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99E86" w14:textId="010B5A97" w:rsidR="00B65B09" w:rsidRPr="002468D9" w:rsidRDefault="00F75315">
      <w:pPr>
        <w:spacing w:before="0" w:after="160" w:line="259" w:lineRule="auto"/>
        <w:rPr>
          <w:rFonts w:ascii="Lucida Sans" w:hAnsi="Lucida Sans"/>
          <w:b/>
          <w:bCs/>
          <w:i/>
          <w:iCs/>
          <w:caps/>
          <w:color w:val="3A7C22" w:themeColor="accent6" w:themeShade="BF"/>
          <w:sz w:val="64"/>
          <w:szCs w:val="64"/>
        </w:rPr>
      </w:pPr>
      <w:bookmarkStart w:id="0" w:name="une-strategic-plan-2026-2035"/>
      <w:r w:rsidRPr="002468D9">
        <w:rPr>
          <w:rFonts w:ascii="Lucida Sans" w:hAnsi="Lucida Sans" w:cs="CircularXX Medium"/>
          <w:b/>
          <w:bCs/>
          <w:noProof/>
          <w:color w:val="FFFFFF" w:themeColor="background1"/>
          <w:position w:val="1"/>
          <w:sz w:val="24"/>
          <w:szCs w:val="24"/>
          <w:lang w:val="en-GB"/>
        </w:rPr>
        <w:drawing>
          <wp:anchor distT="0" distB="0" distL="114300" distR="114300" simplePos="0" relativeHeight="251658241" behindDoc="1" locked="0" layoutInCell="1" allowOverlap="1" wp14:anchorId="2B9EF15A" wp14:editId="07047472">
            <wp:simplePos x="0" y="0"/>
            <wp:positionH relativeFrom="column">
              <wp:posOffset>-940279</wp:posOffset>
            </wp:positionH>
            <wp:positionV relativeFrom="page">
              <wp:posOffset>-94890</wp:posOffset>
            </wp:positionV>
            <wp:extent cx="8432791" cy="12064222"/>
            <wp:effectExtent l="0" t="0" r="6985" b="0"/>
            <wp:wrapNone/>
            <wp:docPr id="937652246" name="Picture 3" descr="A black background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652246" name="Picture 3" descr="A black background with white line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432791" cy="12064222"/>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9350"/>
      </w:tblGrid>
      <w:tr w:rsidR="00B65B09" w:rsidRPr="002468D9" w14:paraId="5E5EE300" w14:textId="77777777" w:rsidTr="00B73755">
        <w:trPr>
          <w:trHeight w:val="5094"/>
        </w:trPr>
        <w:tc>
          <w:tcPr>
            <w:tcW w:w="10767" w:type="dxa"/>
          </w:tcPr>
          <w:p w14:paraId="2DDEFB63" w14:textId="77777777" w:rsidR="00B65B09" w:rsidRPr="002468D9" w:rsidRDefault="00B65B09" w:rsidP="00B73755">
            <w:pPr>
              <w:autoSpaceDE w:val="0"/>
              <w:autoSpaceDN w:val="0"/>
              <w:adjustRightInd w:val="0"/>
              <w:spacing w:line="960" w:lineRule="exact"/>
              <w:ind w:right="-2160"/>
              <w:rPr>
                <w:rStyle w:val="Bullets"/>
                <w:rFonts w:ascii="Lucida Sans" w:hAnsi="Lucida Sans" w:cs="CircularXX Black"/>
                <w:b w:val="0"/>
                <w:bCs w:val="0"/>
                <w:color w:val="7FC31C"/>
                <w:spacing w:val="-38"/>
                <w:kern w:val="1"/>
                <w:sz w:val="96"/>
                <w:szCs w:val="96"/>
                <w:lang w:val="en-GB"/>
              </w:rPr>
            </w:pPr>
            <w:r w:rsidRPr="002468D9">
              <w:rPr>
                <w:rFonts w:ascii="Lucida Sans" w:hAnsi="Lucida Sans" w:cs="CircularXX Black"/>
                <w:color w:val="7FC31C"/>
                <w:spacing w:val="-38"/>
                <w:kern w:val="1"/>
                <w:position w:val="1"/>
                <w:sz w:val="96"/>
                <w:szCs w:val="96"/>
                <w:lang w:val="en-GB"/>
              </w:rPr>
              <w:br/>
              <w:t xml:space="preserve">UNE </w:t>
            </w:r>
            <w:r w:rsidRPr="002468D9">
              <w:rPr>
                <w:rFonts w:ascii="Lucida Sans" w:hAnsi="Lucida Sans" w:cs="CircularXX Black"/>
                <w:color w:val="7FC31C"/>
                <w:spacing w:val="-38"/>
                <w:kern w:val="1"/>
                <w:position w:val="1"/>
                <w:sz w:val="96"/>
                <w:szCs w:val="96"/>
                <w:lang w:val="en-GB"/>
              </w:rPr>
              <w:br/>
              <w:t xml:space="preserve">STRATEGIC </w:t>
            </w:r>
            <w:r w:rsidRPr="002468D9">
              <w:rPr>
                <w:rFonts w:ascii="Lucida Sans" w:hAnsi="Lucida Sans" w:cs="CircularXX Black"/>
                <w:color w:val="7FC31C"/>
                <w:spacing w:val="-38"/>
                <w:kern w:val="1"/>
                <w:position w:val="1"/>
                <w:sz w:val="96"/>
                <w:szCs w:val="96"/>
                <w:lang w:val="en-GB"/>
              </w:rPr>
              <w:br/>
              <w:t xml:space="preserve">PLAN </w:t>
            </w:r>
            <w:r w:rsidRPr="002468D9">
              <w:rPr>
                <w:rFonts w:ascii="Lucida Sans" w:hAnsi="Lucida Sans" w:cs="CircularXX Black"/>
                <w:color w:val="7FC31C"/>
                <w:spacing w:val="-38"/>
                <w:kern w:val="1"/>
                <w:position w:val="1"/>
                <w:sz w:val="96"/>
                <w:szCs w:val="96"/>
                <w:lang w:val="en-GB"/>
              </w:rPr>
              <w:br/>
            </w:r>
            <w:r w:rsidRPr="002468D9">
              <w:rPr>
                <w:rFonts w:ascii="Lucida Sans" w:hAnsi="Lucida Sans" w:cs="CircularXX Light"/>
                <w:color w:val="FFFFFF" w:themeColor="background1"/>
                <w:spacing w:val="-38"/>
                <w:kern w:val="1"/>
                <w:position w:val="1"/>
                <w:sz w:val="96"/>
                <w:szCs w:val="96"/>
                <w:lang w:val="en-GB"/>
              </w:rPr>
              <w:t>2026-2035</w:t>
            </w:r>
          </w:p>
        </w:tc>
      </w:tr>
      <w:tr w:rsidR="00B65B09" w:rsidRPr="002468D9" w14:paraId="59E8BC7E" w14:textId="77777777" w:rsidTr="00CC5E55">
        <w:trPr>
          <w:trHeight w:val="96"/>
        </w:trPr>
        <w:tc>
          <w:tcPr>
            <w:tcW w:w="10767" w:type="dxa"/>
          </w:tcPr>
          <w:p w14:paraId="148E04D0" w14:textId="77777777" w:rsidR="00B65B09" w:rsidRPr="002468D9" w:rsidRDefault="00B65B09" w:rsidP="00B73755">
            <w:pPr>
              <w:pStyle w:val="H1-CoverHeader"/>
              <w:spacing w:after="0" w:line="320" w:lineRule="atLeast"/>
              <w:rPr>
                <w:rFonts w:ascii="Lucida Sans" w:hAnsi="Lucida Sans" w:cs="CircularXX Black"/>
                <w:color w:val="FFFFFF" w:themeColor="background1"/>
                <w:position w:val="1"/>
                <w:sz w:val="32"/>
                <w:szCs w:val="32"/>
                <w:lang w:val="en-GB"/>
              </w:rPr>
            </w:pPr>
            <w:r w:rsidRPr="002468D9">
              <w:rPr>
                <w:rFonts w:ascii="Lucida Sans" w:hAnsi="Lucida Sans" w:cs="CircularXX Black"/>
                <w:color w:val="FFFFFF" w:themeColor="background1"/>
                <w:position w:val="1"/>
                <w:sz w:val="32"/>
                <w:szCs w:val="32"/>
                <w:lang w:val="en-GB"/>
              </w:rPr>
              <w:t xml:space="preserve">Connecting Individual Aspirations </w:t>
            </w:r>
            <w:r w:rsidRPr="002468D9">
              <w:rPr>
                <w:rFonts w:ascii="Lucida Sans" w:hAnsi="Lucida Sans" w:cs="CircularXX Black"/>
                <w:color w:val="FFFFFF" w:themeColor="background1"/>
                <w:position w:val="1"/>
                <w:sz w:val="32"/>
                <w:szCs w:val="32"/>
                <w:lang w:val="en-GB"/>
              </w:rPr>
              <w:br/>
              <w:t>to Community Outcomes</w:t>
            </w:r>
          </w:p>
          <w:p w14:paraId="0B807B8A" w14:textId="77777777" w:rsidR="00587DD7" w:rsidRPr="002468D9" w:rsidRDefault="00587DD7" w:rsidP="00587DD7">
            <w:pPr>
              <w:rPr>
                <w:rFonts w:ascii="Lucida Sans" w:hAnsi="Lucida Sans"/>
              </w:rPr>
            </w:pPr>
          </w:p>
          <w:p w14:paraId="4AC620DC" w14:textId="77777777" w:rsidR="00587DD7" w:rsidRPr="002468D9" w:rsidRDefault="00587DD7" w:rsidP="00587DD7">
            <w:pPr>
              <w:rPr>
                <w:rFonts w:ascii="Lucida Sans" w:hAnsi="Lucida Sans"/>
                <w:color w:val="FFFFFF" w:themeColor="background1"/>
                <w:sz w:val="44"/>
                <w:szCs w:val="44"/>
              </w:rPr>
            </w:pPr>
          </w:p>
          <w:p w14:paraId="224C1FCA" w14:textId="77777777" w:rsidR="00587DD7" w:rsidRPr="002468D9" w:rsidRDefault="00587DD7" w:rsidP="00587DD7">
            <w:pPr>
              <w:rPr>
                <w:rFonts w:ascii="Lucida Sans" w:hAnsi="Lucida Sans"/>
              </w:rPr>
            </w:pPr>
          </w:p>
          <w:p w14:paraId="2137BF6F" w14:textId="77777777" w:rsidR="00587DD7" w:rsidRPr="002468D9" w:rsidRDefault="00587DD7" w:rsidP="00587DD7">
            <w:pPr>
              <w:rPr>
                <w:rFonts w:ascii="Lucida Sans" w:hAnsi="Lucida Sans"/>
              </w:rPr>
            </w:pPr>
          </w:p>
          <w:p w14:paraId="79374F43" w14:textId="0B33E8EB" w:rsidR="00587DD7" w:rsidRPr="002468D9" w:rsidRDefault="00587DD7" w:rsidP="00587DD7">
            <w:pPr>
              <w:tabs>
                <w:tab w:val="left" w:pos="5201"/>
              </w:tabs>
              <w:rPr>
                <w:rFonts w:ascii="Lucida Sans" w:hAnsi="Lucida Sans"/>
              </w:rPr>
            </w:pPr>
          </w:p>
        </w:tc>
      </w:tr>
    </w:tbl>
    <w:p w14:paraId="7C2DC22A" w14:textId="1BC7FE97" w:rsidR="000377CD" w:rsidRPr="002468D9" w:rsidRDefault="000377CD" w:rsidP="000377CD">
      <w:pPr>
        <w:rPr>
          <w:rFonts w:ascii="Lucida Sans" w:hAnsi="Lucida Sans"/>
        </w:rPr>
      </w:pPr>
    </w:p>
    <w:p w14:paraId="5DBBED20" w14:textId="40BE0EAE" w:rsidR="000C7386" w:rsidRPr="002468D9" w:rsidRDefault="000C7386" w:rsidP="00053AC5">
      <w:pPr>
        <w:jc w:val="both"/>
        <w:rPr>
          <w:rFonts w:ascii="Lucida Sans" w:hAnsi="Lucida Sans"/>
        </w:rPr>
      </w:pPr>
    </w:p>
    <w:p w14:paraId="113E1CAF" w14:textId="77777777" w:rsidR="000377CD" w:rsidRPr="002468D9" w:rsidRDefault="000377CD" w:rsidP="00053AC5">
      <w:pPr>
        <w:jc w:val="both"/>
        <w:rPr>
          <w:rFonts w:ascii="Lucida Sans" w:hAnsi="Lucida Sans"/>
        </w:rPr>
      </w:pPr>
    </w:p>
    <w:p w14:paraId="087A71C5" w14:textId="77777777" w:rsidR="000377CD" w:rsidRPr="002468D9" w:rsidRDefault="000377CD" w:rsidP="00053AC5">
      <w:pPr>
        <w:jc w:val="both"/>
        <w:rPr>
          <w:rFonts w:ascii="Lucida Sans" w:hAnsi="Lucida Sans"/>
        </w:rPr>
      </w:pPr>
    </w:p>
    <w:p w14:paraId="18685CD2" w14:textId="77777777" w:rsidR="000377CD" w:rsidRPr="002468D9" w:rsidRDefault="000377CD" w:rsidP="00053AC5">
      <w:pPr>
        <w:jc w:val="both"/>
        <w:rPr>
          <w:rFonts w:ascii="Lucida Sans" w:hAnsi="Lucida Sans"/>
        </w:rPr>
      </w:pPr>
    </w:p>
    <w:p w14:paraId="42D5FEEE" w14:textId="77777777" w:rsidR="000377CD" w:rsidRPr="002468D9" w:rsidRDefault="000377CD" w:rsidP="00053AC5">
      <w:pPr>
        <w:jc w:val="both"/>
        <w:rPr>
          <w:rFonts w:ascii="Lucida Sans" w:hAnsi="Lucida Sans"/>
        </w:rPr>
      </w:pPr>
    </w:p>
    <w:p w14:paraId="299E0958" w14:textId="77777777" w:rsidR="000377CD" w:rsidRPr="002468D9" w:rsidRDefault="000377CD" w:rsidP="00053AC5">
      <w:pPr>
        <w:jc w:val="both"/>
        <w:rPr>
          <w:rFonts w:ascii="Lucida Sans" w:hAnsi="Lucida Sans"/>
        </w:rPr>
      </w:pPr>
    </w:p>
    <w:sdt>
      <w:sdtPr>
        <w:rPr>
          <w:rFonts w:ascii="Lucida Sans" w:hAnsi="Lucida Sans"/>
        </w:rPr>
        <w:id w:val="-1033732451"/>
        <w:docPartObj>
          <w:docPartGallery w:val="Table of Contents"/>
          <w:docPartUnique/>
        </w:docPartObj>
      </w:sdtPr>
      <w:sdtEndPr>
        <w:rPr>
          <w:b/>
        </w:rPr>
      </w:sdtEndPr>
      <w:sdtContent>
        <w:p w14:paraId="4FAC8A84" w14:textId="6E23744C" w:rsidR="00CF00B1" w:rsidRPr="002468D9" w:rsidRDefault="00CF00B1" w:rsidP="00053AC5">
          <w:pPr>
            <w:spacing w:before="120"/>
            <w:jc w:val="both"/>
            <w:rPr>
              <w:rFonts w:ascii="Lucida Sans" w:hAnsi="Lucida Sans"/>
              <w:b/>
              <w:bCs/>
            </w:rPr>
          </w:pPr>
          <w:r w:rsidRPr="002468D9">
            <w:rPr>
              <w:rFonts w:ascii="Lucida Sans" w:hAnsi="Lucida Sans"/>
              <w:b/>
              <w:bCs/>
            </w:rPr>
            <w:t>Contents</w:t>
          </w:r>
        </w:p>
        <w:bookmarkStart w:id="1" w:name="_Hlt214535723"/>
        <w:p w14:paraId="4CDD9399" w14:textId="73647F9D" w:rsidR="00C6798E" w:rsidRPr="002468D9" w:rsidRDefault="00CF00B1">
          <w:pPr>
            <w:pStyle w:val="TOC1"/>
            <w:rPr>
              <w:rFonts w:ascii="Lucida Sans" w:hAnsi="Lucida Sans"/>
              <w:noProof/>
              <w:kern w:val="2"/>
              <w:sz w:val="24"/>
              <w:szCs w:val="24"/>
              <w:lang w:val="en-AU" w:eastAsia="en-AU"/>
              <w14:ligatures w14:val="standardContextual"/>
            </w:rPr>
          </w:pPr>
          <w:r w:rsidRPr="002468D9">
            <w:rPr>
              <w:rFonts w:ascii="Lucida Sans" w:hAnsi="Lucida Sans"/>
            </w:rPr>
            <w:fldChar w:fldCharType="begin"/>
          </w:r>
          <w:bookmarkEnd w:id="1"/>
          <w:r w:rsidRPr="002468D9">
            <w:rPr>
              <w:rFonts w:ascii="Lucida Sans" w:hAnsi="Lucida Sans"/>
            </w:rPr>
            <w:instrText xml:space="preserve"> TOC \o "1-3" \h \z \u </w:instrText>
          </w:r>
          <w:r w:rsidRPr="002468D9">
            <w:rPr>
              <w:rFonts w:ascii="Lucida Sans" w:hAnsi="Lucida Sans"/>
            </w:rPr>
            <w:fldChar w:fldCharType="separate"/>
          </w:r>
          <w:hyperlink w:anchor="_Toc215063941" w:history="1">
            <w:r w:rsidR="00C6798E" w:rsidRPr="002468D9">
              <w:rPr>
                <w:rStyle w:val="Hyperlink"/>
                <w:rFonts w:ascii="Lucida Sans" w:hAnsi="Lucida Sans"/>
                <w:noProof/>
              </w:rPr>
              <w:t>1</w:t>
            </w:r>
            <w:r w:rsidR="00C6798E" w:rsidRPr="002468D9">
              <w:rPr>
                <w:rFonts w:ascii="Lucida Sans" w:hAnsi="Lucida Sans"/>
                <w:noProof/>
                <w:kern w:val="2"/>
                <w:sz w:val="24"/>
                <w:szCs w:val="24"/>
                <w:lang w:val="en-AU" w:eastAsia="en-AU"/>
                <w14:ligatures w14:val="standardContextual"/>
              </w:rPr>
              <w:tab/>
            </w:r>
            <w:r w:rsidR="00C6798E" w:rsidRPr="002468D9">
              <w:rPr>
                <w:rStyle w:val="Hyperlink"/>
                <w:rFonts w:ascii="Lucida Sans" w:hAnsi="Lucida Sans"/>
                <w:noProof/>
              </w:rPr>
              <w:t xml:space="preserve">Foreword </w:t>
            </w:r>
            <w:r w:rsidR="00C6798E" w:rsidRPr="002468D9">
              <w:rPr>
                <w:rFonts w:ascii="Lucida Sans" w:hAnsi="Lucida Sans"/>
                <w:noProof/>
                <w:webHidden/>
              </w:rPr>
              <w:tab/>
            </w:r>
            <w:r w:rsidR="00C6798E" w:rsidRPr="002468D9">
              <w:rPr>
                <w:rFonts w:ascii="Lucida Sans" w:hAnsi="Lucida Sans"/>
                <w:noProof/>
                <w:webHidden/>
              </w:rPr>
              <w:fldChar w:fldCharType="begin"/>
            </w:r>
            <w:r w:rsidR="00C6798E" w:rsidRPr="002468D9">
              <w:rPr>
                <w:rFonts w:ascii="Lucida Sans" w:hAnsi="Lucida Sans"/>
                <w:noProof/>
                <w:webHidden/>
              </w:rPr>
              <w:instrText xml:space="preserve"> PAGEREF _Toc215063941 \h </w:instrText>
            </w:r>
            <w:r w:rsidR="00C6798E" w:rsidRPr="002468D9">
              <w:rPr>
                <w:rFonts w:ascii="Lucida Sans" w:hAnsi="Lucida Sans"/>
                <w:noProof/>
                <w:webHidden/>
              </w:rPr>
            </w:r>
            <w:r w:rsidR="00C6798E" w:rsidRPr="002468D9">
              <w:rPr>
                <w:rFonts w:ascii="Lucida Sans" w:hAnsi="Lucida Sans"/>
                <w:noProof/>
                <w:webHidden/>
              </w:rPr>
              <w:fldChar w:fldCharType="separate"/>
            </w:r>
            <w:r w:rsidR="00C6798E" w:rsidRPr="002468D9">
              <w:rPr>
                <w:rFonts w:ascii="Lucida Sans" w:hAnsi="Lucida Sans"/>
                <w:noProof/>
                <w:webHidden/>
              </w:rPr>
              <w:t>2</w:t>
            </w:r>
            <w:r w:rsidR="00C6798E" w:rsidRPr="002468D9">
              <w:rPr>
                <w:rFonts w:ascii="Lucida Sans" w:hAnsi="Lucida Sans"/>
                <w:noProof/>
                <w:webHidden/>
              </w:rPr>
              <w:fldChar w:fldCharType="end"/>
            </w:r>
          </w:hyperlink>
        </w:p>
        <w:p w14:paraId="6B742008" w14:textId="704FDBB4" w:rsidR="00C6798E" w:rsidRPr="002468D9" w:rsidRDefault="00C6798E">
          <w:pPr>
            <w:pStyle w:val="TOC1"/>
            <w:rPr>
              <w:rFonts w:ascii="Lucida Sans" w:hAnsi="Lucida Sans"/>
              <w:noProof/>
              <w:kern w:val="2"/>
              <w:sz w:val="24"/>
              <w:szCs w:val="24"/>
              <w:lang w:val="en-AU" w:eastAsia="en-AU"/>
              <w14:ligatures w14:val="standardContextual"/>
            </w:rPr>
          </w:pPr>
          <w:hyperlink w:anchor="_Toc215063942" w:history="1">
            <w:r w:rsidRPr="002468D9">
              <w:rPr>
                <w:rStyle w:val="Hyperlink"/>
                <w:rFonts w:ascii="Lucida Sans" w:hAnsi="Lucida Sans"/>
                <w:noProof/>
              </w:rPr>
              <w:t>2</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 xml:space="preserve">Our </w:t>
            </w:r>
            <w:r w:rsidR="002A7C9D" w:rsidRPr="002468D9">
              <w:rPr>
                <w:rStyle w:val="Hyperlink"/>
                <w:rFonts w:ascii="Lucida Sans" w:hAnsi="Lucida Sans"/>
                <w:noProof/>
              </w:rPr>
              <w:t>h</w:t>
            </w:r>
            <w:r w:rsidRPr="002468D9">
              <w:rPr>
                <w:rStyle w:val="Hyperlink"/>
                <w:rFonts w:ascii="Lucida Sans" w:hAnsi="Lucida Sans"/>
                <w:noProof/>
              </w:rPr>
              <w:t xml:space="preserve">istory </w:t>
            </w:r>
            <w:r w:rsidR="002A7C9D" w:rsidRPr="002468D9">
              <w:rPr>
                <w:rStyle w:val="Hyperlink"/>
                <w:rFonts w:ascii="Lucida Sans" w:hAnsi="Lucida Sans"/>
                <w:noProof/>
              </w:rPr>
              <w:t>s</w:t>
            </w:r>
            <w:r w:rsidRPr="002468D9">
              <w:rPr>
                <w:rStyle w:val="Hyperlink"/>
                <w:rFonts w:ascii="Lucida Sans" w:hAnsi="Lucida Sans"/>
                <w:noProof/>
              </w:rPr>
              <w:t xml:space="preserve">hapes </w:t>
            </w:r>
            <w:r w:rsidR="002A7C9D" w:rsidRPr="002468D9">
              <w:rPr>
                <w:rStyle w:val="Hyperlink"/>
                <w:rFonts w:ascii="Lucida Sans" w:hAnsi="Lucida Sans"/>
                <w:noProof/>
              </w:rPr>
              <w:t>o</w:t>
            </w:r>
            <w:r w:rsidRPr="002468D9">
              <w:rPr>
                <w:rStyle w:val="Hyperlink"/>
                <w:rFonts w:ascii="Lucida Sans" w:hAnsi="Lucida Sans"/>
                <w:noProof/>
              </w:rPr>
              <w:t xml:space="preserve">ur </w:t>
            </w:r>
            <w:r w:rsidR="002A7C9D" w:rsidRPr="002468D9">
              <w:rPr>
                <w:rStyle w:val="Hyperlink"/>
                <w:rFonts w:ascii="Lucida Sans" w:hAnsi="Lucida Sans"/>
                <w:noProof/>
              </w:rPr>
              <w:t>f</w:t>
            </w:r>
            <w:r w:rsidRPr="002468D9">
              <w:rPr>
                <w:rStyle w:val="Hyperlink"/>
                <w:rFonts w:ascii="Lucida Sans" w:hAnsi="Lucida Sans"/>
                <w:noProof/>
              </w:rPr>
              <w:t>uture</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42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3</w:t>
            </w:r>
            <w:r w:rsidRPr="002468D9">
              <w:rPr>
                <w:rFonts w:ascii="Lucida Sans" w:hAnsi="Lucida Sans"/>
                <w:noProof/>
                <w:webHidden/>
              </w:rPr>
              <w:fldChar w:fldCharType="end"/>
            </w:r>
          </w:hyperlink>
        </w:p>
        <w:p w14:paraId="60FDCFBC" w14:textId="36E85E22" w:rsidR="00C6798E" w:rsidRPr="002468D9" w:rsidRDefault="00C6798E">
          <w:pPr>
            <w:pStyle w:val="TOC1"/>
            <w:rPr>
              <w:rFonts w:ascii="Lucida Sans" w:hAnsi="Lucida Sans"/>
              <w:noProof/>
              <w:kern w:val="2"/>
              <w:sz w:val="24"/>
              <w:szCs w:val="24"/>
              <w:lang w:val="en-AU" w:eastAsia="en-AU"/>
              <w14:ligatures w14:val="standardContextual"/>
            </w:rPr>
          </w:pPr>
          <w:hyperlink w:anchor="_Toc215063943" w:history="1">
            <w:r w:rsidRPr="002468D9">
              <w:rPr>
                <w:rStyle w:val="Hyperlink"/>
                <w:rFonts w:ascii="Lucida Sans" w:hAnsi="Lucida Sans"/>
                <w:noProof/>
              </w:rPr>
              <w:t>3</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 xml:space="preserve">Current </w:t>
            </w:r>
            <w:r w:rsidR="002A7C9D" w:rsidRPr="002468D9">
              <w:rPr>
                <w:rStyle w:val="Hyperlink"/>
                <w:rFonts w:ascii="Lucida Sans" w:hAnsi="Lucida Sans"/>
                <w:noProof/>
              </w:rPr>
              <w:t>c</w:t>
            </w:r>
            <w:r w:rsidRPr="002468D9">
              <w:rPr>
                <w:rStyle w:val="Hyperlink"/>
                <w:rFonts w:ascii="Lucida Sans" w:hAnsi="Lucida Sans"/>
                <w:noProof/>
              </w:rPr>
              <w:t xml:space="preserve">ontext: </w:t>
            </w:r>
            <w:r w:rsidR="002A7C9D" w:rsidRPr="002468D9">
              <w:rPr>
                <w:rStyle w:val="Hyperlink"/>
                <w:rFonts w:ascii="Lucida Sans" w:hAnsi="Lucida Sans"/>
                <w:noProof/>
              </w:rPr>
              <w:t>o</w:t>
            </w:r>
            <w:r w:rsidRPr="002468D9">
              <w:rPr>
                <w:rStyle w:val="Hyperlink"/>
                <w:rFonts w:ascii="Lucida Sans" w:hAnsi="Lucida Sans"/>
                <w:noProof/>
              </w:rPr>
              <w:t xml:space="preserve">ur </w:t>
            </w:r>
            <w:r w:rsidR="002A7C9D" w:rsidRPr="002468D9">
              <w:rPr>
                <w:rStyle w:val="Hyperlink"/>
                <w:rFonts w:ascii="Lucida Sans" w:hAnsi="Lucida Sans"/>
                <w:noProof/>
              </w:rPr>
              <w:t>p</w:t>
            </w:r>
            <w:r w:rsidRPr="002468D9">
              <w:rPr>
                <w:rStyle w:val="Hyperlink"/>
                <w:rFonts w:ascii="Lucida Sans" w:hAnsi="Lucida Sans"/>
                <w:noProof/>
              </w:rPr>
              <w:t xml:space="preserve">reparedness and </w:t>
            </w:r>
            <w:r w:rsidR="002A7C9D" w:rsidRPr="002468D9">
              <w:rPr>
                <w:rStyle w:val="Hyperlink"/>
                <w:rFonts w:ascii="Lucida Sans" w:hAnsi="Lucida Sans"/>
                <w:noProof/>
              </w:rPr>
              <w:t>r</w:t>
            </w:r>
            <w:r w:rsidRPr="002468D9">
              <w:rPr>
                <w:rStyle w:val="Hyperlink"/>
                <w:rFonts w:ascii="Lucida Sans" w:hAnsi="Lucida Sans"/>
                <w:noProof/>
              </w:rPr>
              <w:t>eadiness</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43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4</w:t>
            </w:r>
            <w:r w:rsidRPr="002468D9">
              <w:rPr>
                <w:rFonts w:ascii="Lucida Sans" w:hAnsi="Lucida Sans"/>
                <w:noProof/>
                <w:webHidden/>
              </w:rPr>
              <w:fldChar w:fldCharType="end"/>
            </w:r>
          </w:hyperlink>
        </w:p>
        <w:p w14:paraId="041750D1" w14:textId="64269AF3" w:rsidR="00C6798E" w:rsidRPr="002468D9" w:rsidRDefault="00C6798E">
          <w:pPr>
            <w:pStyle w:val="TOC1"/>
            <w:rPr>
              <w:rFonts w:ascii="Lucida Sans" w:hAnsi="Lucida Sans"/>
              <w:noProof/>
              <w:kern w:val="2"/>
              <w:sz w:val="24"/>
              <w:szCs w:val="24"/>
              <w:lang w:val="en-AU" w:eastAsia="en-AU"/>
              <w14:ligatures w14:val="standardContextual"/>
            </w:rPr>
          </w:pPr>
          <w:hyperlink w:anchor="_Toc215063944" w:history="1">
            <w:r w:rsidRPr="002468D9">
              <w:rPr>
                <w:rStyle w:val="Hyperlink"/>
                <w:rFonts w:ascii="Lucida Sans" w:hAnsi="Lucida Sans"/>
                <w:noProof/>
              </w:rPr>
              <w:t>4</w:t>
            </w:r>
            <w:r w:rsidRPr="002468D9">
              <w:rPr>
                <w:rFonts w:ascii="Lucida Sans" w:hAnsi="Lucida Sans"/>
                <w:noProof/>
                <w:kern w:val="2"/>
                <w:sz w:val="24"/>
                <w:szCs w:val="24"/>
                <w:lang w:val="en-AU" w:eastAsia="en-AU"/>
                <w14:ligatures w14:val="standardContextual"/>
              </w:rPr>
              <w:tab/>
            </w:r>
            <w:r w:rsidR="00EA4503" w:rsidRPr="002468D9">
              <w:rPr>
                <w:rStyle w:val="Hyperlink"/>
                <w:rFonts w:ascii="Lucida Sans" w:hAnsi="Lucida Sans"/>
                <w:noProof/>
              </w:rPr>
              <w:t>S</w:t>
            </w:r>
            <w:r w:rsidRPr="002468D9">
              <w:rPr>
                <w:rStyle w:val="Hyperlink"/>
                <w:rFonts w:ascii="Lucida Sans" w:hAnsi="Lucida Sans"/>
                <w:noProof/>
              </w:rPr>
              <w:t>trategy</w:t>
            </w:r>
            <w:r w:rsidR="00EA4503" w:rsidRPr="002468D9">
              <w:rPr>
                <w:rStyle w:val="Hyperlink"/>
                <w:rFonts w:ascii="Lucida Sans" w:hAnsi="Lucida Sans"/>
                <w:noProof/>
              </w:rPr>
              <w:t xml:space="preserve"> objectives</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44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5</w:t>
            </w:r>
            <w:r w:rsidRPr="002468D9">
              <w:rPr>
                <w:rFonts w:ascii="Lucida Sans" w:hAnsi="Lucida Sans"/>
                <w:noProof/>
                <w:webHidden/>
              </w:rPr>
              <w:fldChar w:fldCharType="end"/>
            </w:r>
          </w:hyperlink>
        </w:p>
        <w:p w14:paraId="0D841C86" w14:textId="72270EB5" w:rsidR="00C6798E" w:rsidRPr="002468D9" w:rsidRDefault="00C6798E">
          <w:pPr>
            <w:pStyle w:val="TOC1"/>
            <w:rPr>
              <w:rFonts w:ascii="Lucida Sans" w:hAnsi="Lucida Sans"/>
              <w:noProof/>
              <w:kern w:val="2"/>
              <w:sz w:val="24"/>
              <w:szCs w:val="24"/>
              <w:lang w:val="en-AU" w:eastAsia="en-AU"/>
              <w14:ligatures w14:val="standardContextual"/>
            </w:rPr>
          </w:pPr>
          <w:hyperlink w:anchor="_Toc215063945" w:history="1">
            <w:r w:rsidRPr="002468D9">
              <w:rPr>
                <w:rStyle w:val="Hyperlink"/>
                <w:rFonts w:ascii="Lucida Sans" w:hAnsi="Lucida Sans"/>
                <w:noProof/>
              </w:rPr>
              <w:t>5</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 xml:space="preserve">A </w:t>
            </w:r>
            <w:r w:rsidR="002A7C9D" w:rsidRPr="002468D9">
              <w:rPr>
                <w:rStyle w:val="Hyperlink"/>
                <w:rFonts w:ascii="Lucida Sans" w:hAnsi="Lucida Sans"/>
                <w:noProof/>
              </w:rPr>
              <w:t>n</w:t>
            </w:r>
            <w:r w:rsidRPr="002468D9">
              <w:rPr>
                <w:rStyle w:val="Hyperlink"/>
                <w:rFonts w:ascii="Lucida Sans" w:hAnsi="Lucida Sans"/>
                <w:noProof/>
              </w:rPr>
              <w:t xml:space="preserve">ew </w:t>
            </w:r>
            <w:r w:rsidR="002A7C9D" w:rsidRPr="002468D9">
              <w:rPr>
                <w:rStyle w:val="Hyperlink"/>
                <w:rFonts w:ascii="Lucida Sans" w:hAnsi="Lucida Sans"/>
                <w:noProof/>
              </w:rPr>
              <w:t>v</w:t>
            </w:r>
            <w:r w:rsidRPr="002468D9">
              <w:rPr>
                <w:rStyle w:val="Hyperlink"/>
                <w:rFonts w:ascii="Lucida Sans" w:hAnsi="Lucida Sans"/>
                <w:noProof/>
              </w:rPr>
              <w:t xml:space="preserve">ision and </w:t>
            </w:r>
            <w:r w:rsidR="002A7C9D" w:rsidRPr="002468D9">
              <w:rPr>
                <w:rStyle w:val="Hyperlink"/>
                <w:rFonts w:ascii="Lucida Sans" w:hAnsi="Lucida Sans"/>
                <w:noProof/>
              </w:rPr>
              <w:t>s</w:t>
            </w:r>
            <w:r w:rsidRPr="002468D9">
              <w:rPr>
                <w:rStyle w:val="Hyperlink"/>
                <w:rFonts w:ascii="Lucida Sans" w:hAnsi="Lucida Sans"/>
                <w:noProof/>
              </w:rPr>
              <w:t>trategy</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45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6</w:t>
            </w:r>
            <w:r w:rsidRPr="002468D9">
              <w:rPr>
                <w:rFonts w:ascii="Lucida Sans" w:hAnsi="Lucida Sans"/>
                <w:noProof/>
                <w:webHidden/>
              </w:rPr>
              <w:fldChar w:fldCharType="end"/>
            </w:r>
          </w:hyperlink>
        </w:p>
        <w:p w14:paraId="2046F5CE" w14:textId="10093694" w:rsidR="00C6798E" w:rsidRPr="002468D9" w:rsidRDefault="00C6798E">
          <w:pPr>
            <w:pStyle w:val="TOC1"/>
            <w:rPr>
              <w:rFonts w:ascii="Lucida Sans" w:hAnsi="Lucida Sans"/>
              <w:noProof/>
              <w:kern w:val="2"/>
              <w:sz w:val="24"/>
              <w:szCs w:val="24"/>
              <w:lang w:val="en-AU" w:eastAsia="en-AU"/>
              <w14:ligatures w14:val="standardContextual"/>
            </w:rPr>
          </w:pPr>
          <w:hyperlink w:anchor="_Toc215063946" w:history="1">
            <w:r w:rsidRPr="002468D9">
              <w:rPr>
                <w:rStyle w:val="Hyperlink"/>
                <w:rFonts w:ascii="Lucida Sans" w:hAnsi="Lucida Sans"/>
                <w:noProof/>
              </w:rPr>
              <w:t>6</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 xml:space="preserve">Vision, </w:t>
            </w:r>
            <w:r w:rsidR="009A6E10" w:rsidRPr="002468D9">
              <w:rPr>
                <w:rStyle w:val="Hyperlink"/>
                <w:rFonts w:ascii="Lucida Sans" w:hAnsi="Lucida Sans"/>
                <w:noProof/>
              </w:rPr>
              <w:t>P</w:t>
            </w:r>
            <w:r w:rsidRPr="002468D9">
              <w:rPr>
                <w:rStyle w:val="Hyperlink"/>
                <w:rFonts w:ascii="Lucida Sans" w:hAnsi="Lucida Sans"/>
                <w:noProof/>
              </w:rPr>
              <w:t>urpose and Values</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46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7</w:t>
            </w:r>
            <w:r w:rsidRPr="002468D9">
              <w:rPr>
                <w:rFonts w:ascii="Lucida Sans" w:hAnsi="Lucida Sans"/>
                <w:noProof/>
                <w:webHidden/>
              </w:rPr>
              <w:fldChar w:fldCharType="end"/>
            </w:r>
          </w:hyperlink>
        </w:p>
        <w:p w14:paraId="5D50B15B" w14:textId="127A0A50" w:rsidR="00C6798E" w:rsidRPr="002468D9" w:rsidRDefault="00C6798E">
          <w:pPr>
            <w:pStyle w:val="TOC1"/>
            <w:rPr>
              <w:rFonts w:ascii="Lucida Sans" w:hAnsi="Lucida Sans"/>
              <w:noProof/>
              <w:kern w:val="2"/>
              <w:sz w:val="24"/>
              <w:szCs w:val="24"/>
              <w:lang w:val="en-AU" w:eastAsia="en-AU"/>
              <w14:ligatures w14:val="standardContextual"/>
            </w:rPr>
          </w:pPr>
          <w:hyperlink w:anchor="_Toc215063947" w:history="1">
            <w:r w:rsidRPr="002468D9">
              <w:rPr>
                <w:rStyle w:val="Hyperlink"/>
                <w:rFonts w:ascii="Lucida Sans" w:hAnsi="Lucida Sans"/>
                <w:noProof/>
              </w:rPr>
              <w:t>7</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Our approach to an unconventional future</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47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8</w:t>
            </w:r>
            <w:r w:rsidRPr="002468D9">
              <w:rPr>
                <w:rFonts w:ascii="Lucida Sans" w:hAnsi="Lucida Sans"/>
                <w:noProof/>
                <w:webHidden/>
              </w:rPr>
              <w:fldChar w:fldCharType="end"/>
            </w:r>
          </w:hyperlink>
        </w:p>
        <w:p w14:paraId="7BB0E1DF" w14:textId="4C7F7D11" w:rsidR="00C6798E" w:rsidRPr="002468D9" w:rsidRDefault="00C6798E">
          <w:pPr>
            <w:pStyle w:val="TOC1"/>
            <w:rPr>
              <w:rFonts w:ascii="Lucida Sans" w:hAnsi="Lucida Sans"/>
              <w:noProof/>
              <w:kern w:val="2"/>
              <w:sz w:val="24"/>
              <w:szCs w:val="24"/>
              <w:lang w:val="en-AU" w:eastAsia="en-AU"/>
              <w14:ligatures w14:val="standardContextual"/>
            </w:rPr>
          </w:pPr>
          <w:hyperlink w:anchor="_Toc215063948" w:history="1">
            <w:r w:rsidRPr="002468D9">
              <w:rPr>
                <w:rStyle w:val="Hyperlink"/>
                <w:rFonts w:ascii="Lucida Sans" w:hAnsi="Lucida Sans"/>
                <w:noProof/>
              </w:rPr>
              <w:t>8</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 xml:space="preserve">Community </w:t>
            </w:r>
            <w:r w:rsidR="005533AB" w:rsidRPr="002468D9">
              <w:rPr>
                <w:rStyle w:val="Hyperlink"/>
                <w:rFonts w:ascii="Lucida Sans" w:hAnsi="Lucida Sans"/>
                <w:noProof/>
              </w:rPr>
              <w:t>C</w:t>
            </w:r>
            <w:r w:rsidRPr="002468D9">
              <w:rPr>
                <w:rStyle w:val="Hyperlink"/>
                <w:rFonts w:ascii="Lucida Sans" w:hAnsi="Lucida Sans"/>
                <w:noProof/>
              </w:rPr>
              <w:t>ollaborations</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48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9</w:t>
            </w:r>
            <w:r w:rsidRPr="002468D9">
              <w:rPr>
                <w:rFonts w:ascii="Lucida Sans" w:hAnsi="Lucida Sans"/>
                <w:noProof/>
                <w:webHidden/>
              </w:rPr>
              <w:fldChar w:fldCharType="end"/>
            </w:r>
          </w:hyperlink>
        </w:p>
        <w:p w14:paraId="4BD624D8" w14:textId="51EDE2F2" w:rsidR="00C6798E" w:rsidRPr="002468D9" w:rsidRDefault="00C6798E">
          <w:pPr>
            <w:pStyle w:val="TOC1"/>
            <w:rPr>
              <w:rFonts w:ascii="Lucida Sans" w:hAnsi="Lucida Sans"/>
              <w:noProof/>
              <w:kern w:val="2"/>
              <w:sz w:val="24"/>
              <w:szCs w:val="24"/>
              <w:lang w:val="en-AU" w:eastAsia="en-AU"/>
              <w14:ligatures w14:val="standardContextual"/>
            </w:rPr>
          </w:pPr>
          <w:hyperlink w:anchor="_Toc215063949" w:history="1">
            <w:r w:rsidRPr="002468D9">
              <w:rPr>
                <w:rStyle w:val="Hyperlink"/>
                <w:rFonts w:ascii="Lucida Sans" w:hAnsi="Lucida Sans"/>
                <w:noProof/>
              </w:rPr>
              <w:t>9</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 xml:space="preserve">Foundational </w:t>
            </w:r>
            <w:r w:rsidR="005533AB" w:rsidRPr="002468D9">
              <w:rPr>
                <w:rStyle w:val="Hyperlink"/>
                <w:rFonts w:ascii="Lucida Sans" w:hAnsi="Lucida Sans"/>
                <w:noProof/>
              </w:rPr>
              <w:t>E</w:t>
            </w:r>
            <w:r w:rsidRPr="002468D9">
              <w:rPr>
                <w:rStyle w:val="Hyperlink"/>
                <w:rFonts w:ascii="Lucida Sans" w:hAnsi="Lucida Sans"/>
                <w:noProof/>
              </w:rPr>
              <w:t>xcellence</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49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11</w:t>
            </w:r>
            <w:r w:rsidRPr="002468D9">
              <w:rPr>
                <w:rFonts w:ascii="Lucida Sans" w:hAnsi="Lucida Sans"/>
                <w:noProof/>
                <w:webHidden/>
              </w:rPr>
              <w:fldChar w:fldCharType="end"/>
            </w:r>
          </w:hyperlink>
        </w:p>
        <w:p w14:paraId="71503D9F" w14:textId="6C4CC327" w:rsidR="00C6798E" w:rsidRPr="002468D9" w:rsidRDefault="00C6798E">
          <w:pPr>
            <w:pStyle w:val="TOC1"/>
            <w:rPr>
              <w:rFonts w:ascii="Lucida Sans" w:hAnsi="Lucida Sans"/>
              <w:noProof/>
              <w:kern w:val="2"/>
              <w:sz w:val="24"/>
              <w:szCs w:val="24"/>
              <w:lang w:val="en-AU" w:eastAsia="en-AU"/>
              <w14:ligatures w14:val="standardContextual"/>
            </w:rPr>
          </w:pPr>
          <w:hyperlink w:anchor="_Toc215063950" w:history="1">
            <w:r w:rsidRPr="002468D9">
              <w:rPr>
                <w:rStyle w:val="Hyperlink"/>
                <w:rFonts w:ascii="Lucida Sans" w:hAnsi="Lucida Sans"/>
                <w:noProof/>
              </w:rPr>
              <w:t>10</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The shape of UNE</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50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15</w:t>
            </w:r>
            <w:r w:rsidRPr="002468D9">
              <w:rPr>
                <w:rFonts w:ascii="Lucida Sans" w:hAnsi="Lucida Sans"/>
                <w:noProof/>
                <w:webHidden/>
              </w:rPr>
              <w:fldChar w:fldCharType="end"/>
            </w:r>
          </w:hyperlink>
        </w:p>
        <w:p w14:paraId="2E58DDB8" w14:textId="57E7AE78" w:rsidR="00C6798E" w:rsidRPr="002468D9" w:rsidRDefault="00C6798E">
          <w:pPr>
            <w:pStyle w:val="TOC1"/>
            <w:rPr>
              <w:rFonts w:ascii="Lucida Sans" w:hAnsi="Lucida Sans"/>
              <w:noProof/>
              <w:kern w:val="2"/>
              <w:sz w:val="24"/>
              <w:szCs w:val="24"/>
              <w:lang w:val="en-AU" w:eastAsia="en-AU"/>
              <w14:ligatures w14:val="standardContextual"/>
            </w:rPr>
          </w:pPr>
          <w:hyperlink w:anchor="_Toc215063951" w:history="1">
            <w:r w:rsidRPr="002468D9">
              <w:rPr>
                <w:rStyle w:val="Hyperlink"/>
                <w:rFonts w:ascii="Lucida Sans" w:hAnsi="Lucida Sans"/>
                <w:noProof/>
              </w:rPr>
              <w:t>11</w:t>
            </w:r>
            <w:r w:rsidRPr="002468D9">
              <w:rPr>
                <w:rFonts w:ascii="Lucida Sans" w:hAnsi="Lucida Sans"/>
                <w:noProof/>
                <w:kern w:val="2"/>
                <w:sz w:val="24"/>
                <w:szCs w:val="24"/>
                <w:lang w:val="en-AU" w:eastAsia="en-AU"/>
                <w14:ligatures w14:val="standardContextual"/>
              </w:rPr>
              <w:tab/>
            </w:r>
            <w:r w:rsidRPr="002468D9">
              <w:rPr>
                <w:rStyle w:val="Hyperlink"/>
                <w:rFonts w:ascii="Lucida Sans" w:hAnsi="Lucida Sans"/>
                <w:noProof/>
              </w:rPr>
              <w:t xml:space="preserve">Does our </w:t>
            </w:r>
            <w:r w:rsidR="002A7C9D" w:rsidRPr="002468D9">
              <w:rPr>
                <w:rStyle w:val="Hyperlink"/>
                <w:rFonts w:ascii="Lucida Sans" w:hAnsi="Lucida Sans"/>
                <w:noProof/>
              </w:rPr>
              <w:t>u</w:t>
            </w:r>
            <w:r w:rsidRPr="002468D9">
              <w:rPr>
                <w:rStyle w:val="Hyperlink"/>
                <w:rFonts w:ascii="Lucida Sans" w:hAnsi="Lucida Sans"/>
                <w:noProof/>
              </w:rPr>
              <w:t xml:space="preserve">nconventional </w:t>
            </w:r>
            <w:r w:rsidR="002A7C9D" w:rsidRPr="002468D9">
              <w:rPr>
                <w:rStyle w:val="Hyperlink"/>
                <w:rFonts w:ascii="Lucida Sans" w:hAnsi="Lucida Sans"/>
                <w:noProof/>
              </w:rPr>
              <w:t>f</w:t>
            </w:r>
            <w:r w:rsidRPr="002468D9">
              <w:rPr>
                <w:rStyle w:val="Hyperlink"/>
                <w:rFonts w:ascii="Lucida Sans" w:hAnsi="Lucida Sans"/>
                <w:noProof/>
              </w:rPr>
              <w:t xml:space="preserve">uture meet </w:t>
            </w:r>
            <w:r w:rsidR="009C2FAF" w:rsidRPr="002468D9">
              <w:rPr>
                <w:rStyle w:val="Hyperlink"/>
                <w:rFonts w:ascii="Lucida Sans" w:hAnsi="Lucida Sans"/>
                <w:noProof/>
              </w:rPr>
              <w:t xml:space="preserve">your </w:t>
            </w:r>
            <w:r w:rsidRPr="002468D9">
              <w:rPr>
                <w:rStyle w:val="Hyperlink"/>
                <w:rFonts w:ascii="Lucida Sans" w:hAnsi="Lucida Sans"/>
                <w:noProof/>
              </w:rPr>
              <w:t>needs?</w:t>
            </w:r>
            <w:r w:rsidRPr="002468D9">
              <w:rPr>
                <w:rFonts w:ascii="Lucida Sans" w:hAnsi="Lucida Sans"/>
                <w:noProof/>
                <w:webHidden/>
              </w:rPr>
              <w:tab/>
            </w:r>
            <w:r w:rsidRPr="002468D9">
              <w:rPr>
                <w:rFonts w:ascii="Lucida Sans" w:hAnsi="Lucida Sans"/>
                <w:noProof/>
                <w:webHidden/>
              </w:rPr>
              <w:fldChar w:fldCharType="begin"/>
            </w:r>
            <w:r w:rsidRPr="002468D9">
              <w:rPr>
                <w:rFonts w:ascii="Lucida Sans" w:hAnsi="Lucida Sans"/>
                <w:noProof/>
                <w:webHidden/>
              </w:rPr>
              <w:instrText xml:space="preserve"> PAGEREF _Toc215063951 \h </w:instrText>
            </w:r>
            <w:r w:rsidRPr="002468D9">
              <w:rPr>
                <w:rFonts w:ascii="Lucida Sans" w:hAnsi="Lucida Sans"/>
                <w:noProof/>
                <w:webHidden/>
              </w:rPr>
            </w:r>
            <w:r w:rsidRPr="002468D9">
              <w:rPr>
                <w:rFonts w:ascii="Lucida Sans" w:hAnsi="Lucida Sans"/>
                <w:noProof/>
                <w:webHidden/>
              </w:rPr>
              <w:fldChar w:fldCharType="separate"/>
            </w:r>
            <w:r w:rsidRPr="002468D9">
              <w:rPr>
                <w:rFonts w:ascii="Lucida Sans" w:hAnsi="Lucida Sans"/>
                <w:noProof/>
                <w:webHidden/>
              </w:rPr>
              <w:t>16</w:t>
            </w:r>
            <w:r w:rsidRPr="002468D9">
              <w:rPr>
                <w:rFonts w:ascii="Lucida Sans" w:hAnsi="Lucida Sans"/>
                <w:noProof/>
                <w:webHidden/>
              </w:rPr>
              <w:fldChar w:fldCharType="end"/>
            </w:r>
          </w:hyperlink>
        </w:p>
        <w:p w14:paraId="62E8931C" w14:textId="223EB77C" w:rsidR="00785A00" w:rsidRPr="002468D9" w:rsidRDefault="00CF00B1" w:rsidP="00053AC5">
          <w:pPr>
            <w:spacing w:before="120"/>
            <w:jc w:val="both"/>
            <w:rPr>
              <w:rFonts w:ascii="Lucida Sans" w:hAnsi="Lucida Sans"/>
              <w:sz w:val="24"/>
            </w:rPr>
          </w:pPr>
          <w:r w:rsidRPr="002468D9">
            <w:rPr>
              <w:rFonts w:ascii="Lucida Sans" w:hAnsi="Lucida Sans"/>
              <w:b/>
              <w:bCs/>
              <w:noProof/>
            </w:rPr>
            <w:fldChar w:fldCharType="end"/>
          </w:r>
        </w:p>
      </w:sdtContent>
    </w:sdt>
    <w:bookmarkStart w:id="2" w:name="_Toc214461648" w:displacedByCustomXml="prev"/>
    <w:bookmarkStart w:id="3" w:name="_Toc209687433" w:displacedByCustomXml="prev"/>
    <w:bookmarkStart w:id="4" w:name="Xc1d906c9730f053c50d7558067cfb347930a91b" w:displacedByCustomXml="prev"/>
    <w:bookmarkStart w:id="5" w:name="vision-and-purpose" w:displacedByCustomXml="prev"/>
    <w:p w14:paraId="744BA6F3" w14:textId="77777777" w:rsidR="009A33C0" w:rsidRPr="002468D9" w:rsidRDefault="009A33C0" w:rsidP="00053AC5">
      <w:pPr>
        <w:spacing w:before="0" w:after="160" w:line="259" w:lineRule="auto"/>
        <w:jc w:val="both"/>
        <w:rPr>
          <w:rFonts w:ascii="Lucida Sans" w:eastAsiaTheme="majorEastAsia" w:hAnsi="Lucida Sans" w:cstheme="majorBidi"/>
          <w:b/>
          <w:color w:val="000000" w:themeColor="text1"/>
          <w:sz w:val="26"/>
          <w:szCs w:val="36"/>
        </w:rPr>
      </w:pPr>
      <w:r w:rsidRPr="002468D9">
        <w:rPr>
          <w:rFonts w:ascii="Lucida Sans" w:hAnsi="Lucida Sans"/>
        </w:rPr>
        <w:br w:type="page"/>
      </w:r>
    </w:p>
    <w:p w14:paraId="0D6FFBAC" w14:textId="6E1D22CF" w:rsidR="00597D24" w:rsidRPr="002468D9" w:rsidRDefault="00597D24" w:rsidP="00053AC5">
      <w:pPr>
        <w:pStyle w:val="Heading1"/>
        <w:jc w:val="both"/>
        <w:rPr>
          <w:rFonts w:ascii="Lucida Sans" w:hAnsi="Lucida Sans"/>
        </w:rPr>
      </w:pPr>
      <w:bookmarkStart w:id="6" w:name="_Toc215063941"/>
      <w:r w:rsidRPr="002468D9">
        <w:rPr>
          <w:rFonts w:ascii="Lucida Sans" w:hAnsi="Lucida Sans"/>
        </w:rPr>
        <w:lastRenderedPageBreak/>
        <w:t>Foreword – Chancellor and Vice-Chancellor</w:t>
      </w:r>
      <w:bookmarkEnd w:id="6"/>
    </w:p>
    <w:p w14:paraId="5FFB4459" w14:textId="03EAA7C1" w:rsidR="009C2FAF" w:rsidRPr="00C82491" w:rsidRDefault="009C2FAF" w:rsidP="009C2FAF">
      <w:pPr>
        <w:spacing w:line="360" w:lineRule="auto"/>
        <w:rPr>
          <w:rFonts w:ascii="Lucida Sans" w:hAnsi="Lucida Sans"/>
        </w:rPr>
      </w:pPr>
      <w:r w:rsidRPr="00C82491">
        <w:rPr>
          <w:rFonts w:ascii="Lucida Sans" w:hAnsi="Lucida Sans"/>
        </w:rPr>
        <w:t>The current operating context for universities globally is characterised by dynamic change – policies, funding, purpose and relevance in a new age of learning technologies.</w:t>
      </w:r>
    </w:p>
    <w:p w14:paraId="4579FEFF" w14:textId="77777777" w:rsidR="009C2FAF" w:rsidRPr="00C82491" w:rsidRDefault="009C2FAF" w:rsidP="009C2FAF">
      <w:pPr>
        <w:spacing w:line="360" w:lineRule="auto"/>
        <w:rPr>
          <w:rFonts w:ascii="Lucida Sans" w:hAnsi="Lucida Sans"/>
        </w:rPr>
      </w:pPr>
      <w:r w:rsidRPr="00C82491">
        <w:rPr>
          <w:rFonts w:ascii="Lucida Sans" w:hAnsi="Lucida Sans"/>
        </w:rPr>
        <w:t xml:space="preserve">In response, the University of New England Strategic Plan 2026–2035 invites us to return to what has always made UNE distinctive: a deep commitment to learners, communities and our people. It sets out an ambitious and proudly unconventional future for Australia’s first regional university, grounded in our founding purpose of expanding access to education and strengthening regional communities. </w:t>
      </w:r>
    </w:p>
    <w:p w14:paraId="74384F5B" w14:textId="77777777" w:rsidR="009C2FAF" w:rsidRPr="00C82491" w:rsidRDefault="009C2FAF" w:rsidP="009C2FAF">
      <w:pPr>
        <w:spacing w:line="360" w:lineRule="auto"/>
        <w:rPr>
          <w:rFonts w:ascii="Lucida Sans" w:hAnsi="Lucida Sans"/>
        </w:rPr>
      </w:pPr>
      <w:r w:rsidRPr="00C82491">
        <w:rPr>
          <w:rFonts w:ascii="Lucida Sans" w:hAnsi="Lucida Sans"/>
        </w:rPr>
        <w:t xml:space="preserve">This Strategic Plan responds confidently to the challenges and opportunities of a rapidly changing world, and reaffirms our role as a university shaped by, and for, the communities we serve. It sets out a future in which UNE works alongside communities, Aboriginal and Torres Strait Islander groups, industry, government and partners as a trusted collaborator, embracing new ways of learning, leading in digital and AI-enabled education, and strengthening regional and Indigenous partnerships. </w:t>
      </w:r>
    </w:p>
    <w:p w14:paraId="2F494448" w14:textId="7A2C909B" w:rsidR="009C2FAF" w:rsidRPr="00C82491" w:rsidRDefault="009C2FAF" w:rsidP="009C2FAF">
      <w:pPr>
        <w:spacing w:line="360" w:lineRule="auto"/>
        <w:rPr>
          <w:rFonts w:ascii="Lucida Sans" w:hAnsi="Lucida Sans"/>
        </w:rPr>
      </w:pPr>
      <w:r w:rsidRPr="00C82491">
        <w:rPr>
          <w:rFonts w:ascii="Lucida Sans" w:hAnsi="Lucida Sans"/>
        </w:rPr>
        <w:t>We have committed by stating specific short- and longer-term measurable objectives; making work for our people more enjoyable, respecting academic freedom and resetting the ways we operate. We will create a new university inside UNE to enable delivery of our broader undertakings for learners and communities.</w:t>
      </w:r>
    </w:p>
    <w:p w14:paraId="28CD3920" w14:textId="77777777" w:rsidR="009C2FAF" w:rsidRPr="00C82491" w:rsidRDefault="009C2FAF" w:rsidP="009C2FAF">
      <w:pPr>
        <w:spacing w:line="360" w:lineRule="auto"/>
        <w:rPr>
          <w:rFonts w:ascii="Lucida Sans" w:hAnsi="Lucida Sans"/>
        </w:rPr>
      </w:pPr>
      <w:r w:rsidRPr="00C82491">
        <w:rPr>
          <w:rFonts w:ascii="Lucida Sans" w:hAnsi="Lucida Sans"/>
        </w:rPr>
        <w:t>Underpinned by a shared commitment to kindness, accountability, connection and boldness, and a renewed focus on excellence in teaching, research and governance, this Strategic Plan charts a hopeful, inclusive and purposeful path forward. One that ensures UNE continues to help individuals thrive and communities flourish for generations to come.</w:t>
      </w:r>
    </w:p>
    <w:p w14:paraId="64155897" w14:textId="77777777" w:rsidR="009C2FAF" w:rsidRPr="00C82491" w:rsidRDefault="009C2FAF" w:rsidP="009C2FAF">
      <w:pPr>
        <w:spacing w:line="360" w:lineRule="auto"/>
        <w:rPr>
          <w:rFonts w:ascii="Lucida Sans" w:hAnsi="Lucida Sans"/>
        </w:rPr>
      </w:pPr>
      <w:r w:rsidRPr="00C82491">
        <w:rPr>
          <w:rFonts w:ascii="Lucida Sans" w:hAnsi="Lucida Sans"/>
        </w:rPr>
        <w:t xml:space="preserve">We thank our communities, alumni, staff and students for all your interest and input to this new strategy and look forward to delivering it collectively. Together we can achieve the outcomes outlined, for those who entrust us with their studies, and the communities that rely on our connection. To be the university that does what others </w:t>
      </w:r>
      <w:r w:rsidRPr="00C82491">
        <w:rPr>
          <w:rFonts w:ascii="Lucida Sans" w:hAnsi="Lucida Sans"/>
        </w:rPr>
        <w:lastRenderedPageBreak/>
        <w:t>cannot or will not do, ensuring that geography is no barrier to aspiration and that communities thrive through the power of knowledge. A better future for all.</w:t>
      </w:r>
    </w:p>
    <w:p w14:paraId="7D52F24F" w14:textId="77777777" w:rsidR="009A33C0" w:rsidRPr="00C82491" w:rsidRDefault="009A33C0" w:rsidP="00053AC5">
      <w:pPr>
        <w:jc w:val="both"/>
        <w:rPr>
          <w:rFonts w:ascii="Lucida Sans" w:hAnsi="Lucida Sans"/>
        </w:rPr>
      </w:pPr>
      <w:r w:rsidRPr="00C82491">
        <w:rPr>
          <w:rFonts w:ascii="Lucida Sans" w:hAnsi="Lucida Sans"/>
        </w:rPr>
        <w:t>Dr Sarah Pearson</w:t>
      </w:r>
    </w:p>
    <w:p w14:paraId="4040605B" w14:textId="4897A3DF" w:rsidR="009A33C0" w:rsidRPr="00C82491" w:rsidRDefault="009A33C0" w:rsidP="00053AC5">
      <w:pPr>
        <w:jc w:val="both"/>
        <w:rPr>
          <w:rFonts w:ascii="Lucida Sans" w:hAnsi="Lucida Sans"/>
        </w:rPr>
      </w:pPr>
      <w:r w:rsidRPr="00C82491">
        <w:rPr>
          <w:rFonts w:ascii="Lucida Sans" w:hAnsi="Lucida Sans"/>
        </w:rPr>
        <w:t>Chancellor</w:t>
      </w:r>
    </w:p>
    <w:p w14:paraId="7A9991A9" w14:textId="0EEE89DC" w:rsidR="009A33C0" w:rsidRPr="00C82491" w:rsidRDefault="009A6E10" w:rsidP="00053AC5">
      <w:pPr>
        <w:jc w:val="both"/>
        <w:rPr>
          <w:rFonts w:ascii="Lucida Sans" w:hAnsi="Lucida Sans"/>
        </w:rPr>
      </w:pPr>
      <w:r w:rsidRPr="00C82491">
        <w:rPr>
          <w:rFonts w:ascii="Lucida Sans" w:hAnsi="Lucida Sans"/>
        </w:rPr>
        <w:t xml:space="preserve">Professor </w:t>
      </w:r>
      <w:r w:rsidR="009A33C0" w:rsidRPr="00C82491">
        <w:rPr>
          <w:rFonts w:ascii="Lucida Sans" w:hAnsi="Lucida Sans"/>
        </w:rPr>
        <w:t>Chris Moran</w:t>
      </w:r>
    </w:p>
    <w:p w14:paraId="6300AF72" w14:textId="4E5CA187" w:rsidR="00597D24" w:rsidRPr="00C82491" w:rsidRDefault="009A33C0" w:rsidP="00053AC5">
      <w:pPr>
        <w:jc w:val="both"/>
        <w:rPr>
          <w:rFonts w:ascii="Lucida Sans" w:eastAsiaTheme="majorEastAsia" w:hAnsi="Lucida Sans" w:cstheme="majorBidi"/>
          <w:b/>
          <w:color w:val="000000" w:themeColor="text1"/>
        </w:rPr>
      </w:pPr>
      <w:r w:rsidRPr="00C82491">
        <w:rPr>
          <w:rFonts w:ascii="Lucida Sans" w:hAnsi="Lucida Sans"/>
        </w:rPr>
        <w:t>Vice-Chancellor and CEO</w:t>
      </w:r>
      <w:r w:rsidR="00597D24" w:rsidRPr="00C82491">
        <w:rPr>
          <w:rFonts w:ascii="Lucida Sans" w:hAnsi="Lucida Sans"/>
        </w:rPr>
        <w:br w:type="page"/>
      </w:r>
    </w:p>
    <w:p w14:paraId="09CF1756" w14:textId="5EAE9BA1" w:rsidR="00597D24" w:rsidRPr="002468D9" w:rsidRDefault="00597D24" w:rsidP="00053AC5">
      <w:pPr>
        <w:pStyle w:val="Heading1"/>
        <w:jc w:val="both"/>
        <w:rPr>
          <w:rFonts w:ascii="Lucida Sans" w:hAnsi="Lucida Sans"/>
        </w:rPr>
      </w:pPr>
      <w:bookmarkStart w:id="7" w:name="_Toc215063942"/>
      <w:r w:rsidRPr="002468D9">
        <w:rPr>
          <w:rFonts w:ascii="Lucida Sans" w:hAnsi="Lucida Sans"/>
        </w:rPr>
        <w:lastRenderedPageBreak/>
        <w:t xml:space="preserve">Our </w:t>
      </w:r>
      <w:r w:rsidR="002A7C9D" w:rsidRPr="002468D9">
        <w:rPr>
          <w:rFonts w:ascii="Lucida Sans" w:hAnsi="Lucida Sans"/>
        </w:rPr>
        <w:t>h</w:t>
      </w:r>
      <w:r w:rsidRPr="002468D9">
        <w:rPr>
          <w:rFonts w:ascii="Lucida Sans" w:hAnsi="Lucida Sans"/>
        </w:rPr>
        <w:t xml:space="preserve">istory </w:t>
      </w:r>
      <w:r w:rsidR="002A7C9D" w:rsidRPr="002468D9">
        <w:rPr>
          <w:rFonts w:ascii="Lucida Sans" w:hAnsi="Lucida Sans"/>
        </w:rPr>
        <w:t>s</w:t>
      </w:r>
      <w:r w:rsidRPr="002468D9">
        <w:rPr>
          <w:rFonts w:ascii="Lucida Sans" w:hAnsi="Lucida Sans"/>
        </w:rPr>
        <w:t xml:space="preserve">hapes </w:t>
      </w:r>
      <w:r w:rsidR="002A7C9D" w:rsidRPr="002468D9">
        <w:rPr>
          <w:rFonts w:ascii="Lucida Sans" w:hAnsi="Lucida Sans"/>
        </w:rPr>
        <w:t>o</w:t>
      </w:r>
      <w:r w:rsidRPr="002468D9">
        <w:rPr>
          <w:rFonts w:ascii="Lucida Sans" w:hAnsi="Lucida Sans"/>
        </w:rPr>
        <w:t xml:space="preserve">ur </w:t>
      </w:r>
      <w:r w:rsidR="002A7C9D" w:rsidRPr="002468D9">
        <w:rPr>
          <w:rFonts w:ascii="Lucida Sans" w:hAnsi="Lucida Sans"/>
        </w:rPr>
        <w:t>f</w:t>
      </w:r>
      <w:r w:rsidRPr="002468D9">
        <w:rPr>
          <w:rFonts w:ascii="Lucida Sans" w:hAnsi="Lucida Sans"/>
        </w:rPr>
        <w:t>uture</w:t>
      </w:r>
      <w:bookmarkEnd w:id="7"/>
    </w:p>
    <w:p w14:paraId="1C42D7CD" w14:textId="77777777" w:rsidR="005533AB" w:rsidRPr="002468D9" w:rsidRDefault="00234C6B" w:rsidP="00747557">
      <w:pPr>
        <w:pStyle w:val="Heading2"/>
      </w:pPr>
      <w:r w:rsidRPr="002468D9">
        <w:t>Connection with Country</w:t>
      </w:r>
    </w:p>
    <w:p w14:paraId="4545ABE6" w14:textId="7C768537" w:rsidR="00917BA7" w:rsidRPr="002468D9" w:rsidRDefault="00BB1704" w:rsidP="00053AC5">
      <w:pPr>
        <w:jc w:val="both"/>
        <w:rPr>
          <w:rFonts w:ascii="Lucida Sans" w:hAnsi="Lucida Sans"/>
        </w:rPr>
      </w:pPr>
      <w:r w:rsidRPr="002468D9">
        <w:rPr>
          <w:rFonts w:ascii="Lucida Sans" w:hAnsi="Lucida Sans"/>
        </w:rPr>
        <w:t>The</w:t>
      </w:r>
      <w:r w:rsidR="00917BA7" w:rsidRPr="002468D9">
        <w:rPr>
          <w:rFonts w:ascii="Lucida Sans" w:hAnsi="Lucida Sans"/>
        </w:rPr>
        <w:t xml:space="preserve"> University of New E</w:t>
      </w:r>
      <w:r w:rsidR="00C43A2D" w:rsidRPr="002468D9">
        <w:rPr>
          <w:rFonts w:ascii="Lucida Sans" w:hAnsi="Lucida Sans"/>
        </w:rPr>
        <w:t>n</w:t>
      </w:r>
      <w:r w:rsidR="00917BA7" w:rsidRPr="002468D9">
        <w:rPr>
          <w:rFonts w:ascii="Lucida Sans" w:hAnsi="Lucida Sans"/>
        </w:rPr>
        <w:t xml:space="preserve">gland (UNE) </w:t>
      </w:r>
      <w:r w:rsidRPr="002468D9">
        <w:rPr>
          <w:rFonts w:ascii="Lucida Sans" w:hAnsi="Lucida Sans"/>
        </w:rPr>
        <w:t xml:space="preserve">is </w:t>
      </w:r>
      <w:r w:rsidR="00D106DB" w:rsidRPr="002468D9">
        <w:rPr>
          <w:rFonts w:ascii="Lucida Sans" w:hAnsi="Lucida Sans"/>
        </w:rPr>
        <w:t>founded on</w:t>
      </w:r>
      <w:r w:rsidR="00917BA7" w:rsidRPr="002468D9">
        <w:rPr>
          <w:rFonts w:ascii="Lucida Sans" w:hAnsi="Lucida Sans"/>
        </w:rPr>
        <w:t xml:space="preserve"> </w:t>
      </w:r>
      <w:r w:rsidR="3899CDCF" w:rsidRPr="002468D9">
        <w:rPr>
          <w:rFonts w:ascii="Lucida Sans" w:hAnsi="Lucida Sans"/>
        </w:rPr>
        <w:t>C</w:t>
      </w:r>
      <w:r w:rsidR="00917BA7" w:rsidRPr="002468D9">
        <w:rPr>
          <w:rFonts w:ascii="Lucida Sans" w:hAnsi="Lucida Sans"/>
        </w:rPr>
        <w:t xml:space="preserve">ountry </w:t>
      </w:r>
      <w:r w:rsidR="001B38C5" w:rsidRPr="002468D9">
        <w:rPr>
          <w:rFonts w:ascii="Lucida Sans" w:hAnsi="Lucida Sans"/>
        </w:rPr>
        <w:t xml:space="preserve">that </w:t>
      </w:r>
      <w:r w:rsidRPr="002468D9">
        <w:rPr>
          <w:rFonts w:ascii="Lucida Sans" w:hAnsi="Lucida Sans"/>
        </w:rPr>
        <w:t>has been</w:t>
      </w:r>
      <w:r w:rsidR="00917BA7" w:rsidRPr="002468D9">
        <w:rPr>
          <w:rFonts w:ascii="Lucida Sans" w:hAnsi="Lucida Sans"/>
        </w:rPr>
        <w:t xml:space="preserve"> </w:t>
      </w:r>
      <w:r w:rsidR="00C43A2D" w:rsidRPr="002468D9">
        <w:rPr>
          <w:rFonts w:ascii="Lucida Sans" w:hAnsi="Lucida Sans"/>
        </w:rPr>
        <w:t xml:space="preserve">stewarded </w:t>
      </w:r>
      <w:r w:rsidR="5DB0C696" w:rsidRPr="002468D9">
        <w:rPr>
          <w:rFonts w:ascii="Lucida Sans" w:hAnsi="Lucida Sans"/>
        </w:rPr>
        <w:t xml:space="preserve">for </w:t>
      </w:r>
      <w:r w:rsidR="00D106DB" w:rsidRPr="002468D9">
        <w:rPr>
          <w:rFonts w:ascii="Lucida Sans" w:hAnsi="Lucida Sans"/>
        </w:rPr>
        <w:t>millennia</w:t>
      </w:r>
      <w:r w:rsidR="5DB0C696" w:rsidRPr="002468D9">
        <w:rPr>
          <w:rFonts w:ascii="Lucida Sans" w:hAnsi="Lucida Sans"/>
        </w:rPr>
        <w:t xml:space="preserve"> </w:t>
      </w:r>
      <w:r w:rsidR="00C43A2D" w:rsidRPr="002468D9">
        <w:rPr>
          <w:rFonts w:ascii="Lucida Sans" w:hAnsi="Lucida Sans"/>
        </w:rPr>
        <w:t xml:space="preserve">by </w:t>
      </w:r>
      <w:r w:rsidR="00D106DB" w:rsidRPr="002468D9">
        <w:rPr>
          <w:rFonts w:ascii="Lucida Sans" w:hAnsi="Lucida Sans"/>
        </w:rPr>
        <w:t>its Traditional</w:t>
      </w:r>
      <w:r w:rsidR="00C43A2D" w:rsidRPr="002468D9">
        <w:rPr>
          <w:rFonts w:ascii="Lucida Sans" w:hAnsi="Lucida Sans"/>
        </w:rPr>
        <w:t xml:space="preserve"> </w:t>
      </w:r>
      <w:r w:rsidR="3A3DAC39" w:rsidRPr="002468D9">
        <w:rPr>
          <w:rFonts w:ascii="Lucida Sans" w:hAnsi="Lucida Sans"/>
        </w:rPr>
        <w:t>O</w:t>
      </w:r>
      <w:r w:rsidR="00C43A2D" w:rsidRPr="002468D9">
        <w:rPr>
          <w:rFonts w:ascii="Lucida Sans" w:hAnsi="Lucida Sans"/>
        </w:rPr>
        <w:t xml:space="preserve">wners. </w:t>
      </w:r>
      <w:r w:rsidR="2BDAE29F" w:rsidRPr="002468D9">
        <w:rPr>
          <w:rFonts w:ascii="Lucida Sans" w:hAnsi="Lucida Sans"/>
        </w:rPr>
        <w:t>Their</w:t>
      </w:r>
      <w:r w:rsidR="00C43A2D" w:rsidRPr="002468D9">
        <w:rPr>
          <w:rFonts w:ascii="Lucida Sans" w:hAnsi="Lucida Sans"/>
        </w:rPr>
        <w:t xml:space="preserve"> knowledge</w:t>
      </w:r>
      <w:r w:rsidR="545FDC2A" w:rsidRPr="002468D9">
        <w:rPr>
          <w:rFonts w:ascii="Lucida Sans" w:hAnsi="Lucida Sans"/>
        </w:rPr>
        <w:t xml:space="preserve"> systems</w:t>
      </w:r>
      <w:r w:rsidR="002C0081" w:rsidRPr="002468D9">
        <w:rPr>
          <w:rFonts w:ascii="Lucida Sans" w:hAnsi="Lucida Sans"/>
        </w:rPr>
        <w:t>,</w:t>
      </w:r>
      <w:r w:rsidR="005533AB" w:rsidRPr="002468D9">
        <w:rPr>
          <w:rFonts w:ascii="Lucida Sans" w:hAnsi="Lucida Sans"/>
        </w:rPr>
        <w:t xml:space="preserve"> and</w:t>
      </w:r>
      <w:r w:rsidR="3FF89C66" w:rsidRPr="002468D9">
        <w:rPr>
          <w:rFonts w:ascii="Lucida Sans" w:hAnsi="Lucida Sans"/>
        </w:rPr>
        <w:t xml:space="preserve"> their growth and transmission across generations</w:t>
      </w:r>
      <w:r w:rsidR="002C0081" w:rsidRPr="002468D9">
        <w:rPr>
          <w:rFonts w:ascii="Lucida Sans" w:hAnsi="Lucida Sans"/>
        </w:rPr>
        <w:t>,</w:t>
      </w:r>
      <w:r w:rsidR="3FF89C66" w:rsidRPr="002468D9">
        <w:rPr>
          <w:rFonts w:ascii="Lucida Sans" w:hAnsi="Lucida Sans"/>
        </w:rPr>
        <w:t xml:space="preserve"> </w:t>
      </w:r>
      <w:r w:rsidR="5069AB6C" w:rsidRPr="002468D9">
        <w:rPr>
          <w:rFonts w:ascii="Lucida Sans" w:hAnsi="Lucida Sans"/>
        </w:rPr>
        <w:t>represent</w:t>
      </w:r>
      <w:r w:rsidR="3FF89C66" w:rsidRPr="002468D9">
        <w:rPr>
          <w:rFonts w:ascii="Lucida Sans" w:hAnsi="Lucida Sans"/>
        </w:rPr>
        <w:t xml:space="preserve"> </w:t>
      </w:r>
      <w:r w:rsidR="4DBC2CA4" w:rsidRPr="002468D9">
        <w:rPr>
          <w:rFonts w:ascii="Lucida Sans" w:hAnsi="Lucida Sans"/>
        </w:rPr>
        <w:t>profound and enduring</w:t>
      </w:r>
      <w:r w:rsidR="3FF89C66" w:rsidRPr="002468D9">
        <w:rPr>
          <w:rFonts w:ascii="Lucida Sans" w:hAnsi="Lucida Sans"/>
        </w:rPr>
        <w:t xml:space="preserve"> intellectual</w:t>
      </w:r>
      <w:r w:rsidR="32A5FD15" w:rsidRPr="002468D9">
        <w:rPr>
          <w:rFonts w:ascii="Lucida Sans" w:hAnsi="Lucida Sans"/>
        </w:rPr>
        <w:t xml:space="preserve"> and spiritual</w:t>
      </w:r>
      <w:r w:rsidR="3FF89C66" w:rsidRPr="002468D9">
        <w:rPr>
          <w:rFonts w:ascii="Lucida Sans" w:hAnsi="Lucida Sans"/>
        </w:rPr>
        <w:t xml:space="preserve"> traditions</w:t>
      </w:r>
      <w:r w:rsidR="00766C8B" w:rsidRPr="002468D9">
        <w:rPr>
          <w:rFonts w:ascii="Lucida Sans" w:hAnsi="Lucida Sans"/>
        </w:rPr>
        <w:t>.</w:t>
      </w:r>
      <w:r w:rsidR="00E8459E" w:rsidRPr="002468D9">
        <w:rPr>
          <w:rFonts w:ascii="Lucida Sans" w:hAnsi="Lucida Sans"/>
        </w:rPr>
        <w:t xml:space="preserve"> I</w:t>
      </w:r>
      <w:r w:rsidR="00C10D9D" w:rsidRPr="002468D9">
        <w:rPr>
          <w:rFonts w:ascii="Lucida Sans" w:hAnsi="Lucida Sans"/>
        </w:rPr>
        <w:t xml:space="preserve">n </w:t>
      </w:r>
      <w:r w:rsidR="005533AB" w:rsidRPr="002468D9">
        <w:rPr>
          <w:rFonts w:ascii="Lucida Sans" w:hAnsi="Lucida Sans"/>
        </w:rPr>
        <w:t xml:space="preserve">the </w:t>
      </w:r>
      <w:r w:rsidR="00E8459E" w:rsidRPr="002468D9">
        <w:rPr>
          <w:rFonts w:ascii="Lucida Sans" w:hAnsi="Lucida Sans"/>
        </w:rPr>
        <w:t>modern New England</w:t>
      </w:r>
      <w:r w:rsidR="005533AB" w:rsidRPr="002468D9">
        <w:rPr>
          <w:rFonts w:ascii="Lucida Sans" w:hAnsi="Lucida Sans"/>
        </w:rPr>
        <w:t xml:space="preserve"> North</w:t>
      </w:r>
      <w:r w:rsidR="0099595D" w:rsidRPr="002468D9">
        <w:rPr>
          <w:rFonts w:ascii="Lucida Sans" w:hAnsi="Lucida Sans"/>
        </w:rPr>
        <w:t xml:space="preserve"> W</w:t>
      </w:r>
      <w:r w:rsidR="005533AB" w:rsidRPr="002468D9">
        <w:rPr>
          <w:rFonts w:ascii="Lucida Sans" w:hAnsi="Lucida Sans"/>
        </w:rPr>
        <w:t>est</w:t>
      </w:r>
      <w:r w:rsidR="00880AF4" w:rsidRPr="002468D9">
        <w:rPr>
          <w:rFonts w:ascii="Lucida Sans" w:hAnsi="Lucida Sans"/>
        </w:rPr>
        <w:t xml:space="preserve">, </w:t>
      </w:r>
      <w:r w:rsidR="00D106DB" w:rsidRPr="002468D9">
        <w:rPr>
          <w:rFonts w:ascii="Lucida Sans" w:hAnsi="Lucida Sans"/>
        </w:rPr>
        <w:t>much traditional</w:t>
      </w:r>
      <w:r w:rsidR="00C10D9D" w:rsidRPr="002468D9">
        <w:rPr>
          <w:rFonts w:ascii="Lucida Sans" w:hAnsi="Lucida Sans"/>
        </w:rPr>
        <w:t xml:space="preserve"> knowledge and </w:t>
      </w:r>
      <w:r w:rsidR="00880AF4" w:rsidRPr="002468D9">
        <w:rPr>
          <w:rFonts w:ascii="Lucida Sans" w:hAnsi="Lucida Sans"/>
        </w:rPr>
        <w:t xml:space="preserve">associated </w:t>
      </w:r>
      <w:r w:rsidR="00DD1A7D" w:rsidRPr="002468D9">
        <w:rPr>
          <w:rFonts w:ascii="Lucida Sans" w:hAnsi="Lucida Sans"/>
        </w:rPr>
        <w:t xml:space="preserve">pedagogies </w:t>
      </w:r>
      <w:r w:rsidR="00880AF4" w:rsidRPr="002468D9">
        <w:rPr>
          <w:rFonts w:ascii="Lucida Sans" w:hAnsi="Lucida Sans"/>
        </w:rPr>
        <w:t xml:space="preserve">have been </w:t>
      </w:r>
      <w:r w:rsidR="00D106DB" w:rsidRPr="002468D9">
        <w:rPr>
          <w:rFonts w:ascii="Lucida Sans" w:hAnsi="Lucida Sans"/>
        </w:rPr>
        <w:t>disrupted</w:t>
      </w:r>
      <w:r w:rsidR="001A50B2" w:rsidRPr="002468D9">
        <w:rPr>
          <w:rFonts w:ascii="Lucida Sans" w:hAnsi="Lucida Sans"/>
        </w:rPr>
        <w:t xml:space="preserve"> </w:t>
      </w:r>
      <w:r w:rsidR="009A6E10" w:rsidRPr="002468D9">
        <w:rPr>
          <w:rFonts w:ascii="Lucida Sans" w:hAnsi="Lucida Sans"/>
        </w:rPr>
        <w:t>due to</w:t>
      </w:r>
      <w:r w:rsidR="001A50B2" w:rsidRPr="002468D9">
        <w:rPr>
          <w:rFonts w:ascii="Lucida Sans" w:hAnsi="Lucida Sans"/>
        </w:rPr>
        <w:t xml:space="preserve"> colonisation</w:t>
      </w:r>
      <w:r w:rsidR="00880AF4" w:rsidRPr="002468D9">
        <w:rPr>
          <w:rFonts w:ascii="Lucida Sans" w:hAnsi="Lucida Sans"/>
        </w:rPr>
        <w:t>.</w:t>
      </w:r>
    </w:p>
    <w:p w14:paraId="5E9677E0" w14:textId="77777777" w:rsidR="005533AB" w:rsidRPr="002468D9" w:rsidRDefault="00067CCB" w:rsidP="00747557">
      <w:pPr>
        <w:pStyle w:val="Heading2"/>
      </w:pPr>
      <w:r w:rsidRPr="002468D9">
        <w:t>Modern history</w:t>
      </w:r>
    </w:p>
    <w:p w14:paraId="02C6ADA7" w14:textId="1A5D05E7" w:rsidR="00130591" w:rsidRPr="002468D9" w:rsidRDefault="00130591" w:rsidP="00053AC5">
      <w:pPr>
        <w:jc w:val="both"/>
        <w:rPr>
          <w:rFonts w:ascii="Lucida Sans" w:hAnsi="Lucida Sans"/>
        </w:rPr>
      </w:pPr>
      <w:r w:rsidRPr="002468D9">
        <w:rPr>
          <w:rFonts w:ascii="Lucida Sans" w:hAnsi="Lucida Sans"/>
        </w:rPr>
        <w:t>UNE was fo</w:t>
      </w:r>
      <w:r w:rsidR="00E4321A" w:rsidRPr="002468D9">
        <w:rPr>
          <w:rFonts w:ascii="Lucida Sans" w:hAnsi="Lucida Sans"/>
        </w:rPr>
        <w:t>und</w:t>
      </w:r>
      <w:r w:rsidRPr="002468D9">
        <w:rPr>
          <w:rFonts w:ascii="Lucida Sans" w:hAnsi="Lucida Sans"/>
        </w:rPr>
        <w:t xml:space="preserve">ed at a time when university education was only available in capital cities, to those who could afford it. Unconventionally, </w:t>
      </w:r>
      <w:r w:rsidR="00E4321A" w:rsidRPr="002468D9">
        <w:rPr>
          <w:rFonts w:ascii="Lucida Sans" w:hAnsi="Lucida Sans"/>
        </w:rPr>
        <w:t xml:space="preserve">our </w:t>
      </w:r>
      <w:r w:rsidRPr="002468D9">
        <w:rPr>
          <w:rFonts w:ascii="Lucida Sans" w:hAnsi="Lucida Sans"/>
        </w:rPr>
        <w:t xml:space="preserve">ethos </w:t>
      </w:r>
      <w:r w:rsidR="00E4321A" w:rsidRPr="002468D9">
        <w:rPr>
          <w:rFonts w:ascii="Lucida Sans" w:hAnsi="Lucida Sans"/>
        </w:rPr>
        <w:t>was</w:t>
      </w:r>
      <w:r w:rsidRPr="002468D9">
        <w:rPr>
          <w:rFonts w:ascii="Lucida Sans" w:hAnsi="Lucida Sans"/>
        </w:rPr>
        <w:t xml:space="preserve"> accessib</w:t>
      </w:r>
      <w:r w:rsidR="00971BCD" w:rsidRPr="002468D9">
        <w:rPr>
          <w:rFonts w:ascii="Lucida Sans" w:hAnsi="Lucida Sans"/>
        </w:rPr>
        <w:t>le</w:t>
      </w:r>
      <w:r w:rsidRPr="002468D9">
        <w:rPr>
          <w:rFonts w:ascii="Lucida Sans" w:hAnsi="Lucida Sans"/>
        </w:rPr>
        <w:t xml:space="preserve"> education for all. UNE remains true to its roots and </w:t>
      </w:r>
      <w:r w:rsidR="007C3529" w:rsidRPr="002468D9">
        <w:rPr>
          <w:rFonts w:ascii="Lucida Sans" w:hAnsi="Lucida Sans"/>
        </w:rPr>
        <w:t xml:space="preserve">is </w:t>
      </w:r>
      <w:r w:rsidRPr="002468D9">
        <w:rPr>
          <w:rFonts w:ascii="Lucida Sans" w:hAnsi="Lucida Sans"/>
        </w:rPr>
        <w:t xml:space="preserve">committed to </w:t>
      </w:r>
      <w:r w:rsidR="009A6E10" w:rsidRPr="002468D9">
        <w:rPr>
          <w:rFonts w:ascii="Lucida Sans" w:hAnsi="Lucida Sans"/>
        </w:rPr>
        <w:t>being a</w:t>
      </w:r>
      <w:r w:rsidRPr="002468D9">
        <w:rPr>
          <w:rFonts w:ascii="Lucida Sans" w:hAnsi="Lucida Sans"/>
        </w:rPr>
        <w:t xml:space="preserve"> university of universal opportunities.</w:t>
      </w:r>
    </w:p>
    <w:p w14:paraId="1B008D60" w14:textId="6368E885" w:rsidR="00130591" w:rsidRPr="002468D9" w:rsidRDefault="007707B3" w:rsidP="00053AC5">
      <w:pPr>
        <w:jc w:val="both"/>
        <w:rPr>
          <w:rFonts w:ascii="Lucida Sans" w:hAnsi="Lucida Sans"/>
        </w:rPr>
      </w:pPr>
      <w:r w:rsidRPr="002468D9">
        <w:rPr>
          <w:rFonts w:ascii="Lucida Sans" w:hAnsi="Lucida Sans"/>
        </w:rPr>
        <w:t>UNE’s</w:t>
      </w:r>
      <w:r w:rsidR="00130591" w:rsidRPr="002468D9">
        <w:rPr>
          <w:rFonts w:ascii="Lucida Sans" w:hAnsi="Lucida Sans"/>
        </w:rPr>
        <w:t xml:space="preserve"> foundations were unconventional by design. Our early leaders established distance education not as a compromise, but as an innovation born</w:t>
      </w:r>
      <w:r w:rsidR="00971BCD" w:rsidRPr="002468D9">
        <w:rPr>
          <w:rFonts w:ascii="Lucida Sans" w:hAnsi="Lucida Sans"/>
        </w:rPr>
        <w:t>e</w:t>
      </w:r>
      <w:r w:rsidR="00130591" w:rsidRPr="002468D9">
        <w:rPr>
          <w:rFonts w:ascii="Lucida Sans" w:hAnsi="Lucida Sans"/>
        </w:rPr>
        <w:t xml:space="preserve"> from </w:t>
      </w:r>
      <w:r w:rsidR="00971BCD" w:rsidRPr="002468D9">
        <w:rPr>
          <w:rFonts w:ascii="Lucida Sans" w:hAnsi="Lucida Sans"/>
        </w:rPr>
        <w:t>a desire</w:t>
      </w:r>
      <w:r w:rsidR="00C0125A" w:rsidRPr="002468D9">
        <w:rPr>
          <w:rFonts w:ascii="Lucida Sans" w:hAnsi="Lucida Sans"/>
        </w:rPr>
        <w:t xml:space="preserve"> to serve the</w:t>
      </w:r>
      <w:r w:rsidR="000A25A2" w:rsidRPr="002468D9">
        <w:rPr>
          <w:rFonts w:ascii="Lucida Sans" w:hAnsi="Lucida Sans"/>
        </w:rPr>
        <w:t xml:space="preserve"> community’s</w:t>
      </w:r>
      <w:r w:rsidR="00C0125A" w:rsidRPr="002468D9">
        <w:rPr>
          <w:rFonts w:ascii="Lucida Sans" w:hAnsi="Lucida Sans"/>
        </w:rPr>
        <w:t xml:space="preserve"> unique needs</w:t>
      </w:r>
      <w:r w:rsidR="00130591" w:rsidRPr="002468D9">
        <w:rPr>
          <w:rFonts w:ascii="Lucida Sans" w:hAnsi="Lucida Sans"/>
        </w:rPr>
        <w:t>.</w:t>
      </w:r>
      <w:r w:rsidR="009A6E10" w:rsidRPr="002468D9">
        <w:rPr>
          <w:rFonts w:ascii="Lucida Sans" w:hAnsi="Lucida Sans"/>
        </w:rPr>
        <w:t xml:space="preserve"> </w:t>
      </w:r>
      <w:r w:rsidR="00130591" w:rsidRPr="002468D9">
        <w:rPr>
          <w:rFonts w:ascii="Lucida Sans" w:hAnsi="Lucida Sans"/>
        </w:rPr>
        <w:t xml:space="preserve">UNE designed and delivered education through paper, post and intensive residential experiences to those who wanted education and were prepared to work to achieve it. </w:t>
      </w:r>
      <w:r w:rsidR="009A6E10" w:rsidRPr="002468D9">
        <w:rPr>
          <w:rFonts w:ascii="Lucida Sans" w:hAnsi="Lucida Sans"/>
        </w:rPr>
        <w:t>For</w:t>
      </w:r>
      <w:r w:rsidR="00130591" w:rsidRPr="002468D9">
        <w:rPr>
          <w:rFonts w:ascii="Lucida Sans" w:hAnsi="Lucida Sans"/>
        </w:rPr>
        <w:t xml:space="preserve"> 70 years, UNE has delivered new thinking and graduated global leaders across a wide array of disciplines and professions</w:t>
      </w:r>
      <w:r w:rsidR="009A6E10" w:rsidRPr="002468D9">
        <w:rPr>
          <w:rFonts w:ascii="Lucida Sans" w:hAnsi="Lucida Sans"/>
        </w:rPr>
        <w:t xml:space="preserve">, </w:t>
      </w:r>
      <w:r w:rsidR="00130591" w:rsidRPr="002468D9">
        <w:rPr>
          <w:rFonts w:ascii="Lucida Sans" w:hAnsi="Lucida Sans"/>
        </w:rPr>
        <w:t>providing fresh underpinning</w:t>
      </w:r>
      <w:r w:rsidR="00D14BD9" w:rsidRPr="002468D9">
        <w:rPr>
          <w:rFonts w:ascii="Lucida Sans" w:hAnsi="Lucida Sans"/>
        </w:rPr>
        <w:t>s</w:t>
      </w:r>
      <w:r w:rsidR="00130591" w:rsidRPr="002468D9">
        <w:rPr>
          <w:rFonts w:ascii="Lucida Sans" w:hAnsi="Lucida Sans"/>
        </w:rPr>
        <w:t xml:space="preserve"> for the prosperity of rural economies and communities globally. Through</w:t>
      </w:r>
      <w:r w:rsidR="00971BCD" w:rsidRPr="002468D9">
        <w:rPr>
          <w:rFonts w:ascii="Lucida Sans" w:hAnsi="Lucida Sans"/>
        </w:rPr>
        <w:t>out</w:t>
      </w:r>
      <w:r w:rsidR="00130591" w:rsidRPr="002468D9">
        <w:rPr>
          <w:rFonts w:ascii="Lucida Sans" w:hAnsi="Lucida Sans"/>
        </w:rPr>
        <w:t xml:space="preserve"> these formative decades, UNE </w:t>
      </w:r>
      <w:r w:rsidR="00E4321A" w:rsidRPr="002468D9">
        <w:rPr>
          <w:rFonts w:ascii="Lucida Sans" w:hAnsi="Lucida Sans"/>
        </w:rPr>
        <w:t>develop</w:t>
      </w:r>
      <w:r w:rsidR="00130591" w:rsidRPr="002468D9">
        <w:rPr>
          <w:rFonts w:ascii="Lucida Sans" w:hAnsi="Lucida Sans"/>
        </w:rPr>
        <w:t xml:space="preserve">ed a research culture integrated </w:t>
      </w:r>
      <w:r w:rsidR="00971BCD" w:rsidRPr="002468D9">
        <w:rPr>
          <w:rFonts w:ascii="Lucida Sans" w:hAnsi="Lucida Sans"/>
        </w:rPr>
        <w:t>with</w:t>
      </w:r>
      <w:r w:rsidR="00130591" w:rsidRPr="002468D9">
        <w:rPr>
          <w:rFonts w:ascii="Lucida Sans" w:hAnsi="Lucida Sans"/>
        </w:rPr>
        <w:t xml:space="preserve"> the needs of regional economies and communities,</w:t>
      </w:r>
      <w:r w:rsidR="00291449" w:rsidRPr="002468D9">
        <w:rPr>
          <w:rFonts w:ascii="Lucida Sans" w:hAnsi="Lucida Sans"/>
        </w:rPr>
        <w:t xml:space="preserve"> and </w:t>
      </w:r>
      <w:r w:rsidR="00130591" w:rsidRPr="002468D9">
        <w:rPr>
          <w:rFonts w:ascii="Lucida Sans" w:hAnsi="Lucida Sans"/>
        </w:rPr>
        <w:t xml:space="preserve">closely </w:t>
      </w:r>
      <w:r w:rsidR="00B67BE3" w:rsidRPr="002468D9">
        <w:rPr>
          <w:rFonts w:ascii="Lucida Sans" w:hAnsi="Lucida Sans"/>
        </w:rPr>
        <w:t>connect</w:t>
      </w:r>
      <w:r w:rsidR="005C4219" w:rsidRPr="002468D9">
        <w:rPr>
          <w:rFonts w:ascii="Lucida Sans" w:hAnsi="Lucida Sans"/>
        </w:rPr>
        <w:t>ed to</w:t>
      </w:r>
      <w:r w:rsidR="00130591" w:rsidRPr="002468D9">
        <w:rPr>
          <w:rFonts w:ascii="Lucida Sans" w:hAnsi="Lucida Sans"/>
        </w:rPr>
        <w:t xml:space="preserve"> teaching</w:t>
      </w:r>
      <w:r w:rsidR="00291449" w:rsidRPr="002468D9">
        <w:rPr>
          <w:rFonts w:ascii="Lucida Sans" w:hAnsi="Lucida Sans"/>
        </w:rPr>
        <w:t>.</w:t>
      </w:r>
      <w:r w:rsidR="00130591" w:rsidRPr="002468D9">
        <w:rPr>
          <w:rFonts w:ascii="Lucida Sans" w:hAnsi="Lucida Sans"/>
        </w:rPr>
        <w:t xml:space="preserve"> </w:t>
      </w:r>
    </w:p>
    <w:p w14:paraId="7F3C6E12" w14:textId="22BC4335" w:rsidR="00130591" w:rsidRPr="002468D9" w:rsidRDefault="00130591" w:rsidP="00053AC5">
      <w:pPr>
        <w:jc w:val="both"/>
        <w:rPr>
          <w:rFonts w:ascii="Lucida Sans" w:hAnsi="Lucida Sans"/>
        </w:rPr>
      </w:pPr>
      <w:r w:rsidRPr="002468D9">
        <w:rPr>
          <w:rFonts w:ascii="Lucida Sans" w:hAnsi="Lucida Sans"/>
        </w:rPr>
        <w:t>Our history has delivered us a distributed physical presence</w:t>
      </w:r>
      <w:r w:rsidR="00F156BC" w:rsidRPr="002468D9">
        <w:rPr>
          <w:rFonts w:ascii="Lucida Sans" w:hAnsi="Lucida Sans"/>
        </w:rPr>
        <w:t>,</w:t>
      </w:r>
      <w:r w:rsidRPr="002468D9">
        <w:rPr>
          <w:rFonts w:ascii="Lucida Sans" w:hAnsi="Lucida Sans"/>
        </w:rPr>
        <w:t xml:space="preserve"> with a focus </w:t>
      </w:r>
      <w:r w:rsidR="00606856" w:rsidRPr="002468D9">
        <w:rPr>
          <w:rFonts w:ascii="Lucida Sans" w:hAnsi="Lucida Sans"/>
        </w:rPr>
        <w:t>o</w:t>
      </w:r>
      <w:r w:rsidR="00EF5338" w:rsidRPr="002468D9">
        <w:rPr>
          <w:rFonts w:ascii="Lucida Sans" w:hAnsi="Lucida Sans"/>
        </w:rPr>
        <w:t>n Armidale</w:t>
      </w:r>
      <w:r w:rsidRPr="002468D9">
        <w:rPr>
          <w:rFonts w:ascii="Lucida Sans" w:hAnsi="Lucida Sans"/>
        </w:rPr>
        <w:t xml:space="preserve"> (with significant facilities in Sydney and Tamworth</w:t>
      </w:r>
      <w:r w:rsidR="000102D6" w:rsidRPr="002468D9">
        <w:rPr>
          <w:rFonts w:ascii="Lucida Sans" w:hAnsi="Lucida Sans"/>
        </w:rPr>
        <w:t xml:space="preserve"> and portals for learner access across the region</w:t>
      </w:r>
      <w:r w:rsidRPr="002468D9">
        <w:rPr>
          <w:rFonts w:ascii="Lucida Sans" w:hAnsi="Lucida Sans"/>
        </w:rPr>
        <w:t xml:space="preserve">), a strong college leadership environment and a distance learning capability and track record </w:t>
      </w:r>
      <w:r w:rsidR="00F156BC" w:rsidRPr="002468D9">
        <w:rPr>
          <w:rFonts w:ascii="Lucida Sans" w:hAnsi="Lucida Sans"/>
        </w:rPr>
        <w:t xml:space="preserve">that is </w:t>
      </w:r>
      <w:r w:rsidRPr="002468D9">
        <w:rPr>
          <w:rFonts w:ascii="Lucida Sans" w:hAnsi="Lucida Sans"/>
        </w:rPr>
        <w:t>second to none.</w:t>
      </w:r>
    </w:p>
    <w:p w14:paraId="1AE5413B" w14:textId="5BEA6607" w:rsidR="00D77FC1" w:rsidRPr="002468D9" w:rsidRDefault="00130591" w:rsidP="00053AC5">
      <w:pPr>
        <w:jc w:val="both"/>
        <w:rPr>
          <w:rFonts w:ascii="Lucida Sans" w:hAnsi="Lucida Sans"/>
          <w:sz w:val="24"/>
          <w:szCs w:val="24"/>
        </w:rPr>
      </w:pPr>
      <w:r w:rsidRPr="002468D9">
        <w:rPr>
          <w:rFonts w:ascii="Lucida Sans" w:hAnsi="Lucida Sans"/>
          <w:bCs/>
        </w:rPr>
        <w:t>Today,</w:t>
      </w:r>
      <w:r w:rsidRPr="002468D9">
        <w:rPr>
          <w:rFonts w:ascii="Lucida Sans" w:hAnsi="Lucida Sans"/>
        </w:rPr>
        <w:t xml:space="preserve"> we face new challenges that demand the same tenacity and innovation </w:t>
      </w:r>
      <w:r w:rsidR="001320A4" w:rsidRPr="002468D9">
        <w:rPr>
          <w:rFonts w:ascii="Lucida Sans" w:hAnsi="Lucida Sans"/>
        </w:rPr>
        <w:t xml:space="preserve">that </w:t>
      </w:r>
      <w:r w:rsidRPr="002468D9">
        <w:rPr>
          <w:rFonts w:ascii="Lucida Sans" w:hAnsi="Lucida Sans"/>
        </w:rPr>
        <w:t>our founders demonstrated.</w:t>
      </w:r>
      <w:r w:rsidR="00935827" w:rsidRPr="002468D9">
        <w:rPr>
          <w:rFonts w:ascii="Lucida Sans" w:hAnsi="Lucida Sans"/>
        </w:rPr>
        <w:t xml:space="preserve"> </w:t>
      </w:r>
      <w:r w:rsidR="00291449" w:rsidRPr="002468D9">
        <w:rPr>
          <w:rFonts w:ascii="Lucida Sans" w:hAnsi="Lucida Sans"/>
        </w:rPr>
        <w:t>It is imperative that we</w:t>
      </w:r>
      <w:r w:rsidR="000C5966" w:rsidRPr="002468D9">
        <w:rPr>
          <w:rFonts w:ascii="Lucida Sans" w:hAnsi="Lucida Sans"/>
        </w:rPr>
        <w:t xml:space="preserve"> address matter</w:t>
      </w:r>
      <w:r w:rsidR="001B005B" w:rsidRPr="002468D9">
        <w:rPr>
          <w:rFonts w:ascii="Lucida Sans" w:hAnsi="Lucida Sans"/>
        </w:rPr>
        <w:t>s</w:t>
      </w:r>
      <w:r w:rsidR="000C5966" w:rsidRPr="002468D9">
        <w:rPr>
          <w:rFonts w:ascii="Lucida Sans" w:hAnsi="Lucida Sans"/>
        </w:rPr>
        <w:t xml:space="preserve"> of </w:t>
      </w:r>
      <w:r w:rsidR="00E06E38" w:rsidRPr="002468D9">
        <w:rPr>
          <w:rFonts w:ascii="Lucida Sans" w:hAnsi="Lucida Sans"/>
        </w:rPr>
        <w:t>colonisation</w:t>
      </w:r>
      <w:r w:rsidR="00560310" w:rsidRPr="002468D9">
        <w:rPr>
          <w:rFonts w:ascii="Lucida Sans" w:hAnsi="Lucida Sans"/>
        </w:rPr>
        <w:t xml:space="preserve"> and</w:t>
      </w:r>
      <w:r w:rsidR="00E06E38" w:rsidRPr="002468D9">
        <w:rPr>
          <w:rFonts w:ascii="Lucida Sans" w:hAnsi="Lucida Sans"/>
        </w:rPr>
        <w:t xml:space="preserve"> academic </w:t>
      </w:r>
      <w:r w:rsidR="00FA3670" w:rsidRPr="002468D9">
        <w:rPr>
          <w:rFonts w:ascii="Lucida Sans" w:hAnsi="Lucida Sans"/>
        </w:rPr>
        <w:t>freedom and</w:t>
      </w:r>
      <w:r w:rsidR="000C5966" w:rsidRPr="002468D9">
        <w:rPr>
          <w:rFonts w:ascii="Lucida Sans" w:hAnsi="Lucida Sans"/>
        </w:rPr>
        <w:t xml:space="preserve"> </w:t>
      </w:r>
      <w:r w:rsidR="0018284C" w:rsidRPr="002468D9">
        <w:rPr>
          <w:rFonts w:ascii="Lucida Sans" w:hAnsi="Lucida Sans"/>
        </w:rPr>
        <w:t>acknowledge</w:t>
      </w:r>
      <w:r w:rsidR="000C5966" w:rsidRPr="002468D9">
        <w:rPr>
          <w:rFonts w:ascii="Lucida Sans" w:hAnsi="Lucida Sans"/>
        </w:rPr>
        <w:t xml:space="preserve"> multiple ways of knowing and being</w:t>
      </w:r>
      <w:r w:rsidR="0018284C" w:rsidRPr="002468D9">
        <w:rPr>
          <w:rFonts w:ascii="Lucida Sans" w:hAnsi="Lucida Sans"/>
        </w:rPr>
        <w:t xml:space="preserve">. We </w:t>
      </w:r>
      <w:r w:rsidR="00291449" w:rsidRPr="002468D9">
        <w:rPr>
          <w:rFonts w:ascii="Lucida Sans" w:hAnsi="Lucida Sans"/>
        </w:rPr>
        <w:t xml:space="preserve">will </w:t>
      </w:r>
      <w:r w:rsidR="00337CBD" w:rsidRPr="002468D9">
        <w:rPr>
          <w:rFonts w:ascii="Lucida Sans" w:hAnsi="Lucida Sans"/>
        </w:rPr>
        <w:t xml:space="preserve">collaborate with our Aboriginal and Torres Strait </w:t>
      </w:r>
      <w:r w:rsidR="002171C1" w:rsidRPr="002468D9">
        <w:rPr>
          <w:rFonts w:ascii="Lucida Sans" w:hAnsi="Lucida Sans"/>
        </w:rPr>
        <w:t xml:space="preserve">Islander </w:t>
      </w:r>
      <w:r w:rsidR="00E06E38" w:rsidRPr="002468D9">
        <w:rPr>
          <w:rFonts w:ascii="Lucida Sans" w:hAnsi="Lucida Sans"/>
        </w:rPr>
        <w:t>communit</w:t>
      </w:r>
      <w:r w:rsidR="00F156BC" w:rsidRPr="002468D9">
        <w:rPr>
          <w:rFonts w:ascii="Lucida Sans" w:hAnsi="Lucida Sans"/>
        </w:rPr>
        <w:t>ies</w:t>
      </w:r>
      <w:r w:rsidR="00E06E38" w:rsidRPr="002468D9">
        <w:rPr>
          <w:rFonts w:ascii="Lucida Sans" w:hAnsi="Lucida Sans"/>
        </w:rPr>
        <w:t>,</w:t>
      </w:r>
      <w:r w:rsidR="53840A6E" w:rsidRPr="002468D9">
        <w:rPr>
          <w:rFonts w:ascii="Lucida Sans" w:hAnsi="Lucida Sans"/>
        </w:rPr>
        <w:t xml:space="preserve"> </w:t>
      </w:r>
      <w:r w:rsidR="00F156BC" w:rsidRPr="002468D9">
        <w:rPr>
          <w:rFonts w:ascii="Lucida Sans" w:hAnsi="Lucida Sans"/>
        </w:rPr>
        <w:t>their</w:t>
      </w:r>
      <w:r w:rsidR="53840A6E" w:rsidRPr="002468D9">
        <w:rPr>
          <w:rFonts w:ascii="Lucida Sans" w:hAnsi="Lucida Sans"/>
        </w:rPr>
        <w:t xml:space="preserve"> </w:t>
      </w:r>
      <w:r w:rsidR="00337CBD" w:rsidRPr="002468D9">
        <w:rPr>
          <w:rFonts w:ascii="Lucida Sans" w:hAnsi="Lucida Sans"/>
        </w:rPr>
        <w:t xml:space="preserve">leaders and </w:t>
      </w:r>
      <w:r w:rsidR="000921FD" w:rsidRPr="002468D9">
        <w:rPr>
          <w:rFonts w:ascii="Lucida Sans" w:hAnsi="Lucida Sans"/>
        </w:rPr>
        <w:t xml:space="preserve">people to </w:t>
      </w:r>
      <w:r w:rsidR="00F156BC" w:rsidRPr="002468D9">
        <w:rPr>
          <w:rFonts w:ascii="Lucida Sans" w:hAnsi="Lucida Sans"/>
        </w:rPr>
        <w:t>realise</w:t>
      </w:r>
      <w:r w:rsidR="004307FB" w:rsidRPr="002468D9">
        <w:rPr>
          <w:rFonts w:ascii="Lucida Sans" w:hAnsi="Lucida Sans"/>
        </w:rPr>
        <w:t xml:space="preserve"> the</w:t>
      </w:r>
      <w:r w:rsidR="001320A4" w:rsidRPr="002468D9">
        <w:rPr>
          <w:rFonts w:ascii="Lucida Sans" w:hAnsi="Lucida Sans"/>
        </w:rPr>
        <w:t>ir</w:t>
      </w:r>
      <w:r w:rsidR="004307FB" w:rsidRPr="002468D9">
        <w:rPr>
          <w:rFonts w:ascii="Lucida Sans" w:hAnsi="Lucida Sans"/>
        </w:rPr>
        <w:t xml:space="preserve"> right to education. </w:t>
      </w:r>
      <w:r w:rsidR="00A151B5" w:rsidRPr="002468D9">
        <w:rPr>
          <w:rFonts w:ascii="Lucida Sans" w:hAnsi="Lucida Sans"/>
        </w:rPr>
        <w:t>In the political, public and media arenas, w</w:t>
      </w:r>
      <w:r w:rsidRPr="002468D9">
        <w:rPr>
          <w:rFonts w:ascii="Lucida Sans" w:hAnsi="Lucida Sans"/>
        </w:rPr>
        <w:t xml:space="preserve">e must address misperceptions of universities as anachronisms and </w:t>
      </w:r>
      <w:r w:rsidR="00611A67" w:rsidRPr="002468D9">
        <w:rPr>
          <w:rFonts w:ascii="Lucida Sans" w:hAnsi="Lucida Sans"/>
        </w:rPr>
        <w:t>the existential</w:t>
      </w:r>
      <w:r w:rsidRPr="002468D9">
        <w:rPr>
          <w:rFonts w:ascii="Lucida Sans" w:hAnsi="Lucida Sans"/>
        </w:rPr>
        <w:t xml:space="preserve"> threats to higher education</w:t>
      </w:r>
      <w:r w:rsidR="001B2EB9" w:rsidRPr="002468D9">
        <w:rPr>
          <w:rFonts w:ascii="Lucida Sans" w:hAnsi="Lucida Sans"/>
        </w:rPr>
        <w:t>. To do this,</w:t>
      </w:r>
      <w:r w:rsidRPr="002468D9">
        <w:rPr>
          <w:rFonts w:ascii="Lucida Sans" w:hAnsi="Lucida Sans"/>
        </w:rPr>
        <w:t xml:space="preserve"> we must </w:t>
      </w:r>
      <w:r w:rsidR="001E5224" w:rsidRPr="002468D9">
        <w:rPr>
          <w:rFonts w:ascii="Lucida Sans" w:hAnsi="Lucida Sans"/>
        </w:rPr>
        <w:t>transition</w:t>
      </w:r>
      <w:r w:rsidRPr="002468D9">
        <w:rPr>
          <w:rFonts w:ascii="Lucida Sans" w:hAnsi="Lucida Sans"/>
        </w:rPr>
        <w:t xml:space="preserve"> not just our strategy but our operating model. We must channel th</w:t>
      </w:r>
      <w:r w:rsidR="00576DB7" w:rsidRPr="002468D9">
        <w:rPr>
          <w:rFonts w:ascii="Lucida Sans" w:hAnsi="Lucida Sans"/>
        </w:rPr>
        <w:t>e</w:t>
      </w:r>
      <w:r w:rsidRPr="002468D9">
        <w:rPr>
          <w:rFonts w:ascii="Lucida Sans" w:hAnsi="Lucida Sans"/>
        </w:rPr>
        <w:t xml:space="preserve"> same courage</w:t>
      </w:r>
      <w:r w:rsidR="00DE2D67" w:rsidRPr="002468D9">
        <w:rPr>
          <w:rFonts w:ascii="Lucida Sans" w:hAnsi="Lucida Sans"/>
        </w:rPr>
        <w:t>,</w:t>
      </w:r>
      <w:r w:rsidRPr="002468D9">
        <w:rPr>
          <w:rFonts w:ascii="Lucida Sans" w:hAnsi="Lucida Sans"/>
        </w:rPr>
        <w:t xml:space="preserve"> vision </w:t>
      </w:r>
      <w:r w:rsidR="00CB162D" w:rsidRPr="002468D9">
        <w:rPr>
          <w:rFonts w:ascii="Lucida Sans" w:hAnsi="Lucida Sans"/>
        </w:rPr>
        <w:t>and willingness to challenge conventions</w:t>
      </w:r>
      <w:r w:rsidRPr="002468D9">
        <w:rPr>
          <w:rFonts w:ascii="Lucida Sans" w:hAnsi="Lucida Sans"/>
        </w:rPr>
        <w:t xml:space="preserve"> </w:t>
      </w:r>
      <w:r w:rsidR="00F156BC" w:rsidRPr="002468D9">
        <w:rPr>
          <w:rFonts w:ascii="Lucida Sans" w:hAnsi="Lucida Sans"/>
        </w:rPr>
        <w:t xml:space="preserve">as </w:t>
      </w:r>
      <w:r w:rsidR="001F21D9" w:rsidRPr="002468D9">
        <w:rPr>
          <w:rFonts w:ascii="Lucida Sans" w:hAnsi="Lucida Sans"/>
        </w:rPr>
        <w:t>shown</w:t>
      </w:r>
      <w:r w:rsidR="00606856" w:rsidRPr="002468D9">
        <w:rPr>
          <w:rFonts w:ascii="Lucida Sans" w:hAnsi="Lucida Sans"/>
        </w:rPr>
        <w:t xml:space="preserve"> by </w:t>
      </w:r>
      <w:r w:rsidR="00576DB7" w:rsidRPr="002468D9">
        <w:rPr>
          <w:rFonts w:ascii="Lucida Sans" w:hAnsi="Lucida Sans"/>
        </w:rPr>
        <w:t>UNE</w:t>
      </w:r>
      <w:r w:rsidR="00F156BC" w:rsidRPr="002468D9">
        <w:rPr>
          <w:rFonts w:ascii="Lucida Sans" w:hAnsi="Lucida Sans"/>
        </w:rPr>
        <w:t>’s founders</w:t>
      </w:r>
      <w:r w:rsidR="00576DB7" w:rsidRPr="002468D9">
        <w:rPr>
          <w:rFonts w:ascii="Lucida Sans" w:hAnsi="Lucida Sans"/>
        </w:rPr>
        <w:t xml:space="preserve">, </w:t>
      </w:r>
      <w:r w:rsidRPr="002468D9">
        <w:rPr>
          <w:rFonts w:ascii="Lucida Sans" w:hAnsi="Lucida Sans"/>
        </w:rPr>
        <w:t xml:space="preserve">to create a university that has never been seen before. </w:t>
      </w:r>
      <w:bookmarkStart w:id="8" w:name="_Toc209687434"/>
      <w:bookmarkStart w:id="9" w:name="_Toc214461649"/>
      <w:bookmarkEnd w:id="3"/>
      <w:bookmarkEnd w:id="2"/>
    </w:p>
    <w:p w14:paraId="767D03A9" w14:textId="77777777" w:rsidR="002923DE" w:rsidRPr="002468D9" w:rsidRDefault="002923DE" w:rsidP="00053AC5">
      <w:pPr>
        <w:spacing w:before="0" w:after="160" w:line="259" w:lineRule="auto"/>
        <w:jc w:val="both"/>
        <w:rPr>
          <w:rFonts w:ascii="Lucida Sans" w:eastAsiaTheme="majorEastAsia" w:hAnsi="Lucida Sans" w:cstheme="majorBidi"/>
          <w:b/>
          <w:color w:val="000000" w:themeColor="text1"/>
          <w:sz w:val="26"/>
          <w:szCs w:val="36"/>
        </w:rPr>
      </w:pPr>
      <w:r w:rsidRPr="002468D9">
        <w:rPr>
          <w:rFonts w:ascii="Lucida Sans" w:hAnsi="Lucida Sans"/>
        </w:rPr>
        <w:br w:type="page"/>
      </w:r>
    </w:p>
    <w:p w14:paraId="321E4E2B" w14:textId="045CF38C" w:rsidR="00633E50" w:rsidRPr="002468D9" w:rsidRDefault="00633E50" w:rsidP="00053AC5">
      <w:pPr>
        <w:pStyle w:val="Heading1"/>
        <w:jc w:val="both"/>
        <w:rPr>
          <w:rFonts w:ascii="Lucida Sans" w:hAnsi="Lucida Sans"/>
        </w:rPr>
      </w:pPr>
      <w:bookmarkStart w:id="10" w:name="_Toc215063943"/>
      <w:r w:rsidRPr="002468D9">
        <w:rPr>
          <w:rFonts w:ascii="Lucida Sans" w:hAnsi="Lucida Sans"/>
        </w:rPr>
        <w:lastRenderedPageBreak/>
        <w:t xml:space="preserve">Current </w:t>
      </w:r>
      <w:r w:rsidR="001B38C5" w:rsidRPr="002468D9">
        <w:rPr>
          <w:rFonts w:ascii="Lucida Sans" w:hAnsi="Lucida Sans"/>
        </w:rPr>
        <w:t>c</w:t>
      </w:r>
      <w:r w:rsidRPr="002468D9">
        <w:rPr>
          <w:rFonts w:ascii="Lucida Sans" w:hAnsi="Lucida Sans"/>
        </w:rPr>
        <w:t xml:space="preserve">ontext: </w:t>
      </w:r>
      <w:r w:rsidR="001B38C5" w:rsidRPr="002468D9">
        <w:rPr>
          <w:rFonts w:ascii="Lucida Sans" w:hAnsi="Lucida Sans"/>
        </w:rPr>
        <w:t>o</w:t>
      </w:r>
      <w:r w:rsidRPr="002468D9">
        <w:rPr>
          <w:rFonts w:ascii="Lucida Sans" w:hAnsi="Lucida Sans"/>
        </w:rPr>
        <w:t xml:space="preserve">ur </w:t>
      </w:r>
      <w:r w:rsidR="001B38C5" w:rsidRPr="002468D9">
        <w:rPr>
          <w:rFonts w:ascii="Lucida Sans" w:hAnsi="Lucida Sans"/>
        </w:rPr>
        <w:t>p</w:t>
      </w:r>
      <w:r w:rsidRPr="002468D9">
        <w:rPr>
          <w:rFonts w:ascii="Lucida Sans" w:hAnsi="Lucida Sans"/>
        </w:rPr>
        <w:t xml:space="preserve">reparedness and </w:t>
      </w:r>
      <w:r w:rsidR="001B38C5" w:rsidRPr="002468D9">
        <w:rPr>
          <w:rFonts w:ascii="Lucida Sans" w:hAnsi="Lucida Sans"/>
        </w:rPr>
        <w:t>r</w:t>
      </w:r>
      <w:r w:rsidRPr="002468D9">
        <w:rPr>
          <w:rFonts w:ascii="Lucida Sans" w:hAnsi="Lucida Sans"/>
        </w:rPr>
        <w:t>eadiness</w:t>
      </w:r>
      <w:bookmarkEnd w:id="8"/>
      <w:bookmarkEnd w:id="9"/>
      <w:bookmarkEnd w:id="10"/>
    </w:p>
    <w:p w14:paraId="4FA9A3B5" w14:textId="5E986B9E" w:rsidR="00633E50" w:rsidRPr="002468D9" w:rsidRDefault="00633E50" w:rsidP="00053AC5">
      <w:pPr>
        <w:jc w:val="both"/>
        <w:rPr>
          <w:rFonts w:ascii="Lucida Sans" w:hAnsi="Lucida Sans"/>
        </w:rPr>
      </w:pPr>
      <w:r w:rsidRPr="002468D9">
        <w:rPr>
          <w:rFonts w:ascii="Lucida Sans" w:hAnsi="Lucida Sans"/>
        </w:rPr>
        <w:t xml:space="preserve">UNE’s current operating environment is complex and presents both risks to be addressed and opportunities to be embraced, </w:t>
      </w:r>
      <w:r w:rsidR="009F47B5" w:rsidRPr="002468D9">
        <w:rPr>
          <w:rFonts w:ascii="Lucida Sans" w:hAnsi="Lucida Sans"/>
        </w:rPr>
        <w:t>outlin</w:t>
      </w:r>
      <w:r w:rsidRPr="002468D9">
        <w:rPr>
          <w:rFonts w:ascii="Lucida Sans" w:hAnsi="Lucida Sans"/>
        </w:rPr>
        <w:t xml:space="preserve">ed here </w:t>
      </w:r>
      <w:r w:rsidR="009F47B5" w:rsidRPr="002468D9">
        <w:rPr>
          <w:rFonts w:ascii="Lucida Sans" w:hAnsi="Lucida Sans"/>
        </w:rPr>
        <w:t xml:space="preserve">as </w:t>
      </w:r>
      <w:r w:rsidR="2D31FBD8" w:rsidRPr="002468D9">
        <w:rPr>
          <w:rFonts w:ascii="Lucida Sans" w:hAnsi="Lucida Sans"/>
        </w:rPr>
        <w:t xml:space="preserve">a </w:t>
      </w:r>
      <w:r w:rsidR="008F3997" w:rsidRPr="002468D9">
        <w:rPr>
          <w:rFonts w:ascii="Lucida Sans" w:hAnsi="Lucida Sans"/>
        </w:rPr>
        <w:t>series</w:t>
      </w:r>
      <w:r w:rsidRPr="002468D9">
        <w:rPr>
          <w:rFonts w:ascii="Lucida Sans" w:hAnsi="Lucida Sans"/>
        </w:rPr>
        <w:t xml:space="preserve"> of strategic issues.</w:t>
      </w:r>
    </w:p>
    <w:p w14:paraId="7EC6D2F2" w14:textId="6C15B16B" w:rsidR="001B38C5" w:rsidRPr="002468D9" w:rsidRDefault="00EF09FF" w:rsidP="00747557">
      <w:pPr>
        <w:pStyle w:val="Heading2"/>
      </w:pPr>
      <w:bookmarkStart w:id="11" w:name="_Toc209687435"/>
      <w:bookmarkEnd w:id="4"/>
      <w:r w:rsidRPr="002468D9">
        <w:t xml:space="preserve">Social </w:t>
      </w:r>
      <w:r w:rsidR="00957AC8" w:rsidRPr="002468D9">
        <w:t>l</w:t>
      </w:r>
      <w:r w:rsidR="00AC7787" w:rsidRPr="002468D9">
        <w:t>icen</w:t>
      </w:r>
      <w:r w:rsidR="009D7991" w:rsidRPr="002468D9">
        <w:t>s</w:t>
      </w:r>
      <w:r w:rsidR="00AC7787" w:rsidRPr="002468D9">
        <w:t>e</w:t>
      </w:r>
      <w:r w:rsidRPr="002468D9">
        <w:t xml:space="preserve"> to </w:t>
      </w:r>
      <w:r w:rsidR="00957AC8" w:rsidRPr="002468D9">
        <w:t>o</w:t>
      </w:r>
      <w:r w:rsidRPr="002468D9">
        <w:t>perate</w:t>
      </w:r>
      <w:bookmarkEnd w:id="11"/>
    </w:p>
    <w:p w14:paraId="78AD6C10" w14:textId="578A26CD" w:rsidR="00EF09FF" w:rsidRPr="002468D9" w:rsidRDefault="00EF09FF" w:rsidP="00053AC5">
      <w:pPr>
        <w:jc w:val="both"/>
        <w:rPr>
          <w:rFonts w:ascii="Lucida Sans" w:hAnsi="Lucida Sans"/>
          <w:b/>
        </w:rPr>
      </w:pPr>
      <w:r w:rsidRPr="002468D9">
        <w:rPr>
          <w:rFonts w:ascii="Lucida Sans" w:hAnsi="Lucida Sans"/>
        </w:rPr>
        <w:t xml:space="preserve">Universities across the globe are facing significant erosion of public trust, partly due to perceived gaps between institutional priorities and community needs. A range of issues have arisen that </w:t>
      </w:r>
      <w:r w:rsidR="00EF63A9" w:rsidRPr="002468D9">
        <w:rPr>
          <w:rFonts w:ascii="Lucida Sans" w:hAnsi="Lucida Sans"/>
        </w:rPr>
        <w:t>p</w:t>
      </w:r>
      <w:r w:rsidR="009F47B5" w:rsidRPr="002468D9">
        <w:rPr>
          <w:rFonts w:ascii="Lucida Sans" w:hAnsi="Lucida Sans"/>
        </w:rPr>
        <w:t>ortray</w:t>
      </w:r>
      <w:r w:rsidRPr="002468D9">
        <w:rPr>
          <w:rFonts w:ascii="Lucida Sans" w:hAnsi="Lucida Sans"/>
        </w:rPr>
        <w:t xml:space="preserve"> universities in a negative light. </w:t>
      </w:r>
      <w:r w:rsidR="009F47B5" w:rsidRPr="002468D9">
        <w:rPr>
          <w:rFonts w:ascii="Lucida Sans" w:hAnsi="Lucida Sans"/>
        </w:rPr>
        <w:t>This has</w:t>
      </w:r>
      <w:r w:rsidRPr="002468D9">
        <w:rPr>
          <w:rFonts w:ascii="Lucida Sans" w:hAnsi="Lucida Sans"/>
        </w:rPr>
        <w:t xml:space="preserve"> resulted in what has become labelled as a crisis in </w:t>
      </w:r>
      <w:r w:rsidR="008F3997" w:rsidRPr="002468D9">
        <w:rPr>
          <w:rFonts w:ascii="Lucida Sans" w:hAnsi="Lucida Sans"/>
        </w:rPr>
        <w:t xml:space="preserve">their </w:t>
      </w:r>
      <w:r w:rsidRPr="002468D9">
        <w:rPr>
          <w:rFonts w:ascii="Lucida Sans" w:hAnsi="Lucida Sans"/>
        </w:rPr>
        <w:t xml:space="preserve">social </w:t>
      </w:r>
      <w:r w:rsidR="00AC7787" w:rsidRPr="002468D9">
        <w:rPr>
          <w:rFonts w:ascii="Lucida Sans" w:hAnsi="Lucida Sans"/>
        </w:rPr>
        <w:t>licen</w:t>
      </w:r>
      <w:r w:rsidR="009D7991" w:rsidRPr="002468D9">
        <w:rPr>
          <w:rFonts w:ascii="Lucida Sans" w:hAnsi="Lucida Sans"/>
        </w:rPr>
        <w:t>s</w:t>
      </w:r>
      <w:r w:rsidR="00AC7787" w:rsidRPr="002468D9">
        <w:rPr>
          <w:rFonts w:ascii="Lucida Sans" w:hAnsi="Lucida Sans"/>
        </w:rPr>
        <w:t xml:space="preserve">e </w:t>
      </w:r>
      <w:r w:rsidRPr="002468D9">
        <w:rPr>
          <w:rFonts w:ascii="Lucida Sans" w:hAnsi="Lucida Sans"/>
        </w:rPr>
        <w:t>to</w:t>
      </w:r>
      <w:r w:rsidR="008D5E1B" w:rsidRPr="002468D9">
        <w:rPr>
          <w:rFonts w:ascii="Lucida Sans" w:hAnsi="Lucida Sans"/>
        </w:rPr>
        <w:t xml:space="preserve"> </w:t>
      </w:r>
      <w:r w:rsidRPr="002468D9">
        <w:rPr>
          <w:rFonts w:ascii="Lucida Sans" w:hAnsi="Lucida Sans"/>
        </w:rPr>
        <w:t>operate.</w:t>
      </w:r>
      <w:r w:rsidRPr="002468D9">
        <w:rPr>
          <w:rFonts w:ascii="Lucida Sans" w:hAnsi="Lucida Sans"/>
          <w:b/>
        </w:rPr>
        <w:t xml:space="preserve"> </w:t>
      </w:r>
      <w:r w:rsidR="009516E2" w:rsidRPr="002468D9">
        <w:rPr>
          <w:rFonts w:ascii="Lucida Sans" w:hAnsi="Lucida Sans"/>
          <w:bCs/>
        </w:rPr>
        <w:t>Because of this,</w:t>
      </w:r>
      <w:r w:rsidR="009516E2" w:rsidRPr="002468D9">
        <w:rPr>
          <w:rFonts w:ascii="Lucida Sans" w:hAnsi="Lucida Sans"/>
          <w:b/>
        </w:rPr>
        <w:t xml:space="preserve"> </w:t>
      </w:r>
      <w:r w:rsidR="009516E2" w:rsidRPr="002468D9">
        <w:rPr>
          <w:rFonts w:ascii="Lucida Sans" w:hAnsi="Lucida Sans"/>
          <w:bCs/>
        </w:rPr>
        <w:t>a</w:t>
      </w:r>
      <w:r w:rsidRPr="002468D9">
        <w:rPr>
          <w:rFonts w:ascii="Lucida Sans" w:hAnsi="Lucida Sans"/>
        </w:rPr>
        <w:t>n emerging movement is questioning the value of universities</w:t>
      </w:r>
      <w:r w:rsidR="00FF1E84" w:rsidRPr="002468D9">
        <w:rPr>
          <w:rFonts w:ascii="Lucida Sans" w:hAnsi="Lucida Sans"/>
        </w:rPr>
        <w:t>, despite compelling</w:t>
      </w:r>
      <w:r w:rsidRPr="002468D9">
        <w:rPr>
          <w:rFonts w:ascii="Lucida Sans" w:hAnsi="Lucida Sans"/>
        </w:rPr>
        <w:t xml:space="preserve"> evidence that those holding </w:t>
      </w:r>
      <w:r w:rsidR="00957AC8" w:rsidRPr="002468D9">
        <w:rPr>
          <w:rFonts w:ascii="Lucida Sans" w:hAnsi="Lucida Sans"/>
        </w:rPr>
        <w:t>B</w:t>
      </w:r>
      <w:r w:rsidRPr="002468D9">
        <w:rPr>
          <w:rFonts w:ascii="Lucida Sans" w:hAnsi="Lucida Sans"/>
        </w:rPr>
        <w:t>achelor’s degrees have life advantages</w:t>
      </w:r>
      <w:r w:rsidR="009F47B5" w:rsidRPr="002468D9">
        <w:rPr>
          <w:rFonts w:ascii="Lucida Sans" w:hAnsi="Lucida Sans"/>
        </w:rPr>
        <w:t>.</w:t>
      </w:r>
      <w:r w:rsidRPr="002468D9">
        <w:rPr>
          <w:rStyle w:val="FootnoteReference"/>
          <w:rFonts w:ascii="Lucida Sans" w:hAnsi="Lucida Sans"/>
          <w:sz w:val="18"/>
          <w:szCs w:val="18"/>
        </w:rPr>
        <w:footnoteReference w:id="1"/>
      </w:r>
      <w:r w:rsidRPr="002468D9">
        <w:rPr>
          <w:rFonts w:ascii="Lucida Sans" w:hAnsi="Lucida Sans"/>
          <w:sz w:val="18"/>
          <w:szCs w:val="18"/>
        </w:rPr>
        <w:t xml:space="preserve"> </w:t>
      </w:r>
      <w:r w:rsidR="009F47B5" w:rsidRPr="002468D9">
        <w:rPr>
          <w:rFonts w:ascii="Lucida Sans" w:hAnsi="Lucida Sans"/>
        </w:rPr>
        <w:t xml:space="preserve">This is no </w:t>
      </w:r>
      <w:r w:rsidR="00CC5C38" w:rsidRPr="002468D9">
        <w:rPr>
          <w:rFonts w:ascii="Lucida Sans" w:hAnsi="Lucida Sans"/>
        </w:rPr>
        <w:t>doubt due</w:t>
      </w:r>
      <w:r w:rsidR="003D6A5E" w:rsidRPr="002468D9">
        <w:rPr>
          <w:rFonts w:ascii="Lucida Sans" w:hAnsi="Lucida Sans"/>
        </w:rPr>
        <w:t>,</w:t>
      </w:r>
      <w:r w:rsidR="00CC5C38" w:rsidRPr="002468D9">
        <w:rPr>
          <w:rFonts w:ascii="Lucida Sans" w:hAnsi="Lucida Sans"/>
        </w:rPr>
        <w:t xml:space="preserve"> in part</w:t>
      </w:r>
      <w:r w:rsidR="003D6A5E" w:rsidRPr="002468D9">
        <w:rPr>
          <w:rFonts w:ascii="Lucida Sans" w:hAnsi="Lucida Sans"/>
        </w:rPr>
        <w:t>,</w:t>
      </w:r>
      <w:r w:rsidR="00CC5C38" w:rsidRPr="002468D9">
        <w:rPr>
          <w:rFonts w:ascii="Lucida Sans" w:hAnsi="Lucida Sans"/>
        </w:rPr>
        <w:t xml:space="preserve"> to the</w:t>
      </w:r>
      <w:r w:rsidRPr="002468D9">
        <w:rPr>
          <w:rFonts w:ascii="Lucida Sans" w:hAnsi="Lucida Sans"/>
        </w:rPr>
        <w:t xml:space="preserve"> increasing cost</w:t>
      </w:r>
      <w:r w:rsidR="00957AC8" w:rsidRPr="002468D9">
        <w:rPr>
          <w:rFonts w:ascii="Lucida Sans" w:hAnsi="Lucida Sans"/>
        </w:rPr>
        <w:t xml:space="preserve"> of degrees</w:t>
      </w:r>
      <w:r w:rsidRPr="002468D9">
        <w:rPr>
          <w:rFonts w:ascii="Lucida Sans" w:hAnsi="Lucida Sans"/>
        </w:rPr>
        <w:t xml:space="preserve"> to students and taxpayers and the </w:t>
      </w:r>
      <w:r w:rsidR="009F47B5" w:rsidRPr="002468D9">
        <w:rPr>
          <w:rFonts w:ascii="Lucida Sans" w:hAnsi="Lucida Sans"/>
        </w:rPr>
        <w:t xml:space="preserve">perceived </w:t>
      </w:r>
      <w:r w:rsidRPr="002468D9">
        <w:rPr>
          <w:rFonts w:ascii="Lucida Sans" w:hAnsi="Lucida Sans"/>
        </w:rPr>
        <w:t xml:space="preserve">lack of </w:t>
      </w:r>
      <w:r w:rsidR="00AA40BA" w:rsidRPr="002468D9">
        <w:rPr>
          <w:rFonts w:ascii="Lucida Sans" w:hAnsi="Lucida Sans"/>
        </w:rPr>
        <w:t xml:space="preserve">university </w:t>
      </w:r>
      <w:r w:rsidRPr="002468D9">
        <w:rPr>
          <w:rFonts w:ascii="Lucida Sans" w:hAnsi="Lucida Sans"/>
        </w:rPr>
        <w:t>focus on teaching and student outcomes.</w:t>
      </w:r>
    </w:p>
    <w:p w14:paraId="301799A0" w14:textId="4768CBE5" w:rsidR="00EF09FF" w:rsidRPr="002468D9" w:rsidRDefault="00EF09FF" w:rsidP="00053AC5">
      <w:pPr>
        <w:jc w:val="both"/>
        <w:rPr>
          <w:rFonts w:ascii="Lucida Sans" w:hAnsi="Lucida Sans"/>
        </w:rPr>
      </w:pPr>
      <w:r w:rsidRPr="002468D9">
        <w:rPr>
          <w:rFonts w:ascii="Lucida Sans" w:hAnsi="Lucida Sans"/>
        </w:rPr>
        <w:t>Sector leaders have been critici</w:t>
      </w:r>
      <w:r w:rsidR="00E62BF1" w:rsidRPr="002468D9">
        <w:rPr>
          <w:rFonts w:ascii="Lucida Sans" w:hAnsi="Lucida Sans"/>
        </w:rPr>
        <w:t>s</w:t>
      </w:r>
      <w:r w:rsidRPr="002468D9">
        <w:rPr>
          <w:rFonts w:ascii="Lucida Sans" w:hAnsi="Lucida Sans"/>
        </w:rPr>
        <w:t xml:space="preserve">ed for </w:t>
      </w:r>
      <w:r w:rsidR="00717236" w:rsidRPr="002468D9">
        <w:rPr>
          <w:rFonts w:ascii="Lucida Sans" w:hAnsi="Lucida Sans"/>
        </w:rPr>
        <w:t xml:space="preserve">failures of </w:t>
      </w:r>
      <w:r w:rsidRPr="002468D9">
        <w:rPr>
          <w:rFonts w:ascii="Lucida Sans" w:hAnsi="Lucida Sans"/>
        </w:rPr>
        <w:t xml:space="preserve">governance, financial management, inadequate responses to </w:t>
      </w:r>
      <w:r w:rsidR="00530598" w:rsidRPr="002468D9">
        <w:rPr>
          <w:rFonts w:ascii="Lucida Sans" w:hAnsi="Lucida Sans"/>
        </w:rPr>
        <w:t xml:space="preserve">diversity, </w:t>
      </w:r>
      <w:r w:rsidRPr="002468D9">
        <w:rPr>
          <w:rFonts w:ascii="Lucida Sans" w:hAnsi="Lucida Sans"/>
        </w:rPr>
        <w:t>sexual harm, discrimination and racism</w:t>
      </w:r>
      <w:r w:rsidR="0078319B" w:rsidRPr="002468D9">
        <w:rPr>
          <w:rFonts w:ascii="Lucida Sans" w:hAnsi="Lucida Sans"/>
        </w:rPr>
        <w:t>, and unsustainable approaches to the international student market</w:t>
      </w:r>
      <w:r w:rsidRPr="002468D9">
        <w:rPr>
          <w:rFonts w:ascii="Lucida Sans" w:hAnsi="Lucida Sans"/>
        </w:rPr>
        <w:t>. The result has been</w:t>
      </w:r>
      <w:r w:rsidR="00EC03D3" w:rsidRPr="002468D9">
        <w:rPr>
          <w:rFonts w:ascii="Lucida Sans" w:hAnsi="Lucida Sans"/>
        </w:rPr>
        <w:t xml:space="preserve"> a series of</w:t>
      </w:r>
      <w:r w:rsidRPr="002468D9">
        <w:rPr>
          <w:rFonts w:ascii="Lucida Sans" w:hAnsi="Lucida Sans"/>
        </w:rPr>
        <w:t xml:space="preserve"> government </w:t>
      </w:r>
      <w:r w:rsidR="00957AC8" w:rsidRPr="002468D9">
        <w:rPr>
          <w:rFonts w:ascii="Lucida Sans" w:hAnsi="Lucida Sans"/>
        </w:rPr>
        <w:t>i</w:t>
      </w:r>
      <w:r w:rsidRPr="002468D9">
        <w:rPr>
          <w:rFonts w:ascii="Lucida Sans" w:hAnsi="Lucida Sans"/>
        </w:rPr>
        <w:t xml:space="preserve">nquiries into university governance and </w:t>
      </w:r>
      <w:r w:rsidR="00EC03D3" w:rsidRPr="002468D9">
        <w:rPr>
          <w:rFonts w:ascii="Lucida Sans" w:hAnsi="Lucida Sans"/>
        </w:rPr>
        <w:t>calls</w:t>
      </w:r>
      <w:r w:rsidRPr="002468D9">
        <w:rPr>
          <w:rFonts w:ascii="Lucida Sans" w:hAnsi="Lucida Sans"/>
        </w:rPr>
        <w:t xml:space="preserve"> for greater regulation via </w:t>
      </w:r>
      <w:r w:rsidR="00EC03D3" w:rsidRPr="002468D9">
        <w:rPr>
          <w:rFonts w:ascii="Lucida Sans" w:hAnsi="Lucida Sans"/>
        </w:rPr>
        <w:t xml:space="preserve">the </w:t>
      </w:r>
      <w:r w:rsidRPr="002468D9">
        <w:rPr>
          <w:rFonts w:ascii="Lucida Sans" w:hAnsi="Lucida Sans"/>
        </w:rPr>
        <w:t>T</w:t>
      </w:r>
      <w:r w:rsidR="00F10715" w:rsidRPr="002468D9">
        <w:rPr>
          <w:rFonts w:ascii="Lucida Sans" w:hAnsi="Lucida Sans"/>
        </w:rPr>
        <w:t xml:space="preserve">ertiary </w:t>
      </w:r>
      <w:r w:rsidRPr="002468D9">
        <w:rPr>
          <w:rFonts w:ascii="Lucida Sans" w:hAnsi="Lucida Sans"/>
        </w:rPr>
        <w:t>E</w:t>
      </w:r>
      <w:r w:rsidR="00F10715" w:rsidRPr="002468D9">
        <w:rPr>
          <w:rFonts w:ascii="Lucida Sans" w:hAnsi="Lucida Sans"/>
        </w:rPr>
        <w:t xml:space="preserve">ducation </w:t>
      </w:r>
      <w:r w:rsidRPr="002468D9">
        <w:rPr>
          <w:rFonts w:ascii="Lucida Sans" w:hAnsi="Lucida Sans"/>
        </w:rPr>
        <w:t>Q</w:t>
      </w:r>
      <w:r w:rsidR="0016773D" w:rsidRPr="002468D9">
        <w:rPr>
          <w:rFonts w:ascii="Lucida Sans" w:hAnsi="Lucida Sans"/>
        </w:rPr>
        <w:t xml:space="preserve">uality </w:t>
      </w:r>
      <w:r w:rsidRPr="002468D9">
        <w:rPr>
          <w:rFonts w:ascii="Lucida Sans" w:hAnsi="Lucida Sans"/>
        </w:rPr>
        <w:t>S</w:t>
      </w:r>
      <w:r w:rsidR="0016773D" w:rsidRPr="002468D9">
        <w:rPr>
          <w:rFonts w:ascii="Lucida Sans" w:hAnsi="Lucida Sans"/>
        </w:rPr>
        <w:t>tandards Authority (TEQSA)</w:t>
      </w:r>
      <w:r w:rsidRPr="002468D9">
        <w:rPr>
          <w:rFonts w:ascii="Lucida Sans" w:hAnsi="Lucida Sans"/>
        </w:rPr>
        <w:t xml:space="preserve">. We acknowledge </w:t>
      </w:r>
      <w:r w:rsidR="001D2593" w:rsidRPr="002468D9">
        <w:rPr>
          <w:rFonts w:ascii="Lucida Sans" w:hAnsi="Lucida Sans"/>
        </w:rPr>
        <w:t xml:space="preserve">our shortcomings </w:t>
      </w:r>
      <w:r w:rsidRPr="002468D9">
        <w:rPr>
          <w:rFonts w:ascii="Lucida Sans" w:hAnsi="Lucida Sans"/>
        </w:rPr>
        <w:t>and have responded with ongoing reform programs.</w:t>
      </w:r>
    </w:p>
    <w:p w14:paraId="146D53B0" w14:textId="603DD279" w:rsidR="00EF09FF" w:rsidRPr="002468D9" w:rsidRDefault="00EF09FF" w:rsidP="00053AC5">
      <w:pPr>
        <w:jc w:val="both"/>
        <w:rPr>
          <w:rFonts w:ascii="Lucida Sans" w:hAnsi="Lucida Sans"/>
        </w:rPr>
      </w:pPr>
      <w:r w:rsidRPr="002468D9">
        <w:rPr>
          <w:rFonts w:ascii="Lucida Sans" w:hAnsi="Lucida Sans"/>
        </w:rPr>
        <w:t xml:space="preserve">Changes and volatility in the policy settings for international students have created an imperative for UNE to reimagine </w:t>
      </w:r>
      <w:r w:rsidR="00957AC8" w:rsidRPr="002468D9">
        <w:rPr>
          <w:rFonts w:ascii="Lucida Sans" w:hAnsi="Lucida Sans"/>
        </w:rPr>
        <w:t>its</w:t>
      </w:r>
      <w:r w:rsidRPr="002468D9">
        <w:rPr>
          <w:rFonts w:ascii="Lucida Sans" w:hAnsi="Lucida Sans"/>
        </w:rPr>
        <w:t xml:space="preserve"> international student strategy. </w:t>
      </w:r>
      <w:r w:rsidR="00AA40BA" w:rsidRPr="002468D9">
        <w:rPr>
          <w:rFonts w:ascii="Lucida Sans" w:hAnsi="Lucida Sans"/>
        </w:rPr>
        <w:t xml:space="preserve">We have an opportunity to differentiate ourselves </w:t>
      </w:r>
      <w:r w:rsidR="00C6526A" w:rsidRPr="002468D9">
        <w:rPr>
          <w:rFonts w:ascii="Lucida Sans" w:hAnsi="Lucida Sans"/>
        </w:rPr>
        <w:t xml:space="preserve">by </w:t>
      </w:r>
      <w:r w:rsidR="00AA40BA" w:rsidRPr="002468D9">
        <w:rPr>
          <w:rFonts w:ascii="Lucida Sans" w:hAnsi="Lucida Sans"/>
        </w:rPr>
        <w:t>delivering i</w:t>
      </w:r>
      <w:r w:rsidRPr="002468D9">
        <w:rPr>
          <w:rFonts w:ascii="Lucida Sans" w:hAnsi="Lucida Sans"/>
        </w:rPr>
        <w:t>nternational education and university interactions based on mutually beneficial relationships rather than agent transactions.</w:t>
      </w:r>
    </w:p>
    <w:p w14:paraId="6CD10A6D" w14:textId="07E47C2D" w:rsidR="00105A97" w:rsidRPr="002468D9" w:rsidRDefault="00EF09FF" w:rsidP="00053AC5">
      <w:pPr>
        <w:jc w:val="both"/>
        <w:rPr>
          <w:rFonts w:ascii="Lucida Sans" w:hAnsi="Lucida Sans"/>
        </w:rPr>
      </w:pPr>
      <w:r w:rsidRPr="002468D9">
        <w:rPr>
          <w:rFonts w:ascii="Lucida Sans" w:hAnsi="Lucida Sans"/>
        </w:rPr>
        <w:t xml:space="preserve">UNE is a public institution focused on the public good. </w:t>
      </w:r>
      <w:r w:rsidR="00611456" w:rsidRPr="002468D9">
        <w:rPr>
          <w:rFonts w:ascii="Lucida Sans" w:hAnsi="Lucida Sans"/>
        </w:rPr>
        <w:t>There</w:t>
      </w:r>
      <w:r w:rsidRPr="002468D9">
        <w:rPr>
          <w:rFonts w:ascii="Lucida Sans" w:hAnsi="Lucida Sans"/>
        </w:rPr>
        <w:t xml:space="preserve"> is scope to widen the delivery of public value to stakeholders. As a regional university, UNE has more to offer communities than degrees and research projects by virtue of our proximity</w:t>
      </w:r>
      <w:r w:rsidR="00957AC8" w:rsidRPr="002468D9">
        <w:rPr>
          <w:rFonts w:ascii="Lucida Sans" w:hAnsi="Lucida Sans"/>
        </w:rPr>
        <w:t>,</w:t>
      </w:r>
      <w:r w:rsidRPr="002468D9">
        <w:rPr>
          <w:rFonts w:ascii="Lucida Sans" w:hAnsi="Lucida Sans"/>
        </w:rPr>
        <w:t xml:space="preserve"> and a responsibility to </w:t>
      </w:r>
      <w:r w:rsidR="00027342" w:rsidRPr="002468D9">
        <w:rPr>
          <w:rFonts w:ascii="Lucida Sans" w:hAnsi="Lucida Sans"/>
        </w:rPr>
        <w:t>promote</w:t>
      </w:r>
      <w:r w:rsidRPr="002468D9">
        <w:rPr>
          <w:rFonts w:ascii="Lucida Sans" w:hAnsi="Lucida Sans"/>
        </w:rPr>
        <w:t xml:space="preserve"> more and deeper engagement. This strategy provides us with </w:t>
      </w:r>
      <w:r w:rsidR="008F3997" w:rsidRPr="002468D9">
        <w:rPr>
          <w:rFonts w:ascii="Lucida Sans" w:hAnsi="Lucida Sans"/>
        </w:rPr>
        <w:t>an opportunity</w:t>
      </w:r>
      <w:r w:rsidRPr="002468D9">
        <w:rPr>
          <w:rFonts w:ascii="Lucida Sans" w:hAnsi="Lucida Sans"/>
        </w:rPr>
        <w:t xml:space="preserve"> to be bold and deliver meaningful services that improve the outcomes for our community members.  We are ready </w:t>
      </w:r>
      <w:r w:rsidR="00027342" w:rsidRPr="002468D9">
        <w:rPr>
          <w:rFonts w:ascii="Lucida Sans" w:hAnsi="Lucida Sans"/>
        </w:rPr>
        <w:t xml:space="preserve">to embrace </w:t>
      </w:r>
      <w:r w:rsidRPr="002468D9">
        <w:rPr>
          <w:rFonts w:ascii="Lucida Sans" w:hAnsi="Lucida Sans"/>
        </w:rPr>
        <w:t xml:space="preserve">our role as a leading civic institution to support our communities to address significant global issues, such as climate change, resource scarcity and fragile social systems. </w:t>
      </w:r>
      <w:r w:rsidR="00957AC8" w:rsidRPr="002468D9">
        <w:rPr>
          <w:rFonts w:ascii="Lucida Sans" w:hAnsi="Lucida Sans"/>
        </w:rPr>
        <w:t>UNE will meet c</w:t>
      </w:r>
      <w:r w:rsidRPr="002468D9">
        <w:rPr>
          <w:rFonts w:ascii="Lucida Sans" w:hAnsi="Lucida Sans"/>
        </w:rPr>
        <w:t xml:space="preserve">hallenges to social </w:t>
      </w:r>
      <w:r w:rsidR="00E07BFF" w:rsidRPr="002468D9">
        <w:rPr>
          <w:rFonts w:ascii="Lucida Sans" w:hAnsi="Lucida Sans"/>
        </w:rPr>
        <w:t>licen</w:t>
      </w:r>
      <w:r w:rsidR="009D7991" w:rsidRPr="002468D9">
        <w:rPr>
          <w:rFonts w:ascii="Lucida Sans" w:hAnsi="Lucida Sans"/>
        </w:rPr>
        <w:t>s</w:t>
      </w:r>
      <w:r w:rsidR="00E07BFF" w:rsidRPr="002468D9">
        <w:rPr>
          <w:rFonts w:ascii="Lucida Sans" w:hAnsi="Lucida Sans"/>
        </w:rPr>
        <w:t>e</w:t>
      </w:r>
      <w:r w:rsidRPr="002468D9">
        <w:rPr>
          <w:rFonts w:ascii="Lucida Sans" w:hAnsi="Lucida Sans"/>
        </w:rPr>
        <w:t xml:space="preserve"> by acknowledging our </w:t>
      </w:r>
      <w:r w:rsidR="001D2593" w:rsidRPr="002468D9">
        <w:rPr>
          <w:rFonts w:ascii="Lucida Sans" w:hAnsi="Lucida Sans"/>
        </w:rPr>
        <w:t>shortcomings</w:t>
      </w:r>
      <w:r w:rsidRPr="002468D9">
        <w:rPr>
          <w:rFonts w:ascii="Lucida Sans" w:hAnsi="Lucida Sans"/>
        </w:rPr>
        <w:t xml:space="preserve"> and embracing our role in helping individuals </w:t>
      </w:r>
      <w:r w:rsidR="00B727B5" w:rsidRPr="002468D9">
        <w:rPr>
          <w:rFonts w:ascii="Lucida Sans" w:hAnsi="Lucida Sans"/>
        </w:rPr>
        <w:t xml:space="preserve">to </w:t>
      </w:r>
      <w:r w:rsidRPr="002468D9">
        <w:rPr>
          <w:rFonts w:ascii="Lucida Sans" w:hAnsi="Lucida Sans"/>
        </w:rPr>
        <w:t>reali</w:t>
      </w:r>
      <w:r w:rsidR="0121A966" w:rsidRPr="002468D9">
        <w:rPr>
          <w:rFonts w:ascii="Lucida Sans" w:hAnsi="Lucida Sans"/>
        </w:rPr>
        <w:t>s</w:t>
      </w:r>
      <w:r w:rsidRPr="002468D9">
        <w:rPr>
          <w:rFonts w:ascii="Lucida Sans" w:hAnsi="Lucida Sans"/>
        </w:rPr>
        <w:t>e their dreams and communities to thrive.</w:t>
      </w:r>
      <w:bookmarkStart w:id="12" w:name="_Toc209687436"/>
      <w:r w:rsidR="00DE6078" w:rsidRPr="002468D9">
        <w:rPr>
          <w:rFonts w:ascii="Lucida Sans" w:hAnsi="Lucida Sans"/>
        </w:rPr>
        <w:t xml:space="preserve"> Intentional design for institutional diversity will support UNE’s learner cohort, research agenda and vision for our future.</w:t>
      </w:r>
    </w:p>
    <w:p w14:paraId="0DB87D5E" w14:textId="77777777" w:rsidR="004C0767" w:rsidRPr="002468D9" w:rsidRDefault="004C0767" w:rsidP="00053AC5">
      <w:pPr>
        <w:jc w:val="both"/>
        <w:rPr>
          <w:rFonts w:ascii="Lucida Sans" w:hAnsi="Lucida Sans"/>
        </w:rPr>
      </w:pPr>
    </w:p>
    <w:p w14:paraId="57157EA6" w14:textId="7CCEBE04" w:rsidR="001B38C5" w:rsidRPr="002468D9" w:rsidRDefault="000C35FA" w:rsidP="00747557">
      <w:pPr>
        <w:pStyle w:val="Heading2"/>
      </w:pPr>
      <w:r w:rsidRPr="002468D9">
        <w:t xml:space="preserve">The Australian </w:t>
      </w:r>
      <w:r w:rsidR="00B727B5" w:rsidRPr="002468D9">
        <w:t>e</w:t>
      </w:r>
      <w:r w:rsidRPr="002468D9">
        <w:t xml:space="preserve">ducation </w:t>
      </w:r>
      <w:r w:rsidR="00B727B5" w:rsidRPr="002468D9">
        <w:t>p</w:t>
      </w:r>
      <w:r w:rsidRPr="002468D9">
        <w:t xml:space="preserve">olicy </w:t>
      </w:r>
      <w:r w:rsidR="00B727B5" w:rsidRPr="002468D9">
        <w:t>c</w:t>
      </w:r>
      <w:r w:rsidRPr="002468D9">
        <w:t>ontext</w:t>
      </w:r>
      <w:bookmarkEnd w:id="12"/>
    </w:p>
    <w:p w14:paraId="515F34D3" w14:textId="5312E80F" w:rsidR="000C35FA" w:rsidRPr="002468D9" w:rsidRDefault="000C35FA" w:rsidP="00053AC5">
      <w:pPr>
        <w:jc w:val="both"/>
        <w:rPr>
          <w:rFonts w:ascii="Lucida Sans" w:hAnsi="Lucida Sans"/>
          <w:b/>
        </w:rPr>
      </w:pPr>
      <w:r w:rsidRPr="002468D9">
        <w:rPr>
          <w:rFonts w:ascii="Lucida Sans" w:hAnsi="Lucida Sans"/>
        </w:rPr>
        <w:t>The Universities Accord</w:t>
      </w:r>
      <w:r w:rsidRPr="002468D9">
        <w:rPr>
          <w:rStyle w:val="FootnoteReference"/>
          <w:rFonts w:ascii="Lucida Sans" w:hAnsi="Lucida Sans"/>
          <w:sz w:val="18"/>
          <w:szCs w:val="18"/>
        </w:rPr>
        <w:footnoteReference w:id="2"/>
      </w:r>
      <w:r w:rsidRPr="002468D9">
        <w:rPr>
          <w:rFonts w:ascii="Lucida Sans" w:hAnsi="Lucida Sans"/>
          <w:sz w:val="18"/>
          <w:szCs w:val="18"/>
        </w:rPr>
        <w:t xml:space="preserve"> </w:t>
      </w:r>
      <w:r w:rsidRPr="002468D9">
        <w:rPr>
          <w:rFonts w:ascii="Lucida Sans" w:hAnsi="Lucida Sans"/>
        </w:rPr>
        <w:t xml:space="preserve">reform agenda promises fundamental changes through the Australian Tertiary Education Commission (ATEC), which could alter institutional autonomy. </w:t>
      </w:r>
      <w:r w:rsidRPr="002468D9">
        <w:rPr>
          <w:rFonts w:ascii="Lucida Sans" w:hAnsi="Lucida Sans"/>
          <w:szCs w:val="24"/>
        </w:rPr>
        <w:t>UNE already meets the future performance indicators th</w:t>
      </w:r>
      <w:r w:rsidR="00B727B5" w:rsidRPr="002468D9">
        <w:rPr>
          <w:rFonts w:ascii="Lucida Sans" w:hAnsi="Lucida Sans"/>
          <w:szCs w:val="24"/>
        </w:rPr>
        <w:t>e</w:t>
      </w:r>
      <w:r w:rsidRPr="002468D9">
        <w:rPr>
          <w:rFonts w:ascii="Lucida Sans" w:hAnsi="Lucida Sans"/>
          <w:szCs w:val="24"/>
        </w:rPr>
        <w:t xml:space="preserve"> Minister for Education has accepted from the Accord for all Australian universities.</w:t>
      </w:r>
    </w:p>
    <w:p w14:paraId="4C7A68DB" w14:textId="2EEE9E9A" w:rsidR="000C35FA" w:rsidRPr="002468D9" w:rsidRDefault="000C35FA" w:rsidP="00053AC5">
      <w:pPr>
        <w:jc w:val="both"/>
        <w:rPr>
          <w:rFonts w:ascii="Lucida Sans" w:hAnsi="Lucida Sans"/>
        </w:rPr>
      </w:pPr>
      <w:r w:rsidRPr="002468D9">
        <w:rPr>
          <w:rFonts w:ascii="Lucida Sans" w:hAnsi="Lucida Sans"/>
        </w:rPr>
        <w:t xml:space="preserve">The </w:t>
      </w:r>
      <w:r w:rsidR="001E2B64" w:rsidRPr="002468D9">
        <w:rPr>
          <w:rFonts w:ascii="Lucida Sans" w:hAnsi="Lucida Sans"/>
        </w:rPr>
        <w:t>positioning</w:t>
      </w:r>
      <w:r w:rsidRPr="002468D9">
        <w:rPr>
          <w:rFonts w:ascii="Lucida Sans" w:hAnsi="Lucida Sans"/>
        </w:rPr>
        <w:t xml:space="preserve"> of a small number of large, geographically and historically privileged universities</w:t>
      </w:r>
      <w:r w:rsidR="00291449" w:rsidRPr="002468D9">
        <w:rPr>
          <w:rFonts w:ascii="Lucida Sans" w:hAnsi="Lucida Sans"/>
        </w:rPr>
        <w:t xml:space="preserve"> in their response</w:t>
      </w:r>
      <w:r w:rsidRPr="002468D9">
        <w:rPr>
          <w:rFonts w:ascii="Lucida Sans" w:hAnsi="Lucida Sans"/>
        </w:rPr>
        <w:t xml:space="preserve"> to insufficient funding per domestic student has resulted in an imbalanced sector. To re</w:t>
      </w:r>
      <w:r w:rsidR="00DE731C" w:rsidRPr="002468D9">
        <w:rPr>
          <w:rFonts w:ascii="Lucida Sans" w:hAnsi="Lucida Sans"/>
        </w:rPr>
        <w:t xml:space="preserve">store </w:t>
      </w:r>
      <w:r w:rsidRPr="002468D9">
        <w:rPr>
          <w:rFonts w:ascii="Lucida Sans" w:hAnsi="Lucida Sans"/>
        </w:rPr>
        <w:t xml:space="preserve">balance, the government will manage growth and reset funding based upon the needs of individual students. These policy innovations will partially meet the additional costs of operating regionally and allow us to continue to serve our cohort of equity, regional and remote students, and our mature part-time learners. </w:t>
      </w:r>
      <w:r w:rsidR="00FB746B" w:rsidRPr="002468D9">
        <w:rPr>
          <w:rFonts w:ascii="Lucida Sans" w:hAnsi="Lucida Sans"/>
        </w:rPr>
        <w:t>We</w:t>
      </w:r>
      <w:r w:rsidRPr="002468D9">
        <w:rPr>
          <w:rFonts w:ascii="Lucida Sans" w:hAnsi="Lucida Sans"/>
        </w:rPr>
        <w:t xml:space="preserve"> have successfully </w:t>
      </w:r>
      <w:r w:rsidR="00FB746B" w:rsidRPr="002468D9">
        <w:rPr>
          <w:rFonts w:ascii="Lucida Sans" w:hAnsi="Lucida Sans"/>
        </w:rPr>
        <w:t xml:space="preserve">supported these cohorts </w:t>
      </w:r>
      <w:r w:rsidRPr="002468D9">
        <w:rPr>
          <w:rFonts w:ascii="Lucida Sans" w:hAnsi="Lucida Sans"/>
        </w:rPr>
        <w:t xml:space="preserve">for 70 years and </w:t>
      </w:r>
      <w:r w:rsidR="00F3329D" w:rsidRPr="002468D9">
        <w:rPr>
          <w:rFonts w:ascii="Lucida Sans" w:hAnsi="Lucida Sans"/>
        </w:rPr>
        <w:t xml:space="preserve">those </w:t>
      </w:r>
      <w:r w:rsidR="00B727B5" w:rsidRPr="002468D9">
        <w:rPr>
          <w:rFonts w:ascii="Lucida Sans" w:hAnsi="Lucida Sans"/>
        </w:rPr>
        <w:t>that</w:t>
      </w:r>
      <w:r w:rsidRPr="002468D9">
        <w:rPr>
          <w:rFonts w:ascii="Lucida Sans" w:hAnsi="Lucida Sans"/>
        </w:rPr>
        <w:t xml:space="preserve"> must grow to meet the government targets. </w:t>
      </w:r>
      <w:r w:rsidR="00F3329D" w:rsidRPr="002468D9">
        <w:rPr>
          <w:rFonts w:ascii="Lucida Sans" w:hAnsi="Lucida Sans"/>
        </w:rPr>
        <w:t>However, Commonwealth</w:t>
      </w:r>
      <w:r w:rsidRPr="002468D9">
        <w:rPr>
          <w:rFonts w:ascii="Lucida Sans" w:hAnsi="Lucida Sans"/>
        </w:rPr>
        <w:t xml:space="preserve"> funding changes will not cover our full operating costs</w:t>
      </w:r>
      <w:r w:rsidR="00B727B5" w:rsidRPr="002468D9">
        <w:rPr>
          <w:rFonts w:ascii="Lucida Sans" w:hAnsi="Lucida Sans"/>
        </w:rPr>
        <w:t>.</w:t>
      </w:r>
      <w:r w:rsidR="00F3329D" w:rsidRPr="002468D9">
        <w:rPr>
          <w:rFonts w:ascii="Lucida Sans" w:hAnsi="Lucida Sans"/>
        </w:rPr>
        <w:t xml:space="preserve"> </w:t>
      </w:r>
      <w:r w:rsidR="00B727B5" w:rsidRPr="002468D9">
        <w:rPr>
          <w:rFonts w:ascii="Lucida Sans" w:hAnsi="Lucida Sans"/>
        </w:rPr>
        <w:t>O</w:t>
      </w:r>
      <w:r w:rsidRPr="002468D9">
        <w:rPr>
          <w:rFonts w:ascii="Lucida Sans" w:hAnsi="Lucida Sans"/>
        </w:rPr>
        <w:t xml:space="preserve">ther sources of revenue must be sought to deliver a thriving </w:t>
      </w:r>
      <w:r w:rsidR="004922BD" w:rsidRPr="002468D9">
        <w:rPr>
          <w:rFonts w:ascii="Lucida Sans" w:hAnsi="Lucida Sans"/>
        </w:rPr>
        <w:t>and sustainable university</w:t>
      </w:r>
      <w:r w:rsidRPr="002468D9">
        <w:rPr>
          <w:rFonts w:ascii="Lucida Sans" w:hAnsi="Lucida Sans"/>
        </w:rPr>
        <w:t>.</w:t>
      </w:r>
    </w:p>
    <w:p w14:paraId="4A150B66" w14:textId="2DC2ED1B" w:rsidR="001B38C5" w:rsidRPr="002468D9" w:rsidRDefault="00633E50" w:rsidP="00747557">
      <w:pPr>
        <w:pStyle w:val="Heading2"/>
      </w:pPr>
      <w:r w:rsidRPr="002468D9">
        <w:t xml:space="preserve">New </w:t>
      </w:r>
      <w:r w:rsidR="00B727B5" w:rsidRPr="002468D9">
        <w:t>k</w:t>
      </w:r>
      <w:r w:rsidRPr="002468D9">
        <w:t xml:space="preserve">nowledge </w:t>
      </w:r>
      <w:r w:rsidR="00B727B5" w:rsidRPr="002468D9">
        <w:t>t</w:t>
      </w:r>
      <w:r w:rsidRPr="002468D9">
        <w:t>echnologies</w:t>
      </w:r>
    </w:p>
    <w:p w14:paraId="288419C8" w14:textId="29F39B7C" w:rsidR="00633E50" w:rsidRPr="002468D9" w:rsidRDefault="00633E50" w:rsidP="00053AC5">
      <w:pPr>
        <w:jc w:val="both"/>
        <w:rPr>
          <w:rFonts w:ascii="Lucida Sans" w:hAnsi="Lucida Sans"/>
          <w:b/>
        </w:rPr>
      </w:pPr>
      <w:r w:rsidRPr="002468D9">
        <w:rPr>
          <w:rFonts w:ascii="Lucida Sans" w:hAnsi="Lucida Sans"/>
        </w:rPr>
        <w:t xml:space="preserve">The rapid advancement of </w:t>
      </w:r>
      <w:r w:rsidR="00B727B5" w:rsidRPr="002468D9">
        <w:rPr>
          <w:rFonts w:ascii="Lucida Sans" w:hAnsi="Lucida Sans"/>
        </w:rPr>
        <w:t>Artificial Intelligence (</w:t>
      </w:r>
      <w:r w:rsidRPr="002468D9">
        <w:rPr>
          <w:rFonts w:ascii="Lucida Sans" w:hAnsi="Lucida Sans"/>
        </w:rPr>
        <w:t>AI</w:t>
      </w:r>
      <w:r w:rsidR="00B727B5" w:rsidRPr="002468D9">
        <w:rPr>
          <w:rFonts w:ascii="Lucida Sans" w:hAnsi="Lucida Sans"/>
        </w:rPr>
        <w:t xml:space="preserve">) </w:t>
      </w:r>
      <w:r w:rsidRPr="002468D9">
        <w:rPr>
          <w:rFonts w:ascii="Lucida Sans" w:hAnsi="Lucida Sans"/>
        </w:rPr>
        <w:t>and digital technologies raises competitive threats to conventional universities.</w:t>
      </w:r>
      <w:r w:rsidR="00B727B5" w:rsidRPr="002468D9">
        <w:rPr>
          <w:rFonts w:ascii="Lucida Sans" w:hAnsi="Lucida Sans"/>
        </w:rPr>
        <w:t xml:space="preserve"> </w:t>
      </w:r>
      <w:r w:rsidRPr="002468D9">
        <w:rPr>
          <w:rFonts w:ascii="Lucida Sans" w:hAnsi="Lucida Sans"/>
        </w:rPr>
        <w:t xml:space="preserve">To remain </w:t>
      </w:r>
      <w:r w:rsidR="0089742E" w:rsidRPr="002468D9">
        <w:rPr>
          <w:rFonts w:ascii="Lucida Sans" w:hAnsi="Lucida Sans"/>
        </w:rPr>
        <w:t xml:space="preserve">as </w:t>
      </w:r>
      <w:r w:rsidRPr="002468D9">
        <w:rPr>
          <w:rFonts w:ascii="Lucida Sans" w:hAnsi="Lucida Sans"/>
        </w:rPr>
        <w:t xml:space="preserve">critical national infrastructure, universities must </w:t>
      </w:r>
      <w:r w:rsidR="00FF2BAD" w:rsidRPr="002468D9">
        <w:rPr>
          <w:rFonts w:ascii="Lucida Sans" w:hAnsi="Lucida Sans"/>
        </w:rPr>
        <w:t xml:space="preserve">immediately </w:t>
      </w:r>
      <w:r w:rsidRPr="002468D9">
        <w:rPr>
          <w:rFonts w:ascii="Lucida Sans" w:hAnsi="Lucida Sans"/>
        </w:rPr>
        <w:t>adapt.</w:t>
      </w:r>
      <w:r w:rsidR="001709D5" w:rsidRPr="002468D9">
        <w:rPr>
          <w:rFonts w:ascii="Lucida Sans" w:hAnsi="Lucida Sans"/>
        </w:rPr>
        <w:t xml:space="preserve"> </w:t>
      </w:r>
      <w:r w:rsidR="00237920" w:rsidRPr="002468D9">
        <w:rPr>
          <w:rFonts w:ascii="Lucida Sans" w:hAnsi="Lucida Sans"/>
        </w:rPr>
        <w:t>The r</w:t>
      </w:r>
      <w:r w:rsidRPr="002468D9">
        <w:rPr>
          <w:rFonts w:ascii="Lucida Sans" w:hAnsi="Lucida Sans"/>
        </w:rPr>
        <w:t xml:space="preserve">apid global dissemination of AI presents </w:t>
      </w:r>
      <w:r w:rsidR="00FF2BAD" w:rsidRPr="002468D9">
        <w:rPr>
          <w:rFonts w:ascii="Lucida Sans" w:hAnsi="Lucida Sans"/>
        </w:rPr>
        <w:t>an</w:t>
      </w:r>
      <w:r w:rsidRPr="002468D9">
        <w:rPr>
          <w:rFonts w:ascii="Lucida Sans" w:hAnsi="Lucida Sans"/>
        </w:rPr>
        <w:t xml:space="preserve"> opportunity to rethink conventional learning models. Learners with access to technology with AI are ~50% of the global population (with regional variability). Corporations with AI models are eyeing the global education market. We acknowledge </w:t>
      </w:r>
      <w:r w:rsidR="00FF2BAD" w:rsidRPr="002468D9">
        <w:rPr>
          <w:rFonts w:ascii="Lucida Sans" w:hAnsi="Lucida Sans"/>
        </w:rPr>
        <w:t xml:space="preserve">that </w:t>
      </w:r>
      <w:r w:rsidRPr="002468D9">
        <w:rPr>
          <w:rFonts w:ascii="Lucida Sans" w:hAnsi="Lucida Sans"/>
        </w:rPr>
        <w:t xml:space="preserve">not all academics embrace AI and we respect their academic freedom not to do so. For those </w:t>
      </w:r>
      <w:r w:rsidR="003E6715" w:rsidRPr="002468D9">
        <w:rPr>
          <w:rFonts w:ascii="Lucida Sans" w:hAnsi="Lucida Sans"/>
        </w:rPr>
        <w:t xml:space="preserve">institutions </w:t>
      </w:r>
      <w:r w:rsidR="009B6431" w:rsidRPr="002468D9">
        <w:rPr>
          <w:rFonts w:ascii="Lucida Sans" w:hAnsi="Lucida Sans"/>
        </w:rPr>
        <w:t xml:space="preserve">that </w:t>
      </w:r>
      <w:r w:rsidRPr="002468D9">
        <w:rPr>
          <w:rFonts w:ascii="Lucida Sans" w:hAnsi="Lucida Sans"/>
        </w:rPr>
        <w:t xml:space="preserve">opt in, the combination of knowledge creation and sharing by discipline experts </w:t>
      </w:r>
      <w:r w:rsidRPr="002468D9">
        <w:rPr>
          <w:rFonts w:ascii="Lucida Sans" w:hAnsi="Lucida Sans"/>
          <w:i/>
          <w:iCs/>
        </w:rPr>
        <w:t>controlling</w:t>
      </w:r>
      <w:r w:rsidRPr="002468D9">
        <w:rPr>
          <w:rFonts w:ascii="Lucida Sans" w:hAnsi="Lucida Sans"/>
        </w:rPr>
        <w:t xml:space="preserve"> (not just “in”) the AI loop will be a competitive advantage that corporations </w:t>
      </w:r>
      <w:r w:rsidR="003E6715" w:rsidRPr="002468D9">
        <w:rPr>
          <w:rFonts w:ascii="Lucida Sans" w:hAnsi="Lucida Sans"/>
        </w:rPr>
        <w:t>cannot</w:t>
      </w:r>
      <w:r w:rsidRPr="002468D9">
        <w:rPr>
          <w:rFonts w:ascii="Lucida Sans" w:hAnsi="Lucida Sans"/>
        </w:rPr>
        <w:t xml:space="preserve"> match.</w:t>
      </w:r>
    </w:p>
    <w:p w14:paraId="6EDDCD91" w14:textId="741CAF0B" w:rsidR="00633E50" w:rsidRPr="002468D9" w:rsidRDefault="00633E50" w:rsidP="00053AC5">
      <w:pPr>
        <w:jc w:val="both"/>
        <w:rPr>
          <w:rFonts w:ascii="Lucida Sans" w:hAnsi="Lucida Sans"/>
        </w:rPr>
      </w:pPr>
      <w:r w:rsidRPr="002468D9">
        <w:rPr>
          <w:rFonts w:ascii="Lucida Sans" w:hAnsi="Lucida Sans"/>
        </w:rPr>
        <w:t xml:space="preserve">As one of the world’s first distance education universities, UNE has </w:t>
      </w:r>
      <w:r w:rsidR="009B6431" w:rsidRPr="002468D9">
        <w:rPr>
          <w:rFonts w:ascii="Lucida Sans" w:hAnsi="Lucida Sans"/>
        </w:rPr>
        <w:t>a</w:t>
      </w:r>
      <w:r w:rsidRPr="002468D9">
        <w:rPr>
          <w:rFonts w:ascii="Lucida Sans" w:hAnsi="Lucida Sans"/>
        </w:rPr>
        <w:t xml:space="preserve"> track record </w:t>
      </w:r>
      <w:r w:rsidR="009B6431" w:rsidRPr="002468D9">
        <w:rPr>
          <w:rFonts w:ascii="Lucida Sans" w:hAnsi="Lucida Sans"/>
        </w:rPr>
        <w:t>for</w:t>
      </w:r>
      <w:r w:rsidRPr="002468D9">
        <w:rPr>
          <w:rFonts w:ascii="Lucida Sans" w:hAnsi="Lucida Sans"/>
        </w:rPr>
        <w:t xml:space="preserve"> develop</w:t>
      </w:r>
      <w:r w:rsidR="009B6431" w:rsidRPr="002468D9">
        <w:rPr>
          <w:rFonts w:ascii="Lucida Sans" w:hAnsi="Lucida Sans"/>
        </w:rPr>
        <w:t>ing</w:t>
      </w:r>
      <w:r w:rsidRPr="002468D9">
        <w:rPr>
          <w:rFonts w:ascii="Lucida Sans" w:hAnsi="Lucida Sans"/>
        </w:rPr>
        <w:t xml:space="preserve"> and deploy</w:t>
      </w:r>
      <w:r w:rsidR="009B6431" w:rsidRPr="002468D9">
        <w:rPr>
          <w:rFonts w:ascii="Lucida Sans" w:hAnsi="Lucida Sans"/>
        </w:rPr>
        <w:t>ing</w:t>
      </w:r>
      <w:r w:rsidRPr="002468D9">
        <w:rPr>
          <w:rFonts w:ascii="Lucida Sans" w:hAnsi="Lucida Sans"/>
        </w:rPr>
        <w:t xml:space="preserve"> multiple learning models and technologies to meet variable learner demand and the </w:t>
      </w:r>
      <w:r w:rsidR="00237920" w:rsidRPr="002468D9">
        <w:rPr>
          <w:rFonts w:ascii="Lucida Sans" w:hAnsi="Lucida Sans"/>
        </w:rPr>
        <w:t xml:space="preserve">varying </w:t>
      </w:r>
      <w:r w:rsidRPr="002468D9">
        <w:rPr>
          <w:rFonts w:ascii="Lucida Sans" w:hAnsi="Lucida Sans"/>
        </w:rPr>
        <w:t>outlook of academics.  Our knowledge credibility, agility and intellectual integrity</w:t>
      </w:r>
      <w:r w:rsidR="00EA4503" w:rsidRPr="002468D9">
        <w:rPr>
          <w:rFonts w:ascii="Lucida Sans" w:hAnsi="Lucida Sans"/>
        </w:rPr>
        <w:t>,</w:t>
      </w:r>
      <w:r w:rsidRPr="002468D9">
        <w:rPr>
          <w:rFonts w:ascii="Lucida Sans" w:hAnsi="Lucida Sans"/>
        </w:rPr>
        <w:t xml:space="preserve"> combined with a bold digital strategy</w:t>
      </w:r>
      <w:r w:rsidR="00EA4503" w:rsidRPr="002468D9">
        <w:rPr>
          <w:rFonts w:ascii="Lucida Sans" w:hAnsi="Lucida Sans"/>
        </w:rPr>
        <w:t>,</w:t>
      </w:r>
      <w:r w:rsidRPr="002468D9">
        <w:rPr>
          <w:rFonts w:ascii="Lucida Sans" w:hAnsi="Lucida Sans"/>
        </w:rPr>
        <w:t xml:space="preserve"> means UNE </w:t>
      </w:r>
      <w:r w:rsidR="00ED683D" w:rsidRPr="002468D9">
        <w:rPr>
          <w:rFonts w:ascii="Lucida Sans" w:hAnsi="Lucida Sans"/>
        </w:rPr>
        <w:t xml:space="preserve">is ahead of the pack and </w:t>
      </w:r>
      <w:r w:rsidR="006A3461" w:rsidRPr="002468D9">
        <w:rPr>
          <w:rFonts w:ascii="Lucida Sans" w:hAnsi="Lucida Sans"/>
        </w:rPr>
        <w:t>we need</w:t>
      </w:r>
      <w:r w:rsidR="00ED683D" w:rsidRPr="002468D9">
        <w:rPr>
          <w:rFonts w:ascii="Lucida Sans" w:hAnsi="Lucida Sans"/>
        </w:rPr>
        <w:t xml:space="preserve"> to </w:t>
      </w:r>
      <w:r w:rsidR="00FF2BAD" w:rsidRPr="002468D9">
        <w:rPr>
          <w:rFonts w:ascii="Lucida Sans" w:hAnsi="Lucida Sans"/>
        </w:rPr>
        <w:t>remain there</w:t>
      </w:r>
      <w:r w:rsidRPr="002468D9">
        <w:rPr>
          <w:rFonts w:ascii="Lucida Sans" w:hAnsi="Lucida Sans"/>
        </w:rPr>
        <w:t xml:space="preserve">. </w:t>
      </w:r>
    </w:p>
    <w:p w14:paraId="4E24318E" w14:textId="0B743F6C" w:rsidR="00633E50" w:rsidRPr="00747557" w:rsidRDefault="00EA4503" w:rsidP="00747557">
      <w:pPr>
        <w:pStyle w:val="Heading1"/>
      </w:pPr>
      <w:bookmarkStart w:id="13" w:name="_Toc209687438"/>
      <w:bookmarkStart w:id="14" w:name="_Toc214461650"/>
      <w:bookmarkStart w:id="15" w:name="_Toc215063944"/>
      <w:r w:rsidRPr="00747557">
        <w:t>S</w:t>
      </w:r>
      <w:r w:rsidR="00633E50" w:rsidRPr="00747557">
        <w:t>trategy</w:t>
      </w:r>
      <w:bookmarkEnd w:id="13"/>
      <w:bookmarkEnd w:id="14"/>
      <w:bookmarkEnd w:id="15"/>
      <w:r w:rsidRPr="00747557">
        <w:t xml:space="preserve"> objectives</w:t>
      </w:r>
    </w:p>
    <w:p w14:paraId="3AED2526" w14:textId="2CA50A75" w:rsidR="00827E1C" w:rsidRPr="002468D9" w:rsidRDefault="00633E50" w:rsidP="00053AC5">
      <w:pPr>
        <w:jc w:val="both"/>
        <w:rPr>
          <w:rFonts w:ascii="Lucida Sans" w:hAnsi="Lucida Sans"/>
          <w:sz w:val="24"/>
        </w:rPr>
      </w:pPr>
      <w:r w:rsidRPr="002468D9">
        <w:rPr>
          <w:rFonts w:ascii="Lucida Sans" w:hAnsi="Lucida Sans"/>
        </w:rPr>
        <w:t xml:space="preserve">UNE’s Council </w:t>
      </w:r>
      <w:r w:rsidR="00B77990" w:rsidRPr="002468D9">
        <w:rPr>
          <w:rFonts w:ascii="Lucida Sans" w:hAnsi="Lucida Sans"/>
        </w:rPr>
        <w:t xml:space="preserve">has </w:t>
      </w:r>
      <w:r w:rsidR="00244A96" w:rsidRPr="002468D9">
        <w:rPr>
          <w:rFonts w:ascii="Lucida Sans" w:hAnsi="Lucida Sans"/>
        </w:rPr>
        <w:t>clearly</w:t>
      </w:r>
      <w:r w:rsidRPr="002468D9">
        <w:rPr>
          <w:rFonts w:ascii="Lucida Sans" w:hAnsi="Lucida Sans"/>
        </w:rPr>
        <w:t xml:space="preserve"> </w:t>
      </w:r>
      <w:r w:rsidR="006A3461" w:rsidRPr="002468D9">
        <w:rPr>
          <w:rFonts w:ascii="Lucida Sans" w:hAnsi="Lucida Sans"/>
        </w:rPr>
        <w:t>articula</w:t>
      </w:r>
      <w:r w:rsidRPr="002468D9">
        <w:rPr>
          <w:rFonts w:ascii="Lucida Sans" w:hAnsi="Lucida Sans"/>
        </w:rPr>
        <w:t>ted the objectives that a new strategy for UNE must meet</w:t>
      </w:r>
      <w:r w:rsidR="00552773" w:rsidRPr="002468D9">
        <w:rPr>
          <w:rFonts w:ascii="Lucida Sans" w:hAnsi="Lucida Sans"/>
        </w:rPr>
        <w:t xml:space="preserve"> for </w:t>
      </w:r>
      <w:r w:rsidR="006A3461" w:rsidRPr="002468D9">
        <w:rPr>
          <w:rFonts w:ascii="Lucida Sans" w:hAnsi="Lucida Sans"/>
        </w:rPr>
        <w:t xml:space="preserve">us </w:t>
      </w:r>
      <w:r w:rsidR="00552773" w:rsidRPr="002468D9">
        <w:rPr>
          <w:rFonts w:ascii="Lucida Sans" w:hAnsi="Lucida Sans"/>
        </w:rPr>
        <w:t>to thrive into the future</w:t>
      </w:r>
      <w:r w:rsidRPr="002468D9">
        <w:rPr>
          <w:rFonts w:ascii="Lucida Sans" w:hAnsi="Lucida Sans"/>
        </w:rPr>
        <w:t xml:space="preserve">. UNE must be the architect of its own destiny, reinforce its deep regional embedding and bring people together. We have undertaken a period of intensive engagement across stakeholder communities to </w:t>
      </w:r>
      <w:r w:rsidR="00FF2BAD" w:rsidRPr="002468D9">
        <w:rPr>
          <w:rFonts w:ascii="Lucida Sans" w:hAnsi="Lucida Sans"/>
        </w:rPr>
        <w:t xml:space="preserve">better </w:t>
      </w:r>
      <w:r w:rsidRPr="002468D9">
        <w:rPr>
          <w:rFonts w:ascii="Lucida Sans" w:hAnsi="Lucida Sans"/>
        </w:rPr>
        <w:t xml:space="preserve">understand </w:t>
      </w:r>
      <w:r w:rsidRPr="002468D9">
        <w:rPr>
          <w:rFonts w:ascii="Lucida Sans" w:hAnsi="Lucida Sans"/>
        </w:rPr>
        <w:lastRenderedPageBreak/>
        <w:t xml:space="preserve">how UNE can best serve </w:t>
      </w:r>
      <w:r w:rsidR="00727F65" w:rsidRPr="002468D9">
        <w:rPr>
          <w:rFonts w:ascii="Lucida Sans" w:hAnsi="Lucida Sans"/>
        </w:rPr>
        <w:t>its</w:t>
      </w:r>
      <w:r w:rsidRPr="002468D9">
        <w:rPr>
          <w:rFonts w:ascii="Lucida Sans" w:hAnsi="Lucida Sans"/>
        </w:rPr>
        <w:t xml:space="preserve"> people and place</w:t>
      </w:r>
      <w:r w:rsidR="00FF2BAD" w:rsidRPr="002468D9">
        <w:rPr>
          <w:rFonts w:ascii="Lucida Sans" w:hAnsi="Lucida Sans"/>
        </w:rPr>
        <w:t>s</w:t>
      </w:r>
      <w:r w:rsidRPr="002468D9">
        <w:rPr>
          <w:rFonts w:ascii="Lucida Sans" w:hAnsi="Lucida Sans"/>
        </w:rPr>
        <w:t>. This engagement made it clear that UNE needed a</w:t>
      </w:r>
      <w:r w:rsidR="006A3461" w:rsidRPr="002468D9">
        <w:rPr>
          <w:rFonts w:ascii="Lucida Sans" w:hAnsi="Lucida Sans"/>
        </w:rPr>
        <w:t xml:space="preserve">n explicit </w:t>
      </w:r>
      <w:r w:rsidR="00727F65" w:rsidRPr="002468D9">
        <w:rPr>
          <w:rFonts w:ascii="Lucida Sans" w:hAnsi="Lucida Sans"/>
        </w:rPr>
        <w:t>v</w:t>
      </w:r>
      <w:r w:rsidRPr="002468D9">
        <w:rPr>
          <w:rFonts w:ascii="Lucida Sans" w:hAnsi="Lucida Sans"/>
        </w:rPr>
        <w:t xml:space="preserve">ision and </w:t>
      </w:r>
      <w:r w:rsidR="00727F65" w:rsidRPr="002468D9">
        <w:rPr>
          <w:rFonts w:ascii="Lucida Sans" w:hAnsi="Lucida Sans"/>
        </w:rPr>
        <w:t>p</w:t>
      </w:r>
      <w:r w:rsidRPr="002468D9">
        <w:rPr>
          <w:rFonts w:ascii="Lucida Sans" w:hAnsi="Lucida Sans"/>
        </w:rPr>
        <w:t xml:space="preserve">urpose </w:t>
      </w:r>
      <w:r w:rsidR="00727F65" w:rsidRPr="002468D9">
        <w:rPr>
          <w:rFonts w:ascii="Lucida Sans" w:hAnsi="Lucida Sans"/>
        </w:rPr>
        <w:t>for</w:t>
      </w:r>
      <w:r w:rsidRPr="002468D9">
        <w:rPr>
          <w:rFonts w:ascii="Lucida Sans" w:hAnsi="Lucida Sans"/>
        </w:rPr>
        <w:t xml:space="preserve"> how it would seek to become unconventional once again.</w:t>
      </w:r>
      <w:r w:rsidR="00827E1C" w:rsidRPr="002468D9">
        <w:rPr>
          <w:rFonts w:ascii="Lucida Sans" w:hAnsi="Lucida Sans"/>
        </w:rPr>
        <w:br w:type="page"/>
      </w:r>
    </w:p>
    <w:p w14:paraId="159F51CF" w14:textId="23A67667" w:rsidR="003D319C" w:rsidRPr="002468D9" w:rsidRDefault="003D319C" w:rsidP="00053AC5">
      <w:pPr>
        <w:pStyle w:val="Heading1"/>
        <w:jc w:val="both"/>
        <w:rPr>
          <w:rFonts w:ascii="Lucida Sans" w:hAnsi="Lucida Sans"/>
        </w:rPr>
      </w:pPr>
      <w:bookmarkStart w:id="16" w:name="_Toc215063945"/>
      <w:r w:rsidRPr="002468D9">
        <w:rPr>
          <w:rFonts w:ascii="Lucida Sans" w:hAnsi="Lucida Sans"/>
        </w:rPr>
        <w:lastRenderedPageBreak/>
        <w:t xml:space="preserve">A </w:t>
      </w:r>
      <w:r w:rsidR="001B38C5" w:rsidRPr="002468D9">
        <w:rPr>
          <w:rFonts w:ascii="Lucida Sans" w:hAnsi="Lucida Sans"/>
        </w:rPr>
        <w:t>n</w:t>
      </w:r>
      <w:r w:rsidRPr="002468D9">
        <w:rPr>
          <w:rFonts w:ascii="Lucida Sans" w:hAnsi="Lucida Sans"/>
        </w:rPr>
        <w:t xml:space="preserve">ew </w:t>
      </w:r>
      <w:r w:rsidR="001B38C5" w:rsidRPr="002468D9">
        <w:rPr>
          <w:rFonts w:ascii="Lucida Sans" w:hAnsi="Lucida Sans"/>
        </w:rPr>
        <w:t>v</w:t>
      </w:r>
      <w:r w:rsidRPr="002468D9">
        <w:rPr>
          <w:rFonts w:ascii="Lucida Sans" w:hAnsi="Lucida Sans"/>
        </w:rPr>
        <w:t xml:space="preserve">ision and </w:t>
      </w:r>
      <w:r w:rsidR="001B38C5" w:rsidRPr="002468D9">
        <w:rPr>
          <w:rFonts w:ascii="Lucida Sans" w:hAnsi="Lucida Sans"/>
        </w:rPr>
        <w:t>s</w:t>
      </w:r>
      <w:r w:rsidRPr="002468D9">
        <w:rPr>
          <w:rFonts w:ascii="Lucida Sans" w:hAnsi="Lucida Sans"/>
        </w:rPr>
        <w:t xml:space="preserve">trategy </w:t>
      </w:r>
      <w:r w:rsidR="001B38C5" w:rsidRPr="002468D9">
        <w:rPr>
          <w:rFonts w:ascii="Lucida Sans" w:hAnsi="Lucida Sans"/>
        </w:rPr>
        <w:t>s</w:t>
      </w:r>
      <w:r w:rsidR="008C14F5" w:rsidRPr="002468D9">
        <w:rPr>
          <w:rFonts w:ascii="Lucida Sans" w:hAnsi="Lucida Sans"/>
        </w:rPr>
        <w:t xml:space="preserve">haped with and </w:t>
      </w:r>
      <w:r w:rsidRPr="002468D9">
        <w:rPr>
          <w:rFonts w:ascii="Lucida Sans" w:hAnsi="Lucida Sans"/>
        </w:rPr>
        <w:t xml:space="preserve">for </w:t>
      </w:r>
      <w:r w:rsidR="001B38C5" w:rsidRPr="002468D9">
        <w:rPr>
          <w:rFonts w:ascii="Lucida Sans" w:hAnsi="Lucida Sans"/>
        </w:rPr>
        <w:t>s</w:t>
      </w:r>
      <w:r w:rsidRPr="002468D9">
        <w:rPr>
          <w:rFonts w:ascii="Lucida Sans" w:hAnsi="Lucida Sans"/>
        </w:rPr>
        <w:t>takeholders and collaborators</w:t>
      </w:r>
      <w:bookmarkEnd w:id="16"/>
    </w:p>
    <w:p w14:paraId="1C123FE7" w14:textId="169C46B5" w:rsidR="003D319C" w:rsidRPr="002468D9" w:rsidRDefault="00BB263A" w:rsidP="00053AC5">
      <w:pPr>
        <w:jc w:val="both"/>
        <w:rPr>
          <w:rFonts w:ascii="Lucida Sans" w:hAnsi="Lucida Sans"/>
        </w:rPr>
      </w:pPr>
      <w:r w:rsidRPr="002468D9">
        <w:rPr>
          <w:rFonts w:ascii="Lucida Sans" w:hAnsi="Lucida Sans"/>
        </w:rPr>
        <w:t xml:space="preserve">Throughout the consultation process, </w:t>
      </w:r>
      <w:r w:rsidR="00DD5982" w:rsidRPr="002468D9">
        <w:rPr>
          <w:rFonts w:ascii="Lucida Sans" w:hAnsi="Lucida Sans"/>
        </w:rPr>
        <w:t xml:space="preserve">we have sought to </w:t>
      </w:r>
      <w:r w:rsidR="00AD034B" w:rsidRPr="002468D9">
        <w:rPr>
          <w:rFonts w:ascii="Lucida Sans" w:hAnsi="Lucida Sans"/>
        </w:rPr>
        <w:t>improve our</w:t>
      </w:r>
      <w:r w:rsidR="00DD5982" w:rsidRPr="002468D9">
        <w:rPr>
          <w:rFonts w:ascii="Lucida Sans" w:hAnsi="Lucida Sans"/>
        </w:rPr>
        <w:t xml:space="preserve"> understand</w:t>
      </w:r>
      <w:r w:rsidR="00AD034B" w:rsidRPr="002468D9">
        <w:rPr>
          <w:rFonts w:ascii="Lucida Sans" w:hAnsi="Lucida Sans"/>
        </w:rPr>
        <w:t>ing of</w:t>
      </w:r>
      <w:r w:rsidR="003D319C" w:rsidRPr="002468D9">
        <w:rPr>
          <w:rFonts w:ascii="Lucida Sans" w:hAnsi="Lucida Sans"/>
        </w:rPr>
        <w:t xml:space="preserve"> stakeholders and their needs</w:t>
      </w:r>
      <w:r w:rsidR="00DD5982" w:rsidRPr="002468D9">
        <w:rPr>
          <w:rFonts w:ascii="Lucida Sans" w:hAnsi="Lucida Sans"/>
        </w:rPr>
        <w:t xml:space="preserve"> and expectations of us</w:t>
      </w:r>
      <w:r w:rsidR="003D319C" w:rsidRPr="002468D9">
        <w:rPr>
          <w:rFonts w:ascii="Lucida Sans" w:hAnsi="Lucida Sans"/>
        </w:rPr>
        <w:t xml:space="preserve">. UNE can overcome the significant pressures we are facing </w:t>
      </w:r>
      <w:r w:rsidR="003150C0" w:rsidRPr="002468D9">
        <w:rPr>
          <w:rFonts w:ascii="Lucida Sans" w:hAnsi="Lucida Sans"/>
        </w:rPr>
        <w:t>by better developing our capacity</w:t>
      </w:r>
      <w:r w:rsidR="003D319C" w:rsidRPr="002468D9">
        <w:rPr>
          <w:rFonts w:ascii="Lucida Sans" w:hAnsi="Lucida Sans"/>
        </w:rPr>
        <w:t xml:space="preserve"> to grow existing partnerships, and to create new relationships, networks and alliances. UNE will lead where necessary and collaborate where most beneficial</w:t>
      </w:r>
      <w:r w:rsidR="00AD034B" w:rsidRPr="002468D9">
        <w:rPr>
          <w:rFonts w:ascii="Lucida Sans" w:hAnsi="Lucida Sans"/>
        </w:rPr>
        <w:t xml:space="preserve"> across our ecosystem, which includes</w:t>
      </w:r>
      <w:r w:rsidR="003D319C" w:rsidRPr="002468D9">
        <w:rPr>
          <w:rFonts w:ascii="Lucida Sans" w:hAnsi="Lucida Sans"/>
        </w:rPr>
        <w:t xml:space="preserve"> stakeholders, </w:t>
      </w:r>
      <w:r w:rsidR="00AD034B" w:rsidRPr="002468D9">
        <w:rPr>
          <w:rFonts w:ascii="Lucida Sans" w:hAnsi="Lucida Sans"/>
        </w:rPr>
        <w:t>collaborators and</w:t>
      </w:r>
      <w:r w:rsidR="003D319C" w:rsidRPr="002468D9">
        <w:rPr>
          <w:rFonts w:ascii="Lucida Sans" w:hAnsi="Lucida Sans"/>
        </w:rPr>
        <w:t xml:space="preserve"> the parent UNE </w:t>
      </w:r>
      <w:r w:rsidR="00930A43" w:rsidRPr="002468D9">
        <w:rPr>
          <w:rFonts w:ascii="Lucida Sans" w:hAnsi="Lucida Sans"/>
        </w:rPr>
        <w:t>entity</w:t>
      </w:r>
      <w:r w:rsidR="003D319C" w:rsidRPr="002468D9">
        <w:rPr>
          <w:rFonts w:ascii="Lucida Sans" w:hAnsi="Lucida Sans"/>
        </w:rPr>
        <w:t>.</w:t>
      </w:r>
    </w:p>
    <w:p w14:paraId="0CC5DE64" w14:textId="6704D833" w:rsidR="00B2411C" w:rsidRPr="00B2411C" w:rsidRDefault="003D319C" w:rsidP="00B2411C">
      <w:pPr>
        <w:pStyle w:val="Caption"/>
        <w:keepNext/>
        <w:jc w:val="both"/>
        <w:rPr>
          <w:rFonts w:ascii="Lucida Sans" w:hAnsi="Lucida Sans"/>
          <w:color w:val="auto"/>
        </w:rPr>
      </w:pPr>
      <w:r w:rsidRPr="002468D9">
        <w:rPr>
          <w:rFonts w:ascii="Lucida Sans" w:hAnsi="Lucida Sans"/>
          <w:color w:val="auto"/>
        </w:rPr>
        <w:t xml:space="preserve">Table </w:t>
      </w:r>
      <w:r w:rsidRPr="002468D9">
        <w:rPr>
          <w:rFonts w:ascii="Lucida Sans" w:hAnsi="Lucida Sans"/>
          <w:color w:val="auto"/>
        </w:rPr>
        <w:fldChar w:fldCharType="begin"/>
      </w:r>
      <w:r w:rsidRPr="002468D9">
        <w:rPr>
          <w:rFonts w:ascii="Lucida Sans" w:hAnsi="Lucida Sans"/>
          <w:color w:val="auto"/>
        </w:rPr>
        <w:instrText xml:space="preserve"> SEQ Table \* ARABIC </w:instrText>
      </w:r>
      <w:r w:rsidRPr="002468D9">
        <w:rPr>
          <w:rFonts w:ascii="Lucida Sans" w:hAnsi="Lucida Sans"/>
          <w:color w:val="auto"/>
        </w:rPr>
        <w:fldChar w:fldCharType="separate"/>
      </w:r>
      <w:r w:rsidR="008E4AE9">
        <w:rPr>
          <w:rFonts w:ascii="Lucida Sans" w:hAnsi="Lucida Sans"/>
          <w:noProof/>
          <w:color w:val="auto"/>
        </w:rPr>
        <w:t>1</w:t>
      </w:r>
      <w:r w:rsidRPr="002468D9">
        <w:rPr>
          <w:rFonts w:ascii="Lucida Sans" w:hAnsi="Lucida Sans"/>
          <w:color w:val="auto"/>
        </w:rPr>
        <w:fldChar w:fldCharType="end"/>
      </w:r>
      <w:r w:rsidRPr="002468D9">
        <w:rPr>
          <w:rFonts w:ascii="Lucida Sans" w:hAnsi="Lucida Sans"/>
          <w:color w:val="auto"/>
        </w:rPr>
        <w:t>. Our stakeholders and collaborators</w:t>
      </w:r>
    </w:p>
    <w:tbl>
      <w:tblPr>
        <w:tblStyle w:val="TableGrid"/>
        <w:tblW w:w="0" w:type="auto"/>
        <w:tblLook w:val="04A0" w:firstRow="1" w:lastRow="0" w:firstColumn="1" w:lastColumn="0" w:noHBand="0" w:noVBand="1"/>
        <w:tblDescription w:val="This table shows our stakeholders and collaborators - communities, learners and alumni, staff, partners, government and our entites."/>
      </w:tblPr>
      <w:tblGrid>
        <w:gridCol w:w="4675"/>
        <w:gridCol w:w="4675"/>
      </w:tblGrid>
      <w:tr w:rsidR="003D319C" w:rsidRPr="002468D9" w14:paraId="2C543614" w14:textId="77777777" w:rsidTr="00384A04">
        <w:tc>
          <w:tcPr>
            <w:tcW w:w="4675" w:type="dxa"/>
          </w:tcPr>
          <w:p w14:paraId="073CA071" w14:textId="536356A8" w:rsidR="003D319C" w:rsidRPr="002468D9" w:rsidRDefault="003D319C" w:rsidP="00053AC5">
            <w:pPr>
              <w:pStyle w:val="tabletext"/>
              <w:jc w:val="both"/>
              <w:rPr>
                <w:rFonts w:ascii="Lucida Sans" w:hAnsi="Lucida Sans"/>
              </w:rPr>
            </w:pPr>
            <w:r w:rsidRPr="002468D9">
              <w:rPr>
                <w:rStyle w:val="tabletextChar"/>
                <w:rFonts w:ascii="Lucida Sans" w:hAnsi="Lucida Sans"/>
                <w:b/>
                <w:bCs/>
              </w:rPr>
              <w:t>Communities</w:t>
            </w:r>
            <w:r w:rsidRPr="002468D9">
              <w:rPr>
                <w:rStyle w:val="tabletextChar"/>
                <w:rFonts w:ascii="Lucida Sans" w:hAnsi="Lucida Sans"/>
              </w:rPr>
              <w:t xml:space="preserve"> – those in the regions with which we have relationships.</w:t>
            </w:r>
            <w:r w:rsidR="00727F65" w:rsidRPr="002468D9">
              <w:rPr>
                <w:rStyle w:val="tabletextChar"/>
                <w:rFonts w:ascii="Lucida Sans" w:hAnsi="Lucida Sans"/>
              </w:rPr>
              <w:t xml:space="preserve"> </w:t>
            </w:r>
            <w:r w:rsidRPr="002468D9">
              <w:rPr>
                <w:rStyle w:val="tabletextChar"/>
                <w:rFonts w:ascii="Lucida Sans" w:hAnsi="Lucida Sans"/>
              </w:rPr>
              <w:t>We recogni</w:t>
            </w:r>
            <w:r w:rsidR="633D519D" w:rsidRPr="002468D9">
              <w:rPr>
                <w:rStyle w:val="tabletextChar"/>
                <w:rFonts w:ascii="Lucida Sans" w:hAnsi="Lucida Sans"/>
              </w:rPr>
              <w:t>s</w:t>
            </w:r>
            <w:r w:rsidRPr="002468D9">
              <w:rPr>
                <w:rStyle w:val="tabletextChar"/>
                <w:rFonts w:ascii="Lucida Sans" w:hAnsi="Lucida Sans"/>
              </w:rPr>
              <w:t>e our role in</w:t>
            </w:r>
            <w:r w:rsidR="00FD3EC8" w:rsidRPr="002468D9">
              <w:rPr>
                <w:rStyle w:val="tabletextChar"/>
                <w:rFonts w:ascii="Lucida Sans" w:hAnsi="Lucida Sans"/>
              </w:rPr>
              <w:t xml:space="preserve"> realising</w:t>
            </w:r>
            <w:r w:rsidRPr="002468D9">
              <w:rPr>
                <w:rStyle w:val="tabletextChar"/>
                <w:rFonts w:ascii="Lucida Sans" w:hAnsi="Lucida Sans"/>
              </w:rPr>
              <w:t xml:space="preserve"> better outcomes for Aboriginal and Torres Strait Islander people</w:t>
            </w:r>
            <w:r w:rsidR="00727F65" w:rsidRPr="002468D9">
              <w:rPr>
                <w:rStyle w:val="tabletextChar"/>
                <w:rFonts w:ascii="Lucida Sans" w:hAnsi="Lucida Sans"/>
              </w:rPr>
              <w:t>s</w:t>
            </w:r>
            <w:r w:rsidRPr="002468D9">
              <w:rPr>
                <w:rStyle w:val="tabletextChar"/>
                <w:rFonts w:ascii="Lucida Sans" w:hAnsi="Lucida Sans"/>
              </w:rPr>
              <w:t xml:space="preserve"> by listening and collaborating.</w:t>
            </w:r>
            <w:r w:rsidR="00727F65" w:rsidRPr="002468D9">
              <w:rPr>
                <w:rStyle w:val="tabletextChar"/>
                <w:rFonts w:ascii="Lucida Sans" w:hAnsi="Lucida Sans"/>
              </w:rPr>
              <w:t xml:space="preserve"> </w:t>
            </w:r>
            <w:r w:rsidRPr="002468D9">
              <w:rPr>
                <w:rStyle w:val="tabletextChar"/>
                <w:rFonts w:ascii="Lucida Sans" w:hAnsi="Lucida Sans"/>
              </w:rPr>
              <w:t>Over time we have distanced ourselves from our communities, m</w:t>
            </w:r>
            <w:r w:rsidRPr="002468D9">
              <w:rPr>
                <w:rFonts w:ascii="Lucida Sans" w:hAnsi="Lucida Sans"/>
              </w:rPr>
              <w:t xml:space="preserve">any of </w:t>
            </w:r>
            <w:r w:rsidR="00B77990" w:rsidRPr="002468D9">
              <w:rPr>
                <w:rFonts w:ascii="Lucida Sans" w:hAnsi="Lucida Sans"/>
              </w:rPr>
              <w:t xml:space="preserve">whose members </w:t>
            </w:r>
            <w:r w:rsidRPr="002468D9">
              <w:rPr>
                <w:rFonts w:ascii="Lucida Sans" w:hAnsi="Lucida Sans"/>
              </w:rPr>
              <w:t>are staff and graduates. Internationally, we have lacked a strategic approach to developing relationships. We are determined to re-make relationships that should exist between a regional university and its communities</w:t>
            </w:r>
            <w:r w:rsidR="00727F65" w:rsidRPr="002468D9">
              <w:rPr>
                <w:rFonts w:ascii="Lucida Sans" w:hAnsi="Lucida Sans"/>
              </w:rPr>
              <w:t>,</w:t>
            </w:r>
            <w:r w:rsidRPr="002468D9">
              <w:rPr>
                <w:rFonts w:ascii="Lucida Sans" w:hAnsi="Lucida Sans"/>
              </w:rPr>
              <w:t xml:space="preserve"> near and far.</w:t>
            </w:r>
          </w:p>
        </w:tc>
        <w:tc>
          <w:tcPr>
            <w:tcW w:w="4675" w:type="dxa"/>
          </w:tcPr>
          <w:p w14:paraId="3BE3C6F3" w14:textId="480AEB36" w:rsidR="003D319C" w:rsidRPr="002468D9" w:rsidRDefault="003D319C" w:rsidP="000C753B">
            <w:pPr>
              <w:pStyle w:val="tabletext"/>
              <w:rPr>
                <w:rFonts w:ascii="Lucida Sans" w:hAnsi="Lucida Sans"/>
              </w:rPr>
            </w:pPr>
            <w:r w:rsidRPr="002468D9">
              <w:rPr>
                <w:rFonts w:ascii="Lucida Sans" w:hAnsi="Lucida Sans"/>
                <w:b/>
                <w:bCs/>
              </w:rPr>
              <w:t>Learners</w:t>
            </w:r>
            <w:r w:rsidRPr="002468D9">
              <w:rPr>
                <w:rFonts w:ascii="Lucida Sans" w:hAnsi="Lucida Sans"/>
              </w:rPr>
              <w:t xml:space="preserve"> and </w:t>
            </w:r>
            <w:r w:rsidRPr="002468D9">
              <w:rPr>
                <w:rFonts w:ascii="Lucida Sans" w:hAnsi="Lucida Sans"/>
                <w:b/>
                <w:bCs/>
              </w:rPr>
              <w:t>Alumni</w:t>
            </w:r>
            <w:r w:rsidRPr="002468D9">
              <w:rPr>
                <w:rFonts w:ascii="Lucida Sans" w:hAnsi="Lucida Sans"/>
              </w:rPr>
              <w:t>. UNE has unmatched excellence in learner experience</w:t>
            </w:r>
            <w:r w:rsidR="00727F65" w:rsidRPr="002468D9">
              <w:rPr>
                <w:rFonts w:ascii="Lucida Sans" w:hAnsi="Lucida Sans"/>
              </w:rPr>
              <w:t>. W</w:t>
            </w:r>
            <w:r w:rsidRPr="002468D9">
              <w:rPr>
                <w:rFonts w:ascii="Lucida Sans" w:hAnsi="Lucida Sans"/>
              </w:rPr>
              <w:t>e aim to ensure this continues and is extended to many more learners. Whil</w:t>
            </w:r>
            <w:r w:rsidR="00727F65" w:rsidRPr="002468D9">
              <w:rPr>
                <w:rFonts w:ascii="Lucida Sans" w:hAnsi="Lucida Sans"/>
              </w:rPr>
              <w:t>e</w:t>
            </w:r>
            <w:r w:rsidRPr="002468D9">
              <w:rPr>
                <w:rFonts w:ascii="Lucida Sans" w:hAnsi="Lucida Sans"/>
              </w:rPr>
              <w:t xml:space="preserve"> UNE </w:t>
            </w:r>
            <w:r w:rsidR="00727F65" w:rsidRPr="002468D9">
              <w:rPr>
                <w:rFonts w:ascii="Lucida Sans" w:hAnsi="Lucida Sans"/>
              </w:rPr>
              <w:t>takes</w:t>
            </w:r>
            <w:r w:rsidRPr="002468D9">
              <w:rPr>
                <w:rFonts w:ascii="Lucida Sans" w:hAnsi="Lucida Sans"/>
              </w:rPr>
              <w:t xml:space="preserve"> pride in this record, we recogni</w:t>
            </w:r>
            <w:r w:rsidR="0040B4F0" w:rsidRPr="002468D9">
              <w:rPr>
                <w:rFonts w:ascii="Lucida Sans" w:hAnsi="Lucida Sans"/>
              </w:rPr>
              <w:t>s</w:t>
            </w:r>
            <w:r w:rsidRPr="002468D9">
              <w:rPr>
                <w:rFonts w:ascii="Lucida Sans" w:hAnsi="Lucida Sans"/>
              </w:rPr>
              <w:t>e that too few of the learners we admit</w:t>
            </w:r>
            <w:r w:rsidR="00B726B5" w:rsidRPr="002468D9">
              <w:rPr>
                <w:rFonts w:ascii="Lucida Sans" w:hAnsi="Lucida Sans"/>
              </w:rPr>
              <w:t xml:space="preserve"> </w:t>
            </w:r>
            <w:r w:rsidR="00B726B5" w:rsidRPr="002468D9">
              <w:rPr>
                <w:rFonts w:ascii="Lucida Sans" w:hAnsi="Lucida Sans"/>
                <w:lang w:val="en-GB"/>
              </w:rPr>
              <w:t>ultimately complete their studies</w:t>
            </w:r>
            <w:r w:rsidRPr="002468D9">
              <w:rPr>
                <w:rFonts w:ascii="Lucida Sans" w:hAnsi="Lucida Sans"/>
              </w:rPr>
              <w:t>.</w:t>
            </w:r>
            <w:r w:rsidR="00EF3976" w:rsidRPr="002468D9">
              <w:rPr>
                <w:rFonts w:ascii="Lucida Sans" w:hAnsi="Lucida Sans"/>
              </w:rPr>
              <w:t xml:space="preserve"> </w:t>
            </w:r>
            <w:r w:rsidR="00C772C2" w:rsidRPr="002468D9">
              <w:rPr>
                <w:rFonts w:ascii="Lucida Sans" w:hAnsi="Lucida Sans"/>
              </w:rPr>
              <w:t>UNE is determined to see l</w:t>
            </w:r>
            <w:r w:rsidR="009238A6" w:rsidRPr="002468D9">
              <w:rPr>
                <w:rFonts w:ascii="Lucida Sans" w:hAnsi="Lucida Sans"/>
              </w:rPr>
              <w:t>earners</w:t>
            </w:r>
            <w:r w:rsidR="00EF3976" w:rsidRPr="002468D9">
              <w:rPr>
                <w:rFonts w:ascii="Lucida Sans" w:hAnsi="Lucida Sans"/>
              </w:rPr>
              <w:t xml:space="preserve"> as future leaders</w:t>
            </w:r>
            <w:r w:rsidR="009238A6" w:rsidRPr="002468D9">
              <w:rPr>
                <w:rFonts w:ascii="Lucida Sans" w:hAnsi="Lucida Sans"/>
              </w:rPr>
              <w:t xml:space="preserve"> </w:t>
            </w:r>
            <w:r w:rsidR="00C772C2" w:rsidRPr="002468D9">
              <w:rPr>
                <w:rFonts w:ascii="Lucida Sans" w:hAnsi="Lucida Sans"/>
              </w:rPr>
              <w:t>and to</w:t>
            </w:r>
            <w:r w:rsidR="0045163C" w:rsidRPr="002468D9">
              <w:rPr>
                <w:rFonts w:ascii="Lucida Sans" w:hAnsi="Lucida Sans"/>
              </w:rPr>
              <w:t xml:space="preserve"> </w:t>
            </w:r>
            <w:r w:rsidR="00C772C2" w:rsidRPr="002468D9">
              <w:rPr>
                <w:rFonts w:ascii="Lucida Sans" w:hAnsi="Lucida Sans"/>
              </w:rPr>
              <w:t>produce them</w:t>
            </w:r>
            <w:r w:rsidRPr="002468D9">
              <w:rPr>
                <w:rFonts w:ascii="Lucida Sans" w:hAnsi="Lucida Sans"/>
              </w:rPr>
              <w:t>.</w:t>
            </w:r>
            <w:r w:rsidRPr="002468D9">
              <w:rPr>
                <w:rFonts w:ascii="Lucida Sans" w:hAnsi="Lucida Sans"/>
              </w:rPr>
              <w:br/>
              <w:t>UNE has some 140,000 alumni spanning ~150 countries globally. W</w:t>
            </w:r>
            <w:r w:rsidR="00593C4E" w:rsidRPr="002468D9">
              <w:rPr>
                <w:rFonts w:ascii="Lucida Sans" w:hAnsi="Lucida Sans"/>
              </w:rPr>
              <w:t xml:space="preserve">e </w:t>
            </w:r>
            <w:r w:rsidRPr="002468D9">
              <w:rPr>
                <w:rFonts w:ascii="Lucida Sans" w:hAnsi="Lucida Sans"/>
              </w:rPr>
              <w:t xml:space="preserve">aim to </w:t>
            </w:r>
            <w:r w:rsidR="00B456EC" w:rsidRPr="002468D9">
              <w:rPr>
                <w:rFonts w:ascii="Lucida Sans" w:hAnsi="Lucida Sans"/>
              </w:rPr>
              <w:t>re</w:t>
            </w:r>
            <w:r w:rsidRPr="002468D9">
              <w:rPr>
                <w:rFonts w:ascii="Lucida Sans" w:hAnsi="Lucida Sans"/>
              </w:rPr>
              <w:t>connect with these remarkable people and re</w:t>
            </w:r>
            <w:r w:rsidR="00C772C2" w:rsidRPr="002468D9">
              <w:rPr>
                <w:rFonts w:ascii="Lucida Sans" w:hAnsi="Lucida Sans"/>
              </w:rPr>
              <w:t>store</w:t>
            </w:r>
            <w:r w:rsidRPr="002468D9">
              <w:rPr>
                <w:rFonts w:ascii="Lucida Sans" w:hAnsi="Lucida Sans"/>
              </w:rPr>
              <w:t xml:space="preserve"> a two-way association </w:t>
            </w:r>
            <w:r w:rsidR="00B456EC" w:rsidRPr="002468D9">
              <w:rPr>
                <w:rFonts w:ascii="Lucida Sans" w:hAnsi="Lucida Sans"/>
              </w:rPr>
              <w:t>that brings</w:t>
            </w:r>
            <w:r w:rsidRPr="002468D9">
              <w:rPr>
                <w:rFonts w:ascii="Lucida Sans" w:hAnsi="Lucida Sans"/>
              </w:rPr>
              <w:t xml:space="preserve"> benefits </w:t>
            </w:r>
            <w:r w:rsidR="0045163C" w:rsidRPr="002468D9">
              <w:rPr>
                <w:rFonts w:ascii="Lucida Sans" w:hAnsi="Lucida Sans"/>
              </w:rPr>
              <w:t>to</w:t>
            </w:r>
            <w:r w:rsidRPr="002468D9">
              <w:rPr>
                <w:rFonts w:ascii="Lucida Sans" w:hAnsi="Lucida Sans"/>
              </w:rPr>
              <w:t xml:space="preserve"> all.</w:t>
            </w:r>
          </w:p>
        </w:tc>
      </w:tr>
      <w:tr w:rsidR="003D319C" w:rsidRPr="002468D9" w14:paraId="66BC4F32" w14:textId="77777777" w:rsidTr="00384A04">
        <w:tc>
          <w:tcPr>
            <w:tcW w:w="4675" w:type="dxa"/>
          </w:tcPr>
          <w:p w14:paraId="35AB77B4" w14:textId="22D4DFED" w:rsidR="003D319C" w:rsidRPr="002468D9" w:rsidRDefault="003D319C" w:rsidP="00053AC5">
            <w:pPr>
              <w:pStyle w:val="tabletext"/>
              <w:jc w:val="both"/>
              <w:rPr>
                <w:rFonts w:ascii="Lucida Sans" w:hAnsi="Lucida Sans"/>
              </w:rPr>
            </w:pPr>
            <w:r w:rsidRPr="002468D9">
              <w:rPr>
                <w:rFonts w:ascii="Lucida Sans" w:hAnsi="Lucida Sans"/>
                <w:b/>
                <w:bCs/>
              </w:rPr>
              <w:t>Staff</w:t>
            </w:r>
            <w:r w:rsidRPr="002468D9">
              <w:rPr>
                <w:rFonts w:ascii="Lucida Sans" w:hAnsi="Lucida Sans"/>
              </w:rPr>
              <w:t xml:space="preserve"> – those who strive to deliver value and derive a sense of purpose and pride in the success of others. </w:t>
            </w:r>
            <w:r w:rsidR="00FD3EC8" w:rsidRPr="002468D9">
              <w:rPr>
                <w:rFonts w:ascii="Lucida Sans" w:hAnsi="Lucida Sans"/>
              </w:rPr>
              <w:t>Distance</w:t>
            </w:r>
            <w:r w:rsidRPr="002468D9">
              <w:rPr>
                <w:rFonts w:ascii="Lucida Sans" w:hAnsi="Lucida Sans"/>
              </w:rPr>
              <w:t xml:space="preserve"> </w:t>
            </w:r>
            <w:r w:rsidR="00694ACB" w:rsidRPr="002468D9">
              <w:rPr>
                <w:rFonts w:ascii="Lucida Sans" w:hAnsi="Lucida Sans"/>
              </w:rPr>
              <w:t xml:space="preserve">has developed </w:t>
            </w:r>
            <w:r w:rsidRPr="002468D9">
              <w:rPr>
                <w:rFonts w:ascii="Lucida Sans" w:hAnsi="Lucida Sans"/>
              </w:rPr>
              <w:t>between leadership and other staff, result</w:t>
            </w:r>
            <w:r w:rsidR="00694ACB" w:rsidRPr="002468D9">
              <w:rPr>
                <w:rFonts w:ascii="Lucida Sans" w:hAnsi="Lucida Sans"/>
              </w:rPr>
              <w:t>ing in</w:t>
            </w:r>
            <w:r w:rsidRPr="002468D9">
              <w:rPr>
                <w:rFonts w:ascii="Lucida Sans" w:hAnsi="Lucida Sans"/>
              </w:rPr>
              <w:t xml:space="preserve"> dislocation and disruption </w:t>
            </w:r>
            <w:r w:rsidR="00FD3EC8" w:rsidRPr="002468D9">
              <w:rPr>
                <w:rFonts w:ascii="Lucida Sans" w:hAnsi="Lucida Sans"/>
              </w:rPr>
              <w:t>to</w:t>
            </w:r>
            <w:r w:rsidRPr="002468D9">
              <w:rPr>
                <w:rFonts w:ascii="Lucida Sans" w:hAnsi="Lucida Sans"/>
              </w:rPr>
              <w:t xml:space="preserve"> </w:t>
            </w:r>
            <w:r w:rsidR="005430B8" w:rsidRPr="002468D9">
              <w:rPr>
                <w:rFonts w:ascii="Lucida Sans" w:hAnsi="Lucida Sans"/>
              </w:rPr>
              <w:t>UNE’s</w:t>
            </w:r>
            <w:r w:rsidRPr="002468D9">
              <w:rPr>
                <w:rFonts w:ascii="Lucida Sans" w:hAnsi="Lucida Sans"/>
              </w:rPr>
              <w:t xml:space="preserve"> culture and potential achievements. </w:t>
            </w:r>
            <w:r w:rsidR="005430B8" w:rsidRPr="002468D9">
              <w:rPr>
                <w:rFonts w:ascii="Lucida Sans" w:hAnsi="Lucida Sans"/>
              </w:rPr>
              <w:t>We acknowledge t</w:t>
            </w:r>
            <w:r w:rsidRPr="002468D9">
              <w:rPr>
                <w:rFonts w:ascii="Lucida Sans" w:hAnsi="Lucida Sans"/>
              </w:rPr>
              <w:t>his recent history</w:t>
            </w:r>
            <w:r w:rsidR="005430B8" w:rsidRPr="002468D9">
              <w:rPr>
                <w:rFonts w:ascii="Lucida Sans" w:hAnsi="Lucida Sans"/>
              </w:rPr>
              <w:t>, cognisant that w</w:t>
            </w:r>
            <w:r w:rsidR="006B611C" w:rsidRPr="002468D9">
              <w:rPr>
                <w:rFonts w:ascii="Lucida Sans" w:hAnsi="Lucida Sans"/>
              </w:rPr>
              <w:t xml:space="preserve">e must address workloads and the lack of </w:t>
            </w:r>
            <w:r w:rsidR="0045163C" w:rsidRPr="002468D9">
              <w:rPr>
                <w:rFonts w:ascii="Lucida Sans" w:hAnsi="Lucida Sans"/>
              </w:rPr>
              <w:t xml:space="preserve">a </w:t>
            </w:r>
            <w:r w:rsidR="006B611C" w:rsidRPr="002468D9">
              <w:rPr>
                <w:rFonts w:ascii="Lucida Sans" w:hAnsi="Lucida Sans"/>
              </w:rPr>
              <w:t xml:space="preserve">clear </w:t>
            </w:r>
            <w:r w:rsidR="0045163C" w:rsidRPr="002468D9">
              <w:rPr>
                <w:rFonts w:ascii="Lucida Sans" w:hAnsi="Lucida Sans"/>
              </w:rPr>
              <w:t>strategy</w:t>
            </w:r>
            <w:r w:rsidRPr="002468D9">
              <w:rPr>
                <w:rFonts w:ascii="Lucida Sans" w:hAnsi="Lucida Sans"/>
              </w:rPr>
              <w:t xml:space="preserve">. UNE can </w:t>
            </w:r>
            <w:r w:rsidR="00C15DAF" w:rsidRPr="002468D9">
              <w:rPr>
                <w:rFonts w:ascii="Lucida Sans" w:hAnsi="Lucida Sans"/>
              </w:rPr>
              <w:t>thrive again</w:t>
            </w:r>
            <w:r w:rsidRPr="002468D9">
              <w:rPr>
                <w:rFonts w:ascii="Lucida Sans" w:hAnsi="Lucida Sans"/>
              </w:rPr>
              <w:t xml:space="preserve"> with mutual respect and </w:t>
            </w:r>
            <w:r w:rsidR="00C7479C" w:rsidRPr="002468D9">
              <w:rPr>
                <w:rFonts w:ascii="Lucida Sans" w:hAnsi="Lucida Sans"/>
              </w:rPr>
              <w:t xml:space="preserve">a </w:t>
            </w:r>
            <w:r w:rsidRPr="002468D9">
              <w:rPr>
                <w:rFonts w:ascii="Lucida Sans" w:hAnsi="Lucida Sans"/>
              </w:rPr>
              <w:t>joint</w:t>
            </w:r>
            <w:r w:rsidR="00C7479C" w:rsidRPr="002468D9">
              <w:rPr>
                <w:rFonts w:ascii="Lucida Sans" w:hAnsi="Lucida Sans"/>
              </w:rPr>
              <w:t>ly agreed</w:t>
            </w:r>
            <w:r w:rsidRPr="002468D9">
              <w:rPr>
                <w:rFonts w:ascii="Lucida Sans" w:hAnsi="Lucida Sans"/>
              </w:rPr>
              <w:t xml:space="preserve"> vision</w:t>
            </w:r>
            <w:r w:rsidR="00C15DAF" w:rsidRPr="002468D9">
              <w:rPr>
                <w:rFonts w:ascii="Lucida Sans" w:hAnsi="Lucida Sans"/>
              </w:rPr>
              <w:t>.</w:t>
            </w:r>
          </w:p>
        </w:tc>
        <w:tc>
          <w:tcPr>
            <w:tcW w:w="4675" w:type="dxa"/>
          </w:tcPr>
          <w:p w14:paraId="0E1C1773" w14:textId="0B487505" w:rsidR="003D319C" w:rsidRPr="002468D9" w:rsidRDefault="003D319C" w:rsidP="00053AC5">
            <w:pPr>
              <w:pStyle w:val="tabletext"/>
              <w:jc w:val="both"/>
              <w:rPr>
                <w:rFonts w:ascii="Lucida Sans" w:hAnsi="Lucida Sans"/>
              </w:rPr>
            </w:pPr>
            <w:r w:rsidRPr="002468D9">
              <w:rPr>
                <w:rFonts w:ascii="Lucida Sans" w:hAnsi="Lucida Sans"/>
                <w:b/>
                <w:bCs/>
              </w:rPr>
              <w:t>Partners</w:t>
            </w:r>
            <w:r w:rsidRPr="002468D9">
              <w:rPr>
                <w:rFonts w:ascii="Lucida Sans" w:hAnsi="Lucida Sans"/>
              </w:rPr>
              <w:t xml:space="preserve"> – businesses</w:t>
            </w:r>
            <w:r w:rsidR="007A01C2" w:rsidRPr="002468D9">
              <w:rPr>
                <w:rFonts w:ascii="Lucida Sans" w:hAnsi="Lucida Sans"/>
              </w:rPr>
              <w:t xml:space="preserve"> (our local economy </w:t>
            </w:r>
            <w:r w:rsidR="00C7479C" w:rsidRPr="002468D9">
              <w:rPr>
                <w:rFonts w:ascii="Lucida Sans" w:hAnsi="Lucida Sans"/>
              </w:rPr>
              <w:t>is</w:t>
            </w:r>
            <w:r w:rsidR="007A01C2" w:rsidRPr="002468D9">
              <w:rPr>
                <w:rFonts w:ascii="Lucida Sans" w:hAnsi="Lucida Sans"/>
              </w:rPr>
              <w:t xml:space="preserve"> a collection of small and medium</w:t>
            </w:r>
            <w:r w:rsidR="0EFAB302" w:rsidRPr="002468D9">
              <w:rPr>
                <w:rFonts w:ascii="Lucida Sans" w:hAnsi="Lucida Sans"/>
              </w:rPr>
              <w:t>-sized</w:t>
            </w:r>
            <w:r w:rsidR="007A01C2" w:rsidRPr="002468D9">
              <w:rPr>
                <w:rFonts w:ascii="Lucida Sans" w:hAnsi="Lucida Sans"/>
              </w:rPr>
              <w:t xml:space="preserve"> businesses)</w:t>
            </w:r>
            <w:r w:rsidRPr="002468D9">
              <w:rPr>
                <w:rFonts w:ascii="Lucida Sans" w:hAnsi="Lucida Sans"/>
              </w:rPr>
              <w:t xml:space="preserve">, agencies and community institutions. UNE has </w:t>
            </w:r>
            <w:r w:rsidR="00C15DAF" w:rsidRPr="002468D9">
              <w:rPr>
                <w:rFonts w:ascii="Lucida Sans" w:hAnsi="Lucida Sans"/>
              </w:rPr>
              <w:t>some</w:t>
            </w:r>
            <w:r w:rsidRPr="002468D9">
              <w:rPr>
                <w:rFonts w:ascii="Lucida Sans" w:hAnsi="Lucida Sans"/>
              </w:rPr>
              <w:t xml:space="preserve"> deep and long-term partnerships. However, we acknowledge that we can be more receptive and responsive when working across the business community. We aim to ensure </w:t>
            </w:r>
            <w:r w:rsidR="0045163C" w:rsidRPr="002468D9">
              <w:rPr>
                <w:rFonts w:ascii="Lucida Sans" w:hAnsi="Lucida Sans"/>
              </w:rPr>
              <w:t xml:space="preserve">that </w:t>
            </w:r>
            <w:r w:rsidRPr="002468D9">
              <w:rPr>
                <w:rFonts w:ascii="Lucida Sans" w:hAnsi="Lucida Sans"/>
              </w:rPr>
              <w:t xml:space="preserve">our existing partnerships continue to thrive and </w:t>
            </w:r>
            <w:r w:rsidR="005430B8" w:rsidRPr="002468D9">
              <w:rPr>
                <w:rFonts w:ascii="Lucida Sans" w:hAnsi="Lucida Sans"/>
              </w:rPr>
              <w:t>grow</w:t>
            </w:r>
            <w:r w:rsidRPr="002468D9">
              <w:rPr>
                <w:rFonts w:ascii="Lucida Sans" w:hAnsi="Lucida Sans"/>
              </w:rPr>
              <w:t xml:space="preserve"> over time.</w:t>
            </w:r>
          </w:p>
        </w:tc>
      </w:tr>
      <w:tr w:rsidR="003D319C" w:rsidRPr="002468D9" w14:paraId="0B1D2441" w14:textId="77777777" w:rsidTr="00384A04">
        <w:tc>
          <w:tcPr>
            <w:tcW w:w="4675" w:type="dxa"/>
          </w:tcPr>
          <w:p w14:paraId="613728BF" w14:textId="64C4C4F2" w:rsidR="003D319C" w:rsidRPr="002468D9" w:rsidRDefault="003D319C" w:rsidP="00053AC5">
            <w:pPr>
              <w:pStyle w:val="tabletext"/>
              <w:jc w:val="both"/>
              <w:rPr>
                <w:rFonts w:ascii="Lucida Sans" w:hAnsi="Lucida Sans"/>
              </w:rPr>
            </w:pPr>
            <w:r w:rsidRPr="002468D9">
              <w:rPr>
                <w:rFonts w:ascii="Lucida Sans" w:hAnsi="Lucida Sans"/>
                <w:b/>
                <w:bCs/>
              </w:rPr>
              <w:t>Government</w:t>
            </w:r>
            <w:r w:rsidRPr="002468D9">
              <w:rPr>
                <w:rFonts w:ascii="Lucida Sans" w:hAnsi="Lucida Sans"/>
              </w:rPr>
              <w:t xml:space="preserve"> – local, </w:t>
            </w:r>
            <w:r w:rsidR="00C7479C" w:rsidRPr="002468D9">
              <w:rPr>
                <w:rFonts w:ascii="Lucida Sans" w:hAnsi="Lucida Sans"/>
              </w:rPr>
              <w:t>s</w:t>
            </w:r>
            <w:r w:rsidRPr="002468D9">
              <w:rPr>
                <w:rFonts w:ascii="Lucida Sans" w:hAnsi="Lucida Sans"/>
              </w:rPr>
              <w:t xml:space="preserve">tate and </w:t>
            </w:r>
            <w:r w:rsidR="00C7479C" w:rsidRPr="002468D9">
              <w:rPr>
                <w:rFonts w:ascii="Lucida Sans" w:hAnsi="Lucida Sans"/>
              </w:rPr>
              <w:t>f</w:t>
            </w:r>
            <w:r w:rsidRPr="002468D9">
              <w:rPr>
                <w:rFonts w:ascii="Lucida Sans" w:hAnsi="Lucida Sans"/>
              </w:rPr>
              <w:t>ederal, and their related regulatory and associated agencies. UNE has excellent government relationships</w:t>
            </w:r>
            <w:r w:rsidR="005430B8" w:rsidRPr="002468D9">
              <w:rPr>
                <w:rFonts w:ascii="Lucida Sans" w:hAnsi="Lucida Sans"/>
              </w:rPr>
              <w:t xml:space="preserve"> and</w:t>
            </w:r>
            <w:r w:rsidRPr="002468D9">
              <w:rPr>
                <w:rFonts w:ascii="Lucida Sans" w:hAnsi="Lucida Sans"/>
              </w:rPr>
              <w:t xml:space="preserve"> embrace</w:t>
            </w:r>
            <w:r w:rsidR="005430B8" w:rsidRPr="002468D9">
              <w:rPr>
                <w:rFonts w:ascii="Lucida Sans" w:hAnsi="Lucida Sans"/>
              </w:rPr>
              <w:t>s</w:t>
            </w:r>
            <w:r w:rsidRPr="002468D9">
              <w:rPr>
                <w:rFonts w:ascii="Lucida Sans" w:hAnsi="Lucida Sans"/>
              </w:rPr>
              <w:t xml:space="preserve"> </w:t>
            </w:r>
            <w:r w:rsidR="005430B8" w:rsidRPr="002468D9">
              <w:rPr>
                <w:rFonts w:ascii="Lucida Sans" w:hAnsi="Lucida Sans"/>
              </w:rPr>
              <w:t>its</w:t>
            </w:r>
            <w:r w:rsidRPr="002468D9">
              <w:rPr>
                <w:rFonts w:ascii="Lucida Sans" w:hAnsi="Lucida Sans"/>
              </w:rPr>
              <w:t xml:space="preserve"> advocacy </w:t>
            </w:r>
            <w:r w:rsidR="005430B8" w:rsidRPr="002468D9">
              <w:rPr>
                <w:rFonts w:ascii="Lucida Sans" w:hAnsi="Lucida Sans"/>
              </w:rPr>
              <w:t xml:space="preserve">role </w:t>
            </w:r>
            <w:r w:rsidRPr="002468D9">
              <w:rPr>
                <w:rFonts w:ascii="Lucida Sans" w:hAnsi="Lucida Sans"/>
              </w:rPr>
              <w:t xml:space="preserve">for regional Australia. Local governments </w:t>
            </w:r>
            <w:r w:rsidR="7BCE89D7" w:rsidRPr="002468D9">
              <w:rPr>
                <w:rFonts w:ascii="Lucida Sans" w:hAnsi="Lucida Sans"/>
              </w:rPr>
              <w:t>are</w:t>
            </w:r>
            <w:r w:rsidRPr="002468D9">
              <w:rPr>
                <w:rFonts w:ascii="Lucida Sans" w:hAnsi="Lucida Sans"/>
              </w:rPr>
              <w:t xml:space="preserve"> key to the university and its ambitions and impacts. We look forward to </w:t>
            </w:r>
            <w:r w:rsidR="005430B8" w:rsidRPr="002468D9">
              <w:rPr>
                <w:rFonts w:ascii="Lucida Sans" w:hAnsi="Lucida Sans"/>
              </w:rPr>
              <w:t xml:space="preserve">developing </w:t>
            </w:r>
            <w:r w:rsidRPr="002468D9">
              <w:rPr>
                <w:rFonts w:ascii="Lucida Sans" w:hAnsi="Lucida Sans"/>
              </w:rPr>
              <w:t xml:space="preserve">deeper partnerships around our joint aspirations for regional prosperity. </w:t>
            </w:r>
          </w:p>
        </w:tc>
        <w:tc>
          <w:tcPr>
            <w:tcW w:w="4675" w:type="dxa"/>
          </w:tcPr>
          <w:p w14:paraId="1C2323B2" w14:textId="024C6D49" w:rsidR="003D319C" w:rsidRPr="002468D9" w:rsidRDefault="003D319C" w:rsidP="00053AC5">
            <w:pPr>
              <w:pStyle w:val="tabletext"/>
              <w:jc w:val="both"/>
              <w:rPr>
                <w:rFonts w:ascii="Lucida Sans" w:hAnsi="Lucida Sans"/>
              </w:rPr>
            </w:pPr>
            <w:r w:rsidRPr="002468D9">
              <w:rPr>
                <w:rFonts w:ascii="Lucida Sans" w:hAnsi="Lucida Sans"/>
              </w:rPr>
              <w:t xml:space="preserve">Our </w:t>
            </w:r>
            <w:r w:rsidRPr="002468D9">
              <w:rPr>
                <w:rFonts w:ascii="Lucida Sans" w:hAnsi="Lucida Sans"/>
                <w:b/>
                <w:bCs/>
              </w:rPr>
              <w:t>Entities</w:t>
            </w:r>
            <w:r w:rsidR="001B38C5" w:rsidRPr="002468D9">
              <w:rPr>
                <w:rFonts w:ascii="Lucida Sans" w:hAnsi="Lucida Sans"/>
                <w:b/>
                <w:bCs/>
              </w:rPr>
              <w:t>.</w:t>
            </w:r>
            <w:r w:rsidR="00406DC2" w:rsidRPr="002468D9">
              <w:rPr>
                <w:rFonts w:ascii="Lucida Sans" w:hAnsi="Lucida Sans"/>
                <w:b/>
                <w:bCs/>
              </w:rPr>
              <w:t xml:space="preserve"> </w:t>
            </w:r>
            <w:r w:rsidRPr="002468D9">
              <w:rPr>
                <w:rFonts w:ascii="Lucida Sans" w:hAnsi="Lucida Sans"/>
              </w:rPr>
              <w:t>UNE also has several controlled entities with various governance arrangements that have not been coherently aligned to a single purpose. Whil</w:t>
            </w:r>
            <w:r w:rsidR="00C7479C" w:rsidRPr="002468D9">
              <w:rPr>
                <w:rFonts w:ascii="Lucida Sans" w:hAnsi="Lucida Sans"/>
              </w:rPr>
              <w:t>e</w:t>
            </w:r>
            <w:r w:rsidRPr="002468D9">
              <w:rPr>
                <w:rFonts w:ascii="Lucida Sans" w:hAnsi="Lucida Sans"/>
              </w:rPr>
              <w:t xml:space="preserve"> each has </w:t>
            </w:r>
            <w:r w:rsidR="00C7479C" w:rsidRPr="002468D9">
              <w:rPr>
                <w:rFonts w:ascii="Lucida Sans" w:hAnsi="Lucida Sans"/>
              </w:rPr>
              <w:t>enjoyed</w:t>
            </w:r>
            <w:r w:rsidRPr="002468D9">
              <w:rPr>
                <w:rFonts w:ascii="Lucida Sans" w:hAnsi="Lucida Sans"/>
              </w:rPr>
              <w:t xml:space="preserve"> success, we envisage a future where they </w:t>
            </w:r>
            <w:r w:rsidR="00C7479C" w:rsidRPr="002468D9">
              <w:rPr>
                <w:rFonts w:ascii="Lucida Sans" w:hAnsi="Lucida Sans"/>
              </w:rPr>
              <w:t>combine</w:t>
            </w:r>
            <w:r w:rsidRPr="002468D9">
              <w:rPr>
                <w:rFonts w:ascii="Lucida Sans" w:hAnsi="Lucida Sans"/>
              </w:rPr>
              <w:t xml:space="preserve"> with the parent entity to form a single constellation around a common purpose.</w:t>
            </w:r>
          </w:p>
        </w:tc>
      </w:tr>
    </w:tbl>
    <w:p w14:paraId="78049B1D" w14:textId="77777777" w:rsidR="003D319C" w:rsidRPr="002468D9" w:rsidRDefault="003D319C" w:rsidP="00053AC5">
      <w:pPr>
        <w:pStyle w:val="Heading1"/>
        <w:numPr>
          <w:ilvl w:val="0"/>
          <w:numId w:val="0"/>
        </w:numPr>
        <w:jc w:val="both"/>
        <w:rPr>
          <w:rFonts w:ascii="Lucida Sans" w:hAnsi="Lucida Sans"/>
        </w:rPr>
      </w:pPr>
    </w:p>
    <w:p w14:paraId="209DBD4A" w14:textId="63BFAF01" w:rsidR="00662E44" w:rsidRPr="002468D9" w:rsidRDefault="00662E44" w:rsidP="00053AC5">
      <w:pPr>
        <w:spacing w:before="0" w:after="160" w:line="259" w:lineRule="auto"/>
        <w:jc w:val="both"/>
        <w:rPr>
          <w:rFonts w:ascii="Lucida Sans" w:eastAsiaTheme="majorEastAsia" w:hAnsi="Lucida Sans" w:cstheme="majorBidi"/>
          <w:b/>
          <w:color w:val="000000" w:themeColor="text1"/>
          <w:sz w:val="26"/>
          <w:szCs w:val="36"/>
        </w:rPr>
      </w:pPr>
    </w:p>
    <w:p w14:paraId="56FC5C5D" w14:textId="77777777" w:rsidR="00FD4E3B" w:rsidRPr="002468D9" w:rsidRDefault="00FD4E3B" w:rsidP="00053AC5">
      <w:pPr>
        <w:spacing w:before="0" w:after="160" w:line="259" w:lineRule="auto"/>
        <w:jc w:val="both"/>
        <w:rPr>
          <w:rFonts w:ascii="Lucida Sans" w:eastAsiaTheme="majorEastAsia" w:hAnsi="Lucida Sans" w:cstheme="majorBidi"/>
          <w:b/>
          <w:color w:val="000000" w:themeColor="text1"/>
          <w:sz w:val="26"/>
          <w:szCs w:val="36"/>
        </w:rPr>
      </w:pPr>
      <w:r w:rsidRPr="002468D9">
        <w:rPr>
          <w:rFonts w:ascii="Lucida Sans" w:hAnsi="Lucida Sans"/>
        </w:rPr>
        <w:lastRenderedPageBreak/>
        <w:br w:type="page"/>
      </w:r>
    </w:p>
    <w:p w14:paraId="357EF1F8" w14:textId="16D6FD8E" w:rsidR="00533851" w:rsidRPr="002468D9" w:rsidRDefault="00533851" w:rsidP="00053AC5">
      <w:pPr>
        <w:pStyle w:val="Heading1"/>
        <w:jc w:val="both"/>
        <w:rPr>
          <w:rFonts w:ascii="Lucida Sans" w:hAnsi="Lucida Sans"/>
        </w:rPr>
      </w:pPr>
      <w:bookmarkStart w:id="17" w:name="_Toc215063946"/>
      <w:r w:rsidRPr="002468D9">
        <w:rPr>
          <w:rFonts w:ascii="Lucida Sans" w:hAnsi="Lucida Sans"/>
        </w:rPr>
        <w:lastRenderedPageBreak/>
        <w:t>Vision</w:t>
      </w:r>
      <w:r w:rsidR="0037406B" w:rsidRPr="002468D9">
        <w:rPr>
          <w:rFonts w:ascii="Lucida Sans" w:hAnsi="Lucida Sans"/>
        </w:rPr>
        <w:t>, Purpose and Values</w:t>
      </w:r>
      <w:bookmarkEnd w:id="17"/>
    </w:p>
    <w:p w14:paraId="158EB2AE" w14:textId="77777777" w:rsidR="00B456EC" w:rsidRPr="002468D9" w:rsidRDefault="0037406B" w:rsidP="00747557">
      <w:pPr>
        <w:pStyle w:val="Heading2"/>
      </w:pPr>
      <w:r w:rsidRPr="002468D9">
        <w:t>Vision</w:t>
      </w:r>
    </w:p>
    <w:p w14:paraId="2943808D" w14:textId="18E7500E" w:rsidR="00B87344" w:rsidRPr="002468D9" w:rsidRDefault="009C5EDF" w:rsidP="00053AC5">
      <w:pPr>
        <w:jc w:val="both"/>
        <w:rPr>
          <w:rFonts w:ascii="Lucida Sans" w:hAnsi="Lucida Sans"/>
        </w:rPr>
      </w:pPr>
      <w:r w:rsidRPr="002468D9">
        <w:rPr>
          <w:rFonts w:ascii="Lucida Sans" w:hAnsi="Lucida Sans"/>
        </w:rPr>
        <w:t>UNE</w:t>
      </w:r>
      <w:r w:rsidR="000F2178" w:rsidRPr="002468D9">
        <w:rPr>
          <w:rFonts w:ascii="Lucida Sans" w:hAnsi="Lucida Sans"/>
        </w:rPr>
        <w:t xml:space="preserve"> was founded in 1938 as Australia’s first r</w:t>
      </w:r>
      <w:r w:rsidR="00B4558C" w:rsidRPr="002468D9">
        <w:rPr>
          <w:rFonts w:ascii="Lucida Sans" w:hAnsi="Lucida Sans"/>
        </w:rPr>
        <w:t>egion</w:t>
      </w:r>
      <w:r w:rsidR="000F2178" w:rsidRPr="002468D9">
        <w:rPr>
          <w:rFonts w:ascii="Lucida Sans" w:hAnsi="Lucida Sans"/>
        </w:rPr>
        <w:t>al university. We were to do what the conventional</w:t>
      </w:r>
      <w:r w:rsidR="00326EF1" w:rsidRPr="002468D9">
        <w:rPr>
          <w:rFonts w:ascii="Lucida Sans" w:hAnsi="Lucida Sans"/>
        </w:rPr>
        <w:t xml:space="preserve"> u</w:t>
      </w:r>
      <w:r w:rsidR="000F2178" w:rsidRPr="002468D9">
        <w:rPr>
          <w:rFonts w:ascii="Lucida Sans" w:hAnsi="Lucida Sans"/>
        </w:rPr>
        <w:t xml:space="preserve">niversities could not, or would not do for communities distant from metropolitan </w:t>
      </w:r>
      <w:r w:rsidR="009830BB" w:rsidRPr="002468D9">
        <w:rPr>
          <w:rFonts w:ascii="Lucida Sans" w:hAnsi="Lucida Sans"/>
        </w:rPr>
        <w:t>cent</w:t>
      </w:r>
      <w:r w:rsidR="00712C54" w:rsidRPr="002468D9">
        <w:rPr>
          <w:rFonts w:ascii="Lucida Sans" w:hAnsi="Lucida Sans"/>
        </w:rPr>
        <w:t>re</w:t>
      </w:r>
      <w:r w:rsidR="009830BB" w:rsidRPr="002468D9">
        <w:rPr>
          <w:rFonts w:ascii="Lucida Sans" w:hAnsi="Lucida Sans"/>
        </w:rPr>
        <w:t>s</w:t>
      </w:r>
      <w:r w:rsidR="000F2178" w:rsidRPr="002468D9">
        <w:rPr>
          <w:rFonts w:ascii="Lucida Sans" w:hAnsi="Lucida Sans"/>
        </w:rPr>
        <w:t>.</w:t>
      </w:r>
    </w:p>
    <w:p w14:paraId="1B9CB36B" w14:textId="2AF6B905" w:rsidR="006B47E6" w:rsidRPr="002468D9" w:rsidRDefault="000F2178" w:rsidP="00053AC5">
      <w:pPr>
        <w:jc w:val="both"/>
        <w:rPr>
          <w:rFonts w:ascii="Lucida Sans" w:hAnsi="Lucida Sans"/>
        </w:rPr>
      </w:pPr>
      <w:r w:rsidRPr="002468D9">
        <w:rPr>
          <w:rFonts w:ascii="Lucida Sans" w:hAnsi="Lucida Sans"/>
        </w:rPr>
        <w:t>Today, consistent with our h</w:t>
      </w:r>
      <w:r w:rsidR="00DE71C1" w:rsidRPr="002468D9">
        <w:rPr>
          <w:rFonts w:ascii="Lucida Sans" w:hAnsi="Lucida Sans"/>
        </w:rPr>
        <w:t>eritage</w:t>
      </w:r>
      <w:r w:rsidRPr="002468D9">
        <w:rPr>
          <w:rFonts w:ascii="Lucida Sans" w:hAnsi="Lucida Sans"/>
        </w:rPr>
        <w:t xml:space="preserve">, </w:t>
      </w:r>
      <w:r w:rsidR="00D748B5" w:rsidRPr="002468D9">
        <w:rPr>
          <w:rFonts w:ascii="Lucida Sans" w:hAnsi="Lucida Sans"/>
        </w:rPr>
        <w:t>UNE</w:t>
      </w:r>
      <w:r w:rsidRPr="002468D9">
        <w:rPr>
          <w:rFonts w:ascii="Lucida Sans" w:hAnsi="Lucida Sans"/>
        </w:rPr>
        <w:t xml:space="preserve"> has the </w:t>
      </w:r>
      <w:r w:rsidR="00D748B5" w:rsidRPr="002468D9">
        <w:rPr>
          <w:rFonts w:ascii="Lucida Sans" w:hAnsi="Lucida Sans"/>
        </w:rPr>
        <w:t>v</w:t>
      </w:r>
      <w:r w:rsidRPr="002468D9">
        <w:rPr>
          <w:rFonts w:ascii="Lucida Sans" w:hAnsi="Lucida Sans"/>
        </w:rPr>
        <w:t>ision</w:t>
      </w:r>
      <w:r w:rsidR="00A57D34" w:rsidRPr="002468D9">
        <w:rPr>
          <w:rFonts w:ascii="Lucida Sans" w:hAnsi="Lucida Sans"/>
        </w:rPr>
        <w:t xml:space="preserve"> </w:t>
      </w:r>
      <w:r w:rsidR="008122CA" w:rsidRPr="002468D9">
        <w:rPr>
          <w:rFonts w:ascii="Lucida Sans" w:hAnsi="Lucida Sans"/>
          <w:b/>
          <w:bCs/>
          <w:i/>
          <w:iCs/>
        </w:rPr>
        <w:t>to be an unconventional university that excels at</w:t>
      </w:r>
      <w:r w:rsidR="008122CA" w:rsidRPr="002468D9">
        <w:rPr>
          <w:rFonts w:ascii="Lucida Sans" w:hAnsi="Lucida Sans"/>
          <w:b/>
          <w:bCs/>
        </w:rPr>
        <w:t xml:space="preserve"> </w:t>
      </w:r>
      <w:r w:rsidR="008122CA" w:rsidRPr="002468D9">
        <w:rPr>
          <w:rFonts w:ascii="Lucida Sans" w:hAnsi="Lucida Sans"/>
          <w:b/>
          <w:bCs/>
          <w:i/>
          <w:iCs/>
        </w:rPr>
        <w:t>connecting individual aspirations to community outcomes</w:t>
      </w:r>
      <w:r w:rsidR="00A57D34" w:rsidRPr="002468D9">
        <w:rPr>
          <w:rFonts w:ascii="Lucida Sans" w:hAnsi="Lucida Sans"/>
        </w:rPr>
        <w:t>.</w:t>
      </w:r>
    </w:p>
    <w:p w14:paraId="2F305CC7" w14:textId="77777777" w:rsidR="00B456EC" w:rsidRPr="002468D9" w:rsidRDefault="0037406B" w:rsidP="00747557">
      <w:pPr>
        <w:pStyle w:val="Heading2"/>
      </w:pPr>
      <w:r w:rsidRPr="002468D9">
        <w:t>Purpose</w:t>
      </w:r>
    </w:p>
    <w:p w14:paraId="41EA0A6F" w14:textId="7E137090" w:rsidR="00B87344" w:rsidRPr="002468D9" w:rsidRDefault="002D5EF9" w:rsidP="00053AC5">
      <w:pPr>
        <w:jc w:val="both"/>
        <w:rPr>
          <w:rFonts w:ascii="Lucida Sans" w:hAnsi="Lucida Sans"/>
        </w:rPr>
      </w:pPr>
      <w:r w:rsidRPr="002468D9">
        <w:rPr>
          <w:rFonts w:ascii="Lucida Sans" w:hAnsi="Lucida Sans"/>
        </w:rPr>
        <w:t>Consultation has reinforced</w:t>
      </w:r>
      <w:r w:rsidR="003A4929" w:rsidRPr="002468D9">
        <w:rPr>
          <w:rFonts w:ascii="Lucida Sans" w:hAnsi="Lucida Sans"/>
        </w:rPr>
        <w:t xml:space="preserve"> that </w:t>
      </w:r>
      <w:r w:rsidR="00D50AFD" w:rsidRPr="002468D9">
        <w:rPr>
          <w:rFonts w:ascii="Lucida Sans" w:hAnsi="Lucida Sans"/>
        </w:rPr>
        <w:t xml:space="preserve">the </w:t>
      </w:r>
      <w:r w:rsidR="003A4929" w:rsidRPr="002468D9">
        <w:rPr>
          <w:rFonts w:ascii="Lucida Sans" w:hAnsi="Lucida Sans"/>
        </w:rPr>
        <w:t xml:space="preserve">core </w:t>
      </w:r>
      <w:r w:rsidR="00D50AFD" w:rsidRPr="002468D9">
        <w:rPr>
          <w:rFonts w:ascii="Lucida Sans" w:hAnsi="Lucida Sans"/>
        </w:rPr>
        <w:t>purpose of</w:t>
      </w:r>
      <w:r w:rsidR="003A4929" w:rsidRPr="002468D9">
        <w:rPr>
          <w:rFonts w:ascii="Lucida Sans" w:hAnsi="Lucida Sans"/>
        </w:rPr>
        <w:t xml:space="preserve"> a university </w:t>
      </w:r>
      <w:r w:rsidR="00057BE9" w:rsidRPr="002468D9">
        <w:rPr>
          <w:rFonts w:ascii="Lucida Sans" w:hAnsi="Lucida Sans"/>
        </w:rPr>
        <w:t>i</w:t>
      </w:r>
      <w:r w:rsidR="003A4929" w:rsidRPr="002468D9">
        <w:rPr>
          <w:rFonts w:ascii="Lucida Sans" w:hAnsi="Lucida Sans"/>
        </w:rPr>
        <w:t xml:space="preserve">s </w:t>
      </w:r>
      <w:r w:rsidR="00057BE9" w:rsidRPr="002468D9">
        <w:rPr>
          <w:rFonts w:ascii="Lucida Sans" w:hAnsi="Lucida Sans"/>
          <w:i/>
          <w:iCs/>
        </w:rPr>
        <w:t>knowledge</w:t>
      </w:r>
      <w:r w:rsidR="00D71771" w:rsidRPr="002468D9">
        <w:rPr>
          <w:rFonts w:ascii="Lucida Sans" w:hAnsi="Lucida Sans"/>
        </w:rPr>
        <w:t xml:space="preserve">. </w:t>
      </w:r>
      <w:r w:rsidR="00F772AA" w:rsidRPr="002468D9">
        <w:rPr>
          <w:rFonts w:ascii="Lucida Sans" w:hAnsi="Lucida Sans"/>
        </w:rPr>
        <w:t xml:space="preserve">This does not diminish the wider </w:t>
      </w:r>
      <w:r w:rsidR="00EB6182" w:rsidRPr="002468D9">
        <w:rPr>
          <w:rFonts w:ascii="Lucida Sans" w:hAnsi="Lucida Sans"/>
        </w:rPr>
        <w:t xml:space="preserve">importance of data (the things measured), information (the analysis and modelling of data) </w:t>
      </w:r>
      <w:r w:rsidR="007672A7" w:rsidRPr="002468D9">
        <w:rPr>
          <w:rFonts w:ascii="Lucida Sans" w:hAnsi="Lucida Sans"/>
        </w:rPr>
        <w:t xml:space="preserve">and wisdom (making </w:t>
      </w:r>
      <w:r w:rsidR="001252CD" w:rsidRPr="002468D9">
        <w:rPr>
          <w:rFonts w:ascii="Lucida Sans" w:hAnsi="Lucida Sans"/>
        </w:rPr>
        <w:t xml:space="preserve">good </w:t>
      </w:r>
      <w:r w:rsidR="007672A7" w:rsidRPr="002468D9">
        <w:rPr>
          <w:rFonts w:ascii="Lucida Sans" w:hAnsi="Lucida Sans"/>
        </w:rPr>
        <w:t>decisions and planning for the future)</w:t>
      </w:r>
      <w:r w:rsidR="00694464" w:rsidRPr="002468D9">
        <w:rPr>
          <w:rFonts w:ascii="Lucida Sans" w:hAnsi="Lucida Sans"/>
        </w:rPr>
        <w:t>.</w:t>
      </w:r>
      <w:r w:rsidR="00AF597A" w:rsidRPr="002468D9">
        <w:rPr>
          <w:rFonts w:ascii="Lucida Sans" w:hAnsi="Lucida Sans"/>
        </w:rPr>
        <w:t xml:space="preserve"> </w:t>
      </w:r>
      <w:r w:rsidR="001252CD" w:rsidRPr="002468D9">
        <w:rPr>
          <w:rFonts w:ascii="Lucida Sans" w:hAnsi="Lucida Sans"/>
        </w:rPr>
        <w:t>T</w:t>
      </w:r>
      <w:r w:rsidR="00694464" w:rsidRPr="002468D9">
        <w:rPr>
          <w:rFonts w:ascii="Lucida Sans" w:hAnsi="Lucida Sans"/>
        </w:rPr>
        <w:t>o be defined as a university</w:t>
      </w:r>
      <w:r w:rsidR="008B2747" w:rsidRPr="002468D9">
        <w:rPr>
          <w:rFonts w:ascii="Lucida Sans" w:hAnsi="Lucida Sans"/>
        </w:rPr>
        <w:t>,</w:t>
      </w:r>
      <w:r w:rsidR="00694464" w:rsidRPr="002468D9">
        <w:rPr>
          <w:rFonts w:ascii="Lucida Sans" w:hAnsi="Lucida Sans"/>
        </w:rPr>
        <w:t xml:space="preserve"> it is necessary to meet minimum benchmarks </w:t>
      </w:r>
      <w:r w:rsidR="00DE71C1" w:rsidRPr="002468D9">
        <w:rPr>
          <w:rFonts w:ascii="Lucida Sans" w:hAnsi="Lucida Sans"/>
        </w:rPr>
        <w:t xml:space="preserve">for </w:t>
      </w:r>
      <w:r w:rsidR="00694464" w:rsidRPr="002468D9">
        <w:rPr>
          <w:rFonts w:ascii="Lucida Sans" w:hAnsi="Lucida Sans"/>
        </w:rPr>
        <w:t xml:space="preserve">world-level performance in </w:t>
      </w:r>
      <w:r w:rsidR="00056916" w:rsidRPr="002468D9">
        <w:rPr>
          <w:rFonts w:ascii="Lucida Sans" w:hAnsi="Lucida Sans"/>
        </w:rPr>
        <w:t>research</w:t>
      </w:r>
      <w:r w:rsidR="00694464" w:rsidRPr="002468D9">
        <w:rPr>
          <w:rFonts w:ascii="Lucida Sans" w:hAnsi="Lucida Sans"/>
        </w:rPr>
        <w:t xml:space="preserve">. </w:t>
      </w:r>
      <w:r w:rsidR="007615C6" w:rsidRPr="002468D9">
        <w:rPr>
          <w:rFonts w:ascii="Lucida Sans" w:hAnsi="Lucida Sans"/>
        </w:rPr>
        <w:t>Hence, the creation of knowledge must be part of our</w:t>
      </w:r>
      <w:r w:rsidR="00056916" w:rsidRPr="002468D9">
        <w:rPr>
          <w:rFonts w:ascii="Lucida Sans" w:hAnsi="Lucida Sans"/>
        </w:rPr>
        <w:t xml:space="preserve"> </w:t>
      </w:r>
      <w:r w:rsidR="008B2747" w:rsidRPr="002468D9">
        <w:rPr>
          <w:rFonts w:ascii="Lucida Sans" w:hAnsi="Lucida Sans"/>
        </w:rPr>
        <w:t>p</w:t>
      </w:r>
      <w:r w:rsidR="00F613B1" w:rsidRPr="002468D9">
        <w:rPr>
          <w:rFonts w:ascii="Lucida Sans" w:hAnsi="Lucida Sans"/>
        </w:rPr>
        <w:t xml:space="preserve">urpose and has been core to </w:t>
      </w:r>
      <w:r w:rsidR="008B2747" w:rsidRPr="002468D9">
        <w:rPr>
          <w:rFonts w:ascii="Lucida Sans" w:hAnsi="Lucida Sans"/>
        </w:rPr>
        <w:t>UNE’s</w:t>
      </w:r>
      <w:r w:rsidR="00F613B1" w:rsidRPr="002468D9">
        <w:rPr>
          <w:rFonts w:ascii="Lucida Sans" w:hAnsi="Lucida Sans"/>
        </w:rPr>
        <w:t xml:space="preserve"> success since </w:t>
      </w:r>
      <w:r w:rsidR="008B2747" w:rsidRPr="002468D9">
        <w:rPr>
          <w:rFonts w:ascii="Lucida Sans" w:hAnsi="Lucida Sans"/>
        </w:rPr>
        <w:t>it</w:t>
      </w:r>
      <w:r w:rsidR="00DE71C1" w:rsidRPr="002468D9">
        <w:rPr>
          <w:rFonts w:ascii="Lucida Sans" w:hAnsi="Lucida Sans"/>
        </w:rPr>
        <w:t>s creation</w:t>
      </w:r>
      <w:r w:rsidR="00F613B1" w:rsidRPr="002468D9">
        <w:rPr>
          <w:rFonts w:ascii="Lucida Sans" w:hAnsi="Lucida Sans"/>
        </w:rPr>
        <w:t xml:space="preserve">. </w:t>
      </w:r>
      <w:r w:rsidR="007615C6" w:rsidRPr="002468D9">
        <w:rPr>
          <w:rFonts w:ascii="Lucida Sans" w:hAnsi="Lucida Sans"/>
        </w:rPr>
        <w:t xml:space="preserve">The foundation of learning is </w:t>
      </w:r>
      <w:r w:rsidR="00734476" w:rsidRPr="002468D9">
        <w:rPr>
          <w:rFonts w:ascii="Lucida Sans" w:hAnsi="Lucida Sans"/>
        </w:rPr>
        <w:t>sharing</w:t>
      </w:r>
      <w:r w:rsidR="007615C6" w:rsidRPr="002468D9">
        <w:rPr>
          <w:rFonts w:ascii="Lucida Sans" w:hAnsi="Lucida Sans"/>
        </w:rPr>
        <w:t xml:space="preserve"> knowledge</w:t>
      </w:r>
      <w:r w:rsidR="00BA14C4" w:rsidRPr="002468D9">
        <w:rPr>
          <w:rFonts w:ascii="Lucida Sans" w:hAnsi="Lucida Sans"/>
        </w:rPr>
        <w:t xml:space="preserve">, and from our inception we have been </w:t>
      </w:r>
      <w:r w:rsidR="007615C6" w:rsidRPr="002468D9">
        <w:rPr>
          <w:rFonts w:ascii="Lucida Sans" w:hAnsi="Lucida Sans"/>
        </w:rPr>
        <w:t>a learner</w:t>
      </w:r>
      <w:r w:rsidR="00734476" w:rsidRPr="002468D9">
        <w:rPr>
          <w:rFonts w:ascii="Lucida Sans" w:hAnsi="Lucida Sans"/>
        </w:rPr>
        <w:t>-</w:t>
      </w:r>
      <w:r w:rsidR="007615C6" w:rsidRPr="002468D9">
        <w:rPr>
          <w:rFonts w:ascii="Lucida Sans" w:hAnsi="Lucida Sans"/>
        </w:rPr>
        <w:t xml:space="preserve">focused </w:t>
      </w:r>
      <w:r w:rsidR="00F613B1" w:rsidRPr="002468D9">
        <w:rPr>
          <w:rFonts w:ascii="Lucida Sans" w:hAnsi="Lucida Sans"/>
        </w:rPr>
        <w:t>institution</w:t>
      </w:r>
      <w:r w:rsidR="00065D84" w:rsidRPr="002468D9">
        <w:rPr>
          <w:rFonts w:ascii="Lucida Sans" w:hAnsi="Lucida Sans"/>
        </w:rPr>
        <w:t>.</w:t>
      </w:r>
    </w:p>
    <w:p w14:paraId="79FC1318" w14:textId="49092C5C" w:rsidR="00E427D1" w:rsidRPr="002468D9" w:rsidRDefault="0045723E" w:rsidP="00053AC5">
      <w:pPr>
        <w:jc w:val="both"/>
        <w:rPr>
          <w:rFonts w:ascii="Lucida Sans" w:hAnsi="Lucida Sans"/>
        </w:rPr>
      </w:pPr>
      <w:r w:rsidRPr="002468D9">
        <w:rPr>
          <w:rFonts w:ascii="Lucida Sans" w:hAnsi="Lucida Sans"/>
        </w:rPr>
        <w:t>T</w:t>
      </w:r>
      <w:r w:rsidR="007814F4" w:rsidRPr="002468D9">
        <w:rPr>
          <w:rFonts w:ascii="Lucida Sans" w:hAnsi="Lucida Sans"/>
        </w:rPr>
        <w:t>herefore</w:t>
      </w:r>
      <w:r w:rsidRPr="002468D9">
        <w:rPr>
          <w:rFonts w:ascii="Lucida Sans" w:hAnsi="Lucida Sans"/>
        </w:rPr>
        <w:t xml:space="preserve">, consistent with our </w:t>
      </w:r>
      <w:r w:rsidR="008B2747" w:rsidRPr="002468D9">
        <w:rPr>
          <w:rFonts w:ascii="Lucida Sans" w:hAnsi="Lucida Sans"/>
        </w:rPr>
        <w:t>v</w:t>
      </w:r>
      <w:r w:rsidRPr="002468D9">
        <w:rPr>
          <w:rFonts w:ascii="Lucida Sans" w:hAnsi="Lucida Sans"/>
        </w:rPr>
        <w:t xml:space="preserve">ision and history, the </w:t>
      </w:r>
      <w:r w:rsidR="008B2747" w:rsidRPr="002468D9">
        <w:rPr>
          <w:rFonts w:ascii="Lucida Sans" w:hAnsi="Lucida Sans"/>
        </w:rPr>
        <w:t>p</w:t>
      </w:r>
      <w:r w:rsidR="008B25D4" w:rsidRPr="002468D9">
        <w:rPr>
          <w:rFonts w:ascii="Lucida Sans" w:hAnsi="Lucida Sans"/>
        </w:rPr>
        <w:t xml:space="preserve">urpose of the </w:t>
      </w:r>
      <w:r w:rsidR="00B751A8" w:rsidRPr="002468D9">
        <w:rPr>
          <w:rFonts w:ascii="Lucida Sans" w:hAnsi="Lucida Sans"/>
        </w:rPr>
        <w:t>u</w:t>
      </w:r>
      <w:r w:rsidR="008B25D4" w:rsidRPr="002468D9">
        <w:rPr>
          <w:rFonts w:ascii="Lucida Sans" w:hAnsi="Lucida Sans"/>
        </w:rPr>
        <w:t>niversity of New England</w:t>
      </w:r>
      <w:r w:rsidRPr="002468D9">
        <w:rPr>
          <w:rFonts w:ascii="Lucida Sans" w:hAnsi="Lucida Sans"/>
        </w:rPr>
        <w:t xml:space="preserve"> </w:t>
      </w:r>
      <w:r w:rsidR="00BC7111" w:rsidRPr="002468D9">
        <w:rPr>
          <w:rFonts w:ascii="Lucida Sans" w:hAnsi="Lucida Sans"/>
        </w:rPr>
        <w:t xml:space="preserve">is </w:t>
      </w:r>
      <w:r w:rsidR="00BC7111" w:rsidRPr="002468D9">
        <w:rPr>
          <w:rFonts w:ascii="Lucida Sans" w:hAnsi="Lucida Sans"/>
          <w:b/>
          <w:bCs/>
          <w:i/>
          <w:iCs/>
        </w:rPr>
        <w:t>to support individuals and communities to thrive by creating and sharing knowledge</w:t>
      </w:r>
      <w:r w:rsidR="00BC7111" w:rsidRPr="002468D9">
        <w:rPr>
          <w:rFonts w:ascii="Lucida Sans" w:hAnsi="Lucida Sans"/>
          <w:b/>
          <w:bCs/>
        </w:rPr>
        <w:t>.</w:t>
      </w:r>
      <w:r w:rsidR="00BC7111" w:rsidRPr="002468D9">
        <w:rPr>
          <w:rFonts w:ascii="Lucida Sans" w:hAnsi="Lucida Sans"/>
        </w:rPr>
        <w:t xml:space="preserve"> </w:t>
      </w:r>
    </w:p>
    <w:p w14:paraId="65B7C5F0" w14:textId="299A9FA4" w:rsidR="0025505A" w:rsidRPr="002468D9" w:rsidRDefault="00A4745F" w:rsidP="008E4AE9">
      <w:pPr>
        <w:rPr>
          <w:rFonts w:ascii="Lucida Sans" w:hAnsi="Lucida Sans"/>
        </w:rPr>
      </w:pPr>
      <w:r w:rsidRPr="002468D9">
        <w:rPr>
          <w:rFonts w:ascii="Lucida Sans" w:hAnsi="Lucida Sans"/>
          <w:b/>
          <w:bCs/>
        </w:rPr>
        <w:t xml:space="preserve">Our </w:t>
      </w:r>
      <w:r w:rsidR="00DE71C1" w:rsidRPr="002468D9">
        <w:rPr>
          <w:rFonts w:ascii="Lucida Sans" w:hAnsi="Lucida Sans"/>
          <w:b/>
          <w:bCs/>
        </w:rPr>
        <w:t>v</w:t>
      </w:r>
      <w:r w:rsidRPr="002468D9">
        <w:rPr>
          <w:rFonts w:ascii="Lucida Sans" w:hAnsi="Lucida Sans"/>
          <w:b/>
          <w:bCs/>
        </w:rPr>
        <w:t xml:space="preserve">alues and </w:t>
      </w:r>
      <w:r w:rsidR="00DE71C1" w:rsidRPr="002468D9">
        <w:rPr>
          <w:rFonts w:ascii="Lucida Sans" w:hAnsi="Lucida Sans"/>
          <w:b/>
          <w:bCs/>
        </w:rPr>
        <w:t>b</w:t>
      </w:r>
      <w:r w:rsidRPr="002468D9">
        <w:rPr>
          <w:rFonts w:ascii="Lucida Sans" w:hAnsi="Lucida Sans"/>
          <w:b/>
          <w:bCs/>
        </w:rPr>
        <w:t>ehaviour</w:t>
      </w:r>
      <w:r w:rsidRPr="002468D9">
        <w:rPr>
          <w:rFonts w:ascii="Lucida Sans" w:hAnsi="Lucida Sans"/>
          <w:b/>
        </w:rPr>
        <w:t>s</w:t>
      </w:r>
      <w:r w:rsidR="008B2747" w:rsidRPr="002468D9">
        <w:rPr>
          <w:rFonts w:ascii="Lucida Sans" w:hAnsi="Lucida Sans"/>
        </w:rPr>
        <w:t xml:space="preserve"> </w:t>
      </w:r>
      <w:r w:rsidRPr="002468D9">
        <w:rPr>
          <w:rFonts w:ascii="Lucida Sans" w:hAnsi="Lucida Sans"/>
        </w:rPr>
        <w:t>provide a platform for develop</w:t>
      </w:r>
      <w:r w:rsidR="008B2747" w:rsidRPr="002468D9">
        <w:rPr>
          <w:rFonts w:ascii="Lucida Sans" w:hAnsi="Lucida Sans"/>
        </w:rPr>
        <w:t>ing</w:t>
      </w:r>
      <w:r w:rsidRPr="002468D9">
        <w:rPr>
          <w:rFonts w:ascii="Lucida Sans" w:hAnsi="Lucida Sans"/>
        </w:rPr>
        <w:t xml:space="preserve"> the initiatives and connections </w:t>
      </w:r>
      <w:r w:rsidR="00CA7603" w:rsidRPr="002468D9">
        <w:rPr>
          <w:rFonts w:ascii="Lucida Sans" w:hAnsi="Lucida Sans"/>
        </w:rPr>
        <w:t>through which</w:t>
      </w:r>
      <w:r w:rsidRPr="002468D9">
        <w:rPr>
          <w:rFonts w:ascii="Lucida Sans" w:hAnsi="Lucida Sans"/>
        </w:rPr>
        <w:t xml:space="preserve"> we deliver on our Vision and Purpose</w:t>
      </w:r>
      <w:r w:rsidR="00CA7603" w:rsidRPr="002468D9">
        <w:rPr>
          <w:rFonts w:ascii="Lucida Sans" w:hAnsi="Lucida Sans"/>
        </w:rPr>
        <w:t>.</w:t>
      </w:r>
      <w:r w:rsidR="005F220E" w:rsidRPr="002468D9">
        <w:rPr>
          <w:rFonts w:ascii="Lucida Sans" w:hAnsi="Lucida Sans"/>
        </w:rPr>
        <w:t xml:space="preserve"> </w:t>
      </w:r>
      <w:r w:rsidR="002D39C1" w:rsidRPr="002468D9">
        <w:rPr>
          <w:rFonts w:ascii="Lucida Sans" w:hAnsi="Lucida Sans"/>
        </w:rPr>
        <w:t>Working together</w:t>
      </w:r>
      <w:r w:rsidR="008B2747" w:rsidRPr="002468D9">
        <w:rPr>
          <w:rFonts w:ascii="Lucida Sans" w:hAnsi="Lucida Sans"/>
        </w:rPr>
        <w:t>, committed</w:t>
      </w:r>
      <w:r w:rsidR="002D39C1" w:rsidRPr="002468D9">
        <w:rPr>
          <w:rFonts w:ascii="Lucida Sans" w:hAnsi="Lucida Sans"/>
        </w:rPr>
        <w:t xml:space="preserve"> to our future</w:t>
      </w:r>
      <w:r w:rsidR="0025505A" w:rsidRPr="002468D9">
        <w:rPr>
          <w:rFonts w:ascii="Lucida Sans" w:hAnsi="Lucida Sans"/>
        </w:rPr>
        <w:t>,</w:t>
      </w:r>
      <w:r w:rsidR="002D39C1" w:rsidRPr="002468D9">
        <w:rPr>
          <w:rFonts w:ascii="Lucida Sans" w:hAnsi="Lucida Sans"/>
        </w:rPr>
        <w:t xml:space="preserve"> requires that </w:t>
      </w:r>
      <w:r w:rsidR="000F188D" w:rsidRPr="002468D9">
        <w:rPr>
          <w:rFonts w:ascii="Lucida Sans" w:hAnsi="Lucida Sans"/>
        </w:rPr>
        <w:t xml:space="preserve">we </w:t>
      </w:r>
      <w:r w:rsidR="002D39C1" w:rsidRPr="002468D9">
        <w:rPr>
          <w:rFonts w:ascii="Lucida Sans" w:hAnsi="Lucida Sans"/>
        </w:rPr>
        <w:t xml:space="preserve">share and commit to a common set of </w:t>
      </w:r>
      <w:r w:rsidR="0025505A" w:rsidRPr="002468D9">
        <w:rPr>
          <w:rFonts w:ascii="Lucida Sans" w:hAnsi="Lucida Sans"/>
        </w:rPr>
        <w:t>v</w:t>
      </w:r>
      <w:r w:rsidR="002D39C1" w:rsidRPr="002468D9">
        <w:rPr>
          <w:rFonts w:ascii="Lucida Sans" w:hAnsi="Lucida Sans"/>
        </w:rPr>
        <w:t>alues</w:t>
      </w:r>
      <w:r w:rsidR="002F0163" w:rsidRPr="002468D9">
        <w:rPr>
          <w:rFonts w:ascii="Lucida Sans" w:hAnsi="Lucida Sans"/>
        </w:rPr>
        <w:t xml:space="preserve">. </w:t>
      </w:r>
    </w:p>
    <w:p w14:paraId="55339A98" w14:textId="68A891D1" w:rsidR="002D39C1" w:rsidRPr="002468D9" w:rsidRDefault="0071767D" w:rsidP="008E4AE9">
      <w:pPr>
        <w:rPr>
          <w:rFonts w:ascii="Lucida Sans" w:hAnsi="Lucida Sans"/>
        </w:rPr>
      </w:pPr>
      <w:r w:rsidRPr="002468D9">
        <w:rPr>
          <w:rFonts w:ascii="Lucida Sans" w:hAnsi="Lucida Sans"/>
        </w:rPr>
        <w:t xml:space="preserve">Groups of </w:t>
      </w:r>
      <w:r w:rsidR="005D0FAB" w:rsidRPr="002468D9">
        <w:rPr>
          <w:rFonts w:ascii="Lucida Sans" w:hAnsi="Lucida Sans"/>
        </w:rPr>
        <w:t xml:space="preserve">UNE staff </w:t>
      </w:r>
      <w:r w:rsidRPr="002468D9">
        <w:rPr>
          <w:rFonts w:ascii="Lucida Sans" w:hAnsi="Lucida Sans"/>
        </w:rPr>
        <w:t xml:space="preserve">came </w:t>
      </w:r>
      <w:r w:rsidR="005D0FAB" w:rsidRPr="002468D9">
        <w:rPr>
          <w:rFonts w:ascii="Lucida Sans" w:hAnsi="Lucida Sans"/>
        </w:rPr>
        <w:t>together</w:t>
      </w:r>
      <w:r w:rsidRPr="002468D9">
        <w:rPr>
          <w:rFonts w:ascii="Lucida Sans" w:hAnsi="Lucida Sans"/>
        </w:rPr>
        <w:t xml:space="preserve">, facilitated by volunteer staff </w:t>
      </w:r>
      <w:r w:rsidR="0025505A" w:rsidRPr="002468D9">
        <w:rPr>
          <w:rFonts w:ascii="Lucida Sans" w:hAnsi="Lucida Sans"/>
        </w:rPr>
        <w:t>c</w:t>
      </w:r>
      <w:r w:rsidRPr="002468D9">
        <w:rPr>
          <w:rFonts w:ascii="Lucida Sans" w:hAnsi="Lucida Sans"/>
        </w:rPr>
        <w:t xml:space="preserve">onvenors, </w:t>
      </w:r>
      <w:r w:rsidR="005D0FAB" w:rsidRPr="002468D9">
        <w:rPr>
          <w:rFonts w:ascii="Lucida Sans" w:hAnsi="Lucida Sans"/>
        </w:rPr>
        <w:t xml:space="preserve">to derive a new set of core </w:t>
      </w:r>
      <w:r w:rsidR="00DE71C1" w:rsidRPr="002468D9">
        <w:rPr>
          <w:rFonts w:ascii="Lucida Sans" w:hAnsi="Lucida Sans"/>
        </w:rPr>
        <w:t>v</w:t>
      </w:r>
      <w:r w:rsidR="005D0FAB" w:rsidRPr="002468D9">
        <w:rPr>
          <w:rFonts w:ascii="Lucida Sans" w:hAnsi="Lucida Sans"/>
        </w:rPr>
        <w:t xml:space="preserve">alues to guide our </w:t>
      </w:r>
      <w:r w:rsidR="000612C4" w:rsidRPr="002468D9">
        <w:rPr>
          <w:rFonts w:ascii="Lucida Sans" w:hAnsi="Lucida Sans"/>
        </w:rPr>
        <w:t>behavio</w:t>
      </w:r>
      <w:r w:rsidR="00DE71C1" w:rsidRPr="002468D9">
        <w:rPr>
          <w:rFonts w:ascii="Lucida Sans" w:hAnsi="Lucida Sans"/>
        </w:rPr>
        <w:t>u</w:t>
      </w:r>
      <w:r w:rsidR="000612C4" w:rsidRPr="002468D9">
        <w:rPr>
          <w:rFonts w:ascii="Lucida Sans" w:hAnsi="Lucida Sans"/>
        </w:rPr>
        <w:t>r</w:t>
      </w:r>
      <w:r w:rsidR="005D0FAB" w:rsidRPr="002468D9">
        <w:rPr>
          <w:rFonts w:ascii="Lucida Sans" w:hAnsi="Lucida Sans"/>
        </w:rPr>
        <w:t xml:space="preserve">. </w:t>
      </w:r>
      <w:r w:rsidR="00134055" w:rsidRPr="002468D9">
        <w:rPr>
          <w:rFonts w:ascii="Lucida Sans" w:hAnsi="Lucida Sans"/>
        </w:rPr>
        <w:t>The</w:t>
      </w:r>
      <w:r w:rsidR="00DE71C1" w:rsidRPr="002468D9">
        <w:rPr>
          <w:rFonts w:ascii="Lucida Sans" w:hAnsi="Lucida Sans"/>
        </w:rPr>
        <w:t>y</w:t>
      </w:r>
      <w:r w:rsidR="00134055" w:rsidRPr="002468D9">
        <w:rPr>
          <w:rFonts w:ascii="Lucida Sans" w:hAnsi="Lucida Sans"/>
        </w:rPr>
        <w:t xml:space="preserve"> embody expectations of ourselves</w:t>
      </w:r>
      <w:r w:rsidR="0025505A" w:rsidRPr="002468D9">
        <w:rPr>
          <w:rFonts w:ascii="Lucida Sans" w:hAnsi="Lucida Sans"/>
        </w:rPr>
        <w:t>,</w:t>
      </w:r>
      <w:r w:rsidR="00134055" w:rsidRPr="002468D9">
        <w:rPr>
          <w:rFonts w:ascii="Lucida Sans" w:hAnsi="Lucida Sans"/>
        </w:rPr>
        <w:t xml:space="preserve"> one another and our stakeholders.</w:t>
      </w:r>
      <w:r w:rsidR="007E2463" w:rsidRPr="002468D9">
        <w:rPr>
          <w:rFonts w:ascii="Lucida Sans" w:hAnsi="Lucida Sans"/>
        </w:rPr>
        <w:br/>
      </w:r>
    </w:p>
    <w:p w14:paraId="7A57A9B9" w14:textId="6AC398B5" w:rsidR="008E4AE9" w:rsidRPr="008E4AE9" w:rsidRDefault="008E4AE9" w:rsidP="008E4AE9">
      <w:pPr>
        <w:pStyle w:val="Caption"/>
        <w:keepNext/>
        <w:rPr>
          <w:rFonts w:ascii="Lucida Sans" w:hAnsi="Lucida Sans"/>
        </w:rPr>
      </w:pPr>
      <w:r w:rsidRPr="008E4AE9">
        <w:rPr>
          <w:rFonts w:ascii="Lucida Sans" w:hAnsi="Lucida Sans"/>
        </w:rPr>
        <w:t xml:space="preserve">Table </w:t>
      </w:r>
      <w:r w:rsidRPr="008E4AE9">
        <w:rPr>
          <w:rFonts w:ascii="Lucida Sans" w:hAnsi="Lucida Sans"/>
        </w:rPr>
        <w:fldChar w:fldCharType="begin"/>
      </w:r>
      <w:r w:rsidRPr="008E4AE9">
        <w:rPr>
          <w:rFonts w:ascii="Lucida Sans" w:hAnsi="Lucida Sans"/>
        </w:rPr>
        <w:instrText xml:space="preserve"> SEQ Table \* ARABIC </w:instrText>
      </w:r>
      <w:r w:rsidRPr="008E4AE9">
        <w:rPr>
          <w:rFonts w:ascii="Lucida Sans" w:hAnsi="Lucida Sans"/>
        </w:rPr>
        <w:fldChar w:fldCharType="separate"/>
      </w:r>
      <w:r w:rsidRPr="008E4AE9">
        <w:rPr>
          <w:rFonts w:ascii="Lucida Sans" w:hAnsi="Lucida Sans"/>
          <w:noProof/>
        </w:rPr>
        <w:t>2</w:t>
      </w:r>
      <w:r w:rsidRPr="008E4AE9">
        <w:rPr>
          <w:rFonts w:ascii="Lucida Sans" w:hAnsi="Lucida Sans"/>
        </w:rPr>
        <w:fldChar w:fldCharType="end"/>
      </w:r>
      <w:r w:rsidRPr="008E4AE9">
        <w:rPr>
          <w:rFonts w:ascii="Lucida Sans" w:hAnsi="Lucida Sans"/>
        </w:rPr>
        <w:t xml:space="preserve"> Our Val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Description w:val="This table shows our values - Be Bold; Be Kind; Be Accountable; Be Connected"/>
      </w:tblPr>
      <w:tblGrid>
        <w:gridCol w:w="1555"/>
        <w:gridCol w:w="2268"/>
        <w:gridCol w:w="5527"/>
      </w:tblGrid>
      <w:tr w:rsidR="002D39C1" w:rsidRPr="002468D9" w14:paraId="6BDFF5BF" w14:textId="77777777" w:rsidTr="00B87344">
        <w:trPr>
          <w:cnfStyle w:val="100000000000" w:firstRow="1" w:lastRow="0" w:firstColumn="0" w:lastColumn="0" w:oddVBand="0" w:evenVBand="0" w:oddHBand="0" w:evenHBand="0" w:firstRowFirstColumn="0" w:firstRowLastColumn="0" w:lastRowFirstColumn="0" w:lastRowLastColumn="0"/>
        </w:trPr>
        <w:tc>
          <w:tcPr>
            <w:tcW w:w="1555" w:type="dxa"/>
            <w:tcBorders>
              <w:bottom w:val="none" w:sz="0" w:space="0" w:color="auto"/>
            </w:tcBorders>
            <w:vAlign w:val="center"/>
          </w:tcPr>
          <w:p w14:paraId="37BE9A07" w14:textId="77777777" w:rsidR="002D39C1" w:rsidRPr="002468D9" w:rsidRDefault="002D39C1" w:rsidP="00053AC5">
            <w:pPr>
              <w:pStyle w:val="Compact"/>
              <w:spacing w:before="160"/>
              <w:jc w:val="both"/>
              <w:rPr>
                <w:rFonts w:ascii="Lucida Sans" w:hAnsi="Lucida Sans" w:cs="Calibri"/>
                <w:sz w:val="20"/>
                <w:szCs w:val="20"/>
              </w:rPr>
            </w:pPr>
            <w:r w:rsidRPr="002468D9">
              <w:rPr>
                <w:rFonts w:ascii="Lucida Sans" w:hAnsi="Lucida Sans" w:cs="Calibri"/>
                <w:b/>
                <w:bCs/>
                <w:sz w:val="20"/>
                <w:szCs w:val="20"/>
              </w:rPr>
              <w:t>Be Bold</w:t>
            </w:r>
          </w:p>
        </w:tc>
        <w:tc>
          <w:tcPr>
            <w:tcW w:w="2268" w:type="dxa"/>
            <w:tcBorders>
              <w:bottom w:val="none" w:sz="0" w:space="0" w:color="auto"/>
            </w:tcBorders>
            <w:vAlign w:val="center"/>
          </w:tcPr>
          <w:p w14:paraId="2627CC18" w14:textId="3A0AC164" w:rsidR="002D39C1" w:rsidRPr="002468D9" w:rsidRDefault="002D39C1" w:rsidP="000C753B">
            <w:pPr>
              <w:pStyle w:val="Compact"/>
              <w:spacing w:before="160"/>
              <w:rPr>
                <w:rFonts w:ascii="Lucida Sans" w:hAnsi="Lucida Sans" w:cs="Calibri"/>
                <w:sz w:val="20"/>
                <w:szCs w:val="20"/>
              </w:rPr>
            </w:pPr>
            <w:r w:rsidRPr="002468D9">
              <w:rPr>
                <w:rFonts w:ascii="Lucida Sans" w:hAnsi="Lucida Sans" w:cs="Calibri"/>
                <w:sz w:val="20"/>
                <w:szCs w:val="20"/>
              </w:rPr>
              <w:t>Try big things together</w:t>
            </w:r>
            <w:r w:rsidR="00DE71C1" w:rsidRPr="002468D9">
              <w:rPr>
                <w:rFonts w:ascii="Lucida Sans" w:hAnsi="Lucida Sans" w:cs="Calibri"/>
                <w:sz w:val="20"/>
                <w:szCs w:val="20"/>
              </w:rPr>
              <w:t>.</w:t>
            </w:r>
          </w:p>
        </w:tc>
        <w:tc>
          <w:tcPr>
            <w:tcW w:w="5527" w:type="dxa"/>
            <w:tcBorders>
              <w:bottom w:val="none" w:sz="0" w:space="0" w:color="auto"/>
            </w:tcBorders>
            <w:vAlign w:val="center"/>
          </w:tcPr>
          <w:p w14:paraId="5FCD8E7B" w14:textId="25EEFF8B" w:rsidR="002D39C1" w:rsidRPr="002468D9" w:rsidRDefault="002D39C1" w:rsidP="00053AC5">
            <w:pPr>
              <w:pStyle w:val="Compact"/>
              <w:spacing w:before="160"/>
              <w:jc w:val="both"/>
              <w:rPr>
                <w:rFonts w:ascii="Lucida Sans" w:hAnsi="Lucida Sans" w:cs="Calibri"/>
                <w:sz w:val="20"/>
                <w:szCs w:val="20"/>
              </w:rPr>
            </w:pPr>
            <w:r w:rsidRPr="002468D9">
              <w:rPr>
                <w:rFonts w:ascii="Lucida Sans" w:hAnsi="Lucida Sans" w:cs="Calibri"/>
                <w:sz w:val="20"/>
                <w:szCs w:val="20"/>
              </w:rPr>
              <w:t>We experiment, adapt and lead change in ways that matter to people and communities</w:t>
            </w:r>
            <w:r w:rsidR="00DE71C1" w:rsidRPr="002468D9">
              <w:rPr>
                <w:rFonts w:ascii="Lucida Sans" w:hAnsi="Lucida Sans" w:cs="Calibri"/>
                <w:sz w:val="20"/>
                <w:szCs w:val="20"/>
              </w:rPr>
              <w:t>.</w:t>
            </w:r>
          </w:p>
        </w:tc>
      </w:tr>
      <w:tr w:rsidR="002D39C1" w:rsidRPr="002468D9" w14:paraId="6F25B0A2" w14:textId="77777777" w:rsidTr="00B87344">
        <w:tc>
          <w:tcPr>
            <w:tcW w:w="1555" w:type="dxa"/>
            <w:vAlign w:val="center"/>
          </w:tcPr>
          <w:p w14:paraId="09E3A444" w14:textId="77777777" w:rsidR="002D39C1" w:rsidRPr="002468D9" w:rsidRDefault="002D39C1" w:rsidP="00053AC5">
            <w:pPr>
              <w:pStyle w:val="Compact"/>
              <w:spacing w:before="160"/>
              <w:jc w:val="both"/>
              <w:rPr>
                <w:rFonts w:ascii="Lucida Sans" w:hAnsi="Lucida Sans" w:cs="Calibri"/>
                <w:sz w:val="20"/>
                <w:szCs w:val="20"/>
              </w:rPr>
            </w:pPr>
            <w:r w:rsidRPr="002468D9">
              <w:rPr>
                <w:rFonts w:ascii="Lucida Sans" w:hAnsi="Lucida Sans" w:cs="Calibri"/>
                <w:b/>
                <w:bCs/>
                <w:sz w:val="20"/>
                <w:szCs w:val="20"/>
              </w:rPr>
              <w:t>Be Kind</w:t>
            </w:r>
          </w:p>
        </w:tc>
        <w:tc>
          <w:tcPr>
            <w:tcW w:w="2268" w:type="dxa"/>
            <w:vAlign w:val="center"/>
          </w:tcPr>
          <w:p w14:paraId="7D216C30" w14:textId="28F328DA" w:rsidR="002D39C1" w:rsidRPr="002468D9" w:rsidRDefault="002D39C1" w:rsidP="000C753B">
            <w:pPr>
              <w:pStyle w:val="Compact"/>
              <w:spacing w:before="160"/>
              <w:rPr>
                <w:rFonts w:ascii="Lucida Sans" w:hAnsi="Lucida Sans" w:cs="Calibri"/>
                <w:sz w:val="20"/>
                <w:szCs w:val="20"/>
              </w:rPr>
            </w:pPr>
            <w:r w:rsidRPr="002468D9">
              <w:rPr>
                <w:rFonts w:ascii="Lucida Sans" w:hAnsi="Lucida Sans" w:cs="Calibri"/>
                <w:sz w:val="20"/>
                <w:szCs w:val="20"/>
              </w:rPr>
              <w:t>Act with care and courage</w:t>
            </w:r>
            <w:r w:rsidR="00DE71C1" w:rsidRPr="002468D9">
              <w:rPr>
                <w:rFonts w:ascii="Lucida Sans" w:hAnsi="Lucida Sans" w:cs="Calibri"/>
                <w:sz w:val="20"/>
                <w:szCs w:val="20"/>
              </w:rPr>
              <w:t>.</w:t>
            </w:r>
          </w:p>
        </w:tc>
        <w:tc>
          <w:tcPr>
            <w:tcW w:w="5527" w:type="dxa"/>
            <w:vAlign w:val="center"/>
          </w:tcPr>
          <w:p w14:paraId="06406314" w14:textId="6DF9F11E" w:rsidR="002D39C1" w:rsidRPr="002468D9" w:rsidRDefault="002D39C1" w:rsidP="00053AC5">
            <w:pPr>
              <w:pStyle w:val="Compact"/>
              <w:spacing w:before="160"/>
              <w:jc w:val="both"/>
              <w:rPr>
                <w:rFonts w:ascii="Lucida Sans" w:hAnsi="Lucida Sans" w:cs="Calibri"/>
                <w:sz w:val="20"/>
                <w:szCs w:val="20"/>
              </w:rPr>
            </w:pPr>
            <w:r w:rsidRPr="002468D9">
              <w:rPr>
                <w:rFonts w:ascii="Lucida Sans" w:hAnsi="Lucida Sans" w:cs="Calibri"/>
                <w:sz w:val="20"/>
                <w:szCs w:val="20"/>
              </w:rPr>
              <w:t xml:space="preserve">We create safe, supportive environments </w:t>
            </w:r>
            <w:r w:rsidR="0025505A" w:rsidRPr="002468D9">
              <w:rPr>
                <w:rFonts w:ascii="Lucida Sans" w:hAnsi="Lucida Sans" w:cs="Calibri"/>
                <w:sz w:val="20"/>
                <w:szCs w:val="20"/>
              </w:rPr>
              <w:t xml:space="preserve">in which </w:t>
            </w:r>
            <w:r w:rsidRPr="002468D9">
              <w:rPr>
                <w:rFonts w:ascii="Lucida Sans" w:hAnsi="Lucida Sans" w:cs="Calibri"/>
                <w:sz w:val="20"/>
                <w:szCs w:val="20"/>
              </w:rPr>
              <w:t>everyone is treated with dignity</w:t>
            </w:r>
            <w:r w:rsidR="001B38C5" w:rsidRPr="002468D9">
              <w:rPr>
                <w:rFonts w:ascii="Lucida Sans" w:hAnsi="Lucida Sans" w:cs="Calibri"/>
                <w:sz w:val="20"/>
                <w:szCs w:val="20"/>
              </w:rPr>
              <w:t xml:space="preserve"> </w:t>
            </w:r>
            <w:r w:rsidR="001B38C5" w:rsidRPr="002468D9">
              <w:rPr>
                <w:rFonts w:ascii="Lucida Sans" w:hAnsi="Lucida Sans"/>
              </w:rPr>
              <w:t>–</w:t>
            </w:r>
            <w:r w:rsidR="00DE71C1" w:rsidRPr="002468D9">
              <w:rPr>
                <w:rFonts w:ascii="Lucida Sans" w:hAnsi="Lucida Sans"/>
              </w:rPr>
              <w:t xml:space="preserve"> </w:t>
            </w:r>
            <w:r w:rsidRPr="002468D9">
              <w:rPr>
                <w:rFonts w:ascii="Lucida Sans" w:hAnsi="Lucida Sans" w:cs="Calibri"/>
                <w:sz w:val="20"/>
                <w:szCs w:val="20"/>
              </w:rPr>
              <w:t>especially during challenge or change</w:t>
            </w:r>
            <w:r w:rsidR="00DE71C1" w:rsidRPr="002468D9">
              <w:rPr>
                <w:rFonts w:ascii="Lucida Sans" w:hAnsi="Lucida Sans" w:cs="Calibri"/>
                <w:sz w:val="20"/>
                <w:szCs w:val="20"/>
              </w:rPr>
              <w:t>.</w:t>
            </w:r>
          </w:p>
        </w:tc>
      </w:tr>
      <w:tr w:rsidR="002D39C1" w:rsidRPr="002468D9" w14:paraId="2A798E8C" w14:textId="77777777" w:rsidTr="00B87344">
        <w:tc>
          <w:tcPr>
            <w:tcW w:w="1555" w:type="dxa"/>
            <w:vAlign w:val="center"/>
          </w:tcPr>
          <w:p w14:paraId="13F623CD" w14:textId="77777777" w:rsidR="002D39C1" w:rsidRPr="002468D9" w:rsidRDefault="002D39C1" w:rsidP="00053AC5">
            <w:pPr>
              <w:pStyle w:val="Compact"/>
              <w:spacing w:before="160"/>
              <w:jc w:val="both"/>
              <w:rPr>
                <w:rFonts w:ascii="Lucida Sans" w:hAnsi="Lucida Sans" w:cs="Calibri"/>
                <w:sz w:val="20"/>
                <w:szCs w:val="20"/>
              </w:rPr>
            </w:pPr>
            <w:r w:rsidRPr="002468D9">
              <w:rPr>
                <w:rFonts w:ascii="Lucida Sans" w:hAnsi="Lucida Sans" w:cs="Calibri"/>
                <w:b/>
                <w:bCs/>
                <w:sz w:val="20"/>
                <w:szCs w:val="20"/>
              </w:rPr>
              <w:t>Be Accountable</w:t>
            </w:r>
          </w:p>
        </w:tc>
        <w:tc>
          <w:tcPr>
            <w:tcW w:w="2268" w:type="dxa"/>
            <w:vAlign w:val="center"/>
          </w:tcPr>
          <w:p w14:paraId="64C82724" w14:textId="59ECD9A2" w:rsidR="002D39C1" w:rsidRPr="002468D9" w:rsidRDefault="002D39C1" w:rsidP="000C753B">
            <w:pPr>
              <w:pStyle w:val="Compact"/>
              <w:spacing w:before="160"/>
              <w:rPr>
                <w:rFonts w:ascii="Lucida Sans" w:hAnsi="Lucida Sans" w:cs="Calibri"/>
                <w:sz w:val="20"/>
                <w:szCs w:val="20"/>
              </w:rPr>
            </w:pPr>
            <w:r w:rsidRPr="002468D9">
              <w:rPr>
                <w:rFonts w:ascii="Lucida Sans" w:hAnsi="Lucida Sans" w:cs="Calibri"/>
                <w:sz w:val="20"/>
                <w:szCs w:val="20"/>
              </w:rPr>
              <w:t>Own your impact</w:t>
            </w:r>
            <w:r w:rsidR="00DE71C1" w:rsidRPr="002468D9">
              <w:rPr>
                <w:rFonts w:ascii="Lucida Sans" w:hAnsi="Lucida Sans" w:cs="Calibri"/>
                <w:sz w:val="20"/>
                <w:szCs w:val="20"/>
              </w:rPr>
              <w:t>.</w:t>
            </w:r>
          </w:p>
        </w:tc>
        <w:tc>
          <w:tcPr>
            <w:tcW w:w="5527" w:type="dxa"/>
            <w:vAlign w:val="center"/>
          </w:tcPr>
          <w:p w14:paraId="6D928EB4" w14:textId="59EB3E39" w:rsidR="002D39C1" w:rsidRPr="002468D9" w:rsidRDefault="002D39C1" w:rsidP="00053AC5">
            <w:pPr>
              <w:pStyle w:val="Compact"/>
              <w:spacing w:before="160"/>
              <w:jc w:val="both"/>
              <w:rPr>
                <w:rFonts w:ascii="Lucida Sans" w:hAnsi="Lucida Sans" w:cs="Calibri"/>
                <w:sz w:val="20"/>
                <w:szCs w:val="20"/>
              </w:rPr>
            </w:pPr>
            <w:r w:rsidRPr="002468D9">
              <w:rPr>
                <w:rFonts w:ascii="Lucida Sans" w:hAnsi="Lucida Sans" w:cs="Calibri"/>
                <w:sz w:val="20"/>
                <w:szCs w:val="20"/>
              </w:rPr>
              <w:t>We align our actions with shared values and take responsibility for our role</w:t>
            </w:r>
            <w:r w:rsidR="001B38C5" w:rsidRPr="002468D9">
              <w:rPr>
                <w:rFonts w:ascii="Lucida Sans" w:hAnsi="Lucida Sans" w:cs="Calibri"/>
                <w:sz w:val="20"/>
                <w:szCs w:val="20"/>
              </w:rPr>
              <w:t xml:space="preserve"> </w:t>
            </w:r>
            <w:r w:rsidR="001B38C5" w:rsidRPr="002468D9">
              <w:rPr>
                <w:rFonts w:ascii="Lucida Sans" w:hAnsi="Lucida Sans"/>
              </w:rPr>
              <w:t>–</w:t>
            </w:r>
            <w:r w:rsidR="00DE71C1" w:rsidRPr="002468D9">
              <w:rPr>
                <w:rFonts w:ascii="Lucida Sans" w:hAnsi="Lucida Sans"/>
              </w:rPr>
              <w:t xml:space="preserve"> </w:t>
            </w:r>
            <w:r w:rsidRPr="002468D9">
              <w:rPr>
                <w:rFonts w:ascii="Lucida Sans" w:hAnsi="Lucida Sans" w:cs="Calibri"/>
                <w:sz w:val="20"/>
                <w:szCs w:val="20"/>
              </w:rPr>
              <w:t>individually and collectively</w:t>
            </w:r>
            <w:r w:rsidR="001B38C5" w:rsidRPr="002468D9">
              <w:rPr>
                <w:rFonts w:ascii="Lucida Sans" w:hAnsi="Lucida Sans" w:cs="Calibri"/>
                <w:sz w:val="20"/>
                <w:szCs w:val="20"/>
              </w:rPr>
              <w:t xml:space="preserve"> </w:t>
            </w:r>
            <w:r w:rsidR="001B38C5" w:rsidRPr="002468D9">
              <w:rPr>
                <w:rFonts w:ascii="Lucida Sans" w:hAnsi="Lucida Sans"/>
              </w:rPr>
              <w:t>–</w:t>
            </w:r>
            <w:r w:rsidR="00DE71C1" w:rsidRPr="002468D9">
              <w:rPr>
                <w:rFonts w:ascii="Lucida Sans" w:hAnsi="Lucida Sans"/>
              </w:rPr>
              <w:t xml:space="preserve"> </w:t>
            </w:r>
            <w:r w:rsidRPr="002468D9">
              <w:rPr>
                <w:rFonts w:ascii="Lucida Sans" w:hAnsi="Lucida Sans" w:cs="Calibri"/>
                <w:sz w:val="20"/>
                <w:szCs w:val="20"/>
              </w:rPr>
              <w:t>even when it</w:t>
            </w:r>
            <w:r w:rsidR="0025505A" w:rsidRPr="002468D9">
              <w:rPr>
                <w:rFonts w:ascii="Lucida Sans" w:hAnsi="Lucida Sans" w:cs="Calibri"/>
                <w:sz w:val="20"/>
                <w:szCs w:val="20"/>
              </w:rPr>
              <w:t>’</w:t>
            </w:r>
            <w:r w:rsidRPr="002468D9">
              <w:rPr>
                <w:rFonts w:ascii="Lucida Sans" w:hAnsi="Lucida Sans" w:cs="Calibri"/>
                <w:sz w:val="20"/>
                <w:szCs w:val="20"/>
              </w:rPr>
              <w:t>s difficult or the path is unclear</w:t>
            </w:r>
            <w:r w:rsidR="00DE71C1" w:rsidRPr="002468D9">
              <w:rPr>
                <w:rFonts w:ascii="Lucida Sans" w:hAnsi="Lucida Sans" w:cs="Calibri"/>
                <w:sz w:val="20"/>
                <w:szCs w:val="20"/>
              </w:rPr>
              <w:t>.</w:t>
            </w:r>
          </w:p>
        </w:tc>
      </w:tr>
      <w:tr w:rsidR="002D39C1" w:rsidRPr="002468D9" w14:paraId="5BD93AD4" w14:textId="77777777" w:rsidTr="00B87344">
        <w:tc>
          <w:tcPr>
            <w:tcW w:w="1555" w:type="dxa"/>
            <w:vAlign w:val="center"/>
          </w:tcPr>
          <w:p w14:paraId="145E4DC7" w14:textId="77777777" w:rsidR="002D39C1" w:rsidRPr="002468D9" w:rsidRDefault="002D39C1" w:rsidP="00053AC5">
            <w:pPr>
              <w:pStyle w:val="Compact"/>
              <w:spacing w:before="160"/>
              <w:jc w:val="both"/>
              <w:rPr>
                <w:rFonts w:ascii="Lucida Sans" w:hAnsi="Lucida Sans" w:cs="Calibri"/>
                <w:sz w:val="20"/>
                <w:szCs w:val="20"/>
              </w:rPr>
            </w:pPr>
            <w:r w:rsidRPr="002468D9">
              <w:rPr>
                <w:rFonts w:ascii="Lucida Sans" w:hAnsi="Lucida Sans" w:cs="Calibri"/>
                <w:b/>
                <w:bCs/>
                <w:sz w:val="20"/>
                <w:szCs w:val="20"/>
              </w:rPr>
              <w:lastRenderedPageBreak/>
              <w:t>Be Connected</w:t>
            </w:r>
          </w:p>
        </w:tc>
        <w:tc>
          <w:tcPr>
            <w:tcW w:w="2268" w:type="dxa"/>
            <w:vAlign w:val="center"/>
          </w:tcPr>
          <w:p w14:paraId="00DA98A0" w14:textId="5A0873FC" w:rsidR="002D39C1" w:rsidRPr="002468D9" w:rsidRDefault="002D39C1" w:rsidP="000C753B">
            <w:pPr>
              <w:pStyle w:val="Compact"/>
              <w:spacing w:before="160"/>
              <w:rPr>
                <w:rFonts w:ascii="Lucida Sans" w:hAnsi="Lucida Sans" w:cs="Calibri"/>
                <w:sz w:val="20"/>
                <w:szCs w:val="20"/>
              </w:rPr>
            </w:pPr>
            <w:r w:rsidRPr="002468D9">
              <w:rPr>
                <w:rFonts w:ascii="Lucida Sans" w:hAnsi="Lucida Sans" w:cs="Calibri"/>
                <w:sz w:val="20"/>
                <w:szCs w:val="20"/>
              </w:rPr>
              <w:t>Build bridges to expand possibilities</w:t>
            </w:r>
            <w:r w:rsidR="00DE71C1" w:rsidRPr="002468D9">
              <w:rPr>
                <w:rFonts w:ascii="Lucida Sans" w:hAnsi="Lucida Sans" w:cs="Calibri"/>
                <w:sz w:val="20"/>
                <w:szCs w:val="20"/>
              </w:rPr>
              <w:t>.</w:t>
            </w:r>
          </w:p>
        </w:tc>
        <w:tc>
          <w:tcPr>
            <w:tcW w:w="5527" w:type="dxa"/>
            <w:vAlign w:val="center"/>
          </w:tcPr>
          <w:p w14:paraId="5D1DD09F" w14:textId="30BF04C6" w:rsidR="002D39C1" w:rsidRPr="002468D9" w:rsidRDefault="002D39C1" w:rsidP="00053AC5">
            <w:pPr>
              <w:pStyle w:val="Compact"/>
              <w:spacing w:before="160"/>
              <w:jc w:val="both"/>
              <w:rPr>
                <w:rFonts w:ascii="Lucida Sans" w:hAnsi="Lucida Sans" w:cs="Calibri"/>
                <w:sz w:val="20"/>
                <w:szCs w:val="20"/>
              </w:rPr>
            </w:pPr>
            <w:r w:rsidRPr="002468D9">
              <w:rPr>
                <w:rFonts w:ascii="Lucida Sans" w:hAnsi="Lucida Sans" w:cs="Calibri"/>
                <w:sz w:val="20"/>
                <w:szCs w:val="20"/>
              </w:rPr>
              <w:t>We collaborate across boundaries, build shared purpose and contribute to something greater than ourselves</w:t>
            </w:r>
            <w:r w:rsidR="00DE71C1" w:rsidRPr="002468D9">
              <w:rPr>
                <w:rFonts w:ascii="Lucida Sans" w:hAnsi="Lucida Sans" w:cs="Calibri"/>
                <w:sz w:val="20"/>
                <w:szCs w:val="20"/>
              </w:rPr>
              <w:t>.</w:t>
            </w:r>
          </w:p>
        </w:tc>
      </w:tr>
    </w:tbl>
    <w:p w14:paraId="5EE03AC0" w14:textId="77777777" w:rsidR="001C6982" w:rsidRPr="002468D9" w:rsidRDefault="001C6982" w:rsidP="001C6982">
      <w:pPr>
        <w:rPr>
          <w:rFonts w:ascii="Lucida Sans" w:hAnsi="Lucida Sans"/>
        </w:rPr>
      </w:pPr>
      <w:bookmarkStart w:id="18" w:name="_Toc209687442"/>
    </w:p>
    <w:p w14:paraId="78CF5C17" w14:textId="77777777" w:rsidR="001C6982" w:rsidRPr="002468D9" w:rsidRDefault="001C6982">
      <w:pPr>
        <w:spacing w:before="0" w:after="160" w:line="259" w:lineRule="auto"/>
        <w:rPr>
          <w:rFonts w:ascii="Lucida Sans" w:eastAsiaTheme="majorEastAsia" w:hAnsi="Lucida Sans" w:cstheme="majorBidi"/>
          <w:b/>
          <w:color w:val="000000" w:themeColor="text1"/>
          <w:sz w:val="26"/>
          <w:szCs w:val="36"/>
        </w:rPr>
      </w:pPr>
      <w:r w:rsidRPr="002468D9">
        <w:rPr>
          <w:rFonts w:ascii="Lucida Sans" w:hAnsi="Lucida Sans"/>
        </w:rPr>
        <w:br w:type="page"/>
      </w:r>
    </w:p>
    <w:p w14:paraId="7EF2ADA8" w14:textId="3DA7C35F" w:rsidR="00265400" w:rsidRPr="002468D9" w:rsidRDefault="009B5BAB" w:rsidP="00053AC5">
      <w:pPr>
        <w:pStyle w:val="Heading1"/>
        <w:jc w:val="both"/>
        <w:rPr>
          <w:rFonts w:ascii="Lucida Sans" w:hAnsi="Lucida Sans"/>
        </w:rPr>
      </w:pPr>
      <w:bookmarkStart w:id="19" w:name="_Toc215063947"/>
      <w:r w:rsidRPr="002468D9">
        <w:rPr>
          <w:rFonts w:ascii="Lucida Sans" w:hAnsi="Lucida Sans"/>
        </w:rPr>
        <w:lastRenderedPageBreak/>
        <w:t>Our approach to an unconventional future</w:t>
      </w:r>
      <w:bookmarkEnd w:id="19"/>
    </w:p>
    <w:p w14:paraId="40050F00" w14:textId="061F896F" w:rsidR="009C0DBE" w:rsidRPr="002468D9" w:rsidRDefault="009C0DBE" w:rsidP="009C0DBE">
      <w:pPr>
        <w:rPr>
          <w:rFonts w:ascii="Lucida Sans" w:hAnsi="Lucida Sans"/>
        </w:rPr>
      </w:pPr>
      <w:r w:rsidRPr="002468D9">
        <w:rPr>
          <w:rFonts w:ascii="Lucida Sans" w:hAnsi="Lucida Sans"/>
        </w:rPr>
        <w:t xml:space="preserve">This Strategic Plan </w:t>
      </w:r>
      <w:r w:rsidR="001F7F65" w:rsidRPr="002468D9">
        <w:rPr>
          <w:rFonts w:ascii="Lucida Sans" w:hAnsi="Lucida Sans"/>
        </w:rPr>
        <w:t>set</w:t>
      </w:r>
      <w:r w:rsidRPr="002468D9">
        <w:rPr>
          <w:rFonts w:ascii="Lucida Sans" w:hAnsi="Lucida Sans"/>
        </w:rPr>
        <w:t xml:space="preserve">s out a bold and different future for UNE. </w:t>
      </w:r>
      <w:r w:rsidR="0025505A" w:rsidRPr="002468D9">
        <w:rPr>
          <w:rFonts w:ascii="Lucida Sans" w:hAnsi="Lucida Sans"/>
        </w:rPr>
        <w:t>It</w:t>
      </w:r>
      <w:r w:rsidR="00170B07" w:rsidRPr="002468D9">
        <w:rPr>
          <w:rFonts w:ascii="Lucida Sans" w:hAnsi="Lucida Sans"/>
        </w:rPr>
        <w:t xml:space="preserve"> identif</w:t>
      </w:r>
      <w:r w:rsidR="0025505A" w:rsidRPr="002468D9">
        <w:rPr>
          <w:rFonts w:ascii="Lucida Sans" w:hAnsi="Lucida Sans"/>
        </w:rPr>
        <w:t>ies</w:t>
      </w:r>
      <w:r w:rsidR="00170B07" w:rsidRPr="002468D9">
        <w:rPr>
          <w:rFonts w:ascii="Lucida Sans" w:hAnsi="Lucida Sans"/>
        </w:rPr>
        <w:t xml:space="preserve"> a new way of working with communities</w:t>
      </w:r>
      <w:r w:rsidR="00AE5EDF" w:rsidRPr="002468D9">
        <w:rPr>
          <w:rFonts w:ascii="Lucida Sans" w:hAnsi="Lucida Sans"/>
        </w:rPr>
        <w:t xml:space="preserve"> – we </w:t>
      </w:r>
      <w:r w:rsidR="008C482C" w:rsidRPr="002468D9">
        <w:rPr>
          <w:rFonts w:ascii="Lucida Sans" w:hAnsi="Lucida Sans"/>
        </w:rPr>
        <w:t>call</w:t>
      </w:r>
      <w:r w:rsidR="00AE5EDF" w:rsidRPr="002468D9">
        <w:rPr>
          <w:rFonts w:ascii="Lucida Sans" w:hAnsi="Lucida Sans"/>
        </w:rPr>
        <w:t xml:space="preserve"> th</w:t>
      </w:r>
      <w:r w:rsidR="0003214D" w:rsidRPr="002468D9">
        <w:rPr>
          <w:rFonts w:ascii="Lucida Sans" w:hAnsi="Lucida Sans"/>
        </w:rPr>
        <w:t>is</w:t>
      </w:r>
      <w:r w:rsidR="00AE5EDF" w:rsidRPr="002468D9">
        <w:rPr>
          <w:rFonts w:ascii="Lucida Sans" w:hAnsi="Lucida Sans"/>
        </w:rPr>
        <w:t xml:space="preserve"> </w:t>
      </w:r>
      <w:r w:rsidR="00AE5EDF" w:rsidRPr="002468D9">
        <w:rPr>
          <w:rFonts w:ascii="Lucida Sans" w:hAnsi="Lucida Sans"/>
          <w:i/>
          <w:iCs/>
        </w:rPr>
        <w:t>Community Collaborations</w:t>
      </w:r>
      <w:r w:rsidR="00AE5EDF" w:rsidRPr="002468D9">
        <w:rPr>
          <w:rFonts w:ascii="Lucida Sans" w:hAnsi="Lucida Sans"/>
        </w:rPr>
        <w:t xml:space="preserve"> </w:t>
      </w:r>
      <w:r w:rsidR="001B38C5" w:rsidRPr="002468D9">
        <w:rPr>
          <w:rFonts w:ascii="Lucida Sans" w:hAnsi="Lucida Sans"/>
        </w:rPr>
        <w:t>–</w:t>
      </w:r>
      <w:r w:rsidR="00170B07" w:rsidRPr="002468D9">
        <w:rPr>
          <w:rFonts w:ascii="Lucida Sans" w:hAnsi="Lucida Sans"/>
        </w:rPr>
        <w:t xml:space="preserve"> and a range of </w:t>
      </w:r>
      <w:r w:rsidR="00BC5C90" w:rsidRPr="002468D9">
        <w:rPr>
          <w:rFonts w:ascii="Lucida Sans" w:hAnsi="Lucida Sans"/>
        </w:rPr>
        <w:t xml:space="preserve">improvements </w:t>
      </w:r>
      <w:r w:rsidR="0025505A" w:rsidRPr="002468D9">
        <w:rPr>
          <w:rFonts w:ascii="Lucida Sans" w:hAnsi="Lucida Sans"/>
        </w:rPr>
        <w:t>to</w:t>
      </w:r>
      <w:r w:rsidR="00BC5C90" w:rsidRPr="002468D9">
        <w:rPr>
          <w:rFonts w:ascii="Lucida Sans" w:hAnsi="Lucida Sans"/>
        </w:rPr>
        <w:t xml:space="preserve"> our </w:t>
      </w:r>
      <w:r w:rsidR="0025505A" w:rsidRPr="002468D9">
        <w:rPr>
          <w:rFonts w:ascii="Lucida Sans" w:hAnsi="Lucida Sans"/>
        </w:rPr>
        <w:t>f</w:t>
      </w:r>
      <w:r w:rsidR="00BC5C90" w:rsidRPr="002468D9">
        <w:rPr>
          <w:rFonts w:ascii="Lucida Sans" w:hAnsi="Lucida Sans"/>
        </w:rPr>
        <w:t>oundational functions</w:t>
      </w:r>
      <w:r w:rsidR="00F45DB5" w:rsidRPr="002468D9">
        <w:rPr>
          <w:rFonts w:ascii="Lucida Sans" w:hAnsi="Lucida Sans"/>
        </w:rPr>
        <w:t>,</w:t>
      </w:r>
      <w:r w:rsidR="00BC5C90" w:rsidRPr="002468D9">
        <w:rPr>
          <w:rFonts w:ascii="Lucida Sans" w:hAnsi="Lucida Sans"/>
        </w:rPr>
        <w:t xml:space="preserve"> </w:t>
      </w:r>
      <w:r w:rsidR="00F45DB5" w:rsidRPr="002468D9">
        <w:rPr>
          <w:rFonts w:ascii="Lucida Sans" w:hAnsi="Lucida Sans"/>
        </w:rPr>
        <w:t xml:space="preserve">and the outcomes we </w:t>
      </w:r>
      <w:r w:rsidR="001274B6" w:rsidRPr="002468D9">
        <w:rPr>
          <w:rFonts w:ascii="Lucida Sans" w:hAnsi="Lucida Sans"/>
        </w:rPr>
        <w:t>need</w:t>
      </w:r>
      <w:r w:rsidR="00F45DB5" w:rsidRPr="002468D9">
        <w:rPr>
          <w:rFonts w:ascii="Lucida Sans" w:hAnsi="Lucida Sans"/>
        </w:rPr>
        <w:t xml:space="preserve"> from them</w:t>
      </w:r>
      <w:r w:rsidR="006B611C" w:rsidRPr="002468D9">
        <w:rPr>
          <w:rFonts w:ascii="Lucida Sans" w:hAnsi="Lucida Sans"/>
        </w:rPr>
        <w:t>, for future success</w:t>
      </w:r>
      <w:r w:rsidR="00BC5C90" w:rsidRPr="002468D9">
        <w:rPr>
          <w:rFonts w:ascii="Lucida Sans" w:hAnsi="Lucida Sans"/>
        </w:rPr>
        <w:t xml:space="preserve">. </w:t>
      </w:r>
    </w:p>
    <w:p w14:paraId="07227C55" w14:textId="3AFF9D14" w:rsidR="001B38C5" w:rsidRPr="002468D9" w:rsidRDefault="000F57C3" w:rsidP="00747557">
      <w:pPr>
        <w:pStyle w:val="Heading2"/>
        <w:rPr>
          <w:rFonts w:eastAsia="Times New Roman"/>
        </w:rPr>
      </w:pPr>
      <w:r w:rsidRPr="002468D9">
        <w:rPr>
          <w:rFonts w:eastAsia="Times New Roman"/>
        </w:rPr>
        <w:t xml:space="preserve">Community </w:t>
      </w:r>
      <w:r w:rsidR="0025505A" w:rsidRPr="002468D9">
        <w:rPr>
          <w:rFonts w:eastAsia="Times New Roman"/>
        </w:rPr>
        <w:t>C</w:t>
      </w:r>
      <w:r w:rsidRPr="002468D9">
        <w:rPr>
          <w:rFonts w:eastAsia="Times New Roman"/>
        </w:rPr>
        <w:t>ollaborations</w:t>
      </w:r>
      <w:r w:rsidR="008B190F" w:rsidRPr="002468D9">
        <w:rPr>
          <w:rFonts w:eastAsia="Times New Roman"/>
        </w:rPr>
        <w:t xml:space="preserve"> and the </w:t>
      </w:r>
      <w:r w:rsidR="001B38C5" w:rsidRPr="002468D9">
        <w:rPr>
          <w:rFonts w:eastAsia="Times New Roman"/>
        </w:rPr>
        <w:t>i</w:t>
      </w:r>
      <w:r w:rsidR="008B190F" w:rsidRPr="002468D9">
        <w:rPr>
          <w:rFonts w:eastAsia="Times New Roman"/>
        </w:rPr>
        <w:t xml:space="preserve">nterface </w:t>
      </w:r>
      <w:r w:rsidR="001B38C5" w:rsidRPr="002468D9">
        <w:rPr>
          <w:rFonts w:eastAsia="Times New Roman"/>
        </w:rPr>
        <w:t>i</w:t>
      </w:r>
      <w:r w:rsidR="008B190F" w:rsidRPr="002468D9">
        <w:rPr>
          <w:rFonts w:eastAsia="Times New Roman"/>
        </w:rPr>
        <w:t>nstitution</w:t>
      </w:r>
    </w:p>
    <w:p w14:paraId="5711D651" w14:textId="77CEEA07" w:rsidR="000C29F7" w:rsidRPr="002468D9" w:rsidRDefault="00BB3ECB" w:rsidP="00053AC5">
      <w:pPr>
        <w:jc w:val="both"/>
        <w:rPr>
          <w:rFonts w:ascii="Lucida Sans" w:eastAsia="Times New Roman" w:hAnsi="Lucida Sans" w:cs="Calibri"/>
          <w:color w:val="000000"/>
          <w:szCs w:val="24"/>
        </w:rPr>
      </w:pPr>
      <w:r w:rsidRPr="002468D9">
        <w:rPr>
          <w:rFonts w:ascii="Lucida Sans" w:eastAsia="Times New Roman" w:hAnsi="Lucida Sans" w:cs="Calibri"/>
          <w:color w:val="000000"/>
          <w:szCs w:val="24"/>
        </w:rPr>
        <w:t>UNE proposes a new</w:t>
      </w:r>
      <w:r w:rsidR="0025505A" w:rsidRPr="002468D9">
        <w:rPr>
          <w:rFonts w:ascii="Lucida Sans" w:eastAsia="Times New Roman" w:hAnsi="Lucida Sans" w:cs="Calibri"/>
          <w:color w:val="000000"/>
          <w:szCs w:val="24"/>
        </w:rPr>
        <w:t>,</w:t>
      </w:r>
      <w:r w:rsidRPr="002468D9">
        <w:rPr>
          <w:rFonts w:ascii="Lucida Sans" w:eastAsia="Times New Roman" w:hAnsi="Lucida Sans" w:cs="Calibri"/>
          <w:color w:val="000000"/>
          <w:szCs w:val="24"/>
        </w:rPr>
        <w:t xml:space="preserve"> unconventional approach</w:t>
      </w:r>
      <w:r w:rsidR="00BD010D" w:rsidRPr="002468D9">
        <w:rPr>
          <w:rFonts w:ascii="Lucida Sans" w:eastAsia="Times New Roman" w:hAnsi="Lucida Sans" w:cs="Calibri"/>
          <w:color w:val="000000"/>
          <w:szCs w:val="24"/>
        </w:rPr>
        <w:t xml:space="preserve">: </w:t>
      </w:r>
      <w:r w:rsidRPr="002468D9">
        <w:rPr>
          <w:rFonts w:ascii="Lucida Sans" w:eastAsia="Times New Roman" w:hAnsi="Lucida Sans" w:cs="Calibri"/>
          <w:color w:val="000000"/>
          <w:szCs w:val="24"/>
        </w:rPr>
        <w:t xml:space="preserve">to operate as an “interface institution” supporting Community Collaborations globally. </w:t>
      </w:r>
      <w:r w:rsidR="0065782A" w:rsidRPr="002468D9">
        <w:rPr>
          <w:rFonts w:ascii="Lucida Sans" w:eastAsia="Times New Roman" w:hAnsi="Lucida Sans" w:cs="Calibri"/>
          <w:color w:val="000000"/>
          <w:szCs w:val="24"/>
        </w:rPr>
        <w:t>We will succeed through a range of means, including embr</w:t>
      </w:r>
      <w:r w:rsidR="00F80025" w:rsidRPr="002468D9">
        <w:rPr>
          <w:rFonts w:ascii="Lucida Sans" w:eastAsia="Times New Roman" w:hAnsi="Lucida Sans" w:cs="Calibri"/>
          <w:color w:val="000000"/>
          <w:szCs w:val="24"/>
        </w:rPr>
        <w:t>a</w:t>
      </w:r>
      <w:r w:rsidR="0065782A" w:rsidRPr="002468D9">
        <w:rPr>
          <w:rFonts w:ascii="Lucida Sans" w:eastAsia="Times New Roman" w:hAnsi="Lucida Sans" w:cs="Calibri"/>
          <w:color w:val="000000"/>
          <w:szCs w:val="24"/>
        </w:rPr>
        <w:t>cing the lives of our learners and apply</w:t>
      </w:r>
      <w:r w:rsidR="00F80025" w:rsidRPr="002468D9">
        <w:rPr>
          <w:rFonts w:ascii="Lucida Sans" w:eastAsia="Times New Roman" w:hAnsi="Lucida Sans" w:cs="Calibri"/>
          <w:color w:val="000000"/>
          <w:szCs w:val="24"/>
        </w:rPr>
        <w:t>ing</w:t>
      </w:r>
      <w:r w:rsidR="0065782A" w:rsidRPr="002468D9">
        <w:rPr>
          <w:rFonts w:ascii="Lucida Sans" w:eastAsia="Times New Roman" w:hAnsi="Lucida Sans" w:cs="Calibri"/>
          <w:color w:val="000000"/>
          <w:szCs w:val="24"/>
        </w:rPr>
        <w:t xml:space="preserve"> commercial rigour to </w:t>
      </w:r>
      <w:r w:rsidR="00CC3D99" w:rsidRPr="002468D9">
        <w:rPr>
          <w:rFonts w:ascii="Lucida Sans" w:eastAsia="Times New Roman" w:hAnsi="Lucida Sans" w:cs="Calibri"/>
          <w:color w:val="000000"/>
          <w:szCs w:val="24"/>
        </w:rPr>
        <w:t>some</w:t>
      </w:r>
      <w:r w:rsidR="00F80025" w:rsidRPr="002468D9">
        <w:rPr>
          <w:rFonts w:ascii="Lucida Sans" w:eastAsia="Times New Roman" w:hAnsi="Lucida Sans" w:cs="Calibri"/>
          <w:color w:val="000000"/>
          <w:szCs w:val="24"/>
        </w:rPr>
        <w:t xml:space="preserve"> of our endeavours. </w:t>
      </w:r>
      <w:r w:rsidRPr="002468D9">
        <w:rPr>
          <w:rFonts w:ascii="Lucida Sans" w:eastAsia="Times New Roman" w:hAnsi="Lucida Sans" w:cs="Calibri"/>
          <w:color w:val="000000"/>
          <w:szCs w:val="24"/>
        </w:rPr>
        <w:t xml:space="preserve">This will position UNE as a leader in connecting </w:t>
      </w:r>
      <w:r w:rsidR="00B73D79" w:rsidRPr="002468D9">
        <w:rPr>
          <w:rFonts w:ascii="Lucida Sans" w:eastAsia="Times New Roman" w:hAnsi="Lucida Sans" w:cs="Calibri"/>
          <w:color w:val="000000"/>
          <w:szCs w:val="24"/>
        </w:rPr>
        <w:t xml:space="preserve">individual and </w:t>
      </w:r>
      <w:r w:rsidRPr="002468D9">
        <w:rPr>
          <w:rFonts w:ascii="Lucida Sans" w:eastAsia="Times New Roman" w:hAnsi="Lucida Sans" w:cs="Calibri"/>
          <w:color w:val="000000"/>
          <w:szCs w:val="24"/>
        </w:rPr>
        <w:t>regional aspirations to educational and community outcomes</w:t>
      </w:r>
      <w:r w:rsidR="00232C0A" w:rsidRPr="002468D9">
        <w:rPr>
          <w:rFonts w:ascii="Lucida Sans" w:eastAsia="Times New Roman" w:hAnsi="Lucida Sans" w:cs="Calibri"/>
          <w:color w:val="000000"/>
          <w:szCs w:val="24"/>
        </w:rPr>
        <w:t>. It will also</w:t>
      </w:r>
      <w:r w:rsidR="00085A5D" w:rsidRPr="002468D9">
        <w:rPr>
          <w:rFonts w:ascii="Lucida Sans" w:eastAsia="Times New Roman" w:hAnsi="Lucida Sans" w:cs="Calibri"/>
          <w:color w:val="000000"/>
          <w:szCs w:val="24"/>
        </w:rPr>
        <w:t xml:space="preserve"> support our financial sustainability</w:t>
      </w:r>
      <w:r w:rsidRPr="002468D9">
        <w:rPr>
          <w:rFonts w:ascii="Lucida Sans" w:eastAsia="Times New Roman" w:hAnsi="Lucida Sans" w:cs="Calibri"/>
          <w:color w:val="000000"/>
          <w:szCs w:val="24"/>
        </w:rPr>
        <w:t>.</w:t>
      </w:r>
    </w:p>
    <w:p w14:paraId="0B3F61EB" w14:textId="5BCEDC5C" w:rsidR="00212328" w:rsidRPr="002468D9" w:rsidRDefault="00B578AF" w:rsidP="00053AC5">
      <w:pPr>
        <w:jc w:val="both"/>
        <w:rPr>
          <w:rFonts w:ascii="Lucida Sans" w:hAnsi="Lucida Sans"/>
        </w:rPr>
      </w:pPr>
      <w:r w:rsidRPr="002468D9">
        <w:rPr>
          <w:rFonts w:ascii="Lucida Sans" w:hAnsi="Lucida Sans"/>
        </w:rPr>
        <w:t xml:space="preserve">Rural communities </w:t>
      </w:r>
      <w:r w:rsidR="002A5E49" w:rsidRPr="002468D9">
        <w:rPr>
          <w:rFonts w:ascii="Lucida Sans" w:hAnsi="Lucida Sans"/>
        </w:rPr>
        <w:t xml:space="preserve">often </w:t>
      </w:r>
      <w:r w:rsidRPr="002468D9">
        <w:rPr>
          <w:rFonts w:ascii="Lucida Sans" w:hAnsi="Lucida Sans"/>
        </w:rPr>
        <w:t>suffer from a “tragedy of institutions”</w:t>
      </w:r>
      <w:r w:rsidR="00232C0A" w:rsidRPr="002468D9">
        <w:rPr>
          <w:rFonts w:ascii="Lucida Sans" w:hAnsi="Lucida Sans"/>
        </w:rPr>
        <w:t>,</w:t>
      </w:r>
      <w:r w:rsidRPr="002468D9">
        <w:rPr>
          <w:rFonts w:ascii="Lucida Sans" w:hAnsi="Lucida Sans"/>
        </w:rPr>
        <w:t xml:space="preserve"> in which services are not available because </w:t>
      </w:r>
      <w:r w:rsidR="00F8215E" w:rsidRPr="002468D9">
        <w:rPr>
          <w:rFonts w:ascii="Lucida Sans" w:hAnsi="Lucida Sans"/>
        </w:rPr>
        <w:t>of institutional failures</w:t>
      </w:r>
      <w:r w:rsidRPr="002468D9">
        <w:rPr>
          <w:rFonts w:ascii="Lucida Sans" w:hAnsi="Lucida Sans"/>
        </w:rPr>
        <w:t xml:space="preserve">. </w:t>
      </w:r>
      <w:r w:rsidR="000917CB" w:rsidRPr="002468D9">
        <w:rPr>
          <w:rFonts w:ascii="Lucida Sans" w:hAnsi="Lucida Sans"/>
        </w:rPr>
        <w:t xml:space="preserve">Each of the </w:t>
      </w:r>
      <w:r w:rsidR="00C223D0" w:rsidRPr="002468D9">
        <w:rPr>
          <w:rFonts w:ascii="Lucida Sans" w:hAnsi="Lucida Sans"/>
        </w:rPr>
        <w:t>institutions in a region</w:t>
      </w:r>
      <w:r w:rsidR="002A5E49" w:rsidRPr="002468D9">
        <w:rPr>
          <w:rFonts w:ascii="Lucida Sans" w:hAnsi="Lucida Sans"/>
        </w:rPr>
        <w:t xml:space="preserve">, </w:t>
      </w:r>
      <w:r w:rsidR="002A5E49" w:rsidRPr="002468D9" w:rsidDel="00B77990">
        <w:rPr>
          <w:rFonts w:ascii="Lucida Sans" w:hAnsi="Lucida Sans"/>
        </w:rPr>
        <w:t>i.e.,</w:t>
      </w:r>
      <w:r w:rsidR="00C223D0" w:rsidRPr="002468D9">
        <w:rPr>
          <w:rFonts w:ascii="Lucida Sans" w:hAnsi="Lucida Sans"/>
        </w:rPr>
        <w:t xml:space="preserve"> government, businesses and not-for-profits</w:t>
      </w:r>
      <w:r w:rsidR="00484C5B" w:rsidRPr="002468D9">
        <w:rPr>
          <w:rFonts w:ascii="Lucida Sans" w:hAnsi="Lucida Sans"/>
        </w:rPr>
        <w:t>,</w:t>
      </w:r>
      <w:r w:rsidR="00D8523A" w:rsidRPr="002468D9">
        <w:rPr>
          <w:rFonts w:ascii="Lucida Sans" w:hAnsi="Lucida Sans"/>
        </w:rPr>
        <w:t xml:space="preserve"> have </w:t>
      </w:r>
      <w:r w:rsidR="00746A55" w:rsidRPr="002468D9">
        <w:rPr>
          <w:rFonts w:ascii="Lucida Sans" w:hAnsi="Lucida Sans"/>
        </w:rPr>
        <w:t xml:space="preserve">limits </w:t>
      </w:r>
      <w:r w:rsidR="00A371F5" w:rsidRPr="002468D9">
        <w:rPr>
          <w:rFonts w:ascii="Lucida Sans" w:hAnsi="Lucida Sans"/>
        </w:rPr>
        <w:t>to</w:t>
      </w:r>
      <w:r w:rsidR="00B34B24" w:rsidRPr="002468D9">
        <w:rPr>
          <w:rFonts w:ascii="Lucida Sans" w:hAnsi="Lucida Sans"/>
        </w:rPr>
        <w:t xml:space="preserve"> </w:t>
      </w:r>
      <w:r w:rsidR="0025505A" w:rsidRPr="002468D9">
        <w:rPr>
          <w:rFonts w:ascii="Lucida Sans" w:hAnsi="Lucida Sans"/>
        </w:rPr>
        <w:t xml:space="preserve">their </w:t>
      </w:r>
      <w:r w:rsidR="00B34B24" w:rsidRPr="002468D9">
        <w:rPr>
          <w:rFonts w:ascii="Lucida Sans" w:hAnsi="Lucida Sans"/>
        </w:rPr>
        <w:t>scope of purpose</w:t>
      </w:r>
      <w:r w:rsidR="00247C34" w:rsidRPr="002468D9">
        <w:rPr>
          <w:rFonts w:ascii="Lucida Sans" w:hAnsi="Lucida Sans"/>
        </w:rPr>
        <w:t xml:space="preserve">, resources and responsibilities. </w:t>
      </w:r>
      <w:r w:rsidRPr="002468D9">
        <w:rPr>
          <w:rFonts w:ascii="Lucida Sans" w:hAnsi="Lucida Sans"/>
        </w:rPr>
        <w:t>This results in the prevalence of unsolvable “wicked”</w:t>
      </w:r>
      <w:r w:rsidRPr="002468D9">
        <w:rPr>
          <w:rStyle w:val="FootnoteReference"/>
          <w:rFonts w:ascii="Lucida Sans" w:hAnsi="Lucida Sans"/>
          <w:sz w:val="18"/>
          <w:szCs w:val="18"/>
        </w:rPr>
        <w:footnoteReference w:id="3"/>
      </w:r>
      <w:r w:rsidRPr="002468D9">
        <w:rPr>
          <w:rFonts w:ascii="Lucida Sans" w:hAnsi="Lucida Sans"/>
          <w:sz w:val="18"/>
          <w:szCs w:val="18"/>
        </w:rPr>
        <w:t xml:space="preserve"> </w:t>
      </w:r>
      <w:r w:rsidRPr="002468D9">
        <w:rPr>
          <w:rFonts w:ascii="Lucida Sans" w:hAnsi="Lucida Sans"/>
        </w:rPr>
        <w:t xml:space="preserve">problems, e.g., </w:t>
      </w:r>
      <w:r w:rsidR="0025505A" w:rsidRPr="002468D9">
        <w:rPr>
          <w:rFonts w:ascii="Lucida Sans" w:hAnsi="Lucida Sans"/>
        </w:rPr>
        <w:t xml:space="preserve">the </w:t>
      </w:r>
      <w:r w:rsidRPr="002468D9">
        <w:rPr>
          <w:rFonts w:ascii="Lucida Sans" w:hAnsi="Lucida Sans"/>
        </w:rPr>
        <w:t>provision of services such a</w:t>
      </w:r>
      <w:r w:rsidR="003A641C" w:rsidRPr="002468D9">
        <w:rPr>
          <w:rFonts w:ascii="Lucida Sans" w:hAnsi="Lucida Sans"/>
        </w:rPr>
        <w:t>s</w:t>
      </w:r>
      <w:r w:rsidRPr="002468D9">
        <w:rPr>
          <w:rFonts w:ascii="Lucida Sans" w:hAnsi="Lucida Sans"/>
        </w:rPr>
        <w:t xml:space="preserve"> health care</w:t>
      </w:r>
      <w:r w:rsidR="008B3521" w:rsidRPr="002468D9">
        <w:rPr>
          <w:rFonts w:ascii="Lucida Sans" w:hAnsi="Lucida Sans"/>
        </w:rPr>
        <w:t>,</w:t>
      </w:r>
      <w:r w:rsidRPr="002468D9">
        <w:rPr>
          <w:rFonts w:ascii="Lucida Sans" w:hAnsi="Lucida Sans"/>
        </w:rPr>
        <w:t xml:space="preserve"> </w:t>
      </w:r>
      <w:r w:rsidR="00711151" w:rsidRPr="002468D9">
        <w:rPr>
          <w:rFonts w:ascii="Lucida Sans" w:hAnsi="Lucida Sans"/>
        </w:rPr>
        <w:t>wh</w:t>
      </w:r>
      <w:r w:rsidR="0061670C" w:rsidRPr="002468D9">
        <w:rPr>
          <w:rFonts w:ascii="Lucida Sans" w:hAnsi="Lucida Sans"/>
        </w:rPr>
        <w:t>ich</w:t>
      </w:r>
      <w:r w:rsidR="00711151" w:rsidRPr="002468D9">
        <w:rPr>
          <w:rFonts w:ascii="Lucida Sans" w:hAnsi="Lucida Sans"/>
        </w:rPr>
        <w:t xml:space="preserve"> </w:t>
      </w:r>
      <w:r w:rsidR="0061670C" w:rsidRPr="002468D9">
        <w:rPr>
          <w:rFonts w:ascii="Lucida Sans" w:hAnsi="Lucida Sans"/>
        </w:rPr>
        <w:t>is</w:t>
      </w:r>
      <w:r w:rsidRPr="002468D9">
        <w:rPr>
          <w:rFonts w:ascii="Lucida Sans" w:hAnsi="Lucida Sans"/>
        </w:rPr>
        <w:t xml:space="preserve"> taken for granted in cities.</w:t>
      </w:r>
      <w:r w:rsidR="0081228B" w:rsidRPr="002468D9">
        <w:rPr>
          <w:rFonts w:ascii="Lucida Sans" w:hAnsi="Lucida Sans"/>
        </w:rPr>
        <w:t xml:space="preserve"> </w:t>
      </w:r>
      <w:r w:rsidRPr="002468D9">
        <w:rPr>
          <w:rFonts w:ascii="Lucida Sans" w:hAnsi="Lucida Sans"/>
        </w:rPr>
        <w:t xml:space="preserve">To </w:t>
      </w:r>
      <w:r w:rsidR="008B3521" w:rsidRPr="002468D9">
        <w:rPr>
          <w:rFonts w:ascii="Lucida Sans" w:hAnsi="Lucida Sans"/>
        </w:rPr>
        <w:t>ameliorate</w:t>
      </w:r>
      <w:r w:rsidRPr="002468D9">
        <w:rPr>
          <w:rFonts w:ascii="Lucida Sans" w:hAnsi="Lucida Sans"/>
        </w:rPr>
        <w:t xml:space="preserve"> the tragedy, we </w:t>
      </w:r>
      <w:r w:rsidR="00232C0A" w:rsidRPr="002468D9">
        <w:rPr>
          <w:rFonts w:ascii="Lucida Sans" w:hAnsi="Lucida Sans"/>
        </w:rPr>
        <w:t>propose</w:t>
      </w:r>
      <w:r w:rsidRPr="002468D9">
        <w:rPr>
          <w:rFonts w:ascii="Lucida Sans" w:hAnsi="Lucida Sans"/>
        </w:rPr>
        <w:t xml:space="preserve"> </w:t>
      </w:r>
      <w:r w:rsidR="0061670C" w:rsidRPr="002468D9">
        <w:rPr>
          <w:rFonts w:ascii="Lucida Sans" w:hAnsi="Lucida Sans"/>
        </w:rPr>
        <w:t>recasting</w:t>
      </w:r>
      <w:r w:rsidR="00A371F5" w:rsidRPr="002468D9">
        <w:rPr>
          <w:rFonts w:ascii="Lucida Sans" w:hAnsi="Lucida Sans"/>
        </w:rPr>
        <w:t xml:space="preserve"> </w:t>
      </w:r>
      <w:r w:rsidR="000E5417" w:rsidRPr="002468D9">
        <w:rPr>
          <w:rFonts w:ascii="Lucida Sans" w:hAnsi="Lucida Sans"/>
        </w:rPr>
        <w:t xml:space="preserve">UNE as </w:t>
      </w:r>
      <w:r w:rsidRPr="002468D9">
        <w:rPr>
          <w:rFonts w:ascii="Lucida Sans" w:hAnsi="Lucida Sans"/>
        </w:rPr>
        <w:t xml:space="preserve">an “interface institution”. </w:t>
      </w:r>
      <w:r w:rsidR="00426328" w:rsidRPr="002468D9">
        <w:rPr>
          <w:rFonts w:ascii="Lucida Sans" w:hAnsi="Lucida Sans"/>
        </w:rPr>
        <w:t>This is a</w:t>
      </w:r>
      <w:r w:rsidRPr="002468D9">
        <w:rPr>
          <w:rFonts w:ascii="Lucida Sans" w:hAnsi="Lucida Sans"/>
        </w:rPr>
        <w:t>n institution with longevity, which has the people, knowledge resources</w:t>
      </w:r>
      <w:r w:rsidR="00085A5D" w:rsidRPr="002468D9">
        <w:rPr>
          <w:rFonts w:ascii="Lucida Sans" w:hAnsi="Lucida Sans"/>
        </w:rPr>
        <w:t>, business capabilities</w:t>
      </w:r>
      <w:r w:rsidRPr="002468D9">
        <w:rPr>
          <w:rFonts w:ascii="Lucida Sans" w:hAnsi="Lucida Sans"/>
        </w:rPr>
        <w:t xml:space="preserve"> and strategic intent to fill </w:t>
      </w:r>
      <w:r w:rsidR="0064164F" w:rsidRPr="002468D9">
        <w:rPr>
          <w:rFonts w:ascii="Lucida Sans" w:hAnsi="Lucida Sans"/>
        </w:rPr>
        <w:t>the gaps</w:t>
      </w:r>
      <w:r w:rsidRPr="002468D9">
        <w:rPr>
          <w:rFonts w:ascii="Lucida Sans" w:hAnsi="Lucida Sans"/>
        </w:rPr>
        <w:t xml:space="preserve"> </w:t>
      </w:r>
      <w:r w:rsidR="00607EB9" w:rsidRPr="002468D9">
        <w:rPr>
          <w:rFonts w:ascii="Lucida Sans" w:hAnsi="Lucida Sans"/>
        </w:rPr>
        <w:t xml:space="preserve">that exist </w:t>
      </w:r>
      <w:r w:rsidRPr="002468D9">
        <w:rPr>
          <w:rFonts w:ascii="Lucida Sans" w:hAnsi="Lucida Sans"/>
        </w:rPr>
        <w:t>between other institutions</w:t>
      </w:r>
      <w:r w:rsidR="00A371F5" w:rsidRPr="002468D9">
        <w:rPr>
          <w:rFonts w:ascii="Lucida Sans" w:hAnsi="Lucida Sans"/>
        </w:rPr>
        <w:t>. It</w:t>
      </w:r>
      <w:r w:rsidR="008D617E" w:rsidRPr="002468D9">
        <w:rPr>
          <w:rFonts w:ascii="Lucida Sans" w:hAnsi="Lucida Sans"/>
        </w:rPr>
        <w:t xml:space="preserve"> provid</w:t>
      </w:r>
      <w:r w:rsidR="00A371F5" w:rsidRPr="002468D9">
        <w:rPr>
          <w:rFonts w:ascii="Lucida Sans" w:hAnsi="Lucida Sans"/>
        </w:rPr>
        <w:t>es</w:t>
      </w:r>
      <w:r w:rsidR="008D617E" w:rsidRPr="002468D9">
        <w:rPr>
          <w:rFonts w:ascii="Lucida Sans" w:hAnsi="Lucida Sans"/>
        </w:rPr>
        <w:t xml:space="preserve"> the interface</w:t>
      </w:r>
      <w:r w:rsidR="000E409E" w:rsidRPr="002468D9">
        <w:rPr>
          <w:rFonts w:ascii="Lucida Sans" w:hAnsi="Lucida Sans"/>
        </w:rPr>
        <w:t xml:space="preserve"> </w:t>
      </w:r>
      <w:r w:rsidR="00607EB9" w:rsidRPr="002468D9">
        <w:rPr>
          <w:rFonts w:ascii="Lucida Sans" w:hAnsi="Lucida Sans"/>
        </w:rPr>
        <w:t xml:space="preserve">for </w:t>
      </w:r>
      <w:r w:rsidR="3B6FCFEA" w:rsidRPr="002468D9">
        <w:rPr>
          <w:rFonts w:ascii="Lucida Sans" w:hAnsi="Lucida Sans"/>
        </w:rPr>
        <w:t xml:space="preserve">collaborations </w:t>
      </w:r>
      <w:r w:rsidR="00607EB9" w:rsidRPr="002468D9">
        <w:rPr>
          <w:rFonts w:ascii="Lucida Sans" w:hAnsi="Lucida Sans"/>
        </w:rPr>
        <w:t xml:space="preserve">to develop </w:t>
      </w:r>
      <w:r w:rsidR="00A371F5" w:rsidRPr="002468D9">
        <w:rPr>
          <w:rFonts w:ascii="Lucida Sans" w:hAnsi="Lucida Sans"/>
        </w:rPr>
        <w:t xml:space="preserve">– with other institutions and </w:t>
      </w:r>
      <w:r w:rsidR="3B6FCFEA" w:rsidRPr="002468D9">
        <w:rPr>
          <w:rFonts w:ascii="Lucida Sans" w:hAnsi="Lucida Sans"/>
        </w:rPr>
        <w:t>between</w:t>
      </w:r>
      <w:r w:rsidR="000E409E" w:rsidRPr="002468D9">
        <w:rPr>
          <w:rFonts w:ascii="Lucida Sans" w:hAnsi="Lucida Sans"/>
        </w:rPr>
        <w:t xml:space="preserve"> existing </w:t>
      </w:r>
      <w:r w:rsidR="00C36547" w:rsidRPr="002468D9">
        <w:rPr>
          <w:rFonts w:ascii="Lucida Sans" w:hAnsi="Lucida Sans"/>
        </w:rPr>
        <w:t xml:space="preserve">components </w:t>
      </w:r>
      <w:r w:rsidR="000E409E" w:rsidRPr="002468D9">
        <w:rPr>
          <w:rFonts w:ascii="Lucida Sans" w:hAnsi="Lucida Sans"/>
        </w:rPr>
        <w:t xml:space="preserve">of </w:t>
      </w:r>
      <w:r w:rsidR="00A371F5" w:rsidRPr="002468D9">
        <w:rPr>
          <w:rFonts w:ascii="Lucida Sans" w:hAnsi="Lucida Sans"/>
        </w:rPr>
        <w:t xml:space="preserve">a </w:t>
      </w:r>
      <w:r w:rsidR="000E409E" w:rsidRPr="002468D9">
        <w:rPr>
          <w:rFonts w:ascii="Lucida Sans" w:hAnsi="Lucida Sans"/>
        </w:rPr>
        <w:t>community</w:t>
      </w:r>
      <w:r w:rsidR="00713D22" w:rsidRPr="002468D9">
        <w:rPr>
          <w:rFonts w:ascii="Lucida Sans" w:hAnsi="Lucida Sans"/>
        </w:rPr>
        <w:t xml:space="preserve">. </w:t>
      </w:r>
    </w:p>
    <w:p w14:paraId="05E9197B" w14:textId="25AE9113" w:rsidR="00922FA6" w:rsidRPr="002468D9" w:rsidRDefault="00157EED" w:rsidP="00053AC5">
      <w:pPr>
        <w:jc w:val="both"/>
        <w:rPr>
          <w:rFonts w:ascii="Lucida Sans" w:hAnsi="Lucida Sans"/>
        </w:rPr>
      </w:pPr>
      <w:r w:rsidRPr="002468D9">
        <w:rPr>
          <w:rFonts w:ascii="Lucida Sans" w:hAnsi="Lucida Sans"/>
        </w:rPr>
        <w:t xml:space="preserve">Today, UNE is distant from some communities and potential partners. As a trusted collaborator, UNE </w:t>
      </w:r>
      <w:r w:rsidR="00D103B6" w:rsidRPr="002468D9">
        <w:rPr>
          <w:rFonts w:ascii="Lucida Sans" w:hAnsi="Lucida Sans"/>
        </w:rPr>
        <w:t>is well positioned to</w:t>
      </w:r>
      <w:r w:rsidRPr="002468D9">
        <w:rPr>
          <w:rFonts w:ascii="Lucida Sans" w:hAnsi="Lucida Sans"/>
        </w:rPr>
        <w:t xml:space="preserve"> foster </w:t>
      </w:r>
      <w:r w:rsidR="00D103B6" w:rsidRPr="002468D9">
        <w:rPr>
          <w:rFonts w:ascii="Lucida Sans" w:hAnsi="Lucida Sans"/>
        </w:rPr>
        <w:t>a variety of partnerships</w:t>
      </w:r>
      <w:r w:rsidRPr="002468D9">
        <w:rPr>
          <w:rFonts w:ascii="Lucida Sans" w:hAnsi="Lucida Sans"/>
        </w:rPr>
        <w:t xml:space="preserve">. </w:t>
      </w:r>
      <w:r w:rsidR="00D103B6" w:rsidRPr="002468D9">
        <w:rPr>
          <w:rFonts w:ascii="Lucida Sans" w:hAnsi="Lucida Sans"/>
        </w:rPr>
        <w:t>Our</w:t>
      </w:r>
      <w:r w:rsidR="00922FA6" w:rsidRPr="002468D9">
        <w:rPr>
          <w:rFonts w:ascii="Lucida Sans" w:hAnsi="Lucida Sans"/>
        </w:rPr>
        <w:t xml:space="preserve"> connections </w:t>
      </w:r>
      <w:r w:rsidR="00A74674" w:rsidRPr="002468D9">
        <w:rPr>
          <w:rFonts w:ascii="Lucida Sans" w:hAnsi="Lucida Sans"/>
        </w:rPr>
        <w:t xml:space="preserve">require </w:t>
      </w:r>
      <w:r w:rsidR="00267870" w:rsidRPr="002468D9">
        <w:rPr>
          <w:rFonts w:ascii="Lucida Sans" w:hAnsi="Lucida Sans"/>
        </w:rPr>
        <w:t>flexibility</w:t>
      </w:r>
      <w:r w:rsidR="00A371F5" w:rsidRPr="002468D9">
        <w:rPr>
          <w:rFonts w:ascii="Lucida Sans" w:hAnsi="Lucida Sans"/>
        </w:rPr>
        <w:t xml:space="preserve"> rather than</w:t>
      </w:r>
      <w:r w:rsidR="00922FA6" w:rsidRPr="002468D9">
        <w:rPr>
          <w:rFonts w:ascii="Lucida Sans" w:hAnsi="Lucida Sans"/>
        </w:rPr>
        <w:t xml:space="preserve"> deterministic, controlling or fixed approach</w:t>
      </w:r>
      <w:r w:rsidR="002B5E29" w:rsidRPr="002468D9">
        <w:rPr>
          <w:rFonts w:ascii="Lucida Sans" w:hAnsi="Lucida Sans"/>
        </w:rPr>
        <w:t>es</w:t>
      </w:r>
      <w:r w:rsidR="00922FA6" w:rsidRPr="002468D9">
        <w:rPr>
          <w:rFonts w:ascii="Lucida Sans" w:hAnsi="Lucida Sans"/>
        </w:rPr>
        <w:t xml:space="preserve">. </w:t>
      </w:r>
      <w:r w:rsidR="00DE109A" w:rsidRPr="002468D9">
        <w:rPr>
          <w:rFonts w:ascii="Lucida Sans" w:hAnsi="Lucida Sans"/>
        </w:rPr>
        <w:t xml:space="preserve">Across our </w:t>
      </w:r>
      <w:r w:rsidR="003542A3" w:rsidRPr="002468D9">
        <w:rPr>
          <w:rFonts w:ascii="Lucida Sans" w:hAnsi="Lucida Sans"/>
        </w:rPr>
        <w:t xml:space="preserve">many </w:t>
      </w:r>
      <w:r w:rsidR="00DE109A" w:rsidRPr="002468D9">
        <w:rPr>
          <w:rFonts w:ascii="Lucida Sans" w:hAnsi="Lucida Sans"/>
        </w:rPr>
        <w:t xml:space="preserve">areas of </w:t>
      </w:r>
      <w:r w:rsidR="003542A3" w:rsidRPr="002468D9">
        <w:rPr>
          <w:rFonts w:ascii="Lucida Sans" w:hAnsi="Lucida Sans"/>
        </w:rPr>
        <w:t>expertise,</w:t>
      </w:r>
      <w:r w:rsidR="00DE109A" w:rsidRPr="002468D9">
        <w:rPr>
          <w:rFonts w:ascii="Lucida Sans" w:hAnsi="Lucida Sans"/>
        </w:rPr>
        <w:t xml:space="preserve"> </w:t>
      </w:r>
      <w:r w:rsidR="00A371F5" w:rsidRPr="002468D9">
        <w:rPr>
          <w:rFonts w:ascii="Lucida Sans" w:hAnsi="Lucida Sans"/>
        </w:rPr>
        <w:t>we must be humble and learn how to succeed by operating differently. W</w:t>
      </w:r>
      <w:r w:rsidR="00DE109A" w:rsidRPr="002468D9">
        <w:rPr>
          <w:rFonts w:ascii="Lucida Sans" w:hAnsi="Lucida Sans"/>
        </w:rPr>
        <w:t xml:space="preserve">e </w:t>
      </w:r>
      <w:r w:rsidR="00331E18" w:rsidRPr="002468D9">
        <w:rPr>
          <w:rFonts w:ascii="Lucida Sans" w:hAnsi="Lucida Sans"/>
        </w:rPr>
        <w:t xml:space="preserve">need to </w:t>
      </w:r>
      <w:r w:rsidR="00922FA6" w:rsidRPr="002468D9">
        <w:rPr>
          <w:rFonts w:ascii="Lucida Sans" w:hAnsi="Lucida Sans"/>
        </w:rPr>
        <w:t>deep</w:t>
      </w:r>
      <w:r w:rsidR="00607EB9" w:rsidRPr="002468D9">
        <w:rPr>
          <w:rFonts w:ascii="Lucida Sans" w:hAnsi="Lucida Sans"/>
        </w:rPr>
        <w:t>en</w:t>
      </w:r>
      <w:r w:rsidR="00922FA6" w:rsidRPr="002468D9">
        <w:rPr>
          <w:rFonts w:ascii="Lucida Sans" w:hAnsi="Lucida Sans"/>
        </w:rPr>
        <w:t xml:space="preserve"> collaboration</w:t>
      </w:r>
      <w:r w:rsidR="00CC60DD" w:rsidRPr="002468D9">
        <w:rPr>
          <w:rFonts w:ascii="Lucida Sans" w:hAnsi="Lucida Sans"/>
        </w:rPr>
        <w:t>s</w:t>
      </w:r>
      <w:r w:rsidR="00922FA6" w:rsidRPr="002468D9">
        <w:rPr>
          <w:rFonts w:ascii="Lucida Sans" w:hAnsi="Lucida Sans"/>
        </w:rPr>
        <w:t>, position</w:t>
      </w:r>
      <w:r w:rsidR="00607EB9" w:rsidRPr="002468D9">
        <w:rPr>
          <w:rFonts w:ascii="Lucida Sans" w:hAnsi="Lucida Sans"/>
        </w:rPr>
        <w:t xml:space="preserve"> ourselves as leaders</w:t>
      </w:r>
      <w:r w:rsidR="00922FA6" w:rsidRPr="002468D9">
        <w:rPr>
          <w:rFonts w:ascii="Lucida Sans" w:hAnsi="Lucida Sans"/>
        </w:rPr>
        <w:t xml:space="preserve"> and deliver initiatives.</w:t>
      </w:r>
    </w:p>
    <w:p w14:paraId="0D41D5E6" w14:textId="350056E7" w:rsidR="001B38C5" w:rsidRPr="002468D9" w:rsidRDefault="008B190F" w:rsidP="00747557">
      <w:pPr>
        <w:pStyle w:val="Heading2"/>
      </w:pPr>
      <w:r w:rsidRPr="002468D9">
        <w:t xml:space="preserve">Foundational </w:t>
      </w:r>
      <w:r w:rsidR="00CD5056" w:rsidRPr="002468D9">
        <w:t>E</w:t>
      </w:r>
      <w:r w:rsidRPr="002468D9">
        <w:t>xcellence</w:t>
      </w:r>
    </w:p>
    <w:p w14:paraId="653CB41E" w14:textId="5361D32A" w:rsidR="005C37F9" w:rsidRPr="002468D9" w:rsidRDefault="00F64843" w:rsidP="00F64843">
      <w:pPr>
        <w:rPr>
          <w:rFonts w:ascii="Lucida Sans" w:hAnsi="Lucida Sans"/>
        </w:rPr>
      </w:pPr>
      <w:r w:rsidRPr="002468D9">
        <w:rPr>
          <w:rFonts w:ascii="Lucida Sans" w:hAnsi="Lucida Sans"/>
        </w:rPr>
        <w:t xml:space="preserve">Our stakeholders are seeking significant changes </w:t>
      </w:r>
      <w:r w:rsidR="00CD5056" w:rsidRPr="002468D9">
        <w:rPr>
          <w:rFonts w:ascii="Lucida Sans" w:hAnsi="Lucida Sans"/>
        </w:rPr>
        <w:t xml:space="preserve">to </w:t>
      </w:r>
      <w:r w:rsidRPr="002468D9">
        <w:rPr>
          <w:rFonts w:ascii="Lucida Sans" w:hAnsi="Lucida Sans"/>
        </w:rPr>
        <w:t xml:space="preserve">what </w:t>
      </w:r>
      <w:r w:rsidR="00CD5056" w:rsidRPr="002468D9">
        <w:rPr>
          <w:rFonts w:ascii="Lucida Sans" w:hAnsi="Lucida Sans"/>
        </w:rPr>
        <w:t>UNE</w:t>
      </w:r>
      <w:r w:rsidRPr="002468D9">
        <w:rPr>
          <w:rFonts w:ascii="Lucida Sans" w:hAnsi="Lucida Sans"/>
        </w:rPr>
        <w:t xml:space="preserve"> represent</w:t>
      </w:r>
      <w:r w:rsidR="00CD5056" w:rsidRPr="002468D9">
        <w:rPr>
          <w:rFonts w:ascii="Lucida Sans" w:hAnsi="Lucida Sans"/>
        </w:rPr>
        <w:t>s</w:t>
      </w:r>
      <w:r w:rsidRPr="002468D9">
        <w:rPr>
          <w:rFonts w:ascii="Lucida Sans" w:hAnsi="Lucida Sans"/>
        </w:rPr>
        <w:t xml:space="preserve"> and deliver</w:t>
      </w:r>
      <w:r w:rsidR="00CD5056" w:rsidRPr="002468D9">
        <w:rPr>
          <w:rFonts w:ascii="Lucida Sans" w:hAnsi="Lucida Sans"/>
        </w:rPr>
        <w:t>s</w:t>
      </w:r>
      <w:r w:rsidRPr="002468D9">
        <w:rPr>
          <w:rFonts w:ascii="Lucida Sans" w:hAnsi="Lucida Sans"/>
        </w:rPr>
        <w:t>. The Australian community</w:t>
      </w:r>
      <w:r w:rsidR="00983A4B" w:rsidRPr="002468D9">
        <w:rPr>
          <w:rFonts w:ascii="Lucida Sans" w:hAnsi="Lucida Sans"/>
        </w:rPr>
        <w:t>, university</w:t>
      </w:r>
      <w:r w:rsidR="00B44E48" w:rsidRPr="002468D9">
        <w:rPr>
          <w:rFonts w:ascii="Lucida Sans" w:hAnsi="Lucida Sans"/>
        </w:rPr>
        <w:t xml:space="preserve"> staff and </w:t>
      </w:r>
      <w:r w:rsidR="00983A4B" w:rsidRPr="002468D9">
        <w:rPr>
          <w:rFonts w:ascii="Lucida Sans" w:hAnsi="Lucida Sans"/>
        </w:rPr>
        <w:t xml:space="preserve">political leaders </w:t>
      </w:r>
      <w:r w:rsidRPr="002468D9">
        <w:rPr>
          <w:rFonts w:ascii="Lucida Sans" w:hAnsi="Lucida Sans"/>
        </w:rPr>
        <w:t xml:space="preserve">demand that universities listen to </w:t>
      </w:r>
      <w:r w:rsidR="00950EDC" w:rsidRPr="002468D9">
        <w:rPr>
          <w:rFonts w:ascii="Lucida Sans" w:hAnsi="Lucida Sans"/>
        </w:rPr>
        <w:t xml:space="preserve">the </w:t>
      </w:r>
      <w:r w:rsidRPr="002468D9">
        <w:rPr>
          <w:rFonts w:ascii="Lucida Sans" w:hAnsi="Lucida Sans"/>
        </w:rPr>
        <w:t xml:space="preserve">discontent </w:t>
      </w:r>
      <w:r w:rsidR="00950EDC" w:rsidRPr="002468D9">
        <w:rPr>
          <w:rFonts w:ascii="Lucida Sans" w:hAnsi="Lucida Sans"/>
        </w:rPr>
        <w:t xml:space="preserve">being expressed </w:t>
      </w:r>
      <w:r w:rsidRPr="002468D9">
        <w:rPr>
          <w:rFonts w:ascii="Lucida Sans" w:hAnsi="Lucida Sans"/>
        </w:rPr>
        <w:t>and respond.</w:t>
      </w:r>
    </w:p>
    <w:p w14:paraId="11EC261C" w14:textId="500C2E1B" w:rsidR="008B190F" w:rsidRPr="002468D9" w:rsidRDefault="00F64843" w:rsidP="00983A4B">
      <w:pPr>
        <w:rPr>
          <w:rFonts w:ascii="Lucida Sans" w:hAnsi="Lucida Sans"/>
          <w:lang w:val="en-AU"/>
        </w:rPr>
      </w:pPr>
      <w:r w:rsidRPr="002468D9">
        <w:rPr>
          <w:rFonts w:ascii="Lucida Sans" w:hAnsi="Lucida Sans"/>
        </w:rPr>
        <w:t>We acknowledge that</w:t>
      </w:r>
      <w:r w:rsidR="007007CC" w:rsidRPr="002468D9">
        <w:rPr>
          <w:rFonts w:ascii="Lucida Sans" w:hAnsi="Lucida Sans"/>
        </w:rPr>
        <w:t xml:space="preserve"> some aspects of our operations </w:t>
      </w:r>
      <w:r w:rsidR="00BF71C7" w:rsidRPr="002468D9">
        <w:rPr>
          <w:rFonts w:ascii="Lucida Sans" w:hAnsi="Lucida Sans"/>
        </w:rPr>
        <w:t xml:space="preserve">– both externally visible and internal – </w:t>
      </w:r>
      <w:r w:rsidR="007007CC" w:rsidRPr="002468D9">
        <w:rPr>
          <w:rFonts w:ascii="Lucida Sans" w:hAnsi="Lucida Sans"/>
        </w:rPr>
        <w:t xml:space="preserve">require fundamental change. </w:t>
      </w:r>
      <w:r w:rsidR="00B44E48" w:rsidRPr="002468D9">
        <w:rPr>
          <w:rFonts w:ascii="Lucida Sans" w:hAnsi="Lucida Sans"/>
        </w:rPr>
        <w:t xml:space="preserve">Our Strategic Plan acknowledges the need for </w:t>
      </w:r>
      <w:r w:rsidR="00D15C35" w:rsidRPr="002468D9">
        <w:rPr>
          <w:rFonts w:ascii="Lucida Sans" w:hAnsi="Lucida Sans"/>
        </w:rPr>
        <w:lastRenderedPageBreak/>
        <w:t>improvement</w:t>
      </w:r>
      <w:r w:rsidR="00B44E48" w:rsidRPr="002468D9">
        <w:rPr>
          <w:rFonts w:ascii="Lucida Sans" w:hAnsi="Lucida Sans"/>
        </w:rPr>
        <w:t xml:space="preserve"> and identif</w:t>
      </w:r>
      <w:r w:rsidR="004F5CA1" w:rsidRPr="002468D9">
        <w:rPr>
          <w:rFonts w:ascii="Lucida Sans" w:hAnsi="Lucida Sans"/>
        </w:rPr>
        <w:t>ies</w:t>
      </w:r>
      <w:r w:rsidR="00B44E48" w:rsidRPr="002468D9">
        <w:rPr>
          <w:rFonts w:ascii="Lucida Sans" w:hAnsi="Lucida Sans"/>
        </w:rPr>
        <w:t xml:space="preserve"> priorities </w:t>
      </w:r>
      <w:r w:rsidR="004F5CA1" w:rsidRPr="002468D9">
        <w:rPr>
          <w:rFonts w:ascii="Lucida Sans" w:hAnsi="Lucida Sans"/>
        </w:rPr>
        <w:t>for achieving it</w:t>
      </w:r>
      <w:r w:rsidR="00B44E48" w:rsidRPr="002468D9">
        <w:rPr>
          <w:rFonts w:ascii="Lucida Sans" w:hAnsi="Lucida Sans"/>
        </w:rPr>
        <w:t>.</w:t>
      </w:r>
      <w:r w:rsidR="00C27D6D" w:rsidRPr="002468D9">
        <w:rPr>
          <w:rFonts w:ascii="Lucida Sans" w:hAnsi="Lucida Sans"/>
        </w:rPr>
        <w:t xml:space="preserve"> </w:t>
      </w:r>
      <w:r w:rsidRPr="002468D9">
        <w:rPr>
          <w:rFonts w:ascii="Lucida Sans" w:hAnsi="Lucida Sans"/>
        </w:rPr>
        <w:t xml:space="preserve">Our Vision, Purpose and Values </w:t>
      </w:r>
      <w:r w:rsidR="00C27D6D" w:rsidRPr="002468D9">
        <w:rPr>
          <w:rFonts w:ascii="Lucida Sans" w:hAnsi="Lucida Sans"/>
        </w:rPr>
        <w:t>provide a collective sense of meaning and urgency</w:t>
      </w:r>
      <w:r w:rsidR="00C80426" w:rsidRPr="002468D9">
        <w:rPr>
          <w:rFonts w:ascii="Lucida Sans" w:hAnsi="Lucida Sans"/>
        </w:rPr>
        <w:t xml:space="preserve"> to</w:t>
      </w:r>
      <w:r w:rsidRPr="002468D9">
        <w:rPr>
          <w:rFonts w:ascii="Lucida Sans" w:hAnsi="Lucida Sans"/>
        </w:rPr>
        <w:t xml:space="preserve"> guide delivery</w:t>
      </w:r>
      <w:r w:rsidRPr="002468D9">
        <w:rPr>
          <w:rFonts w:ascii="Lucida Sans" w:hAnsi="Lucida Sans"/>
          <w:lang w:val="en-AU"/>
        </w:rPr>
        <w:t>.</w:t>
      </w:r>
    </w:p>
    <w:p w14:paraId="72181FF1" w14:textId="77777777" w:rsidR="00305311" w:rsidRPr="002468D9" w:rsidRDefault="00305311">
      <w:pPr>
        <w:spacing w:before="0" w:after="160" w:line="259" w:lineRule="auto"/>
        <w:rPr>
          <w:rFonts w:ascii="Lucida Sans" w:eastAsiaTheme="majorEastAsia" w:hAnsi="Lucida Sans" w:cstheme="majorBidi"/>
          <w:b/>
          <w:color w:val="000000" w:themeColor="text1"/>
          <w:sz w:val="26"/>
          <w:szCs w:val="36"/>
        </w:rPr>
      </w:pPr>
      <w:bookmarkStart w:id="20" w:name="_Toc209687458"/>
      <w:bookmarkStart w:id="21" w:name="_Hlk209614300"/>
      <w:bookmarkStart w:id="22" w:name="_Toc209687454"/>
      <w:r w:rsidRPr="002468D9">
        <w:rPr>
          <w:rFonts w:ascii="Lucida Sans" w:hAnsi="Lucida Sans"/>
        </w:rPr>
        <w:br w:type="page"/>
      </w:r>
    </w:p>
    <w:p w14:paraId="368EADC7" w14:textId="7E51B1AC" w:rsidR="009B5BAB" w:rsidRPr="002468D9" w:rsidRDefault="009B5BAB" w:rsidP="00053AC5">
      <w:pPr>
        <w:pStyle w:val="Heading1"/>
        <w:jc w:val="both"/>
        <w:rPr>
          <w:rFonts w:ascii="Lucida Sans" w:hAnsi="Lucida Sans"/>
        </w:rPr>
      </w:pPr>
      <w:bookmarkStart w:id="23" w:name="_Toc215063948"/>
      <w:r w:rsidRPr="002468D9">
        <w:rPr>
          <w:rFonts w:ascii="Lucida Sans" w:hAnsi="Lucida Sans"/>
        </w:rPr>
        <w:lastRenderedPageBreak/>
        <w:t xml:space="preserve">Community </w:t>
      </w:r>
      <w:r w:rsidR="004F5CA1" w:rsidRPr="002468D9">
        <w:rPr>
          <w:rFonts w:ascii="Lucida Sans" w:hAnsi="Lucida Sans"/>
        </w:rPr>
        <w:t>C</w:t>
      </w:r>
      <w:r w:rsidRPr="002468D9">
        <w:rPr>
          <w:rFonts w:ascii="Lucida Sans" w:hAnsi="Lucida Sans"/>
        </w:rPr>
        <w:t>ollaborations</w:t>
      </w:r>
      <w:bookmarkEnd w:id="23"/>
    </w:p>
    <w:p w14:paraId="7ABA1072" w14:textId="6AD51174" w:rsidR="00E1150A" w:rsidRPr="002468D9" w:rsidRDefault="00C65006" w:rsidP="00E477EE">
      <w:pPr>
        <w:jc w:val="both"/>
        <w:rPr>
          <w:rFonts w:ascii="Lucida Sans" w:hAnsi="Lucida Sans"/>
        </w:rPr>
      </w:pPr>
      <w:bookmarkStart w:id="24" w:name="_Hlk217305811"/>
      <w:r w:rsidRPr="002468D9">
        <w:rPr>
          <w:rFonts w:ascii="Lucida Sans" w:hAnsi="Lucida Sans"/>
        </w:rPr>
        <w:t>We</w:t>
      </w:r>
      <w:r w:rsidR="00CC2375" w:rsidRPr="002468D9">
        <w:rPr>
          <w:rFonts w:ascii="Lucida Sans" w:hAnsi="Lucida Sans"/>
        </w:rPr>
        <w:t xml:space="preserve"> will establish a series of </w:t>
      </w:r>
      <w:r w:rsidR="00D27A8E" w:rsidRPr="002468D9">
        <w:rPr>
          <w:rFonts w:ascii="Lucida Sans" w:hAnsi="Lucida Sans"/>
        </w:rPr>
        <w:t>C</w:t>
      </w:r>
      <w:r w:rsidR="00CC2375" w:rsidRPr="002468D9">
        <w:rPr>
          <w:rFonts w:ascii="Lucida Sans" w:hAnsi="Lucida Sans"/>
        </w:rPr>
        <w:t xml:space="preserve">ommunity </w:t>
      </w:r>
      <w:r w:rsidR="00D27A8E" w:rsidRPr="002468D9">
        <w:rPr>
          <w:rFonts w:ascii="Lucida Sans" w:hAnsi="Lucida Sans"/>
        </w:rPr>
        <w:t>C</w:t>
      </w:r>
      <w:r w:rsidR="00CC2375" w:rsidRPr="002468D9">
        <w:rPr>
          <w:rFonts w:ascii="Lucida Sans" w:hAnsi="Lucida Sans"/>
        </w:rPr>
        <w:t>ollaborations</w:t>
      </w:r>
      <w:r w:rsidR="004F5CA1" w:rsidRPr="002468D9">
        <w:rPr>
          <w:rFonts w:ascii="Lucida Sans" w:hAnsi="Lucida Sans"/>
        </w:rPr>
        <w:t xml:space="preserve"> as we</w:t>
      </w:r>
      <w:r w:rsidR="00CC2375" w:rsidRPr="002468D9">
        <w:rPr>
          <w:rFonts w:ascii="Lucida Sans" w:hAnsi="Lucida Sans"/>
        </w:rPr>
        <w:t xml:space="preserve"> come together with our stakeholders and community to </w:t>
      </w:r>
      <w:r w:rsidR="00FF28AF" w:rsidRPr="002468D9">
        <w:rPr>
          <w:rFonts w:ascii="Lucida Sans" w:hAnsi="Lucida Sans"/>
        </w:rPr>
        <w:t>build an unconventional UNE.</w:t>
      </w:r>
    </w:p>
    <w:p w14:paraId="2F9C1FDE" w14:textId="537BCC41" w:rsidR="001B38C5" w:rsidRPr="002468D9" w:rsidRDefault="00922FA6" w:rsidP="00747557">
      <w:pPr>
        <w:pStyle w:val="Heading2"/>
      </w:pPr>
      <w:r w:rsidRPr="002468D9">
        <w:t xml:space="preserve">Resilient </w:t>
      </w:r>
      <w:r w:rsidR="00E41580" w:rsidRPr="002468D9">
        <w:t>R</w:t>
      </w:r>
      <w:r w:rsidRPr="002468D9">
        <w:t xml:space="preserve">egional </w:t>
      </w:r>
      <w:r w:rsidR="00E41580" w:rsidRPr="002468D9">
        <w:t>R</w:t>
      </w:r>
      <w:r w:rsidRPr="002468D9">
        <w:t>elationships</w:t>
      </w:r>
      <w:bookmarkEnd w:id="20"/>
    </w:p>
    <w:p w14:paraId="10CEAC03" w14:textId="7FF7B105" w:rsidR="001E6E6E" w:rsidRPr="002468D9" w:rsidRDefault="001E6E6E" w:rsidP="00E477EE">
      <w:pPr>
        <w:jc w:val="both"/>
        <w:rPr>
          <w:rFonts w:ascii="Lucida Sans" w:hAnsi="Lucida Sans"/>
        </w:rPr>
      </w:pPr>
      <w:r w:rsidRPr="002468D9">
        <w:rPr>
          <w:rFonts w:ascii="Lucida Sans" w:hAnsi="Lucida Sans"/>
        </w:rPr>
        <w:t>We will focus on our relationships near (New England North</w:t>
      </w:r>
      <w:r w:rsidR="00B751A8" w:rsidRPr="002468D9">
        <w:rPr>
          <w:rFonts w:ascii="Lucida Sans" w:hAnsi="Lucida Sans"/>
        </w:rPr>
        <w:t xml:space="preserve"> W</w:t>
      </w:r>
      <w:r w:rsidRPr="002468D9">
        <w:rPr>
          <w:rFonts w:ascii="Lucida Sans" w:hAnsi="Lucida Sans"/>
        </w:rPr>
        <w:t>est and Australia) and far (international) and on the major global challenges that unite us. We wish to have relationships that can recover from shocks and capitalise on opportunities. Each relationship will have at its core at least one of the United Nations’ Sustainable Development Goals (SDGs).</w:t>
      </w:r>
    </w:p>
    <w:p w14:paraId="38F47E01" w14:textId="42EA603F" w:rsidR="001B38C5" w:rsidRPr="002468D9" w:rsidRDefault="00922FA6" w:rsidP="00747557">
      <w:pPr>
        <w:pStyle w:val="Heading2"/>
      </w:pPr>
      <w:bookmarkStart w:id="25" w:name="_Toc209687455"/>
      <w:bookmarkStart w:id="26" w:name="X0f43258cf0412314ae9d387471765869da016f1"/>
      <w:bookmarkEnd w:id="21"/>
      <w:bookmarkEnd w:id="22"/>
      <w:r w:rsidRPr="002468D9">
        <w:t xml:space="preserve">Upholding Aboriginal and Torres Strait Islander </w:t>
      </w:r>
      <w:r w:rsidR="001B38C5" w:rsidRPr="002468D9">
        <w:t>r</w:t>
      </w:r>
      <w:r w:rsidRPr="002468D9">
        <w:t xml:space="preserve">ights to </w:t>
      </w:r>
      <w:r w:rsidR="001B38C5" w:rsidRPr="002468D9">
        <w:t>e</w:t>
      </w:r>
      <w:r w:rsidRPr="002468D9">
        <w:t>ducation</w:t>
      </w:r>
      <w:bookmarkEnd w:id="25"/>
    </w:p>
    <w:p w14:paraId="72FDCE49" w14:textId="655E4B97" w:rsidR="00922FA6" w:rsidRPr="002468D9" w:rsidRDefault="001E6E6E" w:rsidP="00053AC5">
      <w:pPr>
        <w:jc w:val="both"/>
        <w:rPr>
          <w:rFonts w:ascii="Lucida Sans" w:hAnsi="Lucida Sans"/>
        </w:rPr>
      </w:pPr>
      <w:r w:rsidRPr="002468D9">
        <w:rPr>
          <w:rFonts w:ascii="Lucida Sans" w:hAnsi="Lucida Sans"/>
        </w:rPr>
        <w:t>Informed by the United Nations Declaration on the Rights of Indigenous Peoples, we will move beyond offering the opportunities of education and embrace the Indigenous-informed co-design of initiatives. This will position the university as a support for Aboriginal and Torres Strait Islander communities to access and realise lifelong education goals that meet their aspirations.</w:t>
      </w:r>
      <w:bookmarkEnd w:id="26"/>
    </w:p>
    <w:p w14:paraId="28FE55E0" w14:textId="679852D5" w:rsidR="001B38C5" w:rsidRPr="002468D9" w:rsidRDefault="00E33837" w:rsidP="00747557">
      <w:pPr>
        <w:pStyle w:val="Heading2"/>
      </w:pPr>
      <w:bookmarkStart w:id="27" w:name="_Toc209687457"/>
      <w:bookmarkStart w:id="28" w:name="_Toc209687456"/>
      <w:r w:rsidRPr="002468D9">
        <w:t xml:space="preserve">Live and </w:t>
      </w:r>
      <w:r w:rsidR="001D46A0" w:rsidRPr="002468D9">
        <w:t>W</w:t>
      </w:r>
      <w:r w:rsidRPr="002468D9">
        <w:t xml:space="preserve">ork to </w:t>
      </w:r>
      <w:r w:rsidR="001D46A0" w:rsidRPr="002468D9">
        <w:t>L</w:t>
      </w:r>
      <w:r w:rsidRPr="002468D9">
        <w:t xml:space="preserve">earn </w:t>
      </w:r>
      <w:r w:rsidR="001B38C5" w:rsidRPr="002468D9">
        <w:t>r</w:t>
      </w:r>
      <w:r w:rsidRPr="002468D9">
        <w:t xml:space="preserve">egional </w:t>
      </w:r>
      <w:r w:rsidR="001B38C5" w:rsidRPr="002468D9">
        <w:t>p</w:t>
      </w:r>
      <w:r w:rsidRPr="002468D9">
        <w:t>artnerships</w:t>
      </w:r>
    </w:p>
    <w:p w14:paraId="1ABD2191" w14:textId="373242AC" w:rsidR="001E6E6E" w:rsidRPr="002468D9" w:rsidRDefault="001E6E6E" w:rsidP="00904946">
      <w:pPr>
        <w:jc w:val="both"/>
        <w:rPr>
          <w:rFonts w:ascii="Lucida Sans" w:hAnsi="Lucida Sans"/>
        </w:rPr>
      </w:pPr>
      <w:r w:rsidRPr="002468D9">
        <w:rPr>
          <w:rFonts w:ascii="Lucida Sans" w:hAnsi="Lucida Sans"/>
        </w:rPr>
        <w:t>We will provide commercially established arrangements that give our learners “wrap-around” support that aligns with their personal and professional aspirations, local service needs and the long-term growth of rural human capital.</w:t>
      </w:r>
    </w:p>
    <w:p w14:paraId="6C5A7819" w14:textId="6254C0ED" w:rsidR="001B38C5" w:rsidRPr="002468D9" w:rsidRDefault="00922FA6" w:rsidP="00747557">
      <w:pPr>
        <w:pStyle w:val="Heading2"/>
      </w:pPr>
      <w:r w:rsidRPr="002468D9">
        <w:t xml:space="preserve">Regions of </w:t>
      </w:r>
      <w:r w:rsidR="001B38C5" w:rsidRPr="002468D9">
        <w:t>t</w:t>
      </w:r>
      <w:r w:rsidRPr="002468D9">
        <w:t>o</w:t>
      </w:r>
      <w:bookmarkEnd w:id="27"/>
      <w:r w:rsidR="0090342A" w:rsidRPr="002468D9">
        <w:t>morrow</w:t>
      </w:r>
    </w:p>
    <w:p w14:paraId="2DD20497" w14:textId="77367245" w:rsidR="001E6E6E" w:rsidRPr="002468D9" w:rsidRDefault="001E6E6E" w:rsidP="00053AC5">
      <w:pPr>
        <w:jc w:val="both"/>
        <w:rPr>
          <w:rFonts w:ascii="Lucida Sans" w:hAnsi="Lucida Sans"/>
        </w:rPr>
      </w:pPr>
      <w:r w:rsidRPr="002468D9">
        <w:rPr>
          <w:rFonts w:ascii="Lucida Sans" w:hAnsi="Lucida Sans"/>
        </w:rPr>
        <w:t xml:space="preserve">UNE has historically been a leader in technology as it is applied to learning and industry. Rural regions should not be second in line for technological advances that boost businesses and regional economies. We will provide multi-dimensional support for our regional businesses (particularly small and medium-sized ones) to succeed with new technologies, particularly Artificial Intelligence, at a domestic and international level. </w:t>
      </w:r>
    </w:p>
    <w:p w14:paraId="6673795F" w14:textId="1A36E62F" w:rsidR="001B38C5" w:rsidRPr="002468D9" w:rsidRDefault="00922FA6" w:rsidP="00747557">
      <w:pPr>
        <w:pStyle w:val="Heading2"/>
      </w:pPr>
      <w:r w:rsidRPr="002468D9">
        <w:t xml:space="preserve">Renewable Energy Zone </w:t>
      </w:r>
      <w:r w:rsidR="001B38C5" w:rsidRPr="002468D9">
        <w:t>a</w:t>
      </w:r>
      <w:r w:rsidRPr="002468D9">
        <w:t>lliances</w:t>
      </w:r>
      <w:bookmarkEnd w:id="28"/>
    </w:p>
    <w:p w14:paraId="6052A127" w14:textId="5C4EF75D" w:rsidR="001E6E6E" w:rsidRPr="002468D9" w:rsidRDefault="001E6E6E" w:rsidP="001E6E6E">
      <w:pPr>
        <w:jc w:val="both"/>
        <w:rPr>
          <w:rFonts w:ascii="Lucida Sans" w:hAnsi="Lucida Sans"/>
        </w:rPr>
      </w:pPr>
      <w:r w:rsidRPr="002468D9">
        <w:rPr>
          <w:rFonts w:ascii="Lucida Sans" w:hAnsi="Lucida Sans"/>
        </w:rPr>
        <w:t>The New England Renewable Energy Zone is unique in having a university at its heart. We will partner to assist with the issues of today, e.g. the co-existence of productive agriculture and energy systems. We will also work to pilot and develop industries of the future that use available renewable power to maximum effect.</w:t>
      </w:r>
    </w:p>
    <w:bookmarkEnd w:id="24"/>
    <w:p w14:paraId="342EFC7F" w14:textId="1B044F17" w:rsidR="00922FA6" w:rsidRPr="002468D9" w:rsidRDefault="00922FA6" w:rsidP="00810C9F">
      <w:pPr>
        <w:jc w:val="both"/>
        <w:rPr>
          <w:rFonts w:ascii="Lucida Sans" w:hAnsi="Lucida Sans"/>
        </w:rPr>
      </w:pPr>
      <w:r w:rsidRPr="002468D9">
        <w:rPr>
          <w:rFonts w:ascii="Lucida Sans" w:hAnsi="Lucida Sans"/>
        </w:rPr>
        <w:br w:type="page"/>
      </w:r>
    </w:p>
    <w:p w14:paraId="3781E02D" w14:textId="5605FA3A" w:rsidR="0097660C" w:rsidRPr="002468D9" w:rsidRDefault="0097660C" w:rsidP="0097660C">
      <w:pPr>
        <w:pStyle w:val="Heading1"/>
        <w:rPr>
          <w:rFonts w:ascii="Lucida Sans" w:hAnsi="Lucida Sans"/>
        </w:rPr>
      </w:pPr>
      <w:bookmarkStart w:id="29" w:name="_Toc214797350"/>
      <w:bookmarkStart w:id="30" w:name="_Toc215063949"/>
      <w:bookmarkStart w:id="31" w:name="_Toc214461660"/>
      <w:bookmarkStart w:id="32" w:name="_Toc209687463"/>
      <w:bookmarkStart w:id="33" w:name="_Toc210831612"/>
      <w:bookmarkStart w:id="34" w:name="_Toc209687465"/>
      <w:bookmarkStart w:id="35" w:name="conclusion-our-unconventional-future"/>
      <w:bookmarkStart w:id="36" w:name="performance-framework"/>
      <w:bookmarkEnd w:id="18"/>
      <w:bookmarkEnd w:id="5"/>
      <w:r w:rsidRPr="002468D9">
        <w:rPr>
          <w:rFonts w:ascii="Lucida Sans" w:hAnsi="Lucida Sans"/>
        </w:rPr>
        <w:lastRenderedPageBreak/>
        <w:t xml:space="preserve">Foundational </w:t>
      </w:r>
      <w:r w:rsidR="001D46A0" w:rsidRPr="002468D9">
        <w:rPr>
          <w:rFonts w:ascii="Lucida Sans" w:hAnsi="Lucida Sans"/>
        </w:rPr>
        <w:t>E</w:t>
      </w:r>
      <w:r w:rsidRPr="002468D9">
        <w:rPr>
          <w:rFonts w:ascii="Lucida Sans" w:hAnsi="Lucida Sans"/>
        </w:rPr>
        <w:t>xcellence</w:t>
      </w:r>
      <w:bookmarkEnd w:id="29"/>
      <w:bookmarkEnd w:id="30"/>
    </w:p>
    <w:p w14:paraId="48AE4007" w14:textId="3856A1FD" w:rsidR="00AC349C" w:rsidRPr="002468D9" w:rsidRDefault="00D91500" w:rsidP="000C753B">
      <w:pPr>
        <w:jc w:val="both"/>
        <w:rPr>
          <w:rFonts w:ascii="Lucida Sans" w:hAnsi="Lucida Sans"/>
        </w:rPr>
      </w:pPr>
      <w:r w:rsidRPr="002468D9">
        <w:rPr>
          <w:rFonts w:ascii="Lucida Sans" w:hAnsi="Lucida Sans"/>
        </w:rPr>
        <w:t>UNE</w:t>
      </w:r>
      <w:r w:rsidR="00796879" w:rsidRPr="002468D9">
        <w:rPr>
          <w:rFonts w:ascii="Lucida Sans" w:hAnsi="Lucida Sans"/>
        </w:rPr>
        <w:t>’</w:t>
      </w:r>
      <w:r w:rsidRPr="002468D9">
        <w:rPr>
          <w:rFonts w:ascii="Lucida Sans" w:hAnsi="Lucida Sans"/>
        </w:rPr>
        <w:t>s first Vice-Chancellor</w:t>
      </w:r>
      <w:r w:rsidR="00796879" w:rsidRPr="002468D9">
        <w:rPr>
          <w:rFonts w:ascii="Lucida Sans" w:hAnsi="Lucida Sans"/>
        </w:rPr>
        <w:t>,</w:t>
      </w:r>
      <w:r w:rsidRPr="002468D9">
        <w:rPr>
          <w:rFonts w:ascii="Lucida Sans" w:hAnsi="Lucida Sans"/>
        </w:rPr>
        <w:t> </w:t>
      </w:r>
      <w:r w:rsidR="0062019C" w:rsidRPr="002468D9">
        <w:rPr>
          <w:rFonts w:ascii="Lucida Sans" w:hAnsi="Lucida Sans"/>
        </w:rPr>
        <w:t>Sir Robert Madgwick</w:t>
      </w:r>
      <w:r w:rsidR="00796879" w:rsidRPr="002468D9">
        <w:rPr>
          <w:rFonts w:ascii="Lucida Sans" w:hAnsi="Lucida Sans"/>
        </w:rPr>
        <w:t>,</w:t>
      </w:r>
      <w:r w:rsidR="0062019C" w:rsidRPr="002468D9">
        <w:rPr>
          <w:rFonts w:ascii="Lucida Sans" w:hAnsi="Lucida Sans"/>
        </w:rPr>
        <w:t xml:space="preserve"> declared that UNE students were here to become leaders. </w:t>
      </w:r>
      <w:r w:rsidR="003C0C11" w:rsidRPr="002468D9">
        <w:rPr>
          <w:rFonts w:ascii="Lucida Sans" w:hAnsi="Lucida Sans"/>
        </w:rPr>
        <w:t xml:space="preserve">It was assumed </w:t>
      </w:r>
      <w:r w:rsidR="0062019C" w:rsidRPr="002468D9">
        <w:rPr>
          <w:rFonts w:ascii="Lucida Sans" w:hAnsi="Lucida Sans"/>
        </w:rPr>
        <w:t xml:space="preserve">they would show self-discipline in achieving their learning goals </w:t>
      </w:r>
      <w:r w:rsidR="003C0C11" w:rsidRPr="002468D9">
        <w:rPr>
          <w:rFonts w:ascii="Lucida Sans" w:hAnsi="Lucida Sans"/>
        </w:rPr>
        <w:t>and it was</w:t>
      </w:r>
      <w:r w:rsidR="0062019C" w:rsidRPr="002468D9">
        <w:rPr>
          <w:rFonts w:ascii="Lucida Sans" w:hAnsi="Lucida Sans"/>
        </w:rPr>
        <w:t xml:space="preserve"> the institution</w:t>
      </w:r>
      <w:r w:rsidR="003C0C11" w:rsidRPr="002468D9">
        <w:rPr>
          <w:rFonts w:ascii="Lucida Sans" w:hAnsi="Lucida Sans"/>
        </w:rPr>
        <w:t>’</w:t>
      </w:r>
      <w:r w:rsidR="0062019C" w:rsidRPr="002468D9">
        <w:rPr>
          <w:rFonts w:ascii="Lucida Sans" w:hAnsi="Lucida Sans"/>
        </w:rPr>
        <w:t>s role to develop their leadership capacity.</w:t>
      </w:r>
      <w:r w:rsidR="00AC349C" w:rsidRPr="002468D9">
        <w:rPr>
          <w:rFonts w:ascii="Lucida Sans" w:hAnsi="Lucida Sans"/>
        </w:rPr>
        <w:t xml:space="preserve"> In this </w:t>
      </w:r>
      <w:r w:rsidR="003C0C11" w:rsidRPr="002468D9">
        <w:rPr>
          <w:rFonts w:ascii="Lucida Sans" w:hAnsi="Lucida Sans"/>
        </w:rPr>
        <w:t>s</w:t>
      </w:r>
      <w:r w:rsidR="00AC349C" w:rsidRPr="002468D9">
        <w:rPr>
          <w:rFonts w:ascii="Lucida Sans" w:hAnsi="Lucida Sans"/>
        </w:rPr>
        <w:t xml:space="preserve">trategy, we expect that achieving Foundational Excellence is </w:t>
      </w:r>
      <w:r w:rsidR="00245AA5" w:rsidRPr="002468D9">
        <w:rPr>
          <w:rFonts w:ascii="Lucida Sans" w:hAnsi="Lucida Sans"/>
        </w:rPr>
        <w:t>analogous</w:t>
      </w:r>
      <w:r w:rsidR="00357E63" w:rsidRPr="002468D9">
        <w:rPr>
          <w:rFonts w:ascii="Lucida Sans" w:hAnsi="Lucida Sans"/>
        </w:rPr>
        <w:t xml:space="preserve"> </w:t>
      </w:r>
      <w:r w:rsidR="00AC349C" w:rsidRPr="002468D9">
        <w:rPr>
          <w:rFonts w:ascii="Lucida Sans" w:hAnsi="Lucida Sans"/>
        </w:rPr>
        <w:t xml:space="preserve">– we simply must do it to </w:t>
      </w:r>
      <w:r w:rsidR="003C0C11" w:rsidRPr="002468D9">
        <w:rPr>
          <w:rFonts w:ascii="Lucida Sans" w:hAnsi="Lucida Sans"/>
        </w:rPr>
        <w:t>provide</w:t>
      </w:r>
      <w:r w:rsidR="00AC349C" w:rsidRPr="002468D9">
        <w:rPr>
          <w:rFonts w:ascii="Lucida Sans" w:hAnsi="Lucida Sans"/>
        </w:rPr>
        <w:t xml:space="preserve"> opportunities for more individuals to meet their aspirations and for us to deliver community outcomes. Accountability for foundational excellence is achieved </w:t>
      </w:r>
      <w:r w:rsidR="003C0C11" w:rsidRPr="002468D9">
        <w:rPr>
          <w:rFonts w:ascii="Lucida Sans" w:hAnsi="Lucida Sans"/>
        </w:rPr>
        <w:t xml:space="preserve">by </w:t>
      </w:r>
      <w:r w:rsidR="0032764D" w:rsidRPr="002468D9">
        <w:rPr>
          <w:rFonts w:ascii="Lucida Sans" w:hAnsi="Lucida Sans"/>
        </w:rPr>
        <w:t>adhering to</w:t>
      </w:r>
      <w:r w:rsidR="00AC349C" w:rsidRPr="002468D9">
        <w:rPr>
          <w:rFonts w:ascii="Lucida Sans" w:hAnsi="Lucida Sans"/>
        </w:rPr>
        <w:t xml:space="preserve"> our Foundational Principles and </w:t>
      </w:r>
      <w:r w:rsidR="0032764D" w:rsidRPr="002468D9">
        <w:rPr>
          <w:rFonts w:ascii="Lucida Sans" w:hAnsi="Lucida Sans"/>
        </w:rPr>
        <w:t xml:space="preserve">meeting our measurable </w:t>
      </w:r>
      <w:r w:rsidR="00AC349C" w:rsidRPr="002468D9">
        <w:rPr>
          <w:rFonts w:ascii="Lucida Sans" w:hAnsi="Lucida Sans"/>
        </w:rPr>
        <w:t>and timebound Foundational Objectives</w:t>
      </w:r>
      <w:r w:rsidR="007B4C4A" w:rsidRPr="002468D9">
        <w:rPr>
          <w:rFonts w:ascii="Lucida Sans" w:hAnsi="Lucida Sans"/>
        </w:rPr>
        <w:t xml:space="preserve"> (</w:t>
      </w:r>
      <w:r w:rsidR="0096724F" w:rsidRPr="002468D9">
        <w:rPr>
          <w:rFonts w:ascii="Lucida Sans" w:hAnsi="Lucida Sans"/>
        </w:rPr>
        <w:t xml:space="preserve">see </w:t>
      </w:r>
      <w:r w:rsidR="00FD6972" w:rsidRPr="002468D9">
        <w:rPr>
          <w:rFonts w:ascii="Lucida Sans" w:hAnsi="Lucida Sans"/>
        </w:rPr>
        <w:t>Delivering the UNE Strategic Plan 2026-2035)</w:t>
      </w:r>
      <w:r w:rsidR="00AC349C" w:rsidRPr="002468D9">
        <w:rPr>
          <w:rFonts w:ascii="Lucida Sans" w:hAnsi="Lucida Sans"/>
        </w:rPr>
        <w:t>.</w:t>
      </w:r>
    </w:p>
    <w:p w14:paraId="7B7167F6" w14:textId="4CE23776" w:rsidR="00AC349C" w:rsidRPr="002468D9" w:rsidRDefault="00AC349C" w:rsidP="000C753B">
      <w:pPr>
        <w:jc w:val="both"/>
        <w:rPr>
          <w:rFonts w:ascii="Lucida Sans" w:hAnsi="Lucida Sans"/>
        </w:rPr>
      </w:pPr>
      <w:r w:rsidRPr="002468D9">
        <w:rPr>
          <w:rFonts w:ascii="Lucida Sans" w:hAnsi="Lucida Sans"/>
          <w:lang w:val="en-AU"/>
        </w:rPr>
        <w:t xml:space="preserve">In the immediate future, </w:t>
      </w:r>
      <w:r w:rsidR="00FC30F5" w:rsidRPr="002468D9">
        <w:rPr>
          <w:rFonts w:ascii="Lucida Sans" w:hAnsi="Lucida Sans"/>
          <w:lang w:val="en-AU"/>
        </w:rPr>
        <w:t xml:space="preserve">meeting these </w:t>
      </w:r>
      <w:r w:rsidR="002C0D43" w:rsidRPr="002468D9">
        <w:rPr>
          <w:rFonts w:ascii="Lucida Sans" w:hAnsi="Lucida Sans"/>
          <w:lang w:val="en-AU"/>
        </w:rPr>
        <w:t>p</w:t>
      </w:r>
      <w:r w:rsidR="00C11460" w:rsidRPr="002468D9">
        <w:rPr>
          <w:rFonts w:ascii="Lucida Sans" w:hAnsi="Lucida Sans"/>
          <w:lang w:val="en-AU"/>
        </w:rPr>
        <w:t xml:space="preserve">rinciples and </w:t>
      </w:r>
      <w:r w:rsidR="002C0D43" w:rsidRPr="002468D9">
        <w:rPr>
          <w:rFonts w:ascii="Lucida Sans" w:hAnsi="Lucida Sans"/>
          <w:lang w:val="en-AU"/>
        </w:rPr>
        <w:t>o</w:t>
      </w:r>
      <w:r w:rsidR="00C11460" w:rsidRPr="002468D9">
        <w:rPr>
          <w:rFonts w:ascii="Lucida Sans" w:hAnsi="Lucida Sans"/>
          <w:lang w:val="en-AU"/>
        </w:rPr>
        <w:t xml:space="preserve">bjectives can only be assured </w:t>
      </w:r>
      <w:r w:rsidR="00796879" w:rsidRPr="002468D9">
        <w:rPr>
          <w:rFonts w:ascii="Lucida Sans" w:hAnsi="Lucida Sans"/>
          <w:lang w:val="en-AU"/>
        </w:rPr>
        <w:t>through</w:t>
      </w:r>
      <w:r w:rsidRPr="002468D9">
        <w:rPr>
          <w:rFonts w:ascii="Lucida Sans" w:hAnsi="Lucida Sans"/>
          <w:lang w:val="en-AU"/>
        </w:rPr>
        <w:t xml:space="preserve"> transition</w:t>
      </w:r>
      <w:r w:rsidR="00143C35" w:rsidRPr="002468D9">
        <w:rPr>
          <w:rFonts w:ascii="Lucida Sans" w:hAnsi="Lucida Sans"/>
          <w:lang w:val="en-AU"/>
        </w:rPr>
        <w:t xml:space="preserve">. A </w:t>
      </w:r>
      <w:r w:rsidRPr="002468D9">
        <w:rPr>
          <w:rFonts w:ascii="Lucida Sans" w:hAnsi="Lucida Sans"/>
          <w:lang w:val="en-AU"/>
        </w:rPr>
        <w:t>new UNE Operating Model</w:t>
      </w:r>
      <w:r w:rsidRPr="002468D9">
        <w:rPr>
          <w:rStyle w:val="FootnoteReference"/>
          <w:rFonts w:ascii="Lucida Sans" w:hAnsi="Lucida Sans"/>
          <w:sz w:val="18"/>
          <w:szCs w:val="18"/>
          <w:lang w:val="en-AU"/>
        </w:rPr>
        <w:footnoteReference w:id="4"/>
      </w:r>
      <w:r w:rsidRPr="002468D9">
        <w:rPr>
          <w:rFonts w:ascii="Lucida Sans" w:hAnsi="Lucida Sans"/>
          <w:lang w:val="en-AU"/>
        </w:rPr>
        <w:t xml:space="preserve"> will be required to achieve cultural and financial stability and to deliver services to our communities and learners. UNE must </w:t>
      </w:r>
      <w:r w:rsidR="00BB5D03" w:rsidRPr="002468D9">
        <w:rPr>
          <w:rFonts w:ascii="Lucida Sans" w:hAnsi="Lucida Sans"/>
          <w:lang w:val="en-AU"/>
        </w:rPr>
        <w:t xml:space="preserve">build and </w:t>
      </w:r>
      <w:r w:rsidRPr="002468D9">
        <w:rPr>
          <w:rFonts w:ascii="Lucida Sans" w:hAnsi="Lucida Sans"/>
        </w:rPr>
        <w:t>maintain</w:t>
      </w:r>
      <w:r w:rsidR="00BB5D03" w:rsidRPr="002468D9">
        <w:rPr>
          <w:rFonts w:ascii="Lucida Sans" w:hAnsi="Lucida Sans"/>
        </w:rPr>
        <w:t xml:space="preserve"> </w:t>
      </w:r>
      <w:r w:rsidRPr="002468D9">
        <w:rPr>
          <w:rFonts w:ascii="Lucida Sans" w:hAnsi="Lucida Sans"/>
        </w:rPr>
        <w:t>operational excellence.</w:t>
      </w:r>
    </w:p>
    <w:p w14:paraId="04046200" w14:textId="4C419BAB" w:rsidR="001B38C5" w:rsidRPr="002468D9" w:rsidRDefault="0097660C" w:rsidP="00747557">
      <w:pPr>
        <w:pStyle w:val="Heading2"/>
      </w:pPr>
      <w:bookmarkStart w:id="37" w:name="_Toc209687443"/>
      <w:bookmarkStart w:id="38" w:name="_Toc214285364"/>
      <w:bookmarkStart w:id="39" w:name="_Toc214462602"/>
      <w:bookmarkStart w:id="40" w:name="_Toc214797351"/>
      <w:bookmarkStart w:id="41" w:name="_Hlk217306093"/>
      <w:r w:rsidRPr="002468D9">
        <w:t xml:space="preserve">The </w:t>
      </w:r>
      <w:r w:rsidR="001B38C5" w:rsidRPr="002468D9">
        <w:t>c</w:t>
      </w:r>
      <w:r w:rsidRPr="002468D9">
        <w:t xml:space="preserve">entrality of </w:t>
      </w:r>
      <w:r w:rsidR="001B38C5" w:rsidRPr="002468D9">
        <w:t>a</w:t>
      </w:r>
      <w:r w:rsidRPr="002468D9">
        <w:t xml:space="preserve">cademic </w:t>
      </w:r>
      <w:r w:rsidR="001B38C5" w:rsidRPr="002468D9">
        <w:t>f</w:t>
      </w:r>
      <w:r w:rsidRPr="002468D9">
        <w:t>reedom</w:t>
      </w:r>
      <w:bookmarkEnd w:id="37"/>
      <w:bookmarkEnd w:id="38"/>
      <w:bookmarkEnd w:id="39"/>
      <w:bookmarkEnd w:id="40"/>
    </w:p>
    <w:p w14:paraId="579D8239" w14:textId="78695DC8" w:rsidR="0097660C" w:rsidRPr="002468D9" w:rsidRDefault="0097660C" w:rsidP="000C753B">
      <w:pPr>
        <w:jc w:val="both"/>
        <w:rPr>
          <w:rFonts w:ascii="Lucida Sans" w:hAnsi="Lucida Sans"/>
        </w:rPr>
      </w:pPr>
      <w:r w:rsidRPr="002468D9">
        <w:rPr>
          <w:rFonts w:ascii="Lucida Sans" w:hAnsi="Lucida Sans"/>
        </w:rPr>
        <w:t xml:space="preserve">In an era </w:t>
      </w:r>
      <w:r w:rsidR="00447ED8" w:rsidRPr="002468D9">
        <w:rPr>
          <w:rFonts w:ascii="Lucida Sans" w:hAnsi="Lucida Sans"/>
        </w:rPr>
        <w:t xml:space="preserve">in which </w:t>
      </w:r>
      <w:r w:rsidRPr="002468D9">
        <w:rPr>
          <w:rFonts w:ascii="Lucida Sans" w:hAnsi="Lucida Sans"/>
        </w:rPr>
        <w:t xml:space="preserve">the </w:t>
      </w:r>
      <w:r w:rsidR="00447ED8" w:rsidRPr="002468D9">
        <w:rPr>
          <w:rFonts w:ascii="Lucida Sans" w:hAnsi="Lucida Sans"/>
        </w:rPr>
        <w:t xml:space="preserve">very </w:t>
      </w:r>
      <w:r w:rsidRPr="002468D9">
        <w:rPr>
          <w:rFonts w:ascii="Lucida Sans" w:hAnsi="Lucida Sans"/>
        </w:rPr>
        <w:t xml:space="preserve">existence of universities is being questioned, UNE maintains </w:t>
      </w:r>
      <w:r w:rsidR="002C0D43" w:rsidRPr="002468D9">
        <w:rPr>
          <w:rFonts w:ascii="Lucida Sans" w:hAnsi="Lucida Sans"/>
        </w:rPr>
        <w:t>a</w:t>
      </w:r>
      <w:r w:rsidRPr="002468D9">
        <w:rPr>
          <w:rFonts w:ascii="Lucida Sans" w:hAnsi="Lucida Sans"/>
        </w:rPr>
        <w:t xml:space="preserve">cademic </w:t>
      </w:r>
      <w:r w:rsidR="002C0D43" w:rsidRPr="002468D9">
        <w:rPr>
          <w:rFonts w:ascii="Lucida Sans" w:hAnsi="Lucida Sans"/>
        </w:rPr>
        <w:t>f</w:t>
      </w:r>
      <w:r w:rsidRPr="002468D9">
        <w:rPr>
          <w:rFonts w:ascii="Lucida Sans" w:hAnsi="Lucida Sans"/>
        </w:rPr>
        <w:t xml:space="preserve">reedom as central to institutional excellence. </w:t>
      </w:r>
    </w:p>
    <w:p w14:paraId="5099A417" w14:textId="0E3E47E9" w:rsidR="0097660C" w:rsidRPr="002468D9" w:rsidRDefault="00AC2EEE" w:rsidP="00A80AEC">
      <w:pPr>
        <w:pStyle w:val="FoundationalPrinciple"/>
        <w:numPr>
          <w:ilvl w:val="0"/>
          <w:numId w:val="0"/>
        </w:numPr>
        <w:ind w:left="142"/>
        <w:rPr>
          <w:rFonts w:ascii="Lucida Sans" w:hAnsi="Lucida Sans"/>
        </w:rPr>
      </w:pPr>
      <w:r w:rsidRPr="002468D9">
        <w:rPr>
          <w:rFonts w:ascii="Lucida Sans" w:hAnsi="Lucida Sans"/>
        </w:rPr>
        <w:t xml:space="preserve">Foundational Principle 1: </w:t>
      </w:r>
      <w:hyperlink r:id="rId13" w:history="1">
        <w:r w:rsidR="0097660C" w:rsidRPr="002468D9">
          <w:rPr>
            <w:rFonts w:ascii="Lucida Sans" w:hAnsi="Lucida Sans"/>
          </w:rPr>
          <w:t>Academic freedom</w:t>
        </w:r>
      </w:hyperlink>
      <w:r w:rsidR="0097660C" w:rsidRPr="002468D9">
        <w:rPr>
          <w:rFonts w:ascii="Lucida Sans" w:hAnsi="Lucida Sans"/>
        </w:rPr>
        <w:t xml:space="preserve"> is core to the existence of </w:t>
      </w:r>
      <w:r w:rsidR="009B6C17" w:rsidRPr="002468D9">
        <w:rPr>
          <w:rFonts w:ascii="Lucida Sans" w:hAnsi="Lucida Sans"/>
        </w:rPr>
        <w:t xml:space="preserve">UNE </w:t>
      </w:r>
      <w:r w:rsidR="0097660C" w:rsidRPr="002468D9">
        <w:rPr>
          <w:rFonts w:ascii="Lucida Sans" w:hAnsi="Lucida Sans"/>
        </w:rPr>
        <w:t xml:space="preserve">and meeting </w:t>
      </w:r>
      <w:r w:rsidR="000A6492" w:rsidRPr="002468D9">
        <w:rPr>
          <w:rFonts w:ascii="Lucida Sans" w:hAnsi="Lucida Sans"/>
        </w:rPr>
        <w:t>our</w:t>
      </w:r>
      <w:r w:rsidR="0097660C" w:rsidRPr="002468D9">
        <w:rPr>
          <w:rFonts w:ascii="Lucida Sans" w:hAnsi="Lucida Sans"/>
        </w:rPr>
        <w:t xml:space="preserve"> </w:t>
      </w:r>
      <w:r w:rsidR="00140A0D" w:rsidRPr="002468D9">
        <w:rPr>
          <w:rFonts w:ascii="Lucida Sans" w:hAnsi="Lucida Sans"/>
        </w:rPr>
        <w:t>p</w:t>
      </w:r>
      <w:r w:rsidR="0097660C" w:rsidRPr="002468D9">
        <w:rPr>
          <w:rFonts w:ascii="Lucida Sans" w:hAnsi="Lucida Sans"/>
        </w:rPr>
        <w:t>urpose.</w:t>
      </w:r>
    </w:p>
    <w:p w14:paraId="37D7BD61" w14:textId="2E0608BD" w:rsidR="001B38C5" w:rsidRPr="002468D9" w:rsidRDefault="0097660C" w:rsidP="00747557">
      <w:pPr>
        <w:pStyle w:val="Heading2"/>
      </w:pPr>
      <w:bookmarkStart w:id="42" w:name="_Toc214797352"/>
      <w:bookmarkStart w:id="43" w:name="_Toc214285365"/>
      <w:bookmarkStart w:id="44" w:name="_Toc214462603"/>
      <w:bookmarkStart w:id="45" w:name="_Toc209687445"/>
      <w:r w:rsidRPr="002468D9">
        <w:t xml:space="preserve">Our learners, their </w:t>
      </w:r>
      <w:r w:rsidR="001B38C5" w:rsidRPr="002468D9">
        <w:t>e</w:t>
      </w:r>
      <w:r w:rsidRPr="002468D9">
        <w:t xml:space="preserve">nvironment and </w:t>
      </w:r>
      <w:r w:rsidR="001B38C5" w:rsidRPr="002468D9">
        <w:t>o</w:t>
      </w:r>
      <w:r w:rsidRPr="002468D9">
        <w:t>utcomes</w:t>
      </w:r>
      <w:bookmarkEnd w:id="42"/>
    </w:p>
    <w:p w14:paraId="6F4E00B4" w14:textId="388A060A" w:rsidR="0097660C" w:rsidRPr="002468D9" w:rsidRDefault="0097660C" w:rsidP="000C753B">
      <w:pPr>
        <w:jc w:val="both"/>
        <w:rPr>
          <w:rFonts w:ascii="Lucida Sans" w:hAnsi="Lucida Sans"/>
        </w:rPr>
      </w:pPr>
      <w:r w:rsidRPr="002468D9">
        <w:rPr>
          <w:rFonts w:ascii="Lucida Sans" w:hAnsi="Lucida Sans"/>
        </w:rPr>
        <w:t>UNE must be a safe environment</w:t>
      </w:r>
      <w:r w:rsidR="00AB19F8" w:rsidRPr="002468D9">
        <w:rPr>
          <w:rFonts w:ascii="Lucida Sans" w:hAnsi="Lucida Sans"/>
        </w:rPr>
        <w:t>,</w:t>
      </w:r>
      <w:r w:rsidR="001779B0" w:rsidRPr="002468D9">
        <w:rPr>
          <w:rFonts w:ascii="Lucida Sans" w:hAnsi="Lucida Sans"/>
        </w:rPr>
        <w:t xml:space="preserve"> and</w:t>
      </w:r>
      <w:r w:rsidRPr="002468D9">
        <w:rPr>
          <w:rFonts w:ascii="Lucida Sans" w:hAnsi="Lucida Sans"/>
        </w:rPr>
        <w:t xml:space="preserve"> we must have learning offerings that meet the needs of learners, industry, </w:t>
      </w:r>
      <w:r w:rsidR="001779B0" w:rsidRPr="002468D9">
        <w:rPr>
          <w:rFonts w:ascii="Lucida Sans" w:hAnsi="Lucida Sans"/>
        </w:rPr>
        <w:t xml:space="preserve">our </w:t>
      </w:r>
      <w:r w:rsidRPr="002468D9">
        <w:rPr>
          <w:rFonts w:ascii="Lucida Sans" w:hAnsi="Lucida Sans"/>
        </w:rPr>
        <w:t>partners and society. It is imperative that UNE continues to attract more learners but</w:t>
      </w:r>
      <w:r w:rsidR="001779B0" w:rsidRPr="002468D9">
        <w:rPr>
          <w:rFonts w:ascii="Lucida Sans" w:hAnsi="Lucida Sans"/>
        </w:rPr>
        <w:t>,</w:t>
      </w:r>
      <w:r w:rsidRPr="002468D9">
        <w:rPr>
          <w:rFonts w:ascii="Lucida Sans" w:hAnsi="Lucida Sans"/>
        </w:rPr>
        <w:t xml:space="preserve"> even more so</w:t>
      </w:r>
      <w:r w:rsidR="001779B0" w:rsidRPr="002468D9">
        <w:rPr>
          <w:rFonts w:ascii="Lucida Sans" w:hAnsi="Lucida Sans"/>
        </w:rPr>
        <w:t>,</w:t>
      </w:r>
      <w:r w:rsidRPr="002468D9">
        <w:rPr>
          <w:rFonts w:ascii="Lucida Sans" w:hAnsi="Lucida Sans"/>
        </w:rPr>
        <w:t xml:space="preserve"> that those we attract complete their degree</w:t>
      </w:r>
      <w:r w:rsidR="001779B0" w:rsidRPr="002468D9">
        <w:rPr>
          <w:rFonts w:ascii="Lucida Sans" w:hAnsi="Lucida Sans"/>
        </w:rPr>
        <w:t>s</w:t>
      </w:r>
      <w:r w:rsidRPr="002468D9">
        <w:rPr>
          <w:rFonts w:ascii="Lucida Sans" w:hAnsi="Lucida Sans"/>
        </w:rPr>
        <w:t>. College leadership culture and the physical and learning infrastructure for distance and on-campus learners must meet changing expectations.</w:t>
      </w:r>
    </w:p>
    <w:p w14:paraId="1E7DE357" w14:textId="43FC9306" w:rsidR="0097660C" w:rsidRPr="002468D9" w:rsidRDefault="007063D5" w:rsidP="000C753B">
      <w:pPr>
        <w:pStyle w:val="FoundationalPrinciple"/>
        <w:numPr>
          <w:ilvl w:val="0"/>
          <w:numId w:val="0"/>
        </w:numPr>
        <w:rPr>
          <w:rFonts w:ascii="Lucida Sans" w:hAnsi="Lucida Sans"/>
        </w:rPr>
      </w:pPr>
      <w:r w:rsidRPr="002468D9">
        <w:rPr>
          <w:rFonts w:ascii="Lucida Sans" w:hAnsi="Lucida Sans"/>
        </w:rPr>
        <w:t xml:space="preserve">Foundational Principle 2: </w:t>
      </w:r>
      <w:r w:rsidR="0097660C" w:rsidRPr="002468D9">
        <w:rPr>
          <w:rFonts w:ascii="Lucida Sans" w:hAnsi="Lucida Sans"/>
        </w:rPr>
        <w:t>UNE must be safe for all learners – physically</w:t>
      </w:r>
      <w:r w:rsidR="005F6D3C" w:rsidRPr="002468D9">
        <w:rPr>
          <w:rFonts w:ascii="Lucida Sans" w:hAnsi="Lucida Sans"/>
        </w:rPr>
        <w:t xml:space="preserve">, digitally, </w:t>
      </w:r>
      <w:r w:rsidR="0097660C" w:rsidRPr="002468D9">
        <w:rPr>
          <w:rFonts w:ascii="Lucida Sans" w:hAnsi="Lucida Sans"/>
        </w:rPr>
        <w:t>psychosocially</w:t>
      </w:r>
      <w:r w:rsidR="005F6D3C" w:rsidRPr="002468D9">
        <w:rPr>
          <w:rFonts w:ascii="Lucida Sans" w:hAnsi="Lucida Sans"/>
        </w:rPr>
        <w:t xml:space="preserve"> and culturally</w:t>
      </w:r>
      <w:r w:rsidR="0097660C" w:rsidRPr="002468D9">
        <w:rPr>
          <w:rFonts w:ascii="Lucida Sans" w:hAnsi="Lucida Sans"/>
        </w:rPr>
        <w:t>.</w:t>
      </w:r>
    </w:p>
    <w:p w14:paraId="164B5FB2" w14:textId="2115EE84" w:rsidR="001B38C5" w:rsidRPr="002468D9" w:rsidRDefault="0097660C" w:rsidP="00747557">
      <w:pPr>
        <w:pStyle w:val="Heading2"/>
      </w:pPr>
      <w:bookmarkStart w:id="46" w:name="_Ref209609223"/>
      <w:bookmarkStart w:id="47" w:name="_Toc209687447"/>
      <w:bookmarkStart w:id="48" w:name="_Toc214285368"/>
      <w:bookmarkStart w:id="49" w:name="_Toc214462606"/>
      <w:bookmarkStart w:id="50" w:name="_Toc214797353"/>
      <w:bookmarkEnd w:id="43"/>
      <w:bookmarkEnd w:id="44"/>
      <w:bookmarkEnd w:id="45"/>
      <w:r w:rsidRPr="002468D9">
        <w:t>World-</w:t>
      </w:r>
      <w:r w:rsidR="001B38C5" w:rsidRPr="002468D9">
        <w:t>c</w:t>
      </w:r>
      <w:r w:rsidRPr="002468D9">
        <w:t xml:space="preserve">lass </w:t>
      </w:r>
      <w:r w:rsidR="001B38C5" w:rsidRPr="002468D9">
        <w:t>r</w:t>
      </w:r>
      <w:r w:rsidRPr="002468D9">
        <w:t>esearch</w:t>
      </w:r>
      <w:bookmarkEnd w:id="46"/>
      <w:bookmarkEnd w:id="47"/>
      <w:bookmarkEnd w:id="48"/>
      <w:bookmarkEnd w:id="49"/>
      <w:bookmarkEnd w:id="50"/>
    </w:p>
    <w:p w14:paraId="660DBCE8" w14:textId="2BC99AA6" w:rsidR="0097660C" w:rsidRPr="002468D9" w:rsidRDefault="0097660C" w:rsidP="000C753B">
      <w:pPr>
        <w:jc w:val="both"/>
        <w:rPr>
          <w:rFonts w:ascii="Lucida Sans" w:hAnsi="Lucida Sans"/>
        </w:rPr>
      </w:pPr>
      <w:r w:rsidRPr="002468D9">
        <w:rPr>
          <w:rFonts w:ascii="Lucida Sans" w:hAnsi="Lucida Sans"/>
        </w:rPr>
        <w:t>Australian universities must meet world</w:t>
      </w:r>
      <w:r w:rsidR="00251577" w:rsidRPr="002468D9">
        <w:rPr>
          <w:rFonts w:ascii="Lucida Sans" w:hAnsi="Lucida Sans"/>
        </w:rPr>
        <w:t>-</w:t>
      </w:r>
      <w:r w:rsidRPr="002468D9">
        <w:rPr>
          <w:rFonts w:ascii="Lucida Sans" w:hAnsi="Lucida Sans"/>
        </w:rPr>
        <w:t xml:space="preserve">level research </w:t>
      </w:r>
      <w:r w:rsidR="007A4B2B" w:rsidRPr="002468D9">
        <w:rPr>
          <w:rFonts w:ascii="Lucida Sans" w:hAnsi="Lucida Sans"/>
        </w:rPr>
        <w:t xml:space="preserve">standards </w:t>
      </w:r>
      <w:r w:rsidRPr="002468D9">
        <w:rPr>
          <w:rFonts w:ascii="Lucida Sans" w:hAnsi="Lucida Sans"/>
        </w:rPr>
        <w:t xml:space="preserve">across at least half their fields of education. </w:t>
      </w:r>
      <w:r w:rsidR="009972BB" w:rsidRPr="002468D9">
        <w:rPr>
          <w:rFonts w:ascii="Lucida Sans" w:hAnsi="Lucida Sans"/>
        </w:rPr>
        <w:t xml:space="preserve">UNE has a long history of research excellence and </w:t>
      </w:r>
      <w:r w:rsidR="001B5556" w:rsidRPr="002468D9">
        <w:rPr>
          <w:rFonts w:ascii="Lucida Sans" w:hAnsi="Lucida Sans"/>
        </w:rPr>
        <w:t>collaboration but</w:t>
      </w:r>
      <w:r w:rsidRPr="002468D9">
        <w:rPr>
          <w:rFonts w:ascii="Lucida Sans" w:hAnsi="Lucida Sans"/>
        </w:rPr>
        <w:t xml:space="preserve"> aims to become more active in research.</w:t>
      </w:r>
    </w:p>
    <w:p w14:paraId="199F484F" w14:textId="30EDCFD7" w:rsidR="0097660C" w:rsidRPr="002468D9" w:rsidRDefault="001B3999">
      <w:pPr>
        <w:pStyle w:val="FoundationalPrinciple"/>
        <w:numPr>
          <w:ilvl w:val="0"/>
          <w:numId w:val="0"/>
        </w:numPr>
        <w:rPr>
          <w:rFonts w:ascii="Lucida Sans" w:hAnsi="Lucida Sans"/>
        </w:rPr>
      </w:pPr>
      <w:r w:rsidRPr="002468D9">
        <w:rPr>
          <w:rFonts w:ascii="Lucida Sans" w:hAnsi="Lucida Sans"/>
        </w:rPr>
        <w:t xml:space="preserve">Foundational Principle </w:t>
      </w:r>
      <w:r w:rsidR="00B33230" w:rsidRPr="002468D9">
        <w:rPr>
          <w:rFonts w:ascii="Lucida Sans" w:hAnsi="Lucida Sans"/>
        </w:rPr>
        <w:t>3</w:t>
      </w:r>
      <w:r w:rsidRPr="002468D9">
        <w:rPr>
          <w:rFonts w:ascii="Lucida Sans" w:hAnsi="Lucida Sans"/>
        </w:rPr>
        <w:t xml:space="preserve">: </w:t>
      </w:r>
      <w:r w:rsidR="0097660C" w:rsidRPr="002468D9">
        <w:rPr>
          <w:rFonts w:ascii="Lucida Sans" w:hAnsi="Lucida Sans"/>
        </w:rPr>
        <w:t xml:space="preserve">UNE will be renowned for the quality of </w:t>
      </w:r>
      <w:r w:rsidR="005229B6" w:rsidRPr="002468D9">
        <w:rPr>
          <w:rFonts w:ascii="Lucida Sans" w:hAnsi="Lucida Sans"/>
        </w:rPr>
        <w:t xml:space="preserve">its </w:t>
      </w:r>
      <w:r w:rsidR="0097660C" w:rsidRPr="002468D9">
        <w:rPr>
          <w:rFonts w:ascii="Lucida Sans" w:hAnsi="Lucida Sans"/>
        </w:rPr>
        <w:t>research partnerships, which will create greater critical mass and broader research impact.</w:t>
      </w:r>
    </w:p>
    <w:bookmarkEnd w:id="31"/>
    <w:bookmarkEnd w:id="32"/>
    <w:bookmarkEnd w:id="33"/>
    <w:p w14:paraId="28CE71F3" w14:textId="2E4B2E2B" w:rsidR="001B38C5" w:rsidRPr="002468D9" w:rsidRDefault="00B62587" w:rsidP="00747557">
      <w:pPr>
        <w:pStyle w:val="Heading2"/>
      </w:pPr>
      <w:r w:rsidRPr="002468D9">
        <w:lastRenderedPageBreak/>
        <w:t xml:space="preserve">Staff </w:t>
      </w:r>
      <w:r w:rsidR="001B38C5" w:rsidRPr="002468D9">
        <w:t>s</w:t>
      </w:r>
      <w:r w:rsidRPr="002468D9">
        <w:t>atisfaction</w:t>
      </w:r>
    </w:p>
    <w:p w14:paraId="5D39D736" w14:textId="1536F0E7" w:rsidR="005F4D4A" w:rsidRPr="002468D9" w:rsidRDefault="005F4D4A" w:rsidP="000C753B">
      <w:pPr>
        <w:jc w:val="both"/>
        <w:rPr>
          <w:rFonts w:ascii="Lucida Sans" w:hAnsi="Lucida Sans"/>
        </w:rPr>
      </w:pPr>
      <w:r w:rsidRPr="002468D9">
        <w:rPr>
          <w:rFonts w:ascii="Lucida Sans" w:hAnsi="Lucida Sans"/>
        </w:rPr>
        <w:t xml:space="preserve">UNE cannot operate well, let alone transition to a new </w:t>
      </w:r>
      <w:r w:rsidR="008617CF" w:rsidRPr="002468D9">
        <w:rPr>
          <w:rFonts w:ascii="Lucida Sans" w:hAnsi="Lucida Sans"/>
        </w:rPr>
        <w:t>O</w:t>
      </w:r>
      <w:r w:rsidRPr="002468D9">
        <w:rPr>
          <w:rFonts w:ascii="Lucida Sans" w:hAnsi="Lucida Sans"/>
        </w:rPr>
        <w:t xml:space="preserve">perating </w:t>
      </w:r>
      <w:r w:rsidR="008617CF" w:rsidRPr="002468D9">
        <w:rPr>
          <w:rFonts w:ascii="Lucida Sans" w:hAnsi="Lucida Sans"/>
        </w:rPr>
        <w:t>M</w:t>
      </w:r>
      <w:r w:rsidRPr="002468D9">
        <w:rPr>
          <w:rFonts w:ascii="Lucida Sans" w:hAnsi="Lucida Sans"/>
        </w:rPr>
        <w:t>odel and optimistic future unless people can attend work as their true selves, enjoy their work environment, are well and know they deliver meaningful outcomes.</w:t>
      </w:r>
    </w:p>
    <w:p w14:paraId="00E01085" w14:textId="0AF7130F" w:rsidR="005F4D4A" w:rsidRPr="002468D9" w:rsidRDefault="00C5791B">
      <w:pPr>
        <w:pStyle w:val="FoundationalPrinciple"/>
        <w:numPr>
          <w:ilvl w:val="0"/>
          <w:numId w:val="0"/>
        </w:numPr>
        <w:rPr>
          <w:rFonts w:ascii="Lucida Sans" w:hAnsi="Lucida Sans"/>
        </w:rPr>
      </w:pPr>
      <w:r w:rsidRPr="002468D9">
        <w:rPr>
          <w:rFonts w:ascii="Lucida Sans" w:hAnsi="Lucida Sans"/>
        </w:rPr>
        <w:t xml:space="preserve">Foundational Principle </w:t>
      </w:r>
      <w:r w:rsidR="00B33230" w:rsidRPr="002468D9">
        <w:rPr>
          <w:rFonts w:ascii="Lucida Sans" w:hAnsi="Lucida Sans"/>
        </w:rPr>
        <w:t>4</w:t>
      </w:r>
      <w:r w:rsidRPr="002468D9">
        <w:rPr>
          <w:rFonts w:ascii="Lucida Sans" w:hAnsi="Lucida Sans"/>
        </w:rPr>
        <w:t xml:space="preserve">: </w:t>
      </w:r>
      <w:r w:rsidR="005F4D4A" w:rsidRPr="002468D9">
        <w:rPr>
          <w:rFonts w:ascii="Lucida Sans" w:hAnsi="Lucida Sans"/>
        </w:rPr>
        <w:t>UNE must be</w:t>
      </w:r>
      <w:r w:rsidR="007D0FAF" w:rsidRPr="002468D9">
        <w:rPr>
          <w:rFonts w:ascii="Lucida Sans" w:hAnsi="Lucida Sans"/>
        </w:rPr>
        <w:t xml:space="preserve"> a</w:t>
      </w:r>
      <w:r w:rsidR="005F4D4A" w:rsidRPr="002468D9">
        <w:rPr>
          <w:rFonts w:ascii="Lucida Sans" w:hAnsi="Lucida Sans"/>
        </w:rPr>
        <w:t xml:space="preserve"> saf</w:t>
      </w:r>
      <w:r w:rsidR="00C61493" w:rsidRPr="002468D9">
        <w:rPr>
          <w:rFonts w:ascii="Lucida Sans" w:hAnsi="Lucida Sans"/>
        </w:rPr>
        <w:t>e, enjoyable and productive work environment for all</w:t>
      </w:r>
      <w:r w:rsidR="005F4D4A" w:rsidRPr="002468D9">
        <w:rPr>
          <w:rFonts w:ascii="Lucida Sans" w:hAnsi="Lucida Sans"/>
        </w:rPr>
        <w:t>.</w:t>
      </w:r>
    </w:p>
    <w:p w14:paraId="6243F943" w14:textId="77777777" w:rsidR="001B38C5" w:rsidRPr="002468D9" w:rsidRDefault="00B62587" w:rsidP="00747557">
      <w:pPr>
        <w:pStyle w:val="Heading2"/>
      </w:pPr>
      <w:r w:rsidRPr="002468D9">
        <w:t>Governance</w:t>
      </w:r>
    </w:p>
    <w:p w14:paraId="257A8320" w14:textId="77777777" w:rsidR="00A262B0" w:rsidRPr="002468D9" w:rsidRDefault="00A262B0" w:rsidP="00A80AEC">
      <w:pPr>
        <w:jc w:val="both"/>
        <w:rPr>
          <w:rFonts w:ascii="Lucida Sans" w:hAnsi="Lucida Sans"/>
          <w:b/>
          <w:bCs/>
        </w:rPr>
      </w:pPr>
      <w:r w:rsidRPr="002468D9">
        <w:rPr>
          <w:rFonts w:ascii="Lucida Sans" w:hAnsi="Lucida Sans"/>
        </w:rPr>
        <w:t>The Commonwealth Government has accepted the final report of the Expert Council on University Governance, which sets out expectations for university governance. UNE accepts these findings.</w:t>
      </w:r>
    </w:p>
    <w:p w14:paraId="408BCB8E" w14:textId="5053B548" w:rsidR="001B38C5" w:rsidRPr="002468D9" w:rsidRDefault="00A262B0" w:rsidP="000C753B">
      <w:pPr>
        <w:jc w:val="both"/>
        <w:rPr>
          <w:rFonts w:ascii="Lucida Sans" w:hAnsi="Lucida Sans"/>
        </w:rPr>
      </w:pPr>
      <w:r w:rsidRPr="002468D9">
        <w:rPr>
          <w:rFonts w:ascii="Lucida Sans" w:hAnsi="Lucida Sans"/>
        </w:rPr>
        <w:t xml:space="preserve">Foundational Principle 5: UNE will meet the expectations set by the Government in relation to </w:t>
      </w:r>
      <w:r w:rsidR="00420238" w:rsidRPr="002468D9">
        <w:rPr>
          <w:rFonts w:ascii="Lucida Sans" w:hAnsi="Lucida Sans"/>
        </w:rPr>
        <w:t>u</w:t>
      </w:r>
      <w:r w:rsidRPr="002468D9">
        <w:rPr>
          <w:rFonts w:ascii="Lucida Sans" w:hAnsi="Lucida Sans"/>
        </w:rPr>
        <w:t xml:space="preserve">niversity </w:t>
      </w:r>
      <w:r w:rsidR="00420238" w:rsidRPr="002468D9">
        <w:rPr>
          <w:rFonts w:ascii="Lucida Sans" w:hAnsi="Lucida Sans"/>
        </w:rPr>
        <w:t>g</w:t>
      </w:r>
      <w:r w:rsidRPr="002468D9">
        <w:rPr>
          <w:rFonts w:ascii="Lucida Sans" w:hAnsi="Lucida Sans"/>
        </w:rPr>
        <w:t>overnance.</w:t>
      </w:r>
      <w:r w:rsidRPr="002468D9">
        <w:rPr>
          <w:rStyle w:val="FootnoteReference"/>
          <w:rFonts w:ascii="Lucida Sans" w:hAnsi="Lucida Sans"/>
          <w:sz w:val="18"/>
          <w:szCs w:val="18"/>
        </w:rPr>
        <w:footnoteReference w:id="5"/>
      </w:r>
      <w:r w:rsidR="00B62587" w:rsidRPr="002468D9">
        <w:rPr>
          <w:rFonts w:ascii="Lucida Sans" w:hAnsi="Lucida Sans"/>
          <w:b/>
          <w:bCs/>
        </w:rPr>
        <w:t xml:space="preserve">Operational </w:t>
      </w:r>
      <w:r w:rsidR="001B38C5" w:rsidRPr="002468D9">
        <w:rPr>
          <w:rFonts w:ascii="Lucida Sans" w:hAnsi="Lucida Sans"/>
          <w:b/>
          <w:bCs/>
        </w:rPr>
        <w:t>f</w:t>
      </w:r>
      <w:r w:rsidR="00B62587" w:rsidRPr="002468D9">
        <w:rPr>
          <w:rFonts w:ascii="Lucida Sans" w:hAnsi="Lucida Sans"/>
          <w:b/>
          <w:bCs/>
        </w:rPr>
        <w:t>itness</w:t>
      </w:r>
    </w:p>
    <w:p w14:paraId="1E233D7D" w14:textId="0AF47C2A" w:rsidR="00A262B0" w:rsidRPr="002468D9" w:rsidRDefault="00A262B0" w:rsidP="00A80AEC">
      <w:pPr>
        <w:jc w:val="both"/>
        <w:rPr>
          <w:rFonts w:ascii="Lucida Sans" w:hAnsi="Lucida Sans"/>
          <w:b/>
          <w:bCs/>
        </w:rPr>
      </w:pPr>
      <w:r w:rsidRPr="002468D9">
        <w:rPr>
          <w:rFonts w:ascii="Lucida Sans" w:hAnsi="Lucida Sans"/>
        </w:rPr>
        <w:t xml:space="preserve">UNE rates itself as highly inefficient (~10% of staff rate efficiency as good) and must transition to a new Operating Model to achieve a step change. Our physical infrastructure requires an overarching plan and adequate resourcing. </w:t>
      </w:r>
    </w:p>
    <w:p w14:paraId="0BB3888A" w14:textId="27206183" w:rsidR="00C130A2" w:rsidRPr="002468D9" w:rsidRDefault="007E2220">
      <w:pPr>
        <w:pStyle w:val="FoundationalPrinciple"/>
        <w:numPr>
          <w:ilvl w:val="0"/>
          <w:numId w:val="0"/>
        </w:numPr>
        <w:rPr>
          <w:rFonts w:ascii="Lucida Sans" w:hAnsi="Lucida Sans"/>
        </w:rPr>
      </w:pPr>
      <w:bookmarkStart w:id="51" w:name="_Hlk217050762"/>
      <w:r w:rsidRPr="002468D9">
        <w:rPr>
          <w:rFonts w:ascii="Lucida Sans" w:hAnsi="Lucida Sans"/>
        </w:rPr>
        <w:t xml:space="preserve">Foundational Principle </w:t>
      </w:r>
      <w:r w:rsidR="00A262B0" w:rsidRPr="002468D9">
        <w:rPr>
          <w:rFonts w:ascii="Lucida Sans" w:hAnsi="Lucida Sans"/>
        </w:rPr>
        <w:t>6</w:t>
      </w:r>
      <w:r w:rsidRPr="002468D9">
        <w:rPr>
          <w:rFonts w:ascii="Lucida Sans" w:hAnsi="Lucida Sans"/>
        </w:rPr>
        <w:t xml:space="preserve">: </w:t>
      </w:r>
      <w:r w:rsidR="00C130A2" w:rsidRPr="002468D9">
        <w:rPr>
          <w:rFonts w:ascii="Lucida Sans" w:hAnsi="Lucida Sans"/>
        </w:rPr>
        <w:t xml:space="preserve">UNE can only provide an enjoyable work environment and deliver </w:t>
      </w:r>
      <w:r w:rsidR="000040AA" w:rsidRPr="002468D9">
        <w:rPr>
          <w:rFonts w:ascii="Lucida Sans" w:hAnsi="Lucida Sans"/>
        </w:rPr>
        <w:t>the</w:t>
      </w:r>
      <w:r w:rsidRPr="002468D9">
        <w:rPr>
          <w:rFonts w:ascii="Lucida Sans" w:hAnsi="Lucida Sans"/>
        </w:rPr>
        <w:t xml:space="preserve"> </w:t>
      </w:r>
      <w:r w:rsidR="00C130A2" w:rsidRPr="002468D9">
        <w:rPr>
          <w:rFonts w:ascii="Lucida Sans" w:hAnsi="Lucida Sans"/>
        </w:rPr>
        <w:t xml:space="preserve">community and learner needs </w:t>
      </w:r>
      <w:r w:rsidR="0072724A" w:rsidRPr="002468D9">
        <w:rPr>
          <w:rFonts w:ascii="Lucida Sans" w:hAnsi="Lucida Sans"/>
        </w:rPr>
        <w:t xml:space="preserve">articulated in this Strategic Plan </w:t>
      </w:r>
      <w:r w:rsidR="00C130A2" w:rsidRPr="002468D9">
        <w:rPr>
          <w:rFonts w:ascii="Lucida Sans" w:hAnsi="Lucida Sans"/>
        </w:rPr>
        <w:t xml:space="preserve">with </w:t>
      </w:r>
      <w:r w:rsidR="00BE53B2" w:rsidRPr="002468D9">
        <w:rPr>
          <w:rFonts w:ascii="Lucida Sans" w:hAnsi="Lucida Sans"/>
        </w:rPr>
        <w:t xml:space="preserve">a </w:t>
      </w:r>
      <w:r w:rsidR="00C130A2" w:rsidRPr="002468D9">
        <w:rPr>
          <w:rFonts w:ascii="Lucida Sans" w:hAnsi="Lucida Sans"/>
        </w:rPr>
        <w:t>significantly improved Operating Model.</w:t>
      </w:r>
    </w:p>
    <w:bookmarkEnd w:id="51"/>
    <w:p w14:paraId="4E9190B3" w14:textId="77777777" w:rsidR="009C2FAF" w:rsidRPr="002468D9" w:rsidRDefault="00A262B0" w:rsidP="00747557">
      <w:pPr>
        <w:pStyle w:val="Heading2"/>
      </w:pPr>
      <w:r w:rsidRPr="002468D9">
        <w:t xml:space="preserve">Financial sustainability </w:t>
      </w:r>
    </w:p>
    <w:p w14:paraId="00AA6804" w14:textId="56E80D43" w:rsidR="00A262B0" w:rsidRPr="002468D9" w:rsidRDefault="009C2FAF" w:rsidP="000C753B">
      <w:pPr>
        <w:jc w:val="both"/>
        <w:rPr>
          <w:rFonts w:ascii="Lucida Sans" w:hAnsi="Lucida Sans"/>
        </w:rPr>
      </w:pPr>
      <w:r w:rsidRPr="002468D9">
        <w:rPr>
          <w:rFonts w:ascii="Lucida Sans" w:hAnsi="Lucida Sans"/>
        </w:rPr>
        <w:t xml:space="preserve">For UNE to be the architect of our own future, decision making must be under pinned by effective and innovative financial stewardship. </w:t>
      </w:r>
      <w:r w:rsidR="00A262B0" w:rsidRPr="002468D9">
        <w:rPr>
          <w:rFonts w:ascii="Lucida Sans" w:hAnsi="Lucida Sans"/>
        </w:rPr>
        <w:t xml:space="preserve"> </w:t>
      </w:r>
    </w:p>
    <w:p w14:paraId="2C056F70" w14:textId="1F519C5B" w:rsidR="00774467" w:rsidRPr="002468D9" w:rsidRDefault="00956EB9" w:rsidP="000C753B">
      <w:pPr>
        <w:pStyle w:val="FoundationalPrinciple"/>
        <w:numPr>
          <w:ilvl w:val="0"/>
          <w:numId w:val="0"/>
        </w:numPr>
        <w:jc w:val="left"/>
        <w:rPr>
          <w:rFonts w:ascii="Lucida Sans" w:hAnsi="Lucida Sans"/>
        </w:rPr>
      </w:pPr>
      <w:bookmarkStart w:id="52" w:name="_Hlk217050794"/>
      <w:r w:rsidRPr="002468D9">
        <w:rPr>
          <w:rFonts w:ascii="Lucida Sans" w:hAnsi="Lucida Sans"/>
        </w:rPr>
        <w:t xml:space="preserve">Foundational Principle </w:t>
      </w:r>
      <w:r w:rsidR="009C2FAF" w:rsidRPr="002468D9">
        <w:rPr>
          <w:rFonts w:ascii="Lucida Sans" w:hAnsi="Lucida Sans"/>
        </w:rPr>
        <w:t>7</w:t>
      </w:r>
      <w:r w:rsidRPr="002468D9">
        <w:rPr>
          <w:rFonts w:ascii="Lucida Sans" w:hAnsi="Lucida Sans"/>
        </w:rPr>
        <w:t xml:space="preserve">: </w:t>
      </w:r>
      <w:r w:rsidR="00C34758" w:rsidRPr="002468D9">
        <w:rPr>
          <w:rFonts w:ascii="Lucida Sans" w:hAnsi="Lucida Sans"/>
        </w:rPr>
        <w:t xml:space="preserve">Financial sustainability is an outcome of </w:t>
      </w:r>
      <w:r w:rsidR="00F2360F" w:rsidRPr="002468D9">
        <w:rPr>
          <w:rFonts w:ascii="Lucida Sans" w:hAnsi="Lucida Sans"/>
        </w:rPr>
        <w:t xml:space="preserve">a </w:t>
      </w:r>
      <w:r w:rsidR="00C34758" w:rsidRPr="002468D9">
        <w:rPr>
          <w:rFonts w:ascii="Lucida Sans" w:hAnsi="Lucida Sans"/>
        </w:rPr>
        <w:t>well</w:t>
      </w:r>
      <w:r w:rsidR="00F2360F" w:rsidRPr="002468D9">
        <w:rPr>
          <w:rFonts w:ascii="Lucida Sans" w:hAnsi="Lucida Sans"/>
        </w:rPr>
        <w:t>-</w:t>
      </w:r>
      <w:r w:rsidR="00C34758" w:rsidRPr="002468D9">
        <w:rPr>
          <w:rFonts w:ascii="Lucida Sans" w:hAnsi="Lucida Sans"/>
        </w:rPr>
        <w:t>executed strategy rather than an objective in its own right.</w:t>
      </w:r>
      <w:bookmarkEnd w:id="41"/>
      <w:bookmarkEnd w:id="52"/>
      <w:r w:rsidR="00774467" w:rsidRPr="002468D9">
        <w:rPr>
          <w:rFonts w:ascii="Lucida Sans" w:hAnsi="Lucida Sans"/>
          <w:noProof/>
        </w:rPr>
        <w:br w:type="page"/>
      </w:r>
    </w:p>
    <w:p w14:paraId="3CDD8064" w14:textId="1C3F5F32" w:rsidR="00774467" w:rsidRPr="002468D9" w:rsidRDefault="00E1150A" w:rsidP="00774467">
      <w:pPr>
        <w:pStyle w:val="Heading1"/>
        <w:jc w:val="both"/>
        <w:rPr>
          <w:rFonts w:ascii="Lucida Sans" w:hAnsi="Lucida Sans"/>
        </w:rPr>
      </w:pPr>
      <w:bookmarkStart w:id="53" w:name="_Toc215063950"/>
      <w:r w:rsidRPr="002468D9">
        <w:rPr>
          <w:rFonts w:ascii="Lucida Sans" w:hAnsi="Lucida Sans"/>
        </w:rPr>
        <w:lastRenderedPageBreak/>
        <w:t>The shape of UNE</w:t>
      </w:r>
      <w:bookmarkEnd w:id="53"/>
    </w:p>
    <w:p w14:paraId="6E14D385" w14:textId="3237609F" w:rsidR="006B4833" w:rsidRPr="002468D9" w:rsidRDefault="006B4833" w:rsidP="006B4833">
      <w:pPr>
        <w:rPr>
          <w:rFonts w:ascii="Lucida Sans" w:hAnsi="Lucida Sans"/>
        </w:rPr>
      </w:pPr>
      <w:r w:rsidRPr="002468D9">
        <w:rPr>
          <w:rFonts w:ascii="Lucida Sans" w:hAnsi="Lucida Sans"/>
        </w:rPr>
        <w:t xml:space="preserve">UNE is and will </w:t>
      </w:r>
      <w:r w:rsidR="004138A8" w:rsidRPr="002468D9">
        <w:rPr>
          <w:rFonts w:ascii="Lucida Sans" w:hAnsi="Lucida Sans"/>
        </w:rPr>
        <w:t xml:space="preserve">continue to </w:t>
      </w:r>
      <w:r w:rsidRPr="002468D9">
        <w:rPr>
          <w:rFonts w:ascii="Lucida Sans" w:hAnsi="Lucida Sans"/>
        </w:rPr>
        <w:t xml:space="preserve">be an institution centred physically </w:t>
      </w:r>
      <w:r w:rsidR="004138A8" w:rsidRPr="002468D9">
        <w:rPr>
          <w:rFonts w:ascii="Lucida Sans" w:hAnsi="Lucida Sans"/>
        </w:rPr>
        <w:t>o</w:t>
      </w:r>
      <w:r w:rsidR="00AE72DC" w:rsidRPr="002468D9">
        <w:rPr>
          <w:rFonts w:ascii="Lucida Sans" w:hAnsi="Lucida Sans"/>
        </w:rPr>
        <w:t>n the</w:t>
      </w:r>
      <w:r w:rsidRPr="002468D9">
        <w:rPr>
          <w:rFonts w:ascii="Lucida Sans" w:hAnsi="Lucida Sans"/>
        </w:rPr>
        <w:t xml:space="preserve"> New England </w:t>
      </w:r>
      <w:r w:rsidR="009934F8" w:rsidRPr="002468D9">
        <w:rPr>
          <w:rFonts w:ascii="Lucida Sans" w:hAnsi="Lucida Sans"/>
        </w:rPr>
        <w:t>North</w:t>
      </w:r>
      <w:r w:rsidR="00B751A8" w:rsidRPr="002468D9">
        <w:rPr>
          <w:rFonts w:ascii="Lucida Sans" w:hAnsi="Lucida Sans"/>
        </w:rPr>
        <w:t xml:space="preserve"> W</w:t>
      </w:r>
      <w:r w:rsidR="00AA6745" w:rsidRPr="002468D9">
        <w:rPr>
          <w:rFonts w:ascii="Lucida Sans" w:hAnsi="Lucida Sans"/>
        </w:rPr>
        <w:t>est</w:t>
      </w:r>
      <w:r w:rsidRPr="002468D9">
        <w:rPr>
          <w:rFonts w:ascii="Lucida Sans" w:hAnsi="Lucida Sans"/>
        </w:rPr>
        <w:t>. Our main physical campus will be in Armidale</w:t>
      </w:r>
      <w:r w:rsidR="004138A8" w:rsidRPr="002468D9">
        <w:rPr>
          <w:rFonts w:ascii="Lucida Sans" w:hAnsi="Lucida Sans"/>
        </w:rPr>
        <w:t>,</w:t>
      </w:r>
      <w:r w:rsidRPr="002468D9">
        <w:rPr>
          <w:rFonts w:ascii="Lucida Sans" w:hAnsi="Lucida Sans"/>
        </w:rPr>
        <w:t xml:space="preserve"> with </w:t>
      </w:r>
      <w:r w:rsidR="009934F8" w:rsidRPr="002468D9">
        <w:rPr>
          <w:rFonts w:ascii="Lucida Sans" w:hAnsi="Lucida Sans"/>
        </w:rPr>
        <w:t>an important and growing community and physical presence in Tamworth. I</w:t>
      </w:r>
      <w:r w:rsidR="00EC45AB" w:rsidRPr="002468D9">
        <w:rPr>
          <w:rFonts w:ascii="Lucida Sans" w:hAnsi="Lucida Sans"/>
        </w:rPr>
        <w:t>n</w:t>
      </w:r>
      <w:r w:rsidR="009934F8" w:rsidRPr="002468D9">
        <w:rPr>
          <w:rFonts w:ascii="Lucida Sans" w:hAnsi="Lucida Sans"/>
        </w:rPr>
        <w:t xml:space="preserve"> Armidale, we must consolidate campus infrastructure and </w:t>
      </w:r>
      <w:r w:rsidR="00413CA7" w:rsidRPr="002468D9">
        <w:rPr>
          <w:rFonts w:ascii="Lucida Sans" w:hAnsi="Lucida Sans"/>
        </w:rPr>
        <w:t xml:space="preserve">begin the significant process of </w:t>
      </w:r>
      <w:r w:rsidR="00400D25" w:rsidRPr="002468D9">
        <w:rPr>
          <w:rFonts w:ascii="Lucida Sans" w:hAnsi="Lucida Sans"/>
        </w:rPr>
        <w:t>retiring</w:t>
      </w:r>
      <w:r w:rsidR="00413CA7" w:rsidRPr="002468D9">
        <w:rPr>
          <w:rFonts w:ascii="Lucida Sans" w:hAnsi="Lucida Sans"/>
        </w:rPr>
        <w:t xml:space="preserve"> infrastructure </w:t>
      </w:r>
      <w:r w:rsidR="00EC45AB" w:rsidRPr="002468D9">
        <w:rPr>
          <w:rFonts w:ascii="Lucida Sans" w:hAnsi="Lucida Sans"/>
        </w:rPr>
        <w:t xml:space="preserve">that is </w:t>
      </w:r>
      <w:r w:rsidR="00413CA7" w:rsidRPr="002468D9">
        <w:rPr>
          <w:rFonts w:ascii="Lucida Sans" w:hAnsi="Lucida Sans"/>
        </w:rPr>
        <w:t>end-of-life. W</w:t>
      </w:r>
      <w:r w:rsidR="00294971" w:rsidRPr="002468D9">
        <w:rPr>
          <w:rFonts w:ascii="Lucida Sans" w:hAnsi="Lucida Sans"/>
        </w:rPr>
        <w:t>e</w:t>
      </w:r>
      <w:r w:rsidR="00413CA7" w:rsidRPr="002468D9">
        <w:rPr>
          <w:rFonts w:ascii="Lucida Sans" w:hAnsi="Lucida Sans"/>
        </w:rPr>
        <w:t xml:space="preserve"> also </w:t>
      </w:r>
      <w:r w:rsidR="004138A8" w:rsidRPr="002468D9">
        <w:rPr>
          <w:rFonts w:ascii="Lucida Sans" w:hAnsi="Lucida Sans"/>
        </w:rPr>
        <w:t xml:space="preserve">need to </w:t>
      </w:r>
      <w:r w:rsidR="00413CA7" w:rsidRPr="002468D9">
        <w:rPr>
          <w:rFonts w:ascii="Lucida Sans" w:hAnsi="Lucida Sans"/>
        </w:rPr>
        <w:t xml:space="preserve">invest in new infrastructure to attract </w:t>
      </w:r>
      <w:r w:rsidR="00400D25" w:rsidRPr="002468D9">
        <w:rPr>
          <w:rFonts w:ascii="Lucida Sans" w:hAnsi="Lucida Sans"/>
        </w:rPr>
        <w:t xml:space="preserve">learners </w:t>
      </w:r>
      <w:r w:rsidR="00413CA7" w:rsidRPr="002468D9">
        <w:rPr>
          <w:rFonts w:ascii="Lucida Sans" w:hAnsi="Lucida Sans"/>
        </w:rPr>
        <w:t xml:space="preserve">and partners </w:t>
      </w:r>
      <w:r w:rsidR="00AC0B98" w:rsidRPr="002468D9">
        <w:rPr>
          <w:rFonts w:ascii="Lucida Sans" w:hAnsi="Lucida Sans"/>
        </w:rPr>
        <w:t>to</w:t>
      </w:r>
      <w:r w:rsidR="00413CA7" w:rsidRPr="002468D9">
        <w:rPr>
          <w:rFonts w:ascii="Lucida Sans" w:hAnsi="Lucida Sans"/>
        </w:rPr>
        <w:t xml:space="preserve"> a new future of learning and </w:t>
      </w:r>
      <w:r w:rsidR="00400D25" w:rsidRPr="002468D9">
        <w:rPr>
          <w:rFonts w:ascii="Lucida Sans" w:hAnsi="Lucida Sans"/>
        </w:rPr>
        <w:t>discovery</w:t>
      </w:r>
      <w:r w:rsidR="00413CA7" w:rsidRPr="002468D9">
        <w:rPr>
          <w:rFonts w:ascii="Lucida Sans" w:hAnsi="Lucida Sans"/>
        </w:rPr>
        <w:t xml:space="preserve">. </w:t>
      </w:r>
      <w:r w:rsidR="00294971" w:rsidRPr="002468D9">
        <w:rPr>
          <w:rFonts w:ascii="Lucida Sans" w:hAnsi="Lucida Sans"/>
        </w:rPr>
        <w:t xml:space="preserve">This will include improvements to the </w:t>
      </w:r>
      <w:r w:rsidR="00AC0B98" w:rsidRPr="002468D9">
        <w:rPr>
          <w:rFonts w:ascii="Lucida Sans" w:hAnsi="Lucida Sans"/>
        </w:rPr>
        <w:t>farms</w:t>
      </w:r>
      <w:r w:rsidR="00294971" w:rsidRPr="002468D9">
        <w:rPr>
          <w:rFonts w:ascii="Lucida Sans" w:hAnsi="Lucida Sans"/>
        </w:rPr>
        <w:t xml:space="preserve"> and </w:t>
      </w:r>
      <w:r w:rsidR="6C0E1F7B" w:rsidRPr="002468D9">
        <w:rPr>
          <w:rFonts w:ascii="Lucida Sans" w:hAnsi="Lucida Sans"/>
        </w:rPr>
        <w:t xml:space="preserve">the </w:t>
      </w:r>
      <w:r w:rsidR="00AC0B98" w:rsidRPr="002468D9">
        <w:rPr>
          <w:rFonts w:ascii="Lucida Sans" w:hAnsi="Lucida Sans"/>
        </w:rPr>
        <w:t xml:space="preserve">introduction of </w:t>
      </w:r>
      <w:r w:rsidR="00AC2C39" w:rsidRPr="002468D9">
        <w:rPr>
          <w:rFonts w:ascii="Lucida Sans" w:hAnsi="Lucida Sans"/>
        </w:rPr>
        <w:t>new</w:t>
      </w:r>
      <w:r w:rsidR="00AC0B98" w:rsidRPr="002468D9">
        <w:rPr>
          <w:rFonts w:ascii="Lucida Sans" w:hAnsi="Lucida Sans"/>
        </w:rPr>
        <w:t xml:space="preserve"> knowledge technologies</w:t>
      </w:r>
      <w:r w:rsidR="00AC2C39" w:rsidRPr="002468D9">
        <w:rPr>
          <w:rFonts w:ascii="Lucida Sans" w:hAnsi="Lucida Sans"/>
        </w:rPr>
        <w:t xml:space="preserve"> and experiences</w:t>
      </w:r>
      <w:r w:rsidR="00AC0B98" w:rsidRPr="002468D9">
        <w:rPr>
          <w:rFonts w:ascii="Lucida Sans" w:hAnsi="Lucida Sans"/>
        </w:rPr>
        <w:t xml:space="preserve">. </w:t>
      </w:r>
      <w:r w:rsidR="00413CA7" w:rsidRPr="002468D9">
        <w:rPr>
          <w:rFonts w:ascii="Lucida Sans" w:hAnsi="Lucida Sans"/>
        </w:rPr>
        <w:t xml:space="preserve">We envisage </w:t>
      </w:r>
      <w:r w:rsidR="00AC2C39" w:rsidRPr="002468D9">
        <w:rPr>
          <w:rFonts w:ascii="Lucida Sans" w:hAnsi="Lucida Sans"/>
        </w:rPr>
        <w:t xml:space="preserve">developing </w:t>
      </w:r>
      <w:r w:rsidR="00413CA7" w:rsidRPr="002468D9">
        <w:rPr>
          <w:rFonts w:ascii="Lucida Sans" w:hAnsi="Lucida Sans"/>
        </w:rPr>
        <w:t xml:space="preserve">our campus </w:t>
      </w:r>
      <w:r w:rsidR="007D1B1D" w:rsidRPr="002468D9">
        <w:rPr>
          <w:rFonts w:ascii="Lucida Sans" w:hAnsi="Lucida Sans"/>
        </w:rPr>
        <w:t>surroundings</w:t>
      </w:r>
      <w:r w:rsidR="00413CA7" w:rsidRPr="002468D9">
        <w:rPr>
          <w:rFonts w:ascii="Lucida Sans" w:hAnsi="Lucida Sans"/>
        </w:rPr>
        <w:t xml:space="preserve"> to </w:t>
      </w:r>
      <w:r w:rsidR="00400D25" w:rsidRPr="002468D9">
        <w:rPr>
          <w:rFonts w:ascii="Lucida Sans" w:hAnsi="Lucida Sans"/>
        </w:rPr>
        <w:t xml:space="preserve">create a thriving local community embedded in </w:t>
      </w:r>
      <w:r w:rsidR="00AE72DC" w:rsidRPr="002468D9">
        <w:rPr>
          <w:rFonts w:ascii="Lucida Sans" w:hAnsi="Lucida Sans"/>
        </w:rPr>
        <w:t>its</w:t>
      </w:r>
      <w:r w:rsidR="00400D25" w:rsidRPr="002468D9">
        <w:rPr>
          <w:rFonts w:ascii="Lucida Sans" w:hAnsi="Lucida Sans"/>
        </w:rPr>
        <w:t xml:space="preserve"> beautiful natural environment.</w:t>
      </w:r>
      <w:r w:rsidR="005A1DF8" w:rsidRPr="002468D9">
        <w:rPr>
          <w:rFonts w:ascii="Lucida Sans" w:hAnsi="Lucida Sans"/>
        </w:rPr>
        <w:t xml:space="preserve"> We also aim to attract appropriate </w:t>
      </w:r>
      <w:r w:rsidR="0054728A" w:rsidRPr="002468D9">
        <w:rPr>
          <w:rFonts w:ascii="Lucida Sans" w:hAnsi="Lucida Sans"/>
        </w:rPr>
        <w:t xml:space="preserve">related </w:t>
      </w:r>
      <w:r w:rsidR="005A1DF8" w:rsidRPr="002468D9">
        <w:rPr>
          <w:rFonts w:ascii="Lucida Sans" w:hAnsi="Lucida Sans"/>
        </w:rPr>
        <w:t xml:space="preserve">businesses to establish </w:t>
      </w:r>
      <w:r w:rsidR="00376828" w:rsidRPr="002468D9">
        <w:rPr>
          <w:rFonts w:ascii="Lucida Sans" w:hAnsi="Lucida Sans"/>
        </w:rPr>
        <w:t xml:space="preserve">experimental pilot facilities and other </w:t>
      </w:r>
      <w:r w:rsidR="005A1DF8" w:rsidRPr="002468D9">
        <w:rPr>
          <w:rFonts w:ascii="Lucida Sans" w:hAnsi="Lucida Sans"/>
        </w:rPr>
        <w:t>presence</w:t>
      </w:r>
      <w:r w:rsidR="00670091" w:rsidRPr="002468D9">
        <w:rPr>
          <w:rFonts w:ascii="Lucida Sans" w:hAnsi="Lucida Sans"/>
        </w:rPr>
        <w:t>s</w:t>
      </w:r>
      <w:r w:rsidR="005A1DF8" w:rsidRPr="002468D9">
        <w:rPr>
          <w:rFonts w:ascii="Lucida Sans" w:hAnsi="Lucida Sans"/>
        </w:rPr>
        <w:t xml:space="preserve"> on our campus.</w:t>
      </w:r>
    </w:p>
    <w:p w14:paraId="61559811" w14:textId="5F58396C" w:rsidR="00B9790E" w:rsidRPr="002468D9" w:rsidRDefault="00B9790E" w:rsidP="006B4833">
      <w:pPr>
        <w:rPr>
          <w:rFonts w:ascii="Lucida Sans" w:hAnsi="Lucida Sans"/>
        </w:rPr>
      </w:pPr>
      <w:r w:rsidRPr="002468D9">
        <w:rPr>
          <w:rFonts w:ascii="Lucida Sans" w:hAnsi="Lucida Sans"/>
        </w:rPr>
        <w:t xml:space="preserve">In Tamworth, </w:t>
      </w:r>
      <w:r w:rsidR="00226E03" w:rsidRPr="002468D9">
        <w:rPr>
          <w:rFonts w:ascii="Lucida Sans" w:hAnsi="Lucida Sans"/>
        </w:rPr>
        <w:t>our</w:t>
      </w:r>
      <w:r w:rsidRPr="002468D9">
        <w:rPr>
          <w:rFonts w:ascii="Lucida Sans" w:hAnsi="Lucida Sans"/>
        </w:rPr>
        <w:t xml:space="preserve"> foundation campus and new building will be completed and become a thriving hub of regional education, partnering and community engagement. </w:t>
      </w:r>
      <w:r w:rsidR="006447F4" w:rsidRPr="002468D9">
        <w:rPr>
          <w:rFonts w:ascii="Lucida Sans" w:hAnsi="Lucida Sans"/>
        </w:rPr>
        <w:t>It</w:t>
      </w:r>
      <w:r w:rsidR="00531F37" w:rsidRPr="002468D9">
        <w:rPr>
          <w:rFonts w:ascii="Lucida Sans" w:hAnsi="Lucida Sans"/>
        </w:rPr>
        <w:t xml:space="preserve"> will be a modern portal to the </w:t>
      </w:r>
      <w:r w:rsidR="00226E03" w:rsidRPr="002468D9">
        <w:rPr>
          <w:rFonts w:ascii="Lucida Sans" w:hAnsi="Lucida Sans"/>
        </w:rPr>
        <w:t xml:space="preserve">UNE distance education portfolio and provide a nucleus for </w:t>
      </w:r>
      <w:r w:rsidR="004138A8" w:rsidRPr="002468D9">
        <w:rPr>
          <w:rFonts w:ascii="Lucida Sans" w:hAnsi="Lucida Sans"/>
        </w:rPr>
        <w:t xml:space="preserve">the </w:t>
      </w:r>
      <w:r w:rsidR="00226E03" w:rsidRPr="002468D9">
        <w:rPr>
          <w:rFonts w:ascii="Lucida Sans" w:hAnsi="Lucida Sans"/>
        </w:rPr>
        <w:t xml:space="preserve">development of new courses and learning opportunities </w:t>
      </w:r>
      <w:r w:rsidR="00AE72DC" w:rsidRPr="002468D9">
        <w:rPr>
          <w:rFonts w:ascii="Lucida Sans" w:hAnsi="Lucida Sans"/>
        </w:rPr>
        <w:t xml:space="preserve">that </w:t>
      </w:r>
      <w:r w:rsidR="00226E03" w:rsidRPr="002468D9">
        <w:rPr>
          <w:rFonts w:ascii="Lucida Sans" w:hAnsi="Lucida Sans"/>
        </w:rPr>
        <w:t>capitali</w:t>
      </w:r>
      <w:r w:rsidR="004138A8" w:rsidRPr="002468D9">
        <w:rPr>
          <w:rFonts w:ascii="Lucida Sans" w:hAnsi="Lucida Sans"/>
        </w:rPr>
        <w:t>s</w:t>
      </w:r>
      <w:r w:rsidR="00AE72DC" w:rsidRPr="002468D9">
        <w:rPr>
          <w:rFonts w:ascii="Lucida Sans" w:hAnsi="Lucida Sans"/>
        </w:rPr>
        <w:t>e</w:t>
      </w:r>
      <w:r w:rsidR="00226E03" w:rsidRPr="002468D9">
        <w:rPr>
          <w:rFonts w:ascii="Lucida Sans" w:hAnsi="Lucida Sans"/>
        </w:rPr>
        <w:t xml:space="preserve"> on the strengths of Tamworth. </w:t>
      </w:r>
      <w:r w:rsidRPr="002468D9">
        <w:rPr>
          <w:rFonts w:ascii="Lucida Sans" w:hAnsi="Lucida Sans"/>
        </w:rPr>
        <w:t>A</w:t>
      </w:r>
      <w:r w:rsidR="00531F37" w:rsidRPr="002468D9">
        <w:rPr>
          <w:rFonts w:ascii="Lucida Sans" w:hAnsi="Lucida Sans"/>
        </w:rPr>
        <w:t>s</w:t>
      </w:r>
      <w:r w:rsidRPr="002468D9">
        <w:rPr>
          <w:rFonts w:ascii="Lucida Sans" w:hAnsi="Lucida Sans"/>
        </w:rPr>
        <w:t xml:space="preserve"> the </w:t>
      </w:r>
      <w:r w:rsidR="006447F4" w:rsidRPr="002468D9">
        <w:rPr>
          <w:rFonts w:ascii="Lucida Sans" w:hAnsi="Lucida Sans"/>
        </w:rPr>
        <w:t xml:space="preserve">city’s </w:t>
      </w:r>
      <w:r w:rsidRPr="002468D9">
        <w:rPr>
          <w:rFonts w:ascii="Lucida Sans" w:hAnsi="Lucida Sans"/>
        </w:rPr>
        <w:t xml:space="preserve">arts </w:t>
      </w:r>
      <w:r w:rsidR="00226E03" w:rsidRPr="002468D9">
        <w:rPr>
          <w:rFonts w:ascii="Lucida Sans" w:hAnsi="Lucida Sans"/>
        </w:rPr>
        <w:t xml:space="preserve">and entertainment </w:t>
      </w:r>
      <w:r w:rsidRPr="002468D9">
        <w:rPr>
          <w:rFonts w:ascii="Lucida Sans" w:hAnsi="Lucida Sans"/>
        </w:rPr>
        <w:t xml:space="preserve">precinct develops around our </w:t>
      </w:r>
      <w:r w:rsidR="00531F37" w:rsidRPr="002468D9">
        <w:rPr>
          <w:rFonts w:ascii="Lucida Sans" w:hAnsi="Lucida Sans"/>
        </w:rPr>
        <w:t>campus, we expect to include accommodation, commercial services and entertainment opportunities. Further, we plan to become involved in Tamworth residential and community developments as a focus of several of our Community Collaborations.</w:t>
      </w:r>
      <w:r w:rsidR="003C70DB" w:rsidRPr="002468D9">
        <w:rPr>
          <w:rFonts w:ascii="Lucida Sans" w:hAnsi="Lucida Sans"/>
        </w:rPr>
        <w:t xml:space="preserve"> Our Tamworth regional relationships will be a template for the development of other regions near and far.</w:t>
      </w:r>
    </w:p>
    <w:p w14:paraId="22F9B13D" w14:textId="1182800B" w:rsidR="00226E03" w:rsidRPr="002468D9" w:rsidRDefault="00226E03" w:rsidP="006B4833">
      <w:pPr>
        <w:rPr>
          <w:rFonts w:ascii="Lucida Sans" w:hAnsi="Lucida Sans"/>
        </w:rPr>
      </w:pPr>
      <w:r w:rsidRPr="002468D9">
        <w:rPr>
          <w:rFonts w:ascii="Lucida Sans" w:hAnsi="Lucida Sans"/>
        </w:rPr>
        <w:t>Across the New England North</w:t>
      </w:r>
      <w:r w:rsidR="00B751A8" w:rsidRPr="002468D9">
        <w:rPr>
          <w:rFonts w:ascii="Lucida Sans" w:hAnsi="Lucida Sans"/>
        </w:rPr>
        <w:t xml:space="preserve"> W</w:t>
      </w:r>
      <w:r w:rsidR="00AA6745" w:rsidRPr="002468D9">
        <w:rPr>
          <w:rFonts w:ascii="Lucida Sans" w:hAnsi="Lucida Sans"/>
        </w:rPr>
        <w:t>est</w:t>
      </w:r>
      <w:r w:rsidR="00665ADD" w:rsidRPr="002468D9">
        <w:rPr>
          <w:rFonts w:ascii="Lucida Sans" w:hAnsi="Lucida Sans"/>
        </w:rPr>
        <w:t>, we will continue to provide physical portals for learners at distance who benefit from access to resources and social interaction with others.</w:t>
      </w:r>
      <w:r w:rsidR="00AA6745" w:rsidRPr="002468D9">
        <w:rPr>
          <w:rFonts w:ascii="Lucida Sans" w:hAnsi="Lucida Sans"/>
        </w:rPr>
        <w:t xml:space="preserve"> Opportunities exist for UNE to </w:t>
      </w:r>
      <w:r w:rsidR="00D5522C" w:rsidRPr="002468D9">
        <w:rPr>
          <w:rFonts w:ascii="Lucida Sans" w:hAnsi="Lucida Sans"/>
        </w:rPr>
        <w:t xml:space="preserve">collaborate with Aboriginal and Torres Strait Islander communities to </w:t>
      </w:r>
      <w:r w:rsidR="00151028" w:rsidRPr="002468D9">
        <w:rPr>
          <w:rFonts w:ascii="Lucida Sans" w:hAnsi="Lucida Sans"/>
        </w:rPr>
        <w:t>explore</w:t>
      </w:r>
      <w:r w:rsidR="00D5522C" w:rsidRPr="002468D9">
        <w:rPr>
          <w:rFonts w:ascii="Lucida Sans" w:hAnsi="Lucida Sans"/>
        </w:rPr>
        <w:t xml:space="preserve"> various </w:t>
      </w:r>
      <w:r w:rsidR="00151028" w:rsidRPr="002468D9">
        <w:rPr>
          <w:rFonts w:ascii="Lucida Sans" w:hAnsi="Lucida Sans"/>
        </w:rPr>
        <w:t>ways</w:t>
      </w:r>
      <w:r w:rsidR="00D5522C" w:rsidRPr="002468D9">
        <w:rPr>
          <w:rFonts w:ascii="Lucida Sans" w:hAnsi="Lucida Sans"/>
        </w:rPr>
        <w:t xml:space="preserve"> to </w:t>
      </w:r>
      <w:r w:rsidR="004138A8" w:rsidRPr="002468D9">
        <w:rPr>
          <w:rFonts w:ascii="Lucida Sans" w:hAnsi="Lucida Sans"/>
        </w:rPr>
        <w:t xml:space="preserve">more deeply </w:t>
      </w:r>
      <w:r w:rsidR="00D5522C" w:rsidRPr="002468D9">
        <w:rPr>
          <w:rFonts w:ascii="Lucida Sans" w:hAnsi="Lucida Sans"/>
        </w:rPr>
        <w:t>integrate on-</w:t>
      </w:r>
      <w:r w:rsidR="004138A8" w:rsidRPr="002468D9">
        <w:rPr>
          <w:rFonts w:ascii="Lucida Sans" w:hAnsi="Lucida Sans"/>
        </w:rPr>
        <w:t>C</w:t>
      </w:r>
      <w:r w:rsidR="00D5522C" w:rsidRPr="002468D9">
        <w:rPr>
          <w:rFonts w:ascii="Lucida Sans" w:hAnsi="Lucida Sans"/>
        </w:rPr>
        <w:t>ountry learning and knowledges into our university.</w:t>
      </w:r>
    </w:p>
    <w:p w14:paraId="4DF59C25" w14:textId="45539AE8" w:rsidR="00665ADD" w:rsidRPr="002468D9" w:rsidRDefault="00665ADD" w:rsidP="006B4833">
      <w:pPr>
        <w:rPr>
          <w:rFonts w:ascii="Lucida Sans" w:hAnsi="Lucida Sans"/>
        </w:rPr>
      </w:pPr>
      <w:r w:rsidRPr="002468D9">
        <w:rPr>
          <w:rFonts w:ascii="Lucida Sans" w:hAnsi="Lucida Sans"/>
        </w:rPr>
        <w:t xml:space="preserve">UNE </w:t>
      </w:r>
      <w:r w:rsidR="00515EF4" w:rsidRPr="002468D9">
        <w:rPr>
          <w:rFonts w:ascii="Lucida Sans" w:hAnsi="Lucida Sans"/>
        </w:rPr>
        <w:t>has always had a greater population of distance learners than those on campus.</w:t>
      </w:r>
      <w:r w:rsidR="00D97793" w:rsidRPr="002468D9">
        <w:rPr>
          <w:rFonts w:ascii="Lucida Sans" w:hAnsi="Lucida Sans"/>
        </w:rPr>
        <w:t xml:space="preserve"> We expect </w:t>
      </w:r>
      <w:r w:rsidR="00FC070A" w:rsidRPr="002468D9">
        <w:rPr>
          <w:rFonts w:ascii="Lucida Sans" w:hAnsi="Lucida Sans"/>
        </w:rPr>
        <w:t xml:space="preserve">this to </w:t>
      </w:r>
      <w:r w:rsidR="00D97793" w:rsidRPr="002468D9">
        <w:rPr>
          <w:rFonts w:ascii="Lucida Sans" w:hAnsi="Lucida Sans"/>
        </w:rPr>
        <w:t xml:space="preserve">continue and to </w:t>
      </w:r>
      <w:r w:rsidR="00FC070A" w:rsidRPr="002468D9">
        <w:rPr>
          <w:rFonts w:ascii="Lucida Sans" w:hAnsi="Lucida Sans"/>
        </w:rPr>
        <w:t>further develop our virtual experiences</w:t>
      </w:r>
      <w:r w:rsidR="00967D80" w:rsidRPr="002468D9">
        <w:rPr>
          <w:rFonts w:ascii="Lucida Sans" w:hAnsi="Lucida Sans"/>
        </w:rPr>
        <w:t xml:space="preserve"> and </w:t>
      </w:r>
      <w:r w:rsidR="008E0758" w:rsidRPr="002468D9">
        <w:rPr>
          <w:rFonts w:ascii="Lucida Sans" w:hAnsi="Lucida Sans"/>
        </w:rPr>
        <w:t xml:space="preserve">leading </w:t>
      </w:r>
      <w:r w:rsidR="000C4C6F" w:rsidRPr="002468D9">
        <w:rPr>
          <w:rFonts w:ascii="Lucida Sans" w:hAnsi="Lucida Sans"/>
        </w:rPr>
        <w:t>utili</w:t>
      </w:r>
      <w:r w:rsidR="34F3FC42" w:rsidRPr="002468D9">
        <w:rPr>
          <w:rFonts w:ascii="Lucida Sans" w:hAnsi="Lucida Sans"/>
        </w:rPr>
        <w:t>s</w:t>
      </w:r>
      <w:r w:rsidR="000C4C6F" w:rsidRPr="002468D9">
        <w:rPr>
          <w:rFonts w:ascii="Lucida Sans" w:hAnsi="Lucida Sans"/>
        </w:rPr>
        <w:t>ation</w:t>
      </w:r>
      <w:r w:rsidR="008E0758" w:rsidRPr="002468D9">
        <w:rPr>
          <w:rFonts w:ascii="Lucida Sans" w:hAnsi="Lucida Sans"/>
        </w:rPr>
        <w:t xml:space="preserve"> of</w:t>
      </w:r>
      <w:r w:rsidR="00967D80" w:rsidRPr="002468D9">
        <w:rPr>
          <w:rFonts w:ascii="Lucida Sans" w:hAnsi="Lucida Sans"/>
        </w:rPr>
        <w:t xml:space="preserve"> knowledge </w:t>
      </w:r>
      <w:r w:rsidR="00B7679A" w:rsidRPr="002468D9">
        <w:rPr>
          <w:rFonts w:ascii="Lucida Sans" w:hAnsi="Lucida Sans"/>
        </w:rPr>
        <w:t>technologies</w:t>
      </w:r>
      <w:r w:rsidR="00FC070A" w:rsidRPr="002468D9">
        <w:rPr>
          <w:rFonts w:ascii="Lucida Sans" w:hAnsi="Lucida Sans"/>
        </w:rPr>
        <w:t xml:space="preserve">. </w:t>
      </w:r>
      <w:r w:rsidR="00515EF4" w:rsidRPr="002468D9">
        <w:rPr>
          <w:rFonts w:ascii="Lucida Sans" w:hAnsi="Lucida Sans"/>
        </w:rPr>
        <w:t xml:space="preserve"> </w:t>
      </w:r>
      <w:r w:rsidR="006A2DF3" w:rsidRPr="002468D9">
        <w:rPr>
          <w:rFonts w:ascii="Lucida Sans" w:hAnsi="Lucida Sans"/>
        </w:rPr>
        <w:t>Many of</w:t>
      </w:r>
      <w:r w:rsidR="00515EF4" w:rsidRPr="002468D9">
        <w:rPr>
          <w:rFonts w:ascii="Lucida Sans" w:hAnsi="Lucida Sans"/>
        </w:rPr>
        <w:t xml:space="preserve"> </w:t>
      </w:r>
      <w:r w:rsidR="00B42D53" w:rsidRPr="002468D9">
        <w:rPr>
          <w:rFonts w:ascii="Lucida Sans" w:hAnsi="Lucida Sans"/>
        </w:rPr>
        <w:t xml:space="preserve">our </w:t>
      </w:r>
      <w:r w:rsidR="00FC070A" w:rsidRPr="002468D9">
        <w:rPr>
          <w:rFonts w:ascii="Lucida Sans" w:hAnsi="Lucida Sans"/>
        </w:rPr>
        <w:t xml:space="preserve">distance </w:t>
      </w:r>
      <w:r w:rsidR="00515EF4" w:rsidRPr="002468D9">
        <w:rPr>
          <w:rFonts w:ascii="Lucida Sans" w:hAnsi="Lucida Sans"/>
        </w:rPr>
        <w:t>learners originally came from Western Sydney beca</w:t>
      </w:r>
      <w:r w:rsidR="00BA19E6" w:rsidRPr="002468D9">
        <w:rPr>
          <w:rFonts w:ascii="Lucida Sans" w:hAnsi="Lucida Sans"/>
        </w:rPr>
        <w:t>use</w:t>
      </w:r>
      <w:r w:rsidR="00B327E8" w:rsidRPr="002468D9">
        <w:rPr>
          <w:rFonts w:ascii="Lucida Sans" w:hAnsi="Lucida Sans"/>
        </w:rPr>
        <w:t>,</w:t>
      </w:r>
      <w:r w:rsidR="00BA19E6" w:rsidRPr="002468D9">
        <w:rPr>
          <w:rFonts w:ascii="Lucida Sans" w:hAnsi="Lucida Sans"/>
        </w:rPr>
        <w:t xml:space="preserve"> </w:t>
      </w:r>
      <w:r w:rsidR="0054728A" w:rsidRPr="002468D9">
        <w:rPr>
          <w:rFonts w:ascii="Lucida Sans" w:hAnsi="Lucida Sans"/>
        </w:rPr>
        <w:t>in the 1950s and 1960s</w:t>
      </w:r>
      <w:r w:rsidR="00B327E8" w:rsidRPr="002468D9">
        <w:rPr>
          <w:rFonts w:ascii="Lucida Sans" w:hAnsi="Lucida Sans"/>
        </w:rPr>
        <w:t>,</w:t>
      </w:r>
      <w:r w:rsidR="00BA19E6" w:rsidRPr="002468D9">
        <w:rPr>
          <w:rFonts w:ascii="Lucida Sans" w:hAnsi="Lucida Sans"/>
        </w:rPr>
        <w:t xml:space="preserve"> there </w:t>
      </w:r>
      <w:r w:rsidR="00D30FD4" w:rsidRPr="002468D9">
        <w:rPr>
          <w:rFonts w:ascii="Lucida Sans" w:hAnsi="Lucida Sans"/>
        </w:rPr>
        <w:t>were few</w:t>
      </w:r>
      <w:r w:rsidR="0054728A" w:rsidRPr="002468D9">
        <w:rPr>
          <w:rFonts w:ascii="Lucida Sans" w:hAnsi="Lucida Sans"/>
        </w:rPr>
        <w:t>er</w:t>
      </w:r>
      <w:r w:rsidR="00D30FD4" w:rsidRPr="002468D9">
        <w:rPr>
          <w:rFonts w:ascii="Lucida Sans" w:hAnsi="Lucida Sans"/>
        </w:rPr>
        <w:t xml:space="preserve"> pathways </w:t>
      </w:r>
      <w:r w:rsidR="0054728A" w:rsidRPr="002468D9">
        <w:rPr>
          <w:rFonts w:ascii="Lucida Sans" w:hAnsi="Lucida Sans"/>
        </w:rPr>
        <w:t>to</w:t>
      </w:r>
      <w:r w:rsidR="006B6FB9" w:rsidRPr="002468D9">
        <w:rPr>
          <w:rFonts w:ascii="Lucida Sans" w:hAnsi="Lucida Sans"/>
        </w:rPr>
        <w:t xml:space="preserve"> established </w:t>
      </w:r>
      <w:r w:rsidR="00F75171" w:rsidRPr="002468D9">
        <w:rPr>
          <w:rFonts w:ascii="Lucida Sans" w:hAnsi="Lucida Sans"/>
        </w:rPr>
        <w:t>metropolitan</w:t>
      </w:r>
      <w:r w:rsidR="006B6FB9" w:rsidRPr="002468D9">
        <w:rPr>
          <w:rFonts w:ascii="Lucida Sans" w:hAnsi="Lucida Sans"/>
        </w:rPr>
        <w:t xml:space="preserve"> </w:t>
      </w:r>
      <w:r w:rsidR="00F75171" w:rsidRPr="002468D9">
        <w:rPr>
          <w:rFonts w:ascii="Lucida Sans" w:hAnsi="Lucida Sans"/>
        </w:rPr>
        <w:t>universities</w:t>
      </w:r>
      <w:r w:rsidR="00677FD1" w:rsidRPr="002468D9">
        <w:rPr>
          <w:rFonts w:ascii="Lucida Sans" w:hAnsi="Lucida Sans"/>
        </w:rPr>
        <w:t xml:space="preserve"> for them</w:t>
      </w:r>
      <w:r w:rsidR="00BA19E6" w:rsidRPr="002468D9">
        <w:rPr>
          <w:rFonts w:ascii="Lucida Sans" w:hAnsi="Lucida Sans"/>
        </w:rPr>
        <w:t xml:space="preserve">. </w:t>
      </w:r>
      <w:r w:rsidR="006A2DF3" w:rsidRPr="002468D9">
        <w:rPr>
          <w:rFonts w:ascii="Lucida Sans" w:hAnsi="Lucida Sans"/>
        </w:rPr>
        <w:t>Later</w:t>
      </w:r>
      <w:r w:rsidR="00BA19E6" w:rsidRPr="002468D9">
        <w:rPr>
          <w:rFonts w:ascii="Lucida Sans" w:hAnsi="Lucida Sans"/>
        </w:rPr>
        <w:t xml:space="preserve">, </w:t>
      </w:r>
      <w:r w:rsidR="00692D5B" w:rsidRPr="002468D9">
        <w:rPr>
          <w:rFonts w:ascii="Lucida Sans" w:hAnsi="Lucida Sans"/>
        </w:rPr>
        <w:t xml:space="preserve">UNE </w:t>
      </w:r>
      <w:r w:rsidR="00D902F5" w:rsidRPr="002468D9">
        <w:rPr>
          <w:rFonts w:ascii="Lucida Sans" w:hAnsi="Lucida Sans"/>
        </w:rPr>
        <w:t xml:space="preserve">began </w:t>
      </w:r>
      <w:r w:rsidR="00175367" w:rsidRPr="002468D9">
        <w:rPr>
          <w:rFonts w:ascii="Lucida Sans" w:hAnsi="Lucida Sans"/>
        </w:rPr>
        <w:t>servic</w:t>
      </w:r>
      <w:r w:rsidR="00D902F5" w:rsidRPr="002468D9">
        <w:rPr>
          <w:rFonts w:ascii="Lucida Sans" w:hAnsi="Lucida Sans"/>
        </w:rPr>
        <w:t>ing</w:t>
      </w:r>
      <w:r w:rsidR="00692D5B" w:rsidRPr="002468D9">
        <w:rPr>
          <w:rFonts w:ascii="Lucida Sans" w:hAnsi="Lucida Sans"/>
        </w:rPr>
        <w:t xml:space="preserve"> this important </w:t>
      </w:r>
      <w:r w:rsidR="001B5556" w:rsidRPr="002468D9">
        <w:rPr>
          <w:rFonts w:ascii="Lucida Sans" w:hAnsi="Lucida Sans"/>
        </w:rPr>
        <w:t xml:space="preserve">cohort </w:t>
      </w:r>
      <w:r w:rsidR="00692D5B" w:rsidRPr="002468D9">
        <w:rPr>
          <w:rFonts w:ascii="Lucida Sans" w:hAnsi="Lucida Sans"/>
        </w:rPr>
        <w:t xml:space="preserve">by providing a physical presence in Parramatta. UNE has recently invested in strengthening this campus, </w:t>
      </w:r>
      <w:r w:rsidR="00CA04EE" w:rsidRPr="002468D9">
        <w:rPr>
          <w:rFonts w:ascii="Lucida Sans" w:hAnsi="Lucida Sans"/>
        </w:rPr>
        <w:t xml:space="preserve">improving teaching facilities and </w:t>
      </w:r>
      <w:r w:rsidR="00692D5B" w:rsidRPr="002468D9">
        <w:rPr>
          <w:rFonts w:ascii="Lucida Sans" w:hAnsi="Lucida Sans"/>
        </w:rPr>
        <w:t>inc</w:t>
      </w:r>
      <w:r w:rsidR="00CA04EE" w:rsidRPr="002468D9">
        <w:rPr>
          <w:rFonts w:ascii="Lucida Sans" w:hAnsi="Lucida Sans"/>
        </w:rPr>
        <w:t>reas</w:t>
      </w:r>
      <w:r w:rsidR="00421192" w:rsidRPr="002468D9">
        <w:rPr>
          <w:rFonts w:ascii="Lucida Sans" w:hAnsi="Lucida Sans"/>
        </w:rPr>
        <w:t>ing</w:t>
      </w:r>
      <w:r w:rsidR="00CA04EE" w:rsidRPr="002468D9">
        <w:rPr>
          <w:rFonts w:ascii="Lucida Sans" w:hAnsi="Lucida Sans"/>
        </w:rPr>
        <w:t xml:space="preserve"> staff numbers</w:t>
      </w:r>
      <w:r w:rsidR="03C4F2F7" w:rsidRPr="002468D9">
        <w:rPr>
          <w:rFonts w:ascii="Lucida Sans" w:hAnsi="Lucida Sans"/>
        </w:rPr>
        <w:t>.</w:t>
      </w:r>
      <w:r w:rsidR="00421192" w:rsidRPr="002468D9">
        <w:rPr>
          <w:rFonts w:ascii="Lucida Sans" w:hAnsi="Lucida Sans"/>
        </w:rPr>
        <w:t xml:space="preserve"> We now have</w:t>
      </w:r>
      <w:r w:rsidR="00CA04EE" w:rsidRPr="002468D9">
        <w:rPr>
          <w:rFonts w:ascii="Lucida Sans" w:hAnsi="Lucida Sans"/>
        </w:rPr>
        <w:t xml:space="preserve"> a modern and thriving environment</w:t>
      </w:r>
      <w:r w:rsidR="00421192" w:rsidRPr="002468D9">
        <w:rPr>
          <w:rFonts w:ascii="Lucida Sans" w:hAnsi="Lucida Sans"/>
        </w:rPr>
        <w:t xml:space="preserve"> that we intend to steward over the period of this Strategic Plan.</w:t>
      </w:r>
    </w:p>
    <w:p w14:paraId="7A848B2B" w14:textId="5F354C34" w:rsidR="00CD170D" w:rsidRPr="002468D9" w:rsidRDefault="00CD170D" w:rsidP="006B4833">
      <w:pPr>
        <w:rPr>
          <w:rFonts w:ascii="Lucida Sans" w:hAnsi="Lucida Sans"/>
        </w:rPr>
      </w:pPr>
      <w:r w:rsidRPr="002468D9">
        <w:rPr>
          <w:rFonts w:ascii="Lucida Sans" w:hAnsi="Lucida Sans"/>
        </w:rPr>
        <w:t>A</w:t>
      </w:r>
      <w:r w:rsidR="00145723" w:rsidRPr="002468D9">
        <w:rPr>
          <w:rFonts w:ascii="Lucida Sans" w:hAnsi="Lucida Sans"/>
        </w:rPr>
        <w:t>s</w:t>
      </w:r>
      <w:r w:rsidRPr="002468D9">
        <w:rPr>
          <w:rFonts w:ascii="Lucida Sans" w:hAnsi="Lucida Sans"/>
        </w:rPr>
        <w:t xml:space="preserve"> indicated through our Community Collaborations, UNE intends to have more of</w:t>
      </w:r>
      <w:r w:rsidR="00677FD1" w:rsidRPr="002468D9">
        <w:rPr>
          <w:rFonts w:ascii="Lucida Sans" w:hAnsi="Lucida Sans"/>
        </w:rPr>
        <w:t xml:space="preserve"> its</w:t>
      </w:r>
      <w:r w:rsidRPr="002468D9">
        <w:rPr>
          <w:rFonts w:ascii="Lucida Sans" w:hAnsi="Lucida Sans"/>
        </w:rPr>
        <w:t xml:space="preserve"> </w:t>
      </w:r>
      <w:r w:rsidR="00904258" w:rsidRPr="002468D9">
        <w:rPr>
          <w:rFonts w:ascii="Lucida Sans" w:hAnsi="Lucida Sans"/>
        </w:rPr>
        <w:t xml:space="preserve">distance </w:t>
      </w:r>
      <w:r w:rsidRPr="002468D9">
        <w:rPr>
          <w:rFonts w:ascii="Lucida Sans" w:hAnsi="Lucida Sans"/>
        </w:rPr>
        <w:t xml:space="preserve">learners embedded in </w:t>
      </w:r>
      <w:r w:rsidR="0091030D" w:rsidRPr="002468D9">
        <w:rPr>
          <w:rFonts w:ascii="Lucida Sans" w:hAnsi="Lucida Sans"/>
        </w:rPr>
        <w:t xml:space="preserve">their future professions in </w:t>
      </w:r>
      <w:r w:rsidRPr="002468D9">
        <w:rPr>
          <w:rFonts w:ascii="Lucida Sans" w:hAnsi="Lucida Sans"/>
        </w:rPr>
        <w:t xml:space="preserve">rural communities throughout their learning </w:t>
      </w:r>
      <w:r w:rsidR="00145723" w:rsidRPr="002468D9">
        <w:rPr>
          <w:rFonts w:ascii="Lucida Sans" w:hAnsi="Lucida Sans"/>
        </w:rPr>
        <w:t xml:space="preserve">journey. This means that, over time, UNE will become embedded within </w:t>
      </w:r>
      <w:r w:rsidR="00B327E8" w:rsidRPr="002468D9">
        <w:rPr>
          <w:rFonts w:ascii="Lucida Sans" w:hAnsi="Lucida Sans"/>
        </w:rPr>
        <w:t>its</w:t>
      </w:r>
      <w:r w:rsidR="00145723" w:rsidRPr="002468D9">
        <w:rPr>
          <w:rFonts w:ascii="Lucida Sans" w:hAnsi="Lucida Sans"/>
        </w:rPr>
        <w:t xml:space="preserve"> regions in such a manner that </w:t>
      </w:r>
      <w:r w:rsidR="001C6F4E" w:rsidRPr="002468D9">
        <w:rPr>
          <w:rFonts w:ascii="Lucida Sans" w:hAnsi="Lucida Sans"/>
        </w:rPr>
        <w:t>transcends our physical campuses. A</w:t>
      </w:r>
      <w:r w:rsidR="0094709C" w:rsidRPr="002468D9">
        <w:rPr>
          <w:rFonts w:ascii="Lucida Sans" w:hAnsi="Lucida Sans"/>
        </w:rPr>
        <w:t>s</w:t>
      </w:r>
      <w:r w:rsidR="001C6F4E" w:rsidRPr="002468D9">
        <w:rPr>
          <w:rFonts w:ascii="Lucida Sans" w:hAnsi="Lucida Sans"/>
        </w:rPr>
        <w:t xml:space="preserve"> indicated previously, UNE will </w:t>
      </w:r>
      <w:r w:rsidR="0094709C" w:rsidRPr="002468D9">
        <w:rPr>
          <w:rFonts w:ascii="Lucida Sans" w:hAnsi="Lucida Sans"/>
        </w:rPr>
        <w:t>operate seamlessly and effectively in the</w:t>
      </w:r>
      <w:r w:rsidR="00A2292D" w:rsidRPr="002468D9">
        <w:rPr>
          <w:rFonts w:ascii="Lucida Sans" w:hAnsi="Lucida Sans"/>
        </w:rPr>
        <w:t>se new</w:t>
      </w:r>
      <w:r w:rsidR="0094709C" w:rsidRPr="002468D9">
        <w:rPr>
          <w:rFonts w:ascii="Lucida Sans" w:hAnsi="Lucida Sans"/>
        </w:rPr>
        <w:t xml:space="preserve"> interfaces. Somewhat analogous to city universities</w:t>
      </w:r>
      <w:r w:rsidR="00A2292D" w:rsidRPr="002468D9">
        <w:rPr>
          <w:rFonts w:ascii="Lucida Sans" w:hAnsi="Lucida Sans"/>
        </w:rPr>
        <w:t>,</w:t>
      </w:r>
      <w:r w:rsidR="0094709C" w:rsidRPr="002468D9">
        <w:rPr>
          <w:rFonts w:ascii="Lucida Sans" w:hAnsi="Lucida Sans"/>
        </w:rPr>
        <w:t xml:space="preserve"> where the surrounding residential and </w:t>
      </w:r>
      <w:r w:rsidR="0042212D" w:rsidRPr="002468D9">
        <w:rPr>
          <w:rFonts w:ascii="Lucida Sans" w:hAnsi="Lucida Sans"/>
        </w:rPr>
        <w:t xml:space="preserve">commercial activities become indistinguishable from university buildings and </w:t>
      </w:r>
      <w:r w:rsidR="0042212D" w:rsidRPr="002468D9">
        <w:rPr>
          <w:rFonts w:ascii="Lucida Sans" w:hAnsi="Lucida Sans"/>
        </w:rPr>
        <w:lastRenderedPageBreak/>
        <w:t xml:space="preserve">activities, UNE will be indistinguishable from </w:t>
      </w:r>
      <w:r w:rsidR="00A2292D" w:rsidRPr="002468D9">
        <w:rPr>
          <w:rFonts w:ascii="Lucida Sans" w:hAnsi="Lucida Sans"/>
        </w:rPr>
        <w:t>its</w:t>
      </w:r>
      <w:r w:rsidR="0042212D" w:rsidRPr="002468D9">
        <w:rPr>
          <w:rFonts w:ascii="Lucida Sans" w:hAnsi="Lucida Sans"/>
        </w:rPr>
        <w:t xml:space="preserve"> surrounding</w:t>
      </w:r>
      <w:r w:rsidR="00C27611" w:rsidRPr="002468D9">
        <w:rPr>
          <w:rFonts w:ascii="Lucida Sans" w:hAnsi="Lucida Sans"/>
        </w:rPr>
        <w:t xml:space="preserve"> </w:t>
      </w:r>
      <w:r w:rsidR="00D32535" w:rsidRPr="002468D9">
        <w:rPr>
          <w:rFonts w:ascii="Lucida Sans" w:hAnsi="Lucida Sans"/>
        </w:rPr>
        <w:t xml:space="preserve">rural </w:t>
      </w:r>
      <w:r w:rsidR="00C27611" w:rsidRPr="002468D9">
        <w:rPr>
          <w:rFonts w:ascii="Lucida Sans" w:hAnsi="Lucida Sans"/>
        </w:rPr>
        <w:t>cities</w:t>
      </w:r>
      <w:r w:rsidR="00C03944" w:rsidRPr="002468D9">
        <w:rPr>
          <w:rFonts w:ascii="Lucida Sans" w:hAnsi="Lucida Sans"/>
        </w:rPr>
        <w:t>,</w:t>
      </w:r>
      <w:r w:rsidR="00D32535" w:rsidRPr="002468D9">
        <w:rPr>
          <w:rFonts w:ascii="Lucida Sans" w:hAnsi="Lucida Sans"/>
        </w:rPr>
        <w:t xml:space="preserve"> regions </w:t>
      </w:r>
      <w:r w:rsidR="00C27611" w:rsidRPr="002468D9">
        <w:rPr>
          <w:rFonts w:ascii="Lucida Sans" w:hAnsi="Lucida Sans"/>
        </w:rPr>
        <w:t xml:space="preserve">across Australia and </w:t>
      </w:r>
      <w:r w:rsidR="00A2292D" w:rsidRPr="002468D9">
        <w:rPr>
          <w:rFonts w:ascii="Lucida Sans" w:hAnsi="Lucida Sans"/>
        </w:rPr>
        <w:t>around</w:t>
      </w:r>
      <w:r w:rsidR="00C27611" w:rsidRPr="002468D9">
        <w:rPr>
          <w:rFonts w:ascii="Lucida Sans" w:hAnsi="Lucida Sans"/>
        </w:rPr>
        <w:t xml:space="preserve"> the globe.</w:t>
      </w:r>
    </w:p>
    <w:p w14:paraId="26DF28F4" w14:textId="336A99A3" w:rsidR="00DC45DB" w:rsidRPr="002468D9" w:rsidRDefault="00560E05" w:rsidP="00053AC5">
      <w:pPr>
        <w:pStyle w:val="Heading1"/>
        <w:jc w:val="both"/>
        <w:rPr>
          <w:rFonts w:ascii="Lucida Sans" w:hAnsi="Lucida Sans"/>
        </w:rPr>
      </w:pPr>
      <w:bookmarkStart w:id="54" w:name="_Toc215063951"/>
      <w:r w:rsidRPr="002468D9">
        <w:rPr>
          <w:rFonts w:ascii="Lucida Sans" w:hAnsi="Lucida Sans"/>
        </w:rPr>
        <w:t>Does</w:t>
      </w:r>
      <w:r w:rsidR="003D2BDC" w:rsidRPr="002468D9">
        <w:rPr>
          <w:rFonts w:ascii="Lucida Sans" w:hAnsi="Lucida Sans"/>
        </w:rPr>
        <w:t xml:space="preserve"> our</w:t>
      </w:r>
      <w:r w:rsidR="00DC45DB" w:rsidRPr="002468D9">
        <w:rPr>
          <w:rFonts w:ascii="Lucida Sans" w:hAnsi="Lucida Sans"/>
        </w:rPr>
        <w:t xml:space="preserve"> </w:t>
      </w:r>
      <w:r w:rsidR="001B38C5" w:rsidRPr="002468D9">
        <w:rPr>
          <w:rFonts w:ascii="Lucida Sans" w:hAnsi="Lucida Sans"/>
        </w:rPr>
        <w:t>u</w:t>
      </w:r>
      <w:r w:rsidR="00DC45DB" w:rsidRPr="002468D9">
        <w:rPr>
          <w:rFonts w:ascii="Lucida Sans" w:hAnsi="Lucida Sans"/>
        </w:rPr>
        <w:t xml:space="preserve">nconventional </w:t>
      </w:r>
      <w:r w:rsidR="001B38C5" w:rsidRPr="002468D9">
        <w:rPr>
          <w:rFonts w:ascii="Lucida Sans" w:hAnsi="Lucida Sans"/>
        </w:rPr>
        <w:t>f</w:t>
      </w:r>
      <w:r w:rsidR="00DC45DB" w:rsidRPr="002468D9">
        <w:rPr>
          <w:rFonts w:ascii="Lucida Sans" w:hAnsi="Lucida Sans"/>
        </w:rPr>
        <w:t>uture</w:t>
      </w:r>
      <w:bookmarkEnd w:id="34"/>
      <w:r w:rsidR="003D2BDC" w:rsidRPr="002468D9">
        <w:rPr>
          <w:rFonts w:ascii="Lucida Sans" w:hAnsi="Lucida Sans"/>
        </w:rPr>
        <w:t xml:space="preserve"> meet </w:t>
      </w:r>
      <w:r w:rsidR="00220A41" w:rsidRPr="002468D9">
        <w:rPr>
          <w:rFonts w:ascii="Lucida Sans" w:hAnsi="Lucida Sans"/>
        </w:rPr>
        <w:t xml:space="preserve">your </w:t>
      </w:r>
      <w:r w:rsidR="003D2BDC" w:rsidRPr="002468D9">
        <w:rPr>
          <w:rFonts w:ascii="Lucida Sans" w:hAnsi="Lucida Sans"/>
        </w:rPr>
        <w:t>needs</w:t>
      </w:r>
      <w:r w:rsidRPr="002468D9">
        <w:rPr>
          <w:rFonts w:ascii="Lucida Sans" w:hAnsi="Lucida Sans"/>
        </w:rPr>
        <w:t>?</w:t>
      </w:r>
      <w:bookmarkEnd w:id="54"/>
    </w:p>
    <w:p w14:paraId="63952DEC" w14:textId="584D3267" w:rsidR="00FC5E0D" w:rsidRPr="002468D9" w:rsidRDefault="00FC5E0D" w:rsidP="00CC20FC">
      <w:pPr>
        <w:jc w:val="both"/>
        <w:rPr>
          <w:rFonts w:ascii="Lucida Sans" w:hAnsi="Lucida Sans"/>
          <w:i/>
        </w:rPr>
      </w:pPr>
      <w:r w:rsidRPr="002468D9">
        <w:rPr>
          <w:rFonts w:ascii="Lucida Sans" w:hAnsi="Lucida Sans"/>
        </w:rPr>
        <w:t xml:space="preserve">In concluding the description of our </w:t>
      </w:r>
      <w:r w:rsidR="004D77BB" w:rsidRPr="002468D9">
        <w:rPr>
          <w:rFonts w:ascii="Lucida Sans" w:hAnsi="Lucida Sans"/>
        </w:rPr>
        <w:t xml:space="preserve">Strategic </w:t>
      </w:r>
      <w:r w:rsidR="006A2DF3" w:rsidRPr="002468D9">
        <w:rPr>
          <w:rFonts w:ascii="Lucida Sans" w:hAnsi="Lucida Sans"/>
        </w:rPr>
        <w:t>Plan,</w:t>
      </w:r>
      <w:r w:rsidRPr="002468D9">
        <w:rPr>
          <w:rFonts w:ascii="Lucida Sans" w:hAnsi="Lucida Sans"/>
        </w:rPr>
        <w:t xml:space="preserve"> we pose a core (and ongoing) question</w:t>
      </w:r>
      <w:r w:rsidR="00BE4DB2" w:rsidRPr="002468D9">
        <w:rPr>
          <w:rFonts w:ascii="Lucida Sans" w:hAnsi="Lucida Sans"/>
        </w:rPr>
        <w:t xml:space="preserve"> to the reader</w:t>
      </w:r>
      <w:r w:rsidRPr="002468D9">
        <w:rPr>
          <w:rFonts w:ascii="Lucida Sans" w:hAnsi="Lucida Sans"/>
        </w:rPr>
        <w:t xml:space="preserve">: </w:t>
      </w:r>
      <w:r w:rsidRPr="002468D9">
        <w:rPr>
          <w:rFonts w:ascii="Lucida Sans" w:hAnsi="Lucida Sans"/>
          <w:i/>
          <w:iCs/>
        </w:rPr>
        <w:t xml:space="preserve">Does this </w:t>
      </w:r>
      <w:r w:rsidR="002143D2" w:rsidRPr="002468D9">
        <w:rPr>
          <w:rFonts w:ascii="Lucida Sans" w:hAnsi="Lucida Sans"/>
          <w:i/>
          <w:iCs/>
        </w:rPr>
        <w:t>p</w:t>
      </w:r>
      <w:r w:rsidRPr="002468D9">
        <w:rPr>
          <w:rFonts w:ascii="Lucida Sans" w:hAnsi="Lucida Sans"/>
          <w:i/>
          <w:iCs/>
        </w:rPr>
        <w:t xml:space="preserve">lan and its </w:t>
      </w:r>
      <w:r w:rsidR="002143D2" w:rsidRPr="002468D9">
        <w:rPr>
          <w:rFonts w:ascii="Lucida Sans" w:hAnsi="Lucida Sans"/>
          <w:i/>
          <w:iCs/>
        </w:rPr>
        <w:t>d</w:t>
      </w:r>
      <w:r w:rsidRPr="002468D9">
        <w:rPr>
          <w:rFonts w:ascii="Lucida Sans" w:hAnsi="Lucida Sans"/>
          <w:i/>
          <w:iCs/>
        </w:rPr>
        <w:t xml:space="preserve">elivery demonstrate that UNE has listened to your needs and </w:t>
      </w:r>
      <w:r w:rsidR="00D87758" w:rsidRPr="002468D9">
        <w:rPr>
          <w:rFonts w:ascii="Lucida Sans" w:hAnsi="Lucida Sans"/>
          <w:i/>
          <w:iCs/>
        </w:rPr>
        <w:t>reflected them in</w:t>
      </w:r>
      <w:r w:rsidRPr="002468D9">
        <w:rPr>
          <w:rFonts w:ascii="Lucida Sans" w:hAnsi="Lucida Sans"/>
          <w:i/>
          <w:iCs/>
        </w:rPr>
        <w:t xml:space="preserve"> our planning?</w:t>
      </w:r>
    </w:p>
    <w:p w14:paraId="5B19986E" w14:textId="7B3CDAB9" w:rsidR="00FC5E0D" w:rsidRPr="002468D9" w:rsidRDefault="00FC5E0D" w:rsidP="00053AC5">
      <w:pPr>
        <w:jc w:val="both"/>
        <w:rPr>
          <w:rFonts w:ascii="Lucida Sans" w:hAnsi="Lucida Sans"/>
        </w:rPr>
      </w:pPr>
      <w:r w:rsidRPr="002468D9">
        <w:rPr>
          <w:rFonts w:ascii="Lucida Sans" w:hAnsi="Lucida Sans"/>
        </w:rPr>
        <w:t xml:space="preserve">Of course, not all desires can be </w:t>
      </w:r>
      <w:r w:rsidR="6D5AA2B7" w:rsidRPr="002468D9">
        <w:rPr>
          <w:rFonts w:ascii="Lucida Sans" w:hAnsi="Lucida Sans"/>
        </w:rPr>
        <w:t>met,</w:t>
      </w:r>
      <w:r w:rsidRPr="002468D9">
        <w:rPr>
          <w:rFonts w:ascii="Lucida Sans" w:hAnsi="Lucida Sans"/>
        </w:rPr>
        <w:t xml:space="preserve"> and those that are represented cannot all take the same level </w:t>
      </w:r>
      <w:r w:rsidR="00F0593C" w:rsidRPr="002468D9">
        <w:rPr>
          <w:rFonts w:ascii="Lucida Sans" w:hAnsi="Lucida Sans"/>
        </w:rPr>
        <w:t>of</w:t>
      </w:r>
      <w:r w:rsidRPr="002468D9">
        <w:rPr>
          <w:rFonts w:ascii="Lucida Sans" w:hAnsi="Lucida Sans"/>
        </w:rPr>
        <w:t xml:space="preserve"> precedence. Our </w:t>
      </w:r>
      <w:r w:rsidR="00F0593C" w:rsidRPr="002468D9">
        <w:rPr>
          <w:rFonts w:ascii="Lucida Sans" w:hAnsi="Lucida Sans"/>
        </w:rPr>
        <w:t>p</w:t>
      </w:r>
      <w:r w:rsidRPr="002468D9">
        <w:rPr>
          <w:rFonts w:ascii="Lucida Sans" w:hAnsi="Lucida Sans"/>
        </w:rPr>
        <w:t xml:space="preserve">lan should be </w:t>
      </w:r>
      <w:r w:rsidR="00EF62C5" w:rsidRPr="002468D9">
        <w:rPr>
          <w:rFonts w:ascii="Lucida Sans" w:hAnsi="Lucida Sans"/>
        </w:rPr>
        <w:t xml:space="preserve">the centrepiece of </w:t>
      </w:r>
      <w:r w:rsidRPr="002468D9">
        <w:rPr>
          <w:rFonts w:ascii="Lucida Sans" w:hAnsi="Lucida Sans"/>
        </w:rPr>
        <w:t xml:space="preserve">a dynamic and evolving process that continues to </w:t>
      </w:r>
      <w:r w:rsidR="00EF62C5" w:rsidRPr="002468D9">
        <w:rPr>
          <w:rFonts w:ascii="Lucida Sans" w:hAnsi="Lucida Sans"/>
        </w:rPr>
        <w:t xml:space="preserve">direct </w:t>
      </w:r>
      <w:r w:rsidRPr="002468D9">
        <w:rPr>
          <w:rFonts w:ascii="Lucida Sans" w:hAnsi="Lucida Sans"/>
        </w:rPr>
        <w:t xml:space="preserve">us towards more effective ways of meeting our </w:t>
      </w:r>
      <w:r w:rsidR="00F0593C" w:rsidRPr="002468D9">
        <w:rPr>
          <w:rFonts w:ascii="Lucida Sans" w:hAnsi="Lucida Sans"/>
        </w:rPr>
        <w:t>v</w:t>
      </w:r>
      <w:r w:rsidRPr="002468D9">
        <w:rPr>
          <w:rFonts w:ascii="Lucida Sans" w:hAnsi="Lucida Sans"/>
        </w:rPr>
        <w:t>ision whil</w:t>
      </w:r>
      <w:r w:rsidR="00F0593C" w:rsidRPr="002468D9">
        <w:rPr>
          <w:rFonts w:ascii="Lucida Sans" w:hAnsi="Lucida Sans"/>
        </w:rPr>
        <w:t>e</w:t>
      </w:r>
      <w:r w:rsidRPr="002468D9">
        <w:rPr>
          <w:rFonts w:ascii="Lucida Sans" w:hAnsi="Lucida Sans"/>
        </w:rPr>
        <w:t xml:space="preserve"> staying true to our </w:t>
      </w:r>
      <w:r w:rsidR="00F0593C" w:rsidRPr="002468D9">
        <w:rPr>
          <w:rFonts w:ascii="Lucida Sans" w:hAnsi="Lucida Sans"/>
        </w:rPr>
        <w:t>p</w:t>
      </w:r>
      <w:r w:rsidRPr="002468D9">
        <w:rPr>
          <w:rFonts w:ascii="Lucida Sans" w:hAnsi="Lucida Sans"/>
        </w:rPr>
        <w:t>urpose.</w:t>
      </w:r>
    </w:p>
    <w:p w14:paraId="5A32ECA2" w14:textId="4261705B" w:rsidR="00DC45DB" w:rsidRPr="002468D9" w:rsidRDefault="006637F6" w:rsidP="00053AC5">
      <w:pPr>
        <w:jc w:val="both"/>
        <w:rPr>
          <w:rFonts w:ascii="Lucida Sans" w:hAnsi="Lucida Sans"/>
        </w:rPr>
      </w:pPr>
      <w:r w:rsidRPr="002468D9">
        <w:rPr>
          <w:rFonts w:ascii="Lucida Sans" w:hAnsi="Lucida Sans"/>
        </w:rPr>
        <w:t xml:space="preserve">This </w:t>
      </w:r>
      <w:r w:rsidR="00F0593C" w:rsidRPr="002468D9">
        <w:rPr>
          <w:rFonts w:ascii="Lucida Sans" w:hAnsi="Lucida Sans"/>
        </w:rPr>
        <w:t>s</w:t>
      </w:r>
      <w:r w:rsidR="00DC45DB" w:rsidRPr="002468D9">
        <w:rPr>
          <w:rFonts w:ascii="Lucida Sans" w:hAnsi="Lucida Sans"/>
        </w:rPr>
        <w:t>trateg</w:t>
      </w:r>
      <w:r w:rsidR="00BC5802" w:rsidRPr="002468D9">
        <w:rPr>
          <w:rFonts w:ascii="Lucida Sans" w:hAnsi="Lucida Sans"/>
        </w:rPr>
        <w:t xml:space="preserve">y </w:t>
      </w:r>
      <w:r w:rsidR="00DC45DB" w:rsidRPr="002468D9">
        <w:rPr>
          <w:rFonts w:ascii="Lucida Sans" w:hAnsi="Lucida Sans"/>
        </w:rPr>
        <w:t>represents more than institutional change</w:t>
      </w:r>
      <w:r w:rsidR="00F0593C" w:rsidRPr="002468D9">
        <w:rPr>
          <w:rFonts w:ascii="Lucida Sans" w:hAnsi="Lucida Sans"/>
        </w:rPr>
        <w:t xml:space="preserve"> – </w:t>
      </w:r>
      <w:r w:rsidR="00DC45DB" w:rsidRPr="002468D9">
        <w:rPr>
          <w:rFonts w:ascii="Lucida Sans" w:hAnsi="Lucida Sans"/>
        </w:rPr>
        <w:t>it embodies our commitment to being the university our communities need us to be. By connecting individual aspirations to community outcomes through deep, immersive relationships, we hono</w:t>
      </w:r>
      <w:r w:rsidR="00242161" w:rsidRPr="002468D9">
        <w:rPr>
          <w:rFonts w:ascii="Lucida Sans" w:hAnsi="Lucida Sans"/>
        </w:rPr>
        <w:t>u</w:t>
      </w:r>
      <w:r w:rsidR="00DC45DB" w:rsidRPr="002468D9">
        <w:rPr>
          <w:rFonts w:ascii="Lucida Sans" w:hAnsi="Lucida Sans"/>
        </w:rPr>
        <w:t xml:space="preserve">r </w:t>
      </w:r>
      <w:r w:rsidR="00EF62C5" w:rsidRPr="002468D9">
        <w:rPr>
          <w:rFonts w:ascii="Lucida Sans" w:hAnsi="Lucida Sans"/>
        </w:rPr>
        <w:t>UNE’s</w:t>
      </w:r>
      <w:r w:rsidR="00DC45DB" w:rsidRPr="002468D9">
        <w:rPr>
          <w:rFonts w:ascii="Lucida Sans" w:hAnsi="Lucida Sans"/>
        </w:rPr>
        <w:t xml:space="preserve"> unconventional heritage while creating a sustainable, impactful future.</w:t>
      </w:r>
    </w:p>
    <w:p w14:paraId="6EACF471" w14:textId="7FD78BB0" w:rsidR="00DC45DB" w:rsidRPr="002468D9" w:rsidRDefault="00DC45DB" w:rsidP="00053AC5">
      <w:pPr>
        <w:jc w:val="both"/>
        <w:rPr>
          <w:rFonts w:ascii="Lucida Sans" w:hAnsi="Lucida Sans"/>
        </w:rPr>
      </w:pPr>
      <w:r w:rsidRPr="002468D9">
        <w:rPr>
          <w:rFonts w:ascii="Lucida Sans" w:hAnsi="Lucida Sans"/>
        </w:rPr>
        <w:t xml:space="preserve">We will measure our success not just in financial terms or student numbers, but </w:t>
      </w:r>
      <w:r w:rsidR="000B1E8A" w:rsidRPr="002468D9">
        <w:rPr>
          <w:rFonts w:ascii="Lucida Sans" w:hAnsi="Lucida Sans"/>
        </w:rPr>
        <w:t>by</w:t>
      </w:r>
      <w:r w:rsidRPr="002468D9">
        <w:rPr>
          <w:rFonts w:ascii="Lucida Sans" w:hAnsi="Lucida Sans"/>
        </w:rPr>
        <w:t xml:space="preserve"> the prosperity of our regions, the achievements of our graduates</w:t>
      </w:r>
      <w:r w:rsidR="00EF62C5" w:rsidRPr="002468D9">
        <w:rPr>
          <w:rFonts w:ascii="Lucida Sans" w:hAnsi="Lucida Sans"/>
        </w:rPr>
        <w:t>,</w:t>
      </w:r>
      <w:r w:rsidRPr="002468D9">
        <w:rPr>
          <w:rFonts w:ascii="Lucida Sans" w:hAnsi="Lucida Sans"/>
        </w:rPr>
        <w:t xml:space="preserve"> </w:t>
      </w:r>
      <w:r w:rsidR="0054728A" w:rsidRPr="002468D9">
        <w:rPr>
          <w:rFonts w:ascii="Lucida Sans" w:hAnsi="Lucida Sans"/>
        </w:rPr>
        <w:t xml:space="preserve">the wellbeing of our staff </w:t>
      </w:r>
      <w:r w:rsidRPr="002468D9">
        <w:rPr>
          <w:rFonts w:ascii="Lucida Sans" w:hAnsi="Lucida Sans"/>
        </w:rPr>
        <w:t>and the strength of our communities. This is our unconventional promise: to be the university that does what others cannot or will not do, ensuring that geography is no barrier to aspiration and that communities thrive through the power of knowledge.</w:t>
      </w:r>
    </w:p>
    <w:p w14:paraId="7C2A7AF9" w14:textId="4BFFE77D" w:rsidR="00DC45DB" w:rsidRPr="002468D9" w:rsidRDefault="00DC45DB" w:rsidP="00053AC5">
      <w:pPr>
        <w:jc w:val="both"/>
        <w:rPr>
          <w:rFonts w:ascii="Lucida Sans" w:hAnsi="Lucida Sans"/>
        </w:rPr>
      </w:pPr>
      <w:r w:rsidRPr="002468D9">
        <w:rPr>
          <w:rFonts w:ascii="Lucida Sans" w:hAnsi="Lucida Sans"/>
        </w:rPr>
        <w:t xml:space="preserve">The </w:t>
      </w:r>
      <w:r w:rsidR="00DF421C" w:rsidRPr="002468D9">
        <w:rPr>
          <w:rFonts w:ascii="Lucida Sans" w:hAnsi="Lucida Sans"/>
        </w:rPr>
        <w:t>transition</w:t>
      </w:r>
      <w:r w:rsidRPr="002468D9">
        <w:rPr>
          <w:rFonts w:ascii="Lucida Sans" w:hAnsi="Lucida Sans"/>
        </w:rPr>
        <w:t xml:space="preserve"> from </w:t>
      </w:r>
      <w:r w:rsidR="0AF39F46" w:rsidRPr="002468D9">
        <w:rPr>
          <w:rFonts w:ascii="Lucida Sans" w:hAnsi="Lucida Sans"/>
        </w:rPr>
        <w:t xml:space="preserve">today’s </w:t>
      </w:r>
      <w:r w:rsidR="005514F9" w:rsidRPr="002468D9">
        <w:rPr>
          <w:rFonts w:ascii="Lucida Sans" w:hAnsi="Lucida Sans"/>
        </w:rPr>
        <w:t>UNE</w:t>
      </w:r>
      <w:r w:rsidR="00D05928" w:rsidRPr="002468D9">
        <w:rPr>
          <w:rFonts w:ascii="Lucida Sans" w:hAnsi="Lucida Sans"/>
        </w:rPr>
        <w:t xml:space="preserve"> </w:t>
      </w:r>
      <w:r w:rsidRPr="002468D9">
        <w:rPr>
          <w:rFonts w:ascii="Lucida Sans" w:hAnsi="Lucida Sans"/>
        </w:rPr>
        <w:t xml:space="preserve">to </w:t>
      </w:r>
      <w:r w:rsidR="635E7935" w:rsidRPr="002468D9">
        <w:rPr>
          <w:rFonts w:ascii="Lucida Sans" w:hAnsi="Lucida Sans"/>
        </w:rPr>
        <w:t>the UNE of</w:t>
      </w:r>
      <w:r w:rsidRPr="002468D9">
        <w:rPr>
          <w:rFonts w:ascii="Lucida Sans" w:hAnsi="Lucida Sans"/>
        </w:rPr>
        <w:t xml:space="preserve"> </w:t>
      </w:r>
      <w:r w:rsidR="00AD7321" w:rsidRPr="002468D9">
        <w:rPr>
          <w:rFonts w:ascii="Lucida Sans" w:hAnsi="Lucida Sans"/>
        </w:rPr>
        <w:t>tomorrow</w:t>
      </w:r>
      <w:r w:rsidRPr="002468D9">
        <w:rPr>
          <w:rFonts w:ascii="Lucida Sans" w:hAnsi="Lucida Sans"/>
        </w:rPr>
        <w:t xml:space="preserve"> begins</w:t>
      </w:r>
      <w:r w:rsidR="3CBB3365" w:rsidRPr="002468D9">
        <w:rPr>
          <w:rFonts w:ascii="Lucida Sans" w:hAnsi="Lucida Sans"/>
        </w:rPr>
        <w:t xml:space="preserve"> now</w:t>
      </w:r>
      <w:r w:rsidRPr="002468D9">
        <w:rPr>
          <w:rFonts w:ascii="Lucida Sans" w:hAnsi="Lucida Sans"/>
        </w:rPr>
        <w:t xml:space="preserve">. Together, guided by our </w:t>
      </w:r>
      <w:r w:rsidR="00242161" w:rsidRPr="002468D9">
        <w:rPr>
          <w:rFonts w:ascii="Lucida Sans" w:hAnsi="Lucida Sans"/>
        </w:rPr>
        <w:t>v</w:t>
      </w:r>
      <w:r w:rsidRPr="002468D9">
        <w:rPr>
          <w:rFonts w:ascii="Lucida Sans" w:hAnsi="Lucida Sans"/>
        </w:rPr>
        <w:t xml:space="preserve">alues and driven by our </w:t>
      </w:r>
      <w:r w:rsidR="00242161" w:rsidRPr="002468D9">
        <w:rPr>
          <w:rFonts w:ascii="Lucida Sans" w:hAnsi="Lucida Sans"/>
        </w:rPr>
        <w:t>p</w:t>
      </w:r>
      <w:r w:rsidRPr="002468D9">
        <w:rPr>
          <w:rFonts w:ascii="Lucida Sans" w:hAnsi="Lucida Sans"/>
        </w:rPr>
        <w:t>urpose, we will write the next chapter of Australia</w:t>
      </w:r>
      <w:r w:rsidR="004D77BB" w:rsidRPr="002468D9">
        <w:rPr>
          <w:rFonts w:ascii="Lucida Sans" w:hAnsi="Lucida Sans"/>
        </w:rPr>
        <w:t>’</w:t>
      </w:r>
      <w:r w:rsidRPr="002468D9">
        <w:rPr>
          <w:rFonts w:ascii="Lucida Sans" w:hAnsi="Lucida Sans"/>
        </w:rPr>
        <w:t>s first regional university</w:t>
      </w:r>
      <w:r w:rsidR="00242161" w:rsidRPr="002468D9">
        <w:rPr>
          <w:rFonts w:ascii="Lucida Sans" w:hAnsi="Lucida Sans"/>
        </w:rPr>
        <w:t xml:space="preserve"> –</w:t>
      </w:r>
      <w:r w:rsidR="004D77BB" w:rsidRPr="002468D9">
        <w:rPr>
          <w:rFonts w:ascii="Lucida Sans" w:hAnsi="Lucida Sans"/>
        </w:rPr>
        <w:t xml:space="preserve"> </w:t>
      </w:r>
      <w:r w:rsidRPr="002468D9">
        <w:rPr>
          <w:rFonts w:ascii="Lucida Sans" w:hAnsi="Lucida Sans"/>
        </w:rPr>
        <w:t>a beacon for regional higher education worldwide</w:t>
      </w:r>
      <w:r w:rsidR="00B27B39" w:rsidRPr="002468D9">
        <w:rPr>
          <w:rFonts w:ascii="Lucida Sans" w:hAnsi="Lucida Sans"/>
        </w:rPr>
        <w:t xml:space="preserve"> </w:t>
      </w:r>
      <w:r w:rsidR="00242161" w:rsidRPr="002468D9">
        <w:rPr>
          <w:rFonts w:ascii="Lucida Sans" w:hAnsi="Lucida Sans"/>
        </w:rPr>
        <w:t xml:space="preserve">– </w:t>
      </w:r>
      <w:r w:rsidR="00B27B39" w:rsidRPr="002468D9">
        <w:rPr>
          <w:rFonts w:ascii="Lucida Sans" w:hAnsi="Lucida Sans"/>
        </w:rPr>
        <w:t xml:space="preserve">and thereby deliver our </w:t>
      </w:r>
      <w:r w:rsidR="00242161" w:rsidRPr="002468D9">
        <w:rPr>
          <w:rFonts w:ascii="Lucida Sans" w:hAnsi="Lucida Sans"/>
        </w:rPr>
        <w:t>v</w:t>
      </w:r>
      <w:r w:rsidR="00B27B39" w:rsidRPr="002468D9">
        <w:rPr>
          <w:rFonts w:ascii="Lucida Sans" w:hAnsi="Lucida Sans"/>
        </w:rPr>
        <w:t>ision</w:t>
      </w:r>
      <w:r w:rsidRPr="002468D9">
        <w:rPr>
          <w:rFonts w:ascii="Lucida Sans" w:hAnsi="Lucida Sans"/>
        </w:rPr>
        <w:t>.</w:t>
      </w:r>
    </w:p>
    <w:p w14:paraId="04BCA044" w14:textId="77777777" w:rsidR="00DC45DB" w:rsidRPr="002468D9" w:rsidRDefault="00421961" w:rsidP="00503ADB">
      <w:pPr>
        <w:spacing w:before="160"/>
        <w:jc w:val="both"/>
        <w:rPr>
          <w:rFonts w:ascii="Lucida Sans" w:hAnsi="Lucida Sans" w:cstheme="majorHAnsi"/>
        </w:rPr>
      </w:pPr>
      <w:r>
        <w:rPr>
          <w:rFonts w:ascii="Lucida Sans" w:hAnsi="Lucida Sans" w:cstheme="majorHAnsi"/>
        </w:rPr>
        <w:pict w14:anchorId="1022ECB2">
          <v:rect id="_x0000_i1025" style="width:0;height:1.5pt" o:hralign="center" o:hrstd="t" o:hr="t"/>
        </w:pict>
      </w:r>
    </w:p>
    <w:p w14:paraId="731FCA82" w14:textId="5F52BBAD" w:rsidR="00206845" w:rsidRPr="002468D9" w:rsidRDefault="00DC45DB" w:rsidP="00053AC5">
      <w:pPr>
        <w:jc w:val="both"/>
        <w:rPr>
          <w:rFonts w:ascii="Lucida Sans" w:hAnsi="Lucida Sans"/>
          <w:i/>
          <w:iCs/>
        </w:rPr>
      </w:pPr>
      <w:r w:rsidRPr="002468D9">
        <w:rPr>
          <w:rFonts w:ascii="Lucida Sans" w:hAnsi="Lucida Sans"/>
          <w:i/>
          <w:iCs/>
        </w:rPr>
        <w:t>This Strateg</w:t>
      </w:r>
      <w:r w:rsidR="0005251D" w:rsidRPr="002468D9">
        <w:rPr>
          <w:rFonts w:ascii="Lucida Sans" w:hAnsi="Lucida Sans"/>
          <w:i/>
          <w:iCs/>
        </w:rPr>
        <w:t xml:space="preserve">ic Plan </w:t>
      </w:r>
      <w:r w:rsidRPr="002468D9">
        <w:rPr>
          <w:rFonts w:ascii="Lucida Sans" w:hAnsi="Lucida Sans"/>
          <w:i/>
          <w:iCs/>
        </w:rPr>
        <w:t>was developed through extensive consultation with staff, students, communities and stakeholders</w:t>
      </w:r>
      <w:r w:rsidR="000B1E8A" w:rsidRPr="002468D9">
        <w:rPr>
          <w:rFonts w:ascii="Lucida Sans" w:hAnsi="Lucida Sans"/>
          <w:i/>
          <w:iCs/>
        </w:rPr>
        <w:t xml:space="preserve"> </w:t>
      </w:r>
      <w:r w:rsidRPr="002468D9">
        <w:rPr>
          <w:rFonts w:ascii="Lucida Sans" w:hAnsi="Lucida Sans"/>
          <w:i/>
          <w:iCs/>
        </w:rPr>
        <w:t>throughout 2024-2025. It reflects our collective commitment to UNE</w:t>
      </w:r>
      <w:r w:rsidR="00242161" w:rsidRPr="002468D9">
        <w:rPr>
          <w:rFonts w:ascii="Lucida Sans" w:hAnsi="Lucida Sans"/>
          <w:i/>
          <w:iCs/>
        </w:rPr>
        <w:t>’</w:t>
      </w:r>
      <w:r w:rsidRPr="002468D9">
        <w:rPr>
          <w:rFonts w:ascii="Lucida Sans" w:hAnsi="Lucida Sans"/>
          <w:i/>
          <w:iCs/>
        </w:rPr>
        <w:t xml:space="preserve">s unconventional </w:t>
      </w:r>
      <w:r w:rsidR="009B5371" w:rsidRPr="002468D9">
        <w:rPr>
          <w:rFonts w:ascii="Lucida Sans" w:hAnsi="Lucida Sans"/>
          <w:i/>
          <w:iCs/>
        </w:rPr>
        <w:t>outlook</w:t>
      </w:r>
      <w:r w:rsidRPr="002468D9">
        <w:rPr>
          <w:rFonts w:ascii="Lucida Sans" w:hAnsi="Lucida Sans"/>
          <w:i/>
          <w:iCs/>
        </w:rPr>
        <w:t xml:space="preserve"> and our shared responsibility for the communities we serve.</w:t>
      </w:r>
      <w:bookmarkEnd w:id="0"/>
      <w:bookmarkEnd w:id="35"/>
      <w:bookmarkEnd w:id="36"/>
    </w:p>
    <w:p w14:paraId="04192BA3" w14:textId="01F6480B" w:rsidR="00781104" w:rsidRPr="002468D9" w:rsidRDefault="00781104">
      <w:pPr>
        <w:spacing w:before="0" w:after="160" w:line="259" w:lineRule="auto"/>
        <w:rPr>
          <w:rFonts w:ascii="Lucida Sans" w:hAnsi="Lucida Sans"/>
          <w:i/>
          <w:iCs/>
        </w:rPr>
      </w:pPr>
      <w:r w:rsidRPr="002468D9">
        <w:rPr>
          <w:rFonts w:ascii="Lucida Sans" w:hAnsi="Lucida Sans"/>
          <w:i/>
          <w:iCs/>
        </w:rPr>
        <w:br w:type="page"/>
      </w:r>
    </w:p>
    <w:p w14:paraId="65592FAC"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33A23A66"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33550D04"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3795A021"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0E1B4FD1"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2ED044C9"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19FA299B"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7AE9C59C"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6DA27293"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38BA2EC8"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263D5375"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2BBBE497"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61CD9931"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2F9B8B4A"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b/>
          <w:color w:val="FFFFFF" w:themeColor="background1"/>
          <w:sz w:val="20"/>
          <w:szCs w:val="20"/>
          <w:lang w:val="en-GB"/>
        </w:rPr>
      </w:pPr>
    </w:p>
    <w:p w14:paraId="7A639BEE" w14:textId="77777777" w:rsidR="001F1ECF" w:rsidRPr="002468D9" w:rsidRDefault="001F1ECF" w:rsidP="000B2672">
      <w:pPr>
        <w:autoSpaceDE w:val="0"/>
        <w:autoSpaceDN w:val="0"/>
        <w:adjustRightInd w:val="0"/>
        <w:spacing w:after="96" w:line="320" w:lineRule="atLeast"/>
        <w:ind w:right="-2160"/>
        <w:rPr>
          <w:rFonts w:ascii="Lucida Sans" w:hAnsi="Lucida Sans" w:cs="CircularXX Medium"/>
          <w:color w:val="FFFFFF" w:themeColor="background1"/>
          <w:sz w:val="20"/>
          <w:szCs w:val="20"/>
          <w:lang w:val="en-GB"/>
        </w:rPr>
      </w:pPr>
    </w:p>
    <w:p w14:paraId="782A492A" w14:textId="77777777" w:rsidR="001F1ECF" w:rsidRPr="002468D9" w:rsidRDefault="001F1ECF" w:rsidP="000B2672">
      <w:pPr>
        <w:autoSpaceDE w:val="0"/>
        <w:autoSpaceDN w:val="0"/>
        <w:adjustRightInd w:val="0"/>
        <w:spacing w:after="96" w:line="320" w:lineRule="atLeast"/>
        <w:ind w:right="-2160"/>
        <w:rPr>
          <w:rFonts w:ascii="Lucida Sans" w:hAnsi="Lucida Sans" w:cs="CircularXX Medium"/>
          <w:color w:val="FFFFFF" w:themeColor="background1"/>
          <w:sz w:val="20"/>
          <w:szCs w:val="20"/>
          <w:lang w:val="en-GB"/>
        </w:rPr>
      </w:pPr>
    </w:p>
    <w:p w14:paraId="555B3C33" w14:textId="77777777" w:rsidR="001F1ECF" w:rsidRPr="002468D9" w:rsidRDefault="001F1ECF" w:rsidP="000B2672">
      <w:pPr>
        <w:autoSpaceDE w:val="0"/>
        <w:autoSpaceDN w:val="0"/>
        <w:adjustRightInd w:val="0"/>
        <w:spacing w:after="96" w:line="320" w:lineRule="atLeast"/>
        <w:ind w:right="-2160"/>
        <w:rPr>
          <w:rFonts w:ascii="Lucida Sans" w:hAnsi="Lucida Sans" w:cs="CircularXX Medium"/>
          <w:color w:val="FFFFFF" w:themeColor="background1"/>
          <w:sz w:val="20"/>
          <w:szCs w:val="20"/>
          <w:lang w:val="en-GB"/>
        </w:rPr>
      </w:pPr>
    </w:p>
    <w:p w14:paraId="534D34EF" w14:textId="282146FF" w:rsidR="000B2672" w:rsidRPr="002468D9" w:rsidRDefault="005C1254" w:rsidP="000B2672">
      <w:pPr>
        <w:autoSpaceDE w:val="0"/>
        <w:autoSpaceDN w:val="0"/>
        <w:adjustRightInd w:val="0"/>
        <w:spacing w:after="96" w:line="320" w:lineRule="atLeast"/>
        <w:ind w:right="-2160"/>
        <w:rPr>
          <w:rFonts w:ascii="Lucida Sans" w:hAnsi="Lucida Sans" w:cs="CircularXX Medium"/>
          <w:color w:val="FFFFFF" w:themeColor="background1"/>
          <w:sz w:val="20"/>
          <w:szCs w:val="20"/>
          <w:lang w:val="en-GB"/>
        </w:rPr>
      </w:pPr>
      <w:r w:rsidRPr="002468D9">
        <w:rPr>
          <w:rFonts w:ascii="Lucida Sans" w:hAnsi="Lucida Sans" w:cs="CircularXX Medium"/>
          <w:color w:val="FFFFFF" w:themeColor="background1"/>
          <w:sz w:val="20"/>
          <w:szCs w:val="20"/>
          <w:lang w:val="en-GB"/>
        </w:rPr>
        <w:t>O</w:t>
      </w:r>
      <w:r w:rsidR="000B2672" w:rsidRPr="002468D9">
        <w:rPr>
          <w:rFonts w:ascii="Lucida Sans" w:hAnsi="Lucida Sans" w:cs="CircularXX Medium"/>
          <w:color w:val="FFFFFF" w:themeColor="background1"/>
          <w:sz w:val="20"/>
          <w:szCs w:val="20"/>
          <w:lang w:val="en-GB"/>
        </w:rPr>
        <w:t>ffice of the Vice-Chancellor</w:t>
      </w:r>
      <w:r w:rsidR="000B2672" w:rsidRPr="002468D9">
        <w:rPr>
          <w:rFonts w:ascii="MS Gothic" w:eastAsia="MS Gothic" w:hAnsi="MS Gothic" w:cs="MS Gothic" w:hint="eastAsia"/>
          <w:color w:val="FFFFFF" w:themeColor="background1"/>
          <w:sz w:val="20"/>
          <w:szCs w:val="20"/>
          <w:lang w:val="en-GB"/>
        </w:rPr>
        <w:t> </w:t>
      </w:r>
      <w:r w:rsidR="000B2672" w:rsidRPr="002468D9">
        <w:rPr>
          <w:rFonts w:ascii="Lucida Sans" w:eastAsia="MS Gothic" w:hAnsi="Lucida Sans" w:cs="CircularXX Medium"/>
          <w:color w:val="FFFFFF" w:themeColor="background1"/>
          <w:sz w:val="20"/>
          <w:szCs w:val="20"/>
          <w:lang w:val="en-GB"/>
        </w:rPr>
        <w:br/>
      </w:r>
      <w:r w:rsidR="000B2672" w:rsidRPr="002468D9">
        <w:rPr>
          <w:rFonts w:ascii="Lucida Sans" w:hAnsi="Lucida Sans" w:cs="CircularXX Medium"/>
          <w:color w:val="FFFFFF" w:themeColor="background1"/>
          <w:sz w:val="20"/>
          <w:szCs w:val="20"/>
          <w:lang w:val="en-GB"/>
        </w:rPr>
        <w:t>Vice-Chancellor’s Unit</w:t>
      </w:r>
      <w:r w:rsidR="000B2672" w:rsidRPr="002468D9">
        <w:rPr>
          <w:rFonts w:ascii="MS Gothic" w:eastAsia="MS Gothic" w:hAnsi="MS Gothic" w:cs="MS Gothic" w:hint="eastAsia"/>
          <w:color w:val="FFFFFF" w:themeColor="background1"/>
          <w:sz w:val="20"/>
          <w:szCs w:val="20"/>
          <w:lang w:val="en-GB"/>
        </w:rPr>
        <w:t> </w:t>
      </w:r>
      <w:r w:rsidR="000B2672" w:rsidRPr="002468D9">
        <w:rPr>
          <w:rFonts w:ascii="Lucida Sans" w:eastAsia="MS Gothic" w:hAnsi="Lucida Sans" w:cs="CircularXX Medium"/>
          <w:color w:val="FFFFFF" w:themeColor="background1"/>
          <w:sz w:val="20"/>
          <w:szCs w:val="20"/>
          <w:lang w:val="en-GB"/>
        </w:rPr>
        <w:br/>
      </w:r>
      <w:r w:rsidR="000B2672" w:rsidRPr="002468D9">
        <w:rPr>
          <w:rFonts w:ascii="Lucida Sans" w:hAnsi="Lucida Sans" w:cs="CircularXX Medium"/>
          <w:color w:val="FFFFFF" w:themeColor="background1"/>
          <w:sz w:val="20"/>
          <w:szCs w:val="20"/>
          <w:lang w:val="en-GB"/>
        </w:rPr>
        <w:t>University of New England</w:t>
      </w:r>
      <w:r w:rsidR="000B2672" w:rsidRPr="002468D9">
        <w:rPr>
          <w:rFonts w:ascii="MS Gothic" w:eastAsia="MS Gothic" w:hAnsi="MS Gothic" w:cs="MS Gothic" w:hint="eastAsia"/>
          <w:color w:val="FFFFFF" w:themeColor="background1"/>
          <w:sz w:val="20"/>
          <w:szCs w:val="20"/>
          <w:lang w:val="en-GB"/>
        </w:rPr>
        <w:t> </w:t>
      </w:r>
      <w:r w:rsidR="000B2672" w:rsidRPr="002468D9">
        <w:rPr>
          <w:rFonts w:ascii="Lucida Sans" w:eastAsia="MS Gothic" w:hAnsi="Lucida Sans" w:cs="CircularXX Medium"/>
          <w:color w:val="FFFFFF" w:themeColor="background1"/>
          <w:sz w:val="20"/>
          <w:szCs w:val="20"/>
          <w:lang w:val="en-GB"/>
        </w:rPr>
        <w:br/>
      </w:r>
      <w:r w:rsidR="000B2672" w:rsidRPr="002468D9">
        <w:rPr>
          <w:rFonts w:ascii="Lucida Sans" w:hAnsi="Lucida Sans" w:cs="CircularXX Medium"/>
          <w:color w:val="FFFFFF" w:themeColor="background1"/>
          <w:sz w:val="20"/>
          <w:szCs w:val="20"/>
          <w:lang w:val="en-GB"/>
        </w:rPr>
        <w:t>ARMIDALE NSW 2351</w:t>
      </w:r>
    </w:p>
    <w:p w14:paraId="53F49AA7" w14:textId="77777777" w:rsidR="000B2672" w:rsidRPr="002468D9" w:rsidRDefault="000B2672" w:rsidP="000B2672">
      <w:pPr>
        <w:autoSpaceDE w:val="0"/>
        <w:autoSpaceDN w:val="0"/>
        <w:adjustRightInd w:val="0"/>
        <w:spacing w:after="96" w:line="320" w:lineRule="atLeast"/>
        <w:ind w:right="-2160"/>
        <w:rPr>
          <w:rFonts w:ascii="Lucida Sans" w:hAnsi="Lucida Sans" w:cs="CircularXX Medium"/>
          <w:color w:val="FFFFFF" w:themeColor="background1"/>
          <w:sz w:val="20"/>
          <w:szCs w:val="20"/>
          <w:lang w:val="en-GB"/>
        </w:rPr>
      </w:pPr>
      <w:r w:rsidRPr="002468D9">
        <w:rPr>
          <w:rFonts w:ascii="Lucida Sans" w:hAnsi="Lucida Sans" w:cs="CircularXX Medium"/>
          <w:color w:val="FFFFFF" w:themeColor="background1"/>
          <w:sz w:val="20"/>
          <w:szCs w:val="20"/>
          <w:lang w:val="en-GB"/>
        </w:rPr>
        <w:t>Ph +61 2 6773 2004</w:t>
      </w:r>
      <w:r w:rsidRPr="002468D9">
        <w:rPr>
          <w:rFonts w:ascii="MS Gothic" w:eastAsia="MS Gothic" w:hAnsi="MS Gothic" w:cs="MS Gothic" w:hint="eastAsia"/>
          <w:color w:val="FFFFFF" w:themeColor="background1"/>
          <w:sz w:val="20"/>
          <w:szCs w:val="20"/>
          <w:lang w:val="en-GB"/>
        </w:rPr>
        <w:t> </w:t>
      </w:r>
      <w:r w:rsidRPr="002468D9">
        <w:rPr>
          <w:rFonts w:ascii="Lucida Sans" w:eastAsia="MS Gothic" w:hAnsi="Lucida Sans" w:cs="CircularXX Medium"/>
          <w:color w:val="FFFFFF" w:themeColor="background1"/>
          <w:sz w:val="20"/>
          <w:szCs w:val="20"/>
          <w:lang w:val="en-GB"/>
        </w:rPr>
        <w:br/>
      </w:r>
      <w:r w:rsidRPr="002468D9">
        <w:rPr>
          <w:rFonts w:ascii="Lucida Sans" w:hAnsi="Lucida Sans" w:cs="CircularXX Medium"/>
          <w:color w:val="FFFFFF" w:themeColor="background1"/>
          <w:sz w:val="20"/>
          <w:szCs w:val="20"/>
          <w:lang w:val="en-GB"/>
        </w:rPr>
        <w:t>Email vc@une.edu.au</w:t>
      </w:r>
    </w:p>
    <w:p w14:paraId="60367508" w14:textId="7D0440DA" w:rsidR="00D63E31" w:rsidRPr="002468D9" w:rsidRDefault="000B2672" w:rsidP="000B2672">
      <w:pPr>
        <w:jc w:val="both"/>
        <w:rPr>
          <w:rFonts w:ascii="Lucida Sans" w:hAnsi="Lucida Sans"/>
          <w:i/>
          <w:iCs/>
        </w:rPr>
      </w:pPr>
      <w:r w:rsidRPr="002468D9">
        <w:rPr>
          <w:rFonts w:ascii="Lucida Sans" w:hAnsi="Lucida Sans" w:cs="CircularXX Medium"/>
          <w:color w:val="7FC31C"/>
          <w:sz w:val="20"/>
          <w:szCs w:val="20"/>
          <w:lang w:val="en-GB"/>
        </w:rPr>
        <w:t>une.edu.au</w:t>
      </w:r>
      <w:r w:rsidRPr="002468D9">
        <w:rPr>
          <w:rFonts w:ascii="Lucida Sans" w:hAnsi="Lucida Sans" w:cs="CircularXX Light"/>
          <w:noProof/>
          <w:sz w:val="21"/>
          <w:szCs w:val="21"/>
        </w:rPr>
        <w:t xml:space="preserve"> </w:t>
      </w:r>
      <w:r w:rsidR="00EC37CB" w:rsidRPr="002468D9">
        <w:rPr>
          <w:rFonts w:ascii="Lucida Sans" w:hAnsi="Lucida Sans" w:cs="CircularXX Light"/>
          <w:noProof/>
          <w:sz w:val="21"/>
          <w:szCs w:val="21"/>
        </w:rPr>
        <w:drawing>
          <wp:anchor distT="0" distB="0" distL="114300" distR="114300" simplePos="0" relativeHeight="251658242" behindDoc="1" locked="1" layoutInCell="1" allowOverlap="1" wp14:anchorId="7CFAD31F" wp14:editId="080AC694">
            <wp:simplePos x="0" y="0"/>
            <wp:positionH relativeFrom="column">
              <wp:posOffset>-906145</wp:posOffset>
            </wp:positionH>
            <wp:positionV relativeFrom="page">
              <wp:posOffset>0</wp:posOffset>
            </wp:positionV>
            <wp:extent cx="7780655" cy="10699115"/>
            <wp:effectExtent l="0" t="0" r="0" b="6985"/>
            <wp:wrapNone/>
            <wp:docPr id="326535760" name="Picture 3" descr="A black hexagons on a black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35760" name="Picture 3" descr="A black hexagons on a black surfac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7780655" cy="10699115"/>
                    </a:xfrm>
                    <a:prstGeom prst="rect">
                      <a:avLst/>
                    </a:prstGeom>
                  </pic:spPr>
                </pic:pic>
              </a:graphicData>
            </a:graphic>
            <wp14:sizeRelH relativeFrom="margin">
              <wp14:pctWidth>0</wp14:pctWidth>
            </wp14:sizeRelH>
            <wp14:sizeRelV relativeFrom="margin">
              <wp14:pctHeight>0</wp14:pctHeight>
            </wp14:sizeRelV>
          </wp:anchor>
        </w:drawing>
      </w:r>
    </w:p>
    <w:sectPr w:rsidR="00D63E31" w:rsidRPr="002468D9" w:rsidSect="000C738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5054B" w14:textId="77777777" w:rsidR="00B912D1" w:rsidRDefault="00B912D1">
      <w:r>
        <w:separator/>
      </w:r>
    </w:p>
  </w:endnote>
  <w:endnote w:type="continuationSeparator" w:id="0">
    <w:p w14:paraId="30E03824" w14:textId="77777777" w:rsidR="00B912D1" w:rsidRDefault="00B91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ircularXX">
    <w:altName w:val="Calibri"/>
    <w:panose1 w:val="00000000000000000000"/>
    <w:charset w:val="4D"/>
    <w:family w:val="swiss"/>
    <w:notTrueType/>
    <w:pitch w:val="variable"/>
    <w:sig w:usb0="A00000BF" w:usb1="5000E47B" w:usb2="00000008" w:usb3="00000000" w:csb0="00000093" w:csb1="00000000"/>
  </w:font>
  <w:font w:name="Lucida Sans">
    <w:panose1 w:val="020B0602030504020204"/>
    <w:charset w:val="00"/>
    <w:family w:val="swiss"/>
    <w:pitch w:val="variable"/>
    <w:sig w:usb0="00000003" w:usb1="00000000" w:usb2="00000000" w:usb3="00000000" w:csb0="00000001" w:csb1="00000000"/>
  </w:font>
  <w:font w:name="CircularXX Medium">
    <w:altName w:val="Calibri"/>
    <w:panose1 w:val="00000000000000000000"/>
    <w:charset w:val="4D"/>
    <w:family w:val="swiss"/>
    <w:notTrueType/>
    <w:pitch w:val="variable"/>
    <w:sig w:usb0="A00000BF" w:usb1="5000E47B" w:usb2="00000008" w:usb3="00000000" w:csb0="00000093" w:csb1="00000000"/>
  </w:font>
  <w:font w:name="CircularXX Black">
    <w:altName w:val="Calibri"/>
    <w:panose1 w:val="00000000000000000000"/>
    <w:charset w:val="4D"/>
    <w:family w:val="swiss"/>
    <w:notTrueType/>
    <w:pitch w:val="variable"/>
    <w:sig w:usb0="A00000BF" w:usb1="5000E47B" w:usb2="00000008" w:usb3="00000000" w:csb0="00000093" w:csb1="00000000"/>
  </w:font>
  <w:font w:name="CircularXX Light">
    <w:altName w:val="Calibri"/>
    <w:panose1 w:val="00000000000000000000"/>
    <w:charset w:val="4D"/>
    <w:family w:val="swiss"/>
    <w:notTrueType/>
    <w:pitch w:val="variable"/>
    <w:sig w:usb0="A00000BF" w:usb1="5000E47B"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15946" w14:textId="77777777" w:rsidR="007A0E8C" w:rsidRDefault="007A0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4716423"/>
      <w:docPartObj>
        <w:docPartGallery w:val="Page Numbers (Bottom of Page)"/>
        <w:docPartUnique/>
      </w:docPartObj>
    </w:sdtPr>
    <w:sdtEndPr>
      <w:rPr>
        <w:color w:val="7F7F7F" w:themeColor="background1" w:themeShade="7F"/>
        <w:spacing w:val="60"/>
      </w:rPr>
    </w:sdtEndPr>
    <w:sdtContent>
      <w:p w14:paraId="4D9B9324" w14:textId="38602F2A" w:rsidR="00F823DC" w:rsidRDefault="00F823D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529749" w14:textId="77777777" w:rsidR="00BF57BC" w:rsidRDefault="00BF5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A7D06" w14:textId="77777777" w:rsidR="007A0E8C" w:rsidRDefault="007A0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26335" w14:textId="77777777" w:rsidR="00B912D1" w:rsidRDefault="00B912D1">
      <w:r>
        <w:separator/>
      </w:r>
    </w:p>
  </w:footnote>
  <w:footnote w:type="continuationSeparator" w:id="0">
    <w:p w14:paraId="6F753957" w14:textId="77777777" w:rsidR="00B912D1" w:rsidRDefault="00B912D1">
      <w:r>
        <w:continuationSeparator/>
      </w:r>
    </w:p>
  </w:footnote>
  <w:footnote w:id="1">
    <w:p w14:paraId="7365D8DB" w14:textId="77777777" w:rsidR="00EF09FF" w:rsidRPr="00760692" w:rsidRDefault="00EF09FF" w:rsidP="00EF09FF">
      <w:pPr>
        <w:pStyle w:val="FootnoteText"/>
        <w:spacing w:before="160"/>
        <w:rPr>
          <w:sz w:val="16"/>
          <w:szCs w:val="16"/>
        </w:rPr>
      </w:pPr>
      <w:r w:rsidRPr="00760692">
        <w:rPr>
          <w:rStyle w:val="FootnoteReference"/>
          <w:sz w:val="16"/>
          <w:szCs w:val="16"/>
        </w:rPr>
        <w:footnoteRef/>
      </w:r>
      <w:r w:rsidRPr="00760692">
        <w:rPr>
          <w:sz w:val="16"/>
          <w:szCs w:val="16"/>
        </w:rPr>
        <w:t xml:space="preserve"> OECD, Education at a Glace 2024: Australia, 2024, </w:t>
      </w:r>
      <w:hyperlink r:id="rId1" w:history="1">
        <w:r w:rsidRPr="00760692">
          <w:rPr>
            <w:rStyle w:val="Hyperlink"/>
            <w:sz w:val="16"/>
            <w:szCs w:val="16"/>
          </w:rPr>
          <w:t>https://www.oecd.org/content/dam/oecd/en/publications/reports/2024/09/education-at-a-glance-2024-country-notes_532eb29d/australia_de49e105/7cd500b6-en.pdf</w:t>
        </w:r>
      </w:hyperlink>
      <w:r w:rsidRPr="00760692">
        <w:rPr>
          <w:sz w:val="16"/>
          <w:szCs w:val="16"/>
        </w:rPr>
        <w:t xml:space="preserve">; </w:t>
      </w:r>
      <w:r w:rsidRPr="00760692">
        <w:rPr>
          <w:sz w:val="16"/>
          <w:szCs w:val="16"/>
        </w:rPr>
        <w:br/>
      </w:r>
      <w:r w:rsidRPr="00760692">
        <w:rPr>
          <w:sz w:val="16"/>
          <w:szCs w:val="16"/>
          <w:lang w:val="en-AU"/>
        </w:rPr>
        <w:t xml:space="preserve">Australian Government Department of Education and Training, </w:t>
      </w:r>
      <w:r w:rsidRPr="00760692">
        <w:rPr>
          <w:i/>
          <w:iCs/>
          <w:sz w:val="16"/>
          <w:szCs w:val="16"/>
          <w:lang w:val="en-AU"/>
        </w:rPr>
        <w:t xml:space="preserve">Estimating the public and private benefits of higher education, 2016, </w:t>
      </w:r>
      <w:hyperlink r:id="rId2" w:history="1">
        <w:r w:rsidRPr="00760692">
          <w:rPr>
            <w:rStyle w:val="Hyperlink"/>
            <w:i/>
            <w:iCs/>
            <w:sz w:val="16"/>
            <w:szCs w:val="16"/>
            <w:lang w:val="en-AU"/>
          </w:rPr>
          <w:t>https://www.education.gov.au/higher-education-reviews-and-consultations/resources/estimating-public-and-private-benefits-higher-education</w:t>
        </w:r>
      </w:hyperlink>
    </w:p>
  </w:footnote>
  <w:footnote w:id="2">
    <w:p w14:paraId="0F156A1C" w14:textId="77777777" w:rsidR="000C35FA" w:rsidRPr="00760692" w:rsidRDefault="000C35FA" w:rsidP="000C35FA">
      <w:pPr>
        <w:pStyle w:val="FootnoteText"/>
        <w:spacing w:before="160"/>
        <w:rPr>
          <w:sz w:val="16"/>
          <w:szCs w:val="16"/>
          <w:lang w:val="en-AU"/>
        </w:rPr>
      </w:pPr>
      <w:r w:rsidRPr="00760692">
        <w:rPr>
          <w:rStyle w:val="FootnoteReference"/>
          <w:sz w:val="16"/>
          <w:szCs w:val="16"/>
        </w:rPr>
        <w:footnoteRef/>
      </w:r>
      <w:r w:rsidRPr="00760692">
        <w:rPr>
          <w:sz w:val="16"/>
          <w:szCs w:val="16"/>
        </w:rPr>
        <w:t xml:space="preserve"> https://www.education.gov.au/australian-universities-accord/resources/final-report  </w:t>
      </w:r>
    </w:p>
  </w:footnote>
  <w:footnote w:id="3">
    <w:p w14:paraId="377B6247" w14:textId="2F989994" w:rsidR="00B578AF" w:rsidRDefault="00B578AF" w:rsidP="00B578AF">
      <w:r w:rsidRPr="00372CEB">
        <w:rPr>
          <w:rStyle w:val="FootnoteReference"/>
          <w:sz w:val="16"/>
          <w:szCs w:val="16"/>
        </w:rPr>
        <w:footnoteRef/>
      </w:r>
      <w:r>
        <w:t xml:space="preserve"> </w:t>
      </w:r>
      <w:r w:rsidRPr="00372CEB">
        <w:rPr>
          <w:sz w:val="16"/>
          <w:szCs w:val="16"/>
        </w:rPr>
        <w:t>Wicked problems exist in complex systems and are characterised by the actors within them having different values, which prevent achieving solutions via negotiation. Complex systems consist of interacting parts in which the interactions between the parts are non-linear, i.e., a small change in one place can create a large change in another part of the system.</w:t>
      </w:r>
    </w:p>
  </w:footnote>
  <w:footnote w:id="4">
    <w:p w14:paraId="75D509D7" w14:textId="640DBE13" w:rsidR="00AC349C" w:rsidRPr="000F54D7" w:rsidRDefault="00AC349C" w:rsidP="00AC349C">
      <w:pPr>
        <w:pStyle w:val="FootnoteText"/>
        <w:spacing w:before="120"/>
        <w:rPr>
          <w:sz w:val="16"/>
          <w:szCs w:val="16"/>
          <w:lang w:val="en-AU"/>
        </w:rPr>
      </w:pPr>
      <w:r w:rsidRPr="000F54D7">
        <w:rPr>
          <w:rStyle w:val="FootnoteReference"/>
          <w:sz w:val="16"/>
          <w:szCs w:val="16"/>
        </w:rPr>
        <w:footnoteRef/>
      </w:r>
      <w:r w:rsidRPr="000F54D7">
        <w:rPr>
          <w:sz w:val="16"/>
          <w:szCs w:val="16"/>
        </w:rPr>
        <w:t xml:space="preserve"> </w:t>
      </w:r>
      <w:r w:rsidRPr="000F54D7">
        <w:rPr>
          <w:sz w:val="16"/>
          <w:szCs w:val="16"/>
          <w:lang w:val="en-AU"/>
        </w:rPr>
        <w:t xml:space="preserve">UNE’s </w:t>
      </w:r>
      <w:r w:rsidR="00B166E3">
        <w:rPr>
          <w:sz w:val="16"/>
          <w:szCs w:val="16"/>
          <w:lang w:val="en-AU"/>
        </w:rPr>
        <w:t>O</w:t>
      </w:r>
      <w:r w:rsidRPr="000F54D7">
        <w:rPr>
          <w:sz w:val="16"/>
          <w:szCs w:val="16"/>
          <w:lang w:val="en-AU"/>
        </w:rPr>
        <w:t xml:space="preserve">perating </w:t>
      </w:r>
      <w:r w:rsidR="00B166E3">
        <w:rPr>
          <w:sz w:val="16"/>
          <w:szCs w:val="16"/>
          <w:lang w:val="en-AU"/>
        </w:rPr>
        <w:t>M</w:t>
      </w:r>
      <w:r w:rsidRPr="000F54D7">
        <w:rPr>
          <w:sz w:val="16"/>
          <w:szCs w:val="16"/>
          <w:lang w:val="en-AU"/>
        </w:rPr>
        <w:t xml:space="preserve">odel is the alignment of our people, offerings, processes, technologies and controlled entities into an effective and efficient (slim) knowledge creation and sharing delivery </w:t>
      </w:r>
      <w:r w:rsidRPr="000F54D7">
        <w:rPr>
          <w:i/>
          <w:iCs/>
          <w:sz w:val="16"/>
          <w:szCs w:val="16"/>
          <w:lang w:val="en-AU"/>
        </w:rPr>
        <w:t>system</w:t>
      </w:r>
      <w:r w:rsidRPr="000F54D7">
        <w:rPr>
          <w:sz w:val="16"/>
          <w:szCs w:val="16"/>
          <w:lang w:val="en-AU"/>
        </w:rPr>
        <w:t>. It integrates our physical campuses and digital platforms. It defines how we operate commercial services that generate revenue and deliver community benefits that can be reinvested in teaching, learners, research and community impact.</w:t>
      </w:r>
    </w:p>
  </w:footnote>
  <w:footnote w:id="5">
    <w:p w14:paraId="29864E94" w14:textId="77777777" w:rsidR="00A262B0" w:rsidRPr="00B53462" w:rsidRDefault="00A262B0" w:rsidP="00A262B0">
      <w:pPr>
        <w:pStyle w:val="FootnoteText"/>
        <w:spacing w:before="120"/>
        <w:rPr>
          <w:lang w:val="en-AU"/>
        </w:rPr>
      </w:pPr>
      <w:r w:rsidRPr="00553B9A">
        <w:rPr>
          <w:rStyle w:val="FootnoteReference"/>
          <w:sz w:val="18"/>
          <w:szCs w:val="18"/>
        </w:rPr>
        <w:footnoteRef/>
      </w:r>
      <w:r>
        <w:t xml:space="preserve"> </w:t>
      </w:r>
      <w:r w:rsidRPr="0009589B">
        <w:rPr>
          <w:sz w:val="16"/>
          <w:szCs w:val="16"/>
        </w:rPr>
        <w:t>Expert Council on University Governance</w:t>
      </w:r>
      <w:r>
        <w:rPr>
          <w:sz w:val="16"/>
          <w:szCs w:val="16"/>
        </w:rPr>
        <w:t xml:space="preserve"> – Final Report and Principles</w:t>
      </w:r>
      <w:r w:rsidRPr="0009589B">
        <w:rPr>
          <w:sz w:val="16"/>
          <w:szCs w:val="16"/>
        </w:rPr>
        <w:t>. (Accessed 17 November 2025) https://www.education.gov.au/australian-universities-accord/resources/expert-council-university-governance-final-report-and-princi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2D1F9" w14:textId="77777777" w:rsidR="007A0E8C" w:rsidRDefault="007A0E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BEA37" w14:textId="0C5F4C0A" w:rsidR="00BF57BC" w:rsidRDefault="00D26C70">
    <w:pPr>
      <w:pStyle w:val="Header"/>
    </w:pPr>
    <w:r>
      <w:t>UNE</w:t>
    </w:r>
    <w:r w:rsidR="00F84C53">
      <w:t xml:space="preserve"> Strateg</w:t>
    </w:r>
    <w:r w:rsidR="00213384">
      <w:t xml:space="preserve">ic Plan </w:t>
    </w:r>
    <w:r w:rsidR="00F84C53">
      <w:t>2026</w:t>
    </w:r>
    <w:r w:rsidR="00213384">
      <w:t>-203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BBFCE" w14:textId="77777777" w:rsidR="007A0E8C" w:rsidRDefault="007A0E8C">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335B1"/>
    <w:multiLevelType w:val="hybridMultilevel"/>
    <w:tmpl w:val="2ABCDF2A"/>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 w15:restartNumberingAfterBreak="0">
    <w:nsid w:val="0D977B13"/>
    <w:multiLevelType w:val="multilevel"/>
    <w:tmpl w:val="0C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8B04D72"/>
    <w:multiLevelType w:val="hybridMultilevel"/>
    <w:tmpl w:val="6C4AEF9E"/>
    <w:lvl w:ilvl="0" w:tplc="CFC684B4">
      <w:numFmt w:val="bullet"/>
      <w:lvlText w:val="•"/>
      <w:lvlJc w:val="left"/>
      <w:pPr>
        <w:ind w:left="720" w:hanging="360"/>
      </w:pPr>
      <w:rPr>
        <w:rFonts w:ascii="Century Gothic" w:hAnsi="Century Gothic" w:hint="default"/>
      </w:rPr>
    </w:lvl>
    <w:lvl w:ilvl="1" w:tplc="88023F30" w:tentative="1">
      <w:start w:val="1"/>
      <w:numFmt w:val="bullet"/>
      <w:lvlText w:val="o"/>
      <w:lvlJc w:val="left"/>
      <w:pPr>
        <w:ind w:left="1440" w:hanging="360"/>
      </w:pPr>
      <w:rPr>
        <w:rFonts w:ascii="Courier New" w:hAnsi="Courier New" w:hint="default"/>
      </w:rPr>
    </w:lvl>
    <w:lvl w:ilvl="2" w:tplc="62467FE4" w:tentative="1">
      <w:start w:val="1"/>
      <w:numFmt w:val="bullet"/>
      <w:lvlText w:val=""/>
      <w:lvlJc w:val="left"/>
      <w:pPr>
        <w:ind w:left="2160" w:hanging="360"/>
      </w:pPr>
      <w:rPr>
        <w:rFonts w:ascii="Wingdings" w:hAnsi="Wingdings" w:hint="default"/>
      </w:rPr>
    </w:lvl>
    <w:lvl w:ilvl="3" w:tplc="C9729630" w:tentative="1">
      <w:start w:val="1"/>
      <w:numFmt w:val="bullet"/>
      <w:lvlText w:val=""/>
      <w:lvlJc w:val="left"/>
      <w:pPr>
        <w:ind w:left="2880" w:hanging="360"/>
      </w:pPr>
      <w:rPr>
        <w:rFonts w:ascii="Symbol" w:hAnsi="Symbol" w:hint="default"/>
      </w:rPr>
    </w:lvl>
    <w:lvl w:ilvl="4" w:tplc="29C02FA6" w:tentative="1">
      <w:start w:val="1"/>
      <w:numFmt w:val="bullet"/>
      <w:lvlText w:val="o"/>
      <w:lvlJc w:val="left"/>
      <w:pPr>
        <w:ind w:left="3600" w:hanging="360"/>
      </w:pPr>
      <w:rPr>
        <w:rFonts w:ascii="Courier New" w:hAnsi="Courier New" w:hint="default"/>
      </w:rPr>
    </w:lvl>
    <w:lvl w:ilvl="5" w:tplc="5D32D818" w:tentative="1">
      <w:start w:val="1"/>
      <w:numFmt w:val="bullet"/>
      <w:lvlText w:val=""/>
      <w:lvlJc w:val="left"/>
      <w:pPr>
        <w:ind w:left="4320" w:hanging="360"/>
      </w:pPr>
      <w:rPr>
        <w:rFonts w:ascii="Wingdings" w:hAnsi="Wingdings" w:hint="default"/>
      </w:rPr>
    </w:lvl>
    <w:lvl w:ilvl="6" w:tplc="A29E0A50" w:tentative="1">
      <w:start w:val="1"/>
      <w:numFmt w:val="bullet"/>
      <w:lvlText w:val=""/>
      <w:lvlJc w:val="left"/>
      <w:pPr>
        <w:ind w:left="5040" w:hanging="360"/>
      </w:pPr>
      <w:rPr>
        <w:rFonts w:ascii="Symbol" w:hAnsi="Symbol" w:hint="default"/>
      </w:rPr>
    </w:lvl>
    <w:lvl w:ilvl="7" w:tplc="F6EEA772" w:tentative="1">
      <w:start w:val="1"/>
      <w:numFmt w:val="bullet"/>
      <w:lvlText w:val="o"/>
      <w:lvlJc w:val="left"/>
      <w:pPr>
        <w:ind w:left="5760" w:hanging="360"/>
      </w:pPr>
      <w:rPr>
        <w:rFonts w:ascii="Courier New" w:hAnsi="Courier New" w:hint="default"/>
      </w:rPr>
    </w:lvl>
    <w:lvl w:ilvl="8" w:tplc="734ED912" w:tentative="1">
      <w:start w:val="1"/>
      <w:numFmt w:val="bullet"/>
      <w:lvlText w:val=""/>
      <w:lvlJc w:val="left"/>
      <w:pPr>
        <w:ind w:left="6480" w:hanging="360"/>
      </w:pPr>
      <w:rPr>
        <w:rFonts w:ascii="Wingdings" w:hAnsi="Wingdings" w:hint="default"/>
      </w:rPr>
    </w:lvl>
  </w:abstractNum>
  <w:abstractNum w:abstractNumId="3" w15:restartNumberingAfterBreak="0">
    <w:nsid w:val="260E18D8"/>
    <w:multiLevelType w:val="multilevel"/>
    <w:tmpl w:val="11F65A76"/>
    <w:lvl w:ilvl="0">
      <w:start w:val="1"/>
      <w:numFmt w:val="decimal"/>
      <w:lvlText w:val="%1"/>
      <w:lvlJc w:val="left"/>
      <w:pPr>
        <w:ind w:left="432" w:hanging="432"/>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48A02AD5"/>
    <w:multiLevelType w:val="multilevel"/>
    <w:tmpl w:val="FFFFFFFF"/>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7383825"/>
    <w:multiLevelType w:val="hybridMultilevel"/>
    <w:tmpl w:val="C43EF978"/>
    <w:lvl w:ilvl="0" w:tplc="2DDE0B78">
      <w:start w:val="1"/>
      <w:numFmt w:val="decimal"/>
      <w:pStyle w:val="FoundationalPrinciple"/>
      <w:lvlText w:val="Foundational Principle %1."/>
      <w:lvlJc w:val="left"/>
      <w:pPr>
        <w:ind w:left="4188"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EEE0B42"/>
    <w:multiLevelType w:val="hybridMultilevel"/>
    <w:tmpl w:val="452E8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1071A82"/>
    <w:multiLevelType w:val="hybridMultilevel"/>
    <w:tmpl w:val="BD060972"/>
    <w:lvl w:ilvl="0" w:tplc="A37AE968">
      <w:start w:val="1"/>
      <w:numFmt w:val="bullet"/>
      <w:lvlText w:val=""/>
      <w:lvlJc w:val="left"/>
      <w:pPr>
        <w:ind w:left="720" w:hanging="360"/>
      </w:pPr>
      <w:rPr>
        <w:rFonts w:ascii="Symbol" w:hAnsi="Symbol" w:hint="default"/>
      </w:rPr>
    </w:lvl>
    <w:lvl w:ilvl="1" w:tplc="FACE32AE" w:tentative="1">
      <w:start w:val="1"/>
      <w:numFmt w:val="bullet"/>
      <w:lvlText w:val="o"/>
      <w:lvlJc w:val="left"/>
      <w:pPr>
        <w:ind w:left="1440" w:hanging="360"/>
      </w:pPr>
      <w:rPr>
        <w:rFonts w:ascii="Courier New" w:hAnsi="Courier New" w:hint="default"/>
      </w:rPr>
    </w:lvl>
    <w:lvl w:ilvl="2" w:tplc="C4D48F60" w:tentative="1">
      <w:start w:val="1"/>
      <w:numFmt w:val="bullet"/>
      <w:lvlText w:val=""/>
      <w:lvlJc w:val="left"/>
      <w:pPr>
        <w:ind w:left="2160" w:hanging="360"/>
      </w:pPr>
      <w:rPr>
        <w:rFonts w:ascii="Wingdings" w:hAnsi="Wingdings" w:hint="default"/>
      </w:rPr>
    </w:lvl>
    <w:lvl w:ilvl="3" w:tplc="D1F65AA0" w:tentative="1">
      <w:start w:val="1"/>
      <w:numFmt w:val="bullet"/>
      <w:lvlText w:val=""/>
      <w:lvlJc w:val="left"/>
      <w:pPr>
        <w:ind w:left="2880" w:hanging="360"/>
      </w:pPr>
      <w:rPr>
        <w:rFonts w:ascii="Symbol" w:hAnsi="Symbol" w:hint="default"/>
      </w:rPr>
    </w:lvl>
    <w:lvl w:ilvl="4" w:tplc="FE8039BC" w:tentative="1">
      <w:start w:val="1"/>
      <w:numFmt w:val="bullet"/>
      <w:lvlText w:val="o"/>
      <w:lvlJc w:val="left"/>
      <w:pPr>
        <w:ind w:left="3600" w:hanging="360"/>
      </w:pPr>
      <w:rPr>
        <w:rFonts w:ascii="Courier New" w:hAnsi="Courier New" w:hint="default"/>
      </w:rPr>
    </w:lvl>
    <w:lvl w:ilvl="5" w:tplc="6556F29C" w:tentative="1">
      <w:start w:val="1"/>
      <w:numFmt w:val="bullet"/>
      <w:lvlText w:val=""/>
      <w:lvlJc w:val="left"/>
      <w:pPr>
        <w:ind w:left="4320" w:hanging="360"/>
      </w:pPr>
      <w:rPr>
        <w:rFonts w:ascii="Wingdings" w:hAnsi="Wingdings" w:hint="default"/>
      </w:rPr>
    </w:lvl>
    <w:lvl w:ilvl="6" w:tplc="017C2CF2" w:tentative="1">
      <w:start w:val="1"/>
      <w:numFmt w:val="bullet"/>
      <w:lvlText w:val=""/>
      <w:lvlJc w:val="left"/>
      <w:pPr>
        <w:ind w:left="5040" w:hanging="360"/>
      </w:pPr>
      <w:rPr>
        <w:rFonts w:ascii="Symbol" w:hAnsi="Symbol" w:hint="default"/>
      </w:rPr>
    </w:lvl>
    <w:lvl w:ilvl="7" w:tplc="C160FB82" w:tentative="1">
      <w:start w:val="1"/>
      <w:numFmt w:val="bullet"/>
      <w:lvlText w:val="o"/>
      <w:lvlJc w:val="left"/>
      <w:pPr>
        <w:ind w:left="5760" w:hanging="360"/>
      </w:pPr>
      <w:rPr>
        <w:rFonts w:ascii="Courier New" w:hAnsi="Courier New" w:hint="default"/>
      </w:rPr>
    </w:lvl>
    <w:lvl w:ilvl="8" w:tplc="54C43BA8" w:tentative="1">
      <w:start w:val="1"/>
      <w:numFmt w:val="bullet"/>
      <w:lvlText w:val=""/>
      <w:lvlJc w:val="left"/>
      <w:pPr>
        <w:ind w:left="6480" w:hanging="360"/>
      </w:pPr>
      <w:rPr>
        <w:rFonts w:ascii="Wingdings" w:hAnsi="Wingdings" w:hint="default"/>
      </w:rPr>
    </w:lvl>
  </w:abstractNum>
  <w:abstractNum w:abstractNumId="8" w15:restartNumberingAfterBreak="0">
    <w:nsid w:val="624D6B7E"/>
    <w:multiLevelType w:val="hybridMultilevel"/>
    <w:tmpl w:val="114C09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32F159A"/>
    <w:multiLevelType w:val="hybridMultilevel"/>
    <w:tmpl w:val="C8169774"/>
    <w:lvl w:ilvl="0" w:tplc="A48C3012">
      <w:start w:val="1"/>
      <w:numFmt w:val="decimal"/>
      <w:pStyle w:val="CFO"/>
      <w:lvlText w:val="Foundational Objective %1."/>
      <w:lvlJc w:val="left"/>
      <w:pPr>
        <w:ind w:left="7023"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04162C"/>
    <w:multiLevelType w:val="hybridMultilevel"/>
    <w:tmpl w:val="0B643E78"/>
    <w:lvl w:ilvl="0" w:tplc="FAF63522">
      <w:start w:val="1"/>
      <w:numFmt w:val="decimal"/>
      <w:pStyle w:val="ComCollabObj"/>
      <w:lvlText w:val="Com Collab Objective %1."/>
      <w:lvlJc w:val="left"/>
      <w:pPr>
        <w:ind w:left="1212" w:hanging="360"/>
      </w:pPr>
      <w:rPr>
        <w:rFonts w:hint="default"/>
      </w:rPr>
    </w:lvl>
    <w:lvl w:ilvl="1" w:tplc="0C090019" w:tentative="1">
      <w:start w:val="1"/>
      <w:numFmt w:val="lowerLetter"/>
      <w:lvlText w:val="%2."/>
      <w:lvlJc w:val="left"/>
      <w:pPr>
        <w:ind w:left="1932" w:hanging="360"/>
      </w:pPr>
    </w:lvl>
    <w:lvl w:ilvl="2" w:tplc="0C09001B" w:tentative="1">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11" w15:restartNumberingAfterBreak="0">
    <w:nsid w:val="7EFF4F39"/>
    <w:multiLevelType w:val="multilevel"/>
    <w:tmpl w:val="234C7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C57004"/>
    <w:multiLevelType w:val="hybridMultilevel"/>
    <w:tmpl w:val="0876DF58"/>
    <w:lvl w:ilvl="0" w:tplc="D9CE72EE">
      <w:start w:val="1"/>
      <w:numFmt w:val="decimal"/>
      <w:pStyle w:val="tabletex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11243924">
    <w:abstractNumId w:val="12"/>
  </w:num>
  <w:num w:numId="2" w16cid:durableId="1779057996">
    <w:abstractNumId w:val="3"/>
  </w:num>
  <w:num w:numId="3" w16cid:durableId="1006134631">
    <w:abstractNumId w:val="9"/>
  </w:num>
  <w:num w:numId="4" w16cid:durableId="1109081827">
    <w:abstractNumId w:val="5"/>
  </w:num>
  <w:num w:numId="5" w16cid:durableId="1755669105">
    <w:abstractNumId w:val="3"/>
  </w:num>
  <w:num w:numId="6" w16cid:durableId="1027948743">
    <w:abstractNumId w:val="8"/>
  </w:num>
  <w:num w:numId="7" w16cid:durableId="1405033063">
    <w:abstractNumId w:val="2"/>
  </w:num>
  <w:num w:numId="8" w16cid:durableId="116145227">
    <w:abstractNumId w:val="11"/>
  </w:num>
  <w:num w:numId="9" w16cid:durableId="584850585">
    <w:abstractNumId w:val="7"/>
  </w:num>
  <w:num w:numId="10" w16cid:durableId="1410541964">
    <w:abstractNumId w:val="1"/>
  </w:num>
  <w:num w:numId="11" w16cid:durableId="1621573737">
    <w:abstractNumId w:val="1"/>
  </w:num>
  <w:num w:numId="12" w16cid:durableId="365642338">
    <w:abstractNumId w:val="10"/>
  </w:num>
  <w:num w:numId="13" w16cid:durableId="280848393">
    <w:abstractNumId w:val="10"/>
    <w:lvlOverride w:ilvl="0">
      <w:startOverride w:val="1"/>
    </w:lvlOverride>
  </w:num>
  <w:num w:numId="14" w16cid:durableId="1773158468">
    <w:abstractNumId w:val="10"/>
    <w:lvlOverride w:ilvl="0">
      <w:startOverride w:val="1"/>
    </w:lvlOverride>
  </w:num>
  <w:num w:numId="15" w16cid:durableId="884295364">
    <w:abstractNumId w:val="10"/>
  </w:num>
  <w:num w:numId="16" w16cid:durableId="702556110">
    <w:abstractNumId w:val="10"/>
    <w:lvlOverride w:ilvl="0">
      <w:startOverride w:val="1"/>
    </w:lvlOverride>
  </w:num>
  <w:num w:numId="17" w16cid:durableId="1126581024">
    <w:abstractNumId w:val="10"/>
  </w:num>
  <w:num w:numId="18" w16cid:durableId="599991785">
    <w:abstractNumId w:val="10"/>
  </w:num>
  <w:num w:numId="19" w16cid:durableId="380911465">
    <w:abstractNumId w:val="10"/>
  </w:num>
  <w:num w:numId="20" w16cid:durableId="1961644208">
    <w:abstractNumId w:val="10"/>
  </w:num>
  <w:num w:numId="21" w16cid:durableId="1661543888">
    <w:abstractNumId w:val="10"/>
  </w:num>
  <w:num w:numId="22" w16cid:durableId="1640184273">
    <w:abstractNumId w:val="5"/>
    <w:lvlOverride w:ilvl="0">
      <w:startOverride w:val="1"/>
    </w:lvlOverride>
  </w:num>
  <w:num w:numId="23" w16cid:durableId="2077127024">
    <w:abstractNumId w:val="5"/>
    <w:lvlOverride w:ilvl="0">
      <w:startOverride w:val="1"/>
    </w:lvlOverride>
  </w:num>
  <w:num w:numId="24" w16cid:durableId="1420520570">
    <w:abstractNumId w:val="5"/>
  </w:num>
  <w:num w:numId="25" w16cid:durableId="165557208">
    <w:abstractNumId w:val="5"/>
  </w:num>
  <w:num w:numId="26" w16cid:durableId="1070037742">
    <w:abstractNumId w:val="5"/>
    <w:lvlOverride w:ilvl="0">
      <w:startOverride w:val="1"/>
    </w:lvlOverride>
  </w:num>
  <w:num w:numId="27" w16cid:durableId="174271979">
    <w:abstractNumId w:val="5"/>
  </w:num>
  <w:num w:numId="28" w16cid:durableId="2028362863">
    <w:abstractNumId w:val="5"/>
  </w:num>
  <w:num w:numId="29" w16cid:durableId="1532257339">
    <w:abstractNumId w:val="5"/>
    <w:lvlOverride w:ilvl="0">
      <w:startOverride w:val="1"/>
    </w:lvlOverride>
  </w:num>
  <w:num w:numId="30" w16cid:durableId="986740808">
    <w:abstractNumId w:val="5"/>
  </w:num>
  <w:num w:numId="31" w16cid:durableId="398869284">
    <w:abstractNumId w:val="4"/>
  </w:num>
  <w:num w:numId="32" w16cid:durableId="2090496854">
    <w:abstractNumId w:val="0"/>
  </w:num>
  <w:num w:numId="33" w16cid:durableId="203445628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1" w:cryptProviderType="rsaAES" w:cryptAlgorithmClass="hash" w:cryptAlgorithmType="typeAny" w:cryptAlgorithmSid="14" w:cryptSpinCount="100000" w:hash="qIVYp7fqA4sS911TZZK4Gx7kuVbLysOhrZHctI3yPLZLNVcuVRqpuBif7zTRu9YHdUnrFRycp9wlaFJJE3TESQ==" w:salt="IFfmieDQk9dv2yMYk/vvYA=="/>
  <w:defaultTabStop w:val="720"/>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498"/>
    <w:rsid w:val="00000059"/>
    <w:rsid w:val="0000005E"/>
    <w:rsid w:val="00000130"/>
    <w:rsid w:val="00000209"/>
    <w:rsid w:val="00000257"/>
    <w:rsid w:val="0000028F"/>
    <w:rsid w:val="000002CA"/>
    <w:rsid w:val="0000030A"/>
    <w:rsid w:val="00000338"/>
    <w:rsid w:val="00000414"/>
    <w:rsid w:val="00000420"/>
    <w:rsid w:val="0000044C"/>
    <w:rsid w:val="000004CB"/>
    <w:rsid w:val="000004E5"/>
    <w:rsid w:val="00000602"/>
    <w:rsid w:val="00000648"/>
    <w:rsid w:val="0000069E"/>
    <w:rsid w:val="000006AF"/>
    <w:rsid w:val="000006D5"/>
    <w:rsid w:val="000006D8"/>
    <w:rsid w:val="000006F0"/>
    <w:rsid w:val="0000074C"/>
    <w:rsid w:val="0000078D"/>
    <w:rsid w:val="00000860"/>
    <w:rsid w:val="00000A83"/>
    <w:rsid w:val="00000A8C"/>
    <w:rsid w:val="00000B07"/>
    <w:rsid w:val="00000BB3"/>
    <w:rsid w:val="00000BF7"/>
    <w:rsid w:val="00000C25"/>
    <w:rsid w:val="00000C28"/>
    <w:rsid w:val="00000C54"/>
    <w:rsid w:val="00000C63"/>
    <w:rsid w:val="00000CF3"/>
    <w:rsid w:val="00000D1D"/>
    <w:rsid w:val="00000D5D"/>
    <w:rsid w:val="00000D8B"/>
    <w:rsid w:val="00000D9C"/>
    <w:rsid w:val="00000DA2"/>
    <w:rsid w:val="00000DA5"/>
    <w:rsid w:val="00000DB9"/>
    <w:rsid w:val="00000E06"/>
    <w:rsid w:val="00000E38"/>
    <w:rsid w:val="00000E44"/>
    <w:rsid w:val="00000F00"/>
    <w:rsid w:val="00000F06"/>
    <w:rsid w:val="00000F0D"/>
    <w:rsid w:val="00000F4B"/>
    <w:rsid w:val="00000F94"/>
    <w:rsid w:val="00000FC1"/>
    <w:rsid w:val="00000FE5"/>
    <w:rsid w:val="0000105B"/>
    <w:rsid w:val="000010B4"/>
    <w:rsid w:val="000010E5"/>
    <w:rsid w:val="00001101"/>
    <w:rsid w:val="00001135"/>
    <w:rsid w:val="0000113B"/>
    <w:rsid w:val="0000114D"/>
    <w:rsid w:val="0000117E"/>
    <w:rsid w:val="000011FF"/>
    <w:rsid w:val="00001214"/>
    <w:rsid w:val="0000123D"/>
    <w:rsid w:val="0000126F"/>
    <w:rsid w:val="000012E8"/>
    <w:rsid w:val="00001325"/>
    <w:rsid w:val="00001354"/>
    <w:rsid w:val="00001408"/>
    <w:rsid w:val="0000147D"/>
    <w:rsid w:val="0000148F"/>
    <w:rsid w:val="000014DB"/>
    <w:rsid w:val="00001594"/>
    <w:rsid w:val="0000159D"/>
    <w:rsid w:val="000015F1"/>
    <w:rsid w:val="0000161A"/>
    <w:rsid w:val="0000164F"/>
    <w:rsid w:val="000016DA"/>
    <w:rsid w:val="000016DE"/>
    <w:rsid w:val="00001746"/>
    <w:rsid w:val="00001768"/>
    <w:rsid w:val="000017A6"/>
    <w:rsid w:val="00001834"/>
    <w:rsid w:val="00001862"/>
    <w:rsid w:val="00001869"/>
    <w:rsid w:val="0000186F"/>
    <w:rsid w:val="00001894"/>
    <w:rsid w:val="000018CD"/>
    <w:rsid w:val="00001919"/>
    <w:rsid w:val="0000198E"/>
    <w:rsid w:val="000019E2"/>
    <w:rsid w:val="00001A17"/>
    <w:rsid w:val="00001AA4"/>
    <w:rsid w:val="00001AF7"/>
    <w:rsid w:val="00001AF9"/>
    <w:rsid w:val="00001B2E"/>
    <w:rsid w:val="00001B3C"/>
    <w:rsid w:val="00001BC9"/>
    <w:rsid w:val="00001C34"/>
    <w:rsid w:val="00001C6A"/>
    <w:rsid w:val="00001CA4"/>
    <w:rsid w:val="00001CBE"/>
    <w:rsid w:val="00001CD1"/>
    <w:rsid w:val="00001CE7"/>
    <w:rsid w:val="00001D4C"/>
    <w:rsid w:val="00001D9C"/>
    <w:rsid w:val="00001DE3"/>
    <w:rsid w:val="00001E2A"/>
    <w:rsid w:val="00001E5E"/>
    <w:rsid w:val="00001E85"/>
    <w:rsid w:val="00001E8E"/>
    <w:rsid w:val="00001E93"/>
    <w:rsid w:val="00001ED3"/>
    <w:rsid w:val="00001F78"/>
    <w:rsid w:val="00001FE2"/>
    <w:rsid w:val="00002007"/>
    <w:rsid w:val="00002042"/>
    <w:rsid w:val="00002045"/>
    <w:rsid w:val="00002064"/>
    <w:rsid w:val="0000206E"/>
    <w:rsid w:val="00002077"/>
    <w:rsid w:val="000020BF"/>
    <w:rsid w:val="0000210A"/>
    <w:rsid w:val="00002153"/>
    <w:rsid w:val="00002164"/>
    <w:rsid w:val="00002175"/>
    <w:rsid w:val="00002218"/>
    <w:rsid w:val="00002246"/>
    <w:rsid w:val="0000226E"/>
    <w:rsid w:val="00002270"/>
    <w:rsid w:val="00002313"/>
    <w:rsid w:val="00002353"/>
    <w:rsid w:val="00002393"/>
    <w:rsid w:val="00002463"/>
    <w:rsid w:val="0000248C"/>
    <w:rsid w:val="00002495"/>
    <w:rsid w:val="000024DA"/>
    <w:rsid w:val="00002565"/>
    <w:rsid w:val="0000268C"/>
    <w:rsid w:val="000026A1"/>
    <w:rsid w:val="000026DA"/>
    <w:rsid w:val="000027D1"/>
    <w:rsid w:val="000027EB"/>
    <w:rsid w:val="000027F8"/>
    <w:rsid w:val="00002840"/>
    <w:rsid w:val="0000287C"/>
    <w:rsid w:val="000029E1"/>
    <w:rsid w:val="00002A84"/>
    <w:rsid w:val="00002AE5"/>
    <w:rsid w:val="00002B07"/>
    <w:rsid w:val="00002B39"/>
    <w:rsid w:val="00002B62"/>
    <w:rsid w:val="00002BBA"/>
    <w:rsid w:val="00002BBB"/>
    <w:rsid w:val="00002BC9"/>
    <w:rsid w:val="00002C8F"/>
    <w:rsid w:val="00002C9A"/>
    <w:rsid w:val="00002D1E"/>
    <w:rsid w:val="00002D28"/>
    <w:rsid w:val="00002E25"/>
    <w:rsid w:val="00002E8B"/>
    <w:rsid w:val="00002ECD"/>
    <w:rsid w:val="00002F35"/>
    <w:rsid w:val="00002F56"/>
    <w:rsid w:val="00002FDE"/>
    <w:rsid w:val="0000303E"/>
    <w:rsid w:val="00003040"/>
    <w:rsid w:val="000030E1"/>
    <w:rsid w:val="00003128"/>
    <w:rsid w:val="00003145"/>
    <w:rsid w:val="00003220"/>
    <w:rsid w:val="00003233"/>
    <w:rsid w:val="00003239"/>
    <w:rsid w:val="00003271"/>
    <w:rsid w:val="0000328A"/>
    <w:rsid w:val="000032A7"/>
    <w:rsid w:val="000032B3"/>
    <w:rsid w:val="00003315"/>
    <w:rsid w:val="00003318"/>
    <w:rsid w:val="0000331E"/>
    <w:rsid w:val="00003376"/>
    <w:rsid w:val="0000338A"/>
    <w:rsid w:val="000033CE"/>
    <w:rsid w:val="00003497"/>
    <w:rsid w:val="00003517"/>
    <w:rsid w:val="00003528"/>
    <w:rsid w:val="00003544"/>
    <w:rsid w:val="000035B1"/>
    <w:rsid w:val="000035B9"/>
    <w:rsid w:val="0000373A"/>
    <w:rsid w:val="00003765"/>
    <w:rsid w:val="000037C9"/>
    <w:rsid w:val="000037F6"/>
    <w:rsid w:val="00003801"/>
    <w:rsid w:val="00003965"/>
    <w:rsid w:val="000039AE"/>
    <w:rsid w:val="000039D7"/>
    <w:rsid w:val="00003A24"/>
    <w:rsid w:val="00003A48"/>
    <w:rsid w:val="00003A7F"/>
    <w:rsid w:val="00003A86"/>
    <w:rsid w:val="00003AB3"/>
    <w:rsid w:val="00003AC5"/>
    <w:rsid w:val="00003AEE"/>
    <w:rsid w:val="00003BBB"/>
    <w:rsid w:val="00003CBF"/>
    <w:rsid w:val="00003D4F"/>
    <w:rsid w:val="00003D87"/>
    <w:rsid w:val="00003E21"/>
    <w:rsid w:val="00003E6F"/>
    <w:rsid w:val="00003E9E"/>
    <w:rsid w:val="00003EB5"/>
    <w:rsid w:val="00003EEE"/>
    <w:rsid w:val="00003EF0"/>
    <w:rsid w:val="00003EF3"/>
    <w:rsid w:val="00003F45"/>
    <w:rsid w:val="00003F6E"/>
    <w:rsid w:val="00003F70"/>
    <w:rsid w:val="00003FB4"/>
    <w:rsid w:val="00003FDD"/>
    <w:rsid w:val="00004046"/>
    <w:rsid w:val="0000407D"/>
    <w:rsid w:val="00004091"/>
    <w:rsid w:val="000040AA"/>
    <w:rsid w:val="000040E4"/>
    <w:rsid w:val="000040F6"/>
    <w:rsid w:val="00004157"/>
    <w:rsid w:val="000041B6"/>
    <w:rsid w:val="00004253"/>
    <w:rsid w:val="00004312"/>
    <w:rsid w:val="0000432D"/>
    <w:rsid w:val="00004339"/>
    <w:rsid w:val="0000437D"/>
    <w:rsid w:val="00004416"/>
    <w:rsid w:val="0000447A"/>
    <w:rsid w:val="000044A0"/>
    <w:rsid w:val="0000450E"/>
    <w:rsid w:val="00004536"/>
    <w:rsid w:val="00004551"/>
    <w:rsid w:val="000045CB"/>
    <w:rsid w:val="000045DE"/>
    <w:rsid w:val="00004615"/>
    <w:rsid w:val="0000466F"/>
    <w:rsid w:val="00004679"/>
    <w:rsid w:val="000046BE"/>
    <w:rsid w:val="000046FE"/>
    <w:rsid w:val="00004742"/>
    <w:rsid w:val="0000478A"/>
    <w:rsid w:val="000047F2"/>
    <w:rsid w:val="00004885"/>
    <w:rsid w:val="00004895"/>
    <w:rsid w:val="0000489E"/>
    <w:rsid w:val="000048A5"/>
    <w:rsid w:val="00004990"/>
    <w:rsid w:val="00004A40"/>
    <w:rsid w:val="00004A62"/>
    <w:rsid w:val="00004A96"/>
    <w:rsid w:val="00004AD9"/>
    <w:rsid w:val="00004B7C"/>
    <w:rsid w:val="00004BAB"/>
    <w:rsid w:val="00004BD9"/>
    <w:rsid w:val="00004C3F"/>
    <w:rsid w:val="00004C4D"/>
    <w:rsid w:val="00004C8A"/>
    <w:rsid w:val="00004CA1"/>
    <w:rsid w:val="00004D07"/>
    <w:rsid w:val="00004E2B"/>
    <w:rsid w:val="00004E59"/>
    <w:rsid w:val="00004E83"/>
    <w:rsid w:val="00004EA2"/>
    <w:rsid w:val="00004EB1"/>
    <w:rsid w:val="00004ECD"/>
    <w:rsid w:val="00004EF3"/>
    <w:rsid w:val="00004F66"/>
    <w:rsid w:val="00004F6C"/>
    <w:rsid w:val="00004F9E"/>
    <w:rsid w:val="00004FC5"/>
    <w:rsid w:val="00004FDA"/>
    <w:rsid w:val="00005040"/>
    <w:rsid w:val="000050A3"/>
    <w:rsid w:val="000050A4"/>
    <w:rsid w:val="000050DF"/>
    <w:rsid w:val="00005133"/>
    <w:rsid w:val="0000516D"/>
    <w:rsid w:val="00005189"/>
    <w:rsid w:val="000051FE"/>
    <w:rsid w:val="0000521A"/>
    <w:rsid w:val="00005221"/>
    <w:rsid w:val="00005224"/>
    <w:rsid w:val="00005225"/>
    <w:rsid w:val="00005236"/>
    <w:rsid w:val="00005312"/>
    <w:rsid w:val="00005332"/>
    <w:rsid w:val="00005385"/>
    <w:rsid w:val="0000538F"/>
    <w:rsid w:val="00005413"/>
    <w:rsid w:val="00005427"/>
    <w:rsid w:val="00005493"/>
    <w:rsid w:val="0000558B"/>
    <w:rsid w:val="000055D0"/>
    <w:rsid w:val="00005651"/>
    <w:rsid w:val="00005674"/>
    <w:rsid w:val="000056CC"/>
    <w:rsid w:val="00005702"/>
    <w:rsid w:val="00005780"/>
    <w:rsid w:val="000057A6"/>
    <w:rsid w:val="000057D6"/>
    <w:rsid w:val="0000582B"/>
    <w:rsid w:val="0000585E"/>
    <w:rsid w:val="00005920"/>
    <w:rsid w:val="00005979"/>
    <w:rsid w:val="0000598D"/>
    <w:rsid w:val="000059C1"/>
    <w:rsid w:val="000059C4"/>
    <w:rsid w:val="000059E4"/>
    <w:rsid w:val="00005A00"/>
    <w:rsid w:val="00005A4B"/>
    <w:rsid w:val="00005A68"/>
    <w:rsid w:val="00005B12"/>
    <w:rsid w:val="00005D3C"/>
    <w:rsid w:val="00005E31"/>
    <w:rsid w:val="00005E41"/>
    <w:rsid w:val="00005E6B"/>
    <w:rsid w:val="00005E7D"/>
    <w:rsid w:val="00005E9E"/>
    <w:rsid w:val="00005EA7"/>
    <w:rsid w:val="00005EB4"/>
    <w:rsid w:val="00005F0E"/>
    <w:rsid w:val="00005F5B"/>
    <w:rsid w:val="00006019"/>
    <w:rsid w:val="00006068"/>
    <w:rsid w:val="000060B2"/>
    <w:rsid w:val="000060DF"/>
    <w:rsid w:val="000060E4"/>
    <w:rsid w:val="00006164"/>
    <w:rsid w:val="000061B9"/>
    <w:rsid w:val="000061E8"/>
    <w:rsid w:val="00006268"/>
    <w:rsid w:val="00006271"/>
    <w:rsid w:val="0000628E"/>
    <w:rsid w:val="000062D9"/>
    <w:rsid w:val="000062ED"/>
    <w:rsid w:val="0000637C"/>
    <w:rsid w:val="000063C6"/>
    <w:rsid w:val="00006415"/>
    <w:rsid w:val="00006451"/>
    <w:rsid w:val="0000645B"/>
    <w:rsid w:val="0000653A"/>
    <w:rsid w:val="000065F2"/>
    <w:rsid w:val="0000664A"/>
    <w:rsid w:val="000067E5"/>
    <w:rsid w:val="00006837"/>
    <w:rsid w:val="00006845"/>
    <w:rsid w:val="00006868"/>
    <w:rsid w:val="00006878"/>
    <w:rsid w:val="00006889"/>
    <w:rsid w:val="000068D2"/>
    <w:rsid w:val="0000690A"/>
    <w:rsid w:val="00006912"/>
    <w:rsid w:val="00006937"/>
    <w:rsid w:val="00006945"/>
    <w:rsid w:val="00006A09"/>
    <w:rsid w:val="00006A4A"/>
    <w:rsid w:val="00006A9C"/>
    <w:rsid w:val="00006AE2"/>
    <w:rsid w:val="00006AEB"/>
    <w:rsid w:val="00006B37"/>
    <w:rsid w:val="00006B74"/>
    <w:rsid w:val="00006B8E"/>
    <w:rsid w:val="00006BB1"/>
    <w:rsid w:val="00006C17"/>
    <w:rsid w:val="00006C50"/>
    <w:rsid w:val="00006C57"/>
    <w:rsid w:val="00006C97"/>
    <w:rsid w:val="00006CBA"/>
    <w:rsid w:val="00006D8F"/>
    <w:rsid w:val="00006DB8"/>
    <w:rsid w:val="00006DEB"/>
    <w:rsid w:val="00006E00"/>
    <w:rsid w:val="00006E2E"/>
    <w:rsid w:val="00006F31"/>
    <w:rsid w:val="00006F52"/>
    <w:rsid w:val="00006FBF"/>
    <w:rsid w:val="0000706D"/>
    <w:rsid w:val="00007116"/>
    <w:rsid w:val="00007178"/>
    <w:rsid w:val="0000717D"/>
    <w:rsid w:val="000071B9"/>
    <w:rsid w:val="00007252"/>
    <w:rsid w:val="00007290"/>
    <w:rsid w:val="000072E7"/>
    <w:rsid w:val="00007331"/>
    <w:rsid w:val="000073B0"/>
    <w:rsid w:val="000073E0"/>
    <w:rsid w:val="000075AC"/>
    <w:rsid w:val="0000763F"/>
    <w:rsid w:val="00007699"/>
    <w:rsid w:val="0000769E"/>
    <w:rsid w:val="000076C4"/>
    <w:rsid w:val="0000770B"/>
    <w:rsid w:val="000077B0"/>
    <w:rsid w:val="00007849"/>
    <w:rsid w:val="000078CB"/>
    <w:rsid w:val="000078E2"/>
    <w:rsid w:val="000079C4"/>
    <w:rsid w:val="00007A3A"/>
    <w:rsid w:val="00007A4A"/>
    <w:rsid w:val="00007AAC"/>
    <w:rsid w:val="00007ACB"/>
    <w:rsid w:val="00007ADF"/>
    <w:rsid w:val="00007AED"/>
    <w:rsid w:val="00007AFD"/>
    <w:rsid w:val="00007B27"/>
    <w:rsid w:val="00007B31"/>
    <w:rsid w:val="00007B5D"/>
    <w:rsid w:val="00007B94"/>
    <w:rsid w:val="00007C10"/>
    <w:rsid w:val="00007C59"/>
    <w:rsid w:val="00007CF8"/>
    <w:rsid w:val="00007D23"/>
    <w:rsid w:val="00007D56"/>
    <w:rsid w:val="00007D90"/>
    <w:rsid w:val="00007E01"/>
    <w:rsid w:val="00007E2B"/>
    <w:rsid w:val="00007E30"/>
    <w:rsid w:val="00007E4A"/>
    <w:rsid w:val="00007E64"/>
    <w:rsid w:val="00007E6F"/>
    <w:rsid w:val="00007E70"/>
    <w:rsid w:val="00007E9E"/>
    <w:rsid w:val="00007EF9"/>
    <w:rsid w:val="00007F08"/>
    <w:rsid w:val="00007F3D"/>
    <w:rsid w:val="00007FA9"/>
    <w:rsid w:val="00010091"/>
    <w:rsid w:val="000100E1"/>
    <w:rsid w:val="0001011D"/>
    <w:rsid w:val="00010151"/>
    <w:rsid w:val="00010194"/>
    <w:rsid w:val="00010201"/>
    <w:rsid w:val="00010215"/>
    <w:rsid w:val="00010221"/>
    <w:rsid w:val="0001023C"/>
    <w:rsid w:val="000102D6"/>
    <w:rsid w:val="00010307"/>
    <w:rsid w:val="000103C1"/>
    <w:rsid w:val="000103E2"/>
    <w:rsid w:val="00010448"/>
    <w:rsid w:val="00010462"/>
    <w:rsid w:val="0001051D"/>
    <w:rsid w:val="0001051E"/>
    <w:rsid w:val="00010541"/>
    <w:rsid w:val="0001055C"/>
    <w:rsid w:val="000105F1"/>
    <w:rsid w:val="0001064F"/>
    <w:rsid w:val="00010675"/>
    <w:rsid w:val="000106E5"/>
    <w:rsid w:val="000107EE"/>
    <w:rsid w:val="000108F2"/>
    <w:rsid w:val="000108F7"/>
    <w:rsid w:val="000109A8"/>
    <w:rsid w:val="00010A96"/>
    <w:rsid w:val="00010AC4"/>
    <w:rsid w:val="00010B22"/>
    <w:rsid w:val="00010B42"/>
    <w:rsid w:val="00010BD8"/>
    <w:rsid w:val="00010CE9"/>
    <w:rsid w:val="00010DCE"/>
    <w:rsid w:val="00010E03"/>
    <w:rsid w:val="00010E27"/>
    <w:rsid w:val="00010E7B"/>
    <w:rsid w:val="00010EB4"/>
    <w:rsid w:val="00010EBC"/>
    <w:rsid w:val="00010EC6"/>
    <w:rsid w:val="00010EDB"/>
    <w:rsid w:val="00010F44"/>
    <w:rsid w:val="00010F99"/>
    <w:rsid w:val="00011093"/>
    <w:rsid w:val="00011272"/>
    <w:rsid w:val="00011278"/>
    <w:rsid w:val="000112FD"/>
    <w:rsid w:val="0001149B"/>
    <w:rsid w:val="000114DA"/>
    <w:rsid w:val="00011526"/>
    <w:rsid w:val="0001155B"/>
    <w:rsid w:val="0001161E"/>
    <w:rsid w:val="000116B5"/>
    <w:rsid w:val="000116ED"/>
    <w:rsid w:val="00011714"/>
    <w:rsid w:val="0001172A"/>
    <w:rsid w:val="00011749"/>
    <w:rsid w:val="00011760"/>
    <w:rsid w:val="00011762"/>
    <w:rsid w:val="0001177D"/>
    <w:rsid w:val="000117A0"/>
    <w:rsid w:val="000117B9"/>
    <w:rsid w:val="000117F0"/>
    <w:rsid w:val="00011827"/>
    <w:rsid w:val="000118C0"/>
    <w:rsid w:val="000118CD"/>
    <w:rsid w:val="00011910"/>
    <w:rsid w:val="0001199B"/>
    <w:rsid w:val="000119DE"/>
    <w:rsid w:val="000119F8"/>
    <w:rsid w:val="00011A8F"/>
    <w:rsid w:val="00011AAF"/>
    <w:rsid w:val="00011AD6"/>
    <w:rsid w:val="00011BB5"/>
    <w:rsid w:val="00011C49"/>
    <w:rsid w:val="00011C60"/>
    <w:rsid w:val="00011C88"/>
    <w:rsid w:val="00011D06"/>
    <w:rsid w:val="00011D1D"/>
    <w:rsid w:val="00011D3B"/>
    <w:rsid w:val="00011DB9"/>
    <w:rsid w:val="00011DDE"/>
    <w:rsid w:val="00011E95"/>
    <w:rsid w:val="00011EEE"/>
    <w:rsid w:val="00011F11"/>
    <w:rsid w:val="00011F48"/>
    <w:rsid w:val="00011FA8"/>
    <w:rsid w:val="00011FDB"/>
    <w:rsid w:val="0001209D"/>
    <w:rsid w:val="000120D2"/>
    <w:rsid w:val="00012174"/>
    <w:rsid w:val="0001220B"/>
    <w:rsid w:val="00012235"/>
    <w:rsid w:val="00012299"/>
    <w:rsid w:val="000122DA"/>
    <w:rsid w:val="00012354"/>
    <w:rsid w:val="00012358"/>
    <w:rsid w:val="0001236C"/>
    <w:rsid w:val="000123D3"/>
    <w:rsid w:val="00012419"/>
    <w:rsid w:val="00012438"/>
    <w:rsid w:val="00012445"/>
    <w:rsid w:val="00012460"/>
    <w:rsid w:val="00012488"/>
    <w:rsid w:val="000124B7"/>
    <w:rsid w:val="0001258D"/>
    <w:rsid w:val="000126EB"/>
    <w:rsid w:val="00012704"/>
    <w:rsid w:val="00012728"/>
    <w:rsid w:val="00012743"/>
    <w:rsid w:val="000127BC"/>
    <w:rsid w:val="00012844"/>
    <w:rsid w:val="00012859"/>
    <w:rsid w:val="00012885"/>
    <w:rsid w:val="000128B5"/>
    <w:rsid w:val="00012947"/>
    <w:rsid w:val="00012978"/>
    <w:rsid w:val="00012988"/>
    <w:rsid w:val="000129A7"/>
    <w:rsid w:val="00012A03"/>
    <w:rsid w:val="00012A3D"/>
    <w:rsid w:val="00012A47"/>
    <w:rsid w:val="00012A9C"/>
    <w:rsid w:val="00012B54"/>
    <w:rsid w:val="00012BDE"/>
    <w:rsid w:val="00012C12"/>
    <w:rsid w:val="00012C18"/>
    <w:rsid w:val="00012D13"/>
    <w:rsid w:val="00012D1B"/>
    <w:rsid w:val="00012DBE"/>
    <w:rsid w:val="00012DC6"/>
    <w:rsid w:val="00012E5E"/>
    <w:rsid w:val="00012EBF"/>
    <w:rsid w:val="00012F35"/>
    <w:rsid w:val="00012F3B"/>
    <w:rsid w:val="00012F43"/>
    <w:rsid w:val="00012F48"/>
    <w:rsid w:val="00012FAD"/>
    <w:rsid w:val="00012FE6"/>
    <w:rsid w:val="000130E5"/>
    <w:rsid w:val="0001318C"/>
    <w:rsid w:val="00013261"/>
    <w:rsid w:val="00013269"/>
    <w:rsid w:val="00013278"/>
    <w:rsid w:val="00013294"/>
    <w:rsid w:val="000132A9"/>
    <w:rsid w:val="0001333C"/>
    <w:rsid w:val="0001335E"/>
    <w:rsid w:val="00013404"/>
    <w:rsid w:val="00013448"/>
    <w:rsid w:val="000134DE"/>
    <w:rsid w:val="00013500"/>
    <w:rsid w:val="000135A6"/>
    <w:rsid w:val="0001361B"/>
    <w:rsid w:val="00013634"/>
    <w:rsid w:val="00013638"/>
    <w:rsid w:val="0001363C"/>
    <w:rsid w:val="0001367F"/>
    <w:rsid w:val="000136EC"/>
    <w:rsid w:val="00013742"/>
    <w:rsid w:val="00013757"/>
    <w:rsid w:val="00013767"/>
    <w:rsid w:val="00013810"/>
    <w:rsid w:val="00013817"/>
    <w:rsid w:val="00013947"/>
    <w:rsid w:val="00013A0F"/>
    <w:rsid w:val="00013A3A"/>
    <w:rsid w:val="00013A65"/>
    <w:rsid w:val="00013A8F"/>
    <w:rsid w:val="00013AB7"/>
    <w:rsid w:val="00013ACD"/>
    <w:rsid w:val="00013B08"/>
    <w:rsid w:val="00013B3C"/>
    <w:rsid w:val="00013BD8"/>
    <w:rsid w:val="00013C2C"/>
    <w:rsid w:val="00013C50"/>
    <w:rsid w:val="00013D0A"/>
    <w:rsid w:val="00013D0D"/>
    <w:rsid w:val="00013D57"/>
    <w:rsid w:val="00013DC1"/>
    <w:rsid w:val="00013E31"/>
    <w:rsid w:val="00013E3E"/>
    <w:rsid w:val="00013E52"/>
    <w:rsid w:val="00013E8D"/>
    <w:rsid w:val="00013F4D"/>
    <w:rsid w:val="00013F75"/>
    <w:rsid w:val="00013FC3"/>
    <w:rsid w:val="00013FE0"/>
    <w:rsid w:val="00013FF1"/>
    <w:rsid w:val="00014010"/>
    <w:rsid w:val="00014079"/>
    <w:rsid w:val="0001408F"/>
    <w:rsid w:val="00014149"/>
    <w:rsid w:val="00014167"/>
    <w:rsid w:val="00014183"/>
    <w:rsid w:val="000141C1"/>
    <w:rsid w:val="000142DA"/>
    <w:rsid w:val="00014335"/>
    <w:rsid w:val="0001434B"/>
    <w:rsid w:val="00014437"/>
    <w:rsid w:val="000144D0"/>
    <w:rsid w:val="00014525"/>
    <w:rsid w:val="0001454C"/>
    <w:rsid w:val="000145BA"/>
    <w:rsid w:val="00014601"/>
    <w:rsid w:val="00014618"/>
    <w:rsid w:val="00014623"/>
    <w:rsid w:val="00014658"/>
    <w:rsid w:val="00014670"/>
    <w:rsid w:val="000147AA"/>
    <w:rsid w:val="000147D6"/>
    <w:rsid w:val="000147DF"/>
    <w:rsid w:val="0001480D"/>
    <w:rsid w:val="0001489A"/>
    <w:rsid w:val="000148C9"/>
    <w:rsid w:val="000148E9"/>
    <w:rsid w:val="00014907"/>
    <w:rsid w:val="00014930"/>
    <w:rsid w:val="000149A4"/>
    <w:rsid w:val="00014A21"/>
    <w:rsid w:val="00014A35"/>
    <w:rsid w:val="00014A43"/>
    <w:rsid w:val="00014ACC"/>
    <w:rsid w:val="00014B0A"/>
    <w:rsid w:val="00014BFB"/>
    <w:rsid w:val="00014C0B"/>
    <w:rsid w:val="00014C73"/>
    <w:rsid w:val="00014D12"/>
    <w:rsid w:val="00014D3D"/>
    <w:rsid w:val="00014D50"/>
    <w:rsid w:val="00014EE0"/>
    <w:rsid w:val="00014F20"/>
    <w:rsid w:val="00015075"/>
    <w:rsid w:val="0001509F"/>
    <w:rsid w:val="00015120"/>
    <w:rsid w:val="00015144"/>
    <w:rsid w:val="00015196"/>
    <w:rsid w:val="00015199"/>
    <w:rsid w:val="000151E0"/>
    <w:rsid w:val="0001520F"/>
    <w:rsid w:val="0001522C"/>
    <w:rsid w:val="00015248"/>
    <w:rsid w:val="00015258"/>
    <w:rsid w:val="00015271"/>
    <w:rsid w:val="00015279"/>
    <w:rsid w:val="000152D8"/>
    <w:rsid w:val="00015397"/>
    <w:rsid w:val="000153BE"/>
    <w:rsid w:val="000154EA"/>
    <w:rsid w:val="00015562"/>
    <w:rsid w:val="00015586"/>
    <w:rsid w:val="0001559F"/>
    <w:rsid w:val="000155D6"/>
    <w:rsid w:val="000155F9"/>
    <w:rsid w:val="000155FF"/>
    <w:rsid w:val="00015653"/>
    <w:rsid w:val="00015687"/>
    <w:rsid w:val="000156B4"/>
    <w:rsid w:val="000156EC"/>
    <w:rsid w:val="00015717"/>
    <w:rsid w:val="0001590B"/>
    <w:rsid w:val="00015928"/>
    <w:rsid w:val="00015968"/>
    <w:rsid w:val="00015AB7"/>
    <w:rsid w:val="00015B86"/>
    <w:rsid w:val="00015BF7"/>
    <w:rsid w:val="00015CE2"/>
    <w:rsid w:val="00015D04"/>
    <w:rsid w:val="00015D0F"/>
    <w:rsid w:val="00015E1B"/>
    <w:rsid w:val="00015E21"/>
    <w:rsid w:val="00015EAB"/>
    <w:rsid w:val="00015EE1"/>
    <w:rsid w:val="00015EF8"/>
    <w:rsid w:val="00015FAF"/>
    <w:rsid w:val="00015FB6"/>
    <w:rsid w:val="00015FF5"/>
    <w:rsid w:val="00016009"/>
    <w:rsid w:val="0001602B"/>
    <w:rsid w:val="0001604F"/>
    <w:rsid w:val="000160AE"/>
    <w:rsid w:val="00016156"/>
    <w:rsid w:val="00016169"/>
    <w:rsid w:val="0001616E"/>
    <w:rsid w:val="0001619B"/>
    <w:rsid w:val="000161D7"/>
    <w:rsid w:val="000161E0"/>
    <w:rsid w:val="0001622D"/>
    <w:rsid w:val="0001629E"/>
    <w:rsid w:val="000162BA"/>
    <w:rsid w:val="00016375"/>
    <w:rsid w:val="00016456"/>
    <w:rsid w:val="00016529"/>
    <w:rsid w:val="0001654B"/>
    <w:rsid w:val="0001663C"/>
    <w:rsid w:val="0001668D"/>
    <w:rsid w:val="000166C6"/>
    <w:rsid w:val="000166D6"/>
    <w:rsid w:val="00016707"/>
    <w:rsid w:val="0001675C"/>
    <w:rsid w:val="00016760"/>
    <w:rsid w:val="00016776"/>
    <w:rsid w:val="0001678E"/>
    <w:rsid w:val="00016809"/>
    <w:rsid w:val="00016836"/>
    <w:rsid w:val="000168C5"/>
    <w:rsid w:val="000168E4"/>
    <w:rsid w:val="000168FC"/>
    <w:rsid w:val="00016A2C"/>
    <w:rsid w:val="00016A7B"/>
    <w:rsid w:val="00016B96"/>
    <w:rsid w:val="00016BC2"/>
    <w:rsid w:val="00016C59"/>
    <w:rsid w:val="00016CA8"/>
    <w:rsid w:val="00016CB9"/>
    <w:rsid w:val="00016DE6"/>
    <w:rsid w:val="00016E01"/>
    <w:rsid w:val="00016E2F"/>
    <w:rsid w:val="00016F0A"/>
    <w:rsid w:val="00016FE3"/>
    <w:rsid w:val="0001709E"/>
    <w:rsid w:val="000170CA"/>
    <w:rsid w:val="00017104"/>
    <w:rsid w:val="000171A7"/>
    <w:rsid w:val="000171C7"/>
    <w:rsid w:val="000171F5"/>
    <w:rsid w:val="000172C9"/>
    <w:rsid w:val="000172D7"/>
    <w:rsid w:val="0001732F"/>
    <w:rsid w:val="0001735D"/>
    <w:rsid w:val="00017508"/>
    <w:rsid w:val="0001752A"/>
    <w:rsid w:val="000175C8"/>
    <w:rsid w:val="00017630"/>
    <w:rsid w:val="0001766B"/>
    <w:rsid w:val="00017743"/>
    <w:rsid w:val="000177C0"/>
    <w:rsid w:val="00017896"/>
    <w:rsid w:val="000178E0"/>
    <w:rsid w:val="00017914"/>
    <w:rsid w:val="00017930"/>
    <w:rsid w:val="00017968"/>
    <w:rsid w:val="000179A8"/>
    <w:rsid w:val="000179BD"/>
    <w:rsid w:val="00017A14"/>
    <w:rsid w:val="00017AC7"/>
    <w:rsid w:val="00017B18"/>
    <w:rsid w:val="00017B1D"/>
    <w:rsid w:val="00017BE6"/>
    <w:rsid w:val="00017BE9"/>
    <w:rsid w:val="00017C6E"/>
    <w:rsid w:val="00017C9E"/>
    <w:rsid w:val="00017CF9"/>
    <w:rsid w:val="00017D04"/>
    <w:rsid w:val="00017D5C"/>
    <w:rsid w:val="00017DA9"/>
    <w:rsid w:val="00017DCD"/>
    <w:rsid w:val="00017DDB"/>
    <w:rsid w:val="00017E17"/>
    <w:rsid w:val="00017E23"/>
    <w:rsid w:val="00017E46"/>
    <w:rsid w:val="00017E59"/>
    <w:rsid w:val="00017E61"/>
    <w:rsid w:val="00017EF1"/>
    <w:rsid w:val="00017EF7"/>
    <w:rsid w:val="00017F69"/>
    <w:rsid w:val="00017F6B"/>
    <w:rsid w:val="00017FAD"/>
    <w:rsid w:val="00020037"/>
    <w:rsid w:val="00020060"/>
    <w:rsid w:val="000200AC"/>
    <w:rsid w:val="000200B5"/>
    <w:rsid w:val="000200C7"/>
    <w:rsid w:val="00020173"/>
    <w:rsid w:val="00020186"/>
    <w:rsid w:val="0002018E"/>
    <w:rsid w:val="00020222"/>
    <w:rsid w:val="00020267"/>
    <w:rsid w:val="000203AB"/>
    <w:rsid w:val="000203B3"/>
    <w:rsid w:val="0002040B"/>
    <w:rsid w:val="00020442"/>
    <w:rsid w:val="0002046B"/>
    <w:rsid w:val="000204E2"/>
    <w:rsid w:val="000204ED"/>
    <w:rsid w:val="00020579"/>
    <w:rsid w:val="000205AF"/>
    <w:rsid w:val="000205B5"/>
    <w:rsid w:val="0002060A"/>
    <w:rsid w:val="0002068C"/>
    <w:rsid w:val="000206BC"/>
    <w:rsid w:val="000206C4"/>
    <w:rsid w:val="000206D1"/>
    <w:rsid w:val="00020731"/>
    <w:rsid w:val="0002074F"/>
    <w:rsid w:val="0002076A"/>
    <w:rsid w:val="000207C1"/>
    <w:rsid w:val="000207E4"/>
    <w:rsid w:val="000207F7"/>
    <w:rsid w:val="000209FA"/>
    <w:rsid w:val="00020A48"/>
    <w:rsid w:val="00020A5B"/>
    <w:rsid w:val="00020AE8"/>
    <w:rsid w:val="00020BB9"/>
    <w:rsid w:val="00020BDD"/>
    <w:rsid w:val="00020BF9"/>
    <w:rsid w:val="00020C06"/>
    <w:rsid w:val="00020C10"/>
    <w:rsid w:val="00020C46"/>
    <w:rsid w:val="00020D81"/>
    <w:rsid w:val="00020D9B"/>
    <w:rsid w:val="00020DA2"/>
    <w:rsid w:val="00020DCC"/>
    <w:rsid w:val="00020DDF"/>
    <w:rsid w:val="00020F57"/>
    <w:rsid w:val="0002103D"/>
    <w:rsid w:val="00021099"/>
    <w:rsid w:val="000210F7"/>
    <w:rsid w:val="00021117"/>
    <w:rsid w:val="0002113B"/>
    <w:rsid w:val="00021165"/>
    <w:rsid w:val="0002116C"/>
    <w:rsid w:val="000211B0"/>
    <w:rsid w:val="00021208"/>
    <w:rsid w:val="00021327"/>
    <w:rsid w:val="00021347"/>
    <w:rsid w:val="000213D2"/>
    <w:rsid w:val="00021445"/>
    <w:rsid w:val="00021451"/>
    <w:rsid w:val="000215F6"/>
    <w:rsid w:val="00021643"/>
    <w:rsid w:val="000216B9"/>
    <w:rsid w:val="000216C5"/>
    <w:rsid w:val="0002172A"/>
    <w:rsid w:val="000218CD"/>
    <w:rsid w:val="000218D2"/>
    <w:rsid w:val="00021979"/>
    <w:rsid w:val="0002197B"/>
    <w:rsid w:val="0002197F"/>
    <w:rsid w:val="00021985"/>
    <w:rsid w:val="00021989"/>
    <w:rsid w:val="000219A0"/>
    <w:rsid w:val="00021A1F"/>
    <w:rsid w:val="00021A27"/>
    <w:rsid w:val="00021A37"/>
    <w:rsid w:val="00021A47"/>
    <w:rsid w:val="00021ACD"/>
    <w:rsid w:val="00021AD0"/>
    <w:rsid w:val="00021AE4"/>
    <w:rsid w:val="00021B0B"/>
    <w:rsid w:val="00021BC1"/>
    <w:rsid w:val="00021BCF"/>
    <w:rsid w:val="00021C52"/>
    <w:rsid w:val="00021C6F"/>
    <w:rsid w:val="00021D6E"/>
    <w:rsid w:val="00021D79"/>
    <w:rsid w:val="00021D7C"/>
    <w:rsid w:val="00021E41"/>
    <w:rsid w:val="00021E56"/>
    <w:rsid w:val="00021EDA"/>
    <w:rsid w:val="00021F3C"/>
    <w:rsid w:val="00021F53"/>
    <w:rsid w:val="00021F61"/>
    <w:rsid w:val="00021F76"/>
    <w:rsid w:val="00021FB3"/>
    <w:rsid w:val="00021FBF"/>
    <w:rsid w:val="00021FC6"/>
    <w:rsid w:val="00022032"/>
    <w:rsid w:val="0002203D"/>
    <w:rsid w:val="000220D9"/>
    <w:rsid w:val="000220DC"/>
    <w:rsid w:val="00022115"/>
    <w:rsid w:val="000221CA"/>
    <w:rsid w:val="000221E2"/>
    <w:rsid w:val="0002221A"/>
    <w:rsid w:val="00022220"/>
    <w:rsid w:val="00022235"/>
    <w:rsid w:val="00022238"/>
    <w:rsid w:val="0002226D"/>
    <w:rsid w:val="0002227D"/>
    <w:rsid w:val="0002227E"/>
    <w:rsid w:val="000222B8"/>
    <w:rsid w:val="000222F3"/>
    <w:rsid w:val="0002238A"/>
    <w:rsid w:val="000223CF"/>
    <w:rsid w:val="0002241C"/>
    <w:rsid w:val="00022422"/>
    <w:rsid w:val="00022464"/>
    <w:rsid w:val="00022466"/>
    <w:rsid w:val="000224DB"/>
    <w:rsid w:val="0002254B"/>
    <w:rsid w:val="0002255A"/>
    <w:rsid w:val="000225A2"/>
    <w:rsid w:val="000225C7"/>
    <w:rsid w:val="00022605"/>
    <w:rsid w:val="00022657"/>
    <w:rsid w:val="00022683"/>
    <w:rsid w:val="0002276B"/>
    <w:rsid w:val="00022771"/>
    <w:rsid w:val="00022790"/>
    <w:rsid w:val="000227B9"/>
    <w:rsid w:val="00022866"/>
    <w:rsid w:val="0002290F"/>
    <w:rsid w:val="00022932"/>
    <w:rsid w:val="000229D9"/>
    <w:rsid w:val="000229EE"/>
    <w:rsid w:val="00022A7C"/>
    <w:rsid w:val="00022A8B"/>
    <w:rsid w:val="00022A94"/>
    <w:rsid w:val="00022AEE"/>
    <w:rsid w:val="00022B2C"/>
    <w:rsid w:val="00022C46"/>
    <w:rsid w:val="00022CE1"/>
    <w:rsid w:val="00022D52"/>
    <w:rsid w:val="00022D63"/>
    <w:rsid w:val="00022D6E"/>
    <w:rsid w:val="00022D9D"/>
    <w:rsid w:val="00022E05"/>
    <w:rsid w:val="00022E53"/>
    <w:rsid w:val="00022EEE"/>
    <w:rsid w:val="00022F60"/>
    <w:rsid w:val="00022FAC"/>
    <w:rsid w:val="00022FB7"/>
    <w:rsid w:val="00022FC8"/>
    <w:rsid w:val="0002307F"/>
    <w:rsid w:val="000230C1"/>
    <w:rsid w:val="000230E5"/>
    <w:rsid w:val="00023171"/>
    <w:rsid w:val="00023211"/>
    <w:rsid w:val="000232A8"/>
    <w:rsid w:val="000232AF"/>
    <w:rsid w:val="000232DD"/>
    <w:rsid w:val="00023341"/>
    <w:rsid w:val="000233A5"/>
    <w:rsid w:val="000233CE"/>
    <w:rsid w:val="000233E4"/>
    <w:rsid w:val="00023413"/>
    <w:rsid w:val="0002353E"/>
    <w:rsid w:val="000235BD"/>
    <w:rsid w:val="000235C4"/>
    <w:rsid w:val="00023632"/>
    <w:rsid w:val="0002365E"/>
    <w:rsid w:val="0002366B"/>
    <w:rsid w:val="0002367E"/>
    <w:rsid w:val="000236C8"/>
    <w:rsid w:val="000236CF"/>
    <w:rsid w:val="000236F5"/>
    <w:rsid w:val="000237B1"/>
    <w:rsid w:val="000237D2"/>
    <w:rsid w:val="0002381F"/>
    <w:rsid w:val="00023829"/>
    <w:rsid w:val="000238A5"/>
    <w:rsid w:val="0002392C"/>
    <w:rsid w:val="00023942"/>
    <w:rsid w:val="000239B4"/>
    <w:rsid w:val="000239E2"/>
    <w:rsid w:val="00023A5B"/>
    <w:rsid w:val="00023A7A"/>
    <w:rsid w:val="00023AAA"/>
    <w:rsid w:val="00023ABA"/>
    <w:rsid w:val="00023BB0"/>
    <w:rsid w:val="00023C71"/>
    <w:rsid w:val="00023C82"/>
    <w:rsid w:val="00023C9F"/>
    <w:rsid w:val="00023CD7"/>
    <w:rsid w:val="00023D47"/>
    <w:rsid w:val="00023D70"/>
    <w:rsid w:val="00023D8B"/>
    <w:rsid w:val="00023DAE"/>
    <w:rsid w:val="00023DE0"/>
    <w:rsid w:val="00023DFC"/>
    <w:rsid w:val="00023ECA"/>
    <w:rsid w:val="00023F7A"/>
    <w:rsid w:val="00023F82"/>
    <w:rsid w:val="00023FA5"/>
    <w:rsid w:val="00024010"/>
    <w:rsid w:val="00024018"/>
    <w:rsid w:val="00024078"/>
    <w:rsid w:val="0002411B"/>
    <w:rsid w:val="00024184"/>
    <w:rsid w:val="00024195"/>
    <w:rsid w:val="000241BE"/>
    <w:rsid w:val="000241D8"/>
    <w:rsid w:val="00024249"/>
    <w:rsid w:val="00024251"/>
    <w:rsid w:val="000242A4"/>
    <w:rsid w:val="000242DE"/>
    <w:rsid w:val="00024318"/>
    <w:rsid w:val="000243BA"/>
    <w:rsid w:val="00024435"/>
    <w:rsid w:val="000244A0"/>
    <w:rsid w:val="000244B6"/>
    <w:rsid w:val="000244C1"/>
    <w:rsid w:val="000244DC"/>
    <w:rsid w:val="000244E3"/>
    <w:rsid w:val="0002457E"/>
    <w:rsid w:val="0002458B"/>
    <w:rsid w:val="0002458F"/>
    <w:rsid w:val="00024662"/>
    <w:rsid w:val="000246A8"/>
    <w:rsid w:val="000247B1"/>
    <w:rsid w:val="000247CE"/>
    <w:rsid w:val="0002484F"/>
    <w:rsid w:val="00024894"/>
    <w:rsid w:val="000248A5"/>
    <w:rsid w:val="00024917"/>
    <w:rsid w:val="00024954"/>
    <w:rsid w:val="0002496D"/>
    <w:rsid w:val="00024978"/>
    <w:rsid w:val="000249AA"/>
    <w:rsid w:val="00024A55"/>
    <w:rsid w:val="00024B31"/>
    <w:rsid w:val="00024B36"/>
    <w:rsid w:val="00024B9E"/>
    <w:rsid w:val="00024CE7"/>
    <w:rsid w:val="00024D2A"/>
    <w:rsid w:val="00024DDC"/>
    <w:rsid w:val="00024DE8"/>
    <w:rsid w:val="00024E01"/>
    <w:rsid w:val="00024E14"/>
    <w:rsid w:val="00024E41"/>
    <w:rsid w:val="00024E43"/>
    <w:rsid w:val="00024EEE"/>
    <w:rsid w:val="00024EFC"/>
    <w:rsid w:val="00024F07"/>
    <w:rsid w:val="00024F12"/>
    <w:rsid w:val="00024F76"/>
    <w:rsid w:val="00025020"/>
    <w:rsid w:val="00025171"/>
    <w:rsid w:val="000251B2"/>
    <w:rsid w:val="00025210"/>
    <w:rsid w:val="00025235"/>
    <w:rsid w:val="0002526C"/>
    <w:rsid w:val="00025280"/>
    <w:rsid w:val="0002533E"/>
    <w:rsid w:val="0002534B"/>
    <w:rsid w:val="000253E1"/>
    <w:rsid w:val="0002540C"/>
    <w:rsid w:val="000254A9"/>
    <w:rsid w:val="000254E0"/>
    <w:rsid w:val="00025516"/>
    <w:rsid w:val="00025528"/>
    <w:rsid w:val="0002552B"/>
    <w:rsid w:val="00025630"/>
    <w:rsid w:val="000256B7"/>
    <w:rsid w:val="000257AD"/>
    <w:rsid w:val="000257FA"/>
    <w:rsid w:val="0002586E"/>
    <w:rsid w:val="00025937"/>
    <w:rsid w:val="00025945"/>
    <w:rsid w:val="0002596F"/>
    <w:rsid w:val="0002598F"/>
    <w:rsid w:val="000259E9"/>
    <w:rsid w:val="000259F0"/>
    <w:rsid w:val="00025A32"/>
    <w:rsid w:val="00025AA7"/>
    <w:rsid w:val="00025B86"/>
    <w:rsid w:val="00025BC2"/>
    <w:rsid w:val="00025C11"/>
    <w:rsid w:val="00025C41"/>
    <w:rsid w:val="00025DAB"/>
    <w:rsid w:val="00025E70"/>
    <w:rsid w:val="00025EE2"/>
    <w:rsid w:val="00025F78"/>
    <w:rsid w:val="00025F7D"/>
    <w:rsid w:val="00025FA6"/>
    <w:rsid w:val="0002601B"/>
    <w:rsid w:val="00026069"/>
    <w:rsid w:val="000260E7"/>
    <w:rsid w:val="000260EE"/>
    <w:rsid w:val="000260FA"/>
    <w:rsid w:val="00026133"/>
    <w:rsid w:val="0002614C"/>
    <w:rsid w:val="00026236"/>
    <w:rsid w:val="0002626B"/>
    <w:rsid w:val="000262BD"/>
    <w:rsid w:val="000262FB"/>
    <w:rsid w:val="00026302"/>
    <w:rsid w:val="0002632A"/>
    <w:rsid w:val="0002636C"/>
    <w:rsid w:val="0002639C"/>
    <w:rsid w:val="000263D4"/>
    <w:rsid w:val="0002648B"/>
    <w:rsid w:val="000264FE"/>
    <w:rsid w:val="0002655D"/>
    <w:rsid w:val="00026570"/>
    <w:rsid w:val="0002658C"/>
    <w:rsid w:val="000265E7"/>
    <w:rsid w:val="000265F8"/>
    <w:rsid w:val="00026648"/>
    <w:rsid w:val="000266F5"/>
    <w:rsid w:val="00026751"/>
    <w:rsid w:val="00026756"/>
    <w:rsid w:val="000268C7"/>
    <w:rsid w:val="000268FD"/>
    <w:rsid w:val="00026918"/>
    <w:rsid w:val="000269BF"/>
    <w:rsid w:val="00026A71"/>
    <w:rsid w:val="00026A90"/>
    <w:rsid w:val="00026AAB"/>
    <w:rsid w:val="00026B03"/>
    <w:rsid w:val="00026B1C"/>
    <w:rsid w:val="00026B55"/>
    <w:rsid w:val="00026B5B"/>
    <w:rsid w:val="00026BE5"/>
    <w:rsid w:val="00026C1B"/>
    <w:rsid w:val="00026C30"/>
    <w:rsid w:val="00026C9E"/>
    <w:rsid w:val="00026CDE"/>
    <w:rsid w:val="00026CEB"/>
    <w:rsid w:val="00026D3C"/>
    <w:rsid w:val="00026D6B"/>
    <w:rsid w:val="00026DFD"/>
    <w:rsid w:val="00026E0D"/>
    <w:rsid w:val="00026E12"/>
    <w:rsid w:val="00026E73"/>
    <w:rsid w:val="00026EB9"/>
    <w:rsid w:val="00026EFD"/>
    <w:rsid w:val="00026F54"/>
    <w:rsid w:val="00026FAF"/>
    <w:rsid w:val="0002702B"/>
    <w:rsid w:val="00027085"/>
    <w:rsid w:val="000270A8"/>
    <w:rsid w:val="000271B4"/>
    <w:rsid w:val="0002725D"/>
    <w:rsid w:val="000272F7"/>
    <w:rsid w:val="0002730F"/>
    <w:rsid w:val="0002731A"/>
    <w:rsid w:val="00027342"/>
    <w:rsid w:val="00027365"/>
    <w:rsid w:val="000273BE"/>
    <w:rsid w:val="000273C5"/>
    <w:rsid w:val="0002740A"/>
    <w:rsid w:val="00027416"/>
    <w:rsid w:val="0002744E"/>
    <w:rsid w:val="000274A6"/>
    <w:rsid w:val="000274E6"/>
    <w:rsid w:val="00027507"/>
    <w:rsid w:val="0002752A"/>
    <w:rsid w:val="0002758B"/>
    <w:rsid w:val="000275B8"/>
    <w:rsid w:val="000275BF"/>
    <w:rsid w:val="000275E6"/>
    <w:rsid w:val="00027652"/>
    <w:rsid w:val="000276B6"/>
    <w:rsid w:val="00027712"/>
    <w:rsid w:val="00027717"/>
    <w:rsid w:val="000277FE"/>
    <w:rsid w:val="00027904"/>
    <w:rsid w:val="00027925"/>
    <w:rsid w:val="000279D0"/>
    <w:rsid w:val="00027A42"/>
    <w:rsid w:val="00027A55"/>
    <w:rsid w:val="00027A5D"/>
    <w:rsid w:val="00027AA9"/>
    <w:rsid w:val="00027ABB"/>
    <w:rsid w:val="00027AEA"/>
    <w:rsid w:val="00027BF6"/>
    <w:rsid w:val="00027D1E"/>
    <w:rsid w:val="00027D23"/>
    <w:rsid w:val="00027D7D"/>
    <w:rsid w:val="00027E00"/>
    <w:rsid w:val="00027E4F"/>
    <w:rsid w:val="00027E6A"/>
    <w:rsid w:val="00027EB2"/>
    <w:rsid w:val="00027ECD"/>
    <w:rsid w:val="00027F4D"/>
    <w:rsid w:val="00027F8F"/>
    <w:rsid w:val="00027FC0"/>
    <w:rsid w:val="00030124"/>
    <w:rsid w:val="0003019F"/>
    <w:rsid w:val="000301BE"/>
    <w:rsid w:val="00030266"/>
    <w:rsid w:val="00030268"/>
    <w:rsid w:val="000302B8"/>
    <w:rsid w:val="0003035B"/>
    <w:rsid w:val="00030372"/>
    <w:rsid w:val="0003041E"/>
    <w:rsid w:val="000304DF"/>
    <w:rsid w:val="000304EA"/>
    <w:rsid w:val="0003054D"/>
    <w:rsid w:val="00030631"/>
    <w:rsid w:val="0003068B"/>
    <w:rsid w:val="000306E2"/>
    <w:rsid w:val="000306E6"/>
    <w:rsid w:val="00030798"/>
    <w:rsid w:val="000307AB"/>
    <w:rsid w:val="000307E9"/>
    <w:rsid w:val="00030889"/>
    <w:rsid w:val="000308B8"/>
    <w:rsid w:val="000308FA"/>
    <w:rsid w:val="00030936"/>
    <w:rsid w:val="0003094F"/>
    <w:rsid w:val="000309C2"/>
    <w:rsid w:val="000309C7"/>
    <w:rsid w:val="00030A59"/>
    <w:rsid w:val="00030A72"/>
    <w:rsid w:val="00030A92"/>
    <w:rsid w:val="00030AA1"/>
    <w:rsid w:val="00030B14"/>
    <w:rsid w:val="00030B53"/>
    <w:rsid w:val="00030BC2"/>
    <w:rsid w:val="00030C6A"/>
    <w:rsid w:val="00030E4F"/>
    <w:rsid w:val="00030EA1"/>
    <w:rsid w:val="00030EA4"/>
    <w:rsid w:val="00030F7D"/>
    <w:rsid w:val="00030FD0"/>
    <w:rsid w:val="0003102C"/>
    <w:rsid w:val="0003103A"/>
    <w:rsid w:val="000310FD"/>
    <w:rsid w:val="000311C5"/>
    <w:rsid w:val="0003125C"/>
    <w:rsid w:val="000312A3"/>
    <w:rsid w:val="000312A7"/>
    <w:rsid w:val="00031322"/>
    <w:rsid w:val="00031391"/>
    <w:rsid w:val="00031406"/>
    <w:rsid w:val="00031456"/>
    <w:rsid w:val="00031458"/>
    <w:rsid w:val="0003146B"/>
    <w:rsid w:val="00031472"/>
    <w:rsid w:val="00031494"/>
    <w:rsid w:val="000314CF"/>
    <w:rsid w:val="0003150A"/>
    <w:rsid w:val="00031528"/>
    <w:rsid w:val="00031567"/>
    <w:rsid w:val="00031576"/>
    <w:rsid w:val="000315E1"/>
    <w:rsid w:val="00031644"/>
    <w:rsid w:val="00031649"/>
    <w:rsid w:val="000316D7"/>
    <w:rsid w:val="00031703"/>
    <w:rsid w:val="00031727"/>
    <w:rsid w:val="000317A3"/>
    <w:rsid w:val="000317FD"/>
    <w:rsid w:val="00031833"/>
    <w:rsid w:val="00031871"/>
    <w:rsid w:val="0003190D"/>
    <w:rsid w:val="00031936"/>
    <w:rsid w:val="00031965"/>
    <w:rsid w:val="000319B5"/>
    <w:rsid w:val="00031A6B"/>
    <w:rsid w:val="00031B2D"/>
    <w:rsid w:val="00031B5B"/>
    <w:rsid w:val="00031B79"/>
    <w:rsid w:val="00031BBD"/>
    <w:rsid w:val="00031BEA"/>
    <w:rsid w:val="00031C19"/>
    <w:rsid w:val="00031C31"/>
    <w:rsid w:val="00031CF5"/>
    <w:rsid w:val="00031D01"/>
    <w:rsid w:val="00031D4D"/>
    <w:rsid w:val="00031DD5"/>
    <w:rsid w:val="00031E5C"/>
    <w:rsid w:val="00031F3E"/>
    <w:rsid w:val="00031F67"/>
    <w:rsid w:val="00032071"/>
    <w:rsid w:val="0003209D"/>
    <w:rsid w:val="000320AE"/>
    <w:rsid w:val="00032126"/>
    <w:rsid w:val="00032129"/>
    <w:rsid w:val="00032138"/>
    <w:rsid w:val="00032145"/>
    <w:rsid w:val="0003214D"/>
    <w:rsid w:val="00032175"/>
    <w:rsid w:val="00032206"/>
    <w:rsid w:val="0003221A"/>
    <w:rsid w:val="0003228E"/>
    <w:rsid w:val="000322C8"/>
    <w:rsid w:val="000322ED"/>
    <w:rsid w:val="000322FA"/>
    <w:rsid w:val="0003230F"/>
    <w:rsid w:val="00032313"/>
    <w:rsid w:val="0003242C"/>
    <w:rsid w:val="0003247A"/>
    <w:rsid w:val="000324B8"/>
    <w:rsid w:val="000324FE"/>
    <w:rsid w:val="00032500"/>
    <w:rsid w:val="0003257D"/>
    <w:rsid w:val="000325D1"/>
    <w:rsid w:val="0003272F"/>
    <w:rsid w:val="00032760"/>
    <w:rsid w:val="00032793"/>
    <w:rsid w:val="00032815"/>
    <w:rsid w:val="000328CE"/>
    <w:rsid w:val="0003292B"/>
    <w:rsid w:val="000329AF"/>
    <w:rsid w:val="00032A05"/>
    <w:rsid w:val="00032A40"/>
    <w:rsid w:val="00032A60"/>
    <w:rsid w:val="00032B2F"/>
    <w:rsid w:val="00032B43"/>
    <w:rsid w:val="00032C0D"/>
    <w:rsid w:val="00032C28"/>
    <w:rsid w:val="00032D3B"/>
    <w:rsid w:val="00032DD9"/>
    <w:rsid w:val="00032DDB"/>
    <w:rsid w:val="00032E0C"/>
    <w:rsid w:val="00032E34"/>
    <w:rsid w:val="00032E57"/>
    <w:rsid w:val="00032E62"/>
    <w:rsid w:val="00032E91"/>
    <w:rsid w:val="00032F1F"/>
    <w:rsid w:val="00032F3E"/>
    <w:rsid w:val="0003309B"/>
    <w:rsid w:val="000330A7"/>
    <w:rsid w:val="0003311D"/>
    <w:rsid w:val="000331B1"/>
    <w:rsid w:val="000331C1"/>
    <w:rsid w:val="000331DD"/>
    <w:rsid w:val="00033228"/>
    <w:rsid w:val="000332A1"/>
    <w:rsid w:val="00033320"/>
    <w:rsid w:val="00033321"/>
    <w:rsid w:val="00033353"/>
    <w:rsid w:val="0003338C"/>
    <w:rsid w:val="000333CD"/>
    <w:rsid w:val="0003342E"/>
    <w:rsid w:val="000334EC"/>
    <w:rsid w:val="0003351C"/>
    <w:rsid w:val="00033578"/>
    <w:rsid w:val="00033590"/>
    <w:rsid w:val="00033684"/>
    <w:rsid w:val="000336A2"/>
    <w:rsid w:val="00033785"/>
    <w:rsid w:val="0003384A"/>
    <w:rsid w:val="00033899"/>
    <w:rsid w:val="000338EC"/>
    <w:rsid w:val="00033927"/>
    <w:rsid w:val="00033954"/>
    <w:rsid w:val="00033980"/>
    <w:rsid w:val="00033ADE"/>
    <w:rsid w:val="00033AEF"/>
    <w:rsid w:val="00033B80"/>
    <w:rsid w:val="00033B92"/>
    <w:rsid w:val="00033BDC"/>
    <w:rsid w:val="00033C47"/>
    <w:rsid w:val="00033C5D"/>
    <w:rsid w:val="00033C84"/>
    <w:rsid w:val="00033CC4"/>
    <w:rsid w:val="00033CF3"/>
    <w:rsid w:val="00033D0B"/>
    <w:rsid w:val="00033D0F"/>
    <w:rsid w:val="00033D6A"/>
    <w:rsid w:val="00033D8C"/>
    <w:rsid w:val="00033E57"/>
    <w:rsid w:val="00033E5B"/>
    <w:rsid w:val="00033E73"/>
    <w:rsid w:val="00033E93"/>
    <w:rsid w:val="00033F32"/>
    <w:rsid w:val="00033F57"/>
    <w:rsid w:val="00033F89"/>
    <w:rsid w:val="00034010"/>
    <w:rsid w:val="0003409A"/>
    <w:rsid w:val="000340C9"/>
    <w:rsid w:val="0003411D"/>
    <w:rsid w:val="0003412B"/>
    <w:rsid w:val="00034145"/>
    <w:rsid w:val="0003415E"/>
    <w:rsid w:val="00034171"/>
    <w:rsid w:val="000341B4"/>
    <w:rsid w:val="0003428E"/>
    <w:rsid w:val="000342A2"/>
    <w:rsid w:val="000342CF"/>
    <w:rsid w:val="00034345"/>
    <w:rsid w:val="0003439A"/>
    <w:rsid w:val="000343D8"/>
    <w:rsid w:val="000343FD"/>
    <w:rsid w:val="0003443A"/>
    <w:rsid w:val="000344A3"/>
    <w:rsid w:val="000344B8"/>
    <w:rsid w:val="00034511"/>
    <w:rsid w:val="00034568"/>
    <w:rsid w:val="000345BB"/>
    <w:rsid w:val="00034657"/>
    <w:rsid w:val="00034669"/>
    <w:rsid w:val="000346A1"/>
    <w:rsid w:val="000346CF"/>
    <w:rsid w:val="000346E7"/>
    <w:rsid w:val="000346F5"/>
    <w:rsid w:val="00034765"/>
    <w:rsid w:val="000347D9"/>
    <w:rsid w:val="00034826"/>
    <w:rsid w:val="00034862"/>
    <w:rsid w:val="000348AA"/>
    <w:rsid w:val="000348BA"/>
    <w:rsid w:val="000348EB"/>
    <w:rsid w:val="000348ED"/>
    <w:rsid w:val="00034919"/>
    <w:rsid w:val="00034927"/>
    <w:rsid w:val="000349DF"/>
    <w:rsid w:val="00034A1A"/>
    <w:rsid w:val="00034A3F"/>
    <w:rsid w:val="00034A8D"/>
    <w:rsid w:val="00034AD3"/>
    <w:rsid w:val="00034B44"/>
    <w:rsid w:val="00034B57"/>
    <w:rsid w:val="00034BB4"/>
    <w:rsid w:val="00034C5B"/>
    <w:rsid w:val="00034CB5"/>
    <w:rsid w:val="00034CDD"/>
    <w:rsid w:val="00034DAB"/>
    <w:rsid w:val="00034E23"/>
    <w:rsid w:val="00034F32"/>
    <w:rsid w:val="00035030"/>
    <w:rsid w:val="00035084"/>
    <w:rsid w:val="00035087"/>
    <w:rsid w:val="000350AF"/>
    <w:rsid w:val="0003515A"/>
    <w:rsid w:val="0003515C"/>
    <w:rsid w:val="000352AB"/>
    <w:rsid w:val="000352EF"/>
    <w:rsid w:val="00035404"/>
    <w:rsid w:val="00035442"/>
    <w:rsid w:val="0003553C"/>
    <w:rsid w:val="00035587"/>
    <w:rsid w:val="000355D3"/>
    <w:rsid w:val="00035698"/>
    <w:rsid w:val="000356B2"/>
    <w:rsid w:val="00035701"/>
    <w:rsid w:val="00035776"/>
    <w:rsid w:val="000357AC"/>
    <w:rsid w:val="000357FE"/>
    <w:rsid w:val="00035853"/>
    <w:rsid w:val="0003587B"/>
    <w:rsid w:val="00035884"/>
    <w:rsid w:val="000359C0"/>
    <w:rsid w:val="000359EB"/>
    <w:rsid w:val="00035A72"/>
    <w:rsid w:val="00035A95"/>
    <w:rsid w:val="00035B0A"/>
    <w:rsid w:val="00035C05"/>
    <w:rsid w:val="00035C0C"/>
    <w:rsid w:val="00035C19"/>
    <w:rsid w:val="00035C79"/>
    <w:rsid w:val="00035CD7"/>
    <w:rsid w:val="00035D39"/>
    <w:rsid w:val="00035D84"/>
    <w:rsid w:val="00035DE3"/>
    <w:rsid w:val="00035DE9"/>
    <w:rsid w:val="00035E30"/>
    <w:rsid w:val="000361E1"/>
    <w:rsid w:val="00036292"/>
    <w:rsid w:val="0003630C"/>
    <w:rsid w:val="00036332"/>
    <w:rsid w:val="00036375"/>
    <w:rsid w:val="000364A9"/>
    <w:rsid w:val="000364AC"/>
    <w:rsid w:val="000364CF"/>
    <w:rsid w:val="00036517"/>
    <w:rsid w:val="00036579"/>
    <w:rsid w:val="0003662A"/>
    <w:rsid w:val="000366C6"/>
    <w:rsid w:val="0003673D"/>
    <w:rsid w:val="0003675B"/>
    <w:rsid w:val="00036826"/>
    <w:rsid w:val="00036871"/>
    <w:rsid w:val="000368C7"/>
    <w:rsid w:val="000368C8"/>
    <w:rsid w:val="000369E7"/>
    <w:rsid w:val="00036A7D"/>
    <w:rsid w:val="00036A9B"/>
    <w:rsid w:val="00036AD4"/>
    <w:rsid w:val="00036B51"/>
    <w:rsid w:val="00036CAE"/>
    <w:rsid w:val="00036D05"/>
    <w:rsid w:val="00036D0D"/>
    <w:rsid w:val="00036D35"/>
    <w:rsid w:val="00036DA7"/>
    <w:rsid w:val="00036DBF"/>
    <w:rsid w:val="00036E3C"/>
    <w:rsid w:val="00036E73"/>
    <w:rsid w:val="00036EC1"/>
    <w:rsid w:val="00036F14"/>
    <w:rsid w:val="00036F58"/>
    <w:rsid w:val="00036FCC"/>
    <w:rsid w:val="0003706D"/>
    <w:rsid w:val="000370C3"/>
    <w:rsid w:val="000370CF"/>
    <w:rsid w:val="000370D5"/>
    <w:rsid w:val="000372A8"/>
    <w:rsid w:val="000372EA"/>
    <w:rsid w:val="00037307"/>
    <w:rsid w:val="0003734D"/>
    <w:rsid w:val="0003736F"/>
    <w:rsid w:val="00037370"/>
    <w:rsid w:val="000373F5"/>
    <w:rsid w:val="0003743F"/>
    <w:rsid w:val="000374AC"/>
    <w:rsid w:val="000374B3"/>
    <w:rsid w:val="000374C1"/>
    <w:rsid w:val="0003750A"/>
    <w:rsid w:val="00037592"/>
    <w:rsid w:val="0003759F"/>
    <w:rsid w:val="000375A6"/>
    <w:rsid w:val="00037753"/>
    <w:rsid w:val="000377CD"/>
    <w:rsid w:val="00037800"/>
    <w:rsid w:val="0003786D"/>
    <w:rsid w:val="00037899"/>
    <w:rsid w:val="000378A7"/>
    <w:rsid w:val="000378E7"/>
    <w:rsid w:val="0003791B"/>
    <w:rsid w:val="00037988"/>
    <w:rsid w:val="000379B3"/>
    <w:rsid w:val="000379DF"/>
    <w:rsid w:val="000379E9"/>
    <w:rsid w:val="00037A17"/>
    <w:rsid w:val="00037AEA"/>
    <w:rsid w:val="00037BAA"/>
    <w:rsid w:val="00037BF0"/>
    <w:rsid w:val="00037C10"/>
    <w:rsid w:val="00037C47"/>
    <w:rsid w:val="00037CCA"/>
    <w:rsid w:val="00037CE4"/>
    <w:rsid w:val="00037CE5"/>
    <w:rsid w:val="00037CE9"/>
    <w:rsid w:val="00037D06"/>
    <w:rsid w:val="00037DAF"/>
    <w:rsid w:val="00037DE7"/>
    <w:rsid w:val="00037E02"/>
    <w:rsid w:val="00037E1F"/>
    <w:rsid w:val="00037E7C"/>
    <w:rsid w:val="00037E9B"/>
    <w:rsid w:val="00037ECB"/>
    <w:rsid w:val="00037F06"/>
    <w:rsid w:val="00037F19"/>
    <w:rsid w:val="00037F78"/>
    <w:rsid w:val="0004003B"/>
    <w:rsid w:val="000401CE"/>
    <w:rsid w:val="0004022D"/>
    <w:rsid w:val="0004025F"/>
    <w:rsid w:val="00040379"/>
    <w:rsid w:val="0004037C"/>
    <w:rsid w:val="0004038B"/>
    <w:rsid w:val="00040437"/>
    <w:rsid w:val="00040441"/>
    <w:rsid w:val="00040471"/>
    <w:rsid w:val="00040482"/>
    <w:rsid w:val="000404A9"/>
    <w:rsid w:val="000404CA"/>
    <w:rsid w:val="000404EE"/>
    <w:rsid w:val="00040514"/>
    <w:rsid w:val="00040565"/>
    <w:rsid w:val="0004058C"/>
    <w:rsid w:val="000405F3"/>
    <w:rsid w:val="00040612"/>
    <w:rsid w:val="000406A3"/>
    <w:rsid w:val="000407C2"/>
    <w:rsid w:val="000407F9"/>
    <w:rsid w:val="00040801"/>
    <w:rsid w:val="00040803"/>
    <w:rsid w:val="0004081A"/>
    <w:rsid w:val="00040859"/>
    <w:rsid w:val="00040967"/>
    <w:rsid w:val="00040996"/>
    <w:rsid w:val="000409F2"/>
    <w:rsid w:val="00040A2B"/>
    <w:rsid w:val="00040AD7"/>
    <w:rsid w:val="00040B4C"/>
    <w:rsid w:val="00040BD9"/>
    <w:rsid w:val="00040BF8"/>
    <w:rsid w:val="00040C08"/>
    <w:rsid w:val="00040C21"/>
    <w:rsid w:val="00040CA0"/>
    <w:rsid w:val="00040CE6"/>
    <w:rsid w:val="00040D6B"/>
    <w:rsid w:val="00040D78"/>
    <w:rsid w:val="00040D79"/>
    <w:rsid w:val="00040D89"/>
    <w:rsid w:val="00040DE2"/>
    <w:rsid w:val="00040E98"/>
    <w:rsid w:val="00040F0C"/>
    <w:rsid w:val="00040F2F"/>
    <w:rsid w:val="00040FE3"/>
    <w:rsid w:val="0004100A"/>
    <w:rsid w:val="00041032"/>
    <w:rsid w:val="000410B5"/>
    <w:rsid w:val="000411B9"/>
    <w:rsid w:val="000411CF"/>
    <w:rsid w:val="000411D2"/>
    <w:rsid w:val="000411E6"/>
    <w:rsid w:val="000411FB"/>
    <w:rsid w:val="00041243"/>
    <w:rsid w:val="000412EA"/>
    <w:rsid w:val="0004130B"/>
    <w:rsid w:val="0004136F"/>
    <w:rsid w:val="0004138A"/>
    <w:rsid w:val="00041458"/>
    <w:rsid w:val="000414B4"/>
    <w:rsid w:val="0004154A"/>
    <w:rsid w:val="00041550"/>
    <w:rsid w:val="00041741"/>
    <w:rsid w:val="000417A9"/>
    <w:rsid w:val="0004185D"/>
    <w:rsid w:val="0004189C"/>
    <w:rsid w:val="0004198F"/>
    <w:rsid w:val="000419F4"/>
    <w:rsid w:val="00041A31"/>
    <w:rsid w:val="00041A67"/>
    <w:rsid w:val="00041A9F"/>
    <w:rsid w:val="00041AB6"/>
    <w:rsid w:val="00041AC1"/>
    <w:rsid w:val="00041AD3"/>
    <w:rsid w:val="00041B2E"/>
    <w:rsid w:val="00041B9A"/>
    <w:rsid w:val="00041BBD"/>
    <w:rsid w:val="00041C28"/>
    <w:rsid w:val="00041C75"/>
    <w:rsid w:val="00041C77"/>
    <w:rsid w:val="00041C98"/>
    <w:rsid w:val="00041D7F"/>
    <w:rsid w:val="00041DC9"/>
    <w:rsid w:val="00041DF8"/>
    <w:rsid w:val="00041E2D"/>
    <w:rsid w:val="00041E65"/>
    <w:rsid w:val="00041E8B"/>
    <w:rsid w:val="00041EA3"/>
    <w:rsid w:val="00041EE3"/>
    <w:rsid w:val="00041EED"/>
    <w:rsid w:val="00041EFD"/>
    <w:rsid w:val="00041F19"/>
    <w:rsid w:val="00041F5D"/>
    <w:rsid w:val="00041F73"/>
    <w:rsid w:val="00041F90"/>
    <w:rsid w:val="00041FBA"/>
    <w:rsid w:val="0004201C"/>
    <w:rsid w:val="00042026"/>
    <w:rsid w:val="0004204C"/>
    <w:rsid w:val="000420F5"/>
    <w:rsid w:val="000423B8"/>
    <w:rsid w:val="000423E4"/>
    <w:rsid w:val="000423F0"/>
    <w:rsid w:val="00042414"/>
    <w:rsid w:val="0004249E"/>
    <w:rsid w:val="000424F3"/>
    <w:rsid w:val="00042529"/>
    <w:rsid w:val="00042565"/>
    <w:rsid w:val="000425D3"/>
    <w:rsid w:val="000425F0"/>
    <w:rsid w:val="00042611"/>
    <w:rsid w:val="00042618"/>
    <w:rsid w:val="00042634"/>
    <w:rsid w:val="00042756"/>
    <w:rsid w:val="00042780"/>
    <w:rsid w:val="000427A7"/>
    <w:rsid w:val="0004288C"/>
    <w:rsid w:val="0004289E"/>
    <w:rsid w:val="000428FF"/>
    <w:rsid w:val="00042942"/>
    <w:rsid w:val="000429A4"/>
    <w:rsid w:val="000429F9"/>
    <w:rsid w:val="00042A8E"/>
    <w:rsid w:val="00042A9C"/>
    <w:rsid w:val="00042ACC"/>
    <w:rsid w:val="00042B6A"/>
    <w:rsid w:val="00042BAC"/>
    <w:rsid w:val="00042BDE"/>
    <w:rsid w:val="00042D2A"/>
    <w:rsid w:val="00042D84"/>
    <w:rsid w:val="00042D90"/>
    <w:rsid w:val="00042DED"/>
    <w:rsid w:val="00042E5A"/>
    <w:rsid w:val="00042EC1"/>
    <w:rsid w:val="00042F04"/>
    <w:rsid w:val="00042F0D"/>
    <w:rsid w:val="00042F48"/>
    <w:rsid w:val="00042F60"/>
    <w:rsid w:val="00042FB7"/>
    <w:rsid w:val="00042FF8"/>
    <w:rsid w:val="000430FE"/>
    <w:rsid w:val="00043247"/>
    <w:rsid w:val="0004325C"/>
    <w:rsid w:val="00043274"/>
    <w:rsid w:val="0004327D"/>
    <w:rsid w:val="000432F4"/>
    <w:rsid w:val="00043335"/>
    <w:rsid w:val="00043365"/>
    <w:rsid w:val="000433F3"/>
    <w:rsid w:val="00043476"/>
    <w:rsid w:val="00043487"/>
    <w:rsid w:val="000434B6"/>
    <w:rsid w:val="000434FD"/>
    <w:rsid w:val="00043502"/>
    <w:rsid w:val="00043525"/>
    <w:rsid w:val="00043545"/>
    <w:rsid w:val="00043555"/>
    <w:rsid w:val="0004357F"/>
    <w:rsid w:val="000435E9"/>
    <w:rsid w:val="00043634"/>
    <w:rsid w:val="00043635"/>
    <w:rsid w:val="00043649"/>
    <w:rsid w:val="0004364C"/>
    <w:rsid w:val="0004366F"/>
    <w:rsid w:val="000436EC"/>
    <w:rsid w:val="0004373C"/>
    <w:rsid w:val="00043849"/>
    <w:rsid w:val="00043887"/>
    <w:rsid w:val="00043909"/>
    <w:rsid w:val="00043951"/>
    <w:rsid w:val="0004398A"/>
    <w:rsid w:val="0004399B"/>
    <w:rsid w:val="000439BA"/>
    <w:rsid w:val="000439E0"/>
    <w:rsid w:val="00043A1A"/>
    <w:rsid w:val="00043A45"/>
    <w:rsid w:val="00043A52"/>
    <w:rsid w:val="00043A6A"/>
    <w:rsid w:val="00043A7F"/>
    <w:rsid w:val="00043AB6"/>
    <w:rsid w:val="00043AD0"/>
    <w:rsid w:val="00043B1D"/>
    <w:rsid w:val="00043BAC"/>
    <w:rsid w:val="00043BAE"/>
    <w:rsid w:val="00043C8E"/>
    <w:rsid w:val="00043D04"/>
    <w:rsid w:val="00043E5D"/>
    <w:rsid w:val="00043F1C"/>
    <w:rsid w:val="00043F6C"/>
    <w:rsid w:val="00043F73"/>
    <w:rsid w:val="00043F9F"/>
    <w:rsid w:val="00043FBA"/>
    <w:rsid w:val="00044006"/>
    <w:rsid w:val="0004406A"/>
    <w:rsid w:val="000440F2"/>
    <w:rsid w:val="00044120"/>
    <w:rsid w:val="00044167"/>
    <w:rsid w:val="00044392"/>
    <w:rsid w:val="00044433"/>
    <w:rsid w:val="00044448"/>
    <w:rsid w:val="0004448F"/>
    <w:rsid w:val="000444EE"/>
    <w:rsid w:val="00044532"/>
    <w:rsid w:val="0004453C"/>
    <w:rsid w:val="0004453F"/>
    <w:rsid w:val="00044576"/>
    <w:rsid w:val="000445BB"/>
    <w:rsid w:val="000445D7"/>
    <w:rsid w:val="0004465C"/>
    <w:rsid w:val="000446EA"/>
    <w:rsid w:val="00044764"/>
    <w:rsid w:val="0004486B"/>
    <w:rsid w:val="000448FC"/>
    <w:rsid w:val="00044A1D"/>
    <w:rsid w:val="00044A8A"/>
    <w:rsid w:val="00044B3E"/>
    <w:rsid w:val="00044C42"/>
    <w:rsid w:val="00044C5F"/>
    <w:rsid w:val="00044C6D"/>
    <w:rsid w:val="00044CCE"/>
    <w:rsid w:val="00044DF0"/>
    <w:rsid w:val="00044E20"/>
    <w:rsid w:val="00044E4E"/>
    <w:rsid w:val="00044EB5"/>
    <w:rsid w:val="00044F09"/>
    <w:rsid w:val="00044FA9"/>
    <w:rsid w:val="0004506B"/>
    <w:rsid w:val="00045103"/>
    <w:rsid w:val="00045105"/>
    <w:rsid w:val="00045169"/>
    <w:rsid w:val="000451C5"/>
    <w:rsid w:val="000452F2"/>
    <w:rsid w:val="0004537E"/>
    <w:rsid w:val="000453E4"/>
    <w:rsid w:val="000453F0"/>
    <w:rsid w:val="00045459"/>
    <w:rsid w:val="00045497"/>
    <w:rsid w:val="000454F9"/>
    <w:rsid w:val="0004550F"/>
    <w:rsid w:val="0004554D"/>
    <w:rsid w:val="00045568"/>
    <w:rsid w:val="00045578"/>
    <w:rsid w:val="0004561C"/>
    <w:rsid w:val="0004586E"/>
    <w:rsid w:val="000458FB"/>
    <w:rsid w:val="00045919"/>
    <w:rsid w:val="00045986"/>
    <w:rsid w:val="000459D5"/>
    <w:rsid w:val="000459EB"/>
    <w:rsid w:val="00045A42"/>
    <w:rsid w:val="00045AC6"/>
    <w:rsid w:val="00045B4A"/>
    <w:rsid w:val="00045B80"/>
    <w:rsid w:val="00045C49"/>
    <w:rsid w:val="00045C5A"/>
    <w:rsid w:val="00045C99"/>
    <w:rsid w:val="00045D7B"/>
    <w:rsid w:val="00045E9A"/>
    <w:rsid w:val="00045EC6"/>
    <w:rsid w:val="00045EC9"/>
    <w:rsid w:val="00045EF2"/>
    <w:rsid w:val="00045F7A"/>
    <w:rsid w:val="00045F84"/>
    <w:rsid w:val="00045F9B"/>
    <w:rsid w:val="00046024"/>
    <w:rsid w:val="00046028"/>
    <w:rsid w:val="0004605A"/>
    <w:rsid w:val="00046110"/>
    <w:rsid w:val="000461AC"/>
    <w:rsid w:val="000461F6"/>
    <w:rsid w:val="00046287"/>
    <w:rsid w:val="000462C9"/>
    <w:rsid w:val="00046313"/>
    <w:rsid w:val="000464A1"/>
    <w:rsid w:val="00046565"/>
    <w:rsid w:val="000465C5"/>
    <w:rsid w:val="00046631"/>
    <w:rsid w:val="00046667"/>
    <w:rsid w:val="000466D7"/>
    <w:rsid w:val="00046726"/>
    <w:rsid w:val="00046776"/>
    <w:rsid w:val="000467CD"/>
    <w:rsid w:val="0004688A"/>
    <w:rsid w:val="00046897"/>
    <w:rsid w:val="000468E7"/>
    <w:rsid w:val="00046999"/>
    <w:rsid w:val="00046A68"/>
    <w:rsid w:val="00046A9A"/>
    <w:rsid w:val="00046A9D"/>
    <w:rsid w:val="00046AD3"/>
    <w:rsid w:val="00046BD7"/>
    <w:rsid w:val="00046C54"/>
    <w:rsid w:val="00046C98"/>
    <w:rsid w:val="00046CFA"/>
    <w:rsid w:val="00046D0E"/>
    <w:rsid w:val="00046D29"/>
    <w:rsid w:val="00046D3F"/>
    <w:rsid w:val="00046D49"/>
    <w:rsid w:val="00046D91"/>
    <w:rsid w:val="00046DB1"/>
    <w:rsid w:val="00046DBE"/>
    <w:rsid w:val="00046DDF"/>
    <w:rsid w:val="00046E4C"/>
    <w:rsid w:val="00046E92"/>
    <w:rsid w:val="00046F21"/>
    <w:rsid w:val="00046F53"/>
    <w:rsid w:val="00046F89"/>
    <w:rsid w:val="00046FCE"/>
    <w:rsid w:val="00046FE6"/>
    <w:rsid w:val="00047086"/>
    <w:rsid w:val="0004708C"/>
    <w:rsid w:val="000470F7"/>
    <w:rsid w:val="000471A4"/>
    <w:rsid w:val="000471F0"/>
    <w:rsid w:val="0004720C"/>
    <w:rsid w:val="00047217"/>
    <w:rsid w:val="0004721B"/>
    <w:rsid w:val="00047292"/>
    <w:rsid w:val="000472E4"/>
    <w:rsid w:val="00047319"/>
    <w:rsid w:val="000473E7"/>
    <w:rsid w:val="000473EE"/>
    <w:rsid w:val="0004745A"/>
    <w:rsid w:val="000474B8"/>
    <w:rsid w:val="0004750A"/>
    <w:rsid w:val="000475B2"/>
    <w:rsid w:val="000475F5"/>
    <w:rsid w:val="00047678"/>
    <w:rsid w:val="000476C3"/>
    <w:rsid w:val="000476CE"/>
    <w:rsid w:val="00047715"/>
    <w:rsid w:val="00047722"/>
    <w:rsid w:val="000477A7"/>
    <w:rsid w:val="000477AA"/>
    <w:rsid w:val="000477EE"/>
    <w:rsid w:val="00047867"/>
    <w:rsid w:val="00047905"/>
    <w:rsid w:val="0004793E"/>
    <w:rsid w:val="000479E2"/>
    <w:rsid w:val="00047A6B"/>
    <w:rsid w:val="00047B1C"/>
    <w:rsid w:val="00047B37"/>
    <w:rsid w:val="00047C09"/>
    <w:rsid w:val="00047C17"/>
    <w:rsid w:val="00047C40"/>
    <w:rsid w:val="00047C86"/>
    <w:rsid w:val="00047CF0"/>
    <w:rsid w:val="00047D58"/>
    <w:rsid w:val="00047D89"/>
    <w:rsid w:val="00047DB4"/>
    <w:rsid w:val="00047ED8"/>
    <w:rsid w:val="00047F8A"/>
    <w:rsid w:val="00050071"/>
    <w:rsid w:val="00050095"/>
    <w:rsid w:val="00050096"/>
    <w:rsid w:val="000500D4"/>
    <w:rsid w:val="000500FF"/>
    <w:rsid w:val="00050168"/>
    <w:rsid w:val="0005017A"/>
    <w:rsid w:val="00050266"/>
    <w:rsid w:val="000502AC"/>
    <w:rsid w:val="000502BC"/>
    <w:rsid w:val="000502DF"/>
    <w:rsid w:val="000502FF"/>
    <w:rsid w:val="00050369"/>
    <w:rsid w:val="00050395"/>
    <w:rsid w:val="000503D4"/>
    <w:rsid w:val="0005042C"/>
    <w:rsid w:val="00050438"/>
    <w:rsid w:val="000504D5"/>
    <w:rsid w:val="000504E6"/>
    <w:rsid w:val="00050509"/>
    <w:rsid w:val="0005057E"/>
    <w:rsid w:val="0005058D"/>
    <w:rsid w:val="000505C9"/>
    <w:rsid w:val="00050604"/>
    <w:rsid w:val="0005067D"/>
    <w:rsid w:val="00050686"/>
    <w:rsid w:val="00050807"/>
    <w:rsid w:val="00050821"/>
    <w:rsid w:val="00050822"/>
    <w:rsid w:val="0005082D"/>
    <w:rsid w:val="000508C6"/>
    <w:rsid w:val="0005091A"/>
    <w:rsid w:val="00050961"/>
    <w:rsid w:val="000509A2"/>
    <w:rsid w:val="000509FD"/>
    <w:rsid w:val="00050A2E"/>
    <w:rsid w:val="00050A30"/>
    <w:rsid w:val="00050A45"/>
    <w:rsid w:val="00050AAA"/>
    <w:rsid w:val="00050ADB"/>
    <w:rsid w:val="00050B3B"/>
    <w:rsid w:val="00050BCD"/>
    <w:rsid w:val="00050C06"/>
    <w:rsid w:val="00050C9E"/>
    <w:rsid w:val="00050CA8"/>
    <w:rsid w:val="00050D00"/>
    <w:rsid w:val="00050D47"/>
    <w:rsid w:val="00050D6E"/>
    <w:rsid w:val="00050D98"/>
    <w:rsid w:val="00050DEF"/>
    <w:rsid w:val="00050E38"/>
    <w:rsid w:val="00050E80"/>
    <w:rsid w:val="00050EF8"/>
    <w:rsid w:val="00050F25"/>
    <w:rsid w:val="00050F3B"/>
    <w:rsid w:val="00050F65"/>
    <w:rsid w:val="00050F72"/>
    <w:rsid w:val="00051012"/>
    <w:rsid w:val="00051082"/>
    <w:rsid w:val="000510B7"/>
    <w:rsid w:val="0005117C"/>
    <w:rsid w:val="0005119F"/>
    <w:rsid w:val="000511A6"/>
    <w:rsid w:val="000511E9"/>
    <w:rsid w:val="00051282"/>
    <w:rsid w:val="000512F1"/>
    <w:rsid w:val="0005142E"/>
    <w:rsid w:val="00051479"/>
    <w:rsid w:val="000514A1"/>
    <w:rsid w:val="000514BB"/>
    <w:rsid w:val="000514C4"/>
    <w:rsid w:val="000514FF"/>
    <w:rsid w:val="00051561"/>
    <w:rsid w:val="0005165E"/>
    <w:rsid w:val="0005169C"/>
    <w:rsid w:val="000516DD"/>
    <w:rsid w:val="000516E6"/>
    <w:rsid w:val="00051731"/>
    <w:rsid w:val="00051744"/>
    <w:rsid w:val="000517BA"/>
    <w:rsid w:val="000518A4"/>
    <w:rsid w:val="000518CE"/>
    <w:rsid w:val="0005197D"/>
    <w:rsid w:val="000519B6"/>
    <w:rsid w:val="000519FA"/>
    <w:rsid w:val="00051AB6"/>
    <w:rsid w:val="00051BF7"/>
    <w:rsid w:val="00051C7C"/>
    <w:rsid w:val="00051C8F"/>
    <w:rsid w:val="00051CCB"/>
    <w:rsid w:val="00051DA1"/>
    <w:rsid w:val="00051DCE"/>
    <w:rsid w:val="00051DDC"/>
    <w:rsid w:val="00051E77"/>
    <w:rsid w:val="00051E79"/>
    <w:rsid w:val="00051E88"/>
    <w:rsid w:val="00051EED"/>
    <w:rsid w:val="00051F06"/>
    <w:rsid w:val="00051F28"/>
    <w:rsid w:val="00051F5C"/>
    <w:rsid w:val="00051F81"/>
    <w:rsid w:val="00051FB3"/>
    <w:rsid w:val="00051FEA"/>
    <w:rsid w:val="00051FEB"/>
    <w:rsid w:val="00052064"/>
    <w:rsid w:val="00052170"/>
    <w:rsid w:val="00052180"/>
    <w:rsid w:val="000521AA"/>
    <w:rsid w:val="00052224"/>
    <w:rsid w:val="00052265"/>
    <w:rsid w:val="000522B1"/>
    <w:rsid w:val="00052300"/>
    <w:rsid w:val="0005231F"/>
    <w:rsid w:val="0005232B"/>
    <w:rsid w:val="000523C5"/>
    <w:rsid w:val="000523C7"/>
    <w:rsid w:val="000523E5"/>
    <w:rsid w:val="00052403"/>
    <w:rsid w:val="00052428"/>
    <w:rsid w:val="00052470"/>
    <w:rsid w:val="000524DD"/>
    <w:rsid w:val="0005251D"/>
    <w:rsid w:val="0005258B"/>
    <w:rsid w:val="000525D1"/>
    <w:rsid w:val="00052650"/>
    <w:rsid w:val="000526A3"/>
    <w:rsid w:val="000526BB"/>
    <w:rsid w:val="000526C4"/>
    <w:rsid w:val="00052830"/>
    <w:rsid w:val="00052836"/>
    <w:rsid w:val="00052849"/>
    <w:rsid w:val="000528E2"/>
    <w:rsid w:val="0005295B"/>
    <w:rsid w:val="000529E7"/>
    <w:rsid w:val="00052A4C"/>
    <w:rsid w:val="00052AB3"/>
    <w:rsid w:val="00052BAC"/>
    <w:rsid w:val="00052C6D"/>
    <w:rsid w:val="00052CF5"/>
    <w:rsid w:val="00052D40"/>
    <w:rsid w:val="00052D5F"/>
    <w:rsid w:val="00052E73"/>
    <w:rsid w:val="00052EA9"/>
    <w:rsid w:val="00052EB9"/>
    <w:rsid w:val="00052F8E"/>
    <w:rsid w:val="00052FCB"/>
    <w:rsid w:val="00053132"/>
    <w:rsid w:val="0005313B"/>
    <w:rsid w:val="00053145"/>
    <w:rsid w:val="0005323D"/>
    <w:rsid w:val="00053312"/>
    <w:rsid w:val="00053393"/>
    <w:rsid w:val="000533BC"/>
    <w:rsid w:val="0005340F"/>
    <w:rsid w:val="00053417"/>
    <w:rsid w:val="00053425"/>
    <w:rsid w:val="00053456"/>
    <w:rsid w:val="0005349D"/>
    <w:rsid w:val="000534FB"/>
    <w:rsid w:val="00053504"/>
    <w:rsid w:val="00053536"/>
    <w:rsid w:val="000535DD"/>
    <w:rsid w:val="0005372D"/>
    <w:rsid w:val="0005379C"/>
    <w:rsid w:val="000537A8"/>
    <w:rsid w:val="0005380D"/>
    <w:rsid w:val="00053898"/>
    <w:rsid w:val="00053975"/>
    <w:rsid w:val="00053A8D"/>
    <w:rsid w:val="00053AC5"/>
    <w:rsid w:val="00053AF5"/>
    <w:rsid w:val="00053B05"/>
    <w:rsid w:val="00053B15"/>
    <w:rsid w:val="00053B87"/>
    <w:rsid w:val="00053CDB"/>
    <w:rsid w:val="00053D30"/>
    <w:rsid w:val="00053EC9"/>
    <w:rsid w:val="00053F4A"/>
    <w:rsid w:val="00053F85"/>
    <w:rsid w:val="00053FD0"/>
    <w:rsid w:val="0005400D"/>
    <w:rsid w:val="000540DB"/>
    <w:rsid w:val="00054180"/>
    <w:rsid w:val="0005419F"/>
    <w:rsid w:val="000541A1"/>
    <w:rsid w:val="00054221"/>
    <w:rsid w:val="00054251"/>
    <w:rsid w:val="000542C9"/>
    <w:rsid w:val="000542D4"/>
    <w:rsid w:val="00054341"/>
    <w:rsid w:val="0005434C"/>
    <w:rsid w:val="000544C7"/>
    <w:rsid w:val="000544E8"/>
    <w:rsid w:val="000544F3"/>
    <w:rsid w:val="0005450B"/>
    <w:rsid w:val="00054558"/>
    <w:rsid w:val="0005461D"/>
    <w:rsid w:val="00054621"/>
    <w:rsid w:val="00054633"/>
    <w:rsid w:val="000546E8"/>
    <w:rsid w:val="00054719"/>
    <w:rsid w:val="0005481C"/>
    <w:rsid w:val="00054910"/>
    <w:rsid w:val="0005491D"/>
    <w:rsid w:val="00054946"/>
    <w:rsid w:val="000549B8"/>
    <w:rsid w:val="00054A21"/>
    <w:rsid w:val="00054AD7"/>
    <w:rsid w:val="00054B23"/>
    <w:rsid w:val="00054B3C"/>
    <w:rsid w:val="00054BDC"/>
    <w:rsid w:val="00054BFF"/>
    <w:rsid w:val="00054C00"/>
    <w:rsid w:val="00054C07"/>
    <w:rsid w:val="00054C5C"/>
    <w:rsid w:val="00054CE9"/>
    <w:rsid w:val="00054D5B"/>
    <w:rsid w:val="00054DD0"/>
    <w:rsid w:val="00054ECC"/>
    <w:rsid w:val="00054F8C"/>
    <w:rsid w:val="00054F9D"/>
    <w:rsid w:val="00054FFD"/>
    <w:rsid w:val="00055057"/>
    <w:rsid w:val="0005514D"/>
    <w:rsid w:val="00055177"/>
    <w:rsid w:val="0005522A"/>
    <w:rsid w:val="000552BA"/>
    <w:rsid w:val="000552D5"/>
    <w:rsid w:val="000552F0"/>
    <w:rsid w:val="00055366"/>
    <w:rsid w:val="00055382"/>
    <w:rsid w:val="000553E5"/>
    <w:rsid w:val="00055442"/>
    <w:rsid w:val="00055472"/>
    <w:rsid w:val="0005553A"/>
    <w:rsid w:val="0005555E"/>
    <w:rsid w:val="00055564"/>
    <w:rsid w:val="0005564E"/>
    <w:rsid w:val="000557C9"/>
    <w:rsid w:val="00055855"/>
    <w:rsid w:val="000558C0"/>
    <w:rsid w:val="00055979"/>
    <w:rsid w:val="0005597D"/>
    <w:rsid w:val="000559AE"/>
    <w:rsid w:val="00055A25"/>
    <w:rsid w:val="00055A2D"/>
    <w:rsid w:val="00055AD5"/>
    <w:rsid w:val="00055ADA"/>
    <w:rsid w:val="00055AF0"/>
    <w:rsid w:val="00055AFC"/>
    <w:rsid w:val="00055BD8"/>
    <w:rsid w:val="00055BF8"/>
    <w:rsid w:val="00055C4D"/>
    <w:rsid w:val="00055CD5"/>
    <w:rsid w:val="00055D7C"/>
    <w:rsid w:val="00055DDC"/>
    <w:rsid w:val="00055E13"/>
    <w:rsid w:val="00055E78"/>
    <w:rsid w:val="00055E9D"/>
    <w:rsid w:val="00055F31"/>
    <w:rsid w:val="00055F38"/>
    <w:rsid w:val="00055FFF"/>
    <w:rsid w:val="0005601E"/>
    <w:rsid w:val="000560C1"/>
    <w:rsid w:val="00056132"/>
    <w:rsid w:val="000561A0"/>
    <w:rsid w:val="0005622C"/>
    <w:rsid w:val="0005628A"/>
    <w:rsid w:val="000562A5"/>
    <w:rsid w:val="00056396"/>
    <w:rsid w:val="00056398"/>
    <w:rsid w:val="0005643E"/>
    <w:rsid w:val="00056492"/>
    <w:rsid w:val="00056496"/>
    <w:rsid w:val="000564A7"/>
    <w:rsid w:val="000564F5"/>
    <w:rsid w:val="000566E4"/>
    <w:rsid w:val="00056743"/>
    <w:rsid w:val="00056756"/>
    <w:rsid w:val="00056759"/>
    <w:rsid w:val="000567A0"/>
    <w:rsid w:val="0005681B"/>
    <w:rsid w:val="0005682F"/>
    <w:rsid w:val="0005690B"/>
    <w:rsid w:val="00056916"/>
    <w:rsid w:val="000569E3"/>
    <w:rsid w:val="00056A75"/>
    <w:rsid w:val="00056B06"/>
    <w:rsid w:val="00056B3C"/>
    <w:rsid w:val="00056BA5"/>
    <w:rsid w:val="00056BB7"/>
    <w:rsid w:val="00056BDF"/>
    <w:rsid w:val="00056C15"/>
    <w:rsid w:val="00056C2D"/>
    <w:rsid w:val="00056D7A"/>
    <w:rsid w:val="00056DC5"/>
    <w:rsid w:val="00056DFD"/>
    <w:rsid w:val="00056ED3"/>
    <w:rsid w:val="00056EE1"/>
    <w:rsid w:val="00057071"/>
    <w:rsid w:val="00057134"/>
    <w:rsid w:val="00057172"/>
    <w:rsid w:val="00057199"/>
    <w:rsid w:val="000571C6"/>
    <w:rsid w:val="000571CD"/>
    <w:rsid w:val="00057259"/>
    <w:rsid w:val="0005729A"/>
    <w:rsid w:val="0005731D"/>
    <w:rsid w:val="0005744E"/>
    <w:rsid w:val="000574B4"/>
    <w:rsid w:val="000574D6"/>
    <w:rsid w:val="00057514"/>
    <w:rsid w:val="00057574"/>
    <w:rsid w:val="00057606"/>
    <w:rsid w:val="00057639"/>
    <w:rsid w:val="000576E9"/>
    <w:rsid w:val="00057733"/>
    <w:rsid w:val="0005778D"/>
    <w:rsid w:val="000577AC"/>
    <w:rsid w:val="00057838"/>
    <w:rsid w:val="00057869"/>
    <w:rsid w:val="00057879"/>
    <w:rsid w:val="0005788E"/>
    <w:rsid w:val="000578C4"/>
    <w:rsid w:val="00057902"/>
    <w:rsid w:val="0005790C"/>
    <w:rsid w:val="00057967"/>
    <w:rsid w:val="0005798A"/>
    <w:rsid w:val="00057AE3"/>
    <w:rsid w:val="00057B26"/>
    <w:rsid w:val="00057B71"/>
    <w:rsid w:val="00057B82"/>
    <w:rsid w:val="00057BE5"/>
    <w:rsid w:val="00057BE9"/>
    <w:rsid w:val="00057C02"/>
    <w:rsid w:val="00057CA6"/>
    <w:rsid w:val="00057CF2"/>
    <w:rsid w:val="00057D32"/>
    <w:rsid w:val="00057D98"/>
    <w:rsid w:val="00057E42"/>
    <w:rsid w:val="00057EBE"/>
    <w:rsid w:val="00057EDB"/>
    <w:rsid w:val="00057EDE"/>
    <w:rsid w:val="00057EFD"/>
    <w:rsid w:val="00057FC9"/>
    <w:rsid w:val="00057FE1"/>
    <w:rsid w:val="00057FF6"/>
    <w:rsid w:val="00060023"/>
    <w:rsid w:val="0006003D"/>
    <w:rsid w:val="000600FA"/>
    <w:rsid w:val="00060153"/>
    <w:rsid w:val="00060160"/>
    <w:rsid w:val="00060167"/>
    <w:rsid w:val="00060274"/>
    <w:rsid w:val="0006029F"/>
    <w:rsid w:val="000602A4"/>
    <w:rsid w:val="000602C5"/>
    <w:rsid w:val="000602CA"/>
    <w:rsid w:val="000602CC"/>
    <w:rsid w:val="00060440"/>
    <w:rsid w:val="000604DA"/>
    <w:rsid w:val="000604F8"/>
    <w:rsid w:val="0006050D"/>
    <w:rsid w:val="00060562"/>
    <w:rsid w:val="0006059C"/>
    <w:rsid w:val="000605B6"/>
    <w:rsid w:val="000605FE"/>
    <w:rsid w:val="00060608"/>
    <w:rsid w:val="0006061E"/>
    <w:rsid w:val="00060639"/>
    <w:rsid w:val="00060648"/>
    <w:rsid w:val="000606C7"/>
    <w:rsid w:val="000606EB"/>
    <w:rsid w:val="00060730"/>
    <w:rsid w:val="00060737"/>
    <w:rsid w:val="00060764"/>
    <w:rsid w:val="000607B5"/>
    <w:rsid w:val="00060813"/>
    <w:rsid w:val="00060818"/>
    <w:rsid w:val="0006087A"/>
    <w:rsid w:val="0006093D"/>
    <w:rsid w:val="00060953"/>
    <w:rsid w:val="000609A1"/>
    <w:rsid w:val="000609B0"/>
    <w:rsid w:val="000609CC"/>
    <w:rsid w:val="000609FF"/>
    <w:rsid w:val="00060A16"/>
    <w:rsid w:val="00060A58"/>
    <w:rsid w:val="00060B14"/>
    <w:rsid w:val="00060C50"/>
    <w:rsid w:val="00060D0C"/>
    <w:rsid w:val="00060DAA"/>
    <w:rsid w:val="00060DB5"/>
    <w:rsid w:val="00060E4B"/>
    <w:rsid w:val="00060F19"/>
    <w:rsid w:val="00060FC2"/>
    <w:rsid w:val="00061018"/>
    <w:rsid w:val="000610AF"/>
    <w:rsid w:val="00061108"/>
    <w:rsid w:val="00061162"/>
    <w:rsid w:val="000611D4"/>
    <w:rsid w:val="000611E1"/>
    <w:rsid w:val="00061273"/>
    <w:rsid w:val="0006129D"/>
    <w:rsid w:val="000612C4"/>
    <w:rsid w:val="00061378"/>
    <w:rsid w:val="000613AC"/>
    <w:rsid w:val="000613FC"/>
    <w:rsid w:val="00061429"/>
    <w:rsid w:val="00061456"/>
    <w:rsid w:val="00061464"/>
    <w:rsid w:val="000614F4"/>
    <w:rsid w:val="00061591"/>
    <w:rsid w:val="000615EF"/>
    <w:rsid w:val="00061649"/>
    <w:rsid w:val="000616D2"/>
    <w:rsid w:val="000616E3"/>
    <w:rsid w:val="00061724"/>
    <w:rsid w:val="0006172A"/>
    <w:rsid w:val="00061743"/>
    <w:rsid w:val="000617CF"/>
    <w:rsid w:val="000617FD"/>
    <w:rsid w:val="0006183A"/>
    <w:rsid w:val="00061868"/>
    <w:rsid w:val="000618EB"/>
    <w:rsid w:val="00061929"/>
    <w:rsid w:val="00061951"/>
    <w:rsid w:val="00061A06"/>
    <w:rsid w:val="00061A07"/>
    <w:rsid w:val="00061A40"/>
    <w:rsid w:val="00061A84"/>
    <w:rsid w:val="00061ABF"/>
    <w:rsid w:val="00061BB1"/>
    <w:rsid w:val="00061C0B"/>
    <w:rsid w:val="00061C29"/>
    <w:rsid w:val="00061CC7"/>
    <w:rsid w:val="00061D59"/>
    <w:rsid w:val="00061D8E"/>
    <w:rsid w:val="00061D9C"/>
    <w:rsid w:val="00061E84"/>
    <w:rsid w:val="00061ECF"/>
    <w:rsid w:val="00061F86"/>
    <w:rsid w:val="00061F87"/>
    <w:rsid w:val="00061FBB"/>
    <w:rsid w:val="0006200D"/>
    <w:rsid w:val="00062039"/>
    <w:rsid w:val="00062067"/>
    <w:rsid w:val="00062070"/>
    <w:rsid w:val="00062095"/>
    <w:rsid w:val="00062113"/>
    <w:rsid w:val="000622D7"/>
    <w:rsid w:val="00062324"/>
    <w:rsid w:val="0006233F"/>
    <w:rsid w:val="0006235B"/>
    <w:rsid w:val="000623A1"/>
    <w:rsid w:val="000623C7"/>
    <w:rsid w:val="000623F2"/>
    <w:rsid w:val="00062441"/>
    <w:rsid w:val="00062604"/>
    <w:rsid w:val="00062629"/>
    <w:rsid w:val="000626AA"/>
    <w:rsid w:val="000626D4"/>
    <w:rsid w:val="00062727"/>
    <w:rsid w:val="000627F9"/>
    <w:rsid w:val="0006290F"/>
    <w:rsid w:val="00062917"/>
    <w:rsid w:val="00062924"/>
    <w:rsid w:val="00062926"/>
    <w:rsid w:val="00062945"/>
    <w:rsid w:val="0006295A"/>
    <w:rsid w:val="00062971"/>
    <w:rsid w:val="000629A8"/>
    <w:rsid w:val="00062A52"/>
    <w:rsid w:val="00062AC9"/>
    <w:rsid w:val="00062AFB"/>
    <w:rsid w:val="00062BBC"/>
    <w:rsid w:val="00062BF0"/>
    <w:rsid w:val="00062BF4"/>
    <w:rsid w:val="00062D15"/>
    <w:rsid w:val="00062D65"/>
    <w:rsid w:val="00062E21"/>
    <w:rsid w:val="00062E22"/>
    <w:rsid w:val="00062E99"/>
    <w:rsid w:val="00062F6C"/>
    <w:rsid w:val="00062FEB"/>
    <w:rsid w:val="00063016"/>
    <w:rsid w:val="000630E5"/>
    <w:rsid w:val="00063152"/>
    <w:rsid w:val="000631F8"/>
    <w:rsid w:val="0006326B"/>
    <w:rsid w:val="0006329B"/>
    <w:rsid w:val="000632C2"/>
    <w:rsid w:val="00063331"/>
    <w:rsid w:val="00063354"/>
    <w:rsid w:val="000633E3"/>
    <w:rsid w:val="00063412"/>
    <w:rsid w:val="0006341D"/>
    <w:rsid w:val="00063445"/>
    <w:rsid w:val="00063456"/>
    <w:rsid w:val="0006346A"/>
    <w:rsid w:val="000634A4"/>
    <w:rsid w:val="000634B1"/>
    <w:rsid w:val="000634B9"/>
    <w:rsid w:val="00063501"/>
    <w:rsid w:val="00063551"/>
    <w:rsid w:val="0006355D"/>
    <w:rsid w:val="0006362B"/>
    <w:rsid w:val="0006363E"/>
    <w:rsid w:val="000636DF"/>
    <w:rsid w:val="00063731"/>
    <w:rsid w:val="000637CE"/>
    <w:rsid w:val="00063820"/>
    <w:rsid w:val="00063867"/>
    <w:rsid w:val="000638E6"/>
    <w:rsid w:val="000638F8"/>
    <w:rsid w:val="00063952"/>
    <w:rsid w:val="00063998"/>
    <w:rsid w:val="000639A7"/>
    <w:rsid w:val="000639AA"/>
    <w:rsid w:val="000639D0"/>
    <w:rsid w:val="00063A38"/>
    <w:rsid w:val="00063A5C"/>
    <w:rsid w:val="00063ABB"/>
    <w:rsid w:val="00063AD1"/>
    <w:rsid w:val="00063AE6"/>
    <w:rsid w:val="00063AF7"/>
    <w:rsid w:val="00063BCC"/>
    <w:rsid w:val="00063C03"/>
    <w:rsid w:val="00063C20"/>
    <w:rsid w:val="00063C71"/>
    <w:rsid w:val="00063CAA"/>
    <w:rsid w:val="00063D65"/>
    <w:rsid w:val="00063D7D"/>
    <w:rsid w:val="00063D94"/>
    <w:rsid w:val="00063E30"/>
    <w:rsid w:val="00063E9F"/>
    <w:rsid w:val="00063EC5"/>
    <w:rsid w:val="00063F3F"/>
    <w:rsid w:val="00063F60"/>
    <w:rsid w:val="00063FBF"/>
    <w:rsid w:val="00063FDC"/>
    <w:rsid w:val="0006407C"/>
    <w:rsid w:val="000640DE"/>
    <w:rsid w:val="00064180"/>
    <w:rsid w:val="000641A4"/>
    <w:rsid w:val="000641D4"/>
    <w:rsid w:val="0006429A"/>
    <w:rsid w:val="000642B8"/>
    <w:rsid w:val="000642CD"/>
    <w:rsid w:val="0006435B"/>
    <w:rsid w:val="000643AA"/>
    <w:rsid w:val="000643AD"/>
    <w:rsid w:val="00064481"/>
    <w:rsid w:val="00064492"/>
    <w:rsid w:val="000644AA"/>
    <w:rsid w:val="000644D2"/>
    <w:rsid w:val="000644ED"/>
    <w:rsid w:val="00064513"/>
    <w:rsid w:val="00064527"/>
    <w:rsid w:val="0006456B"/>
    <w:rsid w:val="000645AA"/>
    <w:rsid w:val="00064733"/>
    <w:rsid w:val="0006474D"/>
    <w:rsid w:val="0006475A"/>
    <w:rsid w:val="00064774"/>
    <w:rsid w:val="00064783"/>
    <w:rsid w:val="00064797"/>
    <w:rsid w:val="000647B1"/>
    <w:rsid w:val="000647BC"/>
    <w:rsid w:val="0006480A"/>
    <w:rsid w:val="00064815"/>
    <w:rsid w:val="0006483F"/>
    <w:rsid w:val="000648AC"/>
    <w:rsid w:val="0006493F"/>
    <w:rsid w:val="0006494A"/>
    <w:rsid w:val="00064A54"/>
    <w:rsid w:val="00064AF3"/>
    <w:rsid w:val="00064B9E"/>
    <w:rsid w:val="00064BB8"/>
    <w:rsid w:val="00064C34"/>
    <w:rsid w:val="00064C78"/>
    <w:rsid w:val="00064C91"/>
    <w:rsid w:val="00064D74"/>
    <w:rsid w:val="00064D7E"/>
    <w:rsid w:val="00064DB2"/>
    <w:rsid w:val="00064DD7"/>
    <w:rsid w:val="00064F6F"/>
    <w:rsid w:val="00064FE2"/>
    <w:rsid w:val="0006505B"/>
    <w:rsid w:val="00065118"/>
    <w:rsid w:val="00065124"/>
    <w:rsid w:val="00065153"/>
    <w:rsid w:val="000651B8"/>
    <w:rsid w:val="00065257"/>
    <w:rsid w:val="00065271"/>
    <w:rsid w:val="00065290"/>
    <w:rsid w:val="000652A5"/>
    <w:rsid w:val="000652D3"/>
    <w:rsid w:val="000652E9"/>
    <w:rsid w:val="00065389"/>
    <w:rsid w:val="00065391"/>
    <w:rsid w:val="000653B9"/>
    <w:rsid w:val="0006543D"/>
    <w:rsid w:val="00065491"/>
    <w:rsid w:val="0006550F"/>
    <w:rsid w:val="00065590"/>
    <w:rsid w:val="000655DD"/>
    <w:rsid w:val="00065619"/>
    <w:rsid w:val="00065630"/>
    <w:rsid w:val="00065643"/>
    <w:rsid w:val="00065658"/>
    <w:rsid w:val="00065673"/>
    <w:rsid w:val="000656B4"/>
    <w:rsid w:val="000656F0"/>
    <w:rsid w:val="00065708"/>
    <w:rsid w:val="00065716"/>
    <w:rsid w:val="00065796"/>
    <w:rsid w:val="000657EA"/>
    <w:rsid w:val="00065821"/>
    <w:rsid w:val="00065850"/>
    <w:rsid w:val="00065851"/>
    <w:rsid w:val="00065893"/>
    <w:rsid w:val="000658B0"/>
    <w:rsid w:val="000658BE"/>
    <w:rsid w:val="000658EF"/>
    <w:rsid w:val="00065983"/>
    <w:rsid w:val="0006598D"/>
    <w:rsid w:val="000659DD"/>
    <w:rsid w:val="000659E6"/>
    <w:rsid w:val="00065A7B"/>
    <w:rsid w:val="00065A7C"/>
    <w:rsid w:val="00065A8E"/>
    <w:rsid w:val="00065A9E"/>
    <w:rsid w:val="00065BBB"/>
    <w:rsid w:val="00065C4E"/>
    <w:rsid w:val="00065C97"/>
    <w:rsid w:val="00065CF1"/>
    <w:rsid w:val="00065D1B"/>
    <w:rsid w:val="00065D49"/>
    <w:rsid w:val="00065D7B"/>
    <w:rsid w:val="00065D83"/>
    <w:rsid w:val="00065D84"/>
    <w:rsid w:val="00065DAC"/>
    <w:rsid w:val="00065E11"/>
    <w:rsid w:val="00065E95"/>
    <w:rsid w:val="00065E98"/>
    <w:rsid w:val="00065FE8"/>
    <w:rsid w:val="00066025"/>
    <w:rsid w:val="000660B6"/>
    <w:rsid w:val="000660BB"/>
    <w:rsid w:val="00066147"/>
    <w:rsid w:val="00066169"/>
    <w:rsid w:val="000661A3"/>
    <w:rsid w:val="0006627E"/>
    <w:rsid w:val="000662AB"/>
    <w:rsid w:val="00066362"/>
    <w:rsid w:val="0006637C"/>
    <w:rsid w:val="0006639A"/>
    <w:rsid w:val="000663AA"/>
    <w:rsid w:val="000663B6"/>
    <w:rsid w:val="000663C2"/>
    <w:rsid w:val="000663D3"/>
    <w:rsid w:val="00066416"/>
    <w:rsid w:val="0006647B"/>
    <w:rsid w:val="000664C3"/>
    <w:rsid w:val="000664F5"/>
    <w:rsid w:val="00066511"/>
    <w:rsid w:val="00066514"/>
    <w:rsid w:val="000665F9"/>
    <w:rsid w:val="00066631"/>
    <w:rsid w:val="000666BB"/>
    <w:rsid w:val="00066731"/>
    <w:rsid w:val="00066747"/>
    <w:rsid w:val="00066751"/>
    <w:rsid w:val="00066816"/>
    <w:rsid w:val="0006695F"/>
    <w:rsid w:val="00066971"/>
    <w:rsid w:val="00066992"/>
    <w:rsid w:val="000669A2"/>
    <w:rsid w:val="00066A2A"/>
    <w:rsid w:val="00066A6A"/>
    <w:rsid w:val="00066A7E"/>
    <w:rsid w:val="00066AB3"/>
    <w:rsid w:val="00066AC0"/>
    <w:rsid w:val="00066AD1"/>
    <w:rsid w:val="00066C66"/>
    <w:rsid w:val="00066CB6"/>
    <w:rsid w:val="00066D17"/>
    <w:rsid w:val="00066D88"/>
    <w:rsid w:val="00066DEC"/>
    <w:rsid w:val="00066DF4"/>
    <w:rsid w:val="00066ED3"/>
    <w:rsid w:val="00066EE5"/>
    <w:rsid w:val="00066EF6"/>
    <w:rsid w:val="00066F24"/>
    <w:rsid w:val="00066FA8"/>
    <w:rsid w:val="00067027"/>
    <w:rsid w:val="0006705E"/>
    <w:rsid w:val="000670E0"/>
    <w:rsid w:val="000670F2"/>
    <w:rsid w:val="00067187"/>
    <w:rsid w:val="00067191"/>
    <w:rsid w:val="000671E5"/>
    <w:rsid w:val="000671F1"/>
    <w:rsid w:val="00067244"/>
    <w:rsid w:val="0006727A"/>
    <w:rsid w:val="000672C2"/>
    <w:rsid w:val="000672F6"/>
    <w:rsid w:val="00067300"/>
    <w:rsid w:val="00067366"/>
    <w:rsid w:val="000673A7"/>
    <w:rsid w:val="000673A9"/>
    <w:rsid w:val="000673AE"/>
    <w:rsid w:val="000673B3"/>
    <w:rsid w:val="000673DC"/>
    <w:rsid w:val="000673E5"/>
    <w:rsid w:val="00067483"/>
    <w:rsid w:val="0006749A"/>
    <w:rsid w:val="00067550"/>
    <w:rsid w:val="000675EA"/>
    <w:rsid w:val="000676A1"/>
    <w:rsid w:val="000676C9"/>
    <w:rsid w:val="0006774D"/>
    <w:rsid w:val="000677CB"/>
    <w:rsid w:val="000677D6"/>
    <w:rsid w:val="000677EB"/>
    <w:rsid w:val="00067832"/>
    <w:rsid w:val="0006786C"/>
    <w:rsid w:val="000678C5"/>
    <w:rsid w:val="0006795E"/>
    <w:rsid w:val="00067977"/>
    <w:rsid w:val="000679A1"/>
    <w:rsid w:val="000679B1"/>
    <w:rsid w:val="000679B6"/>
    <w:rsid w:val="000679DC"/>
    <w:rsid w:val="00067A3D"/>
    <w:rsid w:val="00067AB4"/>
    <w:rsid w:val="00067AEC"/>
    <w:rsid w:val="00067B31"/>
    <w:rsid w:val="00067BF6"/>
    <w:rsid w:val="00067C78"/>
    <w:rsid w:val="00067CCB"/>
    <w:rsid w:val="00067CCC"/>
    <w:rsid w:val="00067D0C"/>
    <w:rsid w:val="00067D1C"/>
    <w:rsid w:val="00067D94"/>
    <w:rsid w:val="00067DDE"/>
    <w:rsid w:val="00067E09"/>
    <w:rsid w:val="00067E59"/>
    <w:rsid w:val="00067F04"/>
    <w:rsid w:val="00067F4F"/>
    <w:rsid w:val="00067F59"/>
    <w:rsid w:val="00067F7F"/>
    <w:rsid w:val="00067F85"/>
    <w:rsid w:val="00070003"/>
    <w:rsid w:val="0007008A"/>
    <w:rsid w:val="000700AC"/>
    <w:rsid w:val="000700E5"/>
    <w:rsid w:val="00070116"/>
    <w:rsid w:val="0007014F"/>
    <w:rsid w:val="0007015C"/>
    <w:rsid w:val="0007017B"/>
    <w:rsid w:val="00070305"/>
    <w:rsid w:val="0007035E"/>
    <w:rsid w:val="0007039D"/>
    <w:rsid w:val="0007041B"/>
    <w:rsid w:val="00070422"/>
    <w:rsid w:val="00070495"/>
    <w:rsid w:val="000705DD"/>
    <w:rsid w:val="000705E5"/>
    <w:rsid w:val="00070679"/>
    <w:rsid w:val="000706E8"/>
    <w:rsid w:val="000707BA"/>
    <w:rsid w:val="000707D7"/>
    <w:rsid w:val="000708A7"/>
    <w:rsid w:val="000708DB"/>
    <w:rsid w:val="0007098A"/>
    <w:rsid w:val="00070A96"/>
    <w:rsid w:val="00070AD1"/>
    <w:rsid w:val="00070AF9"/>
    <w:rsid w:val="00070C01"/>
    <w:rsid w:val="00070C8F"/>
    <w:rsid w:val="00070CEA"/>
    <w:rsid w:val="00070CEE"/>
    <w:rsid w:val="00070D27"/>
    <w:rsid w:val="00070D4B"/>
    <w:rsid w:val="00070D73"/>
    <w:rsid w:val="00070E3F"/>
    <w:rsid w:val="00070F66"/>
    <w:rsid w:val="00070FBB"/>
    <w:rsid w:val="00070FCB"/>
    <w:rsid w:val="00071054"/>
    <w:rsid w:val="0007113B"/>
    <w:rsid w:val="00071199"/>
    <w:rsid w:val="000711AC"/>
    <w:rsid w:val="000711E4"/>
    <w:rsid w:val="0007127A"/>
    <w:rsid w:val="000712E8"/>
    <w:rsid w:val="0007130D"/>
    <w:rsid w:val="00071319"/>
    <w:rsid w:val="00071326"/>
    <w:rsid w:val="00071356"/>
    <w:rsid w:val="0007146A"/>
    <w:rsid w:val="00071516"/>
    <w:rsid w:val="00071556"/>
    <w:rsid w:val="0007157C"/>
    <w:rsid w:val="0007168F"/>
    <w:rsid w:val="0007182D"/>
    <w:rsid w:val="00071849"/>
    <w:rsid w:val="00071851"/>
    <w:rsid w:val="00071921"/>
    <w:rsid w:val="000719E8"/>
    <w:rsid w:val="000719F5"/>
    <w:rsid w:val="00071A07"/>
    <w:rsid w:val="00071A25"/>
    <w:rsid w:val="00071A2A"/>
    <w:rsid w:val="00071B4D"/>
    <w:rsid w:val="00071B5A"/>
    <w:rsid w:val="00071B66"/>
    <w:rsid w:val="00071B6B"/>
    <w:rsid w:val="00071C2B"/>
    <w:rsid w:val="00071C58"/>
    <w:rsid w:val="00071C92"/>
    <w:rsid w:val="00071CDA"/>
    <w:rsid w:val="00071CFB"/>
    <w:rsid w:val="00071D0C"/>
    <w:rsid w:val="00071DA8"/>
    <w:rsid w:val="00071DC9"/>
    <w:rsid w:val="00071DD3"/>
    <w:rsid w:val="00071E04"/>
    <w:rsid w:val="00071E58"/>
    <w:rsid w:val="00071E61"/>
    <w:rsid w:val="00071E80"/>
    <w:rsid w:val="00071EE8"/>
    <w:rsid w:val="00071F12"/>
    <w:rsid w:val="00071F4B"/>
    <w:rsid w:val="00071F82"/>
    <w:rsid w:val="00071FDC"/>
    <w:rsid w:val="0007204A"/>
    <w:rsid w:val="00072064"/>
    <w:rsid w:val="000720F1"/>
    <w:rsid w:val="00072119"/>
    <w:rsid w:val="00072122"/>
    <w:rsid w:val="00072156"/>
    <w:rsid w:val="0007215D"/>
    <w:rsid w:val="000721D4"/>
    <w:rsid w:val="00072229"/>
    <w:rsid w:val="00072249"/>
    <w:rsid w:val="00072250"/>
    <w:rsid w:val="0007229D"/>
    <w:rsid w:val="00072308"/>
    <w:rsid w:val="000723B0"/>
    <w:rsid w:val="00072414"/>
    <w:rsid w:val="00072488"/>
    <w:rsid w:val="0007249D"/>
    <w:rsid w:val="00072596"/>
    <w:rsid w:val="00072689"/>
    <w:rsid w:val="00072724"/>
    <w:rsid w:val="000727C4"/>
    <w:rsid w:val="000727E6"/>
    <w:rsid w:val="000727F2"/>
    <w:rsid w:val="00072855"/>
    <w:rsid w:val="000728B5"/>
    <w:rsid w:val="000728B9"/>
    <w:rsid w:val="000728FC"/>
    <w:rsid w:val="0007293E"/>
    <w:rsid w:val="0007295E"/>
    <w:rsid w:val="00072972"/>
    <w:rsid w:val="000729AF"/>
    <w:rsid w:val="000729FF"/>
    <w:rsid w:val="00072ABC"/>
    <w:rsid w:val="00072B03"/>
    <w:rsid w:val="00072B93"/>
    <w:rsid w:val="00072B9B"/>
    <w:rsid w:val="00072D04"/>
    <w:rsid w:val="00072D46"/>
    <w:rsid w:val="00072D4D"/>
    <w:rsid w:val="00072D9B"/>
    <w:rsid w:val="00072DC3"/>
    <w:rsid w:val="00072DCD"/>
    <w:rsid w:val="00072DFC"/>
    <w:rsid w:val="00072E46"/>
    <w:rsid w:val="00072E93"/>
    <w:rsid w:val="00072E98"/>
    <w:rsid w:val="00072EEC"/>
    <w:rsid w:val="00072F03"/>
    <w:rsid w:val="00072F5F"/>
    <w:rsid w:val="00072F8F"/>
    <w:rsid w:val="00072FCC"/>
    <w:rsid w:val="00073041"/>
    <w:rsid w:val="00073063"/>
    <w:rsid w:val="0007308C"/>
    <w:rsid w:val="00073107"/>
    <w:rsid w:val="00073114"/>
    <w:rsid w:val="0007311E"/>
    <w:rsid w:val="000731EB"/>
    <w:rsid w:val="00073221"/>
    <w:rsid w:val="00073222"/>
    <w:rsid w:val="0007322F"/>
    <w:rsid w:val="0007324E"/>
    <w:rsid w:val="00073304"/>
    <w:rsid w:val="00073366"/>
    <w:rsid w:val="00073367"/>
    <w:rsid w:val="000733E3"/>
    <w:rsid w:val="0007343F"/>
    <w:rsid w:val="0007354D"/>
    <w:rsid w:val="00073557"/>
    <w:rsid w:val="00073592"/>
    <w:rsid w:val="0007364B"/>
    <w:rsid w:val="00073710"/>
    <w:rsid w:val="00073767"/>
    <w:rsid w:val="00073796"/>
    <w:rsid w:val="0007379A"/>
    <w:rsid w:val="000737A4"/>
    <w:rsid w:val="000737AA"/>
    <w:rsid w:val="00073826"/>
    <w:rsid w:val="000738AF"/>
    <w:rsid w:val="000738BD"/>
    <w:rsid w:val="000738D2"/>
    <w:rsid w:val="00073957"/>
    <w:rsid w:val="00073962"/>
    <w:rsid w:val="000739E9"/>
    <w:rsid w:val="00073A15"/>
    <w:rsid w:val="00073A68"/>
    <w:rsid w:val="00073B31"/>
    <w:rsid w:val="00073B60"/>
    <w:rsid w:val="00073B6B"/>
    <w:rsid w:val="00073BA7"/>
    <w:rsid w:val="00073BC0"/>
    <w:rsid w:val="00073C51"/>
    <w:rsid w:val="00073CA6"/>
    <w:rsid w:val="00073D74"/>
    <w:rsid w:val="00073D94"/>
    <w:rsid w:val="00073DBC"/>
    <w:rsid w:val="00073E21"/>
    <w:rsid w:val="00073E61"/>
    <w:rsid w:val="00073EC1"/>
    <w:rsid w:val="00073ED5"/>
    <w:rsid w:val="00073EF9"/>
    <w:rsid w:val="00073F34"/>
    <w:rsid w:val="00073F61"/>
    <w:rsid w:val="00073F87"/>
    <w:rsid w:val="00073F9A"/>
    <w:rsid w:val="00073FAB"/>
    <w:rsid w:val="00073FB3"/>
    <w:rsid w:val="00073FE7"/>
    <w:rsid w:val="0007402F"/>
    <w:rsid w:val="0007405A"/>
    <w:rsid w:val="00074090"/>
    <w:rsid w:val="000740F6"/>
    <w:rsid w:val="0007414C"/>
    <w:rsid w:val="00074154"/>
    <w:rsid w:val="0007418C"/>
    <w:rsid w:val="00074213"/>
    <w:rsid w:val="000742E6"/>
    <w:rsid w:val="000742F1"/>
    <w:rsid w:val="00074319"/>
    <w:rsid w:val="00074358"/>
    <w:rsid w:val="000743C9"/>
    <w:rsid w:val="000743F7"/>
    <w:rsid w:val="0007442C"/>
    <w:rsid w:val="000744A2"/>
    <w:rsid w:val="000744C5"/>
    <w:rsid w:val="0007463A"/>
    <w:rsid w:val="00074691"/>
    <w:rsid w:val="000746E9"/>
    <w:rsid w:val="0007470E"/>
    <w:rsid w:val="0007479C"/>
    <w:rsid w:val="000747E2"/>
    <w:rsid w:val="000747E9"/>
    <w:rsid w:val="00074875"/>
    <w:rsid w:val="00074944"/>
    <w:rsid w:val="00074965"/>
    <w:rsid w:val="00074977"/>
    <w:rsid w:val="00074AAD"/>
    <w:rsid w:val="00074B6F"/>
    <w:rsid w:val="00074BFD"/>
    <w:rsid w:val="00074D1A"/>
    <w:rsid w:val="00074DB4"/>
    <w:rsid w:val="00074E8E"/>
    <w:rsid w:val="00074F20"/>
    <w:rsid w:val="00074F6D"/>
    <w:rsid w:val="00074F89"/>
    <w:rsid w:val="00074FD0"/>
    <w:rsid w:val="0007503B"/>
    <w:rsid w:val="0007524B"/>
    <w:rsid w:val="000752AF"/>
    <w:rsid w:val="0007534A"/>
    <w:rsid w:val="00075364"/>
    <w:rsid w:val="00075464"/>
    <w:rsid w:val="00075508"/>
    <w:rsid w:val="0007553F"/>
    <w:rsid w:val="0007554C"/>
    <w:rsid w:val="00075551"/>
    <w:rsid w:val="000755B3"/>
    <w:rsid w:val="000755F3"/>
    <w:rsid w:val="00075636"/>
    <w:rsid w:val="000756F6"/>
    <w:rsid w:val="00075750"/>
    <w:rsid w:val="0007575B"/>
    <w:rsid w:val="0007575D"/>
    <w:rsid w:val="00075766"/>
    <w:rsid w:val="0007578F"/>
    <w:rsid w:val="000757A3"/>
    <w:rsid w:val="00075804"/>
    <w:rsid w:val="0007584F"/>
    <w:rsid w:val="00075863"/>
    <w:rsid w:val="000758B9"/>
    <w:rsid w:val="00075938"/>
    <w:rsid w:val="00075A2D"/>
    <w:rsid w:val="00075A77"/>
    <w:rsid w:val="00075B11"/>
    <w:rsid w:val="00075B80"/>
    <w:rsid w:val="00075C1C"/>
    <w:rsid w:val="00075C1F"/>
    <w:rsid w:val="00075CB1"/>
    <w:rsid w:val="00075D06"/>
    <w:rsid w:val="00075DB7"/>
    <w:rsid w:val="00075DFE"/>
    <w:rsid w:val="00075E71"/>
    <w:rsid w:val="00075E78"/>
    <w:rsid w:val="00075F00"/>
    <w:rsid w:val="00075F29"/>
    <w:rsid w:val="00075FBA"/>
    <w:rsid w:val="00076029"/>
    <w:rsid w:val="000760A4"/>
    <w:rsid w:val="00076151"/>
    <w:rsid w:val="00076154"/>
    <w:rsid w:val="000761ED"/>
    <w:rsid w:val="000761FF"/>
    <w:rsid w:val="0007626C"/>
    <w:rsid w:val="00076315"/>
    <w:rsid w:val="0007634A"/>
    <w:rsid w:val="000764D7"/>
    <w:rsid w:val="0007650E"/>
    <w:rsid w:val="00076517"/>
    <w:rsid w:val="0007657B"/>
    <w:rsid w:val="000765AE"/>
    <w:rsid w:val="000765DF"/>
    <w:rsid w:val="000766DA"/>
    <w:rsid w:val="000766ED"/>
    <w:rsid w:val="000767CE"/>
    <w:rsid w:val="00076815"/>
    <w:rsid w:val="00076852"/>
    <w:rsid w:val="0007686E"/>
    <w:rsid w:val="000768C0"/>
    <w:rsid w:val="000768DE"/>
    <w:rsid w:val="00076916"/>
    <w:rsid w:val="00076941"/>
    <w:rsid w:val="00076943"/>
    <w:rsid w:val="0007699D"/>
    <w:rsid w:val="00076A80"/>
    <w:rsid w:val="00076B14"/>
    <w:rsid w:val="00076D16"/>
    <w:rsid w:val="00076D2B"/>
    <w:rsid w:val="00076D73"/>
    <w:rsid w:val="00076DBE"/>
    <w:rsid w:val="00076DE2"/>
    <w:rsid w:val="00076E1F"/>
    <w:rsid w:val="00076E82"/>
    <w:rsid w:val="00076EC4"/>
    <w:rsid w:val="00076F21"/>
    <w:rsid w:val="00076F27"/>
    <w:rsid w:val="00076F39"/>
    <w:rsid w:val="00076F5F"/>
    <w:rsid w:val="00076F60"/>
    <w:rsid w:val="00076FA0"/>
    <w:rsid w:val="00076FA4"/>
    <w:rsid w:val="00076FAD"/>
    <w:rsid w:val="00076FD1"/>
    <w:rsid w:val="0007709A"/>
    <w:rsid w:val="000771B5"/>
    <w:rsid w:val="000771C1"/>
    <w:rsid w:val="00077281"/>
    <w:rsid w:val="00077348"/>
    <w:rsid w:val="00077354"/>
    <w:rsid w:val="00077384"/>
    <w:rsid w:val="00077390"/>
    <w:rsid w:val="00077393"/>
    <w:rsid w:val="00077429"/>
    <w:rsid w:val="0007743A"/>
    <w:rsid w:val="00077464"/>
    <w:rsid w:val="000774C8"/>
    <w:rsid w:val="000774DF"/>
    <w:rsid w:val="000774F9"/>
    <w:rsid w:val="0007753C"/>
    <w:rsid w:val="00077545"/>
    <w:rsid w:val="0007755C"/>
    <w:rsid w:val="0007757A"/>
    <w:rsid w:val="0007761C"/>
    <w:rsid w:val="00077626"/>
    <w:rsid w:val="0007766E"/>
    <w:rsid w:val="00077684"/>
    <w:rsid w:val="00077725"/>
    <w:rsid w:val="0007775E"/>
    <w:rsid w:val="000777B0"/>
    <w:rsid w:val="00077803"/>
    <w:rsid w:val="0007782C"/>
    <w:rsid w:val="000779B2"/>
    <w:rsid w:val="00077A15"/>
    <w:rsid w:val="00077A19"/>
    <w:rsid w:val="00077A1E"/>
    <w:rsid w:val="00077A52"/>
    <w:rsid w:val="00077A6B"/>
    <w:rsid w:val="00077A77"/>
    <w:rsid w:val="00077BC9"/>
    <w:rsid w:val="00077BDC"/>
    <w:rsid w:val="00077C13"/>
    <w:rsid w:val="00077C6A"/>
    <w:rsid w:val="00077C99"/>
    <w:rsid w:val="00077CA1"/>
    <w:rsid w:val="00077D06"/>
    <w:rsid w:val="00077D1D"/>
    <w:rsid w:val="00077D3A"/>
    <w:rsid w:val="00077D54"/>
    <w:rsid w:val="00077D84"/>
    <w:rsid w:val="00077D8E"/>
    <w:rsid w:val="00077DB2"/>
    <w:rsid w:val="00077DFB"/>
    <w:rsid w:val="00077E66"/>
    <w:rsid w:val="00077EB7"/>
    <w:rsid w:val="00077EFB"/>
    <w:rsid w:val="00077EFD"/>
    <w:rsid w:val="00077FEF"/>
    <w:rsid w:val="00077FF7"/>
    <w:rsid w:val="00080053"/>
    <w:rsid w:val="0008009A"/>
    <w:rsid w:val="000800BC"/>
    <w:rsid w:val="000800E1"/>
    <w:rsid w:val="0008018D"/>
    <w:rsid w:val="00080258"/>
    <w:rsid w:val="000802DD"/>
    <w:rsid w:val="000803B5"/>
    <w:rsid w:val="000803BA"/>
    <w:rsid w:val="000803BE"/>
    <w:rsid w:val="000803C9"/>
    <w:rsid w:val="00080460"/>
    <w:rsid w:val="0008046F"/>
    <w:rsid w:val="0008055C"/>
    <w:rsid w:val="0008058E"/>
    <w:rsid w:val="000805BF"/>
    <w:rsid w:val="000805DC"/>
    <w:rsid w:val="000805F7"/>
    <w:rsid w:val="0008060A"/>
    <w:rsid w:val="000806A1"/>
    <w:rsid w:val="000806EC"/>
    <w:rsid w:val="0008075D"/>
    <w:rsid w:val="0008076D"/>
    <w:rsid w:val="000807AE"/>
    <w:rsid w:val="000807B7"/>
    <w:rsid w:val="000808DB"/>
    <w:rsid w:val="00080910"/>
    <w:rsid w:val="0008096C"/>
    <w:rsid w:val="00080974"/>
    <w:rsid w:val="00080A0D"/>
    <w:rsid w:val="00080A3B"/>
    <w:rsid w:val="00080A51"/>
    <w:rsid w:val="00080A71"/>
    <w:rsid w:val="00080A90"/>
    <w:rsid w:val="00080AD4"/>
    <w:rsid w:val="00080B66"/>
    <w:rsid w:val="00080C3B"/>
    <w:rsid w:val="00080C73"/>
    <w:rsid w:val="00080CA1"/>
    <w:rsid w:val="00080CEB"/>
    <w:rsid w:val="00080CF2"/>
    <w:rsid w:val="00080CF3"/>
    <w:rsid w:val="00080D1B"/>
    <w:rsid w:val="00080D87"/>
    <w:rsid w:val="00080DB1"/>
    <w:rsid w:val="00080DCA"/>
    <w:rsid w:val="00080EFE"/>
    <w:rsid w:val="00080F09"/>
    <w:rsid w:val="0008102A"/>
    <w:rsid w:val="000810B1"/>
    <w:rsid w:val="000810ED"/>
    <w:rsid w:val="000810F3"/>
    <w:rsid w:val="0008114B"/>
    <w:rsid w:val="0008124C"/>
    <w:rsid w:val="00081267"/>
    <w:rsid w:val="0008126D"/>
    <w:rsid w:val="000812D9"/>
    <w:rsid w:val="0008131C"/>
    <w:rsid w:val="00081407"/>
    <w:rsid w:val="0008149F"/>
    <w:rsid w:val="000814C1"/>
    <w:rsid w:val="000814E9"/>
    <w:rsid w:val="00081540"/>
    <w:rsid w:val="000815A1"/>
    <w:rsid w:val="000815D1"/>
    <w:rsid w:val="000815D3"/>
    <w:rsid w:val="000815FB"/>
    <w:rsid w:val="0008168E"/>
    <w:rsid w:val="000818AE"/>
    <w:rsid w:val="000818B6"/>
    <w:rsid w:val="000818E2"/>
    <w:rsid w:val="000818F2"/>
    <w:rsid w:val="000819D7"/>
    <w:rsid w:val="000819DD"/>
    <w:rsid w:val="00081AF7"/>
    <w:rsid w:val="00081C27"/>
    <w:rsid w:val="00081D32"/>
    <w:rsid w:val="00081D52"/>
    <w:rsid w:val="00081E0E"/>
    <w:rsid w:val="00081F23"/>
    <w:rsid w:val="00081F37"/>
    <w:rsid w:val="00081F81"/>
    <w:rsid w:val="00082040"/>
    <w:rsid w:val="000820AF"/>
    <w:rsid w:val="000820F3"/>
    <w:rsid w:val="000820FC"/>
    <w:rsid w:val="000821F0"/>
    <w:rsid w:val="00082205"/>
    <w:rsid w:val="00082230"/>
    <w:rsid w:val="00082291"/>
    <w:rsid w:val="00082308"/>
    <w:rsid w:val="0008236F"/>
    <w:rsid w:val="00082379"/>
    <w:rsid w:val="000823E6"/>
    <w:rsid w:val="0008244B"/>
    <w:rsid w:val="000824FE"/>
    <w:rsid w:val="00082504"/>
    <w:rsid w:val="00082636"/>
    <w:rsid w:val="00082678"/>
    <w:rsid w:val="000826D1"/>
    <w:rsid w:val="00082731"/>
    <w:rsid w:val="00082748"/>
    <w:rsid w:val="00082862"/>
    <w:rsid w:val="000829E5"/>
    <w:rsid w:val="00082A06"/>
    <w:rsid w:val="00082AF9"/>
    <w:rsid w:val="00082B09"/>
    <w:rsid w:val="00082B27"/>
    <w:rsid w:val="00082B6A"/>
    <w:rsid w:val="00082B89"/>
    <w:rsid w:val="00082C36"/>
    <w:rsid w:val="00082C7B"/>
    <w:rsid w:val="00082D36"/>
    <w:rsid w:val="00082D7D"/>
    <w:rsid w:val="00082DAE"/>
    <w:rsid w:val="00082DE6"/>
    <w:rsid w:val="00082E26"/>
    <w:rsid w:val="00082E5B"/>
    <w:rsid w:val="00082EED"/>
    <w:rsid w:val="00082F1F"/>
    <w:rsid w:val="00082F2B"/>
    <w:rsid w:val="00082F7D"/>
    <w:rsid w:val="00082FA9"/>
    <w:rsid w:val="0008303B"/>
    <w:rsid w:val="0008303D"/>
    <w:rsid w:val="000830A4"/>
    <w:rsid w:val="000830AB"/>
    <w:rsid w:val="000831A7"/>
    <w:rsid w:val="000831AA"/>
    <w:rsid w:val="000831AC"/>
    <w:rsid w:val="000832CC"/>
    <w:rsid w:val="000832FA"/>
    <w:rsid w:val="0008331C"/>
    <w:rsid w:val="000833BF"/>
    <w:rsid w:val="00083440"/>
    <w:rsid w:val="0008344D"/>
    <w:rsid w:val="00083485"/>
    <w:rsid w:val="0008349D"/>
    <w:rsid w:val="00083559"/>
    <w:rsid w:val="0008355C"/>
    <w:rsid w:val="000835B2"/>
    <w:rsid w:val="000836D2"/>
    <w:rsid w:val="00083718"/>
    <w:rsid w:val="00083858"/>
    <w:rsid w:val="00083871"/>
    <w:rsid w:val="000839C3"/>
    <w:rsid w:val="00083A2F"/>
    <w:rsid w:val="00083AE6"/>
    <w:rsid w:val="00083B35"/>
    <w:rsid w:val="00083B44"/>
    <w:rsid w:val="00083B70"/>
    <w:rsid w:val="00083BD2"/>
    <w:rsid w:val="00083C4B"/>
    <w:rsid w:val="00083CA9"/>
    <w:rsid w:val="00083CD5"/>
    <w:rsid w:val="00083D17"/>
    <w:rsid w:val="00083D2A"/>
    <w:rsid w:val="00083D63"/>
    <w:rsid w:val="00083D78"/>
    <w:rsid w:val="00083D97"/>
    <w:rsid w:val="00083DE5"/>
    <w:rsid w:val="00083DEE"/>
    <w:rsid w:val="00083DFE"/>
    <w:rsid w:val="00083E1D"/>
    <w:rsid w:val="00083E1F"/>
    <w:rsid w:val="00083E2E"/>
    <w:rsid w:val="00083E72"/>
    <w:rsid w:val="00083E91"/>
    <w:rsid w:val="00083F3A"/>
    <w:rsid w:val="00083FED"/>
    <w:rsid w:val="00084068"/>
    <w:rsid w:val="00084073"/>
    <w:rsid w:val="000840EB"/>
    <w:rsid w:val="0008414D"/>
    <w:rsid w:val="000841D4"/>
    <w:rsid w:val="00084215"/>
    <w:rsid w:val="00084227"/>
    <w:rsid w:val="0008426C"/>
    <w:rsid w:val="0008429F"/>
    <w:rsid w:val="000842A7"/>
    <w:rsid w:val="000842DD"/>
    <w:rsid w:val="00084336"/>
    <w:rsid w:val="000843B9"/>
    <w:rsid w:val="000843C0"/>
    <w:rsid w:val="0008441B"/>
    <w:rsid w:val="000844A4"/>
    <w:rsid w:val="000844BF"/>
    <w:rsid w:val="000844D5"/>
    <w:rsid w:val="000844DB"/>
    <w:rsid w:val="000845B9"/>
    <w:rsid w:val="000845FB"/>
    <w:rsid w:val="0008474E"/>
    <w:rsid w:val="00084832"/>
    <w:rsid w:val="00084875"/>
    <w:rsid w:val="000848BD"/>
    <w:rsid w:val="000848CD"/>
    <w:rsid w:val="00084948"/>
    <w:rsid w:val="0008495E"/>
    <w:rsid w:val="00084988"/>
    <w:rsid w:val="000849DF"/>
    <w:rsid w:val="00084A93"/>
    <w:rsid w:val="00084AAD"/>
    <w:rsid w:val="00084AB9"/>
    <w:rsid w:val="00084AD7"/>
    <w:rsid w:val="00084B55"/>
    <w:rsid w:val="00084B6A"/>
    <w:rsid w:val="00084BD9"/>
    <w:rsid w:val="00084BE9"/>
    <w:rsid w:val="00084C76"/>
    <w:rsid w:val="00084C86"/>
    <w:rsid w:val="00084C94"/>
    <w:rsid w:val="00084C9D"/>
    <w:rsid w:val="00084CF8"/>
    <w:rsid w:val="00084DF9"/>
    <w:rsid w:val="00084E6B"/>
    <w:rsid w:val="00084EA1"/>
    <w:rsid w:val="00084EAB"/>
    <w:rsid w:val="00084EB5"/>
    <w:rsid w:val="00084F18"/>
    <w:rsid w:val="00084F37"/>
    <w:rsid w:val="00084F3B"/>
    <w:rsid w:val="00084F4C"/>
    <w:rsid w:val="00085126"/>
    <w:rsid w:val="00085188"/>
    <w:rsid w:val="00085194"/>
    <w:rsid w:val="00085269"/>
    <w:rsid w:val="00085299"/>
    <w:rsid w:val="000852F8"/>
    <w:rsid w:val="00085302"/>
    <w:rsid w:val="000853E9"/>
    <w:rsid w:val="000853ED"/>
    <w:rsid w:val="00085430"/>
    <w:rsid w:val="00085483"/>
    <w:rsid w:val="00085496"/>
    <w:rsid w:val="00085501"/>
    <w:rsid w:val="0008556F"/>
    <w:rsid w:val="000855C6"/>
    <w:rsid w:val="000855F1"/>
    <w:rsid w:val="0008561A"/>
    <w:rsid w:val="00085654"/>
    <w:rsid w:val="000856C9"/>
    <w:rsid w:val="000856FC"/>
    <w:rsid w:val="0008574D"/>
    <w:rsid w:val="00085787"/>
    <w:rsid w:val="00085796"/>
    <w:rsid w:val="000857EF"/>
    <w:rsid w:val="000857F8"/>
    <w:rsid w:val="0008581D"/>
    <w:rsid w:val="0008582C"/>
    <w:rsid w:val="00085835"/>
    <w:rsid w:val="00085943"/>
    <w:rsid w:val="0008597D"/>
    <w:rsid w:val="00085A2B"/>
    <w:rsid w:val="00085A5D"/>
    <w:rsid w:val="00085A70"/>
    <w:rsid w:val="00085ADC"/>
    <w:rsid w:val="00085AF1"/>
    <w:rsid w:val="00085C08"/>
    <w:rsid w:val="00085C11"/>
    <w:rsid w:val="00085C31"/>
    <w:rsid w:val="00085C60"/>
    <w:rsid w:val="00085D69"/>
    <w:rsid w:val="00085DCF"/>
    <w:rsid w:val="00085DD2"/>
    <w:rsid w:val="00085E2B"/>
    <w:rsid w:val="00085E6C"/>
    <w:rsid w:val="00085E73"/>
    <w:rsid w:val="00085E9A"/>
    <w:rsid w:val="00085EC6"/>
    <w:rsid w:val="00085F00"/>
    <w:rsid w:val="00085F38"/>
    <w:rsid w:val="00085FCF"/>
    <w:rsid w:val="00086003"/>
    <w:rsid w:val="0008609E"/>
    <w:rsid w:val="00086133"/>
    <w:rsid w:val="000861F0"/>
    <w:rsid w:val="00086231"/>
    <w:rsid w:val="00086271"/>
    <w:rsid w:val="00086319"/>
    <w:rsid w:val="00086332"/>
    <w:rsid w:val="0008656D"/>
    <w:rsid w:val="000865D9"/>
    <w:rsid w:val="00086601"/>
    <w:rsid w:val="000867BB"/>
    <w:rsid w:val="00086800"/>
    <w:rsid w:val="00086814"/>
    <w:rsid w:val="00086815"/>
    <w:rsid w:val="0008687B"/>
    <w:rsid w:val="0008688B"/>
    <w:rsid w:val="000868A3"/>
    <w:rsid w:val="000868FF"/>
    <w:rsid w:val="00086912"/>
    <w:rsid w:val="0008695D"/>
    <w:rsid w:val="00086968"/>
    <w:rsid w:val="00086B6E"/>
    <w:rsid w:val="00086B78"/>
    <w:rsid w:val="00086B82"/>
    <w:rsid w:val="00086BCC"/>
    <w:rsid w:val="00086CBD"/>
    <w:rsid w:val="00086CC1"/>
    <w:rsid w:val="00086CCA"/>
    <w:rsid w:val="00086DAA"/>
    <w:rsid w:val="00086DDC"/>
    <w:rsid w:val="00086E41"/>
    <w:rsid w:val="00086EF4"/>
    <w:rsid w:val="00087003"/>
    <w:rsid w:val="0008702F"/>
    <w:rsid w:val="00087264"/>
    <w:rsid w:val="00087298"/>
    <w:rsid w:val="000872B9"/>
    <w:rsid w:val="000872D4"/>
    <w:rsid w:val="000872F5"/>
    <w:rsid w:val="0008730B"/>
    <w:rsid w:val="00087402"/>
    <w:rsid w:val="00087440"/>
    <w:rsid w:val="000874A6"/>
    <w:rsid w:val="0008757C"/>
    <w:rsid w:val="000875DA"/>
    <w:rsid w:val="0008770F"/>
    <w:rsid w:val="000877ED"/>
    <w:rsid w:val="00087813"/>
    <w:rsid w:val="0008785D"/>
    <w:rsid w:val="00087873"/>
    <w:rsid w:val="00087A24"/>
    <w:rsid w:val="00087A8D"/>
    <w:rsid w:val="00087A9A"/>
    <w:rsid w:val="00087AB1"/>
    <w:rsid w:val="00087AB8"/>
    <w:rsid w:val="00087B3C"/>
    <w:rsid w:val="00087C28"/>
    <w:rsid w:val="00087C56"/>
    <w:rsid w:val="00087D64"/>
    <w:rsid w:val="00087DA3"/>
    <w:rsid w:val="00087F54"/>
    <w:rsid w:val="00087F6C"/>
    <w:rsid w:val="00087F9C"/>
    <w:rsid w:val="00087FEE"/>
    <w:rsid w:val="00090009"/>
    <w:rsid w:val="00090021"/>
    <w:rsid w:val="000900CB"/>
    <w:rsid w:val="00090187"/>
    <w:rsid w:val="000901F6"/>
    <w:rsid w:val="00090200"/>
    <w:rsid w:val="00090242"/>
    <w:rsid w:val="00090277"/>
    <w:rsid w:val="000902CF"/>
    <w:rsid w:val="000902FA"/>
    <w:rsid w:val="00090319"/>
    <w:rsid w:val="000903E7"/>
    <w:rsid w:val="0009046F"/>
    <w:rsid w:val="00090495"/>
    <w:rsid w:val="000904F4"/>
    <w:rsid w:val="00090525"/>
    <w:rsid w:val="00090544"/>
    <w:rsid w:val="0009058B"/>
    <w:rsid w:val="00090607"/>
    <w:rsid w:val="00090667"/>
    <w:rsid w:val="00090730"/>
    <w:rsid w:val="00090782"/>
    <w:rsid w:val="000907B5"/>
    <w:rsid w:val="0009090B"/>
    <w:rsid w:val="00090956"/>
    <w:rsid w:val="00090958"/>
    <w:rsid w:val="0009098A"/>
    <w:rsid w:val="00090A26"/>
    <w:rsid w:val="00090B1A"/>
    <w:rsid w:val="00090BAA"/>
    <w:rsid w:val="00090C07"/>
    <w:rsid w:val="00090C7C"/>
    <w:rsid w:val="00090CF9"/>
    <w:rsid w:val="00090D41"/>
    <w:rsid w:val="00090D66"/>
    <w:rsid w:val="00090DF1"/>
    <w:rsid w:val="00090E21"/>
    <w:rsid w:val="00090E62"/>
    <w:rsid w:val="00090EC5"/>
    <w:rsid w:val="00090F3B"/>
    <w:rsid w:val="00090F73"/>
    <w:rsid w:val="00090F82"/>
    <w:rsid w:val="00090FBA"/>
    <w:rsid w:val="00091006"/>
    <w:rsid w:val="0009106C"/>
    <w:rsid w:val="000910DF"/>
    <w:rsid w:val="000910F0"/>
    <w:rsid w:val="0009119F"/>
    <w:rsid w:val="000911DA"/>
    <w:rsid w:val="00091202"/>
    <w:rsid w:val="0009123D"/>
    <w:rsid w:val="0009125B"/>
    <w:rsid w:val="00091264"/>
    <w:rsid w:val="0009128B"/>
    <w:rsid w:val="00091296"/>
    <w:rsid w:val="0009131F"/>
    <w:rsid w:val="0009146D"/>
    <w:rsid w:val="00091512"/>
    <w:rsid w:val="00091528"/>
    <w:rsid w:val="0009163B"/>
    <w:rsid w:val="000916D1"/>
    <w:rsid w:val="00091734"/>
    <w:rsid w:val="00091765"/>
    <w:rsid w:val="0009178B"/>
    <w:rsid w:val="000917CB"/>
    <w:rsid w:val="000917F6"/>
    <w:rsid w:val="00091832"/>
    <w:rsid w:val="00091900"/>
    <w:rsid w:val="00091907"/>
    <w:rsid w:val="00091A23"/>
    <w:rsid w:val="00091A24"/>
    <w:rsid w:val="00091AB5"/>
    <w:rsid w:val="00091AEB"/>
    <w:rsid w:val="00091AF2"/>
    <w:rsid w:val="00091BDC"/>
    <w:rsid w:val="00091C4B"/>
    <w:rsid w:val="00091C56"/>
    <w:rsid w:val="00091C70"/>
    <w:rsid w:val="00091CCC"/>
    <w:rsid w:val="00091CCF"/>
    <w:rsid w:val="00091D56"/>
    <w:rsid w:val="00091D6B"/>
    <w:rsid w:val="00091D6C"/>
    <w:rsid w:val="00091EBF"/>
    <w:rsid w:val="00091EF9"/>
    <w:rsid w:val="00091F87"/>
    <w:rsid w:val="00091FD5"/>
    <w:rsid w:val="0009208F"/>
    <w:rsid w:val="000920F0"/>
    <w:rsid w:val="0009211A"/>
    <w:rsid w:val="00092128"/>
    <w:rsid w:val="000921FD"/>
    <w:rsid w:val="000922FD"/>
    <w:rsid w:val="00092321"/>
    <w:rsid w:val="00092362"/>
    <w:rsid w:val="00092421"/>
    <w:rsid w:val="0009250F"/>
    <w:rsid w:val="000925CC"/>
    <w:rsid w:val="000925F4"/>
    <w:rsid w:val="00092610"/>
    <w:rsid w:val="0009265C"/>
    <w:rsid w:val="00092668"/>
    <w:rsid w:val="000926C5"/>
    <w:rsid w:val="00092717"/>
    <w:rsid w:val="0009274B"/>
    <w:rsid w:val="00092798"/>
    <w:rsid w:val="000927A5"/>
    <w:rsid w:val="00092891"/>
    <w:rsid w:val="0009289E"/>
    <w:rsid w:val="000928D4"/>
    <w:rsid w:val="000928E3"/>
    <w:rsid w:val="000928E9"/>
    <w:rsid w:val="0009293B"/>
    <w:rsid w:val="00092940"/>
    <w:rsid w:val="00092961"/>
    <w:rsid w:val="0009296A"/>
    <w:rsid w:val="000929ED"/>
    <w:rsid w:val="000929F6"/>
    <w:rsid w:val="00092A28"/>
    <w:rsid w:val="00092A88"/>
    <w:rsid w:val="00092B2D"/>
    <w:rsid w:val="00092C1E"/>
    <w:rsid w:val="00092C88"/>
    <w:rsid w:val="00092CAB"/>
    <w:rsid w:val="00092D8A"/>
    <w:rsid w:val="00092D8B"/>
    <w:rsid w:val="00092DFF"/>
    <w:rsid w:val="00092E3A"/>
    <w:rsid w:val="00092E77"/>
    <w:rsid w:val="00092EC9"/>
    <w:rsid w:val="00092EE8"/>
    <w:rsid w:val="00092F7A"/>
    <w:rsid w:val="00092F7D"/>
    <w:rsid w:val="00092FEF"/>
    <w:rsid w:val="00093036"/>
    <w:rsid w:val="0009304E"/>
    <w:rsid w:val="0009306B"/>
    <w:rsid w:val="000930B0"/>
    <w:rsid w:val="0009318E"/>
    <w:rsid w:val="0009324C"/>
    <w:rsid w:val="000933BA"/>
    <w:rsid w:val="000933E1"/>
    <w:rsid w:val="0009340C"/>
    <w:rsid w:val="000935B3"/>
    <w:rsid w:val="00093689"/>
    <w:rsid w:val="0009369A"/>
    <w:rsid w:val="000936BC"/>
    <w:rsid w:val="0009373C"/>
    <w:rsid w:val="000937DB"/>
    <w:rsid w:val="000937F4"/>
    <w:rsid w:val="00093813"/>
    <w:rsid w:val="00093818"/>
    <w:rsid w:val="0009383C"/>
    <w:rsid w:val="0009386C"/>
    <w:rsid w:val="000939A1"/>
    <w:rsid w:val="000939DF"/>
    <w:rsid w:val="000939F9"/>
    <w:rsid w:val="00093A14"/>
    <w:rsid w:val="00093A15"/>
    <w:rsid w:val="00093A42"/>
    <w:rsid w:val="00093A5D"/>
    <w:rsid w:val="00093B05"/>
    <w:rsid w:val="00093B10"/>
    <w:rsid w:val="00093B26"/>
    <w:rsid w:val="00093B7C"/>
    <w:rsid w:val="00093BDB"/>
    <w:rsid w:val="00093C90"/>
    <w:rsid w:val="00093D85"/>
    <w:rsid w:val="00093DF9"/>
    <w:rsid w:val="00093E76"/>
    <w:rsid w:val="00093E8E"/>
    <w:rsid w:val="00093EA8"/>
    <w:rsid w:val="00093ED1"/>
    <w:rsid w:val="00093EFD"/>
    <w:rsid w:val="00093F0B"/>
    <w:rsid w:val="000940BB"/>
    <w:rsid w:val="000940E6"/>
    <w:rsid w:val="000941A8"/>
    <w:rsid w:val="000941EE"/>
    <w:rsid w:val="0009428F"/>
    <w:rsid w:val="0009429B"/>
    <w:rsid w:val="0009429D"/>
    <w:rsid w:val="000944FD"/>
    <w:rsid w:val="00094527"/>
    <w:rsid w:val="0009459A"/>
    <w:rsid w:val="000945B7"/>
    <w:rsid w:val="00094623"/>
    <w:rsid w:val="0009466F"/>
    <w:rsid w:val="0009467A"/>
    <w:rsid w:val="00094722"/>
    <w:rsid w:val="00094746"/>
    <w:rsid w:val="0009477A"/>
    <w:rsid w:val="000947B4"/>
    <w:rsid w:val="000947BD"/>
    <w:rsid w:val="000947DF"/>
    <w:rsid w:val="000948B0"/>
    <w:rsid w:val="000948C5"/>
    <w:rsid w:val="00094910"/>
    <w:rsid w:val="0009495F"/>
    <w:rsid w:val="00094974"/>
    <w:rsid w:val="000949BD"/>
    <w:rsid w:val="000949C5"/>
    <w:rsid w:val="000949D2"/>
    <w:rsid w:val="00094A04"/>
    <w:rsid w:val="00094A29"/>
    <w:rsid w:val="00094AA5"/>
    <w:rsid w:val="00094AD1"/>
    <w:rsid w:val="00094AE3"/>
    <w:rsid w:val="00094B10"/>
    <w:rsid w:val="00094CE2"/>
    <w:rsid w:val="00094D06"/>
    <w:rsid w:val="00094DC2"/>
    <w:rsid w:val="00094E27"/>
    <w:rsid w:val="00094E5D"/>
    <w:rsid w:val="00094E86"/>
    <w:rsid w:val="00094E98"/>
    <w:rsid w:val="00094ECF"/>
    <w:rsid w:val="00094EDD"/>
    <w:rsid w:val="00094FAB"/>
    <w:rsid w:val="00095003"/>
    <w:rsid w:val="000950AD"/>
    <w:rsid w:val="00095121"/>
    <w:rsid w:val="0009517E"/>
    <w:rsid w:val="000953AA"/>
    <w:rsid w:val="000954A3"/>
    <w:rsid w:val="00095562"/>
    <w:rsid w:val="00095578"/>
    <w:rsid w:val="00095589"/>
    <w:rsid w:val="000955CD"/>
    <w:rsid w:val="000955D9"/>
    <w:rsid w:val="0009560E"/>
    <w:rsid w:val="0009569A"/>
    <w:rsid w:val="000956B1"/>
    <w:rsid w:val="000956B3"/>
    <w:rsid w:val="000956F8"/>
    <w:rsid w:val="00095712"/>
    <w:rsid w:val="00095819"/>
    <w:rsid w:val="0009589B"/>
    <w:rsid w:val="000958CF"/>
    <w:rsid w:val="00095949"/>
    <w:rsid w:val="000959D5"/>
    <w:rsid w:val="000959D7"/>
    <w:rsid w:val="00095B7B"/>
    <w:rsid w:val="00095C67"/>
    <w:rsid w:val="00095CBF"/>
    <w:rsid w:val="00095D44"/>
    <w:rsid w:val="00095D5B"/>
    <w:rsid w:val="00095DB4"/>
    <w:rsid w:val="00095E75"/>
    <w:rsid w:val="00095E77"/>
    <w:rsid w:val="00095EB8"/>
    <w:rsid w:val="00095F4C"/>
    <w:rsid w:val="00095FA8"/>
    <w:rsid w:val="00095FE3"/>
    <w:rsid w:val="0009603C"/>
    <w:rsid w:val="00096063"/>
    <w:rsid w:val="00096092"/>
    <w:rsid w:val="00096105"/>
    <w:rsid w:val="00096198"/>
    <w:rsid w:val="000961D8"/>
    <w:rsid w:val="00096200"/>
    <w:rsid w:val="00096216"/>
    <w:rsid w:val="000962A6"/>
    <w:rsid w:val="00096319"/>
    <w:rsid w:val="0009634E"/>
    <w:rsid w:val="000963FE"/>
    <w:rsid w:val="0009642F"/>
    <w:rsid w:val="0009643A"/>
    <w:rsid w:val="00096497"/>
    <w:rsid w:val="00096534"/>
    <w:rsid w:val="000965EC"/>
    <w:rsid w:val="000966BB"/>
    <w:rsid w:val="0009673A"/>
    <w:rsid w:val="00096809"/>
    <w:rsid w:val="00096877"/>
    <w:rsid w:val="00096878"/>
    <w:rsid w:val="0009688F"/>
    <w:rsid w:val="000968BC"/>
    <w:rsid w:val="000968DA"/>
    <w:rsid w:val="00096913"/>
    <w:rsid w:val="000969AC"/>
    <w:rsid w:val="00096A2D"/>
    <w:rsid w:val="00096AC6"/>
    <w:rsid w:val="00096B11"/>
    <w:rsid w:val="00096B27"/>
    <w:rsid w:val="00096BF7"/>
    <w:rsid w:val="00096C37"/>
    <w:rsid w:val="00096CBA"/>
    <w:rsid w:val="00096D1F"/>
    <w:rsid w:val="00096D51"/>
    <w:rsid w:val="00096D94"/>
    <w:rsid w:val="00096DBA"/>
    <w:rsid w:val="00096DC8"/>
    <w:rsid w:val="00096E71"/>
    <w:rsid w:val="00096EA4"/>
    <w:rsid w:val="00096F64"/>
    <w:rsid w:val="00096FA1"/>
    <w:rsid w:val="00096FEF"/>
    <w:rsid w:val="00097030"/>
    <w:rsid w:val="00097031"/>
    <w:rsid w:val="0009704D"/>
    <w:rsid w:val="00097066"/>
    <w:rsid w:val="0009709A"/>
    <w:rsid w:val="000970FE"/>
    <w:rsid w:val="00097145"/>
    <w:rsid w:val="0009714A"/>
    <w:rsid w:val="000971C6"/>
    <w:rsid w:val="000971DC"/>
    <w:rsid w:val="000972B0"/>
    <w:rsid w:val="00097307"/>
    <w:rsid w:val="0009738A"/>
    <w:rsid w:val="00097393"/>
    <w:rsid w:val="000973DC"/>
    <w:rsid w:val="0009747B"/>
    <w:rsid w:val="0009752A"/>
    <w:rsid w:val="00097552"/>
    <w:rsid w:val="00097572"/>
    <w:rsid w:val="000975D1"/>
    <w:rsid w:val="000975E4"/>
    <w:rsid w:val="00097683"/>
    <w:rsid w:val="000976B4"/>
    <w:rsid w:val="000976BC"/>
    <w:rsid w:val="00097714"/>
    <w:rsid w:val="0009772A"/>
    <w:rsid w:val="0009773A"/>
    <w:rsid w:val="00097744"/>
    <w:rsid w:val="0009784C"/>
    <w:rsid w:val="0009787D"/>
    <w:rsid w:val="0009792F"/>
    <w:rsid w:val="00097956"/>
    <w:rsid w:val="00097ACE"/>
    <w:rsid w:val="00097B59"/>
    <w:rsid w:val="00097BE6"/>
    <w:rsid w:val="00097BE9"/>
    <w:rsid w:val="00097CD2"/>
    <w:rsid w:val="00097D27"/>
    <w:rsid w:val="00097D39"/>
    <w:rsid w:val="00097E15"/>
    <w:rsid w:val="00097EDE"/>
    <w:rsid w:val="00097F91"/>
    <w:rsid w:val="000A0010"/>
    <w:rsid w:val="000A0046"/>
    <w:rsid w:val="000A0089"/>
    <w:rsid w:val="000A00AC"/>
    <w:rsid w:val="000A00B3"/>
    <w:rsid w:val="000A00CB"/>
    <w:rsid w:val="000A0133"/>
    <w:rsid w:val="000A01F4"/>
    <w:rsid w:val="000A02CF"/>
    <w:rsid w:val="000A0342"/>
    <w:rsid w:val="000A03B2"/>
    <w:rsid w:val="000A0439"/>
    <w:rsid w:val="000A0473"/>
    <w:rsid w:val="000A047B"/>
    <w:rsid w:val="000A059B"/>
    <w:rsid w:val="000A05AE"/>
    <w:rsid w:val="000A0610"/>
    <w:rsid w:val="000A0626"/>
    <w:rsid w:val="000A0678"/>
    <w:rsid w:val="000A068D"/>
    <w:rsid w:val="000A06A3"/>
    <w:rsid w:val="000A0729"/>
    <w:rsid w:val="000A073F"/>
    <w:rsid w:val="000A0777"/>
    <w:rsid w:val="000A07A0"/>
    <w:rsid w:val="000A07DB"/>
    <w:rsid w:val="000A080D"/>
    <w:rsid w:val="000A0839"/>
    <w:rsid w:val="000A0860"/>
    <w:rsid w:val="000A08AB"/>
    <w:rsid w:val="000A098E"/>
    <w:rsid w:val="000A0992"/>
    <w:rsid w:val="000A0A97"/>
    <w:rsid w:val="000A0BDD"/>
    <w:rsid w:val="000A0C1B"/>
    <w:rsid w:val="000A0C55"/>
    <w:rsid w:val="000A0C94"/>
    <w:rsid w:val="000A0CAD"/>
    <w:rsid w:val="000A0CB5"/>
    <w:rsid w:val="000A0CD7"/>
    <w:rsid w:val="000A0D43"/>
    <w:rsid w:val="000A0D9A"/>
    <w:rsid w:val="000A0DB6"/>
    <w:rsid w:val="000A0ECA"/>
    <w:rsid w:val="000A0ED2"/>
    <w:rsid w:val="000A0F27"/>
    <w:rsid w:val="000A0F6F"/>
    <w:rsid w:val="000A0FD2"/>
    <w:rsid w:val="000A106D"/>
    <w:rsid w:val="000A107F"/>
    <w:rsid w:val="000A10E8"/>
    <w:rsid w:val="000A10E9"/>
    <w:rsid w:val="000A10F2"/>
    <w:rsid w:val="000A110A"/>
    <w:rsid w:val="000A115B"/>
    <w:rsid w:val="000A11AB"/>
    <w:rsid w:val="000A122A"/>
    <w:rsid w:val="000A1279"/>
    <w:rsid w:val="000A1286"/>
    <w:rsid w:val="000A12DA"/>
    <w:rsid w:val="000A12ED"/>
    <w:rsid w:val="000A12F3"/>
    <w:rsid w:val="000A12F7"/>
    <w:rsid w:val="000A1325"/>
    <w:rsid w:val="000A1504"/>
    <w:rsid w:val="000A1591"/>
    <w:rsid w:val="000A15C7"/>
    <w:rsid w:val="000A15F9"/>
    <w:rsid w:val="000A1659"/>
    <w:rsid w:val="000A16B8"/>
    <w:rsid w:val="000A172A"/>
    <w:rsid w:val="000A174D"/>
    <w:rsid w:val="000A1766"/>
    <w:rsid w:val="000A1774"/>
    <w:rsid w:val="000A17B7"/>
    <w:rsid w:val="000A1848"/>
    <w:rsid w:val="000A1858"/>
    <w:rsid w:val="000A187D"/>
    <w:rsid w:val="000A18F4"/>
    <w:rsid w:val="000A19D2"/>
    <w:rsid w:val="000A1A09"/>
    <w:rsid w:val="000A1A35"/>
    <w:rsid w:val="000A1A53"/>
    <w:rsid w:val="000A1AB3"/>
    <w:rsid w:val="000A1AD3"/>
    <w:rsid w:val="000A1AD5"/>
    <w:rsid w:val="000A1AF3"/>
    <w:rsid w:val="000A1B0A"/>
    <w:rsid w:val="000A1B4F"/>
    <w:rsid w:val="000A1CCC"/>
    <w:rsid w:val="000A1D0F"/>
    <w:rsid w:val="000A1D1C"/>
    <w:rsid w:val="000A1D64"/>
    <w:rsid w:val="000A1D70"/>
    <w:rsid w:val="000A1DFF"/>
    <w:rsid w:val="000A1F34"/>
    <w:rsid w:val="000A1F3D"/>
    <w:rsid w:val="000A1F41"/>
    <w:rsid w:val="000A1F58"/>
    <w:rsid w:val="000A1F7E"/>
    <w:rsid w:val="000A1F92"/>
    <w:rsid w:val="000A2021"/>
    <w:rsid w:val="000A20B6"/>
    <w:rsid w:val="000A20B7"/>
    <w:rsid w:val="000A2143"/>
    <w:rsid w:val="000A2144"/>
    <w:rsid w:val="000A2183"/>
    <w:rsid w:val="000A2190"/>
    <w:rsid w:val="000A21B6"/>
    <w:rsid w:val="000A2209"/>
    <w:rsid w:val="000A229E"/>
    <w:rsid w:val="000A238D"/>
    <w:rsid w:val="000A2528"/>
    <w:rsid w:val="000A2555"/>
    <w:rsid w:val="000A25A2"/>
    <w:rsid w:val="000A25C1"/>
    <w:rsid w:val="000A25C7"/>
    <w:rsid w:val="000A25E7"/>
    <w:rsid w:val="000A276A"/>
    <w:rsid w:val="000A27A9"/>
    <w:rsid w:val="000A285A"/>
    <w:rsid w:val="000A28EC"/>
    <w:rsid w:val="000A297B"/>
    <w:rsid w:val="000A2A22"/>
    <w:rsid w:val="000A2A76"/>
    <w:rsid w:val="000A2AFC"/>
    <w:rsid w:val="000A2B34"/>
    <w:rsid w:val="000A2B3A"/>
    <w:rsid w:val="000A2B3C"/>
    <w:rsid w:val="000A2B71"/>
    <w:rsid w:val="000A2B7E"/>
    <w:rsid w:val="000A2C00"/>
    <w:rsid w:val="000A2CB0"/>
    <w:rsid w:val="000A2CDB"/>
    <w:rsid w:val="000A2D2A"/>
    <w:rsid w:val="000A2D2B"/>
    <w:rsid w:val="000A2D39"/>
    <w:rsid w:val="000A2DE7"/>
    <w:rsid w:val="000A2E42"/>
    <w:rsid w:val="000A2E5B"/>
    <w:rsid w:val="000A2F0E"/>
    <w:rsid w:val="000A2FCD"/>
    <w:rsid w:val="000A301A"/>
    <w:rsid w:val="000A3054"/>
    <w:rsid w:val="000A30EE"/>
    <w:rsid w:val="000A31F3"/>
    <w:rsid w:val="000A32DD"/>
    <w:rsid w:val="000A330E"/>
    <w:rsid w:val="000A3310"/>
    <w:rsid w:val="000A3315"/>
    <w:rsid w:val="000A33F1"/>
    <w:rsid w:val="000A3403"/>
    <w:rsid w:val="000A341A"/>
    <w:rsid w:val="000A348D"/>
    <w:rsid w:val="000A34CF"/>
    <w:rsid w:val="000A34EF"/>
    <w:rsid w:val="000A359A"/>
    <w:rsid w:val="000A35DB"/>
    <w:rsid w:val="000A3602"/>
    <w:rsid w:val="000A373D"/>
    <w:rsid w:val="000A375B"/>
    <w:rsid w:val="000A375D"/>
    <w:rsid w:val="000A3777"/>
    <w:rsid w:val="000A3819"/>
    <w:rsid w:val="000A3855"/>
    <w:rsid w:val="000A38C3"/>
    <w:rsid w:val="000A391A"/>
    <w:rsid w:val="000A396D"/>
    <w:rsid w:val="000A3A23"/>
    <w:rsid w:val="000A3A9A"/>
    <w:rsid w:val="000A3AB1"/>
    <w:rsid w:val="000A3B1D"/>
    <w:rsid w:val="000A3B24"/>
    <w:rsid w:val="000A3B2C"/>
    <w:rsid w:val="000A3B33"/>
    <w:rsid w:val="000A3C1A"/>
    <w:rsid w:val="000A3C47"/>
    <w:rsid w:val="000A3C77"/>
    <w:rsid w:val="000A3CA2"/>
    <w:rsid w:val="000A3DA5"/>
    <w:rsid w:val="000A3E4B"/>
    <w:rsid w:val="000A3E78"/>
    <w:rsid w:val="000A3EA7"/>
    <w:rsid w:val="000A3F0B"/>
    <w:rsid w:val="000A3F4C"/>
    <w:rsid w:val="000A3FB2"/>
    <w:rsid w:val="000A3FC7"/>
    <w:rsid w:val="000A3FCA"/>
    <w:rsid w:val="000A4009"/>
    <w:rsid w:val="000A402B"/>
    <w:rsid w:val="000A40AC"/>
    <w:rsid w:val="000A40B7"/>
    <w:rsid w:val="000A4180"/>
    <w:rsid w:val="000A41DE"/>
    <w:rsid w:val="000A4204"/>
    <w:rsid w:val="000A4229"/>
    <w:rsid w:val="000A4318"/>
    <w:rsid w:val="000A4352"/>
    <w:rsid w:val="000A4381"/>
    <w:rsid w:val="000A4495"/>
    <w:rsid w:val="000A44CD"/>
    <w:rsid w:val="000A451E"/>
    <w:rsid w:val="000A4572"/>
    <w:rsid w:val="000A4573"/>
    <w:rsid w:val="000A45C4"/>
    <w:rsid w:val="000A45D2"/>
    <w:rsid w:val="000A4657"/>
    <w:rsid w:val="000A4662"/>
    <w:rsid w:val="000A46FE"/>
    <w:rsid w:val="000A4710"/>
    <w:rsid w:val="000A4732"/>
    <w:rsid w:val="000A487D"/>
    <w:rsid w:val="000A49BD"/>
    <w:rsid w:val="000A49E9"/>
    <w:rsid w:val="000A4A59"/>
    <w:rsid w:val="000A4AA2"/>
    <w:rsid w:val="000A4B00"/>
    <w:rsid w:val="000A4B19"/>
    <w:rsid w:val="000A4B39"/>
    <w:rsid w:val="000A4B82"/>
    <w:rsid w:val="000A4B91"/>
    <w:rsid w:val="000A4C01"/>
    <w:rsid w:val="000A4CA9"/>
    <w:rsid w:val="000A4D39"/>
    <w:rsid w:val="000A4D6E"/>
    <w:rsid w:val="000A4D9D"/>
    <w:rsid w:val="000A4D9F"/>
    <w:rsid w:val="000A4E67"/>
    <w:rsid w:val="000A4EA4"/>
    <w:rsid w:val="000A502D"/>
    <w:rsid w:val="000A50A2"/>
    <w:rsid w:val="000A5158"/>
    <w:rsid w:val="000A518B"/>
    <w:rsid w:val="000A51B9"/>
    <w:rsid w:val="000A51C6"/>
    <w:rsid w:val="000A5212"/>
    <w:rsid w:val="000A52B1"/>
    <w:rsid w:val="000A52CD"/>
    <w:rsid w:val="000A5329"/>
    <w:rsid w:val="000A5378"/>
    <w:rsid w:val="000A53CA"/>
    <w:rsid w:val="000A5402"/>
    <w:rsid w:val="000A541B"/>
    <w:rsid w:val="000A54E0"/>
    <w:rsid w:val="000A54EA"/>
    <w:rsid w:val="000A5571"/>
    <w:rsid w:val="000A5587"/>
    <w:rsid w:val="000A5591"/>
    <w:rsid w:val="000A55B4"/>
    <w:rsid w:val="000A55C2"/>
    <w:rsid w:val="000A55E8"/>
    <w:rsid w:val="000A5631"/>
    <w:rsid w:val="000A5687"/>
    <w:rsid w:val="000A5689"/>
    <w:rsid w:val="000A56EC"/>
    <w:rsid w:val="000A56F1"/>
    <w:rsid w:val="000A5720"/>
    <w:rsid w:val="000A5751"/>
    <w:rsid w:val="000A576B"/>
    <w:rsid w:val="000A578E"/>
    <w:rsid w:val="000A57BE"/>
    <w:rsid w:val="000A581B"/>
    <w:rsid w:val="000A58F6"/>
    <w:rsid w:val="000A5984"/>
    <w:rsid w:val="000A5992"/>
    <w:rsid w:val="000A59A5"/>
    <w:rsid w:val="000A59D4"/>
    <w:rsid w:val="000A59E8"/>
    <w:rsid w:val="000A5A4B"/>
    <w:rsid w:val="000A5AEC"/>
    <w:rsid w:val="000A5AFB"/>
    <w:rsid w:val="000A5B53"/>
    <w:rsid w:val="000A5B81"/>
    <w:rsid w:val="000A5B9E"/>
    <w:rsid w:val="000A5BCB"/>
    <w:rsid w:val="000A5BDB"/>
    <w:rsid w:val="000A5BE9"/>
    <w:rsid w:val="000A5BFF"/>
    <w:rsid w:val="000A5C9A"/>
    <w:rsid w:val="000A5CA4"/>
    <w:rsid w:val="000A5CA8"/>
    <w:rsid w:val="000A5CC2"/>
    <w:rsid w:val="000A5D0B"/>
    <w:rsid w:val="000A5D15"/>
    <w:rsid w:val="000A5D25"/>
    <w:rsid w:val="000A5D3C"/>
    <w:rsid w:val="000A5D56"/>
    <w:rsid w:val="000A5D6B"/>
    <w:rsid w:val="000A5D9B"/>
    <w:rsid w:val="000A5D9F"/>
    <w:rsid w:val="000A5DDC"/>
    <w:rsid w:val="000A5EC3"/>
    <w:rsid w:val="000A5EE4"/>
    <w:rsid w:val="000A5EEC"/>
    <w:rsid w:val="000A5EF1"/>
    <w:rsid w:val="000A5F8D"/>
    <w:rsid w:val="000A60BC"/>
    <w:rsid w:val="000A60BE"/>
    <w:rsid w:val="000A60C2"/>
    <w:rsid w:val="000A6178"/>
    <w:rsid w:val="000A61ED"/>
    <w:rsid w:val="000A6377"/>
    <w:rsid w:val="000A6427"/>
    <w:rsid w:val="000A6461"/>
    <w:rsid w:val="000A6492"/>
    <w:rsid w:val="000A64E5"/>
    <w:rsid w:val="000A652A"/>
    <w:rsid w:val="000A6586"/>
    <w:rsid w:val="000A66C3"/>
    <w:rsid w:val="000A66E0"/>
    <w:rsid w:val="000A6710"/>
    <w:rsid w:val="000A674D"/>
    <w:rsid w:val="000A67A6"/>
    <w:rsid w:val="000A6818"/>
    <w:rsid w:val="000A6852"/>
    <w:rsid w:val="000A68C2"/>
    <w:rsid w:val="000A68CE"/>
    <w:rsid w:val="000A68CF"/>
    <w:rsid w:val="000A68E9"/>
    <w:rsid w:val="000A68F0"/>
    <w:rsid w:val="000A68FF"/>
    <w:rsid w:val="000A691C"/>
    <w:rsid w:val="000A69BF"/>
    <w:rsid w:val="000A6A14"/>
    <w:rsid w:val="000A6A66"/>
    <w:rsid w:val="000A6AF5"/>
    <w:rsid w:val="000A6B09"/>
    <w:rsid w:val="000A6BC4"/>
    <w:rsid w:val="000A6BFD"/>
    <w:rsid w:val="000A6C61"/>
    <w:rsid w:val="000A6D25"/>
    <w:rsid w:val="000A6DD2"/>
    <w:rsid w:val="000A6E2F"/>
    <w:rsid w:val="000A6E83"/>
    <w:rsid w:val="000A6EE6"/>
    <w:rsid w:val="000A6F0D"/>
    <w:rsid w:val="000A6F89"/>
    <w:rsid w:val="000A6F92"/>
    <w:rsid w:val="000A7004"/>
    <w:rsid w:val="000A7006"/>
    <w:rsid w:val="000A7047"/>
    <w:rsid w:val="000A708C"/>
    <w:rsid w:val="000A7096"/>
    <w:rsid w:val="000A7305"/>
    <w:rsid w:val="000A7351"/>
    <w:rsid w:val="000A7363"/>
    <w:rsid w:val="000A7398"/>
    <w:rsid w:val="000A73C7"/>
    <w:rsid w:val="000A73F9"/>
    <w:rsid w:val="000A7426"/>
    <w:rsid w:val="000A742E"/>
    <w:rsid w:val="000A7434"/>
    <w:rsid w:val="000A7572"/>
    <w:rsid w:val="000A757A"/>
    <w:rsid w:val="000A75A1"/>
    <w:rsid w:val="000A75FA"/>
    <w:rsid w:val="000A7620"/>
    <w:rsid w:val="000A7674"/>
    <w:rsid w:val="000A769C"/>
    <w:rsid w:val="000A76AE"/>
    <w:rsid w:val="000A76E5"/>
    <w:rsid w:val="000A770E"/>
    <w:rsid w:val="000A7746"/>
    <w:rsid w:val="000A774D"/>
    <w:rsid w:val="000A779A"/>
    <w:rsid w:val="000A77A0"/>
    <w:rsid w:val="000A783A"/>
    <w:rsid w:val="000A7887"/>
    <w:rsid w:val="000A7902"/>
    <w:rsid w:val="000A7926"/>
    <w:rsid w:val="000A7993"/>
    <w:rsid w:val="000A79E5"/>
    <w:rsid w:val="000A79F4"/>
    <w:rsid w:val="000A7A58"/>
    <w:rsid w:val="000A7BF9"/>
    <w:rsid w:val="000A7C18"/>
    <w:rsid w:val="000A7C2D"/>
    <w:rsid w:val="000A7C40"/>
    <w:rsid w:val="000A7C56"/>
    <w:rsid w:val="000A7D3B"/>
    <w:rsid w:val="000A7D76"/>
    <w:rsid w:val="000A7D87"/>
    <w:rsid w:val="000A7DD2"/>
    <w:rsid w:val="000A7DD7"/>
    <w:rsid w:val="000A7DFD"/>
    <w:rsid w:val="000A7E74"/>
    <w:rsid w:val="000A7E93"/>
    <w:rsid w:val="000A7F5A"/>
    <w:rsid w:val="000A7F63"/>
    <w:rsid w:val="000A7F79"/>
    <w:rsid w:val="000A7FC7"/>
    <w:rsid w:val="000B0088"/>
    <w:rsid w:val="000B00BF"/>
    <w:rsid w:val="000B00D1"/>
    <w:rsid w:val="000B0193"/>
    <w:rsid w:val="000B01A6"/>
    <w:rsid w:val="000B01AE"/>
    <w:rsid w:val="000B0258"/>
    <w:rsid w:val="000B02FD"/>
    <w:rsid w:val="000B0346"/>
    <w:rsid w:val="000B0378"/>
    <w:rsid w:val="000B0496"/>
    <w:rsid w:val="000B0579"/>
    <w:rsid w:val="000B058A"/>
    <w:rsid w:val="000B05BB"/>
    <w:rsid w:val="000B068B"/>
    <w:rsid w:val="000B0699"/>
    <w:rsid w:val="000B06D3"/>
    <w:rsid w:val="000B075A"/>
    <w:rsid w:val="000B0820"/>
    <w:rsid w:val="000B0888"/>
    <w:rsid w:val="000B088D"/>
    <w:rsid w:val="000B08AC"/>
    <w:rsid w:val="000B090F"/>
    <w:rsid w:val="000B0918"/>
    <w:rsid w:val="000B095B"/>
    <w:rsid w:val="000B0A05"/>
    <w:rsid w:val="000B0AAC"/>
    <w:rsid w:val="000B0AAE"/>
    <w:rsid w:val="000B0AB1"/>
    <w:rsid w:val="000B0ACD"/>
    <w:rsid w:val="000B0BAB"/>
    <w:rsid w:val="000B0C04"/>
    <w:rsid w:val="000B0C16"/>
    <w:rsid w:val="000B0C23"/>
    <w:rsid w:val="000B0C29"/>
    <w:rsid w:val="000B0CC8"/>
    <w:rsid w:val="000B0D09"/>
    <w:rsid w:val="000B0D10"/>
    <w:rsid w:val="000B0D59"/>
    <w:rsid w:val="000B0D8C"/>
    <w:rsid w:val="000B0DBB"/>
    <w:rsid w:val="000B0E76"/>
    <w:rsid w:val="000B0E7F"/>
    <w:rsid w:val="000B0EAC"/>
    <w:rsid w:val="000B0EE9"/>
    <w:rsid w:val="000B0F2C"/>
    <w:rsid w:val="000B0F2F"/>
    <w:rsid w:val="000B0FBA"/>
    <w:rsid w:val="000B0FC7"/>
    <w:rsid w:val="000B105F"/>
    <w:rsid w:val="000B109A"/>
    <w:rsid w:val="000B10BC"/>
    <w:rsid w:val="000B10F5"/>
    <w:rsid w:val="000B1108"/>
    <w:rsid w:val="000B11D7"/>
    <w:rsid w:val="000B11F2"/>
    <w:rsid w:val="000B1233"/>
    <w:rsid w:val="000B128D"/>
    <w:rsid w:val="000B12A0"/>
    <w:rsid w:val="000B133F"/>
    <w:rsid w:val="000B13B7"/>
    <w:rsid w:val="000B1413"/>
    <w:rsid w:val="000B1455"/>
    <w:rsid w:val="000B14B1"/>
    <w:rsid w:val="000B14BC"/>
    <w:rsid w:val="000B14C6"/>
    <w:rsid w:val="000B1530"/>
    <w:rsid w:val="000B15F2"/>
    <w:rsid w:val="000B162B"/>
    <w:rsid w:val="000B163E"/>
    <w:rsid w:val="000B168C"/>
    <w:rsid w:val="000B17BF"/>
    <w:rsid w:val="000B180F"/>
    <w:rsid w:val="000B1817"/>
    <w:rsid w:val="000B1840"/>
    <w:rsid w:val="000B1844"/>
    <w:rsid w:val="000B1860"/>
    <w:rsid w:val="000B18FE"/>
    <w:rsid w:val="000B190B"/>
    <w:rsid w:val="000B1990"/>
    <w:rsid w:val="000B19F1"/>
    <w:rsid w:val="000B1A49"/>
    <w:rsid w:val="000B1A4E"/>
    <w:rsid w:val="000B1A82"/>
    <w:rsid w:val="000B1ABD"/>
    <w:rsid w:val="000B1B09"/>
    <w:rsid w:val="000B1B45"/>
    <w:rsid w:val="000B1B66"/>
    <w:rsid w:val="000B1BAE"/>
    <w:rsid w:val="000B1BF5"/>
    <w:rsid w:val="000B1CA8"/>
    <w:rsid w:val="000B1CB3"/>
    <w:rsid w:val="000B1CE9"/>
    <w:rsid w:val="000B1CF0"/>
    <w:rsid w:val="000B1D3C"/>
    <w:rsid w:val="000B1DBF"/>
    <w:rsid w:val="000B1E3B"/>
    <w:rsid w:val="000B1E58"/>
    <w:rsid w:val="000B1E8A"/>
    <w:rsid w:val="000B1E98"/>
    <w:rsid w:val="000B1EA9"/>
    <w:rsid w:val="000B1EC5"/>
    <w:rsid w:val="000B1ED7"/>
    <w:rsid w:val="000B1F2A"/>
    <w:rsid w:val="000B1F3C"/>
    <w:rsid w:val="000B1F52"/>
    <w:rsid w:val="000B1FA9"/>
    <w:rsid w:val="000B1FB3"/>
    <w:rsid w:val="000B1FCB"/>
    <w:rsid w:val="000B1FDE"/>
    <w:rsid w:val="000B200E"/>
    <w:rsid w:val="000B20A0"/>
    <w:rsid w:val="000B20AA"/>
    <w:rsid w:val="000B20D7"/>
    <w:rsid w:val="000B210D"/>
    <w:rsid w:val="000B2190"/>
    <w:rsid w:val="000B22E0"/>
    <w:rsid w:val="000B232C"/>
    <w:rsid w:val="000B23AE"/>
    <w:rsid w:val="000B23E0"/>
    <w:rsid w:val="000B2401"/>
    <w:rsid w:val="000B240E"/>
    <w:rsid w:val="000B2421"/>
    <w:rsid w:val="000B2431"/>
    <w:rsid w:val="000B25C9"/>
    <w:rsid w:val="000B25CB"/>
    <w:rsid w:val="000B25E9"/>
    <w:rsid w:val="000B264D"/>
    <w:rsid w:val="000B2660"/>
    <w:rsid w:val="000B2672"/>
    <w:rsid w:val="000B272D"/>
    <w:rsid w:val="000B27A0"/>
    <w:rsid w:val="000B27B5"/>
    <w:rsid w:val="000B2804"/>
    <w:rsid w:val="000B289A"/>
    <w:rsid w:val="000B28F8"/>
    <w:rsid w:val="000B2907"/>
    <w:rsid w:val="000B2913"/>
    <w:rsid w:val="000B291F"/>
    <w:rsid w:val="000B29F6"/>
    <w:rsid w:val="000B2A31"/>
    <w:rsid w:val="000B2AE3"/>
    <w:rsid w:val="000B2AE7"/>
    <w:rsid w:val="000B2B37"/>
    <w:rsid w:val="000B2BBC"/>
    <w:rsid w:val="000B2BD6"/>
    <w:rsid w:val="000B2BE8"/>
    <w:rsid w:val="000B2BFA"/>
    <w:rsid w:val="000B2C92"/>
    <w:rsid w:val="000B2C93"/>
    <w:rsid w:val="000B2C9F"/>
    <w:rsid w:val="000B2CB3"/>
    <w:rsid w:val="000B2CC0"/>
    <w:rsid w:val="000B2D48"/>
    <w:rsid w:val="000B2D9D"/>
    <w:rsid w:val="000B2DC0"/>
    <w:rsid w:val="000B2DEF"/>
    <w:rsid w:val="000B2E21"/>
    <w:rsid w:val="000B2E86"/>
    <w:rsid w:val="000B2F1A"/>
    <w:rsid w:val="000B2F52"/>
    <w:rsid w:val="000B2FE5"/>
    <w:rsid w:val="000B3074"/>
    <w:rsid w:val="000B30EE"/>
    <w:rsid w:val="000B313F"/>
    <w:rsid w:val="000B315B"/>
    <w:rsid w:val="000B31B7"/>
    <w:rsid w:val="000B3206"/>
    <w:rsid w:val="000B3245"/>
    <w:rsid w:val="000B325A"/>
    <w:rsid w:val="000B32C2"/>
    <w:rsid w:val="000B32DC"/>
    <w:rsid w:val="000B3381"/>
    <w:rsid w:val="000B33A5"/>
    <w:rsid w:val="000B343D"/>
    <w:rsid w:val="000B348C"/>
    <w:rsid w:val="000B35C0"/>
    <w:rsid w:val="000B35ED"/>
    <w:rsid w:val="000B35FD"/>
    <w:rsid w:val="000B36C2"/>
    <w:rsid w:val="000B36D5"/>
    <w:rsid w:val="000B36ED"/>
    <w:rsid w:val="000B3763"/>
    <w:rsid w:val="000B3881"/>
    <w:rsid w:val="000B388A"/>
    <w:rsid w:val="000B38A5"/>
    <w:rsid w:val="000B38AA"/>
    <w:rsid w:val="000B38C0"/>
    <w:rsid w:val="000B38C2"/>
    <w:rsid w:val="000B3937"/>
    <w:rsid w:val="000B3942"/>
    <w:rsid w:val="000B399A"/>
    <w:rsid w:val="000B3A11"/>
    <w:rsid w:val="000B3ADB"/>
    <w:rsid w:val="000B3C2D"/>
    <w:rsid w:val="000B3C4F"/>
    <w:rsid w:val="000B3CA3"/>
    <w:rsid w:val="000B3D13"/>
    <w:rsid w:val="000B3D7A"/>
    <w:rsid w:val="000B3DE0"/>
    <w:rsid w:val="000B3E33"/>
    <w:rsid w:val="000B3E8F"/>
    <w:rsid w:val="000B3E91"/>
    <w:rsid w:val="000B3ED0"/>
    <w:rsid w:val="000B3F1A"/>
    <w:rsid w:val="000B3F2D"/>
    <w:rsid w:val="000B3F57"/>
    <w:rsid w:val="000B3FD9"/>
    <w:rsid w:val="000B4077"/>
    <w:rsid w:val="000B40A8"/>
    <w:rsid w:val="000B40A9"/>
    <w:rsid w:val="000B41BA"/>
    <w:rsid w:val="000B4215"/>
    <w:rsid w:val="000B427C"/>
    <w:rsid w:val="000B42C9"/>
    <w:rsid w:val="000B42DF"/>
    <w:rsid w:val="000B43A6"/>
    <w:rsid w:val="000B440E"/>
    <w:rsid w:val="000B442B"/>
    <w:rsid w:val="000B44BB"/>
    <w:rsid w:val="000B451F"/>
    <w:rsid w:val="000B46B6"/>
    <w:rsid w:val="000B4817"/>
    <w:rsid w:val="000B48BC"/>
    <w:rsid w:val="000B490F"/>
    <w:rsid w:val="000B49E7"/>
    <w:rsid w:val="000B4A59"/>
    <w:rsid w:val="000B4A67"/>
    <w:rsid w:val="000B4A80"/>
    <w:rsid w:val="000B4B01"/>
    <w:rsid w:val="000B4BD3"/>
    <w:rsid w:val="000B4C42"/>
    <w:rsid w:val="000B4D07"/>
    <w:rsid w:val="000B4D6D"/>
    <w:rsid w:val="000B4DA0"/>
    <w:rsid w:val="000B4E4D"/>
    <w:rsid w:val="000B4EE7"/>
    <w:rsid w:val="000B4EEE"/>
    <w:rsid w:val="000B4F9B"/>
    <w:rsid w:val="000B4FBB"/>
    <w:rsid w:val="000B4FE3"/>
    <w:rsid w:val="000B5044"/>
    <w:rsid w:val="000B5062"/>
    <w:rsid w:val="000B50A7"/>
    <w:rsid w:val="000B50F3"/>
    <w:rsid w:val="000B50FB"/>
    <w:rsid w:val="000B519F"/>
    <w:rsid w:val="000B51E2"/>
    <w:rsid w:val="000B51F4"/>
    <w:rsid w:val="000B5215"/>
    <w:rsid w:val="000B5227"/>
    <w:rsid w:val="000B525D"/>
    <w:rsid w:val="000B5270"/>
    <w:rsid w:val="000B527E"/>
    <w:rsid w:val="000B5280"/>
    <w:rsid w:val="000B52D4"/>
    <w:rsid w:val="000B52F5"/>
    <w:rsid w:val="000B5304"/>
    <w:rsid w:val="000B5325"/>
    <w:rsid w:val="000B5395"/>
    <w:rsid w:val="000B5415"/>
    <w:rsid w:val="000B546F"/>
    <w:rsid w:val="000B547C"/>
    <w:rsid w:val="000B552F"/>
    <w:rsid w:val="000B555A"/>
    <w:rsid w:val="000B55C6"/>
    <w:rsid w:val="000B55F7"/>
    <w:rsid w:val="000B5606"/>
    <w:rsid w:val="000B56AC"/>
    <w:rsid w:val="000B56C3"/>
    <w:rsid w:val="000B56FC"/>
    <w:rsid w:val="000B576F"/>
    <w:rsid w:val="000B57EE"/>
    <w:rsid w:val="000B5812"/>
    <w:rsid w:val="000B5857"/>
    <w:rsid w:val="000B58FC"/>
    <w:rsid w:val="000B5914"/>
    <w:rsid w:val="000B5985"/>
    <w:rsid w:val="000B5A03"/>
    <w:rsid w:val="000B5A43"/>
    <w:rsid w:val="000B5B3F"/>
    <w:rsid w:val="000B5BBF"/>
    <w:rsid w:val="000B5C83"/>
    <w:rsid w:val="000B5C8D"/>
    <w:rsid w:val="000B5D67"/>
    <w:rsid w:val="000B5DEF"/>
    <w:rsid w:val="000B5E2E"/>
    <w:rsid w:val="000B5E35"/>
    <w:rsid w:val="000B5EFB"/>
    <w:rsid w:val="000B5F4A"/>
    <w:rsid w:val="000B5F59"/>
    <w:rsid w:val="000B5FB2"/>
    <w:rsid w:val="000B604A"/>
    <w:rsid w:val="000B60D6"/>
    <w:rsid w:val="000B60E0"/>
    <w:rsid w:val="000B60E8"/>
    <w:rsid w:val="000B6234"/>
    <w:rsid w:val="000B6283"/>
    <w:rsid w:val="000B6285"/>
    <w:rsid w:val="000B6297"/>
    <w:rsid w:val="000B6422"/>
    <w:rsid w:val="000B6434"/>
    <w:rsid w:val="000B6499"/>
    <w:rsid w:val="000B649F"/>
    <w:rsid w:val="000B64C0"/>
    <w:rsid w:val="000B653B"/>
    <w:rsid w:val="000B6556"/>
    <w:rsid w:val="000B6570"/>
    <w:rsid w:val="000B6573"/>
    <w:rsid w:val="000B659A"/>
    <w:rsid w:val="000B664A"/>
    <w:rsid w:val="000B667C"/>
    <w:rsid w:val="000B67B5"/>
    <w:rsid w:val="000B6886"/>
    <w:rsid w:val="000B68CE"/>
    <w:rsid w:val="000B6938"/>
    <w:rsid w:val="000B6977"/>
    <w:rsid w:val="000B6992"/>
    <w:rsid w:val="000B69BE"/>
    <w:rsid w:val="000B69DA"/>
    <w:rsid w:val="000B6A07"/>
    <w:rsid w:val="000B6A1A"/>
    <w:rsid w:val="000B6A1C"/>
    <w:rsid w:val="000B6A37"/>
    <w:rsid w:val="000B6AB8"/>
    <w:rsid w:val="000B6B1B"/>
    <w:rsid w:val="000B6BF7"/>
    <w:rsid w:val="000B6C09"/>
    <w:rsid w:val="000B6C0C"/>
    <w:rsid w:val="000B6C23"/>
    <w:rsid w:val="000B6CA3"/>
    <w:rsid w:val="000B6CF6"/>
    <w:rsid w:val="000B6D26"/>
    <w:rsid w:val="000B6E5F"/>
    <w:rsid w:val="000B6F25"/>
    <w:rsid w:val="000B6F3F"/>
    <w:rsid w:val="000B6F4D"/>
    <w:rsid w:val="000B6F53"/>
    <w:rsid w:val="000B6F77"/>
    <w:rsid w:val="000B6FA0"/>
    <w:rsid w:val="000B7024"/>
    <w:rsid w:val="000B7060"/>
    <w:rsid w:val="000B7099"/>
    <w:rsid w:val="000B70BC"/>
    <w:rsid w:val="000B71AC"/>
    <w:rsid w:val="000B71DC"/>
    <w:rsid w:val="000B7257"/>
    <w:rsid w:val="000B72AD"/>
    <w:rsid w:val="000B72EE"/>
    <w:rsid w:val="000B73A1"/>
    <w:rsid w:val="000B7413"/>
    <w:rsid w:val="000B7421"/>
    <w:rsid w:val="000B748C"/>
    <w:rsid w:val="000B7548"/>
    <w:rsid w:val="000B7584"/>
    <w:rsid w:val="000B758C"/>
    <w:rsid w:val="000B75B5"/>
    <w:rsid w:val="000B7628"/>
    <w:rsid w:val="000B76A4"/>
    <w:rsid w:val="000B76C3"/>
    <w:rsid w:val="000B76EF"/>
    <w:rsid w:val="000B7782"/>
    <w:rsid w:val="000B7783"/>
    <w:rsid w:val="000B7884"/>
    <w:rsid w:val="000B7918"/>
    <w:rsid w:val="000B792B"/>
    <w:rsid w:val="000B797C"/>
    <w:rsid w:val="000B7985"/>
    <w:rsid w:val="000B799C"/>
    <w:rsid w:val="000B79F3"/>
    <w:rsid w:val="000B7A95"/>
    <w:rsid w:val="000B7B63"/>
    <w:rsid w:val="000B7BCC"/>
    <w:rsid w:val="000B7BF3"/>
    <w:rsid w:val="000B7BF7"/>
    <w:rsid w:val="000B7CBA"/>
    <w:rsid w:val="000B7CEF"/>
    <w:rsid w:val="000B7CF0"/>
    <w:rsid w:val="000B7D57"/>
    <w:rsid w:val="000B7D8A"/>
    <w:rsid w:val="000B7DB0"/>
    <w:rsid w:val="000B7DBB"/>
    <w:rsid w:val="000B7F14"/>
    <w:rsid w:val="000B7FC1"/>
    <w:rsid w:val="000B7FD3"/>
    <w:rsid w:val="000C0045"/>
    <w:rsid w:val="000C008F"/>
    <w:rsid w:val="000C0125"/>
    <w:rsid w:val="000C013A"/>
    <w:rsid w:val="000C01AA"/>
    <w:rsid w:val="000C0271"/>
    <w:rsid w:val="000C028E"/>
    <w:rsid w:val="000C029C"/>
    <w:rsid w:val="000C02D1"/>
    <w:rsid w:val="000C0309"/>
    <w:rsid w:val="000C030C"/>
    <w:rsid w:val="000C0350"/>
    <w:rsid w:val="000C0366"/>
    <w:rsid w:val="000C0461"/>
    <w:rsid w:val="000C04FF"/>
    <w:rsid w:val="000C0595"/>
    <w:rsid w:val="000C05C3"/>
    <w:rsid w:val="000C0661"/>
    <w:rsid w:val="000C066E"/>
    <w:rsid w:val="000C06EE"/>
    <w:rsid w:val="000C06F1"/>
    <w:rsid w:val="000C06FB"/>
    <w:rsid w:val="000C0703"/>
    <w:rsid w:val="000C0753"/>
    <w:rsid w:val="000C079A"/>
    <w:rsid w:val="000C07DD"/>
    <w:rsid w:val="000C087E"/>
    <w:rsid w:val="000C08C1"/>
    <w:rsid w:val="000C08C6"/>
    <w:rsid w:val="000C08D6"/>
    <w:rsid w:val="000C08D9"/>
    <w:rsid w:val="000C08E0"/>
    <w:rsid w:val="000C091A"/>
    <w:rsid w:val="000C097D"/>
    <w:rsid w:val="000C09A9"/>
    <w:rsid w:val="000C0A2A"/>
    <w:rsid w:val="000C0AFC"/>
    <w:rsid w:val="000C0B32"/>
    <w:rsid w:val="000C0BED"/>
    <w:rsid w:val="000C0BFC"/>
    <w:rsid w:val="000C0C01"/>
    <w:rsid w:val="000C0C5A"/>
    <w:rsid w:val="000C0CA2"/>
    <w:rsid w:val="000C0CFA"/>
    <w:rsid w:val="000C0D65"/>
    <w:rsid w:val="000C0DE8"/>
    <w:rsid w:val="000C0DFD"/>
    <w:rsid w:val="000C0E5A"/>
    <w:rsid w:val="000C0E98"/>
    <w:rsid w:val="000C0F1A"/>
    <w:rsid w:val="000C0F48"/>
    <w:rsid w:val="000C0F62"/>
    <w:rsid w:val="000C0FDC"/>
    <w:rsid w:val="000C101B"/>
    <w:rsid w:val="000C1050"/>
    <w:rsid w:val="000C10EB"/>
    <w:rsid w:val="000C118D"/>
    <w:rsid w:val="000C1196"/>
    <w:rsid w:val="000C1223"/>
    <w:rsid w:val="000C1262"/>
    <w:rsid w:val="000C12E5"/>
    <w:rsid w:val="000C1341"/>
    <w:rsid w:val="000C1368"/>
    <w:rsid w:val="000C13A2"/>
    <w:rsid w:val="000C13D9"/>
    <w:rsid w:val="000C13EC"/>
    <w:rsid w:val="000C140A"/>
    <w:rsid w:val="000C1430"/>
    <w:rsid w:val="000C1472"/>
    <w:rsid w:val="000C14B2"/>
    <w:rsid w:val="000C1502"/>
    <w:rsid w:val="000C154C"/>
    <w:rsid w:val="000C157F"/>
    <w:rsid w:val="000C15F5"/>
    <w:rsid w:val="000C16FC"/>
    <w:rsid w:val="000C1707"/>
    <w:rsid w:val="000C1772"/>
    <w:rsid w:val="000C1776"/>
    <w:rsid w:val="000C17F0"/>
    <w:rsid w:val="000C18CC"/>
    <w:rsid w:val="000C194F"/>
    <w:rsid w:val="000C1950"/>
    <w:rsid w:val="000C19FF"/>
    <w:rsid w:val="000C1A21"/>
    <w:rsid w:val="000C1A28"/>
    <w:rsid w:val="000C1A47"/>
    <w:rsid w:val="000C1AFF"/>
    <w:rsid w:val="000C1BD6"/>
    <w:rsid w:val="000C1C21"/>
    <w:rsid w:val="000C1C3F"/>
    <w:rsid w:val="000C1C9A"/>
    <w:rsid w:val="000C1CCC"/>
    <w:rsid w:val="000C1D2A"/>
    <w:rsid w:val="000C1DB4"/>
    <w:rsid w:val="000C1DDA"/>
    <w:rsid w:val="000C1E39"/>
    <w:rsid w:val="000C1E42"/>
    <w:rsid w:val="000C1E48"/>
    <w:rsid w:val="000C1E9F"/>
    <w:rsid w:val="000C1EA8"/>
    <w:rsid w:val="000C1F71"/>
    <w:rsid w:val="000C1FC6"/>
    <w:rsid w:val="000C1FDB"/>
    <w:rsid w:val="000C1FDF"/>
    <w:rsid w:val="000C2000"/>
    <w:rsid w:val="000C201C"/>
    <w:rsid w:val="000C2048"/>
    <w:rsid w:val="000C2060"/>
    <w:rsid w:val="000C208A"/>
    <w:rsid w:val="000C20CF"/>
    <w:rsid w:val="000C20E2"/>
    <w:rsid w:val="000C21F9"/>
    <w:rsid w:val="000C22DA"/>
    <w:rsid w:val="000C23C5"/>
    <w:rsid w:val="000C242C"/>
    <w:rsid w:val="000C2611"/>
    <w:rsid w:val="000C2618"/>
    <w:rsid w:val="000C264C"/>
    <w:rsid w:val="000C26C4"/>
    <w:rsid w:val="000C26D5"/>
    <w:rsid w:val="000C26FF"/>
    <w:rsid w:val="000C2710"/>
    <w:rsid w:val="000C2759"/>
    <w:rsid w:val="000C2792"/>
    <w:rsid w:val="000C279F"/>
    <w:rsid w:val="000C27CA"/>
    <w:rsid w:val="000C27DD"/>
    <w:rsid w:val="000C281F"/>
    <w:rsid w:val="000C2851"/>
    <w:rsid w:val="000C2899"/>
    <w:rsid w:val="000C28E7"/>
    <w:rsid w:val="000C296B"/>
    <w:rsid w:val="000C29A3"/>
    <w:rsid w:val="000C29F7"/>
    <w:rsid w:val="000C29FD"/>
    <w:rsid w:val="000C2A16"/>
    <w:rsid w:val="000C2A3B"/>
    <w:rsid w:val="000C2B89"/>
    <w:rsid w:val="000C2C43"/>
    <w:rsid w:val="000C2C59"/>
    <w:rsid w:val="000C2CD3"/>
    <w:rsid w:val="000C2CD6"/>
    <w:rsid w:val="000C2D02"/>
    <w:rsid w:val="000C2D26"/>
    <w:rsid w:val="000C2D90"/>
    <w:rsid w:val="000C2DC9"/>
    <w:rsid w:val="000C2E25"/>
    <w:rsid w:val="000C2ED5"/>
    <w:rsid w:val="000C2EFD"/>
    <w:rsid w:val="000C2F10"/>
    <w:rsid w:val="000C2F2A"/>
    <w:rsid w:val="000C2F35"/>
    <w:rsid w:val="000C2F7F"/>
    <w:rsid w:val="000C2F86"/>
    <w:rsid w:val="000C2FC8"/>
    <w:rsid w:val="000C3051"/>
    <w:rsid w:val="000C30C5"/>
    <w:rsid w:val="000C3120"/>
    <w:rsid w:val="000C3141"/>
    <w:rsid w:val="000C3232"/>
    <w:rsid w:val="000C324F"/>
    <w:rsid w:val="000C3261"/>
    <w:rsid w:val="000C3271"/>
    <w:rsid w:val="000C329D"/>
    <w:rsid w:val="000C33CC"/>
    <w:rsid w:val="000C346A"/>
    <w:rsid w:val="000C34B6"/>
    <w:rsid w:val="000C34C0"/>
    <w:rsid w:val="000C34CB"/>
    <w:rsid w:val="000C35DB"/>
    <w:rsid w:val="000C35FA"/>
    <w:rsid w:val="000C360F"/>
    <w:rsid w:val="000C3644"/>
    <w:rsid w:val="000C3661"/>
    <w:rsid w:val="000C370C"/>
    <w:rsid w:val="000C3711"/>
    <w:rsid w:val="000C378E"/>
    <w:rsid w:val="000C37B0"/>
    <w:rsid w:val="000C37C3"/>
    <w:rsid w:val="000C37D9"/>
    <w:rsid w:val="000C37F0"/>
    <w:rsid w:val="000C3880"/>
    <w:rsid w:val="000C38E0"/>
    <w:rsid w:val="000C3909"/>
    <w:rsid w:val="000C396A"/>
    <w:rsid w:val="000C3B22"/>
    <w:rsid w:val="000C3B39"/>
    <w:rsid w:val="000C3B92"/>
    <w:rsid w:val="000C3BD6"/>
    <w:rsid w:val="000C3BDB"/>
    <w:rsid w:val="000C3BE3"/>
    <w:rsid w:val="000C3BEE"/>
    <w:rsid w:val="000C3CA1"/>
    <w:rsid w:val="000C3DD6"/>
    <w:rsid w:val="000C3DDB"/>
    <w:rsid w:val="000C3E58"/>
    <w:rsid w:val="000C3EDA"/>
    <w:rsid w:val="000C3FA3"/>
    <w:rsid w:val="000C3FDA"/>
    <w:rsid w:val="000C4008"/>
    <w:rsid w:val="000C403D"/>
    <w:rsid w:val="000C40C5"/>
    <w:rsid w:val="000C40C9"/>
    <w:rsid w:val="000C4112"/>
    <w:rsid w:val="000C4157"/>
    <w:rsid w:val="000C41C9"/>
    <w:rsid w:val="000C41F6"/>
    <w:rsid w:val="000C4271"/>
    <w:rsid w:val="000C4275"/>
    <w:rsid w:val="000C436B"/>
    <w:rsid w:val="000C4392"/>
    <w:rsid w:val="000C43E6"/>
    <w:rsid w:val="000C4469"/>
    <w:rsid w:val="000C451D"/>
    <w:rsid w:val="000C4598"/>
    <w:rsid w:val="000C45A0"/>
    <w:rsid w:val="000C461D"/>
    <w:rsid w:val="000C4649"/>
    <w:rsid w:val="000C4658"/>
    <w:rsid w:val="000C4675"/>
    <w:rsid w:val="000C467F"/>
    <w:rsid w:val="000C4730"/>
    <w:rsid w:val="000C4733"/>
    <w:rsid w:val="000C4743"/>
    <w:rsid w:val="000C474C"/>
    <w:rsid w:val="000C474E"/>
    <w:rsid w:val="000C47AE"/>
    <w:rsid w:val="000C47F0"/>
    <w:rsid w:val="000C4829"/>
    <w:rsid w:val="000C483C"/>
    <w:rsid w:val="000C48BF"/>
    <w:rsid w:val="000C48FA"/>
    <w:rsid w:val="000C4910"/>
    <w:rsid w:val="000C491C"/>
    <w:rsid w:val="000C4A1A"/>
    <w:rsid w:val="000C4B91"/>
    <w:rsid w:val="000C4BF0"/>
    <w:rsid w:val="000C4C01"/>
    <w:rsid w:val="000C4C22"/>
    <w:rsid w:val="000C4C3C"/>
    <w:rsid w:val="000C4C4B"/>
    <w:rsid w:val="000C4C6C"/>
    <w:rsid w:val="000C4C6F"/>
    <w:rsid w:val="000C4CC6"/>
    <w:rsid w:val="000C4CCB"/>
    <w:rsid w:val="000C4CF9"/>
    <w:rsid w:val="000C4D19"/>
    <w:rsid w:val="000C4D1C"/>
    <w:rsid w:val="000C4DCB"/>
    <w:rsid w:val="000C4E72"/>
    <w:rsid w:val="000C4E7B"/>
    <w:rsid w:val="000C4EF0"/>
    <w:rsid w:val="000C4F4D"/>
    <w:rsid w:val="000C4F75"/>
    <w:rsid w:val="000C4F8C"/>
    <w:rsid w:val="000C5087"/>
    <w:rsid w:val="000C516A"/>
    <w:rsid w:val="000C523C"/>
    <w:rsid w:val="000C5277"/>
    <w:rsid w:val="000C5286"/>
    <w:rsid w:val="000C5310"/>
    <w:rsid w:val="000C532D"/>
    <w:rsid w:val="000C5371"/>
    <w:rsid w:val="000C5378"/>
    <w:rsid w:val="000C53DA"/>
    <w:rsid w:val="000C53F7"/>
    <w:rsid w:val="000C5408"/>
    <w:rsid w:val="000C5432"/>
    <w:rsid w:val="000C545E"/>
    <w:rsid w:val="000C5499"/>
    <w:rsid w:val="000C553F"/>
    <w:rsid w:val="000C5556"/>
    <w:rsid w:val="000C55CB"/>
    <w:rsid w:val="000C55EB"/>
    <w:rsid w:val="000C5651"/>
    <w:rsid w:val="000C5669"/>
    <w:rsid w:val="000C5716"/>
    <w:rsid w:val="000C5734"/>
    <w:rsid w:val="000C57C8"/>
    <w:rsid w:val="000C5809"/>
    <w:rsid w:val="000C5860"/>
    <w:rsid w:val="000C58AA"/>
    <w:rsid w:val="000C58E0"/>
    <w:rsid w:val="000C5926"/>
    <w:rsid w:val="000C5938"/>
    <w:rsid w:val="000C594D"/>
    <w:rsid w:val="000C5966"/>
    <w:rsid w:val="000C59F9"/>
    <w:rsid w:val="000C5A8E"/>
    <w:rsid w:val="000C5AB4"/>
    <w:rsid w:val="000C5AC9"/>
    <w:rsid w:val="000C5AD3"/>
    <w:rsid w:val="000C5B09"/>
    <w:rsid w:val="000C5B55"/>
    <w:rsid w:val="000C5B62"/>
    <w:rsid w:val="000C5B6E"/>
    <w:rsid w:val="000C5B9B"/>
    <w:rsid w:val="000C5BDA"/>
    <w:rsid w:val="000C5C0D"/>
    <w:rsid w:val="000C5C1E"/>
    <w:rsid w:val="000C5C1F"/>
    <w:rsid w:val="000C5C36"/>
    <w:rsid w:val="000C5C4E"/>
    <w:rsid w:val="000C5C87"/>
    <w:rsid w:val="000C5CEE"/>
    <w:rsid w:val="000C5D94"/>
    <w:rsid w:val="000C5DB6"/>
    <w:rsid w:val="000C5DBA"/>
    <w:rsid w:val="000C5E44"/>
    <w:rsid w:val="000C5E58"/>
    <w:rsid w:val="000C5E74"/>
    <w:rsid w:val="000C5E9D"/>
    <w:rsid w:val="000C5ECE"/>
    <w:rsid w:val="000C5EFF"/>
    <w:rsid w:val="000C5F18"/>
    <w:rsid w:val="000C5F26"/>
    <w:rsid w:val="000C5F8E"/>
    <w:rsid w:val="000C5F9D"/>
    <w:rsid w:val="000C5FAA"/>
    <w:rsid w:val="000C605B"/>
    <w:rsid w:val="000C60A6"/>
    <w:rsid w:val="000C60D5"/>
    <w:rsid w:val="000C6114"/>
    <w:rsid w:val="000C61BB"/>
    <w:rsid w:val="000C6285"/>
    <w:rsid w:val="000C62D7"/>
    <w:rsid w:val="000C6383"/>
    <w:rsid w:val="000C63A8"/>
    <w:rsid w:val="000C63BB"/>
    <w:rsid w:val="000C63DB"/>
    <w:rsid w:val="000C63E0"/>
    <w:rsid w:val="000C6412"/>
    <w:rsid w:val="000C644A"/>
    <w:rsid w:val="000C647E"/>
    <w:rsid w:val="000C65B3"/>
    <w:rsid w:val="000C6677"/>
    <w:rsid w:val="000C66FE"/>
    <w:rsid w:val="000C67AA"/>
    <w:rsid w:val="000C6807"/>
    <w:rsid w:val="000C6809"/>
    <w:rsid w:val="000C6853"/>
    <w:rsid w:val="000C69A7"/>
    <w:rsid w:val="000C6A07"/>
    <w:rsid w:val="000C6A0C"/>
    <w:rsid w:val="000C6A1F"/>
    <w:rsid w:val="000C6A73"/>
    <w:rsid w:val="000C6A7A"/>
    <w:rsid w:val="000C6A99"/>
    <w:rsid w:val="000C6AC7"/>
    <w:rsid w:val="000C6AF1"/>
    <w:rsid w:val="000C6AF6"/>
    <w:rsid w:val="000C6B1B"/>
    <w:rsid w:val="000C6BDE"/>
    <w:rsid w:val="000C6BF0"/>
    <w:rsid w:val="000C6C9D"/>
    <w:rsid w:val="000C6CDE"/>
    <w:rsid w:val="000C6D37"/>
    <w:rsid w:val="000C6DAB"/>
    <w:rsid w:val="000C6DF6"/>
    <w:rsid w:val="000C6E32"/>
    <w:rsid w:val="000C6E6C"/>
    <w:rsid w:val="000C6E78"/>
    <w:rsid w:val="000C6EBC"/>
    <w:rsid w:val="000C6F76"/>
    <w:rsid w:val="000C6FAD"/>
    <w:rsid w:val="000C6FDB"/>
    <w:rsid w:val="000C7104"/>
    <w:rsid w:val="000C71D9"/>
    <w:rsid w:val="000C7248"/>
    <w:rsid w:val="000C7386"/>
    <w:rsid w:val="000C7393"/>
    <w:rsid w:val="000C73F0"/>
    <w:rsid w:val="000C741B"/>
    <w:rsid w:val="000C743A"/>
    <w:rsid w:val="000C7467"/>
    <w:rsid w:val="000C7469"/>
    <w:rsid w:val="000C74DF"/>
    <w:rsid w:val="000C750F"/>
    <w:rsid w:val="000C7513"/>
    <w:rsid w:val="000C7515"/>
    <w:rsid w:val="000C753B"/>
    <w:rsid w:val="000C75A5"/>
    <w:rsid w:val="000C75AE"/>
    <w:rsid w:val="000C75D7"/>
    <w:rsid w:val="000C75E6"/>
    <w:rsid w:val="000C7654"/>
    <w:rsid w:val="000C7675"/>
    <w:rsid w:val="000C7684"/>
    <w:rsid w:val="000C76F0"/>
    <w:rsid w:val="000C771D"/>
    <w:rsid w:val="000C7733"/>
    <w:rsid w:val="000C7781"/>
    <w:rsid w:val="000C78BB"/>
    <w:rsid w:val="000C78C6"/>
    <w:rsid w:val="000C7922"/>
    <w:rsid w:val="000C7A61"/>
    <w:rsid w:val="000C7A6D"/>
    <w:rsid w:val="000C7AD6"/>
    <w:rsid w:val="000C7B3B"/>
    <w:rsid w:val="000C7C0A"/>
    <w:rsid w:val="000C7DC8"/>
    <w:rsid w:val="000C7E57"/>
    <w:rsid w:val="000C7EF6"/>
    <w:rsid w:val="000C7F12"/>
    <w:rsid w:val="000D0059"/>
    <w:rsid w:val="000D005E"/>
    <w:rsid w:val="000D0063"/>
    <w:rsid w:val="000D0112"/>
    <w:rsid w:val="000D019D"/>
    <w:rsid w:val="000D01A2"/>
    <w:rsid w:val="000D0202"/>
    <w:rsid w:val="000D0203"/>
    <w:rsid w:val="000D0207"/>
    <w:rsid w:val="000D0246"/>
    <w:rsid w:val="000D02D2"/>
    <w:rsid w:val="000D0310"/>
    <w:rsid w:val="000D0399"/>
    <w:rsid w:val="000D0405"/>
    <w:rsid w:val="000D044D"/>
    <w:rsid w:val="000D045E"/>
    <w:rsid w:val="000D048C"/>
    <w:rsid w:val="000D04A1"/>
    <w:rsid w:val="000D04D7"/>
    <w:rsid w:val="000D04F4"/>
    <w:rsid w:val="000D0577"/>
    <w:rsid w:val="000D057E"/>
    <w:rsid w:val="000D058A"/>
    <w:rsid w:val="000D0590"/>
    <w:rsid w:val="000D0598"/>
    <w:rsid w:val="000D05F2"/>
    <w:rsid w:val="000D062A"/>
    <w:rsid w:val="000D0693"/>
    <w:rsid w:val="000D0800"/>
    <w:rsid w:val="000D0892"/>
    <w:rsid w:val="000D08A9"/>
    <w:rsid w:val="000D08C5"/>
    <w:rsid w:val="000D0929"/>
    <w:rsid w:val="000D0984"/>
    <w:rsid w:val="000D09A4"/>
    <w:rsid w:val="000D09BB"/>
    <w:rsid w:val="000D0A3E"/>
    <w:rsid w:val="000D0B0F"/>
    <w:rsid w:val="000D0B89"/>
    <w:rsid w:val="000D0BDA"/>
    <w:rsid w:val="000D0C2E"/>
    <w:rsid w:val="000D0C82"/>
    <w:rsid w:val="000D0D5B"/>
    <w:rsid w:val="000D0D88"/>
    <w:rsid w:val="000D0DF1"/>
    <w:rsid w:val="000D0E34"/>
    <w:rsid w:val="000D0E83"/>
    <w:rsid w:val="000D0EB2"/>
    <w:rsid w:val="000D0F07"/>
    <w:rsid w:val="000D0F82"/>
    <w:rsid w:val="000D1032"/>
    <w:rsid w:val="000D1063"/>
    <w:rsid w:val="000D10D7"/>
    <w:rsid w:val="000D116B"/>
    <w:rsid w:val="000D1190"/>
    <w:rsid w:val="000D1232"/>
    <w:rsid w:val="000D127A"/>
    <w:rsid w:val="000D12E0"/>
    <w:rsid w:val="000D1337"/>
    <w:rsid w:val="000D13E2"/>
    <w:rsid w:val="000D1424"/>
    <w:rsid w:val="000D1438"/>
    <w:rsid w:val="000D1524"/>
    <w:rsid w:val="000D152C"/>
    <w:rsid w:val="000D155C"/>
    <w:rsid w:val="000D1630"/>
    <w:rsid w:val="000D1671"/>
    <w:rsid w:val="000D16FD"/>
    <w:rsid w:val="000D171E"/>
    <w:rsid w:val="000D1772"/>
    <w:rsid w:val="000D180E"/>
    <w:rsid w:val="000D1813"/>
    <w:rsid w:val="000D188C"/>
    <w:rsid w:val="000D1890"/>
    <w:rsid w:val="000D18C6"/>
    <w:rsid w:val="000D1ACE"/>
    <w:rsid w:val="000D1B00"/>
    <w:rsid w:val="000D1B33"/>
    <w:rsid w:val="000D1B43"/>
    <w:rsid w:val="000D1BAA"/>
    <w:rsid w:val="000D1C00"/>
    <w:rsid w:val="000D1CA3"/>
    <w:rsid w:val="000D1D03"/>
    <w:rsid w:val="000D1D98"/>
    <w:rsid w:val="000D1DD6"/>
    <w:rsid w:val="000D1DDC"/>
    <w:rsid w:val="000D1DDF"/>
    <w:rsid w:val="000D1E11"/>
    <w:rsid w:val="000D1E33"/>
    <w:rsid w:val="000D1F89"/>
    <w:rsid w:val="000D1FFE"/>
    <w:rsid w:val="000D209E"/>
    <w:rsid w:val="000D2105"/>
    <w:rsid w:val="000D2116"/>
    <w:rsid w:val="000D216E"/>
    <w:rsid w:val="000D216F"/>
    <w:rsid w:val="000D2181"/>
    <w:rsid w:val="000D21E1"/>
    <w:rsid w:val="000D230B"/>
    <w:rsid w:val="000D233D"/>
    <w:rsid w:val="000D242A"/>
    <w:rsid w:val="000D24BB"/>
    <w:rsid w:val="000D251E"/>
    <w:rsid w:val="000D253B"/>
    <w:rsid w:val="000D254E"/>
    <w:rsid w:val="000D2598"/>
    <w:rsid w:val="000D2693"/>
    <w:rsid w:val="000D26CA"/>
    <w:rsid w:val="000D26EA"/>
    <w:rsid w:val="000D26EB"/>
    <w:rsid w:val="000D2727"/>
    <w:rsid w:val="000D278F"/>
    <w:rsid w:val="000D282F"/>
    <w:rsid w:val="000D2839"/>
    <w:rsid w:val="000D2944"/>
    <w:rsid w:val="000D296A"/>
    <w:rsid w:val="000D29BA"/>
    <w:rsid w:val="000D29CB"/>
    <w:rsid w:val="000D2A1A"/>
    <w:rsid w:val="000D2A7A"/>
    <w:rsid w:val="000D2AA3"/>
    <w:rsid w:val="000D2AAA"/>
    <w:rsid w:val="000D2B41"/>
    <w:rsid w:val="000D2B9E"/>
    <w:rsid w:val="000D2BC6"/>
    <w:rsid w:val="000D2BE3"/>
    <w:rsid w:val="000D2D0C"/>
    <w:rsid w:val="000D2DF7"/>
    <w:rsid w:val="000D2EB9"/>
    <w:rsid w:val="000D2F9D"/>
    <w:rsid w:val="000D309E"/>
    <w:rsid w:val="000D312C"/>
    <w:rsid w:val="000D315C"/>
    <w:rsid w:val="000D3205"/>
    <w:rsid w:val="000D324B"/>
    <w:rsid w:val="000D325A"/>
    <w:rsid w:val="000D327A"/>
    <w:rsid w:val="000D3285"/>
    <w:rsid w:val="000D32D3"/>
    <w:rsid w:val="000D32E7"/>
    <w:rsid w:val="000D3353"/>
    <w:rsid w:val="000D338E"/>
    <w:rsid w:val="000D3394"/>
    <w:rsid w:val="000D34D3"/>
    <w:rsid w:val="000D34F9"/>
    <w:rsid w:val="000D3532"/>
    <w:rsid w:val="000D35A4"/>
    <w:rsid w:val="000D35FB"/>
    <w:rsid w:val="000D3663"/>
    <w:rsid w:val="000D369E"/>
    <w:rsid w:val="000D3722"/>
    <w:rsid w:val="000D374E"/>
    <w:rsid w:val="000D376C"/>
    <w:rsid w:val="000D37A7"/>
    <w:rsid w:val="000D37F2"/>
    <w:rsid w:val="000D3823"/>
    <w:rsid w:val="000D386D"/>
    <w:rsid w:val="000D38C2"/>
    <w:rsid w:val="000D3926"/>
    <w:rsid w:val="000D39CB"/>
    <w:rsid w:val="000D39D7"/>
    <w:rsid w:val="000D3A40"/>
    <w:rsid w:val="000D3A56"/>
    <w:rsid w:val="000D3A59"/>
    <w:rsid w:val="000D3ACB"/>
    <w:rsid w:val="000D3B25"/>
    <w:rsid w:val="000D3B47"/>
    <w:rsid w:val="000D3B68"/>
    <w:rsid w:val="000D3B70"/>
    <w:rsid w:val="000D3C47"/>
    <w:rsid w:val="000D3C4B"/>
    <w:rsid w:val="000D3CD7"/>
    <w:rsid w:val="000D3CFF"/>
    <w:rsid w:val="000D3D64"/>
    <w:rsid w:val="000D3D77"/>
    <w:rsid w:val="000D3DB7"/>
    <w:rsid w:val="000D3DEB"/>
    <w:rsid w:val="000D3E38"/>
    <w:rsid w:val="000D3E63"/>
    <w:rsid w:val="000D3E7E"/>
    <w:rsid w:val="000D3F26"/>
    <w:rsid w:val="000D3F34"/>
    <w:rsid w:val="000D3F68"/>
    <w:rsid w:val="000D3FF6"/>
    <w:rsid w:val="000D4076"/>
    <w:rsid w:val="000D40A8"/>
    <w:rsid w:val="000D40BA"/>
    <w:rsid w:val="000D40F4"/>
    <w:rsid w:val="000D4194"/>
    <w:rsid w:val="000D41AA"/>
    <w:rsid w:val="000D424A"/>
    <w:rsid w:val="000D42A4"/>
    <w:rsid w:val="000D42E4"/>
    <w:rsid w:val="000D4327"/>
    <w:rsid w:val="000D4343"/>
    <w:rsid w:val="000D435B"/>
    <w:rsid w:val="000D4372"/>
    <w:rsid w:val="000D4380"/>
    <w:rsid w:val="000D444B"/>
    <w:rsid w:val="000D447B"/>
    <w:rsid w:val="000D44AD"/>
    <w:rsid w:val="000D4548"/>
    <w:rsid w:val="000D458C"/>
    <w:rsid w:val="000D4600"/>
    <w:rsid w:val="000D461B"/>
    <w:rsid w:val="000D4668"/>
    <w:rsid w:val="000D4670"/>
    <w:rsid w:val="000D4692"/>
    <w:rsid w:val="000D46B9"/>
    <w:rsid w:val="000D4711"/>
    <w:rsid w:val="000D4792"/>
    <w:rsid w:val="000D47BF"/>
    <w:rsid w:val="000D47D1"/>
    <w:rsid w:val="000D47E1"/>
    <w:rsid w:val="000D4822"/>
    <w:rsid w:val="000D4924"/>
    <w:rsid w:val="000D4925"/>
    <w:rsid w:val="000D4965"/>
    <w:rsid w:val="000D496E"/>
    <w:rsid w:val="000D49C1"/>
    <w:rsid w:val="000D4A19"/>
    <w:rsid w:val="000D4A4F"/>
    <w:rsid w:val="000D4A96"/>
    <w:rsid w:val="000D4B71"/>
    <w:rsid w:val="000D4B80"/>
    <w:rsid w:val="000D4BCE"/>
    <w:rsid w:val="000D4C75"/>
    <w:rsid w:val="000D4CC9"/>
    <w:rsid w:val="000D4D30"/>
    <w:rsid w:val="000D4DC4"/>
    <w:rsid w:val="000D4E09"/>
    <w:rsid w:val="000D4E3F"/>
    <w:rsid w:val="000D4E7D"/>
    <w:rsid w:val="000D4EAD"/>
    <w:rsid w:val="000D4EB8"/>
    <w:rsid w:val="000D4EB9"/>
    <w:rsid w:val="000D5054"/>
    <w:rsid w:val="000D5134"/>
    <w:rsid w:val="000D521D"/>
    <w:rsid w:val="000D52B2"/>
    <w:rsid w:val="000D52E7"/>
    <w:rsid w:val="000D5381"/>
    <w:rsid w:val="000D53C0"/>
    <w:rsid w:val="000D5427"/>
    <w:rsid w:val="000D5476"/>
    <w:rsid w:val="000D5561"/>
    <w:rsid w:val="000D5655"/>
    <w:rsid w:val="000D5672"/>
    <w:rsid w:val="000D56E8"/>
    <w:rsid w:val="000D57E6"/>
    <w:rsid w:val="000D57E9"/>
    <w:rsid w:val="000D5839"/>
    <w:rsid w:val="000D5855"/>
    <w:rsid w:val="000D58C6"/>
    <w:rsid w:val="000D58DF"/>
    <w:rsid w:val="000D58E0"/>
    <w:rsid w:val="000D58FA"/>
    <w:rsid w:val="000D590F"/>
    <w:rsid w:val="000D5986"/>
    <w:rsid w:val="000D5AD1"/>
    <w:rsid w:val="000D5B08"/>
    <w:rsid w:val="000D5B1A"/>
    <w:rsid w:val="000D5B54"/>
    <w:rsid w:val="000D5B6F"/>
    <w:rsid w:val="000D5B8D"/>
    <w:rsid w:val="000D5C0D"/>
    <w:rsid w:val="000D5C6D"/>
    <w:rsid w:val="000D5CA4"/>
    <w:rsid w:val="000D5CC5"/>
    <w:rsid w:val="000D5CDD"/>
    <w:rsid w:val="000D5CEE"/>
    <w:rsid w:val="000D5D1B"/>
    <w:rsid w:val="000D5D29"/>
    <w:rsid w:val="000D5D71"/>
    <w:rsid w:val="000D5D87"/>
    <w:rsid w:val="000D5E53"/>
    <w:rsid w:val="000D5F62"/>
    <w:rsid w:val="000D5FE1"/>
    <w:rsid w:val="000D5FFA"/>
    <w:rsid w:val="000D602A"/>
    <w:rsid w:val="000D608A"/>
    <w:rsid w:val="000D6190"/>
    <w:rsid w:val="000D61D0"/>
    <w:rsid w:val="000D6244"/>
    <w:rsid w:val="000D6326"/>
    <w:rsid w:val="000D6329"/>
    <w:rsid w:val="000D6364"/>
    <w:rsid w:val="000D636E"/>
    <w:rsid w:val="000D6396"/>
    <w:rsid w:val="000D63AF"/>
    <w:rsid w:val="000D6595"/>
    <w:rsid w:val="000D661A"/>
    <w:rsid w:val="000D661B"/>
    <w:rsid w:val="000D6642"/>
    <w:rsid w:val="000D668D"/>
    <w:rsid w:val="000D677C"/>
    <w:rsid w:val="000D678A"/>
    <w:rsid w:val="000D6801"/>
    <w:rsid w:val="000D68A0"/>
    <w:rsid w:val="000D68CB"/>
    <w:rsid w:val="000D68FB"/>
    <w:rsid w:val="000D6966"/>
    <w:rsid w:val="000D69E4"/>
    <w:rsid w:val="000D6A07"/>
    <w:rsid w:val="000D6A7B"/>
    <w:rsid w:val="000D6AF9"/>
    <w:rsid w:val="000D6B50"/>
    <w:rsid w:val="000D6BA7"/>
    <w:rsid w:val="000D6BF8"/>
    <w:rsid w:val="000D6C6A"/>
    <w:rsid w:val="000D6CEF"/>
    <w:rsid w:val="000D6D25"/>
    <w:rsid w:val="000D6DD0"/>
    <w:rsid w:val="000D6E07"/>
    <w:rsid w:val="000D6E1C"/>
    <w:rsid w:val="000D6E83"/>
    <w:rsid w:val="000D6E91"/>
    <w:rsid w:val="000D6F04"/>
    <w:rsid w:val="000D6F2C"/>
    <w:rsid w:val="000D6F75"/>
    <w:rsid w:val="000D6F9A"/>
    <w:rsid w:val="000D7037"/>
    <w:rsid w:val="000D705B"/>
    <w:rsid w:val="000D70B8"/>
    <w:rsid w:val="000D70F6"/>
    <w:rsid w:val="000D70F7"/>
    <w:rsid w:val="000D715D"/>
    <w:rsid w:val="000D7238"/>
    <w:rsid w:val="000D723F"/>
    <w:rsid w:val="000D7248"/>
    <w:rsid w:val="000D7384"/>
    <w:rsid w:val="000D73F0"/>
    <w:rsid w:val="000D73F2"/>
    <w:rsid w:val="000D73F4"/>
    <w:rsid w:val="000D7444"/>
    <w:rsid w:val="000D750A"/>
    <w:rsid w:val="000D764A"/>
    <w:rsid w:val="000D76DF"/>
    <w:rsid w:val="000D76F0"/>
    <w:rsid w:val="000D7713"/>
    <w:rsid w:val="000D7777"/>
    <w:rsid w:val="000D7783"/>
    <w:rsid w:val="000D779D"/>
    <w:rsid w:val="000D779F"/>
    <w:rsid w:val="000D77A1"/>
    <w:rsid w:val="000D77DD"/>
    <w:rsid w:val="000D7884"/>
    <w:rsid w:val="000D790E"/>
    <w:rsid w:val="000D7952"/>
    <w:rsid w:val="000D7968"/>
    <w:rsid w:val="000D7973"/>
    <w:rsid w:val="000D79B8"/>
    <w:rsid w:val="000D79C0"/>
    <w:rsid w:val="000D7A0F"/>
    <w:rsid w:val="000D7AD4"/>
    <w:rsid w:val="000D7B29"/>
    <w:rsid w:val="000D7B51"/>
    <w:rsid w:val="000D7B5C"/>
    <w:rsid w:val="000D7C42"/>
    <w:rsid w:val="000D7CBA"/>
    <w:rsid w:val="000D7D2A"/>
    <w:rsid w:val="000D7D3A"/>
    <w:rsid w:val="000D7D92"/>
    <w:rsid w:val="000D7DA8"/>
    <w:rsid w:val="000D7DE6"/>
    <w:rsid w:val="000D7F2B"/>
    <w:rsid w:val="000D7FB3"/>
    <w:rsid w:val="000E0077"/>
    <w:rsid w:val="000E0087"/>
    <w:rsid w:val="000E00DA"/>
    <w:rsid w:val="000E00F4"/>
    <w:rsid w:val="000E0101"/>
    <w:rsid w:val="000E011C"/>
    <w:rsid w:val="000E012E"/>
    <w:rsid w:val="000E01B9"/>
    <w:rsid w:val="000E0238"/>
    <w:rsid w:val="000E025C"/>
    <w:rsid w:val="000E0288"/>
    <w:rsid w:val="000E02E4"/>
    <w:rsid w:val="000E03A3"/>
    <w:rsid w:val="000E03B6"/>
    <w:rsid w:val="000E0403"/>
    <w:rsid w:val="000E048E"/>
    <w:rsid w:val="000E0602"/>
    <w:rsid w:val="000E068B"/>
    <w:rsid w:val="000E069C"/>
    <w:rsid w:val="000E06A3"/>
    <w:rsid w:val="000E0752"/>
    <w:rsid w:val="000E07DB"/>
    <w:rsid w:val="000E07F6"/>
    <w:rsid w:val="000E0837"/>
    <w:rsid w:val="000E0885"/>
    <w:rsid w:val="000E0989"/>
    <w:rsid w:val="000E09CD"/>
    <w:rsid w:val="000E09E8"/>
    <w:rsid w:val="000E09F1"/>
    <w:rsid w:val="000E09FF"/>
    <w:rsid w:val="000E0B48"/>
    <w:rsid w:val="000E0B80"/>
    <w:rsid w:val="000E0BCF"/>
    <w:rsid w:val="000E0C5C"/>
    <w:rsid w:val="000E0C8D"/>
    <w:rsid w:val="000E0CA8"/>
    <w:rsid w:val="000E0CEE"/>
    <w:rsid w:val="000E0D21"/>
    <w:rsid w:val="000E0E2D"/>
    <w:rsid w:val="000E0E6C"/>
    <w:rsid w:val="000E0ECB"/>
    <w:rsid w:val="000E0F1C"/>
    <w:rsid w:val="000E0F75"/>
    <w:rsid w:val="000E0F9D"/>
    <w:rsid w:val="000E0FB0"/>
    <w:rsid w:val="000E1005"/>
    <w:rsid w:val="000E1078"/>
    <w:rsid w:val="000E10A4"/>
    <w:rsid w:val="000E1124"/>
    <w:rsid w:val="000E1138"/>
    <w:rsid w:val="000E1167"/>
    <w:rsid w:val="000E11C6"/>
    <w:rsid w:val="000E120F"/>
    <w:rsid w:val="000E12B4"/>
    <w:rsid w:val="000E1367"/>
    <w:rsid w:val="000E136A"/>
    <w:rsid w:val="000E1375"/>
    <w:rsid w:val="000E13AB"/>
    <w:rsid w:val="000E15A6"/>
    <w:rsid w:val="000E15A8"/>
    <w:rsid w:val="000E15DB"/>
    <w:rsid w:val="000E15E8"/>
    <w:rsid w:val="000E161C"/>
    <w:rsid w:val="000E1645"/>
    <w:rsid w:val="000E166E"/>
    <w:rsid w:val="000E1703"/>
    <w:rsid w:val="000E1717"/>
    <w:rsid w:val="000E1723"/>
    <w:rsid w:val="000E1777"/>
    <w:rsid w:val="000E1852"/>
    <w:rsid w:val="000E18FC"/>
    <w:rsid w:val="000E1927"/>
    <w:rsid w:val="000E1965"/>
    <w:rsid w:val="000E1975"/>
    <w:rsid w:val="000E1983"/>
    <w:rsid w:val="000E1A1C"/>
    <w:rsid w:val="000E1B73"/>
    <w:rsid w:val="000E1BC6"/>
    <w:rsid w:val="000E1BEF"/>
    <w:rsid w:val="000E1BF1"/>
    <w:rsid w:val="000E1C72"/>
    <w:rsid w:val="000E1D0E"/>
    <w:rsid w:val="000E1DF0"/>
    <w:rsid w:val="000E1E43"/>
    <w:rsid w:val="000E1E4E"/>
    <w:rsid w:val="000E1EC1"/>
    <w:rsid w:val="000E1EC6"/>
    <w:rsid w:val="000E1EC9"/>
    <w:rsid w:val="000E1EEB"/>
    <w:rsid w:val="000E1EFF"/>
    <w:rsid w:val="000E1F39"/>
    <w:rsid w:val="000E1FB3"/>
    <w:rsid w:val="000E2033"/>
    <w:rsid w:val="000E2035"/>
    <w:rsid w:val="000E205D"/>
    <w:rsid w:val="000E2066"/>
    <w:rsid w:val="000E20CF"/>
    <w:rsid w:val="000E20E8"/>
    <w:rsid w:val="000E2129"/>
    <w:rsid w:val="000E2150"/>
    <w:rsid w:val="000E21A3"/>
    <w:rsid w:val="000E21BC"/>
    <w:rsid w:val="000E21C7"/>
    <w:rsid w:val="000E224F"/>
    <w:rsid w:val="000E228D"/>
    <w:rsid w:val="000E22CF"/>
    <w:rsid w:val="000E2319"/>
    <w:rsid w:val="000E235B"/>
    <w:rsid w:val="000E235E"/>
    <w:rsid w:val="000E2362"/>
    <w:rsid w:val="000E2382"/>
    <w:rsid w:val="000E2511"/>
    <w:rsid w:val="000E2691"/>
    <w:rsid w:val="000E26BD"/>
    <w:rsid w:val="000E26F9"/>
    <w:rsid w:val="000E27F1"/>
    <w:rsid w:val="000E281D"/>
    <w:rsid w:val="000E2882"/>
    <w:rsid w:val="000E294D"/>
    <w:rsid w:val="000E2985"/>
    <w:rsid w:val="000E29EB"/>
    <w:rsid w:val="000E2A6F"/>
    <w:rsid w:val="000E2A98"/>
    <w:rsid w:val="000E2AD2"/>
    <w:rsid w:val="000E2B02"/>
    <w:rsid w:val="000E2B62"/>
    <w:rsid w:val="000E2BB8"/>
    <w:rsid w:val="000E2C72"/>
    <w:rsid w:val="000E2C9C"/>
    <w:rsid w:val="000E2CF1"/>
    <w:rsid w:val="000E2D0F"/>
    <w:rsid w:val="000E2D84"/>
    <w:rsid w:val="000E2DBA"/>
    <w:rsid w:val="000E2DEF"/>
    <w:rsid w:val="000E2E8E"/>
    <w:rsid w:val="000E2EE0"/>
    <w:rsid w:val="000E2EED"/>
    <w:rsid w:val="000E2F77"/>
    <w:rsid w:val="000E2F86"/>
    <w:rsid w:val="000E302D"/>
    <w:rsid w:val="000E304E"/>
    <w:rsid w:val="000E31B0"/>
    <w:rsid w:val="000E329D"/>
    <w:rsid w:val="000E32CA"/>
    <w:rsid w:val="000E3305"/>
    <w:rsid w:val="000E330A"/>
    <w:rsid w:val="000E33A5"/>
    <w:rsid w:val="000E33D8"/>
    <w:rsid w:val="000E340B"/>
    <w:rsid w:val="000E3435"/>
    <w:rsid w:val="000E3493"/>
    <w:rsid w:val="000E34FB"/>
    <w:rsid w:val="000E3593"/>
    <w:rsid w:val="000E35D6"/>
    <w:rsid w:val="000E35E0"/>
    <w:rsid w:val="000E36DA"/>
    <w:rsid w:val="000E3723"/>
    <w:rsid w:val="000E3726"/>
    <w:rsid w:val="000E375A"/>
    <w:rsid w:val="000E381A"/>
    <w:rsid w:val="000E3820"/>
    <w:rsid w:val="000E388C"/>
    <w:rsid w:val="000E396F"/>
    <w:rsid w:val="000E39C4"/>
    <w:rsid w:val="000E39FC"/>
    <w:rsid w:val="000E3A87"/>
    <w:rsid w:val="000E3AC1"/>
    <w:rsid w:val="000E3B02"/>
    <w:rsid w:val="000E3B23"/>
    <w:rsid w:val="000E3BF6"/>
    <w:rsid w:val="000E3C27"/>
    <w:rsid w:val="000E3C4D"/>
    <w:rsid w:val="000E3CF2"/>
    <w:rsid w:val="000E3E0C"/>
    <w:rsid w:val="000E3E33"/>
    <w:rsid w:val="000E3E9A"/>
    <w:rsid w:val="000E3E9C"/>
    <w:rsid w:val="000E3EEF"/>
    <w:rsid w:val="000E3FF3"/>
    <w:rsid w:val="000E4090"/>
    <w:rsid w:val="000E409E"/>
    <w:rsid w:val="000E4105"/>
    <w:rsid w:val="000E4123"/>
    <w:rsid w:val="000E41DB"/>
    <w:rsid w:val="000E41EA"/>
    <w:rsid w:val="000E421B"/>
    <w:rsid w:val="000E4246"/>
    <w:rsid w:val="000E4315"/>
    <w:rsid w:val="000E431E"/>
    <w:rsid w:val="000E4368"/>
    <w:rsid w:val="000E437E"/>
    <w:rsid w:val="000E4395"/>
    <w:rsid w:val="000E43D6"/>
    <w:rsid w:val="000E4427"/>
    <w:rsid w:val="000E4462"/>
    <w:rsid w:val="000E44F5"/>
    <w:rsid w:val="000E451E"/>
    <w:rsid w:val="000E4574"/>
    <w:rsid w:val="000E45B3"/>
    <w:rsid w:val="000E45CB"/>
    <w:rsid w:val="000E46EE"/>
    <w:rsid w:val="000E4767"/>
    <w:rsid w:val="000E47EF"/>
    <w:rsid w:val="000E4852"/>
    <w:rsid w:val="000E486A"/>
    <w:rsid w:val="000E4877"/>
    <w:rsid w:val="000E48D4"/>
    <w:rsid w:val="000E4949"/>
    <w:rsid w:val="000E49F4"/>
    <w:rsid w:val="000E4A3D"/>
    <w:rsid w:val="000E4AA9"/>
    <w:rsid w:val="000E4B21"/>
    <w:rsid w:val="000E4C4D"/>
    <w:rsid w:val="000E4C6E"/>
    <w:rsid w:val="000E4C90"/>
    <w:rsid w:val="000E4CD3"/>
    <w:rsid w:val="000E4CD7"/>
    <w:rsid w:val="000E4D27"/>
    <w:rsid w:val="000E4E80"/>
    <w:rsid w:val="000E4E82"/>
    <w:rsid w:val="000E4EC6"/>
    <w:rsid w:val="000E4EE7"/>
    <w:rsid w:val="000E4F5C"/>
    <w:rsid w:val="000E508C"/>
    <w:rsid w:val="000E50FB"/>
    <w:rsid w:val="000E51DB"/>
    <w:rsid w:val="000E51F3"/>
    <w:rsid w:val="000E524B"/>
    <w:rsid w:val="000E52CA"/>
    <w:rsid w:val="000E5300"/>
    <w:rsid w:val="000E5347"/>
    <w:rsid w:val="000E53E5"/>
    <w:rsid w:val="000E5417"/>
    <w:rsid w:val="000E547C"/>
    <w:rsid w:val="000E54F8"/>
    <w:rsid w:val="000E55A6"/>
    <w:rsid w:val="000E5603"/>
    <w:rsid w:val="000E560F"/>
    <w:rsid w:val="000E568C"/>
    <w:rsid w:val="000E56C4"/>
    <w:rsid w:val="000E5743"/>
    <w:rsid w:val="000E57A9"/>
    <w:rsid w:val="000E57F7"/>
    <w:rsid w:val="000E58FA"/>
    <w:rsid w:val="000E5911"/>
    <w:rsid w:val="000E5913"/>
    <w:rsid w:val="000E5924"/>
    <w:rsid w:val="000E594C"/>
    <w:rsid w:val="000E5980"/>
    <w:rsid w:val="000E59A5"/>
    <w:rsid w:val="000E59CA"/>
    <w:rsid w:val="000E59D8"/>
    <w:rsid w:val="000E5AF4"/>
    <w:rsid w:val="000E5AF7"/>
    <w:rsid w:val="000E5B62"/>
    <w:rsid w:val="000E5B7F"/>
    <w:rsid w:val="000E5BDC"/>
    <w:rsid w:val="000E5BDE"/>
    <w:rsid w:val="000E5C14"/>
    <w:rsid w:val="000E5C9A"/>
    <w:rsid w:val="000E5D7A"/>
    <w:rsid w:val="000E5D80"/>
    <w:rsid w:val="000E5DF7"/>
    <w:rsid w:val="000E5E10"/>
    <w:rsid w:val="000E5E1A"/>
    <w:rsid w:val="000E5E84"/>
    <w:rsid w:val="000E5E8A"/>
    <w:rsid w:val="000E5EB7"/>
    <w:rsid w:val="000E5EF4"/>
    <w:rsid w:val="000E5EFD"/>
    <w:rsid w:val="000E5F11"/>
    <w:rsid w:val="000E5F37"/>
    <w:rsid w:val="000E5F98"/>
    <w:rsid w:val="000E5FAD"/>
    <w:rsid w:val="000E5FE8"/>
    <w:rsid w:val="000E6032"/>
    <w:rsid w:val="000E60DF"/>
    <w:rsid w:val="000E6192"/>
    <w:rsid w:val="000E6362"/>
    <w:rsid w:val="000E63C6"/>
    <w:rsid w:val="000E65C9"/>
    <w:rsid w:val="000E65D7"/>
    <w:rsid w:val="000E65DC"/>
    <w:rsid w:val="000E66C2"/>
    <w:rsid w:val="000E6786"/>
    <w:rsid w:val="000E67B4"/>
    <w:rsid w:val="000E67E8"/>
    <w:rsid w:val="000E6805"/>
    <w:rsid w:val="000E683C"/>
    <w:rsid w:val="000E68B9"/>
    <w:rsid w:val="000E68E5"/>
    <w:rsid w:val="000E68E8"/>
    <w:rsid w:val="000E6932"/>
    <w:rsid w:val="000E6994"/>
    <w:rsid w:val="000E69C4"/>
    <w:rsid w:val="000E69FE"/>
    <w:rsid w:val="000E6A1F"/>
    <w:rsid w:val="000E6A84"/>
    <w:rsid w:val="000E6B11"/>
    <w:rsid w:val="000E6BAC"/>
    <w:rsid w:val="000E6C0E"/>
    <w:rsid w:val="000E6C69"/>
    <w:rsid w:val="000E6C7F"/>
    <w:rsid w:val="000E6C8B"/>
    <w:rsid w:val="000E6DDA"/>
    <w:rsid w:val="000E6E26"/>
    <w:rsid w:val="000E6EC3"/>
    <w:rsid w:val="000E6F5C"/>
    <w:rsid w:val="000E6FA7"/>
    <w:rsid w:val="000E6FC4"/>
    <w:rsid w:val="000E7128"/>
    <w:rsid w:val="000E7130"/>
    <w:rsid w:val="000E7135"/>
    <w:rsid w:val="000E7188"/>
    <w:rsid w:val="000E718F"/>
    <w:rsid w:val="000E727B"/>
    <w:rsid w:val="000E72B8"/>
    <w:rsid w:val="000E72D1"/>
    <w:rsid w:val="000E72E1"/>
    <w:rsid w:val="000E7300"/>
    <w:rsid w:val="000E7301"/>
    <w:rsid w:val="000E73E0"/>
    <w:rsid w:val="000E73FE"/>
    <w:rsid w:val="000E744C"/>
    <w:rsid w:val="000E7477"/>
    <w:rsid w:val="000E7487"/>
    <w:rsid w:val="000E74EC"/>
    <w:rsid w:val="000E7525"/>
    <w:rsid w:val="000E75D6"/>
    <w:rsid w:val="000E76BF"/>
    <w:rsid w:val="000E76DF"/>
    <w:rsid w:val="000E7700"/>
    <w:rsid w:val="000E7792"/>
    <w:rsid w:val="000E7801"/>
    <w:rsid w:val="000E780C"/>
    <w:rsid w:val="000E7865"/>
    <w:rsid w:val="000E7875"/>
    <w:rsid w:val="000E7974"/>
    <w:rsid w:val="000E79DE"/>
    <w:rsid w:val="000E7A87"/>
    <w:rsid w:val="000E7AFF"/>
    <w:rsid w:val="000E7B1E"/>
    <w:rsid w:val="000E7B58"/>
    <w:rsid w:val="000E7C59"/>
    <w:rsid w:val="000E7CD3"/>
    <w:rsid w:val="000E7D4E"/>
    <w:rsid w:val="000E7E18"/>
    <w:rsid w:val="000E7E2A"/>
    <w:rsid w:val="000E7E82"/>
    <w:rsid w:val="000E7F6E"/>
    <w:rsid w:val="000E7F79"/>
    <w:rsid w:val="000E7FC9"/>
    <w:rsid w:val="000F00FB"/>
    <w:rsid w:val="000F0125"/>
    <w:rsid w:val="000F020A"/>
    <w:rsid w:val="000F0287"/>
    <w:rsid w:val="000F030E"/>
    <w:rsid w:val="000F0390"/>
    <w:rsid w:val="000F04CA"/>
    <w:rsid w:val="000F04D8"/>
    <w:rsid w:val="000F050E"/>
    <w:rsid w:val="000F053B"/>
    <w:rsid w:val="000F0592"/>
    <w:rsid w:val="000F059B"/>
    <w:rsid w:val="000F05D5"/>
    <w:rsid w:val="000F0673"/>
    <w:rsid w:val="000F0689"/>
    <w:rsid w:val="000F06EA"/>
    <w:rsid w:val="000F0796"/>
    <w:rsid w:val="000F07BA"/>
    <w:rsid w:val="000F07D4"/>
    <w:rsid w:val="000F07E9"/>
    <w:rsid w:val="000F082C"/>
    <w:rsid w:val="000F0880"/>
    <w:rsid w:val="000F0964"/>
    <w:rsid w:val="000F09B4"/>
    <w:rsid w:val="000F09C5"/>
    <w:rsid w:val="000F0A1E"/>
    <w:rsid w:val="000F0A87"/>
    <w:rsid w:val="000F0ADA"/>
    <w:rsid w:val="000F0AEA"/>
    <w:rsid w:val="000F0AF7"/>
    <w:rsid w:val="000F0B54"/>
    <w:rsid w:val="000F0B86"/>
    <w:rsid w:val="000F0BD3"/>
    <w:rsid w:val="000F0C79"/>
    <w:rsid w:val="000F0C99"/>
    <w:rsid w:val="000F0D23"/>
    <w:rsid w:val="000F0D69"/>
    <w:rsid w:val="000F0D7D"/>
    <w:rsid w:val="000F0E1A"/>
    <w:rsid w:val="000F0EFB"/>
    <w:rsid w:val="000F0F02"/>
    <w:rsid w:val="000F0F19"/>
    <w:rsid w:val="000F0F3B"/>
    <w:rsid w:val="000F0FB0"/>
    <w:rsid w:val="000F0FB1"/>
    <w:rsid w:val="000F0FCB"/>
    <w:rsid w:val="000F0FCF"/>
    <w:rsid w:val="000F1046"/>
    <w:rsid w:val="000F105A"/>
    <w:rsid w:val="000F10A3"/>
    <w:rsid w:val="000F10B7"/>
    <w:rsid w:val="000F10D9"/>
    <w:rsid w:val="000F1129"/>
    <w:rsid w:val="000F1136"/>
    <w:rsid w:val="000F11A1"/>
    <w:rsid w:val="000F126F"/>
    <w:rsid w:val="000F12D0"/>
    <w:rsid w:val="000F1333"/>
    <w:rsid w:val="000F1342"/>
    <w:rsid w:val="000F1383"/>
    <w:rsid w:val="000F13B5"/>
    <w:rsid w:val="000F13B6"/>
    <w:rsid w:val="000F13C9"/>
    <w:rsid w:val="000F13D8"/>
    <w:rsid w:val="000F13EE"/>
    <w:rsid w:val="000F14C8"/>
    <w:rsid w:val="000F15DD"/>
    <w:rsid w:val="000F1627"/>
    <w:rsid w:val="000F1640"/>
    <w:rsid w:val="000F1650"/>
    <w:rsid w:val="000F16C5"/>
    <w:rsid w:val="000F16C7"/>
    <w:rsid w:val="000F170C"/>
    <w:rsid w:val="000F174B"/>
    <w:rsid w:val="000F1776"/>
    <w:rsid w:val="000F187D"/>
    <w:rsid w:val="000F188D"/>
    <w:rsid w:val="000F1900"/>
    <w:rsid w:val="000F1927"/>
    <w:rsid w:val="000F192A"/>
    <w:rsid w:val="000F192C"/>
    <w:rsid w:val="000F1936"/>
    <w:rsid w:val="000F193C"/>
    <w:rsid w:val="000F1965"/>
    <w:rsid w:val="000F1977"/>
    <w:rsid w:val="000F1985"/>
    <w:rsid w:val="000F19CE"/>
    <w:rsid w:val="000F19F1"/>
    <w:rsid w:val="000F1A2E"/>
    <w:rsid w:val="000F1A36"/>
    <w:rsid w:val="000F1ABD"/>
    <w:rsid w:val="000F1AE8"/>
    <w:rsid w:val="000F1B06"/>
    <w:rsid w:val="000F1B1E"/>
    <w:rsid w:val="000F1B22"/>
    <w:rsid w:val="000F1BF7"/>
    <w:rsid w:val="000F1C1E"/>
    <w:rsid w:val="000F1C2F"/>
    <w:rsid w:val="000F1C43"/>
    <w:rsid w:val="000F1D07"/>
    <w:rsid w:val="000F1DE9"/>
    <w:rsid w:val="000F1E09"/>
    <w:rsid w:val="000F1E0C"/>
    <w:rsid w:val="000F1E66"/>
    <w:rsid w:val="000F1F10"/>
    <w:rsid w:val="000F1F7E"/>
    <w:rsid w:val="000F2053"/>
    <w:rsid w:val="000F2133"/>
    <w:rsid w:val="000F2178"/>
    <w:rsid w:val="000F217E"/>
    <w:rsid w:val="000F218D"/>
    <w:rsid w:val="000F21AD"/>
    <w:rsid w:val="000F21F0"/>
    <w:rsid w:val="000F2268"/>
    <w:rsid w:val="000F2274"/>
    <w:rsid w:val="000F22A7"/>
    <w:rsid w:val="000F22B0"/>
    <w:rsid w:val="000F2367"/>
    <w:rsid w:val="000F23F9"/>
    <w:rsid w:val="000F2412"/>
    <w:rsid w:val="000F2457"/>
    <w:rsid w:val="000F24BC"/>
    <w:rsid w:val="000F2520"/>
    <w:rsid w:val="000F25C4"/>
    <w:rsid w:val="000F25FD"/>
    <w:rsid w:val="000F262D"/>
    <w:rsid w:val="000F2672"/>
    <w:rsid w:val="000F2688"/>
    <w:rsid w:val="000F274D"/>
    <w:rsid w:val="000F275E"/>
    <w:rsid w:val="000F282E"/>
    <w:rsid w:val="000F2832"/>
    <w:rsid w:val="000F2855"/>
    <w:rsid w:val="000F2916"/>
    <w:rsid w:val="000F293A"/>
    <w:rsid w:val="000F29BC"/>
    <w:rsid w:val="000F2A17"/>
    <w:rsid w:val="000F2A50"/>
    <w:rsid w:val="000F2A55"/>
    <w:rsid w:val="000F2A93"/>
    <w:rsid w:val="000F2BA4"/>
    <w:rsid w:val="000F2BCD"/>
    <w:rsid w:val="000F2C45"/>
    <w:rsid w:val="000F2CB1"/>
    <w:rsid w:val="000F2D1A"/>
    <w:rsid w:val="000F2D5E"/>
    <w:rsid w:val="000F2D93"/>
    <w:rsid w:val="000F2E03"/>
    <w:rsid w:val="000F2E6F"/>
    <w:rsid w:val="000F2F8D"/>
    <w:rsid w:val="000F2FFD"/>
    <w:rsid w:val="000F3012"/>
    <w:rsid w:val="000F305F"/>
    <w:rsid w:val="000F30A6"/>
    <w:rsid w:val="000F30B6"/>
    <w:rsid w:val="000F317C"/>
    <w:rsid w:val="000F320D"/>
    <w:rsid w:val="000F324B"/>
    <w:rsid w:val="000F3250"/>
    <w:rsid w:val="000F3314"/>
    <w:rsid w:val="000F3355"/>
    <w:rsid w:val="000F3361"/>
    <w:rsid w:val="000F341D"/>
    <w:rsid w:val="000F342D"/>
    <w:rsid w:val="000F34D3"/>
    <w:rsid w:val="000F34F4"/>
    <w:rsid w:val="000F351B"/>
    <w:rsid w:val="000F3572"/>
    <w:rsid w:val="000F362F"/>
    <w:rsid w:val="000F3782"/>
    <w:rsid w:val="000F37EA"/>
    <w:rsid w:val="000F386D"/>
    <w:rsid w:val="000F392F"/>
    <w:rsid w:val="000F39B8"/>
    <w:rsid w:val="000F39E5"/>
    <w:rsid w:val="000F3AD4"/>
    <w:rsid w:val="000F3C04"/>
    <w:rsid w:val="000F3C63"/>
    <w:rsid w:val="000F3C71"/>
    <w:rsid w:val="000F3C89"/>
    <w:rsid w:val="000F3CDB"/>
    <w:rsid w:val="000F3D3E"/>
    <w:rsid w:val="000F3DB7"/>
    <w:rsid w:val="000F3E45"/>
    <w:rsid w:val="000F3ED6"/>
    <w:rsid w:val="000F3EF4"/>
    <w:rsid w:val="000F3FC9"/>
    <w:rsid w:val="000F3FE8"/>
    <w:rsid w:val="000F3FF6"/>
    <w:rsid w:val="000F3FF8"/>
    <w:rsid w:val="000F401A"/>
    <w:rsid w:val="000F401D"/>
    <w:rsid w:val="000F4045"/>
    <w:rsid w:val="000F4075"/>
    <w:rsid w:val="000F40A7"/>
    <w:rsid w:val="000F40D4"/>
    <w:rsid w:val="000F40DB"/>
    <w:rsid w:val="000F40FC"/>
    <w:rsid w:val="000F4167"/>
    <w:rsid w:val="000F417A"/>
    <w:rsid w:val="000F4230"/>
    <w:rsid w:val="000F428E"/>
    <w:rsid w:val="000F42CF"/>
    <w:rsid w:val="000F433D"/>
    <w:rsid w:val="000F4360"/>
    <w:rsid w:val="000F43D7"/>
    <w:rsid w:val="000F440F"/>
    <w:rsid w:val="000F4423"/>
    <w:rsid w:val="000F448B"/>
    <w:rsid w:val="000F44A7"/>
    <w:rsid w:val="000F4567"/>
    <w:rsid w:val="000F4596"/>
    <w:rsid w:val="000F45BF"/>
    <w:rsid w:val="000F4624"/>
    <w:rsid w:val="000F46E3"/>
    <w:rsid w:val="000F48C1"/>
    <w:rsid w:val="000F4900"/>
    <w:rsid w:val="000F491A"/>
    <w:rsid w:val="000F491E"/>
    <w:rsid w:val="000F4992"/>
    <w:rsid w:val="000F49EC"/>
    <w:rsid w:val="000F4A11"/>
    <w:rsid w:val="000F4A18"/>
    <w:rsid w:val="000F4A71"/>
    <w:rsid w:val="000F4A75"/>
    <w:rsid w:val="000F4A7F"/>
    <w:rsid w:val="000F4AA2"/>
    <w:rsid w:val="000F4AA5"/>
    <w:rsid w:val="000F4B00"/>
    <w:rsid w:val="000F4B71"/>
    <w:rsid w:val="000F4B93"/>
    <w:rsid w:val="000F4BA2"/>
    <w:rsid w:val="000F4BBB"/>
    <w:rsid w:val="000F4C79"/>
    <w:rsid w:val="000F4C90"/>
    <w:rsid w:val="000F4D20"/>
    <w:rsid w:val="000F4D4E"/>
    <w:rsid w:val="000F4D88"/>
    <w:rsid w:val="000F4DBD"/>
    <w:rsid w:val="000F4E74"/>
    <w:rsid w:val="000F4EAC"/>
    <w:rsid w:val="000F4EEF"/>
    <w:rsid w:val="000F4F14"/>
    <w:rsid w:val="000F4F32"/>
    <w:rsid w:val="000F4F78"/>
    <w:rsid w:val="000F4F9B"/>
    <w:rsid w:val="000F5007"/>
    <w:rsid w:val="000F508E"/>
    <w:rsid w:val="000F50CE"/>
    <w:rsid w:val="000F50FD"/>
    <w:rsid w:val="000F5119"/>
    <w:rsid w:val="000F5132"/>
    <w:rsid w:val="000F513E"/>
    <w:rsid w:val="000F5147"/>
    <w:rsid w:val="000F5154"/>
    <w:rsid w:val="000F5175"/>
    <w:rsid w:val="000F5177"/>
    <w:rsid w:val="000F51DC"/>
    <w:rsid w:val="000F5216"/>
    <w:rsid w:val="000F5285"/>
    <w:rsid w:val="000F5290"/>
    <w:rsid w:val="000F529C"/>
    <w:rsid w:val="000F52AC"/>
    <w:rsid w:val="000F52CD"/>
    <w:rsid w:val="000F52E5"/>
    <w:rsid w:val="000F531D"/>
    <w:rsid w:val="000F534F"/>
    <w:rsid w:val="000F53DE"/>
    <w:rsid w:val="000F53FB"/>
    <w:rsid w:val="000F545C"/>
    <w:rsid w:val="000F5467"/>
    <w:rsid w:val="000F5471"/>
    <w:rsid w:val="000F5493"/>
    <w:rsid w:val="000F5499"/>
    <w:rsid w:val="000F54AB"/>
    <w:rsid w:val="000F54D7"/>
    <w:rsid w:val="000F5548"/>
    <w:rsid w:val="000F5628"/>
    <w:rsid w:val="000F56FD"/>
    <w:rsid w:val="000F5734"/>
    <w:rsid w:val="000F57B1"/>
    <w:rsid w:val="000F57C3"/>
    <w:rsid w:val="000F57FE"/>
    <w:rsid w:val="000F582A"/>
    <w:rsid w:val="000F5831"/>
    <w:rsid w:val="000F5843"/>
    <w:rsid w:val="000F58FD"/>
    <w:rsid w:val="000F5930"/>
    <w:rsid w:val="000F593C"/>
    <w:rsid w:val="000F593E"/>
    <w:rsid w:val="000F59AA"/>
    <w:rsid w:val="000F5A39"/>
    <w:rsid w:val="000F5AD5"/>
    <w:rsid w:val="000F5ADB"/>
    <w:rsid w:val="000F5BBB"/>
    <w:rsid w:val="000F5BC2"/>
    <w:rsid w:val="000F5C58"/>
    <w:rsid w:val="000F5CE6"/>
    <w:rsid w:val="000F5CF4"/>
    <w:rsid w:val="000F5D07"/>
    <w:rsid w:val="000F5D5C"/>
    <w:rsid w:val="000F5D8C"/>
    <w:rsid w:val="000F5DFB"/>
    <w:rsid w:val="000F5F4F"/>
    <w:rsid w:val="000F5F88"/>
    <w:rsid w:val="000F5F90"/>
    <w:rsid w:val="000F5FA8"/>
    <w:rsid w:val="000F6034"/>
    <w:rsid w:val="000F604D"/>
    <w:rsid w:val="000F61AC"/>
    <w:rsid w:val="000F61D3"/>
    <w:rsid w:val="000F61EC"/>
    <w:rsid w:val="000F6214"/>
    <w:rsid w:val="000F623B"/>
    <w:rsid w:val="000F62AC"/>
    <w:rsid w:val="000F62CF"/>
    <w:rsid w:val="000F631A"/>
    <w:rsid w:val="000F631C"/>
    <w:rsid w:val="000F63A2"/>
    <w:rsid w:val="000F644E"/>
    <w:rsid w:val="000F646E"/>
    <w:rsid w:val="000F64AA"/>
    <w:rsid w:val="000F6504"/>
    <w:rsid w:val="000F66C9"/>
    <w:rsid w:val="000F6721"/>
    <w:rsid w:val="000F678B"/>
    <w:rsid w:val="000F67A2"/>
    <w:rsid w:val="000F6933"/>
    <w:rsid w:val="000F6953"/>
    <w:rsid w:val="000F69B2"/>
    <w:rsid w:val="000F69BD"/>
    <w:rsid w:val="000F69D3"/>
    <w:rsid w:val="000F69FC"/>
    <w:rsid w:val="000F6A96"/>
    <w:rsid w:val="000F6AA9"/>
    <w:rsid w:val="000F6AE4"/>
    <w:rsid w:val="000F6BC1"/>
    <w:rsid w:val="000F6C3B"/>
    <w:rsid w:val="000F6C46"/>
    <w:rsid w:val="000F6CF6"/>
    <w:rsid w:val="000F6D2E"/>
    <w:rsid w:val="000F6D84"/>
    <w:rsid w:val="000F6EA9"/>
    <w:rsid w:val="000F6F28"/>
    <w:rsid w:val="000F6FAE"/>
    <w:rsid w:val="000F6FFA"/>
    <w:rsid w:val="000F7003"/>
    <w:rsid w:val="000F702D"/>
    <w:rsid w:val="000F7083"/>
    <w:rsid w:val="000F711C"/>
    <w:rsid w:val="000F71AC"/>
    <w:rsid w:val="000F71E4"/>
    <w:rsid w:val="000F7275"/>
    <w:rsid w:val="000F7301"/>
    <w:rsid w:val="000F734F"/>
    <w:rsid w:val="000F7361"/>
    <w:rsid w:val="000F73B0"/>
    <w:rsid w:val="000F7437"/>
    <w:rsid w:val="000F74CE"/>
    <w:rsid w:val="000F74FE"/>
    <w:rsid w:val="000F750F"/>
    <w:rsid w:val="000F7591"/>
    <w:rsid w:val="000F75D5"/>
    <w:rsid w:val="000F75F7"/>
    <w:rsid w:val="000F7675"/>
    <w:rsid w:val="000F7758"/>
    <w:rsid w:val="000F77C3"/>
    <w:rsid w:val="000F7802"/>
    <w:rsid w:val="000F78EF"/>
    <w:rsid w:val="000F792E"/>
    <w:rsid w:val="000F7930"/>
    <w:rsid w:val="000F7935"/>
    <w:rsid w:val="000F797A"/>
    <w:rsid w:val="000F7B24"/>
    <w:rsid w:val="000F7B4B"/>
    <w:rsid w:val="000F7B51"/>
    <w:rsid w:val="000F7B8C"/>
    <w:rsid w:val="000F7C43"/>
    <w:rsid w:val="000F7C61"/>
    <w:rsid w:val="000F7C6F"/>
    <w:rsid w:val="000F7C72"/>
    <w:rsid w:val="000F7CC9"/>
    <w:rsid w:val="000F7D40"/>
    <w:rsid w:val="000F7D50"/>
    <w:rsid w:val="000F7DAA"/>
    <w:rsid w:val="000F7E9B"/>
    <w:rsid w:val="000F7EF5"/>
    <w:rsid w:val="000F7F2A"/>
    <w:rsid w:val="000F7F31"/>
    <w:rsid w:val="000F7F38"/>
    <w:rsid w:val="000F7F86"/>
    <w:rsid w:val="00100041"/>
    <w:rsid w:val="00100067"/>
    <w:rsid w:val="00100087"/>
    <w:rsid w:val="001000BB"/>
    <w:rsid w:val="0010011E"/>
    <w:rsid w:val="00100215"/>
    <w:rsid w:val="0010025F"/>
    <w:rsid w:val="00100308"/>
    <w:rsid w:val="00100348"/>
    <w:rsid w:val="00100479"/>
    <w:rsid w:val="001004C4"/>
    <w:rsid w:val="001004C5"/>
    <w:rsid w:val="001004EA"/>
    <w:rsid w:val="00100508"/>
    <w:rsid w:val="00100559"/>
    <w:rsid w:val="001005D0"/>
    <w:rsid w:val="0010069F"/>
    <w:rsid w:val="001008D8"/>
    <w:rsid w:val="00100901"/>
    <w:rsid w:val="00100938"/>
    <w:rsid w:val="00100983"/>
    <w:rsid w:val="00100995"/>
    <w:rsid w:val="001009B1"/>
    <w:rsid w:val="001009D1"/>
    <w:rsid w:val="00100A81"/>
    <w:rsid w:val="00100BD5"/>
    <w:rsid w:val="00100C4A"/>
    <w:rsid w:val="00100C90"/>
    <w:rsid w:val="00100CFE"/>
    <w:rsid w:val="00100D3A"/>
    <w:rsid w:val="00100D81"/>
    <w:rsid w:val="00100E88"/>
    <w:rsid w:val="00100E92"/>
    <w:rsid w:val="00100F9E"/>
    <w:rsid w:val="00100FAB"/>
    <w:rsid w:val="00101025"/>
    <w:rsid w:val="00101029"/>
    <w:rsid w:val="0010108D"/>
    <w:rsid w:val="00101092"/>
    <w:rsid w:val="001010F0"/>
    <w:rsid w:val="00101228"/>
    <w:rsid w:val="001012C1"/>
    <w:rsid w:val="0010139B"/>
    <w:rsid w:val="001013BB"/>
    <w:rsid w:val="0010143A"/>
    <w:rsid w:val="001014AD"/>
    <w:rsid w:val="001015E8"/>
    <w:rsid w:val="001016BE"/>
    <w:rsid w:val="00101722"/>
    <w:rsid w:val="00101799"/>
    <w:rsid w:val="001017A7"/>
    <w:rsid w:val="001017C8"/>
    <w:rsid w:val="001017F9"/>
    <w:rsid w:val="00101808"/>
    <w:rsid w:val="00101813"/>
    <w:rsid w:val="00101866"/>
    <w:rsid w:val="001019D4"/>
    <w:rsid w:val="00101A18"/>
    <w:rsid w:val="00101A46"/>
    <w:rsid w:val="00101B3B"/>
    <w:rsid w:val="00101C02"/>
    <w:rsid w:val="00101C21"/>
    <w:rsid w:val="00101C35"/>
    <w:rsid w:val="00101C63"/>
    <w:rsid w:val="00101CAC"/>
    <w:rsid w:val="00101CC0"/>
    <w:rsid w:val="00101CF1"/>
    <w:rsid w:val="00101DA9"/>
    <w:rsid w:val="00101DAF"/>
    <w:rsid w:val="00101DBD"/>
    <w:rsid w:val="00101E4F"/>
    <w:rsid w:val="00101E6E"/>
    <w:rsid w:val="00101E7D"/>
    <w:rsid w:val="00101EAE"/>
    <w:rsid w:val="00101EEB"/>
    <w:rsid w:val="00101F2F"/>
    <w:rsid w:val="00101F62"/>
    <w:rsid w:val="00101FCF"/>
    <w:rsid w:val="00102085"/>
    <w:rsid w:val="0010208A"/>
    <w:rsid w:val="001020CE"/>
    <w:rsid w:val="001020E4"/>
    <w:rsid w:val="001020E5"/>
    <w:rsid w:val="0010217A"/>
    <w:rsid w:val="001021CD"/>
    <w:rsid w:val="001021E9"/>
    <w:rsid w:val="001022B5"/>
    <w:rsid w:val="001022EA"/>
    <w:rsid w:val="001023B5"/>
    <w:rsid w:val="00102473"/>
    <w:rsid w:val="0010247D"/>
    <w:rsid w:val="00102495"/>
    <w:rsid w:val="001024D1"/>
    <w:rsid w:val="00102518"/>
    <w:rsid w:val="00102549"/>
    <w:rsid w:val="00102575"/>
    <w:rsid w:val="00102596"/>
    <w:rsid w:val="0010261C"/>
    <w:rsid w:val="00102667"/>
    <w:rsid w:val="00102784"/>
    <w:rsid w:val="00102787"/>
    <w:rsid w:val="0010278A"/>
    <w:rsid w:val="001027B7"/>
    <w:rsid w:val="001027EF"/>
    <w:rsid w:val="00102892"/>
    <w:rsid w:val="001028BA"/>
    <w:rsid w:val="001028D4"/>
    <w:rsid w:val="00102999"/>
    <w:rsid w:val="00102A3B"/>
    <w:rsid w:val="00102ACD"/>
    <w:rsid w:val="00102AE1"/>
    <w:rsid w:val="00102AF9"/>
    <w:rsid w:val="00102B13"/>
    <w:rsid w:val="00102B5B"/>
    <w:rsid w:val="00102C40"/>
    <w:rsid w:val="00102CD4"/>
    <w:rsid w:val="00102CEE"/>
    <w:rsid w:val="00102D60"/>
    <w:rsid w:val="00102DD1"/>
    <w:rsid w:val="00102E57"/>
    <w:rsid w:val="00102E6D"/>
    <w:rsid w:val="00102E94"/>
    <w:rsid w:val="00102EC6"/>
    <w:rsid w:val="00102F3B"/>
    <w:rsid w:val="00102F45"/>
    <w:rsid w:val="00102F96"/>
    <w:rsid w:val="001030D9"/>
    <w:rsid w:val="0010312C"/>
    <w:rsid w:val="0010317F"/>
    <w:rsid w:val="001031A3"/>
    <w:rsid w:val="001031F3"/>
    <w:rsid w:val="00103292"/>
    <w:rsid w:val="001032D4"/>
    <w:rsid w:val="001032E4"/>
    <w:rsid w:val="001032F9"/>
    <w:rsid w:val="0010334B"/>
    <w:rsid w:val="0010339F"/>
    <w:rsid w:val="001033D2"/>
    <w:rsid w:val="00103430"/>
    <w:rsid w:val="00103491"/>
    <w:rsid w:val="001034AD"/>
    <w:rsid w:val="001034EF"/>
    <w:rsid w:val="001035AA"/>
    <w:rsid w:val="00103706"/>
    <w:rsid w:val="00103731"/>
    <w:rsid w:val="0010374B"/>
    <w:rsid w:val="00103841"/>
    <w:rsid w:val="00103877"/>
    <w:rsid w:val="001038EF"/>
    <w:rsid w:val="00103906"/>
    <w:rsid w:val="00103918"/>
    <w:rsid w:val="00103925"/>
    <w:rsid w:val="00103988"/>
    <w:rsid w:val="001039C5"/>
    <w:rsid w:val="00103A22"/>
    <w:rsid w:val="00103A2E"/>
    <w:rsid w:val="00103A8B"/>
    <w:rsid w:val="00103AAE"/>
    <w:rsid w:val="00103B4A"/>
    <w:rsid w:val="00103B62"/>
    <w:rsid w:val="00103B99"/>
    <w:rsid w:val="00103BA6"/>
    <w:rsid w:val="00103BD7"/>
    <w:rsid w:val="00103CF3"/>
    <w:rsid w:val="00103D5F"/>
    <w:rsid w:val="00103D9C"/>
    <w:rsid w:val="00103DB7"/>
    <w:rsid w:val="00103DD1"/>
    <w:rsid w:val="00103ECF"/>
    <w:rsid w:val="00103EEF"/>
    <w:rsid w:val="00103F2E"/>
    <w:rsid w:val="00103F34"/>
    <w:rsid w:val="00104010"/>
    <w:rsid w:val="0010401A"/>
    <w:rsid w:val="0010408A"/>
    <w:rsid w:val="0010409E"/>
    <w:rsid w:val="001040C8"/>
    <w:rsid w:val="0010417F"/>
    <w:rsid w:val="0010422B"/>
    <w:rsid w:val="001042E7"/>
    <w:rsid w:val="001044A3"/>
    <w:rsid w:val="001044A8"/>
    <w:rsid w:val="001044E7"/>
    <w:rsid w:val="0010459C"/>
    <w:rsid w:val="0010459F"/>
    <w:rsid w:val="00104627"/>
    <w:rsid w:val="0010462F"/>
    <w:rsid w:val="00104663"/>
    <w:rsid w:val="00104787"/>
    <w:rsid w:val="001047B5"/>
    <w:rsid w:val="001047ED"/>
    <w:rsid w:val="00104805"/>
    <w:rsid w:val="00104863"/>
    <w:rsid w:val="00104895"/>
    <w:rsid w:val="0010493C"/>
    <w:rsid w:val="001049DA"/>
    <w:rsid w:val="001049DF"/>
    <w:rsid w:val="00104A17"/>
    <w:rsid w:val="00104ADC"/>
    <w:rsid w:val="00104B69"/>
    <w:rsid w:val="00104B7C"/>
    <w:rsid w:val="00104B81"/>
    <w:rsid w:val="00104B91"/>
    <w:rsid w:val="00104B96"/>
    <w:rsid w:val="00104BAA"/>
    <w:rsid w:val="00104BC8"/>
    <w:rsid w:val="00104C76"/>
    <w:rsid w:val="00104CB4"/>
    <w:rsid w:val="00104CD8"/>
    <w:rsid w:val="00104D0D"/>
    <w:rsid w:val="00104DAA"/>
    <w:rsid w:val="00104E0F"/>
    <w:rsid w:val="00104E96"/>
    <w:rsid w:val="00104E98"/>
    <w:rsid w:val="00104F09"/>
    <w:rsid w:val="00104FBE"/>
    <w:rsid w:val="00105062"/>
    <w:rsid w:val="001050AE"/>
    <w:rsid w:val="001050B2"/>
    <w:rsid w:val="00105153"/>
    <w:rsid w:val="0010525C"/>
    <w:rsid w:val="00105297"/>
    <w:rsid w:val="001052AA"/>
    <w:rsid w:val="001052F7"/>
    <w:rsid w:val="00105312"/>
    <w:rsid w:val="00105323"/>
    <w:rsid w:val="00105325"/>
    <w:rsid w:val="00105386"/>
    <w:rsid w:val="00105398"/>
    <w:rsid w:val="00105439"/>
    <w:rsid w:val="001054B3"/>
    <w:rsid w:val="001054EA"/>
    <w:rsid w:val="00105510"/>
    <w:rsid w:val="00105531"/>
    <w:rsid w:val="00105560"/>
    <w:rsid w:val="001055F6"/>
    <w:rsid w:val="001056F0"/>
    <w:rsid w:val="00105703"/>
    <w:rsid w:val="00105709"/>
    <w:rsid w:val="00105717"/>
    <w:rsid w:val="001057A6"/>
    <w:rsid w:val="00105802"/>
    <w:rsid w:val="001058C1"/>
    <w:rsid w:val="0010594B"/>
    <w:rsid w:val="0010594C"/>
    <w:rsid w:val="001059F1"/>
    <w:rsid w:val="00105A2C"/>
    <w:rsid w:val="00105A97"/>
    <w:rsid w:val="00105ABF"/>
    <w:rsid w:val="00105AD1"/>
    <w:rsid w:val="00105B16"/>
    <w:rsid w:val="00105B24"/>
    <w:rsid w:val="00105B3E"/>
    <w:rsid w:val="00105B50"/>
    <w:rsid w:val="00105BD0"/>
    <w:rsid w:val="00105C99"/>
    <w:rsid w:val="00105CD8"/>
    <w:rsid w:val="00105CFF"/>
    <w:rsid w:val="00105D22"/>
    <w:rsid w:val="00105D8B"/>
    <w:rsid w:val="00105D90"/>
    <w:rsid w:val="00105DAC"/>
    <w:rsid w:val="00105E34"/>
    <w:rsid w:val="00105E39"/>
    <w:rsid w:val="00105E4F"/>
    <w:rsid w:val="00105E8E"/>
    <w:rsid w:val="00105E94"/>
    <w:rsid w:val="00105FA5"/>
    <w:rsid w:val="00106049"/>
    <w:rsid w:val="001060AE"/>
    <w:rsid w:val="001060ED"/>
    <w:rsid w:val="00106124"/>
    <w:rsid w:val="00106135"/>
    <w:rsid w:val="0010616B"/>
    <w:rsid w:val="001061ED"/>
    <w:rsid w:val="0010622C"/>
    <w:rsid w:val="0010623F"/>
    <w:rsid w:val="00106297"/>
    <w:rsid w:val="0010633A"/>
    <w:rsid w:val="001063CA"/>
    <w:rsid w:val="001063F0"/>
    <w:rsid w:val="001064C3"/>
    <w:rsid w:val="0010652E"/>
    <w:rsid w:val="0010655B"/>
    <w:rsid w:val="001065FE"/>
    <w:rsid w:val="00106634"/>
    <w:rsid w:val="0010668D"/>
    <w:rsid w:val="00106732"/>
    <w:rsid w:val="00106757"/>
    <w:rsid w:val="0010678D"/>
    <w:rsid w:val="001067A7"/>
    <w:rsid w:val="001067AA"/>
    <w:rsid w:val="001067E5"/>
    <w:rsid w:val="00106839"/>
    <w:rsid w:val="0010683D"/>
    <w:rsid w:val="00106995"/>
    <w:rsid w:val="001069F0"/>
    <w:rsid w:val="00106A61"/>
    <w:rsid w:val="00106AB8"/>
    <w:rsid w:val="00106B34"/>
    <w:rsid w:val="00106B92"/>
    <w:rsid w:val="00106B94"/>
    <w:rsid w:val="00106BA9"/>
    <w:rsid w:val="00106BF2"/>
    <w:rsid w:val="00106C1F"/>
    <w:rsid w:val="00106C60"/>
    <w:rsid w:val="00106C89"/>
    <w:rsid w:val="00106CAD"/>
    <w:rsid w:val="00106CB6"/>
    <w:rsid w:val="00106D31"/>
    <w:rsid w:val="00106D39"/>
    <w:rsid w:val="00106D7D"/>
    <w:rsid w:val="00106D8B"/>
    <w:rsid w:val="00106DA0"/>
    <w:rsid w:val="00106EA3"/>
    <w:rsid w:val="00107023"/>
    <w:rsid w:val="0010705F"/>
    <w:rsid w:val="001070CB"/>
    <w:rsid w:val="001070DB"/>
    <w:rsid w:val="0010717E"/>
    <w:rsid w:val="0010720B"/>
    <w:rsid w:val="00107253"/>
    <w:rsid w:val="0010732A"/>
    <w:rsid w:val="00107343"/>
    <w:rsid w:val="0010736F"/>
    <w:rsid w:val="001073A1"/>
    <w:rsid w:val="0010744C"/>
    <w:rsid w:val="00107465"/>
    <w:rsid w:val="00107466"/>
    <w:rsid w:val="0010747E"/>
    <w:rsid w:val="001074B7"/>
    <w:rsid w:val="001074BC"/>
    <w:rsid w:val="001074C2"/>
    <w:rsid w:val="00107509"/>
    <w:rsid w:val="0010751D"/>
    <w:rsid w:val="00107527"/>
    <w:rsid w:val="00107565"/>
    <w:rsid w:val="00107595"/>
    <w:rsid w:val="001075A6"/>
    <w:rsid w:val="001075F7"/>
    <w:rsid w:val="001076AF"/>
    <w:rsid w:val="0010770C"/>
    <w:rsid w:val="0010774A"/>
    <w:rsid w:val="00107796"/>
    <w:rsid w:val="001077EE"/>
    <w:rsid w:val="00107837"/>
    <w:rsid w:val="00107891"/>
    <w:rsid w:val="00107981"/>
    <w:rsid w:val="001079B1"/>
    <w:rsid w:val="001079D0"/>
    <w:rsid w:val="00107A44"/>
    <w:rsid w:val="00107A47"/>
    <w:rsid w:val="00107A5B"/>
    <w:rsid w:val="00107A63"/>
    <w:rsid w:val="00107A8E"/>
    <w:rsid w:val="00107AF9"/>
    <w:rsid w:val="00107C2A"/>
    <w:rsid w:val="00107C44"/>
    <w:rsid w:val="00107C48"/>
    <w:rsid w:val="00107E71"/>
    <w:rsid w:val="00107E81"/>
    <w:rsid w:val="00107E95"/>
    <w:rsid w:val="00107F26"/>
    <w:rsid w:val="00107F78"/>
    <w:rsid w:val="00107FAD"/>
    <w:rsid w:val="00107FCB"/>
    <w:rsid w:val="00107FED"/>
    <w:rsid w:val="0011005F"/>
    <w:rsid w:val="00110091"/>
    <w:rsid w:val="001100A1"/>
    <w:rsid w:val="001100C3"/>
    <w:rsid w:val="00110216"/>
    <w:rsid w:val="00110219"/>
    <w:rsid w:val="00110253"/>
    <w:rsid w:val="0011026D"/>
    <w:rsid w:val="00110273"/>
    <w:rsid w:val="00110290"/>
    <w:rsid w:val="001102B2"/>
    <w:rsid w:val="00110323"/>
    <w:rsid w:val="0011032D"/>
    <w:rsid w:val="001103D5"/>
    <w:rsid w:val="001103F5"/>
    <w:rsid w:val="00110406"/>
    <w:rsid w:val="0011041D"/>
    <w:rsid w:val="001104A9"/>
    <w:rsid w:val="001104BB"/>
    <w:rsid w:val="001104C4"/>
    <w:rsid w:val="001104F6"/>
    <w:rsid w:val="001104FC"/>
    <w:rsid w:val="00110538"/>
    <w:rsid w:val="00110547"/>
    <w:rsid w:val="001105CD"/>
    <w:rsid w:val="0011062E"/>
    <w:rsid w:val="001107CD"/>
    <w:rsid w:val="001107F5"/>
    <w:rsid w:val="001107F7"/>
    <w:rsid w:val="001108CC"/>
    <w:rsid w:val="001108D6"/>
    <w:rsid w:val="0011097B"/>
    <w:rsid w:val="001109C2"/>
    <w:rsid w:val="001109DB"/>
    <w:rsid w:val="00110ABD"/>
    <w:rsid w:val="00110B65"/>
    <w:rsid w:val="00110BCB"/>
    <w:rsid w:val="00110BEA"/>
    <w:rsid w:val="00110C49"/>
    <w:rsid w:val="00110C4A"/>
    <w:rsid w:val="00110C65"/>
    <w:rsid w:val="00110C8A"/>
    <w:rsid w:val="00110E0B"/>
    <w:rsid w:val="00110E72"/>
    <w:rsid w:val="00110ED4"/>
    <w:rsid w:val="00110F2A"/>
    <w:rsid w:val="0011104A"/>
    <w:rsid w:val="00111087"/>
    <w:rsid w:val="00111094"/>
    <w:rsid w:val="001110FF"/>
    <w:rsid w:val="0011110A"/>
    <w:rsid w:val="00111181"/>
    <w:rsid w:val="001111E6"/>
    <w:rsid w:val="001111F3"/>
    <w:rsid w:val="0011126C"/>
    <w:rsid w:val="00111364"/>
    <w:rsid w:val="001113B7"/>
    <w:rsid w:val="00111424"/>
    <w:rsid w:val="00111425"/>
    <w:rsid w:val="00111477"/>
    <w:rsid w:val="0011166C"/>
    <w:rsid w:val="00111677"/>
    <w:rsid w:val="0011168F"/>
    <w:rsid w:val="001116AA"/>
    <w:rsid w:val="001116DD"/>
    <w:rsid w:val="00111717"/>
    <w:rsid w:val="00111766"/>
    <w:rsid w:val="00111774"/>
    <w:rsid w:val="001117FF"/>
    <w:rsid w:val="0011187D"/>
    <w:rsid w:val="001118F4"/>
    <w:rsid w:val="0011192F"/>
    <w:rsid w:val="001119C4"/>
    <w:rsid w:val="001119F8"/>
    <w:rsid w:val="00111A27"/>
    <w:rsid w:val="00111A69"/>
    <w:rsid w:val="00111B73"/>
    <w:rsid w:val="00111B79"/>
    <w:rsid w:val="00111B84"/>
    <w:rsid w:val="00111B94"/>
    <w:rsid w:val="00111B98"/>
    <w:rsid w:val="00111BC9"/>
    <w:rsid w:val="00111BF6"/>
    <w:rsid w:val="00111C26"/>
    <w:rsid w:val="00111C8F"/>
    <w:rsid w:val="00111C91"/>
    <w:rsid w:val="00111D11"/>
    <w:rsid w:val="00111D25"/>
    <w:rsid w:val="00111D26"/>
    <w:rsid w:val="00111D4C"/>
    <w:rsid w:val="00111D76"/>
    <w:rsid w:val="00111D91"/>
    <w:rsid w:val="00111DC0"/>
    <w:rsid w:val="00111DC1"/>
    <w:rsid w:val="00111E74"/>
    <w:rsid w:val="00111EE1"/>
    <w:rsid w:val="00111F02"/>
    <w:rsid w:val="00111F0F"/>
    <w:rsid w:val="00112040"/>
    <w:rsid w:val="001120BC"/>
    <w:rsid w:val="001120CD"/>
    <w:rsid w:val="001120E1"/>
    <w:rsid w:val="0011217B"/>
    <w:rsid w:val="00112261"/>
    <w:rsid w:val="00112284"/>
    <w:rsid w:val="001122B0"/>
    <w:rsid w:val="001122F8"/>
    <w:rsid w:val="001122FD"/>
    <w:rsid w:val="0011231C"/>
    <w:rsid w:val="0011233E"/>
    <w:rsid w:val="0011236A"/>
    <w:rsid w:val="001123B4"/>
    <w:rsid w:val="00112404"/>
    <w:rsid w:val="00112483"/>
    <w:rsid w:val="001124FB"/>
    <w:rsid w:val="00112506"/>
    <w:rsid w:val="0011250C"/>
    <w:rsid w:val="0011253D"/>
    <w:rsid w:val="00112569"/>
    <w:rsid w:val="001125FC"/>
    <w:rsid w:val="00112668"/>
    <w:rsid w:val="0011269F"/>
    <w:rsid w:val="001126D9"/>
    <w:rsid w:val="0011276F"/>
    <w:rsid w:val="001127BD"/>
    <w:rsid w:val="00112823"/>
    <w:rsid w:val="00112856"/>
    <w:rsid w:val="001128A2"/>
    <w:rsid w:val="001128F6"/>
    <w:rsid w:val="0011298A"/>
    <w:rsid w:val="001129BB"/>
    <w:rsid w:val="001129D0"/>
    <w:rsid w:val="00112A85"/>
    <w:rsid w:val="00112AA3"/>
    <w:rsid w:val="00112AE9"/>
    <w:rsid w:val="00112AEF"/>
    <w:rsid w:val="00112B04"/>
    <w:rsid w:val="00112B1C"/>
    <w:rsid w:val="00112B29"/>
    <w:rsid w:val="00112BFA"/>
    <w:rsid w:val="00112D0D"/>
    <w:rsid w:val="00112DF4"/>
    <w:rsid w:val="00112E07"/>
    <w:rsid w:val="00112F8D"/>
    <w:rsid w:val="00112F9C"/>
    <w:rsid w:val="00112FC8"/>
    <w:rsid w:val="00112FD3"/>
    <w:rsid w:val="00113036"/>
    <w:rsid w:val="00113051"/>
    <w:rsid w:val="0011306F"/>
    <w:rsid w:val="0011308D"/>
    <w:rsid w:val="001130D7"/>
    <w:rsid w:val="00113144"/>
    <w:rsid w:val="001131BA"/>
    <w:rsid w:val="00113209"/>
    <w:rsid w:val="00113216"/>
    <w:rsid w:val="001132B9"/>
    <w:rsid w:val="001132FD"/>
    <w:rsid w:val="0011331B"/>
    <w:rsid w:val="0011336E"/>
    <w:rsid w:val="0011339F"/>
    <w:rsid w:val="001133A3"/>
    <w:rsid w:val="001133E1"/>
    <w:rsid w:val="001133F2"/>
    <w:rsid w:val="001133F5"/>
    <w:rsid w:val="001134BF"/>
    <w:rsid w:val="00113541"/>
    <w:rsid w:val="0011356A"/>
    <w:rsid w:val="001135EB"/>
    <w:rsid w:val="00113783"/>
    <w:rsid w:val="001137C6"/>
    <w:rsid w:val="001137D4"/>
    <w:rsid w:val="001137E8"/>
    <w:rsid w:val="00113845"/>
    <w:rsid w:val="00113858"/>
    <w:rsid w:val="001138AE"/>
    <w:rsid w:val="001138E0"/>
    <w:rsid w:val="00113A39"/>
    <w:rsid w:val="00113A5A"/>
    <w:rsid w:val="00113BB9"/>
    <w:rsid w:val="00113C6A"/>
    <w:rsid w:val="00113D30"/>
    <w:rsid w:val="00113DFE"/>
    <w:rsid w:val="00113EF2"/>
    <w:rsid w:val="00113F10"/>
    <w:rsid w:val="00113F3B"/>
    <w:rsid w:val="00113FAD"/>
    <w:rsid w:val="00113FCE"/>
    <w:rsid w:val="00113FDA"/>
    <w:rsid w:val="00113FFC"/>
    <w:rsid w:val="00114003"/>
    <w:rsid w:val="00114056"/>
    <w:rsid w:val="00114099"/>
    <w:rsid w:val="001140F3"/>
    <w:rsid w:val="00114100"/>
    <w:rsid w:val="0011410F"/>
    <w:rsid w:val="00114130"/>
    <w:rsid w:val="00114167"/>
    <w:rsid w:val="0011418F"/>
    <w:rsid w:val="001141AA"/>
    <w:rsid w:val="001141BB"/>
    <w:rsid w:val="001142F1"/>
    <w:rsid w:val="001142FB"/>
    <w:rsid w:val="00114341"/>
    <w:rsid w:val="001143A7"/>
    <w:rsid w:val="00114446"/>
    <w:rsid w:val="001144B5"/>
    <w:rsid w:val="00114510"/>
    <w:rsid w:val="0011452B"/>
    <w:rsid w:val="00114555"/>
    <w:rsid w:val="001145AA"/>
    <w:rsid w:val="0011477F"/>
    <w:rsid w:val="00114792"/>
    <w:rsid w:val="001147FE"/>
    <w:rsid w:val="00114868"/>
    <w:rsid w:val="001148AB"/>
    <w:rsid w:val="0011490C"/>
    <w:rsid w:val="0011495B"/>
    <w:rsid w:val="0011495E"/>
    <w:rsid w:val="00114988"/>
    <w:rsid w:val="001149F0"/>
    <w:rsid w:val="00114AAC"/>
    <w:rsid w:val="00114B27"/>
    <w:rsid w:val="00114B49"/>
    <w:rsid w:val="00114B57"/>
    <w:rsid w:val="00114B6A"/>
    <w:rsid w:val="00114BFF"/>
    <w:rsid w:val="00114C57"/>
    <w:rsid w:val="00114C59"/>
    <w:rsid w:val="00114CB7"/>
    <w:rsid w:val="00114D44"/>
    <w:rsid w:val="00114D4F"/>
    <w:rsid w:val="00114D7E"/>
    <w:rsid w:val="00114DE1"/>
    <w:rsid w:val="00114E60"/>
    <w:rsid w:val="00114F65"/>
    <w:rsid w:val="00114FDF"/>
    <w:rsid w:val="00115066"/>
    <w:rsid w:val="0011519D"/>
    <w:rsid w:val="0011520B"/>
    <w:rsid w:val="00115270"/>
    <w:rsid w:val="00115283"/>
    <w:rsid w:val="00115312"/>
    <w:rsid w:val="00115321"/>
    <w:rsid w:val="001153B2"/>
    <w:rsid w:val="001153B8"/>
    <w:rsid w:val="00115443"/>
    <w:rsid w:val="0011546E"/>
    <w:rsid w:val="0011546F"/>
    <w:rsid w:val="001154A5"/>
    <w:rsid w:val="0011553A"/>
    <w:rsid w:val="001155F1"/>
    <w:rsid w:val="00115619"/>
    <w:rsid w:val="00115682"/>
    <w:rsid w:val="00115719"/>
    <w:rsid w:val="00115732"/>
    <w:rsid w:val="0011573E"/>
    <w:rsid w:val="00115782"/>
    <w:rsid w:val="00115808"/>
    <w:rsid w:val="00115917"/>
    <w:rsid w:val="00115992"/>
    <w:rsid w:val="001159C7"/>
    <w:rsid w:val="00115A97"/>
    <w:rsid w:val="00115AFB"/>
    <w:rsid w:val="00115B8B"/>
    <w:rsid w:val="00115BCF"/>
    <w:rsid w:val="00115C61"/>
    <w:rsid w:val="00115C8C"/>
    <w:rsid w:val="00115CC5"/>
    <w:rsid w:val="00115CCB"/>
    <w:rsid w:val="00115CD2"/>
    <w:rsid w:val="00115CD9"/>
    <w:rsid w:val="00115D48"/>
    <w:rsid w:val="00115D6C"/>
    <w:rsid w:val="00115DE1"/>
    <w:rsid w:val="00115E1B"/>
    <w:rsid w:val="00115E5A"/>
    <w:rsid w:val="00115EE5"/>
    <w:rsid w:val="00115F07"/>
    <w:rsid w:val="00115FA6"/>
    <w:rsid w:val="00115FAC"/>
    <w:rsid w:val="00116004"/>
    <w:rsid w:val="001160CF"/>
    <w:rsid w:val="0011617D"/>
    <w:rsid w:val="00116292"/>
    <w:rsid w:val="001162D3"/>
    <w:rsid w:val="001162FA"/>
    <w:rsid w:val="00116323"/>
    <w:rsid w:val="00116359"/>
    <w:rsid w:val="001163C7"/>
    <w:rsid w:val="00116485"/>
    <w:rsid w:val="00116549"/>
    <w:rsid w:val="001165C0"/>
    <w:rsid w:val="00116602"/>
    <w:rsid w:val="001166AC"/>
    <w:rsid w:val="001166D1"/>
    <w:rsid w:val="00116725"/>
    <w:rsid w:val="0011672E"/>
    <w:rsid w:val="00116737"/>
    <w:rsid w:val="00116741"/>
    <w:rsid w:val="00116761"/>
    <w:rsid w:val="00116779"/>
    <w:rsid w:val="001167F0"/>
    <w:rsid w:val="00116859"/>
    <w:rsid w:val="0011685F"/>
    <w:rsid w:val="00116872"/>
    <w:rsid w:val="0011687A"/>
    <w:rsid w:val="00116885"/>
    <w:rsid w:val="001168D5"/>
    <w:rsid w:val="001168D7"/>
    <w:rsid w:val="0011697F"/>
    <w:rsid w:val="00116985"/>
    <w:rsid w:val="001169AB"/>
    <w:rsid w:val="001169E7"/>
    <w:rsid w:val="00116A32"/>
    <w:rsid w:val="00116A66"/>
    <w:rsid w:val="00116A6C"/>
    <w:rsid w:val="00116A74"/>
    <w:rsid w:val="00116BA5"/>
    <w:rsid w:val="00116BAB"/>
    <w:rsid w:val="00116C1A"/>
    <w:rsid w:val="00116C93"/>
    <w:rsid w:val="00116CE5"/>
    <w:rsid w:val="00116D12"/>
    <w:rsid w:val="00116D4F"/>
    <w:rsid w:val="00116DA4"/>
    <w:rsid w:val="00116DB1"/>
    <w:rsid w:val="00116EC0"/>
    <w:rsid w:val="00116EF4"/>
    <w:rsid w:val="00116F08"/>
    <w:rsid w:val="00116F1F"/>
    <w:rsid w:val="00116F32"/>
    <w:rsid w:val="00116FAE"/>
    <w:rsid w:val="00116FEB"/>
    <w:rsid w:val="00117041"/>
    <w:rsid w:val="00117078"/>
    <w:rsid w:val="001170F0"/>
    <w:rsid w:val="00117181"/>
    <w:rsid w:val="001171B6"/>
    <w:rsid w:val="001171B7"/>
    <w:rsid w:val="001171D3"/>
    <w:rsid w:val="0011729A"/>
    <w:rsid w:val="0011729E"/>
    <w:rsid w:val="001172AB"/>
    <w:rsid w:val="00117319"/>
    <w:rsid w:val="001173E6"/>
    <w:rsid w:val="00117451"/>
    <w:rsid w:val="00117461"/>
    <w:rsid w:val="00117530"/>
    <w:rsid w:val="00117585"/>
    <w:rsid w:val="00117592"/>
    <w:rsid w:val="001175F2"/>
    <w:rsid w:val="00117730"/>
    <w:rsid w:val="00117785"/>
    <w:rsid w:val="0011779A"/>
    <w:rsid w:val="00117973"/>
    <w:rsid w:val="001179DA"/>
    <w:rsid w:val="00117ADB"/>
    <w:rsid w:val="00117B33"/>
    <w:rsid w:val="00117BA0"/>
    <w:rsid w:val="00117BA2"/>
    <w:rsid w:val="00117BFE"/>
    <w:rsid w:val="00117C32"/>
    <w:rsid w:val="00117C47"/>
    <w:rsid w:val="00117C8B"/>
    <w:rsid w:val="00117CAD"/>
    <w:rsid w:val="00117CD9"/>
    <w:rsid w:val="00117D32"/>
    <w:rsid w:val="00117D6C"/>
    <w:rsid w:val="00117E20"/>
    <w:rsid w:val="00117ED9"/>
    <w:rsid w:val="00117F2D"/>
    <w:rsid w:val="00117F93"/>
    <w:rsid w:val="0012000F"/>
    <w:rsid w:val="00120014"/>
    <w:rsid w:val="00120030"/>
    <w:rsid w:val="00120034"/>
    <w:rsid w:val="00120075"/>
    <w:rsid w:val="00120097"/>
    <w:rsid w:val="00120108"/>
    <w:rsid w:val="00120145"/>
    <w:rsid w:val="00120291"/>
    <w:rsid w:val="0012030C"/>
    <w:rsid w:val="00120352"/>
    <w:rsid w:val="0012036E"/>
    <w:rsid w:val="00120399"/>
    <w:rsid w:val="0012041C"/>
    <w:rsid w:val="00120447"/>
    <w:rsid w:val="00120450"/>
    <w:rsid w:val="00120599"/>
    <w:rsid w:val="001205B7"/>
    <w:rsid w:val="001205B9"/>
    <w:rsid w:val="001205C4"/>
    <w:rsid w:val="001205C6"/>
    <w:rsid w:val="0012061D"/>
    <w:rsid w:val="00120686"/>
    <w:rsid w:val="0012070C"/>
    <w:rsid w:val="0012070D"/>
    <w:rsid w:val="0012077F"/>
    <w:rsid w:val="001207D2"/>
    <w:rsid w:val="0012086C"/>
    <w:rsid w:val="001208D6"/>
    <w:rsid w:val="00120909"/>
    <w:rsid w:val="00120939"/>
    <w:rsid w:val="00120984"/>
    <w:rsid w:val="001209C0"/>
    <w:rsid w:val="00120A1F"/>
    <w:rsid w:val="00120A4B"/>
    <w:rsid w:val="00120A6D"/>
    <w:rsid w:val="00120A77"/>
    <w:rsid w:val="00120A86"/>
    <w:rsid w:val="00120A97"/>
    <w:rsid w:val="00120AA2"/>
    <w:rsid w:val="00120BB9"/>
    <w:rsid w:val="00120BC6"/>
    <w:rsid w:val="00120C09"/>
    <w:rsid w:val="00120C11"/>
    <w:rsid w:val="00120D11"/>
    <w:rsid w:val="00120D3A"/>
    <w:rsid w:val="00120D88"/>
    <w:rsid w:val="00120D9C"/>
    <w:rsid w:val="00120E85"/>
    <w:rsid w:val="00120EA2"/>
    <w:rsid w:val="00120EB0"/>
    <w:rsid w:val="00120EC2"/>
    <w:rsid w:val="00120FCE"/>
    <w:rsid w:val="00121020"/>
    <w:rsid w:val="00121175"/>
    <w:rsid w:val="001211D7"/>
    <w:rsid w:val="0012120B"/>
    <w:rsid w:val="00121310"/>
    <w:rsid w:val="00121314"/>
    <w:rsid w:val="001213E4"/>
    <w:rsid w:val="00121433"/>
    <w:rsid w:val="00121436"/>
    <w:rsid w:val="00121573"/>
    <w:rsid w:val="00121580"/>
    <w:rsid w:val="001215EA"/>
    <w:rsid w:val="001215ED"/>
    <w:rsid w:val="00121623"/>
    <w:rsid w:val="00121696"/>
    <w:rsid w:val="001216A8"/>
    <w:rsid w:val="001216CD"/>
    <w:rsid w:val="00121801"/>
    <w:rsid w:val="00121807"/>
    <w:rsid w:val="0012184B"/>
    <w:rsid w:val="001218A7"/>
    <w:rsid w:val="00121906"/>
    <w:rsid w:val="00121931"/>
    <w:rsid w:val="0012198F"/>
    <w:rsid w:val="001219E1"/>
    <w:rsid w:val="00121A23"/>
    <w:rsid w:val="00121A29"/>
    <w:rsid w:val="00121AFF"/>
    <w:rsid w:val="00121B70"/>
    <w:rsid w:val="00121BDC"/>
    <w:rsid w:val="00121C98"/>
    <w:rsid w:val="00121C9A"/>
    <w:rsid w:val="00121CA4"/>
    <w:rsid w:val="00121CB1"/>
    <w:rsid w:val="00121E1A"/>
    <w:rsid w:val="00121E51"/>
    <w:rsid w:val="00121F2F"/>
    <w:rsid w:val="00121F84"/>
    <w:rsid w:val="00121F86"/>
    <w:rsid w:val="00122026"/>
    <w:rsid w:val="0012205E"/>
    <w:rsid w:val="00122091"/>
    <w:rsid w:val="001220E8"/>
    <w:rsid w:val="00122287"/>
    <w:rsid w:val="001223C4"/>
    <w:rsid w:val="001223E7"/>
    <w:rsid w:val="00122439"/>
    <w:rsid w:val="0012253B"/>
    <w:rsid w:val="0012260D"/>
    <w:rsid w:val="00122640"/>
    <w:rsid w:val="00122698"/>
    <w:rsid w:val="001226A9"/>
    <w:rsid w:val="00122733"/>
    <w:rsid w:val="00122744"/>
    <w:rsid w:val="00122755"/>
    <w:rsid w:val="001227AC"/>
    <w:rsid w:val="001227C8"/>
    <w:rsid w:val="001227CB"/>
    <w:rsid w:val="001227DF"/>
    <w:rsid w:val="00122813"/>
    <w:rsid w:val="00122845"/>
    <w:rsid w:val="0012284B"/>
    <w:rsid w:val="00122867"/>
    <w:rsid w:val="001228EE"/>
    <w:rsid w:val="001228FB"/>
    <w:rsid w:val="001228FD"/>
    <w:rsid w:val="001229D1"/>
    <w:rsid w:val="001229FE"/>
    <w:rsid w:val="00122A2A"/>
    <w:rsid w:val="00122A7B"/>
    <w:rsid w:val="00122AC2"/>
    <w:rsid w:val="00122AD8"/>
    <w:rsid w:val="00122AF2"/>
    <w:rsid w:val="00122B13"/>
    <w:rsid w:val="00122C19"/>
    <w:rsid w:val="00122C46"/>
    <w:rsid w:val="00122CA4"/>
    <w:rsid w:val="00122CEA"/>
    <w:rsid w:val="00122D05"/>
    <w:rsid w:val="00122D3D"/>
    <w:rsid w:val="00122DA4"/>
    <w:rsid w:val="00122DB5"/>
    <w:rsid w:val="00122DDD"/>
    <w:rsid w:val="00122E29"/>
    <w:rsid w:val="00122E2A"/>
    <w:rsid w:val="00122E4D"/>
    <w:rsid w:val="00122FC3"/>
    <w:rsid w:val="0012304D"/>
    <w:rsid w:val="00123061"/>
    <w:rsid w:val="0012307B"/>
    <w:rsid w:val="00123189"/>
    <w:rsid w:val="00123192"/>
    <w:rsid w:val="001231B7"/>
    <w:rsid w:val="001231CF"/>
    <w:rsid w:val="001231D3"/>
    <w:rsid w:val="001231F8"/>
    <w:rsid w:val="00123203"/>
    <w:rsid w:val="001232B1"/>
    <w:rsid w:val="001232DF"/>
    <w:rsid w:val="0012332D"/>
    <w:rsid w:val="00123333"/>
    <w:rsid w:val="001234D1"/>
    <w:rsid w:val="001234E9"/>
    <w:rsid w:val="001234F9"/>
    <w:rsid w:val="0012350F"/>
    <w:rsid w:val="001235A6"/>
    <w:rsid w:val="0012360C"/>
    <w:rsid w:val="00123644"/>
    <w:rsid w:val="001236CA"/>
    <w:rsid w:val="001236E1"/>
    <w:rsid w:val="001236E2"/>
    <w:rsid w:val="001236E6"/>
    <w:rsid w:val="001237BA"/>
    <w:rsid w:val="001237EF"/>
    <w:rsid w:val="001237F9"/>
    <w:rsid w:val="00123838"/>
    <w:rsid w:val="001238B8"/>
    <w:rsid w:val="0012391B"/>
    <w:rsid w:val="00123927"/>
    <w:rsid w:val="00123930"/>
    <w:rsid w:val="00123942"/>
    <w:rsid w:val="00123959"/>
    <w:rsid w:val="0012399A"/>
    <w:rsid w:val="001239A0"/>
    <w:rsid w:val="00123A35"/>
    <w:rsid w:val="00123A5C"/>
    <w:rsid w:val="00123ABB"/>
    <w:rsid w:val="00123ADA"/>
    <w:rsid w:val="00123B77"/>
    <w:rsid w:val="00123BCD"/>
    <w:rsid w:val="00123C5C"/>
    <w:rsid w:val="00123CAC"/>
    <w:rsid w:val="00123D0E"/>
    <w:rsid w:val="00123D3E"/>
    <w:rsid w:val="00123D68"/>
    <w:rsid w:val="00123D72"/>
    <w:rsid w:val="00123DA6"/>
    <w:rsid w:val="00123DF8"/>
    <w:rsid w:val="00123E08"/>
    <w:rsid w:val="00123E41"/>
    <w:rsid w:val="00123E4A"/>
    <w:rsid w:val="00123E69"/>
    <w:rsid w:val="00123ECE"/>
    <w:rsid w:val="00123F36"/>
    <w:rsid w:val="00123F77"/>
    <w:rsid w:val="00123FB7"/>
    <w:rsid w:val="00123FC3"/>
    <w:rsid w:val="00123FDA"/>
    <w:rsid w:val="00124063"/>
    <w:rsid w:val="001240A0"/>
    <w:rsid w:val="0012418E"/>
    <w:rsid w:val="00124234"/>
    <w:rsid w:val="0012427F"/>
    <w:rsid w:val="001242BF"/>
    <w:rsid w:val="001242FE"/>
    <w:rsid w:val="0012434A"/>
    <w:rsid w:val="00124466"/>
    <w:rsid w:val="0012446B"/>
    <w:rsid w:val="0012447B"/>
    <w:rsid w:val="00124484"/>
    <w:rsid w:val="0012455D"/>
    <w:rsid w:val="0012456A"/>
    <w:rsid w:val="0012457F"/>
    <w:rsid w:val="001245AF"/>
    <w:rsid w:val="001245F2"/>
    <w:rsid w:val="0012462C"/>
    <w:rsid w:val="0012466B"/>
    <w:rsid w:val="00124686"/>
    <w:rsid w:val="001246DA"/>
    <w:rsid w:val="001246ED"/>
    <w:rsid w:val="001246F2"/>
    <w:rsid w:val="0012471D"/>
    <w:rsid w:val="0012472D"/>
    <w:rsid w:val="0012477A"/>
    <w:rsid w:val="001247DD"/>
    <w:rsid w:val="001247E5"/>
    <w:rsid w:val="001247F4"/>
    <w:rsid w:val="001247FF"/>
    <w:rsid w:val="00124811"/>
    <w:rsid w:val="00124814"/>
    <w:rsid w:val="00124825"/>
    <w:rsid w:val="00124829"/>
    <w:rsid w:val="00124867"/>
    <w:rsid w:val="001248AD"/>
    <w:rsid w:val="001248FF"/>
    <w:rsid w:val="00124989"/>
    <w:rsid w:val="00124A17"/>
    <w:rsid w:val="00124A25"/>
    <w:rsid w:val="00124A2B"/>
    <w:rsid w:val="00124ACD"/>
    <w:rsid w:val="00124B69"/>
    <w:rsid w:val="00124D35"/>
    <w:rsid w:val="00124D66"/>
    <w:rsid w:val="00124D67"/>
    <w:rsid w:val="00124E57"/>
    <w:rsid w:val="00124EDD"/>
    <w:rsid w:val="00124EEA"/>
    <w:rsid w:val="00124F0F"/>
    <w:rsid w:val="00124F68"/>
    <w:rsid w:val="00124F85"/>
    <w:rsid w:val="00124FB7"/>
    <w:rsid w:val="00125006"/>
    <w:rsid w:val="0012503A"/>
    <w:rsid w:val="00125083"/>
    <w:rsid w:val="0012514F"/>
    <w:rsid w:val="00125182"/>
    <w:rsid w:val="001251EE"/>
    <w:rsid w:val="00125252"/>
    <w:rsid w:val="00125266"/>
    <w:rsid w:val="001252CD"/>
    <w:rsid w:val="0012532B"/>
    <w:rsid w:val="00125385"/>
    <w:rsid w:val="001253B2"/>
    <w:rsid w:val="001253B5"/>
    <w:rsid w:val="001253EE"/>
    <w:rsid w:val="0012545B"/>
    <w:rsid w:val="001254AB"/>
    <w:rsid w:val="0012555F"/>
    <w:rsid w:val="001255CF"/>
    <w:rsid w:val="0012565F"/>
    <w:rsid w:val="00125687"/>
    <w:rsid w:val="00125692"/>
    <w:rsid w:val="001256AA"/>
    <w:rsid w:val="001256BC"/>
    <w:rsid w:val="00125730"/>
    <w:rsid w:val="00125795"/>
    <w:rsid w:val="001257BE"/>
    <w:rsid w:val="001258C8"/>
    <w:rsid w:val="001258FE"/>
    <w:rsid w:val="00125935"/>
    <w:rsid w:val="00125A1B"/>
    <w:rsid w:val="00125A60"/>
    <w:rsid w:val="00125A6A"/>
    <w:rsid w:val="00125A8F"/>
    <w:rsid w:val="00125AA9"/>
    <w:rsid w:val="00125B05"/>
    <w:rsid w:val="00125B52"/>
    <w:rsid w:val="00125BD8"/>
    <w:rsid w:val="00125C2D"/>
    <w:rsid w:val="00125C6E"/>
    <w:rsid w:val="00125D2A"/>
    <w:rsid w:val="00125DDD"/>
    <w:rsid w:val="001260AE"/>
    <w:rsid w:val="001260CA"/>
    <w:rsid w:val="0012614A"/>
    <w:rsid w:val="001261D4"/>
    <w:rsid w:val="001261F9"/>
    <w:rsid w:val="00126283"/>
    <w:rsid w:val="0012628A"/>
    <w:rsid w:val="00126294"/>
    <w:rsid w:val="001262DB"/>
    <w:rsid w:val="001262E8"/>
    <w:rsid w:val="00126325"/>
    <w:rsid w:val="001263F0"/>
    <w:rsid w:val="001264FC"/>
    <w:rsid w:val="00126582"/>
    <w:rsid w:val="0012662B"/>
    <w:rsid w:val="00126661"/>
    <w:rsid w:val="0012671C"/>
    <w:rsid w:val="00126797"/>
    <w:rsid w:val="001268C9"/>
    <w:rsid w:val="00126AD7"/>
    <w:rsid w:val="00126AF2"/>
    <w:rsid w:val="00126B05"/>
    <w:rsid w:val="00126C47"/>
    <w:rsid w:val="00126C5E"/>
    <w:rsid w:val="00126CB0"/>
    <w:rsid w:val="00126D0D"/>
    <w:rsid w:val="00126D6A"/>
    <w:rsid w:val="00126DA9"/>
    <w:rsid w:val="00126DBB"/>
    <w:rsid w:val="00126E48"/>
    <w:rsid w:val="00126E8D"/>
    <w:rsid w:val="00126EE0"/>
    <w:rsid w:val="00126EF2"/>
    <w:rsid w:val="00126F18"/>
    <w:rsid w:val="00126F44"/>
    <w:rsid w:val="00126FDB"/>
    <w:rsid w:val="00126FF0"/>
    <w:rsid w:val="0012704E"/>
    <w:rsid w:val="0012706A"/>
    <w:rsid w:val="0012708A"/>
    <w:rsid w:val="001270F2"/>
    <w:rsid w:val="00127142"/>
    <w:rsid w:val="00127166"/>
    <w:rsid w:val="001271CC"/>
    <w:rsid w:val="001271F3"/>
    <w:rsid w:val="0012726F"/>
    <w:rsid w:val="001272B2"/>
    <w:rsid w:val="001272F2"/>
    <w:rsid w:val="00127333"/>
    <w:rsid w:val="001273ED"/>
    <w:rsid w:val="001273F8"/>
    <w:rsid w:val="00127403"/>
    <w:rsid w:val="001274B2"/>
    <w:rsid w:val="001274B6"/>
    <w:rsid w:val="001274C5"/>
    <w:rsid w:val="001274D4"/>
    <w:rsid w:val="00127542"/>
    <w:rsid w:val="00127567"/>
    <w:rsid w:val="00127575"/>
    <w:rsid w:val="00127593"/>
    <w:rsid w:val="001275B5"/>
    <w:rsid w:val="001275EA"/>
    <w:rsid w:val="00127605"/>
    <w:rsid w:val="0012767D"/>
    <w:rsid w:val="00127707"/>
    <w:rsid w:val="00127731"/>
    <w:rsid w:val="00127743"/>
    <w:rsid w:val="00127772"/>
    <w:rsid w:val="001277AE"/>
    <w:rsid w:val="001277D7"/>
    <w:rsid w:val="001277DF"/>
    <w:rsid w:val="0012783C"/>
    <w:rsid w:val="00127884"/>
    <w:rsid w:val="001278A5"/>
    <w:rsid w:val="00127943"/>
    <w:rsid w:val="00127946"/>
    <w:rsid w:val="00127A0B"/>
    <w:rsid w:val="00127A4E"/>
    <w:rsid w:val="00127A7C"/>
    <w:rsid w:val="00127B59"/>
    <w:rsid w:val="00127BF1"/>
    <w:rsid w:val="00127C16"/>
    <w:rsid w:val="00127C6E"/>
    <w:rsid w:val="00127CAF"/>
    <w:rsid w:val="00127CB2"/>
    <w:rsid w:val="00127D14"/>
    <w:rsid w:val="00127D17"/>
    <w:rsid w:val="00127D5F"/>
    <w:rsid w:val="00127D84"/>
    <w:rsid w:val="00127DED"/>
    <w:rsid w:val="00127EAA"/>
    <w:rsid w:val="00127EE0"/>
    <w:rsid w:val="00127F06"/>
    <w:rsid w:val="00127F22"/>
    <w:rsid w:val="00127F30"/>
    <w:rsid w:val="00130028"/>
    <w:rsid w:val="0013005C"/>
    <w:rsid w:val="00130169"/>
    <w:rsid w:val="001301B2"/>
    <w:rsid w:val="001301C8"/>
    <w:rsid w:val="001302C2"/>
    <w:rsid w:val="00130305"/>
    <w:rsid w:val="00130477"/>
    <w:rsid w:val="001304EF"/>
    <w:rsid w:val="00130539"/>
    <w:rsid w:val="00130591"/>
    <w:rsid w:val="00130598"/>
    <w:rsid w:val="001305E1"/>
    <w:rsid w:val="001305E5"/>
    <w:rsid w:val="0013060A"/>
    <w:rsid w:val="001306A2"/>
    <w:rsid w:val="00130749"/>
    <w:rsid w:val="001307DF"/>
    <w:rsid w:val="00130849"/>
    <w:rsid w:val="0013084A"/>
    <w:rsid w:val="00130851"/>
    <w:rsid w:val="0013095C"/>
    <w:rsid w:val="00130986"/>
    <w:rsid w:val="001309DB"/>
    <w:rsid w:val="001309DC"/>
    <w:rsid w:val="001309FA"/>
    <w:rsid w:val="00130A5D"/>
    <w:rsid w:val="00130A80"/>
    <w:rsid w:val="00130ADC"/>
    <w:rsid w:val="00130BD4"/>
    <w:rsid w:val="00130C72"/>
    <w:rsid w:val="00130C81"/>
    <w:rsid w:val="00130D45"/>
    <w:rsid w:val="00130D4A"/>
    <w:rsid w:val="00130E25"/>
    <w:rsid w:val="00130E36"/>
    <w:rsid w:val="00130EF2"/>
    <w:rsid w:val="00130F23"/>
    <w:rsid w:val="00130F82"/>
    <w:rsid w:val="0013102E"/>
    <w:rsid w:val="00131063"/>
    <w:rsid w:val="00131106"/>
    <w:rsid w:val="00131166"/>
    <w:rsid w:val="001311CB"/>
    <w:rsid w:val="001311D8"/>
    <w:rsid w:val="001311ED"/>
    <w:rsid w:val="00131234"/>
    <w:rsid w:val="0013129E"/>
    <w:rsid w:val="001312A0"/>
    <w:rsid w:val="0013132C"/>
    <w:rsid w:val="0013133E"/>
    <w:rsid w:val="0013155E"/>
    <w:rsid w:val="0013157C"/>
    <w:rsid w:val="001315E7"/>
    <w:rsid w:val="0013163B"/>
    <w:rsid w:val="0013165B"/>
    <w:rsid w:val="0013166B"/>
    <w:rsid w:val="001316C0"/>
    <w:rsid w:val="001316D2"/>
    <w:rsid w:val="00131706"/>
    <w:rsid w:val="0013170B"/>
    <w:rsid w:val="0013174D"/>
    <w:rsid w:val="00131798"/>
    <w:rsid w:val="001318D9"/>
    <w:rsid w:val="0013194D"/>
    <w:rsid w:val="001319BB"/>
    <w:rsid w:val="00131A0B"/>
    <w:rsid w:val="00131AC3"/>
    <w:rsid w:val="00131B7C"/>
    <w:rsid w:val="00131C18"/>
    <w:rsid w:val="00131C5C"/>
    <w:rsid w:val="00131C6F"/>
    <w:rsid w:val="00131CED"/>
    <w:rsid w:val="00131DFA"/>
    <w:rsid w:val="00131E20"/>
    <w:rsid w:val="00131E76"/>
    <w:rsid w:val="00131E93"/>
    <w:rsid w:val="00131F6A"/>
    <w:rsid w:val="00132016"/>
    <w:rsid w:val="00132073"/>
    <w:rsid w:val="001320A4"/>
    <w:rsid w:val="001320AB"/>
    <w:rsid w:val="00132119"/>
    <w:rsid w:val="0013213A"/>
    <w:rsid w:val="001321F0"/>
    <w:rsid w:val="00132224"/>
    <w:rsid w:val="00132246"/>
    <w:rsid w:val="0013226C"/>
    <w:rsid w:val="001322EC"/>
    <w:rsid w:val="0013236F"/>
    <w:rsid w:val="0013238B"/>
    <w:rsid w:val="001323CE"/>
    <w:rsid w:val="001323D6"/>
    <w:rsid w:val="001323D9"/>
    <w:rsid w:val="001323FD"/>
    <w:rsid w:val="00132467"/>
    <w:rsid w:val="0013249D"/>
    <w:rsid w:val="00132543"/>
    <w:rsid w:val="001325A2"/>
    <w:rsid w:val="001325D8"/>
    <w:rsid w:val="00132646"/>
    <w:rsid w:val="001326B0"/>
    <w:rsid w:val="0013272C"/>
    <w:rsid w:val="001327B3"/>
    <w:rsid w:val="001327B7"/>
    <w:rsid w:val="001327C0"/>
    <w:rsid w:val="001327DE"/>
    <w:rsid w:val="001327F8"/>
    <w:rsid w:val="0013281E"/>
    <w:rsid w:val="001328DB"/>
    <w:rsid w:val="00132913"/>
    <w:rsid w:val="0013291C"/>
    <w:rsid w:val="0013292D"/>
    <w:rsid w:val="0013293A"/>
    <w:rsid w:val="00132967"/>
    <w:rsid w:val="00132971"/>
    <w:rsid w:val="001329FF"/>
    <w:rsid w:val="00132A15"/>
    <w:rsid w:val="00132B80"/>
    <w:rsid w:val="00132BDC"/>
    <w:rsid w:val="00132C67"/>
    <w:rsid w:val="00132C9D"/>
    <w:rsid w:val="00132CF5"/>
    <w:rsid w:val="00132E21"/>
    <w:rsid w:val="00132E45"/>
    <w:rsid w:val="00132E9F"/>
    <w:rsid w:val="00132ED7"/>
    <w:rsid w:val="00132F3B"/>
    <w:rsid w:val="00132F77"/>
    <w:rsid w:val="0013300C"/>
    <w:rsid w:val="00133012"/>
    <w:rsid w:val="00133083"/>
    <w:rsid w:val="00133172"/>
    <w:rsid w:val="001331E6"/>
    <w:rsid w:val="0013321B"/>
    <w:rsid w:val="0013330F"/>
    <w:rsid w:val="0013335D"/>
    <w:rsid w:val="001333E2"/>
    <w:rsid w:val="001334A7"/>
    <w:rsid w:val="001334CD"/>
    <w:rsid w:val="0013350B"/>
    <w:rsid w:val="0013353D"/>
    <w:rsid w:val="00133565"/>
    <w:rsid w:val="00133589"/>
    <w:rsid w:val="001335AB"/>
    <w:rsid w:val="00133640"/>
    <w:rsid w:val="001337FA"/>
    <w:rsid w:val="00133835"/>
    <w:rsid w:val="00133844"/>
    <w:rsid w:val="00133882"/>
    <w:rsid w:val="0013389C"/>
    <w:rsid w:val="001338A4"/>
    <w:rsid w:val="001338DF"/>
    <w:rsid w:val="0013395C"/>
    <w:rsid w:val="0013395E"/>
    <w:rsid w:val="001339B8"/>
    <w:rsid w:val="00133A1A"/>
    <w:rsid w:val="00133A70"/>
    <w:rsid w:val="00133A8B"/>
    <w:rsid w:val="00133AA3"/>
    <w:rsid w:val="00133AB1"/>
    <w:rsid w:val="00133ADF"/>
    <w:rsid w:val="00133B06"/>
    <w:rsid w:val="00133B89"/>
    <w:rsid w:val="00133BBD"/>
    <w:rsid w:val="00133BE3"/>
    <w:rsid w:val="00133C76"/>
    <w:rsid w:val="00133CB1"/>
    <w:rsid w:val="00133CB5"/>
    <w:rsid w:val="00133D4C"/>
    <w:rsid w:val="00133D5F"/>
    <w:rsid w:val="00133D63"/>
    <w:rsid w:val="00133E02"/>
    <w:rsid w:val="00133E93"/>
    <w:rsid w:val="00133FAD"/>
    <w:rsid w:val="00133FB5"/>
    <w:rsid w:val="00134000"/>
    <w:rsid w:val="00134055"/>
    <w:rsid w:val="00134115"/>
    <w:rsid w:val="0013412A"/>
    <w:rsid w:val="00134211"/>
    <w:rsid w:val="00134335"/>
    <w:rsid w:val="001343EC"/>
    <w:rsid w:val="00134532"/>
    <w:rsid w:val="00134597"/>
    <w:rsid w:val="001345DD"/>
    <w:rsid w:val="00134650"/>
    <w:rsid w:val="0013466E"/>
    <w:rsid w:val="001347A5"/>
    <w:rsid w:val="001347FB"/>
    <w:rsid w:val="0013482F"/>
    <w:rsid w:val="0013484B"/>
    <w:rsid w:val="0013486A"/>
    <w:rsid w:val="00134948"/>
    <w:rsid w:val="00134972"/>
    <w:rsid w:val="001349F7"/>
    <w:rsid w:val="00134A16"/>
    <w:rsid w:val="00134AEF"/>
    <w:rsid w:val="00134B1C"/>
    <w:rsid w:val="00134B21"/>
    <w:rsid w:val="00134B2E"/>
    <w:rsid w:val="00134B4F"/>
    <w:rsid w:val="00134B57"/>
    <w:rsid w:val="00134BBF"/>
    <w:rsid w:val="00134BEC"/>
    <w:rsid w:val="00134BED"/>
    <w:rsid w:val="00134C20"/>
    <w:rsid w:val="00134C2A"/>
    <w:rsid w:val="00134C53"/>
    <w:rsid w:val="00134C74"/>
    <w:rsid w:val="00134D5A"/>
    <w:rsid w:val="00134DBA"/>
    <w:rsid w:val="00134E29"/>
    <w:rsid w:val="00134E87"/>
    <w:rsid w:val="00134ED1"/>
    <w:rsid w:val="00134F2B"/>
    <w:rsid w:val="00134F8C"/>
    <w:rsid w:val="00135027"/>
    <w:rsid w:val="001350A0"/>
    <w:rsid w:val="001350C8"/>
    <w:rsid w:val="0013519C"/>
    <w:rsid w:val="00135243"/>
    <w:rsid w:val="00135277"/>
    <w:rsid w:val="00135341"/>
    <w:rsid w:val="0013538D"/>
    <w:rsid w:val="0013538F"/>
    <w:rsid w:val="001353BE"/>
    <w:rsid w:val="00135473"/>
    <w:rsid w:val="00135483"/>
    <w:rsid w:val="0013548A"/>
    <w:rsid w:val="00135504"/>
    <w:rsid w:val="001355AE"/>
    <w:rsid w:val="001355BC"/>
    <w:rsid w:val="00135734"/>
    <w:rsid w:val="001357A9"/>
    <w:rsid w:val="001358F9"/>
    <w:rsid w:val="00135983"/>
    <w:rsid w:val="00135A29"/>
    <w:rsid w:val="00135AD1"/>
    <w:rsid w:val="00135B08"/>
    <w:rsid w:val="00135B37"/>
    <w:rsid w:val="00135BAF"/>
    <w:rsid w:val="00135BD2"/>
    <w:rsid w:val="00135BDD"/>
    <w:rsid w:val="00135C11"/>
    <w:rsid w:val="00135D7D"/>
    <w:rsid w:val="00135F0D"/>
    <w:rsid w:val="00135FBD"/>
    <w:rsid w:val="00135FF0"/>
    <w:rsid w:val="00136014"/>
    <w:rsid w:val="00136054"/>
    <w:rsid w:val="0013618E"/>
    <w:rsid w:val="001361D3"/>
    <w:rsid w:val="001361DC"/>
    <w:rsid w:val="00136224"/>
    <w:rsid w:val="0013622F"/>
    <w:rsid w:val="0013623B"/>
    <w:rsid w:val="00136245"/>
    <w:rsid w:val="001362C6"/>
    <w:rsid w:val="0013635E"/>
    <w:rsid w:val="001363E5"/>
    <w:rsid w:val="001363F4"/>
    <w:rsid w:val="0013646B"/>
    <w:rsid w:val="001364E0"/>
    <w:rsid w:val="00136527"/>
    <w:rsid w:val="0013652C"/>
    <w:rsid w:val="00136632"/>
    <w:rsid w:val="001366BE"/>
    <w:rsid w:val="001368A6"/>
    <w:rsid w:val="001368B4"/>
    <w:rsid w:val="001368E4"/>
    <w:rsid w:val="00136917"/>
    <w:rsid w:val="00136939"/>
    <w:rsid w:val="00136949"/>
    <w:rsid w:val="00136A3A"/>
    <w:rsid w:val="00136AA6"/>
    <w:rsid w:val="00136AF6"/>
    <w:rsid w:val="00136B0E"/>
    <w:rsid w:val="00136B57"/>
    <w:rsid w:val="00136B64"/>
    <w:rsid w:val="00136B77"/>
    <w:rsid w:val="00136BAD"/>
    <w:rsid w:val="00136C06"/>
    <w:rsid w:val="00136C26"/>
    <w:rsid w:val="00136C4D"/>
    <w:rsid w:val="00136CC4"/>
    <w:rsid w:val="00136D1D"/>
    <w:rsid w:val="00136DF5"/>
    <w:rsid w:val="00136EDF"/>
    <w:rsid w:val="00136F21"/>
    <w:rsid w:val="00136F5C"/>
    <w:rsid w:val="0013709B"/>
    <w:rsid w:val="0013709D"/>
    <w:rsid w:val="001370D0"/>
    <w:rsid w:val="0013712A"/>
    <w:rsid w:val="00137177"/>
    <w:rsid w:val="00137198"/>
    <w:rsid w:val="0013719A"/>
    <w:rsid w:val="001371AB"/>
    <w:rsid w:val="001371C7"/>
    <w:rsid w:val="001371DD"/>
    <w:rsid w:val="00137205"/>
    <w:rsid w:val="0013724D"/>
    <w:rsid w:val="00137292"/>
    <w:rsid w:val="001372A7"/>
    <w:rsid w:val="00137304"/>
    <w:rsid w:val="00137307"/>
    <w:rsid w:val="00137335"/>
    <w:rsid w:val="00137355"/>
    <w:rsid w:val="001373B5"/>
    <w:rsid w:val="001373EE"/>
    <w:rsid w:val="00137475"/>
    <w:rsid w:val="00137506"/>
    <w:rsid w:val="0013762F"/>
    <w:rsid w:val="00137696"/>
    <w:rsid w:val="00137756"/>
    <w:rsid w:val="00137858"/>
    <w:rsid w:val="00137869"/>
    <w:rsid w:val="001378BD"/>
    <w:rsid w:val="0013792E"/>
    <w:rsid w:val="0013794A"/>
    <w:rsid w:val="00137A0F"/>
    <w:rsid w:val="00137A81"/>
    <w:rsid w:val="00137AB4"/>
    <w:rsid w:val="00137AC0"/>
    <w:rsid w:val="00137ACA"/>
    <w:rsid w:val="00137B04"/>
    <w:rsid w:val="00137B15"/>
    <w:rsid w:val="00137BF0"/>
    <w:rsid w:val="00137C68"/>
    <w:rsid w:val="00137C8A"/>
    <w:rsid w:val="00137CA0"/>
    <w:rsid w:val="00137CB7"/>
    <w:rsid w:val="00137CFC"/>
    <w:rsid w:val="00137D84"/>
    <w:rsid w:val="00137DA9"/>
    <w:rsid w:val="00137DBD"/>
    <w:rsid w:val="00137DCD"/>
    <w:rsid w:val="00137E5C"/>
    <w:rsid w:val="00137E82"/>
    <w:rsid w:val="00137E8C"/>
    <w:rsid w:val="00140059"/>
    <w:rsid w:val="00140094"/>
    <w:rsid w:val="001400B5"/>
    <w:rsid w:val="001400B9"/>
    <w:rsid w:val="001400C5"/>
    <w:rsid w:val="00140116"/>
    <w:rsid w:val="001401EA"/>
    <w:rsid w:val="001401F5"/>
    <w:rsid w:val="00140233"/>
    <w:rsid w:val="0014028F"/>
    <w:rsid w:val="0014032F"/>
    <w:rsid w:val="001403BD"/>
    <w:rsid w:val="0014041F"/>
    <w:rsid w:val="00140491"/>
    <w:rsid w:val="001404BC"/>
    <w:rsid w:val="001404F7"/>
    <w:rsid w:val="0014052F"/>
    <w:rsid w:val="0014057D"/>
    <w:rsid w:val="0014064E"/>
    <w:rsid w:val="0014066B"/>
    <w:rsid w:val="001406BD"/>
    <w:rsid w:val="001406CB"/>
    <w:rsid w:val="001406E1"/>
    <w:rsid w:val="00140732"/>
    <w:rsid w:val="00140752"/>
    <w:rsid w:val="00140764"/>
    <w:rsid w:val="001407B3"/>
    <w:rsid w:val="001408AB"/>
    <w:rsid w:val="001408C1"/>
    <w:rsid w:val="001408F3"/>
    <w:rsid w:val="00140987"/>
    <w:rsid w:val="0014099E"/>
    <w:rsid w:val="001409B2"/>
    <w:rsid w:val="00140A0D"/>
    <w:rsid w:val="00140AC5"/>
    <w:rsid w:val="00140AF2"/>
    <w:rsid w:val="00140B69"/>
    <w:rsid w:val="00140CB3"/>
    <w:rsid w:val="00140CDF"/>
    <w:rsid w:val="00140D67"/>
    <w:rsid w:val="00140D6C"/>
    <w:rsid w:val="00140D92"/>
    <w:rsid w:val="00140DBE"/>
    <w:rsid w:val="00140E0A"/>
    <w:rsid w:val="00140ED0"/>
    <w:rsid w:val="00140EFA"/>
    <w:rsid w:val="00140F49"/>
    <w:rsid w:val="00140F62"/>
    <w:rsid w:val="0014104A"/>
    <w:rsid w:val="001411F4"/>
    <w:rsid w:val="0014121A"/>
    <w:rsid w:val="00141248"/>
    <w:rsid w:val="00141268"/>
    <w:rsid w:val="0014136E"/>
    <w:rsid w:val="0014139E"/>
    <w:rsid w:val="001413CB"/>
    <w:rsid w:val="00141437"/>
    <w:rsid w:val="00141475"/>
    <w:rsid w:val="00141478"/>
    <w:rsid w:val="0014147A"/>
    <w:rsid w:val="001414BD"/>
    <w:rsid w:val="001414D9"/>
    <w:rsid w:val="001414DC"/>
    <w:rsid w:val="001414E0"/>
    <w:rsid w:val="001415DB"/>
    <w:rsid w:val="001415FE"/>
    <w:rsid w:val="00141618"/>
    <w:rsid w:val="001416D7"/>
    <w:rsid w:val="001416FD"/>
    <w:rsid w:val="00141703"/>
    <w:rsid w:val="0014170C"/>
    <w:rsid w:val="00141717"/>
    <w:rsid w:val="0014171D"/>
    <w:rsid w:val="00141826"/>
    <w:rsid w:val="0014184A"/>
    <w:rsid w:val="0014184D"/>
    <w:rsid w:val="0014190E"/>
    <w:rsid w:val="00141937"/>
    <w:rsid w:val="0014194A"/>
    <w:rsid w:val="0014196B"/>
    <w:rsid w:val="001419DC"/>
    <w:rsid w:val="00141A8A"/>
    <w:rsid w:val="00141B19"/>
    <w:rsid w:val="00141B80"/>
    <w:rsid w:val="00141B89"/>
    <w:rsid w:val="00141B90"/>
    <w:rsid w:val="00141C05"/>
    <w:rsid w:val="00141C3E"/>
    <w:rsid w:val="00141C4B"/>
    <w:rsid w:val="00141CD2"/>
    <w:rsid w:val="00141D42"/>
    <w:rsid w:val="00141D73"/>
    <w:rsid w:val="00141DF0"/>
    <w:rsid w:val="00141DF8"/>
    <w:rsid w:val="00141E46"/>
    <w:rsid w:val="00141E56"/>
    <w:rsid w:val="00141E9D"/>
    <w:rsid w:val="00141FD5"/>
    <w:rsid w:val="00142098"/>
    <w:rsid w:val="001420A8"/>
    <w:rsid w:val="00142136"/>
    <w:rsid w:val="00142184"/>
    <w:rsid w:val="00142200"/>
    <w:rsid w:val="00142249"/>
    <w:rsid w:val="00142349"/>
    <w:rsid w:val="00142356"/>
    <w:rsid w:val="0014235B"/>
    <w:rsid w:val="001423F7"/>
    <w:rsid w:val="00142447"/>
    <w:rsid w:val="00142455"/>
    <w:rsid w:val="0014249E"/>
    <w:rsid w:val="001424C3"/>
    <w:rsid w:val="001424D4"/>
    <w:rsid w:val="0014250D"/>
    <w:rsid w:val="0014253D"/>
    <w:rsid w:val="0014254F"/>
    <w:rsid w:val="001425A8"/>
    <w:rsid w:val="001425B8"/>
    <w:rsid w:val="00142659"/>
    <w:rsid w:val="00142673"/>
    <w:rsid w:val="001426D2"/>
    <w:rsid w:val="001426EE"/>
    <w:rsid w:val="0014272B"/>
    <w:rsid w:val="0014275E"/>
    <w:rsid w:val="0014279E"/>
    <w:rsid w:val="0014283A"/>
    <w:rsid w:val="0014283D"/>
    <w:rsid w:val="00142871"/>
    <w:rsid w:val="001428C7"/>
    <w:rsid w:val="0014291F"/>
    <w:rsid w:val="0014294D"/>
    <w:rsid w:val="00142A1B"/>
    <w:rsid w:val="00142A20"/>
    <w:rsid w:val="00142A33"/>
    <w:rsid w:val="00142A3D"/>
    <w:rsid w:val="00142A51"/>
    <w:rsid w:val="00142A8E"/>
    <w:rsid w:val="00142AA1"/>
    <w:rsid w:val="00142AE5"/>
    <w:rsid w:val="00142B8A"/>
    <w:rsid w:val="00142BB1"/>
    <w:rsid w:val="00142C92"/>
    <w:rsid w:val="00142CAE"/>
    <w:rsid w:val="00142CCD"/>
    <w:rsid w:val="00142D0B"/>
    <w:rsid w:val="00142D3B"/>
    <w:rsid w:val="00142E1E"/>
    <w:rsid w:val="00142EA8"/>
    <w:rsid w:val="00142EFE"/>
    <w:rsid w:val="00142F3A"/>
    <w:rsid w:val="00142F47"/>
    <w:rsid w:val="00143012"/>
    <w:rsid w:val="00143058"/>
    <w:rsid w:val="001430C9"/>
    <w:rsid w:val="001431A1"/>
    <w:rsid w:val="001431A2"/>
    <w:rsid w:val="0014320D"/>
    <w:rsid w:val="00143246"/>
    <w:rsid w:val="00143255"/>
    <w:rsid w:val="00143299"/>
    <w:rsid w:val="001432D9"/>
    <w:rsid w:val="001432DC"/>
    <w:rsid w:val="0014330F"/>
    <w:rsid w:val="00143330"/>
    <w:rsid w:val="00143389"/>
    <w:rsid w:val="001433BF"/>
    <w:rsid w:val="00143467"/>
    <w:rsid w:val="001434B9"/>
    <w:rsid w:val="001434BC"/>
    <w:rsid w:val="001434C7"/>
    <w:rsid w:val="00143508"/>
    <w:rsid w:val="0014359F"/>
    <w:rsid w:val="001435A1"/>
    <w:rsid w:val="001435B1"/>
    <w:rsid w:val="0014360C"/>
    <w:rsid w:val="00143694"/>
    <w:rsid w:val="001436C3"/>
    <w:rsid w:val="00143738"/>
    <w:rsid w:val="0014388C"/>
    <w:rsid w:val="0014390E"/>
    <w:rsid w:val="00143947"/>
    <w:rsid w:val="001439E2"/>
    <w:rsid w:val="00143A29"/>
    <w:rsid w:val="00143A5E"/>
    <w:rsid w:val="00143A79"/>
    <w:rsid w:val="00143A82"/>
    <w:rsid w:val="00143B03"/>
    <w:rsid w:val="00143B11"/>
    <w:rsid w:val="00143B28"/>
    <w:rsid w:val="00143B4C"/>
    <w:rsid w:val="00143B76"/>
    <w:rsid w:val="00143BB3"/>
    <w:rsid w:val="00143BFF"/>
    <w:rsid w:val="00143C35"/>
    <w:rsid w:val="00143CCF"/>
    <w:rsid w:val="00143CD7"/>
    <w:rsid w:val="00143D04"/>
    <w:rsid w:val="00143D49"/>
    <w:rsid w:val="00143D6B"/>
    <w:rsid w:val="00143DA4"/>
    <w:rsid w:val="00143DA5"/>
    <w:rsid w:val="00143E3B"/>
    <w:rsid w:val="00143EC4"/>
    <w:rsid w:val="00143ED3"/>
    <w:rsid w:val="00143F3C"/>
    <w:rsid w:val="00143F59"/>
    <w:rsid w:val="00143F85"/>
    <w:rsid w:val="00143FAE"/>
    <w:rsid w:val="001440A6"/>
    <w:rsid w:val="001440D2"/>
    <w:rsid w:val="001440F8"/>
    <w:rsid w:val="0014412B"/>
    <w:rsid w:val="0014414A"/>
    <w:rsid w:val="00144175"/>
    <w:rsid w:val="0014419D"/>
    <w:rsid w:val="001441C8"/>
    <w:rsid w:val="001441EC"/>
    <w:rsid w:val="001441F3"/>
    <w:rsid w:val="001441FF"/>
    <w:rsid w:val="00144250"/>
    <w:rsid w:val="00144280"/>
    <w:rsid w:val="001442DD"/>
    <w:rsid w:val="001442E3"/>
    <w:rsid w:val="0014430D"/>
    <w:rsid w:val="00144364"/>
    <w:rsid w:val="001443B9"/>
    <w:rsid w:val="001443C8"/>
    <w:rsid w:val="00144421"/>
    <w:rsid w:val="0014446A"/>
    <w:rsid w:val="0014448C"/>
    <w:rsid w:val="001444E6"/>
    <w:rsid w:val="0014450A"/>
    <w:rsid w:val="00144543"/>
    <w:rsid w:val="001445DF"/>
    <w:rsid w:val="00144690"/>
    <w:rsid w:val="00144734"/>
    <w:rsid w:val="001447D6"/>
    <w:rsid w:val="001447D7"/>
    <w:rsid w:val="00144830"/>
    <w:rsid w:val="001448C8"/>
    <w:rsid w:val="001449F1"/>
    <w:rsid w:val="00144A77"/>
    <w:rsid w:val="00144AB2"/>
    <w:rsid w:val="00144B24"/>
    <w:rsid w:val="00144B79"/>
    <w:rsid w:val="00144B9F"/>
    <w:rsid w:val="00144C3C"/>
    <w:rsid w:val="00144C44"/>
    <w:rsid w:val="00144C8D"/>
    <w:rsid w:val="00144CCC"/>
    <w:rsid w:val="00144D22"/>
    <w:rsid w:val="00144D35"/>
    <w:rsid w:val="00144D91"/>
    <w:rsid w:val="00144DFC"/>
    <w:rsid w:val="00144EA1"/>
    <w:rsid w:val="00144F23"/>
    <w:rsid w:val="00144FBC"/>
    <w:rsid w:val="00144FC9"/>
    <w:rsid w:val="001451B7"/>
    <w:rsid w:val="001451F7"/>
    <w:rsid w:val="001452B4"/>
    <w:rsid w:val="001452FC"/>
    <w:rsid w:val="0014532F"/>
    <w:rsid w:val="00145350"/>
    <w:rsid w:val="0014545F"/>
    <w:rsid w:val="0014549E"/>
    <w:rsid w:val="001454D0"/>
    <w:rsid w:val="00145533"/>
    <w:rsid w:val="001455D0"/>
    <w:rsid w:val="00145627"/>
    <w:rsid w:val="00145640"/>
    <w:rsid w:val="00145642"/>
    <w:rsid w:val="00145647"/>
    <w:rsid w:val="0014564B"/>
    <w:rsid w:val="00145673"/>
    <w:rsid w:val="00145680"/>
    <w:rsid w:val="001456AE"/>
    <w:rsid w:val="001456E5"/>
    <w:rsid w:val="00145723"/>
    <w:rsid w:val="0014589B"/>
    <w:rsid w:val="00145914"/>
    <w:rsid w:val="0014591A"/>
    <w:rsid w:val="0014591B"/>
    <w:rsid w:val="00145927"/>
    <w:rsid w:val="00145987"/>
    <w:rsid w:val="001459B2"/>
    <w:rsid w:val="00145B7F"/>
    <w:rsid w:val="00145BCC"/>
    <w:rsid w:val="00145C9E"/>
    <w:rsid w:val="00145CD4"/>
    <w:rsid w:val="00145D84"/>
    <w:rsid w:val="00145D89"/>
    <w:rsid w:val="00145DE9"/>
    <w:rsid w:val="00145E89"/>
    <w:rsid w:val="00145E96"/>
    <w:rsid w:val="00145EA4"/>
    <w:rsid w:val="00145ED4"/>
    <w:rsid w:val="00145F18"/>
    <w:rsid w:val="00145FDE"/>
    <w:rsid w:val="001461B2"/>
    <w:rsid w:val="001461ED"/>
    <w:rsid w:val="00146215"/>
    <w:rsid w:val="00146231"/>
    <w:rsid w:val="00146293"/>
    <w:rsid w:val="001462C6"/>
    <w:rsid w:val="00146322"/>
    <w:rsid w:val="00146366"/>
    <w:rsid w:val="00146367"/>
    <w:rsid w:val="0014638C"/>
    <w:rsid w:val="001463D9"/>
    <w:rsid w:val="001463E6"/>
    <w:rsid w:val="0014640F"/>
    <w:rsid w:val="001464ED"/>
    <w:rsid w:val="00146591"/>
    <w:rsid w:val="0014659D"/>
    <w:rsid w:val="001465DB"/>
    <w:rsid w:val="0014667F"/>
    <w:rsid w:val="001466DD"/>
    <w:rsid w:val="001466E7"/>
    <w:rsid w:val="001466F3"/>
    <w:rsid w:val="0014672F"/>
    <w:rsid w:val="00146752"/>
    <w:rsid w:val="00146760"/>
    <w:rsid w:val="00146769"/>
    <w:rsid w:val="001467BD"/>
    <w:rsid w:val="0014681B"/>
    <w:rsid w:val="00146855"/>
    <w:rsid w:val="00146890"/>
    <w:rsid w:val="001468E3"/>
    <w:rsid w:val="001468F7"/>
    <w:rsid w:val="00146904"/>
    <w:rsid w:val="00146952"/>
    <w:rsid w:val="00146960"/>
    <w:rsid w:val="0014699F"/>
    <w:rsid w:val="001469F6"/>
    <w:rsid w:val="00146A1F"/>
    <w:rsid w:val="00146AB6"/>
    <w:rsid w:val="00146AC5"/>
    <w:rsid w:val="00146AD7"/>
    <w:rsid w:val="00146AD8"/>
    <w:rsid w:val="00146B58"/>
    <w:rsid w:val="00146B93"/>
    <w:rsid w:val="00146C13"/>
    <w:rsid w:val="00146C1E"/>
    <w:rsid w:val="00146C50"/>
    <w:rsid w:val="00146CBA"/>
    <w:rsid w:val="00146CDA"/>
    <w:rsid w:val="00146CFD"/>
    <w:rsid w:val="00146D57"/>
    <w:rsid w:val="00146DBD"/>
    <w:rsid w:val="00146DC5"/>
    <w:rsid w:val="00146E77"/>
    <w:rsid w:val="00146ED6"/>
    <w:rsid w:val="00146F08"/>
    <w:rsid w:val="00146F11"/>
    <w:rsid w:val="00146F13"/>
    <w:rsid w:val="00146FAC"/>
    <w:rsid w:val="00147005"/>
    <w:rsid w:val="00147051"/>
    <w:rsid w:val="00147069"/>
    <w:rsid w:val="0014716A"/>
    <w:rsid w:val="0014718D"/>
    <w:rsid w:val="00147249"/>
    <w:rsid w:val="001473B4"/>
    <w:rsid w:val="001473FE"/>
    <w:rsid w:val="001474C0"/>
    <w:rsid w:val="001475D6"/>
    <w:rsid w:val="00147602"/>
    <w:rsid w:val="0014763F"/>
    <w:rsid w:val="001476B0"/>
    <w:rsid w:val="0014771D"/>
    <w:rsid w:val="00147748"/>
    <w:rsid w:val="001477B7"/>
    <w:rsid w:val="00147820"/>
    <w:rsid w:val="00147887"/>
    <w:rsid w:val="00147922"/>
    <w:rsid w:val="001479D4"/>
    <w:rsid w:val="00147A32"/>
    <w:rsid w:val="00147A5E"/>
    <w:rsid w:val="00147C2B"/>
    <w:rsid w:val="00147C8B"/>
    <w:rsid w:val="00147CDC"/>
    <w:rsid w:val="00147D79"/>
    <w:rsid w:val="00147DD5"/>
    <w:rsid w:val="00147DF7"/>
    <w:rsid w:val="00147E77"/>
    <w:rsid w:val="00147EBC"/>
    <w:rsid w:val="00147F8F"/>
    <w:rsid w:val="00147FD1"/>
    <w:rsid w:val="00147FE4"/>
    <w:rsid w:val="00147FF5"/>
    <w:rsid w:val="001500F4"/>
    <w:rsid w:val="001500F5"/>
    <w:rsid w:val="00150164"/>
    <w:rsid w:val="00150169"/>
    <w:rsid w:val="0015028D"/>
    <w:rsid w:val="001502E5"/>
    <w:rsid w:val="001503CF"/>
    <w:rsid w:val="001503E7"/>
    <w:rsid w:val="00150434"/>
    <w:rsid w:val="00150473"/>
    <w:rsid w:val="001504A7"/>
    <w:rsid w:val="00150520"/>
    <w:rsid w:val="00150613"/>
    <w:rsid w:val="001506DD"/>
    <w:rsid w:val="001506E2"/>
    <w:rsid w:val="00150721"/>
    <w:rsid w:val="00150727"/>
    <w:rsid w:val="00150750"/>
    <w:rsid w:val="00150773"/>
    <w:rsid w:val="0015077C"/>
    <w:rsid w:val="0015084F"/>
    <w:rsid w:val="001508A6"/>
    <w:rsid w:val="00150A02"/>
    <w:rsid w:val="00150A9B"/>
    <w:rsid w:val="00150A9F"/>
    <w:rsid w:val="00150ADE"/>
    <w:rsid w:val="00150D5F"/>
    <w:rsid w:val="00150D89"/>
    <w:rsid w:val="00150DB9"/>
    <w:rsid w:val="00150DD0"/>
    <w:rsid w:val="00150E0D"/>
    <w:rsid w:val="00150E16"/>
    <w:rsid w:val="00150E1D"/>
    <w:rsid w:val="00150E46"/>
    <w:rsid w:val="00150ED5"/>
    <w:rsid w:val="00150F34"/>
    <w:rsid w:val="00150F87"/>
    <w:rsid w:val="00151016"/>
    <w:rsid w:val="00151028"/>
    <w:rsid w:val="00151029"/>
    <w:rsid w:val="00151044"/>
    <w:rsid w:val="0015105B"/>
    <w:rsid w:val="00151075"/>
    <w:rsid w:val="0015107B"/>
    <w:rsid w:val="00151084"/>
    <w:rsid w:val="001510B1"/>
    <w:rsid w:val="00151120"/>
    <w:rsid w:val="00151121"/>
    <w:rsid w:val="00151186"/>
    <w:rsid w:val="001511A7"/>
    <w:rsid w:val="001511D9"/>
    <w:rsid w:val="00151237"/>
    <w:rsid w:val="00151295"/>
    <w:rsid w:val="00151353"/>
    <w:rsid w:val="00151401"/>
    <w:rsid w:val="0015148F"/>
    <w:rsid w:val="001514DF"/>
    <w:rsid w:val="001514F6"/>
    <w:rsid w:val="00151500"/>
    <w:rsid w:val="00151505"/>
    <w:rsid w:val="00151524"/>
    <w:rsid w:val="00151581"/>
    <w:rsid w:val="001515C5"/>
    <w:rsid w:val="001515DD"/>
    <w:rsid w:val="001515EE"/>
    <w:rsid w:val="00151632"/>
    <w:rsid w:val="001516ED"/>
    <w:rsid w:val="00151713"/>
    <w:rsid w:val="00151776"/>
    <w:rsid w:val="001517BF"/>
    <w:rsid w:val="00151919"/>
    <w:rsid w:val="0015196B"/>
    <w:rsid w:val="001519B2"/>
    <w:rsid w:val="001519C4"/>
    <w:rsid w:val="00151B42"/>
    <w:rsid w:val="00151BC3"/>
    <w:rsid w:val="00151BC6"/>
    <w:rsid w:val="00151BDE"/>
    <w:rsid w:val="00151BE2"/>
    <w:rsid w:val="00151BFA"/>
    <w:rsid w:val="00151C04"/>
    <w:rsid w:val="00151C16"/>
    <w:rsid w:val="00151C46"/>
    <w:rsid w:val="00151CC0"/>
    <w:rsid w:val="00151D03"/>
    <w:rsid w:val="00151E44"/>
    <w:rsid w:val="00151F5F"/>
    <w:rsid w:val="00151FC8"/>
    <w:rsid w:val="00152081"/>
    <w:rsid w:val="001520BE"/>
    <w:rsid w:val="001520E7"/>
    <w:rsid w:val="00152122"/>
    <w:rsid w:val="0015214B"/>
    <w:rsid w:val="001521C3"/>
    <w:rsid w:val="001521CA"/>
    <w:rsid w:val="001522D0"/>
    <w:rsid w:val="0015232E"/>
    <w:rsid w:val="00152372"/>
    <w:rsid w:val="00152374"/>
    <w:rsid w:val="001523CE"/>
    <w:rsid w:val="0015245A"/>
    <w:rsid w:val="00152496"/>
    <w:rsid w:val="001524D3"/>
    <w:rsid w:val="001524D8"/>
    <w:rsid w:val="001524E9"/>
    <w:rsid w:val="00152524"/>
    <w:rsid w:val="0015260B"/>
    <w:rsid w:val="00152611"/>
    <w:rsid w:val="00152678"/>
    <w:rsid w:val="001526C6"/>
    <w:rsid w:val="001527BA"/>
    <w:rsid w:val="001527FE"/>
    <w:rsid w:val="001527FF"/>
    <w:rsid w:val="001528C7"/>
    <w:rsid w:val="001529AC"/>
    <w:rsid w:val="00152A08"/>
    <w:rsid w:val="00152A1F"/>
    <w:rsid w:val="00152AD8"/>
    <w:rsid w:val="00152ADA"/>
    <w:rsid w:val="00152BB2"/>
    <w:rsid w:val="00152C09"/>
    <w:rsid w:val="00152C5D"/>
    <w:rsid w:val="00152C87"/>
    <w:rsid w:val="00152CCC"/>
    <w:rsid w:val="00152CE7"/>
    <w:rsid w:val="00152D3F"/>
    <w:rsid w:val="00152D71"/>
    <w:rsid w:val="00152E44"/>
    <w:rsid w:val="00152EB4"/>
    <w:rsid w:val="00152EE3"/>
    <w:rsid w:val="00152EF0"/>
    <w:rsid w:val="00152FFB"/>
    <w:rsid w:val="0015309A"/>
    <w:rsid w:val="00153135"/>
    <w:rsid w:val="00153147"/>
    <w:rsid w:val="0015322E"/>
    <w:rsid w:val="00153272"/>
    <w:rsid w:val="00153369"/>
    <w:rsid w:val="001533E3"/>
    <w:rsid w:val="00153405"/>
    <w:rsid w:val="0015340C"/>
    <w:rsid w:val="00153498"/>
    <w:rsid w:val="00153581"/>
    <w:rsid w:val="001535CC"/>
    <w:rsid w:val="00153611"/>
    <w:rsid w:val="001536E1"/>
    <w:rsid w:val="00153710"/>
    <w:rsid w:val="00153728"/>
    <w:rsid w:val="001537FE"/>
    <w:rsid w:val="00153865"/>
    <w:rsid w:val="001538FA"/>
    <w:rsid w:val="00153A41"/>
    <w:rsid w:val="00153B04"/>
    <w:rsid w:val="00153B0D"/>
    <w:rsid w:val="00153C49"/>
    <w:rsid w:val="00153C85"/>
    <w:rsid w:val="00153CB8"/>
    <w:rsid w:val="00153D58"/>
    <w:rsid w:val="00153D9F"/>
    <w:rsid w:val="00153E3C"/>
    <w:rsid w:val="00153EF3"/>
    <w:rsid w:val="00153F41"/>
    <w:rsid w:val="00153F5A"/>
    <w:rsid w:val="00153FF2"/>
    <w:rsid w:val="00154002"/>
    <w:rsid w:val="001540CF"/>
    <w:rsid w:val="001540E9"/>
    <w:rsid w:val="00154146"/>
    <w:rsid w:val="001541B8"/>
    <w:rsid w:val="00154222"/>
    <w:rsid w:val="00154267"/>
    <w:rsid w:val="00154297"/>
    <w:rsid w:val="00154310"/>
    <w:rsid w:val="001543BB"/>
    <w:rsid w:val="001543BF"/>
    <w:rsid w:val="001543DF"/>
    <w:rsid w:val="001543EA"/>
    <w:rsid w:val="001544C0"/>
    <w:rsid w:val="00154564"/>
    <w:rsid w:val="001545E4"/>
    <w:rsid w:val="001545FB"/>
    <w:rsid w:val="00154628"/>
    <w:rsid w:val="00154671"/>
    <w:rsid w:val="00154855"/>
    <w:rsid w:val="001548CF"/>
    <w:rsid w:val="001548F8"/>
    <w:rsid w:val="0015496B"/>
    <w:rsid w:val="00154A19"/>
    <w:rsid w:val="00154A91"/>
    <w:rsid w:val="00154B5A"/>
    <w:rsid w:val="00154B7B"/>
    <w:rsid w:val="00154BB1"/>
    <w:rsid w:val="00154BCB"/>
    <w:rsid w:val="00154BF4"/>
    <w:rsid w:val="00154CCC"/>
    <w:rsid w:val="00154D21"/>
    <w:rsid w:val="00154DC5"/>
    <w:rsid w:val="00154DCF"/>
    <w:rsid w:val="00154E17"/>
    <w:rsid w:val="00154E87"/>
    <w:rsid w:val="00154ED1"/>
    <w:rsid w:val="0015501F"/>
    <w:rsid w:val="0015503D"/>
    <w:rsid w:val="001550E1"/>
    <w:rsid w:val="001550FD"/>
    <w:rsid w:val="0015516B"/>
    <w:rsid w:val="001551BD"/>
    <w:rsid w:val="00155231"/>
    <w:rsid w:val="00155236"/>
    <w:rsid w:val="00155260"/>
    <w:rsid w:val="001552D7"/>
    <w:rsid w:val="001552F0"/>
    <w:rsid w:val="00155312"/>
    <w:rsid w:val="0015531F"/>
    <w:rsid w:val="00155358"/>
    <w:rsid w:val="00155395"/>
    <w:rsid w:val="00155397"/>
    <w:rsid w:val="001553A7"/>
    <w:rsid w:val="001553AF"/>
    <w:rsid w:val="001553B7"/>
    <w:rsid w:val="001553BA"/>
    <w:rsid w:val="001553F2"/>
    <w:rsid w:val="001554AA"/>
    <w:rsid w:val="001554CE"/>
    <w:rsid w:val="001554D3"/>
    <w:rsid w:val="001555A7"/>
    <w:rsid w:val="001555AB"/>
    <w:rsid w:val="001555C5"/>
    <w:rsid w:val="00155604"/>
    <w:rsid w:val="00155691"/>
    <w:rsid w:val="00155716"/>
    <w:rsid w:val="00155739"/>
    <w:rsid w:val="00155748"/>
    <w:rsid w:val="00155780"/>
    <w:rsid w:val="001557DD"/>
    <w:rsid w:val="0015587D"/>
    <w:rsid w:val="001559A5"/>
    <w:rsid w:val="001559AE"/>
    <w:rsid w:val="001559B1"/>
    <w:rsid w:val="001559BD"/>
    <w:rsid w:val="001559E5"/>
    <w:rsid w:val="00155A09"/>
    <w:rsid w:val="00155A6E"/>
    <w:rsid w:val="00155AFA"/>
    <w:rsid w:val="00155B78"/>
    <w:rsid w:val="00155C83"/>
    <w:rsid w:val="00155CB5"/>
    <w:rsid w:val="00155CC2"/>
    <w:rsid w:val="00155DA4"/>
    <w:rsid w:val="00155DC6"/>
    <w:rsid w:val="00155E3D"/>
    <w:rsid w:val="00155E97"/>
    <w:rsid w:val="00155EBA"/>
    <w:rsid w:val="00155EFA"/>
    <w:rsid w:val="00155F00"/>
    <w:rsid w:val="00155FA3"/>
    <w:rsid w:val="00156025"/>
    <w:rsid w:val="0015602B"/>
    <w:rsid w:val="0015602F"/>
    <w:rsid w:val="00156032"/>
    <w:rsid w:val="00156089"/>
    <w:rsid w:val="00156094"/>
    <w:rsid w:val="001561C1"/>
    <w:rsid w:val="001561C3"/>
    <w:rsid w:val="001561FD"/>
    <w:rsid w:val="001562D2"/>
    <w:rsid w:val="001562D7"/>
    <w:rsid w:val="001562EB"/>
    <w:rsid w:val="00156321"/>
    <w:rsid w:val="00156332"/>
    <w:rsid w:val="0015637D"/>
    <w:rsid w:val="00156390"/>
    <w:rsid w:val="001563BF"/>
    <w:rsid w:val="0015648A"/>
    <w:rsid w:val="001564D2"/>
    <w:rsid w:val="001564E3"/>
    <w:rsid w:val="001564E4"/>
    <w:rsid w:val="00156516"/>
    <w:rsid w:val="00156541"/>
    <w:rsid w:val="0015662A"/>
    <w:rsid w:val="00156670"/>
    <w:rsid w:val="001566E2"/>
    <w:rsid w:val="001567B0"/>
    <w:rsid w:val="001567B8"/>
    <w:rsid w:val="001567DF"/>
    <w:rsid w:val="00156892"/>
    <w:rsid w:val="001568BA"/>
    <w:rsid w:val="001568E0"/>
    <w:rsid w:val="0015691B"/>
    <w:rsid w:val="0015697A"/>
    <w:rsid w:val="00156989"/>
    <w:rsid w:val="001569CA"/>
    <w:rsid w:val="001569D1"/>
    <w:rsid w:val="00156A9B"/>
    <w:rsid w:val="00156B6E"/>
    <w:rsid w:val="00156BA2"/>
    <w:rsid w:val="00156BB4"/>
    <w:rsid w:val="00156BC7"/>
    <w:rsid w:val="00156D8E"/>
    <w:rsid w:val="00156E16"/>
    <w:rsid w:val="00156EB2"/>
    <w:rsid w:val="00156F3A"/>
    <w:rsid w:val="00157061"/>
    <w:rsid w:val="0015707E"/>
    <w:rsid w:val="001570EC"/>
    <w:rsid w:val="0015710E"/>
    <w:rsid w:val="0015718E"/>
    <w:rsid w:val="00157195"/>
    <w:rsid w:val="001571A1"/>
    <w:rsid w:val="001571C9"/>
    <w:rsid w:val="0015721C"/>
    <w:rsid w:val="0015722B"/>
    <w:rsid w:val="00157260"/>
    <w:rsid w:val="001573D9"/>
    <w:rsid w:val="00157526"/>
    <w:rsid w:val="00157542"/>
    <w:rsid w:val="00157595"/>
    <w:rsid w:val="001575AA"/>
    <w:rsid w:val="001575F1"/>
    <w:rsid w:val="0015770B"/>
    <w:rsid w:val="00157735"/>
    <w:rsid w:val="001577F3"/>
    <w:rsid w:val="0015787B"/>
    <w:rsid w:val="0015787D"/>
    <w:rsid w:val="001578F5"/>
    <w:rsid w:val="00157927"/>
    <w:rsid w:val="001579B1"/>
    <w:rsid w:val="001579CE"/>
    <w:rsid w:val="001579E1"/>
    <w:rsid w:val="00157A18"/>
    <w:rsid w:val="00157A37"/>
    <w:rsid w:val="00157A61"/>
    <w:rsid w:val="00157A7B"/>
    <w:rsid w:val="00157A87"/>
    <w:rsid w:val="00157ACD"/>
    <w:rsid w:val="00157AED"/>
    <w:rsid w:val="00157CEE"/>
    <w:rsid w:val="00157D4B"/>
    <w:rsid w:val="00157E1B"/>
    <w:rsid w:val="00157E47"/>
    <w:rsid w:val="00157E7C"/>
    <w:rsid w:val="00157EED"/>
    <w:rsid w:val="00157F08"/>
    <w:rsid w:val="0016003B"/>
    <w:rsid w:val="00160040"/>
    <w:rsid w:val="0016005D"/>
    <w:rsid w:val="001600B0"/>
    <w:rsid w:val="001600B2"/>
    <w:rsid w:val="001600F4"/>
    <w:rsid w:val="00160102"/>
    <w:rsid w:val="00160155"/>
    <w:rsid w:val="00160162"/>
    <w:rsid w:val="00160187"/>
    <w:rsid w:val="00160347"/>
    <w:rsid w:val="0016035A"/>
    <w:rsid w:val="001603DA"/>
    <w:rsid w:val="0016044E"/>
    <w:rsid w:val="00160604"/>
    <w:rsid w:val="00160620"/>
    <w:rsid w:val="0016065C"/>
    <w:rsid w:val="001606DD"/>
    <w:rsid w:val="00160723"/>
    <w:rsid w:val="00160730"/>
    <w:rsid w:val="0016077C"/>
    <w:rsid w:val="00160822"/>
    <w:rsid w:val="0016082F"/>
    <w:rsid w:val="00160835"/>
    <w:rsid w:val="0016086B"/>
    <w:rsid w:val="00160889"/>
    <w:rsid w:val="00160906"/>
    <w:rsid w:val="00160928"/>
    <w:rsid w:val="00160943"/>
    <w:rsid w:val="0016097A"/>
    <w:rsid w:val="0016099D"/>
    <w:rsid w:val="001609ED"/>
    <w:rsid w:val="00160A79"/>
    <w:rsid w:val="00160AD6"/>
    <w:rsid w:val="00160AF4"/>
    <w:rsid w:val="00160AFD"/>
    <w:rsid w:val="00160B04"/>
    <w:rsid w:val="00160BCB"/>
    <w:rsid w:val="00160D4C"/>
    <w:rsid w:val="00160DA0"/>
    <w:rsid w:val="00160DD7"/>
    <w:rsid w:val="00160DFB"/>
    <w:rsid w:val="00160E23"/>
    <w:rsid w:val="00160E88"/>
    <w:rsid w:val="00160ED2"/>
    <w:rsid w:val="00160EFD"/>
    <w:rsid w:val="00160FDF"/>
    <w:rsid w:val="001610A1"/>
    <w:rsid w:val="001610A4"/>
    <w:rsid w:val="001610F9"/>
    <w:rsid w:val="00161150"/>
    <w:rsid w:val="0016116A"/>
    <w:rsid w:val="0016127A"/>
    <w:rsid w:val="00161306"/>
    <w:rsid w:val="00161330"/>
    <w:rsid w:val="0016133A"/>
    <w:rsid w:val="00161397"/>
    <w:rsid w:val="00161457"/>
    <w:rsid w:val="00161466"/>
    <w:rsid w:val="001615F4"/>
    <w:rsid w:val="00161635"/>
    <w:rsid w:val="00161734"/>
    <w:rsid w:val="00161793"/>
    <w:rsid w:val="00161848"/>
    <w:rsid w:val="00161875"/>
    <w:rsid w:val="001618C6"/>
    <w:rsid w:val="00161948"/>
    <w:rsid w:val="0016196F"/>
    <w:rsid w:val="001619C4"/>
    <w:rsid w:val="001619FB"/>
    <w:rsid w:val="00161A1D"/>
    <w:rsid w:val="00161A98"/>
    <w:rsid w:val="00161B05"/>
    <w:rsid w:val="00161C1C"/>
    <w:rsid w:val="00161C3F"/>
    <w:rsid w:val="00161D0B"/>
    <w:rsid w:val="00161D5A"/>
    <w:rsid w:val="00161E5E"/>
    <w:rsid w:val="00161E8F"/>
    <w:rsid w:val="00161EC7"/>
    <w:rsid w:val="00161F17"/>
    <w:rsid w:val="00161F61"/>
    <w:rsid w:val="00161FA7"/>
    <w:rsid w:val="00161FBE"/>
    <w:rsid w:val="00161FC2"/>
    <w:rsid w:val="001620A7"/>
    <w:rsid w:val="00162136"/>
    <w:rsid w:val="00162138"/>
    <w:rsid w:val="00162194"/>
    <w:rsid w:val="001621DF"/>
    <w:rsid w:val="0016221A"/>
    <w:rsid w:val="00162221"/>
    <w:rsid w:val="0016226D"/>
    <w:rsid w:val="001622FA"/>
    <w:rsid w:val="00162315"/>
    <w:rsid w:val="0016236D"/>
    <w:rsid w:val="001623B6"/>
    <w:rsid w:val="001623D3"/>
    <w:rsid w:val="001623DA"/>
    <w:rsid w:val="001623F0"/>
    <w:rsid w:val="00162420"/>
    <w:rsid w:val="00162430"/>
    <w:rsid w:val="001624D1"/>
    <w:rsid w:val="001624F5"/>
    <w:rsid w:val="00162504"/>
    <w:rsid w:val="0016250A"/>
    <w:rsid w:val="0016254B"/>
    <w:rsid w:val="001625F2"/>
    <w:rsid w:val="00162604"/>
    <w:rsid w:val="00162612"/>
    <w:rsid w:val="001626C8"/>
    <w:rsid w:val="001626F3"/>
    <w:rsid w:val="00162730"/>
    <w:rsid w:val="001627A6"/>
    <w:rsid w:val="00162837"/>
    <w:rsid w:val="00162945"/>
    <w:rsid w:val="0016294D"/>
    <w:rsid w:val="00162961"/>
    <w:rsid w:val="00162975"/>
    <w:rsid w:val="0016297B"/>
    <w:rsid w:val="001629F6"/>
    <w:rsid w:val="00162A10"/>
    <w:rsid w:val="00162A1C"/>
    <w:rsid w:val="00162A53"/>
    <w:rsid w:val="00162AB9"/>
    <w:rsid w:val="00162AF7"/>
    <w:rsid w:val="00162B3E"/>
    <w:rsid w:val="00162BFD"/>
    <w:rsid w:val="00162CD8"/>
    <w:rsid w:val="00162D63"/>
    <w:rsid w:val="00162DBF"/>
    <w:rsid w:val="00162E49"/>
    <w:rsid w:val="00162E55"/>
    <w:rsid w:val="00162E70"/>
    <w:rsid w:val="00162E95"/>
    <w:rsid w:val="00162EAA"/>
    <w:rsid w:val="00162FAE"/>
    <w:rsid w:val="00163068"/>
    <w:rsid w:val="0016310D"/>
    <w:rsid w:val="001631D1"/>
    <w:rsid w:val="001631F7"/>
    <w:rsid w:val="0016323E"/>
    <w:rsid w:val="0016336C"/>
    <w:rsid w:val="001633D6"/>
    <w:rsid w:val="001633E2"/>
    <w:rsid w:val="0016341E"/>
    <w:rsid w:val="0016344A"/>
    <w:rsid w:val="00163454"/>
    <w:rsid w:val="001634BB"/>
    <w:rsid w:val="001634C9"/>
    <w:rsid w:val="00163524"/>
    <w:rsid w:val="0016353D"/>
    <w:rsid w:val="00163569"/>
    <w:rsid w:val="00163679"/>
    <w:rsid w:val="001636BC"/>
    <w:rsid w:val="001636C1"/>
    <w:rsid w:val="001636CB"/>
    <w:rsid w:val="00163711"/>
    <w:rsid w:val="00163798"/>
    <w:rsid w:val="0016382B"/>
    <w:rsid w:val="00163852"/>
    <w:rsid w:val="00163921"/>
    <w:rsid w:val="00163925"/>
    <w:rsid w:val="00163960"/>
    <w:rsid w:val="00163A14"/>
    <w:rsid w:val="00163A6C"/>
    <w:rsid w:val="00163A72"/>
    <w:rsid w:val="00163AA7"/>
    <w:rsid w:val="00163B01"/>
    <w:rsid w:val="00163B3A"/>
    <w:rsid w:val="00163B75"/>
    <w:rsid w:val="00163B8A"/>
    <w:rsid w:val="00163BD7"/>
    <w:rsid w:val="00163BF1"/>
    <w:rsid w:val="00163C0B"/>
    <w:rsid w:val="00163C47"/>
    <w:rsid w:val="00163CB4"/>
    <w:rsid w:val="00163D48"/>
    <w:rsid w:val="00163DB5"/>
    <w:rsid w:val="00163DFD"/>
    <w:rsid w:val="00163E1F"/>
    <w:rsid w:val="00163E72"/>
    <w:rsid w:val="00163E79"/>
    <w:rsid w:val="00163E7E"/>
    <w:rsid w:val="00163FC2"/>
    <w:rsid w:val="00163FCE"/>
    <w:rsid w:val="00164043"/>
    <w:rsid w:val="00164072"/>
    <w:rsid w:val="00164075"/>
    <w:rsid w:val="001640BD"/>
    <w:rsid w:val="001640DA"/>
    <w:rsid w:val="00164179"/>
    <w:rsid w:val="001641B6"/>
    <w:rsid w:val="0016420F"/>
    <w:rsid w:val="00164228"/>
    <w:rsid w:val="00164240"/>
    <w:rsid w:val="00164243"/>
    <w:rsid w:val="001642B1"/>
    <w:rsid w:val="00164326"/>
    <w:rsid w:val="0016433E"/>
    <w:rsid w:val="00164398"/>
    <w:rsid w:val="001643B4"/>
    <w:rsid w:val="0016441A"/>
    <w:rsid w:val="00164425"/>
    <w:rsid w:val="001644D8"/>
    <w:rsid w:val="001644DF"/>
    <w:rsid w:val="00164593"/>
    <w:rsid w:val="001645C7"/>
    <w:rsid w:val="001645DF"/>
    <w:rsid w:val="0016463C"/>
    <w:rsid w:val="001646D5"/>
    <w:rsid w:val="001646EE"/>
    <w:rsid w:val="00164704"/>
    <w:rsid w:val="00164783"/>
    <w:rsid w:val="001647A9"/>
    <w:rsid w:val="0016493D"/>
    <w:rsid w:val="00164A38"/>
    <w:rsid w:val="00164A5E"/>
    <w:rsid w:val="00164BBC"/>
    <w:rsid w:val="00164C67"/>
    <w:rsid w:val="00164C8C"/>
    <w:rsid w:val="00164C9C"/>
    <w:rsid w:val="00164CDB"/>
    <w:rsid w:val="00164D7C"/>
    <w:rsid w:val="00164E5A"/>
    <w:rsid w:val="00164EBE"/>
    <w:rsid w:val="00164EF0"/>
    <w:rsid w:val="00164F42"/>
    <w:rsid w:val="00164F4C"/>
    <w:rsid w:val="00165053"/>
    <w:rsid w:val="00165118"/>
    <w:rsid w:val="00165176"/>
    <w:rsid w:val="0016519D"/>
    <w:rsid w:val="001651A2"/>
    <w:rsid w:val="001651F1"/>
    <w:rsid w:val="00165221"/>
    <w:rsid w:val="00165281"/>
    <w:rsid w:val="0016528A"/>
    <w:rsid w:val="0016529C"/>
    <w:rsid w:val="001652AA"/>
    <w:rsid w:val="001652B3"/>
    <w:rsid w:val="00165370"/>
    <w:rsid w:val="0016541E"/>
    <w:rsid w:val="00165444"/>
    <w:rsid w:val="00165485"/>
    <w:rsid w:val="001654B1"/>
    <w:rsid w:val="001654E1"/>
    <w:rsid w:val="00165520"/>
    <w:rsid w:val="0016554C"/>
    <w:rsid w:val="00165680"/>
    <w:rsid w:val="0016570A"/>
    <w:rsid w:val="0016580B"/>
    <w:rsid w:val="00165830"/>
    <w:rsid w:val="0016585B"/>
    <w:rsid w:val="001658F0"/>
    <w:rsid w:val="00165A12"/>
    <w:rsid w:val="00165A66"/>
    <w:rsid w:val="00165AA1"/>
    <w:rsid w:val="00165AE4"/>
    <w:rsid w:val="00165BC1"/>
    <w:rsid w:val="00165BCC"/>
    <w:rsid w:val="00165BE6"/>
    <w:rsid w:val="00165D2F"/>
    <w:rsid w:val="00165DB4"/>
    <w:rsid w:val="00165DEE"/>
    <w:rsid w:val="00165E01"/>
    <w:rsid w:val="00165E0A"/>
    <w:rsid w:val="00165E3A"/>
    <w:rsid w:val="00165E5F"/>
    <w:rsid w:val="00165EDB"/>
    <w:rsid w:val="00165EE5"/>
    <w:rsid w:val="00165EF3"/>
    <w:rsid w:val="00165F5A"/>
    <w:rsid w:val="00165F77"/>
    <w:rsid w:val="00165FAA"/>
    <w:rsid w:val="001660C4"/>
    <w:rsid w:val="0016615C"/>
    <w:rsid w:val="00166177"/>
    <w:rsid w:val="001662C8"/>
    <w:rsid w:val="001662D7"/>
    <w:rsid w:val="001662DA"/>
    <w:rsid w:val="001662F4"/>
    <w:rsid w:val="0016633B"/>
    <w:rsid w:val="00166366"/>
    <w:rsid w:val="001663AB"/>
    <w:rsid w:val="001663F9"/>
    <w:rsid w:val="00166411"/>
    <w:rsid w:val="00166516"/>
    <w:rsid w:val="001665D5"/>
    <w:rsid w:val="0016667D"/>
    <w:rsid w:val="001666E8"/>
    <w:rsid w:val="00166708"/>
    <w:rsid w:val="0016677F"/>
    <w:rsid w:val="001667F4"/>
    <w:rsid w:val="0016684D"/>
    <w:rsid w:val="0016684E"/>
    <w:rsid w:val="00166893"/>
    <w:rsid w:val="001668F1"/>
    <w:rsid w:val="00166926"/>
    <w:rsid w:val="00166960"/>
    <w:rsid w:val="00166977"/>
    <w:rsid w:val="00166988"/>
    <w:rsid w:val="001669B4"/>
    <w:rsid w:val="001669EF"/>
    <w:rsid w:val="00166A44"/>
    <w:rsid w:val="00166AF1"/>
    <w:rsid w:val="00166B48"/>
    <w:rsid w:val="00166BB8"/>
    <w:rsid w:val="00166BF5"/>
    <w:rsid w:val="00166C40"/>
    <w:rsid w:val="00166CD7"/>
    <w:rsid w:val="00166D11"/>
    <w:rsid w:val="00166D1E"/>
    <w:rsid w:val="00166D55"/>
    <w:rsid w:val="00166D78"/>
    <w:rsid w:val="00166D7B"/>
    <w:rsid w:val="00166DBF"/>
    <w:rsid w:val="00166DDF"/>
    <w:rsid w:val="00166EBE"/>
    <w:rsid w:val="00166FCF"/>
    <w:rsid w:val="00166FFE"/>
    <w:rsid w:val="00167077"/>
    <w:rsid w:val="00167098"/>
    <w:rsid w:val="001670A3"/>
    <w:rsid w:val="0016715B"/>
    <w:rsid w:val="001671FF"/>
    <w:rsid w:val="0016720E"/>
    <w:rsid w:val="0016723F"/>
    <w:rsid w:val="0016730F"/>
    <w:rsid w:val="00167328"/>
    <w:rsid w:val="0016740C"/>
    <w:rsid w:val="0016743E"/>
    <w:rsid w:val="001674AF"/>
    <w:rsid w:val="0016756D"/>
    <w:rsid w:val="001675D7"/>
    <w:rsid w:val="00167617"/>
    <w:rsid w:val="00167670"/>
    <w:rsid w:val="00167674"/>
    <w:rsid w:val="001676CD"/>
    <w:rsid w:val="001676D1"/>
    <w:rsid w:val="0016773D"/>
    <w:rsid w:val="00167765"/>
    <w:rsid w:val="0016776D"/>
    <w:rsid w:val="00167792"/>
    <w:rsid w:val="00167804"/>
    <w:rsid w:val="00167860"/>
    <w:rsid w:val="0016790D"/>
    <w:rsid w:val="00167916"/>
    <w:rsid w:val="001679B0"/>
    <w:rsid w:val="00167A1C"/>
    <w:rsid w:val="00167ABD"/>
    <w:rsid w:val="00167AEE"/>
    <w:rsid w:val="00167B0E"/>
    <w:rsid w:val="00167B61"/>
    <w:rsid w:val="00167B86"/>
    <w:rsid w:val="00167BA6"/>
    <w:rsid w:val="00167BC2"/>
    <w:rsid w:val="00167C33"/>
    <w:rsid w:val="00167C4F"/>
    <w:rsid w:val="00167D0C"/>
    <w:rsid w:val="00167D13"/>
    <w:rsid w:val="00167D42"/>
    <w:rsid w:val="00167D8A"/>
    <w:rsid w:val="00167D8C"/>
    <w:rsid w:val="00167DD2"/>
    <w:rsid w:val="00167DD6"/>
    <w:rsid w:val="00167E55"/>
    <w:rsid w:val="00167E67"/>
    <w:rsid w:val="00167EE0"/>
    <w:rsid w:val="00167F00"/>
    <w:rsid w:val="00167F15"/>
    <w:rsid w:val="00167F1F"/>
    <w:rsid w:val="00170013"/>
    <w:rsid w:val="00170089"/>
    <w:rsid w:val="0017008E"/>
    <w:rsid w:val="001701ED"/>
    <w:rsid w:val="0017021A"/>
    <w:rsid w:val="00170381"/>
    <w:rsid w:val="00170401"/>
    <w:rsid w:val="00170412"/>
    <w:rsid w:val="00170444"/>
    <w:rsid w:val="001704DB"/>
    <w:rsid w:val="001704F5"/>
    <w:rsid w:val="00170536"/>
    <w:rsid w:val="00170558"/>
    <w:rsid w:val="0017056D"/>
    <w:rsid w:val="0017057B"/>
    <w:rsid w:val="001705A6"/>
    <w:rsid w:val="001705E9"/>
    <w:rsid w:val="00170603"/>
    <w:rsid w:val="00170663"/>
    <w:rsid w:val="001706C1"/>
    <w:rsid w:val="00170789"/>
    <w:rsid w:val="00170865"/>
    <w:rsid w:val="0017087C"/>
    <w:rsid w:val="00170904"/>
    <w:rsid w:val="001709D5"/>
    <w:rsid w:val="001709D6"/>
    <w:rsid w:val="00170AA0"/>
    <w:rsid w:val="00170B07"/>
    <w:rsid w:val="00170B82"/>
    <w:rsid w:val="00170C8C"/>
    <w:rsid w:val="00170CA9"/>
    <w:rsid w:val="00170D0D"/>
    <w:rsid w:val="00170D36"/>
    <w:rsid w:val="00170D4B"/>
    <w:rsid w:val="00170D5E"/>
    <w:rsid w:val="00170D89"/>
    <w:rsid w:val="00170DA3"/>
    <w:rsid w:val="00170DED"/>
    <w:rsid w:val="00170DF3"/>
    <w:rsid w:val="00170E20"/>
    <w:rsid w:val="00170E37"/>
    <w:rsid w:val="00170E63"/>
    <w:rsid w:val="00170E78"/>
    <w:rsid w:val="00170EF6"/>
    <w:rsid w:val="00170F70"/>
    <w:rsid w:val="00170F75"/>
    <w:rsid w:val="00170FF8"/>
    <w:rsid w:val="00171010"/>
    <w:rsid w:val="00171012"/>
    <w:rsid w:val="00171067"/>
    <w:rsid w:val="0017109D"/>
    <w:rsid w:val="001710F1"/>
    <w:rsid w:val="001711A5"/>
    <w:rsid w:val="001711AD"/>
    <w:rsid w:val="0017120D"/>
    <w:rsid w:val="00171213"/>
    <w:rsid w:val="00171278"/>
    <w:rsid w:val="00171319"/>
    <w:rsid w:val="00171393"/>
    <w:rsid w:val="001713B9"/>
    <w:rsid w:val="001713C9"/>
    <w:rsid w:val="001713ED"/>
    <w:rsid w:val="0017142C"/>
    <w:rsid w:val="001714AF"/>
    <w:rsid w:val="001714C3"/>
    <w:rsid w:val="001714F7"/>
    <w:rsid w:val="001715A0"/>
    <w:rsid w:val="0017164B"/>
    <w:rsid w:val="00171675"/>
    <w:rsid w:val="001716E0"/>
    <w:rsid w:val="00171738"/>
    <w:rsid w:val="00171750"/>
    <w:rsid w:val="001718B0"/>
    <w:rsid w:val="001718D7"/>
    <w:rsid w:val="00171A07"/>
    <w:rsid w:val="00171A0B"/>
    <w:rsid w:val="00171B90"/>
    <w:rsid w:val="00171CC9"/>
    <w:rsid w:val="00171CF0"/>
    <w:rsid w:val="00171D1D"/>
    <w:rsid w:val="00171D34"/>
    <w:rsid w:val="00171D36"/>
    <w:rsid w:val="00171D3C"/>
    <w:rsid w:val="00171E06"/>
    <w:rsid w:val="00171ECD"/>
    <w:rsid w:val="00171ECE"/>
    <w:rsid w:val="00171EE8"/>
    <w:rsid w:val="00171F0F"/>
    <w:rsid w:val="00171FBA"/>
    <w:rsid w:val="00172035"/>
    <w:rsid w:val="0017206C"/>
    <w:rsid w:val="00172076"/>
    <w:rsid w:val="001720B7"/>
    <w:rsid w:val="001720F8"/>
    <w:rsid w:val="00172100"/>
    <w:rsid w:val="00172187"/>
    <w:rsid w:val="001721A9"/>
    <w:rsid w:val="0017224C"/>
    <w:rsid w:val="00172254"/>
    <w:rsid w:val="00172273"/>
    <w:rsid w:val="0017235E"/>
    <w:rsid w:val="001723E4"/>
    <w:rsid w:val="001723E9"/>
    <w:rsid w:val="0017241B"/>
    <w:rsid w:val="0017243E"/>
    <w:rsid w:val="00172477"/>
    <w:rsid w:val="001724C9"/>
    <w:rsid w:val="001724FF"/>
    <w:rsid w:val="00172516"/>
    <w:rsid w:val="00172541"/>
    <w:rsid w:val="001725BD"/>
    <w:rsid w:val="001725BE"/>
    <w:rsid w:val="0017272F"/>
    <w:rsid w:val="00172756"/>
    <w:rsid w:val="00172774"/>
    <w:rsid w:val="001727BA"/>
    <w:rsid w:val="001727DC"/>
    <w:rsid w:val="0017283F"/>
    <w:rsid w:val="00172846"/>
    <w:rsid w:val="001728B2"/>
    <w:rsid w:val="001728D7"/>
    <w:rsid w:val="00172980"/>
    <w:rsid w:val="00172A7B"/>
    <w:rsid w:val="00172ACA"/>
    <w:rsid w:val="00172B55"/>
    <w:rsid w:val="00172B7F"/>
    <w:rsid w:val="00172BFE"/>
    <w:rsid w:val="00172C30"/>
    <w:rsid w:val="00172C3A"/>
    <w:rsid w:val="00172C61"/>
    <w:rsid w:val="00172C70"/>
    <w:rsid w:val="00172D31"/>
    <w:rsid w:val="00172D72"/>
    <w:rsid w:val="00172D8D"/>
    <w:rsid w:val="00172D9C"/>
    <w:rsid w:val="00172E52"/>
    <w:rsid w:val="00172E9C"/>
    <w:rsid w:val="0017300F"/>
    <w:rsid w:val="00173094"/>
    <w:rsid w:val="0017314A"/>
    <w:rsid w:val="0017319D"/>
    <w:rsid w:val="001731A0"/>
    <w:rsid w:val="001731A6"/>
    <w:rsid w:val="001731F8"/>
    <w:rsid w:val="00173234"/>
    <w:rsid w:val="0017327D"/>
    <w:rsid w:val="00173357"/>
    <w:rsid w:val="0017335C"/>
    <w:rsid w:val="00173365"/>
    <w:rsid w:val="00173386"/>
    <w:rsid w:val="0017338A"/>
    <w:rsid w:val="0017343A"/>
    <w:rsid w:val="001734BF"/>
    <w:rsid w:val="00173500"/>
    <w:rsid w:val="0017359F"/>
    <w:rsid w:val="001735F0"/>
    <w:rsid w:val="0017367C"/>
    <w:rsid w:val="00173687"/>
    <w:rsid w:val="00173721"/>
    <w:rsid w:val="00173724"/>
    <w:rsid w:val="0017377E"/>
    <w:rsid w:val="001737B2"/>
    <w:rsid w:val="001737B4"/>
    <w:rsid w:val="001737D8"/>
    <w:rsid w:val="00173863"/>
    <w:rsid w:val="00173958"/>
    <w:rsid w:val="001739AA"/>
    <w:rsid w:val="001739BE"/>
    <w:rsid w:val="00173AA3"/>
    <w:rsid w:val="00173AA7"/>
    <w:rsid w:val="00173AAF"/>
    <w:rsid w:val="00173AB5"/>
    <w:rsid w:val="00173AB8"/>
    <w:rsid w:val="00173AD5"/>
    <w:rsid w:val="00173B0D"/>
    <w:rsid w:val="00173B23"/>
    <w:rsid w:val="00173BAC"/>
    <w:rsid w:val="00173BCA"/>
    <w:rsid w:val="00173C8C"/>
    <w:rsid w:val="00173CA3"/>
    <w:rsid w:val="00173CE0"/>
    <w:rsid w:val="00173D17"/>
    <w:rsid w:val="00173D1A"/>
    <w:rsid w:val="00173E47"/>
    <w:rsid w:val="00173EF2"/>
    <w:rsid w:val="00173F6B"/>
    <w:rsid w:val="00173FC6"/>
    <w:rsid w:val="00174090"/>
    <w:rsid w:val="001740BE"/>
    <w:rsid w:val="001740D4"/>
    <w:rsid w:val="001740FC"/>
    <w:rsid w:val="001741E3"/>
    <w:rsid w:val="001742C4"/>
    <w:rsid w:val="0017432E"/>
    <w:rsid w:val="00174361"/>
    <w:rsid w:val="001743D0"/>
    <w:rsid w:val="001743F1"/>
    <w:rsid w:val="001744C6"/>
    <w:rsid w:val="00174542"/>
    <w:rsid w:val="00174557"/>
    <w:rsid w:val="00174593"/>
    <w:rsid w:val="001745F4"/>
    <w:rsid w:val="001746A5"/>
    <w:rsid w:val="001746A8"/>
    <w:rsid w:val="001746BF"/>
    <w:rsid w:val="001746CC"/>
    <w:rsid w:val="001746FA"/>
    <w:rsid w:val="0017475C"/>
    <w:rsid w:val="0017475F"/>
    <w:rsid w:val="001747BC"/>
    <w:rsid w:val="001747EB"/>
    <w:rsid w:val="001747FD"/>
    <w:rsid w:val="0017482E"/>
    <w:rsid w:val="00174888"/>
    <w:rsid w:val="00174897"/>
    <w:rsid w:val="001748B1"/>
    <w:rsid w:val="001749A2"/>
    <w:rsid w:val="001749AD"/>
    <w:rsid w:val="00174A33"/>
    <w:rsid w:val="00174A68"/>
    <w:rsid w:val="00174AD4"/>
    <w:rsid w:val="00174AF4"/>
    <w:rsid w:val="00174B0A"/>
    <w:rsid w:val="00174B41"/>
    <w:rsid w:val="00174BEA"/>
    <w:rsid w:val="00174C41"/>
    <w:rsid w:val="00174C9F"/>
    <w:rsid w:val="00174D09"/>
    <w:rsid w:val="00174D4C"/>
    <w:rsid w:val="00174D86"/>
    <w:rsid w:val="00174DB6"/>
    <w:rsid w:val="00174E21"/>
    <w:rsid w:val="00174E87"/>
    <w:rsid w:val="00174ED9"/>
    <w:rsid w:val="00174EEE"/>
    <w:rsid w:val="00174EF0"/>
    <w:rsid w:val="00174EF5"/>
    <w:rsid w:val="00174F01"/>
    <w:rsid w:val="00174F1E"/>
    <w:rsid w:val="00174F3C"/>
    <w:rsid w:val="00174F84"/>
    <w:rsid w:val="00174FD5"/>
    <w:rsid w:val="00174FDA"/>
    <w:rsid w:val="00174FE3"/>
    <w:rsid w:val="00175020"/>
    <w:rsid w:val="0017502D"/>
    <w:rsid w:val="001750A5"/>
    <w:rsid w:val="001750CD"/>
    <w:rsid w:val="0017510D"/>
    <w:rsid w:val="00175125"/>
    <w:rsid w:val="00175161"/>
    <w:rsid w:val="0017516A"/>
    <w:rsid w:val="0017517C"/>
    <w:rsid w:val="00175181"/>
    <w:rsid w:val="00175209"/>
    <w:rsid w:val="001752A7"/>
    <w:rsid w:val="001752B6"/>
    <w:rsid w:val="0017531D"/>
    <w:rsid w:val="00175367"/>
    <w:rsid w:val="00175398"/>
    <w:rsid w:val="001753AE"/>
    <w:rsid w:val="001753D1"/>
    <w:rsid w:val="0017544B"/>
    <w:rsid w:val="00175459"/>
    <w:rsid w:val="001754D6"/>
    <w:rsid w:val="00175554"/>
    <w:rsid w:val="00175585"/>
    <w:rsid w:val="001755AE"/>
    <w:rsid w:val="00175645"/>
    <w:rsid w:val="0017569E"/>
    <w:rsid w:val="001756CD"/>
    <w:rsid w:val="001757D0"/>
    <w:rsid w:val="001757E5"/>
    <w:rsid w:val="001757E6"/>
    <w:rsid w:val="001757FD"/>
    <w:rsid w:val="0017583E"/>
    <w:rsid w:val="0017598D"/>
    <w:rsid w:val="0017599E"/>
    <w:rsid w:val="001759CB"/>
    <w:rsid w:val="00175A62"/>
    <w:rsid w:val="00175ABB"/>
    <w:rsid w:val="00175AC5"/>
    <w:rsid w:val="00175AF7"/>
    <w:rsid w:val="00175B46"/>
    <w:rsid w:val="00175B49"/>
    <w:rsid w:val="00175B4A"/>
    <w:rsid w:val="00175BE6"/>
    <w:rsid w:val="00175BEE"/>
    <w:rsid w:val="00175C80"/>
    <w:rsid w:val="00175D4A"/>
    <w:rsid w:val="00175DA9"/>
    <w:rsid w:val="00175DC0"/>
    <w:rsid w:val="00175EA6"/>
    <w:rsid w:val="00175ED0"/>
    <w:rsid w:val="00175F28"/>
    <w:rsid w:val="00175F30"/>
    <w:rsid w:val="00175FF2"/>
    <w:rsid w:val="00176028"/>
    <w:rsid w:val="0017602A"/>
    <w:rsid w:val="00176047"/>
    <w:rsid w:val="00176059"/>
    <w:rsid w:val="0017606D"/>
    <w:rsid w:val="00176088"/>
    <w:rsid w:val="001760AC"/>
    <w:rsid w:val="001760ED"/>
    <w:rsid w:val="00176127"/>
    <w:rsid w:val="001761A7"/>
    <w:rsid w:val="00176250"/>
    <w:rsid w:val="0017625D"/>
    <w:rsid w:val="00176269"/>
    <w:rsid w:val="0017638A"/>
    <w:rsid w:val="001763C5"/>
    <w:rsid w:val="0017640F"/>
    <w:rsid w:val="00176445"/>
    <w:rsid w:val="001764C1"/>
    <w:rsid w:val="0017654F"/>
    <w:rsid w:val="00176552"/>
    <w:rsid w:val="0017656B"/>
    <w:rsid w:val="0017657A"/>
    <w:rsid w:val="001765A8"/>
    <w:rsid w:val="001765DA"/>
    <w:rsid w:val="0017661D"/>
    <w:rsid w:val="00176676"/>
    <w:rsid w:val="00176679"/>
    <w:rsid w:val="001766E1"/>
    <w:rsid w:val="001766ED"/>
    <w:rsid w:val="0017675D"/>
    <w:rsid w:val="001767EA"/>
    <w:rsid w:val="00176859"/>
    <w:rsid w:val="00176886"/>
    <w:rsid w:val="00176889"/>
    <w:rsid w:val="0017690B"/>
    <w:rsid w:val="00176926"/>
    <w:rsid w:val="00176927"/>
    <w:rsid w:val="0017692C"/>
    <w:rsid w:val="0017696F"/>
    <w:rsid w:val="00176996"/>
    <w:rsid w:val="001769C9"/>
    <w:rsid w:val="00176AD0"/>
    <w:rsid w:val="00176AFA"/>
    <w:rsid w:val="00176B7C"/>
    <w:rsid w:val="00176BAE"/>
    <w:rsid w:val="00176C08"/>
    <w:rsid w:val="00176C1A"/>
    <w:rsid w:val="00176C4D"/>
    <w:rsid w:val="00176C4F"/>
    <w:rsid w:val="00176C5D"/>
    <w:rsid w:val="00176C79"/>
    <w:rsid w:val="00176CEC"/>
    <w:rsid w:val="00176CF1"/>
    <w:rsid w:val="00176D32"/>
    <w:rsid w:val="00176D85"/>
    <w:rsid w:val="00176E08"/>
    <w:rsid w:val="00176E43"/>
    <w:rsid w:val="00176E5D"/>
    <w:rsid w:val="00176E75"/>
    <w:rsid w:val="00176EE8"/>
    <w:rsid w:val="00176F13"/>
    <w:rsid w:val="00176F36"/>
    <w:rsid w:val="00176F44"/>
    <w:rsid w:val="00177033"/>
    <w:rsid w:val="00177071"/>
    <w:rsid w:val="00177083"/>
    <w:rsid w:val="001770D1"/>
    <w:rsid w:val="0017712C"/>
    <w:rsid w:val="00177262"/>
    <w:rsid w:val="001772EB"/>
    <w:rsid w:val="00177418"/>
    <w:rsid w:val="001774CB"/>
    <w:rsid w:val="0017755F"/>
    <w:rsid w:val="0017761D"/>
    <w:rsid w:val="00177854"/>
    <w:rsid w:val="0017797B"/>
    <w:rsid w:val="001779B0"/>
    <w:rsid w:val="001779C2"/>
    <w:rsid w:val="001779F5"/>
    <w:rsid w:val="00177B19"/>
    <w:rsid w:val="00177B75"/>
    <w:rsid w:val="00177C08"/>
    <w:rsid w:val="00177C5B"/>
    <w:rsid w:val="00177C66"/>
    <w:rsid w:val="00177D84"/>
    <w:rsid w:val="00177DF9"/>
    <w:rsid w:val="00177E19"/>
    <w:rsid w:val="00177EDF"/>
    <w:rsid w:val="00177FFB"/>
    <w:rsid w:val="00177FFE"/>
    <w:rsid w:val="00180000"/>
    <w:rsid w:val="00180055"/>
    <w:rsid w:val="0018005A"/>
    <w:rsid w:val="0018005B"/>
    <w:rsid w:val="00180113"/>
    <w:rsid w:val="0018012A"/>
    <w:rsid w:val="0018015E"/>
    <w:rsid w:val="001801E0"/>
    <w:rsid w:val="0018031E"/>
    <w:rsid w:val="00180370"/>
    <w:rsid w:val="001803AE"/>
    <w:rsid w:val="00180479"/>
    <w:rsid w:val="001804E3"/>
    <w:rsid w:val="00180539"/>
    <w:rsid w:val="0018054D"/>
    <w:rsid w:val="00180560"/>
    <w:rsid w:val="001805A0"/>
    <w:rsid w:val="00180619"/>
    <w:rsid w:val="0018065B"/>
    <w:rsid w:val="0018067E"/>
    <w:rsid w:val="0018069C"/>
    <w:rsid w:val="0018069E"/>
    <w:rsid w:val="001806E0"/>
    <w:rsid w:val="00180757"/>
    <w:rsid w:val="00180816"/>
    <w:rsid w:val="00180871"/>
    <w:rsid w:val="0018087D"/>
    <w:rsid w:val="001808C7"/>
    <w:rsid w:val="00180927"/>
    <w:rsid w:val="0018097D"/>
    <w:rsid w:val="00180988"/>
    <w:rsid w:val="001809FB"/>
    <w:rsid w:val="001809FE"/>
    <w:rsid w:val="00180A09"/>
    <w:rsid w:val="00180A23"/>
    <w:rsid w:val="00180A57"/>
    <w:rsid w:val="00180B40"/>
    <w:rsid w:val="00180BD4"/>
    <w:rsid w:val="00180BDE"/>
    <w:rsid w:val="00180CB6"/>
    <w:rsid w:val="00180CB9"/>
    <w:rsid w:val="00180D32"/>
    <w:rsid w:val="00180E0D"/>
    <w:rsid w:val="00180E2E"/>
    <w:rsid w:val="00180E35"/>
    <w:rsid w:val="00180E37"/>
    <w:rsid w:val="00180EA3"/>
    <w:rsid w:val="00180F4E"/>
    <w:rsid w:val="00180F5F"/>
    <w:rsid w:val="00180FFD"/>
    <w:rsid w:val="00181006"/>
    <w:rsid w:val="00181028"/>
    <w:rsid w:val="00181032"/>
    <w:rsid w:val="0018104C"/>
    <w:rsid w:val="00181096"/>
    <w:rsid w:val="001810CE"/>
    <w:rsid w:val="001810FA"/>
    <w:rsid w:val="00181152"/>
    <w:rsid w:val="00181171"/>
    <w:rsid w:val="001811B0"/>
    <w:rsid w:val="0018120D"/>
    <w:rsid w:val="00181245"/>
    <w:rsid w:val="00181277"/>
    <w:rsid w:val="001812CD"/>
    <w:rsid w:val="001812F5"/>
    <w:rsid w:val="00181364"/>
    <w:rsid w:val="001813A2"/>
    <w:rsid w:val="00181401"/>
    <w:rsid w:val="00181405"/>
    <w:rsid w:val="0018142E"/>
    <w:rsid w:val="0018144D"/>
    <w:rsid w:val="00181493"/>
    <w:rsid w:val="001814B4"/>
    <w:rsid w:val="001814B5"/>
    <w:rsid w:val="001814C6"/>
    <w:rsid w:val="001814DF"/>
    <w:rsid w:val="001814E2"/>
    <w:rsid w:val="0018155E"/>
    <w:rsid w:val="00181563"/>
    <w:rsid w:val="00181604"/>
    <w:rsid w:val="00181692"/>
    <w:rsid w:val="00181714"/>
    <w:rsid w:val="00181722"/>
    <w:rsid w:val="0018174E"/>
    <w:rsid w:val="00181771"/>
    <w:rsid w:val="001817D6"/>
    <w:rsid w:val="001817F6"/>
    <w:rsid w:val="00181883"/>
    <w:rsid w:val="001818B9"/>
    <w:rsid w:val="001818C7"/>
    <w:rsid w:val="00181928"/>
    <w:rsid w:val="0018192A"/>
    <w:rsid w:val="00181968"/>
    <w:rsid w:val="00181974"/>
    <w:rsid w:val="00181A22"/>
    <w:rsid w:val="00181A28"/>
    <w:rsid w:val="00181A6D"/>
    <w:rsid w:val="00181AAA"/>
    <w:rsid w:val="00181B13"/>
    <w:rsid w:val="00181B98"/>
    <w:rsid w:val="00181BCD"/>
    <w:rsid w:val="00181BEA"/>
    <w:rsid w:val="00181C49"/>
    <w:rsid w:val="00181C58"/>
    <w:rsid w:val="00181C73"/>
    <w:rsid w:val="00181C78"/>
    <w:rsid w:val="00181CC4"/>
    <w:rsid w:val="00181D4C"/>
    <w:rsid w:val="00181D7B"/>
    <w:rsid w:val="00181D9A"/>
    <w:rsid w:val="00181EF4"/>
    <w:rsid w:val="00181F28"/>
    <w:rsid w:val="00181F5A"/>
    <w:rsid w:val="00182047"/>
    <w:rsid w:val="001820FA"/>
    <w:rsid w:val="00182112"/>
    <w:rsid w:val="0018211B"/>
    <w:rsid w:val="0018213E"/>
    <w:rsid w:val="00182185"/>
    <w:rsid w:val="001821DE"/>
    <w:rsid w:val="0018220A"/>
    <w:rsid w:val="00182277"/>
    <w:rsid w:val="00182293"/>
    <w:rsid w:val="001822FC"/>
    <w:rsid w:val="0018233C"/>
    <w:rsid w:val="0018235C"/>
    <w:rsid w:val="001823ED"/>
    <w:rsid w:val="001823F5"/>
    <w:rsid w:val="00182411"/>
    <w:rsid w:val="00182451"/>
    <w:rsid w:val="001824C2"/>
    <w:rsid w:val="00182502"/>
    <w:rsid w:val="00182577"/>
    <w:rsid w:val="001825AF"/>
    <w:rsid w:val="0018268A"/>
    <w:rsid w:val="001826AD"/>
    <w:rsid w:val="001826CF"/>
    <w:rsid w:val="001826D5"/>
    <w:rsid w:val="001826DA"/>
    <w:rsid w:val="001826FC"/>
    <w:rsid w:val="0018275C"/>
    <w:rsid w:val="00182849"/>
    <w:rsid w:val="0018284C"/>
    <w:rsid w:val="00182856"/>
    <w:rsid w:val="00182866"/>
    <w:rsid w:val="00182A16"/>
    <w:rsid w:val="00182B1F"/>
    <w:rsid w:val="00182C37"/>
    <w:rsid w:val="00182C41"/>
    <w:rsid w:val="00182C6B"/>
    <w:rsid w:val="00182C7A"/>
    <w:rsid w:val="00182CFD"/>
    <w:rsid w:val="00182DAA"/>
    <w:rsid w:val="00182DD0"/>
    <w:rsid w:val="00182E5C"/>
    <w:rsid w:val="00182EB1"/>
    <w:rsid w:val="00182EE8"/>
    <w:rsid w:val="00182FAC"/>
    <w:rsid w:val="00183013"/>
    <w:rsid w:val="0018303A"/>
    <w:rsid w:val="0018306E"/>
    <w:rsid w:val="001830D3"/>
    <w:rsid w:val="00183124"/>
    <w:rsid w:val="00183150"/>
    <w:rsid w:val="0018316E"/>
    <w:rsid w:val="001831A0"/>
    <w:rsid w:val="0018320E"/>
    <w:rsid w:val="00183262"/>
    <w:rsid w:val="001832EF"/>
    <w:rsid w:val="00183327"/>
    <w:rsid w:val="00183333"/>
    <w:rsid w:val="0018334E"/>
    <w:rsid w:val="00183405"/>
    <w:rsid w:val="00183433"/>
    <w:rsid w:val="0018344D"/>
    <w:rsid w:val="00183475"/>
    <w:rsid w:val="0018349D"/>
    <w:rsid w:val="001834E9"/>
    <w:rsid w:val="001834ED"/>
    <w:rsid w:val="00183511"/>
    <w:rsid w:val="001835E1"/>
    <w:rsid w:val="0018360A"/>
    <w:rsid w:val="00183616"/>
    <w:rsid w:val="001837A8"/>
    <w:rsid w:val="001837DD"/>
    <w:rsid w:val="00183878"/>
    <w:rsid w:val="001838E4"/>
    <w:rsid w:val="001838EC"/>
    <w:rsid w:val="0018392E"/>
    <w:rsid w:val="001839FB"/>
    <w:rsid w:val="00183ABC"/>
    <w:rsid w:val="00183B61"/>
    <w:rsid w:val="00183B6E"/>
    <w:rsid w:val="00183BAB"/>
    <w:rsid w:val="00183BC5"/>
    <w:rsid w:val="00183C0A"/>
    <w:rsid w:val="00183D27"/>
    <w:rsid w:val="00183D91"/>
    <w:rsid w:val="00183E15"/>
    <w:rsid w:val="00183E92"/>
    <w:rsid w:val="00183FF6"/>
    <w:rsid w:val="0018414B"/>
    <w:rsid w:val="0018416A"/>
    <w:rsid w:val="00184187"/>
    <w:rsid w:val="00184190"/>
    <w:rsid w:val="001841B0"/>
    <w:rsid w:val="001841BF"/>
    <w:rsid w:val="00184268"/>
    <w:rsid w:val="00184281"/>
    <w:rsid w:val="001842B5"/>
    <w:rsid w:val="001842B9"/>
    <w:rsid w:val="001843A4"/>
    <w:rsid w:val="0018447E"/>
    <w:rsid w:val="001844B1"/>
    <w:rsid w:val="001844CF"/>
    <w:rsid w:val="0018458A"/>
    <w:rsid w:val="001845A7"/>
    <w:rsid w:val="001845BD"/>
    <w:rsid w:val="001845C0"/>
    <w:rsid w:val="001845DF"/>
    <w:rsid w:val="001845FD"/>
    <w:rsid w:val="00184627"/>
    <w:rsid w:val="00184642"/>
    <w:rsid w:val="00184653"/>
    <w:rsid w:val="001846B4"/>
    <w:rsid w:val="001846CC"/>
    <w:rsid w:val="001846D3"/>
    <w:rsid w:val="0018479E"/>
    <w:rsid w:val="001847BF"/>
    <w:rsid w:val="0018483D"/>
    <w:rsid w:val="001848CC"/>
    <w:rsid w:val="0018491E"/>
    <w:rsid w:val="0018492F"/>
    <w:rsid w:val="001849A5"/>
    <w:rsid w:val="00184A74"/>
    <w:rsid w:val="00184AC2"/>
    <w:rsid w:val="00184AC5"/>
    <w:rsid w:val="00184B11"/>
    <w:rsid w:val="00184B20"/>
    <w:rsid w:val="00184B3A"/>
    <w:rsid w:val="00184B60"/>
    <w:rsid w:val="00184B85"/>
    <w:rsid w:val="00184BE3"/>
    <w:rsid w:val="00184C2B"/>
    <w:rsid w:val="00184CF3"/>
    <w:rsid w:val="00184D5C"/>
    <w:rsid w:val="00184D81"/>
    <w:rsid w:val="00184E1B"/>
    <w:rsid w:val="00184ECF"/>
    <w:rsid w:val="00184ED4"/>
    <w:rsid w:val="00184EF4"/>
    <w:rsid w:val="00184F8F"/>
    <w:rsid w:val="00184FB3"/>
    <w:rsid w:val="00185054"/>
    <w:rsid w:val="001850D4"/>
    <w:rsid w:val="001851A8"/>
    <w:rsid w:val="001851E2"/>
    <w:rsid w:val="0018520E"/>
    <w:rsid w:val="0018524D"/>
    <w:rsid w:val="00185284"/>
    <w:rsid w:val="00185298"/>
    <w:rsid w:val="001852F3"/>
    <w:rsid w:val="001853B0"/>
    <w:rsid w:val="00185440"/>
    <w:rsid w:val="0018548E"/>
    <w:rsid w:val="0018557B"/>
    <w:rsid w:val="001855A4"/>
    <w:rsid w:val="001856BA"/>
    <w:rsid w:val="00185803"/>
    <w:rsid w:val="0018580C"/>
    <w:rsid w:val="0018580E"/>
    <w:rsid w:val="0018581D"/>
    <w:rsid w:val="001858EC"/>
    <w:rsid w:val="00185A0A"/>
    <w:rsid w:val="00185A23"/>
    <w:rsid w:val="00185A9C"/>
    <w:rsid w:val="00185AA8"/>
    <w:rsid w:val="00185AAB"/>
    <w:rsid w:val="00185ABD"/>
    <w:rsid w:val="00185AFB"/>
    <w:rsid w:val="00185AFC"/>
    <w:rsid w:val="00185B1B"/>
    <w:rsid w:val="00185B42"/>
    <w:rsid w:val="00185BD1"/>
    <w:rsid w:val="00185D7A"/>
    <w:rsid w:val="00185DF5"/>
    <w:rsid w:val="00185DF9"/>
    <w:rsid w:val="00185E51"/>
    <w:rsid w:val="00185E76"/>
    <w:rsid w:val="00186054"/>
    <w:rsid w:val="0018616E"/>
    <w:rsid w:val="00186193"/>
    <w:rsid w:val="001861B4"/>
    <w:rsid w:val="001861D2"/>
    <w:rsid w:val="001861EA"/>
    <w:rsid w:val="001861F1"/>
    <w:rsid w:val="001861FC"/>
    <w:rsid w:val="0018622B"/>
    <w:rsid w:val="00186351"/>
    <w:rsid w:val="00186379"/>
    <w:rsid w:val="00186383"/>
    <w:rsid w:val="00186455"/>
    <w:rsid w:val="0018646E"/>
    <w:rsid w:val="0018650E"/>
    <w:rsid w:val="0018651A"/>
    <w:rsid w:val="00186520"/>
    <w:rsid w:val="00186574"/>
    <w:rsid w:val="001865A3"/>
    <w:rsid w:val="001865E7"/>
    <w:rsid w:val="00186646"/>
    <w:rsid w:val="00186660"/>
    <w:rsid w:val="001866AD"/>
    <w:rsid w:val="00186752"/>
    <w:rsid w:val="00186785"/>
    <w:rsid w:val="00186805"/>
    <w:rsid w:val="0018685A"/>
    <w:rsid w:val="0018686C"/>
    <w:rsid w:val="00186891"/>
    <w:rsid w:val="001868CE"/>
    <w:rsid w:val="001868CF"/>
    <w:rsid w:val="00186A39"/>
    <w:rsid w:val="00186A48"/>
    <w:rsid w:val="00186B0D"/>
    <w:rsid w:val="00186BDB"/>
    <w:rsid w:val="00186BF6"/>
    <w:rsid w:val="00186C38"/>
    <w:rsid w:val="00186C92"/>
    <w:rsid w:val="00186CA5"/>
    <w:rsid w:val="00186CE8"/>
    <w:rsid w:val="00186CEA"/>
    <w:rsid w:val="00186D52"/>
    <w:rsid w:val="00186D86"/>
    <w:rsid w:val="00186DCB"/>
    <w:rsid w:val="00186E41"/>
    <w:rsid w:val="00186E86"/>
    <w:rsid w:val="00186EB3"/>
    <w:rsid w:val="00186EE8"/>
    <w:rsid w:val="00186F6F"/>
    <w:rsid w:val="00186FA2"/>
    <w:rsid w:val="00186FEC"/>
    <w:rsid w:val="00186FF4"/>
    <w:rsid w:val="0018700C"/>
    <w:rsid w:val="00187023"/>
    <w:rsid w:val="0018708F"/>
    <w:rsid w:val="001870D8"/>
    <w:rsid w:val="0018711E"/>
    <w:rsid w:val="0018716D"/>
    <w:rsid w:val="0018719C"/>
    <w:rsid w:val="001871D8"/>
    <w:rsid w:val="00187237"/>
    <w:rsid w:val="00187284"/>
    <w:rsid w:val="00187288"/>
    <w:rsid w:val="001872A9"/>
    <w:rsid w:val="001872C8"/>
    <w:rsid w:val="001872D5"/>
    <w:rsid w:val="00187336"/>
    <w:rsid w:val="00187351"/>
    <w:rsid w:val="00187362"/>
    <w:rsid w:val="0018744D"/>
    <w:rsid w:val="001874C9"/>
    <w:rsid w:val="001874EB"/>
    <w:rsid w:val="00187529"/>
    <w:rsid w:val="001875D0"/>
    <w:rsid w:val="001875D3"/>
    <w:rsid w:val="00187618"/>
    <w:rsid w:val="001876AC"/>
    <w:rsid w:val="00187765"/>
    <w:rsid w:val="001877EB"/>
    <w:rsid w:val="0018781A"/>
    <w:rsid w:val="00187836"/>
    <w:rsid w:val="001878D5"/>
    <w:rsid w:val="001878E4"/>
    <w:rsid w:val="00187979"/>
    <w:rsid w:val="001879CD"/>
    <w:rsid w:val="001879E7"/>
    <w:rsid w:val="00187A26"/>
    <w:rsid w:val="00187A94"/>
    <w:rsid w:val="00187B66"/>
    <w:rsid w:val="00187B8D"/>
    <w:rsid w:val="00187BB6"/>
    <w:rsid w:val="00187C10"/>
    <w:rsid w:val="00187C75"/>
    <w:rsid w:val="00187C91"/>
    <w:rsid w:val="00187CA6"/>
    <w:rsid w:val="00187CCE"/>
    <w:rsid w:val="00187D4B"/>
    <w:rsid w:val="00187D61"/>
    <w:rsid w:val="00187D71"/>
    <w:rsid w:val="00187DAC"/>
    <w:rsid w:val="00187E59"/>
    <w:rsid w:val="00187E7D"/>
    <w:rsid w:val="00187E95"/>
    <w:rsid w:val="00187EFE"/>
    <w:rsid w:val="00187F25"/>
    <w:rsid w:val="00187F4F"/>
    <w:rsid w:val="00190005"/>
    <w:rsid w:val="00190056"/>
    <w:rsid w:val="0019006C"/>
    <w:rsid w:val="0019010D"/>
    <w:rsid w:val="00190147"/>
    <w:rsid w:val="0019019F"/>
    <w:rsid w:val="001901BE"/>
    <w:rsid w:val="00190215"/>
    <w:rsid w:val="00190265"/>
    <w:rsid w:val="001902F1"/>
    <w:rsid w:val="0019032F"/>
    <w:rsid w:val="0019036E"/>
    <w:rsid w:val="00190391"/>
    <w:rsid w:val="00190395"/>
    <w:rsid w:val="001903C2"/>
    <w:rsid w:val="001903C6"/>
    <w:rsid w:val="001903EF"/>
    <w:rsid w:val="00190556"/>
    <w:rsid w:val="00190589"/>
    <w:rsid w:val="00190602"/>
    <w:rsid w:val="0019066C"/>
    <w:rsid w:val="001906B2"/>
    <w:rsid w:val="00190765"/>
    <w:rsid w:val="00190775"/>
    <w:rsid w:val="00190799"/>
    <w:rsid w:val="001908ED"/>
    <w:rsid w:val="00190962"/>
    <w:rsid w:val="00190975"/>
    <w:rsid w:val="0019098E"/>
    <w:rsid w:val="001909D5"/>
    <w:rsid w:val="00190A0D"/>
    <w:rsid w:val="00190A95"/>
    <w:rsid w:val="00190B3E"/>
    <w:rsid w:val="00190B49"/>
    <w:rsid w:val="00190B61"/>
    <w:rsid w:val="00190B77"/>
    <w:rsid w:val="00190C32"/>
    <w:rsid w:val="00190CB3"/>
    <w:rsid w:val="00190CDB"/>
    <w:rsid w:val="00190D4C"/>
    <w:rsid w:val="00190D85"/>
    <w:rsid w:val="00190DBE"/>
    <w:rsid w:val="00190E3A"/>
    <w:rsid w:val="00190ED2"/>
    <w:rsid w:val="00190EE9"/>
    <w:rsid w:val="00190F2D"/>
    <w:rsid w:val="00190FCA"/>
    <w:rsid w:val="00191105"/>
    <w:rsid w:val="00191162"/>
    <w:rsid w:val="00191307"/>
    <w:rsid w:val="00191308"/>
    <w:rsid w:val="00191404"/>
    <w:rsid w:val="001914ED"/>
    <w:rsid w:val="001915C6"/>
    <w:rsid w:val="00191687"/>
    <w:rsid w:val="001916B2"/>
    <w:rsid w:val="001916E6"/>
    <w:rsid w:val="0019173E"/>
    <w:rsid w:val="0019174B"/>
    <w:rsid w:val="0019181B"/>
    <w:rsid w:val="001918E3"/>
    <w:rsid w:val="0019190F"/>
    <w:rsid w:val="00191981"/>
    <w:rsid w:val="00191A18"/>
    <w:rsid w:val="00191A96"/>
    <w:rsid w:val="00191AE4"/>
    <w:rsid w:val="00191B54"/>
    <w:rsid w:val="00191B68"/>
    <w:rsid w:val="00191B6C"/>
    <w:rsid w:val="00191B9B"/>
    <w:rsid w:val="00191BB5"/>
    <w:rsid w:val="00191BD3"/>
    <w:rsid w:val="00191C7A"/>
    <w:rsid w:val="00191CB3"/>
    <w:rsid w:val="00191CC4"/>
    <w:rsid w:val="00191D2F"/>
    <w:rsid w:val="00191DE5"/>
    <w:rsid w:val="00191DF3"/>
    <w:rsid w:val="00191E63"/>
    <w:rsid w:val="00191EBA"/>
    <w:rsid w:val="00191F14"/>
    <w:rsid w:val="00191F28"/>
    <w:rsid w:val="00191F30"/>
    <w:rsid w:val="00191FDC"/>
    <w:rsid w:val="00192054"/>
    <w:rsid w:val="00192071"/>
    <w:rsid w:val="00192075"/>
    <w:rsid w:val="0019211B"/>
    <w:rsid w:val="001921BA"/>
    <w:rsid w:val="001921D3"/>
    <w:rsid w:val="0019222A"/>
    <w:rsid w:val="001922B8"/>
    <w:rsid w:val="00192361"/>
    <w:rsid w:val="00192402"/>
    <w:rsid w:val="00192417"/>
    <w:rsid w:val="0019244D"/>
    <w:rsid w:val="0019252E"/>
    <w:rsid w:val="00192595"/>
    <w:rsid w:val="001925A4"/>
    <w:rsid w:val="00192602"/>
    <w:rsid w:val="0019268F"/>
    <w:rsid w:val="00192713"/>
    <w:rsid w:val="0019276F"/>
    <w:rsid w:val="001927BE"/>
    <w:rsid w:val="00192806"/>
    <w:rsid w:val="0019284D"/>
    <w:rsid w:val="00192900"/>
    <w:rsid w:val="00192925"/>
    <w:rsid w:val="00192958"/>
    <w:rsid w:val="001929BB"/>
    <w:rsid w:val="00192A31"/>
    <w:rsid w:val="00192AED"/>
    <w:rsid w:val="00192B26"/>
    <w:rsid w:val="00192BBD"/>
    <w:rsid w:val="00192D47"/>
    <w:rsid w:val="00192D6D"/>
    <w:rsid w:val="00192D8C"/>
    <w:rsid w:val="00192DB0"/>
    <w:rsid w:val="00192DE1"/>
    <w:rsid w:val="00192E28"/>
    <w:rsid w:val="00192E66"/>
    <w:rsid w:val="00192E7D"/>
    <w:rsid w:val="00192F00"/>
    <w:rsid w:val="00192FA5"/>
    <w:rsid w:val="0019300F"/>
    <w:rsid w:val="00193025"/>
    <w:rsid w:val="0019305F"/>
    <w:rsid w:val="00193067"/>
    <w:rsid w:val="001930E7"/>
    <w:rsid w:val="001930E9"/>
    <w:rsid w:val="00193137"/>
    <w:rsid w:val="0019319F"/>
    <w:rsid w:val="001931C4"/>
    <w:rsid w:val="001931F9"/>
    <w:rsid w:val="00193206"/>
    <w:rsid w:val="0019335B"/>
    <w:rsid w:val="00193375"/>
    <w:rsid w:val="0019359B"/>
    <w:rsid w:val="0019359D"/>
    <w:rsid w:val="001935C7"/>
    <w:rsid w:val="00193711"/>
    <w:rsid w:val="0019372B"/>
    <w:rsid w:val="0019374A"/>
    <w:rsid w:val="00193762"/>
    <w:rsid w:val="001937F9"/>
    <w:rsid w:val="0019382D"/>
    <w:rsid w:val="001938E0"/>
    <w:rsid w:val="0019390D"/>
    <w:rsid w:val="00193967"/>
    <w:rsid w:val="001939D6"/>
    <w:rsid w:val="00193AC5"/>
    <w:rsid w:val="00193AF1"/>
    <w:rsid w:val="00193B5F"/>
    <w:rsid w:val="00193CA9"/>
    <w:rsid w:val="00193E84"/>
    <w:rsid w:val="00193F54"/>
    <w:rsid w:val="00193F84"/>
    <w:rsid w:val="00193FC8"/>
    <w:rsid w:val="00193FCE"/>
    <w:rsid w:val="00194025"/>
    <w:rsid w:val="00194165"/>
    <w:rsid w:val="00194168"/>
    <w:rsid w:val="0019416D"/>
    <w:rsid w:val="001941AC"/>
    <w:rsid w:val="00194229"/>
    <w:rsid w:val="0019423E"/>
    <w:rsid w:val="0019425A"/>
    <w:rsid w:val="001942CB"/>
    <w:rsid w:val="001942D8"/>
    <w:rsid w:val="00194357"/>
    <w:rsid w:val="0019438D"/>
    <w:rsid w:val="001943AA"/>
    <w:rsid w:val="001943C9"/>
    <w:rsid w:val="00194421"/>
    <w:rsid w:val="00194500"/>
    <w:rsid w:val="0019456A"/>
    <w:rsid w:val="001945C7"/>
    <w:rsid w:val="001945DE"/>
    <w:rsid w:val="001945E7"/>
    <w:rsid w:val="00194616"/>
    <w:rsid w:val="00194631"/>
    <w:rsid w:val="00194680"/>
    <w:rsid w:val="00194690"/>
    <w:rsid w:val="001946F4"/>
    <w:rsid w:val="001947CC"/>
    <w:rsid w:val="0019480F"/>
    <w:rsid w:val="001948A1"/>
    <w:rsid w:val="00194902"/>
    <w:rsid w:val="00194906"/>
    <w:rsid w:val="00194973"/>
    <w:rsid w:val="00194B42"/>
    <w:rsid w:val="00194B9D"/>
    <w:rsid w:val="00194C1F"/>
    <w:rsid w:val="00194C46"/>
    <w:rsid w:val="00194C52"/>
    <w:rsid w:val="00194C86"/>
    <w:rsid w:val="00194CA9"/>
    <w:rsid w:val="00194CB1"/>
    <w:rsid w:val="00194D55"/>
    <w:rsid w:val="00194D84"/>
    <w:rsid w:val="00194D86"/>
    <w:rsid w:val="00194D8F"/>
    <w:rsid w:val="00194E56"/>
    <w:rsid w:val="00194E7D"/>
    <w:rsid w:val="00194EA8"/>
    <w:rsid w:val="00194ECB"/>
    <w:rsid w:val="00194F9F"/>
    <w:rsid w:val="00194FBD"/>
    <w:rsid w:val="00194FC5"/>
    <w:rsid w:val="00195048"/>
    <w:rsid w:val="001950A3"/>
    <w:rsid w:val="001950FD"/>
    <w:rsid w:val="00195133"/>
    <w:rsid w:val="00195175"/>
    <w:rsid w:val="00195194"/>
    <w:rsid w:val="00195278"/>
    <w:rsid w:val="0019527B"/>
    <w:rsid w:val="001952B6"/>
    <w:rsid w:val="001952ED"/>
    <w:rsid w:val="001952FF"/>
    <w:rsid w:val="001953C6"/>
    <w:rsid w:val="00195406"/>
    <w:rsid w:val="00195410"/>
    <w:rsid w:val="00195437"/>
    <w:rsid w:val="00195484"/>
    <w:rsid w:val="001954A9"/>
    <w:rsid w:val="001954AE"/>
    <w:rsid w:val="00195512"/>
    <w:rsid w:val="00195635"/>
    <w:rsid w:val="0019565A"/>
    <w:rsid w:val="00195723"/>
    <w:rsid w:val="00195748"/>
    <w:rsid w:val="001957F3"/>
    <w:rsid w:val="001958A2"/>
    <w:rsid w:val="001958D9"/>
    <w:rsid w:val="00195939"/>
    <w:rsid w:val="001959B5"/>
    <w:rsid w:val="001959D4"/>
    <w:rsid w:val="001959FD"/>
    <w:rsid w:val="00195B15"/>
    <w:rsid w:val="00195B65"/>
    <w:rsid w:val="00195BBD"/>
    <w:rsid w:val="00195BF6"/>
    <w:rsid w:val="00195C6A"/>
    <w:rsid w:val="00195C86"/>
    <w:rsid w:val="00195D2A"/>
    <w:rsid w:val="00195D55"/>
    <w:rsid w:val="00195D69"/>
    <w:rsid w:val="00195DB1"/>
    <w:rsid w:val="00195E51"/>
    <w:rsid w:val="00195E99"/>
    <w:rsid w:val="00195EDF"/>
    <w:rsid w:val="00195F03"/>
    <w:rsid w:val="00195F28"/>
    <w:rsid w:val="00195FF2"/>
    <w:rsid w:val="00196072"/>
    <w:rsid w:val="001960A3"/>
    <w:rsid w:val="001960C9"/>
    <w:rsid w:val="0019610F"/>
    <w:rsid w:val="0019619C"/>
    <w:rsid w:val="001961C0"/>
    <w:rsid w:val="001962B9"/>
    <w:rsid w:val="001962C0"/>
    <w:rsid w:val="00196377"/>
    <w:rsid w:val="0019637C"/>
    <w:rsid w:val="0019641A"/>
    <w:rsid w:val="00196436"/>
    <w:rsid w:val="0019643C"/>
    <w:rsid w:val="00196489"/>
    <w:rsid w:val="0019648B"/>
    <w:rsid w:val="0019649D"/>
    <w:rsid w:val="001964E7"/>
    <w:rsid w:val="00196537"/>
    <w:rsid w:val="00196554"/>
    <w:rsid w:val="00196638"/>
    <w:rsid w:val="0019666E"/>
    <w:rsid w:val="0019675A"/>
    <w:rsid w:val="0019675C"/>
    <w:rsid w:val="001967AE"/>
    <w:rsid w:val="0019680C"/>
    <w:rsid w:val="0019683A"/>
    <w:rsid w:val="0019685C"/>
    <w:rsid w:val="0019697C"/>
    <w:rsid w:val="00196AE5"/>
    <w:rsid w:val="00196AF8"/>
    <w:rsid w:val="00196B14"/>
    <w:rsid w:val="00196B2D"/>
    <w:rsid w:val="00196BDA"/>
    <w:rsid w:val="00196C0C"/>
    <w:rsid w:val="00196C2D"/>
    <w:rsid w:val="00196C33"/>
    <w:rsid w:val="00196CD8"/>
    <w:rsid w:val="00196D6B"/>
    <w:rsid w:val="00196D71"/>
    <w:rsid w:val="00196D94"/>
    <w:rsid w:val="00196D9B"/>
    <w:rsid w:val="00196DB3"/>
    <w:rsid w:val="00196ECE"/>
    <w:rsid w:val="00196EF7"/>
    <w:rsid w:val="00196F20"/>
    <w:rsid w:val="00196F97"/>
    <w:rsid w:val="001970DB"/>
    <w:rsid w:val="00197177"/>
    <w:rsid w:val="0019732B"/>
    <w:rsid w:val="0019739B"/>
    <w:rsid w:val="001973E1"/>
    <w:rsid w:val="00197451"/>
    <w:rsid w:val="00197582"/>
    <w:rsid w:val="001975B0"/>
    <w:rsid w:val="001975BE"/>
    <w:rsid w:val="00197615"/>
    <w:rsid w:val="0019768F"/>
    <w:rsid w:val="001976C5"/>
    <w:rsid w:val="001976D3"/>
    <w:rsid w:val="001976FB"/>
    <w:rsid w:val="0019771E"/>
    <w:rsid w:val="001977A2"/>
    <w:rsid w:val="001977B1"/>
    <w:rsid w:val="00197828"/>
    <w:rsid w:val="00197830"/>
    <w:rsid w:val="00197856"/>
    <w:rsid w:val="0019795F"/>
    <w:rsid w:val="0019796C"/>
    <w:rsid w:val="001979F9"/>
    <w:rsid w:val="00197A57"/>
    <w:rsid w:val="00197A75"/>
    <w:rsid w:val="00197A85"/>
    <w:rsid w:val="00197B76"/>
    <w:rsid w:val="00197BE2"/>
    <w:rsid w:val="00197BF2"/>
    <w:rsid w:val="00197C9D"/>
    <w:rsid w:val="00197CC3"/>
    <w:rsid w:val="00197CF0"/>
    <w:rsid w:val="00197DA8"/>
    <w:rsid w:val="00197DD3"/>
    <w:rsid w:val="00197DF0"/>
    <w:rsid w:val="00197DF2"/>
    <w:rsid w:val="00197E38"/>
    <w:rsid w:val="00197E53"/>
    <w:rsid w:val="00197E57"/>
    <w:rsid w:val="00197E6F"/>
    <w:rsid w:val="00197E8D"/>
    <w:rsid w:val="00197E9F"/>
    <w:rsid w:val="00197ED0"/>
    <w:rsid w:val="00197EE6"/>
    <w:rsid w:val="00197F74"/>
    <w:rsid w:val="00197F7B"/>
    <w:rsid w:val="001A007E"/>
    <w:rsid w:val="001A0099"/>
    <w:rsid w:val="001A00B0"/>
    <w:rsid w:val="001A00BE"/>
    <w:rsid w:val="001A0191"/>
    <w:rsid w:val="001A019A"/>
    <w:rsid w:val="001A01AE"/>
    <w:rsid w:val="001A01EE"/>
    <w:rsid w:val="001A0209"/>
    <w:rsid w:val="001A0232"/>
    <w:rsid w:val="001A0290"/>
    <w:rsid w:val="001A0315"/>
    <w:rsid w:val="001A0395"/>
    <w:rsid w:val="001A03D6"/>
    <w:rsid w:val="001A044D"/>
    <w:rsid w:val="001A0479"/>
    <w:rsid w:val="001A04BD"/>
    <w:rsid w:val="001A0513"/>
    <w:rsid w:val="001A0529"/>
    <w:rsid w:val="001A056B"/>
    <w:rsid w:val="001A057C"/>
    <w:rsid w:val="001A05D1"/>
    <w:rsid w:val="001A05E1"/>
    <w:rsid w:val="001A05E4"/>
    <w:rsid w:val="001A0603"/>
    <w:rsid w:val="001A0764"/>
    <w:rsid w:val="001A0830"/>
    <w:rsid w:val="001A08C5"/>
    <w:rsid w:val="001A09B0"/>
    <w:rsid w:val="001A0A79"/>
    <w:rsid w:val="001A0ABB"/>
    <w:rsid w:val="001A0ABF"/>
    <w:rsid w:val="001A0AC8"/>
    <w:rsid w:val="001A0B12"/>
    <w:rsid w:val="001A0B1A"/>
    <w:rsid w:val="001A0BFA"/>
    <w:rsid w:val="001A0C27"/>
    <w:rsid w:val="001A0D7D"/>
    <w:rsid w:val="001A0D9B"/>
    <w:rsid w:val="001A0E70"/>
    <w:rsid w:val="001A0E7A"/>
    <w:rsid w:val="001A0E8A"/>
    <w:rsid w:val="001A0EB5"/>
    <w:rsid w:val="001A0F3D"/>
    <w:rsid w:val="001A0F40"/>
    <w:rsid w:val="001A0F42"/>
    <w:rsid w:val="001A0FAA"/>
    <w:rsid w:val="001A0FBD"/>
    <w:rsid w:val="001A0FE1"/>
    <w:rsid w:val="001A1025"/>
    <w:rsid w:val="001A1085"/>
    <w:rsid w:val="001A1094"/>
    <w:rsid w:val="001A10E7"/>
    <w:rsid w:val="001A1135"/>
    <w:rsid w:val="001A1160"/>
    <w:rsid w:val="001A1339"/>
    <w:rsid w:val="001A1342"/>
    <w:rsid w:val="001A1349"/>
    <w:rsid w:val="001A1361"/>
    <w:rsid w:val="001A15EC"/>
    <w:rsid w:val="001A1647"/>
    <w:rsid w:val="001A168B"/>
    <w:rsid w:val="001A1738"/>
    <w:rsid w:val="001A17A6"/>
    <w:rsid w:val="001A180A"/>
    <w:rsid w:val="001A183F"/>
    <w:rsid w:val="001A1840"/>
    <w:rsid w:val="001A186B"/>
    <w:rsid w:val="001A18F4"/>
    <w:rsid w:val="001A193B"/>
    <w:rsid w:val="001A194E"/>
    <w:rsid w:val="001A19FC"/>
    <w:rsid w:val="001A1A29"/>
    <w:rsid w:val="001A1A52"/>
    <w:rsid w:val="001A1AD0"/>
    <w:rsid w:val="001A1B36"/>
    <w:rsid w:val="001A1B61"/>
    <w:rsid w:val="001A1BAE"/>
    <w:rsid w:val="001A1C07"/>
    <w:rsid w:val="001A1C27"/>
    <w:rsid w:val="001A1C49"/>
    <w:rsid w:val="001A1CC9"/>
    <w:rsid w:val="001A1D28"/>
    <w:rsid w:val="001A1D34"/>
    <w:rsid w:val="001A1E9C"/>
    <w:rsid w:val="001A1EAD"/>
    <w:rsid w:val="001A1EE6"/>
    <w:rsid w:val="001A1F1F"/>
    <w:rsid w:val="001A1F3F"/>
    <w:rsid w:val="001A1F55"/>
    <w:rsid w:val="001A2018"/>
    <w:rsid w:val="001A20D4"/>
    <w:rsid w:val="001A20F4"/>
    <w:rsid w:val="001A2173"/>
    <w:rsid w:val="001A2194"/>
    <w:rsid w:val="001A21B3"/>
    <w:rsid w:val="001A21F2"/>
    <w:rsid w:val="001A2231"/>
    <w:rsid w:val="001A22E7"/>
    <w:rsid w:val="001A2306"/>
    <w:rsid w:val="001A2350"/>
    <w:rsid w:val="001A23D3"/>
    <w:rsid w:val="001A23FA"/>
    <w:rsid w:val="001A2422"/>
    <w:rsid w:val="001A246D"/>
    <w:rsid w:val="001A2471"/>
    <w:rsid w:val="001A249C"/>
    <w:rsid w:val="001A24B2"/>
    <w:rsid w:val="001A24FC"/>
    <w:rsid w:val="001A2529"/>
    <w:rsid w:val="001A2653"/>
    <w:rsid w:val="001A2806"/>
    <w:rsid w:val="001A2842"/>
    <w:rsid w:val="001A284A"/>
    <w:rsid w:val="001A286B"/>
    <w:rsid w:val="001A28F5"/>
    <w:rsid w:val="001A294D"/>
    <w:rsid w:val="001A2A64"/>
    <w:rsid w:val="001A2A76"/>
    <w:rsid w:val="001A2AEF"/>
    <w:rsid w:val="001A2B08"/>
    <w:rsid w:val="001A2B34"/>
    <w:rsid w:val="001A2B44"/>
    <w:rsid w:val="001A2BA7"/>
    <w:rsid w:val="001A2BF1"/>
    <w:rsid w:val="001A2C21"/>
    <w:rsid w:val="001A2CCC"/>
    <w:rsid w:val="001A2DBC"/>
    <w:rsid w:val="001A2DC6"/>
    <w:rsid w:val="001A2DF0"/>
    <w:rsid w:val="001A2E30"/>
    <w:rsid w:val="001A2F6C"/>
    <w:rsid w:val="001A3087"/>
    <w:rsid w:val="001A310D"/>
    <w:rsid w:val="001A31CB"/>
    <w:rsid w:val="001A31F0"/>
    <w:rsid w:val="001A323B"/>
    <w:rsid w:val="001A3253"/>
    <w:rsid w:val="001A3295"/>
    <w:rsid w:val="001A32F6"/>
    <w:rsid w:val="001A3327"/>
    <w:rsid w:val="001A3336"/>
    <w:rsid w:val="001A335D"/>
    <w:rsid w:val="001A33C1"/>
    <w:rsid w:val="001A3490"/>
    <w:rsid w:val="001A350C"/>
    <w:rsid w:val="001A3517"/>
    <w:rsid w:val="001A35C2"/>
    <w:rsid w:val="001A3601"/>
    <w:rsid w:val="001A36B5"/>
    <w:rsid w:val="001A3713"/>
    <w:rsid w:val="001A375B"/>
    <w:rsid w:val="001A37C0"/>
    <w:rsid w:val="001A37D8"/>
    <w:rsid w:val="001A3839"/>
    <w:rsid w:val="001A3864"/>
    <w:rsid w:val="001A3A4E"/>
    <w:rsid w:val="001A3A71"/>
    <w:rsid w:val="001A3AC3"/>
    <w:rsid w:val="001A3B11"/>
    <w:rsid w:val="001A3BC9"/>
    <w:rsid w:val="001A3BE2"/>
    <w:rsid w:val="001A3C45"/>
    <w:rsid w:val="001A3C8E"/>
    <w:rsid w:val="001A3C9C"/>
    <w:rsid w:val="001A3D6D"/>
    <w:rsid w:val="001A3D9B"/>
    <w:rsid w:val="001A3E1E"/>
    <w:rsid w:val="001A3E60"/>
    <w:rsid w:val="001A3ED5"/>
    <w:rsid w:val="001A3FA3"/>
    <w:rsid w:val="001A402B"/>
    <w:rsid w:val="001A4031"/>
    <w:rsid w:val="001A4064"/>
    <w:rsid w:val="001A406D"/>
    <w:rsid w:val="001A412D"/>
    <w:rsid w:val="001A4263"/>
    <w:rsid w:val="001A42B0"/>
    <w:rsid w:val="001A43A4"/>
    <w:rsid w:val="001A441C"/>
    <w:rsid w:val="001A44F9"/>
    <w:rsid w:val="001A451C"/>
    <w:rsid w:val="001A454D"/>
    <w:rsid w:val="001A4573"/>
    <w:rsid w:val="001A4698"/>
    <w:rsid w:val="001A46B2"/>
    <w:rsid w:val="001A46F3"/>
    <w:rsid w:val="001A4768"/>
    <w:rsid w:val="001A4772"/>
    <w:rsid w:val="001A47AD"/>
    <w:rsid w:val="001A47BA"/>
    <w:rsid w:val="001A47DB"/>
    <w:rsid w:val="001A47F3"/>
    <w:rsid w:val="001A48BA"/>
    <w:rsid w:val="001A48CD"/>
    <w:rsid w:val="001A4953"/>
    <w:rsid w:val="001A49A3"/>
    <w:rsid w:val="001A4A4B"/>
    <w:rsid w:val="001A4B05"/>
    <w:rsid w:val="001A4C10"/>
    <w:rsid w:val="001A4C2E"/>
    <w:rsid w:val="001A4C57"/>
    <w:rsid w:val="001A4C82"/>
    <w:rsid w:val="001A4C8B"/>
    <w:rsid w:val="001A4CB1"/>
    <w:rsid w:val="001A4CC2"/>
    <w:rsid w:val="001A4D35"/>
    <w:rsid w:val="001A4D84"/>
    <w:rsid w:val="001A4D9D"/>
    <w:rsid w:val="001A4DB4"/>
    <w:rsid w:val="001A4E10"/>
    <w:rsid w:val="001A4E4E"/>
    <w:rsid w:val="001A4E6C"/>
    <w:rsid w:val="001A4F5F"/>
    <w:rsid w:val="001A4F7D"/>
    <w:rsid w:val="001A500B"/>
    <w:rsid w:val="001A5037"/>
    <w:rsid w:val="001A50B2"/>
    <w:rsid w:val="001A50D1"/>
    <w:rsid w:val="001A5100"/>
    <w:rsid w:val="001A5158"/>
    <w:rsid w:val="001A515E"/>
    <w:rsid w:val="001A516A"/>
    <w:rsid w:val="001A51D7"/>
    <w:rsid w:val="001A5258"/>
    <w:rsid w:val="001A52E4"/>
    <w:rsid w:val="001A5315"/>
    <w:rsid w:val="001A53D0"/>
    <w:rsid w:val="001A53DE"/>
    <w:rsid w:val="001A53DF"/>
    <w:rsid w:val="001A544C"/>
    <w:rsid w:val="001A547F"/>
    <w:rsid w:val="001A548E"/>
    <w:rsid w:val="001A54EF"/>
    <w:rsid w:val="001A5502"/>
    <w:rsid w:val="001A5529"/>
    <w:rsid w:val="001A5598"/>
    <w:rsid w:val="001A55EF"/>
    <w:rsid w:val="001A55F8"/>
    <w:rsid w:val="001A561F"/>
    <w:rsid w:val="001A562A"/>
    <w:rsid w:val="001A5675"/>
    <w:rsid w:val="001A5677"/>
    <w:rsid w:val="001A569B"/>
    <w:rsid w:val="001A56A6"/>
    <w:rsid w:val="001A56BA"/>
    <w:rsid w:val="001A56C1"/>
    <w:rsid w:val="001A56C3"/>
    <w:rsid w:val="001A5720"/>
    <w:rsid w:val="001A5792"/>
    <w:rsid w:val="001A57FF"/>
    <w:rsid w:val="001A580E"/>
    <w:rsid w:val="001A582A"/>
    <w:rsid w:val="001A5907"/>
    <w:rsid w:val="001A5A18"/>
    <w:rsid w:val="001A5A5A"/>
    <w:rsid w:val="001A5A7F"/>
    <w:rsid w:val="001A5AE9"/>
    <w:rsid w:val="001A5C12"/>
    <w:rsid w:val="001A5C21"/>
    <w:rsid w:val="001A5D7F"/>
    <w:rsid w:val="001A5DCC"/>
    <w:rsid w:val="001A5E32"/>
    <w:rsid w:val="001A5E91"/>
    <w:rsid w:val="001A5E93"/>
    <w:rsid w:val="001A5EA3"/>
    <w:rsid w:val="001A5EAB"/>
    <w:rsid w:val="001A5F0F"/>
    <w:rsid w:val="001A5F13"/>
    <w:rsid w:val="001A5F15"/>
    <w:rsid w:val="001A600C"/>
    <w:rsid w:val="001A6022"/>
    <w:rsid w:val="001A605F"/>
    <w:rsid w:val="001A608A"/>
    <w:rsid w:val="001A60E7"/>
    <w:rsid w:val="001A61A3"/>
    <w:rsid w:val="001A61B3"/>
    <w:rsid w:val="001A6203"/>
    <w:rsid w:val="001A628D"/>
    <w:rsid w:val="001A6300"/>
    <w:rsid w:val="001A6303"/>
    <w:rsid w:val="001A6368"/>
    <w:rsid w:val="001A6389"/>
    <w:rsid w:val="001A63B6"/>
    <w:rsid w:val="001A63C8"/>
    <w:rsid w:val="001A63D2"/>
    <w:rsid w:val="001A63EF"/>
    <w:rsid w:val="001A6418"/>
    <w:rsid w:val="001A64C5"/>
    <w:rsid w:val="001A6680"/>
    <w:rsid w:val="001A6690"/>
    <w:rsid w:val="001A66E8"/>
    <w:rsid w:val="001A6702"/>
    <w:rsid w:val="001A671F"/>
    <w:rsid w:val="001A6772"/>
    <w:rsid w:val="001A67D4"/>
    <w:rsid w:val="001A682F"/>
    <w:rsid w:val="001A686F"/>
    <w:rsid w:val="001A68EE"/>
    <w:rsid w:val="001A68FE"/>
    <w:rsid w:val="001A6924"/>
    <w:rsid w:val="001A693A"/>
    <w:rsid w:val="001A6971"/>
    <w:rsid w:val="001A6996"/>
    <w:rsid w:val="001A69AF"/>
    <w:rsid w:val="001A69E2"/>
    <w:rsid w:val="001A6A07"/>
    <w:rsid w:val="001A6A09"/>
    <w:rsid w:val="001A6B72"/>
    <w:rsid w:val="001A6BFD"/>
    <w:rsid w:val="001A6CAD"/>
    <w:rsid w:val="001A6CCF"/>
    <w:rsid w:val="001A6D15"/>
    <w:rsid w:val="001A6D1A"/>
    <w:rsid w:val="001A6D31"/>
    <w:rsid w:val="001A6E07"/>
    <w:rsid w:val="001A6E2A"/>
    <w:rsid w:val="001A6E5F"/>
    <w:rsid w:val="001A6E92"/>
    <w:rsid w:val="001A6EF3"/>
    <w:rsid w:val="001A6F21"/>
    <w:rsid w:val="001A6F56"/>
    <w:rsid w:val="001A6F85"/>
    <w:rsid w:val="001A6F98"/>
    <w:rsid w:val="001A7125"/>
    <w:rsid w:val="001A7158"/>
    <w:rsid w:val="001A7182"/>
    <w:rsid w:val="001A7187"/>
    <w:rsid w:val="001A7192"/>
    <w:rsid w:val="001A7212"/>
    <w:rsid w:val="001A7230"/>
    <w:rsid w:val="001A7264"/>
    <w:rsid w:val="001A726D"/>
    <w:rsid w:val="001A7287"/>
    <w:rsid w:val="001A72E4"/>
    <w:rsid w:val="001A72F0"/>
    <w:rsid w:val="001A7303"/>
    <w:rsid w:val="001A734A"/>
    <w:rsid w:val="001A735C"/>
    <w:rsid w:val="001A7398"/>
    <w:rsid w:val="001A73FA"/>
    <w:rsid w:val="001A7422"/>
    <w:rsid w:val="001A744B"/>
    <w:rsid w:val="001A7500"/>
    <w:rsid w:val="001A7513"/>
    <w:rsid w:val="001A754E"/>
    <w:rsid w:val="001A7554"/>
    <w:rsid w:val="001A75AC"/>
    <w:rsid w:val="001A75AE"/>
    <w:rsid w:val="001A75B4"/>
    <w:rsid w:val="001A75BA"/>
    <w:rsid w:val="001A75BD"/>
    <w:rsid w:val="001A764A"/>
    <w:rsid w:val="001A7695"/>
    <w:rsid w:val="001A76AF"/>
    <w:rsid w:val="001A76B7"/>
    <w:rsid w:val="001A76CE"/>
    <w:rsid w:val="001A76EC"/>
    <w:rsid w:val="001A76F6"/>
    <w:rsid w:val="001A76FE"/>
    <w:rsid w:val="001A77EC"/>
    <w:rsid w:val="001A7814"/>
    <w:rsid w:val="001A7879"/>
    <w:rsid w:val="001A7885"/>
    <w:rsid w:val="001A789D"/>
    <w:rsid w:val="001A78EF"/>
    <w:rsid w:val="001A7923"/>
    <w:rsid w:val="001A797A"/>
    <w:rsid w:val="001A79A2"/>
    <w:rsid w:val="001A79BB"/>
    <w:rsid w:val="001A7A67"/>
    <w:rsid w:val="001A7B1A"/>
    <w:rsid w:val="001A7B55"/>
    <w:rsid w:val="001A7B6A"/>
    <w:rsid w:val="001A7C6A"/>
    <w:rsid w:val="001A7C8A"/>
    <w:rsid w:val="001A7D05"/>
    <w:rsid w:val="001A7D52"/>
    <w:rsid w:val="001A7E21"/>
    <w:rsid w:val="001A7E69"/>
    <w:rsid w:val="001A7E9D"/>
    <w:rsid w:val="001A7EFD"/>
    <w:rsid w:val="001A7F2F"/>
    <w:rsid w:val="001A7FCA"/>
    <w:rsid w:val="001B005B"/>
    <w:rsid w:val="001B0073"/>
    <w:rsid w:val="001B00B1"/>
    <w:rsid w:val="001B00D1"/>
    <w:rsid w:val="001B0196"/>
    <w:rsid w:val="001B01B6"/>
    <w:rsid w:val="001B025C"/>
    <w:rsid w:val="001B02EF"/>
    <w:rsid w:val="001B035F"/>
    <w:rsid w:val="001B0390"/>
    <w:rsid w:val="001B03CB"/>
    <w:rsid w:val="001B04C2"/>
    <w:rsid w:val="001B04C9"/>
    <w:rsid w:val="001B0577"/>
    <w:rsid w:val="001B0589"/>
    <w:rsid w:val="001B05CA"/>
    <w:rsid w:val="001B0619"/>
    <w:rsid w:val="001B06A8"/>
    <w:rsid w:val="001B06AA"/>
    <w:rsid w:val="001B0728"/>
    <w:rsid w:val="001B0794"/>
    <w:rsid w:val="001B07A4"/>
    <w:rsid w:val="001B07B3"/>
    <w:rsid w:val="001B07D9"/>
    <w:rsid w:val="001B0832"/>
    <w:rsid w:val="001B0844"/>
    <w:rsid w:val="001B0971"/>
    <w:rsid w:val="001B0A09"/>
    <w:rsid w:val="001B0A51"/>
    <w:rsid w:val="001B0B00"/>
    <w:rsid w:val="001B0B83"/>
    <w:rsid w:val="001B0B9A"/>
    <w:rsid w:val="001B0BC8"/>
    <w:rsid w:val="001B0BCA"/>
    <w:rsid w:val="001B0C46"/>
    <w:rsid w:val="001B0C8A"/>
    <w:rsid w:val="001B0CD3"/>
    <w:rsid w:val="001B0D00"/>
    <w:rsid w:val="001B0D15"/>
    <w:rsid w:val="001B0DBF"/>
    <w:rsid w:val="001B0DD7"/>
    <w:rsid w:val="001B0E25"/>
    <w:rsid w:val="001B0E39"/>
    <w:rsid w:val="001B0E5E"/>
    <w:rsid w:val="001B0EB0"/>
    <w:rsid w:val="001B101B"/>
    <w:rsid w:val="001B104E"/>
    <w:rsid w:val="001B104F"/>
    <w:rsid w:val="001B105A"/>
    <w:rsid w:val="001B1062"/>
    <w:rsid w:val="001B10D4"/>
    <w:rsid w:val="001B1155"/>
    <w:rsid w:val="001B1180"/>
    <w:rsid w:val="001B11C3"/>
    <w:rsid w:val="001B127B"/>
    <w:rsid w:val="001B127C"/>
    <w:rsid w:val="001B1391"/>
    <w:rsid w:val="001B141D"/>
    <w:rsid w:val="001B1495"/>
    <w:rsid w:val="001B1506"/>
    <w:rsid w:val="001B151D"/>
    <w:rsid w:val="001B154C"/>
    <w:rsid w:val="001B15A8"/>
    <w:rsid w:val="001B15BD"/>
    <w:rsid w:val="001B15FD"/>
    <w:rsid w:val="001B1607"/>
    <w:rsid w:val="001B1616"/>
    <w:rsid w:val="001B1644"/>
    <w:rsid w:val="001B164F"/>
    <w:rsid w:val="001B1662"/>
    <w:rsid w:val="001B175F"/>
    <w:rsid w:val="001B179C"/>
    <w:rsid w:val="001B17B2"/>
    <w:rsid w:val="001B1807"/>
    <w:rsid w:val="001B188C"/>
    <w:rsid w:val="001B18B7"/>
    <w:rsid w:val="001B18CB"/>
    <w:rsid w:val="001B1917"/>
    <w:rsid w:val="001B196C"/>
    <w:rsid w:val="001B1978"/>
    <w:rsid w:val="001B1A22"/>
    <w:rsid w:val="001B1A42"/>
    <w:rsid w:val="001B1B36"/>
    <w:rsid w:val="001B1B3E"/>
    <w:rsid w:val="001B1B53"/>
    <w:rsid w:val="001B1B6D"/>
    <w:rsid w:val="001B1C03"/>
    <w:rsid w:val="001B1C3C"/>
    <w:rsid w:val="001B1CCC"/>
    <w:rsid w:val="001B1CE7"/>
    <w:rsid w:val="001B1CF9"/>
    <w:rsid w:val="001B1D4D"/>
    <w:rsid w:val="001B1D83"/>
    <w:rsid w:val="001B1E11"/>
    <w:rsid w:val="001B1E7C"/>
    <w:rsid w:val="001B1EF7"/>
    <w:rsid w:val="001B1F98"/>
    <w:rsid w:val="001B1FB1"/>
    <w:rsid w:val="001B2002"/>
    <w:rsid w:val="001B202C"/>
    <w:rsid w:val="001B202E"/>
    <w:rsid w:val="001B203C"/>
    <w:rsid w:val="001B2084"/>
    <w:rsid w:val="001B20B7"/>
    <w:rsid w:val="001B2112"/>
    <w:rsid w:val="001B211A"/>
    <w:rsid w:val="001B2144"/>
    <w:rsid w:val="001B216C"/>
    <w:rsid w:val="001B21F6"/>
    <w:rsid w:val="001B2218"/>
    <w:rsid w:val="001B22AC"/>
    <w:rsid w:val="001B2352"/>
    <w:rsid w:val="001B2376"/>
    <w:rsid w:val="001B23FF"/>
    <w:rsid w:val="001B24F6"/>
    <w:rsid w:val="001B2500"/>
    <w:rsid w:val="001B2523"/>
    <w:rsid w:val="001B270D"/>
    <w:rsid w:val="001B2739"/>
    <w:rsid w:val="001B2778"/>
    <w:rsid w:val="001B2786"/>
    <w:rsid w:val="001B27D4"/>
    <w:rsid w:val="001B280B"/>
    <w:rsid w:val="001B281E"/>
    <w:rsid w:val="001B2821"/>
    <w:rsid w:val="001B2852"/>
    <w:rsid w:val="001B28B0"/>
    <w:rsid w:val="001B2954"/>
    <w:rsid w:val="001B29A7"/>
    <w:rsid w:val="001B2A16"/>
    <w:rsid w:val="001B2A17"/>
    <w:rsid w:val="001B2A41"/>
    <w:rsid w:val="001B2A8E"/>
    <w:rsid w:val="001B2A9E"/>
    <w:rsid w:val="001B2ACE"/>
    <w:rsid w:val="001B2B69"/>
    <w:rsid w:val="001B2B70"/>
    <w:rsid w:val="001B2BA8"/>
    <w:rsid w:val="001B2CA0"/>
    <w:rsid w:val="001B2CED"/>
    <w:rsid w:val="001B2D2A"/>
    <w:rsid w:val="001B2D37"/>
    <w:rsid w:val="001B2DCC"/>
    <w:rsid w:val="001B2DD4"/>
    <w:rsid w:val="001B2E29"/>
    <w:rsid w:val="001B2E58"/>
    <w:rsid w:val="001B2E93"/>
    <w:rsid w:val="001B2E99"/>
    <w:rsid w:val="001B2EB9"/>
    <w:rsid w:val="001B2EEC"/>
    <w:rsid w:val="001B2F1B"/>
    <w:rsid w:val="001B2F8D"/>
    <w:rsid w:val="001B2FDE"/>
    <w:rsid w:val="001B302C"/>
    <w:rsid w:val="001B302D"/>
    <w:rsid w:val="001B30ED"/>
    <w:rsid w:val="001B3131"/>
    <w:rsid w:val="001B3151"/>
    <w:rsid w:val="001B316B"/>
    <w:rsid w:val="001B317F"/>
    <w:rsid w:val="001B31E7"/>
    <w:rsid w:val="001B31ED"/>
    <w:rsid w:val="001B3234"/>
    <w:rsid w:val="001B324F"/>
    <w:rsid w:val="001B3342"/>
    <w:rsid w:val="001B335C"/>
    <w:rsid w:val="001B3397"/>
    <w:rsid w:val="001B33A1"/>
    <w:rsid w:val="001B33CF"/>
    <w:rsid w:val="001B33F4"/>
    <w:rsid w:val="001B343D"/>
    <w:rsid w:val="001B3483"/>
    <w:rsid w:val="001B34AF"/>
    <w:rsid w:val="001B34E7"/>
    <w:rsid w:val="001B34F0"/>
    <w:rsid w:val="001B3519"/>
    <w:rsid w:val="001B3570"/>
    <w:rsid w:val="001B3598"/>
    <w:rsid w:val="001B35A2"/>
    <w:rsid w:val="001B361A"/>
    <w:rsid w:val="001B36A5"/>
    <w:rsid w:val="001B36DD"/>
    <w:rsid w:val="001B36E4"/>
    <w:rsid w:val="001B36F4"/>
    <w:rsid w:val="001B374E"/>
    <w:rsid w:val="001B378F"/>
    <w:rsid w:val="001B37CC"/>
    <w:rsid w:val="001B37D6"/>
    <w:rsid w:val="001B3843"/>
    <w:rsid w:val="001B3847"/>
    <w:rsid w:val="001B38C5"/>
    <w:rsid w:val="001B391E"/>
    <w:rsid w:val="001B3924"/>
    <w:rsid w:val="001B3951"/>
    <w:rsid w:val="001B3999"/>
    <w:rsid w:val="001B39C7"/>
    <w:rsid w:val="001B3A12"/>
    <w:rsid w:val="001B3AB1"/>
    <w:rsid w:val="001B3B26"/>
    <w:rsid w:val="001B3B71"/>
    <w:rsid w:val="001B3D2D"/>
    <w:rsid w:val="001B3D7E"/>
    <w:rsid w:val="001B3EDE"/>
    <w:rsid w:val="001B3F22"/>
    <w:rsid w:val="001B3FC9"/>
    <w:rsid w:val="001B4091"/>
    <w:rsid w:val="001B40A9"/>
    <w:rsid w:val="001B4157"/>
    <w:rsid w:val="001B418F"/>
    <w:rsid w:val="001B41A7"/>
    <w:rsid w:val="001B41E5"/>
    <w:rsid w:val="001B41F4"/>
    <w:rsid w:val="001B4208"/>
    <w:rsid w:val="001B4241"/>
    <w:rsid w:val="001B42BA"/>
    <w:rsid w:val="001B42C0"/>
    <w:rsid w:val="001B4306"/>
    <w:rsid w:val="001B4310"/>
    <w:rsid w:val="001B436A"/>
    <w:rsid w:val="001B4398"/>
    <w:rsid w:val="001B4427"/>
    <w:rsid w:val="001B44D4"/>
    <w:rsid w:val="001B450A"/>
    <w:rsid w:val="001B454E"/>
    <w:rsid w:val="001B4568"/>
    <w:rsid w:val="001B4580"/>
    <w:rsid w:val="001B465E"/>
    <w:rsid w:val="001B4662"/>
    <w:rsid w:val="001B466D"/>
    <w:rsid w:val="001B4714"/>
    <w:rsid w:val="001B471B"/>
    <w:rsid w:val="001B481A"/>
    <w:rsid w:val="001B482D"/>
    <w:rsid w:val="001B490B"/>
    <w:rsid w:val="001B49AF"/>
    <w:rsid w:val="001B49C5"/>
    <w:rsid w:val="001B49CD"/>
    <w:rsid w:val="001B4A37"/>
    <w:rsid w:val="001B4A57"/>
    <w:rsid w:val="001B4A9F"/>
    <w:rsid w:val="001B4AA7"/>
    <w:rsid w:val="001B4ADB"/>
    <w:rsid w:val="001B4B05"/>
    <w:rsid w:val="001B4B22"/>
    <w:rsid w:val="001B4B6E"/>
    <w:rsid w:val="001B4BA9"/>
    <w:rsid w:val="001B4BCE"/>
    <w:rsid w:val="001B4BE1"/>
    <w:rsid w:val="001B4C30"/>
    <w:rsid w:val="001B4C42"/>
    <w:rsid w:val="001B4C4F"/>
    <w:rsid w:val="001B4C6D"/>
    <w:rsid w:val="001B4CC0"/>
    <w:rsid w:val="001B4CDB"/>
    <w:rsid w:val="001B4D53"/>
    <w:rsid w:val="001B4DB7"/>
    <w:rsid w:val="001B4DF5"/>
    <w:rsid w:val="001B4E1F"/>
    <w:rsid w:val="001B4E42"/>
    <w:rsid w:val="001B4E80"/>
    <w:rsid w:val="001B4F20"/>
    <w:rsid w:val="001B4F3F"/>
    <w:rsid w:val="001B4F4C"/>
    <w:rsid w:val="001B4F58"/>
    <w:rsid w:val="001B4F62"/>
    <w:rsid w:val="001B4FCF"/>
    <w:rsid w:val="001B502E"/>
    <w:rsid w:val="001B5176"/>
    <w:rsid w:val="001B5184"/>
    <w:rsid w:val="001B51EA"/>
    <w:rsid w:val="001B528D"/>
    <w:rsid w:val="001B5347"/>
    <w:rsid w:val="001B536E"/>
    <w:rsid w:val="001B538B"/>
    <w:rsid w:val="001B5395"/>
    <w:rsid w:val="001B53E6"/>
    <w:rsid w:val="001B5556"/>
    <w:rsid w:val="001B5593"/>
    <w:rsid w:val="001B55BF"/>
    <w:rsid w:val="001B55F3"/>
    <w:rsid w:val="001B5730"/>
    <w:rsid w:val="001B589C"/>
    <w:rsid w:val="001B5922"/>
    <w:rsid w:val="001B597A"/>
    <w:rsid w:val="001B5AEC"/>
    <w:rsid w:val="001B5B27"/>
    <w:rsid w:val="001B5B4C"/>
    <w:rsid w:val="001B5B5A"/>
    <w:rsid w:val="001B5B8F"/>
    <w:rsid w:val="001B5B91"/>
    <w:rsid w:val="001B5BC4"/>
    <w:rsid w:val="001B5BED"/>
    <w:rsid w:val="001B5C8D"/>
    <w:rsid w:val="001B5CEA"/>
    <w:rsid w:val="001B5DAD"/>
    <w:rsid w:val="001B5DC2"/>
    <w:rsid w:val="001B5E49"/>
    <w:rsid w:val="001B5EC6"/>
    <w:rsid w:val="001B5EE4"/>
    <w:rsid w:val="001B5EF0"/>
    <w:rsid w:val="001B5F21"/>
    <w:rsid w:val="001B5F3D"/>
    <w:rsid w:val="001B5F7A"/>
    <w:rsid w:val="001B5FDB"/>
    <w:rsid w:val="001B60A6"/>
    <w:rsid w:val="001B60BF"/>
    <w:rsid w:val="001B60D6"/>
    <w:rsid w:val="001B60DF"/>
    <w:rsid w:val="001B614A"/>
    <w:rsid w:val="001B6173"/>
    <w:rsid w:val="001B61EF"/>
    <w:rsid w:val="001B6214"/>
    <w:rsid w:val="001B6228"/>
    <w:rsid w:val="001B629D"/>
    <w:rsid w:val="001B6310"/>
    <w:rsid w:val="001B6337"/>
    <w:rsid w:val="001B635A"/>
    <w:rsid w:val="001B6394"/>
    <w:rsid w:val="001B63B5"/>
    <w:rsid w:val="001B6407"/>
    <w:rsid w:val="001B64CE"/>
    <w:rsid w:val="001B6503"/>
    <w:rsid w:val="001B65E5"/>
    <w:rsid w:val="001B663C"/>
    <w:rsid w:val="001B6684"/>
    <w:rsid w:val="001B668F"/>
    <w:rsid w:val="001B66B4"/>
    <w:rsid w:val="001B67B9"/>
    <w:rsid w:val="001B67FD"/>
    <w:rsid w:val="001B681B"/>
    <w:rsid w:val="001B682D"/>
    <w:rsid w:val="001B6852"/>
    <w:rsid w:val="001B6868"/>
    <w:rsid w:val="001B6961"/>
    <w:rsid w:val="001B696E"/>
    <w:rsid w:val="001B69D7"/>
    <w:rsid w:val="001B69EA"/>
    <w:rsid w:val="001B6A43"/>
    <w:rsid w:val="001B6AA4"/>
    <w:rsid w:val="001B6AE2"/>
    <w:rsid w:val="001B6AEF"/>
    <w:rsid w:val="001B6B07"/>
    <w:rsid w:val="001B6B39"/>
    <w:rsid w:val="001B6C47"/>
    <w:rsid w:val="001B6C60"/>
    <w:rsid w:val="001B6C66"/>
    <w:rsid w:val="001B6C74"/>
    <w:rsid w:val="001B6D50"/>
    <w:rsid w:val="001B6DA1"/>
    <w:rsid w:val="001B6DA5"/>
    <w:rsid w:val="001B6DE0"/>
    <w:rsid w:val="001B6E04"/>
    <w:rsid w:val="001B6E60"/>
    <w:rsid w:val="001B6E69"/>
    <w:rsid w:val="001B6EF8"/>
    <w:rsid w:val="001B6F26"/>
    <w:rsid w:val="001B701E"/>
    <w:rsid w:val="001B706C"/>
    <w:rsid w:val="001B707F"/>
    <w:rsid w:val="001B70AB"/>
    <w:rsid w:val="001B7118"/>
    <w:rsid w:val="001B7131"/>
    <w:rsid w:val="001B71DC"/>
    <w:rsid w:val="001B7214"/>
    <w:rsid w:val="001B7228"/>
    <w:rsid w:val="001B72EB"/>
    <w:rsid w:val="001B7351"/>
    <w:rsid w:val="001B7391"/>
    <w:rsid w:val="001B73F6"/>
    <w:rsid w:val="001B7456"/>
    <w:rsid w:val="001B749A"/>
    <w:rsid w:val="001B755A"/>
    <w:rsid w:val="001B758B"/>
    <w:rsid w:val="001B75A9"/>
    <w:rsid w:val="001B7686"/>
    <w:rsid w:val="001B768A"/>
    <w:rsid w:val="001B76FD"/>
    <w:rsid w:val="001B7750"/>
    <w:rsid w:val="001B7756"/>
    <w:rsid w:val="001B77BC"/>
    <w:rsid w:val="001B77EF"/>
    <w:rsid w:val="001B7813"/>
    <w:rsid w:val="001B7830"/>
    <w:rsid w:val="001B78C5"/>
    <w:rsid w:val="001B78D8"/>
    <w:rsid w:val="001B7944"/>
    <w:rsid w:val="001B7997"/>
    <w:rsid w:val="001B799F"/>
    <w:rsid w:val="001B79C2"/>
    <w:rsid w:val="001B7A50"/>
    <w:rsid w:val="001B7A60"/>
    <w:rsid w:val="001B7A68"/>
    <w:rsid w:val="001B7A95"/>
    <w:rsid w:val="001B7AB9"/>
    <w:rsid w:val="001B7AE9"/>
    <w:rsid w:val="001B7B3B"/>
    <w:rsid w:val="001B7B69"/>
    <w:rsid w:val="001B7B80"/>
    <w:rsid w:val="001B7BC4"/>
    <w:rsid w:val="001B7C20"/>
    <w:rsid w:val="001B7C6D"/>
    <w:rsid w:val="001B7C72"/>
    <w:rsid w:val="001B7E2F"/>
    <w:rsid w:val="001B7E6D"/>
    <w:rsid w:val="001B7F7B"/>
    <w:rsid w:val="001B7F9D"/>
    <w:rsid w:val="001B7FAD"/>
    <w:rsid w:val="001C001C"/>
    <w:rsid w:val="001C0078"/>
    <w:rsid w:val="001C007D"/>
    <w:rsid w:val="001C00B0"/>
    <w:rsid w:val="001C00B7"/>
    <w:rsid w:val="001C00EC"/>
    <w:rsid w:val="001C0160"/>
    <w:rsid w:val="001C016E"/>
    <w:rsid w:val="001C036E"/>
    <w:rsid w:val="001C037B"/>
    <w:rsid w:val="001C03AF"/>
    <w:rsid w:val="001C03DE"/>
    <w:rsid w:val="001C049C"/>
    <w:rsid w:val="001C0544"/>
    <w:rsid w:val="001C0584"/>
    <w:rsid w:val="001C0606"/>
    <w:rsid w:val="001C0665"/>
    <w:rsid w:val="001C067B"/>
    <w:rsid w:val="001C070A"/>
    <w:rsid w:val="001C0722"/>
    <w:rsid w:val="001C0797"/>
    <w:rsid w:val="001C07D6"/>
    <w:rsid w:val="001C0887"/>
    <w:rsid w:val="001C0964"/>
    <w:rsid w:val="001C097A"/>
    <w:rsid w:val="001C09CA"/>
    <w:rsid w:val="001C0AB1"/>
    <w:rsid w:val="001C0ACD"/>
    <w:rsid w:val="001C0B48"/>
    <w:rsid w:val="001C0B68"/>
    <w:rsid w:val="001C0B7E"/>
    <w:rsid w:val="001C0B94"/>
    <w:rsid w:val="001C0B9A"/>
    <w:rsid w:val="001C0BD5"/>
    <w:rsid w:val="001C0BEB"/>
    <w:rsid w:val="001C0C1A"/>
    <w:rsid w:val="001C0CC5"/>
    <w:rsid w:val="001C0CE5"/>
    <w:rsid w:val="001C0CF7"/>
    <w:rsid w:val="001C0DE1"/>
    <w:rsid w:val="001C0DE9"/>
    <w:rsid w:val="001C0E97"/>
    <w:rsid w:val="001C0EC7"/>
    <w:rsid w:val="001C0F27"/>
    <w:rsid w:val="001C0F3F"/>
    <w:rsid w:val="001C0F9C"/>
    <w:rsid w:val="001C0FDC"/>
    <w:rsid w:val="001C109D"/>
    <w:rsid w:val="001C1171"/>
    <w:rsid w:val="001C119B"/>
    <w:rsid w:val="001C11E4"/>
    <w:rsid w:val="001C11EC"/>
    <w:rsid w:val="001C11F7"/>
    <w:rsid w:val="001C1274"/>
    <w:rsid w:val="001C12D5"/>
    <w:rsid w:val="001C1307"/>
    <w:rsid w:val="001C133E"/>
    <w:rsid w:val="001C138F"/>
    <w:rsid w:val="001C14F8"/>
    <w:rsid w:val="001C1649"/>
    <w:rsid w:val="001C1671"/>
    <w:rsid w:val="001C16D1"/>
    <w:rsid w:val="001C16EB"/>
    <w:rsid w:val="001C1746"/>
    <w:rsid w:val="001C174C"/>
    <w:rsid w:val="001C17DE"/>
    <w:rsid w:val="001C181E"/>
    <w:rsid w:val="001C1833"/>
    <w:rsid w:val="001C184B"/>
    <w:rsid w:val="001C18E9"/>
    <w:rsid w:val="001C1A0F"/>
    <w:rsid w:val="001C1A35"/>
    <w:rsid w:val="001C1A50"/>
    <w:rsid w:val="001C1B36"/>
    <w:rsid w:val="001C1B9C"/>
    <w:rsid w:val="001C1C4B"/>
    <w:rsid w:val="001C1D1D"/>
    <w:rsid w:val="001C1E58"/>
    <w:rsid w:val="001C1EB2"/>
    <w:rsid w:val="001C1F0D"/>
    <w:rsid w:val="001C1F84"/>
    <w:rsid w:val="001C203C"/>
    <w:rsid w:val="001C203E"/>
    <w:rsid w:val="001C206F"/>
    <w:rsid w:val="001C207E"/>
    <w:rsid w:val="001C20CD"/>
    <w:rsid w:val="001C20F7"/>
    <w:rsid w:val="001C2110"/>
    <w:rsid w:val="001C214D"/>
    <w:rsid w:val="001C2163"/>
    <w:rsid w:val="001C2169"/>
    <w:rsid w:val="001C2199"/>
    <w:rsid w:val="001C21F1"/>
    <w:rsid w:val="001C22F0"/>
    <w:rsid w:val="001C23CD"/>
    <w:rsid w:val="001C24CA"/>
    <w:rsid w:val="001C2581"/>
    <w:rsid w:val="001C2610"/>
    <w:rsid w:val="001C26AC"/>
    <w:rsid w:val="001C26B3"/>
    <w:rsid w:val="001C27A6"/>
    <w:rsid w:val="001C27AE"/>
    <w:rsid w:val="001C27C8"/>
    <w:rsid w:val="001C2806"/>
    <w:rsid w:val="001C2819"/>
    <w:rsid w:val="001C2865"/>
    <w:rsid w:val="001C2897"/>
    <w:rsid w:val="001C28E5"/>
    <w:rsid w:val="001C29AB"/>
    <w:rsid w:val="001C29B1"/>
    <w:rsid w:val="001C29C0"/>
    <w:rsid w:val="001C29D1"/>
    <w:rsid w:val="001C2A09"/>
    <w:rsid w:val="001C2A4E"/>
    <w:rsid w:val="001C2A74"/>
    <w:rsid w:val="001C2AA2"/>
    <w:rsid w:val="001C2BEB"/>
    <w:rsid w:val="001C2C72"/>
    <w:rsid w:val="001C2CAE"/>
    <w:rsid w:val="001C2D8E"/>
    <w:rsid w:val="001C2D90"/>
    <w:rsid w:val="001C2E4D"/>
    <w:rsid w:val="001C2E59"/>
    <w:rsid w:val="001C2E68"/>
    <w:rsid w:val="001C2EBE"/>
    <w:rsid w:val="001C2F18"/>
    <w:rsid w:val="001C300D"/>
    <w:rsid w:val="001C3052"/>
    <w:rsid w:val="001C3096"/>
    <w:rsid w:val="001C30BA"/>
    <w:rsid w:val="001C3110"/>
    <w:rsid w:val="001C31D6"/>
    <w:rsid w:val="001C321B"/>
    <w:rsid w:val="001C33D3"/>
    <w:rsid w:val="001C3461"/>
    <w:rsid w:val="001C351F"/>
    <w:rsid w:val="001C3527"/>
    <w:rsid w:val="001C35D8"/>
    <w:rsid w:val="001C3604"/>
    <w:rsid w:val="001C380E"/>
    <w:rsid w:val="001C3815"/>
    <w:rsid w:val="001C3832"/>
    <w:rsid w:val="001C3927"/>
    <w:rsid w:val="001C39C4"/>
    <w:rsid w:val="001C39CE"/>
    <w:rsid w:val="001C39D7"/>
    <w:rsid w:val="001C3A27"/>
    <w:rsid w:val="001C3A28"/>
    <w:rsid w:val="001C3A66"/>
    <w:rsid w:val="001C3A73"/>
    <w:rsid w:val="001C3A7A"/>
    <w:rsid w:val="001C3A7B"/>
    <w:rsid w:val="001C3AE5"/>
    <w:rsid w:val="001C3B8E"/>
    <w:rsid w:val="001C3B91"/>
    <w:rsid w:val="001C3BC6"/>
    <w:rsid w:val="001C3C14"/>
    <w:rsid w:val="001C3C4A"/>
    <w:rsid w:val="001C3D85"/>
    <w:rsid w:val="001C3DED"/>
    <w:rsid w:val="001C3E4F"/>
    <w:rsid w:val="001C3E69"/>
    <w:rsid w:val="001C3ED2"/>
    <w:rsid w:val="001C3F00"/>
    <w:rsid w:val="001C3F1B"/>
    <w:rsid w:val="001C3F2E"/>
    <w:rsid w:val="001C3F47"/>
    <w:rsid w:val="001C3FCD"/>
    <w:rsid w:val="001C4032"/>
    <w:rsid w:val="001C4052"/>
    <w:rsid w:val="001C410A"/>
    <w:rsid w:val="001C4180"/>
    <w:rsid w:val="001C4182"/>
    <w:rsid w:val="001C4229"/>
    <w:rsid w:val="001C4276"/>
    <w:rsid w:val="001C431A"/>
    <w:rsid w:val="001C438B"/>
    <w:rsid w:val="001C441B"/>
    <w:rsid w:val="001C4443"/>
    <w:rsid w:val="001C448F"/>
    <w:rsid w:val="001C44F6"/>
    <w:rsid w:val="001C454E"/>
    <w:rsid w:val="001C462D"/>
    <w:rsid w:val="001C4736"/>
    <w:rsid w:val="001C473A"/>
    <w:rsid w:val="001C4780"/>
    <w:rsid w:val="001C47C3"/>
    <w:rsid w:val="001C47FC"/>
    <w:rsid w:val="001C4818"/>
    <w:rsid w:val="001C4866"/>
    <w:rsid w:val="001C48AA"/>
    <w:rsid w:val="001C48FD"/>
    <w:rsid w:val="001C4900"/>
    <w:rsid w:val="001C4902"/>
    <w:rsid w:val="001C4920"/>
    <w:rsid w:val="001C492C"/>
    <w:rsid w:val="001C4941"/>
    <w:rsid w:val="001C495E"/>
    <w:rsid w:val="001C4A0D"/>
    <w:rsid w:val="001C4A5B"/>
    <w:rsid w:val="001C4AE3"/>
    <w:rsid w:val="001C4AFF"/>
    <w:rsid w:val="001C4B7A"/>
    <w:rsid w:val="001C4BF0"/>
    <w:rsid w:val="001C4D8B"/>
    <w:rsid w:val="001C4DA0"/>
    <w:rsid w:val="001C4DB7"/>
    <w:rsid w:val="001C4DB8"/>
    <w:rsid w:val="001C4DBC"/>
    <w:rsid w:val="001C4DE0"/>
    <w:rsid w:val="001C4E28"/>
    <w:rsid w:val="001C4E43"/>
    <w:rsid w:val="001C4EB4"/>
    <w:rsid w:val="001C4EB6"/>
    <w:rsid w:val="001C4FAF"/>
    <w:rsid w:val="001C4FD9"/>
    <w:rsid w:val="001C5007"/>
    <w:rsid w:val="001C501E"/>
    <w:rsid w:val="001C505C"/>
    <w:rsid w:val="001C505F"/>
    <w:rsid w:val="001C508D"/>
    <w:rsid w:val="001C50A8"/>
    <w:rsid w:val="001C50AD"/>
    <w:rsid w:val="001C511C"/>
    <w:rsid w:val="001C517F"/>
    <w:rsid w:val="001C519D"/>
    <w:rsid w:val="001C51FF"/>
    <w:rsid w:val="001C5264"/>
    <w:rsid w:val="001C52FA"/>
    <w:rsid w:val="001C5469"/>
    <w:rsid w:val="001C5480"/>
    <w:rsid w:val="001C5494"/>
    <w:rsid w:val="001C54F1"/>
    <w:rsid w:val="001C55BB"/>
    <w:rsid w:val="001C5761"/>
    <w:rsid w:val="001C57AC"/>
    <w:rsid w:val="001C5825"/>
    <w:rsid w:val="001C5857"/>
    <w:rsid w:val="001C585C"/>
    <w:rsid w:val="001C589C"/>
    <w:rsid w:val="001C58CA"/>
    <w:rsid w:val="001C5920"/>
    <w:rsid w:val="001C5954"/>
    <w:rsid w:val="001C5955"/>
    <w:rsid w:val="001C5998"/>
    <w:rsid w:val="001C59E3"/>
    <w:rsid w:val="001C59F4"/>
    <w:rsid w:val="001C5A4D"/>
    <w:rsid w:val="001C5A5B"/>
    <w:rsid w:val="001C5A9B"/>
    <w:rsid w:val="001C5B11"/>
    <w:rsid w:val="001C5B37"/>
    <w:rsid w:val="001C5B97"/>
    <w:rsid w:val="001C5BA8"/>
    <w:rsid w:val="001C5C26"/>
    <w:rsid w:val="001C5C46"/>
    <w:rsid w:val="001C5C62"/>
    <w:rsid w:val="001C5C79"/>
    <w:rsid w:val="001C5CC0"/>
    <w:rsid w:val="001C5CE7"/>
    <w:rsid w:val="001C5D12"/>
    <w:rsid w:val="001C5D4D"/>
    <w:rsid w:val="001C5DAF"/>
    <w:rsid w:val="001C5DC3"/>
    <w:rsid w:val="001C5F56"/>
    <w:rsid w:val="001C6021"/>
    <w:rsid w:val="001C6030"/>
    <w:rsid w:val="001C6059"/>
    <w:rsid w:val="001C60A4"/>
    <w:rsid w:val="001C60C9"/>
    <w:rsid w:val="001C60DF"/>
    <w:rsid w:val="001C6146"/>
    <w:rsid w:val="001C6219"/>
    <w:rsid w:val="001C6306"/>
    <w:rsid w:val="001C63DE"/>
    <w:rsid w:val="001C63E8"/>
    <w:rsid w:val="001C6400"/>
    <w:rsid w:val="001C64C7"/>
    <w:rsid w:val="001C64D6"/>
    <w:rsid w:val="001C65B6"/>
    <w:rsid w:val="001C6646"/>
    <w:rsid w:val="001C6673"/>
    <w:rsid w:val="001C66E6"/>
    <w:rsid w:val="001C6753"/>
    <w:rsid w:val="001C6826"/>
    <w:rsid w:val="001C6851"/>
    <w:rsid w:val="001C6961"/>
    <w:rsid w:val="001C6982"/>
    <w:rsid w:val="001C6A52"/>
    <w:rsid w:val="001C6AAC"/>
    <w:rsid w:val="001C6AF7"/>
    <w:rsid w:val="001C6AFA"/>
    <w:rsid w:val="001C6B32"/>
    <w:rsid w:val="001C6B5E"/>
    <w:rsid w:val="001C6B7F"/>
    <w:rsid w:val="001C6C45"/>
    <w:rsid w:val="001C6C59"/>
    <w:rsid w:val="001C6D08"/>
    <w:rsid w:val="001C6D41"/>
    <w:rsid w:val="001C6E05"/>
    <w:rsid w:val="001C6ED8"/>
    <w:rsid w:val="001C6EE8"/>
    <w:rsid w:val="001C6EEF"/>
    <w:rsid w:val="001C6EFB"/>
    <w:rsid w:val="001C6F4E"/>
    <w:rsid w:val="001C6FA6"/>
    <w:rsid w:val="001C704C"/>
    <w:rsid w:val="001C7065"/>
    <w:rsid w:val="001C7072"/>
    <w:rsid w:val="001C70A6"/>
    <w:rsid w:val="001C70F6"/>
    <w:rsid w:val="001C715C"/>
    <w:rsid w:val="001C71CE"/>
    <w:rsid w:val="001C721B"/>
    <w:rsid w:val="001C7230"/>
    <w:rsid w:val="001C7271"/>
    <w:rsid w:val="001C72A8"/>
    <w:rsid w:val="001C72F2"/>
    <w:rsid w:val="001C7348"/>
    <w:rsid w:val="001C73E5"/>
    <w:rsid w:val="001C73FB"/>
    <w:rsid w:val="001C740C"/>
    <w:rsid w:val="001C742E"/>
    <w:rsid w:val="001C7493"/>
    <w:rsid w:val="001C74A4"/>
    <w:rsid w:val="001C74A6"/>
    <w:rsid w:val="001C7558"/>
    <w:rsid w:val="001C75AF"/>
    <w:rsid w:val="001C7678"/>
    <w:rsid w:val="001C76B2"/>
    <w:rsid w:val="001C76B3"/>
    <w:rsid w:val="001C7710"/>
    <w:rsid w:val="001C7751"/>
    <w:rsid w:val="001C77DD"/>
    <w:rsid w:val="001C77FB"/>
    <w:rsid w:val="001C78D5"/>
    <w:rsid w:val="001C7964"/>
    <w:rsid w:val="001C79C3"/>
    <w:rsid w:val="001C7A10"/>
    <w:rsid w:val="001C7A7B"/>
    <w:rsid w:val="001C7A89"/>
    <w:rsid w:val="001C7B1D"/>
    <w:rsid w:val="001C7BB1"/>
    <w:rsid w:val="001C7C1B"/>
    <w:rsid w:val="001C7D0A"/>
    <w:rsid w:val="001C7D25"/>
    <w:rsid w:val="001C7D2C"/>
    <w:rsid w:val="001C7D4C"/>
    <w:rsid w:val="001C7D91"/>
    <w:rsid w:val="001C7E3A"/>
    <w:rsid w:val="001C7E4C"/>
    <w:rsid w:val="001C7F1C"/>
    <w:rsid w:val="001C7F23"/>
    <w:rsid w:val="001C7F2E"/>
    <w:rsid w:val="001C7F59"/>
    <w:rsid w:val="001C7FBF"/>
    <w:rsid w:val="001D0011"/>
    <w:rsid w:val="001D0060"/>
    <w:rsid w:val="001D008E"/>
    <w:rsid w:val="001D00F8"/>
    <w:rsid w:val="001D0107"/>
    <w:rsid w:val="001D01CE"/>
    <w:rsid w:val="001D01F5"/>
    <w:rsid w:val="001D0280"/>
    <w:rsid w:val="001D0296"/>
    <w:rsid w:val="001D029E"/>
    <w:rsid w:val="001D02D1"/>
    <w:rsid w:val="001D0305"/>
    <w:rsid w:val="001D031D"/>
    <w:rsid w:val="001D035A"/>
    <w:rsid w:val="001D038A"/>
    <w:rsid w:val="001D03A6"/>
    <w:rsid w:val="001D03E2"/>
    <w:rsid w:val="001D03F2"/>
    <w:rsid w:val="001D0453"/>
    <w:rsid w:val="001D04B7"/>
    <w:rsid w:val="001D053E"/>
    <w:rsid w:val="001D0634"/>
    <w:rsid w:val="001D063F"/>
    <w:rsid w:val="001D06CC"/>
    <w:rsid w:val="001D0778"/>
    <w:rsid w:val="001D07DF"/>
    <w:rsid w:val="001D07E6"/>
    <w:rsid w:val="001D0824"/>
    <w:rsid w:val="001D08A0"/>
    <w:rsid w:val="001D08F4"/>
    <w:rsid w:val="001D0976"/>
    <w:rsid w:val="001D098B"/>
    <w:rsid w:val="001D09A7"/>
    <w:rsid w:val="001D0A67"/>
    <w:rsid w:val="001D0A72"/>
    <w:rsid w:val="001D0A78"/>
    <w:rsid w:val="001D0A80"/>
    <w:rsid w:val="001D0A98"/>
    <w:rsid w:val="001D0B31"/>
    <w:rsid w:val="001D0B5C"/>
    <w:rsid w:val="001D0B8D"/>
    <w:rsid w:val="001D0B94"/>
    <w:rsid w:val="001D0BD1"/>
    <w:rsid w:val="001D0BE8"/>
    <w:rsid w:val="001D0BEA"/>
    <w:rsid w:val="001D0C4F"/>
    <w:rsid w:val="001D0C8D"/>
    <w:rsid w:val="001D0D5B"/>
    <w:rsid w:val="001D0D8C"/>
    <w:rsid w:val="001D0DBD"/>
    <w:rsid w:val="001D0E14"/>
    <w:rsid w:val="001D0E30"/>
    <w:rsid w:val="001D0E56"/>
    <w:rsid w:val="001D0E96"/>
    <w:rsid w:val="001D0F6D"/>
    <w:rsid w:val="001D0FAE"/>
    <w:rsid w:val="001D0FFC"/>
    <w:rsid w:val="001D10E8"/>
    <w:rsid w:val="001D1109"/>
    <w:rsid w:val="001D118C"/>
    <w:rsid w:val="001D11E7"/>
    <w:rsid w:val="001D1273"/>
    <w:rsid w:val="001D12C9"/>
    <w:rsid w:val="001D12FA"/>
    <w:rsid w:val="001D133C"/>
    <w:rsid w:val="001D13B8"/>
    <w:rsid w:val="001D141D"/>
    <w:rsid w:val="001D14A7"/>
    <w:rsid w:val="001D1501"/>
    <w:rsid w:val="001D158B"/>
    <w:rsid w:val="001D15C4"/>
    <w:rsid w:val="001D15C7"/>
    <w:rsid w:val="001D1606"/>
    <w:rsid w:val="001D161F"/>
    <w:rsid w:val="001D1638"/>
    <w:rsid w:val="001D16C3"/>
    <w:rsid w:val="001D1702"/>
    <w:rsid w:val="001D171F"/>
    <w:rsid w:val="001D1730"/>
    <w:rsid w:val="001D174B"/>
    <w:rsid w:val="001D179A"/>
    <w:rsid w:val="001D17CB"/>
    <w:rsid w:val="001D17E6"/>
    <w:rsid w:val="001D1817"/>
    <w:rsid w:val="001D18D4"/>
    <w:rsid w:val="001D18F5"/>
    <w:rsid w:val="001D193A"/>
    <w:rsid w:val="001D1988"/>
    <w:rsid w:val="001D19DC"/>
    <w:rsid w:val="001D19E2"/>
    <w:rsid w:val="001D19F2"/>
    <w:rsid w:val="001D19F5"/>
    <w:rsid w:val="001D19F7"/>
    <w:rsid w:val="001D1A5B"/>
    <w:rsid w:val="001D1A63"/>
    <w:rsid w:val="001D1A90"/>
    <w:rsid w:val="001D1BDE"/>
    <w:rsid w:val="001D1BFB"/>
    <w:rsid w:val="001D1C93"/>
    <w:rsid w:val="001D1CD9"/>
    <w:rsid w:val="001D1D08"/>
    <w:rsid w:val="001D1D88"/>
    <w:rsid w:val="001D1E20"/>
    <w:rsid w:val="001D1F0F"/>
    <w:rsid w:val="001D1F14"/>
    <w:rsid w:val="001D1F55"/>
    <w:rsid w:val="001D1FC9"/>
    <w:rsid w:val="001D2022"/>
    <w:rsid w:val="001D20C1"/>
    <w:rsid w:val="001D20C6"/>
    <w:rsid w:val="001D2161"/>
    <w:rsid w:val="001D2175"/>
    <w:rsid w:val="001D217D"/>
    <w:rsid w:val="001D21CE"/>
    <w:rsid w:val="001D22AF"/>
    <w:rsid w:val="001D2310"/>
    <w:rsid w:val="001D243D"/>
    <w:rsid w:val="001D2460"/>
    <w:rsid w:val="001D24B0"/>
    <w:rsid w:val="001D2573"/>
    <w:rsid w:val="001D2593"/>
    <w:rsid w:val="001D25E4"/>
    <w:rsid w:val="001D2607"/>
    <w:rsid w:val="001D2632"/>
    <w:rsid w:val="001D2645"/>
    <w:rsid w:val="001D2698"/>
    <w:rsid w:val="001D26A3"/>
    <w:rsid w:val="001D2732"/>
    <w:rsid w:val="001D282B"/>
    <w:rsid w:val="001D282E"/>
    <w:rsid w:val="001D2865"/>
    <w:rsid w:val="001D2876"/>
    <w:rsid w:val="001D28B6"/>
    <w:rsid w:val="001D28DC"/>
    <w:rsid w:val="001D28F9"/>
    <w:rsid w:val="001D2922"/>
    <w:rsid w:val="001D294B"/>
    <w:rsid w:val="001D2A1D"/>
    <w:rsid w:val="001D2A6A"/>
    <w:rsid w:val="001D2B80"/>
    <w:rsid w:val="001D2BE8"/>
    <w:rsid w:val="001D2C4D"/>
    <w:rsid w:val="001D2C70"/>
    <w:rsid w:val="001D2C7E"/>
    <w:rsid w:val="001D2C85"/>
    <w:rsid w:val="001D2D6D"/>
    <w:rsid w:val="001D2DB7"/>
    <w:rsid w:val="001D2F21"/>
    <w:rsid w:val="001D2FE8"/>
    <w:rsid w:val="001D301A"/>
    <w:rsid w:val="001D30E1"/>
    <w:rsid w:val="001D30E7"/>
    <w:rsid w:val="001D3122"/>
    <w:rsid w:val="001D3135"/>
    <w:rsid w:val="001D3138"/>
    <w:rsid w:val="001D329A"/>
    <w:rsid w:val="001D33D5"/>
    <w:rsid w:val="001D34C7"/>
    <w:rsid w:val="001D34CA"/>
    <w:rsid w:val="001D34EB"/>
    <w:rsid w:val="001D3527"/>
    <w:rsid w:val="001D35DB"/>
    <w:rsid w:val="001D35FC"/>
    <w:rsid w:val="001D3669"/>
    <w:rsid w:val="001D3688"/>
    <w:rsid w:val="001D3693"/>
    <w:rsid w:val="001D36BB"/>
    <w:rsid w:val="001D3787"/>
    <w:rsid w:val="001D37CB"/>
    <w:rsid w:val="001D389A"/>
    <w:rsid w:val="001D38BE"/>
    <w:rsid w:val="001D3913"/>
    <w:rsid w:val="001D3975"/>
    <w:rsid w:val="001D3988"/>
    <w:rsid w:val="001D3A16"/>
    <w:rsid w:val="001D3A61"/>
    <w:rsid w:val="001D3A77"/>
    <w:rsid w:val="001D3AD0"/>
    <w:rsid w:val="001D3AE5"/>
    <w:rsid w:val="001D3B4E"/>
    <w:rsid w:val="001D3B7B"/>
    <w:rsid w:val="001D3B7E"/>
    <w:rsid w:val="001D3BB2"/>
    <w:rsid w:val="001D3BC6"/>
    <w:rsid w:val="001D3BE1"/>
    <w:rsid w:val="001D3C3E"/>
    <w:rsid w:val="001D3C75"/>
    <w:rsid w:val="001D3CE1"/>
    <w:rsid w:val="001D3CF2"/>
    <w:rsid w:val="001D3D42"/>
    <w:rsid w:val="001D3D5D"/>
    <w:rsid w:val="001D3E58"/>
    <w:rsid w:val="001D3F41"/>
    <w:rsid w:val="001D3FEE"/>
    <w:rsid w:val="001D402E"/>
    <w:rsid w:val="001D4030"/>
    <w:rsid w:val="001D4093"/>
    <w:rsid w:val="001D40D4"/>
    <w:rsid w:val="001D40DB"/>
    <w:rsid w:val="001D4112"/>
    <w:rsid w:val="001D41DC"/>
    <w:rsid w:val="001D41F4"/>
    <w:rsid w:val="001D41FA"/>
    <w:rsid w:val="001D42B8"/>
    <w:rsid w:val="001D4371"/>
    <w:rsid w:val="001D439D"/>
    <w:rsid w:val="001D43C5"/>
    <w:rsid w:val="001D445A"/>
    <w:rsid w:val="001D4479"/>
    <w:rsid w:val="001D447F"/>
    <w:rsid w:val="001D44B7"/>
    <w:rsid w:val="001D453A"/>
    <w:rsid w:val="001D45F4"/>
    <w:rsid w:val="001D4613"/>
    <w:rsid w:val="001D4632"/>
    <w:rsid w:val="001D4638"/>
    <w:rsid w:val="001D4696"/>
    <w:rsid w:val="001D46A0"/>
    <w:rsid w:val="001D4756"/>
    <w:rsid w:val="001D4776"/>
    <w:rsid w:val="001D47E5"/>
    <w:rsid w:val="001D48CD"/>
    <w:rsid w:val="001D490C"/>
    <w:rsid w:val="001D492B"/>
    <w:rsid w:val="001D4937"/>
    <w:rsid w:val="001D49EE"/>
    <w:rsid w:val="001D4AB6"/>
    <w:rsid w:val="001D4AF4"/>
    <w:rsid w:val="001D4BD5"/>
    <w:rsid w:val="001D4D4E"/>
    <w:rsid w:val="001D4D74"/>
    <w:rsid w:val="001D4D7E"/>
    <w:rsid w:val="001D4D90"/>
    <w:rsid w:val="001D4D9D"/>
    <w:rsid w:val="001D4DF7"/>
    <w:rsid w:val="001D4DF8"/>
    <w:rsid w:val="001D4E12"/>
    <w:rsid w:val="001D4F08"/>
    <w:rsid w:val="001D4F37"/>
    <w:rsid w:val="001D4FCC"/>
    <w:rsid w:val="001D4FE0"/>
    <w:rsid w:val="001D500E"/>
    <w:rsid w:val="001D50B6"/>
    <w:rsid w:val="001D50C2"/>
    <w:rsid w:val="001D50E4"/>
    <w:rsid w:val="001D5104"/>
    <w:rsid w:val="001D5159"/>
    <w:rsid w:val="001D51A4"/>
    <w:rsid w:val="001D51B8"/>
    <w:rsid w:val="001D5215"/>
    <w:rsid w:val="001D52EE"/>
    <w:rsid w:val="001D53F5"/>
    <w:rsid w:val="001D5416"/>
    <w:rsid w:val="001D542C"/>
    <w:rsid w:val="001D5477"/>
    <w:rsid w:val="001D54A5"/>
    <w:rsid w:val="001D54E7"/>
    <w:rsid w:val="001D5525"/>
    <w:rsid w:val="001D5566"/>
    <w:rsid w:val="001D5581"/>
    <w:rsid w:val="001D5588"/>
    <w:rsid w:val="001D5596"/>
    <w:rsid w:val="001D5622"/>
    <w:rsid w:val="001D5691"/>
    <w:rsid w:val="001D5703"/>
    <w:rsid w:val="001D573C"/>
    <w:rsid w:val="001D57AA"/>
    <w:rsid w:val="001D5822"/>
    <w:rsid w:val="001D588C"/>
    <w:rsid w:val="001D5890"/>
    <w:rsid w:val="001D58BA"/>
    <w:rsid w:val="001D58D9"/>
    <w:rsid w:val="001D5A05"/>
    <w:rsid w:val="001D5A27"/>
    <w:rsid w:val="001D5A4F"/>
    <w:rsid w:val="001D5AE7"/>
    <w:rsid w:val="001D5AF1"/>
    <w:rsid w:val="001D5B10"/>
    <w:rsid w:val="001D5B1E"/>
    <w:rsid w:val="001D5B3A"/>
    <w:rsid w:val="001D5BE3"/>
    <w:rsid w:val="001D5BF9"/>
    <w:rsid w:val="001D5C13"/>
    <w:rsid w:val="001D5CBB"/>
    <w:rsid w:val="001D5CD8"/>
    <w:rsid w:val="001D5CF1"/>
    <w:rsid w:val="001D5D56"/>
    <w:rsid w:val="001D5E23"/>
    <w:rsid w:val="001D5E4F"/>
    <w:rsid w:val="001D5E50"/>
    <w:rsid w:val="001D5E68"/>
    <w:rsid w:val="001D5EB8"/>
    <w:rsid w:val="001D5EC0"/>
    <w:rsid w:val="001D5EC7"/>
    <w:rsid w:val="001D5EE5"/>
    <w:rsid w:val="001D5F82"/>
    <w:rsid w:val="001D6009"/>
    <w:rsid w:val="001D604B"/>
    <w:rsid w:val="001D60E1"/>
    <w:rsid w:val="001D60FB"/>
    <w:rsid w:val="001D6162"/>
    <w:rsid w:val="001D6195"/>
    <w:rsid w:val="001D620C"/>
    <w:rsid w:val="001D6298"/>
    <w:rsid w:val="001D62E5"/>
    <w:rsid w:val="001D6404"/>
    <w:rsid w:val="001D64A4"/>
    <w:rsid w:val="001D64E2"/>
    <w:rsid w:val="001D6507"/>
    <w:rsid w:val="001D6537"/>
    <w:rsid w:val="001D661C"/>
    <w:rsid w:val="001D663B"/>
    <w:rsid w:val="001D666D"/>
    <w:rsid w:val="001D6676"/>
    <w:rsid w:val="001D66BF"/>
    <w:rsid w:val="001D66F1"/>
    <w:rsid w:val="001D6733"/>
    <w:rsid w:val="001D67AF"/>
    <w:rsid w:val="001D682D"/>
    <w:rsid w:val="001D684A"/>
    <w:rsid w:val="001D685F"/>
    <w:rsid w:val="001D68D7"/>
    <w:rsid w:val="001D6908"/>
    <w:rsid w:val="001D6960"/>
    <w:rsid w:val="001D6973"/>
    <w:rsid w:val="001D6AE3"/>
    <w:rsid w:val="001D6B7A"/>
    <w:rsid w:val="001D6BA0"/>
    <w:rsid w:val="001D6BBB"/>
    <w:rsid w:val="001D6BCF"/>
    <w:rsid w:val="001D6BD1"/>
    <w:rsid w:val="001D6BFE"/>
    <w:rsid w:val="001D6C38"/>
    <w:rsid w:val="001D6C40"/>
    <w:rsid w:val="001D6C45"/>
    <w:rsid w:val="001D6C61"/>
    <w:rsid w:val="001D6CF8"/>
    <w:rsid w:val="001D6EE4"/>
    <w:rsid w:val="001D6F52"/>
    <w:rsid w:val="001D6F73"/>
    <w:rsid w:val="001D6F93"/>
    <w:rsid w:val="001D6FDC"/>
    <w:rsid w:val="001D700F"/>
    <w:rsid w:val="001D7082"/>
    <w:rsid w:val="001D70A1"/>
    <w:rsid w:val="001D70F2"/>
    <w:rsid w:val="001D71C2"/>
    <w:rsid w:val="001D7260"/>
    <w:rsid w:val="001D7303"/>
    <w:rsid w:val="001D7357"/>
    <w:rsid w:val="001D741B"/>
    <w:rsid w:val="001D74B5"/>
    <w:rsid w:val="001D74D4"/>
    <w:rsid w:val="001D764F"/>
    <w:rsid w:val="001D7660"/>
    <w:rsid w:val="001D76A0"/>
    <w:rsid w:val="001D7767"/>
    <w:rsid w:val="001D778E"/>
    <w:rsid w:val="001D780E"/>
    <w:rsid w:val="001D78C4"/>
    <w:rsid w:val="001D78EB"/>
    <w:rsid w:val="001D793B"/>
    <w:rsid w:val="001D794E"/>
    <w:rsid w:val="001D799A"/>
    <w:rsid w:val="001D79CA"/>
    <w:rsid w:val="001D7A3B"/>
    <w:rsid w:val="001D7A88"/>
    <w:rsid w:val="001D7AB5"/>
    <w:rsid w:val="001D7BBE"/>
    <w:rsid w:val="001D7BF1"/>
    <w:rsid w:val="001D7D64"/>
    <w:rsid w:val="001D7E9D"/>
    <w:rsid w:val="001D7EB0"/>
    <w:rsid w:val="001D7F53"/>
    <w:rsid w:val="001D7F5C"/>
    <w:rsid w:val="001D7F5F"/>
    <w:rsid w:val="001D7FE4"/>
    <w:rsid w:val="001D7FF1"/>
    <w:rsid w:val="001E0004"/>
    <w:rsid w:val="001E0013"/>
    <w:rsid w:val="001E015F"/>
    <w:rsid w:val="001E016B"/>
    <w:rsid w:val="001E01A8"/>
    <w:rsid w:val="001E0298"/>
    <w:rsid w:val="001E0311"/>
    <w:rsid w:val="001E0318"/>
    <w:rsid w:val="001E034B"/>
    <w:rsid w:val="001E03ED"/>
    <w:rsid w:val="001E042E"/>
    <w:rsid w:val="001E0484"/>
    <w:rsid w:val="001E0494"/>
    <w:rsid w:val="001E04E7"/>
    <w:rsid w:val="001E0506"/>
    <w:rsid w:val="001E051B"/>
    <w:rsid w:val="001E053D"/>
    <w:rsid w:val="001E0632"/>
    <w:rsid w:val="001E0643"/>
    <w:rsid w:val="001E0652"/>
    <w:rsid w:val="001E0671"/>
    <w:rsid w:val="001E06C6"/>
    <w:rsid w:val="001E0702"/>
    <w:rsid w:val="001E07B4"/>
    <w:rsid w:val="001E07D0"/>
    <w:rsid w:val="001E07FD"/>
    <w:rsid w:val="001E0823"/>
    <w:rsid w:val="001E0826"/>
    <w:rsid w:val="001E0840"/>
    <w:rsid w:val="001E084A"/>
    <w:rsid w:val="001E092F"/>
    <w:rsid w:val="001E0957"/>
    <w:rsid w:val="001E0961"/>
    <w:rsid w:val="001E0971"/>
    <w:rsid w:val="001E099A"/>
    <w:rsid w:val="001E09E2"/>
    <w:rsid w:val="001E0A21"/>
    <w:rsid w:val="001E0AA9"/>
    <w:rsid w:val="001E0AFA"/>
    <w:rsid w:val="001E0C18"/>
    <w:rsid w:val="001E0C2C"/>
    <w:rsid w:val="001E0D20"/>
    <w:rsid w:val="001E0D3B"/>
    <w:rsid w:val="001E0DE0"/>
    <w:rsid w:val="001E0DE6"/>
    <w:rsid w:val="001E0E18"/>
    <w:rsid w:val="001E0E23"/>
    <w:rsid w:val="001E0E26"/>
    <w:rsid w:val="001E0E2E"/>
    <w:rsid w:val="001E0EAC"/>
    <w:rsid w:val="001E0ECE"/>
    <w:rsid w:val="001E0EEE"/>
    <w:rsid w:val="001E0F47"/>
    <w:rsid w:val="001E0F71"/>
    <w:rsid w:val="001E0F87"/>
    <w:rsid w:val="001E106F"/>
    <w:rsid w:val="001E10A9"/>
    <w:rsid w:val="001E11A2"/>
    <w:rsid w:val="001E11AD"/>
    <w:rsid w:val="001E11EE"/>
    <w:rsid w:val="001E11FD"/>
    <w:rsid w:val="001E1294"/>
    <w:rsid w:val="001E12CC"/>
    <w:rsid w:val="001E12CE"/>
    <w:rsid w:val="001E1323"/>
    <w:rsid w:val="001E1367"/>
    <w:rsid w:val="001E136F"/>
    <w:rsid w:val="001E138A"/>
    <w:rsid w:val="001E13B3"/>
    <w:rsid w:val="001E1403"/>
    <w:rsid w:val="001E1519"/>
    <w:rsid w:val="001E1537"/>
    <w:rsid w:val="001E154B"/>
    <w:rsid w:val="001E15E3"/>
    <w:rsid w:val="001E161B"/>
    <w:rsid w:val="001E1620"/>
    <w:rsid w:val="001E1669"/>
    <w:rsid w:val="001E170C"/>
    <w:rsid w:val="001E1717"/>
    <w:rsid w:val="001E17EB"/>
    <w:rsid w:val="001E1860"/>
    <w:rsid w:val="001E1913"/>
    <w:rsid w:val="001E19D3"/>
    <w:rsid w:val="001E19D6"/>
    <w:rsid w:val="001E19F9"/>
    <w:rsid w:val="001E1A34"/>
    <w:rsid w:val="001E1AB1"/>
    <w:rsid w:val="001E1B02"/>
    <w:rsid w:val="001E1B0E"/>
    <w:rsid w:val="001E1CDB"/>
    <w:rsid w:val="001E1CE1"/>
    <w:rsid w:val="001E1CEC"/>
    <w:rsid w:val="001E1EF1"/>
    <w:rsid w:val="001E1EF5"/>
    <w:rsid w:val="001E1F35"/>
    <w:rsid w:val="001E1F9B"/>
    <w:rsid w:val="001E1FF0"/>
    <w:rsid w:val="001E20F0"/>
    <w:rsid w:val="001E212E"/>
    <w:rsid w:val="001E214A"/>
    <w:rsid w:val="001E2176"/>
    <w:rsid w:val="001E21A7"/>
    <w:rsid w:val="001E21C7"/>
    <w:rsid w:val="001E21D6"/>
    <w:rsid w:val="001E223D"/>
    <w:rsid w:val="001E237D"/>
    <w:rsid w:val="001E23CD"/>
    <w:rsid w:val="001E23E8"/>
    <w:rsid w:val="001E2404"/>
    <w:rsid w:val="001E241D"/>
    <w:rsid w:val="001E2421"/>
    <w:rsid w:val="001E245D"/>
    <w:rsid w:val="001E24D1"/>
    <w:rsid w:val="001E24D6"/>
    <w:rsid w:val="001E2542"/>
    <w:rsid w:val="001E260C"/>
    <w:rsid w:val="001E2640"/>
    <w:rsid w:val="001E2655"/>
    <w:rsid w:val="001E2747"/>
    <w:rsid w:val="001E2749"/>
    <w:rsid w:val="001E275A"/>
    <w:rsid w:val="001E2879"/>
    <w:rsid w:val="001E2888"/>
    <w:rsid w:val="001E28A8"/>
    <w:rsid w:val="001E28AF"/>
    <w:rsid w:val="001E28B8"/>
    <w:rsid w:val="001E28C4"/>
    <w:rsid w:val="001E2967"/>
    <w:rsid w:val="001E2A32"/>
    <w:rsid w:val="001E2A81"/>
    <w:rsid w:val="001E2AE3"/>
    <w:rsid w:val="001E2B64"/>
    <w:rsid w:val="001E2B9B"/>
    <w:rsid w:val="001E2BCB"/>
    <w:rsid w:val="001E2C2B"/>
    <w:rsid w:val="001E2C78"/>
    <w:rsid w:val="001E2CC5"/>
    <w:rsid w:val="001E2CCE"/>
    <w:rsid w:val="001E2CE7"/>
    <w:rsid w:val="001E2DB1"/>
    <w:rsid w:val="001E2E0C"/>
    <w:rsid w:val="001E2E3D"/>
    <w:rsid w:val="001E2E6C"/>
    <w:rsid w:val="001E2EAF"/>
    <w:rsid w:val="001E2ED0"/>
    <w:rsid w:val="001E2EE5"/>
    <w:rsid w:val="001E2EF7"/>
    <w:rsid w:val="001E2F5F"/>
    <w:rsid w:val="001E2FA2"/>
    <w:rsid w:val="001E2FEB"/>
    <w:rsid w:val="001E2FF3"/>
    <w:rsid w:val="001E302F"/>
    <w:rsid w:val="001E30D5"/>
    <w:rsid w:val="001E3120"/>
    <w:rsid w:val="001E3132"/>
    <w:rsid w:val="001E3156"/>
    <w:rsid w:val="001E316F"/>
    <w:rsid w:val="001E31E9"/>
    <w:rsid w:val="001E3226"/>
    <w:rsid w:val="001E3299"/>
    <w:rsid w:val="001E32BF"/>
    <w:rsid w:val="001E32E2"/>
    <w:rsid w:val="001E32EA"/>
    <w:rsid w:val="001E3334"/>
    <w:rsid w:val="001E3350"/>
    <w:rsid w:val="001E338F"/>
    <w:rsid w:val="001E33A0"/>
    <w:rsid w:val="001E33E0"/>
    <w:rsid w:val="001E3414"/>
    <w:rsid w:val="001E3473"/>
    <w:rsid w:val="001E3484"/>
    <w:rsid w:val="001E34BB"/>
    <w:rsid w:val="001E34D1"/>
    <w:rsid w:val="001E34E1"/>
    <w:rsid w:val="001E3543"/>
    <w:rsid w:val="001E355D"/>
    <w:rsid w:val="001E359A"/>
    <w:rsid w:val="001E35CD"/>
    <w:rsid w:val="001E35ED"/>
    <w:rsid w:val="001E3633"/>
    <w:rsid w:val="001E3648"/>
    <w:rsid w:val="001E365F"/>
    <w:rsid w:val="001E3711"/>
    <w:rsid w:val="001E3747"/>
    <w:rsid w:val="001E3748"/>
    <w:rsid w:val="001E379C"/>
    <w:rsid w:val="001E37BF"/>
    <w:rsid w:val="001E3899"/>
    <w:rsid w:val="001E38AA"/>
    <w:rsid w:val="001E38F6"/>
    <w:rsid w:val="001E3993"/>
    <w:rsid w:val="001E3A51"/>
    <w:rsid w:val="001E3A5D"/>
    <w:rsid w:val="001E3AA1"/>
    <w:rsid w:val="001E3AA9"/>
    <w:rsid w:val="001E3AC8"/>
    <w:rsid w:val="001E3AD1"/>
    <w:rsid w:val="001E3AEE"/>
    <w:rsid w:val="001E3B84"/>
    <w:rsid w:val="001E3BB4"/>
    <w:rsid w:val="001E3C06"/>
    <w:rsid w:val="001E3CD7"/>
    <w:rsid w:val="001E3D18"/>
    <w:rsid w:val="001E3E01"/>
    <w:rsid w:val="001E3E31"/>
    <w:rsid w:val="001E3E5E"/>
    <w:rsid w:val="001E3E73"/>
    <w:rsid w:val="001E3EFA"/>
    <w:rsid w:val="001E3F60"/>
    <w:rsid w:val="001E4007"/>
    <w:rsid w:val="001E4066"/>
    <w:rsid w:val="001E4087"/>
    <w:rsid w:val="001E40F7"/>
    <w:rsid w:val="001E4185"/>
    <w:rsid w:val="001E41E3"/>
    <w:rsid w:val="001E4294"/>
    <w:rsid w:val="001E430E"/>
    <w:rsid w:val="001E4341"/>
    <w:rsid w:val="001E435A"/>
    <w:rsid w:val="001E43DB"/>
    <w:rsid w:val="001E440D"/>
    <w:rsid w:val="001E4423"/>
    <w:rsid w:val="001E4427"/>
    <w:rsid w:val="001E445E"/>
    <w:rsid w:val="001E44CF"/>
    <w:rsid w:val="001E4505"/>
    <w:rsid w:val="001E4543"/>
    <w:rsid w:val="001E4597"/>
    <w:rsid w:val="001E45EE"/>
    <w:rsid w:val="001E46E3"/>
    <w:rsid w:val="001E4724"/>
    <w:rsid w:val="001E473A"/>
    <w:rsid w:val="001E473E"/>
    <w:rsid w:val="001E48D2"/>
    <w:rsid w:val="001E48F1"/>
    <w:rsid w:val="001E498A"/>
    <w:rsid w:val="001E4A6A"/>
    <w:rsid w:val="001E4A7D"/>
    <w:rsid w:val="001E4A80"/>
    <w:rsid w:val="001E4ABC"/>
    <w:rsid w:val="001E4AD4"/>
    <w:rsid w:val="001E4B00"/>
    <w:rsid w:val="001E4C12"/>
    <w:rsid w:val="001E4C1B"/>
    <w:rsid w:val="001E4C32"/>
    <w:rsid w:val="001E4C74"/>
    <w:rsid w:val="001E4C87"/>
    <w:rsid w:val="001E4CAB"/>
    <w:rsid w:val="001E4D18"/>
    <w:rsid w:val="001E4D90"/>
    <w:rsid w:val="001E4DA7"/>
    <w:rsid w:val="001E4DAD"/>
    <w:rsid w:val="001E4E54"/>
    <w:rsid w:val="001E4E6E"/>
    <w:rsid w:val="001E4E92"/>
    <w:rsid w:val="001E4EB3"/>
    <w:rsid w:val="001E4F95"/>
    <w:rsid w:val="001E505D"/>
    <w:rsid w:val="001E5121"/>
    <w:rsid w:val="001E5152"/>
    <w:rsid w:val="001E5163"/>
    <w:rsid w:val="001E5173"/>
    <w:rsid w:val="001E5178"/>
    <w:rsid w:val="001E51D6"/>
    <w:rsid w:val="001E5224"/>
    <w:rsid w:val="001E5234"/>
    <w:rsid w:val="001E523C"/>
    <w:rsid w:val="001E52DC"/>
    <w:rsid w:val="001E5387"/>
    <w:rsid w:val="001E53EB"/>
    <w:rsid w:val="001E543E"/>
    <w:rsid w:val="001E5485"/>
    <w:rsid w:val="001E548F"/>
    <w:rsid w:val="001E5629"/>
    <w:rsid w:val="001E56A0"/>
    <w:rsid w:val="001E5757"/>
    <w:rsid w:val="001E578C"/>
    <w:rsid w:val="001E5A35"/>
    <w:rsid w:val="001E5A68"/>
    <w:rsid w:val="001E5A81"/>
    <w:rsid w:val="001E5BA6"/>
    <w:rsid w:val="001E5C16"/>
    <w:rsid w:val="001E5CBD"/>
    <w:rsid w:val="001E5CD7"/>
    <w:rsid w:val="001E5D53"/>
    <w:rsid w:val="001E5D60"/>
    <w:rsid w:val="001E5E13"/>
    <w:rsid w:val="001E5E40"/>
    <w:rsid w:val="001E5EE3"/>
    <w:rsid w:val="001E5F4A"/>
    <w:rsid w:val="001E5F6C"/>
    <w:rsid w:val="001E601F"/>
    <w:rsid w:val="001E602E"/>
    <w:rsid w:val="001E6058"/>
    <w:rsid w:val="001E6082"/>
    <w:rsid w:val="001E60AA"/>
    <w:rsid w:val="001E61B5"/>
    <w:rsid w:val="001E61E2"/>
    <w:rsid w:val="001E61EA"/>
    <w:rsid w:val="001E6242"/>
    <w:rsid w:val="001E62A3"/>
    <w:rsid w:val="001E62BE"/>
    <w:rsid w:val="001E635C"/>
    <w:rsid w:val="001E6377"/>
    <w:rsid w:val="001E63B1"/>
    <w:rsid w:val="001E6421"/>
    <w:rsid w:val="001E643A"/>
    <w:rsid w:val="001E6528"/>
    <w:rsid w:val="001E65D2"/>
    <w:rsid w:val="001E666F"/>
    <w:rsid w:val="001E66A1"/>
    <w:rsid w:val="001E66B6"/>
    <w:rsid w:val="001E6707"/>
    <w:rsid w:val="001E672C"/>
    <w:rsid w:val="001E672D"/>
    <w:rsid w:val="001E676E"/>
    <w:rsid w:val="001E679C"/>
    <w:rsid w:val="001E6817"/>
    <w:rsid w:val="001E6945"/>
    <w:rsid w:val="001E694E"/>
    <w:rsid w:val="001E695E"/>
    <w:rsid w:val="001E6A51"/>
    <w:rsid w:val="001E6B14"/>
    <w:rsid w:val="001E6B16"/>
    <w:rsid w:val="001E6B6A"/>
    <w:rsid w:val="001E6BEB"/>
    <w:rsid w:val="001E6C4F"/>
    <w:rsid w:val="001E6C8E"/>
    <w:rsid w:val="001E6CA5"/>
    <w:rsid w:val="001E6DE8"/>
    <w:rsid w:val="001E6E4A"/>
    <w:rsid w:val="001E6E6E"/>
    <w:rsid w:val="001E6F05"/>
    <w:rsid w:val="001E6F16"/>
    <w:rsid w:val="001E6F66"/>
    <w:rsid w:val="001E6F87"/>
    <w:rsid w:val="001E6FA8"/>
    <w:rsid w:val="001E6FFC"/>
    <w:rsid w:val="001E6FFF"/>
    <w:rsid w:val="001E703D"/>
    <w:rsid w:val="001E712F"/>
    <w:rsid w:val="001E7292"/>
    <w:rsid w:val="001E72BC"/>
    <w:rsid w:val="001E7361"/>
    <w:rsid w:val="001E7472"/>
    <w:rsid w:val="001E7474"/>
    <w:rsid w:val="001E7476"/>
    <w:rsid w:val="001E7489"/>
    <w:rsid w:val="001E749C"/>
    <w:rsid w:val="001E752C"/>
    <w:rsid w:val="001E7545"/>
    <w:rsid w:val="001E755A"/>
    <w:rsid w:val="001E7692"/>
    <w:rsid w:val="001E775A"/>
    <w:rsid w:val="001E7774"/>
    <w:rsid w:val="001E7807"/>
    <w:rsid w:val="001E7828"/>
    <w:rsid w:val="001E788A"/>
    <w:rsid w:val="001E78EE"/>
    <w:rsid w:val="001E78F2"/>
    <w:rsid w:val="001E7916"/>
    <w:rsid w:val="001E792A"/>
    <w:rsid w:val="001E7956"/>
    <w:rsid w:val="001E79BB"/>
    <w:rsid w:val="001E79DA"/>
    <w:rsid w:val="001E79ED"/>
    <w:rsid w:val="001E7AEB"/>
    <w:rsid w:val="001E7B1A"/>
    <w:rsid w:val="001E7B23"/>
    <w:rsid w:val="001E7B41"/>
    <w:rsid w:val="001E7C07"/>
    <w:rsid w:val="001E7C45"/>
    <w:rsid w:val="001E7C49"/>
    <w:rsid w:val="001E7C63"/>
    <w:rsid w:val="001E7CBB"/>
    <w:rsid w:val="001E7D6F"/>
    <w:rsid w:val="001E7D80"/>
    <w:rsid w:val="001E7D87"/>
    <w:rsid w:val="001E7DD0"/>
    <w:rsid w:val="001E7E3F"/>
    <w:rsid w:val="001E7E64"/>
    <w:rsid w:val="001E7E85"/>
    <w:rsid w:val="001E7E96"/>
    <w:rsid w:val="001E7EB6"/>
    <w:rsid w:val="001E7EFE"/>
    <w:rsid w:val="001E7FD1"/>
    <w:rsid w:val="001F009F"/>
    <w:rsid w:val="001F0100"/>
    <w:rsid w:val="001F012E"/>
    <w:rsid w:val="001F016E"/>
    <w:rsid w:val="001F01C9"/>
    <w:rsid w:val="001F01CE"/>
    <w:rsid w:val="001F0273"/>
    <w:rsid w:val="001F02A0"/>
    <w:rsid w:val="001F02D5"/>
    <w:rsid w:val="001F036C"/>
    <w:rsid w:val="001F037B"/>
    <w:rsid w:val="001F0440"/>
    <w:rsid w:val="001F04D4"/>
    <w:rsid w:val="001F055C"/>
    <w:rsid w:val="001F0690"/>
    <w:rsid w:val="001F06EC"/>
    <w:rsid w:val="001F06F2"/>
    <w:rsid w:val="001F0700"/>
    <w:rsid w:val="001F079F"/>
    <w:rsid w:val="001F07B1"/>
    <w:rsid w:val="001F07CB"/>
    <w:rsid w:val="001F07FB"/>
    <w:rsid w:val="001F084A"/>
    <w:rsid w:val="001F08D0"/>
    <w:rsid w:val="001F092D"/>
    <w:rsid w:val="001F09A8"/>
    <w:rsid w:val="001F09C5"/>
    <w:rsid w:val="001F0A1B"/>
    <w:rsid w:val="001F0A57"/>
    <w:rsid w:val="001F0A7E"/>
    <w:rsid w:val="001F0AED"/>
    <w:rsid w:val="001F0AFB"/>
    <w:rsid w:val="001F0B8B"/>
    <w:rsid w:val="001F0C4C"/>
    <w:rsid w:val="001F0D3C"/>
    <w:rsid w:val="001F0D7E"/>
    <w:rsid w:val="001F0DB2"/>
    <w:rsid w:val="001F0E21"/>
    <w:rsid w:val="001F0E53"/>
    <w:rsid w:val="001F0E60"/>
    <w:rsid w:val="001F0E8E"/>
    <w:rsid w:val="001F0F7C"/>
    <w:rsid w:val="001F101B"/>
    <w:rsid w:val="001F102C"/>
    <w:rsid w:val="001F1099"/>
    <w:rsid w:val="001F10C7"/>
    <w:rsid w:val="001F1246"/>
    <w:rsid w:val="001F12B8"/>
    <w:rsid w:val="001F12D7"/>
    <w:rsid w:val="001F12DF"/>
    <w:rsid w:val="001F1315"/>
    <w:rsid w:val="001F13D0"/>
    <w:rsid w:val="001F13DB"/>
    <w:rsid w:val="001F1407"/>
    <w:rsid w:val="001F1436"/>
    <w:rsid w:val="001F15D4"/>
    <w:rsid w:val="001F1602"/>
    <w:rsid w:val="001F1662"/>
    <w:rsid w:val="001F167A"/>
    <w:rsid w:val="001F1709"/>
    <w:rsid w:val="001F1780"/>
    <w:rsid w:val="001F1785"/>
    <w:rsid w:val="001F180F"/>
    <w:rsid w:val="001F183C"/>
    <w:rsid w:val="001F1854"/>
    <w:rsid w:val="001F1859"/>
    <w:rsid w:val="001F18F1"/>
    <w:rsid w:val="001F192F"/>
    <w:rsid w:val="001F1951"/>
    <w:rsid w:val="001F197F"/>
    <w:rsid w:val="001F19B5"/>
    <w:rsid w:val="001F1A3C"/>
    <w:rsid w:val="001F1AB5"/>
    <w:rsid w:val="001F1B0D"/>
    <w:rsid w:val="001F1B7B"/>
    <w:rsid w:val="001F1BAD"/>
    <w:rsid w:val="001F1BD2"/>
    <w:rsid w:val="001F1BD8"/>
    <w:rsid w:val="001F1C32"/>
    <w:rsid w:val="001F1CD8"/>
    <w:rsid w:val="001F1CDE"/>
    <w:rsid w:val="001F1D69"/>
    <w:rsid w:val="001F1DE8"/>
    <w:rsid w:val="001F1DFA"/>
    <w:rsid w:val="001F1E2D"/>
    <w:rsid w:val="001F1ECA"/>
    <w:rsid w:val="001F1ECF"/>
    <w:rsid w:val="001F1EE7"/>
    <w:rsid w:val="001F1F2A"/>
    <w:rsid w:val="001F1F37"/>
    <w:rsid w:val="001F201B"/>
    <w:rsid w:val="001F202D"/>
    <w:rsid w:val="001F207D"/>
    <w:rsid w:val="001F20F5"/>
    <w:rsid w:val="001F210F"/>
    <w:rsid w:val="001F21D9"/>
    <w:rsid w:val="001F2202"/>
    <w:rsid w:val="001F224E"/>
    <w:rsid w:val="001F2254"/>
    <w:rsid w:val="001F2264"/>
    <w:rsid w:val="001F228B"/>
    <w:rsid w:val="001F22F0"/>
    <w:rsid w:val="001F22F4"/>
    <w:rsid w:val="001F2337"/>
    <w:rsid w:val="001F2364"/>
    <w:rsid w:val="001F2372"/>
    <w:rsid w:val="001F243B"/>
    <w:rsid w:val="001F24BC"/>
    <w:rsid w:val="001F24BD"/>
    <w:rsid w:val="001F24C2"/>
    <w:rsid w:val="001F2524"/>
    <w:rsid w:val="001F25ED"/>
    <w:rsid w:val="001F265E"/>
    <w:rsid w:val="001F272C"/>
    <w:rsid w:val="001F277B"/>
    <w:rsid w:val="001F27FF"/>
    <w:rsid w:val="001F2847"/>
    <w:rsid w:val="001F286D"/>
    <w:rsid w:val="001F28AA"/>
    <w:rsid w:val="001F28AD"/>
    <w:rsid w:val="001F28D2"/>
    <w:rsid w:val="001F2940"/>
    <w:rsid w:val="001F298D"/>
    <w:rsid w:val="001F299B"/>
    <w:rsid w:val="001F2A1E"/>
    <w:rsid w:val="001F2AAC"/>
    <w:rsid w:val="001F2B1E"/>
    <w:rsid w:val="001F2B2B"/>
    <w:rsid w:val="001F2B3D"/>
    <w:rsid w:val="001F2B67"/>
    <w:rsid w:val="001F2B81"/>
    <w:rsid w:val="001F2BA9"/>
    <w:rsid w:val="001F2BD9"/>
    <w:rsid w:val="001F2BDC"/>
    <w:rsid w:val="001F2C0F"/>
    <w:rsid w:val="001F2C2A"/>
    <w:rsid w:val="001F2C40"/>
    <w:rsid w:val="001F2C46"/>
    <w:rsid w:val="001F2C99"/>
    <w:rsid w:val="001F2D01"/>
    <w:rsid w:val="001F2D7E"/>
    <w:rsid w:val="001F2D9B"/>
    <w:rsid w:val="001F2DEE"/>
    <w:rsid w:val="001F2EAD"/>
    <w:rsid w:val="001F2F00"/>
    <w:rsid w:val="001F2F7C"/>
    <w:rsid w:val="001F2FED"/>
    <w:rsid w:val="001F30C1"/>
    <w:rsid w:val="001F324D"/>
    <w:rsid w:val="001F32C7"/>
    <w:rsid w:val="001F3302"/>
    <w:rsid w:val="001F330E"/>
    <w:rsid w:val="001F333E"/>
    <w:rsid w:val="001F3378"/>
    <w:rsid w:val="001F33F9"/>
    <w:rsid w:val="001F3464"/>
    <w:rsid w:val="001F3497"/>
    <w:rsid w:val="001F34E2"/>
    <w:rsid w:val="001F3506"/>
    <w:rsid w:val="001F3536"/>
    <w:rsid w:val="001F35BE"/>
    <w:rsid w:val="001F35E5"/>
    <w:rsid w:val="001F3685"/>
    <w:rsid w:val="001F3694"/>
    <w:rsid w:val="001F37AB"/>
    <w:rsid w:val="001F37AE"/>
    <w:rsid w:val="001F3812"/>
    <w:rsid w:val="001F3826"/>
    <w:rsid w:val="001F38AE"/>
    <w:rsid w:val="001F38B5"/>
    <w:rsid w:val="001F3941"/>
    <w:rsid w:val="001F3998"/>
    <w:rsid w:val="001F39B0"/>
    <w:rsid w:val="001F39D0"/>
    <w:rsid w:val="001F39D6"/>
    <w:rsid w:val="001F3A28"/>
    <w:rsid w:val="001F3A63"/>
    <w:rsid w:val="001F3ACB"/>
    <w:rsid w:val="001F3B0A"/>
    <w:rsid w:val="001F3C6E"/>
    <w:rsid w:val="001F3CBD"/>
    <w:rsid w:val="001F3CF6"/>
    <w:rsid w:val="001F3D00"/>
    <w:rsid w:val="001F3D03"/>
    <w:rsid w:val="001F3D16"/>
    <w:rsid w:val="001F3D68"/>
    <w:rsid w:val="001F3D7D"/>
    <w:rsid w:val="001F3D8F"/>
    <w:rsid w:val="001F3E1F"/>
    <w:rsid w:val="001F3E56"/>
    <w:rsid w:val="001F3FBC"/>
    <w:rsid w:val="001F4041"/>
    <w:rsid w:val="001F40DB"/>
    <w:rsid w:val="001F40F9"/>
    <w:rsid w:val="001F410F"/>
    <w:rsid w:val="001F41BE"/>
    <w:rsid w:val="001F422A"/>
    <w:rsid w:val="001F4258"/>
    <w:rsid w:val="001F4259"/>
    <w:rsid w:val="001F42A4"/>
    <w:rsid w:val="001F42AE"/>
    <w:rsid w:val="001F4311"/>
    <w:rsid w:val="001F4335"/>
    <w:rsid w:val="001F4339"/>
    <w:rsid w:val="001F4394"/>
    <w:rsid w:val="001F43CC"/>
    <w:rsid w:val="001F4427"/>
    <w:rsid w:val="001F44A7"/>
    <w:rsid w:val="001F44FF"/>
    <w:rsid w:val="001F4562"/>
    <w:rsid w:val="001F45B7"/>
    <w:rsid w:val="001F4608"/>
    <w:rsid w:val="001F460A"/>
    <w:rsid w:val="001F4644"/>
    <w:rsid w:val="001F4665"/>
    <w:rsid w:val="001F4695"/>
    <w:rsid w:val="001F46C3"/>
    <w:rsid w:val="001F4702"/>
    <w:rsid w:val="001F472F"/>
    <w:rsid w:val="001F473F"/>
    <w:rsid w:val="001F47A2"/>
    <w:rsid w:val="001F47B0"/>
    <w:rsid w:val="001F47BB"/>
    <w:rsid w:val="001F47F9"/>
    <w:rsid w:val="001F48AE"/>
    <w:rsid w:val="001F48F6"/>
    <w:rsid w:val="001F490F"/>
    <w:rsid w:val="001F498D"/>
    <w:rsid w:val="001F4A1D"/>
    <w:rsid w:val="001F4ABE"/>
    <w:rsid w:val="001F4AD8"/>
    <w:rsid w:val="001F4AEB"/>
    <w:rsid w:val="001F4B19"/>
    <w:rsid w:val="001F4B82"/>
    <w:rsid w:val="001F4B9F"/>
    <w:rsid w:val="001F4BDF"/>
    <w:rsid w:val="001F4C47"/>
    <w:rsid w:val="001F4CA8"/>
    <w:rsid w:val="001F4CE4"/>
    <w:rsid w:val="001F4D1A"/>
    <w:rsid w:val="001F4D68"/>
    <w:rsid w:val="001F4DFC"/>
    <w:rsid w:val="001F4E1A"/>
    <w:rsid w:val="001F4E34"/>
    <w:rsid w:val="001F4EA4"/>
    <w:rsid w:val="001F4EC6"/>
    <w:rsid w:val="001F4EF0"/>
    <w:rsid w:val="001F4F6C"/>
    <w:rsid w:val="001F5051"/>
    <w:rsid w:val="001F5119"/>
    <w:rsid w:val="001F51B2"/>
    <w:rsid w:val="001F51E9"/>
    <w:rsid w:val="001F5220"/>
    <w:rsid w:val="001F52A3"/>
    <w:rsid w:val="001F5351"/>
    <w:rsid w:val="001F53DD"/>
    <w:rsid w:val="001F54B0"/>
    <w:rsid w:val="001F55C6"/>
    <w:rsid w:val="001F55EA"/>
    <w:rsid w:val="001F560D"/>
    <w:rsid w:val="001F5665"/>
    <w:rsid w:val="001F570F"/>
    <w:rsid w:val="001F5714"/>
    <w:rsid w:val="001F571D"/>
    <w:rsid w:val="001F57C8"/>
    <w:rsid w:val="001F57D7"/>
    <w:rsid w:val="001F581B"/>
    <w:rsid w:val="001F58AE"/>
    <w:rsid w:val="001F58F9"/>
    <w:rsid w:val="001F5928"/>
    <w:rsid w:val="001F59B4"/>
    <w:rsid w:val="001F59BF"/>
    <w:rsid w:val="001F59FD"/>
    <w:rsid w:val="001F5A12"/>
    <w:rsid w:val="001F5A2C"/>
    <w:rsid w:val="001F5A3B"/>
    <w:rsid w:val="001F5A97"/>
    <w:rsid w:val="001F5ADC"/>
    <w:rsid w:val="001F5B56"/>
    <w:rsid w:val="001F5B6B"/>
    <w:rsid w:val="001F5BAE"/>
    <w:rsid w:val="001F5C00"/>
    <w:rsid w:val="001F5C03"/>
    <w:rsid w:val="001F5C0B"/>
    <w:rsid w:val="001F5D06"/>
    <w:rsid w:val="001F5D0E"/>
    <w:rsid w:val="001F5D2C"/>
    <w:rsid w:val="001F5D63"/>
    <w:rsid w:val="001F5D9C"/>
    <w:rsid w:val="001F5E16"/>
    <w:rsid w:val="001F5E17"/>
    <w:rsid w:val="001F5E1F"/>
    <w:rsid w:val="001F5E59"/>
    <w:rsid w:val="001F5E60"/>
    <w:rsid w:val="001F5E77"/>
    <w:rsid w:val="001F5EB5"/>
    <w:rsid w:val="001F5EB6"/>
    <w:rsid w:val="001F5F2F"/>
    <w:rsid w:val="001F5FE9"/>
    <w:rsid w:val="001F6024"/>
    <w:rsid w:val="001F60CE"/>
    <w:rsid w:val="001F60FA"/>
    <w:rsid w:val="001F613A"/>
    <w:rsid w:val="001F615C"/>
    <w:rsid w:val="001F61A1"/>
    <w:rsid w:val="001F62BE"/>
    <w:rsid w:val="001F633A"/>
    <w:rsid w:val="001F6363"/>
    <w:rsid w:val="001F6383"/>
    <w:rsid w:val="001F63A3"/>
    <w:rsid w:val="001F6417"/>
    <w:rsid w:val="001F6421"/>
    <w:rsid w:val="001F6448"/>
    <w:rsid w:val="001F6489"/>
    <w:rsid w:val="001F64D7"/>
    <w:rsid w:val="001F6541"/>
    <w:rsid w:val="001F6558"/>
    <w:rsid w:val="001F657E"/>
    <w:rsid w:val="001F6596"/>
    <w:rsid w:val="001F65BD"/>
    <w:rsid w:val="001F65F2"/>
    <w:rsid w:val="001F6614"/>
    <w:rsid w:val="001F661A"/>
    <w:rsid w:val="001F6660"/>
    <w:rsid w:val="001F66A1"/>
    <w:rsid w:val="001F6762"/>
    <w:rsid w:val="001F68B6"/>
    <w:rsid w:val="001F68FF"/>
    <w:rsid w:val="001F6984"/>
    <w:rsid w:val="001F698F"/>
    <w:rsid w:val="001F6997"/>
    <w:rsid w:val="001F69CF"/>
    <w:rsid w:val="001F69D2"/>
    <w:rsid w:val="001F6AC0"/>
    <w:rsid w:val="001F6C0E"/>
    <w:rsid w:val="001F6CE6"/>
    <w:rsid w:val="001F6CF3"/>
    <w:rsid w:val="001F6D04"/>
    <w:rsid w:val="001F6D6A"/>
    <w:rsid w:val="001F6D81"/>
    <w:rsid w:val="001F6DE5"/>
    <w:rsid w:val="001F6DF0"/>
    <w:rsid w:val="001F6E08"/>
    <w:rsid w:val="001F6E0A"/>
    <w:rsid w:val="001F6E10"/>
    <w:rsid w:val="001F6EF6"/>
    <w:rsid w:val="001F6F52"/>
    <w:rsid w:val="001F6F9E"/>
    <w:rsid w:val="001F6FA2"/>
    <w:rsid w:val="001F703C"/>
    <w:rsid w:val="001F704C"/>
    <w:rsid w:val="001F7077"/>
    <w:rsid w:val="001F7081"/>
    <w:rsid w:val="001F7090"/>
    <w:rsid w:val="001F70F2"/>
    <w:rsid w:val="001F71CE"/>
    <w:rsid w:val="001F7204"/>
    <w:rsid w:val="001F721A"/>
    <w:rsid w:val="001F7231"/>
    <w:rsid w:val="001F724E"/>
    <w:rsid w:val="001F7271"/>
    <w:rsid w:val="001F72B8"/>
    <w:rsid w:val="001F72D0"/>
    <w:rsid w:val="001F7300"/>
    <w:rsid w:val="001F7364"/>
    <w:rsid w:val="001F73F8"/>
    <w:rsid w:val="001F745D"/>
    <w:rsid w:val="001F7482"/>
    <w:rsid w:val="001F74A0"/>
    <w:rsid w:val="001F750E"/>
    <w:rsid w:val="001F7521"/>
    <w:rsid w:val="001F7530"/>
    <w:rsid w:val="001F754F"/>
    <w:rsid w:val="001F758A"/>
    <w:rsid w:val="001F75B6"/>
    <w:rsid w:val="001F761E"/>
    <w:rsid w:val="001F7641"/>
    <w:rsid w:val="001F76FB"/>
    <w:rsid w:val="001F7719"/>
    <w:rsid w:val="001F7743"/>
    <w:rsid w:val="001F7781"/>
    <w:rsid w:val="001F77F0"/>
    <w:rsid w:val="001F7845"/>
    <w:rsid w:val="001F78AF"/>
    <w:rsid w:val="001F78B1"/>
    <w:rsid w:val="001F78C3"/>
    <w:rsid w:val="001F78C6"/>
    <w:rsid w:val="001F78E1"/>
    <w:rsid w:val="001F78F1"/>
    <w:rsid w:val="001F78FC"/>
    <w:rsid w:val="001F796A"/>
    <w:rsid w:val="001F799E"/>
    <w:rsid w:val="001F79C9"/>
    <w:rsid w:val="001F7A43"/>
    <w:rsid w:val="001F7A65"/>
    <w:rsid w:val="001F7AA1"/>
    <w:rsid w:val="001F7AE8"/>
    <w:rsid w:val="001F7AEB"/>
    <w:rsid w:val="001F7AFB"/>
    <w:rsid w:val="001F7B77"/>
    <w:rsid w:val="001F7B96"/>
    <w:rsid w:val="001F7BAC"/>
    <w:rsid w:val="001F7BD0"/>
    <w:rsid w:val="001F7C15"/>
    <w:rsid w:val="001F7C52"/>
    <w:rsid w:val="001F7C78"/>
    <w:rsid w:val="001F7C9C"/>
    <w:rsid w:val="001F7D4D"/>
    <w:rsid w:val="001F7DB8"/>
    <w:rsid w:val="001F7DF3"/>
    <w:rsid w:val="001F7E6F"/>
    <w:rsid w:val="001F7F65"/>
    <w:rsid w:val="00200003"/>
    <w:rsid w:val="00200034"/>
    <w:rsid w:val="00200039"/>
    <w:rsid w:val="00200046"/>
    <w:rsid w:val="00200059"/>
    <w:rsid w:val="00200061"/>
    <w:rsid w:val="002000F0"/>
    <w:rsid w:val="00200172"/>
    <w:rsid w:val="00200192"/>
    <w:rsid w:val="0020028C"/>
    <w:rsid w:val="00200295"/>
    <w:rsid w:val="002002DF"/>
    <w:rsid w:val="002002F3"/>
    <w:rsid w:val="00200385"/>
    <w:rsid w:val="00200400"/>
    <w:rsid w:val="00200432"/>
    <w:rsid w:val="002004E8"/>
    <w:rsid w:val="00200549"/>
    <w:rsid w:val="00200677"/>
    <w:rsid w:val="002006A2"/>
    <w:rsid w:val="002006DB"/>
    <w:rsid w:val="0020074C"/>
    <w:rsid w:val="002009EB"/>
    <w:rsid w:val="00200A2F"/>
    <w:rsid w:val="00200A4B"/>
    <w:rsid w:val="00200A5D"/>
    <w:rsid w:val="00200B5B"/>
    <w:rsid w:val="00200BED"/>
    <w:rsid w:val="00200C27"/>
    <w:rsid w:val="00200C4B"/>
    <w:rsid w:val="00200C50"/>
    <w:rsid w:val="00200C5A"/>
    <w:rsid w:val="00200C98"/>
    <w:rsid w:val="00200D28"/>
    <w:rsid w:val="00200D83"/>
    <w:rsid w:val="00200D96"/>
    <w:rsid w:val="00200DAB"/>
    <w:rsid w:val="00200E32"/>
    <w:rsid w:val="00200EB5"/>
    <w:rsid w:val="00200F22"/>
    <w:rsid w:val="00200FA5"/>
    <w:rsid w:val="00201054"/>
    <w:rsid w:val="002010A4"/>
    <w:rsid w:val="0020117F"/>
    <w:rsid w:val="0020120C"/>
    <w:rsid w:val="0020121B"/>
    <w:rsid w:val="00201243"/>
    <w:rsid w:val="00201296"/>
    <w:rsid w:val="002012F4"/>
    <w:rsid w:val="0020136A"/>
    <w:rsid w:val="00201466"/>
    <w:rsid w:val="0020147D"/>
    <w:rsid w:val="00201495"/>
    <w:rsid w:val="002014D8"/>
    <w:rsid w:val="00201528"/>
    <w:rsid w:val="0020155C"/>
    <w:rsid w:val="00201563"/>
    <w:rsid w:val="00201614"/>
    <w:rsid w:val="002016C1"/>
    <w:rsid w:val="002017C4"/>
    <w:rsid w:val="00201844"/>
    <w:rsid w:val="0020184E"/>
    <w:rsid w:val="002018B8"/>
    <w:rsid w:val="00201983"/>
    <w:rsid w:val="002019D0"/>
    <w:rsid w:val="002019D6"/>
    <w:rsid w:val="00201A29"/>
    <w:rsid w:val="00201A71"/>
    <w:rsid w:val="00201AD2"/>
    <w:rsid w:val="00201B9D"/>
    <w:rsid w:val="00201B9E"/>
    <w:rsid w:val="00201BBF"/>
    <w:rsid w:val="00201C2B"/>
    <w:rsid w:val="00201CEE"/>
    <w:rsid w:val="00201DA8"/>
    <w:rsid w:val="00201DC8"/>
    <w:rsid w:val="00201E07"/>
    <w:rsid w:val="00201E4A"/>
    <w:rsid w:val="00201E5C"/>
    <w:rsid w:val="00201ED5"/>
    <w:rsid w:val="00201FA4"/>
    <w:rsid w:val="00201FEA"/>
    <w:rsid w:val="00202008"/>
    <w:rsid w:val="00202027"/>
    <w:rsid w:val="0020203F"/>
    <w:rsid w:val="002020FC"/>
    <w:rsid w:val="00202154"/>
    <w:rsid w:val="0020216F"/>
    <w:rsid w:val="00202199"/>
    <w:rsid w:val="002021B2"/>
    <w:rsid w:val="00202351"/>
    <w:rsid w:val="002023CD"/>
    <w:rsid w:val="0020240B"/>
    <w:rsid w:val="00202425"/>
    <w:rsid w:val="00202437"/>
    <w:rsid w:val="002024EE"/>
    <w:rsid w:val="00202524"/>
    <w:rsid w:val="0020258D"/>
    <w:rsid w:val="0020259F"/>
    <w:rsid w:val="002025D0"/>
    <w:rsid w:val="002025F9"/>
    <w:rsid w:val="0020262E"/>
    <w:rsid w:val="002026DD"/>
    <w:rsid w:val="002026EF"/>
    <w:rsid w:val="00202714"/>
    <w:rsid w:val="0020275F"/>
    <w:rsid w:val="002027B2"/>
    <w:rsid w:val="0020283E"/>
    <w:rsid w:val="00202849"/>
    <w:rsid w:val="0020285E"/>
    <w:rsid w:val="00202A06"/>
    <w:rsid w:val="00202A4C"/>
    <w:rsid w:val="00202AB6"/>
    <w:rsid w:val="00202B1B"/>
    <w:rsid w:val="00202B5B"/>
    <w:rsid w:val="00202C1E"/>
    <w:rsid w:val="00202C2F"/>
    <w:rsid w:val="00202C60"/>
    <w:rsid w:val="00202D36"/>
    <w:rsid w:val="00202D96"/>
    <w:rsid w:val="00202DE2"/>
    <w:rsid w:val="00202E07"/>
    <w:rsid w:val="00202E6B"/>
    <w:rsid w:val="00202EA8"/>
    <w:rsid w:val="00202ECD"/>
    <w:rsid w:val="00202ED4"/>
    <w:rsid w:val="00202F88"/>
    <w:rsid w:val="00202FA4"/>
    <w:rsid w:val="002030C3"/>
    <w:rsid w:val="00203143"/>
    <w:rsid w:val="002032C8"/>
    <w:rsid w:val="00203300"/>
    <w:rsid w:val="0020330F"/>
    <w:rsid w:val="002033A6"/>
    <w:rsid w:val="002033E3"/>
    <w:rsid w:val="0020348B"/>
    <w:rsid w:val="002034AC"/>
    <w:rsid w:val="00203500"/>
    <w:rsid w:val="0020355F"/>
    <w:rsid w:val="0020359B"/>
    <w:rsid w:val="0020364A"/>
    <w:rsid w:val="00203664"/>
    <w:rsid w:val="00203681"/>
    <w:rsid w:val="002036DF"/>
    <w:rsid w:val="00203731"/>
    <w:rsid w:val="002037CC"/>
    <w:rsid w:val="002037D0"/>
    <w:rsid w:val="0020382F"/>
    <w:rsid w:val="0020397D"/>
    <w:rsid w:val="002039DD"/>
    <w:rsid w:val="00203A4C"/>
    <w:rsid w:val="00203A52"/>
    <w:rsid w:val="00203A6A"/>
    <w:rsid w:val="00203A83"/>
    <w:rsid w:val="00203A92"/>
    <w:rsid w:val="00203A9B"/>
    <w:rsid w:val="00203AC6"/>
    <w:rsid w:val="00203AEB"/>
    <w:rsid w:val="00203B0C"/>
    <w:rsid w:val="00203B20"/>
    <w:rsid w:val="00203B9F"/>
    <w:rsid w:val="00203CB8"/>
    <w:rsid w:val="00203CD9"/>
    <w:rsid w:val="00203D3D"/>
    <w:rsid w:val="00203DB1"/>
    <w:rsid w:val="00203DF2"/>
    <w:rsid w:val="00203E92"/>
    <w:rsid w:val="00203EEA"/>
    <w:rsid w:val="00203F6C"/>
    <w:rsid w:val="00203F74"/>
    <w:rsid w:val="00204060"/>
    <w:rsid w:val="00204080"/>
    <w:rsid w:val="002040E1"/>
    <w:rsid w:val="00204101"/>
    <w:rsid w:val="0020410C"/>
    <w:rsid w:val="0020412E"/>
    <w:rsid w:val="002041B7"/>
    <w:rsid w:val="002041E3"/>
    <w:rsid w:val="00204212"/>
    <w:rsid w:val="00204224"/>
    <w:rsid w:val="0020423A"/>
    <w:rsid w:val="00204247"/>
    <w:rsid w:val="0020424E"/>
    <w:rsid w:val="0020428F"/>
    <w:rsid w:val="002042CB"/>
    <w:rsid w:val="00204314"/>
    <w:rsid w:val="0020433B"/>
    <w:rsid w:val="00204343"/>
    <w:rsid w:val="0020435F"/>
    <w:rsid w:val="002043DC"/>
    <w:rsid w:val="00204421"/>
    <w:rsid w:val="00204442"/>
    <w:rsid w:val="00204493"/>
    <w:rsid w:val="002044E2"/>
    <w:rsid w:val="00204515"/>
    <w:rsid w:val="00204516"/>
    <w:rsid w:val="00204528"/>
    <w:rsid w:val="00204530"/>
    <w:rsid w:val="0020463F"/>
    <w:rsid w:val="0020467D"/>
    <w:rsid w:val="0020468D"/>
    <w:rsid w:val="00204768"/>
    <w:rsid w:val="00204781"/>
    <w:rsid w:val="002047E0"/>
    <w:rsid w:val="002047F8"/>
    <w:rsid w:val="002048E1"/>
    <w:rsid w:val="00204903"/>
    <w:rsid w:val="00204905"/>
    <w:rsid w:val="0020491D"/>
    <w:rsid w:val="0020494A"/>
    <w:rsid w:val="002049AB"/>
    <w:rsid w:val="00204A93"/>
    <w:rsid w:val="00204AC4"/>
    <w:rsid w:val="00204B03"/>
    <w:rsid w:val="00204B0A"/>
    <w:rsid w:val="00204CFB"/>
    <w:rsid w:val="00204D11"/>
    <w:rsid w:val="00204D1F"/>
    <w:rsid w:val="00204D3B"/>
    <w:rsid w:val="00204DCC"/>
    <w:rsid w:val="00204DCD"/>
    <w:rsid w:val="00204DE3"/>
    <w:rsid w:val="00204E2C"/>
    <w:rsid w:val="00204E32"/>
    <w:rsid w:val="00204E58"/>
    <w:rsid w:val="00204E9F"/>
    <w:rsid w:val="00204EA8"/>
    <w:rsid w:val="00204EC6"/>
    <w:rsid w:val="00204EE7"/>
    <w:rsid w:val="00204F73"/>
    <w:rsid w:val="00204F97"/>
    <w:rsid w:val="00204FAD"/>
    <w:rsid w:val="00204FF5"/>
    <w:rsid w:val="00205082"/>
    <w:rsid w:val="00205098"/>
    <w:rsid w:val="002050A2"/>
    <w:rsid w:val="002050AA"/>
    <w:rsid w:val="00205139"/>
    <w:rsid w:val="0020513A"/>
    <w:rsid w:val="0020515A"/>
    <w:rsid w:val="0020515C"/>
    <w:rsid w:val="0020519A"/>
    <w:rsid w:val="002051B2"/>
    <w:rsid w:val="002051BA"/>
    <w:rsid w:val="002051D2"/>
    <w:rsid w:val="002052E1"/>
    <w:rsid w:val="00205338"/>
    <w:rsid w:val="00205376"/>
    <w:rsid w:val="0020538F"/>
    <w:rsid w:val="002053E2"/>
    <w:rsid w:val="00205437"/>
    <w:rsid w:val="002054A8"/>
    <w:rsid w:val="002054B6"/>
    <w:rsid w:val="00205533"/>
    <w:rsid w:val="00205559"/>
    <w:rsid w:val="00205589"/>
    <w:rsid w:val="0020559D"/>
    <w:rsid w:val="002055B0"/>
    <w:rsid w:val="002055BB"/>
    <w:rsid w:val="002055CB"/>
    <w:rsid w:val="002055F2"/>
    <w:rsid w:val="00205610"/>
    <w:rsid w:val="00205658"/>
    <w:rsid w:val="0020565E"/>
    <w:rsid w:val="002057C3"/>
    <w:rsid w:val="00205803"/>
    <w:rsid w:val="0020586E"/>
    <w:rsid w:val="002058AE"/>
    <w:rsid w:val="0020593C"/>
    <w:rsid w:val="0020597B"/>
    <w:rsid w:val="002059EB"/>
    <w:rsid w:val="00205A3C"/>
    <w:rsid w:val="00205C33"/>
    <w:rsid w:val="00205E41"/>
    <w:rsid w:val="00205E82"/>
    <w:rsid w:val="00205EE7"/>
    <w:rsid w:val="00205EF5"/>
    <w:rsid w:val="00205F36"/>
    <w:rsid w:val="00205F64"/>
    <w:rsid w:val="00205FC8"/>
    <w:rsid w:val="002060C1"/>
    <w:rsid w:val="00206106"/>
    <w:rsid w:val="002061A6"/>
    <w:rsid w:val="0020621D"/>
    <w:rsid w:val="0020624C"/>
    <w:rsid w:val="00206326"/>
    <w:rsid w:val="00206327"/>
    <w:rsid w:val="00206372"/>
    <w:rsid w:val="002063A2"/>
    <w:rsid w:val="002063A3"/>
    <w:rsid w:val="002063B2"/>
    <w:rsid w:val="0020643E"/>
    <w:rsid w:val="00206485"/>
    <w:rsid w:val="002064B4"/>
    <w:rsid w:val="00206514"/>
    <w:rsid w:val="00206611"/>
    <w:rsid w:val="0020669D"/>
    <w:rsid w:val="002066B1"/>
    <w:rsid w:val="0020671C"/>
    <w:rsid w:val="00206772"/>
    <w:rsid w:val="00206801"/>
    <w:rsid w:val="0020682B"/>
    <w:rsid w:val="0020682E"/>
    <w:rsid w:val="00206845"/>
    <w:rsid w:val="00206885"/>
    <w:rsid w:val="002068B5"/>
    <w:rsid w:val="002068E0"/>
    <w:rsid w:val="002068EE"/>
    <w:rsid w:val="0020690B"/>
    <w:rsid w:val="00206943"/>
    <w:rsid w:val="002069D6"/>
    <w:rsid w:val="002069E1"/>
    <w:rsid w:val="002069E4"/>
    <w:rsid w:val="00206A89"/>
    <w:rsid w:val="00206AAE"/>
    <w:rsid w:val="00206AEC"/>
    <w:rsid w:val="00206B91"/>
    <w:rsid w:val="00206BEF"/>
    <w:rsid w:val="00206C98"/>
    <w:rsid w:val="00206CB6"/>
    <w:rsid w:val="00206CBB"/>
    <w:rsid w:val="00206CC7"/>
    <w:rsid w:val="00206D02"/>
    <w:rsid w:val="00206D3B"/>
    <w:rsid w:val="00206D9B"/>
    <w:rsid w:val="00206DD3"/>
    <w:rsid w:val="00206DF5"/>
    <w:rsid w:val="00206EB3"/>
    <w:rsid w:val="00206EB7"/>
    <w:rsid w:val="00206EE7"/>
    <w:rsid w:val="00206EF9"/>
    <w:rsid w:val="0020700A"/>
    <w:rsid w:val="00207019"/>
    <w:rsid w:val="0020702A"/>
    <w:rsid w:val="00207067"/>
    <w:rsid w:val="002070B2"/>
    <w:rsid w:val="002070FD"/>
    <w:rsid w:val="0020715E"/>
    <w:rsid w:val="002072B1"/>
    <w:rsid w:val="0020738E"/>
    <w:rsid w:val="002073D4"/>
    <w:rsid w:val="002073E9"/>
    <w:rsid w:val="002073F9"/>
    <w:rsid w:val="002074DF"/>
    <w:rsid w:val="0020750E"/>
    <w:rsid w:val="00207563"/>
    <w:rsid w:val="002075F3"/>
    <w:rsid w:val="0020762E"/>
    <w:rsid w:val="00207632"/>
    <w:rsid w:val="002076DA"/>
    <w:rsid w:val="0020777C"/>
    <w:rsid w:val="002077AA"/>
    <w:rsid w:val="002077D2"/>
    <w:rsid w:val="002077D7"/>
    <w:rsid w:val="002077F6"/>
    <w:rsid w:val="00207828"/>
    <w:rsid w:val="00207831"/>
    <w:rsid w:val="00207842"/>
    <w:rsid w:val="00207881"/>
    <w:rsid w:val="0020789B"/>
    <w:rsid w:val="002078DC"/>
    <w:rsid w:val="00207956"/>
    <w:rsid w:val="00207B02"/>
    <w:rsid w:val="00207B03"/>
    <w:rsid w:val="00207C05"/>
    <w:rsid w:val="00207C7D"/>
    <w:rsid w:val="00207CEC"/>
    <w:rsid w:val="00207CEF"/>
    <w:rsid w:val="00207D3B"/>
    <w:rsid w:val="00207D41"/>
    <w:rsid w:val="00207DA6"/>
    <w:rsid w:val="00207E8D"/>
    <w:rsid w:val="00207EA8"/>
    <w:rsid w:val="00207EEE"/>
    <w:rsid w:val="00207F12"/>
    <w:rsid w:val="00207FC6"/>
    <w:rsid w:val="0021008A"/>
    <w:rsid w:val="002100C1"/>
    <w:rsid w:val="0021010E"/>
    <w:rsid w:val="00210112"/>
    <w:rsid w:val="0021014F"/>
    <w:rsid w:val="00210162"/>
    <w:rsid w:val="00210168"/>
    <w:rsid w:val="00210269"/>
    <w:rsid w:val="002102C6"/>
    <w:rsid w:val="00210336"/>
    <w:rsid w:val="002103D2"/>
    <w:rsid w:val="00210412"/>
    <w:rsid w:val="0021042D"/>
    <w:rsid w:val="002104C8"/>
    <w:rsid w:val="00210547"/>
    <w:rsid w:val="00210575"/>
    <w:rsid w:val="002105B0"/>
    <w:rsid w:val="00210680"/>
    <w:rsid w:val="0021073D"/>
    <w:rsid w:val="00210794"/>
    <w:rsid w:val="002107D5"/>
    <w:rsid w:val="002107EE"/>
    <w:rsid w:val="0021084D"/>
    <w:rsid w:val="002108E6"/>
    <w:rsid w:val="00210954"/>
    <w:rsid w:val="00210A36"/>
    <w:rsid w:val="00210A84"/>
    <w:rsid w:val="00210AEE"/>
    <w:rsid w:val="00210D15"/>
    <w:rsid w:val="00210D29"/>
    <w:rsid w:val="00210DAF"/>
    <w:rsid w:val="00210E1A"/>
    <w:rsid w:val="00210E45"/>
    <w:rsid w:val="00210F17"/>
    <w:rsid w:val="00210F56"/>
    <w:rsid w:val="00210FBA"/>
    <w:rsid w:val="00211033"/>
    <w:rsid w:val="00211099"/>
    <w:rsid w:val="002110BD"/>
    <w:rsid w:val="00211111"/>
    <w:rsid w:val="00211148"/>
    <w:rsid w:val="0021114B"/>
    <w:rsid w:val="00211179"/>
    <w:rsid w:val="00211224"/>
    <w:rsid w:val="00211275"/>
    <w:rsid w:val="00211305"/>
    <w:rsid w:val="00211319"/>
    <w:rsid w:val="00211360"/>
    <w:rsid w:val="002113BC"/>
    <w:rsid w:val="00211402"/>
    <w:rsid w:val="0021141A"/>
    <w:rsid w:val="00211524"/>
    <w:rsid w:val="00211541"/>
    <w:rsid w:val="002115BA"/>
    <w:rsid w:val="002115FD"/>
    <w:rsid w:val="00211604"/>
    <w:rsid w:val="00211711"/>
    <w:rsid w:val="00211716"/>
    <w:rsid w:val="0021178D"/>
    <w:rsid w:val="002117C1"/>
    <w:rsid w:val="002117CD"/>
    <w:rsid w:val="002117D8"/>
    <w:rsid w:val="00211877"/>
    <w:rsid w:val="0021189B"/>
    <w:rsid w:val="00211971"/>
    <w:rsid w:val="00211984"/>
    <w:rsid w:val="0021198D"/>
    <w:rsid w:val="00211A1C"/>
    <w:rsid w:val="00211A58"/>
    <w:rsid w:val="00211AD1"/>
    <w:rsid w:val="00211B15"/>
    <w:rsid w:val="00211B89"/>
    <w:rsid w:val="00211BD6"/>
    <w:rsid w:val="00211BE9"/>
    <w:rsid w:val="00211C3D"/>
    <w:rsid w:val="00211C76"/>
    <w:rsid w:val="00211D03"/>
    <w:rsid w:val="00211D10"/>
    <w:rsid w:val="00211D63"/>
    <w:rsid w:val="00211DBF"/>
    <w:rsid w:val="00211DD5"/>
    <w:rsid w:val="00211DF3"/>
    <w:rsid w:val="00211F72"/>
    <w:rsid w:val="00211F92"/>
    <w:rsid w:val="00212036"/>
    <w:rsid w:val="002120DA"/>
    <w:rsid w:val="002120F3"/>
    <w:rsid w:val="0021214B"/>
    <w:rsid w:val="00212165"/>
    <w:rsid w:val="002121DD"/>
    <w:rsid w:val="00212203"/>
    <w:rsid w:val="002122CD"/>
    <w:rsid w:val="00212328"/>
    <w:rsid w:val="0021234D"/>
    <w:rsid w:val="002123EB"/>
    <w:rsid w:val="002124D8"/>
    <w:rsid w:val="002125A9"/>
    <w:rsid w:val="00212623"/>
    <w:rsid w:val="00212675"/>
    <w:rsid w:val="00212782"/>
    <w:rsid w:val="00212784"/>
    <w:rsid w:val="0021292D"/>
    <w:rsid w:val="002129CD"/>
    <w:rsid w:val="002129CE"/>
    <w:rsid w:val="002129F6"/>
    <w:rsid w:val="00212A3B"/>
    <w:rsid w:val="00212ACB"/>
    <w:rsid w:val="00212B0F"/>
    <w:rsid w:val="00212BEF"/>
    <w:rsid w:val="00212C23"/>
    <w:rsid w:val="00212C4D"/>
    <w:rsid w:val="00212C69"/>
    <w:rsid w:val="00212D3E"/>
    <w:rsid w:val="00212DF5"/>
    <w:rsid w:val="00212E0D"/>
    <w:rsid w:val="00212E1A"/>
    <w:rsid w:val="00212E67"/>
    <w:rsid w:val="00212EEF"/>
    <w:rsid w:val="00212F33"/>
    <w:rsid w:val="00212F84"/>
    <w:rsid w:val="00213009"/>
    <w:rsid w:val="0021308E"/>
    <w:rsid w:val="002130C6"/>
    <w:rsid w:val="00213126"/>
    <w:rsid w:val="00213176"/>
    <w:rsid w:val="00213226"/>
    <w:rsid w:val="0021322C"/>
    <w:rsid w:val="0021322D"/>
    <w:rsid w:val="00213251"/>
    <w:rsid w:val="00213252"/>
    <w:rsid w:val="002132E9"/>
    <w:rsid w:val="0021332D"/>
    <w:rsid w:val="00213384"/>
    <w:rsid w:val="002133A3"/>
    <w:rsid w:val="002133F0"/>
    <w:rsid w:val="002134A3"/>
    <w:rsid w:val="002134AB"/>
    <w:rsid w:val="002134DB"/>
    <w:rsid w:val="0021351E"/>
    <w:rsid w:val="00213523"/>
    <w:rsid w:val="00213551"/>
    <w:rsid w:val="00213583"/>
    <w:rsid w:val="0021359B"/>
    <w:rsid w:val="0021359F"/>
    <w:rsid w:val="002135DD"/>
    <w:rsid w:val="00213652"/>
    <w:rsid w:val="00213704"/>
    <w:rsid w:val="00213777"/>
    <w:rsid w:val="0021377E"/>
    <w:rsid w:val="00213812"/>
    <w:rsid w:val="002138CE"/>
    <w:rsid w:val="002138E0"/>
    <w:rsid w:val="00213A67"/>
    <w:rsid w:val="00213AAF"/>
    <w:rsid w:val="00213ACC"/>
    <w:rsid w:val="00213B5D"/>
    <w:rsid w:val="00213BF0"/>
    <w:rsid w:val="00213C32"/>
    <w:rsid w:val="00213C85"/>
    <w:rsid w:val="00213C97"/>
    <w:rsid w:val="00213CB5"/>
    <w:rsid w:val="00213D47"/>
    <w:rsid w:val="00213D5B"/>
    <w:rsid w:val="00213E2F"/>
    <w:rsid w:val="00213E89"/>
    <w:rsid w:val="00213F00"/>
    <w:rsid w:val="00213FF5"/>
    <w:rsid w:val="00214048"/>
    <w:rsid w:val="0021407E"/>
    <w:rsid w:val="00214100"/>
    <w:rsid w:val="00214179"/>
    <w:rsid w:val="00214236"/>
    <w:rsid w:val="00214262"/>
    <w:rsid w:val="002142F9"/>
    <w:rsid w:val="0021431A"/>
    <w:rsid w:val="00214369"/>
    <w:rsid w:val="002143B0"/>
    <w:rsid w:val="002143D2"/>
    <w:rsid w:val="002143E1"/>
    <w:rsid w:val="002143E5"/>
    <w:rsid w:val="00214414"/>
    <w:rsid w:val="00214466"/>
    <w:rsid w:val="002144BB"/>
    <w:rsid w:val="00214505"/>
    <w:rsid w:val="0021450B"/>
    <w:rsid w:val="00214546"/>
    <w:rsid w:val="002145F4"/>
    <w:rsid w:val="00214640"/>
    <w:rsid w:val="002146B4"/>
    <w:rsid w:val="002148B4"/>
    <w:rsid w:val="002148ED"/>
    <w:rsid w:val="00214922"/>
    <w:rsid w:val="0021498E"/>
    <w:rsid w:val="00214991"/>
    <w:rsid w:val="00214A02"/>
    <w:rsid w:val="00214A09"/>
    <w:rsid w:val="00214A52"/>
    <w:rsid w:val="00214AD5"/>
    <w:rsid w:val="00214B21"/>
    <w:rsid w:val="00214B49"/>
    <w:rsid w:val="00214B52"/>
    <w:rsid w:val="00214BA6"/>
    <w:rsid w:val="00214CA2"/>
    <w:rsid w:val="00214CF6"/>
    <w:rsid w:val="00214D3D"/>
    <w:rsid w:val="00214DFD"/>
    <w:rsid w:val="00214E28"/>
    <w:rsid w:val="00214E4C"/>
    <w:rsid w:val="00214E84"/>
    <w:rsid w:val="00214EC6"/>
    <w:rsid w:val="00214F68"/>
    <w:rsid w:val="00214FE3"/>
    <w:rsid w:val="00214FF3"/>
    <w:rsid w:val="0021508A"/>
    <w:rsid w:val="002150D3"/>
    <w:rsid w:val="00215192"/>
    <w:rsid w:val="00215228"/>
    <w:rsid w:val="00215291"/>
    <w:rsid w:val="00215295"/>
    <w:rsid w:val="00215302"/>
    <w:rsid w:val="00215303"/>
    <w:rsid w:val="0021531B"/>
    <w:rsid w:val="0021532B"/>
    <w:rsid w:val="00215333"/>
    <w:rsid w:val="002153B1"/>
    <w:rsid w:val="002153CE"/>
    <w:rsid w:val="0021540F"/>
    <w:rsid w:val="002154C8"/>
    <w:rsid w:val="00215507"/>
    <w:rsid w:val="002155B3"/>
    <w:rsid w:val="002155F2"/>
    <w:rsid w:val="002155F5"/>
    <w:rsid w:val="0021562E"/>
    <w:rsid w:val="00215633"/>
    <w:rsid w:val="0021566F"/>
    <w:rsid w:val="0021567B"/>
    <w:rsid w:val="0021568C"/>
    <w:rsid w:val="002156B6"/>
    <w:rsid w:val="002156B8"/>
    <w:rsid w:val="002156C9"/>
    <w:rsid w:val="00215725"/>
    <w:rsid w:val="00215741"/>
    <w:rsid w:val="002157A8"/>
    <w:rsid w:val="002157B0"/>
    <w:rsid w:val="00215891"/>
    <w:rsid w:val="0021589A"/>
    <w:rsid w:val="002158B1"/>
    <w:rsid w:val="002158B9"/>
    <w:rsid w:val="002158C3"/>
    <w:rsid w:val="002158F8"/>
    <w:rsid w:val="00215A16"/>
    <w:rsid w:val="00215AE4"/>
    <w:rsid w:val="00215AED"/>
    <w:rsid w:val="00215B56"/>
    <w:rsid w:val="00215B77"/>
    <w:rsid w:val="00215BC1"/>
    <w:rsid w:val="00215BCE"/>
    <w:rsid w:val="00215D76"/>
    <w:rsid w:val="00215FBE"/>
    <w:rsid w:val="00215FCB"/>
    <w:rsid w:val="002160D6"/>
    <w:rsid w:val="0021614A"/>
    <w:rsid w:val="00216153"/>
    <w:rsid w:val="00216203"/>
    <w:rsid w:val="00216250"/>
    <w:rsid w:val="0021628D"/>
    <w:rsid w:val="00216291"/>
    <w:rsid w:val="002162A6"/>
    <w:rsid w:val="002162A8"/>
    <w:rsid w:val="002162B2"/>
    <w:rsid w:val="002163C3"/>
    <w:rsid w:val="00216576"/>
    <w:rsid w:val="002165BC"/>
    <w:rsid w:val="002165D7"/>
    <w:rsid w:val="002165E5"/>
    <w:rsid w:val="00216616"/>
    <w:rsid w:val="00216663"/>
    <w:rsid w:val="002166AB"/>
    <w:rsid w:val="0021673B"/>
    <w:rsid w:val="0021674F"/>
    <w:rsid w:val="0021677C"/>
    <w:rsid w:val="002167B9"/>
    <w:rsid w:val="002167DB"/>
    <w:rsid w:val="00216806"/>
    <w:rsid w:val="0021688D"/>
    <w:rsid w:val="0021689D"/>
    <w:rsid w:val="002168A6"/>
    <w:rsid w:val="0021699E"/>
    <w:rsid w:val="002169FC"/>
    <w:rsid w:val="00216A2C"/>
    <w:rsid w:val="00216A57"/>
    <w:rsid w:val="00216A79"/>
    <w:rsid w:val="00216A7E"/>
    <w:rsid w:val="00216A9B"/>
    <w:rsid w:val="00216A9D"/>
    <w:rsid w:val="00216AF3"/>
    <w:rsid w:val="00216B8E"/>
    <w:rsid w:val="00216BDD"/>
    <w:rsid w:val="00216BFB"/>
    <w:rsid w:val="00216C21"/>
    <w:rsid w:val="00216C35"/>
    <w:rsid w:val="00216C49"/>
    <w:rsid w:val="00216C5B"/>
    <w:rsid w:val="00216CE1"/>
    <w:rsid w:val="00216D03"/>
    <w:rsid w:val="00216D22"/>
    <w:rsid w:val="00216D61"/>
    <w:rsid w:val="00216D68"/>
    <w:rsid w:val="00216DA7"/>
    <w:rsid w:val="00216E32"/>
    <w:rsid w:val="00216E51"/>
    <w:rsid w:val="00216E94"/>
    <w:rsid w:val="00216EA7"/>
    <w:rsid w:val="00216F15"/>
    <w:rsid w:val="00216F2B"/>
    <w:rsid w:val="00216F67"/>
    <w:rsid w:val="00216F95"/>
    <w:rsid w:val="00216FB5"/>
    <w:rsid w:val="0021701C"/>
    <w:rsid w:val="0021710D"/>
    <w:rsid w:val="00217140"/>
    <w:rsid w:val="00217148"/>
    <w:rsid w:val="0021719A"/>
    <w:rsid w:val="002171A9"/>
    <w:rsid w:val="002171C1"/>
    <w:rsid w:val="0021725F"/>
    <w:rsid w:val="002172A2"/>
    <w:rsid w:val="00217353"/>
    <w:rsid w:val="00217360"/>
    <w:rsid w:val="00217375"/>
    <w:rsid w:val="0021737C"/>
    <w:rsid w:val="002173AE"/>
    <w:rsid w:val="00217400"/>
    <w:rsid w:val="00217494"/>
    <w:rsid w:val="002174E3"/>
    <w:rsid w:val="002174F5"/>
    <w:rsid w:val="0021753E"/>
    <w:rsid w:val="002175D5"/>
    <w:rsid w:val="002175D6"/>
    <w:rsid w:val="002175EE"/>
    <w:rsid w:val="0021766F"/>
    <w:rsid w:val="002176CC"/>
    <w:rsid w:val="00217743"/>
    <w:rsid w:val="0021778A"/>
    <w:rsid w:val="002177A9"/>
    <w:rsid w:val="002177DB"/>
    <w:rsid w:val="002177E0"/>
    <w:rsid w:val="00217806"/>
    <w:rsid w:val="002178DB"/>
    <w:rsid w:val="002179D9"/>
    <w:rsid w:val="00217A41"/>
    <w:rsid w:val="00217ACA"/>
    <w:rsid w:val="00217ADA"/>
    <w:rsid w:val="00217B2D"/>
    <w:rsid w:val="00217B78"/>
    <w:rsid w:val="00217B91"/>
    <w:rsid w:val="00217BA0"/>
    <w:rsid w:val="00217BF2"/>
    <w:rsid w:val="00217C4E"/>
    <w:rsid w:val="00217CB2"/>
    <w:rsid w:val="00217CB4"/>
    <w:rsid w:val="00217CD8"/>
    <w:rsid w:val="00217DCD"/>
    <w:rsid w:val="00217DF6"/>
    <w:rsid w:val="00217E5F"/>
    <w:rsid w:val="00217EC7"/>
    <w:rsid w:val="0022004D"/>
    <w:rsid w:val="00220066"/>
    <w:rsid w:val="0022008C"/>
    <w:rsid w:val="00220095"/>
    <w:rsid w:val="002200AA"/>
    <w:rsid w:val="002200EC"/>
    <w:rsid w:val="002200F2"/>
    <w:rsid w:val="00220125"/>
    <w:rsid w:val="00220195"/>
    <w:rsid w:val="002201F2"/>
    <w:rsid w:val="00220206"/>
    <w:rsid w:val="002202EE"/>
    <w:rsid w:val="002202F9"/>
    <w:rsid w:val="0022039F"/>
    <w:rsid w:val="002203FA"/>
    <w:rsid w:val="002204B2"/>
    <w:rsid w:val="002204B3"/>
    <w:rsid w:val="002204DE"/>
    <w:rsid w:val="0022055B"/>
    <w:rsid w:val="002205A1"/>
    <w:rsid w:val="0022060B"/>
    <w:rsid w:val="002206E2"/>
    <w:rsid w:val="002206E7"/>
    <w:rsid w:val="002206FD"/>
    <w:rsid w:val="0022072D"/>
    <w:rsid w:val="0022074E"/>
    <w:rsid w:val="002207AD"/>
    <w:rsid w:val="0022082E"/>
    <w:rsid w:val="00220831"/>
    <w:rsid w:val="00220906"/>
    <w:rsid w:val="00220913"/>
    <w:rsid w:val="0022098F"/>
    <w:rsid w:val="00220995"/>
    <w:rsid w:val="002209BE"/>
    <w:rsid w:val="00220A2C"/>
    <w:rsid w:val="00220A41"/>
    <w:rsid w:val="00220A6C"/>
    <w:rsid w:val="00220A75"/>
    <w:rsid w:val="00220B46"/>
    <w:rsid w:val="00220B6C"/>
    <w:rsid w:val="00220C67"/>
    <w:rsid w:val="00220C93"/>
    <w:rsid w:val="00220CAE"/>
    <w:rsid w:val="00220D17"/>
    <w:rsid w:val="00220DA5"/>
    <w:rsid w:val="00220DC1"/>
    <w:rsid w:val="00220E2F"/>
    <w:rsid w:val="00220F1E"/>
    <w:rsid w:val="0022117E"/>
    <w:rsid w:val="0022121F"/>
    <w:rsid w:val="00221237"/>
    <w:rsid w:val="00221277"/>
    <w:rsid w:val="002212B3"/>
    <w:rsid w:val="002212ED"/>
    <w:rsid w:val="0022133E"/>
    <w:rsid w:val="0022135B"/>
    <w:rsid w:val="0022140A"/>
    <w:rsid w:val="0022140B"/>
    <w:rsid w:val="0022147F"/>
    <w:rsid w:val="00221507"/>
    <w:rsid w:val="00221582"/>
    <w:rsid w:val="002215A0"/>
    <w:rsid w:val="002215A9"/>
    <w:rsid w:val="002215D5"/>
    <w:rsid w:val="0022161F"/>
    <w:rsid w:val="002216BF"/>
    <w:rsid w:val="00221727"/>
    <w:rsid w:val="0022173A"/>
    <w:rsid w:val="002217AC"/>
    <w:rsid w:val="00221939"/>
    <w:rsid w:val="00221997"/>
    <w:rsid w:val="00221A18"/>
    <w:rsid w:val="00221A2B"/>
    <w:rsid w:val="00221AB1"/>
    <w:rsid w:val="00221B37"/>
    <w:rsid w:val="00221BDC"/>
    <w:rsid w:val="00221CC3"/>
    <w:rsid w:val="00221DB3"/>
    <w:rsid w:val="00221DBB"/>
    <w:rsid w:val="00221DF0"/>
    <w:rsid w:val="00221E00"/>
    <w:rsid w:val="00221EC5"/>
    <w:rsid w:val="00221F12"/>
    <w:rsid w:val="00221F27"/>
    <w:rsid w:val="00221F7B"/>
    <w:rsid w:val="00221FA4"/>
    <w:rsid w:val="00221FFD"/>
    <w:rsid w:val="00221FFF"/>
    <w:rsid w:val="0022204D"/>
    <w:rsid w:val="002220B0"/>
    <w:rsid w:val="002220D8"/>
    <w:rsid w:val="00222162"/>
    <w:rsid w:val="0022217B"/>
    <w:rsid w:val="002221E5"/>
    <w:rsid w:val="0022221E"/>
    <w:rsid w:val="0022224B"/>
    <w:rsid w:val="00222287"/>
    <w:rsid w:val="002222B3"/>
    <w:rsid w:val="0022235B"/>
    <w:rsid w:val="002223DD"/>
    <w:rsid w:val="002223E2"/>
    <w:rsid w:val="0022246B"/>
    <w:rsid w:val="00222498"/>
    <w:rsid w:val="002224A9"/>
    <w:rsid w:val="002224AE"/>
    <w:rsid w:val="0022250B"/>
    <w:rsid w:val="002225B4"/>
    <w:rsid w:val="002225E4"/>
    <w:rsid w:val="00222743"/>
    <w:rsid w:val="00222748"/>
    <w:rsid w:val="00222778"/>
    <w:rsid w:val="002227C1"/>
    <w:rsid w:val="002227CA"/>
    <w:rsid w:val="002228F4"/>
    <w:rsid w:val="0022291F"/>
    <w:rsid w:val="002229D4"/>
    <w:rsid w:val="002229E5"/>
    <w:rsid w:val="00222A67"/>
    <w:rsid w:val="00222B31"/>
    <w:rsid w:val="00222B48"/>
    <w:rsid w:val="00222BD2"/>
    <w:rsid w:val="00222C15"/>
    <w:rsid w:val="00222C2B"/>
    <w:rsid w:val="00222C56"/>
    <w:rsid w:val="00222C94"/>
    <w:rsid w:val="00222D0C"/>
    <w:rsid w:val="00222D29"/>
    <w:rsid w:val="00222D5F"/>
    <w:rsid w:val="00222DE7"/>
    <w:rsid w:val="00222E29"/>
    <w:rsid w:val="00222E2F"/>
    <w:rsid w:val="00222EA5"/>
    <w:rsid w:val="00222EFC"/>
    <w:rsid w:val="00222F30"/>
    <w:rsid w:val="00222F52"/>
    <w:rsid w:val="00222FC8"/>
    <w:rsid w:val="0022308F"/>
    <w:rsid w:val="00223094"/>
    <w:rsid w:val="002230B2"/>
    <w:rsid w:val="002230B4"/>
    <w:rsid w:val="00223138"/>
    <w:rsid w:val="00223147"/>
    <w:rsid w:val="002231E6"/>
    <w:rsid w:val="002232AC"/>
    <w:rsid w:val="00223412"/>
    <w:rsid w:val="002234A8"/>
    <w:rsid w:val="002234AC"/>
    <w:rsid w:val="002234CB"/>
    <w:rsid w:val="0022358E"/>
    <w:rsid w:val="00223596"/>
    <w:rsid w:val="0022367A"/>
    <w:rsid w:val="0022367F"/>
    <w:rsid w:val="002236E5"/>
    <w:rsid w:val="002236F3"/>
    <w:rsid w:val="00223731"/>
    <w:rsid w:val="0022373B"/>
    <w:rsid w:val="0022381F"/>
    <w:rsid w:val="0022384E"/>
    <w:rsid w:val="002238A6"/>
    <w:rsid w:val="002238B7"/>
    <w:rsid w:val="002238DE"/>
    <w:rsid w:val="002238E2"/>
    <w:rsid w:val="002238EF"/>
    <w:rsid w:val="0022391A"/>
    <w:rsid w:val="00223931"/>
    <w:rsid w:val="00223984"/>
    <w:rsid w:val="00223A15"/>
    <w:rsid w:val="00223A19"/>
    <w:rsid w:val="00223B0F"/>
    <w:rsid w:val="00223B5B"/>
    <w:rsid w:val="00223C26"/>
    <w:rsid w:val="00223C49"/>
    <w:rsid w:val="00223C8B"/>
    <w:rsid w:val="00223CCA"/>
    <w:rsid w:val="00223CFF"/>
    <w:rsid w:val="00223DFD"/>
    <w:rsid w:val="00223E06"/>
    <w:rsid w:val="00223E16"/>
    <w:rsid w:val="00223E20"/>
    <w:rsid w:val="00223E81"/>
    <w:rsid w:val="00223EFA"/>
    <w:rsid w:val="00223F00"/>
    <w:rsid w:val="00223F39"/>
    <w:rsid w:val="00223F85"/>
    <w:rsid w:val="00224066"/>
    <w:rsid w:val="00224069"/>
    <w:rsid w:val="00224076"/>
    <w:rsid w:val="00224116"/>
    <w:rsid w:val="00224185"/>
    <w:rsid w:val="00224200"/>
    <w:rsid w:val="0022439C"/>
    <w:rsid w:val="002243CB"/>
    <w:rsid w:val="002243D3"/>
    <w:rsid w:val="00224448"/>
    <w:rsid w:val="002244B2"/>
    <w:rsid w:val="002244B7"/>
    <w:rsid w:val="0022451F"/>
    <w:rsid w:val="0022452E"/>
    <w:rsid w:val="00224562"/>
    <w:rsid w:val="0022457D"/>
    <w:rsid w:val="0022458B"/>
    <w:rsid w:val="002245AA"/>
    <w:rsid w:val="00224619"/>
    <w:rsid w:val="0022463F"/>
    <w:rsid w:val="0022464B"/>
    <w:rsid w:val="00224673"/>
    <w:rsid w:val="0022468D"/>
    <w:rsid w:val="002246B6"/>
    <w:rsid w:val="002246B8"/>
    <w:rsid w:val="00224741"/>
    <w:rsid w:val="002247B9"/>
    <w:rsid w:val="002247BF"/>
    <w:rsid w:val="002247D6"/>
    <w:rsid w:val="00224826"/>
    <w:rsid w:val="00224901"/>
    <w:rsid w:val="0022491B"/>
    <w:rsid w:val="00224956"/>
    <w:rsid w:val="0022495F"/>
    <w:rsid w:val="00224997"/>
    <w:rsid w:val="0022499F"/>
    <w:rsid w:val="002249CC"/>
    <w:rsid w:val="002249DB"/>
    <w:rsid w:val="00224A65"/>
    <w:rsid w:val="00224A71"/>
    <w:rsid w:val="00224AA4"/>
    <w:rsid w:val="00224B5E"/>
    <w:rsid w:val="00224B86"/>
    <w:rsid w:val="00224B8C"/>
    <w:rsid w:val="00224BAB"/>
    <w:rsid w:val="00224CB2"/>
    <w:rsid w:val="00224D17"/>
    <w:rsid w:val="00224D87"/>
    <w:rsid w:val="00224D8C"/>
    <w:rsid w:val="00224E74"/>
    <w:rsid w:val="00224E7C"/>
    <w:rsid w:val="00224F7B"/>
    <w:rsid w:val="00225070"/>
    <w:rsid w:val="002250AD"/>
    <w:rsid w:val="002251A1"/>
    <w:rsid w:val="002251B6"/>
    <w:rsid w:val="002251FB"/>
    <w:rsid w:val="0022530C"/>
    <w:rsid w:val="00225393"/>
    <w:rsid w:val="002253E7"/>
    <w:rsid w:val="00225416"/>
    <w:rsid w:val="00225449"/>
    <w:rsid w:val="00225453"/>
    <w:rsid w:val="00225475"/>
    <w:rsid w:val="0022553B"/>
    <w:rsid w:val="0022555C"/>
    <w:rsid w:val="0022576F"/>
    <w:rsid w:val="00225888"/>
    <w:rsid w:val="002259D6"/>
    <w:rsid w:val="002259EA"/>
    <w:rsid w:val="002259EF"/>
    <w:rsid w:val="00225A27"/>
    <w:rsid w:val="00225AD9"/>
    <w:rsid w:val="00225B39"/>
    <w:rsid w:val="00225BC0"/>
    <w:rsid w:val="00225BE2"/>
    <w:rsid w:val="00225C8F"/>
    <w:rsid w:val="00225D02"/>
    <w:rsid w:val="00225D0F"/>
    <w:rsid w:val="00225D38"/>
    <w:rsid w:val="00225D3E"/>
    <w:rsid w:val="00225D7A"/>
    <w:rsid w:val="00225E09"/>
    <w:rsid w:val="00225EF6"/>
    <w:rsid w:val="00225FBA"/>
    <w:rsid w:val="00225FF6"/>
    <w:rsid w:val="00226023"/>
    <w:rsid w:val="0022604C"/>
    <w:rsid w:val="0022606F"/>
    <w:rsid w:val="002260B3"/>
    <w:rsid w:val="002260D8"/>
    <w:rsid w:val="002260E0"/>
    <w:rsid w:val="00226171"/>
    <w:rsid w:val="00226174"/>
    <w:rsid w:val="00226179"/>
    <w:rsid w:val="00226182"/>
    <w:rsid w:val="002261A0"/>
    <w:rsid w:val="00226234"/>
    <w:rsid w:val="002262E4"/>
    <w:rsid w:val="002263C7"/>
    <w:rsid w:val="002263DF"/>
    <w:rsid w:val="00226511"/>
    <w:rsid w:val="00226588"/>
    <w:rsid w:val="002265C7"/>
    <w:rsid w:val="0022663A"/>
    <w:rsid w:val="0022665D"/>
    <w:rsid w:val="002266C7"/>
    <w:rsid w:val="00226771"/>
    <w:rsid w:val="002267C2"/>
    <w:rsid w:val="0022683F"/>
    <w:rsid w:val="002268D0"/>
    <w:rsid w:val="00226924"/>
    <w:rsid w:val="00226A46"/>
    <w:rsid w:val="00226A7E"/>
    <w:rsid w:val="00226A87"/>
    <w:rsid w:val="00226A9A"/>
    <w:rsid w:val="00226ACE"/>
    <w:rsid w:val="00226AD3"/>
    <w:rsid w:val="00226B17"/>
    <w:rsid w:val="00226B6D"/>
    <w:rsid w:val="00226B7D"/>
    <w:rsid w:val="00226C97"/>
    <w:rsid w:val="00226CA6"/>
    <w:rsid w:val="00226CC3"/>
    <w:rsid w:val="00226CE4"/>
    <w:rsid w:val="00226D1E"/>
    <w:rsid w:val="00226E03"/>
    <w:rsid w:val="00226E04"/>
    <w:rsid w:val="00226E67"/>
    <w:rsid w:val="00226E83"/>
    <w:rsid w:val="00226ECC"/>
    <w:rsid w:val="00226F44"/>
    <w:rsid w:val="00226FC1"/>
    <w:rsid w:val="00227098"/>
    <w:rsid w:val="002271D5"/>
    <w:rsid w:val="00227337"/>
    <w:rsid w:val="0022736A"/>
    <w:rsid w:val="002273DC"/>
    <w:rsid w:val="0022740D"/>
    <w:rsid w:val="00227452"/>
    <w:rsid w:val="0022749C"/>
    <w:rsid w:val="00227513"/>
    <w:rsid w:val="00227531"/>
    <w:rsid w:val="0022753B"/>
    <w:rsid w:val="0022756A"/>
    <w:rsid w:val="00227574"/>
    <w:rsid w:val="0022757B"/>
    <w:rsid w:val="002275F9"/>
    <w:rsid w:val="00227604"/>
    <w:rsid w:val="00227705"/>
    <w:rsid w:val="0022775E"/>
    <w:rsid w:val="0022778D"/>
    <w:rsid w:val="002277FF"/>
    <w:rsid w:val="00227825"/>
    <w:rsid w:val="00227915"/>
    <w:rsid w:val="002279D6"/>
    <w:rsid w:val="00227ACB"/>
    <w:rsid w:val="00227B0E"/>
    <w:rsid w:val="00227B2E"/>
    <w:rsid w:val="00227B64"/>
    <w:rsid w:val="00227B8D"/>
    <w:rsid w:val="00227BD0"/>
    <w:rsid w:val="00227C33"/>
    <w:rsid w:val="00227CD7"/>
    <w:rsid w:val="00227CE7"/>
    <w:rsid w:val="00227D69"/>
    <w:rsid w:val="00227D87"/>
    <w:rsid w:val="00227DF5"/>
    <w:rsid w:val="00227E1B"/>
    <w:rsid w:val="002300C6"/>
    <w:rsid w:val="0023015C"/>
    <w:rsid w:val="00230191"/>
    <w:rsid w:val="002301CB"/>
    <w:rsid w:val="002301EA"/>
    <w:rsid w:val="0023027B"/>
    <w:rsid w:val="0023030F"/>
    <w:rsid w:val="00230333"/>
    <w:rsid w:val="0023034C"/>
    <w:rsid w:val="00230361"/>
    <w:rsid w:val="002303B4"/>
    <w:rsid w:val="002303CF"/>
    <w:rsid w:val="002303D0"/>
    <w:rsid w:val="002303F1"/>
    <w:rsid w:val="0023046A"/>
    <w:rsid w:val="00230474"/>
    <w:rsid w:val="0023054B"/>
    <w:rsid w:val="00230629"/>
    <w:rsid w:val="0023064C"/>
    <w:rsid w:val="00230718"/>
    <w:rsid w:val="002307D0"/>
    <w:rsid w:val="002307FB"/>
    <w:rsid w:val="002308A0"/>
    <w:rsid w:val="002308DF"/>
    <w:rsid w:val="00230997"/>
    <w:rsid w:val="0023099F"/>
    <w:rsid w:val="002309B1"/>
    <w:rsid w:val="00230A80"/>
    <w:rsid w:val="00230A98"/>
    <w:rsid w:val="00230AAE"/>
    <w:rsid w:val="00230AC1"/>
    <w:rsid w:val="00230AF6"/>
    <w:rsid w:val="00230C40"/>
    <w:rsid w:val="00230C76"/>
    <w:rsid w:val="00230D09"/>
    <w:rsid w:val="00230D24"/>
    <w:rsid w:val="00230D30"/>
    <w:rsid w:val="00230D6D"/>
    <w:rsid w:val="00230D83"/>
    <w:rsid w:val="00230D8F"/>
    <w:rsid w:val="00230D90"/>
    <w:rsid w:val="00230DDD"/>
    <w:rsid w:val="00230E53"/>
    <w:rsid w:val="00230E5C"/>
    <w:rsid w:val="00230FAC"/>
    <w:rsid w:val="00230FB1"/>
    <w:rsid w:val="00230FC7"/>
    <w:rsid w:val="00231034"/>
    <w:rsid w:val="00231051"/>
    <w:rsid w:val="002310C9"/>
    <w:rsid w:val="00231298"/>
    <w:rsid w:val="002312DC"/>
    <w:rsid w:val="002312DF"/>
    <w:rsid w:val="002312FA"/>
    <w:rsid w:val="00231336"/>
    <w:rsid w:val="0023135D"/>
    <w:rsid w:val="00231374"/>
    <w:rsid w:val="00231380"/>
    <w:rsid w:val="00231433"/>
    <w:rsid w:val="0023147B"/>
    <w:rsid w:val="00231489"/>
    <w:rsid w:val="00231490"/>
    <w:rsid w:val="00231495"/>
    <w:rsid w:val="00231516"/>
    <w:rsid w:val="00231548"/>
    <w:rsid w:val="0023154F"/>
    <w:rsid w:val="00231552"/>
    <w:rsid w:val="00231663"/>
    <w:rsid w:val="002316DD"/>
    <w:rsid w:val="00231758"/>
    <w:rsid w:val="00231759"/>
    <w:rsid w:val="00231814"/>
    <w:rsid w:val="00231816"/>
    <w:rsid w:val="0023182C"/>
    <w:rsid w:val="00231902"/>
    <w:rsid w:val="00231B44"/>
    <w:rsid w:val="00231B5C"/>
    <w:rsid w:val="00231B77"/>
    <w:rsid w:val="00231BB0"/>
    <w:rsid w:val="00231BB5"/>
    <w:rsid w:val="00231C17"/>
    <w:rsid w:val="00231C6D"/>
    <w:rsid w:val="00231C77"/>
    <w:rsid w:val="00231C90"/>
    <w:rsid w:val="00231D11"/>
    <w:rsid w:val="00231D4A"/>
    <w:rsid w:val="00231D54"/>
    <w:rsid w:val="00231DBC"/>
    <w:rsid w:val="00231DE5"/>
    <w:rsid w:val="00231E87"/>
    <w:rsid w:val="00231F0F"/>
    <w:rsid w:val="00231F8D"/>
    <w:rsid w:val="00231FB8"/>
    <w:rsid w:val="00231FCB"/>
    <w:rsid w:val="00231FCC"/>
    <w:rsid w:val="0023206B"/>
    <w:rsid w:val="002320DC"/>
    <w:rsid w:val="002320E5"/>
    <w:rsid w:val="00232113"/>
    <w:rsid w:val="00232128"/>
    <w:rsid w:val="0023214C"/>
    <w:rsid w:val="0023219E"/>
    <w:rsid w:val="002321D5"/>
    <w:rsid w:val="002321E6"/>
    <w:rsid w:val="002321FA"/>
    <w:rsid w:val="00232209"/>
    <w:rsid w:val="002322BE"/>
    <w:rsid w:val="002322C5"/>
    <w:rsid w:val="002322ED"/>
    <w:rsid w:val="00232425"/>
    <w:rsid w:val="002324A3"/>
    <w:rsid w:val="002324E1"/>
    <w:rsid w:val="002324F2"/>
    <w:rsid w:val="002324F4"/>
    <w:rsid w:val="00232524"/>
    <w:rsid w:val="0023259A"/>
    <w:rsid w:val="002325C6"/>
    <w:rsid w:val="002325EE"/>
    <w:rsid w:val="002325F8"/>
    <w:rsid w:val="0023266F"/>
    <w:rsid w:val="002326CA"/>
    <w:rsid w:val="002326E4"/>
    <w:rsid w:val="00232758"/>
    <w:rsid w:val="0023286E"/>
    <w:rsid w:val="002328B1"/>
    <w:rsid w:val="002328F5"/>
    <w:rsid w:val="0023295E"/>
    <w:rsid w:val="002329DA"/>
    <w:rsid w:val="00232AC0"/>
    <w:rsid w:val="00232AF3"/>
    <w:rsid w:val="00232B34"/>
    <w:rsid w:val="00232B8E"/>
    <w:rsid w:val="00232B94"/>
    <w:rsid w:val="00232C0A"/>
    <w:rsid w:val="00232C47"/>
    <w:rsid w:val="00232CB4"/>
    <w:rsid w:val="00232D15"/>
    <w:rsid w:val="00232D47"/>
    <w:rsid w:val="00232D91"/>
    <w:rsid w:val="00232E47"/>
    <w:rsid w:val="00232ED0"/>
    <w:rsid w:val="00232F37"/>
    <w:rsid w:val="00232F5A"/>
    <w:rsid w:val="0023302E"/>
    <w:rsid w:val="002330A9"/>
    <w:rsid w:val="002330AD"/>
    <w:rsid w:val="002330C7"/>
    <w:rsid w:val="00233196"/>
    <w:rsid w:val="00233250"/>
    <w:rsid w:val="002332BD"/>
    <w:rsid w:val="002332CE"/>
    <w:rsid w:val="0023330A"/>
    <w:rsid w:val="00233323"/>
    <w:rsid w:val="002333C4"/>
    <w:rsid w:val="0023350A"/>
    <w:rsid w:val="00233519"/>
    <w:rsid w:val="0023351A"/>
    <w:rsid w:val="00233544"/>
    <w:rsid w:val="00233562"/>
    <w:rsid w:val="00233564"/>
    <w:rsid w:val="002335A6"/>
    <w:rsid w:val="002335C5"/>
    <w:rsid w:val="002336B1"/>
    <w:rsid w:val="002336BC"/>
    <w:rsid w:val="002336DF"/>
    <w:rsid w:val="0023370E"/>
    <w:rsid w:val="002337A5"/>
    <w:rsid w:val="002337BC"/>
    <w:rsid w:val="002337CA"/>
    <w:rsid w:val="002337F4"/>
    <w:rsid w:val="00233836"/>
    <w:rsid w:val="00233880"/>
    <w:rsid w:val="002338A3"/>
    <w:rsid w:val="002338A6"/>
    <w:rsid w:val="002338E8"/>
    <w:rsid w:val="002338EB"/>
    <w:rsid w:val="00233922"/>
    <w:rsid w:val="00233984"/>
    <w:rsid w:val="002339E4"/>
    <w:rsid w:val="002339E7"/>
    <w:rsid w:val="002339EB"/>
    <w:rsid w:val="00233A9C"/>
    <w:rsid w:val="00233ABC"/>
    <w:rsid w:val="00233AE9"/>
    <w:rsid w:val="00233BE6"/>
    <w:rsid w:val="00233CD3"/>
    <w:rsid w:val="00233D0F"/>
    <w:rsid w:val="00233D35"/>
    <w:rsid w:val="00233D6B"/>
    <w:rsid w:val="00233D96"/>
    <w:rsid w:val="00233DA5"/>
    <w:rsid w:val="00233E1D"/>
    <w:rsid w:val="00233E4E"/>
    <w:rsid w:val="00233EFA"/>
    <w:rsid w:val="00233F07"/>
    <w:rsid w:val="0023404B"/>
    <w:rsid w:val="00234097"/>
    <w:rsid w:val="002340BD"/>
    <w:rsid w:val="002340D5"/>
    <w:rsid w:val="00234100"/>
    <w:rsid w:val="0023410B"/>
    <w:rsid w:val="00234210"/>
    <w:rsid w:val="0023424B"/>
    <w:rsid w:val="0023431B"/>
    <w:rsid w:val="002343AF"/>
    <w:rsid w:val="00234427"/>
    <w:rsid w:val="0023443E"/>
    <w:rsid w:val="0023445D"/>
    <w:rsid w:val="002344AE"/>
    <w:rsid w:val="002344CD"/>
    <w:rsid w:val="002344D8"/>
    <w:rsid w:val="00234542"/>
    <w:rsid w:val="00234623"/>
    <w:rsid w:val="002346C5"/>
    <w:rsid w:val="002346DB"/>
    <w:rsid w:val="00234705"/>
    <w:rsid w:val="00234730"/>
    <w:rsid w:val="00234746"/>
    <w:rsid w:val="002347AD"/>
    <w:rsid w:val="002347F2"/>
    <w:rsid w:val="00234807"/>
    <w:rsid w:val="00234849"/>
    <w:rsid w:val="0023484C"/>
    <w:rsid w:val="002348E7"/>
    <w:rsid w:val="00234904"/>
    <w:rsid w:val="00234905"/>
    <w:rsid w:val="0023492E"/>
    <w:rsid w:val="0023498B"/>
    <w:rsid w:val="002349AE"/>
    <w:rsid w:val="00234A2F"/>
    <w:rsid w:val="00234A5A"/>
    <w:rsid w:val="00234ADC"/>
    <w:rsid w:val="00234AE8"/>
    <w:rsid w:val="00234B36"/>
    <w:rsid w:val="00234B43"/>
    <w:rsid w:val="00234B4D"/>
    <w:rsid w:val="00234BB0"/>
    <w:rsid w:val="00234C40"/>
    <w:rsid w:val="00234C6B"/>
    <w:rsid w:val="00234DA9"/>
    <w:rsid w:val="00234E3A"/>
    <w:rsid w:val="00234EE3"/>
    <w:rsid w:val="00234EE5"/>
    <w:rsid w:val="00234EFC"/>
    <w:rsid w:val="00234F47"/>
    <w:rsid w:val="0023503A"/>
    <w:rsid w:val="002350CB"/>
    <w:rsid w:val="002350D3"/>
    <w:rsid w:val="002350E4"/>
    <w:rsid w:val="0023512F"/>
    <w:rsid w:val="00235143"/>
    <w:rsid w:val="0023515B"/>
    <w:rsid w:val="00235165"/>
    <w:rsid w:val="002351C3"/>
    <w:rsid w:val="002351CC"/>
    <w:rsid w:val="00235251"/>
    <w:rsid w:val="0023525E"/>
    <w:rsid w:val="002352E4"/>
    <w:rsid w:val="002352E6"/>
    <w:rsid w:val="0023531A"/>
    <w:rsid w:val="0023535C"/>
    <w:rsid w:val="002353E1"/>
    <w:rsid w:val="0023543A"/>
    <w:rsid w:val="0023544A"/>
    <w:rsid w:val="00235499"/>
    <w:rsid w:val="002354CF"/>
    <w:rsid w:val="002354DF"/>
    <w:rsid w:val="00235532"/>
    <w:rsid w:val="00235555"/>
    <w:rsid w:val="00235566"/>
    <w:rsid w:val="002355BF"/>
    <w:rsid w:val="002355CF"/>
    <w:rsid w:val="002355FB"/>
    <w:rsid w:val="00235600"/>
    <w:rsid w:val="00235646"/>
    <w:rsid w:val="0023573F"/>
    <w:rsid w:val="0023575D"/>
    <w:rsid w:val="00235834"/>
    <w:rsid w:val="0023597D"/>
    <w:rsid w:val="00235996"/>
    <w:rsid w:val="002359E4"/>
    <w:rsid w:val="00235A20"/>
    <w:rsid w:val="00235A60"/>
    <w:rsid w:val="00235B23"/>
    <w:rsid w:val="00235B8D"/>
    <w:rsid w:val="00235C18"/>
    <w:rsid w:val="00235C32"/>
    <w:rsid w:val="00235C35"/>
    <w:rsid w:val="00235C83"/>
    <w:rsid w:val="00235C91"/>
    <w:rsid w:val="00235D2B"/>
    <w:rsid w:val="00235D30"/>
    <w:rsid w:val="00235D3F"/>
    <w:rsid w:val="00235D4B"/>
    <w:rsid w:val="00235D83"/>
    <w:rsid w:val="00235DD9"/>
    <w:rsid w:val="00235E5F"/>
    <w:rsid w:val="00235ECB"/>
    <w:rsid w:val="00235ED1"/>
    <w:rsid w:val="00235F1A"/>
    <w:rsid w:val="00235F65"/>
    <w:rsid w:val="0023602A"/>
    <w:rsid w:val="002360C3"/>
    <w:rsid w:val="002361B7"/>
    <w:rsid w:val="00236217"/>
    <w:rsid w:val="0023622F"/>
    <w:rsid w:val="0023623B"/>
    <w:rsid w:val="00236351"/>
    <w:rsid w:val="0023638A"/>
    <w:rsid w:val="002363EF"/>
    <w:rsid w:val="0023648E"/>
    <w:rsid w:val="002364E1"/>
    <w:rsid w:val="0023650C"/>
    <w:rsid w:val="00236549"/>
    <w:rsid w:val="0023655A"/>
    <w:rsid w:val="00236688"/>
    <w:rsid w:val="002366DA"/>
    <w:rsid w:val="00236710"/>
    <w:rsid w:val="002367D8"/>
    <w:rsid w:val="00236835"/>
    <w:rsid w:val="00236853"/>
    <w:rsid w:val="00236916"/>
    <w:rsid w:val="00236982"/>
    <w:rsid w:val="00236A2C"/>
    <w:rsid w:val="00236A8F"/>
    <w:rsid w:val="00236BA0"/>
    <w:rsid w:val="00236CF2"/>
    <w:rsid w:val="00236D33"/>
    <w:rsid w:val="00236DB7"/>
    <w:rsid w:val="00236DD4"/>
    <w:rsid w:val="00236DFB"/>
    <w:rsid w:val="00236E2B"/>
    <w:rsid w:val="00236EC4"/>
    <w:rsid w:val="00236F93"/>
    <w:rsid w:val="0023705C"/>
    <w:rsid w:val="00237071"/>
    <w:rsid w:val="00237072"/>
    <w:rsid w:val="002370E0"/>
    <w:rsid w:val="0023712C"/>
    <w:rsid w:val="00237142"/>
    <w:rsid w:val="002371C7"/>
    <w:rsid w:val="0023723C"/>
    <w:rsid w:val="002372AD"/>
    <w:rsid w:val="002372D4"/>
    <w:rsid w:val="00237322"/>
    <w:rsid w:val="00237355"/>
    <w:rsid w:val="002373B4"/>
    <w:rsid w:val="002373F6"/>
    <w:rsid w:val="0023745D"/>
    <w:rsid w:val="002374F0"/>
    <w:rsid w:val="0023750E"/>
    <w:rsid w:val="0023769E"/>
    <w:rsid w:val="0023783F"/>
    <w:rsid w:val="002378E2"/>
    <w:rsid w:val="00237920"/>
    <w:rsid w:val="0023792F"/>
    <w:rsid w:val="00237974"/>
    <w:rsid w:val="00237993"/>
    <w:rsid w:val="002379D2"/>
    <w:rsid w:val="002379DE"/>
    <w:rsid w:val="00237B89"/>
    <w:rsid w:val="00237BBD"/>
    <w:rsid w:val="00237C3E"/>
    <w:rsid w:val="00237C44"/>
    <w:rsid w:val="00237CFA"/>
    <w:rsid w:val="00237CFC"/>
    <w:rsid w:val="00237D30"/>
    <w:rsid w:val="00237D3C"/>
    <w:rsid w:val="00237D7A"/>
    <w:rsid w:val="00237DA1"/>
    <w:rsid w:val="00237DB0"/>
    <w:rsid w:val="00237E20"/>
    <w:rsid w:val="00237E41"/>
    <w:rsid w:val="00237EE0"/>
    <w:rsid w:val="00237F40"/>
    <w:rsid w:val="00237F48"/>
    <w:rsid w:val="00237F65"/>
    <w:rsid w:val="00237FC5"/>
    <w:rsid w:val="00237FCB"/>
    <w:rsid w:val="00240046"/>
    <w:rsid w:val="00240069"/>
    <w:rsid w:val="00240120"/>
    <w:rsid w:val="00240154"/>
    <w:rsid w:val="00240183"/>
    <w:rsid w:val="002401FE"/>
    <w:rsid w:val="0024036A"/>
    <w:rsid w:val="002403AB"/>
    <w:rsid w:val="002403DD"/>
    <w:rsid w:val="002403FB"/>
    <w:rsid w:val="002403FC"/>
    <w:rsid w:val="0024044A"/>
    <w:rsid w:val="00240453"/>
    <w:rsid w:val="00240498"/>
    <w:rsid w:val="002405AF"/>
    <w:rsid w:val="002405B3"/>
    <w:rsid w:val="0024063C"/>
    <w:rsid w:val="00240647"/>
    <w:rsid w:val="0024076C"/>
    <w:rsid w:val="00240851"/>
    <w:rsid w:val="00240865"/>
    <w:rsid w:val="002408AF"/>
    <w:rsid w:val="002408C6"/>
    <w:rsid w:val="0024096E"/>
    <w:rsid w:val="002409B6"/>
    <w:rsid w:val="002409DD"/>
    <w:rsid w:val="00240A5D"/>
    <w:rsid w:val="00240A6B"/>
    <w:rsid w:val="00240BA7"/>
    <w:rsid w:val="00240CBB"/>
    <w:rsid w:val="00240CC0"/>
    <w:rsid w:val="00240CDF"/>
    <w:rsid w:val="00240DC4"/>
    <w:rsid w:val="00240E26"/>
    <w:rsid w:val="00240E29"/>
    <w:rsid w:val="00240E39"/>
    <w:rsid w:val="00240E47"/>
    <w:rsid w:val="00240E6F"/>
    <w:rsid w:val="00240E92"/>
    <w:rsid w:val="00240FDB"/>
    <w:rsid w:val="00240FED"/>
    <w:rsid w:val="00240FFD"/>
    <w:rsid w:val="0024100C"/>
    <w:rsid w:val="0024101C"/>
    <w:rsid w:val="002410BD"/>
    <w:rsid w:val="00241104"/>
    <w:rsid w:val="0024114B"/>
    <w:rsid w:val="0024126B"/>
    <w:rsid w:val="002412E6"/>
    <w:rsid w:val="002412F9"/>
    <w:rsid w:val="00241370"/>
    <w:rsid w:val="00241390"/>
    <w:rsid w:val="002413AA"/>
    <w:rsid w:val="002413CE"/>
    <w:rsid w:val="0024154A"/>
    <w:rsid w:val="002415E7"/>
    <w:rsid w:val="0024160E"/>
    <w:rsid w:val="0024168A"/>
    <w:rsid w:val="0024171D"/>
    <w:rsid w:val="00241740"/>
    <w:rsid w:val="002417E2"/>
    <w:rsid w:val="002417E5"/>
    <w:rsid w:val="00241825"/>
    <w:rsid w:val="00241861"/>
    <w:rsid w:val="002418B6"/>
    <w:rsid w:val="00241901"/>
    <w:rsid w:val="00241952"/>
    <w:rsid w:val="0024195A"/>
    <w:rsid w:val="00241963"/>
    <w:rsid w:val="002419EF"/>
    <w:rsid w:val="002419FA"/>
    <w:rsid w:val="00241AA5"/>
    <w:rsid w:val="00241B55"/>
    <w:rsid w:val="00241B59"/>
    <w:rsid w:val="00241B5D"/>
    <w:rsid w:val="00241B6B"/>
    <w:rsid w:val="00241BA1"/>
    <w:rsid w:val="00241BC1"/>
    <w:rsid w:val="00241C63"/>
    <w:rsid w:val="00241CCF"/>
    <w:rsid w:val="00241D69"/>
    <w:rsid w:val="00241DAE"/>
    <w:rsid w:val="00241DC0"/>
    <w:rsid w:val="00241E5B"/>
    <w:rsid w:val="00241EC1"/>
    <w:rsid w:val="00241EDD"/>
    <w:rsid w:val="00241F06"/>
    <w:rsid w:val="002420AD"/>
    <w:rsid w:val="002420B4"/>
    <w:rsid w:val="002420CB"/>
    <w:rsid w:val="002420CC"/>
    <w:rsid w:val="0024211C"/>
    <w:rsid w:val="00242121"/>
    <w:rsid w:val="00242161"/>
    <w:rsid w:val="00242188"/>
    <w:rsid w:val="0024219B"/>
    <w:rsid w:val="002421FF"/>
    <w:rsid w:val="002422A3"/>
    <w:rsid w:val="002422B0"/>
    <w:rsid w:val="002422D8"/>
    <w:rsid w:val="002422EA"/>
    <w:rsid w:val="002422FB"/>
    <w:rsid w:val="00242331"/>
    <w:rsid w:val="002423F6"/>
    <w:rsid w:val="0024245B"/>
    <w:rsid w:val="00242480"/>
    <w:rsid w:val="00242531"/>
    <w:rsid w:val="002425D1"/>
    <w:rsid w:val="002425E3"/>
    <w:rsid w:val="00242644"/>
    <w:rsid w:val="00242654"/>
    <w:rsid w:val="002426BE"/>
    <w:rsid w:val="002426DA"/>
    <w:rsid w:val="002426EE"/>
    <w:rsid w:val="00242725"/>
    <w:rsid w:val="0024284C"/>
    <w:rsid w:val="00242899"/>
    <w:rsid w:val="00242921"/>
    <w:rsid w:val="00242936"/>
    <w:rsid w:val="002429FE"/>
    <w:rsid w:val="00242A6E"/>
    <w:rsid w:val="00242A7E"/>
    <w:rsid w:val="00242ABC"/>
    <w:rsid w:val="00242ACA"/>
    <w:rsid w:val="00242B2F"/>
    <w:rsid w:val="00242B8D"/>
    <w:rsid w:val="00242BDC"/>
    <w:rsid w:val="00242C84"/>
    <w:rsid w:val="00242D75"/>
    <w:rsid w:val="00242DD1"/>
    <w:rsid w:val="00242E03"/>
    <w:rsid w:val="00242E8A"/>
    <w:rsid w:val="00242E90"/>
    <w:rsid w:val="00242EDF"/>
    <w:rsid w:val="00242EF6"/>
    <w:rsid w:val="00242EF9"/>
    <w:rsid w:val="00242F30"/>
    <w:rsid w:val="00242F59"/>
    <w:rsid w:val="0024304A"/>
    <w:rsid w:val="00243076"/>
    <w:rsid w:val="00243079"/>
    <w:rsid w:val="002430B5"/>
    <w:rsid w:val="00243103"/>
    <w:rsid w:val="0024315C"/>
    <w:rsid w:val="00243177"/>
    <w:rsid w:val="002431CC"/>
    <w:rsid w:val="0024328A"/>
    <w:rsid w:val="0024333F"/>
    <w:rsid w:val="002433D1"/>
    <w:rsid w:val="002433E7"/>
    <w:rsid w:val="00243445"/>
    <w:rsid w:val="00243535"/>
    <w:rsid w:val="0024355A"/>
    <w:rsid w:val="0024355C"/>
    <w:rsid w:val="0024364A"/>
    <w:rsid w:val="0024366B"/>
    <w:rsid w:val="0024378D"/>
    <w:rsid w:val="002437B9"/>
    <w:rsid w:val="0024388C"/>
    <w:rsid w:val="002438CE"/>
    <w:rsid w:val="002438F9"/>
    <w:rsid w:val="0024399C"/>
    <w:rsid w:val="002439B3"/>
    <w:rsid w:val="00243B15"/>
    <w:rsid w:val="00243B4E"/>
    <w:rsid w:val="00243BC9"/>
    <w:rsid w:val="00243BE1"/>
    <w:rsid w:val="00243C0B"/>
    <w:rsid w:val="00243C1F"/>
    <w:rsid w:val="00243C71"/>
    <w:rsid w:val="00243CC3"/>
    <w:rsid w:val="00243CDB"/>
    <w:rsid w:val="00243D14"/>
    <w:rsid w:val="00243D49"/>
    <w:rsid w:val="00243D7B"/>
    <w:rsid w:val="00243DA7"/>
    <w:rsid w:val="00243DE2"/>
    <w:rsid w:val="00243E86"/>
    <w:rsid w:val="00243EA4"/>
    <w:rsid w:val="00243ECF"/>
    <w:rsid w:val="00243EEC"/>
    <w:rsid w:val="00243F2D"/>
    <w:rsid w:val="00243FAE"/>
    <w:rsid w:val="00243FDD"/>
    <w:rsid w:val="00243FE6"/>
    <w:rsid w:val="00244062"/>
    <w:rsid w:val="00244072"/>
    <w:rsid w:val="00244095"/>
    <w:rsid w:val="0024418B"/>
    <w:rsid w:val="002441A0"/>
    <w:rsid w:val="002441D8"/>
    <w:rsid w:val="002441E1"/>
    <w:rsid w:val="00244208"/>
    <w:rsid w:val="0024424E"/>
    <w:rsid w:val="00244260"/>
    <w:rsid w:val="002442B3"/>
    <w:rsid w:val="002442E6"/>
    <w:rsid w:val="00244397"/>
    <w:rsid w:val="002443DD"/>
    <w:rsid w:val="002444AA"/>
    <w:rsid w:val="00244541"/>
    <w:rsid w:val="00244542"/>
    <w:rsid w:val="00244618"/>
    <w:rsid w:val="00244652"/>
    <w:rsid w:val="00244672"/>
    <w:rsid w:val="00244675"/>
    <w:rsid w:val="002446D4"/>
    <w:rsid w:val="002446EE"/>
    <w:rsid w:val="00244738"/>
    <w:rsid w:val="002447BA"/>
    <w:rsid w:val="002447D0"/>
    <w:rsid w:val="002447D6"/>
    <w:rsid w:val="00244885"/>
    <w:rsid w:val="00244914"/>
    <w:rsid w:val="00244941"/>
    <w:rsid w:val="00244A1D"/>
    <w:rsid w:val="00244A61"/>
    <w:rsid w:val="00244A7E"/>
    <w:rsid w:val="00244A82"/>
    <w:rsid w:val="00244A96"/>
    <w:rsid w:val="00244AD8"/>
    <w:rsid w:val="00244B83"/>
    <w:rsid w:val="00244B95"/>
    <w:rsid w:val="00244BFA"/>
    <w:rsid w:val="00244C77"/>
    <w:rsid w:val="00244CC0"/>
    <w:rsid w:val="00244CE1"/>
    <w:rsid w:val="00244D77"/>
    <w:rsid w:val="00244DD7"/>
    <w:rsid w:val="00244DDD"/>
    <w:rsid w:val="00244E25"/>
    <w:rsid w:val="00244EB6"/>
    <w:rsid w:val="00244EC8"/>
    <w:rsid w:val="00244EF0"/>
    <w:rsid w:val="00244F31"/>
    <w:rsid w:val="00244F6C"/>
    <w:rsid w:val="00244FD9"/>
    <w:rsid w:val="00244FF5"/>
    <w:rsid w:val="00245028"/>
    <w:rsid w:val="00245068"/>
    <w:rsid w:val="002450B5"/>
    <w:rsid w:val="002450C8"/>
    <w:rsid w:val="00245135"/>
    <w:rsid w:val="00245196"/>
    <w:rsid w:val="00245221"/>
    <w:rsid w:val="00245242"/>
    <w:rsid w:val="0024524C"/>
    <w:rsid w:val="002452E6"/>
    <w:rsid w:val="002453B9"/>
    <w:rsid w:val="00245562"/>
    <w:rsid w:val="0024556F"/>
    <w:rsid w:val="002455D8"/>
    <w:rsid w:val="002455EC"/>
    <w:rsid w:val="00245646"/>
    <w:rsid w:val="002456DD"/>
    <w:rsid w:val="00245719"/>
    <w:rsid w:val="002458A5"/>
    <w:rsid w:val="002458AC"/>
    <w:rsid w:val="002458C3"/>
    <w:rsid w:val="00245917"/>
    <w:rsid w:val="00245957"/>
    <w:rsid w:val="00245996"/>
    <w:rsid w:val="00245A02"/>
    <w:rsid w:val="00245AA5"/>
    <w:rsid w:val="00245C22"/>
    <w:rsid w:val="00245C6B"/>
    <w:rsid w:val="00245CA9"/>
    <w:rsid w:val="00245CAE"/>
    <w:rsid w:val="00245CFC"/>
    <w:rsid w:val="00245D06"/>
    <w:rsid w:val="00245D9A"/>
    <w:rsid w:val="00245E62"/>
    <w:rsid w:val="00245E91"/>
    <w:rsid w:val="00245EA3"/>
    <w:rsid w:val="00245EE4"/>
    <w:rsid w:val="00245F56"/>
    <w:rsid w:val="00246008"/>
    <w:rsid w:val="00246083"/>
    <w:rsid w:val="00246091"/>
    <w:rsid w:val="002460EB"/>
    <w:rsid w:val="0024613F"/>
    <w:rsid w:val="00246150"/>
    <w:rsid w:val="00246205"/>
    <w:rsid w:val="00246232"/>
    <w:rsid w:val="00246245"/>
    <w:rsid w:val="0024627F"/>
    <w:rsid w:val="002462B4"/>
    <w:rsid w:val="002462DD"/>
    <w:rsid w:val="002462F8"/>
    <w:rsid w:val="00246406"/>
    <w:rsid w:val="0024645A"/>
    <w:rsid w:val="0024645B"/>
    <w:rsid w:val="00246462"/>
    <w:rsid w:val="002464B3"/>
    <w:rsid w:val="0024654D"/>
    <w:rsid w:val="00246552"/>
    <w:rsid w:val="00246576"/>
    <w:rsid w:val="002466A5"/>
    <w:rsid w:val="00246707"/>
    <w:rsid w:val="0024672F"/>
    <w:rsid w:val="00246767"/>
    <w:rsid w:val="0024688B"/>
    <w:rsid w:val="0024689C"/>
    <w:rsid w:val="002468AD"/>
    <w:rsid w:val="002468B3"/>
    <w:rsid w:val="002468D9"/>
    <w:rsid w:val="002468F3"/>
    <w:rsid w:val="00246954"/>
    <w:rsid w:val="0024696A"/>
    <w:rsid w:val="0024697F"/>
    <w:rsid w:val="002469C0"/>
    <w:rsid w:val="002469E2"/>
    <w:rsid w:val="002469E7"/>
    <w:rsid w:val="00246A0B"/>
    <w:rsid w:val="00246B0F"/>
    <w:rsid w:val="00246B21"/>
    <w:rsid w:val="00246B87"/>
    <w:rsid w:val="00246BE1"/>
    <w:rsid w:val="00246BEF"/>
    <w:rsid w:val="00246BF5"/>
    <w:rsid w:val="00246C2E"/>
    <w:rsid w:val="00246C31"/>
    <w:rsid w:val="00246D40"/>
    <w:rsid w:val="00246DC1"/>
    <w:rsid w:val="00246DF7"/>
    <w:rsid w:val="00246E11"/>
    <w:rsid w:val="00246E4A"/>
    <w:rsid w:val="00246EE1"/>
    <w:rsid w:val="00246FA5"/>
    <w:rsid w:val="00246FCF"/>
    <w:rsid w:val="0024708F"/>
    <w:rsid w:val="002470B9"/>
    <w:rsid w:val="00247100"/>
    <w:rsid w:val="00247123"/>
    <w:rsid w:val="0024717B"/>
    <w:rsid w:val="002471D3"/>
    <w:rsid w:val="002471F2"/>
    <w:rsid w:val="002471F3"/>
    <w:rsid w:val="00247240"/>
    <w:rsid w:val="002472B3"/>
    <w:rsid w:val="002472C2"/>
    <w:rsid w:val="00247319"/>
    <w:rsid w:val="00247330"/>
    <w:rsid w:val="0024742A"/>
    <w:rsid w:val="0024748D"/>
    <w:rsid w:val="00247545"/>
    <w:rsid w:val="00247555"/>
    <w:rsid w:val="00247559"/>
    <w:rsid w:val="002475DD"/>
    <w:rsid w:val="00247632"/>
    <w:rsid w:val="0024764D"/>
    <w:rsid w:val="002476BA"/>
    <w:rsid w:val="002476CD"/>
    <w:rsid w:val="0024770A"/>
    <w:rsid w:val="0024770C"/>
    <w:rsid w:val="00247721"/>
    <w:rsid w:val="002477AA"/>
    <w:rsid w:val="002477E3"/>
    <w:rsid w:val="0024781C"/>
    <w:rsid w:val="00247844"/>
    <w:rsid w:val="00247874"/>
    <w:rsid w:val="002478C3"/>
    <w:rsid w:val="002478CB"/>
    <w:rsid w:val="00247914"/>
    <w:rsid w:val="00247925"/>
    <w:rsid w:val="00247941"/>
    <w:rsid w:val="00247977"/>
    <w:rsid w:val="002479DD"/>
    <w:rsid w:val="00247A0C"/>
    <w:rsid w:val="00247AEF"/>
    <w:rsid w:val="00247B33"/>
    <w:rsid w:val="00247B4E"/>
    <w:rsid w:val="00247B74"/>
    <w:rsid w:val="00247B7F"/>
    <w:rsid w:val="00247BC1"/>
    <w:rsid w:val="00247BCE"/>
    <w:rsid w:val="00247C34"/>
    <w:rsid w:val="00247C6C"/>
    <w:rsid w:val="00247CEA"/>
    <w:rsid w:val="00247D0A"/>
    <w:rsid w:val="00247DB5"/>
    <w:rsid w:val="00247DCD"/>
    <w:rsid w:val="00247E30"/>
    <w:rsid w:val="00247E84"/>
    <w:rsid w:val="00247EE4"/>
    <w:rsid w:val="00247F5E"/>
    <w:rsid w:val="00247F69"/>
    <w:rsid w:val="00247FA1"/>
    <w:rsid w:val="00247FDE"/>
    <w:rsid w:val="002500B7"/>
    <w:rsid w:val="0025010E"/>
    <w:rsid w:val="00250133"/>
    <w:rsid w:val="0025016C"/>
    <w:rsid w:val="0025016E"/>
    <w:rsid w:val="00250173"/>
    <w:rsid w:val="002501E3"/>
    <w:rsid w:val="002501F4"/>
    <w:rsid w:val="00250211"/>
    <w:rsid w:val="00250233"/>
    <w:rsid w:val="002502A5"/>
    <w:rsid w:val="002502C3"/>
    <w:rsid w:val="002502D8"/>
    <w:rsid w:val="0025031C"/>
    <w:rsid w:val="00250379"/>
    <w:rsid w:val="0025039E"/>
    <w:rsid w:val="0025039F"/>
    <w:rsid w:val="002503ED"/>
    <w:rsid w:val="00250412"/>
    <w:rsid w:val="002504B1"/>
    <w:rsid w:val="0025063C"/>
    <w:rsid w:val="002506B8"/>
    <w:rsid w:val="002506C4"/>
    <w:rsid w:val="002506DD"/>
    <w:rsid w:val="0025070F"/>
    <w:rsid w:val="00250722"/>
    <w:rsid w:val="002507B4"/>
    <w:rsid w:val="002507C7"/>
    <w:rsid w:val="00250812"/>
    <w:rsid w:val="00250829"/>
    <w:rsid w:val="002508CE"/>
    <w:rsid w:val="002508E6"/>
    <w:rsid w:val="00250917"/>
    <w:rsid w:val="0025094E"/>
    <w:rsid w:val="002509FF"/>
    <w:rsid w:val="00250A36"/>
    <w:rsid w:val="00250B9B"/>
    <w:rsid w:val="00250BB8"/>
    <w:rsid w:val="00250BF5"/>
    <w:rsid w:val="00250C1D"/>
    <w:rsid w:val="00250C3F"/>
    <w:rsid w:val="00250C51"/>
    <w:rsid w:val="00250D1F"/>
    <w:rsid w:val="00250D31"/>
    <w:rsid w:val="00250D97"/>
    <w:rsid w:val="00250E8E"/>
    <w:rsid w:val="00250EA6"/>
    <w:rsid w:val="00250ED8"/>
    <w:rsid w:val="00250EE7"/>
    <w:rsid w:val="00250F43"/>
    <w:rsid w:val="00250F4A"/>
    <w:rsid w:val="00250F98"/>
    <w:rsid w:val="00250FEB"/>
    <w:rsid w:val="00250FFC"/>
    <w:rsid w:val="00251012"/>
    <w:rsid w:val="0025110B"/>
    <w:rsid w:val="0025113E"/>
    <w:rsid w:val="00251141"/>
    <w:rsid w:val="0025116A"/>
    <w:rsid w:val="002511D3"/>
    <w:rsid w:val="00251236"/>
    <w:rsid w:val="0025125A"/>
    <w:rsid w:val="0025126A"/>
    <w:rsid w:val="00251291"/>
    <w:rsid w:val="0025129A"/>
    <w:rsid w:val="002512AB"/>
    <w:rsid w:val="00251378"/>
    <w:rsid w:val="002513AC"/>
    <w:rsid w:val="00251451"/>
    <w:rsid w:val="002514BD"/>
    <w:rsid w:val="002514CB"/>
    <w:rsid w:val="00251510"/>
    <w:rsid w:val="0025153A"/>
    <w:rsid w:val="00251577"/>
    <w:rsid w:val="002515AC"/>
    <w:rsid w:val="00251609"/>
    <w:rsid w:val="0025166A"/>
    <w:rsid w:val="0025166B"/>
    <w:rsid w:val="0025167B"/>
    <w:rsid w:val="002516A4"/>
    <w:rsid w:val="002516BF"/>
    <w:rsid w:val="002517EB"/>
    <w:rsid w:val="00251818"/>
    <w:rsid w:val="002518CA"/>
    <w:rsid w:val="002519AE"/>
    <w:rsid w:val="00251A64"/>
    <w:rsid w:val="00251A79"/>
    <w:rsid w:val="00251ABC"/>
    <w:rsid w:val="00251ADB"/>
    <w:rsid w:val="00251AFA"/>
    <w:rsid w:val="00251B1D"/>
    <w:rsid w:val="00251CFD"/>
    <w:rsid w:val="00251D3C"/>
    <w:rsid w:val="00251D43"/>
    <w:rsid w:val="00251DC2"/>
    <w:rsid w:val="00251DD3"/>
    <w:rsid w:val="00251DE0"/>
    <w:rsid w:val="00251DF6"/>
    <w:rsid w:val="00251E22"/>
    <w:rsid w:val="00251F32"/>
    <w:rsid w:val="00251F33"/>
    <w:rsid w:val="00251FAE"/>
    <w:rsid w:val="00251FD6"/>
    <w:rsid w:val="00251FDB"/>
    <w:rsid w:val="00251FDD"/>
    <w:rsid w:val="0025217C"/>
    <w:rsid w:val="0025219F"/>
    <w:rsid w:val="00252212"/>
    <w:rsid w:val="0025221E"/>
    <w:rsid w:val="00252268"/>
    <w:rsid w:val="00252313"/>
    <w:rsid w:val="00252319"/>
    <w:rsid w:val="002523BB"/>
    <w:rsid w:val="002523F9"/>
    <w:rsid w:val="00252412"/>
    <w:rsid w:val="00252441"/>
    <w:rsid w:val="00252442"/>
    <w:rsid w:val="0025255B"/>
    <w:rsid w:val="0025258E"/>
    <w:rsid w:val="002525A2"/>
    <w:rsid w:val="002525BE"/>
    <w:rsid w:val="002525E1"/>
    <w:rsid w:val="002525F7"/>
    <w:rsid w:val="00252619"/>
    <w:rsid w:val="00252659"/>
    <w:rsid w:val="002526C0"/>
    <w:rsid w:val="002526D2"/>
    <w:rsid w:val="002527B4"/>
    <w:rsid w:val="002527FA"/>
    <w:rsid w:val="00252856"/>
    <w:rsid w:val="002528F7"/>
    <w:rsid w:val="002529AC"/>
    <w:rsid w:val="00252A11"/>
    <w:rsid w:val="00252A4F"/>
    <w:rsid w:val="00252A62"/>
    <w:rsid w:val="00252AC9"/>
    <w:rsid w:val="00252B20"/>
    <w:rsid w:val="00252C11"/>
    <w:rsid w:val="00252C48"/>
    <w:rsid w:val="00252C59"/>
    <w:rsid w:val="00252C8F"/>
    <w:rsid w:val="00252CB9"/>
    <w:rsid w:val="00252DC2"/>
    <w:rsid w:val="00252DD2"/>
    <w:rsid w:val="00252E64"/>
    <w:rsid w:val="00252F87"/>
    <w:rsid w:val="00252FF9"/>
    <w:rsid w:val="00253071"/>
    <w:rsid w:val="002530FD"/>
    <w:rsid w:val="00253103"/>
    <w:rsid w:val="00253257"/>
    <w:rsid w:val="0025327E"/>
    <w:rsid w:val="002532D3"/>
    <w:rsid w:val="002532F0"/>
    <w:rsid w:val="00253309"/>
    <w:rsid w:val="00253392"/>
    <w:rsid w:val="00253406"/>
    <w:rsid w:val="0025345F"/>
    <w:rsid w:val="0025351E"/>
    <w:rsid w:val="00253568"/>
    <w:rsid w:val="002535DF"/>
    <w:rsid w:val="002535FC"/>
    <w:rsid w:val="00253701"/>
    <w:rsid w:val="002537A2"/>
    <w:rsid w:val="00253891"/>
    <w:rsid w:val="002538A6"/>
    <w:rsid w:val="002538AC"/>
    <w:rsid w:val="002538C3"/>
    <w:rsid w:val="002538C5"/>
    <w:rsid w:val="0025394B"/>
    <w:rsid w:val="00253956"/>
    <w:rsid w:val="002539F3"/>
    <w:rsid w:val="00253AB7"/>
    <w:rsid w:val="00253B20"/>
    <w:rsid w:val="00253B2B"/>
    <w:rsid w:val="00253B2D"/>
    <w:rsid w:val="00253BE4"/>
    <w:rsid w:val="00253C58"/>
    <w:rsid w:val="00253CCB"/>
    <w:rsid w:val="00253D0E"/>
    <w:rsid w:val="00253D24"/>
    <w:rsid w:val="00253E41"/>
    <w:rsid w:val="00253E82"/>
    <w:rsid w:val="00253EE3"/>
    <w:rsid w:val="00253F3E"/>
    <w:rsid w:val="0025400D"/>
    <w:rsid w:val="00254065"/>
    <w:rsid w:val="002540F3"/>
    <w:rsid w:val="0025412C"/>
    <w:rsid w:val="0025414B"/>
    <w:rsid w:val="00254168"/>
    <w:rsid w:val="00254220"/>
    <w:rsid w:val="00254221"/>
    <w:rsid w:val="0025429C"/>
    <w:rsid w:val="002543A6"/>
    <w:rsid w:val="002543BB"/>
    <w:rsid w:val="00254551"/>
    <w:rsid w:val="0025467E"/>
    <w:rsid w:val="002546BE"/>
    <w:rsid w:val="002547C7"/>
    <w:rsid w:val="002547C9"/>
    <w:rsid w:val="002547DD"/>
    <w:rsid w:val="00254825"/>
    <w:rsid w:val="00254836"/>
    <w:rsid w:val="0025483C"/>
    <w:rsid w:val="002548AC"/>
    <w:rsid w:val="002548F1"/>
    <w:rsid w:val="00254913"/>
    <w:rsid w:val="00254933"/>
    <w:rsid w:val="00254A30"/>
    <w:rsid w:val="00254AF9"/>
    <w:rsid w:val="00254B54"/>
    <w:rsid w:val="00254C22"/>
    <w:rsid w:val="00254C73"/>
    <w:rsid w:val="00254C7B"/>
    <w:rsid w:val="00254D95"/>
    <w:rsid w:val="00254DD7"/>
    <w:rsid w:val="00254DE9"/>
    <w:rsid w:val="00254E7A"/>
    <w:rsid w:val="00254ED7"/>
    <w:rsid w:val="00254F5B"/>
    <w:rsid w:val="00254F5E"/>
    <w:rsid w:val="00254F73"/>
    <w:rsid w:val="00254F80"/>
    <w:rsid w:val="0025502D"/>
    <w:rsid w:val="0025505A"/>
    <w:rsid w:val="002550BA"/>
    <w:rsid w:val="0025519E"/>
    <w:rsid w:val="002551DE"/>
    <w:rsid w:val="0025520B"/>
    <w:rsid w:val="002552C1"/>
    <w:rsid w:val="002552DD"/>
    <w:rsid w:val="00255343"/>
    <w:rsid w:val="00255376"/>
    <w:rsid w:val="0025539B"/>
    <w:rsid w:val="002553C2"/>
    <w:rsid w:val="00255407"/>
    <w:rsid w:val="00255412"/>
    <w:rsid w:val="0025545D"/>
    <w:rsid w:val="00255474"/>
    <w:rsid w:val="002554AB"/>
    <w:rsid w:val="002554C6"/>
    <w:rsid w:val="00255563"/>
    <w:rsid w:val="002555E4"/>
    <w:rsid w:val="00255636"/>
    <w:rsid w:val="00255772"/>
    <w:rsid w:val="00255799"/>
    <w:rsid w:val="002557B6"/>
    <w:rsid w:val="002557E6"/>
    <w:rsid w:val="00255867"/>
    <w:rsid w:val="0025589B"/>
    <w:rsid w:val="00255943"/>
    <w:rsid w:val="002559B4"/>
    <w:rsid w:val="002559B7"/>
    <w:rsid w:val="002559F1"/>
    <w:rsid w:val="002559FC"/>
    <w:rsid w:val="00255A6E"/>
    <w:rsid w:val="00255B85"/>
    <w:rsid w:val="00255B97"/>
    <w:rsid w:val="00255BD8"/>
    <w:rsid w:val="00255C6E"/>
    <w:rsid w:val="00255C79"/>
    <w:rsid w:val="00255CD8"/>
    <w:rsid w:val="00255D35"/>
    <w:rsid w:val="00255D41"/>
    <w:rsid w:val="00255D46"/>
    <w:rsid w:val="00255D49"/>
    <w:rsid w:val="00255D80"/>
    <w:rsid w:val="00255E5B"/>
    <w:rsid w:val="00255E87"/>
    <w:rsid w:val="00255ECD"/>
    <w:rsid w:val="00255EEE"/>
    <w:rsid w:val="00255EF4"/>
    <w:rsid w:val="00255F1B"/>
    <w:rsid w:val="00255F22"/>
    <w:rsid w:val="00255F49"/>
    <w:rsid w:val="00255F5C"/>
    <w:rsid w:val="00255F6C"/>
    <w:rsid w:val="00256035"/>
    <w:rsid w:val="0025603B"/>
    <w:rsid w:val="002560C1"/>
    <w:rsid w:val="00256147"/>
    <w:rsid w:val="002561BB"/>
    <w:rsid w:val="002561E9"/>
    <w:rsid w:val="002561EE"/>
    <w:rsid w:val="002561FC"/>
    <w:rsid w:val="002562BE"/>
    <w:rsid w:val="002562E2"/>
    <w:rsid w:val="00256331"/>
    <w:rsid w:val="0025639B"/>
    <w:rsid w:val="0025639C"/>
    <w:rsid w:val="002563B0"/>
    <w:rsid w:val="002563C7"/>
    <w:rsid w:val="00256400"/>
    <w:rsid w:val="00256406"/>
    <w:rsid w:val="00256414"/>
    <w:rsid w:val="00256483"/>
    <w:rsid w:val="002564FE"/>
    <w:rsid w:val="002565A7"/>
    <w:rsid w:val="0025666D"/>
    <w:rsid w:val="00256679"/>
    <w:rsid w:val="0025667C"/>
    <w:rsid w:val="00256777"/>
    <w:rsid w:val="00256810"/>
    <w:rsid w:val="00256822"/>
    <w:rsid w:val="002569AC"/>
    <w:rsid w:val="002569E1"/>
    <w:rsid w:val="002569FC"/>
    <w:rsid w:val="00256A06"/>
    <w:rsid w:val="00256A23"/>
    <w:rsid w:val="00256A31"/>
    <w:rsid w:val="00256A72"/>
    <w:rsid w:val="00256A9A"/>
    <w:rsid w:val="00256ABB"/>
    <w:rsid w:val="00256AD7"/>
    <w:rsid w:val="00256B10"/>
    <w:rsid w:val="00256B2A"/>
    <w:rsid w:val="00256B6E"/>
    <w:rsid w:val="00256C13"/>
    <w:rsid w:val="00256C34"/>
    <w:rsid w:val="00256C4E"/>
    <w:rsid w:val="00256CB8"/>
    <w:rsid w:val="00256DCD"/>
    <w:rsid w:val="00256E68"/>
    <w:rsid w:val="00256E69"/>
    <w:rsid w:val="00257023"/>
    <w:rsid w:val="002570DB"/>
    <w:rsid w:val="002570F9"/>
    <w:rsid w:val="0025719F"/>
    <w:rsid w:val="002571C3"/>
    <w:rsid w:val="00257215"/>
    <w:rsid w:val="00257229"/>
    <w:rsid w:val="002572A2"/>
    <w:rsid w:val="0025732D"/>
    <w:rsid w:val="00257477"/>
    <w:rsid w:val="0025752A"/>
    <w:rsid w:val="00257601"/>
    <w:rsid w:val="00257613"/>
    <w:rsid w:val="002577E4"/>
    <w:rsid w:val="00257894"/>
    <w:rsid w:val="002578A9"/>
    <w:rsid w:val="002578F2"/>
    <w:rsid w:val="0025796A"/>
    <w:rsid w:val="00257985"/>
    <w:rsid w:val="002579FB"/>
    <w:rsid w:val="00257A10"/>
    <w:rsid w:val="00257ACA"/>
    <w:rsid w:val="00257AD4"/>
    <w:rsid w:val="00257B19"/>
    <w:rsid w:val="00257B38"/>
    <w:rsid w:val="00257B9B"/>
    <w:rsid w:val="00257BD0"/>
    <w:rsid w:val="00257CEC"/>
    <w:rsid w:val="00257D77"/>
    <w:rsid w:val="00257EA5"/>
    <w:rsid w:val="00257ECE"/>
    <w:rsid w:val="00257F2C"/>
    <w:rsid w:val="00257F7A"/>
    <w:rsid w:val="00257F92"/>
    <w:rsid w:val="002600CC"/>
    <w:rsid w:val="00260100"/>
    <w:rsid w:val="0026018F"/>
    <w:rsid w:val="002601D5"/>
    <w:rsid w:val="00260221"/>
    <w:rsid w:val="0026031F"/>
    <w:rsid w:val="0026032B"/>
    <w:rsid w:val="002603AA"/>
    <w:rsid w:val="002603D9"/>
    <w:rsid w:val="00260416"/>
    <w:rsid w:val="0026043B"/>
    <w:rsid w:val="00260489"/>
    <w:rsid w:val="002604E0"/>
    <w:rsid w:val="00260583"/>
    <w:rsid w:val="00260608"/>
    <w:rsid w:val="0026067B"/>
    <w:rsid w:val="00260681"/>
    <w:rsid w:val="00260694"/>
    <w:rsid w:val="002606AE"/>
    <w:rsid w:val="002606FC"/>
    <w:rsid w:val="00260783"/>
    <w:rsid w:val="002607C3"/>
    <w:rsid w:val="00260820"/>
    <w:rsid w:val="0026082A"/>
    <w:rsid w:val="0026083C"/>
    <w:rsid w:val="002608DB"/>
    <w:rsid w:val="00260983"/>
    <w:rsid w:val="002609F0"/>
    <w:rsid w:val="00260A84"/>
    <w:rsid w:val="00260ACA"/>
    <w:rsid w:val="00260B4E"/>
    <w:rsid w:val="00260C63"/>
    <w:rsid w:val="00260D57"/>
    <w:rsid w:val="00260D66"/>
    <w:rsid w:val="00260D6B"/>
    <w:rsid w:val="00260D70"/>
    <w:rsid w:val="00260D78"/>
    <w:rsid w:val="00260DBB"/>
    <w:rsid w:val="00260E07"/>
    <w:rsid w:val="00260E0A"/>
    <w:rsid w:val="00260EC3"/>
    <w:rsid w:val="00260F38"/>
    <w:rsid w:val="00260F5C"/>
    <w:rsid w:val="0026105A"/>
    <w:rsid w:val="0026105C"/>
    <w:rsid w:val="002610ED"/>
    <w:rsid w:val="002610F6"/>
    <w:rsid w:val="0026113B"/>
    <w:rsid w:val="002611B6"/>
    <w:rsid w:val="002611E7"/>
    <w:rsid w:val="0026121D"/>
    <w:rsid w:val="0026122C"/>
    <w:rsid w:val="00261250"/>
    <w:rsid w:val="002612F9"/>
    <w:rsid w:val="0026130A"/>
    <w:rsid w:val="00261340"/>
    <w:rsid w:val="0026137B"/>
    <w:rsid w:val="002613C1"/>
    <w:rsid w:val="00261475"/>
    <w:rsid w:val="002614AA"/>
    <w:rsid w:val="002614DC"/>
    <w:rsid w:val="0026153C"/>
    <w:rsid w:val="00261563"/>
    <w:rsid w:val="00261573"/>
    <w:rsid w:val="0026159B"/>
    <w:rsid w:val="002615A3"/>
    <w:rsid w:val="002615EC"/>
    <w:rsid w:val="0026161D"/>
    <w:rsid w:val="002616B1"/>
    <w:rsid w:val="00261742"/>
    <w:rsid w:val="0026175E"/>
    <w:rsid w:val="0026177C"/>
    <w:rsid w:val="00261794"/>
    <w:rsid w:val="002617C1"/>
    <w:rsid w:val="002617D5"/>
    <w:rsid w:val="00261812"/>
    <w:rsid w:val="00261833"/>
    <w:rsid w:val="002618E3"/>
    <w:rsid w:val="00261933"/>
    <w:rsid w:val="0026193F"/>
    <w:rsid w:val="0026195D"/>
    <w:rsid w:val="0026197F"/>
    <w:rsid w:val="0026199A"/>
    <w:rsid w:val="002619DE"/>
    <w:rsid w:val="00261A22"/>
    <w:rsid w:val="00261A99"/>
    <w:rsid w:val="00261ACB"/>
    <w:rsid w:val="00261AD3"/>
    <w:rsid w:val="00261AFF"/>
    <w:rsid w:val="00261C3C"/>
    <w:rsid w:val="00261D09"/>
    <w:rsid w:val="00261DC1"/>
    <w:rsid w:val="00261E1E"/>
    <w:rsid w:val="00261F64"/>
    <w:rsid w:val="00261F8F"/>
    <w:rsid w:val="00261FDD"/>
    <w:rsid w:val="00261FF2"/>
    <w:rsid w:val="0026202E"/>
    <w:rsid w:val="0026204F"/>
    <w:rsid w:val="00262058"/>
    <w:rsid w:val="00262185"/>
    <w:rsid w:val="002621B7"/>
    <w:rsid w:val="00262204"/>
    <w:rsid w:val="00262230"/>
    <w:rsid w:val="002622CB"/>
    <w:rsid w:val="00262313"/>
    <w:rsid w:val="0026235F"/>
    <w:rsid w:val="00262375"/>
    <w:rsid w:val="002623BB"/>
    <w:rsid w:val="0026241A"/>
    <w:rsid w:val="0026242B"/>
    <w:rsid w:val="00262464"/>
    <w:rsid w:val="002624FC"/>
    <w:rsid w:val="0026251E"/>
    <w:rsid w:val="00262523"/>
    <w:rsid w:val="00262526"/>
    <w:rsid w:val="0026254B"/>
    <w:rsid w:val="00262596"/>
    <w:rsid w:val="002625FD"/>
    <w:rsid w:val="00262612"/>
    <w:rsid w:val="00262659"/>
    <w:rsid w:val="002626CA"/>
    <w:rsid w:val="002626CD"/>
    <w:rsid w:val="002626E1"/>
    <w:rsid w:val="00262720"/>
    <w:rsid w:val="00262733"/>
    <w:rsid w:val="0026273F"/>
    <w:rsid w:val="002627EC"/>
    <w:rsid w:val="00262879"/>
    <w:rsid w:val="002628BC"/>
    <w:rsid w:val="002628F1"/>
    <w:rsid w:val="00262900"/>
    <w:rsid w:val="00262AA3"/>
    <w:rsid w:val="00262B2E"/>
    <w:rsid w:val="00262B55"/>
    <w:rsid w:val="00262B58"/>
    <w:rsid w:val="00262B8B"/>
    <w:rsid w:val="00262BD3"/>
    <w:rsid w:val="00262C2D"/>
    <w:rsid w:val="00262C2E"/>
    <w:rsid w:val="00262C9C"/>
    <w:rsid w:val="00262CBA"/>
    <w:rsid w:val="00262CD7"/>
    <w:rsid w:val="00262CE4"/>
    <w:rsid w:val="00262D1B"/>
    <w:rsid w:val="00262D3C"/>
    <w:rsid w:val="00262D60"/>
    <w:rsid w:val="00262DD3"/>
    <w:rsid w:val="00262E6B"/>
    <w:rsid w:val="00262E9B"/>
    <w:rsid w:val="00263057"/>
    <w:rsid w:val="002630ED"/>
    <w:rsid w:val="002630FD"/>
    <w:rsid w:val="002631A9"/>
    <w:rsid w:val="0026322C"/>
    <w:rsid w:val="00263233"/>
    <w:rsid w:val="00263234"/>
    <w:rsid w:val="0026331D"/>
    <w:rsid w:val="002633A1"/>
    <w:rsid w:val="002633D7"/>
    <w:rsid w:val="002633F1"/>
    <w:rsid w:val="002633F5"/>
    <w:rsid w:val="002633FD"/>
    <w:rsid w:val="0026352C"/>
    <w:rsid w:val="00263541"/>
    <w:rsid w:val="002635CD"/>
    <w:rsid w:val="002635E8"/>
    <w:rsid w:val="002635F9"/>
    <w:rsid w:val="002636EA"/>
    <w:rsid w:val="00263776"/>
    <w:rsid w:val="00263792"/>
    <w:rsid w:val="002637C2"/>
    <w:rsid w:val="002637F2"/>
    <w:rsid w:val="0026380E"/>
    <w:rsid w:val="0026383F"/>
    <w:rsid w:val="002638B3"/>
    <w:rsid w:val="002638BA"/>
    <w:rsid w:val="00263970"/>
    <w:rsid w:val="00263971"/>
    <w:rsid w:val="002639AA"/>
    <w:rsid w:val="002639AD"/>
    <w:rsid w:val="002639D2"/>
    <w:rsid w:val="002639D6"/>
    <w:rsid w:val="002639F5"/>
    <w:rsid w:val="00263AC6"/>
    <w:rsid w:val="00263BB2"/>
    <w:rsid w:val="00263BB7"/>
    <w:rsid w:val="00263BC2"/>
    <w:rsid w:val="00263C81"/>
    <w:rsid w:val="00263CF9"/>
    <w:rsid w:val="00263D0E"/>
    <w:rsid w:val="00263D5A"/>
    <w:rsid w:val="00263DA4"/>
    <w:rsid w:val="00263DAD"/>
    <w:rsid w:val="00263E1B"/>
    <w:rsid w:val="00263E39"/>
    <w:rsid w:val="00263EA9"/>
    <w:rsid w:val="00263EEB"/>
    <w:rsid w:val="00263F41"/>
    <w:rsid w:val="00263F51"/>
    <w:rsid w:val="00263FCD"/>
    <w:rsid w:val="002640E5"/>
    <w:rsid w:val="002640F0"/>
    <w:rsid w:val="00264162"/>
    <w:rsid w:val="0026417C"/>
    <w:rsid w:val="00264271"/>
    <w:rsid w:val="002642BF"/>
    <w:rsid w:val="00264392"/>
    <w:rsid w:val="002643A5"/>
    <w:rsid w:val="00264401"/>
    <w:rsid w:val="00264512"/>
    <w:rsid w:val="00264522"/>
    <w:rsid w:val="00264591"/>
    <w:rsid w:val="002645C7"/>
    <w:rsid w:val="00264604"/>
    <w:rsid w:val="00264623"/>
    <w:rsid w:val="00264637"/>
    <w:rsid w:val="00264701"/>
    <w:rsid w:val="0026477C"/>
    <w:rsid w:val="00264801"/>
    <w:rsid w:val="002648F2"/>
    <w:rsid w:val="00264946"/>
    <w:rsid w:val="0026498C"/>
    <w:rsid w:val="002649F3"/>
    <w:rsid w:val="00264A64"/>
    <w:rsid w:val="00264A94"/>
    <w:rsid w:val="00264B1F"/>
    <w:rsid w:val="00264BEB"/>
    <w:rsid w:val="00264C69"/>
    <w:rsid w:val="00264C7F"/>
    <w:rsid w:val="00264D0F"/>
    <w:rsid w:val="00264D50"/>
    <w:rsid w:val="00264D5E"/>
    <w:rsid w:val="00264DB3"/>
    <w:rsid w:val="00264DEB"/>
    <w:rsid w:val="00264DF4"/>
    <w:rsid w:val="00264DFF"/>
    <w:rsid w:val="00264E88"/>
    <w:rsid w:val="00264EA8"/>
    <w:rsid w:val="00264F56"/>
    <w:rsid w:val="00264FF0"/>
    <w:rsid w:val="00264FFA"/>
    <w:rsid w:val="00265047"/>
    <w:rsid w:val="00265079"/>
    <w:rsid w:val="00265092"/>
    <w:rsid w:val="0026512E"/>
    <w:rsid w:val="00265205"/>
    <w:rsid w:val="00265298"/>
    <w:rsid w:val="002652BF"/>
    <w:rsid w:val="002653A3"/>
    <w:rsid w:val="00265400"/>
    <w:rsid w:val="00265431"/>
    <w:rsid w:val="0026543A"/>
    <w:rsid w:val="002654D5"/>
    <w:rsid w:val="002654DE"/>
    <w:rsid w:val="002654DF"/>
    <w:rsid w:val="002654F0"/>
    <w:rsid w:val="0026559E"/>
    <w:rsid w:val="002655AB"/>
    <w:rsid w:val="00265644"/>
    <w:rsid w:val="0026565B"/>
    <w:rsid w:val="00265705"/>
    <w:rsid w:val="00265716"/>
    <w:rsid w:val="0026573D"/>
    <w:rsid w:val="00265794"/>
    <w:rsid w:val="002657A9"/>
    <w:rsid w:val="0026580E"/>
    <w:rsid w:val="0026582D"/>
    <w:rsid w:val="0026584B"/>
    <w:rsid w:val="00265874"/>
    <w:rsid w:val="002658BF"/>
    <w:rsid w:val="002658C6"/>
    <w:rsid w:val="00265935"/>
    <w:rsid w:val="002659B9"/>
    <w:rsid w:val="002659D2"/>
    <w:rsid w:val="00265A06"/>
    <w:rsid w:val="00265A19"/>
    <w:rsid w:val="00265A5E"/>
    <w:rsid w:val="00265AAC"/>
    <w:rsid w:val="00265AD8"/>
    <w:rsid w:val="00265B39"/>
    <w:rsid w:val="00265B4F"/>
    <w:rsid w:val="00265B88"/>
    <w:rsid w:val="00265BAA"/>
    <w:rsid w:val="00265C58"/>
    <w:rsid w:val="00265CE8"/>
    <w:rsid w:val="00265D24"/>
    <w:rsid w:val="00265D41"/>
    <w:rsid w:val="00265E03"/>
    <w:rsid w:val="00265E1A"/>
    <w:rsid w:val="00265E98"/>
    <w:rsid w:val="00265E9D"/>
    <w:rsid w:val="00265EAD"/>
    <w:rsid w:val="0026602D"/>
    <w:rsid w:val="00266030"/>
    <w:rsid w:val="00266092"/>
    <w:rsid w:val="002660AD"/>
    <w:rsid w:val="002660B0"/>
    <w:rsid w:val="0026616E"/>
    <w:rsid w:val="00266182"/>
    <w:rsid w:val="00266336"/>
    <w:rsid w:val="0026634C"/>
    <w:rsid w:val="00266391"/>
    <w:rsid w:val="00266420"/>
    <w:rsid w:val="00266469"/>
    <w:rsid w:val="00266498"/>
    <w:rsid w:val="002664D4"/>
    <w:rsid w:val="002664E4"/>
    <w:rsid w:val="00266517"/>
    <w:rsid w:val="00266567"/>
    <w:rsid w:val="002665AA"/>
    <w:rsid w:val="00266671"/>
    <w:rsid w:val="0026668F"/>
    <w:rsid w:val="00266693"/>
    <w:rsid w:val="002666B2"/>
    <w:rsid w:val="002666EA"/>
    <w:rsid w:val="002667CC"/>
    <w:rsid w:val="00266837"/>
    <w:rsid w:val="00266891"/>
    <w:rsid w:val="002668A5"/>
    <w:rsid w:val="002668A9"/>
    <w:rsid w:val="0026690E"/>
    <w:rsid w:val="00266929"/>
    <w:rsid w:val="00266935"/>
    <w:rsid w:val="00266943"/>
    <w:rsid w:val="00266985"/>
    <w:rsid w:val="00266999"/>
    <w:rsid w:val="00266A6B"/>
    <w:rsid w:val="00266A7F"/>
    <w:rsid w:val="00266AB0"/>
    <w:rsid w:val="00266ABF"/>
    <w:rsid w:val="00266AF8"/>
    <w:rsid w:val="00266B70"/>
    <w:rsid w:val="00266BF6"/>
    <w:rsid w:val="00266CC0"/>
    <w:rsid w:val="00266D6D"/>
    <w:rsid w:val="00266D72"/>
    <w:rsid w:val="00266DFA"/>
    <w:rsid w:val="00266E23"/>
    <w:rsid w:val="00266E3F"/>
    <w:rsid w:val="00266E7C"/>
    <w:rsid w:val="00266F16"/>
    <w:rsid w:val="00266F53"/>
    <w:rsid w:val="00266FF3"/>
    <w:rsid w:val="002670F5"/>
    <w:rsid w:val="002671E9"/>
    <w:rsid w:val="002672C3"/>
    <w:rsid w:val="00267343"/>
    <w:rsid w:val="002673C2"/>
    <w:rsid w:val="0026742E"/>
    <w:rsid w:val="0026743B"/>
    <w:rsid w:val="002674E5"/>
    <w:rsid w:val="002675AC"/>
    <w:rsid w:val="0026764B"/>
    <w:rsid w:val="00267667"/>
    <w:rsid w:val="00267672"/>
    <w:rsid w:val="00267683"/>
    <w:rsid w:val="002676D5"/>
    <w:rsid w:val="0026771F"/>
    <w:rsid w:val="002677D3"/>
    <w:rsid w:val="00267870"/>
    <w:rsid w:val="0026787B"/>
    <w:rsid w:val="002678FA"/>
    <w:rsid w:val="002678FC"/>
    <w:rsid w:val="00267934"/>
    <w:rsid w:val="002679A1"/>
    <w:rsid w:val="002679CB"/>
    <w:rsid w:val="00267A0C"/>
    <w:rsid w:val="00267A87"/>
    <w:rsid w:val="00267AB0"/>
    <w:rsid w:val="00267B16"/>
    <w:rsid w:val="00267B4D"/>
    <w:rsid w:val="00267B7F"/>
    <w:rsid w:val="00267C8D"/>
    <w:rsid w:val="00267D7C"/>
    <w:rsid w:val="00267E7A"/>
    <w:rsid w:val="00267E82"/>
    <w:rsid w:val="00267F6D"/>
    <w:rsid w:val="002700C6"/>
    <w:rsid w:val="002700DB"/>
    <w:rsid w:val="00270111"/>
    <w:rsid w:val="0027018A"/>
    <w:rsid w:val="002701B7"/>
    <w:rsid w:val="002701F2"/>
    <w:rsid w:val="00270335"/>
    <w:rsid w:val="002703DE"/>
    <w:rsid w:val="002703FD"/>
    <w:rsid w:val="00270508"/>
    <w:rsid w:val="0027053A"/>
    <w:rsid w:val="00270541"/>
    <w:rsid w:val="002705C5"/>
    <w:rsid w:val="00270688"/>
    <w:rsid w:val="002706A2"/>
    <w:rsid w:val="002706C1"/>
    <w:rsid w:val="002706F4"/>
    <w:rsid w:val="002706F9"/>
    <w:rsid w:val="00270781"/>
    <w:rsid w:val="00270792"/>
    <w:rsid w:val="002707FA"/>
    <w:rsid w:val="00270867"/>
    <w:rsid w:val="0027089A"/>
    <w:rsid w:val="002708BC"/>
    <w:rsid w:val="002708D3"/>
    <w:rsid w:val="002708FD"/>
    <w:rsid w:val="00270911"/>
    <w:rsid w:val="0027091B"/>
    <w:rsid w:val="0027093E"/>
    <w:rsid w:val="0027094C"/>
    <w:rsid w:val="0027095D"/>
    <w:rsid w:val="00270985"/>
    <w:rsid w:val="00270987"/>
    <w:rsid w:val="00270A1B"/>
    <w:rsid w:val="00270A3B"/>
    <w:rsid w:val="00270A53"/>
    <w:rsid w:val="00270A82"/>
    <w:rsid w:val="00270AC7"/>
    <w:rsid w:val="00270BE5"/>
    <w:rsid w:val="00270C06"/>
    <w:rsid w:val="00270C7B"/>
    <w:rsid w:val="00270D10"/>
    <w:rsid w:val="00270D13"/>
    <w:rsid w:val="00270D3F"/>
    <w:rsid w:val="00270D8A"/>
    <w:rsid w:val="00270DAE"/>
    <w:rsid w:val="00270DBB"/>
    <w:rsid w:val="00270DE9"/>
    <w:rsid w:val="00270E43"/>
    <w:rsid w:val="00270E62"/>
    <w:rsid w:val="00270EA6"/>
    <w:rsid w:val="00270ECD"/>
    <w:rsid w:val="00270F5F"/>
    <w:rsid w:val="00270FA4"/>
    <w:rsid w:val="00270FAA"/>
    <w:rsid w:val="00271017"/>
    <w:rsid w:val="00271067"/>
    <w:rsid w:val="00271086"/>
    <w:rsid w:val="002710B2"/>
    <w:rsid w:val="002710C8"/>
    <w:rsid w:val="00271129"/>
    <w:rsid w:val="00271188"/>
    <w:rsid w:val="00271190"/>
    <w:rsid w:val="00271195"/>
    <w:rsid w:val="00271197"/>
    <w:rsid w:val="00271225"/>
    <w:rsid w:val="0027126F"/>
    <w:rsid w:val="00271279"/>
    <w:rsid w:val="002712D5"/>
    <w:rsid w:val="0027136F"/>
    <w:rsid w:val="0027149B"/>
    <w:rsid w:val="002714CD"/>
    <w:rsid w:val="0027158A"/>
    <w:rsid w:val="00271592"/>
    <w:rsid w:val="002715AA"/>
    <w:rsid w:val="0027167D"/>
    <w:rsid w:val="002716BD"/>
    <w:rsid w:val="002716E0"/>
    <w:rsid w:val="002716EB"/>
    <w:rsid w:val="0027171F"/>
    <w:rsid w:val="00271723"/>
    <w:rsid w:val="002717BC"/>
    <w:rsid w:val="0027180D"/>
    <w:rsid w:val="0027180F"/>
    <w:rsid w:val="0027182E"/>
    <w:rsid w:val="002718C4"/>
    <w:rsid w:val="002718E8"/>
    <w:rsid w:val="00271953"/>
    <w:rsid w:val="002719E3"/>
    <w:rsid w:val="00271A14"/>
    <w:rsid w:val="00271A7B"/>
    <w:rsid w:val="00271ADE"/>
    <w:rsid w:val="00271B04"/>
    <w:rsid w:val="00271B61"/>
    <w:rsid w:val="00271B74"/>
    <w:rsid w:val="00271BD6"/>
    <w:rsid w:val="00271C06"/>
    <w:rsid w:val="00271C3C"/>
    <w:rsid w:val="00271C5F"/>
    <w:rsid w:val="00271C71"/>
    <w:rsid w:val="00271C7B"/>
    <w:rsid w:val="00271D21"/>
    <w:rsid w:val="00271D46"/>
    <w:rsid w:val="00271DD6"/>
    <w:rsid w:val="00271DEB"/>
    <w:rsid w:val="00271E19"/>
    <w:rsid w:val="00271E44"/>
    <w:rsid w:val="00271E5A"/>
    <w:rsid w:val="00271E97"/>
    <w:rsid w:val="00271E9F"/>
    <w:rsid w:val="00271EFB"/>
    <w:rsid w:val="00271FBE"/>
    <w:rsid w:val="00271FF7"/>
    <w:rsid w:val="00271FFE"/>
    <w:rsid w:val="0027203C"/>
    <w:rsid w:val="0027203D"/>
    <w:rsid w:val="00272081"/>
    <w:rsid w:val="002720B6"/>
    <w:rsid w:val="002720F4"/>
    <w:rsid w:val="00272166"/>
    <w:rsid w:val="002721B7"/>
    <w:rsid w:val="0027227B"/>
    <w:rsid w:val="00272294"/>
    <w:rsid w:val="002723D4"/>
    <w:rsid w:val="00272409"/>
    <w:rsid w:val="00272476"/>
    <w:rsid w:val="002724C8"/>
    <w:rsid w:val="00272551"/>
    <w:rsid w:val="00272603"/>
    <w:rsid w:val="00272633"/>
    <w:rsid w:val="00272640"/>
    <w:rsid w:val="0027265F"/>
    <w:rsid w:val="00272665"/>
    <w:rsid w:val="002726CD"/>
    <w:rsid w:val="002726F5"/>
    <w:rsid w:val="00272710"/>
    <w:rsid w:val="0027278A"/>
    <w:rsid w:val="00272830"/>
    <w:rsid w:val="002728A0"/>
    <w:rsid w:val="002728C4"/>
    <w:rsid w:val="002728E2"/>
    <w:rsid w:val="002728F1"/>
    <w:rsid w:val="00272950"/>
    <w:rsid w:val="002729E7"/>
    <w:rsid w:val="00272A4E"/>
    <w:rsid w:val="00272A80"/>
    <w:rsid w:val="00272A8A"/>
    <w:rsid w:val="00272A90"/>
    <w:rsid w:val="00272B3C"/>
    <w:rsid w:val="00272B63"/>
    <w:rsid w:val="00272B8C"/>
    <w:rsid w:val="00272BBC"/>
    <w:rsid w:val="00272C31"/>
    <w:rsid w:val="00272C45"/>
    <w:rsid w:val="00272C61"/>
    <w:rsid w:val="00272CC8"/>
    <w:rsid w:val="00272D64"/>
    <w:rsid w:val="00272D86"/>
    <w:rsid w:val="00272DA0"/>
    <w:rsid w:val="00273020"/>
    <w:rsid w:val="00273064"/>
    <w:rsid w:val="00273096"/>
    <w:rsid w:val="002730BD"/>
    <w:rsid w:val="002731EB"/>
    <w:rsid w:val="00273200"/>
    <w:rsid w:val="002732AF"/>
    <w:rsid w:val="0027330C"/>
    <w:rsid w:val="00273338"/>
    <w:rsid w:val="00273354"/>
    <w:rsid w:val="0027345E"/>
    <w:rsid w:val="00273468"/>
    <w:rsid w:val="00273472"/>
    <w:rsid w:val="00273507"/>
    <w:rsid w:val="0027357E"/>
    <w:rsid w:val="0027359C"/>
    <w:rsid w:val="002735F7"/>
    <w:rsid w:val="002735FD"/>
    <w:rsid w:val="00273605"/>
    <w:rsid w:val="0027369C"/>
    <w:rsid w:val="002736A3"/>
    <w:rsid w:val="002736B1"/>
    <w:rsid w:val="00273767"/>
    <w:rsid w:val="002737C4"/>
    <w:rsid w:val="002737D3"/>
    <w:rsid w:val="0027380E"/>
    <w:rsid w:val="0027381A"/>
    <w:rsid w:val="0027381B"/>
    <w:rsid w:val="00273883"/>
    <w:rsid w:val="002738CB"/>
    <w:rsid w:val="002739A7"/>
    <w:rsid w:val="002739AD"/>
    <w:rsid w:val="002739D7"/>
    <w:rsid w:val="002739E8"/>
    <w:rsid w:val="00273A49"/>
    <w:rsid w:val="00273A50"/>
    <w:rsid w:val="00273B03"/>
    <w:rsid w:val="00273B94"/>
    <w:rsid w:val="00273BB5"/>
    <w:rsid w:val="00273BE7"/>
    <w:rsid w:val="00273C9A"/>
    <w:rsid w:val="00273CAC"/>
    <w:rsid w:val="00273CCB"/>
    <w:rsid w:val="00273CEF"/>
    <w:rsid w:val="00273D95"/>
    <w:rsid w:val="00273D99"/>
    <w:rsid w:val="00273DB1"/>
    <w:rsid w:val="00273DF5"/>
    <w:rsid w:val="00273E26"/>
    <w:rsid w:val="00273EAD"/>
    <w:rsid w:val="00273EC7"/>
    <w:rsid w:val="00273EFB"/>
    <w:rsid w:val="00273F70"/>
    <w:rsid w:val="0027401D"/>
    <w:rsid w:val="00274040"/>
    <w:rsid w:val="00274070"/>
    <w:rsid w:val="002740C5"/>
    <w:rsid w:val="00274139"/>
    <w:rsid w:val="0027417D"/>
    <w:rsid w:val="0027419B"/>
    <w:rsid w:val="002741D9"/>
    <w:rsid w:val="002741E3"/>
    <w:rsid w:val="0027426C"/>
    <w:rsid w:val="00274272"/>
    <w:rsid w:val="002742A3"/>
    <w:rsid w:val="00274312"/>
    <w:rsid w:val="00274388"/>
    <w:rsid w:val="002743C7"/>
    <w:rsid w:val="002743E9"/>
    <w:rsid w:val="002743EC"/>
    <w:rsid w:val="002743F9"/>
    <w:rsid w:val="0027440E"/>
    <w:rsid w:val="00274426"/>
    <w:rsid w:val="002744A6"/>
    <w:rsid w:val="0027456F"/>
    <w:rsid w:val="00274579"/>
    <w:rsid w:val="00274599"/>
    <w:rsid w:val="002745A7"/>
    <w:rsid w:val="002745D1"/>
    <w:rsid w:val="002745D7"/>
    <w:rsid w:val="002745DD"/>
    <w:rsid w:val="00274622"/>
    <w:rsid w:val="00274625"/>
    <w:rsid w:val="00274650"/>
    <w:rsid w:val="0027465B"/>
    <w:rsid w:val="0027472C"/>
    <w:rsid w:val="00274731"/>
    <w:rsid w:val="0027474F"/>
    <w:rsid w:val="00274763"/>
    <w:rsid w:val="002747E8"/>
    <w:rsid w:val="00274820"/>
    <w:rsid w:val="00274856"/>
    <w:rsid w:val="00274919"/>
    <w:rsid w:val="002749B0"/>
    <w:rsid w:val="002749BF"/>
    <w:rsid w:val="00274ACF"/>
    <w:rsid w:val="00274AE9"/>
    <w:rsid w:val="00274B3D"/>
    <w:rsid w:val="00274BDB"/>
    <w:rsid w:val="00274BFD"/>
    <w:rsid w:val="00274C13"/>
    <w:rsid w:val="00274C8C"/>
    <w:rsid w:val="00274C8F"/>
    <w:rsid w:val="00274C9A"/>
    <w:rsid w:val="00274CD7"/>
    <w:rsid w:val="00274D16"/>
    <w:rsid w:val="00274D27"/>
    <w:rsid w:val="00274EB1"/>
    <w:rsid w:val="00274EC2"/>
    <w:rsid w:val="00274F0A"/>
    <w:rsid w:val="00274F2E"/>
    <w:rsid w:val="00274F94"/>
    <w:rsid w:val="00274FB8"/>
    <w:rsid w:val="00274FD7"/>
    <w:rsid w:val="0027504A"/>
    <w:rsid w:val="0027505A"/>
    <w:rsid w:val="0027507D"/>
    <w:rsid w:val="002750F9"/>
    <w:rsid w:val="0027518B"/>
    <w:rsid w:val="002751F6"/>
    <w:rsid w:val="002752CB"/>
    <w:rsid w:val="002752EB"/>
    <w:rsid w:val="00275328"/>
    <w:rsid w:val="00275429"/>
    <w:rsid w:val="00275474"/>
    <w:rsid w:val="00275483"/>
    <w:rsid w:val="002754B0"/>
    <w:rsid w:val="002754E5"/>
    <w:rsid w:val="002755A5"/>
    <w:rsid w:val="002755AF"/>
    <w:rsid w:val="002755DB"/>
    <w:rsid w:val="0027564B"/>
    <w:rsid w:val="00275694"/>
    <w:rsid w:val="0027578D"/>
    <w:rsid w:val="002757BD"/>
    <w:rsid w:val="0027587D"/>
    <w:rsid w:val="00275974"/>
    <w:rsid w:val="002759A2"/>
    <w:rsid w:val="00275A35"/>
    <w:rsid w:val="00275A56"/>
    <w:rsid w:val="00275A5F"/>
    <w:rsid w:val="00275B39"/>
    <w:rsid w:val="00275B85"/>
    <w:rsid w:val="00275CFF"/>
    <w:rsid w:val="00275D14"/>
    <w:rsid w:val="00275D97"/>
    <w:rsid w:val="00275E04"/>
    <w:rsid w:val="00275EA0"/>
    <w:rsid w:val="00275EBC"/>
    <w:rsid w:val="00275F37"/>
    <w:rsid w:val="00275F60"/>
    <w:rsid w:val="00275F81"/>
    <w:rsid w:val="00275F8A"/>
    <w:rsid w:val="0027602C"/>
    <w:rsid w:val="002760BC"/>
    <w:rsid w:val="00276187"/>
    <w:rsid w:val="0027619B"/>
    <w:rsid w:val="002761F7"/>
    <w:rsid w:val="002762EF"/>
    <w:rsid w:val="002762F0"/>
    <w:rsid w:val="0027631D"/>
    <w:rsid w:val="00276375"/>
    <w:rsid w:val="002763D2"/>
    <w:rsid w:val="0027642A"/>
    <w:rsid w:val="0027650B"/>
    <w:rsid w:val="00276510"/>
    <w:rsid w:val="00276574"/>
    <w:rsid w:val="002765C5"/>
    <w:rsid w:val="0027677D"/>
    <w:rsid w:val="002767C1"/>
    <w:rsid w:val="0027680F"/>
    <w:rsid w:val="00276843"/>
    <w:rsid w:val="00276929"/>
    <w:rsid w:val="002769C9"/>
    <w:rsid w:val="002769E7"/>
    <w:rsid w:val="00276A2D"/>
    <w:rsid w:val="00276A4F"/>
    <w:rsid w:val="00276A7F"/>
    <w:rsid w:val="00276A9E"/>
    <w:rsid w:val="00276ABF"/>
    <w:rsid w:val="00276B36"/>
    <w:rsid w:val="00276BD0"/>
    <w:rsid w:val="00276C4F"/>
    <w:rsid w:val="00276C64"/>
    <w:rsid w:val="00276C66"/>
    <w:rsid w:val="00276C6F"/>
    <w:rsid w:val="00276C70"/>
    <w:rsid w:val="00276CCF"/>
    <w:rsid w:val="00276CFB"/>
    <w:rsid w:val="00276D1F"/>
    <w:rsid w:val="00276D21"/>
    <w:rsid w:val="00276D2A"/>
    <w:rsid w:val="00276D65"/>
    <w:rsid w:val="00276D84"/>
    <w:rsid w:val="00276DC2"/>
    <w:rsid w:val="00276DCD"/>
    <w:rsid w:val="00276DEE"/>
    <w:rsid w:val="00276EA0"/>
    <w:rsid w:val="00276F1E"/>
    <w:rsid w:val="0027700D"/>
    <w:rsid w:val="00277054"/>
    <w:rsid w:val="002770D3"/>
    <w:rsid w:val="0027714F"/>
    <w:rsid w:val="002771DF"/>
    <w:rsid w:val="00277270"/>
    <w:rsid w:val="002772CF"/>
    <w:rsid w:val="002772DB"/>
    <w:rsid w:val="00277304"/>
    <w:rsid w:val="0027734B"/>
    <w:rsid w:val="00277378"/>
    <w:rsid w:val="00277384"/>
    <w:rsid w:val="002773CA"/>
    <w:rsid w:val="002773CE"/>
    <w:rsid w:val="00277404"/>
    <w:rsid w:val="00277577"/>
    <w:rsid w:val="002775A7"/>
    <w:rsid w:val="00277610"/>
    <w:rsid w:val="0027761C"/>
    <w:rsid w:val="002776C8"/>
    <w:rsid w:val="0027773E"/>
    <w:rsid w:val="00277744"/>
    <w:rsid w:val="002777B7"/>
    <w:rsid w:val="002778A8"/>
    <w:rsid w:val="0027795C"/>
    <w:rsid w:val="00277966"/>
    <w:rsid w:val="0027796A"/>
    <w:rsid w:val="00277B05"/>
    <w:rsid w:val="00277BF6"/>
    <w:rsid w:val="00277C3F"/>
    <w:rsid w:val="00277C85"/>
    <w:rsid w:val="00277CA5"/>
    <w:rsid w:val="00277CE9"/>
    <w:rsid w:val="00277D37"/>
    <w:rsid w:val="00277D46"/>
    <w:rsid w:val="00277D6A"/>
    <w:rsid w:val="00277DB8"/>
    <w:rsid w:val="00277E55"/>
    <w:rsid w:val="00277E70"/>
    <w:rsid w:val="00277EFD"/>
    <w:rsid w:val="00277F43"/>
    <w:rsid w:val="00280038"/>
    <w:rsid w:val="002800EE"/>
    <w:rsid w:val="0028012E"/>
    <w:rsid w:val="00280195"/>
    <w:rsid w:val="002801A5"/>
    <w:rsid w:val="002801E9"/>
    <w:rsid w:val="0028026A"/>
    <w:rsid w:val="002802B7"/>
    <w:rsid w:val="002802BF"/>
    <w:rsid w:val="002802F0"/>
    <w:rsid w:val="00280376"/>
    <w:rsid w:val="002803AE"/>
    <w:rsid w:val="002803DE"/>
    <w:rsid w:val="00280400"/>
    <w:rsid w:val="0028043C"/>
    <w:rsid w:val="0028044E"/>
    <w:rsid w:val="00280498"/>
    <w:rsid w:val="0028050E"/>
    <w:rsid w:val="00280635"/>
    <w:rsid w:val="00280653"/>
    <w:rsid w:val="00280666"/>
    <w:rsid w:val="00280684"/>
    <w:rsid w:val="0028069C"/>
    <w:rsid w:val="00280754"/>
    <w:rsid w:val="0028077F"/>
    <w:rsid w:val="0028078B"/>
    <w:rsid w:val="0028078F"/>
    <w:rsid w:val="002807CD"/>
    <w:rsid w:val="00280842"/>
    <w:rsid w:val="00280867"/>
    <w:rsid w:val="002808CA"/>
    <w:rsid w:val="00280A03"/>
    <w:rsid w:val="00280B38"/>
    <w:rsid w:val="00280B88"/>
    <w:rsid w:val="00280CC2"/>
    <w:rsid w:val="00280CC7"/>
    <w:rsid w:val="00280D97"/>
    <w:rsid w:val="00280DCF"/>
    <w:rsid w:val="00280E12"/>
    <w:rsid w:val="00280E5C"/>
    <w:rsid w:val="00280E8E"/>
    <w:rsid w:val="00280EB0"/>
    <w:rsid w:val="00280EC4"/>
    <w:rsid w:val="00280ED6"/>
    <w:rsid w:val="00280ED8"/>
    <w:rsid w:val="00280F24"/>
    <w:rsid w:val="00280F28"/>
    <w:rsid w:val="00280F79"/>
    <w:rsid w:val="00280F80"/>
    <w:rsid w:val="00280F99"/>
    <w:rsid w:val="00280FE4"/>
    <w:rsid w:val="00281022"/>
    <w:rsid w:val="00281082"/>
    <w:rsid w:val="002810CE"/>
    <w:rsid w:val="00281170"/>
    <w:rsid w:val="0028119A"/>
    <w:rsid w:val="002811BE"/>
    <w:rsid w:val="002811DB"/>
    <w:rsid w:val="00281239"/>
    <w:rsid w:val="002812C3"/>
    <w:rsid w:val="0028137A"/>
    <w:rsid w:val="00281440"/>
    <w:rsid w:val="00281471"/>
    <w:rsid w:val="002814B3"/>
    <w:rsid w:val="002814F9"/>
    <w:rsid w:val="00281578"/>
    <w:rsid w:val="002815E5"/>
    <w:rsid w:val="0028162B"/>
    <w:rsid w:val="002816FA"/>
    <w:rsid w:val="00281779"/>
    <w:rsid w:val="00281867"/>
    <w:rsid w:val="00281878"/>
    <w:rsid w:val="00281901"/>
    <w:rsid w:val="00281913"/>
    <w:rsid w:val="002819CF"/>
    <w:rsid w:val="002819FA"/>
    <w:rsid w:val="002819FB"/>
    <w:rsid w:val="00281A0E"/>
    <w:rsid w:val="00281A33"/>
    <w:rsid w:val="00281A37"/>
    <w:rsid w:val="00281A7D"/>
    <w:rsid w:val="00281BCA"/>
    <w:rsid w:val="00281C14"/>
    <w:rsid w:val="00281C42"/>
    <w:rsid w:val="00281C76"/>
    <w:rsid w:val="00281C78"/>
    <w:rsid w:val="00281C9C"/>
    <w:rsid w:val="00281CB9"/>
    <w:rsid w:val="00281CBD"/>
    <w:rsid w:val="00281CF5"/>
    <w:rsid w:val="00281D65"/>
    <w:rsid w:val="00281D99"/>
    <w:rsid w:val="00281DA1"/>
    <w:rsid w:val="00281DCC"/>
    <w:rsid w:val="00281DE2"/>
    <w:rsid w:val="00281DE5"/>
    <w:rsid w:val="00281E1E"/>
    <w:rsid w:val="00281E82"/>
    <w:rsid w:val="00281F29"/>
    <w:rsid w:val="00281F3B"/>
    <w:rsid w:val="00281F4A"/>
    <w:rsid w:val="00281F92"/>
    <w:rsid w:val="00281FB2"/>
    <w:rsid w:val="00282010"/>
    <w:rsid w:val="0028216C"/>
    <w:rsid w:val="0028217D"/>
    <w:rsid w:val="0028217E"/>
    <w:rsid w:val="0028219D"/>
    <w:rsid w:val="002821BB"/>
    <w:rsid w:val="002821D3"/>
    <w:rsid w:val="002822E1"/>
    <w:rsid w:val="0028231E"/>
    <w:rsid w:val="00282366"/>
    <w:rsid w:val="002823D6"/>
    <w:rsid w:val="002824BC"/>
    <w:rsid w:val="002824F7"/>
    <w:rsid w:val="0028264B"/>
    <w:rsid w:val="00282684"/>
    <w:rsid w:val="00282752"/>
    <w:rsid w:val="002827DA"/>
    <w:rsid w:val="0028281E"/>
    <w:rsid w:val="00282820"/>
    <w:rsid w:val="00282860"/>
    <w:rsid w:val="00282889"/>
    <w:rsid w:val="002828AC"/>
    <w:rsid w:val="00282994"/>
    <w:rsid w:val="002829A0"/>
    <w:rsid w:val="002829C3"/>
    <w:rsid w:val="002829DF"/>
    <w:rsid w:val="002829FE"/>
    <w:rsid w:val="00282A62"/>
    <w:rsid w:val="00282A64"/>
    <w:rsid w:val="00282A67"/>
    <w:rsid w:val="00282A6B"/>
    <w:rsid w:val="00282A8D"/>
    <w:rsid w:val="00282C6C"/>
    <w:rsid w:val="00282CBD"/>
    <w:rsid w:val="00282D95"/>
    <w:rsid w:val="00282DD8"/>
    <w:rsid w:val="00282DDD"/>
    <w:rsid w:val="00282DF6"/>
    <w:rsid w:val="00282E0B"/>
    <w:rsid w:val="00282E10"/>
    <w:rsid w:val="00282E19"/>
    <w:rsid w:val="00282E20"/>
    <w:rsid w:val="00282E39"/>
    <w:rsid w:val="00282E53"/>
    <w:rsid w:val="00282EC2"/>
    <w:rsid w:val="00282F16"/>
    <w:rsid w:val="00282F2B"/>
    <w:rsid w:val="00282F77"/>
    <w:rsid w:val="00282FF3"/>
    <w:rsid w:val="0028302D"/>
    <w:rsid w:val="00283083"/>
    <w:rsid w:val="002830D4"/>
    <w:rsid w:val="002830E0"/>
    <w:rsid w:val="0028310C"/>
    <w:rsid w:val="00283121"/>
    <w:rsid w:val="00283142"/>
    <w:rsid w:val="00283156"/>
    <w:rsid w:val="00283223"/>
    <w:rsid w:val="0028325A"/>
    <w:rsid w:val="00283260"/>
    <w:rsid w:val="002832A5"/>
    <w:rsid w:val="002832E5"/>
    <w:rsid w:val="002832EC"/>
    <w:rsid w:val="00283365"/>
    <w:rsid w:val="00283393"/>
    <w:rsid w:val="002833D3"/>
    <w:rsid w:val="002833DD"/>
    <w:rsid w:val="00283432"/>
    <w:rsid w:val="0028345C"/>
    <w:rsid w:val="00283487"/>
    <w:rsid w:val="002834C2"/>
    <w:rsid w:val="0028350B"/>
    <w:rsid w:val="00283530"/>
    <w:rsid w:val="0028354A"/>
    <w:rsid w:val="00283572"/>
    <w:rsid w:val="0028357F"/>
    <w:rsid w:val="002835EC"/>
    <w:rsid w:val="00283758"/>
    <w:rsid w:val="002837C7"/>
    <w:rsid w:val="002837FD"/>
    <w:rsid w:val="0028383D"/>
    <w:rsid w:val="002838FA"/>
    <w:rsid w:val="00283906"/>
    <w:rsid w:val="002839B9"/>
    <w:rsid w:val="002839CE"/>
    <w:rsid w:val="00283A30"/>
    <w:rsid w:val="00283A49"/>
    <w:rsid w:val="00283A52"/>
    <w:rsid w:val="00283B26"/>
    <w:rsid w:val="00283B76"/>
    <w:rsid w:val="00283B7D"/>
    <w:rsid w:val="00283BE5"/>
    <w:rsid w:val="00283BF7"/>
    <w:rsid w:val="00283C8B"/>
    <w:rsid w:val="00283CB2"/>
    <w:rsid w:val="00283D87"/>
    <w:rsid w:val="00283DF1"/>
    <w:rsid w:val="00283E19"/>
    <w:rsid w:val="00283E3A"/>
    <w:rsid w:val="00283E74"/>
    <w:rsid w:val="00283E9B"/>
    <w:rsid w:val="00283EE3"/>
    <w:rsid w:val="00283FCB"/>
    <w:rsid w:val="00284016"/>
    <w:rsid w:val="0028410B"/>
    <w:rsid w:val="00284116"/>
    <w:rsid w:val="0028411C"/>
    <w:rsid w:val="0028423A"/>
    <w:rsid w:val="0028434F"/>
    <w:rsid w:val="002843DF"/>
    <w:rsid w:val="00284442"/>
    <w:rsid w:val="00284447"/>
    <w:rsid w:val="0028450E"/>
    <w:rsid w:val="002845A8"/>
    <w:rsid w:val="00284629"/>
    <w:rsid w:val="00284683"/>
    <w:rsid w:val="0028470A"/>
    <w:rsid w:val="00284710"/>
    <w:rsid w:val="00284754"/>
    <w:rsid w:val="00284772"/>
    <w:rsid w:val="002847A2"/>
    <w:rsid w:val="00284840"/>
    <w:rsid w:val="00284851"/>
    <w:rsid w:val="002848DC"/>
    <w:rsid w:val="0028491F"/>
    <w:rsid w:val="0028493A"/>
    <w:rsid w:val="002849FC"/>
    <w:rsid w:val="00284A57"/>
    <w:rsid w:val="00284A6B"/>
    <w:rsid w:val="00284A71"/>
    <w:rsid w:val="00284AA9"/>
    <w:rsid w:val="00284AEE"/>
    <w:rsid w:val="00284B2D"/>
    <w:rsid w:val="00284BC6"/>
    <w:rsid w:val="00284BEE"/>
    <w:rsid w:val="00284C47"/>
    <w:rsid w:val="00284C8D"/>
    <w:rsid w:val="00284DA0"/>
    <w:rsid w:val="00284DBF"/>
    <w:rsid w:val="00284DDF"/>
    <w:rsid w:val="00284E3C"/>
    <w:rsid w:val="00284ECA"/>
    <w:rsid w:val="00284F4C"/>
    <w:rsid w:val="00284F85"/>
    <w:rsid w:val="00285088"/>
    <w:rsid w:val="00285091"/>
    <w:rsid w:val="002850EF"/>
    <w:rsid w:val="00285121"/>
    <w:rsid w:val="0028519C"/>
    <w:rsid w:val="0028519F"/>
    <w:rsid w:val="002851AB"/>
    <w:rsid w:val="002851BD"/>
    <w:rsid w:val="0028520A"/>
    <w:rsid w:val="00285328"/>
    <w:rsid w:val="0028533A"/>
    <w:rsid w:val="00285356"/>
    <w:rsid w:val="002853A4"/>
    <w:rsid w:val="00285421"/>
    <w:rsid w:val="00285450"/>
    <w:rsid w:val="00285460"/>
    <w:rsid w:val="0028551A"/>
    <w:rsid w:val="0028554D"/>
    <w:rsid w:val="002855AB"/>
    <w:rsid w:val="002855DF"/>
    <w:rsid w:val="00285602"/>
    <w:rsid w:val="0028561E"/>
    <w:rsid w:val="0028562E"/>
    <w:rsid w:val="002856E8"/>
    <w:rsid w:val="0028578F"/>
    <w:rsid w:val="002857AF"/>
    <w:rsid w:val="002857CC"/>
    <w:rsid w:val="002857DE"/>
    <w:rsid w:val="0028584F"/>
    <w:rsid w:val="00285895"/>
    <w:rsid w:val="0028589A"/>
    <w:rsid w:val="0028589E"/>
    <w:rsid w:val="002858FA"/>
    <w:rsid w:val="0028592D"/>
    <w:rsid w:val="00285995"/>
    <w:rsid w:val="002859A3"/>
    <w:rsid w:val="002859BD"/>
    <w:rsid w:val="002859C0"/>
    <w:rsid w:val="00285A72"/>
    <w:rsid w:val="00285A8C"/>
    <w:rsid w:val="00285B36"/>
    <w:rsid w:val="00285B60"/>
    <w:rsid w:val="00285C0E"/>
    <w:rsid w:val="00285CDC"/>
    <w:rsid w:val="00285D58"/>
    <w:rsid w:val="00285D73"/>
    <w:rsid w:val="00285DFD"/>
    <w:rsid w:val="00285E17"/>
    <w:rsid w:val="00285E62"/>
    <w:rsid w:val="00285E6F"/>
    <w:rsid w:val="00285E9B"/>
    <w:rsid w:val="00285F1B"/>
    <w:rsid w:val="00285F24"/>
    <w:rsid w:val="00285F73"/>
    <w:rsid w:val="00285F7D"/>
    <w:rsid w:val="00285F85"/>
    <w:rsid w:val="00285FB7"/>
    <w:rsid w:val="0028600F"/>
    <w:rsid w:val="0028606C"/>
    <w:rsid w:val="00286121"/>
    <w:rsid w:val="00286189"/>
    <w:rsid w:val="002861D3"/>
    <w:rsid w:val="002861F3"/>
    <w:rsid w:val="0028627F"/>
    <w:rsid w:val="0028628C"/>
    <w:rsid w:val="0028629E"/>
    <w:rsid w:val="002862A3"/>
    <w:rsid w:val="002862C0"/>
    <w:rsid w:val="002862F3"/>
    <w:rsid w:val="0028638C"/>
    <w:rsid w:val="002863A8"/>
    <w:rsid w:val="0028641A"/>
    <w:rsid w:val="002864B5"/>
    <w:rsid w:val="002864C0"/>
    <w:rsid w:val="002864C2"/>
    <w:rsid w:val="002864C5"/>
    <w:rsid w:val="00286555"/>
    <w:rsid w:val="002865D9"/>
    <w:rsid w:val="0028671A"/>
    <w:rsid w:val="002867BE"/>
    <w:rsid w:val="002867CD"/>
    <w:rsid w:val="0028681F"/>
    <w:rsid w:val="00286842"/>
    <w:rsid w:val="00286993"/>
    <w:rsid w:val="002869A3"/>
    <w:rsid w:val="00286A0A"/>
    <w:rsid w:val="00286A33"/>
    <w:rsid w:val="00286ABD"/>
    <w:rsid w:val="00286ADF"/>
    <w:rsid w:val="00286B17"/>
    <w:rsid w:val="00286B84"/>
    <w:rsid w:val="00286BAA"/>
    <w:rsid w:val="00286BD2"/>
    <w:rsid w:val="00286CCB"/>
    <w:rsid w:val="00286CD6"/>
    <w:rsid w:val="00286CED"/>
    <w:rsid w:val="00286CF4"/>
    <w:rsid w:val="00286D14"/>
    <w:rsid w:val="00286D1C"/>
    <w:rsid w:val="00286D51"/>
    <w:rsid w:val="00286DC6"/>
    <w:rsid w:val="00286EA0"/>
    <w:rsid w:val="00286F0F"/>
    <w:rsid w:val="00286F19"/>
    <w:rsid w:val="00286F21"/>
    <w:rsid w:val="00286FB6"/>
    <w:rsid w:val="00286FDA"/>
    <w:rsid w:val="00286FE7"/>
    <w:rsid w:val="00286FF6"/>
    <w:rsid w:val="00287024"/>
    <w:rsid w:val="002870BC"/>
    <w:rsid w:val="00287131"/>
    <w:rsid w:val="0028722C"/>
    <w:rsid w:val="00287292"/>
    <w:rsid w:val="00287297"/>
    <w:rsid w:val="002872A3"/>
    <w:rsid w:val="002872B7"/>
    <w:rsid w:val="002873B9"/>
    <w:rsid w:val="0028741C"/>
    <w:rsid w:val="00287471"/>
    <w:rsid w:val="002874F1"/>
    <w:rsid w:val="0028752E"/>
    <w:rsid w:val="0028754D"/>
    <w:rsid w:val="002875BF"/>
    <w:rsid w:val="002875F1"/>
    <w:rsid w:val="002875F4"/>
    <w:rsid w:val="00287654"/>
    <w:rsid w:val="002876A4"/>
    <w:rsid w:val="002876DB"/>
    <w:rsid w:val="00287744"/>
    <w:rsid w:val="00287800"/>
    <w:rsid w:val="002878D8"/>
    <w:rsid w:val="002878E1"/>
    <w:rsid w:val="00287923"/>
    <w:rsid w:val="00287929"/>
    <w:rsid w:val="0028796D"/>
    <w:rsid w:val="002879AE"/>
    <w:rsid w:val="002879EA"/>
    <w:rsid w:val="00287A1C"/>
    <w:rsid w:val="00287A33"/>
    <w:rsid w:val="00287A42"/>
    <w:rsid w:val="00287A6E"/>
    <w:rsid w:val="00287A8B"/>
    <w:rsid w:val="00287ADA"/>
    <w:rsid w:val="00287B6B"/>
    <w:rsid w:val="00287BEB"/>
    <w:rsid w:val="00287C7B"/>
    <w:rsid w:val="00287CB8"/>
    <w:rsid w:val="00287CC8"/>
    <w:rsid w:val="00287CE7"/>
    <w:rsid w:val="00287D55"/>
    <w:rsid w:val="00287D85"/>
    <w:rsid w:val="00287E04"/>
    <w:rsid w:val="00287E3E"/>
    <w:rsid w:val="00287E78"/>
    <w:rsid w:val="00287E7B"/>
    <w:rsid w:val="00287EB4"/>
    <w:rsid w:val="00287ED6"/>
    <w:rsid w:val="00287F22"/>
    <w:rsid w:val="00287F34"/>
    <w:rsid w:val="00290036"/>
    <w:rsid w:val="00290094"/>
    <w:rsid w:val="002900EB"/>
    <w:rsid w:val="002901DA"/>
    <w:rsid w:val="002902B5"/>
    <w:rsid w:val="002902DD"/>
    <w:rsid w:val="00290305"/>
    <w:rsid w:val="0029035E"/>
    <w:rsid w:val="0029050C"/>
    <w:rsid w:val="0029054B"/>
    <w:rsid w:val="002905DC"/>
    <w:rsid w:val="0029061E"/>
    <w:rsid w:val="00290783"/>
    <w:rsid w:val="00290788"/>
    <w:rsid w:val="00290798"/>
    <w:rsid w:val="002907E8"/>
    <w:rsid w:val="0029086A"/>
    <w:rsid w:val="00290AA0"/>
    <w:rsid w:val="00290AC2"/>
    <w:rsid w:val="00290AE7"/>
    <w:rsid w:val="00290B1D"/>
    <w:rsid w:val="00290B8E"/>
    <w:rsid w:val="00290BAD"/>
    <w:rsid w:val="00290BB2"/>
    <w:rsid w:val="00290BFF"/>
    <w:rsid w:val="00290CFE"/>
    <w:rsid w:val="00290D14"/>
    <w:rsid w:val="00290DAB"/>
    <w:rsid w:val="00290E36"/>
    <w:rsid w:val="00290E6E"/>
    <w:rsid w:val="00290E95"/>
    <w:rsid w:val="00290EBF"/>
    <w:rsid w:val="00291028"/>
    <w:rsid w:val="00291097"/>
    <w:rsid w:val="002911BC"/>
    <w:rsid w:val="0029126F"/>
    <w:rsid w:val="002912AA"/>
    <w:rsid w:val="002912F0"/>
    <w:rsid w:val="002913CE"/>
    <w:rsid w:val="0029143F"/>
    <w:rsid w:val="00291449"/>
    <w:rsid w:val="002914E4"/>
    <w:rsid w:val="002916B1"/>
    <w:rsid w:val="002916D8"/>
    <w:rsid w:val="002916F1"/>
    <w:rsid w:val="00291756"/>
    <w:rsid w:val="00291784"/>
    <w:rsid w:val="00291871"/>
    <w:rsid w:val="00291905"/>
    <w:rsid w:val="002919AD"/>
    <w:rsid w:val="002919E8"/>
    <w:rsid w:val="00291A1C"/>
    <w:rsid w:val="00291A25"/>
    <w:rsid w:val="00291A9D"/>
    <w:rsid w:val="00291B0E"/>
    <w:rsid w:val="00291C9C"/>
    <w:rsid w:val="00291CBE"/>
    <w:rsid w:val="00291D5D"/>
    <w:rsid w:val="00291DA7"/>
    <w:rsid w:val="00291DBB"/>
    <w:rsid w:val="00291E2C"/>
    <w:rsid w:val="00291E50"/>
    <w:rsid w:val="00291E6B"/>
    <w:rsid w:val="00291EBF"/>
    <w:rsid w:val="00291EC3"/>
    <w:rsid w:val="00291EC5"/>
    <w:rsid w:val="00291EE2"/>
    <w:rsid w:val="00291F90"/>
    <w:rsid w:val="00291FF6"/>
    <w:rsid w:val="002920CB"/>
    <w:rsid w:val="00292101"/>
    <w:rsid w:val="0029215D"/>
    <w:rsid w:val="0029216A"/>
    <w:rsid w:val="00292364"/>
    <w:rsid w:val="00292385"/>
    <w:rsid w:val="002923AC"/>
    <w:rsid w:val="002923DE"/>
    <w:rsid w:val="002923FF"/>
    <w:rsid w:val="0029242A"/>
    <w:rsid w:val="00292468"/>
    <w:rsid w:val="00292472"/>
    <w:rsid w:val="002924E0"/>
    <w:rsid w:val="0029251D"/>
    <w:rsid w:val="00292654"/>
    <w:rsid w:val="00292783"/>
    <w:rsid w:val="002927B8"/>
    <w:rsid w:val="002927DC"/>
    <w:rsid w:val="0029281E"/>
    <w:rsid w:val="002928C5"/>
    <w:rsid w:val="00292931"/>
    <w:rsid w:val="00292966"/>
    <w:rsid w:val="002929E2"/>
    <w:rsid w:val="00292C37"/>
    <w:rsid w:val="00292C53"/>
    <w:rsid w:val="00292CC8"/>
    <w:rsid w:val="00292E49"/>
    <w:rsid w:val="00292EA4"/>
    <w:rsid w:val="00292EAD"/>
    <w:rsid w:val="00292F0C"/>
    <w:rsid w:val="00292F5F"/>
    <w:rsid w:val="00292F87"/>
    <w:rsid w:val="00292FEF"/>
    <w:rsid w:val="00292FF9"/>
    <w:rsid w:val="0029309D"/>
    <w:rsid w:val="002930A6"/>
    <w:rsid w:val="002930D1"/>
    <w:rsid w:val="002931C3"/>
    <w:rsid w:val="00293246"/>
    <w:rsid w:val="002932C7"/>
    <w:rsid w:val="00293384"/>
    <w:rsid w:val="002933B2"/>
    <w:rsid w:val="00293505"/>
    <w:rsid w:val="0029350B"/>
    <w:rsid w:val="0029361F"/>
    <w:rsid w:val="00293647"/>
    <w:rsid w:val="002937F9"/>
    <w:rsid w:val="0029380A"/>
    <w:rsid w:val="00293837"/>
    <w:rsid w:val="002938AE"/>
    <w:rsid w:val="002938F8"/>
    <w:rsid w:val="00293A02"/>
    <w:rsid w:val="00293A38"/>
    <w:rsid w:val="00293A4B"/>
    <w:rsid w:val="00293A87"/>
    <w:rsid w:val="00293A8E"/>
    <w:rsid w:val="00293AB7"/>
    <w:rsid w:val="00293B03"/>
    <w:rsid w:val="00293B29"/>
    <w:rsid w:val="00293B67"/>
    <w:rsid w:val="00293BC4"/>
    <w:rsid w:val="00293BF2"/>
    <w:rsid w:val="00293C9B"/>
    <w:rsid w:val="00293CA5"/>
    <w:rsid w:val="00293CBC"/>
    <w:rsid w:val="00293D57"/>
    <w:rsid w:val="00293D5C"/>
    <w:rsid w:val="00293D77"/>
    <w:rsid w:val="00293DFC"/>
    <w:rsid w:val="00293E21"/>
    <w:rsid w:val="00293E23"/>
    <w:rsid w:val="00293F2A"/>
    <w:rsid w:val="00293F2F"/>
    <w:rsid w:val="00293F36"/>
    <w:rsid w:val="00293F4D"/>
    <w:rsid w:val="0029402A"/>
    <w:rsid w:val="002940E1"/>
    <w:rsid w:val="002940ED"/>
    <w:rsid w:val="0029412B"/>
    <w:rsid w:val="00294132"/>
    <w:rsid w:val="00294199"/>
    <w:rsid w:val="002942B4"/>
    <w:rsid w:val="0029438C"/>
    <w:rsid w:val="002943A8"/>
    <w:rsid w:val="002943F5"/>
    <w:rsid w:val="00294415"/>
    <w:rsid w:val="00294419"/>
    <w:rsid w:val="00294429"/>
    <w:rsid w:val="0029449A"/>
    <w:rsid w:val="0029449B"/>
    <w:rsid w:val="002944BD"/>
    <w:rsid w:val="00294513"/>
    <w:rsid w:val="002945C6"/>
    <w:rsid w:val="002945EF"/>
    <w:rsid w:val="0029460A"/>
    <w:rsid w:val="0029462D"/>
    <w:rsid w:val="00294696"/>
    <w:rsid w:val="002946F8"/>
    <w:rsid w:val="00294738"/>
    <w:rsid w:val="0029475D"/>
    <w:rsid w:val="0029479E"/>
    <w:rsid w:val="002947B7"/>
    <w:rsid w:val="002947D2"/>
    <w:rsid w:val="00294807"/>
    <w:rsid w:val="00294810"/>
    <w:rsid w:val="00294823"/>
    <w:rsid w:val="00294837"/>
    <w:rsid w:val="00294853"/>
    <w:rsid w:val="0029487C"/>
    <w:rsid w:val="00294922"/>
    <w:rsid w:val="00294926"/>
    <w:rsid w:val="00294966"/>
    <w:rsid w:val="00294971"/>
    <w:rsid w:val="002949B8"/>
    <w:rsid w:val="002949C7"/>
    <w:rsid w:val="00294A91"/>
    <w:rsid w:val="00294B93"/>
    <w:rsid w:val="00294C16"/>
    <w:rsid w:val="00294C4D"/>
    <w:rsid w:val="00294C52"/>
    <w:rsid w:val="00294CAA"/>
    <w:rsid w:val="00294D44"/>
    <w:rsid w:val="00294DC3"/>
    <w:rsid w:val="00294DF1"/>
    <w:rsid w:val="00294E03"/>
    <w:rsid w:val="00294E13"/>
    <w:rsid w:val="00294ED3"/>
    <w:rsid w:val="00294EEB"/>
    <w:rsid w:val="00294FBA"/>
    <w:rsid w:val="00294FE2"/>
    <w:rsid w:val="00294FF5"/>
    <w:rsid w:val="00295063"/>
    <w:rsid w:val="0029506C"/>
    <w:rsid w:val="00295073"/>
    <w:rsid w:val="0029507C"/>
    <w:rsid w:val="00295164"/>
    <w:rsid w:val="002951D3"/>
    <w:rsid w:val="00295206"/>
    <w:rsid w:val="002952B8"/>
    <w:rsid w:val="002952F7"/>
    <w:rsid w:val="00295329"/>
    <w:rsid w:val="00295371"/>
    <w:rsid w:val="00295379"/>
    <w:rsid w:val="0029546A"/>
    <w:rsid w:val="002954B6"/>
    <w:rsid w:val="00295540"/>
    <w:rsid w:val="002955AB"/>
    <w:rsid w:val="002955B2"/>
    <w:rsid w:val="002955E8"/>
    <w:rsid w:val="002955F8"/>
    <w:rsid w:val="002955FB"/>
    <w:rsid w:val="00295611"/>
    <w:rsid w:val="0029562A"/>
    <w:rsid w:val="002956C8"/>
    <w:rsid w:val="00295731"/>
    <w:rsid w:val="002957DB"/>
    <w:rsid w:val="002957F1"/>
    <w:rsid w:val="00295873"/>
    <w:rsid w:val="002958DC"/>
    <w:rsid w:val="00295913"/>
    <w:rsid w:val="00295999"/>
    <w:rsid w:val="00295A24"/>
    <w:rsid w:val="00295A99"/>
    <w:rsid w:val="00295AE5"/>
    <w:rsid w:val="00295C68"/>
    <w:rsid w:val="00295C94"/>
    <w:rsid w:val="00295CC2"/>
    <w:rsid w:val="00295CED"/>
    <w:rsid w:val="00295D1A"/>
    <w:rsid w:val="00295D56"/>
    <w:rsid w:val="00295D76"/>
    <w:rsid w:val="00295DAF"/>
    <w:rsid w:val="00295DEC"/>
    <w:rsid w:val="00295E15"/>
    <w:rsid w:val="00295E5C"/>
    <w:rsid w:val="00295EAF"/>
    <w:rsid w:val="00295F27"/>
    <w:rsid w:val="00295F74"/>
    <w:rsid w:val="00295F8F"/>
    <w:rsid w:val="00295F9A"/>
    <w:rsid w:val="00296055"/>
    <w:rsid w:val="00296075"/>
    <w:rsid w:val="0029607C"/>
    <w:rsid w:val="002960B0"/>
    <w:rsid w:val="002960BF"/>
    <w:rsid w:val="00296155"/>
    <w:rsid w:val="00296158"/>
    <w:rsid w:val="00296224"/>
    <w:rsid w:val="00296287"/>
    <w:rsid w:val="00296334"/>
    <w:rsid w:val="00296339"/>
    <w:rsid w:val="002963A2"/>
    <w:rsid w:val="00296422"/>
    <w:rsid w:val="00296443"/>
    <w:rsid w:val="00296462"/>
    <w:rsid w:val="0029647B"/>
    <w:rsid w:val="00296482"/>
    <w:rsid w:val="002964DB"/>
    <w:rsid w:val="0029654A"/>
    <w:rsid w:val="00296591"/>
    <w:rsid w:val="002965B2"/>
    <w:rsid w:val="002966A1"/>
    <w:rsid w:val="00296795"/>
    <w:rsid w:val="002968F5"/>
    <w:rsid w:val="0029696D"/>
    <w:rsid w:val="00296974"/>
    <w:rsid w:val="00296A52"/>
    <w:rsid w:val="00296ADF"/>
    <w:rsid w:val="00296B8D"/>
    <w:rsid w:val="00296BB5"/>
    <w:rsid w:val="00296C3F"/>
    <w:rsid w:val="00296C4D"/>
    <w:rsid w:val="00296CBB"/>
    <w:rsid w:val="00296CEE"/>
    <w:rsid w:val="00296D57"/>
    <w:rsid w:val="00296E04"/>
    <w:rsid w:val="00296E8C"/>
    <w:rsid w:val="00296ED4"/>
    <w:rsid w:val="00296F14"/>
    <w:rsid w:val="00296F45"/>
    <w:rsid w:val="00296F52"/>
    <w:rsid w:val="00296FA6"/>
    <w:rsid w:val="00296FBE"/>
    <w:rsid w:val="00297019"/>
    <w:rsid w:val="0029712C"/>
    <w:rsid w:val="0029717C"/>
    <w:rsid w:val="00297190"/>
    <w:rsid w:val="00297254"/>
    <w:rsid w:val="0029726F"/>
    <w:rsid w:val="002972D5"/>
    <w:rsid w:val="002972E5"/>
    <w:rsid w:val="002974A8"/>
    <w:rsid w:val="002974BA"/>
    <w:rsid w:val="002974F3"/>
    <w:rsid w:val="00297556"/>
    <w:rsid w:val="002975AE"/>
    <w:rsid w:val="0029764D"/>
    <w:rsid w:val="002976B7"/>
    <w:rsid w:val="002977A0"/>
    <w:rsid w:val="002977BC"/>
    <w:rsid w:val="002977D2"/>
    <w:rsid w:val="00297818"/>
    <w:rsid w:val="0029785B"/>
    <w:rsid w:val="00297887"/>
    <w:rsid w:val="0029788E"/>
    <w:rsid w:val="002978A4"/>
    <w:rsid w:val="002978C9"/>
    <w:rsid w:val="002978D8"/>
    <w:rsid w:val="00297A4C"/>
    <w:rsid w:val="00297AA8"/>
    <w:rsid w:val="00297AF7"/>
    <w:rsid w:val="00297B40"/>
    <w:rsid w:val="00297B9C"/>
    <w:rsid w:val="00297BB8"/>
    <w:rsid w:val="00297C82"/>
    <w:rsid w:val="00297C84"/>
    <w:rsid w:val="00297CBF"/>
    <w:rsid w:val="00297CC6"/>
    <w:rsid w:val="00297D05"/>
    <w:rsid w:val="00297D63"/>
    <w:rsid w:val="00297D8A"/>
    <w:rsid w:val="00297E57"/>
    <w:rsid w:val="00297E6D"/>
    <w:rsid w:val="00297EBD"/>
    <w:rsid w:val="00297EE0"/>
    <w:rsid w:val="00297FB4"/>
    <w:rsid w:val="00297FB5"/>
    <w:rsid w:val="00297FF0"/>
    <w:rsid w:val="00297FFC"/>
    <w:rsid w:val="002A009A"/>
    <w:rsid w:val="002A00A4"/>
    <w:rsid w:val="002A0148"/>
    <w:rsid w:val="002A0150"/>
    <w:rsid w:val="002A0178"/>
    <w:rsid w:val="002A023D"/>
    <w:rsid w:val="002A025C"/>
    <w:rsid w:val="002A02A6"/>
    <w:rsid w:val="002A0343"/>
    <w:rsid w:val="002A034C"/>
    <w:rsid w:val="002A0396"/>
    <w:rsid w:val="002A0416"/>
    <w:rsid w:val="002A0448"/>
    <w:rsid w:val="002A046A"/>
    <w:rsid w:val="002A0496"/>
    <w:rsid w:val="002A04EE"/>
    <w:rsid w:val="002A0531"/>
    <w:rsid w:val="002A054E"/>
    <w:rsid w:val="002A057E"/>
    <w:rsid w:val="002A0629"/>
    <w:rsid w:val="002A0637"/>
    <w:rsid w:val="002A068B"/>
    <w:rsid w:val="002A0715"/>
    <w:rsid w:val="002A0726"/>
    <w:rsid w:val="002A0742"/>
    <w:rsid w:val="002A0748"/>
    <w:rsid w:val="002A074D"/>
    <w:rsid w:val="002A075A"/>
    <w:rsid w:val="002A0761"/>
    <w:rsid w:val="002A0766"/>
    <w:rsid w:val="002A0840"/>
    <w:rsid w:val="002A0867"/>
    <w:rsid w:val="002A089A"/>
    <w:rsid w:val="002A08F2"/>
    <w:rsid w:val="002A0922"/>
    <w:rsid w:val="002A0983"/>
    <w:rsid w:val="002A0ABD"/>
    <w:rsid w:val="002A0B45"/>
    <w:rsid w:val="002A0C1B"/>
    <w:rsid w:val="002A0C24"/>
    <w:rsid w:val="002A0C41"/>
    <w:rsid w:val="002A0C9D"/>
    <w:rsid w:val="002A0CD9"/>
    <w:rsid w:val="002A0CE2"/>
    <w:rsid w:val="002A0D54"/>
    <w:rsid w:val="002A0E22"/>
    <w:rsid w:val="002A0E86"/>
    <w:rsid w:val="002A0EE8"/>
    <w:rsid w:val="002A0EE9"/>
    <w:rsid w:val="002A0F3F"/>
    <w:rsid w:val="002A0F4A"/>
    <w:rsid w:val="002A0F4F"/>
    <w:rsid w:val="002A0F5A"/>
    <w:rsid w:val="002A0F8C"/>
    <w:rsid w:val="002A0FB1"/>
    <w:rsid w:val="002A107A"/>
    <w:rsid w:val="002A10E3"/>
    <w:rsid w:val="002A1150"/>
    <w:rsid w:val="002A1158"/>
    <w:rsid w:val="002A119D"/>
    <w:rsid w:val="002A1281"/>
    <w:rsid w:val="002A132A"/>
    <w:rsid w:val="002A13A9"/>
    <w:rsid w:val="002A13CA"/>
    <w:rsid w:val="002A1402"/>
    <w:rsid w:val="002A1404"/>
    <w:rsid w:val="002A1420"/>
    <w:rsid w:val="002A1535"/>
    <w:rsid w:val="002A1582"/>
    <w:rsid w:val="002A1665"/>
    <w:rsid w:val="002A168C"/>
    <w:rsid w:val="002A1691"/>
    <w:rsid w:val="002A169B"/>
    <w:rsid w:val="002A169F"/>
    <w:rsid w:val="002A16BB"/>
    <w:rsid w:val="002A173A"/>
    <w:rsid w:val="002A174A"/>
    <w:rsid w:val="002A1773"/>
    <w:rsid w:val="002A1782"/>
    <w:rsid w:val="002A1823"/>
    <w:rsid w:val="002A1875"/>
    <w:rsid w:val="002A18D2"/>
    <w:rsid w:val="002A194D"/>
    <w:rsid w:val="002A1988"/>
    <w:rsid w:val="002A1A22"/>
    <w:rsid w:val="002A1A84"/>
    <w:rsid w:val="002A1A97"/>
    <w:rsid w:val="002A1AD9"/>
    <w:rsid w:val="002A1BDC"/>
    <w:rsid w:val="002A1C57"/>
    <w:rsid w:val="002A1CA8"/>
    <w:rsid w:val="002A1D42"/>
    <w:rsid w:val="002A1D86"/>
    <w:rsid w:val="002A1DAC"/>
    <w:rsid w:val="002A1DFD"/>
    <w:rsid w:val="002A1ED9"/>
    <w:rsid w:val="002A2030"/>
    <w:rsid w:val="002A2038"/>
    <w:rsid w:val="002A20BF"/>
    <w:rsid w:val="002A20D2"/>
    <w:rsid w:val="002A21D7"/>
    <w:rsid w:val="002A21FC"/>
    <w:rsid w:val="002A221B"/>
    <w:rsid w:val="002A22B0"/>
    <w:rsid w:val="002A233F"/>
    <w:rsid w:val="002A2391"/>
    <w:rsid w:val="002A23B5"/>
    <w:rsid w:val="002A23DA"/>
    <w:rsid w:val="002A2436"/>
    <w:rsid w:val="002A24E6"/>
    <w:rsid w:val="002A2542"/>
    <w:rsid w:val="002A2593"/>
    <w:rsid w:val="002A25B0"/>
    <w:rsid w:val="002A25E7"/>
    <w:rsid w:val="002A26B3"/>
    <w:rsid w:val="002A2706"/>
    <w:rsid w:val="002A2758"/>
    <w:rsid w:val="002A275E"/>
    <w:rsid w:val="002A27E9"/>
    <w:rsid w:val="002A27EF"/>
    <w:rsid w:val="002A2817"/>
    <w:rsid w:val="002A286D"/>
    <w:rsid w:val="002A287D"/>
    <w:rsid w:val="002A28BC"/>
    <w:rsid w:val="002A2935"/>
    <w:rsid w:val="002A29F0"/>
    <w:rsid w:val="002A2A3E"/>
    <w:rsid w:val="002A2A54"/>
    <w:rsid w:val="002A2A84"/>
    <w:rsid w:val="002A2AD7"/>
    <w:rsid w:val="002A2B1B"/>
    <w:rsid w:val="002A2B49"/>
    <w:rsid w:val="002A2C2E"/>
    <w:rsid w:val="002A2C47"/>
    <w:rsid w:val="002A2CF4"/>
    <w:rsid w:val="002A2D68"/>
    <w:rsid w:val="002A2D9C"/>
    <w:rsid w:val="002A2DAC"/>
    <w:rsid w:val="002A2E2D"/>
    <w:rsid w:val="002A2E6A"/>
    <w:rsid w:val="002A2EA8"/>
    <w:rsid w:val="002A2F7F"/>
    <w:rsid w:val="002A2FF2"/>
    <w:rsid w:val="002A304B"/>
    <w:rsid w:val="002A304E"/>
    <w:rsid w:val="002A305C"/>
    <w:rsid w:val="002A3091"/>
    <w:rsid w:val="002A3097"/>
    <w:rsid w:val="002A313D"/>
    <w:rsid w:val="002A3145"/>
    <w:rsid w:val="002A31DD"/>
    <w:rsid w:val="002A3236"/>
    <w:rsid w:val="002A3249"/>
    <w:rsid w:val="002A326B"/>
    <w:rsid w:val="002A328B"/>
    <w:rsid w:val="002A32E9"/>
    <w:rsid w:val="002A32FD"/>
    <w:rsid w:val="002A333C"/>
    <w:rsid w:val="002A334F"/>
    <w:rsid w:val="002A336D"/>
    <w:rsid w:val="002A3383"/>
    <w:rsid w:val="002A339C"/>
    <w:rsid w:val="002A33D4"/>
    <w:rsid w:val="002A33FB"/>
    <w:rsid w:val="002A3415"/>
    <w:rsid w:val="002A3458"/>
    <w:rsid w:val="002A3472"/>
    <w:rsid w:val="002A3507"/>
    <w:rsid w:val="002A3547"/>
    <w:rsid w:val="002A356B"/>
    <w:rsid w:val="002A3588"/>
    <w:rsid w:val="002A35B5"/>
    <w:rsid w:val="002A3622"/>
    <w:rsid w:val="002A36AA"/>
    <w:rsid w:val="002A36D8"/>
    <w:rsid w:val="002A36F2"/>
    <w:rsid w:val="002A3733"/>
    <w:rsid w:val="002A3750"/>
    <w:rsid w:val="002A37CA"/>
    <w:rsid w:val="002A37F8"/>
    <w:rsid w:val="002A3824"/>
    <w:rsid w:val="002A383A"/>
    <w:rsid w:val="002A38FB"/>
    <w:rsid w:val="002A392F"/>
    <w:rsid w:val="002A396D"/>
    <w:rsid w:val="002A397E"/>
    <w:rsid w:val="002A39B0"/>
    <w:rsid w:val="002A3B7F"/>
    <w:rsid w:val="002A3C63"/>
    <w:rsid w:val="002A3CBC"/>
    <w:rsid w:val="002A3CED"/>
    <w:rsid w:val="002A3D08"/>
    <w:rsid w:val="002A3DDA"/>
    <w:rsid w:val="002A3E69"/>
    <w:rsid w:val="002A3EA2"/>
    <w:rsid w:val="002A3EA8"/>
    <w:rsid w:val="002A3EE5"/>
    <w:rsid w:val="002A3F30"/>
    <w:rsid w:val="002A3FE5"/>
    <w:rsid w:val="002A40B1"/>
    <w:rsid w:val="002A4150"/>
    <w:rsid w:val="002A4152"/>
    <w:rsid w:val="002A4163"/>
    <w:rsid w:val="002A418B"/>
    <w:rsid w:val="002A418C"/>
    <w:rsid w:val="002A418D"/>
    <w:rsid w:val="002A41A9"/>
    <w:rsid w:val="002A41E8"/>
    <w:rsid w:val="002A4225"/>
    <w:rsid w:val="002A42C5"/>
    <w:rsid w:val="002A42CC"/>
    <w:rsid w:val="002A42F6"/>
    <w:rsid w:val="002A433D"/>
    <w:rsid w:val="002A4425"/>
    <w:rsid w:val="002A4437"/>
    <w:rsid w:val="002A4480"/>
    <w:rsid w:val="002A44E1"/>
    <w:rsid w:val="002A4508"/>
    <w:rsid w:val="002A4528"/>
    <w:rsid w:val="002A455A"/>
    <w:rsid w:val="002A455E"/>
    <w:rsid w:val="002A45A8"/>
    <w:rsid w:val="002A4639"/>
    <w:rsid w:val="002A463D"/>
    <w:rsid w:val="002A46CE"/>
    <w:rsid w:val="002A4706"/>
    <w:rsid w:val="002A470F"/>
    <w:rsid w:val="002A47F9"/>
    <w:rsid w:val="002A481E"/>
    <w:rsid w:val="002A489E"/>
    <w:rsid w:val="002A48A7"/>
    <w:rsid w:val="002A48ED"/>
    <w:rsid w:val="002A49C4"/>
    <w:rsid w:val="002A49D7"/>
    <w:rsid w:val="002A4A58"/>
    <w:rsid w:val="002A4A88"/>
    <w:rsid w:val="002A4A8D"/>
    <w:rsid w:val="002A4A9A"/>
    <w:rsid w:val="002A4B19"/>
    <w:rsid w:val="002A4B52"/>
    <w:rsid w:val="002A4BD4"/>
    <w:rsid w:val="002A4CAD"/>
    <w:rsid w:val="002A4CFB"/>
    <w:rsid w:val="002A4D29"/>
    <w:rsid w:val="002A4DA8"/>
    <w:rsid w:val="002A4E7B"/>
    <w:rsid w:val="002A4F38"/>
    <w:rsid w:val="002A4FFF"/>
    <w:rsid w:val="002A5009"/>
    <w:rsid w:val="002A50A6"/>
    <w:rsid w:val="002A50C7"/>
    <w:rsid w:val="002A5110"/>
    <w:rsid w:val="002A5151"/>
    <w:rsid w:val="002A5199"/>
    <w:rsid w:val="002A51B2"/>
    <w:rsid w:val="002A51D1"/>
    <w:rsid w:val="002A5240"/>
    <w:rsid w:val="002A5246"/>
    <w:rsid w:val="002A526D"/>
    <w:rsid w:val="002A5279"/>
    <w:rsid w:val="002A527B"/>
    <w:rsid w:val="002A528D"/>
    <w:rsid w:val="002A54A7"/>
    <w:rsid w:val="002A54AB"/>
    <w:rsid w:val="002A54BA"/>
    <w:rsid w:val="002A54EC"/>
    <w:rsid w:val="002A5547"/>
    <w:rsid w:val="002A55D9"/>
    <w:rsid w:val="002A5635"/>
    <w:rsid w:val="002A5643"/>
    <w:rsid w:val="002A56D2"/>
    <w:rsid w:val="002A577A"/>
    <w:rsid w:val="002A57BC"/>
    <w:rsid w:val="002A5851"/>
    <w:rsid w:val="002A586D"/>
    <w:rsid w:val="002A589A"/>
    <w:rsid w:val="002A58B8"/>
    <w:rsid w:val="002A591E"/>
    <w:rsid w:val="002A5954"/>
    <w:rsid w:val="002A595F"/>
    <w:rsid w:val="002A59E0"/>
    <w:rsid w:val="002A5A32"/>
    <w:rsid w:val="002A5A51"/>
    <w:rsid w:val="002A5B35"/>
    <w:rsid w:val="002A5B49"/>
    <w:rsid w:val="002A5B5C"/>
    <w:rsid w:val="002A5BBC"/>
    <w:rsid w:val="002A5C7B"/>
    <w:rsid w:val="002A5D1C"/>
    <w:rsid w:val="002A5D54"/>
    <w:rsid w:val="002A5DFF"/>
    <w:rsid w:val="002A5E3B"/>
    <w:rsid w:val="002A5E49"/>
    <w:rsid w:val="002A5E8C"/>
    <w:rsid w:val="002A5EB3"/>
    <w:rsid w:val="002A5EC7"/>
    <w:rsid w:val="002A5F6E"/>
    <w:rsid w:val="002A5F99"/>
    <w:rsid w:val="002A5F9B"/>
    <w:rsid w:val="002A5FE6"/>
    <w:rsid w:val="002A5FEE"/>
    <w:rsid w:val="002A6070"/>
    <w:rsid w:val="002A60FA"/>
    <w:rsid w:val="002A610A"/>
    <w:rsid w:val="002A615D"/>
    <w:rsid w:val="002A616F"/>
    <w:rsid w:val="002A6171"/>
    <w:rsid w:val="002A61D5"/>
    <w:rsid w:val="002A625E"/>
    <w:rsid w:val="002A6301"/>
    <w:rsid w:val="002A637E"/>
    <w:rsid w:val="002A63A4"/>
    <w:rsid w:val="002A63AC"/>
    <w:rsid w:val="002A63C9"/>
    <w:rsid w:val="002A63D3"/>
    <w:rsid w:val="002A6461"/>
    <w:rsid w:val="002A6467"/>
    <w:rsid w:val="002A65A9"/>
    <w:rsid w:val="002A6618"/>
    <w:rsid w:val="002A6689"/>
    <w:rsid w:val="002A6734"/>
    <w:rsid w:val="002A6743"/>
    <w:rsid w:val="002A677E"/>
    <w:rsid w:val="002A6880"/>
    <w:rsid w:val="002A6889"/>
    <w:rsid w:val="002A68A6"/>
    <w:rsid w:val="002A696A"/>
    <w:rsid w:val="002A698E"/>
    <w:rsid w:val="002A69B2"/>
    <w:rsid w:val="002A69DB"/>
    <w:rsid w:val="002A6A47"/>
    <w:rsid w:val="002A6A53"/>
    <w:rsid w:val="002A6A7D"/>
    <w:rsid w:val="002A6AE6"/>
    <w:rsid w:val="002A6B13"/>
    <w:rsid w:val="002A6B19"/>
    <w:rsid w:val="002A6B23"/>
    <w:rsid w:val="002A6B30"/>
    <w:rsid w:val="002A6B33"/>
    <w:rsid w:val="002A6BF8"/>
    <w:rsid w:val="002A6C09"/>
    <w:rsid w:val="002A6C12"/>
    <w:rsid w:val="002A6C8A"/>
    <w:rsid w:val="002A6CDD"/>
    <w:rsid w:val="002A6D49"/>
    <w:rsid w:val="002A6D65"/>
    <w:rsid w:val="002A6D70"/>
    <w:rsid w:val="002A6E8B"/>
    <w:rsid w:val="002A6EED"/>
    <w:rsid w:val="002A6F63"/>
    <w:rsid w:val="002A6F8A"/>
    <w:rsid w:val="002A6F9D"/>
    <w:rsid w:val="002A6FAC"/>
    <w:rsid w:val="002A7034"/>
    <w:rsid w:val="002A7037"/>
    <w:rsid w:val="002A707D"/>
    <w:rsid w:val="002A7080"/>
    <w:rsid w:val="002A70FA"/>
    <w:rsid w:val="002A71A8"/>
    <w:rsid w:val="002A71AA"/>
    <w:rsid w:val="002A7207"/>
    <w:rsid w:val="002A721F"/>
    <w:rsid w:val="002A7229"/>
    <w:rsid w:val="002A7257"/>
    <w:rsid w:val="002A72C5"/>
    <w:rsid w:val="002A72EF"/>
    <w:rsid w:val="002A7383"/>
    <w:rsid w:val="002A73DA"/>
    <w:rsid w:val="002A74A6"/>
    <w:rsid w:val="002A7500"/>
    <w:rsid w:val="002A7542"/>
    <w:rsid w:val="002A7569"/>
    <w:rsid w:val="002A756C"/>
    <w:rsid w:val="002A76D9"/>
    <w:rsid w:val="002A76E7"/>
    <w:rsid w:val="002A76EF"/>
    <w:rsid w:val="002A7718"/>
    <w:rsid w:val="002A7722"/>
    <w:rsid w:val="002A774A"/>
    <w:rsid w:val="002A77A1"/>
    <w:rsid w:val="002A77CA"/>
    <w:rsid w:val="002A77DC"/>
    <w:rsid w:val="002A77F6"/>
    <w:rsid w:val="002A785C"/>
    <w:rsid w:val="002A78BF"/>
    <w:rsid w:val="002A7912"/>
    <w:rsid w:val="002A7927"/>
    <w:rsid w:val="002A7986"/>
    <w:rsid w:val="002A79F3"/>
    <w:rsid w:val="002A7A6D"/>
    <w:rsid w:val="002A7A7C"/>
    <w:rsid w:val="002A7A87"/>
    <w:rsid w:val="002A7A8C"/>
    <w:rsid w:val="002A7A8D"/>
    <w:rsid w:val="002A7AEB"/>
    <w:rsid w:val="002A7B21"/>
    <w:rsid w:val="002A7B6D"/>
    <w:rsid w:val="002A7C53"/>
    <w:rsid w:val="002A7C9D"/>
    <w:rsid w:val="002A7CA3"/>
    <w:rsid w:val="002A7D8A"/>
    <w:rsid w:val="002A7F58"/>
    <w:rsid w:val="002A7F66"/>
    <w:rsid w:val="002B00B9"/>
    <w:rsid w:val="002B00CA"/>
    <w:rsid w:val="002B00F6"/>
    <w:rsid w:val="002B0142"/>
    <w:rsid w:val="002B0198"/>
    <w:rsid w:val="002B030D"/>
    <w:rsid w:val="002B0326"/>
    <w:rsid w:val="002B036C"/>
    <w:rsid w:val="002B03B7"/>
    <w:rsid w:val="002B03D9"/>
    <w:rsid w:val="002B0495"/>
    <w:rsid w:val="002B04BA"/>
    <w:rsid w:val="002B0537"/>
    <w:rsid w:val="002B0549"/>
    <w:rsid w:val="002B0579"/>
    <w:rsid w:val="002B05A0"/>
    <w:rsid w:val="002B05D6"/>
    <w:rsid w:val="002B05E5"/>
    <w:rsid w:val="002B05F6"/>
    <w:rsid w:val="002B060C"/>
    <w:rsid w:val="002B0620"/>
    <w:rsid w:val="002B0709"/>
    <w:rsid w:val="002B0715"/>
    <w:rsid w:val="002B07B0"/>
    <w:rsid w:val="002B07D6"/>
    <w:rsid w:val="002B080C"/>
    <w:rsid w:val="002B0813"/>
    <w:rsid w:val="002B084F"/>
    <w:rsid w:val="002B08E5"/>
    <w:rsid w:val="002B0900"/>
    <w:rsid w:val="002B0950"/>
    <w:rsid w:val="002B0A0C"/>
    <w:rsid w:val="002B0A17"/>
    <w:rsid w:val="002B0A1C"/>
    <w:rsid w:val="002B0A45"/>
    <w:rsid w:val="002B0B1D"/>
    <w:rsid w:val="002B0BE4"/>
    <w:rsid w:val="002B0C3F"/>
    <w:rsid w:val="002B0C58"/>
    <w:rsid w:val="002B0CA8"/>
    <w:rsid w:val="002B0CB0"/>
    <w:rsid w:val="002B0D27"/>
    <w:rsid w:val="002B0D4D"/>
    <w:rsid w:val="002B0D82"/>
    <w:rsid w:val="002B0DBE"/>
    <w:rsid w:val="002B0E0E"/>
    <w:rsid w:val="002B0E2A"/>
    <w:rsid w:val="002B0E58"/>
    <w:rsid w:val="002B0FBC"/>
    <w:rsid w:val="002B0FEF"/>
    <w:rsid w:val="002B10AF"/>
    <w:rsid w:val="002B10B1"/>
    <w:rsid w:val="002B10B5"/>
    <w:rsid w:val="002B10C6"/>
    <w:rsid w:val="002B10D3"/>
    <w:rsid w:val="002B1119"/>
    <w:rsid w:val="002B1127"/>
    <w:rsid w:val="002B1147"/>
    <w:rsid w:val="002B1174"/>
    <w:rsid w:val="002B1179"/>
    <w:rsid w:val="002B11DC"/>
    <w:rsid w:val="002B1205"/>
    <w:rsid w:val="002B131D"/>
    <w:rsid w:val="002B1336"/>
    <w:rsid w:val="002B1360"/>
    <w:rsid w:val="002B13EA"/>
    <w:rsid w:val="002B1407"/>
    <w:rsid w:val="002B14A1"/>
    <w:rsid w:val="002B14B1"/>
    <w:rsid w:val="002B14BC"/>
    <w:rsid w:val="002B14DF"/>
    <w:rsid w:val="002B150E"/>
    <w:rsid w:val="002B1521"/>
    <w:rsid w:val="002B166C"/>
    <w:rsid w:val="002B16A5"/>
    <w:rsid w:val="002B16D0"/>
    <w:rsid w:val="002B16D2"/>
    <w:rsid w:val="002B16FA"/>
    <w:rsid w:val="002B172F"/>
    <w:rsid w:val="002B177B"/>
    <w:rsid w:val="002B17B8"/>
    <w:rsid w:val="002B1816"/>
    <w:rsid w:val="002B185B"/>
    <w:rsid w:val="002B1875"/>
    <w:rsid w:val="002B18AA"/>
    <w:rsid w:val="002B18C8"/>
    <w:rsid w:val="002B1918"/>
    <w:rsid w:val="002B1940"/>
    <w:rsid w:val="002B1997"/>
    <w:rsid w:val="002B19B3"/>
    <w:rsid w:val="002B19C1"/>
    <w:rsid w:val="002B19C7"/>
    <w:rsid w:val="002B19DB"/>
    <w:rsid w:val="002B19DC"/>
    <w:rsid w:val="002B19E9"/>
    <w:rsid w:val="002B1A0C"/>
    <w:rsid w:val="002B1AB0"/>
    <w:rsid w:val="002B1BC3"/>
    <w:rsid w:val="002B1CAC"/>
    <w:rsid w:val="002B1D39"/>
    <w:rsid w:val="002B1D44"/>
    <w:rsid w:val="002B1DB3"/>
    <w:rsid w:val="002B1E08"/>
    <w:rsid w:val="002B1E09"/>
    <w:rsid w:val="002B1E77"/>
    <w:rsid w:val="002B1F28"/>
    <w:rsid w:val="002B1F39"/>
    <w:rsid w:val="002B1F45"/>
    <w:rsid w:val="002B1F5B"/>
    <w:rsid w:val="002B1FD9"/>
    <w:rsid w:val="002B2043"/>
    <w:rsid w:val="002B20D1"/>
    <w:rsid w:val="002B211F"/>
    <w:rsid w:val="002B214C"/>
    <w:rsid w:val="002B219B"/>
    <w:rsid w:val="002B21A2"/>
    <w:rsid w:val="002B2255"/>
    <w:rsid w:val="002B22B2"/>
    <w:rsid w:val="002B2352"/>
    <w:rsid w:val="002B23B5"/>
    <w:rsid w:val="002B23DC"/>
    <w:rsid w:val="002B246F"/>
    <w:rsid w:val="002B2551"/>
    <w:rsid w:val="002B2559"/>
    <w:rsid w:val="002B2599"/>
    <w:rsid w:val="002B2627"/>
    <w:rsid w:val="002B26A2"/>
    <w:rsid w:val="002B26FA"/>
    <w:rsid w:val="002B271E"/>
    <w:rsid w:val="002B2746"/>
    <w:rsid w:val="002B278B"/>
    <w:rsid w:val="002B27DB"/>
    <w:rsid w:val="002B27E1"/>
    <w:rsid w:val="002B27E5"/>
    <w:rsid w:val="002B27E8"/>
    <w:rsid w:val="002B2838"/>
    <w:rsid w:val="002B286A"/>
    <w:rsid w:val="002B288E"/>
    <w:rsid w:val="002B28FE"/>
    <w:rsid w:val="002B2913"/>
    <w:rsid w:val="002B298C"/>
    <w:rsid w:val="002B29C4"/>
    <w:rsid w:val="002B2AB6"/>
    <w:rsid w:val="002B2BC2"/>
    <w:rsid w:val="002B2CDD"/>
    <w:rsid w:val="002B2CE2"/>
    <w:rsid w:val="002B2CEA"/>
    <w:rsid w:val="002B2D5C"/>
    <w:rsid w:val="002B2DAC"/>
    <w:rsid w:val="002B2E1A"/>
    <w:rsid w:val="002B3107"/>
    <w:rsid w:val="002B3189"/>
    <w:rsid w:val="002B3284"/>
    <w:rsid w:val="002B32CD"/>
    <w:rsid w:val="002B32D2"/>
    <w:rsid w:val="002B33C0"/>
    <w:rsid w:val="002B3468"/>
    <w:rsid w:val="002B34EA"/>
    <w:rsid w:val="002B3507"/>
    <w:rsid w:val="002B351C"/>
    <w:rsid w:val="002B355B"/>
    <w:rsid w:val="002B3590"/>
    <w:rsid w:val="002B35B0"/>
    <w:rsid w:val="002B3614"/>
    <w:rsid w:val="002B36D8"/>
    <w:rsid w:val="002B378D"/>
    <w:rsid w:val="002B37B5"/>
    <w:rsid w:val="002B388C"/>
    <w:rsid w:val="002B3892"/>
    <w:rsid w:val="002B38BE"/>
    <w:rsid w:val="002B38C5"/>
    <w:rsid w:val="002B38C7"/>
    <w:rsid w:val="002B3977"/>
    <w:rsid w:val="002B3A14"/>
    <w:rsid w:val="002B3A7B"/>
    <w:rsid w:val="002B3BFF"/>
    <w:rsid w:val="002B3C0D"/>
    <w:rsid w:val="002B3C0E"/>
    <w:rsid w:val="002B3CC0"/>
    <w:rsid w:val="002B3CDC"/>
    <w:rsid w:val="002B3CE7"/>
    <w:rsid w:val="002B3CF2"/>
    <w:rsid w:val="002B3D8E"/>
    <w:rsid w:val="002B3DCF"/>
    <w:rsid w:val="002B3DD0"/>
    <w:rsid w:val="002B3E18"/>
    <w:rsid w:val="002B3E7B"/>
    <w:rsid w:val="002B3EF8"/>
    <w:rsid w:val="002B3F07"/>
    <w:rsid w:val="002B3FA1"/>
    <w:rsid w:val="002B3FC5"/>
    <w:rsid w:val="002B4061"/>
    <w:rsid w:val="002B40DE"/>
    <w:rsid w:val="002B41BC"/>
    <w:rsid w:val="002B41E5"/>
    <w:rsid w:val="002B41FB"/>
    <w:rsid w:val="002B42AA"/>
    <w:rsid w:val="002B42D6"/>
    <w:rsid w:val="002B42EB"/>
    <w:rsid w:val="002B435E"/>
    <w:rsid w:val="002B4367"/>
    <w:rsid w:val="002B4372"/>
    <w:rsid w:val="002B4399"/>
    <w:rsid w:val="002B4435"/>
    <w:rsid w:val="002B44AE"/>
    <w:rsid w:val="002B453D"/>
    <w:rsid w:val="002B4545"/>
    <w:rsid w:val="002B4559"/>
    <w:rsid w:val="002B461A"/>
    <w:rsid w:val="002B4681"/>
    <w:rsid w:val="002B4694"/>
    <w:rsid w:val="002B46AE"/>
    <w:rsid w:val="002B46EF"/>
    <w:rsid w:val="002B476A"/>
    <w:rsid w:val="002B4782"/>
    <w:rsid w:val="002B4804"/>
    <w:rsid w:val="002B4867"/>
    <w:rsid w:val="002B48C3"/>
    <w:rsid w:val="002B48CF"/>
    <w:rsid w:val="002B48FC"/>
    <w:rsid w:val="002B4975"/>
    <w:rsid w:val="002B4980"/>
    <w:rsid w:val="002B49AE"/>
    <w:rsid w:val="002B4A55"/>
    <w:rsid w:val="002B4A9B"/>
    <w:rsid w:val="002B4ABC"/>
    <w:rsid w:val="002B4B0E"/>
    <w:rsid w:val="002B4B28"/>
    <w:rsid w:val="002B4BA0"/>
    <w:rsid w:val="002B4BA6"/>
    <w:rsid w:val="002B4BED"/>
    <w:rsid w:val="002B4CD7"/>
    <w:rsid w:val="002B4CF9"/>
    <w:rsid w:val="002B4DAC"/>
    <w:rsid w:val="002B4DBD"/>
    <w:rsid w:val="002B4E6C"/>
    <w:rsid w:val="002B4ECA"/>
    <w:rsid w:val="002B4EE7"/>
    <w:rsid w:val="002B4F7F"/>
    <w:rsid w:val="002B509C"/>
    <w:rsid w:val="002B5102"/>
    <w:rsid w:val="002B515E"/>
    <w:rsid w:val="002B517A"/>
    <w:rsid w:val="002B5227"/>
    <w:rsid w:val="002B526B"/>
    <w:rsid w:val="002B5287"/>
    <w:rsid w:val="002B5290"/>
    <w:rsid w:val="002B53B8"/>
    <w:rsid w:val="002B5412"/>
    <w:rsid w:val="002B54B4"/>
    <w:rsid w:val="002B54E2"/>
    <w:rsid w:val="002B54F4"/>
    <w:rsid w:val="002B557C"/>
    <w:rsid w:val="002B55D2"/>
    <w:rsid w:val="002B55E5"/>
    <w:rsid w:val="002B56A7"/>
    <w:rsid w:val="002B56EC"/>
    <w:rsid w:val="002B572B"/>
    <w:rsid w:val="002B5742"/>
    <w:rsid w:val="002B5796"/>
    <w:rsid w:val="002B57E2"/>
    <w:rsid w:val="002B57E3"/>
    <w:rsid w:val="002B5813"/>
    <w:rsid w:val="002B5816"/>
    <w:rsid w:val="002B591C"/>
    <w:rsid w:val="002B5A35"/>
    <w:rsid w:val="002B5A47"/>
    <w:rsid w:val="002B5AA1"/>
    <w:rsid w:val="002B5AB6"/>
    <w:rsid w:val="002B5B19"/>
    <w:rsid w:val="002B5B31"/>
    <w:rsid w:val="002B5BA8"/>
    <w:rsid w:val="002B5BDE"/>
    <w:rsid w:val="002B5C34"/>
    <w:rsid w:val="002B5C8A"/>
    <w:rsid w:val="002B5D50"/>
    <w:rsid w:val="002B5D51"/>
    <w:rsid w:val="002B5D73"/>
    <w:rsid w:val="002B5E29"/>
    <w:rsid w:val="002B5E94"/>
    <w:rsid w:val="002B5E9A"/>
    <w:rsid w:val="002B5F5C"/>
    <w:rsid w:val="002B5F6C"/>
    <w:rsid w:val="002B5FEA"/>
    <w:rsid w:val="002B6171"/>
    <w:rsid w:val="002B61A3"/>
    <w:rsid w:val="002B62A9"/>
    <w:rsid w:val="002B6361"/>
    <w:rsid w:val="002B6371"/>
    <w:rsid w:val="002B63D2"/>
    <w:rsid w:val="002B6414"/>
    <w:rsid w:val="002B6560"/>
    <w:rsid w:val="002B65FB"/>
    <w:rsid w:val="002B667E"/>
    <w:rsid w:val="002B66CC"/>
    <w:rsid w:val="002B66D6"/>
    <w:rsid w:val="002B6712"/>
    <w:rsid w:val="002B6735"/>
    <w:rsid w:val="002B67BF"/>
    <w:rsid w:val="002B6828"/>
    <w:rsid w:val="002B686F"/>
    <w:rsid w:val="002B68EE"/>
    <w:rsid w:val="002B68F5"/>
    <w:rsid w:val="002B6980"/>
    <w:rsid w:val="002B6987"/>
    <w:rsid w:val="002B69BB"/>
    <w:rsid w:val="002B69E8"/>
    <w:rsid w:val="002B6A10"/>
    <w:rsid w:val="002B6A71"/>
    <w:rsid w:val="002B6A8D"/>
    <w:rsid w:val="002B6AE2"/>
    <w:rsid w:val="002B6B00"/>
    <w:rsid w:val="002B6B80"/>
    <w:rsid w:val="002B6CDA"/>
    <w:rsid w:val="002B6CFA"/>
    <w:rsid w:val="002B6D67"/>
    <w:rsid w:val="002B6DA4"/>
    <w:rsid w:val="002B6DB8"/>
    <w:rsid w:val="002B6DD1"/>
    <w:rsid w:val="002B6E85"/>
    <w:rsid w:val="002B6EE1"/>
    <w:rsid w:val="002B6F07"/>
    <w:rsid w:val="002B6F87"/>
    <w:rsid w:val="002B6F97"/>
    <w:rsid w:val="002B70C4"/>
    <w:rsid w:val="002B70E5"/>
    <w:rsid w:val="002B712D"/>
    <w:rsid w:val="002B7130"/>
    <w:rsid w:val="002B718E"/>
    <w:rsid w:val="002B719F"/>
    <w:rsid w:val="002B71DF"/>
    <w:rsid w:val="002B72A3"/>
    <w:rsid w:val="002B72C9"/>
    <w:rsid w:val="002B72EC"/>
    <w:rsid w:val="002B72FE"/>
    <w:rsid w:val="002B73F7"/>
    <w:rsid w:val="002B748B"/>
    <w:rsid w:val="002B750B"/>
    <w:rsid w:val="002B7529"/>
    <w:rsid w:val="002B7543"/>
    <w:rsid w:val="002B754A"/>
    <w:rsid w:val="002B757F"/>
    <w:rsid w:val="002B762A"/>
    <w:rsid w:val="002B762C"/>
    <w:rsid w:val="002B7633"/>
    <w:rsid w:val="002B76AC"/>
    <w:rsid w:val="002B76E7"/>
    <w:rsid w:val="002B779E"/>
    <w:rsid w:val="002B77EC"/>
    <w:rsid w:val="002B7812"/>
    <w:rsid w:val="002B7839"/>
    <w:rsid w:val="002B78B0"/>
    <w:rsid w:val="002B793E"/>
    <w:rsid w:val="002B7942"/>
    <w:rsid w:val="002B7946"/>
    <w:rsid w:val="002B7970"/>
    <w:rsid w:val="002B7997"/>
    <w:rsid w:val="002B79BF"/>
    <w:rsid w:val="002B7A29"/>
    <w:rsid w:val="002B7B0E"/>
    <w:rsid w:val="002B7B80"/>
    <w:rsid w:val="002B7BBF"/>
    <w:rsid w:val="002B7BC1"/>
    <w:rsid w:val="002B7BE9"/>
    <w:rsid w:val="002B7C59"/>
    <w:rsid w:val="002B7C74"/>
    <w:rsid w:val="002B7D6D"/>
    <w:rsid w:val="002B7E3C"/>
    <w:rsid w:val="002B7E51"/>
    <w:rsid w:val="002B7E5F"/>
    <w:rsid w:val="002B7ED6"/>
    <w:rsid w:val="002B7F72"/>
    <w:rsid w:val="002B7F7A"/>
    <w:rsid w:val="002B7F85"/>
    <w:rsid w:val="002C0010"/>
    <w:rsid w:val="002C0081"/>
    <w:rsid w:val="002C0093"/>
    <w:rsid w:val="002C01C9"/>
    <w:rsid w:val="002C020B"/>
    <w:rsid w:val="002C02D8"/>
    <w:rsid w:val="002C0411"/>
    <w:rsid w:val="002C042B"/>
    <w:rsid w:val="002C04B3"/>
    <w:rsid w:val="002C04DD"/>
    <w:rsid w:val="002C05CA"/>
    <w:rsid w:val="002C0604"/>
    <w:rsid w:val="002C06C5"/>
    <w:rsid w:val="002C072D"/>
    <w:rsid w:val="002C07C7"/>
    <w:rsid w:val="002C07FB"/>
    <w:rsid w:val="002C0823"/>
    <w:rsid w:val="002C082D"/>
    <w:rsid w:val="002C086F"/>
    <w:rsid w:val="002C08B0"/>
    <w:rsid w:val="002C08BE"/>
    <w:rsid w:val="002C0904"/>
    <w:rsid w:val="002C0A26"/>
    <w:rsid w:val="002C0AE8"/>
    <w:rsid w:val="002C0B0F"/>
    <w:rsid w:val="002C0B4A"/>
    <w:rsid w:val="002C0B78"/>
    <w:rsid w:val="002C0C09"/>
    <w:rsid w:val="002C0C23"/>
    <w:rsid w:val="002C0C31"/>
    <w:rsid w:val="002C0C8F"/>
    <w:rsid w:val="002C0D2D"/>
    <w:rsid w:val="002C0D43"/>
    <w:rsid w:val="002C0D9F"/>
    <w:rsid w:val="002C0DB3"/>
    <w:rsid w:val="002C0DC8"/>
    <w:rsid w:val="002C0DD6"/>
    <w:rsid w:val="002C0DDA"/>
    <w:rsid w:val="002C0DEE"/>
    <w:rsid w:val="002C0ED8"/>
    <w:rsid w:val="002C0F48"/>
    <w:rsid w:val="002C0FB2"/>
    <w:rsid w:val="002C0FC5"/>
    <w:rsid w:val="002C0FF2"/>
    <w:rsid w:val="002C1001"/>
    <w:rsid w:val="002C110B"/>
    <w:rsid w:val="002C112C"/>
    <w:rsid w:val="002C11A1"/>
    <w:rsid w:val="002C1213"/>
    <w:rsid w:val="002C1284"/>
    <w:rsid w:val="002C12A8"/>
    <w:rsid w:val="002C12DB"/>
    <w:rsid w:val="002C12DF"/>
    <w:rsid w:val="002C12F2"/>
    <w:rsid w:val="002C13E3"/>
    <w:rsid w:val="002C145A"/>
    <w:rsid w:val="002C14CC"/>
    <w:rsid w:val="002C155B"/>
    <w:rsid w:val="002C15E7"/>
    <w:rsid w:val="002C16C1"/>
    <w:rsid w:val="002C16D7"/>
    <w:rsid w:val="002C1845"/>
    <w:rsid w:val="002C1875"/>
    <w:rsid w:val="002C199D"/>
    <w:rsid w:val="002C19EF"/>
    <w:rsid w:val="002C1A0B"/>
    <w:rsid w:val="002C1A1D"/>
    <w:rsid w:val="002C1B3E"/>
    <w:rsid w:val="002C1BA2"/>
    <w:rsid w:val="002C1BE8"/>
    <w:rsid w:val="002C1BF7"/>
    <w:rsid w:val="002C1C49"/>
    <w:rsid w:val="002C1C57"/>
    <w:rsid w:val="002C1C62"/>
    <w:rsid w:val="002C1C68"/>
    <w:rsid w:val="002C1C7F"/>
    <w:rsid w:val="002C1C87"/>
    <w:rsid w:val="002C1D21"/>
    <w:rsid w:val="002C1D56"/>
    <w:rsid w:val="002C1D8A"/>
    <w:rsid w:val="002C1D94"/>
    <w:rsid w:val="002C1D9C"/>
    <w:rsid w:val="002C1DD4"/>
    <w:rsid w:val="002C1E0B"/>
    <w:rsid w:val="002C1E19"/>
    <w:rsid w:val="002C1E2F"/>
    <w:rsid w:val="002C1E9B"/>
    <w:rsid w:val="002C1EA7"/>
    <w:rsid w:val="002C1F06"/>
    <w:rsid w:val="002C1F2F"/>
    <w:rsid w:val="002C1FAB"/>
    <w:rsid w:val="002C2089"/>
    <w:rsid w:val="002C20EB"/>
    <w:rsid w:val="002C2148"/>
    <w:rsid w:val="002C214B"/>
    <w:rsid w:val="002C2357"/>
    <w:rsid w:val="002C235D"/>
    <w:rsid w:val="002C2415"/>
    <w:rsid w:val="002C2435"/>
    <w:rsid w:val="002C2441"/>
    <w:rsid w:val="002C2472"/>
    <w:rsid w:val="002C24C4"/>
    <w:rsid w:val="002C2539"/>
    <w:rsid w:val="002C25D4"/>
    <w:rsid w:val="002C25E1"/>
    <w:rsid w:val="002C260B"/>
    <w:rsid w:val="002C2637"/>
    <w:rsid w:val="002C26DD"/>
    <w:rsid w:val="002C26F4"/>
    <w:rsid w:val="002C27C1"/>
    <w:rsid w:val="002C27D7"/>
    <w:rsid w:val="002C27E4"/>
    <w:rsid w:val="002C2868"/>
    <w:rsid w:val="002C28B6"/>
    <w:rsid w:val="002C28FF"/>
    <w:rsid w:val="002C295A"/>
    <w:rsid w:val="002C2976"/>
    <w:rsid w:val="002C297F"/>
    <w:rsid w:val="002C2AD1"/>
    <w:rsid w:val="002C2AD6"/>
    <w:rsid w:val="002C2AF1"/>
    <w:rsid w:val="002C2B09"/>
    <w:rsid w:val="002C2B6C"/>
    <w:rsid w:val="002C2B8D"/>
    <w:rsid w:val="002C2B98"/>
    <w:rsid w:val="002C2BE3"/>
    <w:rsid w:val="002C2D22"/>
    <w:rsid w:val="002C2D6A"/>
    <w:rsid w:val="002C2DA5"/>
    <w:rsid w:val="002C2DB2"/>
    <w:rsid w:val="002C2E57"/>
    <w:rsid w:val="002C2E6C"/>
    <w:rsid w:val="002C2EF5"/>
    <w:rsid w:val="002C2F0B"/>
    <w:rsid w:val="002C2F2C"/>
    <w:rsid w:val="002C2F41"/>
    <w:rsid w:val="002C2F5E"/>
    <w:rsid w:val="002C2FE6"/>
    <w:rsid w:val="002C306B"/>
    <w:rsid w:val="002C30C2"/>
    <w:rsid w:val="002C30CD"/>
    <w:rsid w:val="002C311C"/>
    <w:rsid w:val="002C311D"/>
    <w:rsid w:val="002C3176"/>
    <w:rsid w:val="002C321D"/>
    <w:rsid w:val="002C3245"/>
    <w:rsid w:val="002C32AA"/>
    <w:rsid w:val="002C332F"/>
    <w:rsid w:val="002C3356"/>
    <w:rsid w:val="002C33D9"/>
    <w:rsid w:val="002C33EE"/>
    <w:rsid w:val="002C34D1"/>
    <w:rsid w:val="002C3576"/>
    <w:rsid w:val="002C35D4"/>
    <w:rsid w:val="002C362A"/>
    <w:rsid w:val="002C36A1"/>
    <w:rsid w:val="002C3947"/>
    <w:rsid w:val="002C39D7"/>
    <w:rsid w:val="002C3A17"/>
    <w:rsid w:val="002C3ABE"/>
    <w:rsid w:val="002C3AD9"/>
    <w:rsid w:val="002C3B1A"/>
    <w:rsid w:val="002C3B4A"/>
    <w:rsid w:val="002C3B82"/>
    <w:rsid w:val="002C3C64"/>
    <w:rsid w:val="002C3CB6"/>
    <w:rsid w:val="002C3CC4"/>
    <w:rsid w:val="002C3D01"/>
    <w:rsid w:val="002C3D0C"/>
    <w:rsid w:val="002C3D0E"/>
    <w:rsid w:val="002C3D1D"/>
    <w:rsid w:val="002C3D42"/>
    <w:rsid w:val="002C3D8E"/>
    <w:rsid w:val="002C3DAB"/>
    <w:rsid w:val="002C3DB7"/>
    <w:rsid w:val="002C3DC8"/>
    <w:rsid w:val="002C3E7B"/>
    <w:rsid w:val="002C3F54"/>
    <w:rsid w:val="002C3F8C"/>
    <w:rsid w:val="002C3F96"/>
    <w:rsid w:val="002C3FC6"/>
    <w:rsid w:val="002C3FEA"/>
    <w:rsid w:val="002C4007"/>
    <w:rsid w:val="002C404E"/>
    <w:rsid w:val="002C40A4"/>
    <w:rsid w:val="002C4134"/>
    <w:rsid w:val="002C416C"/>
    <w:rsid w:val="002C419D"/>
    <w:rsid w:val="002C41BB"/>
    <w:rsid w:val="002C41D7"/>
    <w:rsid w:val="002C4204"/>
    <w:rsid w:val="002C4223"/>
    <w:rsid w:val="002C422B"/>
    <w:rsid w:val="002C4256"/>
    <w:rsid w:val="002C431A"/>
    <w:rsid w:val="002C434C"/>
    <w:rsid w:val="002C43C6"/>
    <w:rsid w:val="002C43F0"/>
    <w:rsid w:val="002C443B"/>
    <w:rsid w:val="002C4475"/>
    <w:rsid w:val="002C44D8"/>
    <w:rsid w:val="002C44F4"/>
    <w:rsid w:val="002C4582"/>
    <w:rsid w:val="002C45A8"/>
    <w:rsid w:val="002C45DA"/>
    <w:rsid w:val="002C45EF"/>
    <w:rsid w:val="002C4736"/>
    <w:rsid w:val="002C4755"/>
    <w:rsid w:val="002C47D2"/>
    <w:rsid w:val="002C482A"/>
    <w:rsid w:val="002C49D5"/>
    <w:rsid w:val="002C4A58"/>
    <w:rsid w:val="002C4AB5"/>
    <w:rsid w:val="002C4AC6"/>
    <w:rsid w:val="002C4ADD"/>
    <w:rsid w:val="002C4B20"/>
    <w:rsid w:val="002C4B30"/>
    <w:rsid w:val="002C4B42"/>
    <w:rsid w:val="002C4BA3"/>
    <w:rsid w:val="002C4C45"/>
    <w:rsid w:val="002C4C8D"/>
    <w:rsid w:val="002C4D1A"/>
    <w:rsid w:val="002C4D2B"/>
    <w:rsid w:val="002C4D5B"/>
    <w:rsid w:val="002C4D8F"/>
    <w:rsid w:val="002C4DD5"/>
    <w:rsid w:val="002C4ED4"/>
    <w:rsid w:val="002C4EE9"/>
    <w:rsid w:val="002C4F9E"/>
    <w:rsid w:val="002C5049"/>
    <w:rsid w:val="002C5069"/>
    <w:rsid w:val="002C5105"/>
    <w:rsid w:val="002C511F"/>
    <w:rsid w:val="002C5234"/>
    <w:rsid w:val="002C525A"/>
    <w:rsid w:val="002C5270"/>
    <w:rsid w:val="002C5306"/>
    <w:rsid w:val="002C5345"/>
    <w:rsid w:val="002C5357"/>
    <w:rsid w:val="002C53A0"/>
    <w:rsid w:val="002C544F"/>
    <w:rsid w:val="002C5471"/>
    <w:rsid w:val="002C54B0"/>
    <w:rsid w:val="002C54BC"/>
    <w:rsid w:val="002C54E9"/>
    <w:rsid w:val="002C56C5"/>
    <w:rsid w:val="002C56EA"/>
    <w:rsid w:val="002C56EB"/>
    <w:rsid w:val="002C56F5"/>
    <w:rsid w:val="002C5708"/>
    <w:rsid w:val="002C570F"/>
    <w:rsid w:val="002C5731"/>
    <w:rsid w:val="002C57AA"/>
    <w:rsid w:val="002C57B9"/>
    <w:rsid w:val="002C57C3"/>
    <w:rsid w:val="002C586A"/>
    <w:rsid w:val="002C5891"/>
    <w:rsid w:val="002C58D1"/>
    <w:rsid w:val="002C58E0"/>
    <w:rsid w:val="002C5955"/>
    <w:rsid w:val="002C5972"/>
    <w:rsid w:val="002C5975"/>
    <w:rsid w:val="002C5A3D"/>
    <w:rsid w:val="002C5AA5"/>
    <w:rsid w:val="002C5AD7"/>
    <w:rsid w:val="002C5AF5"/>
    <w:rsid w:val="002C5CAD"/>
    <w:rsid w:val="002C5D18"/>
    <w:rsid w:val="002C5DAF"/>
    <w:rsid w:val="002C5EAA"/>
    <w:rsid w:val="002C5EE6"/>
    <w:rsid w:val="002C5F2D"/>
    <w:rsid w:val="002C5F2F"/>
    <w:rsid w:val="002C5F75"/>
    <w:rsid w:val="002C5FBD"/>
    <w:rsid w:val="002C6027"/>
    <w:rsid w:val="002C603C"/>
    <w:rsid w:val="002C6070"/>
    <w:rsid w:val="002C60EC"/>
    <w:rsid w:val="002C610C"/>
    <w:rsid w:val="002C6135"/>
    <w:rsid w:val="002C6152"/>
    <w:rsid w:val="002C618F"/>
    <w:rsid w:val="002C61AC"/>
    <w:rsid w:val="002C61D4"/>
    <w:rsid w:val="002C6231"/>
    <w:rsid w:val="002C62B5"/>
    <w:rsid w:val="002C62C8"/>
    <w:rsid w:val="002C62D8"/>
    <w:rsid w:val="002C62E1"/>
    <w:rsid w:val="002C6305"/>
    <w:rsid w:val="002C632E"/>
    <w:rsid w:val="002C634B"/>
    <w:rsid w:val="002C6361"/>
    <w:rsid w:val="002C63A6"/>
    <w:rsid w:val="002C64CA"/>
    <w:rsid w:val="002C64DF"/>
    <w:rsid w:val="002C64E2"/>
    <w:rsid w:val="002C64FF"/>
    <w:rsid w:val="002C6503"/>
    <w:rsid w:val="002C6519"/>
    <w:rsid w:val="002C651C"/>
    <w:rsid w:val="002C6569"/>
    <w:rsid w:val="002C6593"/>
    <w:rsid w:val="002C661C"/>
    <w:rsid w:val="002C6635"/>
    <w:rsid w:val="002C6720"/>
    <w:rsid w:val="002C678D"/>
    <w:rsid w:val="002C67B6"/>
    <w:rsid w:val="002C6879"/>
    <w:rsid w:val="002C6940"/>
    <w:rsid w:val="002C69A6"/>
    <w:rsid w:val="002C6A01"/>
    <w:rsid w:val="002C6A4D"/>
    <w:rsid w:val="002C6A8F"/>
    <w:rsid w:val="002C6B19"/>
    <w:rsid w:val="002C6B1B"/>
    <w:rsid w:val="002C6B6E"/>
    <w:rsid w:val="002C6B92"/>
    <w:rsid w:val="002C6BBC"/>
    <w:rsid w:val="002C6C2D"/>
    <w:rsid w:val="002C6C6E"/>
    <w:rsid w:val="002C6D1E"/>
    <w:rsid w:val="002C6D36"/>
    <w:rsid w:val="002C6DAE"/>
    <w:rsid w:val="002C6DCC"/>
    <w:rsid w:val="002C6EAC"/>
    <w:rsid w:val="002C6F0A"/>
    <w:rsid w:val="002C6F44"/>
    <w:rsid w:val="002C6FF4"/>
    <w:rsid w:val="002C7064"/>
    <w:rsid w:val="002C70B2"/>
    <w:rsid w:val="002C70DE"/>
    <w:rsid w:val="002C70E5"/>
    <w:rsid w:val="002C70F9"/>
    <w:rsid w:val="002C7153"/>
    <w:rsid w:val="002C718A"/>
    <w:rsid w:val="002C71BF"/>
    <w:rsid w:val="002C720E"/>
    <w:rsid w:val="002C72AD"/>
    <w:rsid w:val="002C72E6"/>
    <w:rsid w:val="002C7315"/>
    <w:rsid w:val="002C7346"/>
    <w:rsid w:val="002C73A7"/>
    <w:rsid w:val="002C7430"/>
    <w:rsid w:val="002C7454"/>
    <w:rsid w:val="002C7472"/>
    <w:rsid w:val="002C7483"/>
    <w:rsid w:val="002C7488"/>
    <w:rsid w:val="002C75AD"/>
    <w:rsid w:val="002C75E5"/>
    <w:rsid w:val="002C761B"/>
    <w:rsid w:val="002C768A"/>
    <w:rsid w:val="002C7786"/>
    <w:rsid w:val="002C7889"/>
    <w:rsid w:val="002C7890"/>
    <w:rsid w:val="002C78D7"/>
    <w:rsid w:val="002C7942"/>
    <w:rsid w:val="002C7945"/>
    <w:rsid w:val="002C7966"/>
    <w:rsid w:val="002C79CD"/>
    <w:rsid w:val="002C79D0"/>
    <w:rsid w:val="002C79F4"/>
    <w:rsid w:val="002C79FA"/>
    <w:rsid w:val="002C7ADE"/>
    <w:rsid w:val="002C7BBD"/>
    <w:rsid w:val="002C7C08"/>
    <w:rsid w:val="002C7C7B"/>
    <w:rsid w:val="002C7CDF"/>
    <w:rsid w:val="002C7DB5"/>
    <w:rsid w:val="002C7F83"/>
    <w:rsid w:val="002D0024"/>
    <w:rsid w:val="002D0034"/>
    <w:rsid w:val="002D005A"/>
    <w:rsid w:val="002D009A"/>
    <w:rsid w:val="002D00C3"/>
    <w:rsid w:val="002D0127"/>
    <w:rsid w:val="002D012A"/>
    <w:rsid w:val="002D018F"/>
    <w:rsid w:val="002D01FD"/>
    <w:rsid w:val="002D027F"/>
    <w:rsid w:val="002D0288"/>
    <w:rsid w:val="002D02AD"/>
    <w:rsid w:val="002D02B3"/>
    <w:rsid w:val="002D02D3"/>
    <w:rsid w:val="002D0314"/>
    <w:rsid w:val="002D03BD"/>
    <w:rsid w:val="002D049D"/>
    <w:rsid w:val="002D04BA"/>
    <w:rsid w:val="002D0566"/>
    <w:rsid w:val="002D05B8"/>
    <w:rsid w:val="002D05E9"/>
    <w:rsid w:val="002D064D"/>
    <w:rsid w:val="002D06A0"/>
    <w:rsid w:val="002D0700"/>
    <w:rsid w:val="002D070A"/>
    <w:rsid w:val="002D0744"/>
    <w:rsid w:val="002D07AA"/>
    <w:rsid w:val="002D082C"/>
    <w:rsid w:val="002D082E"/>
    <w:rsid w:val="002D0890"/>
    <w:rsid w:val="002D0947"/>
    <w:rsid w:val="002D09E7"/>
    <w:rsid w:val="002D0A07"/>
    <w:rsid w:val="002D0AB9"/>
    <w:rsid w:val="002D0AEF"/>
    <w:rsid w:val="002D0B1E"/>
    <w:rsid w:val="002D0B21"/>
    <w:rsid w:val="002D0BCD"/>
    <w:rsid w:val="002D0C37"/>
    <w:rsid w:val="002D0C3A"/>
    <w:rsid w:val="002D0C7B"/>
    <w:rsid w:val="002D0C9F"/>
    <w:rsid w:val="002D0CDE"/>
    <w:rsid w:val="002D0D3D"/>
    <w:rsid w:val="002D0D55"/>
    <w:rsid w:val="002D0D87"/>
    <w:rsid w:val="002D0E10"/>
    <w:rsid w:val="002D0F0F"/>
    <w:rsid w:val="002D0F7A"/>
    <w:rsid w:val="002D0FDF"/>
    <w:rsid w:val="002D1001"/>
    <w:rsid w:val="002D10D8"/>
    <w:rsid w:val="002D10D9"/>
    <w:rsid w:val="002D10F3"/>
    <w:rsid w:val="002D112E"/>
    <w:rsid w:val="002D114F"/>
    <w:rsid w:val="002D11B7"/>
    <w:rsid w:val="002D1206"/>
    <w:rsid w:val="002D13B5"/>
    <w:rsid w:val="002D13BE"/>
    <w:rsid w:val="002D13CA"/>
    <w:rsid w:val="002D13EF"/>
    <w:rsid w:val="002D143E"/>
    <w:rsid w:val="002D149D"/>
    <w:rsid w:val="002D14C5"/>
    <w:rsid w:val="002D14DA"/>
    <w:rsid w:val="002D14F4"/>
    <w:rsid w:val="002D15A8"/>
    <w:rsid w:val="002D15B5"/>
    <w:rsid w:val="002D16F1"/>
    <w:rsid w:val="002D17A9"/>
    <w:rsid w:val="002D17E9"/>
    <w:rsid w:val="002D18EA"/>
    <w:rsid w:val="002D193A"/>
    <w:rsid w:val="002D194D"/>
    <w:rsid w:val="002D1998"/>
    <w:rsid w:val="002D19B9"/>
    <w:rsid w:val="002D1A3D"/>
    <w:rsid w:val="002D1A6A"/>
    <w:rsid w:val="002D1A79"/>
    <w:rsid w:val="002D1B04"/>
    <w:rsid w:val="002D1C5C"/>
    <w:rsid w:val="002D1CA1"/>
    <w:rsid w:val="002D1CEF"/>
    <w:rsid w:val="002D1D27"/>
    <w:rsid w:val="002D1D28"/>
    <w:rsid w:val="002D1D2C"/>
    <w:rsid w:val="002D1D57"/>
    <w:rsid w:val="002D1D97"/>
    <w:rsid w:val="002D1DA7"/>
    <w:rsid w:val="002D1DC8"/>
    <w:rsid w:val="002D1EF1"/>
    <w:rsid w:val="002D1F7A"/>
    <w:rsid w:val="002D204F"/>
    <w:rsid w:val="002D2161"/>
    <w:rsid w:val="002D2162"/>
    <w:rsid w:val="002D218F"/>
    <w:rsid w:val="002D21BF"/>
    <w:rsid w:val="002D21EF"/>
    <w:rsid w:val="002D227C"/>
    <w:rsid w:val="002D22CD"/>
    <w:rsid w:val="002D231A"/>
    <w:rsid w:val="002D2385"/>
    <w:rsid w:val="002D243C"/>
    <w:rsid w:val="002D243E"/>
    <w:rsid w:val="002D2477"/>
    <w:rsid w:val="002D24AB"/>
    <w:rsid w:val="002D250C"/>
    <w:rsid w:val="002D25FF"/>
    <w:rsid w:val="002D2614"/>
    <w:rsid w:val="002D266B"/>
    <w:rsid w:val="002D2736"/>
    <w:rsid w:val="002D27C3"/>
    <w:rsid w:val="002D283A"/>
    <w:rsid w:val="002D291D"/>
    <w:rsid w:val="002D2946"/>
    <w:rsid w:val="002D294B"/>
    <w:rsid w:val="002D299A"/>
    <w:rsid w:val="002D29ED"/>
    <w:rsid w:val="002D2A01"/>
    <w:rsid w:val="002D2A2E"/>
    <w:rsid w:val="002D2AC3"/>
    <w:rsid w:val="002D2B1E"/>
    <w:rsid w:val="002D2B3F"/>
    <w:rsid w:val="002D2B4F"/>
    <w:rsid w:val="002D2B80"/>
    <w:rsid w:val="002D2BF2"/>
    <w:rsid w:val="002D2C28"/>
    <w:rsid w:val="002D2C5E"/>
    <w:rsid w:val="002D2C8E"/>
    <w:rsid w:val="002D2D76"/>
    <w:rsid w:val="002D2DAA"/>
    <w:rsid w:val="002D2DB4"/>
    <w:rsid w:val="002D2DDF"/>
    <w:rsid w:val="002D2E15"/>
    <w:rsid w:val="002D2E48"/>
    <w:rsid w:val="002D2EC0"/>
    <w:rsid w:val="002D2EC1"/>
    <w:rsid w:val="002D2F24"/>
    <w:rsid w:val="002D2F7E"/>
    <w:rsid w:val="002D2FD2"/>
    <w:rsid w:val="002D2FF9"/>
    <w:rsid w:val="002D3031"/>
    <w:rsid w:val="002D3049"/>
    <w:rsid w:val="002D3094"/>
    <w:rsid w:val="002D30A5"/>
    <w:rsid w:val="002D30FD"/>
    <w:rsid w:val="002D312D"/>
    <w:rsid w:val="002D317D"/>
    <w:rsid w:val="002D31DD"/>
    <w:rsid w:val="002D328C"/>
    <w:rsid w:val="002D32AD"/>
    <w:rsid w:val="002D32EA"/>
    <w:rsid w:val="002D32FB"/>
    <w:rsid w:val="002D3343"/>
    <w:rsid w:val="002D3373"/>
    <w:rsid w:val="002D3436"/>
    <w:rsid w:val="002D3466"/>
    <w:rsid w:val="002D3492"/>
    <w:rsid w:val="002D34B8"/>
    <w:rsid w:val="002D3513"/>
    <w:rsid w:val="002D3574"/>
    <w:rsid w:val="002D3664"/>
    <w:rsid w:val="002D3680"/>
    <w:rsid w:val="002D36C4"/>
    <w:rsid w:val="002D3723"/>
    <w:rsid w:val="002D3738"/>
    <w:rsid w:val="002D379D"/>
    <w:rsid w:val="002D37AB"/>
    <w:rsid w:val="002D37D5"/>
    <w:rsid w:val="002D385E"/>
    <w:rsid w:val="002D3969"/>
    <w:rsid w:val="002D39C1"/>
    <w:rsid w:val="002D39E1"/>
    <w:rsid w:val="002D3A00"/>
    <w:rsid w:val="002D3A86"/>
    <w:rsid w:val="002D3ACE"/>
    <w:rsid w:val="002D3B03"/>
    <w:rsid w:val="002D3B06"/>
    <w:rsid w:val="002D3B1C"/>
    <w:rsid w:val="002D3B59"/>
    <w:rsid w:val="002D3B88"/>
    <w:rsid w:val="002D3C4E"/>
    <w:rsid w:val="002D3C59"/>
    <w:rsid w:val="002D3DB6"/>
    <w:rsid w:val="002D3E07"/>
    <w:rsid w:val="002D3E13"/>
    <w:rsid w:val="002D3E75"/>
    <w:rsid w:val="002D3E89"/>
    <w:rsid w:val="002D3F2F"/>
    <w:rsid w:val="002D3F31"/>
    <w:rsid w:val="002D3F3A"/>
    <w:rsid w:val="002D3F9E"/>
    <w:rsid w:val="002D3FEC"/>
    <w:rsid w:val="002D4032"/>
    <w:rsid w:val="002D403D"/>
    <w:rsid w:val="002D412C"/>
    <w:rsid w:val="002D413B"/>
    <w:rsid w:val="002D41CA"/>
    <w:rsid w:val="002D4230"/>
    <w:rsid w:val="002D4231"/>
    <w:rsid w:val="002D425A"/>
    <w:rsid w:val="002D42AC"/>
    <w:rsid w:val="002D4326"/>
    <w:rsid w:val="002D432D"/>
    <w:rsid w:val="002D4361"/>
    <w:rsid w:val="002D4375"/>
    <w:rsid w:val="002D438F"/>
    <w:rsid w:val="002D43A9"/>
    <w:rsid w:val="002D43AB"/>
    <w:rsid w:val="002D43AF"/>
    <w:rsid w:val="002D440C"/>
    <w:rsid w:val="002D446F"/>
    <w:rsid w:val="002D4496"/>
    <w:rsid w:val="002D44C5"/>
    <w:rsid w:val="002D4501"/>
    <w:rsid w:val="002D4510"/>
    <w:rsid w:val="002D4523"/>
    <w:rsid w:val="002D456E"/>
    <w:rsid w:val="002D458F"/>
    <w:rsid w:val="002D459F"/>
    <w:rsid w:val="002D45C2"/>
    <w:rsid w:val="002D462C"/>
    <w:rsid w:val="002D4649"/>
    <w:rsid w:val="002D4663"/>
    <w:rsid w:val="002D46E2"/>
    <w:rsid w:val="002D46FC"/>
    <w:rsid w:val="002D473C"/>
    <w:rsid w:val="002D4769"/>
    <w:rsid w:val="002D476A"/>
    <w:rsid w:val="002D476D"/>
    <w:rsid w:val="002D476E"/>
    <w:rsid w:val="002D4799"/>
    <w:rsid w:val="002D47C2"/>
    <w:rsid w:val="002D47E4"/>
    <w:rsid w:val="002D481A"/>
    <w:rsid w:val="002D481E"/>
    <w:rsid w:val="002D4842"/>
    <w:rsid w:val="002D489A"/>
    <w:rsid w:val="002D4927"/>
    <w:rsid w:val="002D493B"/>
    <w:rsid w:val="002D4959"/>
    <w:rsid w:val="002D497B"/>
    <w:rsid w:val="002D4985"/>
    <w:rsid w:val="002D4994"/>
    <w:rsid w:val="002D4A50"/>
    <w:rsid w:val="002D4ADE"/>
    <w:rsid w:val="002D4B06"/>
    <w:rsid w:val="002D4B20"/>
    <w:rsid w:val="002D4C04"/>
    <w:rsid w:val="002D4C69"/>
    <w:rsid w:val="002D4C73"/>
    <w:rsid w:val="002D4C95"/>
    <w:rsid w:val="002D4D09"/>
    <w:rsid w:val="002D4D43"/>
    <w:rsid w:val="002D4D44"/>
    <w:rsid w:val="002D4DA4"/>
    <w:rsid w:val="002D4DDB"/>
    <w:rsid w:val="002D4DF8"/>
    <w:rsid w:val="002D4EBC"/>
    <w:rsid w:val="002D4EC8"/>
    <w:rsid w:val="002D4F09"/>
    <w:rsid w:val="002D4F62"/>
    <w:rsid w:val="002D4F67"/>
    <w:rsid w:val="002D509A"/>
    <w:rsid w:val="002D514B"/>
    <w:rsid w:val="002D515A"/>
    <w:rsid w:val="002D5186"/>
    <w:rsid w:val="002D523D"/>
    <w:rsid w:val="002D5247"/>
    <w:rsid w:val="002D5286"/>
    <w:rsid w:val="002D5300"/>
    <w:rsid w:val="002D5309"/>
    <w:rsid w:val="002D530C"/>
    <w:rsid w:val="002D5326"/>
    <w:rsid w:val="002D5334"/>
    <w:rsid w:val="002D53E9"/>
    <w:rsid w:val="002D5455"/>
    <w:rsid w:val="002D54B6"/>
    <w:rsid w:val="002D550D"/>
    <w:rsid w:val="002D5592"/>
    <w:rsid w:val="002D55A4"/>
    <w:rsid w:val="002D55B0"/>
    <w:rsid w:val="002D563C"/>
    <w:rsid w:val="002D56D2"/>
    <w:rsid w:val="002D574D"/>
    <w:rsid w:val="002D574E"/>
    <w:rsid w:val="002D5792"/>
    <w:rsid w:val="002D5874"/>
    <w:rsid w:val="002D587B"/>
    <w:rsid w:val="002D5891"/>
    <w:rsid w:val="002D58E4"/>
    <w:rsid w:val="002D590D"/>
    <w:rsid w:val="002D5912"/>
    <w:rsid w:val="002D5948"/>
    <w:rsid w:val="002D5986"/>
    <w:rsid w:val="002D59B3"/>
    <w:rsid w:val="002D59B9"/>
    <w:rsid w:val="002D59D6"/>
    <w:rsid w:val="002D5A3D"/>
    <w:rsid w:val="002D5A63"/>
    <w:rsid w:val="002D5B98"/>
    <w:rsid w:val="002D5BCE"/>
    <w:rsid w:val="002D5C1E"/>
    <w:rsid w:val="002D5CD2"/>
    <w:rsid w:val="002D5D55"/>
    <w:rsid w:val="002D5D6B"/>
    <w:rsid w:val="002D5D93"/>
    <w:rsid w:val="002D5E13"/>
    <w:rsid w:val="002D5E65"/>
    <w:rsid w:val="002D5ECB"/>
    <w:rsid w:val="002D5EDB"/>
    <w:rsid w:val="002D5EF9"/>
    <w:rsid w:val="002D5EFD"/>
    <w:rsid w:val="002D5F05"/>
    <w:rsid w:val="002D5F0F"/>
    <w:rsid w:val="002D5F13"/>
    <w:rsid w:val="002D5F1F"/>
    <w:rsid w:val="002D5F3D"/>
    <w:rsid w:val="002D5F45"/>
    <w:rsid w:val="002D5FDF"/>
    <w:rsid w:val="002D6069"/>
    <w:rsid w:val="002D6081"/>
    <w:rsid w:val="002D60C4"/>
    <w:rsid w:val="002D6106"/>
    <w:rsid w:val="002D612F"/>
    <w:rsid w:val="002D615A"/>
    <w:rsid w:val="002D6179"/>
    <w:rsid w:val="002D6183"/>
    <w:rsid w:val="002D6193"/>
    <w:rsid w:val="002D619A"/>
    <w:rsid w:val="002D6246"/>
    <w:rsid w:val="002D6268"/>
    <w:rsid w:val="002D626E"/>
    <w:rsid w:val="002D62ED"/>
    <w:rsid w:val="002D62FA"/>
    <w:rsid w:val="002D6356"/>
    <w:rsid w:val="002D6378"/>
    <w:rsid w:val="002D63C8"/>
    <w:rsid w:val="002D63DD"/>
    <w:rsid w:val="002D63E4"/>
    <w:rsid w:val="002D6443"/>
    <w:rsid w:val="002D65F4"/>
    <w:rsid w:val="002D66BF"/>
    <w:rsid w:val="002D66EB"/>
    <w:rsid w:val="002D67C9"/>
    <w:rsid w:val="002D6814"/>
    <w:rsid w:val="002D6816"/>
    <w:rsid w:val="002D6863"/>
    <w:rsid w:val="002D695E"/>
    <w:rsid w:val="002D6964"/>
    <w:rsid w:val="002D69BF"/>
    <w:rsid w:val="002D69F3"/>
    <w:rsid w:val="002D6A52"/>
    <w:rsid w:val="002D6A77"/>
    <w:rsid w:val="002D6AA3"/>
    <w:rsid w:val="002D6AA9"/>
    <w:rsid w:val="002D6B6B"/>
    <w:rsid w:val="002D6B78"/>
    <w:rsid w:val="002D6B9A"/>
    <w:rsid w:val="002D6BC5"/>
    <w:rsid w:val="002D6C27"/>
    <w:rsid w:val="002D6CE2"/>
    <w:rsid w:val="002D6CE5"/>
    <w:rsid w:val="002D6E20"/>
    <w:rsid w:val="002D6E85"/>
    <w:rsid w:val="002D6EA2"/>
    <w:rsid w:val="002D6EA9"/>
    <w:rsid w:val="002D6EC2"/>
    <w:rsid w:val="002D6EE8"/>
    <w:rsid w:val="002D6FE5"/>
    <w:rsid w:val="002D7054"/>
    <w:rsid w:val="002D7088"/>
    <w:rsid w:val="002D7167"/>
    <w:rsid w:val="002D72B3"/>
    <w:rsid w:val="002D72E8"/>
    <w:rsid w:val="002D7406"/>
    <w:rsid w:val="002D7435"/>
    <w:rsid w:val="002D7444"/>
    <w:rsid w:val="002D746F"/>
    <w:rsid w:val="002D7503"/>
    <w:rsid w:val="002D750E"/>
    <w:rsid w:val="002D7635"/>
    <w:rsid w:val="002D768A"/>
    <w:rsid w:val="002D77A5"/>
    <w:rsid w:val="002D7807"/>
    <w:rsid w:val="002D78BA"/>
    <w:rsid w:val="002D78FC"/>
    <w:rsid w:val="002D790C"/>
    <w:rsid w:val="002D79D9"/>
    <w:rsid w:val="002D79F8"/>
    <w:rsid w:val="002D7AE0"/>
    <w:rsid w:val="002D7B01"/>
    <w:rsid w:val="002D7B22"/>
    <w:rsid w:val="002D7B30"/>
    <w:rsid w:val="002D7BF6"/>
    <w:rsid w:val="002D7C34"/>
    <w:rsid w:val="002D7C37"/>
    <w:rsid w:val="002D7C46"/>
    <w:rsid w:val="002D7C67"/>
    <w:rsid w:val="002D7C91"/>
    <w:rsid w:val="002D7CA3"/>
    <w:rsid w:val="002D7D7F"/>
    <w:rsid w:val="002D7D8D"/>
    <w:rsid w:val="002D7DB9"/>
    <w:rsid w:val="002D7DCE"/>
    <w:rsid w:val="002D7E39"/>
    <w:rsid w:val="002D7E84"/>
    <w:rsid w:val="002D7E8F"/>
    <w:rsid w:val="002D7EC3"/>
    <w:rsid w:val="002D7EC5"/>
    <w:rsid w:val="002D7F57"/>
    <w:rsid w:val="002E004E"/>
    <w:rsid w:val="002E006B"/>
    <w:rsid w:val="002E011B"/>
    <w:rsid w:val="002E0155"/>
    <w:rsid w:val="002E01BC"/>
    <w:rsid w:val="002E0323"/>
    <w:rsid w:val="002E03E9"/>
    <w:rsid w:val="002E0472"/>
    <w:rsid w:val="002E0497"/>
    <w:rsid w:val="002E04C8"/>
    <w:rsid w:val="002E04EB"/>
    <w:rsid w:val="002E04EC"/>
    <w:rsid w:val="002E0527"/>
    <w:rsid w:val="002E053D"/>
    <w:rsid w:val="002E0568"/>
    <w:rsid w:val="002E057A"/>
    <w:rsid w:val="002E057F"/>
    <w:rsid w:val="002E05FD"/>
    <w:rsid w:val="002E0626"/>
    <w:rsid w:val="002E062E"/>
    <w:rsid w:val="002E07C4"/>
    <w:rsid w:val="002E07FC"/>
    <w:rsid w:val="002E0835"/>
    <w:rsid w:val="002E087B"/>
    <w:rsid w:val="002E0921"/>
    <w:rsid w:val="002E0981"/>
    <w:rsid w:val="002E09CD"/>
    <w:rsid w:val="002E0ACD"/>
    <w:rsid w:val="002E0B44"/>
    <w:rsid w:val="002E0B81"/>
    <w:rsid w:val="002E0B86"/>
    <w:rsid w:val="002E0B8F"/>
    <w:rsid w:val="002E0BCA"/>
    <w:rsid w:val="002E0BF3"/>
    <w:rsid w:val="002E0C1B"/>
    <w:rsid w:val="002E0C1F"/>
    <w:rsid w:val="002E0D4D"/>
    <w:rsid w:val="002E0DF1"/>
    <w:rsid w:val="002E0E55"/>
    <w:rsid w:val="002E0E7F"/>
    <w:rsid w:val="002E0ED3"/>
    <w:rsid w:val="002E0F00"/>
    <w:rsid w:val="002E1062"/>
    <w:rsid w:val="002E1065"/>
    <w:rsid w:val="002E1090"/>
    <w:rsid w:val="002E114B"/>
    <w:rsid w:val="002E1194"/>
    <w:rsid w:val="002E11B3"/>
    <w:rsid w:val="002E11D6"/>
    <w:rsid w:val="002E11E2"/>
    <w:rsid w:val="002E1218"/>
    <w:rsid w:val="002E1241"/>
    <w:rsid w:val="002E12CF"/>
    <w:rsid w:val="002E12ED"/>
    <w:rsid w:val="002E135F"/>
    <w:rsid w:val="002E13CD"/>
    <w:rsid w:val="002E13CF"/>
    <w:rsid w:val="002E13D0"/>
    <w:rsid w:val="002E1404"/>
    <w:rsid w:val="002E1433"/>
    <w:rsid w:val="002E1549"/>
    <w:rsid w:val="002E175E"/>
    <w:rsid w:val="002E1771"/>
    <w:rsid w:val="002E1794"/>
    <w:rsid w:val="002E17ED"/>
    <w:rsid w:val="002E1824"/>
    <w:rsid w:val="002E1850"/>
    <w:rsid w:val="002E195E"/>
    <w:rsid w:val="002E19ED"/>
    <w:rsid w:val="002E19F3"/>
    <w:rsid w:val="002E1A4E"/>
    <w:rsid w:val="002E1A5B"/>
    <w:rsid w:val="002E1B1C"/>
    <w:rsid w:val="002E1B85"/>
    <w:rsid w:val="002E1BCA"/>
    <w:rsid w:val="002E1BE2"/>
    <w:rsid w:val="002E1BF5"/>
    <w:rsid w:val="002E1C13"/>
    <w:rsid w:val="002E1C30"/>
    <w:rsid w:val="002E1CDB"/>
    <w:rsid w:val="002E1D22"/>
    <w:rsid w:val="002E1D56"/>
    <w:rsid w:val="002E1DA6"/>
    <w:rsid w:val="002E1E2C"/>
    <w:rsid w:val="002E1E44"/>
    <w:rsid w:val="002E1E75"/>
    <w:rsid w:val="002E1EE5"/>
    <w:rsid w:val="002E1EF1"/>
    <w:rsid w:val="002E1F05"/>
    <w:rsid w:val="002E1F56"/>
    <w:rsid w:val="002E1F6C"/>
    <w:rsid w:val="002E200E"/>
    <w:rsid w:val="002E2086"/>
    <w:rsid w:val="002E21B4"/>
    <w:rsid w:val="002E21E5"/>
    <w:rsid w:val="002E229A"/>
    <w:rsid w:val="002E22CA"/>
    <w:rsid w:val="002E233F"/>
    <w:rsid w:val="002E24A3"/>
    <w:rsid w:val="002E252E"/>
    <w:rsid w:val="002E2571"/>
    <w:rsid w:val="002E25EB"/>
    <w:rsid w:val="002E2600"/>
    <w:rsid w:val="002E2617"/>
    <w:rsid w:val="002E2623"/>
    <w:rsid w:val="002E262C"/>
    <w:rsid w:val="002E269B"/>
    <w:rsid w:val="002E2714"/>
    <w:rsid w:val="002E2783"/>
    <w:rsid w:val="002E27D2"/>
    <w:rsid w:val="002E2813"/>
    <w:rsid w:val="002E2832"/>
    <w:rsid w:val="002E2871"/>
    <w:rsid w:val="002E2872"/>
    <w:rsid w:val="002E28E9"/>
    <w:rsid w:val="002E2909"/>
    <w:rsid w:val="002E2939"/>
    <w:rsid w:val="002E2977"/>
    <w:rsid w:val="002E2A3B"/>
    <w:rsid w:val="002E2AB2"/>
    <w:rsid w:val="002E2B32"/>
    <w:rsid w:val="002E2C00"/>
    <w:rsid w:val="002E2C41"/>
    <w:rsid w:val="002E2C70"/>
    <w:rsid w:val="002E2C93"/>
    <w:rsid w:val="002E2CD9"/>
    <w:rsid w:val="002E2CFC"/>
    <w:rsid w:val="002E2D25"/>
    <w:rsid w:val="002E2D78"/>
    <w:rsid w:val="002E2DE6"/>
    <w:rsid w:val="002E2E99"/>
    <w:rsid w:val="002E2F09"/>
    <w:rsid w:val="002E2F99"/>
    <w:rsid w:val="002E2FDE"/>
    <w:rsid w:val="002E2FFC"/>
    <w:rsid w:val="002E3012"/>
    <w:rsid w:val="002E3021"/>
    <w:rsid w:val="002E306A"/>
    <w:rsid w:val="002E3091"/>
    <w:rsid w:val="002E3131"/>
    <w:rsid w:val="002E3187"/>
    <w:rsid w:val="002E31A5"/>
    <w:rsid w:val="002E31F2"/>
    <w:rsid w:val="002E3210"/>
    <w:rsid w:val="002E321D"/>
    <w:rsid w:val="002E3229"/>
    <w:rsid w:val="002E3292"/>
    <w:rsid w:val="002E3393"/>
    <w:rsid w:val="002E33AD"/>
    <w:rsid w:val="002E33DD"/>
    <w:rsid w:val="002E3408"/>
    <w:rsid w:val="002E341A"/>
    <w:rsid w:val="002E3500"/>
    <w:rsid w:val="002E352B"/>
    <w:rsid w:val="002E35A0"/>
    <w:rsid w:val="002E35D4"/>
    <w:rsid w:val="002E3606"/>
    <w:rsid w:val="002E36B1"/>
    <w:rsid w:val="002E37BA"/>
    <w:rsid w:val="002E37F9"/>
    <w:rsid w:val="002E380B"/>
    <w:rsid w:val="002E3814"/>
    <w:rsid w:val="002E383B"/>
    <w:rsid w:val="002E38D2"/>
    <w:rsid w:val="002E398A"/>
    <w:rsid w:val="002E39E4"/>
    <w:rsid w:val="002E3A30"/>
    <w:rsid w:val="002E3A60"/>
    <w:rsid w:val="002E3AAC"/>
    <w:rsid w:val="002E3B0A"/>
    <w:rsid w:val="002E3B1E"/>
    <w:rsid w:val="002E3B4C"/>
    <w:rsid w:val="002E3B75"/>
    <w:rsid w:val="002E3C67"/>
    <w:rsid w:val="002E3C97"/>
    <w:rsid w:val="002E3CA1"/>
    <w:rsid w:val="002E3D16"/>
    <w:rsid w:val="002E3D2E"/>
    <w:rsid w:val="002E3D4B"/>
    <w:rsid w:val="002E3D4F"/>
    <w:rsid w:val="002E3D62"/>
    <w:rsid w:val="002E3D99"/>
    <w:rsid w:val="002E3DB0"/>
    <w:rsid w:val="002E3DEE"/>
    <w:rsid w:val="002E3E30"/>
    <w:rsid w:val="002E3E35"/>
    <w:rsid w:val="002E3E47"/>
    <w:rsid w:val="002E3E5B"/>
    <w:rsid w:val="002E3E5F"/>
    <w:rsid w:val="002E3E9E"/>
    <w:rsid w:val="002E3F56"/>
    <w:rsid w:val="002E3FB5"/>
    <w:rsid w:val="002E3FEF"/>
    <w:rsid w:val="002E4087"/>
    <w:rsid w:val="002E4139"/>
    <w:rsid w:val="002E4176"/>
    <w:rsid w:val="002E41BE"/>
    <w:rsid w:val="002E41E6"/>
    <w:rsid w:val="002E41ED"/>
    <w:rsid w:val="002E41F1"/>
    <w:rsid w:val="002E4227"/>
    <w:rsid w:val="002E42A3"/>
    <w:rsid w:val="002E43DF"/>
    <w:rsid w:val="002E4480"/>
    <w:rsid w:val="002E44AE"/>
    <w:rsid w:val="002E44B9"/>
    <w:rsid w:val="002E44F2"/>
    <w:rsid w:val="002E4572"/>
    <w:rsid w:val="002E459F"/>
    <w:rsid w:val="002E45C0"/>
    <w:rsid w:val="002E4610"/>
    <w:rsid w:val="002E4635"/>
    <w:rsid w:val="002E475F"/>
    <w:rsid w:val="002E47AD"/>
    <w:rsid w:val="002E47D5"/>
    <w:rsid w:val="002E4850"/>
    <w:rsid w:val="002E485B"/>
    <w:rsid w:val="002E4873"/>
    <w:rsid w:val="002E4878"/>
    <w:rsid w:val="002E4883"/>
    <w:rsid w:val="002E4905"/>
    <w:rsid w:val="002E4999"/>
    <w:rsid w:val="002E49B0"/>
    <w:rsid w:val="002E4A18"/>
    <w:rsid w:val="002E4A49"/>
    <w:rsid w:val="002E4B3F"/>
    <w:rsid w:val="002E4B49"/>
    <w:rsid w:val="002E4C0F"/>
    <w:rsid w:val="002E4C3E"/>
    <w:rsid w:val="002E4C46"/>
    <w:rsid w:val="002E4C50"/>
    <w:rsid w:val="002E4C75"/>
    <w:rsid w:val="002E4C8B"/>
    <w:rsid w:val="002E4D4D"/>
    <w:rsid w:val="002E4D8A"/>
    <w:rsid w:val="002E4E3D"/>
    <w:rsid w:val="002E4E8E"/>
    <w:rsid w:val="002E4EAE"/>
    <w:rsid w:val="002E4EE3"/>
    <w:rsid w:val="002E4FB9"/>
    <w:rsid w:val="002E4FF0"/>
    <w:rsid w:val="002E501C"/>
    <w:rsid w:val="002E5070"/>
    <w:rsid w:val="002E50EE"/>
    <w:rsid w:val="002E5142"/>
    <w:rsid w:val="002E5179"/>
    <w:rsid w:val="002E51A2"/>
    <w:rsid w:val="002E51C3"/>
    <w:rsid w:val="002E51E5"/>
    <w:rsid w:val="002E529C"/>
    <w:rsid w:val="002E52F7"/>
    <w:rsid w:val="002E530C"/>
    <w:rsid w:val="002E5373"/>
    <w:rsid w:val="002E5452"/>
    <w:rsid w:val="002E54A6"/>
    <w:rsid w:val="002E5522"/>
    <w:rsid w:val="002E5535"/>
    <w:rsid w:val="002E5550"/>
    <w:rsid w:val="002E55A6"/>
    <w:rsid w:val="002E565E"/>
    <w:rsid w:val="002E5683"/>
    <w:rsid w:val="002E56B9"/>
    <w:rsid w:val="002E56E4"/>
    <w:rsid w:val="002E5702"/>
    <w:rsid w:val="002E57FF"/>
    <w:rsid w:val="002E5880"/>
    <w:rsid w:val="002E592E"/>
    <w:rsid w:val="002E5956"/>
    <w:rsid w:val="002E59A3"/>
    <w:rsid w:val="002E59A8"/>
    <w:rsid w:val="002E5A0D"/>
    <w:rsid w:val="002E5A2B"/>
    <w:rsid w:val="002E5A73"/>
    <w:rsid w:val="002E5ACE"/>
    <w:rsid w:val="002E5B02"/>
    <w:rsid w:val="002E5B43"/>
    <w:rsid w:val="002E5B5D"/>
    <w:rsid w:val="002E5B91"/>
    <w:rsid w:val="002E5BB1"/>
    <w:rsid w:val="002E5C80"/>
    <w:rsid w:val="002E5CC8"/>
    <w:rsid w:val="002E5D34"/>
    <w:rsid w:val="002E5D61"/>
    <w:rsid w:val="002E5DA4"/>
    <w:rsid w:val="002E5E03"/>
    <w:rsid w:val="002E5E55"/>
    <w:rsid w:val="002E5E66"/>
    <w:rsid w:val="002E5E79"/>
    <w:rsid w:val="002E5F8C"/>
    <w:rsid w:val="002E6010"/>
    <w:rsid w:val="002E6037"/>
    <w:rsid w:val="002E607D"/>
    <w:rsid w:val="002E6099"/>
    <w:rsid w:val="002E60F9"/>
    <w:rsid w:val="002E6104"/>
    <w:rsid w:val="002E616C"/>
    <w:rsid w:val="002E61DC"/>
    <w:rsid w:val="002E623D"/>
    <w:rsid w:val="002E6289"/>
    <w:rsid w:val="002E632B"/>
    <w:rsid w:val="002E63FB"/>
    <w:rsid w:val="002E653A"/>
    <w:rsid w:val="002E6574"/>
    <w:rsid w:val="002E661A"/>
    <w:rsid w:val="002E6702"/>
    <w:rsid w:val="002E6724"/>
    <w:rsid w:val="002E67EF"/>
    <w:rsid w:val="002E67FF"/>
    <w:rsid w:val="002E6804"/>
    <w:rsid w:val="002E6835"/>
    <w:rsid w:val="002E684C"/>
    <w:rsid w:val="002E68A3"/>
    <w:rsid w:val="002E68FD"/>
    <w:rsid w:val="002E6957"/>
    <w:rsid w:val="002E6966"/>
    <w:rsid w:val="002E6984"/>
    <w:rsid w:val="002E69AA"/>
    <w:rsid w:val="002E69BD"/>
    <w:rsid w:val="002E69F0"/>
    <w:rsid w:val="002E6A10"/>
    <w:rsid w:val="002E6A3C"/>
    <w:rsid w:val="002E6A56"/>
    <w:rsid w:val="002E6AA9"/>
    <w:rsid w:val="002E6AF8"/>
    <w:rsid w:val="002E6B3D"/>
    <w:rsid w:val="002E6B41"/>
    <w:rsid w:val="002E6B5F"/>
    <w:rsid w:val="002E6C09"/>
    <w:rsid w:val="002E6C14"/>
    <w:rsid w:val="002E6C9F"/>
    <w:rsid w:val="002E6CBF"/>
    <w:rsid w:val="002E6CDB"/>
    <w:rsid w:val="002E6CF2"/>
    <w:rsid w:val="002E6D4D"/>
    <w:rsid w:val="002E6D55"/>
    <w:rsid w:val="002E6D65"/>
    <w:rsid w:val="002E6DEF"/>
    <w:rsid w:val="002E6DFE"/>
    <w:rsid w:val="002E6E09"/>
    <w:rsid w:val="002E6ED2"/>
    <w:rsid w:val="002E6F56"/>
    <w:rsid w:val="002E6F5C"/>
    <w:rsid w:val="002E6FF6"/>
    <w:rsid w:val="002E7156"/>
    <w:rsid w:val="002E71C2"/>
    <w:rsid w:val="002E7234"/>
    <w:rsid w:val="002E7340"/>
    <w:rsid w:val="002E737B"/>
    <w:rsid w:val="002E73F3"/>
    <w:rsid w:val="002E7466"/>
    <w:rsid w:val="002E7492"/>
    <w:rsid w:val="002E74B7"/>
    <w:rsid w:val="002E751D"/>
    <w:rsid w:val="002E752D"/>
    <w:rsid w:val="002E755F"/>
    <w:rsid w:val="002E75CB"/>
    <w:rsid w:val="002E7623"/>
    <w:rsid w:val="002E764C"/>
    <w:rsid w:val="002E7691"/>
    <w:rsid w:val="002E774E"/>
    <w:rsid w:val="002E77D2"/>
    <w:rsid w:val="002E77D5"/>
    <w:rsid w:val="002E77F6"/>
    <w:rsid w:val="002E7876"/>
    <w:rsid w:val="002E78A2"/>
    <w:rsid w:val="002E78C0"/>
    <w:rsid w:val="002E79D6"/>
    <w:rsid w:val="002E7A1F"/>
    <w:rsid w:val="002E7A29"/>
    <w:rsid w:val="002E7AFC"/>
    <w:rsid w:val="002E7B15"/>
    <w:rsid w:val="002E7BD2"/>
    <w:rsid w:val="002E7C16"/>
    <w:rsid w:val="002E7C69"/>
    <w:rsid w:val="002E7CFD"/>
    <w:rsid w:val="002E7D0E"/>
    <w:rsid w:val="002E7D22"/>
    <w:rsid w:val="002E7D3C"/>
    <w:rsid w:val="002E7D3D"/>
    <w:rsid w:val="002E7D78"/>
    <w:rsid w:val="002E7D98"/>
    <w:rsid w:val="002E7DA7"/>
    <w:rsid w:val="002E7DAE"/>
    <w:rsid w:val="002E7DB3"/>
    <w:rsid w:val="002E7DD4"/>
    <w:rsid w:val="002E7DE7"/>
    <w:rsid w:val="002E7E23"/>
    <w:rsid w:val="002E7E26"/>
    <w:rsid w:val="002E7EE1"/>
    <w:rsid w:val="002E7F28"/>
    <w:rsid w:val="002E7F47"/>
    <w:rsid w:val="002E7F69"/>
    <w:rsid w:val="002E7FF2"/>
    <w:rsid w:val="002F00A0"/>
    <w:rsid w:val="002F00A7"/>
    <w:rsid w:val="002F00F7"/>
    <w:rsid w:val="002F0105"/>
    <w:rsid w:val="002F011D"/>
    <w:rsid w:val="002F0163"/>
    <w:rsid w:val="002F01B4"/>
    <w:rsid w:val="002F020F"/>
    <w:rsid w:val="002F0214"/>
    <w:rsid w:val="002F0215"/>
    <w:rsid w:val="002F0232"/>
    <w:rsid w:val="002F0271"/>
    <w:rsid w:val="002F02A1"/>
    <w:rsid w:val="002F02B9"/>
    <w:rsid w:val="002F02C3"/>
    <w:rsid w:val="002F0321"/>
    <w:rsid w:val="002F03CE"/>
    <w:rsid w:val="002F03EE"/>
    <w:rsid w:val="002F0469"/>
    <w:rsid w:val="002F04BB"/>
    <w:rsid w:val="002F04CB"/>
    <w:rsid w:val="002F04EC"/>
    <w:rsid w:val="002F0570"/>
    <w:rsid w:val="002F05D4"/>
    <w:rsid w:val="002F05E0"/>
    <w:rsid w:val="002F0645"/>
    <w:rsid w:val="002F0656"/>
    <w:rsid w:val="002F0746"/>
    <w:rsid w:val="002F0764"/>
    <w:rsid w:val="002F07D0"/>
    <w:rsid w:val="002F084E"/>
    <w:rsid w:val="002F08DB"/>
    <w:rsid w:val="002F08E6"/>
    <w:rsid w:val="002F0989"/>
    <w:rsid w:val="002F09BC"/>
    <w:rsid w:val="002F0AE2"/>
    <w:rsid w:val="002F0B34"/>
    <w:rsid w:val="002F0C5B"/>
    <w:rsid w:val="002F0C65"/>
    <w:rsid w:val="002F0C7A"/>
    <w:rsid w:val="002F0C80"/>
    <w:rsid w:val="002F0CBE"/>
    <w:rsid w:val="002F0D9D"/>
    <w:rsid w:val="002F0DC4"/>
    <w:rsid w:val="002F0DE9"/>
    <w:rsid w:val="002F0E44"/>
    <w:rsid w:val="002F0E68"/>
    <w:rsid w:val="002F0E6E"/>
    <w:rsid w:val="002F0EB1"/>
    <w:rsid w:val="002F0EBD"/>
    <w:rsid w:val="002F0EF2"/>
    <w:rsid w:val="002F0FA4"/>
    <w:rsid w:val="002F104F"/>
    <w:rsid w:val="002F1122"/>
    <w:rsid w:val="002F1196"/>
    <w:rsid w:val="002F11A5"/>
    <w:rsid w:val="002F11AF"/>
    <w:rsid w:val="002F122B"/>
    <w:rsid w:val="002F125E"/>
    <w:rsid w:val="002F126B"/>
    <w:rsid w:val="002F1328"/>
    <w:rsid w:val="002F1379"/>
    <w:rsid w:val="002F1399"/>
    <w:rsid w:val="002F141D"/>
    <w:rsid w:val="002F14FB"/>
    <w:rsid w:val="002F1591"/>
    <w:rsid w:val="002F1599"/>
    <w:rsid w:val="002F16DE"/>
    <w:rsid w:val="002F174C"/>
    <w:rsid w:val="002F1799"/>
    <w:rsid w:val="002F17B6"/>
    <w:rsid w:val="002F17C1"/>
    <w:rsid w:val="002F1804"/>
    <w:rsid w:val="002F183F"/>
    <w:rsid w:val="002F1893"/>
    <w:rsid w:val="002F18A0"/>
    <w:rsid w:val="002F18EF"/>
    <w:rsid w:val="002F1966"/>
    <w:rsid w:val="002F19F5"/>
    <w:rsid w:val="002F1A32"/>
    <w:rsid w:val="002F1A45"/>
    <w:rsid w:val="002F1A77"/>
    <w:rsid w:val="002F1B23"/>
    <w:rsid w:val="002F1C40"/>
    <w:rsid w:val="002F1C92"/>
    <w:rsid w:val="002F1CAD"/>
    <w:rsid w:val="002F1CAF"/>
    <w:rsid w:val="002F1CC0"/>
    <w:rsid w:val="002F1D10"/>
    <w:rsid w:val="002F1DA0"/>
    <w:rsid w:val="002F1DA7"/>
    <w:rsid w:val="002F1DB7"/>
    <w:rsid w:val="002F1E2F"/>
    <w:rsid w:val="002F1E67"/>
    <w:rsid w:val="002F1E79"/>
    <w:rsid w:val="002F1E81"/>
    <w:rsid w:val="002F1EE8"/>
    <w:rsid w:val="002F1F07"/>
    <w:rsid w:val="002F1F58"/>
    <w:rsid w:val="002F1F69"/>
    <w:rsid w:val="002F1FB1"/>
    <w:rsid w:val="002F1FB5"/>
    <w:rsid w:val="002F1FC4"/>
    <w:rsid w:val="002F202A"/>
    <w:rsid w:val="002F2126"/>
    <w:rsid w:val="002F21D5"/>
    <w:rsid w:val="002F22DC"/>
    <w:rsid w:val="002F231C"/>
    <w:rsid w:val="002F237E"/>
    <w:rsid w:val="002F23E1"/>
    <w:rsid w:val="002F2415"/>
    <w:rsid w:val="002F24E0"/>
    <w:rsid w:val="002F24EA"/>
    <w:rsid w:val="002F2579"/>
    <w:rsid w:val="002F257D"/>
    <w:rsid w:val="002F2609"/>
    <w:rsid w:val="002F2680"/>
    <w:rsid w:val="002F2689"/>
    <w:rsid w:val="002F26C0"/>
    <w:rsid w:val="002F2707"/>
    <w:rsid w:val="002F27A0"/>
    <w:rsid w:val="002F27C9"/>
    <w:rsid w:val="002F27D6"/>
    <w:rsid w:val="002F27D7"/>
    <w:rsid w:val="002F285F"/>
    <w:rsid w:val="002F286F"/>
    <w:rsid w:val="002F2896"/>
    <w:rsid w:val="002F28B9"/>
    <w:rsid w:val="002F28FD"/>
    <w:rsid w:val="002F2970"/>
    <w:rsid w:val="002F2973"/>
    <w:rsid w:val="002F2ADB"/>
    <w:rsid w:val="002F2AFD"/>
    <w:rsid w:val="002F2B26"/>
    <w:rsid w:val="002F2B2D"/>
    <w:rsid w:val="002F2B2E"/>
    <w:rsid w:val="002F2B68"/>
    <w:rsid w:val="002F2BAF"/>
    <w:rsid w:val="002F2BD5"/>
    <w:rsid w:val="002F2BD6"/>
    <w:rsid w:val="002F2C78"/>
    <w:rsid w:val="002F2CFE"/>
    <w:rsid w:val="002F2D4C"/>
    <w:rsid w:val="002F2D9D"/>
    <w:rsid w:val="002F2D9F"/>
    <w:rsid w:val="002F2E22"/>
    <w:rsid w:val="002F2E95"/>
    <w:rsid w:val="002F2EB8"/>
    <w:rsid w:val="002F2F3C"/>
    <w:rsid w:val="002F2F50"/>
    <w:rsid w:val="002F2FDD"/>
    <w:rsid w:val="002F308B"/>
    <w:rsid w:val="002F30F9"/>
    <w:rsid w:val="002F3136"/>
    <w:rsid w:val="002F3188"/>
    <w:rsid w:val="002F31E4"/>
    <w:rsid w:val="002F31F0"/>
    <w:rsid w:val="002F31F4"/>
    <w:rsid w:val="002F31F7"/>
    <w:rsid w:val="002F3225"/>
    <w:rsid w:val="002F32B8"/>
    <w:rsid w:val="002F34D9"/>
    <w:rsid w:val="002F357A"/>
    <w:rsid w:val="002F3710"/>
    <w:rsid w:val="002F3722"/>
    <w:rsid w:val="002F3737"/>
    <w:rsid w:val="002F3738"/>
    <w:rsid w:val="002F3762"/>
    <w:rsid w:val="002F3782"/>
    <w:rsid w:val="002F3842"/>
    <w:rsid w:val="002F3926"/>
    <w:rsid w:val="002F394F"/>
    <w:rsid w:val="002F3A33"/>
    <w:rsid w:val="002F3A75"/>
    <w:rsid w:val="002F3B00"/>
    <w:rsid w:val="002F3B38"/>
    <w:rsid w:val="002F3B48"/>
    <w:rsid w:val="002F3BCF"/>
    <w:rsid w:val="002F3BEF"/>
    <w:rsid w:val="002F3C34"/>
    <w:rsid w:val="002F3C95"/>
    <w:rsid w:val="002F3CD5"/>
    <w:rsid w:val="002F3D23"/>
    <w:rsid w:val="002F3D8B"/>
    <w:rsid w:val="002F3DBD"/>
    <w:rsid w:val="002F3E52"/>
    <w:rsid w:val="002F3F15"/>
    <w:rsid w:val="002F3FA6"/>
    <w:rsid w:val="002F3FB5"/>
    <w:rsid w:val="002F400B"/>
    <w:rsid w:val="002F400F"/>
    <w:rsid w:val="002F40E6"/>
    <w:rsid w:val="002F4100"/>
    <w:rsid w:val="002F4120"/>
    <w:rsid w:val="002F4138"/>
    <w:rsid w:val="002F417E"/>
    <w:rsid w:val="002F41DF"/>
    <w:rsid w:val="002F41F5"/>
    <w:rsid w:val="002F41FA"/>
    <w:rsid w:val="002F423C"/>
    <w:rsid w:val="002F4270"/>
    <w:rsid w:val="002F42F5"/>
    <w:rsid w:val="002F4393"/>
    <w:rsid w:val="002F447F"/>
    <w:rsid w:val="002F4550"/>
    <w:rsid w:val="002F4587"/>
    <w:rsid w:val="002F45BD"/>
    <w:rsid w:val="002F45CB"/>
    <w:rsid w:val="002F45E1"/>
    <w:rsid w:val="002F45F9"/>
    <w:rsid w:val="002F4676"/>
    <w:rsid w:val="002F46D4"/>
    <w:rsid w:val="002F46D9"/>
    <w:rsid w:val="002F46DE"/>
    <w:rsid w:val="002F4717"/>
    <w:rsid w:val="002F471B"/>
    <w:rsid w:val="002F47B5"/>
    <w:rsid w:val="002F47F2"/>
    <w:rsid w:val="002F481F"/>
    <w:rsid w:val="002F4823"/>
    <w:rsid w:val="002F48B0"/>
    <w:rsid w:val="002F49DA"/>
    <w:rsid w:val="002F4A2C"/>
    <w:rsid w:val="002F4A2E"/>
    <w:rsid w:val="002F4A64"/>
    <w:rsid w:val="002F4A74"/>
    <w:rsid w:val="002F4B58"/>
    <w:rsid w:val="002F4B64"/>
    <w:rsid w:val="002F4B9A"/>
    <w:rsid w:val="002F4C11"/>
    <w:rsid w:val="002F4C7A"/>
    <w:rsid w:val="002F4C8C"/>
    <w:rsid w:val="002F4D0C"/>
    <w:rsid w:val="002F4D0F"/>
    <w:rsid w:val="002F4D73"/>
    <w:rsid w:val="002F4DAF"/>
    <w:rsid w:val="002F4DB2"/>
    <w:rsid w:val="002F4E31"/>
    <w:rsid w:val="002F4E72"/>
    <w:rsid w:val="002F4EBA"/>
    <w:rsid w:val="002F4EC0"/>
    <w:rsid w:val="002F4ED6"/>
    <w:rsid w:val="002F4F27"/>
    <w:rsid w:val="002F4F3B"/>
    <w:rsid w:val="002F4F7D"/>
    <w:rsid w:val="002F4F7E"/>
    <w:rsid w:val="002F4FA3"/>
    <w:rsid w:val="002F4FAF"/>
    <w:rsid w:val="002F501B"/>
    <w:rsid w:val="002F506A"/>
    <w:rsid w:val="002F508C"/>
    <w:rsid w:val="002F509B"/>
    <w:rsid w:val="002F509C"/>
    <w:rsid w:val="002F50AE"/>
    <w:rsid w:val="002F510F"/>
    <w:rsid w:val="002F51E9"/>
    <w:rsid w:val="002F528A"/>
    <w:rsid w:val="002F529A"/>
    <w:rsid w:val="002F529B"/>
    <w:rsid w:val="002F52C2"/>
    <w:rsid w:val="002F5328"/>
    <w:rsid w:val="002F53BB"/>
    <w:rsid w:val="002F5415"/>
    <w:rsid w:val="002F5448"/>
    <w:rsid w:val="002F5452"/>
    <w:rsid w:val="002F54A9"/>
    <w:rsid w:val="002F560D"/>
    <w:rsid w:val="002F5630"/>
    <w:rsid w:val="002F5631"/>
    <w:rsid w:val="002F5669"/>
    <w:rsid w:val="002F5678"/>
    <w:rsid w:val="002F56D9"/>
    <w:rsid w:val="002F5734"/>
    <w:rsid w:val="002F5764"/>
    <w:rsid w:val="002F57AD"/>
    <w:rsid w:val="002F57B6"/>
    <w:rsid w:val="002F57F4"/>
    <w:rsid w:val="002F5805"/>
    <w:rsid w:val="002F5845"/>
    <w:rsid w:val="002F5879"/>
    <w:rsid w:val="002F58AB"/>
    <w:rsid w:val="002F58C1"/>
    <w:rsid w:val="002F58F7"/>
    <w:rsid w:val="002F5909"/>
    <w:rsid w:val="002F5987"/>
    <w:rsid w:val="002F5991"/>
    <w:rsid w:val="002F59E5"/>
    <w:rsid w:val="002F5AEB"/>
    <w:rsid w:val="002F5B2B"/>
    <w:rsid w:val="002F5B42"/>
    <w:rsid w:val="002F5B7F"/>
    <w:rsid w:val="002F5B90"/>
    <w:rsid w:val="002F5B98"/>
    <w:rsid w:val="002F5BA9"/>
    <w:rsid w:val="002F5BAC"/>
    <w:rsid w:val="002F5BD0"/>
    <w:rsid w:val="002F5D07"/>
    <w:rsid w:val="002F5D7E"/>
    <w:rsid w:val="002F5D85"/>
    <w:rsid w:val="002F5D99"/>
    <w:rsid w:val="002F5DEE"/>
    <w:rsid w:val="002F5E11"/>
    <w:rsid w:val="002F5F2E"/>
    <w:rsid w:val="002F6009"/>
    <w:rsid w:val="002F60C0"/>
    <w:rsid w:val="002F60F9"/>
    <w:rsid w:val="002F614E"/>
    <w:rsid w:val="002F61CA"/>
    <w:rsid w:val="002F61F4"/>
    <w:rsid w:val="002F622A"/>
    <w:rsid w:val="002F622C"/>
    <w:rsid w:val="002F6275"/>
    <w:rsid w:val="002F62A1"/>
    <w:rsid w:val="002F62BE"/>
    <w:rsid w:val="002F6366"/>
    <w:rsid w:val="002F63FB"/>
    <w:rsid w:val="002F63FC"/>
    <w:rsid w:val="002F6432"/>
    <w:rsid w:val="002F6477"/>
    <w:rsid w:val="002F6581"/>
    <w:rsid w:val="002F65A7"/>
    <w:rsid w:val="002F6659"/>
    <w:rsid w:val="002F6660"/>
    <w:rsid w:val="002F66C4"/>
    <w:rsid w:val="002F66E5"/>
    <w:rsid w:val="002F6726"/>
    <w:rsid w:val="002F67B5"/>
    <w:rsid w:val="002F697B"/>
    <w:rsid w:val="002F6A62"/>
    <w:rsid w:val="002F6AA9"/>
    <w:rsid w:val="002F6AB3"/>
    <w:rsid w:val="002F6B29"/>
    <w:rsid w:val="002F6B56"/>
    <w:rsid w:val="002F6B57"/>
    <w:rsid w:val="002F6B66"/>
    <w:rsid w:val="002F6B82"/>
    <w:rsid w:val="002F6BE6"/>
    <w:rsid w:val="002F6C53"/>
    <w:rsid w:val="002F6CE9"/>
    <w:rsid w:val="002F6D0B"/>
    <w:rsid w:val="002F6D31"/>
    <w:rsid w:val="002F6D49"/>
    <w:rsid w:val="002F6DB1"/>
    <w:rsid w:val="002F6DBC"/>
    <w:rsid w:val="002F6E90"/>
    <w:rsid w:val="002F6EA8"/>
    <w:rsid w:val="002F6EF7"/>
    <w:rsid w:val="002F6F38"/>
    <w:rsid w:val="002F6FA8"/>
    <w:rsid w:val="002F6FAD"/>
    <w:rsid w:val="002F6FB2"/>
    <w:rsid w:val="002F6FB7"/>
    <w:rsid w:val="002F70B2"/>
    <w:rsid w:val="002F70F1"/>
    <w:rsid w:val="002F70F2"/>
    <w:rsid w:val="002F7102"/>
    <w:rsid w:val="002F7105"/>
    <w:rsid w:val="002F710D"/>
    <w:rsid w:val="002F711C"/>
    <w:rsid w:val="002F7120"/>
    <w:rsid w:val="002F71B5"/>
    <w:rsid w:val="002F71CB"/>
    <w:rsid w:val="002F7214"/>
    <w:rsid w:val="002F722F"/>
    <w:rsid w:val="002F7267"/>
    <w:rsid w:val="002F733D"/>
    <w:rsid w:val="002F7346"/>
    <w:rsid w:val="002F73F3"/>
    <w:rsid w:val="002F748A"/>
    <w:rsid w:val="002F74EC"/>
    <w:rsid w:val="002F7525"/>
    <w:rsid w:val="002F7574"/>
    <w:rsid w:val="002F7600"/>
    <w:rsid w:val="002F7622"/>
    <w:rsid w:val="002F765D"/>
    <w:rsid w:val="002F766B"/>
    <w:rsid w:val="002F76E8"/>
    <w:rsid w:val="002F771E"/>
    <w:rsid w:val="002F777D"/>
    <w:rsid w:val="002F77DB"/>
    <w:rsid w:val="002F7914"/>
    <w:rsid w:val="002F794D"/>
    <w:rsid w:val="002F7A7D"/>
    <w:rsid w:val="002F7B16"/>
    <w:rsid w:val="002F7B41"/>
    <w:rsid w:val="002F7B93"/>
    <w:rsid w:val="002F7BAE"/>
    <w:rsid w:val="002F7BE2"/>
    <w:rsid w:val="002F7CDD"/>
    <w:rsid w:val="002F7CEE"/>
    <w:rsid w:val="002F7D05"/>
    <w:rsid w:val="002F7D57"/>
    <w:rsid w:val="002F7DC4"/>
    <w:rsid w:val="002F7DF4"/>
    <w:rsid w:val="002F7F5B"/>
    <w:rsid w:val="002F7F7F"/>
    <w:rsid w:val="0030004A"/>
    <w:rsid w:val="003000C0"/>
    <w:rsid w:val="003000D2"/>
    <w:rsid w:val="0030018A"/>
    <w:rsid w:val="00300197"/>
    <w:rsid w:val="00300220"/>
    <w:rsid w:val="00300243"/>
    <w:rsid w:val="00300300"/>
    <w:rsid w:val="0030038E"/>
    <w:rsid w:val="003003E4"/>
    <w:rsid w:val="003004AB"/>
    <w:rsid w:val="003004DC"/>
    <w:rsid w:val="00300590"/>
    <w:rsid w:val="0030069B"/>
    <w:rsid w:val="003007DA"/>
    <w:rsid w:val="003007EF"/>
    <w:rsid w:val="003008DE"/>
    <w:rsid w:val="003009F8"/>
    <w:rsid w:val="00300A0A"/>
    <w:rsid w:val="00300A10"/>
    <w:rsid w:val="00300B6A"/>
    <w:rsid w:val="00300B7B"/>
    <w:rsid w:val="00300BF0"/>
    <w:rsid w:val="00300C7F"/>
    <w:rsid w:val="00300C94"/>
    <w:rsid w:val="00300D05"/>
    <w:rsid w:val="00300D57"/>
    <w:rsid w:val="00300D73"/>
    <w:rsid w:val="00300DA2"/>
    <w:rsid w:val="00300DE7"/>
    <w:rsid w:val="00300ECC"/>
    <w:rsid w:val="00300F1C"/>
    <w:rsid w:val="00300FA0"/>
    <w:rsid w:val="00300FF5"/>
    <w:rsid w:val="00301032"/>
    <w:rsid w:val="00301100"/>
    <w:rsid w:val="00301186"/>
    <w:rsid w:val="003011A1"/>
    <w:rsid w:val="003011C2"/>
    <w:rsid w:val="00301201"/>
    <w:rsid w:val="0030123C"/>
    <w:rsid w:val="00301289"/>
    <w:rsid w:val="003012A5"/>
    <w:rsid w:val="0030132B"/>
    <w:rsid w:val="00301375"/>
    <w:rsid w:val="003013A0"/>
    <w:rsid w:val="003013B7"/>
    <w:rsid w:val="00301425"/>
    <w:rsid w:val="00301437"/>
    <w:rsid w:val="00301475"/>
    <w:rsid w:val="003014AF"/>
    <w:rsid w:val="0030155E"/>
    <w:rsid w:val="00301569"/>
    <w:rsid w:val="003015B0"/>
    <w:rsid w:val="0030161A"/>
    <w:rsid w:val="00301627"/>
    <w:rsid w:val="003016AA"/>
    <w:rsid w:val="003016B7"/>
    <w:rsid w:val="003016CD"/>
    <w:rsid w:val="003016D0"/>
    <w:rsid w:val="00301727"/>
    <w:rsid w:val="003017A2"/>
    <w:rsid w:val="0030183F"/>
    <w:rsid w:val="0030189A"/>
    <w:rsid w:val="0030194E"/>
    <w:rsid w:val="003019F2"/>
    <w:rsid w:val="00301A4D"/>
    <w:rsid w:val="00301A82"/>
    <w:rsid w:val="00301AB6"/>
    <w:rsid w:val="00301B2F"/>
    <w:rsid w:val="00301C2F"/>
    <w:rsid w:val="00301D2F"/>
    <w:rsid w:val="00301D52"/>
    <w:rsid w:val="00301D80"/>
    <w:rsid w:val="00301E36"/>
    <w:rsid w:val="00301EEF"/>
    <w:rsid w:val="00301FD6"/>
    <w:rsid w:val="0030200F"/>
    <w:rsid w:val="0030202C"/>
    <w:rsid w:val="00302083"/>
    <w:rsid w:val="003020DB"/>
    <w:rsid w:val="003020E9"/>
    <w:rsid w:val="003020F2"/>
    <w:rsid w:val="00302131"/>
    <w:rsid w:val="00302149"/>
    <w:rsid w:val="003021A5"/>
    <w:rsid w:val="00302225"/>
    <w:rsid w:val="0030222A"/>
    <w:rsid w:val="0030222D"/>
    <w:rsid w:val="003022BA"/>
    <w:rsid w:val="003022CC"/>
    <w:rsid w:val="0030239D"/>
    <w:rsid w:val="003024D3"/>
    <w:rsid w:val="003024F2"/>
    <w:rsid w:val="0030253B"/>
    <w:rsid w:val="00302621"/>
    <w:rsid w:val="003027A4"/>
    <w:rsid w:val="003027C2"/>
    <w:rsid w:val="003027E5"/>
    <w:rsid w:val="00302836"/>
    <w:rsid w:val="003028BC"/>
    <w:rsid w:val="00302968"/>
    <w:rsid w:val="003029DD"/>
    <w:rsid w:val="00302A3D"/>
    <w:rsid w:val="00302A76"/>
    <w:rsid w:val="00302A7E"/>
    <w:rsid w:val="00302B2B"/>
    <w:rsid w:val="00302B5B"/>
    <w:rsid w:val="00302BAD"/>
    <w:rsid w:val="00302BB4"/>
    <w:rsid w:val="00302D4A"/>
    <w:rsid w:val="00302DD1"/>
    <w:rsid w:val="00302E1B"/>
    <w:rsid w:val="00302E20"/>
    <w:rsid w:val="00302E28"/>
    <w:rsid w:val="00302EA3"/>
    <w:rsid w:val="00302EB7"/>
    <w:rsid w:val="00302ED0"/>
    <w:rsid w:val="00302EFF"/>
    <w:rsid w:val="00302FC0"/>
    <w:rsid w:val="00302FF9"/>
    <w:rsid w:val="00303064"/>
    <w:rsid w:val="003030B0"/>
    <w:rsid w:val="00303106"/>
    <w:rsid w:val="0030321B"/>
    <w:rsid w:val="0030329F"/>
    <w:rsid w:val="00303307"/>
    <w:rsid w:val="00303350"/>
    <w:rsid w:val="00303363"/>
    <w:rsid w:val="0030339D"/>
    <w:rsid w:val="00303409"/>
    <w:rsid w:val="00303418"/>
    <w:rsid w:val="00303473"/>
    <w:rsid w:val="003034B5"/>
    <w:rsid w:val="0030363C"/>
    <w:rsid w:val="0030369D"/>
    <w:rsid w:val="00303705"/>
    <w:rsid w:val="00303730"/>
    <w:rsid w:val="0030376E"/>
    <w:rsid w:val="00303771"/>
    <w:rsid w:val="00303828"/>
    <w:rsid w:val="003038A5"/>
    <w:rsid w:val="00303962"/>
    <w:rsid w:val="003039A9"/>
    <w:rsid w:val="00303A0E"/>
    <w:rsid w:val="00303A1B"/>
    <w:rsid w:val="00303A3C"/>
    <w:rsid w:val="00303A6E"/>
    <w:rsid w:val="00303ADF"/>
    <w:rsid w:val="00303B1E"/>
    <w:rsid w:val="00303B1F"/>
    <w:rsid w:val="00303B99"/>
    <w:rsid w:val="00303CD5"/>
    <w:rsid w:val="00303D18"/>
    <w:rsid w:val="00303D5D"/>
    <w:rsid w:val="00303D72"/>
    <w:rsid w:val="00303EAD"/>
    <w:rsid w:val="00303EC4"/>
    <w:rsid w:val="00303ED1"/>
    <w:rsid w:val="00303EE6"/>
    <w:rsid w:val="00303F79"/>
    <w:rsid w:val="0030403B"/>
    <w:rsid w:val="0030404C"/>
    <w:rsid w:val="003040F6"/>
    <w:rsid w:val="00304146"/>
    <w:rsid w:val="0030414C"/>
    <w:rsid w:val="0030421B"/>
    <w:rsid w:val="00304232"/>
    <w:rsid w:val="003042D5"/>
    <w:rsid w:val="003042FD"/>
    <w:rsid w:val="00304309"/>
    <w:rsid w:val="003043F4"/>
    <w:rsid w:val="0030442A"/>
    <w:rsid w:val="00304444"/>
    <w:rsid w:val="0030444F"/>
    <w:rsid w:val="00304479"/>
    <w:rsid w:val="0030447A"/>
    <w:rsid w:val="0030448F"/>
    <w:rsid w:val="00304524"/>
    <w:rsid w:val="003045B9"/>
    <w:rsid w:val="003045D7"/>
    <w:rsid w:val="003045F3"/>
    <w:rsid w:val="0030467B"/>
    <w:rsid w:val="003046EB"/>
    <w:rsid w:val="003046F0"/>
    <w:rsid w:val="00304719"/>
    <w:rsid w:val="00304720"/>
    <w:rsid w:val="003047A0"/>
    <w:rsid w:val="003047DF"/>
    <w:rsid w:val="00304857"/>
    <w:rsid w:val="003048FF"/>
    <w:rsid w:val="00304947"/>
    <w:rsid w:val="00304983"/>
    <w:rsid w:val="003049DF"/>
    <w:rsid w:val="00304AC5"/>
    <w:rsid w:val="00304B39"/>
    <w:rsid w:val="00304B62"/>
    <w:rsid w:val="00304B8A"/>
    <w:rsid w:val="00304BA2"/>
    <w:rsid w:val="00304BF0"/>
    <w:rsid w:val="00304C51"/>
    <w:rsid w:val="00304C69"/>
    <w:rsid w:val="00304C97"/>
    <w:rsid w:val="00304CF8"/>
    <w:rsid w:val="00304D30"/>
    <w:rsid w:val="00304D66"/>
    <w:rsid w:val="00304DE0"/>
    <w:rsid w:val="00304E1C"/>
    <w:rsid w:val="00304E71"/>
    <w:rsid w:val="00304E87"/>
    <w:rsid w:val="00304EDD"/>
    <w:rsid w:val="00304F6C"/>
    <w:rsid w:val="00304F70"/>
    <w:rsid w:val="00304F8B"/>
    <w:rsid w:val="003050DB"/>
    <w:rsid w:val="003050F6"/>
    <w:rsid w:val="00305170"/>
    <w:rsid w:val="00305311"/>
    <w:rsid w:val="00305362"/>
    <w:rsid w:val="0030547B"/>
    <w:rsid w:val="00305481"/>
    <w:rsid w:val="003054CF"/>
    <w:rsid w:val="00305556"/>
    <w:rsid w:val="00305571"/>
    <w:rsid w:val="003055DB"/>
    <w:rsid w:val="003055E0"/>
    <w:rsid w:val="00305609"/>
    <w:rsid w:val="0030563A"/>
    <w:rsid w:val="00305707"/>
    <w:rsid w:val="0030570A"/>
    <w:rsid w:val="00305796"/>
    <w:rsid w:val="003057A1"/>
    <w:rsid w:val="003057F5"/>
    <w:rsid w:val="00305858"/>
    <w:rsid w:val="00305899"/>
    <w:rsid w:val="00305922"/>
    <w:rsid w:val="00305A10"/>
    <w:rsid w:val="00305A33"/>
    <w:rsid w:val="00305A60"/>
    <w:rsid w:val="00305ADB"/>
    <w:rsid w:val="00305B26"/>
    <w:rsid w:val="00305BB2"/>
    <w:rsid w:val="00305C63"/>
    <w:rsid w:val="00305CC8"/>
    <w:rsid w:val="00305CC9"/>
    <w:rsid w:val="00305ED8"/>
    <w:rsid w:val="00305FAB"/>
    <w:rsid w:val="00305FBE"/>
    <w:rsid w:val="00306035"/>
    <w:rsid w:val="00306054"/>
    <w:rsid w:val="0030612F"/>
    <w:rsid w:val="00306136"/>
    <w:rsid w:val="003061E8"/>
    <w:rsid w:val="0030621D"/>
    <w:rsid w:val="00306224"/>
    <w:rsid w:val="00306257"/>
    <w:rsid w:val="003062A3"/>
    <w:rsid w:val="003062A5"/>
    <w:rsid w:val="003062DE"/>
    <w:rsid w:val="00306305"/>
    <w:rsid w:val="003063E5"/>
    <w:rsid w:val="00306540"/>
    <w:rsid w:val="003065D0"/>
    <w:rsid w:val="003066E2"/>
    <w:rsid w:val="00306702"/>
    <w:rsid w:val="0030674E"/>
    <w:rsid w:val="00306778"/>
    <w:rsid w:val="0030678D"/>
    <w:rsid w:val="003067A9"/>
    <w:rsid w:val="00306852"/>
    <w:rsid w:val="0030692B"/>
    <w:rsid w:val="0030693E"/>
    <w:rsid w:val="00306942"/>
    <w:rsid w:val="00306962"/>
    <w:rsid w:val="003069B6"/>
    <w:rsid w:val="00306A4A"/>
    <w:rsid w:val="00306B29"/>
    <w:rsid w:val="00306B35"/>
    <w:rsid w:val="00306B36"/>
    <w:rsid w:val="00306B41"/>
    <w:rsid w:val="00306C44"/>
    <w:rsid w:val="00306C56"/>
    <w:rsid w:val="00306C88"/>
    <w:rsid w:val="00306CAA"/>
    <w:rsid w:val="00306CC2"/>
    <w:rsid w:val="00306D00"/>
    <w:rsid w:val="00306E8F"/>
    <w:rsid w:val="00306F70"/>
    <w:rsid w:val="00306F7A"/>
    <w:rsid w:val="00306F8B"/>
    <w:rsid w:val="00306F92"/>
    <w:rsid w:val="00306FA1"/>
    <w:rsid w:val="00307007"/>
    <w:rsid w:val="0030703D"/>
    <w:rsid w:val="0030708B"/>
    <w:rsid w:val="00307093"/>
    <w:rsid w:val="0030712A"/>
    <w:rsid w:val="0030721E"/>
    <w:rsid w:val="00307271"/>
    <w:rsid w:val="003073A0"/>
    <w:rsid w:val="003073FB"/>
    <w:rsid w:val="00307407"/>
    <w:rsid w:val="0030743C"/>
    <w:rsid w:val="003074DF"/>
    <w:rsid w:val="003074FB"/>
    <w:rsid w:val="0030756C"/>
    <w:rsid w:val="00307588"/>
    <w:rsid w:val="00307595"/>
    <w:rsid w:val="003075B7"/>
    <w:rsid w:val="003075C4"/>
    <w:rsid w:val="0030767C"/>
    <w:rsid w:val="003076B2"/>
    <w:rsid w:val="003076C9"/>
    <w:rsid w:val="003076F2"/>
    <w:rsid w:val="003078ED"/>
    <w:rsid w:val="00307929"/>
    <w:rsid w:val="0030799D"/>
    <w:rsid w:val="003079F4"/>
    <w:rsid w:val="00307A24"/>
    <w:rsid w:val="00307A69"/>
    <w:rsid w:val="00307A9D"/>
    <w:rsid w:val="00307AEA"/>
    <w:rsid w:val="00307B7A"/>
    <w:rsid w:val="00307CB2"/>
    <w:rsid w:val="00307CF8"/>
    <w:rsid w:val="00307D3B"/>
    <w:rsid w:val="00307D6E"/>
    <w:rsid w:val="00307D7A"/>
    <w:rsid w:val="00307DBF"/>
    <w:rsid w:val="00307EA0"/>
    <w:rsid w:val="00307EE5"/>
    <w:rsid w:val="00307FBA"/>
    <w:rsid w:val="00307FC5"/>
    <w:rsid w:val="00307FF7"/>
    <w:rsid w:val="00310025"/>
    <w:rsid w:val="003100C1"/>
    <w:rsid w:val="003100D5"/>
    <w:rsid w:val="00310194"/>
    <w:rsid w:val="0031020F"/>
    <w:rsid w:val="00310210"/>
    <w:rsid w:val="00310258"/>
    <w:rsid w:val="003102B5"/>
    <w:rsid w:val="00310327"/>
    <w:rsid w:val="00310381"/>
    <w:rsid w:val="0031040D"/>
    <w:rsid w:val="00310464"/>
    <w:rsid w:val="003104C6"/>
    <w:rsid w:val="00310507"/>
    <w:rsid w:val="0031050A"/>
    <w:rsid w:val="00310536"/>
    <w:rsid w:val="0031059A"/>
    <w:rsid w:val="0031064A"/>
    <w:rsid w:val="00310662"/>
    <w:rsid w:val="00310703"/>
    <w:rsid w:val="0031073D"/>
    <w:rsid w:val="0031075C"/>
    <w:rsid w:val="0031077C"/>
    <w:rsid w:val="003107E2"/>
    <w:rsid w:val="00310820"/>
    <w:rsid w:val="00310861"/>
    <w:rsid w:val="00310868"/>
    <w:rsid w:val="0031086A"/>
    <w:rsid w:val="00310984"/>
    <w:rsid w:val="003109B5"/>
    <w:rsid w:val="00310A17"/>
    <w:rsid w:val="00310A7E"/>
    <w:rsid w:val="00310AC5"/>
    <w:rsid w:val="00310AD3"/>
    <w:rsid w:val="00310AE3"/>
    <w:rsid w:val="00310AE6"/>
    <w:rsid w:val="00310BB9"/>
    <w:rsid w:val="00310BCA"/>
    <w:rsid w:val="00310C18"/>
    <w:rsid w:val="00310DA0"/>
    <w:rsid w:val="00310E4A"/>
    <w:rsid w:val="00310F73"/>
    <w:rsid w:val="00310FA2"/>
    <w:rsid w:val="00310FBB"/>
    <w:rsid w:val="0031100F"/>
    <w:rsid w:val="00311068"/>
    <w:rsid w:val="003110A2"/>
    <w:rsid w:val="003110E0"/>
    <w:rsid w:val="003110E1"/>
    <w:rsid w:val="003110F7"/>
    <w:rsid w:val="0031114A"/>
    <w:rsid w:val="0031122F"/>
    <w:rsid w:val="00311258"/>
    <w:rsid w:val="00311266"/>
    <w:rsid w:val="00311279"/>
    <w:rsid w:val="003112DF"/>
    <w:rsid w:val="003112FF"/>
    <w:rsid w:val="00311366"/>
    <w:rsid w:val="00311387"/>
    <w:rsid w:val="003113AF"/>
    <w:rsid w:val="003113BE"/>
    <w:rsid w:val="003113DB"/>
    <w:rsid w:val="003113E1"/>
    <w:rsid w:val="003113E2"/>
    <w:rsid w:val="00311400"/>
    <w:rsid w:val="0031140A"/>
    <w:rsid w:val="003114C1"/>
    <w:rsid w:val="003114FD"/>
    <w:rsid w:val="00311560"/>
    <w:rsid w:val="0031157B"/>
    <w:rsid w:val="0031161B"/>
    <w:rsid w:val="00311625"/>
    <w:rsid w:val="00311694"/>
    <w:rsid w:val="003116C1"/>
    <w:rsid w:val="0031174D"/>
    <w:rsid w:val="00311765"/>
    <w:rsid w:val="003117B7"/>
    <w:rsid w:val="00311867"/>
    <w:rsid w:val="0031186B"/>
    <w:rsid w:val="003118AC"/>
    <w:rsid w:val="003119B1"/>
    <w:rsid w:val="003119C0"/>
    <w:rsid w:val="003119F7"/>
    <w:rsid w:val="00311A84"/>
    <w:rsid w:val="00311A97"/>
    <w:rsid w:val="00311B08"/>
    <w:rsid w:val="00311B09"/>
    <w:rsid w:val="00311B24"/>
    <w:rsid w:val="00311BC1"/>
    <w:rsid w:val="00311BC3"/>
    <w:rsid w:val="00311D24"/>
    <w:rsid w:val="00311D9C"/>
    <w:rsid w:val="00311DC0"/>
    <w:rsid w:val="00311DDA"/>
    <w:rsid w:val="00311E3F"/>
    <w:rsid w:val="00311E4E"/>
    <w:rsid w:val="00311E88"/>
    <w:rsid w:val="00311E89"/>
    <w:rsid w:val="00311EB2"/>
    <w:rsid w:val="00311EFC"/>
    <w:rsid w:val="00311F79"/>
    <w:rsid w:val="00312047"/>
    <w:rsid w:val="00312065"/>
    <w:rsid w:val="0031206C"/>
    <w:rsid w:val="0031208E"/>
    <w:rsid w:val="0031209B"/>
    <w:rsid w:val="003120D4"/>
    <w:rsid w:val="00312132"/>
    <w:rsid w:val="00312142"/>
    <w:rsid w:val="003121E2"/>
    <w:rsid w:val="0031220A"/>
    <w:rsid w:val="00312290"/>
    <w:rsid w:val="0031242A"/>
    <w:rsid w:val="00312441"/>
    <w:rsid w:val="00312447"/>
    <w:rsid w:val="0031246D"/>
    <w:rsid w:val="003124AA"/>
    <w:rsid w:val="003124E0"/>
    <w:rsid w:val="003124F5"/>
    <w:rsid w:val="00312551"/>
    <w:rsid w:val="00312553"/>
    <w:rsid w:val="0031257D"/>
    <w:rsid w:val="00312592"/>
    <w:rsid w:val="003125BA"/>
    <w:rsid w:val="00312625"/>
    <w:rsid w:val="0031271B"/>
    <w:rsid w:val="00312776"/>
    <w:rsid w:val="00312857"/>
    <w:rsid w:val="00312867"/>
    <w:rsid w:val="0031290E"/>
    <w:rsid w:val="0031294A"/>
    <w:rsid w:val="00312A92"/>
    <w:rsid w:val="00312A9C"/>
    <w:rsid w:val="00312B77"/>
    <w:rsid w:val="00312B8F"/>
    <w:rsid w:val="00312B90"/>
    <w:rsid w:val="00312CD6"/>
    <w:rsid w:val="00312CE5"/>
    <w:rsid w:val="00312D48"/>
    <w:rsid w:val="00312D8E"/>
    <w:rsid w:val="00312DD9"/>
    <w:rsid w:val="00312EC8"/>
    <w:rsid w:val="00312F2F"/>
    <w:rsid w:val="00312F42"/>
    <w:rsid w:val="00312F52"/>
    <w:rsid w:val="00313063"/>
    <w:rsid w:val="003130E8"/>
    <w:rsid w:val="0031312C"/>
    <w:rsid w:val="00313147"/>
    <w:rsid w:val="00313155"/>
    <w:rsid w:val="0031317B"/>
    <w:rsid w:val="003131D4"/>
    <w:rsid w:val="00313219"/>
    <w:rsid w:val="0031321B"/>
    <w:rsid w:val="00313225"/>
    <w:rsid w:val="0031322F"/>
    <w:rsid w:val="003132E1"/>
    <w:rsid w:val="00313316"/>
    <w:rsid w:val="0031335C"/>
    <w:rsid w:val="00313389"/>
    <w:rsid w:val="003133F0"/>
    <w:rsid w:val="00313408"/>
    <w:rsid w:val="0031357B"/>
    <w:rsid w:val="00313585"/>
    <w:rsid w:val="003135A2"/>
    <w:rsid w:val="003135F8"/>
    <w:rsid w:val="00313666"/>
    <w:rsid w:val="003136FB"/>
    <w:rsid w:val="00313750"/>
    <w:rsid w:val="003137C2"/>
    <w:rsid w:val="00313846"/>
    <w:rsid w:val="00313858"/>
    <w:rsid w:val="0031386D"/>
    <w:rsid w:val="003138A9"/>
    <w:rsid w:val="00313901"/>
    <w:rsid w:val="00313958"/>
    <w:rsid w:val="003139E5"/>
    <w:rsid w:val="003139E9"/>
    <w:rsid w:val="00313A93"/>
    <w:rsid w:val="00313B18"/>
    <w:rsid w:val="00313B2C"/>
    <w:rsid w:val="00313B36"/>
    <w:rsid w:val="00313B47"/>
    <w:rsid w:val="00313BA1"/>
    <w:rsid w:val="00313BC4"/>
    <w:rsid w:val="00313BEC"/>
    <w:rsid w:val="00313C53"/>
    <w:rsid w:val="00313C75"/>
    <w:rsid w:val="00313CED"/>
    <w:rsid w:val="00313D1D"/>
    <w:rsid w:val="00313D82"/>
    <w:rsid w:val="00313E03"/>
    <w:rsid w:val="00313EA8"/>
    <w:rsid w:val="00313F25"/>
    <w:rsid w:val="0031403B"/>
    <w:rsid w:val="0031403C"/>
    <w:rsid w:val="0031404F"/>
    <w:rsid w:val="00314095"/>
    <w:rsid w:val="003140FF"/>
    <w:rsid w:val="0031413E"/>
    <w:rsid w:val="00314159"/>
    <w:rsid w:val="003141C5"/>
    <w:rsid w:val="003141F8"/>
    <w:rsid w:val="0031421C"/>
    <w:rsid w:val="00314294"/>
    <w:rsid w:val="0031431A"/>
    <w:rsid w:val="00314322"/>
    <w:rsid w:val="00314429"/>
    <w:rsid w:val="0031445E"/>
    <w:rsid w:val="003144FF"/>
    <w:rsid w:val="00314565"/>
    <w:rsid w:val="003145DD"/>
    <w:rsid w:val="0031468D"/>
    <w:rsid w:val="003146A3"/>
    <w:rsid w:val="00314704"/>
    <w:rsid w:val="003148D4"/>
    <w:rsid w:val="003148F5"/>
    <w:rsid w:val="00314936"/>
    <w:rsid w:val="003149DC"/>
    <w:rsid w:val="00314A01"/>
    <w:rsid w:val="00314A83"/>
    <w:rsid w:val="00314ADC"/>
    <w:rsid w:val="00314B21"/>
    <w:rsid w:val="00314B9F"/>
    <w:rsid w:val="00314CCB"/>
    <w:rsid w:val="00314D09"/>
    <w:rsid w:val="00314D61"/>
    <w:rsid w:val="00314DCA"/>
    <w:rsid w:val="00314E84"/>
    <w:rsid w:val="00314E9F"/>
    <w:rsid w:val="00314F40"/>
    <w:rsid w:val="00314F92"/>
    <w:rsid w:val="00314FBD"/>
    <w:rsid w:val="00315060"/>
    <w:rsid w:val="00315071"/>
    <w:rsid w:val="00315076"/>
    <w:rsid w:val="0031508F"/>
    <w:rsid w:val="00315090"/>
    <w:rsid w:val="003150C0"/>
    <w:rsid w:val="00315150"/>
    <w:rsid w:val="0031515E"/>
    <w:rsid w:val="0031517A"/>
    <w:rsid w:val="00315192"/>
    <w:rsid w:val="003151DB"/>
    <w:rsid w:val="00315214"/>
    <w:rsid w:val="0031521C"/>
    <w:rsid w:val="00315225"/>
    <w:rsid w:val="00315257"/>
    <w:rsid w:val="003152D0"/>
    <w:rsid w:val="003152E1"/>
    <w:rsid w:val="00315337"/>
    <w:rsid w:val="00315350"/>
    <w:rsid w:val="00315353"/>
    <w:rsid w:val="003153BA"/>
    <w:rsid w:val="003153F4"/>
    <w:rsid w:val="0031542E"/>
    <w:rsid w:val="0031547C"/>
    <w:rsid w:val="0031549F"/>
    <w:rsid w:val="0031557E"/>
    <w:rsid w:val="00315593"/>
    <w:rsid w:val="00315599"/>
    <w:rsid w:val="00315604"/>
    <w:rsid w:val="003156B5"/>
    <w:rsid w:val="003156C3"/>
    <w:rsid w:val="003157CD"/>
    <w:rsid w:val="003158A9"/>
    <w:rsid w:val="003158BD"/>
    <w:rsid w:val="003158CF"/>
    <w:rsid w:val="003159A0"/>
    <w:rsid w:val="003159AF"/>
    <w:rsid w:val="003159C6"/>
    <w:rsid w:val="003159EA"/>
    <w:rsid w:val="00315A87"/>
    <w:rsid w:val="00315A9D"/>
    <w:rsid w:val="00315AD3"/>
    <w:rsid w:val="00315ADE"/>
    <w:rsid w:val="00315AEA"/>
    <w:rsid w:val="00315B67"/>
    <w:rsid w:val="00315B6A"/>
    <w:rsid w:val="00315C02"/>
    <w:rsid w:val="00315C80"/>
    <w:rsid w:val="00315CA9"/>
    <w:rsid w:val="00315D0C"/>
    <w:rsid w:val="00315E0E"/>
    <w:rsid w:val="00315E44"/>
    <w:rsid w:val="00315EA6"/>
    <w:rsid w:val="00315ED2"/>
    <w:rsid w:val="00315EE8"/>
    <w:rsid w:val="00315EEC"/>
    <w:rsid w:val="00315F0D"/>
    <w:rsid w:val="00315F23"/>
    <w:rsid w:val="00315FCD"/>
    <w:rsid w:val="00316036"/>
    <w:rsid w:val="00316052"/>
    <w:rsid w:val="00316054"/>
    <w:rsid w:val="00316117"/>
    <w:rsid w:val="0031611A"/>
    <w:rsid w:val="00316144"/>
    <w:rsid w:val="00316278"/>
    <w:rsid w:val="003162AD"/>
    <w:rsid w:val="00316309"/>
    <w:rsid w:val="00316335"/>
    <w:rsid w:val="00316390"/>
    <w:rsid w:val="003164A3"/>
    <w:rsid w:val="00316583"/>
    <w:rsid w:val="00316588"/>
    <w:rsid w:val="00316618"/>
    <w:rsid w:val="00316631"/>
    <w:rsid w:val="0031677E"/>
    <w:rsid w:val="00316839"/>
    <w:rsid w:val="0031687D"/>
    <w:rsid w:val="0031690A"/>
    <w:rsid w:val="00316947"/>
    <w:rsid w:val="003169CB"/>
    <w:rsid w:val="003169ED"/>
    <w:rsid w:val="00316AC5"/>
    <w:rsid w:val="00316B11"/>
    <w:rsid w:val="00316B1B"/>
    <w:rsid w:val="00316B76"/>
    <w:rsid w:val="00316B78"/>
    <w:rsid w:val="00316BE0"/>
    <w:rsid w:val="00316CCC"/>
    <w:rsid w:val="00316D12"/>
    <w:rsid w:val="00316E44"/>
    <w:rsid w:val="00316E7E"/>
    <w:rsid w:val="00316E85"/>
    <w:rsid w:val="00316EAD"/>
    <w:rsid w:val="00316EFB"/>
    <w:rsid w:val="00316EFD"/>
    <w:rsid w:val="00316F7F"/>
    <w:rsid w:val="00316FF3"/>
    <w:rsid w:val="00317056"/>
    <w:rsid w:val="00317085"/>
    <w:rsid w:val="003170AC"/>
    <w:rsid w:val="003170D7"/>
    <w:rsid w:val="003170DC"/>
    <w:rsid w:val="0031719B"/>
    <w:rsid w:val="003171E7"/>
    <w:rsid w:val="003171F0"/>
    <w:rsid w:val="00317224"/>
    <w:rsid w:val="00317281"/>
    <w:rsid w:val="00317312"/>
    <w:rsid w:val="0031734E"/>
    <w:rsid w:val="00317390"/>
    <w:rsid w:val="003173AD"/>
    <w:rsid w:val="0031740A"/>
    <w:rsid w:val="0031741E"/>
    <w:rsid w:val="0031758F"/>
    <w:rsid w:val="003175F4"/>
    <w:rsid w:val="003176B7"/>
    <w:rsid w:val="003176DC"/>
    <w:rsid w:val="00317728"/>
    <w:rsid w:val="00317797"/>
    <w:rsid w:val="003177B5"/>
    <w:rsid w:val="0031781B"/>
    <w:rsid w:val="00317822"/>
    <w:rsid w:val="00317896"/>
    <w:rsid w:val="003178E0"/>
    <w:rsid w:val="00317943"/>
    <w:rsid w:val="00317A92"/>
    <w:rsid w:val="00317ABB"/>
    <w:rsid w:val="00317ACA"/>
    <w:rsid w:val="00317B3F"/>
    <w:rsid w:val="00317BD6"/>
    <w:rsid w:val="00317BDF"/>
    <w:rsid w:val="00317C0C"/>
    <w:rsid w:val="00317C13"/>
    <w:rsid w:val="00317C9D"/>
    <w:rsid w:val="00317CA0"/>
    <w:rsid w:val="00317CE2"/>
    <w:rsid w:val="00317DA0"/>
    <w:rsid w:val="00317DAF"/>
    <w:rsid w:val="00317DDB"/>
    <w:rsid w:val="00317E09"/>
    <w:rsid w:val="00317E74"/>
    <w:rsid w:val="00317EF1"/>
    <w:rsid w:val="00317F6E"/>
    <w:rsid w:val="00317FC7"/>
    <w:rsid w:val="00317FF1"/>
    <w:rsid w:val="0032007D"/>
    <w:rsid w:val="003200DC"/>
    <w:rsid w:val="00320123"/>
    <w:rsid w:val="00320139"/>
    <w:rsid w:val="00320173"/>
    <w:rsid w:val="00320197"/>
    <w:rsid w:val="003201AD"/>
    <w:rsid w:val="00320209"/>
    <w:rsid w:val="00320240"/>
    <w:rsid w:val="00320271"/>
    <w:rsid w:val="0032034E"/>
    <w:rsid w:val="003204B1"/>
    <w:rsid w:val="00320509"/>
    <w:rsid w:val="00320538"/>
    <w:rsid w:val="00320575"/>
    <w:rsid w:val="003205A8"/>
    <w:rsid w:val="003205E6"/>
    <w:rsid w:val="00320611"/>
    <w:rsid w:val="00320634"/>
    <w:rsid w:val="003206E8"/>
    <w:rsid w:val="0032072B"/>
    <w:rsid w:val="00320745"/>
    <w:rsid w:val="003208C6"/>
    <w:rsid w:val="00320949"/>
    <w:rsid w:val="00320AA0"/>
    <w:rsid w:val="00320B3C"/>
    <w:rsid w:val="00320BAC"/>
    <w:rsid w:val="00320BD2"/>
    <w:rsid w:val="00320C5D"/>
    <w:rsid w:val="00320CB6"/>
    <w:rsid w:val="00320CC7"/>
    <w:rsid w:val="00320D4A"/>
    <w:rsid w:val="00320D6C"/>
    <w:rsid w:val="00320E0E"/>
    <w:rsid w:val="00320F8A"/>
    <w:rsid w:val="00320F8D"/>
    <w:rsid w:val="00320FC6"/>
    <w:rsid w:val="00320FCC"/>
    <w:rsid w:val="00320FF3"/>
    <w:rsid w:val="0032106B"/>
    <w:rsid w:val="003210CD"/>
    <w:rsid w:val="003210ED"/>
    <w:rsid w:val="003210F7"/>
    <w:rsid w:val="003211AE"/>
    <w:rsid w:val="003211BB"/>
    <w:rsid w:val="00321231"/>
    <w:rsid w:val="00321252"/>
    <w:rsid w:val="00321339"/>
    <w:rsid w:val="00321342"/>
    <w:rsid w:val="0032135B"/>
    <w:rsid w:val="003214CF"/>
    <w:rsid w:val="003214D5"/>
    <w:rsid w:val="00321538"/>
    <w:rsid w:val="0032157F"/>
    <w:rsid w:val="00321658"/>
    <w:rsid w:val="00321677"/>
    <w:rsid w:val="0032167F"/>
    <w:rsid w:val="003216AC"/>
    <w:rsid w:val="003216D0"/>
    <w:rsid w:val="003216EA"/>
    <w:rsid w:val="003216FF"/>
    <w:rsid w:val="00321743"/>
    <w:rsid w:val="0032175F"/>
    <w:rsid w:val="003217CC"/>
    <w:rsid w:val="003217CE"/>
    <w:rsid w:val="003217F2"/>
    <w:rsid w:val="003218A8"/>
    <w:rsid w:val="0032192B"/>
    <w:rsid w:val="00321A95"/>
    <w:rsid w:val="00321AC0"/>
    <w:rsid w:val="00321AC2"/>
    <w:rsid w:val="00321B55"/>
    <w:rsid w:val="00321B78"/>
    <w:rsid w:val="00321B95"/>
    <w:rsid w:val="00321C86"/>
    <w:rsid w:val="00321CAB"/>
    <w:rsid w:val="00321CAF"/>
    <w:rsid w:val="00321CD6"/>
    <w:rsid w:val="00321D32"/>
    <w:rsid w:val="00321DDA"/>
    <w:rsid w:val="00321DFA"/>
    <w:rsid w:val="00321E2C"/>
    <w:rsid w:val="00321E57"/>
    <w:rsid w:val="00321EC6"/>
    <w:rsid w:val="00321F0E"/>
    <w:rsid w:val="00321F3D"/>
    <w:rsid w:val="00321FCE"/>
    <w:rsid w:val="00321FD2"/>
    <w:rsid w:val="0032201D"/>
    <w:rsid w:val="003220AA"/>
    <w:rsid w:val="00322105"/>
    <w:rsid w:val="0032218C"/>
    <w:rsid w:val="0032238C"/>
    <w:rsid w:val="003223DE"/>
    <w:rsid w:val="003223EF"/>
    <w:rsid w:val="0032249B"/>
    <w:rsid w:val="003224A6"/>
    <w:rsid w:val="003224C9"/>
    <w:rsid w:val="003225AA"/>
    <w:rsid w:val="0032262D"/>
    <w:rsid w:val="003226B0"/>
    <w:rsid w:val="0032273D"/>
    <w:rsid w:val="0032275C"/>
    <w:rsid w:val="003227B1"/>
    <w:rsid w:val="00322805"/>
    <w:rsid w:val="00322886"/>
    <w:rsid w:val="003228EC"/>
    <w:rsid w:val="003229C8"/>
    <w:rsid w:val="003229DD"/>
    <w:rsid w:val="00322A44"/>
    <w:rsid w:val="00322A81"/>
    <w:rsid w:val="00322A8A"/>
    <w:rsid w:val="00322B4C"/>
    <w:rsid w:val="00322C19"/>
    <w:rsid w:val="00322CB9"/>
    <w:rsid w:val="00322D51"/>
    <w:rsid w:val="00322E04"/>
    <w:rsid w:val="00322E80"/>
    <w:rsid w:val="00322EB3"/>
    <w:rsid w:val="00322F61"/>
    <w:rsid w:val="00322FE0"/>
    <w:rsid w:val="00323059"/>
    <w:rsid w:val="003230E2"/>
    <w:rsid w:val="00323105"/>
    <w:rsid w:val="0032317C"/>
    <w:rsid w:val="003231CA"/>
    <w:rsid w:val="003231FC"/>
    <w:rsid w:val="00323298"/>
    <w:rsid w:val="003232D2"/>
    <w:rsid w:val="00323301"/>
    <w:rsid w:val="00323355"/>
    <w:rsid w:val="0032340A"/>
    <w:rsid w:val="0032348F"/>
    <w:rsid w:val="003235FF"/>
    <w:rsid w:val="00323645"/>
    <w:rsid w:val="0032367E"/>
    <w:rsid w:val="00323728"/>
    <w:rsid w:val="0032374D"/>
    <w:rsid w:val="00323783"/>
    <w:rsid w:val="003237AB"/>
    <w:rsid w:val="003237E9"/>
    <w:rsid w:val="00323814"/>
    <w:rsid w:val="00323894"/>
    <w:rsid w:val="003238C1"/>
    <w:rsid w:val="003238DD"/>
    <w:rsid w:val="003238E6"/>
    <w:rsid w:val="00323981"/>
    <w:rsid w:val="003239C9"/>
    <w:rsid w:val="00323AB9"/>
    <w:rsid w:val="00323AD1"/>
    <w:rsid w:val="00323AD8"/>
    <w:rsid w:val="00323B08"/>
    <w:rsid w:val="00323B0E"/>
    <w:rsid w:val="00323B25"/>
    <w:rsid w:val="00323B2C"/>
    <w:rsid w:val="00323B9A"/>
    <w:rsid w:val="00323C28"/>
    <w:rsid w:val="00323C71"/>
    <w:rsid w:val="00323CA4"/>
    <w:rsid w:val="00323CA7"/>
    <w:rsid w:val="00323D54"/>
    <w:rsid w:val="00323E0C"/>
    <w:rsid w:val="00323E4E"/>
    <w:rsid w:val="00323E81"/>
    <w:rsid w:val="00323F0A"/>
    <w:rsid w:val="00323F25"/>
    <w:rsid w:val="00323F3A"/>
    <w:rsid w:val="00323F68"/>
    <w:rsid w:val="0032402B"/>
    <w:rsid w:val="003240FE"/>
    <w:rsid w:val="0032415A"/>
    <w:rsid w:val="0032415B"/>
    <w:rsid w:val="003241A5"/>
    <w:rsid w:val="003241C9"/>
    <w:rsid w:val="003241E7"/>
    <w:rsid w:val="00324232"/>
    <w:rsid w:val="0032423B"/>
    <w:rsid w:val="00324343"/>
    <w:rsid w:val="0032437D"/>
    <w:rsid w:val="0032438F"/>
    <w:rsid w:val="003243BC"/>
    <w:rsid w:val="00324470"/>
    <w:rsid w:val="0032448A"/>
    <w:rsid w:val="00324491"/>
    <w:rsid w:val="00324578"/>
    <w:rsid w:val="00324591"/>
    <w:rsid w:val="003245B1"/>
    <w:rsid w:val="00324614"/>
    <w:rsid w:val="00324642"/>
    <w:rsid w:val="0032465C"/>
    <w:rsid w:val="00324745"/>
    <w:rsid w:val="00324746"/>
    <w:rsid w:val="00324764"/>
    <w:rsid w:val="00324778"/>
    <w:rsid w:val="00324781"/>
    <w:rsid w:val="003247D8"/>
    <w:rsid w:val="00324807"/>
    <w:rsid w:val="00324834"/>
    <w:rsid w:val="00324895"/>
    <w:rsid w:val="003248A5"/>
    <w:rsid w:val="0032490E"/>
    <w:rsid w:val="0032494C"/>
    <w:rsid w:val="0032497E"/>
    <w:rsid w:val="003249C3"/>
    <w:rsid w:val="003249E6"/>
    <w:rsid w:val="003249ED"/>
    <w:rsid w:val="00324A0D"/>
    <w:rsid w:val="00324A2D"/>
    <w:rsid w:val="00324AD5"/>
    <w:rsid w:val="00324AE4"/>
    <w:rsid w:val="00324AF0"/>
    <w:rsid w:val="00324AF5"/>
    <w:rsid w:val="00324C25"/>
    <w:rsid w:val="00324D2E"/>
    <w:rsid w:val="00324DE2"/>
    <w:rsid w:val="00324DE3"/>
    <w:rsid w:val="00324DFC"/>
    <w:rsid w:val="00324F27"/>
    <w:rsid w:val="00324F70"/>
    <w:rsid w:val="00324FA9"/>
    <w:rsid w:val="00324FBB"/>
    <w:rsid w:val="00324FC4"/>
    <w:rsid w:val="00324FFB"/>
    <w:rsid w:val="0032500B"/>
    <w:rsid w:val="0032505C"/>
    <w:rsid w:val="00325072"/>
    <w:rsid w:val="0032508A"/>
    <w:rsid w:val="003250E4"/>
    <w:rsid w:val="003252CF"/>
    <w:rsid w:val="003252F3"/>
    <w:rsid w:val="00325464"/>
    <w:rsid w:val="003254F8"/>
    <w:rsid w:val="00325501"/>
    <w:rsid w:val="00325504"/>
    <w:rsid w:val="0032559C"/>
    <w:rsid w:val="00325660"/>
    <w:rsid w:val="00325670"/>
    <w:rsid w:val="003256AD"/>
    <w:rsid w:val="0032570A"/>
    <w:rsid w:val="003257AF"/>
    <w:rsid w:val="00325872"/>
    <w:rsid w:val="003259BE"/>
    <w:rsid w:val="00325A0C"/>
    <w:rsid w:val="00325B6B"/>
    <w:rsid w:val="00325BC9"/>
    <w:rsid w:val="00325BCD"/>
    <w:rsid w:val="00325CAD"/>
    <w:rsid w:val="00325CE9"/>
    <w:rsid w:val="00325CF4"/>
    <w:rsid w:val="00325DD2"/>
    <w:rsid w:val="00325E4A"/>
    <w:rsid w:val="00325E5C"/>
    <w:rsid w:val="00325EA4"/>
    <w:rsid w:val="00325EC2"/>
    <w:rsid w:val="00325F93"/>
    <w:rsid w:val="00326003"/>
    <w:rsid w:val="00326098"/>
    <w:rsid w:val="003260C3"/>
    <w:rsid w:val="00326131"/>
    <w:rsid w:val="0032613D"/>
    <w:rsid w:val="00326181"/>
    <w:rsid w:val="00326182"/>
    <w:rsid w:val="0032618C"/>
    <w:rsid w:val="00326298"/>
    <w:rsid w:val="00326310"/>
    <w:rsid w:val="00326365"/>
    <w:rsid w:val="00326386"/>
    <w:rsid w:val="00326395"/>
    <w:rsid w:val="00326397"/>
    <w:rsid w:val="003263AE"/>
    <w:rsid w:val="0032642E"/>
    <w:rsid w:val="00326497"/>
    <w:rsid w:val="003264A4"/>
    <w:rsid w:val="0032654B"/>
    <w:rsid w:val="003265B3"/>
    <w:rsid w:val="0032663E"/>
    <w:rsid w:val="00326699"/>
    <w:rsid w:val="003266BA"/>
    <w:rsid w:val="003266BF"/>
    <w:rsid w:val="003267E5"/>
    <w:rsid w:val="00326809"/>
    <w:rsid w:val="003268EA"/>
    <w:rsid w:val="0032694A"/>
    <w:rsid w:val="00326A50"/>
    <w:rsid w:val="00326A5B"/>
    <w:rsid w:val="00326A72"/>
    <w:rsid w:val="00326B00"/>
    <w:rsid w:val="00326B37"/>
    <w:rsid w:val="00326C4A"/>
    <w:rsid w:val="00326D1D"/>
    <w:rsid w:val="00326D7F"/>
    <w:rsid w:val="00326D80"/>
    <w:rsid w:val="00326DAB"/>
    <w:rsid w:val="00326E77"/>
    <w:rsid w:val="00326EF1"/>
    <w:rsid w:val="00326F04"/>
    <w:rsid w:val="00326F13"/>
    <w:rsid w:val="00326F22"/>
    <w:rsid w:val="00326F54"/>
    <w:rsid w:val="00327012"/>
    <w:rsid w:val="0032701C"/>
    <w:rsid w:val="0032701F"/>
    <w:rsid w:val="003270DC"/>
    <w:rsid w:val="003270FC"/>
    <w:rsid w:val="00327101"/>
    <w:rsid w:val="0032719E"/>
    <w:rsid w:val="003271A9"/>
    <w:rsid w:val="003271BF"/>
    <w:rsid w:val="003271C4"/>
    <w:rsid w:val="0032734E"/>
    <w:rsid w:val="003273B6"/>
    <w:rsid w:val="003273BD"/>
    <w:rsid w:val="003273FE"/>
    <w:rsid w:val="003274B4"/>
    <w:rsid w:val="003275D1"/>
    <w:rsid w:val="003275D6"/>
    <w:rsid w:val="00327618"/>
    <w:rsid w:val="0032764D"/>
    <w:rsid w:val="003276E6"/>
    <w:rsid w:val="003276F0"/>
    <w:rsid w:val="00327804"/>
    <w:rsid w:val="00327881"/>
    <w:rsid w:val="00327935"/>
    <w:rsid w:val="00327950"/>
    <w:rsid w:val="00327995"/>
    <w:rsid w:val="003279E2"/>
    <w:rsid w:val="00327A44"/>
    <w:rsid w:val="00327A78"/>
    <w:rsid w:val="00327AA6"/>
    <w:rsid w:val="00327B67"/>
    <w:rsid w:val="00327BD4"/>
    <w:rsid w:val="00327C0C"/>
    <w:rsid w:val="00327C26"/>
    <w:rsid w:val="00327C4F"/>
    <w:rsid w:val="00327C5B"/>
    <w:rsid w:val="00327C65"/>
    <w:rsid w:val="00327D0A"/>
    <w:rsid w:val="00327E0E"/>
    <w:rsid w:val="00327EAB"/>
    <w:rsid w:val="00327EBB"/>
    <w:rsid w:val="00327EE6"/>
    <w:rsid w:val="00327FDA"/>
    <w:rsid w:val="00327FED"/>
    <w:rsid w:val="00330012"/>
    <w:rsid w:val="0033003D"/>
    <w:rsid w:val="00330050"/>
    <w:rsid w:val="003301E2"/>
    <w:rsid w:val="003301F3"/>
    <w:rsid w:val="00330234"/>
    <w:rsid w:val="0033025D"/>
    <w:rsid w:val="0033026B"/>
    <w:rsid w:val="003302B3"/>
    <w:rsid w:val="003303EF"/>
    <w:rsid w:val="00330463"/>
    <w:rsid w:val="003304C2"/>
    <w:rsid w:val="0033056E"/>
    <w:rsid w:val="00330602"/>
    <w:rsid w:val="00330647"/>
    <w:rsid w:val="00330686"/>
    <w:rsid w:val="003306A5"/>
    <w:rsid w:val="003306F7"/>
    <w:rsid w:val="0033074D"/>
    <w:rsid w:val="00330870"/>
    <w:rsid w:val="00330903"/>
    <w:rsid w:val="003309A7"/>
    <w:rsid w:val="00330A77"/>
    <w:rsid w:val="00330ACA"/>
    <w:rsid w:val="00330AD6"/>
    <w:rsid w:val="00330C17"/>
    <w:rsid w:val="00330C2C"/>
    <w:rsid w:val="00330C37"/>
    <w:rsid w:val="00330CBB"/>
    <w:rsid w:val="00330CE4"/>
    <w:rsid w:val="00330D20"/>
    <w:rsid w:val="00330D66"/>
    <w:rsid w:val="00330E7F"/>
    <w:rsid w:val="00330F4E"/>
    <w:rsid w:val="00330FC1"/>
    <w:rsid w:val="00330FEA"/>
    <w:rsid w:val="00331076"/>
    <w:rsid w:val="00331119"/>
    <w:rsid w:val="0033112D"/>
    <w:rsid w:val="00331166"/>
    <w:rsid w:val="003311D9"/>
    <w:rsid w:val="003311F7"/>
    <w:rsid w:val="003311FD"/>
    <w:rsid w:val="00331270"/>
    <w:rsid w:val="003312DF"/>
    <w:rsid w:val="0033133E"/>
    <w:rsid w:val="003313E4"/>
    <w:rsid w:val="00331413"/>
    <w:rsid w:val="00331447"/>
    <w:rsid w:val="003314F7"/>
    <w:rsid w:val="00331553"/>
    <w:rsid w:val="003315C3"/>
    <w:rsid w:val="00331713"/>
    <w:rsid w:val="00331778"/>
    <w:rsid w:val="0033179C"/>
    <w:rsid w:val="00331894"/>
    <w:rsid w:val="003318B8"/>
    <w:rsid w:val="003318EB"/>
    <w:rsid w:val="00331A63"/>
    <w:rsid w:val="00331A86"/>
    <w:rsid w:val="00331A9F"/>
    <w:rsid w:val="00331AB8"/>
    <w:rsid w:val="00331AF7"/>
    <w:rsid w:val="00331B26"/>
    <w:rsid w:val="00331B8B"/>
    <w:rsid w:val="00331C08"/>
    <w:rsid w:val="00331C3C"/>
    <w:rsid w:val="00331CDE"/>
    <w:rsid w:val="00331CF1"/>
    <w:rsid w:val="00331D10"/>
    <w:rsid w:val="00331D28"/>
    <w:rsid w:val="00331D29"/>
    <w:rsid w:val="00331D7E"/>
    <w:rsid w:val="00331D8F"/>
    <w:rsid w:val="00331D97"/>
    <w:rsid w:val="00331DA0"/>
    <w:rsid w:val="00331DC5"/>
    <w:rsid w:val="00331DFC"/>
    <w:rsid w:val="00331E18"/>
    <w:rsid w:val="00331E70"/>
    <w:rsid w:val="00331E90"/>
    <w:rsid w:val="00331F09"/>
    <w:rsid w:val="00331F3B"/>
    <w:rsid w:val="00331F8B"/>
    <w:rsid w:val="00331F8E"/>
    <w:rsid w:val="00331F8F"/>
    <w:rsid w:val="0033201D"/>
    <w:rsid w:val="00332021"/>
    <w:rsid w:val="00332041"/>
    <w:rsid w:val="003320CA"/>
    <w:rsid w:val="003320D0"/>
    <w:rsid w:val="00332162"/>
    <w:rsid w:val="0033217D"/>
    <w:rsid w:val="00332259"/>
    <w:rsid w:val="00332283"/>
    <w:rsid w:val="00332288"/>
    <w:rsid w:val="003322A9"/>
    <w:rsid w:val="0033235C"/>
    <w:rsid w:val="00332402"/>
    <w:rsid w:val="0033242A"/>
    <w:rsid w:val="00332488"/>
    <w:rsid w:val="003324CE"/>
    <w:rsid w:val="0033254F"/>
    <w:rsid w:val="003325B5"/>
    <w:rsid w:val="003325D3"/>
    <w:rsid w:val="003325E3"/>
    <w:rsid w:val="0033265D"/>
    <w:rsid w:val="00332757"/>
    <w:rsid w:val="003327BA"/>
    <w:rsid w:val="00332838"/>
    <w:rsid w:val="00332860"/>
    <w:rsid w:val="003328D4"/>
    <w:rsid w:val="003328DB"/>
    <w:rsid w:val="00332909"/>
    <w:rsid w:val="0033294F"/>
    <w:rsid w:val="003329E5"/>
    <w:rsid w:val="00332ABE"/>
    <w:rsid w:val="00332B04"/>
    <w:rsid w:val="00332B5E"/>
    <w:rsid w:val="00332B6D"/>
    <w:rsid w:val="00332B9E"/>
    <w:rsid w:val="00332BA8"/>
    <w:rsid w:val="00332BCC"/>
    <w:rsid w:val="00332BF6"/>
    <w:rsid w:val="00332BFB"/>
    <w:rsid w:val="00332C01"/>
    <w:rsid w:val="00332C39"/>
    <w:rsid w:val="00332C5F"/>
    <w:rsid w:val="00332C6A"/>
    <w:rsid w:val="00332CB4"/>
    <w:rsid w:val="00332D5D"/>
    <w:rsid w:val="00332E11"/>
    <w:rsid w:val="00332E9D"/>
    <w:rsid w:val="00332F26"/>
    <w:rsid w:val="00332F2A"/>
    <w:rsid w:val="00332F6C"/>
    <w:rsid w:val="00332F8C"/>
    <w:rsid w:val="00333000"/>
    <w:rsid w:val="0033303B"/>
    <w:rsid w:val="00333052"/>
    <w:rsid w:val="003330FE"/>
    <w:rsid w:val="00333113"/>
    <w:rsid w:val="003331E3"/>
    <w:rsid w:val="00333235"/>
    <w:rsid w:val="0033324B"/>
    <w:rsid w:val="0033328B"/>
    <w:rsid w:val="00333290"/>
    <w:rsid w:val="003333AA"/>
    <w:rsid w:val="0033343A"/>
    <w:rsid w:val="003334AB"/>
    <w:rsid w:val="00333503"/>
    <w:rsid w:val="00333588"/>
    <w:rsid w:val="003335B4"/>
    <w:rsid w:val="0033364D"/>
    <w:rsid w:val="003336BC"/>
    <w:rsid w:val="00333734"/>
    <w:rsid w:val="00333777"/>
    <w:rsid w:val="00333784"/>
    <w:rsid w:val="0033379E"/>
    <w:rsid w:val="003337B0"/>
    <w:rsid w:val="0033381F"/>
    <w:rsid w:val="00333843"/>
    <w:rsid w:val="0033389E"/>
    <w:rsid w:val="0033391C"/>
    <w:rsid w:val="0033391F"/>
    <w:rsid w:val="003339C9"/>
    <w:rsid w:val="00333A47"/>
    <w:rsid w:val="00333B7B"/>
    <w:rsid w:val="00333B9D"/>
    <w:rsid w:val="00333D07"/>
    <w:rsid w:val="00333D1E"/>
    <w:rsid w:val="00333DAF"/>
    <w:rsid w:val="00333E14"/>
    <w:rsid w:val="00333E17"/>
    <w:rsid w:val="00333E59"/>
    <w:rsid w:val="00333F2C"/>
    <w:rsid w:val="00333F35"/>
    <w:rsid w:val="00333F5B"/>
    <w:rsid w:val="00333FF9"/>
    <w:rsid w:val="00334057"/>
    <w:rsid w:val="0033407D"/>
    <w:rsid w:val="0033407F"/>
    <w:rsid w:val="003340B7"/>
    <w:rsid w:val="003340BD"/>
    <w:rsid w:val="003340E3"/>
    <w:rsid w:val="003340F4"/>
    <w:rsid w:val="00334179"/>
    <w:rsid w:val="00334208"/>
    <w:rsid w:val="0033423D"/>
    <w:rsid w:val="00334274"/>
    <w:rsid w:val="003342A8"/>
    <w:rsid w:val="00334306"/>
    <w:rsid w:val="00334389"/>
    <w:rsid w:val="003343CA"/>
    <w:rsid w:val="003343D5"/>
    <w:rsid w:val="0033440D"/>
    <w:rsid w:val="00334417"/>
    <w:rsid w:val="0033442D"/>
    <w:rsid w:val="0033445B"/>
    <w:rsid w:val="00334472"/>
    <w:rsid w:val="00334473"/>
    <w:rsid w:val="0033455A"/>
    <w:rsid w:val="0033458A"/>
    <w:rsid w:val="003345C0"/>
    <w:rsid w:val="003345E5"/>
    <w:rsid w:val="00334685"/>
    <w:rsid w:val="003346F2"/>
    <w:rsid w:val="003346FA"/>
    <w:rsid w:val="003346FC"/>
    <w:rsid w:val="003348B8"/>
    <w:rsid w:val="003348C8"/>
    <w:rsid w:val="00334911"/>
    <w:rsid w:val="0033492C"/>
    <w:rsid w:val="00334955"/>
    <w:rsid w:val="00334A1E"/>
    <w:rsid w:val="00334A36"/>
    <w:rsid w:val="00334A58"/>
    <w:rsid w:val="00334A99"/>
    <w:rsid w:val="00334AD0"/>
    <w:rsid w:val="00334BE2"/>
    <w:rsid w:val="00334BFA"/>
    <w:rsid w:val="00334C05"/>
    <w:rsid w:val="00334C1F"/>
    <w:rsid w:val="00334C6C"/>
    <w:rsid w:val="00334CD9"/>
    <w:rsid w:val="00334D0A"/>
    <w:rsid w:val="00334D1C"/>
    <w:rsid w:val="00334D3C"/>
    <w:rsid w:val="00334DDC"/>
    <w:rsid w:val="00334E32"/>
    <w:rsid w:val="00334EA7"/>
    <w:rsid w:val="00334EC7"/>
    <w:rsid w:val="00334F3A"/>
    <w:rsid w:val="00334F50"/>
    <w:rsid w:val="0033505B"/>
    <w:rsid w:val="00335073"/>
    <w:rsid w:val="00335096"/>
    <w:rsid w:val="003350A3"/>
    <w:rsid w:val="00335114"/>
    <w:rsid w:val="003351F3"/>
    <w:rsid w:val="0033522D"/>
    <w:rsid w:val="00335291"/>
    <w:rsid w:val="003352CD"/>
    <w:rsid w:val="00335304"/>
    <w:rsid w:val="003353BB"/>
    <w:rsid w:val="00335477"/>
    <w:rsid w:val="0033548E"/>
    <w:rsid w:val="0033549E"/>
    <w:rsid w:val="00335538"/>
    <w:rsid w:val="00335549"/>
    <w:rsid w:val="00335565"/>
    <w:rsid w:val="003355DB"/>
    <w:rsid w:val="00335615"/>
    <w:rsid w:val="00335627"/>
    <w:rsid w:val="00335638"/>
    <w:rsid w:val="00335639"/>
    <w:rsid w:val="00335652"/>
    <w:rsid w:val="003356C8"/>
    <w:rsid w:val="003356EE"/>
    <w:rsid w:val="00335870"/>
    <w:rsid w:val="003358C7"/>
    <w:rsid w:val="003359AC"/>
    <w:rsid w:val="003359BB"/>
    <w:rsid w:val="003359DC"/>
    <w:rsid w:val="00335A74"/>
    <w:rsid w:val="00335AC7"/>
    <w:rsid w:val="00335AEA"/>
    <w:rsid w:val="00335B22"/>
    <w:rsid w:val="00335C32"/>
    <w:rsid w:val="00335C6A"/>
    <w:rsid w:val="00335CEA"/>
    <w:rsid w:val="00335CFE"/>
    <w:rsid w:val="00335D05"/>
    <w:rsid w:val="00335D3F"/>
    <w:rsid w:val="00335E2A"/>
    <w:rsid w:val="00335E88"/>
    <w:rsid w:val="00335F6D"/>
    <w:rsid w:val="00335FC1"/>
    <w:rsid w:val="0033601E"/>
    <w:rsid w:val="00336058"/>
    <w:rsid w:val="00336067"/>
    <w:rsid w:val="00336112"/>
    <w:rsid w:val="00336148"/>
    <w:rsid w:val="003361C0"/>
    <w:rsid w:val="00336206"/>
    <w:rsid w:val="00336207"/>
    <w:rsid w:val="00336210"/>
    <w:rsid w:val="0033626A"/>
    <w:rsid w:val="003362D9"/>
    <w:rsid w:val="00336373"/>
    <w:rsid w:val="003363F3"/>
    <w:rsid w:val="003363F7"/>
    <w:rsid w:val="0033645F"/>
    <w:rsid w:val="00336491"/>
    <w:rsid w:val="003364CF"/>
    <w:rsid w:val="00336501"/>
    <w:rsid w:val="0033650C"/>
    <w:rsid w:val="00336559"/>
    <w:rsid w:val="00336561"/>
    <w:rsid w:val="00336590"/>
    <w:rsid w:val="003365D0"/>
    <w:rsid w:val="00336614"/>
    <w:rsid w:val="00336615"/>
    <w:rsid w:val="003366B3"/>
    <w:rsid w:val="003366D7"/>
    <w:rsid w:val="003366E4"/>
    <w:rsid w:val="0033672C"/>
    <w:rsid w:val="003367B2"/>
    <w:rsid w:val="00336806"/>
    <w:rsid w:val="0033684E"/>
    <w:rsid w:val="00336898"/>
    <w:rsid w:val="0033693D"/>
    <w:rsid w:val="00336A1D"/>
    <w:rsid w:val="00336A56"/>
    <w:rsid w:val="00336A6D"/>
    <w:rsid w:val="00336AB0"/>
    <w:rsid w:val="00336B1F"/>
    <w:rsid w:val="00336B4C"/>
    <w:rsid w:val="00336B57"/>
    <w:rsid w:val="00336B8B"/>
    <w:rsid w:val="00336C31"/>
    <w:rsid w:val="00336CD2"/>
    <w:rsid w:val="00336CF3"/>
    <w:rsid w:val="00336D13"/>
    <w:rsid w:val="00336D44"/>
    <w:rsid w:val="00336D64"/>
    <w:rsid w:val="00336DDE"/>
    <w:rsid w:val="00336E36"/>
    <w:rsid w:val="00336E6A"/>
    <w:rsid w:val="00336EC4"/>
    <w:rsid w:val="00336ED3"/>
    <w:rsid w:val="00336F0C"/>
    <w:rsid w:val="00336F21"/>
    <w:rsid w:val="00336F25"/>
    <w:rsid w:val="00336F7A"/>
    <w:rsid w:val="0033701D"/>
    <w:rsid w:val="00337044"/>
    <w:rsid w:val="003370BC"/>
    <w:rsid w:val="00337101"/>
    <w:rsid w:val="00337165"/>
    <w:rsid w:val="003371A4"/>
    <w:rsid w:val="003372C5"/>
    <w:rsid w:val="003372DF"/>
    <w:rsid w:val="003372E2"/>
    <w:rsid w:val="0033737E"/>
    <w:rsid w:val="003373DD"/>
    <w:rsid w:val="003373EB"/>
    <w:rsid w:val="00337456"/>
    <w:rsid w:val="0033747D"/>
    <w:rsid w:val="00337549"/>
    <w:rsid w:val="0033758B"/>
    <w:rsid w:val="003375EF"/>
    <w:rsid w:val="00337623"/>
    <w:rsid w:val="0033767F"/>
    <w:rsid w:val="003376A9"/>
    <w:rsid w:val="003376E1"/>
    <w:rsid w:val="00337733"/>
    <w:rsid w:val="00337759"/>
    <w:rsid w:val="0033775C"/>
    <w:rsid w:val="00337786"/>
    <w:rsid w:val="00337824"/>
    <w:rsid w:val="0033786F"/>
    <w:rsid w:val="003378AE"/>
    <w:rsid w:val="003378D4"/>
    <w:rsid w:val="003378F0"/>
    <w:rsid w:val="0033792D"/>
    <w:rsid w:val="0033798E"/>
    <w:rsid w:val="003379FD"/>
    <w:rsid w:val="00337A07"/>
    <w:rsid w:val="00337A73"/>
    <w:rsid w:val="00337ADC"/>
    <w:rsid w:val="00337B4D"/>
    <w:rsid w:val="00337BAD"/>
    <w:rsid w:val="00337BC1"/>
    <w:rsid w:val="00337C09"/>
    <w:rsid w:val="00337CBD"/>
    <w:rsid w:val="00337D1D"/>
    <w:rsid w:val="00337D7E"/>
    <w:rsid w:val="00337D87"/>
    <w:rsid w:val="00337DD0"/>
    <w:rsid w:val="00337DE3"/>
    <w:rsid w:val="00337E0B"/>
    <w:rsid w:val="00337E0E"/>
    <w:rsid w:val="00337E18"/>
    <w:rsid w:val="00337E4B"/>
    <w:rsid w:val="00337E7D"/>
    <w:rsid w:val="00337EDC"/>
    <w:rsid w:val="00337F56"/>
    <w:rsid w:val="00337FC1"/>
    <w:rsid w:val="00340040"/>
    <w:rsid w:val="0034006C"/>
    <w:rsid w:val="00340099"/>
    <w:rsid w:val="003400B0"/>
    <w:rsid w:val="003400CC"/>
    <w:rsid w:val="00340118"/>
    <w:rsid w:val="00340119"/>
    <w:rsid w:val="0034017F"/>
    <w:rsid w:val="003401E7"/>
    <w:rsid w:val="0034020A"/>
    <w:rsid w:val="00340239"/>
    <w:rsid w:val="003403BE"/>
    <w:rsid w:val="0034041D"/>
    <w:rsid w:val="0034043B"/>
    <w:rsid w:val="00340445"/>
    <w:rsid w:val="0034047C"/>
    <w:rsid w:val="00340583"/>
    <w:rsid w:val="0034061E"/>
    <w:rsid w:val="0034068A"/>
    <w:rsid w:val="003406D9"/>
    <w:rsid w:val="00340756"/>
    <w:rsid w:val="00340803"/>
    <w:rsid w:val="00340852"/>
    <w:rsid w:val="0034085B"/>
    <w:rsid w:val="0034090A"/>
    <w:rsid w:val="00340998"/>
    <w:rsid w:val="003409E4"/>
    <w:rsid w:val="00340A7A"/>
    <w:rsid w:val="00340A95"/>
    <w:rsid w:val="00340AB2"/>
    <w:rsid w:val="00340B08"/>
    <w:rsid w:val="00340B12"/>
    <w:rsid w:val="00340BB5"/>
    <w:rsid w:val="00340CD1"/>
    <w:rsid w:val="00340D33"/>
    <w:rsid w:val="00340DD4"/>
    <w:rsid w:val="00340DD5"/>
    <w:rsid w:val="00340E1E"/>
    <w:rsid w:val="00340E5D"/>
    <w:rsid w:val="00340E69"/>
    <w:rsid w:val="00340E85"/>
    <w:rsid w:val="00340EF0"/>
    <w:rsid w:val="00340F33"/>
    <w:rsid w:val="00340F81"/>
    <w:rsid w:val="00341018"/>
    <w:rsid w:val="00341088"/>
    <w:rsid w:val="003410C7"/>
    <w:rsid w:val="00341101"/>
    <w:rsid w:val="0034112D"/>
    <w:rsid w:val="0034113F"/>
    <w:rsid w:val="003411B9"/>
    <w:rsid w:val="003411E3"/>
    <w:rsid w:val="0034120D"/>
    <w:rsid w:val="00341219"/>
    <w:rsid w:val="00341231"/>
    <w:rsid w:val="003412A9"/>
    <w:rsid w:val="0034133D"/>
    <w:rsid w:val="00341340"/>
    <w:rsid w:val="00341346"/>
    <w:rsid w:val="00341434"/>
    <w:rsid w:val="003414C1"/>
    <w:rsid w:val="003414C9"/>
    <w:rsid w:val="00341577"/>
    <w:rsid w:val="003415EF"/>
    <w:rsid w:val="0034161A"/>
    <w:rsid w:val="0034187F"/>
    <w:rsid w:val="003418A1"/>
    <w:rsid w:val="003418BC"/>
    <w:rsid w:val="003418CC"/>
    <w:rsid w:val="003418E0"/>
    <w:rsid w:val="00341953"/>
    <w:rsid w:val="00341A09"/>
    <w:rsid w:val="00341AF4"/>
    <w:rsid w:val="00341AF6"/>
    <w:rsid w:val="00341AFB"/>
    <w:rsid w:val="00341B34"/>
    <w:rsid w:val="00341C1A"/>
    <w:rsid w:val="00341C2D"/>
    <w:rsid w:val="00341C45"/>
    <w:rsid w:val="00341C9D"/>
    <w:rsid w:val="00341CE6"/>
    <w:rsid w:val="00341D37"/>
    <w:rsid w:val="00341D3E"/>
    <w:rsid w:val="00341D88"/>
    <w:rsid w:val="00341E08"/>
    <w:rsid w:val="00341E4A"/>
    <w:rsid w:val="00341E6A"/>
    <w:rsid w:val="00341ED4"/>
    <w:rsid w:val="00341EE5"/>
    <w:rsid w:val="00341EE9"/>
    <w:rsid w:val="00341F0F"/>
    <w:rsid w:val="00341F9D"/>
    <w:rsid w:val="00342013"/>
    <w:rsid w:val="00342160"/>
    <w:rsid w:val="003421DD"/>
    <w:rsid w:val="00342219"/>
    <w:rsid w:val="00342245"/>
    <w:rsid w:val="00342251"/>
    <w:rsid w:val="00342274"/>
    <w:rsid w:val="003422A1"/>
    <w:rsid w:val="0034230E"/>
    <w:rsid w:val="00342335"/>
    <w:rsid w:val="0034234A"/>
    <w:rsid w:val="0034234B"/>
    <w:rsid w:val="003423A2"/>
    <w:rsid w:val="00342475"/>
    <w:rsid w:val="003424D6"/>
    <w:rsid w:val="00342579"/>
    <w:rsid w:val="00342582"/>
    <w:rsid w:val="00342589"/>
    <w:rsid w:val="003425AC"/>
    <w:rsid w:val="003425C6"/>
    <w:rsid w:val="00342609"/>
    <w:rsid w:val="0034266B"/>
    <w:rsid w:val="003426FF"/>
    <w:rsid w:val="003427AB"/>
    <w:rsid w:val="003427BC"/>
    <w:rsid w:val="003427FE"/>
    <w:rsid w:val="0034280F"/>
    <w:rsid w:val="00342849"/>
    <w:rsid w:val="00342887"/>
    <w:rsid w:val="00342894"/>
    <w:rsid w:val="003428E0"/>
    <w:rsid w:val="0034298A"/>
    <w:rsid w:val="00342AE8"/>
    <w:rsid w:val="00342B0A"/>
    <w:rsid w:val="00342B85"/>
    <w:rsid w:val="00342CF9"/>
    <w:rsid w:val="00342DB6"/>
    <w:rsid w:val="00342DE0"/>
    <w:rsid w:val="00342E01"/>
    <w:rsid w:val="00342E24"/>
    <w:rsid w:val="00342E3D"/>
    <w:rsid w:val="00342E71"/>
    <w:rsid w:val="00342E8D"/>
    <w:rsid w:val="00342EBB"/>
    <w:rsid w:val="00342F32"/>
    <w:rsid w:val="00342F57"/>
    <w:rsid w:val="00342FF3"/>
    <w:rsid w:val="00342FFD"/>
    <w:rsid w:val="00342FFE"/>
    <w:rsid w:val="00343092"/>
    <w:rsid w:val="003431C4"/>
    <w:rsid w:val="003431F5"/>
    <w:rsid w:val="0034325C"/>
    <w:rsid w:val="00343288"/>
    <w:rsid w:val="0034335E"/>
    <w:rsid w:val="0034336F"/>
    <w:rsid w:val="00343391"/>
    <w:rsid w:val="0034339C"/>
    <w:rsid w:val="0034339F"/>
    <w:rsid w:val="003433B8"/>
    <w:rsid w:val="0034340B"/>
    <w:rsid w:val="00343432"/>
    <w:rsid w:val="003434F5"/>
    <w:rsid w:val="00343540"/>
    <w:rsid w:val="00343572"/>
    <w:rsid w:val="0034357C"/>
    <w:rsid w:val="003435A5"/>
    <w:rsid w:val="003435B0"/>
    <w:rsid w:val="0034360D"/>
    <w:rsid w:val="0034364B"/>
    <w:rsid w:val="00343682"/>
    <w:rsid w:val="003436A3"/>
    <w:rsid w:val="003436E5"/>
    <w:rsid w:val="0034371A"/>
    <w:rsid w:val="00343807"/>
    <w:rsid w:val="00343863"/>
    <w:rsid w:val="003438E6"/>
    <w:rsid w:val="00343910"/>
    <w:rsid w:val="0034395C"/>
    <w:rsid w:val="003439F2"/>
    <w:rsid w:val="00343AB9"/>
    <w:rsid w:val="00343AC5"/>
    <w:rsid w:val="00343B5E"/>
    <w:rsid w:val="00343B90"/>
    <w:rsid w:val="00343BCD"/>
    <w:rsid w:val="00343C40"/>
    <w:rsid w:val="00343C57"/>
    <w:rsid w:val="00343D12"/>
    <w:rsid w:val="00343D72"/>
    <w:rsid w:val="00343DB2"/>
    <w:rsid w:val="00343DBB"/>
    <w:rsid w:val="00343DE3"/>
    <w:rsid w:val="00343E29"/>
    <w:rsid w:val="00343E34"/>
    <w:rsid w:val="00343E61"/>
    <w:rsid w:val="00343E72"/>
    <w:rsid w:val="00343F18"/>
    <w:rsid w:val="00343F75"/>
    <w:rsid w:val="00343F77"/>
    <w:rsid w:val="00343F7F"/>
    <w:rsid w:val="00343F8C"/>
    <w:rsid w:val="00343FA5"/>
    <w:rsid w:val="00344008"/>
    <w:rsid w:val="00344106"/>
    <w:rsid w:val="0034410C"/>
    <w:rsid w:val="00344137"/>
    <w:rsid w:val="003441B0"/>
    <w:rsid w:val="00344277"/>
    <w:rsid w:val="00344318"/>
    <w:rsid w:val="0034431B"/>
    <w:rsid w:val="0034436C"/>
    <w:rsid w:val="003443A3"/>
    <w:rsid w:val="003444A7"/>
    <w:rsid w:val="00344524"/>
    <w:rsid w:val="00344538"/>
    <w:rsid w:val="00344550"/>
    <w:rsid w:val="0034456A"/>
    <w:rsid w:val="003445B8"/>
    <w:rsid w:val="00344656"/>
    <w:rsid w:val="00344674"/>
    <w:rsid w:val="003446B9"/>
    <w:rsid w:val="003446FF"/>
    <w:rsid w:val="00344703"/>
    <w:rsid w:val="003447FA"/>
    <w:rsid w:val="00344819"/>
    <w:rsid w:val="0034486C"/>
    <w:rsid w:val="003448AA"/>
    <w:rsid w:val="003448BB"/>
    <w:rsid w:val="003449E3"/>
    <w:rsid w:val="003449F1"/>
    <w:rsid w:val="00344A0A"/>
    <w:rsid w:val="00344AAD"/>
    <w:rsid w:val="00344B47"/>
    <w:rsid w:val="00344B4C"/>
    <w:rsid w:val="00344B60"/>
    <w:rsid w:val="00344B72"/>
    <w:rsid w:val="00344C13"/>
    <w:rsid w:val="00344C33"/>
    <w:rsid w:val="00344C7A"/>
    <w:rsid w:val="00344C7F"/>
    <w:rsid w:val="00344C8F"/>
    <w:rsid w:val="00344CA3"/>
    <w:rsid w:val="00344D32"/>
    <w:rsid w:val="00344D95"/>
    <w:rsid w:val="00344F20"/>
    <w:rsid w:val="00344F4A"/>
    <w:rsid w:val="00344FD7"/>
    <w:rsid w:val="00345096"/>
    <w:rsid w:val="00345126"/>
    <w:rsid w:val="003451AB"/>
    <w:rsid w:val="0034521C"/>
    <w:rsid w:val="003452DC"/>
    <w:rsid w:val="00345315"/>
    <w:rsid w:val="003453D5"/>
    <w:rsid w:val="0034543A"/>
    <w:rsid w:val="0034548D"/>
    <w:rsid w:val="0034556D"/>
    <w:rsid w:val="003455AA"/>
    <w:rsid w:val="003455BF"/>
    <w:rsid w:val="003455D6"/>
    <w:rsid w:val="00345685"/>
    <w:rsid w:val="0034574D"/>
    <w:rsid w:val="003457A2"/>
    <w:rsid w:val="003457B4"/>
    <w:rsid w:val="003457B8"/>
    <w:rsid w:val="003457DF"/>
    <w:rsid w:val="0034580B"/>
    <w:rsid w:val="00345819"/>
    <w:rsid w:val="00345827"/>
    <w:rsid w:val="00345866"/>
    <w:rsid w:val="003458E3"/>
    <w:rsid w:val="003458EA"/>
    <w:rsid w:val="00345975"/>
    <w:rsid w:val="003459A1"/>
    <w:rsid w:val="003459BD"/>
    <w:rsid w:val="00345A77"/>
    <w:rsid w:val="00345A79"/>
    <w:rsid w:val="00345A80"/>
    <w:rsid w:val="00345AC6"/>
    <w:rsid w:val="00345C83"/>
    <w:rsid w:val="00345C8C"/>
    <w:rsid w:val="00345C95"/>
    <w:rsid w:val="00345C99"/>
    <w:rsid w:val="00345CD5"/>
    <w:rsid w:val="00345D00"/>
    <w:rsid w:val="00345E19"/>
    <w:rsid w:val="00345E79"/>
    <w:rsid w:val="00345E9A"/>
    <w:rsid w:val="00345EA6"/>
    <w:rsid w:val="00345EC1"/>
    <w:rsid w:val="00345F39"/>
    <w:rsid w:val="00345F69"/>
    <w:rsid w:val="00346003"/>
    <w:rsid w:val="00346018"/>
    <w:rsid w:val="00346066"/>
    <w:rsid w:val="003460EC"/>
    <w:rsid w:val="0034613E"/>
    <w:rsid w:val="0034619A"/>
    <w:rsid w:val="003462B0"/>
    <w:rsid w:val="003462C4"/>
    <w:rsid w:val="0034639E"/>
    <w:rsid w:val="003463D0"/>
    <w:rsid w:val="00346428"/>
    <w:rsid w:val="00346485"/>
    <w:rsid w:val="00346490"/>
    <w:rsid w:val="003464C8"/>
    <w:rsid w:val="0034654C"/>
    <w:rsid w:val="0034655F"/>
    <w:rsid w:val="00346565"/>
    <w:rsid w:val="003465E8"/>
    <w:rsid w:val="003465F1"/>
    <w:rsid w:val="00346661"/>
    <w:rsid w:val="00346667"/>
    <w:rsid w:val="003466BF"/>
    <w:rsid w:val="0034676B"/>
    <w:rsid w:val="003467EE"/>
    <w:rsid w:val="00346885"/>
    <w:rsid w:val="003468CC"/>
    <w:rsid w:val="003468E3"/>
    <w:rsid w:val="00346987"/>
    <w:rsid w:val="00346A10"/>
    <w:rsid w:val="00346A8C"/>
    <w:rsid w:val="00346B3C"/>
    <w:rsid w:val="00346B43"/>
    <w:rsid w:val="00346B87"/>
    <w:rsid w:val="00346B8F"/>
    <w:rsid w:val="00346C72"/>
    <w:rsid w:val="00346CB4"/>
    <w:rsid w:val="00346D23"/>
    <w:rsid w:val="00346D98"/>
    <w:rsid w:val="00346DED"/>
    <w:rsid w:val="00346E0E"/>
    <w:rsid w:val="00346E13"/>
    <w:rsid w:val="00346E46"/>
    <w:rsid w:val="00346E6D"/>
    <w:rsid w:val="00346EAB"/>
    <w:rsid w:val="00346F76"/>
    <w:rsid w:val="00346FA0"/>
    <w:rsid w:val="0034708B"/>
    <w:rsid w:val="003470AF"/>
    <w:rsid w:val="003470FC"/>
    <w:rsid w:val="00347146"/>
    <w:rsid w:val="003471C1"/>
    <w:rsid w:val="003471F2"/>
    <w:rsid w:val="0034726F"/>
    <w:rsid w:val="00347278"/>
    <w:rsid w:val="003472A3"/>
    <w:rsid w:val="003472B5"/>
    <w:rsid w:val="00347320"/>
    <w:rsid w:val="0034732E"/>
    <w:rsid w:val="00347331"/>
    <w:rsid w:val="0034733C"/>
    <w:rsid w:val="0034736F"/>
    <w:rsid w:val="003473C5"/>
    <w:rsid w:val="0034745E"/>
    <w:rsid w:val="00347480"/>
    <w:rsid w:val="00347496"/>
    <w:rsid w:val="003474DB"/>
    <w:rsid w:val="0034751E"/>
    <w:rsid w:val="003475C3"/>
    <w:rsid w:val="003475F0"/>
    <w:rsid w:val="003476F7"/>
    <w:rsid w:val="00347764"/>
    <w:rsid w:val="00347808"/>
    <w:rsid w:val="0034794C"/>
    <w:rsid w:val="0034796C"/>
    <w:rsid w:val="00347A33"/>
    <w:rsid w:val="00347A42"/>
    <w:rsid w:val="00347A82"/>
    <w:rsid w:val="00347B45"/>
    <w:rsid w:val="00347B5D"/>
    <w:rsid w:val="00347B6D"/>
    <w:rsid w:val="00347C5B"/>
    <w:rsid w:val="00347DCB"/>
    <w:rsid w:val="00347E87"/>
    <w:rsid w:val="00347EA9"/>
    <w:rsid w:val="00347F20"/>
    <w:rsid w:val="00347F61"/>
    <w:rsid w:val="00347F8F"/>
    <w:rsid w:val="00347FAF"/>
    <w:rsid w:val="00350049"/>
    <w:rsid w:val="0035007D"/>
    <w:rsid w:val="003500B8"/>
    <w:rsid w:val="0035011B"/>
    <w:rsid w:val="0035011C"/>
    <w:rsid w:val="0035013A"/>
    <w:rsid w:val="003501D2"/>
    <w:rsid w:val="003501ED"/>
    <w:rsid w:val="0035040D"/>
    <w:rsid w:val="0035041B"/>
    <w:rsid w:val="00350468"/>
    <w:rsid w:val="00350479"/>
    <w:rsid w:val="00350494"/>
    <w:rsid w:val="003504AC"/>
    <w:rsid w:val="003504C4"/>
    <w:rsid w:val="003504E3"/>
    <w:rsid w:val="003505D3"/>
    <w:rsid w:val="00350682"/>
    <w:rsid w:val="003506A4"/>
    <w:rsid w:val="003507A1"/>
    <w:rsid w:val="003507B3"/>
    <w:rsid w:val="003507B7"/>
    <w:rsid w:val="003507DA"/>
    <w:rsid w:val="0035080A"/>
    <w:rsid w:val="00350841"/>
    <w:rsid w:val="00350857"/>
    <w:rsid w:val="00350889"/>
    <w:rsid w:val="003508AF"/>
    <w:rsid w:val="003508D5"/>
    <w:rsid w:val="003508F6"/>
    <w:rsid w:val="0035091D"/>
    <w:rsid w:val="00350965"/>
    <w:rsid w:val="00350A20"/>
    <w:rsid w:val="00350A2E"/>
    <w:rsid w:val="00350A83"/>
    <w:rsid w:val="00350AB3"/>
    <w:rsid w:val="00350AF0"/>
    <w:rsid w:val="00350AF7"/>
    <w:rsid w:val="00350B70"/>
    <w:rsid w:val="00350CEB"/>
    <w:rsid w:val="00350D66"/>
    <w:rsid w:val="00350D92"/>
    <w:rsid w:val="00350EF2"/>
    <w:rsid w:val="00350F22"/>
    <w:rsid w:val="00350FB9"/>
    <w:rsid w:val="00350FCB"/>
    <w:rsid w:val="00350FCF"/>
    <w:rsid w:val="00351029"/>
    <w:rsid w:val="00351034"/>
    <w:rsid w:val="00351058"/>
    <w:rsid w:val="00351093"/>
    <w:rsid w:val="003510D0"/>
    <w:rsid w:val="0035116E"/>
    <w:rsid w:val="003511D5"/>
    <w:rsid w:val="003511E0"/>
    <w:rsid w:val="0035127A"/>
    <w:rsid w:val="00351289"/>
    <w:rsid w:val="003512A7"/>
    <w:rsid w:val="003512E5"/>
    <w:rsid w:val="00351361"/>
    <w:rsid w:val="00351379"/>
    <w:rsid w:val="0035137D"/>
    <w:rsid w:val="00351486"/>
    <w:rsid w:val="0035149C"/>
    <w:rsid w:val="003515D0"/>
    <w:rsid w:val="00351654"/>
    <w:rsid w:val="0035165F"/>
    <w:rsid w:val="00351731"/>
    <w:rsid w:val="00351791"/>
    <w:rsid w:val="00351812"/>
    <w:rsid w:val="0035186E"/>
    <w:rsid w:val="00351909"/>
    <w:rsid w:val="0035194D"/>
    <w:rsid w:val="0035194F"/>
    <w:rsid w:val="00351968"/>
    <w:rsid w:val="0035197E"/>
    <w:rsid w:val="0035198E"/>
    <w:rsid w:val="003519AE"/>
    <w:rsid w:val="003519B1"/>
    <w:rsid w:val="003519F7"/>
    <w:rsid w:val="003519FF"/>
    <w:rsid w:val="00351A57"/>
    <w:rsid w:val="00351A6B"/>
    <w:rsid w:val="00351AEB"/>
    <w:rsid w:val="00351AF8"/>
    <w:rsid w:val="00351B08"/>
    <w:rsid w:val="00351BA3"/>
    <w:rsid w:val="00351C49"/>
    <w:rsid w:val="00351C4F"/>
    <w:rsid w:val="00351C89"/>
    <w:rsid w:val="00351DA0"/>
    <w:rsid w:val="00351DDB"/>
    <w:rsid w:val="00351DE5"/>
    <w:rsid w:val="00351E35"/>
    <w:rsid w:val="00351E90"/>
    <w:rsid w:val="00351F66"/>
    <w:rsid w:val="00351F73"/>
    <w:rsid w:val="00351F8A"/>
    <w:rsid w:val="00352015"/>
    <w:rsid w:val="0035202E"/>
    <w:rsid w:val="0035204A"/>
    <w:rsid w:val="003520E4"/>
    <w:rsid w:val="00352123"/>
    <w:rsid w:val="00352153"/>
    <w:rsid w:val="00352156"/>
    <w:rsid w:val="0035225F"/>
    <w:rsid w:val="00352316"/>
    <w:rsid w:val="00352399"/>
    <w:rsid w:val="0035246F"/>
    <w:rsid w:val="003524A7"/>
    <w:rsid w:val="00352599"/>
    <w:rsid w:val="003525A3"/>
    <w:rsid w:val="0035261C"/>
    <w:rsid w:val="00352664"/>
    <w:rsid w:val="00352671"/>
    <w:rsid w:val="0035289D"/>
    <w:rsid w:val="003528C1"/>
    <w:rsid w:val="003528DB"/>
    <w:rsid w:val="003528E4"/>
    <w:rsid w:val="00352923"/>
    <w:rsid w:val="0035299F"/>
    <w:rsid w:val="00352A74"/>
    <w:rsid w:val="00352B19"/>
    <w:rsid w:val="00352CD0"/>
    <w:rsid w:val="00352D2B"/>
    <w:rsid w:val="00352D30"/>
    <w:rsid w:val="00352DC9"/>
    <w:rsid w:val="00352DF2"/>
    <w:rsid w:val="00352E30"/>
    <w:rsid w:val="00352E61"/>
    <w:rsid w:val="00352EA9"/>
    <w:rsid w:val="00352F3F"/>
    <w:rsid w:val="00352FE1"/>
    <w:rsid w:val="0035300E"/>
    <w:rsid w:val="003530A9"/>
    <w:rsid w:val="003530C7"/>
    <w:rsid w:val="003532A4"/>
    <w:rsid w:val="003532A6"/>
    <w:rsid w:val="00353335"/>
    <w:rsid w:val="00353418"/>
    <w:rsid w:val="00353437"/>
    <w:rsid w:val="00353451"/>
    <w:rsid w:val="00353481"/>
    <w:rsid w:val="003534AD"/>
    <w:rsid w:val="00353522"/>
    <w:rsid w:val="0035361D"/>
    <w:rsid w:val="00353621"/>
    <w:rsid w:val="0035368A"/>
    <w:rsid w:val="003536AF"/>
    <w:rsid w:val="003536F8"/>
    <w:rsid w:val="0035375D"/>
    <w:rsid w:val="0035377F"/>
    <w:rsid w:val="00353789"/>
    <w:rsid w:val="003537B0"/>
    <w:rsid w:val="00353903"/>
    <w:rsid w:val="00353983"/>
    <w:rsid w:val="003539B1"/>
    <w:rsid w:val="003539BC"/>
    <w:rsid w:val="003539C7"/>
    <w:rsid w:val="00353A00"/>
    <w:rsid w:val="00353A4C"/>
    <w:rsid w:val="00353A6B"/>
    <w:rsid w:val="00353A94"/>
    <w:rsid w:val="00353B1C"/>
    <w:rsid w:val="00353C12"/>
    <w:rsid w:val="00353C6F"/>
    <w:rsid w:val="00353CB1"/>
    <w:rsid w:val="00353CB4"/>
    <w:rsid w:val="00353D58"/>
    <w:rsid w:val="00353DEC"/>
    <w:rsid w:val="00353EB2"/>
    <w:rsid w:val="00353F9E"/>
    <w:rsid w:val="00353FA8"/>
    <w:rsid w:val="00353FF1"/>
    <w:rsid w:val="0035401E"/>
    <w:rsid w:val="0035401F"/>
    <w:rsid w:val="00354088"/>
    <w:rsid w:val="0035414B"/>
    <w:rsid w:val="0035415A"/>
    <w:rsid w:val="003541EB"/>
    <w:rsid w:val="00354215"/>
    <w:rsid w:val="003542A3"/>
    <w:rsid w:val="003542EF"/>
    <w:rsid w:val="0035432E"/>
    <w:rsid w:val="003543C4"/>
    <w:rsid w:val="003543D1"/>
    <w:rsid w:val="003543E8"/>
    <w:rsid w:val="00354416"/>
    <w:rsid w:val="00354455"/>
    <w:rsid w:val="003544B9"/>
    <w:rsid w:val="0035450F"/>
    <w:rsid w:val="003545B2"/>
    <w:rsid w:val="003546B1"/>
    <w:rsid w:val="0035471A"/>
    <w:rsid w:val="0035473C"/>
    <w:rsid w:val="0035477A"/>
    <w:rsid w:val="0035479D"/>
    <w:rsid w:val="003547F1"/>
    <w:rsid w:val="00354869"/>
    <w:rsid w:val="003548CB"/>
    <w:rsid w:val="003549D4"/>
    <w:rsid w:val="00354A01"/>
    <w:rsid w:val="00354A39"/>
    <w:rsid w:val="00354AC0"/>
    <w:rsid w:val="00354AD0"/>
    <w:rsid w:val="00354B19"/>
    <w:rsid w:val="00354B9F"/>
    <w:rsid w:val="00354BEA"/>
    <w:rsid w:val="00354C58"/>
    <w:rsid w:val="00354C70"/>
    <w:rsid w:val="00354CB4"/>
    <w:rsid w:val="00354D28"/>
    <w:rsid w:val="00354DB5"/>
    <w:rsid w:val="00354DCA"/>
    <w:rsid w:val="00354DD7"/>
    <w:rsid w:val="00354DFA"/>
    <w:rsid w:val="00354E2A"/>
    <w:rsid w:val="00354E53"/>
    <w:rsid w:val="00354E56"/>
    <w:rsid w:val="00354FF9"/>
    <w:rsid w:val="00354FFD"/>
    <w:rsid w:val="003550E8"/>
    <w:rsid w:val="00355107"/>
    <w:rsid w:val="00355112"/>
    <w:rsid w:val="00355156"/>
    <w:rsid w:val="0035517B"/>
    <w:rsid w:val="00355185"/>
    <w:rsid w:val="003551DC"/>
    <w:rsid w:val="00355211"/>
    <w:rsid w:val="00355218"/>
    <w:rsid w:val="0035523D"/>
    <w:rsid w:val="003552A4"/>
    <w:rsid w:val="003552CB"/>
    <w:rsid w:val="003552F9"/>
    <w:rsid w:val="003553E6"/>
    <w:rsid w:val="003553F7"/>
    <w:rsid w:val="0035542F"/>
    <w:rsid w:val="0035547D"/>
    <w:rsid w:val="003554AF"/>
    <w:rsid w:val="0035550A"/>
    <w:rsid w:val="00355543"/>
    <w:rsid w:val="0035557B"/>
    <w:rsid w:val="0035561A"/>
    <w:rsid w:val="00355643"/>
    <w:rsid w:val="00355672"/>
    <w:rsid w:val="0035578E"/>
    <w:rsid w:val="00355810"/>
    <w:rsid w:val="00355859"/>
    <w:rsid w:val="003558AD"/>
    <w:rsid w:val="003558D6"/>
    <w:rsid w:val="0035596B"/>
    <w:rsid w:val="00355973"/>
    <w:rsid w:val="00355A86"/>
    <w:rsid w:val="00355B6F"/>
    <w:rsid w:val="00355B77"/>
    <w:rsid w:val="00355B8F"/>
    <w:rsid w:val="00355BAC"/>
    <w:rsid w:val="00355C38"/>
    <w:rsid w:val="00355C9D"/>
    <w:rsid w:val="00355D49"/>
    <w:rsid w:val="00355DB0"/>
    <w:rsid w:val="00355DD2"/>
    <w:rsid w:val="00355E09"/>
    <w:rsid w:val="00355E0A"/>
    <w:rsid w:val="00355E56"/>
    <w:rsid w:val="00355E82"/>
    <w:rsid w:val="00355EAC"/>
    <w:rsid w:val="00355EB3"/>
    <w:rsid w:val="00355EF6"/>
    <w:rsid w:val="00355F1D"/>
    <w:rsid w:val="00355F87"/>
    <w:rsid w:val="00355FCC"/>
    <w:rsid w:val="00356049"/>
    <w:rsid w:val="00356093"/>
    <w:rsid w:val="00356098"/>
    <w:rsid w:val="003561CC"/>
    <w:rsid w:val="003562BC"/>
    <w:rsid w:val="0035637E"/>
    <w:rsid w:val="003563A2"/>
    <w:rsid w:val="003564AC"/>
    <w:rsid w:val="003564BD"/>
    <w:rsid w:val="00356505"/>
    <w:rsid w:val="00356541"/>
    <w:rsid w:val="00356548"/>
    <w:rsid w:val="003565EC"/>
    <w:rsid w:val="00356609"/>
    <w:rsid w:val="00356619"/>
    <w:rsid w:val="0035662C"/>
    <w:rsid w:val="003566E0"/>
    <w:rsid w:val="003567C1"/>
    <w:rsid w:val="003567C7"/>
    <w:rsid w:val="0035692F"/>
    <w:rsid w:val="0035699D"/>
    <w:rsid w:val="003569C4"/>
    <w:rsid w:val="003569EF"/>
    <w:rsid w:val="00356A34"/>
    <w:rsid w:val="00356A3A"/>
    <w:rsid w:val="00356AAA"/>
    <w:rsid w:val="00356B46"/>
    <w:rsid w:val="00356B64"/>
    <w:rsid w:val="00356BA1"/>
    <w:rsid w:val="00356BA6"/>
    <w:rsid w:val="00356BA9"/>
    <w:rsid w:val="00356BAC"/>
    <w:rsid w:val="00356BC4"/>
    <w:rsid w:val="00356BE1"/>
    <w:rsid w:val="00356C2F"/>
    <w:rsid w:val="00356CB3"/>
    <w:rsid w:val="00356D16"/>
    <w:rsid w:val="00356DD9"/>
    <w:rsid w:val="00356E0D"/>
    <w:rsid w:val="00356E6B"/>
    <w:rsid w:val="00356E9E"/>
    <w:rsid w:val="00356EF5"/>
    <w:rsid w:val="00356F21"/>
    <w:rsid w:val="0035726B"/>
    <w:rsid w:val="00357277"/>
    <w:rsid w:val="003572DB"/>
    <w:rsid w:val="0035733C"/>
    <w:rsid w:val="003573E8"/>
    <w:rsid w:val="00357467"/>
    <w:rsid w:val="00357485"/>
    <w:rsid w:val="0035748F"/>
    <w:rsid w:val="003574CF"/>
    <w:rsid w:val="00357540"/>
    <w:rsid w:val="0035758A"/>
    <w:rsid w:val="00357619"/>
    <w:rsid w:val="0035762F"/>
    <w:rsid w:val="00357644"/>
    <w:rsid w:val="003576FD"/>
    <w:rsid w:val="0035773D"/>
    <w:rsid w:val="00357758"/>
    <w:rsid w:val="00357823"/>
    <w:rsid w:val="0035782D"/>
    <w:rsid w:val="0035785D"/>
    <w:rsid w:val="003578D1"/>
    <w:rsid w:val="0035792B"/>
    <w:rsid w:val="00357957"/>
    <w:rsid w:val="00357A05"/>
    <w:rsid w:val="00357A4F"/>
    <w:rsid w:val="00357A5E"/>
    <w:rsid w:val="00357B6B"/>
    <w:rsid w:val="00357C0F"/>
    <w:rsid w:val="00357C38"/>
    <w:rsid w:val="00357C6E"/>
    <w:rsid w:val="00357D1A"/>
    <w:rsid w:val="00357D8C"/>
    <w:rsid w:val="00357DBE"/>
    <w:rsid w:val="00357DE2"/>
    <w:rsid w:val="00357E63"/>
    <w:rsid w:val="00357EE2"/>
    <w:rsid w:val="00357EF1"/>
    <w:rsid w:val="00357F48"/>
    <w:rsid w:val="00357F49"/>
    <w:rsid w:val="00357F89"/>
    <w:rsid w:val="00357F90"/>
    <w:rsid w:val="00357F99"/>
    <w:rsid w:val="00357FEA"/>
    <w:rsid w:val="00357FFB"/>
    <w:rsid w:val="00360031"/>
    <w:rsid w:val="00360081"/>
    <w:rsid w:val="00360095"/>
    <w:rsid w:val="00360097"/>
    <w:rsid w:val="0036011D"/>
    <w:rsid w:val="00360199"/>
    <w:rsid w:val="0036029F"/>
    <w:rsid w:val="003602DE"/>
    <w:rsid w:val="0036030E"/>
    <w:rsid w:val="00360393"/>
    <w:rsid w:val="003603AD"/>
    <w:rsid w:val="00360497"/>
    <w:rsid w:val="003605A6"/>
    <w:rsid w:val="003605A8"/>
    <w:rsid w:val="003605E4"/>
    <w:rsid w:val="00360601"/>
    <w:rsid w:val="0036068C"/>
    <w:rsid w:val="003606D1"/>
    <w:rsid w:val="00360702"/>
    <w:rsid w:val="00360728"/>
    <w:rsid w:val="0036072A"/>
    <w:rsid w:val="00360777"/>
    <w:rsid w:val="003607D1"/>
    <w:rsid w:val="003607F1"/>
    <w:rsid w:val="003608D8"/>
    <w:rsid w:val="00360909"/>
    <w:rsid w:val="0036091C"/>
    <w:rsid w:val="00360951"/>
    <w:rsid w:val="003609A4"/>
    <w:rsid w:val="003609C9"/>
    <w:rsid w:val="00360A49"/>
    <w:rsid w:val="00360A6F"/>
    <w:rsid w:val="00360AC4"/>
    <w:rsid w:val="00360AE4"/>
    <w:rsid w:val="00360B17"/>
    <w:rsid w:val="00360B33"/>
    <w:rsid w:val="00360B46"/>
    <w:rsid w:val="00360B83"/>
    <w:rsid w:val="00360BF9"/>
    <w:rsid w:val="00360C54"/>
    <w:rsid w:val="00360CEC"/>
    <w:rsid w:val="00360D35"/>
    <w:rsid w:val="00360D70"/>
    <w:rsid w:val="00360D7C"/>
    <w:rsid w:val="00360DE7"/>
    <w:rsid w:val="00360E11"/>
    <w:rsid w:val="00360E1D"/>
    <w:rsid w:val="00360E2F"/>
    <w:rsid w:val="00360ED6"/>
    <w:rsid w:val="00360EDF"/>
    <w:rsid w:val="00360F6E"/>
    <w:rsid w:val="00360FF2"/>
    <w:rsid w:val="00361064"/>
    <w:rsid w:val="0036107D"/>
    <w:rsid w:val="003610A8"/>
    <w:rsid w:val="003610F5"/>
    <w:rsid w:val="003611C3"/>
    <w:rsid w:val="003611FC"/>
    <w:rsid w:val="003611FF"/>
    <w:rsid w:val="00361222"/>
    <w:rsid w:val="0036123E"/>
    <w:rsid w:val="0036129D"/>
    <w:rsid w:val="0036134E"/>
    <w:rsid w:val="003613B8"/>
    <w:rsid w:val="0036144A"/>
    <w:rsid w:val="0036152E"/>
    <w:rsid w:val="00361540"/>
    <w:rsid w:val="00361595"/>
    <w:rsid w:val="003615BA"/>
    <w:rsid w:val="00361785"/>
    <w:rsid w:val="003617E2"/>
    <w:rsid w:val="00361803"/>
    <w:rsid w:val="003618CF"/>
    <w:rsid w:val="0036192F"/>
    <w:rsid w:val="0036193C"/>
    <w:rsid w:val="0036199A"/>
    <w:rsid w:val="00361A86"/>
    <w:rsid w:val="00361B2F"/>
    <w:rsid w:val="00361B8B"/>
    <w:rsid w:val="00361B90"/>
    <w:rsid w:val="00361BC2"/>
    <w:rsid w:val="00361C08"/>
    <w:rsid w:val="00361C10"/>
    <w:rsid w:val="00361C3C"/>
    <w:rsid w:val="00361CE2"/>
    <w:rsid w:val="00361D0D"/>
    <w:rsid w:val="00361DDC"/>
    <w:rsid w:val="00361E4C"/>
    <w:rsid w:val="00361E88"/>
    <w:rsid w:val="00361F1E"/>
    <w:rsid w:val="00361F3C"/>
    <w:rsid w:val="00361F7B"/>
    <w:rsid w:val="00361F99"/>
    <w:rsid w:val="003620BC"/>
    <w:rsid w:val="003620F7"/>
    <w:rsid w:val="003620FE"/>
    <w:rsid w:val="0036210B"/>
    <w:rsid w:val="00362136"/>
    <w:rsid w:val="0036218C"/>
    <w:rsid w:val="00362192"/>
    <w:rsid w:val="003621D7"/>
    <w:rsid w:val="003621E0"/>
    <w:rsid w:val="0036229C"/>
    <w:rsid w:val="003623EB"/>
    <w:rsid w:val="0036243B"/>
    <w:rsid w:val="0036244D"/>
    <w:rsid w:val="00362490"/>
    <w:rsid w:val="003624AB"/>
    <w:rsid w:val="003624C2"/>
    <w:rsid w:val="00362574"/>
    <w:rsid w:val="00362591"/>
    <w:rsid w:val="00362613"/>
    <w:rsid w:val="0036265D"/>
    <w:rsid w:val="00362695"/>
    <w:rsid w:val="003626BE"/>
    <w:rsid w:val="003626F4"/>
    <w:rsid w:val="00362753"/>
    <w:rsid w:val="003627A2"/>
    <w:rsid w:val="00362834"/>
    <w:rsid w:val="00362953"/>
    <w:rsid w:val="003629A6"/>
    <w:rsid w:val="003629B4"/>
    <w:rsid w:val="00362B69"/>
    <w:rsid w:val="00362B91"/>
    <w:rsid w:val="00362BE5"/>
    <w:rsid w:val="00362C72"/>
    <w:rsid w:val="00362C8F"/>
    <w:rsid w:val="00362CAB"/>
    <w:rsid w:val="00362D58"/>
    <w:rsid w:val="00362D90"/>
    <w:rsid w:val="00362DE6"/>
    <w:rsid w:val="00362DF2"/>
    <w:rsid w:val="00362DF5"/>
    <w:rsid w:val="00362E37"/>
    <w:rsid w:val="00362E94"/>
    <w:rsid w:val="00362F05"/>
    <w:rsid w:val="00362F25"/>
    <w:rsid w:val="00362F5A"/>
    <w:rsid w:val="00362F86"/>
    <w:rsid w:val="00362FC7"/>
    <w:rsid w:val="00362FFE"/>
    <w:rsid w:val="00363043"/>
    <w:rsid w:val="00363045"/>
    <w:rsid w:val="0036304D"/>
    <w:rsid w:val="0036311F"/>
    <w:rsid w:val="003631A7"/>
    <w:rsid w:val="0036320F"/>
    <w:rsid w:val="0036326F"/>
    <w:rsid w:val="00363292"/>
    <w:rsid w:val="003632D6"/>
    <w:rsid w:val="00363315"/>
    <w:rsid w:val="00363369"/>
    <w:rsid w:val="003633D2"/>
    <w:rsid w:val="0036341A"/>
    <w:rsid w:val="00363463"/>
    <w:rsid w:val="003634CF"/>
    <w:rsid w:val="003634F3"/>
    <w:rsid w:val="0036367B"/>
    <w:rsid w:val="003636C9"/>
    <w:rsid w:val="0036372A"/>
    <w:rsid w:val="003637A6"/>
    <w:rsid w:val="0036384A"/>
    <w:rsid w:val="003638AF"/>
    <w:rsid w:val="003638FF"/>
    <w:rsid w:val="0036392A"/>
    <w:rsid w:val="00363A77"/>
    <w:rsid w:val="00363AC0"/>
    <w:rsid w:val="00363ACD"/>
    <w:rsid w:val="00363BA2"/>
    <w:rsid w:val="00363C3D"/>
    <w:rsid w:val="00363CD4"/>
    <w:rsid w:val="00363CE6"/>
    <w:rsid w:val="00363CEE"/>
    <w:rsid w:val="00363CFC"/>
    <w:rsid w:val="00363D41"/>
    <w:rsid w:val="00363D61"/>
    <w:rsid w:val="00363E47"/>
    <w:rsid w:val="00363EFB"/>
    <w:rsid w:val="00363F0F"/>
    <w:rsid w:val="00363F27"/>
    <w:rsid w:val="00363F5C"/>
    <w:rsid w:val="00363F68"/>
    <w:rsid w:val="00364020"/>
    <w:rsid w:val="00364046"/>
    <w:rsid w:val="003640C5"/>
    <w:rsid w:val="0036413E"/>
    <w:rsid w:val="00364141"/>
    <w:rsid w:val="003641AB"/>
    <w:rsid w:val="0036421B"/>
    <w:rsid w:val="00364254"/>
    <w:rsid w:val="0036426F"/>
    <w:rsid w:val="00364276"/>
    <w:rsid w:val="0036427F"/>
    <w:rsid w:val="00364283"/>
    <w:rsid w:val="00364325"/>
    <w:rsid w:val="00364497"/>
    <w:rsid w:val="003644A7"/>
    <w:rsid w:val="003644D4"/>
    <w:rsid w:val="00364512"/>
    <w:rsid w:val="00364535"/>
    <w:rsid w:val="0036456F"/>
    <w:rsid w:val="00364570"/>
    <w:rsid w:val="00364607"/>
    <w:rsid w:val="00364617"/>
    <w:rsid w:val="003646A0"/>
    <w:rsid w:val="003646CC"/>
    <w:rsid w:val="003647B0"/>
    <w:rsid w:val="003647C4"/>
    <w:rsid w:val="00364809"/>
    <w:rsid w:val="00364877"/>
    <w:rsid w:val="00364885"/>
    <w:rsid w:val="00364893"/>
    <w:rsid w:val="00364920"/>
    <w:rsid w:val="00364A1C"/>
    <w:rsid w:val="00364A40"/>
    <w:rsid w:val="00364A69"/>
    <w:rsid w:val="00364AA7"/>
    <w:rsid w:val="00364AA9"/>
    <w:rsid w:val="00364AC1"/>
    <w:rsid w:val="00364ADD"/>
    <w:rsid w:val="00364B52"/>
    <w:rsid w:val="00364B62"/>
    <w:rsid w:val="00364BB2"/>
    <w:rsid w:val="00364BF2"/>
    <w:rsid w:val="00364BF8"/>
    <w:rsid w:val="00364C12"/>
    <w:rsid w:val="00364C64"/>
    <w:rsid w:val="00364C94"/>
    <w:rsid w:val="00364CA2"/>
    <w:rsid w:val="00364D1C"/>
    <w:rsid w:val="00364D67"/>
    <w:rsid w:val="00364D71"/>
    <w:rsid w:val="00364D9A"/>
    <w:rsid w:val="00364D9B"/>
    <w:rsid w:val="00364DC0"/>
    <w:rsid w:val="00364DDC"/>
    <w:rsid w:val="00364E01"/>
    <w:rsid w:val="00364E1E"/>
    <w:rsid w:val="00364E34"/>
    <w:rsid w:val="00364E58"/>
    <w:rsid w:val="00364E82"/>
    <w:rsid w:val="00364E96"/>
    <w:rsid w:val="00364F4A"/>
    <w:rsid w:val="00364F4F"/>
    <w:rsid w:val="00364F6D"/>
    <w:rsid w:val="00365002"/>
    <w:rsid w:val="0036509F"/>
    <w:rsid w:val="003650C9"/>
    <w:rsid w:val="0036510D"/>
    <w:rsid w:val="003651E2"/>
    <w:rsid w:val="00365255"/>
    <w:rsid w:val="00365306"/>
    <w:rsid w:val="003653AC"/>
    <w:rsid w:val="003653D0"/>
    <w:rsid w:val="00365433"/>
    <w:rsid w:val="0036543D"/>
    <w:rsid w:val="00365474"/>
    <w:rsid w:val="003654B7"/>
    <w:rsid w:val="0036557D"/>
    <w:rsid w:val="0036558A"/>
    <w:rsid w:val="00365601"/>
    <w:rsid w:val="00365602"/>
    <w:rsid w:val="00365631"/>
    <w:rsid w:val="00365654"/>
    <w:rsid w:val="0036565B"/>
    <w:rsid w:val="0036568D"/>
    <w:rsid w:val="0036573B"/>
    <w:rsid w:val="0036576B"/>
    <w:rsid w:val="00365799"/>
    <w:rsid w:val="003658FA"/>
    <w:rsid w:val="003659C6"/>
    <w:rsid w:val="00365A25"/>
    <w:rsid w:val="00365A69"/>
    <w:rsid w:val="00365AA1"/>
    <w:rsid w:val="00365BD9"/>
    <w:rsid w:val="00365BEE"/>
    <w:rsid w:val="00365BF5"/>
    <w:rsid w:val="00365BFA"/>
    <w:rsid w:val="00365C18"/>
    <w:rsid w:val="00365C47"/>
    <w:rsid w:val="00365CA6"/>
    <w:rsid w:val="00365CCF"/>
    <w:rsid w:val="00365D52"/>
    <w:rsid w:val="00365D7A"/>
    <w:rsid w:val="00365DEA"/>
    <w:rsid w:val="00365E13"/>
    <w:rsid w:val="00365E81"/>
    <w:rsid w:val="00365E8A"/>
    <w:rsid w:val="00365F73"/>
    <w:rsid w:val="00365FEC"/>
    <w:rsid w:val="00365FF6"/>
    <w:rsid w:val="00366030"/>
    <w:rsid w:val="00366086"/>
    <w:rsid w:val="0036611F"/>
    <w:rsid w:val="0036616F"/>
    <w:rsid w:val="00366171"/>
    <w:rsid w:val="003661AD"/>
    <w:rsid w:val="00366375"/>
    <w:rsid w:val="0036637C"/>
    <w:rsid w:val="003663E0"/>
    <w:rsid w:val="0036641A"/>
    <w:rsid w:val="0036643A"/>
    <w:rsid w:val="0036647F"/>
    <w:rsid w:val="00366492"/>
    <w:rsid w:val="00366493"/>
    <w:rsid w:val="00366611"/>
    <w:rsid w:val="0036663B"/>
    <w:rsid w:val="00366656"/>
    <w:rsid w:val="00366663"/>
    <w:rsid w:val="003666F4"/>
    <w:rsid w:val="00366754"/>
    <w:rsid w:val="0036676F"/>
    <w:rsid w:val="00366773"/>
    <w:rsid w:val="00366779"/>
    <w:rsid w:val="003667A1"/>
    <w:rsid w:val="003667E4"/>
    <w:rsid w:val="00366830"/>
    <w:rsid w:val="003668FE"/>
    <w:rsid w:val="00366920"/>
    <w:rsid w:val="0036692B"/>
    <w:rsid w:val="0036694B"/>
    <w:rsid w:val="0036696E"/>
    <w:rsid w:val="003669CB"/>
    <w:rsid w:val="00366AF7"/>
    <w:rsid w:val="00366B0D"/>
    <w:rsid w:val="00366B31"/>
    <w:rsid w:val="00366B50"/>
    <w:rsid w:val="00366C61"/>
    <w:rsid w:val="00366CE4"/>
    <w:rsid w:val="00366CEC"/>
    <w:rsid w:val="00366D72"/>
    <w:rsid w:val="00366D9A"/>
    <w:rsid w:val="00366DBE"/>
    <w:rsid w:val="00366E18"/>
    <w:rsid w:val="00366E5D"/>
    <w:rsid w:val="00366ED8"/>
    <w:rsid w:val="00366EED"/>
    <w:rsid w:val="00366F05"/>
    <w:rsid w:val="00366F09"/>
    <w:rsid w:val="00366F0C"/>
    <w:rsid w:val="00366F18"/>
    <w:rsid w:val="00366F31"/>
    <w:rsid w:val="00366F68"/>
    <w:rsid w:val="00366FBB"/>
    <w:rsid w:val="0036701E"/>
    <w:rsid w:val="003670D5"/>
    <w:rsid w:val="003670DA"/>
    <w:rsid w:val="0036712B"/>
    <w:rsid w:val="0036716B"/>
    <w:rsid w:val="0036723F"/>
    <w:rsid w:val="00367266"/>
    <w:rsid w:val="0036728D"/>
    <w:rsid w:val="00367304"/>
    <w:rsid w:val="00367322"/>
    <w:rsid w:val="003673AA"/>
    <w:rsid w:val="003673EC"/>
    <w:rsid w:val="00367421"/>
    <w:rsid w:val="00367497"/>
    <w:rsid w:val="003674BD"/>
    <w:rsid w:val="0036752F"/>
    <w:rsid w:val="0036753D"/>
    <w:rsid w:val="0036764D"/>
    <w:rsid w:val="00367698"/>
    <w:rsid w:val="00367780"/>
    <w:rsid w:val="00367791"/>
    <w:rsid w:val="003678B6"/>
    <w:rsid w:val="003678F1"/>
    <w:rsid w:val="00367960"/>
    <w:rsid w:val="00367A3E"/>
    <w:rsid w:val="00367A8E"/>
    <w:rsid w:val="00367B25"/>
    <w:rsid w:val="00367B45"/>
    <w:rsid w:val="00367C13"/>
    <w:rsid w:val="00367C37"/>
    <w:rsid w:val="00367C9A"/>
    <w:rsid w:val="00367CD4"/>
    <w:rsid w:val="00367D4E"/>
    <w:rsid w:val="00367D6C"/>
    <w:rsid w:val="00367DAD"/>
    <w:rsid w:val="00367DDA"/>
    <w:rsid w:val="00367DEF"/>
    <w:rsid w:val="00367DFE"/>
    <w:rsid w:val="00367E07"/>
    <w:rsid w:val="00367ED6"/>
    <w:rsid w:val="00367EF2"/>
    <w:rsid w:val="00367FD3"/>
    <w:rsid w:val="00367FF5"/>
    <w:rsid w:val="00370025"/>
    <w:rsid w:val="00370029"/>
    <w:rsid w:val="003700C5"/>
    <w:rsid w:val="003700E2"/>
    <w:rsid w:val="003700E6"/>
    <w:rsid w:val="00370154"/>
    <w:rsid w:val="0037016F"/>
    <w:rsid w:val="0037019E"/>
    <w:rsid w:val="003701AA"/>
    <w:rsid w:val="003701D1"/>
    <w:rsid w:val="003701F0"/>
    <w:rsid w:val="0037027F"/>
    <w:rsid w:val="003702AF"/>
    <w:rsid w:val="003702C8"/>
    <w:rsid w:val="003702DA"/>
    <w:rsid w:val="0037033A"/>
    <w:rsid w:val="00370347"/>
    <w:rsid w:val="00370380"/>
    <w:rsid w:val="003703AC"/>
    <w:rsid w:val="003703C1"/>
    <w:rsid w:val="003703C8"/>
    <w:rsid w:val="003703EC"/>
    <w:rsid w:val="003703F3"/>
    <w:rsid w:val="00370471"/>
    <w:rsid w:val="003704DB"/>
    <w:rsid w:val="00370530"/>
    <w:rsid w:val="003706F3"/>
    <w:rsid w:val="0037076E"/>
    <w:rsid w:val="003707C1"/>
    <w:rsid w:val="003707F4"/>
    <w:rsid w:val="0037083B"/>
    <w:rsid w:val="00370846"/>
    <w:rsid w:val="0037087A"/>
    <w:rsid w:val="003708C3"/>
    <w:rsid w:val="00370902"/>
    <w:rsid w:val="00370923"/>
    <w:rsid w:val="003709E7"/>
    <w:rsid w:val="003709EF"/>
    <w:rsid w:val="00370A5E"/>
    <w:rsid w:val="00370A7E"/>
    <w:rsid w:val="00370AA1"/>
    <w:rsid w:val="00370AB5"/>
    <w:rsid w:val="00370B9A"/>
    <w:rsid w:val="00370BA7"/>
    <w:rsid w:val="00370C92"/>
    <w:rsid w:val="00370D14"/>
    <w:rsid w:val="00370D29"/>
    <w:rsid w:val="00370D58"/>
    <w:rsid w:val="00370DA6"/>
    <w:rsid w:val="00370E74"/>
    <w:rsid w:val="00370E87"/>
    <w:rsid w:val="00370F36"/>
    <w:rsid w:val="00370FE5"/>
    <w:rsid w:val="00371022"/>
    <w:rsid w:val="00371030"/>
    <w:rsid w:val="00371039"/>
    <w:rsid w:val="00371098"/>
    <w:rsid w:val="003710BC"/>
    <w:rsid w:val="00371113"/>
    <w:rsid w:val="00371169"/>
    <w:rsid w:val="003711C2"/>
    <w:rsid w:val="003711D7"/>
    <w:rsid w:val="00371233"/>
    <w:rsid w:val="00371239"/>
    <w:rsid w:val="003712B7"/>
    <w:rsid w:val="003712C9"/>
    <w:rsid w:val="0037133C"/>
    <w:rsid w:val="003713F7"/>
    <w:rsid w:val="003714EB"/>
    <w:rsid w:val="0037154B"/>
    <w:rsid w:val="003715A5"/>
    <w:rsid w:val="0037163A"/>
    <w:rsid w:val="00371669"/>
    <w:rsid w:val="00371681"/>
    <w:rsid w:val="003716DC"/>
    <w:rsid w:val="0037179B"/>
    <w:rsid w:val="003717F9"/>
    <w:rsid w:val="00371845"/>
    <w:rsid w:val="00371862"/>
    <w:rsid w:val="00371873"/>
    <w:rsid w:val="003719EB"/>
    <w:rsid w:val="00371A31"/>
    <w:rsid w:val="00371A8A"/>
    <w:rsid w:val="00371B10"/>
    <w:rsid w:val="00371B57"/>
    <w:rsid w:val="00371C1E"/>
    <w:rsid w:val="00371E8B"/>
    <w:rsid w:val="00371EBD"/>
    <w:rsid w:val="00371F29"/>
    <w:rsid w:val="00371F35"/>
    <w:rsid w:val="00371FD0"/>
    <w:rsid w:val="00371FFD"/>
    <w:rsid w:val="0037202C"/>
    <w:rsid w:val="00372096"/>
    <w:rsid w:val="0037210A"/>
    <w:rsid w:val="0037213F"/>
    <w:rsid w:val="003721D1"/>
    <w:rsid w:val="003721EC"/>
    <w:rsid w:val="0037226A"/>
    <w:rsid w:val="003722A2"/>
    <w:rsid w:val="00372328"/>
    <w:rsid w:val="00372375"/>
    <w:rsid w:val="003723F3"/>
    <w:rsid w:val="003723F7"/>
    <w:rsid w:val="003723FF"/>
    <w:rsid w:val="00372435"/>
    <w:rsid w:val="0037251A"/>
    <w:rsid w:val="00372662"/>
    <w:rsid w:val="00372674"/>
    <w:rsid w:val="00372687"/>
    <w:rsid w:val="003726A7"/>
    <w:rsid w:val="003726AD"/>
    <w:rsid w:val="003726E9"/>
    <w:rsid w:val="0037276E"/>
    <w:rsid w:val="0037278E"/>
    <w:rsid w:val="003727F3"/>
    <w:rsid w:val="00372837"/>
    <w:rsid w:val="00372844"/>
    <w:rsid w:val="003728BE"/>
    <w:rsid w:val="00372992"/>
    <w:rsid w:val="00372A1C"/>
    <w:rsid w:val="00372AA8"/>
    <w:rsid w:val="00372AAA"/>
    <w:rsid w:val="00372AF4"/>
    <w:rsid w:val="00372B44"/>
    <w:rsid w:val="00372B7D"/>
    <w:rsid w:val="00372B87"/>
    <w:rsid w:val="00372BA1"/>
    <w:rsid w:val="00372C87"/>
    <w:rsid w:val="00372CE9"/>
    <w:rsid w:val="00372CEB"/>
    <w:rsid w:val="00372D17"/>
    <w:rsid w:val="00372D70"/>
    <w:rsid w:val="00372D9E"/>
    <w:rsid w:val="00372DAA"/>
    <w:rsid w:val="00372DD5"/>
    <w:rsid w:val="00372E61"/>
    <w:rsid w:val="00372E69"/>
    <w:rsid w:val="00372E82"/>
    <w:rsid w:val="00372EFB"/>
    <w:rsid w:val="00372F9D"/>
    <w:rsid w:val="00372F9E"/>
    <w:rsid w:val="00372FBC"/>
    <w:rsid w:val="00372FC7"/>
    <w:rsid w:val="00373006"/>
    <w:rsid w:val="00373043"/>
    <w:rsid w:val="00373082"/>
    <w:rsid w:val="003730ED"/>
    <w:rsid w:val="003730F8"/>
    <w:rsid w:val="00373145"/>
    <w:rsid w:val="00373157"/>
    <w:rsid w:val="00373170"/>
    <w:rsid w:val="00373172"/>
    <w:rsid w:val="00373180"/>
    <w:rsid w:val="00373250"/>
    <w:rsid w:val="00373254"/>
    <w:rsid w:val="00373258"/>
    <w:rsid w:val="0037334A"/>
    <w:rsid w:val="0037334C"/>
    <w:rsid w:val="00373352"/>
    <w:rsid w:val="0037341C"/>
    <w:rsid w:val="00373566"/>
    <w:rsid w:val="003735D8"/>
    <w:rsid w:val="003736BD"/>
    <w:rsid w:val="003736E8"/>
    <w:rsid w:val="003736F2"/>
    <w:rsid w:val="00373704"/>
    <w:rsid w:val="0037372F"/>
    <w:rsid w:val="00373922"/>
    <w:rsid w:val="00373926"/>
    <w:rsid w:val="00373989"/>
    <w:rsid w:val="00373A18"/>
    <w:rsid w:val="00373A72"/>
    <w:rsid w:val="00373AB1"/>
    <w:rsid w:val="00373AC2"/>
    <w:rsid w:val="00373BBE"/>
    <w:rsid w:val="00373BE1"/>
    <w:rsid w:val="00373C81"/>
    <w:rsid w:val="00373C90"/>
    <w:rsid w:val="00373DB4"/>
    <w:rsid w:val="00373DE8"/>
    <w:rsid w:val="00373E00"/>
    <w:rsid w:val="00373E15"/>
    <w:rsid w:val="00373E20"/>
    <w:rsid w:val="00373E55"/>
    <w:rsid w:val="00373ED9"/>
    <w:rsid w:val="00373F6A"/>
    <w:rsid w:val="00373FB9"/>
    <w:rsid w:val="00374012"/>
    <w:rsid w:val="0037406B"/>
    <w:rsid w:val="00374072"/>
    <w:rsid w:val="003740DB"/>
    <w:rsid w:val="003740FA"/>
    <w:rsid w:val="0037411A"/>
    <w:rsid w:val="0037413E"/>
    <w:rsid w:val="00374151"/>
    <w:rsid w:val="0037415F"/>
    <w:rsid w:val="003741FC"/>
    <w:rsid w:val="00374307"/>
    <w:rsid w:val="0037434E"/>
    <w:rsid w:val="00374385"/>
    <w:rsid w:val="00374498"/>
    <w:rsid w:val="003744B9"/>
    <w:rsid w:val="003744DA"/>
    <w:rsid w:val="003744FF"/>
    <w:rsid w:val="003745C9"/>
    <w:rsid w:val="0037463C"/>
    <w:rsid w:val="003746AE"/>
    <w:rsid w:val="00374736"/>
    <w:rsid w:val="00374808"/>
    <w:rsid w:val="003748F7"/>
    <w:rsid w:val="003748FA"/>
    <w:rsid w:val="003748FB"/>
    <w:rsid w:val="003749DD"/>
    <w:rsid w:val="00374A1B"/>
    <w:rsid w:val="00374A59"/>
    <w:rsid w:val="00374A94"/>
    <w:rsid w:val="00374AD6"/>
    <w:rsid w:val="00374B01"/>
    <w:rsid w:val="00374B3E"/>
    <w:rsid w:val="00374B76"/>
    <w:rsid w:val="00374B79"/>
    <w:rsid w:val="00374B93"/>
    <w:rsid w:val="00374C53"/>
    <w:rsid w:val="00374D2A"/>
    <w:rsid w:val="00374E5A"/>
    <w:rsid w:val="00374E8A"/>
    <w:rsid w:val="00374EC9"/>
    <w:rsid w:val="00374F14"/>
    <w:rsid w:val="00374F1E"/>
    <w:rsid w:val="00374F9B"/>
    <w:rsid w:val="00374FAD"/>
    <w:rsid w:val="00374FC5"/>
    <w:rsid w:val="00374FE5"/>
    <w:rsid w:val="00375045"/>
    <w:rsid w:val="003750C8"/>
    <w:rsid w:val="003750E8"/>
    <w:rsid w:val="00375130"/>
    <w:rsid w:val="00375151"/>
    <w:rsid w:val="003751CE"/>
    <w:rsid w:val="0037520C"/>
    <w:rsid w:val="00375231"/>
    <w:rsid w:val="00375334"/>
    <w:rsid w:val="00375379"/>
    <w:rsid w:val="003753F3"/>
    <w:rsid w:val="00375421"/>
    <w:rsid w:val="00375429"/>
    <w:rsid w:val="00375448"/>
    <w:rsid w:val="00375452"/>
    <w:rsid w:val="003754A4"/>
    <w:rsid w:val="003754C1"/>
    <w:rsid w:val="00375528"/>
    <w:rsid w:val="0037566B"/>
    <w:rsid w:val="003756F1"/>
    <w:rsid w:val="00375728"/>
    <w:rsid w:val="0037573D"/>
    <w:rsid w:val="0037579C"/>
    <w:rsid w:val="0037582D"/>
    <w:rsid w:val="00375864"/>
    <w:rsid w:val="00375866"/>
    <w:rsid w:val="0037589B"/>
    <w:rsid w:val="003758EB"/>
    <w:rsid w:val="0037594F"/>
    <w:rsid w:val="00375964"/>
    <w:rsid w:val="0037599B"/>
    <w:rsid w:val="00375A11"/>
    <w:rsid w:val="00375B5D"/>
    <w:rsid w:val="00375B76"/>
    <w:rsid w:val="00375C7A"/>
    <w:rsid w:val="00375CB9"/>
    <w:rsid w:val="00375D01"/>
    <w:rsid w:val="00375D52"/>
    <w:rsid w:val="00375D5F"/>
    <w:rsid w:val="00375D78"/>
    <w:rsid w:val="00375DDE"/>
    <w:rsid w:val="00375E0E"/>
    <w:rsid w:val="00375E7C"/>
    <w:rsid w:val="00375EC9"/>
    <w:rsid w:val="00375F48"/>
    <w:rsid w:val="00375F76"/>
    <w:rsid w:val="00375FAD"/>
    <w:rsid w:val="00375FBE"/>
    <w:rsid w:val="0037600B"/>
    <w:rsid w:val="0037602F"/>
    <w:rsid w:val="00376064"/>
    <w:rsid w:val="003760BC"/>
    <w:rsid w:val="0037616A"/>
    <w:rsid w:val="00376171"/>
    <w:rsid w:val="003761BF"/>
    <w:rsid w:val="00376286"/>
    <w:rsid w:val="003762A9"/>
    <w:rsid w:val="00376302"/>
    <w:rsid w:val="00376361"/>
    <w:rsid w:val="003763AD"/>
    <w:rsid w:val="003763C4"/>
    <w:rsid w:val="003763F1"/>
    <w:rsid w:val="0037645C"/>
    <w:rsid w:val="0037652C"/>
    <w:rsid w:val="00376534"/>
    <w:rsid w:val="00376548"/>
    <w:rsid w:val="0037654D"/>
    <w:rsid w:val="00376579"/>
    <w:rsid w:val="00376613"/>
    <w:rsid w:val="003766B2"/>
    <w:rsid w:val="003766E3"/>
    <w:rsid w:val="0037675C"/>
    <w:rsid w:val="00376780"/>
    <w:rsid w:val="003767B4"/>
    <w:rsid w:val="00376814"/>
    <w:rsid w:val="00376828"/>
    <w:rsid w:val="0037688F"/>
    <w:rsid w:val="003768A1"/>
    <w:rsid w:val="003768D8"/>
    <w:rsid w:val="0037696D"/>
    <w:rsid w:val="003769B4"/>
    <w:rsid w:val="003769B5"/>
    <w:rsid w:val="003769EF"/>
    <w:rsid w:val="00376A0E"/>
    <w:rsid w:val="00376A63"/>
    <w:rsid w:val="00376AA5"/>
    <w:rsid w:val="00376AC9"/>
    <w:rsid w:val="00376B1E"/>
    <w:rsid w:val="00376B5F"/>
    <w:rsid w:val="00376BF9"/>
    <w:rsid w:val="00376C09"/>
    <w:rsid w:val="00376CA5"/>
    <w:rsid w:val="00376CEC"/>
    <w:rsid w:val="00376E0B"/>
    <w:rsid w:val="0037702A"/>
    <w:rsid w:val="0037703C"/>
    <w:rsid w:val="003770E3"/>
    <w:rsid w:val="00377111"/>
    <w:rsid w:val="0037712F"/>
    <w:rsid w:val="003772A1"/>
    <w:rsid w:val="0037730E"/>
    <w:rsid w:val="0037733C"/>
    <w:rsid w:val="0037735D"/>
    <w:rsid w:val="00377391"/>
    <w:rsid w:val="003773A8"/>
    <w:rsid w:val="003773B0"/>
    <w:rsid w:val="003773BF"/>
    <w:rsid w:val="003773EB"/>
    <w:rsid w:val="00377458"/>
    <w:rsid w:val="003775CE"/>
    <w:rsid w:val="003775FC"/>
    <w:rsid w:val="00377640"/>
    <w:rsid w:val="003776AA"/>
    <w:rsid w:val="003776B9"/>
    <w:rsid w:val="003776D0"/>
    <w:rsid w:val="00377798"/>
    <w:rsid w:val="00377833"/>
    <w:rsid w:val="00377844"/>
    <w:rsid w:val="00377850"/>
    <w:rsid w:val="003778A2"/>
    <w:rsid w:val="003778E5"/>
    <w:rsid w:val="003779CB"/>
    <w:rsid w:val="003779E9"/>
    <w:rsid w:val="00377A7D"/>
    <w:rsid w:val="00377AED"/>
    <w:rsid w:val="00377C09"/>
    <w:rsid w:val="00377CF8"/>
    <w:rsid w:val="00377CFD"/>
    <w:rsid w:val="00377D2C"/>
    <w:rsid w:val="00377D37"/>
    <w:rsid w:val="00377D5D"/>
    <w:rsid w:val="00377D9B"/>
    <w:rsid w:val="00377DB4"/>
    <w:rsid w:val="00377DB8"/>
    <w:rsid w:val="00377DDC"/>
    <w:rsid w:val="00377E71"/>
    <w:rsid w:val="00377EFB"/>
    <w:rsid w:val="00377F09"/>
    <w:rsid w:val="00377F1F"/>
    <w:rsid w:val="00377F31"/>
    <w:rsid w:val="00377F74"/>
    <w:rsid w:val="00377F80"/>
    <w:rsid w:val="00377F87"/>
    <w:rsid w:val="00377F9D"/>
    <w:rsid w:val="00377FB2"/>
    <w:rsid w:val="0038006A"/>
    <w:rsid w:val="00380082"/>
    <w:rsid w:val="003800BA"/>
    <w:rsid w:val="0038016B"/>
    <w:rsid w:val="003801BC"/>
    <w:rsid w:val="003801CC"/>
    <w:rsid w:val="003801D6"/>
    <w:rsid w:val="0038026C"/>
    <w:rsid w:val="003802A5"/>
    <w:rsid w:val="003802EA"/>
    <w:rsid w:val="003802FE"/>
    <w:rsid w:val="00380357"/>
    <w:rsid w:val="003803A4"/>
    <w:rsid w:val="003803EB"/>
    <w:rsid w:val="003803ED"/>
    <w:rsid w:val="0038043C"/>
    <w:rsid w:val="00380464"/>
    <w:rsid w:val="003804C3"/>
    <w:rsid w:val="00380531"/>
    <w:rsid w:val="00380599"/>
    <w:rsid w:val="003805B9"/>
    <w:rsid w:val="0038070C"/>
    <w:rsid w:val="00380744"/>
    <w:rsid w:val="00380791"/>
    <w:rsid w:val="003807DA"/>
    <w:rsid w:val="0038099E"/>
    <w:rsid w:val="003809D3"/>
    <w:rsid w:val="00380A31"/>
    <w:rsid w:val="00380A3A"/>
    <w:rsid w:val="00380ABC"/>
    <w:rsid w:val="00380B0D"/>
    <w:rsid w:val="00380B0E"/>
    <w:rsid w:val="00380B57"/>
    <w:rsid w:val="00380B8B"/>
    <w:rsid w:val="00380C23"/>
    <w:rsid w:val="00380C72"/>
    <w:rsid w:val="00380D2A"/>
    <w:rsid w:val="00380D51"/>
    <w:rsid w:val="00380D8E"/>
    <w:rsid w:val="00380D9F"/>
    <w:rsid w:val="00380E12"/>
    <w:rsid w:val="00380E72"/>
    <w:rsid w:val="00380E74"/>
    <w:rsid w:val="00380F35"/>
    <w:rsid w:val="00380F4E"/>
    <w:rsid w:val="00380F99"/>
    <w:rsid w:val="00380FDE"/>
    <w:rsid w:val="00380FE9"/>
    <w:rsid w:val="0038100B"/>
    <w:rsid w:val="0038101E"/>
    <w:rsid w:val="0038104A"/>
    <w:rsid w:val="00381088"/>
    <w:rsid w:val="003810B8"/>
    <w:rsid w:val="00381130"/>
    <w:rsid w:val="0038114F"/>
    <w:rsid w:val="003811C1"/>
    <w:rsid w:val="00381218"/>
    <w:rsid w:val="003812C4"/>
    <w:rsid w:val="003812C5"/>
    <w:rsid w:val="003812C6"/>
    <w:rsid w:val="003812CE"/>
    <w:rsid w:val="00381304"/>
    <w:rsid w:val="0038131D"/>
    <w:rsid w:val="003813C7"/>
    <w:rsid w:val="00381412"/>
    <w:rsid w:val="00381443"/>
    <w:rsid w:val="0038146D"/>
    <w:rsid w:val="00381478"/>
    <w:rsid w:val="00381484"/>
    <w:rsid w:val="003814E5"/>
    <w:rsid w:val="00381571"/>
    <w:rsid w:val="0038157C"/>
    <w:rsid w:val="003815CA"/>
    <w:rsid w:val="0038160E"/>
    <w:rsid w:val="0038160F"/>
    <w:rsid w:val="00381613"/>
    <w:rsid w:val="00381618"/>
    <w:rsid w:val="00381623"/>
    <w:rsid w:val="0038167F"/>
    <w:rsid w:val="003816E3"/>
    <w:rsid w:val="0038173C"/>
    <w:rsid w:val="00381755"/>
    <w:rsid w:val="0038179F"/>
    <w:rsid w:val="003817E8"/>
    <w:rsid w:val="00381852"/>
    <w:rsid w:val="00381901"/>
    <w:rsid w:val="00381970"/>
    <w:rsid w:val="003819E5"/>
    <w:rsid w:val="003819F2"/>
    <w:rsid w:val="00381A19"/>
    <w:rsid w:val="00381A4B"/>
    <w:rsid w:val="00381A61"/>
    <w:rsid w:val="00381B0F"/>
    <w:rsid w:val="00381BA1"/>
    <w:rsid w:val="00381BD7"/>
    <w:rsid w:val="00381BF1"/>
    <w:rsid w:val="00381BF6"/>
    <w:rsid w:val="00381C5A"/>
    <w:rsid w:val="00381C94"/>
    <w:rsid w:val="00381D62"/>
    <w:rsid w:val="00381DA6"/>
    <w:rsid w:val="00381E2E"/>
    <w:rsid w:val="00381E35"/>
    <w:rsid w:val="00381E91"/>
    <w:rsid w:val="00381EAC"/>
    <w:rsid w:val="00381F00"/>
    <w:rsid w:val="00381F33"/>
    <w:rsid w:val="00381F36"/>
    <w:rsid w:val="00381FE9"/>
    <w:rsid w:val="00381FEB"/>
    <w:rsid w:val="00382060"/>
    <w:rsid w:val="003820BE"/>
    <w:rsid w:val="00382109"/>
    <w:rsid w:val="00382123"/>
    <w:rsid w:val="00382162"/>
    <w:rsid w:val="0038216B"/>
    <w:rsid w:val="00382197"/>
    <w:rsid w:val="003821FC"/>
    <w:rsid w:val="0038221B"/>
    <w:rsid w:val="0038223D"/>
    <w:rsid w:val="00382257"/>
    <w:rsid w:val="00382261"/>
    <w:rsid w:val="00382289"/>
    <w:rsid w:val="003822F3"/>
    <w:rsid w:val="00382307"/>
    <w:rsid w:val="003823EB"/>
    <w:rsid w:val="003823F7"/>
    <w:rsid w:val="0038241F"/>
    <w:rsid w:val="00382476"/>
    <w:rsid w:val="0038253B"/>
    <w:rsid w:val="003825A6"/>
    <w:rsid w:val="00382683"/>
    <w:rsid w:val="00382692"/>
    <w:rsid w:val="0038269B"/>
    <w:rsid w:val="003826A2"/>
    <w:rsid w:val="003826A3"/>
    <w:rsid w:val="00382709"/>
    <w:rsid w:val="00382723"/>
    <w:rsid w:val="00382744"/>
    <w:rsid w:val="00382768"/>
    <w:rsid w:val="0038277C"/>
    <w:rsid w:val="00382784"/>
    <w:rsid w:val="0038286A"/>
    <w:rsid w:val="003828F9"/>
    <w:rsid w:val="00382924"/>
    <w:rsid w:val="00382925"/>
    <w:rsid w:val="0038295A"/>
    <w:rsid w:val="003829AB"/>
    <w:rsid w:val="003829B4"/>
    <w:rsid w:val="00382A05"/>
    <w:rsid w:val="00382A32"/>
    <w:rsid w:val="00382A8D"/>
    <w:rsid w:val="00382A9C"/>
    <w:rsid w:val="00382AC3"/>
    <w:rsid w:val="00382AF5"/>
    <w:rsid w:val="00382B28"/>
    <w:rsid w:val="00382B44"/>
    <w:rsid w:val="00382B7B"/>
    <w:rsid w:val="00382BE4"/>
    <w:rsid w:val="00382BEA"/>
    <w:rsid w:val="00382C1F"/>
    <w:rsid w:val="00382C27"/>
    <w:rsid w:val="00382C28"/>
    <w:rsid w:val="00382C67"/>
    <w:rsid w:val="00382C77"/>
    <w:rsid w:val="00382C92"/>
    <w:rsid w:val="00382CB1"/>
    <w:rsid w:val="00382D3D"/>
    <w:rsid w:val="00382DAF"/>
    <w:rsid w:val="00382E5F"/>
    <w:rsid w:val="00382E6F"/>
    <w:rsid w:val="00382EC0"/>
    <w:rsid w:val="00382EE7"/>
    <w:rsid w:val="00382F95"/>
    <w:rsid w:val="00382FCF"/>
    <w:rsid w:val="00383036"/>
    <w:rsid w:val="00383067"/>
    <w:rsid w:val="00383091"/>
    <w:rsid w:val="003830F9"/>
    <w:rsid w:val="00383107"/>
    <w:rsid w:val="003831F8"/>
    <w:rsid w:val="00383211"/>
    <w:rsid w:val="003832B5"/>
    <w:rsid w:val="0038333F"/>
    <w:rsid w:val="003833BE"/>
    <w:rsid w:val="003834E7"/>
    <w:rsid w:val="003834F5"/>
    <w:rsid w:val="00383501"/>
    <w:rsid w:val="003835C7"/>
    <w:rsid w:val="003835EB"/>
    <w:rsid w:val="003835FF"/>
    <w:rsid w:val="0038371F"/>
    <w:rsid w:val="0038379A"/>
    <w:rsid w:val="0038387A"/>
    <w:rsid w:val="00383A86"/>
    <w:rsid w:val="00383A88"/>
    <w:rsid w:val="00383B1D"/>
    <w:rsid w:val="00383B47"/>
    <w:rsid w:val="00383B6C"/>
    <w:rsid w:val="00383BE1"/>
    <w:rsid w:val="00383BF5"/>
    <w:rsid w:val="00383C43"/>
    <w:rsid w:val="00383C58"/>
    <w:rsid w:val="00383C5F"/>
    <w:rsid w:val="00383C71"/>
    <w:rsid w:val="00383C92"/>
    <w:rsid w:val="00383CA5"/>
    <w:rsid w:val="00383E3D"/>
    <w:rsid w:val="00383EED"/>
    <w:rsid w:val="00383F98"/>
    <w:rsid w:val="003840B7"/>
    <w:rsid w:val="00384240"/>
    <w:rsid w:val="003842C2"/>
    <w:rsid w:val="003842D0"/>
    <w:rsid w:val="003842D7"/>
    <w:rsid w:val="003843A8"/>
    <w:rsid w:val="003843CD"/>
    <w:rsid w:val="003843EB"/>
    <w:rsid w:val="0038446D"/>
    <w:rsid w:val="00384480"/>
    <w:rsid w:val="00384496"/>
    <w:rsid w:val="00384506"/>
    <w:rsid w:val="0038450B"/>
    <w:rsid w:val="0038466D"/>
    <w:rsid w:val="0038469C"/>
    <w:rsid w:val="0038471B"/>
    <w:rsid w:val="0038478C"/>
    <w:rsid w:val="003847CD"/>
    <w:rsid w:val="00384803"/>
    <w:rsid w:val="00384860"/>
    <w:rsid w:val="003848DC"/>
    <w:rsid w:val="003848FB"/>
    <w:rsid w:val="00384907"/>
    <w:rsid w:val="00384931"/>
    <w:rsid w:val="0038496A"/>
    <w:rsid w:val="00384971"/>
    <w:rsid w:val="00384985"/>
    <w:rsid w:val="003849EA"/>
    <w:rsid w:val="00384A04"/>
    <w:rsid w:val="00384A2D"/>
    <w:rsid w:val="00384C68"/>
    <w:rsid w:val="00384C91"/>
    <w:rsid w:val="00384C99"/>
    <w:rsid w:val="00384CD8"/>
    <w:rsid w:val="00384D3E"/>
    <w:rsid w:val="00384D98"/>
    <w:rsid w:val="00384DC7"/>
    <w:rsid w:val="00384DD2"/>
    <w:rsid w:val="00384E0E"/>
    <w:rsid w:val="00384E1F"/>
    <w:rsid w:val="00384E26"/>
    <w:rsid w:val="00384E3B"/>
    <w:rsid w:val="00384E9E"/>
    <w:rsid w:val="00384E9F"/>
    <w:rsid w:val="00384EB3"/>
    <w:rsid w:val="00384F41"/>
    <w:rsid w:val="00384F65"/>
    <w:rsid w:val="00384F7A"/>
    <w:rsid w:val="00384FAA"/>
    <w:rsid w:val="0038500C"/>
    <w:rsid w:val="00385032"/>
    <w:rsid w:val="0038503B"/>
    <w:rsid w:val="0038504A"/>
    <w:rsid w:val="00385128"/>
    <w:rsid w:val="00385149"/>
    <w:rsid w:val="003851FD"/>
    <w:rsid w:val="00385263"/>
    <w:rsid w:val="0038530B"/>
    <w:rsid w:val="00385341"/>
    <w:rsid w:val="00385377"/>
    <w:rsid w:val="003853B3"/>
    <w:rsid w:val="003853F5"/>
    <w:rsid w:val="00385498"/>
    <w:rsid w:val="003854FD"/>
    <w:rsid w:val="00385638"/>
    <w:rsid w:val="00385668"/>
    <w:rsid w:val="00385679"/>
    <w:rsid w:val="003856FB"/>
    <w:rsid w:val="00385703"/>
    <w:rsid w:val="0038576B"/>
    <w:rsid w:val="0038580D"/>
    <w:rsid w:val="00385831"/>
    <w:rsid w:val="003858DA"/>
    <w:rsid w:val="00385936"/>
    <w:rsid w:val="00385956"/>
    <w:rsid w:val="00385993"/>
    <w:rsid w:val="0038599B"/>
    <w:rsid w:val="003859E0"/>
    <w:rsid w:val="00385AA3"/>
    <w:rsid w:val="00385B40"/>
    <w:rsid w:val="00385B47"/>
    <w:rsid w:val="00385BBF"/>
    <w:rsid w:val="00385C8B"/>
    <w:rsid w:val="00385C92"/>
    <w:rsid w:val="00385CCD"/>
    <w:rsid w:val="00385D6E"/>
    <w:rsid w:val="00385D82"/>
    <w:rsid w:val="00385D90"/>
    <w:rsid w:val="00385D9E"/>
    <w:rsid w:val="00385DF4"/>
    <w:rsid w:val="00385E02"/>
    <w:rsid w:val="00385E06"/>
    <w:rsid w:val="00385E77"/>
    <w:rsid w:val="00385F4F"/>
    <w:rsid w:val="00386248"/>
    <w:rsid w:val="00386252"/>
    <w:rsid w:val="003862DE"/>
    <w:rsid w:val="003863F4"/>
    <w:rsid w:val="00386476"/>
    <w:rsid w:val="003864A6"/>
    <w:rsid w:val="003864E4"/>
    <w:rsid w:val="003864E7"/>
    <w:rsid w:val="00386555"/>
    <w:rsid w:val="0038655B"/>
    <w:rsid w:val="003865E1"/>
    <w:rsid w:val="003865E8"/>
    <w:rsid w:val="003865E9"/>
    <w:rsid w:val="0038660A"/>
    <w:rsid w:val="00386620"/>
    <w:rsid w:val="003866AE"/>
    <w:rsid w:val="003866B0"/>
    <w:rsid w:val="00386790"/>
    <w:rsid w:val="00386796"/>
    <w:rsid w:val="003867A3"/>
    <w:rsid w:val="003867C1"/>
    <w:rsid w:val="00386842"/>
    <w:rsid w:val="0038685C"/>
    <w:rsid w:val="003868A5"/>
    <w:rsid w:val="003868AD"/>
    <w:rsid w:val="003868C5"/>
    <w:rsid w:val="00386961"/>
    <w:rsid w:val="003869EC"/>
    <w:rsid w:val="00386A50"/>
    <w:rsid w:val="00386A64"/>
    <w:rsid w:val="00386A81"/>
    <w:rsid w:val="00386AA4"/>
    <w:rsid w:val="00386B87"/>
    <w:rsid w:val="00386BB9"/>
    <w:rsid w:val="00386BC9"/>
    <w:rsid w:val="00386BF0"/>
    <w:rsid w:val="00386C0A"/>
    <w:rsid w:val="00386C76"/>
    <w:rsid w:val="00386CC2"/>
    <w:rsid w:val="00386CDD"/>
    <w:rsid w:val="00386D28"/>
    <w:rsid w:val="00386D5D"/>
    <w:rsid w:val="00386E0E"/>
    <w:rsid w:val="00386E92"/>
    <w:rsid w:val="00386EC8"/>
    <w:rsid w:val="00386F79"/>
    <w:rsid w:val="00386FBB"/>
    <w:rsid w:val="00386FE6"/>
    <w:rsid w:val="00386FF0"/>
    <w:rsid w:val="00386FF8"/>
    <w:rsid w:val="00387051"/>
    <w:rsid w:val="0038706B"/>
    <w:rsid w:val="003870CF"/>
    <w:rsid w:val="003870D4"/>
    <w:rsid w:val="00387105"/>
    <w:rsid w:val="003871AA"/>
    <w:rsid w:val="00387200"/>
    <w:rsid w:val="00387269"/>
    <w:rsid w:val="003872C7"/>
    <w:rsid w:val="00387327"/>
    <w:rsid w:val="00387405"/>
    <w:rsid w:val="00387434"/>
    <w:rsid w:val="00387492"/>
    <w:rsid w:val="00387584"/>
    <w:rsid w:val="0038758C"/>
    <w:rsid w:val="00387613"/>
    <w:rsid w:val="00387677"/>
    <w:rsid w:val="003876D6"/>
    <w:rsid w:val="0038771F"/>
    <w:rsid w:val="003877EC"/>
    <w:rsid w:val="003877F2"/>
    <w:rsid w:val="0038786F"/>
    <w:rsid w:val="00387885"/>
    <w:rsid w:val="003879A6"/>
    <w:rsid w:val="003879CB"/>
    <w:rsid w:val="00387A56"/>
    <w:rsid w:val="00387B0B"/>
    <w:rsid w:val="00387B94"/>
    <w:rsid w:val="00387BB5"/>
    <w:rsid w:val="00387C26"/>
    <w:rsid w:val="00387CAA"/>
    <w:rsid w:val="00387D6A"/>
    <w:rsid w:val="00387D8D"/>
    <w:rsid w:val="00387D9B"/>
    <w:rsid w:val="00387DA6"/>
    <w:rsid w:val="00387DC4"/>
    <w:rsid w:val="00387EA5"/>
    <w:rsid w:val="00390048"/>
    <w:rsid w:val="003900B9"/>
    <w:rsid w:val="003900C5"/>
    <w:rsid w:val="0039017D"/>
    <w:rsid w:val="003901B9"/>
    <w:rsid w:val="00390313"/>
    <w:rsid w:val="00390323"/>
    <w:rsid w:val="00390467"/>
    <w:rsid w:val="00390474"/>
    <w:rsid w:val="003904EF"/>
    <w:rsid w:val="00390592"/>
    <w:rsid w:val="003905A6"/>
    <w:rsid w:val="003905D7"/>
    <w:rsid w:val="00390643"/>
    <w:rsid w:val="00390693"/>
    <w:rsid w:val="003906C1"/>
    <w:rsid w:val="003906E8"/>
    <w:rsid w:val="00390735"/>
    <w:rsid w:val="00390746"/>
    <w:rsid w:val="00390794"/>
    <w:rsid w:val="003907D0"/>
    <w:rsid w:val="003908BA"/>
    <w:rsid w:val="003908DA"/>
    <w:rsid w:val="003908E2"/>
    <w:rsid w:val="00390914"/>
    <w:rsid w:val="00390939"/>
    <w:rsid w:val="00390A29"/>
    <w:rsid w:val="00390A7F"/>
    <w:rsid w:val="00390AA9"/>
    <w:rsid w:val="00390AD8"/>
    <w:rsid w:val="00390B1B"/>
    <w:rsid w:val="00390B30"/>
    <w:rsid w:val="00390B44"/>
    <w:rsid w:val="00390B58"/>
    <w:rsid w:val="00390B71"/>
    <w:rsid w:val="00390B92"/>
    <w:rsid w:val="00390C6E"/>
    <w:rsid w:val="00390C86"/>
    <w:rsid w:val="00390C95"/>
    <w:rsid w:val="00390CCA"/>
    <w:rsid w:val="00390D10"/>
    <w:rsid w:val="00390D3E"/>
    <w:rsid w:val="00390D5D"/>
    <w:rsid w:val="00390DA3"/>
    <w:rsid w:val="00390DB7"/>
    <w:rsid w:val="00390DF8"/>
    <w:rsid w:val="00390E0D"/>
    <w:rsid w:val="00390E59"/>
    <w:rsid w:val="00390ED1"/>
    <w:rsid w:val="00390FA3"/>
    <w:rsid w:val="00390FB3"/>
    <w:rsid w:val="0039105B"/>
    <w:rsid w:val="003910B0"/>
    <w:rsid w:val="0039115B"/>
    <w:rsid w:val="00391160"/>
    <w:rsid w:val="0039117D"/>
    <w:rsid w:val="003911EF"/>
    <w:rsid w:val="00391215"/>
    <w:rsid w:val="0039122A"/>
    <w:rsid w:val="0039123C"/>
    <w:rsid w:val="003912A8"/>
    <w:rsid w:val="003912E3"/>
    <w:rsid w:val="003912E4"/>
    <w:rsid w:val="00391325"/>
    <w:rsid w:val="003913D1"/>
    <w:rsid w:val="003913DC"/>
    <w:rsid w:val="0039143D"/>
    <w:rsid w:val="0039144A"/>
    <w:rsid w:val="00391583"/>
    <w:rsid w:val="003915F4"/>
    <w:rsid w:val="00391606"/>
    <w:rsid w:val="00391612"/>
    <w:rsid w:val="00391671"/>
    <w:rsid w:val="00391866"/>
    <w:rsid w:val="00391872"/>
    <w:rsid w:val="00391895"/>
    <w:rsid w:val="003918CF"/>
    <w:rsid w:val="00391939"/>
    <w:rsid w:val="003919F4"/>
    <w:rsid w:val="00391A77"/>
    <w:rsid w:val="00391B4D"/>
    <w:rsid w:val="00391BB5"/>
    <w:rsid w:val="00391BD2"/>
    <w:rsid w:val="00391C11"/>
    <w:rsid w:val="00391C5D"/>
    <w:rsid w:val="00391C60"/>
    <w:rsid w:val="00391C68"/>
    <w:rsid w:val="00391D6F"/>
    <w:rsid w:val="00391E23"/>
    <w:rsid w:val="00391E2A"/>
    <w:rsid w:val="00391EB1"/>
    <w:rsid w:val="00391EC1"/>
    <w:rsid w:val="00391F0F"/>
    <w:rsid w:val="00391F23"/>
    <w:rsid w:val="00391F25"/>
    <w:rsid w:val="00391F97"/>
    <w:rsid w:val="00391F9E"/>
    <w:rsid w:val="00391FA8"/>
    <w:rsid w:val="003920B6"/>
    <w:rsid w:val="003920EE"/>
    <w:rsid w:val="00392157"/>
    <w:rsid w:val="0039227B"/>
    <w:rsid w:val="0039228D"/>
    <w:rsid w:val="00392298"/>
    <w:rsid w:val="00392313"/>
    <w:rsid w:val="0039232F"/>
    <w:rsid w:val="00392335"/>
    <w:rsid w:val="003923A5"/>
    <w:rsid w:val="003923B1"/>
    <w:rsid w:val="003924B7"/>
    <w:rsid w:val="003924D9"/>
    <w:rsid w:val="00392505"/>
    <w:rsid w:val="0039252B"/>
    <w:rsid w:val="003925F9"/>
    <w:rsid w:val="00392600"/>
    <w:rsid w:val="0039266D"/>
    <w:rsid w:val="00392722"/>
    <w:rsid w:val="0039277D"/>
    <w:rsid w:val="003927BC"/>
    <w:rsid w:val="003927CF"/>
    <w:rsid w:val="003927F8"/>
    <w:rsid w:val="0039281F"/>
    <w:rsid w:val="00392872"/>
    <w:rsid w:val="00392898"/>
    <w:rsid w:val="003928D6"/>
    <w:rsid w:val="003928F2"/>
    <w:rsid w:val="0039292C"/>
    <w:rsid w:val="00392954"/>
    <w:rsid w:val="00392978"/>
    <w:rsid w:val="00392A63"/>
    <w:rsid w:val="00392A79"/>
    <w:rsid w:val="00392A85"/>
    <w:rsid w:val="00392ACD"/>
    <w:rsid w:val="00392ACF"/>
    <w:rsid w:val="00392AD2"/>
    <w:rsid w:val="00392B35"/>
    <w:rsid w:val="00392BB4"/>
    <w:rsid w:val="00392BCD"/>
    <w:rsid w:val="00392BCE"/>
    <w:rsid w:val="00392C51"/>
    <w:rsid w:val="00392C97"/>
    <w:rsid w:val="00392CC0"/>
    <w:rsid w:val="00392CC3"/>
    <w:rsid w:val="00392CD6"/>
    <w:rsid w:val="00392CF0"/>
    <w:rsid w:val="00392DAF"/>
    <w:rsid w:val="00392DD6"/>
    <w:rsid w:val="00392DFF"/>
    <w:rsid w:val="00392E30"/>
    <w:rsid w:val="00392E3C"/>
    <w:rsid w:val="00392E75"/>
    <w:rsid w:val="00392E89"/>
    <w:rsid w:val="00392F5E"/>
    <w:rsid w:val="00392FA4"/>
    <w:rsid w:val="0039302D"/>
    <w:rsid w:val="00393068"/>
    <w:rsid w:val="003930AD"/>
    <w:rsid w:val="00393107"/>
    <w:rsid w:val="00393108"/>
    <w:rsid w:val="00393119"/>
    <w:rsid w:val="00393153"/>
    <w:rsid w:val="00393277"/>
    <w:rsid w:val="00393440"/>
    <w:rsid w:val="00393492"/>
    <w:rsid w:val="003934EE"/>
    <w:rsid w:val="00393597"/>
    <w:rsid w:val="0039359F"/>
    <w:rsid w:val="00393697"/>
    <w:rsid w:val="0039373F"/>
    <w:rsid w:val="0039376A"/>
    <w:rsid w:val="00393804"/>
    <w:rsid w:val="00393875"/>
    <w:rsid w:val="0039395C"/>
    <w:rsid w:val="00393A21"/>
    <w:rsid w:val="00393AA5"/>
    <w:rsid w:val="00393AA8"/>
    <w:rsid w:val="00393AF9"/>
    <w:rsid w:val="00393B05"/>
    <w:rsid w:val="00393B09"/>
    <w:rsid w:val="00393B17"/>
    <w:rsid w:val="00393BA2"/>
    <w:rsid w:val="00393C9D"/>
    <w:rsid w:val="00393D42"/>
    <w:rsid w:val="00393E4F"/>
    <w:rsid w:val="00393E8C"/>
    <w:rsid w:val="00393E9A"/>
    <w:rsid w:val="00393ED4"/>
    <w:rsid w:val="00393F9E"/>
    <w:rsid w:val="00394016"/>
    <w:rsid w:val="0039403B"/>
    <w:rsid w:val="0039407A"/>
    <w:rsid w:val="00394083"/>
    <w:rsid w:val="00394195"/>
    <w:rsid w:val="003941A2"/>
    <w:rsid w:val="003941AC"/>
    <w:rsid w:val="003941BA"/>
    <w:rsid w:val="003941DD"/>
    <w:rsid w:val="00394328"/>
    <w:rsid w:val="00394341"/>
    <w:rsid w:val="0039445A"/>
    <w:rsid w:val="0039449B"/>
    <w:rsid w:val="003944B6"/>
    <w:rsid w:val="00394571"/>
    <w:rsid w:val="00394603"/>
    <w:rsid w:val="00394659"/>
    <w:rsid w:val="0039465D"/>
    <w:rsid w:val="0039466F"/>
    <w:rsid w:val="003946DD"/>
    <w:rsid w:val="003947DE"/>
    <w:rsid w:val="00394860"/>
    <w:rsid w:val="003948EB"/>
    <w:rsid w:val="00394961"/>
    <w:rsid w:val="0039498F"/>
    <w:rsid w:val="003949AF"/>
    <w:rsid w:val="00394A1C"/>
    <w:rsid w:val="00394A53"/>
    <w:rsid w:val="00394A82"/>
    <w:rsid w:val="00394A8D"/>
    <w:rsid w:val="00394A8F"/>
    <w:rsid w:val="00394AF2"/>
    <w:rsid w:val="00394AFF"/>
    <w:rsid w:val="00394B97"/>
    <w:rsid w:val="00394C8C"/>
    <w:rsid w:val="00394C9D"/>
    <w:rsid w:val="00394D39"/>
    <w:rsid w:val="00394D95"/>
    <w:rsid w:val="00394DB4"/>
    <w:rsid w:val="00394DDE"/>
    <w:rsid w:val="00394E00"/>
    <w:rsid w:val="00394EC9"/>
    <w:rsid w:val="00394F01"/>
    <w:rsid w:val="00394FA4"/>
    <w:rsid w:val="0039508C"/>
    <w:rsid w:val="003950C1"/>
    <w:rsid w:val="003951BA"/>
    <w:rsid w:val="003951C6"/>
    <w:rsid w:val="0039522F"/>
    <w:rsid w:val="0039526A"/>
    <w:rsid w:val="00395271"/>
    <w:rsid w:val="00395301"/>
    <w:rsid w:val="00395316"/>
    <w:rsid w:val="00395351"/>
    <w:rsid w:val="003953E3"/>
    <w:rsid w:val="003953E5"/>
    <w:rsid w:val="00395584"/>
    <w:rsid w:val="00395598"/>
    <w:rsid w:val="00395639"/>
    <w:rsid w:val="003956CB"/>
    <w:rsid w:val="0039570D"/>
    <w:rsid w:val="00395745"/>
    <w:rsid w:val="00395772"/>
    <w:rsid w:val="00395786"/>
    <w:rsid w:val="00395874"/>
    <w:rsid w:val="003958A0"/>
    <w:rsid w:val="003958A7"/>
    <w:rsid w:val="0039590A"/>
    <w:rsid w:val="00395917"/>
    <w:rsid w:val="00395925"/>
    <w:rsid w:val="0039594A"/>
    <w:rsid w:val="0039598F"/>
    <w:rsid w:val="00395A29"/>
    <w:rsid w:val="00395A44"/>
    <w:rsid w:val="00395AA9"/>
    <w:rsid w:val="00395AF9"/>
    <w:rsid w:val="00395B7D"/>
    <w:rsid w:val="00395BB1"/>
    <w:rsid w:val="00395C0F"/>
    <w:rsid w:val="00395CD5"/>
    <w:rsid w:val="00395CEE"/>
    <w:rsid w:val="00395CF7"/>
    <w:rsid w:val="00395D19"/>
    <w:rsid w:val="00395D3E"/>
    <w:rsid w:val="00395DCF"/>
    <w:rsid w:val="00395E07"/>
    <w:rsid w:val="00395E54"/>
    <w:rsid w:val="00395F82"/>
    <w:rsid w:val="00395FB4"/>
    <w:rsid w:val="00395FD5"/>
    <w:rsid w:val="00395FE7"/>
    <w:rsid w:val="0039606F"/>
    <w:rsid w:val="0039609E"/>
    <w:rsid w:val="003960AB"/>
    <w:rsid w:val="0039610D"/>
    <w:rsid w:val="00396136"/>
    <w:rsid w:val="003961F8"/>
    <w:rsid w:val="00396370"/>
    <w:rsid w:val="003963A5"/>
    <w:rsid w:val="003963FC"/>
    <w:rsid w:val="0039641B"/>
    <w:rsid w:val="00396440"/>
    <w:rsid w:val="00396461"/>
    <w:rsid w:val="0039648E"/>
    <w:rsid w:val="00396494"/>
    <w:rsid w:val="003964AC"/>
    <w:rsid w:val="003964EC"/>
    <w:rsid w:val="00396617"/>
    <w:rsid w:val="00396619"/>
    <w:rsid w:val="00396638"/>
    <w:rsid w:val="00396791"/>
    <w:rsid w:val="003967DF"/>
    <w:rsid w:val="003967FB"/>
    <w:rsid w:val="003969A1"/>
    <w:rsid w:val="00396A4B"/>
    <w:rsid w:val="00396AE3"/>
    <w:rsid w:val="00396AE8"/>
    <w:rsid w:val="00396B4F"/>
    <w:rsid w:val="00396B7E"/>
    <w:rsid w:val="00396B87"/>
    <w:rsid w:val="00396B95"/>
    <w:rsid w:val="00396BB3"/>
    <w:rsid w:val="00396C5A"/>
    <w:rsid w:val="00396C86"/>
    <w:rsid w:val="00396CBB"/>
    <w:rsid w:val="00396CC4"/>
    <w:rsid w:val="00396CDC"/>
    <w:rsid w:val="00396D1D"/>
    <w:rsid w:val="00396D29"/>
    <w:rsid w:val="00396D2C"/>
    <w:rsid w:val="00396D40"/>
    <w:rsid w:val="00396D68"/>
    <w:rsid w:val="00396D7E"/>
    <w:rsid w:val="00396D7F"/>
    <w:rsid w:val="00396DA6"/>
    <w:rsid w:val="00396E67"/>
    <w:rsid w:val="00396EF6"/>
    <w:rsid w:val="00396F39"/>
    <w:rsid w:val="00396F4B"/>
    <w:rsid w:val="00396F59"/>
    <w:rsid w:val="00397093"/>
    <w:rsid w:val="003970E8"/>
    <w:rsid w:val="003971B1"/>
    <w:rsid w:val="0039726A"/>
    <w:rsid w:val="0039727B"/>
    <w:rsid w:val="003972E4"/>
    <w:rsid w:val="0039732F"/>
    <w:rsid w:val="003973B7"/>
    <w:rsid w:val="003973FC"/>
    <w:rsid w:val="003974EC"/>
    <w:rsid w:val="0039753F"/>
    <w:rsid w:val="00397559"/>
    <w:rsid w:val="00397566"/>
    <w:rsid w:val="00397584"/>
    <w:rsid w:val="003975A7"/>
    <w:rsid w:val="003975AB"/>
    <w:rsid w:val="00397613"/>
    <w:rsid w:val="00397615"/>
    <w:rsid w:val="0039763E"/>
    <w:rsid w:val="0039769F"/>
    <w:rsid w:val="003976FE"/>
    <w:rsid w:val="00397718"/>
    <w:rsid w:val="003977A4"/>
    <w:rsid w:val="003977AF"/>
    <w:rsid w:val="003977EA"/>
    <w:rsid w:val="0039781F"/>
    <w:rsid w:val="0039782B"/>
    <w:rsid w:val="00397850"/>
    <w:rsid w:val="0039791F"/>
    <w:rsid w:val="0039798A"/>
    <w:rsid w:val="00397AA0"/>
    <w:rsid w:val="00397ABC"/>
    <w:rsid w:val="00397BF8"/>
    <w:rsid w:val="00397C90"/>
    <w:rsid w:val="00397CA0"/>
    <w:rsid w:val="00397D21"/>
    <w:rsid w:val="00397D4E"/>
    <w:rsid w:val="00397D88"/>
    <w:rsid w:val="00397D9B"/>
    <w:rsid w:val="00397D9D"/>
    <w:rsid w:val="00397DF6"/>
    <w:rsid w:val="00397EEF"/>
    <w:rsid w:val="00397EF0"/>
    <w:rsid w:val="00397EF1"/>
    <w:rsid w:val="00397F5E"/>
    <w:rsid w:val="003A0077"/>
    <w:rsid w:val="003A00C2"/>
    <w:rsid w:val="003A0142"/>
    <w:rsid w:val="003A018A"/>
    <w:rsid w:val="003A0197"/>
    <w:rsid w:val="003A02BE"/>
    <w:rsid w:val="003A02F5"/>
    <w:rsid w:val="003A031C"/>
    <w:rsid w:val="003A0357"/>
    <w:rsid w:val="003A0366"/>
    <w:rsid w:val="003A036C"/>
    <w:rsid w:val="003A0385"/>
    <w:rsid w:val="003A0411"/>
    <w:rsid w:val="003A042E"/>
    <w:rsid w:val="003A04CD"/>
    <w:rsid w:val="003A050B"/>
    <w:rsid w:val="003A0543"/>
    <w:rsid w:val="003A0566"/>
    <w:rsid w:val="003A0580"/>
    <w:rsid w:val="003A0602"/>
    <w:rsid w:val="003A067D"/>
    <w:rsid w:val="003A0698"/>
    <w:rsid w:val="003A069C"/>
    <w:rsid w:val="003A070C"/>
    <w:rsid w:val="003A0720"/>
    <w:rsid w:val="003A0783"/>
    <w:rsid w:val="003A07D6"/>
    <w:rsid w:val="003A0807"/>
    <w:rsid w:val="003A080B"/>
    <w:rsid w:val="003A0844"/>
    <w:rsid w:val="003A086C"/>
    <w:rsid w:val="003A088A"/>
    <w:rsid w:val="003A08AC"/>
    <w:rsid w:val="003A08BA"/>
    <w:rsid w:val="003A0947"/>
    <w:rsid w:val="003A0980"/>
    <w:rsid w:val="003A0A02"/>
    <w:rsid w:val="003A0AA4"/>
    <w:rsid w:val="003A0AC0"/>
    <w:rsid w:val="003A0B34"/>
    <w:rsid w:val="003A0B7C"/>
    <w:rsid w:val="003A0C1D"/>
    <w:rsid w:val="003A0D05"/>
    <w:rsid w:val="003A0D3A"/>
    <w:rsid w:val="003A0D84"/>
    <w:rsid w:val="003A0D92"/>
    <w:rsid w:val="003A0E04"/>
    <w:rsid w:val="003A0E12"/>
    <w:rsid w:val="003A0EF8"/>
    <w:rsid w:val="003A0F10"/>
    <w:rsid w:val="003A0F8A"/>
    <w:rsid w:val="003A0FAF"/>
    <w:rsid w:val="003A0FCF"/>
    <w:rsid w:val="003A0FEA"/>
    <w:rsid w:val="003A1049"/>
    <w:rsid w:val="003A1079"/>
    <w:rsid w:val="003A1123"/>
    <w:rsid w:val="003A1253"/>
    <w:rsid w:val="003A1272"/>
    <w:rsid w:val="003A1288"/>
    <w:rsid w:val="003A139B"/>
    <w:rsid w:val="003A13FE"/>
    <w:rsid w:val="003A145A"/>
    <w:rsid w:val="003A1533"/>
    <w:rsid w:val="003A156F"/>
    <w:rsid w:val="003A158B"/>
    <w:rsid w:val="003A15A2"/>
    <w:rsid w:val="003A15E5"/>
    <w:rsid w:val="003A1623"/>
    <w:rsid w:val="003A1633"/>
    <w:rsid w:val="003A1670"/>
    <w:rsid w:val="003A1748"/>
    <w:rsid w:val="003A178F"/>
    <w:rsid w:val="003A181E"/>
    <w:rsid w:val="003A1822"/>
    <w:rsid w:val="003A184A"/>
    <w:rsid w:val="003A187C"/>
    <w:rsid w:val="003A189A"/>
    <w:rsid w:val="003A189F"/>
    <w:rsid w:val="003A1900"/>
    <w:rsid w:val="003A1947"/>
    <w:rsid w:val="003A1955"/>
    <w:rsid w:val="003A196B"/>
    <w:rsid w:val="003A19B2"/>
    <w:rsid w:val="003A19F8"/>
    <w:rsid w:val="003A1A20"/>
    <w:rsid w:val="003A1A2C"/>
    <w:rsid w:val="003A1A71"/>
    <w:rsid w:val="003A1ADB"/>
    <w:rsid w:val="003A1B04"/>
    <w:rsid w:val="003A1B05"/>
    <w:rsid w:val="003A1B07"/>
    <w:rsid w:val="003A1B67"/>
    <w:rsid w:val="003A1B72"/>
    <w:rsid w:val="003A1B78"/>
    <w:rsid w:val="003A1B87"/>
    <w:rsid w:val="003A1BD9"/>
    <w:rsid w:val="003A1BF2"/>
    <w:rsid w:val="003A1D1A"/>
    <w:rsid w:val="003A1D59"/>
    <w:rsid w:val="003A1EBF"/>
    <w:rsid w:val="003A1F01"/>
    <w:rsid w:val="003A20E7"/>
    <w:rsid w:val="003A2137"/>
    <w:rsid w:val="003A2186"/>
    <w:rsid w:val="003A2197"/>
    <w:rsid w:val="003A21A7"/>
    <w:rsid w:val="003A21AA"/>
    <w:rsid w:val="003A2284"/>
    <w:rsid w:val="003A2303"/>
    <w:rsid w:val="003A2387"/>
    <w:rsid w:val="003A23A0"/>
    <w:rsid w:val="003A23CE"/>
    <w:rsid w:val="003A2496"/>
    <w:rsid w:val="003A24A2"/>
    <w:rsid w:val="003A24AD"/>
    <w:rsid w:val="003A24C7"/>
    <w:rsid w:val="003A25CF"/>
    <w:rsid w:val="003A25E3"/>
    <w:rsid w:val="003A25EE"/>
    <w:rsid w:val="003A268D"/>
    <w:rsid w:val="003A276A"/>
    <w:rsid w:val="003A2850"/>
    <w:rsid w:val="003A285F"/>
    <w:rsid w:val="003A288B"/>
    <w:rsid w:val="003A299F"/>
    <w:rsid w:val="003A2A37"/>
    <w:rsid w:val="003A2A9B"/>
    <w:rsid w:val="003A2AD6"/>
    <w:rsid w:val="003A2B37"/>
    <w:rsid w:val="003A2B49"/>
    <w:rsid w:val="003A2B81"/>
    <w:rsid w:val="003A2BF8"/>
    <w:rsid w:val="003A2C1A"/>
    <w:rsid w:val="003A2C1F"/>
    <w:rsid w:val="003A2C53"/>
    <w:rsid w:val="003A2CB1"/>
    <w:rsid w:val="003A2CE7"/>
    <w:rsid w:val="003A2CED"/>
    <w:rsid w:val="003A2DF9"/>
    <w:rsid w:val="003A2E13"/>
    <w:rsid w:val="003A2E2B"/>
    <w:rsid w:val="003A2E5E"/>
    <w:rsid w:val="003A2EDB"/>
    <w:rsid w:val="003A2F10"/>
    <w:rsid w:val="003A2F28"/>
    <w:rsid w:val="003A2F2E"/>
    <w:rsid w:val="003A2F59"/>
    <w:rsid w:val="003A2F9E"/>
    <w:rsid w:val="003A3002"/>
    <w:rsid w:val="003A301E"/>
    <w:rsid w:val="003A3163"/>
    <w:rsid w:val="003A317B"/>
    <w:rsid w:val="003A31AA"/>
    <w:rsid w:val="003A31BD"/>
    <w:rsid w:val="003A31FC"/>
    <w:rsid w:val="003A328D"/>
    <w:rsid w:val="003A32C8"/>
    <w:rsid w:val="003A32E1"/>
    <w:rsid w:val="003A32E3"/>
    <w:rsid w:val="003A32FE"/>
    <w:rsid w:val="003A3307"/>
    <w:rsid w:val="003A33AA"/>
    <w:rsid w:val="003A33EF"/>
    <w:rsid w:val="003A3421"/>
    <w:rsid w:val="003A3429"/>
    <w:rsid w:val="003A34ED"/>
    <w:rsid w:val="003A3522"/>
    <w:rsid w:val="003A3526"/>
    <w:rsid w:val="003A354C"/>
    <w:rsid w:val="003A35A5"/>
    <w:rsid w:val="003A3664"/>
    <w:rsid w:val="003A368D"/>
    <w:rsid w:val="003A3695"/>
    <w:rsid w:val="003A36AF"/>
    <w:rsid w:val="003A3701"/>
    <w:rsid w:val="003A3748"/>
    <w:rsid w:val="003A375E"/>
    <w:rsid w:val="003A377F"/>
    <w:rsid w:val="003A37DA"/>
    <w:rsid w:val="003A3805"/>
    <w:rsid w:val="003A3905"/>
    <w:rsid w:val="003A391E"/>
    <w:rsid w:val="003A3941"/>
    <w:rsid w:val="003A399C"/>
    <w:rsid w:val="003A3A0A"/>
    <w:rsid w:val="003A3A1A"/>
    <w:rsid w:val="003A3A3C"/>
    <w:rsid w:val="003A3B46"/>
    <w:rsid w:val="003A3B6A"/>
    <w:rsid w:val="003A3B85"/>
    <w:rsid w:val="003A3BB6"/>
    <w:rsid w:val="003A3BF3"/>
    <w:rsid w:val="003A3C4E"/>
    <w:rsid w:val="003A3CB8"/>
    <w:rsid w:val="003A3CBE"/>
    <w:rsid w:val="003A3DDC"/>
    <w:rsid w:val="003A3E02"/>
    <w:rsid w:val="003A3E60"/>
    <w:rsid w:val="003A3EA0"/>
    <w:rsid w:val="003A3EF0"/>
    <w:rsid w:val="003A3F47"/>
    <w:rsid w:val="003A3F48"/>
    <w:rsid w:val="003A3F66"/>
    <w:rsid w:val="003A3F69"/>
    <w:rsid w:val="003A3FA7"/>
    <w:rsid w:val="003A4080"/>
    <w:rsid w:val="003A40BD"/>
    <w:rsid w:val="003A4112"/>
    <w:rsid w:val="003A41C7"/>
    <w:rsid w:val="003A41CE"/>
    <w:rsid w:val="003A41F7"/>
    <w:rsid w:val="003A4215"/>
    <w:rsid w:val="003A4216"/>
    <w:rsid w:val="003A4219"/>
    <w:rsid w:val="003A4231"/>
    <w:rsid w:val="003A4245"/>
    <w:rsid w:val="003A42A5"/>
    <w:rsid w:val="003A43C9"/>
    <w:rsid w:val="003A43DC"/>
    <w:rsid w:val="003A4440"/>
    <w:rsid w:val="003A44BE"/>
    <w:rsid w:val="003A44EB"/>
    <w:rsid w:val="003A44EE"/>
    <w:rsid w:val="003A4511"/>
    <w:rsid w:val="003A45C0"/>
    <w:rsid w:val="003A4608"/>
    <w:rsid w:val="003A4644"/>
    <w:rsid w:val="003A4655"/>
    <w:rsid w:val="003A4670"/>
    <w:rsid w:val="003A46DB"/>
    <w:rsid w:val="003A4741"/>
    <w:rsid w:val="003A477C"/>
    <w:rsid w:val="003A47EE"/>
    <w:rsid w:val="003A47F1"/>
    <w:rsid w:val="003A482B"/>
    <w:rsid w:val="003A482D"/>
    <w:rsid w:val="003A4832"/>
    <w:rsid w:val="003A4870"/>
    <w:rsid w:val="003A48BB"/>
    <w:rsid w:val="003A4910"/>
    <w:rsid w:val="003A4915"/>
    <w:rsid w:val="003A4921"/>
    <w:rsid w:val="003A4929"/>
    <w:rsid w:val="003A4951"/>
    <w:rsid w:val="003A4973"/>
    <w:rsid w:val="003A4977"/>
    <w:rsid w:val="003A49DA"/>
    <w:rsid w:val="003A49FF"/>
    <w:rsid w:val="003A4A0A"/>
    <w:rsid w:val="003A4A18"/>
    <w:rsid w:val="003A4A4C"/>
    <w:rsid w:val="003A4A67"/>
    <w:rsid w:val="003A4A9B"/>
    <w:rsid w:val="003A4AC8"/>
    <w:rsid w:val="003A4B20"/>
    <w:rsid w:val="003A4B51"/>
    <w:rsid w:val="003A4B66"/>
    <w:rsid w:val="003A4B82"/>
    <w:rsid w:val="003A4BEC"/>
    <w:rsid w:val="003A4C04"/>
    <w:rsid w:val="003A4CA2"/>
    <w:rsid w:val="003A4D63"/>
    <w:rsid w:val="003A4DA3"/>
    <w:rsid w:val="003A4DB3"/>
    <w:rsid w:val="003A4E37"/>
    <w:rsid w:val="003A4ECC"/>
    <w:rsid w:val="003A4F03"/>
    <w:rsid w:val="003A4FD1"/>
    <w:rsid w:val="003A50A3"/>
    <w:rsid w:val="003A50E5"/>
    <w:rsid w:val="003A5128"/>
    <w:rsid w:val="003A515C"/>
    <w:rsid w:val="003A51AF"/>
    <w:rsid w:val="003A529E"/>
    <w:rsid w:val="003A52F3"/>
    <w:rsid w:val="003A542D"/>
    <w:rsid w:val="003A5471"/>
    <w:rsid w:val="003A5506"/>
    <w:rsid w:val="003A5584"/>
    <w:rsid w:val="003A55AE"/>
    <w:rsid w:val="003A55B5"/>
    <w:rsid w:val="003A55CD"/>
    <w:rsid w:val="003A5611"/>
    <w:rsid w:val="003A5699"/>
    <w:rsid w:val="003A56F2"/>
    <w:rsid w:val="003A574A"/>
    <w:rsid w:val="003A5779"/>
    <w:rsid w:val="003A57A4"/>
    <w:rsid w:val="003A57C8"/>
    <w:rsid w:val="003A5812"/>
    <w:rsid w:val="003A5813"/>
    <w:rsid w:val="003A583D"/>
    <w:rsid w:val="003A5841"/>
    <w:rsid w:val="003A589A"/>
    <w:rsid w:val="003A58C9"/>
    <w:rsid w:val="003A58ED"/>
    <w:rsid w:val="003A590F"/>
    <w:rsid w:val="003A5941"/>
    <w:rsid w:val="003A595C"/>
    <w:rsid w:val="003A5A41"/>
    <w:rsid w:val="003A5A58"/>
    <w:rsid w:val="003A5B54"/>
    <w:rsid w:val="003A5B89"/>
    <w:rsid w:val="003A5BF8"/>
    <w:rsid w:val="003A5CA0"/>
    <w:rsid w:val="003A5CF1"/>
    <w:rsid w:val="003A5D9C"/>
    <w:rsid w:val="003A5DA0"/>
    <w:rsid w:val="003A5DCC"/>
    <w:rsid w:val="003A5E44"/>
    <w:rsid w:val="003A5F26"/>
    <w:rsid w:val="003A5F95"/>
    <w:rsid w:val="003A5FA5"/>
    <w:rsid w:val="003A5FC4"/>
    <w:rsid w:val="003A6000"/>
    <w:rsid w:val="003A605A"/>
    <w:rsid w:val="003A60A2"/>
    <w:rsid w:val="003A6113"/>
    <w:rsid w:val="003A613F"/>
    <w:rsid w:val="003A61D4"/>
    <w:rsid w:val="003A61EE"/>
    <w:rsid w:val="003A629D"/>
    <w:rsid w:val="003A637E"/>
    <w:rsid w:val="003A6381"/>
    <w:rsid w:val="003A641C"/>
    <w:rsid w:val="003A64E8"/>
    <w:rsid w:val="003A6502"/>
    <w:rsid w:val="003A6594"/>
    <w:rsid w:val="003A6749"/>
    <w:rsid w:val="003A67EA"/>
    <w:rsid w:val="003A688E"/>
    <w:rsid w:val="003A6953"/>
    <w:rsid w:val="003A69B4"/>
    <w:rsid w:val="003A6A02"/>
    <w:rsid w:val="003A6A67"/>
    <w:rsid w:val="003A6A9B"/>
    <w:rsid w:val="003A6ACA"/>
    <w:rsid w:val="003A6B2E"/>
    <w:rsid w:val="003A6B4C"/>
    <w:rsid w:val="003A6B7D"/>
    <w:rsid w:val="003A6BB5"/>
    <w:rsid w:val="003A6C00"/>
    <w:rsid w:val="003A6C7B"/>
    <w:rsid w:val="003A6CFF"/>
    <w:rsid w:val="003A6D65"/>
    <w:rsid w:val="003A6D7C"/>
    <w:rsid w:val="003A6DD4"/>
    <w:rsid w:val="003A6EB0"/>
    <w:rsid w:val="003A6EB6"/>
    <w:rsid w:val="003A7015"/>
    <w:rsid w:val="003A70B1"/>
    <w:rsid w:val="003A70D7"/>
    <w:rsid w:val="003A70F7"/>
    <w:rsid w:val="003A7155"/>
    <w:rsid w:val="003A7230"/>
    <w:rsid w:val="003A7275"/>
    <w:rsid w:val="003A730B"/>
    <w:rsid w:val="003A7331"/>
    <w:rsid w:val="003A735A"/>
    <w:rsid w:val="003A7360"/>
    <w:rsid w:val="003A739F"/>
    <w:rsid w:val="003A7403"/>
    <w:rsid w:val="003A74D2"/>
    <w:rsid w:val="003A7560"/>
    <w:rsid w:val="003A7608"/>
    <w:rsid w:val="003A7619"/>
    <w:rsid w:val="003A763B"/>
    <w:rsid w:val="003A764E"/>
    <w:rsid w:val="003A76D9"/>
    <w:rsid w:val="003A76DB"/>
    <w:rsid w:val="003A76FF"/>
    <w:rsid w:val="003A773E"/>
    <w:rsid w:val="003A77BE"/>
    <w:rsid w:val="003A784D"/>
    <w:rsid w:val="003A7942"/>
    <w:rsid w:val="003A79D7"/>
    <w:rsid w:val="003A7A5C"/>
    <w:rsid w:val="003A7A73"/>
    <w:rsid w:val="003A7AB9"/>
    <w:rsid w:val="003A7B50"/>
    <w:rsid w:val="003A7C00"/>
    <w:rsid w:val="003A7C04"/>
    <w:rsid w:val="003A7C13"/>
    <w:rsid w:val="003A7D48"/>
    <w:rsid w:val="003A7DA8"/>
    <w:rsid w:val="003A7DF2"/>
    <w:rsid w:val="003A7E50"/>
    <w:rsid w:val="003A7F01"/>
    <w:rsid w:val="003A7F68"/>
    <w:rsid w:val="003A7F7F"/>
    <w:rsid w:val="003B0012"/>
    <w:rsid w:val="003B00A0"/>
    <w:rsid w:val="003B00E4"/>
    <w:rsid w:val="003B00EC"/>
    <w:rsid w:val="003B010E"/>
    <w:rsid w:val="003B015E"/>
    <w:rsid w:val="003B0168"/>
    <w:rsid w:val="003B026D"/>
    <w:rsid w:val="003B02C6"/>
    <w:rsid w:val="003B0374"/>
    <w:rsid w:val="003B0385"/>
    <w:rsid w:val="003B03A4"/>
    <w:rsid w:val="003B0483"/>
    <w:rsid w:val="003B0497"/>
    <w:rsid w:val="003B04FD"/>
    <w:rsid w:val="003B0529"/>
    <w:rsid w:val="003B05A1"/>
    <w:rsid w:val="003B05C7"/>
    <w:rsid w:val="003B05DC"/>
    <w:rsid w:val="003B05FD"/>
    <w:rsid w:val="003B0667"/>
    <w:rsid w:val="003B06A0"/>
    <w:rsid w:val="003B06AB"/>
    <w:rsid w:val="003B0717"/>
    <w:rsid w:val="003B071D"/>
    <w:rsid w:val="003B076C"/>
    <w:rsid w:val="003B07D6"/>
    <w:rsid w:val="003B0807"/>
    <w:rsid w:val="003B08D3"/>
    <w:rsid w:val="003B09C9"/>
    <w:rsid w:val="003B0A0B"/>
    <w:rsid w:val="003B0AB4"/>
    <w:rsid w:val="003B0AD7"/>
    <w:rsid w:val="003B0B44"/>
    <w:rsid w:val="003B0B51"/>
    <w:rsid w:val="003B0B72"/>
    <w:rsid w:val="003B0BA9"/>
    <w:rsid w:val="003B0BC3"/>
    <w:rsid w:val="003B0BDB"/>
    <w:rsid w:val="003B0C1F"/>
    <w:rsid w:val="003B0C94"/>
    <w:rsid w:val="003B0D03"/>
    <w:rsid w:val="003B0D40"/>
    <w:rsid w:val="003B0E56"/>
    <w:rsid w:val="003B0F25"/>
    <w:rsid w:val="003B0F43"/>
    <w:rsid w:val="003B0F4D"/>
    <w:rsid w:val="003B0F75"/>
    <w:rsid w:val="003B106D"/>
    <w:rsid w:val="003B10C9"/>
    <w:rsid w:val="003B10E5"/>
    <w:rsid w:val="003B11B6"/>
    <w:rsid w:val="003B12F6"/>
    <w:rsid w:val="003B13B2"/>
    <w:rsid w:val="003B1493"/>
    <w:rsid w:val="003B14BB"/>
    <w:rsid w:val="003B14F5"/>
    <w:rsid w:val="003B1534"/>
    <w:rsid w:val="003B1561"/>
    <w:rsid w:val="003B156F"/>
    <w:rsid w:val="003B157C"/>
    <w:rsid w:val="003B1590"/>
    <w:rsid w:val="003B1595"/>
    <w:rsid w:val="003B1607"/>
    <w:rsid w:val="003B16AC"/>
    <w:rsid w:val="003B1734"/>
    <w:rsid w:val="003B1752"/>
    <w:rsid w:val="003B175D"/>
    <w:rsid w:val="003B17BF"/>
    <w:rsid w:val="003B17D9"/>
    <w:rsid w:val="003B1825"/>
    <w:rsid w:val="003B194A"/>
    <w:rsid w:val="003B1980"/>
    <w:rsid w:val="003B19AE"/>
    <w:rsid w:val="003B1A49"/>
    <w:rsid w:val="003B1B17"/>
    <w:rsid w:val="003B1B82"/>
    <w:rsid w:val="003B1BAC"/>
    <w:rsid w:val="003B1C46"/>
    <w:rsid w:val="003B1C56"/>
    <w:rsid w:val="003B1C64"/>
    <w:rsid w:val="003B1C6C"/>
    <w:rsid w:val="003B1C80"/>
    <w:rsid w:val="003B1CB8"/>
    <w:rsid w:val="003B1CDD"/>
    <w:rsid w:val="003B1CDE"/>
    <w:rsid w:val="003B1CDF"/>
    <w:rsid w:val="003B1D2C"/>
    <w:rsid w:val="003B1D35"/>
    <w:rsid w:val="003B1D4E"/>
    <w:rsid w:val="003B1D6E"/>
    <w:rsid w:val="003B1D99"/>
    <w:rsid w:val="003B1DD7"/>
    <w:rsid w:val="003B1E34"/>
    <w:rsid w:val="003B1EE0"/>
    <w:rsid w:val="003B1EE2"/>
    <w:rsid w:val="003B1F3E"/>
    <w:rsid w:val="003B1F86"/>
    <w:rsid w:val="003B1F8A"/>
    <w:rsid w:val="003B1FE7"/>
    <w:rsid w:val="003B1FF8"/>
    <w:rsid w:val="003B2074"/>
    <w:rsid w:val="003B219A"/>
    <w:rsid w:val="003B220A"/>
    <w:rsid w:val="003B220F"/>
    <w:rsid w:val="003B2214"/>
    <w:rsid w:val="003B22BB"/>
    <w:rsid w:val="003B22C4"/>
    <w:rsid w:val="003B22C6"/>
    <w:rsid w:val="003B22D8"/>
    <w:rsid w:val="003B22E0"/>
    <w:rsid w:val="003B23B6"/>
    <w:rsid w:val="003B23CF"/>
    <w:rsid w:val="003B2423"/>
    <w:rsid w:val="003B243B"/>
    <w:rsid w:val="003B2475"/>
    <w:rsid w:val="003B2493"/>
    <w:rsid w:val="003B2582"/>
    <w:rsid w:val="003B258A"/>
    <w:rsid w:val="003B25AB"/>
    <w:rsid w:val="003B25FB"/>
    <w:rsid w:val="003B25FD"/>
    <w:rsid w:val="003B2676"/>
    <w:rsid w:val="003B2689"/>
    <w:rsid w:val="003B268F"/>
    <w:rsid w:val="003B2691"/>
    <w:rsid w:val="003B2704"/>
    <w:rsid w:val="003B2754"/>
    <w:rsid w:val="003B2756"/>
    <w:rsid w:val="003B27F0"/>
    <w:rsid w:val="003B27F4"/>
    <w:rsid w:val="003B2839"/>
    <w:rsid w:val="003B2862"/>
    <w:rsid w:val="003B28B1"/>
    <w:rsid w:val="003B28DA"/>
    <w:rsid w:val="003B2914"/>
    <w:rsid w:val="003B2930"/>
    <w:rsid w:val="003B2997"/>
    <w:rsid w:val="003B29D2"/>
    <w:rsid w:val="003B2A0B"/>
    <w:rsid w:val="003B2A28"/>
    <w:rsid w:val="003B2B33"/>
    <w:rsid w:val="003B2B90"/>
    <w:rsid w:val="003B2D3A"/>
    <w:rsid w:val="003B2DAE"/>
    <w:rsid w:val="003B2F03"/>
    <w:rsid w:val="003B2FA6"/>
    <w:rsid w:val="003B2FB2"/>
    <w:rsid w:val="003B2FE3"/>
    <w:rsid w:val="003B2FEC"/>
    <w:rsid w:val="003B302C"/>
    <w:rsid w:val="003B3069"/>
    <w:rsid w:val="003B30AD"/>
    <w:rsid w:val="003B30D6"/>
    <w:rsid w:val="003B30DB"/>
    <w:rsid w:val="003B3150"/>
    <w:rsid w:val="003B316E"/>
    <w:rsid w:val="003B31B1"/>
    <w:rsid w:val="003B3214"/>
    <w:rsid w:val="003B3250"/>
    <w:rsid w:val="003B32AF"/>
    <w:rsid w:val="003B32D0"/>
    <w:rsid w:val="003B32F4"/>
    <w:rsid w:val="003B344D"/>
    <w:rsid w:val="003B3481"/>
    <w:rsid w:val="003B34B9"/>
    <w:rsid w:val="003B34D1"/>
    <w:rsid w:val="003B34DA"/>
    <w:rsid w:val="003B3519"/>
    <w:rsid w:val="003B362A"/>
    <w:rsid w:val="003B36F8"/>
    <w:rsid w:val="003B36F9"/>
    <w:rsid w:val="003B3770"/>
    <w:rsid w:val="003B379E"/>
    <w:rsid w:val="003B37B0"/>
    <w:rsid w:val="003B37F2"/>
    <w:rsid w:val="003B3853"/>
    <w:rsid w:val="003B38BF"/>
    <w:rsid w:val="003B3902"/>
    <w:rsid w:val="003B391C"/>
    <w:rsid w:val="003B3927"/>
    <w:rsid w:val="003B392F"/>
    <w:rsid w:val="003B397B"/>
    <w:rsid w:val="003B3A64"/>
    <w:rsid w:val="003B3AAA"/>
    <w:rsid w:val="003B3ACA"/>
    <w:rsid w:val="003B3AD5"/>
    <w:rsid w:val="003B3B3E"/>
    <w:rsid w:val="003B3B4D"/>
    <w:rsid w:val="003B3B8B"/>
    <w:rsid w:val="003B3BA5"/>
    <w:rsid w:val="003B3CFF"/>
    <w:rsid w:val="003B3D08"/>
    <w:rsid w:val="003B3D5B"/>
    <w:rsid w:val="003B3E5B"/>
    <w:rsid w:val="003B3ECC"/>
    <w:rsid w:val="003B3F20"/>
    <w:rsid w:val="003B3F73"/>
    <w:rsid w:val="003B3FEF"/>
    <w:rsid w:val="003B4065"/>
    <w:rsid w:val="003B40B0"/>
    <w:rsid w:val="003B413B"/>
    <w:rsid w:val="003B41A8"/>
    <w:rsid w:val="003B41EE"/>
    <w:rsid w:val="003B4228"/>
    <w:rsid w:val="003B424A"/>
    <w:rsid w:val="003B425C"/>
    <w:rsid w:val="003B42EA"/>
    <w:rsid w:val="003B442B"/>
    <w:rsid w:val="003B4490"/>
    <w:rsid w:val="003B44B5"/>
    <w:rsid w:val="003B4530"/>
    <w:rsid w:val="003B4587"/>
    <w:rsid w:val="003B45B0"/>
    <w:rsid w:val="003B4654"/>
    <w:rsid w:val="003B46B1"/>
    <w:rsid w:val="003B46C3"/>
    <w:rsid w:val="003B4704"/>
    <w:rsid w:val="003B477F"/>
    <w:rsid w:val="003B47B3"/>
    <w:rsid w:val="003B4815"/>
    <w:rsid w:val="003B48C3"/>
    <w:rsid w:val="003B48C8"/>
    <w:rsid w:val="003B48FE"/>
    <w:rsid w:val="003B4A52"/>
    <w:rsid w:val="003B4B1A"/>
    <w:rsid w:val="003B4B53"/>
    <w:rsid w:val="003B4BB4"/>
    <w:rsid w:val="003B4BCD"/>
    <w:rsid w:val="003B4BD0"/>
    <w:rsid w:val="003B4C23"/>
    <w:rsid w:val="003B4D05"/>
    <w:rsid w:val="003B4D98"/>
    <w:rsid w:val="003B4DF4"/>
    <w:rsid w:val="003B4E90"/>
    <w:rsid w:val="003B4E96"/>
    <w:rsid w:val="003B4EBE"/>
    <w:rsid w:val="003B4F11"/>
    <w:rsid w:val="003B4F16"/>
    <w:rsid w:val="003B4F19"/>
    <w:rsid w:val="003B4F3D"/>
    <w:rsid w:val="003B4F56"/>
    <w:rsid w:val="003B4F6B"/>
    <w:rsid w:val="003B501F"/>
    <w:rsid w:val="003B505B"/>
    <w:rsid w:val="003B5094"/>
    <w:rsid w:val="003B50CC"/>
    <w:rsid w:val="003B50ED"/>
    <w:rsid w:val="003B5129"/>
    <w:rsid w:val="003B51F1"/>
    <w:rsid w:val="003B5209"/>
    <w:rsid w:val="003B523F"/>
    <w:rsid w:val="003B5263"/>
    <w:rsid w:val="003B527E"/>
    <w:rsid w:val="003B52BA"/>
    <w:rsid w:val="003B535D"/>
    <w:rsid w:val="003B53A2"/>
    <w:rsid w:val="003B53AE"/>
    <w:rsid w:val="003B53C2"/>
    <w:rsid w:val="003B53EE"/>
    <w:rsid w:val="003B5422"/>
    <w:rsid w:val="003B546A"/>
    <w:rsid w:val="003B549F"/>
    <w:rsid w:val="003B5500"/>
    <w:rsid w:val="003B5573"/>
    <w:rsid w:val="003B55A4"/>
    <w:rsid w:val="003B55C5"/>
    <w:rsid w:val="003B5625"/>
    <w:rsid w:val="003B5639"/>
    <w:rsid w:val="003B567B"/>
    <w:rsid w:val="003B5683"/>
    <w:rsid w:val="003B56D6"/>
    <w:rsid w:val="003B5704"/>
    <w:rsid w:val="003B579C"/>
    <w:rsid w:val="003B57DB"/>
    <w:rsid w:val="003B5816"/>
    <w:rsid w:val="003B585A"/>
    <w:rsid w:val="003B588F"/>
    <w:rsid w:val="003B58D5"/>
    <w:rsid w:val="003B58F0"/>
    <w:rsid w:val="003B5919"/>
    <w:rsid w:val="003B599C"/>
    <w:rsid w:val="003B59BB"/>
    <w:rsid w:val="003B5A16"/>
    <w:rsid w:val="003B5AA4"/>
    <w:rsid w:val="003B5C41"/>
    <w:rsid w:val="003B5C89"/>
    <w:rsid w:val="003B5D9E"/>
    <w:rsid w:val="003B5DFA"/>
    <w:rsid w:val="003B5E1D"/>
    <w:rsid w:val="003B5FA6"/>
    <w:rsid w:val="003B6006"/>
    <w:rsid w:val="003B601F"/>
    <w:rsid w:val="003B604D"/>
    <w:rsid w:val="003B6075"/>
    <w:rsid w:val="003B608D"/>
    <w:rsid w:val="003B60B0"/>
    <w:rsid w:val="003B623E"/>
    <w:rsid w:val="003B6251"/>
    <w:rsid w:val="003B635C"/>
    <w:rsid w:val="003B635E"/>
    <w:rsid w:val="003B647F"/>
    <w:rsid w:val="003B648D"/>
    <w:rsid w:val="003B651A"/>
    <w:rsid w:val="003B6579"/>
    <w:rsid w:val="003B66DF"/>
    <w:rsid w:val="003B672A"/>
    <w:rsid w:val="003B679F"/>
    <w:rsid w:val="003B67AE"/>
    <w:rsid w:val="003B67E5"/>
    <w:rsid w:val="003B67FA"/>
    <w:rsid w:val="003B6856"/>
    <w:rsid w:val="003B6972"/>
    <w:rsid w:val="003B6A26"/>
    <w:rsid w:val="003B6A72"/>
    <w:rsid w:val="003B6ACA"/>
    <w:rsid w:val="003B6B23"/>
    <w:rsid w:val="003B6B37"/>
    <w:rsid w:val="003B6BB0"/>
    <w:rsid w:val="003B6BDC"/>
    <w:rsid w:val="003B6C1C"/>
    <w:rsid w:val="003B6C33"/>
    <w:rsid w:val="003B6C90"/>
    <w:rsid w:val="003B6CF8"/>
    <w:rsid w:val="003B6D4F"/>
    <w:rsid w:val="003B6D68"/>
    <w:rsid w:val="003B6DC2"/>
    <w:rsid w:val="003B6ECA"/>
    <w:rsid w:val="003B6EF4"/>
    <w:rsid w:val="003B6F22"/>
    <w:rsid w:val="003B6F9F"/>
    <w:rsid w:val="003B6FC1"/>
    <w:rsid w:val="003B6FDD"/>
    <w:rsid w:val="003B6FE4"/>
    <w:rsid w:val="003B7080"/>
    <w:rsid w:val="003B70A1"/>
    <w:rsid w:val="003B7198"/>
    <w:rsid w:val="003B72A8"/>
    <w:rsid w:val="003B73A8"/>
    <w:rsid w:val="003B73E8"/>
    <w:rsid w:val="003B7432"/>
    <w:rsid w:val="003B749A"/>
    <w:rsid w:val="003B753F"/>
    <w:rsid w:val="003B7545"/>
    <w:rsid w:val="003B7586"/>
    <w:rsid w:val="003B75FC"/>
    <w:rsid w:val="003B75FE"/>
    <w:rsid w:val="003B7657"/>
    <w:rsid w:val="003B76A5"/>
    <w:rsid w:val="003B7714"/>
    <w:rsid w:val="003B77D5"/>
    <w:rsid w:val="003B783D"/>
    <w:rsid w:val="003B788D"/>
    <w:rsid w:val="003B78A9"/>
    <w:rsid w:val="003B78D2"/>
    <w:rsid w:val="003B7901"/>
    <w:rsid w:val="003B792E"/>
    <w:rsid w:val="003B7941"/>
    <w:rsid w:val="003B796D"/>
    <w:rsid w:val="003B7A64"/>
    <w:rsid w:val="003B7ADE"/>
    <w:rsid w:val="003B7B57"/>
    <w:rsid w:val="003B7B62"/>
    <w:rsid w:val="003B7BF8"/>
    <w:rsid w:val="003B7BF9"/>
    <w:rsid w:val="003B7CE5"/>
    <w:rsid w:val="003B7CEC"/>
    <w:rsid w:val="003B7D39"/>
    <w:rsid w:val="003B7DE2"/>
    <w:rsid w:val="003B7E5B"/>
    <w:rsid w:val="003B7EE7"/>
    <w:rsid w:val="003B7F3D"/>
    <w:rsid w:val="003B7F88"/>
    <w:rsid w:val="003B7FDD"/>
    <w:rsid w:val="003C0053"/>
    <w:rsid w:val="003C007E"/>
    <w:rsid w:val="003C00BF"/>
    <w:rsid w:val="003C00D3"/>
    <w:rsid w:val="003C012C"/>
    <w:rsid w:val="003C0149"/>
    <w:rsid w:val="003C0162"/>
    <w:rsid w:val="003C0187"/>
    <w:rsid w:val="003C0198"/>
    <w:rsid w:val="003C020F"/>
    <w:rsid w:val="003C0236"/>
    <w:rsid w:val="003C02DF"/>
    <w:rsid w:val="003C02F9"/>
    <w:rsid w:val="003C0372"/>
    <w:rsid w:val="003C03C9"/>
    <w:rsid w:val="003C03CF"/>
    <w:rsid w:val="003C041C"/>
    <w:rsid w:val="003C0527"/>
    <w:rsid w:val="003C054B"/>
    <w:rsid w:val="003C0581"/>
    <w:rsid w:val="003C0584"/>
    <w:rsid w:val="003C0627"/>
    <w:rsid w:val="003C06F7"/>
    <w:rsid w:val="003C071E"/>
    <w:rsid w:val="003C072C"/>
    <w:rsid w:val="003C07AD"/>
    <w:rsid w:val="003C07D6"/>
    <w:rsid w:val="003C0848"/>
    <w:rsid w:val="003C08E7"/>
    <w:rsid w:val="003C0955"/>
    <w:rsid w:val="003C0996"/>
    <w:rsid w:val="003C09B5"/>
    <w:rsid w:val="003C09E6"/>
    <w:rsid w:val="003C0AED"/>
    <w:rsid w:val="003C0B23"/>
    <w:rsid w:val="003C0B58"/>
    <w:rsid w:val="003C0C11"/>
    <w:rsid w:val="003C0C2B"/>
    <w:rsid w:val="003C0CC6"/>
    <w:rsid w:val="003C0CDB"/>
    <w:rsid w:val="003C0CE6"/>
    <w:rsid w:val="003C0D2C"/>
    <w:rsid w:val="003C0D39"/>
    <w:rsid w:val="003C0D58"/>
    <w:rsid w:val="003C0D8E"/>
    <w:rsid w:val="003C0DF2"/>
    <w:rsid w:val="003C0E13"/>
    <w:rsid w:val="003C0E61"/>
    <w:rsid w:val="003C0EFE"/>
    <w:rsid w:val="003C0F0D"/>
    <w:rsid w:val="003C0F18"/>
    <w:rsid w:val="003C0F37"/>
    <w:rsid w:val="003C0F9F"/>
    <w:rsid w:val="003C0FB1"/>
    <w:rsid w:val="003C0FB3"/>
    <w:rsid w:val="003C1173"/>
    <w:rsid w:val="003C117B"/>
    <w:rsid w:val="003C11A1"/>
    <w:rsid w:val="003C121C"/>
    <w:rsid w:val="003C1232"/>
    <w:rsid w:val="003C124C"/>
    <w:rsid w:val="003C130C"/>
    <w:rsid w:val="003C1334"/>
    <w:rsid w:val="003C137E"/>
    <w:rsid w:val="003C137F"/>
    <w:rsid w:val="003C13B3"/>
    <w:rsid w:val="003C1438"/>
    <w:rsid w:val="003C1440"/>
    <w:rsid w:val="003C1582"/>
    <w:rsid w:val="003C159A"/>
    <w:rsid w:val="003C1624"/>
    <w:rsid w:val="003C162C"/>
    <w:rsid w:val="003C1677"/>
    <w:rsid w:val="003C173A"/>
    <w:rsid w:val="003C1740"/>
    <w:rsid w:val="003C17C1"/>
    <w:rsid w:val="003C17E6"/>
    <w:rsid w:val="003C1827"/>
    <w:rsid w:val="003C18AC"/>
    <w:rsid w:val="003C18B4"/>
    <w:rsid w:val="003C18B6"/>
    <w:rsid w:val="003C192B"/>
    <w:rsid w:val="003C1937"/>
    <w:rsid w:val="003C1C1B"/>
    <w:rsid w:val="003C1C5A"/>
    <w:rsid w:val="003C1CC1"/>
    <w:rsid w:val="003C1CF4"/>
    <w:rsid w:val="003C1D08"/>
    <w:rsid w:val="003C1D29"/>
    <w:rsid w:val="003C1D60"/>
    <w:rsid w:val="003C1E26"/>
    <w:rsid w:val="003C1E70"/>
    <w:rsid w:val="003C1EAA"/>
    <w:rsid w:val="003C1EBC"/>
    <w:rsid w:val="003C1EBD"/>
    <w:rsid w:val="003C1EBE"/>
    <w:rsid w:val="003C1F00"/>
    <w:rsid w:val="003C1F54"/>
    <w:rsid w:val="003C1FAC"/>
    <w:rsid w:val="003C1FB2"/>
    <w:rsid w:val="003C1FFD"/>
    <w:rsid w:val="003C203A"/>
    <w:rsid w:val="003C203B"/>
    <w:rsid w:val="003C20A9"/>
    <w:rsid w:val="003C212E"/>
    <w:rsid w:val="003C21A7"/>
    <w:rsid w:val="003C21C5"/>
    <w:rsid w:val="003C21F8"/>
    <w:rsid w:val="003C2241"/>
    <w:rsid w:val="003C2243"/>
    <w:rsid w:val="003C2363"/>
    <w:rsid w:val="003C237F"/>
    <w:rsid w:val="003C2395"/>
    <w:rsid w:val="003C2430"/>
    <w:rsid w:val="003C2454"/>
    <w:rsid w:val="003C2479"/>
    <w:rsid w:val="003C259A"/>
    <w:rsid w:val="003C25BC"/>
    <w:rsid w:val="003C2621"/>
    <w:rsid w:val="003C26CD"/>
    <w:rsid w:val="003C26F5"/>
    <w:rsid w:val="003C279C"/>
    <w:rsid w:val="003C27BC"/>
    <w:rsid w:val="003C27DD"/>
    <w:rsid w:val="003C27EC"/>
    <w:rsid w:val="003C282F"/>
    <w:rsid w:val="003C28A4"/>
    <w:rsid w:val="003C28DD"/>
    <w:rsid w:val="003C28DE"/>
    <w:rsid w:val="003C28EA"/>
    <w:rsid w:val="003C28F1"/>
    <w:rsid w:val="003C2A34"/>
    <w:rsid w:val="003C2AE0"/>
    <w:rsid w:val="003C2BA4"/>
    <w:rsid w:val="003C2BB2"/>
    <w:rsid w:val="003C2C55"/>
    <w:rsid w:val="003C2CC1"/>
    <w:rsid w:val="003C2D62"/>
    <w:rsid w:val="003C2D6A"/>
    <w:rsid w:val="003C2D83"/>
    <w:rsid w:val="003C2E14"/>
    <w:rsid w:val="003C2E67"/>
    <w:rsid w:val="003C2EE2"/>
    <w:rsid w:val="003C2EF6"/>
    <w:rsid w:val="003C2F94"/>
    <w:rsid w:val="003C2FBA"/>
    <w:rsid w:val="003C2FF5"/>
    <w:rsid w:val="003C3007"/>
    <w:rsid w:val="003C3012"/>
    <w:rsid w:val="003C30D8"/>
    <w:rsid w:val="003C3134"/>
    <w:rsid w:val="003C314C"/>
    <w:rsid w:val="003C3167"/>
    <w:rsid w:val="003C3246"/>
    <w:rsid w:val="003C326A"/>
    <w:rsid w:val="003C326B"/>
    <w:rsid w:val="003C3297"/>
    <w:rsid w:val="003C32BA"/>
    <w:rsid w:val="003C32EE"/>
    <w:rsid w:val="003C32F2"/>
    <w:rsid w:val="003C3302"/>
    <w:rsid w:val="003C3387"/>
    <w:rsid w:val="003C338C"/>
    <w:rsid w:val="003C339C"/>
    <w:rsid w:val="003C33D2"/>
    <w:rsid w:val="003C33EB"/>
    <w:rsid w:val="003C3426"/>
    <w:rsid w:val="003C34A7"/>
    <w:rsid w:val="003C34A8"/>
    <w:rsid w:val="003C34A9"/>
    <w:rsid w:val="003C36DA"/>
    <w:rsid w:val="003C3703"/>
    <w:rsid w:val="003C3721"/>
    <w:rsid w:val="003C378B"/>
    <w:rsid w:val="003C378D"/>
    <w:rsid w:val="003C3834"/>
    <w:rsid w:val="003C3843"/>
    <w:rsid w:val="003C391B"/>
    <w:rsid w:val="003C393F"/>
    <w:rsid w:val="003C39CB"/>
    <w:rsid w:val="003C39E2"/>
    <w:rsid w:val="003C3A55"/>
    <w:rsid w:val="003C3AD2"/>
    <w:rsid w:val="003C3AD6"/>
    <w:rsid w:val="003C3B4B"/>
    <w:rsid w:val="003C3DAA"/>
    <w:rsid w:val="003C3DC1"/>
    <w:rsid w:val="003C3E02"/>
    <w:rsid w:val="003C3E5A"/>
    <w:rsid w:val="003C3F07"/>
    <w:rsid w:val="003C3F1B"/>
    <w:rsid w:val="003C3F2E"/>
    <w:rsid w:val="003C3F4D"/>
    <w:rsid w:val="003C3FCC"/>
    <w:rsid w:val="003C3FE5"/>
    <w:rsid w:val="003C406F"/>
    <w:rsid w:val="003C40B7"/>
    <w:rsid w:val="003C40ED"/>
    <w:rsid w:val="003C416B"/>
    <w:rsid w:val="003C418C"/>
    <w:rsid w:val="003C41A1"/>
    <w:rsid w:val="003C41FD"/>
    <w:rsid w:val="003C42F6"/>
    <w:rsid w:val="003C43C8"/>
    <w:rsid w:val="003C44FA"/>
    <w:rsid w:val="003C44FD"/>
    <w:rsid w:val="003C451A"/>
    <w:rsid w:val="003C4521"/>
    <w:rsid w:val="003C4522"/>
    <w:rsid w:val="003C4538"/>
    <w:rsid w:val="003C454F"/>
    <w:rsid w:val="003C45C8"/>
    <w:rsid w:val="003C45F8"/>
    <w:rsid w:val="003C4646"/>
    <w:rsid w:val="003C46A2"/>
    <w:rsid w:val="003C46C0"/>
    <w:rsid w:val="003C47B2"/>
    <w:rsid w:val="003C47FD"/>
    <w:rsid w:val="003C4883"/>
    <w:rsid w:val="003C4893"/>
    <w:rsid w:val="003C48D2"/>
    <w:rsid w:val="003C4926"/>
    <w:rsid w:val="003C4928"/>
    <w:rsid w:val="003C497D"/>
    <w:rsid w:val="003C49BD"/>
    <w:rsid w:val="003C4A5A"/>
    <w:rsid w:val="003C4AC1"/>
    <w:rsid w:val="003C4AE4"/>
    <w:rsid w:val="003C4B72"/>
    <w:rsid w:val="003C4BD0"/>
    <w:rsid w:val="003C4BD3"/>
    <w:rsid w:val="003C4C03"/>
    <w:rsid w:val="003C4C27"/>
    <w:rsid w:val="003C4CDE"/>
    <w:rsid w:val="003C4CDF"/>
    <w:rsid w:val="003C4D56"/>
    <w:rsid w:val="003C4D7D"/>
    <w:rsid w:val="003C4D99"/>
    <w:rsid w:val="003C4E5C"/>
    <w:rsid w:val="003C4EB0"/>
    <w:rsid w:val="003C4EB4"/>
    <w:rsid w:val="003C4FF7"/>
    <w:rsid w:val="003C50C4"/>
    <w:rsid w:val="003C5103"/>
    <w:rsid w:val="003C5155"/>
    <w:rsid w:val="003C516D"/>
    <w:rsid w:val="003C517E"/>
    <w:rsid w:val="003C5186"/>
    <w:rsid w:val="003C5193"/>
    <w:rsid w:val="003C51D9"/>
    <w:rsid w:val="003C51F7"/>
    <w:rsid w:val="003C51FC"/>
    <w:rsid w:val="003C5226"/>
    <w:rsid w:val="003C526F"/>
    <w:rsid w:val="003C52A8"/>
    <w:rsid w:val="003C53A1"/>
    <w:rsid w:val="003C543D"/>
    <w:rsid w:val="003C5534"/>
    <w:rsid w:val="003C557C"/>
    <w:rsid w:val="003C55C3"/>
    <w:rsid w:val="003C5612"/>
    <w:rsid w:val="003C5618"/>
    <w:rsid w:val="003C563A"/>
    <w:rsid w:val="003C56D1"/>
    <w:rsid w:val="003C56F3"/>
    <w:rsid w:val="003C5730"/>
    <w:rsid w:val="003C5760"/>
    <w:rsid w:val="003C57EE"/>
    <w:rsid w:val="003C5868"/>
    <w:rsid w:val="003C592F"/>
    <w:rsid w:val="003C59BD"/>
    <w:rsid w:val="003C5A61"/>
    <w:rsid w:val="003C5A79"/>
    <w:rsid w:val="003C5AC8"/>
    <w:rsid w:val="003C5B17"/>
    <w:rsid w:val="003C5B39"/>
    <w:rsid w:val="003C5BB2"/>
    <w:rsid w:val="003C5BD9"/>
    <w:rsid w:val="003C5CCB"/>
    <w:rsid w:val="003C5E25"/>
    <w:rsid w:val="003C5ECD"/>
    <w:rsid w:val="003C5EFD"/>
    <w:rsid w:val="003C5F0C"/>
    <w:rsid w:val="003C5F5C"/>
    <w:rsid w:val="003C6060"/>
    <w:rsid w:val="003C60D9"/>
    <w:rsid w:val="003C611C"/>
    <w:rsid w:val="003C6224"/>
    <w:rsid w:val="003C6262"/>
    <w:rsid w:val="003C629F"/>
    <w:rsid w:val="003C62A2"/>
    <w:rsid w:val="003C62E3"/>
    <w:rsid w:val="003C62EF"/>
    <w:rsid w:val="003C634C"/>
    <w:rsid w:val="003C6351"/>
    <w:rsid w:val="003C647E"/>
    <w:rsid w:val="003C6497"/>
    <w:rsid w:val="003C6574"/>
    <w:rsid w:val="003C65B1"/>
    <w:rsid w:val="003C65BD"/>
    <w:rsid w:val="003C6602"/>
    <w:rsid w:val="003C6614"/>
    <w:rsid w:val="003C6637"/>
    <w:rsid w:val="003C66C1"/>
    <w:rsid w:val="003C66E7"/>
    <w:rsid w:val="003C6726"/>
    <w:rsid w:val="003C6808"/>
    <w:rsid w:val="003C6856"/>
    <w:rsid w:val="003C6991"/>
    <w:rsid w:val="003C69BB"/>
    <w:rsid w:val="003C6AED"/>
    <w:rsid w:val="003C6AFA"/>
    <w:rsid w:val="003C6BC2"/>
    <w:rsid w:val="003C6E2C"/>
    <w:rsid w:val="003C6E5B"/>
    <w:rsid w:val="003C6EBA"/>
    <w:rsid w:val="003C6EEF"/>
    <w:rsid w:val="003C705E"/>
    <w:rsid w:val="003C70DB"/>
    <w:rsid w:val="003C7152"/>
    <w:rsid w:val="003C720F"/>
    <w:rsid w:val="003C7228"/>
    <w:rsid w:val="003C7230"/>
    <w:rsid w:val="003C7251"/>
    <w:rsid w:val="003C72A8"/>
    <w:rsid w:val="003C732E"/>
    <w:rsid w:val="003C737E"/>
    <w:rsid w:val="003C73AF"/>
    <w:rsid w:val="003C73B9"/>
    <w:rsid w:val="003C7429"/>
    <w:rsid w:val="003C7540"/>
    <w:rsid w:val="003C754B"/>
    <w:rsid w:val="003C7573"/>
    <w:rsid w:val="003C7594"/>
    <w:rsid w:val="003C75DE"/>
    <w:rsid w:val="003C764C"/>
    <w:rsid w:val="003C7709"/>
    <w:rsid w:val="003C7722"/>
    <w:rsid w:val="003C7752"/>
    <w:rsid w:val="003C7766"/>
    <w:rsid w:val="003C7778"/>
    <w:rsid w:val="003C77D6"/>
    <w:rsid w:val="003C77E5"/>
    <w:rsid w:val="003C7829"/>
    <w:rsid w:val="003C78E7"/>
    <w:rsid w:val="003C78EB"/>
    <w:rsid w:val="003C790A"/>
    <w:rsid w:val="003C7A09"/>
    <w:rsid w:val="003C7A10"/>
    <w:rsid w:val="003C7A57"/>
    <w:rsid w:val="003C7A86"/>
    <w:rsid w:val="003C7A9B"/>
    <w:rsid w:val="003C7B64"/>
    <w:rsid w:val="003C7C04"/>
    <w:rsid w:val="003C7C17"/>
    <w:rsid w:val="003C7C5A"/>
    <w:rsid w:val="003C7C6F"/>
    <w:rsid w:val="003C7C74"/>
    <w:rsid w:val="003C7C7A"/>
    <w:rsid w:val="003C7D7F"/>
    <w:rsid w:val="003C7DCC"/>
    <w:rsid w:val="003C7DF2"/>
    <w:rsid w:val="003C7E0C"/>
    <w:rsid w:val="003C7EAD"/>
    <w:rsid w:val="003C7ED8"/>
    <w:rsid w:val="003C7EEF"/>
    <w:rsid w:val="003C7EFC"/>
    <w:rsid w:val="003C7F9F"/>
    <w:rsid w:val="003C7FB8"/>
    <w:rsid w:val="003C7FC9"/>
    <w:rsid w:val="003C7FE0"/>
    <w:rsid w:val="003D0075"/>
    <w:rsid w:val="003D00D3"/>
    <w:rsid w:val="003D0140"/>
    <w:rsid w:val="003D0149"/>
    <w:rsid w:val="003D0158"/>
    <w:rsid w:val="003D018D"/>
    <w:rsid w:val="003D0234"/>
    <w:rsid w:val="003D0253"/>
    <w:rsid w:val="003D048B"/>
    <w:rsid w:val="003D0505"/>
    <w:rsid w:val="003D053B"/>
    <w:rsid w:val="003D058D"/>
    <w:rsid w:val="003D05A5"/>
    <w:rsid w:val="003D05BB"/>
    <w:rsid w:val="003D063F"/>
    <w:rsid w:val="003D06A4"/>
    <w:rsid w:val="003D06C8"/>
    <w:rsid w:val="003D0701"/>
    <w:rsid w:val="003D0777"/>
    <w:rsid w:val="003D07BD"/>
    <w:rsid w:val="003D07BE"/>
    <w:rsid w:val="003D08EC"/>
    <w:rsid w:val="003D08FA"/>
    <w:rsid w:val="003D09FB"/>
    <w:rsid w:val="003D09FC"/>
    <w:rsid w:val="003D0A28"/>
    <w:rsid w:val="003D0A79"/>
    <w:rsid w:val="003D0A86"/>
    <w:rsid w:val="003D0AC0"/>
    <w:rsid w:val="003D0B07"/>
    <w:rsid w:val="003D0B95"/>
    <w:rsid w:val="003D0BCC"/>
    <w:rsid w:val="003D0C7F"/>
    <w:rsid w:val="003D0C95"/>
    <w:rsid w:val="003D0CD5"/>
    <w:rsid w:val="003D0D19"/>
    <w:rsid w:val="003D0D28"/>
    <w:rsid w:val="003D0D34"/>
    <w:rsid w:val="003D0D5B"/>
    <w:rsid w:val="003D0DA2"/>
    <w:rsid w:val="003D0E13"/>
    <w:rsid w:val="003D0E38"/>
    <w:rsid w:val="003D0E4B"/>
    <w:rsid w:val="003D0E51"/>
    <w:rsid w:val="003D0E5F"/>
    <w:rsid w:val="003D0E60"/>
    <w:rsid w:val="003D0E8A"/>
    <w:rsid w:val="003D0FD7"/>
    <w:rsid w:val="003D1020"/>
    <w:rsid w:val="003D1093"/>
    <w:rsid w:val="003D10A1"/>
    <w:rsid w:val="003D10A6"/>
    <w:rsid w:val="003D10E6"/>
    <w:rsid w:val="003D1111"/>
    <w:rsid w:val="003D1154"/>
    <w:rsid w:val="003D1159"/>
    <w:rsid w:val="003D120B"/>
    <w:rsid w:val="003D129F"/>
    <w:rsid w:val="003D12A6"/>
    <w:rsid w:val="003D12BD"/>
    <w:rsid w:val="003D1334"/>
    <w:rsid w:val="003D1379"/>
    <w:rsid w:val="003D138A"/>
    <w:rsid w:val="003D14A7"/>
    <w:rsid w:val="003D14E0"/>
    <w:rsid w:val="003D14E1"/>
    <w:rsid w:val="003D14F2"/>
    <w:rsid w:val="003D159C"/>
    <w:rsid w:val="003D15DA"/>
    <w:rsid w:val="003D1758"/>
    <w:rsid w:val="003D1779"/>
    <w:rsid w:val="003D17A8"/>
    <w:rsid w:val="003D17AB"/>
    <w:rsid w:val="003D17B1"/>
    <w:rsid w:val="003D17F8"/>
    <w:rsid w:val="003D186C"/>
    <w:rsid w:val="003D18CC"/>
    <w:rsid w:val="003D1906"/>
    <w:rsid w:val="003D19E6"/>
    <w:rsid w:val="003D19FF"/>
    <w:rsid w:val="003D1A59"/>
    <w:rsid w:val="003D1A62"/>
    <w:rsid w:val="003D1ABB"/>
    <w:rsid w:val="003D1B18"/>
    <w:rsid w:val="003D1B3F"/>
    <w:rsid w:val="003D1B61"/>
    <w:rsid w:val="003D1BB7"/>
    <w:rsid w:val="003D1C2F"/>
    <w:rsid w:val="003D1D00"/>
    <w:rsid w:val="003D1D2D"/>
    <w:rsid w:val="003D1D38"/>
    <w:rsid w:val="003D1D46"/>
    <w:rsid w:val="003D1DC9"/>
    <w:rsid w:val="003D1DF9"/>
    <w:rsid w:val="003D1E61"/>
    <w:rsid w:val="003D1E93"/>
    <w:rsid w:val="003D1F1E"/>
    <w:rsid w:val="003D1F8D"/>
    <w:rsid w:val="003D1FE9"/>
    <w:rsid w:val="003D2029"/>
    <w:rsid w:val="003D207F"/>
    <w:rsid w:val="003D20E2"/>
    <w:rsid w:val="003D2106"/>
    <w:rsid w:val="003D2186"/>
    <w:rsid w:val="003D21F9"/>
    <w:rsid w:val="003D21FE"/>
    <w:rsid w:val="003D22C8"/>
    <w:rsid w:val="003D22FA"/>
    <w:rsid w:val="003D2318"/>
    <w:rsid w:val="003D23B3"/>
    <w:rsid w:val="003D2401"/>
    <w:rsid w:val="003D2418"/>
    <w:rsid w:val="003D244B"/>
    <w:rsid w:val="003D24D9"/>
    <w:rsid w:val="003D2504"/>
    <w:rsid w:val="003D252E"/>
    <w:rsid w:val="003D2586"/>
    <w:rsid w:val="003D25A0"/>
    <w:rsid w:val="003D26D2"/>
    <w:rsid w:val="003D26E7"/>
    <w:rsid w:val="003D277D"/>
    <w:rsid w:val="003D284F"/>
    <w:rsid w:val="003D2860"/>
    <w:rsid w:val="003D2872"/>
    <w:rsid w:val="003D287E"/>
    <w:rsid w:val="003D288A"/>
    <w:rsid w:val="003D2940"/>
    <w:rsid w:val="003D2948"/>
    <w:rsid w:val="003D2A16"/>
    <w:rsid w:val="003D2A23"/>
    <w:rsid w:val="003D2A51"/>
    <w:rsid w:val="003D2ABC"/>
    <w:rsid w:val="003D2BDC"/>
    <w:rsid w:val="003D2C77"/>
    <w:rsid w:val="003D2CB5"/>
    <w:rsid w:val="003D2CD0"/>
    <w:rsid w:val="003D2CEA"/>
    <w:rsid w:val="003D2D80"/>
    <w:rsid w:val="003D2E99"/>
    <w:rsid w:val="003D2F41"/>
    <w:rsid w:val="003D2F88"/>
    <w:rsid w:val="003D30A6"/>
    <w:rsid w:val="003D30D8"/>
    <w:rsid w:val="003D319C"/>
    <w:rsid w:val="003D31C8"/>
    <w:rsid w:val="003D31C9"/>
    <w:rsid w:val="003D31D4"/>
    <w:rsid w:val="003D3287"/>
    <w:rsid w:val="003D333B"/>
    <w:rsid w:val="003D3355"/>
    <w:rsid w:val="003D3356"/>
    <w:rsid w:val="003D338F"/>
    <w:rsid w:val="003D33B6"/>
    <w:rsid w:val="003D33C2"/>
    <w:rsid w:val="003D33D4"/>
    <w:rsid w:val="003D33FE"/>
    <w:rsid w:val="003D340D"/>
    <w:rsid w:val="003D3419"/>
    <w:rsid w:val="003D3429"/>
    <w:rsid w:val="003D3471"/>
    <w:rsid w:val="003D3534"/>
    <w:rsid w:val="003D35CA"/>
    <w:rsid w:val="003D35FE"/>
    <w:rsid w:val="003D3699"/>
    <w:rsid w:val="003D36A5"/>
    <w:rsid w:val="003D382F"/>
    <w:rsid w:val="003D3A0F"/>
    <w:rsid w:val="003D3A9D"/>
    <w:rsid w:val="003D3AF4"/>
    <w:rsid w:val="003D3AFB"/>
    <w:rsid w:val="003D3B80"/>
    <w:rsid w:val="003D3B97"/>
    <w:rsid w:val="003D3BD4"/>
    <w:rsid w:val="003D3BF2"/>
    <w:rsid w:val="003D3D5B"/>
    <w:rsid w:val="003D3DD6"/>
    <w:rsid w:val="003D3DDC"/>
    <w:rsid w:val="003D3E7D"/>
    <w:rsid w:val="003D3EC5"/>
    <w:rsid w:val="003D3EF9"/>
    <w:rsid w:val="003D3F2B"/>
    <w:rsid w:val="003D3F2E"/>
    <w:rsid w:val="003D3F3B"/>
    <w:rsid w:val="003D3F6D"/>
    <w:rsid w:val="003D3F7E"/>
    <w:rsid w:val="003D3FDD"/>
    <w:rsid w:val="003D403F"/>
    <w:rsid w:val="003D4074"/>
    <w:rsid w:val="003D410D"/>
    <w:rsid w:val="003D4127"/>
    <w:rsid w:val="003D4137"/>
    <w:rsid w:val="003D413E"/>
    <w:rsid w:val="003D4191"/>
    <w:rsid w:val="003D41D2"/>
    <w:rsid w:val="003D4257"/>
    <w:rsid w:val="003D4296"/>
    <w:rsid w:val="003D42FF"/>
    <w:rsid w:val="003D43A3"/>
    <w:rsid w:val="003D4419"/>
    <w:rsid w:val="003D448A"/>
    <w:rsid w:val="003D4499"/>
    <w:rsid w:val="003D4597"/>
    <w:rsid w:val="003D45B6"/>
    <w:rsid w:val="003D45DA"/>
    <w:rsid w:val="003D45FE"/>
    <w:rsid w:val="003D465D"/>
    <w:rsid w:val="003D468D"/>
    <w:rsid w:val="003D46A1"/>
    <w:rsid w:val="003D46EC"/>
    <w:rsid w:val="003D47DB"/>
    <w:rsid w:val="003D47DE"/>
    <w:rsid w:val="003D4870"/>
    <w:rsid w:val="003D48B3"/>
    <w:rsid w:val="003D48F7"/>
    <w:rsid w:val="003D49B5"/>
    <w:rsid w:val="003D4A4F"/>
    <w:rsid w:val="003D4A78"/>
    <w:rsid w:val="003D4AD7"/>
    <w:rsid w:val="003D4B12"/>
    <w:rsid w:val="003D4B7B"/>
    <w:rsid w:val="003D4BCC"/>
    <w:rsid w:val="003D4BF0"/>
    <w:rsid w:val="003D4BFD"/>
    <w:rsid w:val="003D4C75"/>
    <w:rsid w:val="003D4CDB"/>
    <w:rsid w:val="003D4CF4"/>
    <w:rsid w:val="003D4CFB"/>
    <w:rsid w:val="003D4D49"/>
    <w:rsid w:val="003D4D70"/>
    <w:rsid w:val="003D4D73"/>
    <w:rsid w:val="003D4DF6"/>
    <w:rsid w:val="003D4E86"/>
    <w:rsid w:val="003D4EA4"/>
    <w:rsid w:val="003D4F22"/>
    <w:rsid w:val="003D4F52"/>
    <w:rsid w:val="003D4F81"/>
    <w:rsid w:val="003D4FC8"/>
    <w:rsid w:val="003D5065"/>
    <w:rsid w:val="003D50BF"/>
    <w:rsid w:val="003D50FC"/>
    <w:rsid w:val="003D5121"/>
    <w:rsid w:val="003D51F9"/>
    <w:rsid w:val="003D528E"/>
    <w:rsid w:val="003D529C"/>
    <w:rsid w:val="003D52C6"/>
    <w:rsid w:val="003D5328"/>
    <w:rsid w:val="003D53AC"/>
    <w:rsid w:val="003D53B9"/>
    <w:rsid w:val="003D53F8"/>
    <w:rsid w:val="003D54D0"/>
    <w:rsid w:val="003D550C"/>
    <w:rsid w:val="003D5516"/>
    <w:rsid w:val="003D563F"/>
    <w:rsid w:val="003D5652"/>
    <w:rsid w:val="003D56BC"/>
    <w:rsid w:val="003D56C0"/>
    <w:rsid w:val="003D56DD"/>
    <w:rsid w:val="003D5705"/>
    <w:rsid w:val="003D571F"/>
    <w:rsid w:val="003D5733"/>
    <w:rsid w:val="003D5771"/>
    <w:rsid w:val="003D5779"/>
    <w:rsid w:val="003D5797"/>
    <w:rsid w:val="003D57AF"/>
    <w:rsid w:val="003D58EE"/>
    <w:rsid w:val="003D591A"/>
    <w:rsid w:val="003D5949"/>
    <w:rsid w:val="003D59FA"/>
    <w:rsid w:val="003D5A07"/>
    <w:rsid w:val="003D5A0B"/>
    <w:rsid w:val="003D5A24"/>
    <w:rsid w:val="003D5A7C"/>
    <w:rsid w:val="003D5ABB"/>
    <w:rsid w:val="003D5B0A"/>
    <w:rsid w:val="003D5D38"/>
    <w:rsid w:val="003D5DAE"/>
    <w:rsid w:val="003D5DC3"/>
    <w:rsid w:val="003D5DDF"/>
    <w:rsid w:val="003D5E17"/>
    <w:rsid w:val="003D5E23"/>
    <w:rsid w:val="003D5EAC"/>
    <w:rsid w:val="003D5EE3"/>
    <w:rsid w:val="003D5F11"/>
    <w:rsid w:val="003D5F4B"/>
    <w:rsid w:val="003D5F55"/>
    <w:rsid w:val="003D5F75"/>
    <w:rsid w:val="003D5FB9"/>
    <w:rsid w:val="003D6008"/>
    <w:rsid w:val="003D603B"/>
    <w:rsid w:val="003D6086"/>
    <w:rsid w:val="003D60E1"/>
    <w:rsid w:val="003D6146"/>
    <w:rsid w:val="003D6153"/>
    <w:rsid w:val="003D6227"/>
    <w:rsid w:val="003D62BD"/>
    <w:rsid w:val="003D6376"/>
    <w:rsid w:val="003D638F"/>
    <w:rsid w:val="003D6399"/>
    <w:rsid w:val="003D63A3"/>
    <w:rsid w:val="003D63C4"/>
    <w:rsid w:val="003D63DA"/>
    <w:rsid w:val="003D6424"/>
    <w:rsid w:val="003D6456"/>
    <w:rsid w:val="003D646F"/>
    <w:rsid w:val="003D647A"/>
    <w:rsid w:val="003D6548"/>
    <w:rsid w:val="003D6584"/>
    <w:rsid w:val="003D658C"/>
    <w:rsid w:val="003D65CD"/>
    <w:rsid w:val="003D65EB"/>
    <w:rsid w:val="003D665D"/>
    <w:rsid w:val="003D6720"/>
    <w:rsid w:val="003D6721"/>
    <w:rsid w:val="003D675D"/>
    <w:rsid w:val="003D68E0"/>
    <w:rsid w:val="003D6949"/>
    <w:rsid w:val="003D69DA"/>
    <w:rsid w:val="003D69E4"/>
    <w:rsid w:val="003D69F7"/>
    <w:rsid w:val="003D6A24"/>
    <w:rsid w:val="003D6A46"/>
    <w:rsid w:val="003D6A5E"/>
    <w:rsid w:val="003D6A60"/>
    <w:rsid w:val="003D6BD5"/>
    <w:rsid w:val="003D6C10"/>
    <w:rsid w:val="003D6C1C"/>
    <w:rsid w:val="003D6C8A"/>
    <w:rsid w:val="003D6CD2"/>
    <w:rsid w:val="003D6D97"/>
    <w:rsid w:val="003D6DD9"/>
    <w:rsid w:val="003D6EB7"/>
    <w:rsid w:val="003D6F0F"/>
    <w:rsid w:val="003D6F26"/>
    <w:rsid w:val="003D6F43"/>
    <w:rsid w:val="003D71AF"/>
    <w:rsid w:val="003D71C7"/>
    <w:rsid w:val="003D71F0"/>
    <w:rsid w:val="003D725D"/>
    <w:rsid w:val="003D7261"/>
    <w:rsid w:val="003D7293"/>
    <w:rsid w:val="003D7306"/>
    <w:rsid w:val="003D7359"/>
    <w:rsid w:val="003D73C0"/>
    <w:rsid w:val="003D73DF"/>
    <w:rsid w:val="003D7403"/>
    <w:rsid w:val="003D743D"/>
    <w:rsid w:val="003D7651"/>
    <w:rsid w:val="003D7659"/>
    <w:rsid w:val="003D76E7"/>
    <w:rsid w:val="003D7751"/>
    <w:rsid w:val="003D7753"/>
    <w:rsid w:val="003D7768"/>
    <w:rsid w:val="003D7927"/>
    <w:rsid w:val="003D79C0"/>
    <w:rsid w:val="003D7A05"/>
    <w:rsid w:val="003D7A09"/>
    <w:rsid w:val="003D7B02"/>
    <w:rsid w:val="003D7B4D"/>
    <w:rsid w:val="003D7B9C"/>
    <w:rsid w:val="003D7C4F"/>
    <w:rsid w:val="003D7C9C"/>
    <w:rsid w:val="003D7D27"/>
    <w:rsid w:val="003D7DC0"/>
    <w:rsid w:val="003D7DFB"/>
    <w:rsid w:val="003D7E1C"/>
    <w:rsid w:val="003D7E48"/>
    <w:rsid w:val="003D7E89"/>
    <w:rsid w:val="003D7E8A"/>
    <w:rsid w:val="003D7E98"/>
    <w:rsid w:val="003D7EA6"/>
    <w:rsid w:val="003D7EC1"/>
    <w:rsid w:val="003D7FA0"/>
    <w:rsid w:val="003E00D0"/>
    <w:rsid w:val="003E0116"/>
    <w:rsid w:val="003E0178"/>
    <w:rsid w:val="003E01CA"/>
    <w:rsid w:val="003E02EC"/>
    <w:rsid w:val="003E0354"/>
    <w:rsid w:val="003E036D"/>
    <w:rsid w:val="003E0399"/>
    <w:rsid w:val="003E03A8"/>
    <w:rsid w:val="003E03C6"/>
    <w:rsid w:val="003E03F0"/>
    <w:rsid w:val="003E04B8"/>
    <w:rsid w:val="003E0549"/>
    <w:rsid w:val="003E056B"/>
    <w:rsid w:val="003E05B5"/>
    <w:rsid w:val="003E05F4"/>
    <w:rsid w:val="003E064E"/>
    <w:rsid w:val="003E0662"/>
    <w:rsid w:val="003E0672"/>
    <w:rsid w:val="003E06A1"/>
    <w:rsid w:val="003E06A3"/>
    <w:rsid w:val="003E086F"/>
    <w:rsid w:val="003E0931"/>
    <w:rsid w:val="003E0947"/>
    <w:rsid w:val="003E0961"/>
    <w:rsid w:val="003E0969"/>
    <w:rsid w:val="003E0A73"/>
    <w:rsid w:val="003E0AAB"/>
    <w:rsid w:val="003E0B62"/>
    <w:rsid w:val="003E0C09"/>
    <w:rsid w:val="003E0C17"/>
    <w:rsid w:val="003E0C62"/>
    <w:rsid w:val="003E0C83"/>
    <w:rsid w:val="003E0D13"/>
    <w:rsid w:val="003E0D31"/>
    <w:rsid w:val="003E0D4E"/>
    <w:rsid w:val="003E0DD0"/>
    <w:rsid w:val="003E0EA1"/>
    <w:rsid w:val="003E0F40"/>
    <w:rsid w:val="003E0FA3"/>
    <w:rsid w:val="003E0FE4"/>
    <w:rsid w:val="003E102F"/>
    <w:rsid w:val="003E1068"/>
    <w:rsid w:val="003E1115"/>
    <w:rsid w:val="003E129F"/>
    <w:rsid w:val="003E12B7"/>
    <w:rsid w:val="003E12CE"/>
    <w:rsid w:val="003E12EF"/>
    <w:rsid w:val="003E1366"/>
    <w:rsid w:val="003E1426"/>
    <w:rsid w:val="003E1472"/>
    <w:rsid w:val="003E149F"/>
    <w:rsid w:val="003E14A5"/>
    <w:rsid w:val="003E14C5"/>
    <w:rsid w:val="003E161E"/>
    <w:rsid w:val="003E1643"/>
    <w:rsid w:val="003E17D7"/>
    <w:rsid w:val="003E17FA"/>
    <w:rsid w:val="003E180D"/>
    <w:rsid w:val="003E181A"/>
    <w:rsid w:val="003E184F"/>
    <w:rsid w:val="003E18AF"/>
    <w:rsid w:val="003E18B1"/>
    <w:rsid w:val="003E1925"/>
    <w:rsid w:val="003E195E"/>
    <w:rsid w:val="003E19FC"/>
    <w:rsid w:val="003E1A5E"/>
    <w:rsid w:val="003E1ABE"/>
    <w:rsid w:val="003E1B03"/>
    <w:rsid w:val="003E1B48"/>
    <w:rsid w:val="003E1B9C"/>
    <w:rsid w:val="003E1BF0"/>
    <w:rsid w:val="003E1C04"/>
    <w:rsid w:val="003E1C49"/>
    <w:rsid w:val="003E1CA3"/>
    <w:rsid w:val="003E1CAD"/>
    <w:rsid w:val="003E1D18"/>
    <w:rsid w:val="003E1D46"/>
    <w:rsid w:val="003E1DD3"/>
    <w:rsid w:val="003E1E81"/>
    <w:rsid w:val="003E1F9C"/>
    <w:rsid w:val="003E2020"/>
    <w:rsid w:val="003E207E"/>
    <w:rsid w:val="003E2191"/>
    <w:rsid w:val="003E21D6"/>
    <w:rsid w:val="003E21E7"/>
    <w:rsid w:val="003E2226"/>
    <w:rsid w:val="003E2254"/>
    <w:rsid w:val="003E2275"/>
    <w:rsid w:val="003E22B2"/>
    <w:rsid w:val="003E22E5"/>
    <w:rsid w:val="003E234F"/>
    <w:rsid w:val="003E2513"/>
    <w:rsid w:val="003E25B4"/>
    <w:rsid w:val="003E26AA"/>
    <w:rsid w:val="003E26AF"/>
    <w:rsid w:val="003E2746"/>
    <w:rsid w:val="003E274F"/>
    <w:rsid w:val="003E2763"/>
    <w:rsid w:val="003E27EA"/>
    <w:rsid w:val="003E2829"/>
    <w:rsid w:val="003E2881"/>
    <w:rsid w:val="003E289A"/>
    <w:rsid w:val="003E28AB"/>
    <w:rsid w:val="003E291E"/>
    <w:rsid w:val="003E2966"/>
    <w:rsid w:val="003E29D1"/>
    <w:rsid w:val="003E2AD3"/>
    <w:rsid w:val="003E2B4C"/>
    <w:rsid w:val="003E2B5F"/>
    <w:rsid w:val="003E2B6C"/>
    <w:rsid w:val="003E2BEC"/>
    <w:rsid w:val="003E2D3A"/>
    <w:rsid w:val="003E2D55"/>
    <w:rsid w:val="003E2DBE"/>
    <w:rsid w:val="003E2DDC"/>
    <w:rsid w:val="003E2E35"/>
    <w:rsid w:val="003E2E58"/>
    <w:rsid w:val="003E2EB0"/>
    <w:rsid w:val="003E2EB2"/>
    <w:rsid w:val="003E2F67"/>
    <w:rsid w:val="003E2FAD"/>
    <w:rsid w:val="003E3008"/>
    <w:rsid w:val="003E3031"/>
    <w:rsid w:val="003E3086"/>
    <w:rsid w:val="003E312B"/>
    <w:rsid w:val="003E332F"/>
    <w:rsid w:val="003E3339"/>
    <w:rsid w:val="003E333B"/>
    <w:rsid w:val="003E33E2"/>
    <w:rsid w:val="003E33FC"/>
    <w:rsid w:val="003E34C1"/>
    <w:rsid w:val="003E34DC"/>
    <w:rsid w:val="003E3559"/>
    <w:rsid w:val="003E35A2"/>
    <w:rsid w:val="003E35B3"/>
    <w:rsid w:val="003E35E7"/>
    <w:rsid w:val="003E3628"/>
    <w:rsid w:val="003E3636"/>
    <w:rsid w:val="003E3746"/>
    <w:rsid w:val="003E3747"/>
    <w:rsid w:val="003E3792"/>
    <w:rsid w:val="003E37C9"/>
    <w:rsid w:val="003E3865"/>
    <w:rsid w:val="003E3973"/>
    <w:rsid w:val="003E3A2C"/>
    <w:rsid w:val="003E3A92"/>
    <w:rsid w:val="003E3AA7"/>
    <w:rsid w:val="003E3B00"/>
    <w:rsid w:val="003E3B38"/>
    <w:rsid w:val="003E3B4D"/>
    <w:rsid w:val="003E3BCE"/>
    <w:rsid w:val="003E3C5C"/>
    <w:rsid w:val="003E3D0B"/>
    <w:rsid w:val="003E3D93"/>
    <w:rsid w:val="003E3E27"/>
    <w:rsid w:val="003E3EEC"/>
    <w:rsid w:val="003E4010"/>
    <w:rsid w:val="003E406D"/>
    <w:rsid w:val="003E408A"/>
    <w:rsid w:val="003E408B"/>
    <w:rsid w:val="003E40AF"/>
    <w:rsid w:val="003E40CB"/>
    <w:rsid w:val="003E416C"/>
    <w:rsid w:val="003E41BF"/>
    <w:rsid w:val="003E42AC"/>
    <w:rsid w:val="003E4332"/>
    <w:rsid w:val="003E4359"/>
    <w:rsid w:val="003E438E"/>
    <w:rsid w:val="003E43BB"/>
    <w:rsid w:val="003E43E6"/>
    <w:rsid w:val="003E44B3"/>
    <w:rsid w:val="003E44E1"/>
    <w:rsid w:val="003E4513"/>
    <w:rsid w:val="003E455A"/>
    <w:rsid w:val="003E4669"/>
    <w:rsid w:val="003E466E"/>
    <w:rsid w:val="003E46AB"/>
    <w:rsid w:val="003E476D"/>
    <w:rsid w:val="003E47C6"/>
    <w:rsid w:val="003E47FA"/>
    <w:rsid w:val="003E488C"/>
    <w:rsid w:val="003E48DC"/>
    <w:rsid w:val="003E4934"/>
    <w:rsid w:val="003E494F"/>
    <w:rsid w:val="003E49DE"/>
    <w:rsid w:val="003E49F9"/>
    <w:rsid w:val="003E4A61"/>
    <w:rsid w:val="003E4AC0"/>
    <w:rsid w:val="003E4BA5"/>
    <w:rsid w:val="003E4BAC"/>
    <w:rsid w:val="003E4BB5"/>
    <w:rsid w:val="003E4C22"/>
    <w:rsid w:val="003E4CA6"/>
    <w:rsid w:val="003E4D23"/>
    <w:rsid w:val="003E4D98"/>
    <w:rsid w:val="003E4DAA"/>
    <w:rsid w:val="003E4DDB"/>
    <w:rsid w:val="003E4DFE"/>
    <w:rsid w:val="003E4E34"/>
    <w:rsid w:val="003E4E36"/>
    <w:rsid w:val="003E4E58"/>
    <w:rsid w:val="003E4E9D"/>
    <w:rsid w:val="003E4EA7"/>
    <w:rsid w:val="003E4EEC"/>
    <w:rsid w:val="003E4EF3"/>
    <w:rsid w:val="003E4F87"/>
    <w:rsid w:val="003E4F9A"/>
    <w:rsid w:val="003E5106"/>
    <w:rsid w:val="003E5276"/>
    <w:rsid w:val="003E5293"/>
    <w:rsid w:val="003E535C"/>
    <w:rsid w:val="003E541E"/>
    <w:rsid w:val="003E5420"/>
    <w:rsid w:val="003E5437"/>
    <w:rsid w:val="003E5454"/>
    <w:rsid w:val="003E54D6"/>
    <w:rsid w:val="003E552A"/>
    <w:rsid w:val="003E555D"/>
    <w:rsid w:val="003E5574"/>
    <w:rsid w:val="003E5618"/>
    <w:rsid w:val="003E56C3"/>
    <w:rsid w:val="003E5717"/>
    <w:rsid w:val="003E5727"/>
    <w:rsid w:val="003E5760"/>
    <w:rsid w:val="003E5794"/>
    <w:rsid w:val="003E57A6"/>
    <w:rsid w:val="003E57E2"/>
    <w:rsid w:val="003E582B"/>
    <w:rsid w:val="003E5880"/>
    <w:rsid w:val="003E58AA"/>
    <w:rsid w:val="003E58F1"/>
    <w:rsid w:val="003E59A1"/>
    <w:rsid w:val="003E59AF"/>
    <w:rsid w:val="003E59BE"/>
    <w:rsid w:val="003E59F3"/>
    <w:rsid w:val="003E5A13"/>
    <w:rsid w:val="003E5A35"/>
    <w:rsid w:val="003E5AA2"/>
    <w:rsid w:val="003E5B4B"/>
    <w:rsid w:val="003E5B6B"/>
    <w:rsid w:val="003E5B8C"/>
    <w:rsid w:val="003E5C23"/>
    <w:rsid w:val="003E5C39"/>
    <w:rsid w:val="003E5C48"/>
    <w:rsid w:val="003E5C50"/>
    <w:rsid w:val="003E5CE3"/>
    <w:rsid w:val="003E5CFA"/>
    <w:rsid w:val="003E5DE5"/>
    <w:rsid w:val="003E5E18"/>
    <w:rsid w:val="003E5E1E"/>
    <w:rsid w:val="003E5E49"/>
    <w:rsid w:val="003E5E89"/>
    <w:rsid w:val="003E5EB2"/>
    <w:rsid w:val="003E5EC6"/>
    <w:rsid w:val="003E6022"/>
    <w:rsid w:val="003E6034"/>
    <w:rsid w:val="003E60A6"/>
    <w:rsid w:val="003E60C6"/>
    <w:rsid w:val="003E612C"/>
    <w:rsid w:val="003E617B"/>
    <w:rsid w:val="003E62F1"/>
    <w:rsid w:val="003E636A"/>
    <w:rsid w:val="003E6423"/>
    <w:rsid w:val="003E645A"/>
    <w:rsid w:val="003E64C5"/>
    <w:rsid w:val="003E6555"/>
    <w:rsid w:val="003E6615"/>
    <w:rsid w:val="003E6684"/>
    <w:rsid w:val="003E6715"/>
    <w:rsid w:val="003E6768"/>
    <w:rsid w:val="003E6773"/>
    <w:rsid w:val="003E6826"/>
    <w:rsid w:val="003E6884"/>
    <w:rsid w:val="003E68AC"/>
    <w:rsid w:val="003E68AE"/>
    <w:rsid w:val="003E68B5"/>
    <w:rsid w:val="003E692F"/>
    <w:rsid w:val="003E69B8"/>
    <w:rsid w:val="003E69BC"/>
    <w:rsid w:val="003E69D9"/>
    <w:rsid w:val="003E6A08"/>
    <w:rsid w:val="003E6AFD"/>
    <w:rsid w:val="003E6B1F"/>
    <w:rsid w:val="003E6BEF"/>
    <w:rsid w:val="003E6C09"/>
    <w:rsid w:val="003E6C4D"/>
    <w:rsid w:val="003E6D19"/>
    <w:rsid w:val="003E6D1C"/>
    <w:rsid w:val="003E6DB8"/>
    <w:rsid w:val="003E6E92"/>
    <w:rsid w:val="003E6EE4"/>
    <w:rsid w:val="003E6F28"/>
    <w:rsid w:val="003E6FA9"/>
    <w:rsid w:val="003E6FE9"/>
    <w:rsid w:val="003E6FEA"/>
    <w:rsid w:val="003E701D"/>
    <w:rsid w:val="003E7037"/>
    <w:rsid w:val="003E7046"/>
    <w:rsid w:val="003E70B7"/>
    <w:rsid w:val="003E7110"/>
    <w:rsid w:val="003E7115"/>
    <w:rsid w:val="003E71F5"/>
    <w:rsid w:val="003E726F"/>
    <w:rsid w:val="003E7278"/>
    <w:rsid w:val="003E72B2"/>
    <w:rsid w:val="003E72E1"/>
    <w:rsid w:val="003E736B"/>
    <w:rsid w:val="003E7370"/>
    <w:rsid w:val="003E73AB"/>
    <w:rsid w:val="003E73CD"/>
    <w:rsid w:val="003E7457"/>
    <w:rsid w:val="003E7542"/>
    <w:rsid w:val="003E75C6"/>
    <w:rsid w:val="003E7639"/>
    <w:rsid w:val="003E76CD"/>
    <w:rsid w:val="003E7740"/>
    <w:rsid w:val="003E77A8"/>
    <w:rsid w:val="003E77C0"/>
    <w:rsid w:val="003E77F0"/>
    <w:rsid w:val="003E7829"/>
    <w:rsid w:val="003E787B"/>
    <w:rsid w:val="003E78B0"/>
    <w:rsid w:val="003E78D7"/>
    <w:rsid w:val="003E78EA"/>
    <w:rsid w:val="003E78EE"/>
    <w:rsid w:val="003E79CA"/>
    <w:rsid w:val="003E7A60"/>
    <w:rsid w:val="003E7AC9"/>
    <w:rsid w:val="003E7B7C"/>
    <w:rsid w:val="003E7B7F"/>
    <w:rsid w:val="003E7BE5"/>
    <w:rsid w:val="003E7C65"/>
    <w:rsid w:val="003E7C7A"/>
    <w:rsid w:val="003E7CF1"/>
    <w:rsid w:val="003E7D05"/>
    <w:rsid w:val="003E7D5E"/>
    <w:rsid w:val="003E7DF0"/>
    <w:rsid w:val="003E7E7C"/>
    <w:rsid w:val="003E7E86"/>
    <w:rsid w:val="003E7EC6"/>
    <w:rsid w:val="003E7F09"/>
    <w:rsid w:val="003E7F16"/>
    <w:rsid w:val="003E7FAE"/>
    <w:rsid w:val="003F008D"/>
    <w:rsid w:val="003F00E4"/>
    <w:rsid w:val="003F00FD"/>
    <w:rsid w:val="003F0100"/>
    <w:rsid w:val="003F010C"/>
    <w:rsid w:val="003F016B"/>
    <w:rsid w:val="003F01B1"/>
    <w:rsid w:val="003F02F5"/>
    <w:rsid w:val="003F0307"/>
    <w:rsid w:val="003F033B"/>
    <w:rsid w:val="003F033D"/>
    <w:rsid w:val="003F04FD"/>
    <w:rsid w:val="003F0571"/>
    <w:rsid w:val="003F0595"/>
    <w:rsid w:val="003F05C7"/>
    <w:rsid w:val="003F0611"/>
    <w:rsid w:val="003F0621"/>
    <w:rsid w:val="003F0634"/>
    <w:rsid w:val="003F06F1"/>
    <w:rsid w:val="003F0722"/>
    <w:rsid w:val="003F079F"/>
    <w:rsid w:val="003F08A1"/>
    <w:rsid w:val="003F08B2"/>
    <w:rsid w:val="003F09E5"/>
    <w:rsid w:val="003F0A43"/>
    <w:rsid w:val="003F0A6B"/>
    <w:rsid w:val="003F0A85"/>
    <w:rsid w:val="003F0B52"/>
    <w:rsid w:val="003F0BD4"/>
    <w:rsid w:val="003F0BE3"/>
    <w:rsid w:val="003F0C4F"/>
    <w:rsid w:val="003F0C6E"/>
    <w:rsid w:val="003F0C9D"/>
    <w:rsid w:val="003F0CF6"/>
    <w:rsid w:val="003F0D0A"/>
    <w:rsid w:val="003F0D1C"/>
    <w:rsid w:val="003F0D3A"/>
    <w:rsid w:val="003F0DBC"/>
    <w:rsid w:val="003F0EC6"/>
    <w:rsid w:val="003F0EE2"/>
    <w:rsid w:val="003F0F35"/>
    <w:rsid w:val="003F0F3C"/>
    <w:rsid w:val="003F1079"/>
    <w:rsid w:val="003F10AC"/>
    <w:rsid w:val="003F11AF"/>
    <w:rsid w:val="003F123E"/>
    <w:rsid w:val="003F12C1"/>
    <w:rsid w:val="003F142E"/>
    <w:rsid w:val="003F146D"/>
    <w:rsid w:val="003F1479"/>
    <w:rsid w:val="003F1494"/>
    <w:rsid w:val="003F1531"/>
    <w:rsid w:val="003F15AD"/>
    <w:rsid w:val="003F1609"/>
    <w:rsid w:val="003F16E4"/>
    <w:rsid w:val="003F1758"/>
    <w:rsid w:val="003F1766"/>
    <w:rsid w:val="003F1769"/>
    <w:rsid w:val="003F181B"/>
    <w:rsid w:val="003F184F"/>
    <w:rsid w:val="003F1856"/>
    <w:rsid w:val="003F18DD"/>
    <w:rsid w:val="003F18E2"/>
    <w:rsid w:val="003F1944"/>
    <w:rsid w:val="003F19B2"/>
    <w:rsid w:val="003F19D8"/>
    <w:rsid w:val="003F19F7"/>
    <w:rsid w:val="003F1A12"/>
    <w:rsid w:val="003F1A58"/>
    <w:rsid w:val="003F1A94"/>
    <w:rsid w:val="003F1AB6"/>
    <w:rsid w:val="003F1AE6"/>
    <w:rsid w:val="003F1AF3"/>
    <w:rsid w:val="003F1B43"/>
    <w:rsid w:val="003F1C42"/>
    <w:rsid w:val="003F1C59"/>
    <w:rsid w:val="003F1CC8"/>
    <w:rsid w:val="003F1CE7"/>
    <w:rsid w:val="003F1D08"/>
    <w:rsid w:val="003F1E02"/>
    <w:rsid w:val="003F1EEC"/>
    <w:rsid w:val="003F1F53"/>
    <w:rsid w:val="003F2022"/>
    <w:rsid w:val="003F207E"/>
    <w:rsid w:val="003F20BF"/>
    <w:rsid w:val="003F20C3"/>
    <w:rsid w:val="003F211B"/>
    <w:rsid w:val="003F21F9"/>
    <w:rsid w:val="003F223F"/>
    <w:rsid w:val="003F22A8"/>
    <w:rsid w:val="003F22F2"/>
    <w:rsid w:val="003F233A"/>
    <w:rsid w:val="003F235F"/>
    <w:rsid w:val="003F2381"/>
    <w:rsid w:val="003F23DE"/>
    <w:rsid w:val="003F2400"/>
    <w:rsid w:val="003F24C6"/>
    <w:rsid w:val="003F24DD"/>
    <w:rsid w:val="003F2505"/>
    <w:rsid w:val="003F25FF"/>
    <w:rsid w:val="003F26E1"/>
    <w:rsid w:val="003F2746"/>
    <w:rsid w:val="003F274C"/>
    <w:rsid w:val="003F2763"/>
    <w:rsid w:val="003F279E"/>
    <w:rsid w:val="003F2807"/>
    <w:rsid w:val="003F2831"/>
    <w:rsid w:val="003F2918"/>
    <w:rsid w:val="003F2A19"/>
    <w:rsid w:val="003F2A1E"/>
    <w:rsid w:val="003F2A38"/>
    <w:rsid w:val="003F2B1D"/>
    <w:rsid w:val="003F2BDD"/>
    <w:rsid w:val="003F2BE2"/>
    <w:rsid w:val="003F2C48"/>
    <w:rsid w:val="003F2C62"/>
    <w:rsid w:val="003F2CA2"/>
    <w:rsid w:val="003F2CC5"/>
    <w:rsid w:val="003F2CDE"/>
    <w:rsid w:val="003F2D7C"/>
    <w:rsid w:val="003F2DAE"/>
    <w:rsid w:val="003F2E37"/>
    <w:rsid w:val="003F2EE1"/>
    <w:rsid w:val="003F2EE8"/>
    <w:rsid w:val="003F2F02"/>
    <w:rsid w:val="003F2F08"/>
    <w:rsid w:val="003F2F29"/>
    <w:rsid w:val="003F304F"/>
    <w:rsid w:val="003F30D9"/>
    <w:rsid w:val="003F3118"/>
    <w:rsid w:val="003F319B"/>
    <w:rsid w:val="003F31A3"/>
    <w:rsid w:val="003F31D9"/>
    <w:rsid w:val="003F31DE"/>
    <w:rsid w:val="003F321E"/>
    <w:rsid w:val="003F3283"/>
    <w:rsid w:val="003F32FB"/>
    <w:rsid w:val="003F335E"/>
    <w:rsid w:val="003F3444"/>
    <w:rsid w:val="003F3473"/>
    <w:rsid w:val="003F34AE"/>
    <w:rsid w:val="003F34C0"/>
    <w:rsid w:val="003F34D6"/>
    <w:rsid w:val="003F3582"/>
    <w:rsid w:val="003F3596"/>
    <w:rsid w:val="003F36EB"/>
    <w:rsid w:val="003F3715"/>
    <w:rsid w:val="003F37B9"/>
    <w:rsid w:val="003F3806"/>
    <w:rsid w:val="003F3837"/>
    <w:rsid w:val="003F3865"/>
    <w:rsid w:val="003F388C"/>
    <w:rsid w:val="003F38E2"/>
    <w:rsid w:val="003F38F5"/>
    <w:rsid w:val="003F39B8"/>
    <w:rsid w:val="003F3A05"/>
    <w:rsid w:val="003F3A35"/>
    <w:rsid w:val="003F3A82"/>
    <w:rsid w:val="003F3AB7"/>
    <w:rsid w:val="003F3ADB"/>
    <w:rsid w:val="003F3B1A"/>
    <w:rsid w:val="003F3BFC"/>
    <w:rsid w:val="003F3C3E"/>
    <w:rsid w:val="003F3C68"/>
    <w:rsid w:val="003F3CAA"/>
    <w:rsid w:val="003F3CBD"/>
    <w:rsid w:val="003F3D14"/>
    <w:rsid w:val="003F3D9D"/>
    <w:rsid w:val="003F3DA5"/>
    <w:rsid w:val="003F3DB5"/>
    <w:rsid w:val="003F3E07"/>
    <w:rsid w:val="003F3E90"/>
    <w:rsid w:val="003F3ED0"/>
    <w:rsid w:val="003F3EF3"/>
    <w:rsid w:val="003F3F03"/>
    <w:rsid w:val="003F3F1B"/>
    <w:rsid w:val="003F3F1C"/>
    <w:rsid w:val="003F3F80"/>
    <w:rsid w:val="003F3FB6"/>
    <w:rsid w:val="003F3FC7"/>
    <w:rsid w:val="003F402D"/>
    <w:rsid w:val="003F4070"/>
    <w:rsid w:val="003F4079"/>
    <w:rsid w:val="003F4095"/>
    <w:rsid w:val="003F40AC"/>
    <w:rsid w:val="003F41CD"/>
    <w:rsid w:val="003F4296"/>
    <w:rsid w:val="003F42AD"/>
    <w:rsid w:val="003F430E"/>
    <w:rsid w:val="003F4410"/>
    <w:rsid w:val="003F441E"/>
    <w:rsid w:val="003F445E"/>
    <w:rsid w:val="003F449D"/>
    <w:rsid w:val="003F44B0"/>
    <w:rsid w:val="003F453C"/>
    <w:rsid w:val="003F4547"/>
    <w:rsid w:val="003F45B2"/>
    <w:rsid w:val="003F463C"/>
    <w:rsid w:val="003F4695"/>
    <w:rsid w:val="003F46D5"/>
    <w:rsid w:val="003F4704"/>
    <w:rsid w:val="003F474A"/>
    <w:rsid w:val="003F4755"/>
    <w:rsid w:val="003F47C9"/>
    <w:rsid w:val="003F4847"/>
    <w:rsid w:val="003F491B"/>
    <w:rsid w:val="003F4922"/>
    <w:rsid w:val="003F492C"/>
    <w:rsid w:val="003F4979"/>
    <w:rsid w:val="003F4AD3"/>
    <w:rsid w:val="003F4AD6"/>
    <w:rsid w:val="003F4AED"/>
    <w:rsid w:val="003F4B6E"/>
    <w:rsid w:val="003F4B7E"/>
    <w:rsid w:val="003F4BD4"/>
    <w:rsid w:val="003F4C51"/>
    <w:rsid w:val="003F4C52"/>
    <w:rsid w:val="003F4C8A"/>
    <w:rsid w:val="003F4C9A"/>
    <w:rsid w:val="003F4DA9"/>
    <w:rsid w:val="003F4DB4"/>
    <w:rsid w:val="003F4FD7"/>
    <w:rsid w:val="003F50B1"/>
    <w:rsid w:val="003F50DB"/>
    <w:rsid w:val="003F511B"/>
    <w:rsid w:val="003F51CE"/>
    <w:rsid w:val="003F51EB"/>
    <w:rsid w:val="003F52A7"/>
    <w:rsid w:val="003F5329"/>
    <w:rsid w:val="003F5337"/>
    <w:rsid w:val="003F5355"/>
    <w:rsid w:val="003F5389"/>
    <w:rsid w:val="003F5393"/>
    <w:rsid w:val="003F53F0"/>
    <w:rsid w:val="003F5447"/>
    <w:rsid w:val="003F5450"/>
    <w:rsid w:val="003F5473"/>
    <w:rsid w:val="003F54A5"/>
    <w:rsid w:val="003F54ED"/>
    <w:rsid w:val="003F54FB"/>
    <w:rsid w:val="003F54FF"/>
    <w:rsid w:val="003F550C"/>
    <w:rsid w:val="003F559C"/>
    <w:rsid w:val="003F5670"/>
    <w:rsid w:val="003F56D5"/>
    <w:rsid w:val="003F56F0"/>
    <w:rsid w:val="003F582E"/>
    <w:rsid w:val="003F58C2"/>
    <w:rsid w:val="003F593C"/>
    <w:rsid w:val="003F5999"/>
    <w:rsid w:val="003F5A3B"/>
    <w:rsid w:val="003F5A48"/>
    <w:rsid w:val="003F5A7D"/>
    <w:rsid w:val="003F5A87"/>
    <w:rsid w:val="003F5A8F"/>
    <w:rsid w:val="003F5A9F"/>
    <w:rsid w:val="003F5AE2"/>
    <w:rsid w:val="003F5B07"/>
    <w:rsid w:val="003F5BAD"/>
    <w:rsid w:val="003F5C13"/>
    <w:rsid w:val="003F5C5D"/>
    <w:rsid w:val="003F5CBB"/>
    <w:rsid w:val="003F5D5B"/>
    <w:rsid w:val="003F5DA5"/>
    <w:rsid w:val="003F5DE9"/>
    <w:rsid w:val="003F5E18"/>
    <w:rsid w:val="003F5E26"/>
    <w:rsid w:val="003F5E51"/>
    <w:rsid w:val="003F5E7A"/>
    <w:rsid w:val="003F5E8A"/>
    <w:rsid w:val="003F5FD3"/>
    <w:rsid w:val="003F5FDA"/>
    <w:rsid w:val="003F6003"/>
    <w:rsid w:val="003F6066"/>
    <w:rsid w:val="003F60B9"/>
    <w:rsid w:val="003F613D"/>
    <w:rsid w:val="003F6144"/>
    <w:rsid w:val="003F6193"/>
    <w:rsid w:val="003F61D5"/>
    <w:rsid w:val="003F61EB"/>
    <w:rsid w:val="003F620D"/>
    <w:rsid w:val="003F6219"/>
    <w:rsid w:val="003F628F"/>
    <w:rsid w:val="003F6333"/>
    <w:rsid w:val="003F6337"/>
    <w:rsid w:val="003F63AB"/>
    <w:rsid w:val="003F63C3"/>
    <w:rsid w:val="003F6428"/>
    <w:rsid w:val="003F6452"/>
    <w:rsid w:val="003F654E"/>
    <w:rsid w:val="003F65B5"/>
    <w:rsid w:val="003F668C"/>
    <w:rsid w:val="003F66F5"/>
    <w:rsid w:val="003F6742"/>
    <w:rsid w:val="003F679F"/>
    <w:rsid w:val="003F67B2"/>
    <w:rsid w:val="003F67CD"/>
    <w:rsid w:val="003F6897"/>
    <w:rsid w:val="003F6945"/>
    <w:rsid w:val="003F6954"/>
    <w:rsid w:val="003F69AC"/>
    <w:rsid w:val="003F6A1C"/>
    <w:rsid w:val="003F6A30"/>
    <w:rsid w:val="003F6B5F"/>
    <w:rsid w:val="003F6BAD"/>
    <w:rsid w:val="003F6C65"/>
    <w:rsid w:val="003F6C6C"/>
    <w:rsid w:val="003F6C74"/>
    <w:rsid w:val="003F6C97"/>
    <w:rsid w:val="003F6D3D"/>
    <w:rsid w:val="003F6D53"/>
    <w:rsid w:val="003F6D6A"/>
    <w:rsid w:val="003F6D75"/>
    <w:rsid w:val="003F6D76"/>
    <w:rsid w:val="003F6D79"/>
    <w:rsid w:val="003F6D7A"/>
    <w:rsid w:val="003F6DAB"/>
    <w:rsid w:val="003F6DDD"/>
    <w:rsid w:val="003F6E10"/>
    <w:rsid w:val="003F6E14"/>
    <w:rsid w:val="003F6E71"/>
    <w:rsid w:val="003F6F0F"/>
    <w:rsid w:val="003F6F82"/>
    <w:rsid w:val="003F7086"/>
    <w:rsid w:val="003F711C"/>
    <w:rsid w:val="003F7302"/>
    <w:rsid w:val="003F7327"/>
    <w:rsid w:val="003F733A"/>
    <w:rsid w:val="003F7498"/>
    <w:rsid w:val="003F749D"/>
    <w:rsid w:val="003F7535"/>
    <w:rsid w:val="003F7540"/>
    <w:rsid w:val="003F75BD"/>
    <w:rsid w:val="003F7648"/>
    <w:rsid w:val="003F766A"/>
    <w:rsid w:val="003F7749"/>
    <w:rsid w:val="003F7837"/>
    <w:rsid w:val="003F785D"/>
    <w:rsid w:val="003F7884"/>
    <w:rsid w:val="003F7889"/>
    <w:rsid w:val="003F78CA"/>
    <w:rsid w:val="003F78FC"/>
    <w:rsid w:val="003F7A0A"/>
    <w:rsid w:val="003F7A35"/>
    <w:rsid w:val="003F7A5E"/>
    <w:rsid w:val="003F7AA8"/>
    <w:rsid w:val="003F7ABD"/>
    <w:rsid w:val="003F7B4B"/>
    <w:rsid w:val="003F7B4E"/>
    <w:rsid w:val="003F7BC4"/>
    <w:rsid w:val="003F7BDB"/>
    <w:rsid w:val="003F7BEB"/>
    <w:rsid w:val="003F7CC2"/>
    <w:rsid w:val="003F7D5E"/>
    <w:rsid w:val="003F7DFC"/>
    <w:rsid w:val="003F7E1A"/>
    <w:rsid w:val="003F7E35"/>
    <w:rsid w:val="003F7E8B"/>
    <w:rsid w:val="003F7EFF"/>
    <w:rsid w:val="003F7F90"/>
    <w:rsid w:val="003F7F9D"/>
    <w:rsid w:val="0040002E"/>
    <w:rsid w:val="0040003D"/>
    <w:rsid w:val="004000E2"/>
    <w:rsid w:val="00400162"/>
    <w:rsid w:val="0040017D"/>
    <w:rsid w:val="0040018D"/>
    <w:rsid w:val="0040019E"/>
    <w:rsid w:val="004001B2"/>
    <w:rsid w:val="004001F8"/>
    <w:rsid w:val="00400201"/>
    <w:rsid w:val="00400251"/>
    <w:rsid w:val="00400298"/>
    <w:rsid w:val="00400316"/>
    <w:rsid w:val="00400349"/>
    <w:rsid w:val="00400361"/>
    <w:rsid w:val="004003A7"/>
    <w:rsid w:val="004003DC"/>
    <w:rsid w:val="004003E7"/>
    <w:rsid w:val="00400419"/>
    <w:rsid w:val="0040047E"/>
    <w:rsid w:val="004004F9"/>
    <w:rsid w:val="0040050E"/>
    <w:rsid w:val="00400522"/>
    <w:rsid w:val="00400531"/>
    <w:rsid w:val="004005F4"/>
    <w:rsid w:val="004005F6"/>
    <w:rsid w:val="00400691"/>
    <w:rsid w:val="00400694"/>
    <w:rsid w:val="004006B9"/>
    <w:rsid w:val="004006DC"/>
    <w:rsid w:val="0040073B"/>
    <w:rsid w:val="004007A4"/>
    <w:rsid w:val="004007D2"/>
    <w:rsid w:val="004007EC"/>
    <w:rsid w:val="004008B1"/>
    <w:rsid w:val="004008F7"/>
    <w:rsid w:val="00400932"/>
    <w:rsid w:val="00400933"/>
    <w:rsid w:val="00400A38"/>
    <w:rsid w:val="00400A93"/>
    <w:rsid w:val="00400B21"/>
    <w:rsid w:val="00400BDE"/>
    <w:rsid w:val="00400D25"/>
    <w:rsid w:val="00400D73"/>
    <w:rsid w:val="00400DBF"/>
    <w:rsid w:val="00400DC0"/>
    <w:rsid w:val="00400E50"/>
    <w:rsid w:val="00400E7D"/>
    <w:rsid w:val="00400E7F"/>
    <w:rsid w:val="00400F11"/>
    <w:rsid w:val="00400F29"/>
    <w:rsid w:val="00400F9E"/>
    <w:rsid w:val="00400FA2"/>
    <w:rsid w:val="0040100B"/>
    <w:rsid w:val="00401045"/>
    <w:rsid w:val="00401068"/>
    <w:rsid w:val="00401071"/>
    <w:rsid w:val="004010D7"/>
    <w:rsid w:val="00401169"/>
    <w:rsid w:val="00401222"/>
    <w:rsid w:val="00401246"/>
    <w:rsid w:val="0040124E"/>
    <w:rsid w:val="004012A2"/>
    <w:rsid w:val="004012B9"/>
    <w:rsid w:val="004012CE"/>
    <w:rsid w:val="004012D9"/>
    <w:rsid w:val="004013B2"/>
    <w:rsid w:val="004014F6"/>
    <w:rsid w:val="00401582"/>
    <w:rsid w:val="004015C2"/>
    <w:rsid w:val="00401601"/>
    <w:rsid w:val="0040160F"/>
    <w:rsid w:val="00401667"/>
    <w:rsid w:val="00401692"/>
    <w:rsid w:val="0040169E"/>
    <w:rsid w:val="0040178A"/>
    <w:rsid w:val="00401832"/>
    <w:rsid w:val="0040185D"/>
    <w:rsid w:val="00401893"/>
    <w:rsid w:val="004018ED"/>
    <w:rsid w:val="00401929"/>
    <w:rsid w:val="0040192A"/>
    <w:rsid w:val="0040192E"/>
    <w:rsid w:val="00401969"/>
    <w:rsid w:val="004019BA"/>
    <w:rsid w:val="00401AA3"/>
    <w:rsid w:val="00401B26"/>
    <w:rsid w:val="00401B3A"/>
    <w:rsid w:val="00401B82"/>
    <w:rsid w:val="00401C35"/>
    <w:rsid w:val="00401C3F"/>
    <w:rsid w:val="00401C73"/>
    <w:rsid w:val="00401D89"/>
    <w:rsid w:val="00401DB2"/>
    <w:rsid w:val="00401EE8"/>
    <w:rsid w:val="00401EE9"/>
    <w:rsid w:val="00401F18"/>
    <w:rsid w:val="00401F1D"/>
    <w:rsid w:val="00401F35"/>
    <w:rsid w:val="00401F57"/>
    <w:rsid w:val="004020B2"/>
    <w:rsid w:val="004021D2"/>
    <w:rsid w:val="00402483"/>
    <w:rsid w:val="0040253A"/>
    <w:rsid w:val="0040256F"/>
    <w:rsid w:val="00402621"/>
    <w:rsid w:val="004026BE"/>
    <w:rsid w:val="00402748"/>
    <w:rsid w:val="00402816"/>
    <w:rsid w:val="0040283B"/>
    <w:rsid w:val="0040284A"/>
    <w:rsid w:val="0040284B"/>
    <w:rsid w:val="0040296C"/>
    <w:rsid w:val="0040297D"/>
    <w:rsid w:val="004029D7"/>
    <w:rsid w:val="004029D9"/>
    <w:rsid w:val="004029E5"/>
    <w:rsid w:val="004029F3"/>
    <w:rsid w:val="00402A41"/>
    <w:rsid w:val="00402A56"/>
    <w:rsid w:val="00402AC7"/>
    <w:rsid w:val="00402AF5"/>
    <w:rsid w:val="00402B85"/>
    <w:rsid w:val="00402BD6"/>
    <w:rsid w:val="00402BE8"/>
    <w:rsid w:val="00402C32"/>
    <w:rsid w:val="00402CB8"/>
    <w:rsid w:val="00402D37"/>
    <w:rsid w:val="00402D53"/>
    <w:rsid w:val="00402D86"/>
    <w:rsid w:val="00402D96"/>
    <w:rsid w:val="00402F1F"/>
    <w:rsid w:val="00402F27"/>
    <w:rsid w:val="00402F59"/>
    <w:rsid w:val="00402F71"/>
    <w:rsid w:val="00402F96"/>
    <w:rsid w:val="00402FB2"/>
    <w:rsid w:val="00402FE8"/>
    <w:rsid w:val="0040302C"/>
    <w:rsid w:val="0040310F"/>
    <w:rsid w:val="00403246"/>
    <w:rsid w:val="0040339A"/>
    <w:rsid w:val="004033DA"/>
    <w:rsid w:val="00403420"/>
    <w:rsid w:val="0040342C"/>
    <w:rsid w:val="0040345C"/>
    <w:rsid w:val="00403475"/>
    <w:rsid w:val="00403508"/>
    <w:rsid w:val="00403591"/>
    <w:rsid w:val="004035FD"/>
    <w:rsid w:val="00403631"/>
    <w:rsid w:val="004036C0"/>
    <w:rsid w:val="0040390D"/>
    <w:rsid w:val="0040393D"/>
    <w:rsid w:val="00403967"/>
    <w:rsid w:val="004039BD"/>
    <w:rsid w:val="004039EE"/>
    <w:rsid w:val="00403A2F"/>
    <w:rsid w:val="00403A68"/>
    <w:rsid w:val="00403AB4"/>
    <w:rsid w:val="00403B21"/>
    <w:rsid w:val="00403C3D"/>
    <w:rsid w:val="00403CC5"/>
    <w:rsid w:val="00403CFB"/>
    <w:rsid w:val="00403D17"/>
    <w:rsid w:val="00403D3B"/>
    <w:rsid w:val="00403DB1"/>
    <w:rsid w:val="00403E15"/>
    <w:rsid w:val="00403E47"/>
    <w:rsid w:val="00403E9B"/>
    <w:rsid w:val="00403F10"/>
    <w:rsid w:val="00403F11"/>
    <w:rsid w:val="00403FCF"/>
    <w:rsid w:val="004040BB"/>
    <w:rsid w:val="004040E4"/>
    <w:rsid w:val="004040F9"/>
    <w:rsid w:val="004041E0"/>
    <w:rsid w:val="004041F1"/>
    <w:rsid w:val="00404268"/>
    <w:rsid w:val="00404299"/>
    <w:rsid w:val="004042B5"/>
    <w:rsid w:val="004042BD"/>
    <w:rsid w:val="00404334"/>
    <w:rsid w:val="004043DA"/>
    <w:rsid w:val="004043EA"/>
    <w:rsid w:val="00404440"/>
    <w:rsid w:val="004044D2"/>
    <w:rsid w:val="00404518"/>
    <w:rsid w:val="00404526"/>
    <w:rsid w:val="0040455A"/>
    <w:rsid w:val="004045DD"/>
    <w:rsid w:val="00404658"/>
    <w:rsid w:val="004046A3"/>
    <w:rsid w:val="004046C0"/>
    <w:rsid w:val="004046D0"/>
    <w:rsid w:val="004046F8"/>
    <w:rsid w:val="004047A2"/>
    <w:rsid w:val="004047D6"/>
    <w:rsid w:val="004047EC"/>
    <w:rsid w:val="004048E8"/>
    <w:rsid w:val="0040490C"/>
    <w:rsid w:val="00404944"/>
    <w:rsid w:val="0040495C"/>
    <w:rsid w:val="0040495D"/>
    <w:rsid w:val="00404991"/>
    <w:rsid w:val="00404A06"/>
    <w:rsid w:val="00404A07"/>
    <w:rsid w:val="00404A3C"/>
    <w:rsid w:val="00404A78"/>
    <w:rsid w:val="00404AB1"/>
    <w:rsid w:val="00404AF2"/>
    <w:rsid w:val="00404B90"/>
    <w:rsid w:val="00404C76"/>
    <w:rsid w:val="00404CC3"/>
    <w:rsid w:val="00404D13"/>
    <w:rsid w:val="00404D35"/>
    <w:rsid w:val="00404D51"/>
    <w:rsid w:val="00404D5C"/>
    <w:rsid w:val="00404DBE"/>
    <w:rsid w:val="00404E13"/>
    <w:rsid w:val="00404E21"/>
    <w:rsid w:val="00404E42"/>
    <w:rsid w:val="00404E79"/>
    <w:rsid w:val="00404E7D"/>
    <w:rsid w:val="00404EB8"/>
    <w:rsid w:val="00404F09"/>
    <w:rsid w:val="0040508F"/>
    <w:rsid w:val="004050F5"/>
    <w:rsid w:val="004051C6"/>
    <w:rsid w:val="004051C8"/>
    <w:rsid w:val="004051F1"/>
    <w:rsid w:val="0040522A"/>
    <w:rsid w:val="00405260"/>
    <w:rsid w:val="00405280"/>
    <w:rsid w:val="004052D7"/>
    <w:rsid w:val="0040536A"/>
    <w:rsid w:val="00405378"/>
    <w:rsid w:val="004053E2"/>
    <w:rsid w:val="004053E8"/>
    <w:rsid w:val="00405424"/>
    <w:rsid w:val="00405429"/>
    <w:rsid w:val="0040544B"/>
    <w:rsid w:val="00405469"/>
    <w:rsid w:val="004054D0"/>
    <w:rsid w:val="0040552D"/>
    <w:rsid w:val="0040554F"/>
    <w:rsid w:val="00405598"/>
    <w:rsid w:val="004056B3"/>
    <w:rsid w:val="004056C1"/>
    <w:rsid w:val="0040574E"/>
    <w:rsid w:val="004057B0"/>
    <w:rsid w:val="0040584F"/>
    <w:rsid w:val="004058C9"/>
    <w:rsid w:val="00405915"/>
    <w:rsid w:val="00405989"/>
    <w:rsid w:val="0040598C"/>
    <w:rsid w:val="004059BE"/>
    <w:rsid w:val="004059EE"/>
    <w:rsid w:val="00405A02"/>
    <w:rsid w:val="00405A23"/>
    <w:rsid w:val="00405AFB"/>
    <w:rsid w:val="00405B39"/>
    <w:rsid w:val="00405B4A"/>
    <w:rsid w:val="00405C8C"/>
    <w:rsid w:val="00405D64"/>
    <w:rsid w:val="00405D9A"/>
    <w:rsid w:val="00405F01"/>
    <w:rsid w:val="00405F46"/>
    <w:rsid w:val="0040601A"/>
    <w:rsid w:val="0040601F"/>
    <w:rsid w:val="00406056"/>
    <w:rsid w:val="00406065"/>
    <w:rsid w:val="0040607A"/>
    <w:rsid w:val="004060B2"/>
    <w:rsid w:val="004060CA"/>
    <w:rsid w:val="0040616B"/>
    <w:rsid w:val="0040628F"/>
    <w:rsid w:val="004062D0"/>
    <w:rsid w:val="0040636D"/>
    <w:rsid w:val="0040638D"/>
    <w:rsid w:val="004064A7"/>
    <w:rsid w:val="004064C7"/>
    <w:rsid w:val="004064F7"/>
    <w:rsid w:val="0040650C"/>
    <w:rsid w:val="00406566"/>
    <w:rsid w:val="004065A7"/>
    <w:rsid w:val="004065D2"/>
    <w:rsid w:val="00406661"/>
    <w:rsid w:val="004066CE"/>
    <w:rsid w:val="00406723"/>
    <w:rsid w:val="00406748"/>
    <w:rsid w:val="004067C9"/>
    <w:rsid w:val="00406896"/>
    <w:rsid w:val="004068A8"/>
    <w:rsid w:val="00406937"/>
    <w:rsid w:val="00406A00"/>
    <w:rsid w:val="00406AB6"/>
    <w:rsid w:val="00406AF8"/>
    <w:rsid w:val="00406BAF"/>
    <w:rsid w:val="00406C57"/>
    <w:rsid w:val="00406CE3"/>
    <w:rsid w:val="00406CF0"/>
    <w:rsid w:val="00406D1D"/>
    <w:rsid w:val="00406DBE"/>
    <w:rsid w:val="00406DC2"/>
    <w:rsid w:val="00406DED"/>
    <w:rsid w:val="00406E30"/>
    <w:rsid w:val="00406E38"/>
    <w:rsid w:val="00406E77"/>
    <w:rsid w:val="00406ECA"/>
    <w:rsid w:val="00406ED5"/>
    <w:rsid w:val="00406F1E"/>
    <w:rsid w:val="00406F22"/>
    <w:rsid w:val="00407005"/>
    <w:rsid w:val="00407018"/>
    <w:rsid w:val="004070EC"/>
    <w:rsid w:val="00407347"/>
    <w:rsid w:val="0040738B"/>
    <w:rsid w:val="004073E6"/>
    <w:rsid w:val="004073F2"/>
    <w:rsid w:val="00407471"/>
    <w:rsid w:val="0040747B"/>
    <w:rsid w:val="004074C8"/>
    <w:rsid w:val="00407500"/>
    <w:rsid w:val="00407506"/>
    <w:rsid w:val="00407547"/>
    <w:rsid w:val="0040754F"/>
    <w:rsid w:val="00407571"/>
    <w:rsid w:val="00407688"/>
    <w:rsid w:val="00407760"/>
    <w:rsid w:val="004077E0"/>
    <w:rsid w:val="004077FC"/>
    <w:rsid w:val="00407808"/>
    <w:rsid w:val="004078EF"/>
    <w:rsid w:val="00407949"/>
    <w:rsid w:val="004079CF"/>
    <w:rsid w:val="00407A59"/>
    <w:rsid w:val="00407A6A"/>
    <w:rsid w:val="00407A9C"/>
    <w:rsid w:val="00407B21"/>
    <w:rsid w:val="00407BD8"/>
    <w:rsid w:val="00407BF9"/>
    <w:rsid w:val="00407CA3"/>
    <w:rsid w:val="00407CFD"/>
    <w:rsid w:val="00407D20"/>
    <w:rsid w:val="00407D6C"/>
    <w:rsid w:val="00407E3D"/>
    <w:rsid w:val="00407F90"/>
    <w:rsid w:val="00407FEA"/>
    <w:rsid w:val="0040B4F0"/>
    <w:rsid w:val="00410021"/>
    <w:rsid w:val="004100D7"/>
    <w:rsid w:val="004100ED"/>
    <w:rsid w:val="00410132"/>
    <w:rsid w:val="00410154"/>
    <w:rsid w:val="00410161"/>
    <w:rsid w:val="00410171"/>
    <w:rsid w:val="0041020A"/>
    <w:rsid w:val="0041023A"/>
    <w:rsid w:val="0041028D"/>
    <w:rsid w:val="004103D4"/>
    <w:rsid w:val="004103EC"/>
    <w:rsid w:val="00410439"/>
    <w:rsid w:val="00410465"/>
    <w:rsid w:val="004104E7"/>
    <w:rsid w:val="00410580"/>
    <w:rsid w:val="004105B7"/>
    <w:rsid w:val="004105FE"/>
    <w:rsid w:val="0041070A"/>
    <w:rsid w:val="00410721"/>
    <w:rsid w:val="00410785"/>
    <w:rsid w:val="004107D8"/>
    <w:rsid w:val="0041083D"/>
    <w:rsid w:val="004108A3"/>
    <w:rsid w:val="004108AB"/>
    <w:rsid w:val="00410933"/>
    <w:rsid w:val="00410947"/>
    <w:rsid w:val="004109C1"/>
    <w:rsid w:val="00410A0D"/>
    <w:rsid w:val="00410A37"/>
    <w:rsid w:val="00410C29"/>
    <w:rsid w:val="00410D1A"/>
    <w:rsid w:val="00410D28"/>
    <w:rsid w:val="00410D5D"/>
    <w:rsid w:val="00410D64"/>
    <w:rsid w:val="00410D65"/>
    <w:rsid w:val="00410E35"/>
    <w:rsid w:val="00410F63"/>
    <w:rsid w:val="00410FE1"/>
    <w:rsid w:val="00411006"/>
    <w:rsid w:val="00411057"/>
    <w:rsid w:val="00411079"/>
    <w:rsid w:val="004110F4"/>
    <w:rsid w:val="004111C0"/>
    <w:rsid w:val="004111D3"/>
    <w:rsid w:val="004111E6"/>
    <w:rsid w:val="00411257"/>
    <w:rsid w:val="0041136D"/>
    <w:rsid w:val="00411496"/>
    <w:rsid w:val="004114A7"/>
    <w:rsid w:val="004114CD"/>
    <w:rsid w:val="004114D9"/>
    <w:rsid w:val="00411538"/>
    <w:rsid w:val="00411644"/>
    <w:rsid w:val="00411645"/>
    <w:rsid w:val="0041168E"/>
    <w:rsid w:val="004116BE"/>
    <w:rsid w:val="004116E3"/>
    <w:rsid w:val="00411746"/>
    <w:rsid w:val="004117CD"/>
    <w:rsid w:val="00411820"/>
    <w:rsid w:val="0041184B"/>
    <w:rsid w:val="00411882"/>
    <w:rsid w:val="0041190D"/>
    <w:rsid w:val="00411917"/>
    <w:rsid w:val="00411A3A"/>
    <w:rsid w:val="00411AE9"/>
    <w:rsid w:val="00411BB3"/>
    <w:rsid w:val="00411C2D"/>
    <w:rsid w:val="00411C50"/>
    <w:rsid w:val="00411C67"/>
    <w:rsid w:val="00411C89"/>
    <w:rsid w:val="00411C92"/>
    <w:rsid w:val="00411CD9"/>
    <w:rsid w:val="00411CE1"/>
    <w:rsid w:val="00411D18"/>
    <w:rsid w:val="00411D44"/>
    <w:rsid w:val="00411D8D"/>
    <w:rsid w:val="00411D9E"/>
    <w:rsid w:val="00411DD0"/>
    <w:rsid w:val="00411E28"/>
    <w:rsid w:val="00411E29"/>
    <w:rsid w:val="00411E2E"/>
    <w:rsid w:val="00411E90"/>
    <w:rsid w:val="00411EF3"/>
    <w:rsid w:val="00411F10"/>
    <w:rsid w:val="00411FEE"/>
    <w:rsid w:val="00412017"/>
    <w:rsid w:val="0041208F"/>
    <w:rsid w:val="004121C3"/>
    <w:rsid w:val="0041226A"/>
    <w:rsid w:val="0041227B"/>
    <w:rsid w:val="004122A2"/>
    <w:rsid w:val="004122F4"/>
    <w:rsid w:val="0041237F"/>
    <w:rsid w:val="004123A2"/>
    <w:rsid w:val="004123FE"/>
    <w:rsid w:val="00412421"/>
    <w:rsid w:val="0041249A"/>
    <w:rsid w:val="004124FA"/>
    <w:rsid w:val="00412519"/>
    <w:rsid w:val="00412537"/>
    <w:rsid w:val="0041256C"/>
    <w:rsid w:val="00412592"/>
    <w:rsid w:val="00412625"/>
    <w:rsid w:val="0041269B"/>
    <w:rsid w:val="004126E1"/>
    <w:rsid w:val="00412798"/>
    <w:rsid w:val="004128C5"/>
    <w:rsid w:val="004128C8"/>
    <w:rsid w:val="004128DB"/>
    <w:rsid w:val="0041293B"/>
    <w:rsid w:val="0041297D"/>
    <w:rsid w:val="004129A6"/>
    <w:rsid w:val="004129B6"/>
    <w:rsid w:val="00412A89"/>
    <w:rsid w:val="00412AB9"/>
    <w:rsid w:val="00412AE6"/>
    <w:rsid w:val="00412AFD"/>
    <w:rsid w:val="00412B14"/>
    <w:rsid w:val="00412B94"/>
    <w:rsid w:val="00412B9D"/>
    <w:rsid w:val="00412BAF"/>
    <w:rsid w:val="00412C62"/>
    <w:rsid w:val="00412C79"/>
    <w:rsid w:val="00412CB4"/>
    <w:rsid w:val="00412D7B"/>
    <w:rsid w:val="00412E86"/>
    <w:rsid w:val="00412EC0"/>
    <w:rsid w:val="00412EF4"/>
    <w:rsid w:val="00412F23"/>
    <w:rsid w:val="00412F3A"/>
    <w:rsid w:val="00412FA6"/>
    <w:rsid w:val="00412FCE"/>
    <w:rsid w:val="00412FDC"/>
    <w:rsid w:val="00413015"/>
    <w:rsid w:val="00413070"/>
    <w:rsid w:val="004130DC"/>
    <w:rsid w:val="0041317F"/>
    <w:rsid w:val="004131A1"/>
    <w:rsid w:val="004131B6"/>
    <w:rsid w:val="004131D4"/>
    <w:rsid w:val="00413208"/>
    <w:rsid w:val="00413215"/>
    <w:rsid w:val="00413245"/>
    <w:rsid w:val="00413254"/>
    <w:rsid w:val="0041329C"/>
    <w:rsid w:val="004132AC"/>
    <w:rsid w:val="004132E3"/>
    <w:rsid w:val="0041332F"/>
    <w:rsid w:val="00413338"/>
    <w:rsid w:val="00413353"/>
    <w:rsid w:val="00413354"/>
    <w:rsid w:val="00413385"/>
    <w:rsid w:val="004133AE"/>
    <w:rsid w:val="0041343E"/>
    <w:rsid w:val="00413498"/>
    <w:rsid w:val="0041355E"/>
    <w:rsid w:val="004135C2"/>
    <w:rsid w:val="004135C5"/>
    <w:rsid w:val="004135D3"/>
    <w:rsid w:val="004135D6"/>
    <w:rsid w:val="00413644"/>
    <w:rsid w:val="00413659"/>
    <w:rsid w:val="0041365C"/>
    <w:rsid w:val="0041365D"/>
    <w:rsid w:val="00413774"/>
    <w:rsid w:val="004137FE"/>
    <w:rsid w:val="0041380C"/>
    <w:rsid w:val="00413891"/>
    <w:rsid w:val="00413896"/>
    <w:rsid w:val="004138A8"/>
    <w:rsid w:val="004138B1"/>
    <w:rsid w:val="00413918"/>
    <w:rsid w:val="0041391E"/>
    <w:rsid w:val="00413972"/>
    <w:rsid w:val="004139D0"/>
    <w:rsid w:val="004139FA"/>
    <w:rsid w:val="004139FF"/>
    <w:rsid w:val="00413A09"/>
    <w:rsid w:val="00413A47"/>
    <w:rsid w:val="00413BA5"/>
    <w:rsid w:val="00413BAA"/>
    <w:rsid w:val="00413C0B"/>
    <w:rsid w:val="00413C2B"/>
    <w:rsid w:val="00413CA7"/>
    <w:rsid w:val="00413DED"/>
    <w:rsid w:val="00413E0F"/>
    <w:rsid w:val="00413E41"/>
    <w:rsid w:val="00413ED6"/>
    <w:rsid w:val="00413EDA"/>
    <w:rsid w:val="00413F1A"/>
    <w:rsid w:val="00413F9F"/>
    <w:rsid w:val="00413FB1"/>
    <w:rsid w:val="00413FCC"/>
    <w:rsid w:val="00413FDB"/>
    <w:rsid w:val="0041401D"/>
    <w:rsid w:val="00414095"/>
    <w:rsid w:val="0041413C"/>
    <w:rsid w:val="0041414E"/>
    <w:rsid w:val="0041418E"/>
    <w:rsid w:val="004141C2"/>
    <w:rsid w:val="004142EC"/>
    <w:rsid w:val="004142FD"/>
    <w:rsid w:val="00414351"/>
    <w:rsid w:val="0041439B"/>
    <w:rsid w:val="004143DE"/>
    <w:rsid w:val="0041447C"/>
    <w:rsid w:val="00414492"/>
    <w:rsid w:val="00414559"/>
    <w:rsid w:val="0041460C"/>
    <w:rsid w:val="0041461A"/>
    <w:rsid w:val="0041463A"/>
    <w:rsid w:val="00414685"/>
    <w:rsid w:val="0041468F"/>
    <w:rsid w:val="004147D4"/>
    <w:rsid w:val="0041480A"/>
    <w:rsid w:val="0041483B"/>
    <w:rsid w:val="0041488C"/>
    <w:rsid w:val="004148FB"/>
    <w:rsid w:val="004149E1"/>
    <w:rsid w:val="00414A06"/>
    <w:rsid w:val="00414A30"/>
    <w:rsid w:val="00414A69"/>
    <w:rsid w:val="00414A90"/>
    <w:rsid w:val="00414A98"/>
    <w:rsid w:val="00414AC0"/>
    <w:rsid w:val="00414ACD"/>
    <w:rsid w:val="00414B51"/>
    <w:rsid w:val="00414B7D"/>
    <w:rsid w:val="00414B8A"/>
    <w:rsid w:val="00414BDE"/>
    <w:rsid w:val="00414C75"/>
    <w:rsid w:val="00414E50"/>
    <w:rsid w:val="00414EB9"/>
    <w:rsid w:val="00414EE8"/>
    <w:rsid w:val="00414F65"/>
    <w:rsid w:val="00414F7E"/>
    <w:rsid w:val="0041507F"/>
    <w:rsid w:val="004150DE"/>
    <w:rsid w:val="004150F6"/>
    <w:rsid w:val="00415133"/>
    <w:rsid w:val="00415140"/>
    <w:rsid w:val="004151A8"/>
    <w:rsid w:val="004151C9"/>
    <w:rsid w:val="004151DE"/>
    <w:rsid w:val="00415211"/>
    <w:rsid w:val="00415212"/>
    <w:rsid w:val="0041521E"/>
    <w:rsid w:val="00415342"/>
    <w:rsid w:val="00415346"/>
    <w:rsid w:val="00415355"/>
    <w:rsid w:val="00415399"/>
    <w:rsid w:val="004153D0"/>
    <w:rsid w:val="0041542B"/>
    <w:rsid w:val="00415472"/>
    <w:rsid w:val="00415486"/>
    <w:rsid w:val="004154CF"/>
    <w:rsid w:val="004154E9"/>
    <w:rsid w:val="0041551C"/>
    <w:rsid w:val="004155B0"/>
    <w:rsid w:val="004155CA"/>
    <w:rsid w:val="004155CF"/>
    <w:rsid w:val="004155E4"/>
    <w:rsid w:val="00415611"/>
    <w:rsid w:val="00415653"/>
    <w:rsid w:val="004156A8"/>
    <w:rsid w:val="004156E5"/>
    <w:rsid w:val="004156F3"/>
    <w:rsid w:val="00415799"/>
    <w:rsid w:val="004157ED"/>
    <w:rsid w:val="0041582E"/>
    <w:rsid w:val="00415877"/>
    <w:rsid w:val="004158DB"/>
    <w:rsid w:val="004159B6"/>
    <w:rsid w:val="00415CA7"/>
    <w:rsid w:val="00415D2F"/>
    <w:rsid w:val="00415D68"/>
    <w:rsid w:val="00415D79"/>
    <w:rsid w:val="00415DAC"/>
    <w:rsid w:val="00415DD6"/>
    <w:rsid w:val="00415E24"/>
    <w:rsid w:val="00415E69"/>
    <w:rsid w:val="00415F59"/>
    <w:rsid w:val="00415F9F"/>
    <w:rsid w:val="00416006"/>
    <w:rsid w:val="004161C5"/>
    <w:rsid w:val="0041622E"/>
    <w:rsid w:val="0041626F"/>
    <w:rsid w:val="0041632A"/>
    <w:rsid w:val="0041632B"/>
    <w:rsid w:val="004163B8"/>
    <w:rsid w:val="004164E1"/>
    <w:rsid w:val="00416572"/>
    <w:rsid w:val="004165FC"/>
    <w:rsid w:val="00416614"/>
    <w:rsid w:val="00416693"/>
    <w:rsid w:val="004167CB"/>
    <w:rsid w:val="00416804"/>
    <w:rsid w:val="00416866"/>
    <w:rsid w:val="004168EA"/>
    <w:rsid w:val="0041691D"/>
    <w:rsid w:val="0041695A"/>
    <w:rsid w:val="00416977"/>
    <w:rsid w:val="00416993"/>
    <w:rsid w:val="004169EB"/>
    <w:rsid w:val="00416B19"/>
    <w:rsid w:val="00416BF2"/>
    <w:rsid w:val="00416C64"/>
    <w:rsid w:val="00416C7A"/>
    <w:rsid w:val="00416D07"/>
    <w:rsid w:val="00416D18"/>
    <w:rsid w:val="00416D68"/>
    <w:rsid w:val="00416DA2"/>
    <w:rsid w:val="00416E26"/>
    <w:rsid w:val="00416E6B"/>
    <w:rsid w:val="00416E87"/>
    <w:rsid w:val="00416E8A"/>
    <w:rsid w:val="00416EB9"/>
    <w:rsid w:val="00416F9E"/>
    <w:rsid w:val="00416FA2"/>
    <w:rsid w:val="00417038"/>
    <w:rsid w:val="00417081"/>
    <w:rsid w:val="0041708A"/>
    <w:rsid w:val="004170AD"/>
    <w:rsid w:val="004170DD"/>
    <w:rsid w:val="004170EF"/>
    <w:rsid w:val="004170F2"/>
    <w:rsid w:val="00417130"/>
    <w:rsid w:val="00417138"/>
    <w:rsid w:val="00417149"/>
    <w:rsid w:val="0041719C"/>
    <w:rsid w:val="004171BD"/>
    <w:rsid w:val="004171F3"/>
    <w:rsid w:val="00417287"/>
    <w:rsid w:val="004172A0"/>
    <w:rsid w:val="004172D7"/>
    <w:rsid w:val="004172F3"/>
    <w:rsid w:val="00417367"/>
    <w:rsid w:val="004173F2"/>
    <w:rsid w:val="004173F4"/>
    <w:rsid w:val="00417450"/>
    <w:rsid w:val="0041745B"/>
    <w:rsid w:val="004174F9"/>
    <w:rsid w:val="0041759C"/>
    <w:rsid w:val="004175B4"/>
    <w:rsid w:val="004175DD"/>
    <w:rsid w:val="00417618"/>
    <w:rsid w:val="00417748"/>
    <w:rsid w:val="0041775C"/>
    <w:rsid w:val="0041784E"/>
    <w:rsid w:val="00417891"/>
    <w:rsid w:val="00417941"/>
    <w:rsid w:val="0041798C"/>
    <w:rsid w:val="00417A56"/>
    <w:rsid w:val="00417BB1"/>
    <w:rsid w:val="00417BE1"/>
    <w:rsid w:val="00417C18"/>
    <w:rsid w:val="00417CBF"/>
    <w:rsid w:val="00417DD0"/>
    <w:rsid w:val="00417DFC"/>
    <w:rsid w:val="00417E7C"/>
    <w:rsid w:val="00417EF3"/>
    <w:rsid w:val="00417F02"/>
    <w:rsid w:val="00417F12"/>
    <w:rsid w:val="00417F9B"/>
    <w:rsid w:val="00420025"/>
    <w:rsid w:val="00420060"/>
    <w:rsid w:val="004200D9"/>
    <w:rsid w:val="0042015C"/>
    <w:rsid w:val="0042019A"/>
    <w:rsid w:val="004201AD"/>
    <w:rsid w:val="0042021E"/>
    <w:rsid w:val="00420238"/>
    <w:rsid w:val="00420243"/>
    <w:rsid w:val="0042024C"/>
    <w:rsid w:val="00420285"/>
    <w:rsid w:val="0042033C"/>
    <w:rsid w:val="004203C6"/>
    <w:rsid w:val="00420423"/>
    <w:rsid w:val="0042050D"/>
    <w:rsid w:val="00420540"/>
    <w:rsid w:val="00420580"/>
    <w:rsid w:val="0042059D"/>
    <w:rsid w:val="004205DF"/>
    <w:rsid w:val="00420628"/>
    <w:rsid w:val="00420740"/>
    <w:rsid w:val="00420757"/>
    <w:rsid w:val="004207F9"/>
    <w:rsid w:val="0042081B"/>
    <w:rsid w:val="004208D1"/>
    <w:rsid w:val="0042094B"/>
    <w:rsid w:val="0042096D"/>
    <w:rsid w:val="004209BE"/>
    <w:rsid w:val="004209DE"/>
    <w:rsid w:val="00420A07"/>
    <w:rsid w:val="00420A39"/>
    <w:rsid w:val="00420AB7"/>
    <w:rsid w:val="00420B22"/>
    <w:rsid w:val="00420B6E"/>
    <w:rsid w:val="00420BB4"/>
    <w:rsid w:val="00420BB7"/>
    <w:rsid w:val="00420BB8"/>
    <w:rsid w:val="00420CA8"/>
    <w:rsid w:val="00420CCD"/>
    <w:rsid w:val="00420CDB"/>
    <w:rsid w:val="00420CE6"/>
    <w:rsid w:val="00420CEB"/>
    <w:rsid w:val="00420D45"/>
    <w:rsid w:val="00420D61"/>
    <w:rsid w:val="00420DF4"/>
    <w:rsid w:val="00420E0F"/>
    <w:rsid w:val="00420E83"/>
    <w:rsid w:val="00420EEA"/>
    <w:rsid w:val="00420F30"/>
    <w:rsid w:val="00420FA8"/>
    <w:rsid w:val="00420FEA"/>
    <w:rsid w:val="00420FFB"/>
    <w:rsid w:val="00421011"/>
    <w:rsid w:val="004210D1"/>
    <w:rsid w:val="004210F1"/>
    <w:rsid w:val="004210F9"/>
    <w:rsid w:val="00421100"/>
    <w:rsid w:val="0042110A"/>
    <w:rsid w:val="0042110C"/>
    <w:rsid w:val="00421153"/>
    <w:rsid w:val="00421162"/>
    <w:rsid w:val="00421192"/>
    <w:rsid w:val="004211CE"/>
    <w:rsid w:val="00421245"/>
    <w:rsid w:val="00421253"/>
    <w:rsid w:val="00421259"/>
    <w:rsid w:val="004213BA"/>
    <w:rsid w:val="004213C1"/>
    <w:rsid w:val="00421451"/>
    <w:rsid w:val="0042145D"/>
    <w:rsid w:val="0042146C"/>
    <w:rsid w:val="004214CB"/>
    <w:rsid w:val="0042153B"/>
    <w:rsid w:val="00421540"/>
    <w:rsid w:val="00421543"/>
    <w:rsid w:val="004215F5"/>
    <w:rsid w:val="0042161D"/>
    <w:rsid w:val="00421656"/>
    <w:rsid w:val="00421686"/>
    <w:rsid w:val="004216F9"/>
    <w:rsid w:val="0042175A"/>
    <w:rsid w:val="004217DF"/>
    <w:rsid w:val="004217FE"/>
    <w:rsid w:val="00421850"/>
    <w:rsid w:val="00421871"/>
    <w:rsid w:val="004218B7"/>
    <w:rsid w:val="004218C2"/>
    <w:rsid w:val="00421961"/>
    <w:rsid w:val="00421971"/>
    <w:rsid w:val="00421985"/>
    <w:rsid w:val="004219A0"/>
    <w:rsid w:val="004219A5"/>
    <w:rsid w:val="004219B1"/>
    <w:rsid w:val="004219D4"/>
    <w:rsid w:val="004219DD"/>
    <w:rsid w:val="00421A33"/>
    <w:rsid w:val="00421AA3"/>
    <w:rsid w:val="00421BA3"/>
    <w:rsid w:val="00421BD9"/>
    <w:rsid w:val="00421C8A"/>
    <w:rsid w:val="00421CE9"/>
    <w:rsid w:val="00421D32"/>
    <w:rsid w:val="00421D46"/>
    <w:rsid w:val="00421D58"/>
    <w:rsid w:val="00421D70"/>
    <w:rsid w:val="00421E1E"/>
    <w:rsid w:val="00421E6F"/>
    <w:rsid w:val="00421E87"/>
    <w:rsid w:val="00421EB9"/>
    <w:rsid w:val="00421F2E"/>
    <w:rsid w:val="00421F9F"/>
    <w:rsid w:val="00421FBC"/>
    <w:rsid w:val="00422096"/>
    <w:rsid w:val="0042212D"/>
    <w:rsid w:val="004221FC"/>
    <w:rsid w:val="004222C2"/>
    <w:rsid w:val="00422349"/>
    <w:rsid w:val="0042235A"/>
    <w:rsid w:val="00422364"/>
    <w:rsid w:val="00422378"/>
    <w:rsid w:val="004223C4"/>
    <w:rsid w:val="004223DE"/>
    <w:rsid w:val="0042241D"/>
    <w:rsid w:val="00422459"/>
    <w:rsid w:val="004224DE"/>
    <w:rsid w:val="004225BE"/>
    <w:rsid w:val="004225C2"/>
    <w:rsid w:val="004226F4"/>
    <w:rsid w:val="00422700"/>
    <w:rsid w:val="00422809"/>
    <w:rsid w:val="00422810"/>
    <w:rsid w:val="004228A2"/>
    <w:rsid w:val="0042291C"/>
    <w:rsid w:val="0042291D"/>
    <w:rsid w:val="004229C4"/>
    <w:rsid w:val="004229F0"/>
    <w:rsid w:val="00422A55"/>
    <w:rsid w:val="00422A74"/>
    <w:rsid w:val="00422AB7"/>
    <w:rsid w:val="00422B32"/>
    <w:rsid w:val="00422C72"/>
    <w:rsid w:val="00422C80"/>
    <w:rsid w:val="00422C87"/>
    <w:rsid w:val="00422C8E"/>
    <w:rsid w:val="00422CC3"/>
    <w:rsid w:val="00422D16"/>
    <w:rsid w:val="00422D17"/>
    <w:rsid w:val="00422D96"/>
    <w:rsid w:val="00422E53"/>
    <w:rsid w:val="00422F3A"/>
    <w:rsid w:val="0042305A"/>
    <w:rsid w:val="00423198"/>
    <w:rsid w:val="004231D9"/>
    <w:rsid w:val="004231EE"/>
    <w:rsid w:val="0042320C"/>
    <w:rsid w:val="00423228"/>
    <w:rsid w:val="004232B7"/>
    <w:rsid w:val="004232CD"/>
    <w:rsid w:val="004232F1"/>
    <w:rsid w:val="00423303"/>
    <w:rsid w:val="00423339"/>
    <w:rsid w:val="0042338D"/>
    <w:rsid w:val="004233B6"/>
    <w:rsid w:val="004233EA"/>
    <w:rsid w:val="004233EC"/>
    <w:rsid w:val="00423401"/>
    <w:rsid w:val="00423446"/>
    <w:rsid w:val="0042346D"/>
    <w:rsid w:val="00423477"/>
    <w:rsid w:val="004234BC"/>
    <w:rsid w:val="0042353D"/>
    <w:rsid w:val="00423550"/>
    <w:rsid w:val="004235D4"/>
    <w:rsid w:val="00423610"/>
    <w:rsid w:val="004236C3"/>
    <w:rsid w:val="00423730"/>
    <w:rsid w:val="00423753"/>
    <w:rsid w:val="00423758"/>
    <w:rsid w:val="0042378B"/>
    <w:rsid w:val="00423820"/>
    <w:rsid w:val="00423865"/>
    <w:rsid w:val="00423869"/>
    <w:rsid w:val="00423902"/>
    <w:rsid w:val="0042390D"/>
    <w:rsid w:val="004239FC"/>
    <w:rsid w:val="00423AC0"/>
    <w:rsid w:val="00423B04"/>
    <w:rsid w:val="00423B22"/>
    <w:rsid w:val="00423BF2"/>
    <w:rsid w:val="00423C5D"/>
    <w:rsid w:val="00423C64"/>
    <w:rsid w:val="00423C9F"/>
    <w:rsid w:val="00423CC7"/>
    <w:rsid w:val="00423CCB"/>
    <w:rsid w:val="00423CD8"/>
    <w:rsid w:val="00423CE7"/>
    <w:rsid w:val="00423CF7"/>
    <w:rsid w:val="00423D5E"/>
    <w:rsid w:val="00423D6F"/>
    <w:rsid w:val="00423D8B"/>
    <w:rsid w:val="00423D97"/>
    <w:rsid w:val="00423DA5"/>
    <w:rsid w:val="00423DD5"/>
    <w:rsid w:val="00423F1D"/>
    <w:rsid w:val="00423FDB"/>
    <w:rsid w:val="00424046"/>
    <w:rsid w:val="00424073"/>
    <w:rsid w:val="004240CF"/>
    <w:rsid w:val="00424103"/>
    <w:rsid w:val="004241F1"/>
    <w:rsid w:val="004241FB"/>
    <w:rsid w:val="004241FD"/>
    <w:rsid w:val="004242BA"/>
    <w:rsid w:val="004242F5"/>
    <w:rsid w:val="00424327"/>
    <w:rsid w:val="00424367"/>
    <w:rsid w:val="00424468"/>
    <w:rsid w:val="0042449C"/>
    <w:rsid w:val="004244B3"/>
    <w:rsid w:val="004244B6"/>
    <w:rsid w:val="0042450D"/>
    <w:rsid w:val="0042456D"/>
    <w:rsid w:val="00424589"/>
    <w:rsid w:val="004245B6"/>
    <w:rsid w:val="004245D4"/>
    <w:rsid w:val="00424640"/>
    <w:rsid w:val="004246A7"/>
    <w:rsid w:val="004246DB"/>
    <w:rsid w:val="00424753"/>
    <w:rsid w:val="00424783"/>
    <w:rsid w:val="0042484C"/>
    <w:rsid w:val="00424862"/>
    <w:rsid w:val="00424880"/>
    <w:rsid w:val="00424919"/>
    <w:rsid w:val="0042496D"/>
    <w:rsid w:val="00424A1B"/>
    <w:rsid w:val="00424A8E"/>
    <w:rsid w:val="00424B28"/>
    <w:rsid w:val="00424C97"/>
    <w:rsid w:val="00424CBC"/>
    <w:rsid w:val="00424CC5"/>
    <w:rsid w:val="00424D86"/>
    <w:rsid w:val="00424DA0"/>
    <w:rsid w:val="00424DD4"/>
    <w:rsid w:val="00424DF7"/>
    <w:rsid w:val="00424E38"/>
    <w:rsid w:val="00424F7C"/>
    <w:rsid w:val="00424FA2"/>
    <w:rsid w:val="00425013"/>
    <w:rsid w:val="00425029"/>
    <w:rsid w:val="00425047"/>
    <w:rsid w:val="00425087"/>
    <w:rsid w:val="004250DA"/>
    <w:rsid w:val="004250DD"/>
    <w:rsid w:val="004250F1"/>
    <w:rsid w:val="0042511C"/>
    <w:rsid w:val="00425143"/>
    <w:rsid w:val="00425164"/>
    <w:rsid w:val="00425220"/>
    <w:rsid w:val="00425221"/>
    <w:rsid w:val="00425259"/>
    <w:rsid w:val="0042525E"/>
    <w:rsid w:val="00425304"/>
    <w:rsid w:val="00425315"/>
    <w:rsid w:val="00425349"/>
    <w:rsid w:val="0042534B"/>
    <w:rsid w:val="0042539F"/>
    <w:rsid w:val="004253D6"/>
    <w:rsid w:val="00425403"/>
    <w:rsid w:val="00425540"/>
    <w:rsid w:val="00425593"/>
    <w:rsid w:val="004255C9"/>
    <w:rsid w:val="0042561C"/>
    <w:rsid w:val="0042562E"/>
    <w:rsid w:val="00425640"/>
    <w:rsid w:val="0042566B"/>
    <w:rsid w:val="0042566C"/>
    <w:rsid w:val="004256BB"/>
    <w:rsid w:val="004256C2"/>
    <w:rsid w:val="004256CC"/>
    <w:rsid w:val="00425734"/>
    <w:rsid w:val="00425737"/>
    <w:rsid w:val="0042585F"/>
    <w:rsid w:val="0042587A"/>
    <w:rsid w:val="00425894"/>
    <w:rsid w:val="004258A6"/>
    <w:rsid w:val="00425985"/>
    <w:rsid w:val="004259F7"/>
    <w:rsid w:val="004259FA"/>
    <w:rsid w:val="00425B15"/>
    <w:rsid w:val="00425B1D"/>
    <w:rsid w:val="00425BA2"/>
    <w:rsid w:val="00425BF6"/>
    <w:rsid w:val="00425C80"/>
    <w:rsid w:val="00425D2F"/>
    <w:rsid w:val="00425D36"/>
    <w:rsid w:val="00425D74"/>
    <w:rsid w:val="00425DB5"/>
    <w:rsid w:val="00425DF2"/>
    <w:rsid w:val="00425F07"/>
    <w:rsid w:val="00425F20"/>
    <w:rsid w:val="00425F44"/>
    <w:rsid w:val="00425F99"/>
    <w:rsid w:val="00425FC6"/>
    <w:rsid w:val="0042608C"/>
    <w:rsid w:val="0042609B"/>
    <w:rsid w:val="004260B6"/>
    <w:rsid w:val="00426108"/>
    <w:rsid w:val="0042616A"/>
    <w:rsid w:val="0042618F"/>
    <w:rsid w:val="00426194"/>
    <w:rsid w:val="00426202"/>
    <w:rsid w:val="004262CA"/>
    <w:rsid w:val="004262F5"/>
    <w:rsid w:val="00426328"/>
    <w:rsid w:val="004263BD"/>
    <w:rsid w:val="00426419"/>
    <w:rsid w:val="00426441"/>
    <w:rsid w:val="00426462"/>
    <w:rsid w:val="0042647D"/>
    <w:rsid w:val="00426518"/>
    <w:rsid w:val="00426547"/>
    <w:rsid w:val="0042662A"/>
    <w:rsid w:val="004266C1"/>
    <w:rsid w:val="00426703"/>
    <w:rsid w:val="00426721"/>
    <w:rsid w:val="00426869"/>
    <w:rsid w:val="0042686B"/>
    <w:rsid w:val="00426880"/>
    <w:rsid w:val="00426908"/>
    <w:rsid w:val="00426966"/>
    <w:rsid w:val="004269A3"/>
    <w:rsid w:val="00426A12"/>
    <w:rsid w:val="00426A4D"/>
    <w:rsid w:val="00426A82"/>
    <w:rsid w:val="00426A91"/>
    <w:rsid w:val="00426B93"/>
    <w:rsid w:val="00426BA3"/>
    <w:rsid w:val="00426BBE"/>
    <w:rsid w:val="00426BF4"/>
    <w:rsid w:val="00426C09"/>
    <w:rsid w:val="00426C2A"/>
    <w:rsid w:val="00426C5D"/>
    <w:rsid w:val="00426C90"/>
    <w:rsid w:val="00426CB4"/>
    <w:rsid w:val="00426E12"/>
    <w:rsid w:val="00426E48"/>
    <w:rsid w:val="00426FA4"/>
    <w:rsid w:val="00427015"/>
    <w:rsid w:val="00427018"/>
    <w:rsid w:val="004270C8"/>
    <w:rsid w:val="0042717D"/>
    <w:rsid w:val="0042719E"/>
    <w:rsid w:val="00427266"/>
    <w:rsid w:val="00427286"/>
    <w:rsid w:val="004272AD"/>
    <w:rsid w:val="00427321"/>
    <w:rsid w:val="0042732F"/>
    <w:rsid w:val="00427366"/>
    <w:rsid w:val="004273B0"/>
    <w:rsid w:val="00427457"/>
    <w:rsid w:val="00427491"/>
    <w:rsid w:val="004274BD"/>
    <w:rsid w:val="004274DD"/>
    <w:rsid w:val="00427570"/>
    <w:rsid w:val="004275A9"/>
    <w:rsid w:val="004275E9"/>
    <w:rsid w:val="004276A7"/>
    <w:rsid w:val="004276D9"/>
    <w:rsid w:val="00427819"/>
    <w:rsid w:val="0042787F"/>
    <w:rsid w:val="004278B3"/>
    <w:rsid w:val="004278D8"/>
    <w:rsid w:val="004278DA"/>
    <w:rsid w:val="00427921"/>
    <w:rsid w:val="004279B9"/>
    <w:rsid w:val="00427A51"/>
    <w:rsid w:val="00427AAC"/>
    <w:rsid w:val="00427AD1"/>
    <w:rsid w:val="00427ADA"/>
    <w:rsid w:val="00427B33"/>
    <w:rsid w:val="00427B77"/>
    <w:rsid w:val="00427BCE"/>
    <w:rsid w:val="00427CA3"/>
    <w:rsid w:val="00427CB5"/>
    <w:rsid w:val="00427E18"/>
    <w:rsid w:val="00427E76"/>
    <w:rsid w:val="00427E83"/>
    <w:rsid w:val="00427EE8"/>
    <w:rsid w:val="00427EEE"/>
    <w:rsid w:val="00427F14"/>
    <w:rsid w:val="00427F1D"/>
    <w:rsid w:val="00427F3D"/>
    <w:rsid w:val="00427F61"/>
    <w:rsid w:val="00427FF6"/>
    <w:rsid w:val="0043002A"/>
    <w:rsid w:val="00430097"/>
    <w:rsid w:val="004300F9"/>
    <w:rsid w:val="0043013E"/>
    <w:rsid w:val="00430145"/>
    <w:rsid w:val="0043033B"/>
    <w:rsid w:val="004303E5"/>
    <w:rsid w:val="00430424"/>
    <w:rsid w:val="00430443"/>
    <w:rsid w:val="0043044F"/>
    <w:rsid w:val="004304E2"/>
    <w:rsid w:val="004304E4"/>
    <w:rsid w:val="0043063C"/>
    <w:rsid w:val="0043064F"/>
    <w:rsid w:val="00430687"/>
    <w:rsid w:val="00430712"/>
    <w:rsid w:val="0043071F"/>
    <w:rsid w:val="00430791"/>
    <w:rsid w:val="004307B9"/>
    <w:rsid w:val="004307C4"/>
    <w:rsid w:val="004307C8"/>
    <w:rsid w:val="004307D8"/>
    <w:rsid w:val="004307FB"/>
    <w:rsid w:val="00430848"/>
    <w:rsid w:val="004308BA"/>
    <w:rsid w:val="004308BE"/>
    <w:rsid w:val="004309D6"/>
    <w:rsid w:val="00430A00"/>
    <w:rsid w:val="00430A2A"/>
    <w:rsid w:val="00430ABF"/>
    <w:rsid w:val="00430B35"/>
    <w:rsid w:val="00430B44"/>
    <w:rsid w:val="00430B80"/>
    <w:rsid w:val="00430BB2"/>
    <w:rsid w:val="00430BEC"/>
    <w:rsid w:val="00430C0B"/>
    <w:rsid w:val="00430C10"/>
    <w:rsid w:val="00430C27"/>
    <w:rsid w:val="00430CBD"/>
    <w:rsid w:val="00430D2C"/>
    <w:rsid w:val="00430DDB"/>
    <w:rsid w:val="00430E25"/>
    <w:rsid w:val="00430E75"/>
    <w:rsid w:val="00430F41"/>
    <w:rsid w:val="00430FEC"/>
    <w:rsid w:val="00430FF9"/>
    <w:rsid w:val="00431010"/>
    <w:rsid w:val="00431164"/>
    <w:rsid w:val="004311D8"/>
    <w:rsid w:val="004311F4"/>
    <w:rsid w:val="00431222"/>
    <w:rsid w:val="00431251"/>
    <w:rsid w:val="00431284"/>
    <w:rsid w:val="00431311"/>
    <w:rsid w:val="0043137C"/>
    <w:rsid w:val="004313EE"/>
    <w:rsid w:val="004313F1"/>
    <w:rsid w:val="004313F3"/>
    <w:rsid w:val="00431411"/>
    <w:rsid w:val="00431476"/>
    <w:rsid w:val="0043147F"/>
    <w:rsid w:val="004314B6"/>
    <w:rsid w:val="004314BA"/>
    <w:rsid w:val="00431536"/>
    <w:rsid w:val="00431562"/>
    <w:rsid w:val="0043158C"/>
    <w:rsid w:val="004315B7"/>
    <w:rsid w:val="00431605"/>
    <w:rsid w:val="00431683"/>
    <w:rsid w:val="00431686"/>
    <w:rsid w:val="004316AA"/>
    <w:rsid w:val="004316BF"/>
    <w:rsid w:val="0043170C"/>
    <w:rsid w:val="004317E4"/>
    <w:rsid w:val="004317F5"/>
    <w:rsid w:val="00431937"/>
    <w:rsid w:val="00431946"/>
    <w:rsid w:val="00431969"/>
    <w:rsid w:val="004319D5"/>
    <w:rsid w:val="004319D8"/>
    <w:rsid w:val="004319FB"/>
    <w:rsid w:val="00431A1F"/>
    <w:rsid w:val="00431B02"/>
    <w:rsid w:val="00431B7A"/>
    <w:rsid w:val="00431BC1"/>
    <w:rsid w:val="00431BE2"/>
    <w:rsid w:val="00431D37"/>
    <w:rsid w:val="00431D38"/>
    <w:rsid w:val="00431D6B"/>
    <w:rsid w:val="00431D75"/>
    <w:rsid w:val="00431DF9"/>
    <w:rsid w:val="00431FC7"/>
    <w:rsid w:val="0043217F"/>
    <w:rsid w:val="00432251"/>
    <w:rsid w:val="004322B9"/>
    <w:rsid w:val="00432308"/>
    <w:rsid w:val="00432325"/>
    <w:rsid w:val="00432393"/>
    <w:rsid w:val="004323DA"/>
    <w:rsid w:val="004323E4"/>
    <w:rsid w:val="00432452"/>
    <w:rsid w:val="00432482"/>
    <w:rsid w:val="004324A9"/>
    <w:rsid w:val="004324E9"/>
    <w:rsid w:val="004325C0"/>
    <w:rsid w:val="004325EF"/>
    <w:rsid w:val="0043263B"/>
    <w:rsid w:val="004326C3"/>
    <w:rsid w:val="004326D7"/>
    <w:rsid w:val="00432711"/>
    <w:rsid w:val="00432719"/>
    <w:rsid w:val="0043273E"/>
    <w:rsid w:val="0043288E"/>
    <w:rsid w:val="004328A6"/>
    <w:rsid w:val="00432962"/>
    <w:rsid w:val="0043299F"/>
    <w:rsid w:val="004329FB"/>
    <w:rsid w:val="00432AE7"/>
    <w:rsid w:val="00432B09"/>
    <w:rsid w:val="00432B20"/>
    <w:rsid w:val="00432B5A"/>
    <w:rsid w:val="00432BEF"/>
    <w:rsid w:val="00432C36"/>
    <w:rsid w:val="00432D0E"/>
    <w:rsid w:val="00432D2E"/>
    <w:rsid w:val="00432D31"/>
    <w:rsid w:val="00432D3F"/>
    <w:rsid w:val="00432DA7"/>
    <w:rsid w:val="00432DD4"/>
    <w:rsid w:val="00432DDA"/>
    <w:rsid w:val="00432DFB"/>
    <w:rsid w:val="00432E0B"/>
    <w:rsid w:val="00432E2C"/>
    <w:rsid w:val="00432E79"/>
    <w:rsid w:val="00432EB9"/>
    <w:rsid w:val="00432EDE"/>
    <w:rsid w:val="00432F37"/>
    <w:rsid w:val="00432FAB"/>
    <w:rsid w:val="00432FC8"/>
    <w:rsid w:val="00432FE5"/>
    <w:rsid w:val="00433055"/>
    <w:rsid w:val="004330D9"/>
    <w:rsid w:val="004330E2"/>
    <w:rsid w:val="00433138"/>
    <w:rsid w:val="00433191"/>
    <w:rsid w:val="004331A7"/>
    <w:rsid w:val="004331ED"/>
    <w:rsid w:val="004332B8"/>
    <w:rsid w:val="004332B9"/>
    <w:rsid w:val="0043332E"/>
    <w:rsid w:val="00433349"/>
    <w:rsid w:val="0043335D"/>
    <w:rsid w:val="00433369"/>
    <w:rsid w:val="004333F5"/>
    <w:rsid w:val="004333F9"/>
    <w:rsid w:val="00433477"/>
    <w:rsid w:val="0043347B"/>
    <w:rsid w:val="004334A7"/>
    <w:rsid w:val="004335B9"/>
    <w:rsid w:val="00433653"/>
    <w:rsid w:val="0043365E"/>
    <w:rsid w:val="00433688"/>
    <w:rsid w:val="004336FA"/>
    <w:rsid w:val="00433777"/>
    <w:rsid w:val="004337AF"/>
    <w:rsid w:val="004337D1"/>
    <w:rsid w:val="00433818"/>
    <w:rsid w:val="00433849"/>
    <w:rsid w:val="0043389A"/>
    <w:rsid w:val="004338D1"/>
    <w:rsid w:val="00433959"/>
    <w:rsid w:val="00433981"/>
    <w:rsid w:val="004339B1"/>
    <w:rsid w:val="004339BB"/>
    <w:rsid w:val="00433A07"/>
    <w:rsid w:val="00433A09"/>
    <w:rsid w:val="00433B2E"/>
    <w:rsid w:val="00433B5D"/>
    <w:rsid w:val="00433BAD"/>
    <w:rsid w:val="00433BC7"/>
    <w:rsid w:val="00433BEA"/>
    <w:rsid w:val="00433BF1"/>
    <w:rsid w:val="00433C86"/>
    <w:rsid w:val="00433C9E"/>
    <w:rsid w:val="00433CA0"/>
    <w:rsid w:val="00433D10"/>
    <w:rsid w:val="00433D41"/>
    <w:rsid w:val="00433DA5"/>
    <w:rsid w:val="00433E57"/>
    <w:rsid w:val="00433E79"/>
    <w:rsid w:val="00433E87"/>
    <w:rsid w:val="00433E97"/>
    <w:rsid w:val="00433EAE"/>
    <w:rsid w:val="00433ECB"/>
    <w:rsid w:val="00433F14"/>
    <w:rsid w:val="00433F30"/>
    <w:rsid w:val="00433FCE"/>
    <w:rsid w:val="00433FDC"/>
    <w:rsid w:val="0043400F"/>
    <w:rsid w:val="0043406F"/>
    <w:rsid w:val="004340B5"/>
    <w:rsid w:val="004340F1"/>
    <w:rsid w:val="0043412B"/>
    <w:rsid w:val="0043413E"/>
    <w:rsid w:val="00434173"/>
    <w:rsid w:val="004341A4"/>
    <w:rsid w:val="004341F4"/>
    <w:rsid w:val="004342E4"/>
    <w:rsid w:val="0043435D"/>
    <w:rsid w:val="00434386"/>
    <w:rsid w:val="004343A4"/>
    <w:rsid w:val="0043443D"/>
    <w:rsid w:val="0043444F"/>
    <w:rsid w:val="00434485"/>
    <w:rsid w:val="004344D0"/>
    <w:rsid w:val="004345EE"/>
    <w:rsid w:val="00434677"/>
    <w:rsid w:val="0043467F"/>
    <w:rsid w:val="00434729"/>
    <w:rsid w:val="00434751"/>
    <w:rsid w:val="004347FD"/>
    <w:rsid w:val="00434819"/>
    <w:rsid w:val="00434821"/>
    <w:rsid w:val="00434843"/>
    <w:rsid w:val="00434858"/>
    <w:rsid w:val="00434869"/>
    <w:rsid w:val="004348B6"/>
    <w:rsid w:val="004348FF"/>
    <w:rsid w:val="004349EC"/>
    <w:rsid w:val="004349EF"/>
    <w:rsid w:val="00434A35"/>
    <w:rsid w:val="00434A49"/>
    <w:rsid w:val="00434AF6"/>
    <w:rsid w:val="00434B42"/>
    <w:rsid w:val="00434B6A"/>
    <w:rsid w:val="00434BD6"/>
    <w:rsid w:val="00434C15"/>
    <w:rsid w:val="00434C25"/>
    <w:rsid w:val="00434C4D"/>
    <w:rsid w:val="00434C78"/>
    <w:rsid w:val="00434D03"/>
    <w:rsid w:val="00434D64"/>
    <w:rsid w:val="00434E37"/>
    <w:rsid w:val="00434E4D"/>
    <w:rsid w:val="00434E91"/>
    <w:rsid w:val="00434EB0"/>
    <w:rsid w:val="00434F36"/>
    <w:rsid w:val="00434FB4"/>
    <w:rsid w:val="00434FCE"/>
    <w:rsid w:val="00435000"/>
    <w:rsid w:val="0043503F"/>
    <w:rsid w:val="00435058"/>
    <w:rsid w:val="0043505D"/>
    <w:rsid w:val="004350AD"/>
    <w:rsid w:val="0043515C"/>
    <w:rsid w:val="004351C5"/>
    <w:rsid w:val="004351EA"/>
    <w:rsid w:val="0043520B"/>
    <w:rsid w:val="00435267"/>
    <w:rsid w:val="00435271"/>
    <w:rsid w:val="00435301"/>
    <w:rsid w:val="004353F0"/>
    <w:rsid w:val="004354AC"/>
    <w:rsid w:val="004355A8"/>
    <w:rsid w:val="004355B6"/>
    <w:rsid w:val="00435635"/>
    <w:rsid w:val="004356E4"/>
    <w:rsid w:val="00435747"/>
    <w:rsid w:val="0043577C"/>
    <w:rsid w:val="004357A3"/>
    <w:rsid w:val="004357D2"/>
    <w:rsid w:val="00435918"/>
    <w:rsid w:val="0043598A"/>
    <w:rsid w:val="004359B0"/>
    <w:rsid w:val="004359EB"/>
    <w:rsid w:val="00435A78"/>
    <w:rsid w:val="00435AC6"/>
    <w:rsid w:val="00435BC9"/>
    <w:rsid w:val="00435C5C"/>
    <w:rsid w:val="00435C62"/>
    <w:rsid w:val="00435CBB"/>
    <w:rsid w:val="00435D1F"/>
    <w:rsid w:val="00435D31"/>
    <w:rsid w:val="00435DA8"/>
    <w:rsid w:val="00435DEA"/>
    <w:rsid w:val="00435DF7"/>
    <w:rsid w:val="00435E0C"/>
    <w:rsid w:val="00435E52"/>
    <w:rsid w:val="00435EBD"/>
    <w:rsid w:val="00435F07"/>
    <w:rsid w:val="00435F6B"/>
    <w:rsid w:val="00435F9F"/>
    <w:rsid w:val="00435FF0"/>
    <w:rsid w:val="0043600F"/>
    <w:rsid w:val="004360F0"/>
    <w:rsid w:val="00436144"/>
    <w:rsid w:val="004361A4"/>
    <w:rsid w:val="004361CB"/>
    <w:rsid w:val="00436241"/>
    <w:rsid w:val="00436364"/>
    <w:rsid w:val="0043639A"/>
    <w:rsid w:val="004363E7"/>
    <w:rsid w:val="00436455"/>
    <w:rsid w:val="004364B4"/>
    <w:rsid w:val="00436502"/>
    <w:rsid w:val="0043657C"/>
    <w:rsid w:val="0043660F"/>
    <w:rsid w:val="00436617"/>
    <w:rsid w:val="00436621"/>
    <w:rsid w:val="00436630"/>
    <w:rsid w:val="00436680"/>
    <w:rsid w:val="00436682"/>
    <w:rsid w:val="004366E7"/>
    <w:rsid w:val="00436733"/>
    <w:rsid w:val="004367D5"/>
    <w:rsid w:val="0043685E"/>
    <w:rsid w:val="00436902"/>
    <w:rsid w:val="0043691A"/>
    <w:rsid w:val="00436936"/>
    <w:rsid w:val="0043699E"/>
    <w:rsid w:val="004369DE"/>
    <w:rsid w:val="00436A45"/>
    <w:rsid w:val="00436A72"/>
    <w:rsid w:val="00436AA3"/>
    <w:rsid w:val="00436AB7"/>
    <w:rsid w:val="00436AC9"/>
    <w:rsid w:val="00436B0C"/>
    <w:rsid w:val="00436B1E"/>
    <w:rsid w:val="00436B48"/>
    <w:rsid w:val="00436B4A"/>
    <w:rsid w:val="00436B4B"/>
    <w:rsid w:val="00436BAC"/>
    <w:rsid w:val="00436C5C"/>
    <w:rsid w:val="00436C80"/>
    <w:rsid w:val="00436CFF"/>
    <w:rsid w:val="00436D21"/>
    <w:rsid w:val="00436D2F"/>
    <w:rsid w:val="00436D32"/>
    <w:rsid w:val="00436D48"/>
    <w:rsid w:val="00436DAC"/>
    <w:rsid w:val="00436DF4"/>
    <w:rsid w:val="00436FED"/>
    <w:rsid w:val="00436FFC"/>
    <w:rsid w:val="00437262"/>
    <w:rsid w:val="00437278"/>
    <w:rsid w:val="00437357"/>
    <w:rsid w:val="00437384"/>
    <w:rsid w:val="00437443"/>
    <w:rsid w:val="004374F2"/>
    <w:rsid w:val="00437519"/>
    <w:rsid w:val="0043756D"/>
    <w:rsid w:val="004375BC"/>
    <w:rsid w:val="00437715"/>
    <w:rsid w:val="0043773E"/>
    <w:rsid w:val="0043774E"/>
    <w:rsid w:val="004377A4"/>
    <w:rsid w:val="0043782B"/>
    <w:rsid w:val="00437906"/>
    <w:rsid w:val="00437971"/>
    <w:rsid w:val="004379A9"/>
    <w:rsid w:val="00437A10"/>
    <w:rsid w:val="00437A1C"/>
    <w:rsid w:val="00437ACC"/>
    <w:rsid w:val="00437B04"/>
    <w:rsid w:val="00437B50"/>
    <w:rsid w:val="00437C92"/>
    <w:rsid w:val="00437CB3"/>
    <w:rsid w:val="00437CBE"/>
    <w:rsid w:val="00437D1F"/>
    <w:rsid w:val="00437D29"/>
    <w:rsid w:val="00437D6F"/>
    <w:rsid w:val="00437DB9"/>
    <w:rsid w:val="00437DC4"/>
    <w:rsid w:val="00437DFE"/>
    <w:rsid w:val="00437E03"/>
    <w:rsid w:val="00437E5A"/>
    <w:rsid w:val="00437E5E"/>
    <w:rsid w:val="00437EA4"/>
    <w:rsid w:val="00437ED7"/>
    <w:rsid w:val="00437F26"/>
    <w:rsid w:val="00437FA1"/>
    <w:rsid w:val="00437FBA"/>
    <w:rsid w:val="00437FCB"/>
    <w:rsid w:val="004400B3"/>
    <w:rsid w:val="004401AC"/>
    <w:rsid w:val="00440280"/>
    <w:rsid w:val="004402C0"/>
    <w:rsid w:val="004402DE"/>
    <w:rsid w:val="00440329"/>
    <w:rsid w:val="004403A2"/>
    <w:rsid w:val="004403A8"/>
    <w:rsid w:val="004403BD"/>
    <w:rsid w:val="004403D8"/>
    <w:rsid w:val="004403DF"/>
    <w:rsid w:val="00440472"/>
    <w:rsid w:val="00440491"/>
    <w:rsid w:val="004404C7"/>
    <w:rsid w:val="004404E3"/>
    <w:rsid w:val="0044057E"/>
    <w:rsid w:val="00440609"/>
    <w:rsid w:val="00440641"/>
    <w:rsid w:val="0044069D"/>
    <w:rsid w:val="004406E4"/>
    <w:rsid w:val="00440780"/>
    <w:rsid w:val="00440789"/>
    <w:rsid w:val="00440814"/>
    <w:rsid w:val="004408DB"/>
    <w:rsid w:val="004408F7"/>
    <w:rsid w:val="00440A1F"/>
    <w:rsid w:val="00440A3E"/>
    <w:rsid w:val="00440AE5"/>
    <w:rsid w:val="00440B5B"/>
    <w:rsid w:val="00440B76"/>
    <w:rsid w:val="00440B93"/>
    <w:rsid w:val="00440BD6"/>
    <w:rsid w:val="00440CA1"/>
    <w:rsid w:val="00440CE7"/>
    <w:rsid w:val="00440CF8"/>
    <w:rsid w:val="00440E26"/>
    <w:rsid w:val="00440F13"/>
    <w:rsid w:val="00441015"/>
    <w:rsid w:val="0044104B"/>
    <w:rsid w:val="00441069"/>
    <w:rsid w:val="00441099"/>
    <w:rsid w:val="00441124"/>
    <w:rsid w:val="00441187"/>
    <w:rsid w:val="0044119A"/>
    <w:rsid w:val="00441246"/>
    <w:rsid w:val="0044128C"/>
    <w:rsid w:val="0044128E"/>
    <w:rsid w:val="0044130F"/>
    <w:rsid w:val="0044133E"/>
    <w:rsid w:val="004413B8"/>
    <w:rsid w:val="004413BC"/>
    <w:rsid w:val="004413D6"/>
    <w:rsid w:val="00441445"/>
    <w:rsid w:val="00441456"/>
    <w:rsid w:val="0044155A"/>
    <w:rsid w:val="00441571"/>
    <w:rsid w:val="00441572"/>
    <w:rsid w:val="00441595"/>
    <w:rsid w:val="004415EA"/>
    <w:rsid w:val="0044161E"/>
    <w:rsid w:val="00441672"/>
    <w:rsid w:val="004416CB"/>
    <w:rsid w:val="00441761"/>
    <w:rsid w:val="0044176A"/>
    <w:rsid w:val="00441799"/>
    <w:rsid w:val="00441811"/>
    <w:rsid w:val="0044182A"/>
    <w:rsid w:val="00441849"/>
    <w:rsid w:val="0044184F"/>
    <w:rsid w:val="004418A2"/>
    <w:rsid w:val="00441927"/>
    <w:rsid w:val="00441A28"/>
    <w:rsid w:val="00441A32"/>
    <w:rsid w:val="00441A8F"/>
    <w:rsid w:val="00441AA2"/>
    <w:rsid w:val="00441AB5"/>
    <w:rsid w:val="00441AF9"/>
    <w:rsid w:val="00441B68"/>
    <w:rsid w:val="00441BCD"/>
    <w:rsid w:val="00441BFF"/>
    <w:rsid w:val="00441C37"/>
    <w:rsid w:val="00441C93"/>
    <w:rsid w:val="00441CC1"/>
    <w:rsid w:val="00441D32"/>
    <w:rsid w:val="00441D4A"/>
    <w:rsid w:val="00441D72"/>
    <w:rsid w:val="00441DD7"/>
    <w:rsid w:val="00441E12"/>
    <w:rsid w:val="00441E2F"/>
    <w:rsid w:val="00441E41"/>
    <w:rsid w:val="00441F61"/>
    <w:rsid w:val="00441FBD"/>
    <w:rsid w:val="00441FE9"/>
    <w:rsid w:val="0044204A"/>
    <w:rsid w:val="00442078"/>
    <w:rsid w:val="004420A3"/>
    <w:rsid w:val="004420E1"/>
    <w:rsid w:val="0044217A"/>
    <w:rsid w:val="0044219B"/>
    <w:rsid w:val="00442207"/>
    <w:rsid w:val="0044221B"/>
    <w:rsid w:val="00442246"/>
    <w:rsid w:val="004422DC"/>
    <w:rsid w:val="0044239D"/>
    <w:rsid w:val="00442484"/>
    <w:rsid w:val="0044249D"/>
    <w:rsid w:val="004424A0"/>
    <w:rsid w:val="004424B2"/>
    <w:rsid w:val="004424C5"/>
    <w:rsid w:val="004424C8"/>
    <w:rsid w:val="00442542"/>
    <w:rsid w:val="0044255B"/>
    <w:rsid w:val="0044257C"/>
    <w:rsid w:val="00442590"/>
    <w:rsid w:val="004425B6"/>
    <w:rsid w:val="00442673"/>
    <w:rsid w:val="004426A2"/>
    <w:rsid w:val="004426D3"/>
    <w:rsid w:val="0044270E"/>
    <w:rsid w:val="00442750"/>
    <w:rsid w:val="0044275C"/>
    <w:rsid w:val="0044282B"/>
    <w:rsid w:val="00442890"/>
    <w:rsid w:val="004428A0"/>
    <w:rsid w:val="004428D7"/>
    <w:rsid w:val="004428D8"/>
    <w:rsid w:val="0044291E"/>
    <w:rsid w:val="004429D9"/>
    <w:rsid w:val="004429FD"/>
    <w:rsid w:val="00442AAC"/>
    <w:rsid w:val="00442AB1"/>
    <w:rsid w:val="00442ADE"/>
    <w:rsid w:val="00442BDA"/>
    <w:rsid w:val="00442C90"/>
    <w:rsid w:val="00442D4C"/>
    <w:rsid w:val="00442D6F"/>
    <w:rsid w:val="00442E2D"/>
    <w:rsid w:val="00442F66"/>
    <w:rsid w:val="00442F85"/>
    <w:rsid w:val="00442FF7"/>
    <w:rsid w:val="00443047"/>
    <w:rsid w:val="004430BB"/>
    <w:rsid w:val="004430E1"/>
    <w:rsid w:val="004430F3"/>
    <w:rsid w:val="004431FF"/>
    <w:rsid w:val="00443213"/>
    <w:rsid w:val="0044324B"/>
    <w:rsid w:val="00443259"/>
    <w:rsid w:val="00443320"/>
    <w:rsid w:val="00443323"/>
    <w:rsid w:val="00443355"/>
    <w:rsid w:val="00443421"/>
    <w:rsid w:val="00443425"/>
    <w:rsid w:val="0044345E"/>
    <w:rsid w:val="00443462"/>
    <w:rsid w:val="004434BD"/>
    <w:rsid w:val="004434C6"/>
    <w:rsid w:val="004434D0"/>
    <w:rsid w:val="00443537"/>
    <w:rsid w:val="0044353A"/>
    <w:rsid w:val="00443545"/>
    <w:rsid w:val="004435A2"/>
    <w:rsid w:val="004435C2"/>
    <w:rsid w:val="004435E0"/>
    <w:rsid w:val="0044361D"/>
    <w:rsid w:val="0044366A"/>
    <w:rsid w:val="00443715"/>
    <w:rsid w:val="00443719"/>
    <w:rsid w:val="0044371D"/>
    <w:rsid w:val="0044376C"/>
    <w:rsid w:val="00443777"/>
    <w:rsid w:val="00443799"/>
    <w:rsid w:val="004437F4"/>
    <w:rsid w:val="0044383F"/>
    <w:rsid w:val="00443869"/>
    <w:rsid w:val="00443880"/>
    <w:rsid w:val="004438AB"/>
    <w:rsid w:val="00443931"/>
    <w:rsid w:val="00443969"/>
    <w:rsid w:val="004439B5"/>
    <w:rsid w:val="00443A01"/>
    <w:rsid w:val="00443A2E"/>
    <w:rsid w:val="00443A75"/>
    <w:rsid w:val="00443AB7"/>
    <w:rsid w:val="00443B53"/>
    <w:rsid w:val="00443B9D"/>
    <w:rsid w:val="00443BAE"/>
    <w:rsid w:val="00443BE2"/>
    <w:rsid w:val="00443C2B"/>
    <w:rsid w:val="00443CDB"/>
    <w:rsid w:val="00443CF2"/>
    <w:rsid w:val="00443D4A"/>
    <w:rsid w:val="00443D68"/>
    <w:rsid w:val="00443D71"/>
    <w:rsid w:val="00443EB1"/>
    <w:rsid w:val="00443ED1"/>
    <w:rsid w:val="00443F91"/>
    <w:rsid w:val="00443FA8"/>
    <w:rsid w:val="00443FD6"/>
    <w:rsid w:val="00443FE0"/>
    <w:rsid w:val="004440E7"/>
    <w:rsid w:val="004440F9"/>
    <w:rsid w:val="00444283"/>
    <w:rsid w:val="004442B5"/>
    <w:rsid w:val="004442CA"/>
    <w:rsid w:val="004442ED"/>
    <w:rsid w:val="004442F9"/>
    <w:rsid w:val="00444360"/>
    <w:rsid w:val="0044437B"/>
    <w:rsid w:val="00444405"/>
    <w:rsid w:val="00444453"/>
    <w:rsid w:val="004444BC"/>
    <w:rsid w:val="0044458D"/>
    <w:rsid w:val="004445B9"/>
    <w:rsid w:val="00444659"/>
    <w:rsid w:val="0044468F"/>
    <w:rsid w:val="004446CB"/>
    <w:rsid w:val="004446ED"/>
    <w:rsid w:val="00444709"/>
    <w:rsid w:val="00444776"/>
    <w:rsid w:val="004447CC"/>
    <w:rsid w:val="0044487D"/>
    <w:rsid w:val="00444A44"/>
    <w:rsid w:val="00444AAE"/>
    <w:rsid w:val="00444ADA"/>
    <w:rsid w:val="00444B08"/>
    <w:rsid w:val="00444B37"/>
    <w:rsid w:val="00444B3B"/>
    <w:rsid w:val="00444B4A"/>
    <w:rsid w:val="00444B59"/>
    <w:rsid w:val="00444CD7"/>
    <w:rsid w:val="00444D4E"/>
    <w:rsid w:val="00444DAA"/>
    <w:rsid w:val="00444DE8"/>
    <w:rsid w:val="00444E44"/>
    <w:rsid w:val="00444E9C"/>
    <w:rsid w:val="00444F80"/>
    <w:rsid w:val="004450A4"/>
    <w:rsid w:val="00445120"/>
    <w:rsid w:val="00445132"/>
    <w:rsid w:val="004451A8"/>
    <w:rsid w:val="004451CE"/>
    <w:rsid w:val="004451E3"/>
    <w:rsid w:val="00445237"/>
    <w:rsid w:val="00445242"/>
    <w:rsid w:val="0044527E"/>
    <w:rsid w:val="004452B3"/>
    <w:rsid w:val="0044532D"/>
    <w:rsid w:val="004453A5"/>
    <w:rsid w:val="004453AF"/>
    <w:rsid w:val="00445474"/>
    <w:rsid w:val="0044548F"/>
    <w:rsid w:val="00445570"/>
    <w:rsid w:val="004455EC"/>
    <w:rsid w:val="004455F3"/>
    <w:rsid w:val="0044564F"/>
    <w:rsid w:val="00445668"/>
    <w:rsid w:val="0044566D"/>
    <w:rsid w:val="004456A7"/>
    <w:rsid w:val="004456BE"/>
    <w:rsid w:val="0044573E"/>
    <w:rsid w:val="00445788"/>
    <w:rsid w:val="00445810"/>
    <w:rsid w:val="0044581F"/>
    <w:rsid w:val="00445824"/>
    <w:rsid w:val="00445881"/>
    <w:rsid w:val="0044588A"/>
    <w:rsid w:val="00445892"/>
    <w:rsid w:val="004458C2"/>
    <w:rsid w:val="0044593B"/>
    <w:rsid w:val="00445987"/>
    <w:rsid w:val="004459AB"/>
    <w:rsid w:val="00445A35"/>
    <w:rsid w:val="00445AEE"/>
    <w:rsid w:val="00445C5A"/>
    <w:rsid w:val="00445C74"/>
    <w:rsid w:val="00445C91"/>
    <w:rsid w:val="00445CA6"/>
    <w:rsid w:val="00445CAC"/>
    <w:rsid w:val="00445D3D"/>
    <w:rsid w:val="00445D3F"/>
    <w:rsid w:val="00445D5A"/>
    <w:rsid w:val="00445EEE"/>
    <w:rsid w:val="00445F0E"/>
    <w:rsid w:val="00445F8E"/>
    <w:rsid w:val="00446042"/>
    <w:rsid w:val="00446074"/>
    <w:rsid w:val="00446085"/>
    <w:rsid w:val="004460D4"/>
    <w:rsid w:val="004461B5"/>
    <w:rsid w:val="004461BE"/>
    <w:rsid w:val="004461E1"/>
    <w:rsid w:val="004461FA"/>
    <w:rsid w:val="00446236"/>
    <w:rsid w:val="00446368"/>
    <w:rsid w:val="004463FD"/>
    <w:rsid w:val="00446487"/>
    <w:rsid w:val="004464A7"/>
    <w:rsid w:val="004464E4"/>
    <w:rsid w:val="00446542"/>
    <w:rsid w:val="004466DA"/>
    <w:rsid w:val="00446750"/>
    <w:rsid w:val="00446766"/>
    <w:rsid w:val="004467AB"/>
    <w:rsid w:val="004467F4"/>
    <w:rsid w:val="0044682F"/>
    <w:rsid w:val="00446866"/>
    <w:rsid w:val="004468B7"/>
    <w:rsid w:val="004468F3"/>
    <w:rsid w:val="00446928"/>
    <w:rsid w:val="0044693E"/>
    <w:rsid w:val="0044696A"/>
    <w:rsid w:val="004469A5"/>
    <w:rsid w:val="004469D0"/>
    <w:rsid w:val="004469D5"/>
    <w:rsid w:val="00446A7A"/>
    <w:rsid w:val="00446AA6"/>
    <w:rsid w:val="00446AC8"/>
    <w:rsid w:val="00446AF7"/>
    <w:rsid w:val="00446B5F"/>
    <w:rsid w:val="00446B72"/>
    <w:rsid w:val="00446B7C"/>
    <w:rsid w:val="00446BCB"/>
    <w:rsid w:val="00446C42"/>
    <w:rsid w:val="00446C8B"/>
    <w:rsid w:val="00446CA9"/>
    <w:rsid w:val="00446CF2"/>
    <w:rsid w:val="00446D06"/>
    <w:rsid w:val="00446D11"/>
    <w:rsid w:val="00446DC1"/>
    <w:rsid w:val="00446E65"/>
    <w:rsid w:val="00446E72"/>
    <w:rsid w:val="00446EF5"/>
    <w:rsid w:val="00446F2F"/>
    <w:rsid w:val="00446F37"/>
    <w:rsid w:val="00446F59"/>
    <w:rsid w:val="00446FC6"/>
    <w:rsid w:val="00447025"/>
    <w:rsid w:val="0044704A"/>
    <w:rsid w:val="004470BE"/>
    <w:rsid w:val="004471B5"/>
    <w:rsid w:val="00447226"/>
    <w:rsid w:val="00447264"/>
    <w:rsid w:val="004472D3"/>
    <w:rsid w:val="004472D5"/>
    <w:rsid w:val="004472FF"/>
    <w:rsid w:val="00447300"/>
    <w:rsid w:val="00447338"/>
    <w:rsid w:val="0044737A"/>
    <w:rsid w:val="004474DA"/>
    <w:rsid w:val="0044759E"/>
    <w:rsid w:val="004475C1"/>
    <w:rsid w:val="004475C4"/>
    <w:rsid w:val="004475FA"/>
    <w:rsid w:val="0044763C"/>
    <w:rsid w:val="0044770C"/>
    <w:rsid w:val="00447764"/>
    <w:rsid w:val="00447795"/>
    <w:rsid w:val="004477B4"/>
    <w:rsid w:val="004477BB"/>
    <w:rsid w:val="004477D6"/>
    <w:rsid w:val="004477EE"/>
    <w:rsid w:val="00447816"/>
    <w:rsid w:val="0044786E"/>
    <w:rsid w:val="00447960"/>
    <w:rsid w:val="004479AC"/>
    <w:rsid w:val="00447A48"/>
    <w:rsid w:val="00447A5E"/>
    <w:rsid w:val="00447AB0"/>
    <w:rsid w:val="00447AC8"/>
    <w:rsid w:val="00447AE3"/>
    <w:rsid w:val="00447B77"/>
    <w:rsid w:val="00447B8B"/>
    <w:rsid w:val="00447BFA"/>
    <w:rsid w:val="00447C97"/>
    <w:rsid w:val="00447D04"/>
    <w:rsid w:val="00447DA3"/>
    <w:rsid w:val="00447DAD"/>
    <w:rsid w:val="00447E79"/>
    <w:rsid w:val="00447E90"/>
    <w:rsid w:val="00447EA0"/>
    <w:rsid w:val="00447ED8"/>
    <w:rsid w:val="00447F78"/>
    <w:rsid w:val="00450060"/>
    <w:rsid w:val="00450087"/>
    <w:rsid w:val="0045008A"/>
    <w:rsid w:val="004500A1"/>
    <w:rsid w:val="004500C4"/>
    <w:rsid w:val="00450102"/>
    <w:rsid w:val="00450120"/>
    <w:rsid w:val="00450130"/>
    <w:rsid w:val="00450170"/>
    <w:rsid w:val="00450246"/>
    <w:rsid w:val="00450254"/>
    <w:rsid w:val="00450290"/>
    <w:rsid w:val="004502B9"/>
    <w:rsid w:val="004502F8"/>
    <w:rsid w:val="00450348"/>
    <w:rsid w:val="00450398"/>
    <w:rsid w:val="004503BE"/>
    <w:rsid w:val="004503C4"/>
    <w:rsid w:val="00450400"/>
    <w:rsid w:val="0045041B"/>
    <w:rsid w:val="0045043B"/>
    <w:rsid w:val="00450447"/>
    <w:rsid w:val="004504A1"/>
    <w:rsid w:val="004504AD"/>
    <w:rsid w:val="004504AE"/>
    <w:rsid w:val="0045051D"/>
    <w:rsid w:val="00450576"/>
    <w:rsid w:val="00450595"/>
    <w:rsid w:val="0045064B"/>
    <w:rsid w:val="0045065A"/>
    <w:rsid w:val="00450673"/>
    <w:rsid w:val="004506F5"/>
    <w:rsid w:val="004507EE"/>
    <w:rsid w:val="0045080A"/>
    <w:rsid w:val="004509AC"/>
    <w:rsid w:val="004509D8"/>
    <w:rsid w:val="00450A21"/>
    <w:rsid w:val="00450A48"/>
    <w:rsid w:val="00450A67"/>
    <w:rsid w:val="00450AFA"/>
    <w:rsid w:val="00450B04"/>
    <w:rsid w:val="00450B73"/>
    <w:rsid w:val="00450B74"/>
    <w:rsid w:val="00450BD1"/>
    <w:rsid w:val="00450C72"/>
    <w:rsid w:val="00450C7B"/>
    <w:rsid w:val="00450D0D"/>
    <w:rsid w:val="00450D57"/>
    <w:rsid w:val="00450ECC"/>
    <w:rsid w:val="00450ECE"/>
    <w:rsid w:val="00450F91"/>
    <w:rsid w:val="00450FC4"/>
    <w:rsid w:val="0045100E"/>
    <w:rsid w:val="004510B8"/>
    <w:rsid w:val="004510F8"/>
    <w:rsid w:val="0045110F"/>
    <w:rsid w:val="0045111B"/>
    <w:rsid w:val="0045119B"/>
    <w:rsid w:val="004511ED"/>
    <w:rsid w:val="00451267"/>
    <w:rsid w:val="004512A4"/>
    <w:rsid w:val="00451358"/>
    <w:rsid w:val="0045136E"/>
    <w:rsid w:val="00451396"/>
    <w:rsid w:val="00451473"/>
    <w:rsid w:val="004514E0"/>
    <w:rsid w:val="004515F4"/>
    <w:rsid w:val="004515F7"/>
    <w:rsid w:val="0045163C"/>
    <w:rsid w:val="00451664"/>
    <w:rsid w:val="004516AF"/>
    <w:rsid w:val="004518F8"/>
    <w:rsid w:val="00451921"/>
    <w:rsid w:val="004519BF"/>
    <w:rsid w:val="004519EA"/>
    <w:rsid w:val="004519EB"/>
    <w:rsid w:val="00451A28"/>
    <w:rsid w:val="00451AEB"/>
    <w:rsid w:val="00451AF0"/>
    <w:rsid w:val="00451B1D"/>
    <w:rsid w:val="00451BAB"/>
    <w:rsid w:val="00451C0A"/>
    <w:rsid w:val="00451D07"/>
    <w:rsid w:val="00451D0C"/>
    <w:rsid w:val="00451D25"/>
    <w:rsid w:val="00451D55"/>
    <w:rsid w:val="00451DE6"/>
    <w:rsid w:val="00451DF8"/>
    <w:rsid w:val="00451E20"/>
    <w:rsid w:val="00451E3A"/>
    <w:rsid w:val="00451E45"/>
    <w:rsid w:val="00451FB5"/>
    <w:rsid w:val="00451FC9"/>
    <w:rsid w:val="00451FCB"/>
    <w:rsid w:val="00452064"/>
    <w:rsid w:val="00452074"/>
    <w:rsid w:val="004520AE"/>
    <w:rsid w:val="004520F8"/>
    <w:rsid w:val="004520FE"/>
    <w:rsid w:val="0045217D"/>
    <w:rsid w:val="00452207"/>
    <w:rsid w:val="0045222F"/>
    <w:rsid w:val="0045224E"/>
    <w:rsid w:val="0045226A"/>
    <w:rsid w:val="004522AB"/>
    <w:rsid w:val="004522E9"/>
    <w:rsid w:val="0045230A"/>
    <w:rsid w:val="00452332"/>
    <w:rsid w:val="00452352"/>
    <w:rsid w:val="00452357"/>
    <w:rsid w:val="00452383"/>
    <w:rsid w:val="0045246F"/>
    <w:rsid w:val="0045247F"/>
    <w:rsid w:val="004524ED"/>
    <w:rsid w:val="00452514"/>
    <w:rsid w:val="0045251E"/>
    <w:rsid w:val="00452589"/>
    <w:rsid w:val="004525A8"/>
    <w:rsid w:val="004525BF"/>
    <w:rsid w:val="00452696"/>
    <w:rsid w:val="004526AE"/>
    <w:rsid w:val="004526DC"/>
    <w:rsid w:val="004526E5"/>
    <w:rsid w:val="0045271E"/>
    <w:rsid w:val="00452721"/>
    <w:rsid w:val="00452763"/>
    <w:rsid w:val="00452769"/>
    <w:rsid w:val="00452771"/>
    <w:rsid w:val="004527E5"/>
    <w:rsid w:val="00452899"/>
    <w:rsid w:val="00452978"/>
    <w:rsid w:val="00452A8D"/>
    <w:rsid w:val="00452AA7"/>
    <w:rsid w:val="00452AAA"/>
    <w:rsid w:val="00452AB0"/>
    <w:rsid w:val="00452ACD"/>
    <w:rsid w:val="00452B1A"/>
    <w:rsid w:val="00452B3B"/>
    <w:rsid w:val="00452B98"/>
    <w:rsid w:val="00452C04"/>
    <w:rsid w:val="00452C4E"/>
    <w:rsid w:val="00452C69"/>
    <w:rsid w:val="00452CAD"/>
    <w:rsid w:val="00452CFE"/>
    <w:rsid w:val="00452D93"/>
    <w:rsid w:val="00452DAD"/>
    <w:rsid w:val="00452DB9"/>
    <w:rsid w:val="00452DE7"/>
    <w:rsid w:val="00452F28"/>
    <w:rsid w:val="00452F50"/>
    <w:rsid w:val="0045309B"/>
    <w:rsid w:val="0045313F"/>
    <w:rsid w:val="00453163"/>
    <w:rsid w:val="0045324C"/>
    <w:rsid w:val="00453362"/>
    <w:rsid w:val="00453388"/>
    <w:rsid w:val="00453413"/>
    <w:rsid w:val="0045343D"/>
    <w:rsid w:val="004534AB"/>
    <w:rsid w:val="00453511"/>
    <w:rsid w:val="004535FE"/>
    <w:rsid w:val="00453658"/>
    <w:rsid w:val="0045369B"/>
    <w:rsid w:val="004536AE"/>
    <w:rsid w:val="00453727"/>
    <w:rsid w:val="00453739"/>
    <w:rsid w:val="00453778"/>
    <w:rsid w:val="004537C8"/>
    <w:rsid w:val="00453917"/>
    <w:rsid w:val="0045391F"/>
    <w:rsid w:val="00453934"/>
    <w:rsid w:val="0045396E"/>
    <w:rsid w:val="00453A4B"/>
    <w:rsid w:val="00453B78"/>
    <w:rsid w:val="00453BA7"/>
    <w:rsid w:val="00453BBA"/>
    <w:rsid w:val="00453C49"/>
    <w:rsid w:val="00453CB2"/>
    <w:rsid w:val="00453D31"/>
    <w:rsid w:val="00453D5D"/>
    <w:rsid w:val="00453DA8"/>
    <w:rsid w:val="00453DBE"/>
    <w:rsid w:val="00453E95"/>
    <w:rsid w:val="00453F4A"/>
    <w:rsid w:val="00453F90"/>
    <w:rsid w:val="00454011"/>
    <w:rsid w:val="00454052"/>
    <w:rsid w:val="00454095"/>
    <w:rsid w:val="004540CD"/>
    <w:rsid w:val="004540E0"/>
    <w:rsid w:val="00454135"/>
    <w:rsid w:val="00454197"/>
    <w:rsid w:val="004541AD"/>
    <w:rsid w:val="004541BB"/>
    <w:rsid w:val="004541C9"/>
    <w:rsid w:val="00454202"/>
    <w:rsid w:val="0045426B"/>
    <w:rsid w:val="00454272"/>
    <w:rsid w:val="00454284"/>
    <w:rsid w:val="00454322"/>
    <w:rsid w:val="004543AB"/>
    <w:rsid w:val="004543AF"/>
    <w:rsid w:val="00454434"/>
    <w:rsid w:val="00454435"/>
    <w:rsid w:val="00454457"/>
    <w:rsid w:val="0045446A"/>
    <w:rsid w:val="004544ED"/>
    <w:rsid w:val="00454506"/>
    <w:rsid w:val="00454634"/>
    <w:rsid w:val="00454665"/>
    <w:rsid w:val="004546B4"/>
    <w:rsid w:val="004546C7"/>
    <w:rsid w:val="004547EE"/>
    <w:rsid w:val="00454889"/>
    <w:rsid w:val="004548B8"/>
    <w:rsid w:val="00454943"/>
    <w:rsid w:val="00454960"/>
    <w:rsid w:val="00454984"/>
    <w:rsid w:val="004549A7"/>
    <w:rsid w:val="004549C8"/>
    <w:rsid w:val="004549E5"/>
    <w:rsid w:val="00454A14"/>
    <w:rsid w:val="00454B1B"/>
    <w:rsid w:val="00454B2F"/>
    <w:rsid w:val="00454B8F"/>
    <w:rsid w:val="00454BC8"/>
    <w:rsid w:val="00454BCA"/>
    <w:rsid w:val="00454BEA"/>
    <w:rsid w:val="00454CF9"/>
    <w:rsid w:val="00454DA9"/>
    <w:rsid w:val="00454EB0"/>
    <w:rsid w:val="00454EEF"/>
    <w:rsid w:val="00454EF7"/>
    <w:rsid w:val="00454F09"/>
    <w:rsid w:val="00455012"/>
    <w:rsid w:val="0045506D"/>
    <w:rsid w:val="00455079"/>
    <w:rsid w:val="004550CA"/>
    <w:rsid w:val="004550E7"/>
    <w:rsid w:val="0045516D"/>
    <w:rsid w:val="004551D7"/>
    <w:rsid w:val="0045525A"/>
    <w:rsid w:val="00455275"/>
    <w:rsid w:val="0045528D"/>
    <w:rsid w:val="004552FA"/>
    <w:rsid w:val="0045530A"/>
    <w:rsid w:val="00455323"/>
    <w:rsid w:val="004553C2"/>
    <w:rsid w:val="0045540F"/>
    <w:rsid w:val="0045542A"/>
    <w:rsid w:val="00455462"/>
    <w:rsid w:val="00455528"/>
    <w:rsid w:val="0045553F"/>
    <w:rsid w:val="0045555A"/>
    <w:rsid w:val="004555CD"/>
    <w:rsid w:val="004555FD"/>
    <w:rsid w:val="004556B6"/>
    <w:rsid w:val="004556DA"/>
    <w:rsid w:val="0045572E"/>
    <w:rsid w:val="00455782"/>
    <w:rsid w:val="0045579D"/>
    <w:rsid w:val="00455826"/>
    <w:rsid w:val="0045583F"/>
    <w:rsid w:val="0045585A"/>
    <w:rsid w:val="00455A0D"/>
    <w:rsid w:val="00455A3C"/>
    <w:rsid w:val="00455A80"/>
    <w:rsid w:val="00455B47"/>
    <w:rsid w:val="00455BD0"/>
    <w:rsid w:val="00455C9C"/>
    <w:rsid w:val="00455CB2"/>
    <w:rsid w:val="00455CC7"/>
    <w:rsid w:val="00455D4F"/>
    <w:rsid w:val="00455D87"/>
    <w:rsid w:val="00455D99"/>
    <w:rsid w:val="00455E08"/>
    <w:rsid w:val="00455E43"/>
    <w:rsid w:val="00455E65"/>
    <w:rsid w:val="00455E6C"/>
    <w:rsid w:val="00455E79"/>
    <w:rsid w:val="00455F01"/>
    <w:rsid w:val="00456045"/>
    <w:rsid w:val="00456080"/>
    <w:rsid w:val="00456093"/>
    <w:rsid w:val="004560A8"/>
    <w:rsid w:val="00456158"/>
    <w:rsid w:val="004561EE"/>
    <w:rsid w:val="004561F4"/>
    <w:rsid w:val="00456200"/>
    <w:rsid w:val="00456246"/>
    <w:rsid w:val="004562AF"/>
    <w:rsid w:val="0045632C"/>
    <w:rsid w:val="00456376"/>
    <w:rsid w:val="004563EC"/>
    <w:rsid w:val="0045640F"/>
    <w:rsid w:val="004564A2"/>
    <w:rsid w:val="0045656E"/>
    <w:rsid w:val="0045657A"/>
    <w:rsid w:val="0045657B"/>
    <w:rsid w:val="00456594"/>
    <w:rsid w:val="0045664F"/>
    <w:rsid w:val="004566F6"/>
    <w:rsid w:val="00456742"/>
    <w:rsid w:val="004567CF"/>
    <w:rsid w:val="0045683F"/>
    <w:rsid w:val="00456870"/>
    <w:rsid w:val="00456891"/>
    <w:rsid w:val="00456950"/>
    <w:rsid w:val="004569C9"/>
    <w:rsid w:val="00456AB5"/>
    <w:rsid w:val="00456B04"/>
    <w:rsid w:val="00456B1E"/>
    <w:rsid w:val="00456B54"/>
    <w:rsid w:val="00456B60"/>
    <w:rsid w:val="00456B96"/>
    <w:rsid w:val="00456BE4"/>
    <w:rsid w:val="00456C16"/>
    <w:rsid w:val="00456C98"/>
    <w:rsid w:val="00456D79"/>
    <w:rsid w:val="00456DB1"/>
    <w:rsid w:val="00456DD2"/>
    <w:rsid w:val="00456DDC"/>
    <w:rsid w:val="00456E79"/>
    <w:rsid w:val="00456ED2"/>
    <w:rsid w:val="00456EDF"/>
    <w:rsid w:val="00456FD4"/>
    <w:rsid w:val="00456FEF"/>
    <w:rsid w:val="00457038"/>
    <w:rsid w:val="00457054"/>
    <w:rsid w:val="00457104"/>
    <w:rsid w:val="00457116"/>
    <w:rsid w:val="00457132"/>
    <w:rsid w:val="00457141"/>
    <w:rsid w:val="004571D1"/>
    <w:rsid w:val="004571DB"/>
    <w:rsid w:val="00457208"/>
    <w:rsid w:val="0045723E"/>
    <w:rsid w:val="0045724F"/>
    <w:rsid w:val="00457275"/>
    <w:rsid w:val="00457294"/>
    <w:rsid w:val="004572A4"/>
    <w:rsid w:val="004573E4"/>
    <w:rsid w:val="0045749D"/>
    <w:rsid w:val="004574C2"/>
    <w:rsid w:val="00457571"/>
    <w:rsid w:val="004575F6"/>
    <w:rsid w:val="00457668"/>
    <w:rsid w:val="00457669"/>
    <w:rsid w:val="004576AD"/>
    <w:rsid w:val="0045772F"/>
    <w:rsid w:val="00457731"/>
    <w:rsid w:val="00457748"/>
    <w:rsid w:val="00457758"/>
    <w:rsid w:val="0045776D"/>
    <w:rsid w:val="0045778B"/>
    <w:rsid w:val="004577C9"/>
    <w:rsid w:val="0045781B"/>
    <w:rsid w:val="0045781D"/>
    <w:rsid w:val="00457863"/>
    <w:rsid w:val="0045786B"/>
    <w:rsid w:val="004578AF"/>
    <w:rsid w:val="004578E8"/>
    <w:rsid w:val="00457A49"/>
    <w:rsid w:val="00457B63"/>
    <w:rsid w:val="00457B6A"/>
    <w:rsid w:val="00457B77"/>
    <w:rsid w:val="00457B92"/>
    <w:rsid w:val="00457BB1"/>
    <w:rsid w:val="00457BFA"/>
    <w:rsid w:val="00457C36"/>
    <w:rsid w:val="00457C58"/>
    <w:rsid w:val="00457C68"/>
    <w:rsid w:val="00457CBE"/>
    <w:rsid w:val="00457D14"/>
    <w:rsid w:val="00457D80"/>
    <w:rsid w:val="00457DC8"/>
    <w:rsid w:val="00457DF9"/>
    <w:rsid w:val="00457E53"/>
    <w:rsid w:val="00457E72"/>
    <w:rsid w:val="00457E85"/>
    <w:rsid w:val="00457EEC"/>
    <w:rsid w:val="00457EF4"/>
    <w:rsid w:val="00457F87"/>
    <w:rsid w:val="00460061"/>
    <w:rsid w:val="00460094"/>
    <w:rsid w:val="0046009F"/>
    <w:rsid w:val="004600FB"/>
    <w:rsid w:val="0046018F"/>
    <w:rsid w:val="0046021B"/>
    <w:rsid w:val="00460248"/>
    <w:rsid w:val="00460291"/>
    <w:rsid w:val="004602A6"/>
    <w:rsid w:val="004602BF"/>
    <w:rsid w:val="004603E4"/>
    <w:rsid w:val="004603F7"/>
    <w:rsid w:val="0046041E"/>
    <w:rsid w:val="00460472"/>
    <w:rsid w:val="0046047C"/>
    <w:rsid w:val="004604C9"/>
    <w:rsid w:val="004604F7"/>
    <w:rsid w:val="0046051F"/>
    <w:rsid w:val="0046056A"/>
    <w:rsid w:val="00460601"/>
    <w:rsid w:val="0046068A"/>
    <w:rsid w:val="0046068D"/>
    <w:rsid w:val="004606ED"/>
    <w:rsid w:val="00460757"/>
    <w:rsid w:val="00460760"/>
    <w:rsid w:val="0046078A"/>
    <w:rsid w:val="004607A4"/>
    <w:rsid w:val="004607CD"/>
    <w:rsid w:val="00460823"/>
    <w:rsid w:val="0046089A"/>
    <w:rsid w:val="0046092E"/>
    <w:rsid w:val="004609FD"/>
    <w:rsid w:val="00460A37"/>
    <w:rsid w:val="00460A4F"/>
    <w:rsid w:val="00460A7F"/>
    <w:rsid w:val="00460A84"/>
    <w:rsid w:val="00460AD5"/>
    <w:rsid w:val="00460B6C"/>
    <w:rsid w:val="00460C54"/>
    <w:rsid w:val="00460DDF"/>
    <w:rsid w:val="00460F21"/>
    <w:rsid w:val="00460F38"/>
    <w:rsid w:val="00460FFE"/>
    <w:rsid w:val="00461056"/>
    <w:rsid w:val="00461133"/>
    <w:rsid w:val="00461199"/>
    <w:rsid w:val="004611DC"/>
    <w:rsid w:val="0046125D"/>
    <w:rsid w:val="004612A8"/>
    <w:rsid w:val="00461318"/>
    <w:rsid w:val="00461342"/>
    <w:rsid w:val="0046140D"/>
    <w:rsid w:val="00461418"/>
    <w:rsid w:val="00461422"/>
    <w:rsid w:val="00461474"/>
    <w:rsid w:val="004614FA"/>
    <w:rsid w:val="004615E4"/>
    <w:rsid w:val="004616A7"/>
    <w:rsid w:val="004616F6"/>
    <w:rsid w:val="004616FA"/>
    <w:rsid w:val="00461707"/>
    <w:rsid w:val="00461791"/>
    <w:rsid w:val="00461807"/>
    <w:rsid w:val="004618A8"/>
    <w:rsid w:val="004618E9"/>
    <w:rsid w:val="004619DB"/>
    <w:rsid w:val="00461A4B"/>
    <w:rsid w:val="00461A6E"/>
    <w:rsid w:val="00461B31"/>
    <w:rsid w:val="00461B3F"/>
    <w:rsid w:val="00461B42"/>
    <w:rsid w:val="00461B61"/>
    <w:rsid w:val="00461C79"/>
    <w:rsid w:val="00461C9C"/>
    <w:rsid w:val="00461CA6"/>
    <w:rsid w:val="00461CBE"/>
    <w:rsid w:val="00461E55"/>
    <w:rsid w:val="00461E9E"/>
    <w:rsid w:val="00461EA9"/>
    <w:rsid w:val="00461EAE"/>
    <w:rsid w:val="00461F26"/>
    <w:rsid w:val="00461FBA"/>
    <w:rsid w:val="00461FC7"/>
    <w:rsid w:val="00462089"/>
    <w:rsid w:val="004620BE"/>
    <w:rsid w:val="00462128"/>
    <w:rsid w:val="00462228"/>
    <w:rsid w:val="0046228E"/>
    <w:rsid w:val="00462297"/>
    <w:rsid w:val="004622C6"/>
    <w:rsid w:val="004622D8"/>
    <w:rsid w:val="00462379"/>
    <w:rsid w:val="0046239F"/>
    <w:rsid w:val="004623B6"/>
    <w:rsid w:val="0046245E"/>
    <w:rsid w:val="0046247C"/>
    <w:rsid w:val="004624A8"/>
    <w:rsid w:val="004624FE"/>
    <w:rsid w:val="00462525"/>
    <w:rsid w:val="004625A3"/>
    <w:rsid w:val="0046263C"/>
    <w:rsid w:val="004627EB"/>
    <w:rsid w:val="00462853"/>
    <w:rsid w:val="0046286A"/>
    <w:rsid w:val="004628BA"/>
    <w:rsid w:val="004628EA"/>
    <w:rsid w:val="00462911"/>
    <w:rsid w:val="00462925"/>
    <w:rsid w:val="00462934"/>
    <w:rsid w:val="004629BE"/>
    <w:rsid w:val="00462AAD"/>
    <w:rsid w:val="00462AC6"/>
    <w:rsid w:val="00462B27"/>
    <w:rsid w:val="00462B3C"/>
    <w:rsid w:val="00462B74"/>
    <w:rsid w:val="00462C08"/>
    <w:rsid w:val="00462C1E"/>
    <w:rsid w:val="00462CA7"/>
    <w:rsid w:val="00462DDA"/>
    <w:rsid w:val="00462E2C"/>
    <w:rsid w:val="00462E95"/>
    <w:rsid w:val="00462EAA"/>
    <w:rsid w:val="00462F0B"/>
    <w:rsid w:val="00462F7A"/>
    <w:rsid w:val="00462F7F"/>
    <w:rsid w:val="00463030"/>
    <w:rsid w:val="0046309C"/>
    <w:rsid w:val="004630A8"/>
    <w:rsid w:val="004630CA"/>
    <w:rsid w:val="004630D5"/>
    <w:rsid w:val="004630E5"/>
    <w:rsid w:val="00463182"/>
    <w:rsid w:val="0046319B"/>
    <w:rsid w:val="0046322B"/>
    <w:rsid w:val="0046323F"/>
    <w:rsid w:val="0046329E"/>
    <w:rsid w:val="004632A3"/>
    <w:rsid w:val="004632F8"/>
    <w:rsid w:val="0046336A"/>
    <w:rsid w:val="004633C1"/>
    <w:rsid w:val="004633E9"/>
    <w:rsid w:val="00463405"/>
    <w:rsid w:val="00463410"/>
    <w:rsid w:val="00463483"/>
    <w:rsid w:val="00463497"/>
    <w:rsid w:val="004634B4"/>
    <w:rsid w:val="00463502"/>
    <w:rsid w:val="00463524"/>
    <w:rsid w:val="004635BA"/>
    <w:rsid w:val="004636E9"/>
    <w:rsid w:val="00463766"/>
    <w:rsid w:val="004637A5"/>
    <w:rsid w:val="004637AB"/>
    <w:rsid w:val="0046380A"/>
    <w:rsid w:val="00463824"/>
    <w:rsid w:val="0046385A"/>
    <w:rsid w:val="0046399F"/>
    <w:rsid w:val="00463A07"/>
    <w:rsid w:val="00463A25"/>
    <w:rsid w:val="00463A6F"/>
    <w:rsid w:val="00463AB6"/>
    <w:rsid w:val="00463B0B"/>
    <w:rsid w:val="00463B11"/>
    <w:rsid w:val="00463B41"/>
    <w:rsid w:val="00463B48"/>
    <w:rsid w:val="00463B52"/>
    <w:rsid w:val="00463B55"/>
    <w:rsid w:val="00463B5A"/>
    <w:rsid w:val="00463C2E"/>
    <w:rsid w:val="00463CDD"/>
    <w:rsid w:val="00463D76"/>
    <w:rsid w:val="00463DBC"/>
    <w:rsid w:val="00463E34"/>
    <w:rsid w:val="00463E65"/>
    <w:rsid w:val="00463F69"/>
    <w:rsid w:val="004640FF"/>
    <w:rsid w:val="004641CA"/>
    <w:rsid w:val="00464269"/>
    <w:rsid w:val="004642C4"/>
    <w:rsid w:val="00464311"/>
    <w:rsid w:val="0046442D"/>
    <w:rsid w:val="00464455"/>
    <w:rsid w:val="00464469"/>
    <w:rsid w:val="00464494"/>
    <w:rsid w:val="004644D8"/>
    <w:rsid w:val="00464541"/>
    <w:rsid w:val="004645A5"/>
    <w:rsid w:val="004646E1"/>
    <w:rsid w:val="004647E1"/>
    <w:rsid w:val="004648A9"/>
    <w:rsid w:val="00464924"/>
    <w:rsid w:val="00464932"/>
    <w:rsid w:val="00464950"/>
    <w:rsid w:val="00464A5A"/>
    <w:rsid w:val="00464A72"/>
    <w:rsid w:val="00464B06"/>
    <w:rsid w:val="00464B4A"/>
    <w:rsid w:val="00464BDF"/>
    <w:rsid w:val="00464C55"/>
    <w:rsid w:val="00464C67"/>
    <w:rsid w:val="00464CC0"/>
    <w:rsid w:val="00464D88"/>
    <w:rsid w:val="00464DE1"/>
    <w:rsid w:val="00464DEA"/>
    <w:rsid w:val="00464E09"/>
    <w:rsid w:val="00464E1C"/>
    <w:rsid w:val="00464E2C"/>
    <w:rsid w:val="00464EB4"/>
    <w:rsid w:val="00464EEE"/>
    <w:rsid w:val="00464F22"/>
    <w:rsid w:val="00464FA7"/>
    <w:rsid w:val="00464FF9"/>
    <w:rsid w:val="00465007"/>
    <w:rsid w:val="00465042"/>
    <w:rsid w:val="004650B6"/>
    <w:rsid w:val="00465107"/>
    <w:rsid w:val="0046516D"/>
    <w:rsid w:val="004651F4"/>
    <w:rsid w:val="0046526A"/>
    <w:rsid w:val="004652A0"/>
    <w:rsid w:val="00465311"/>
    <w:rsid w:val="00465323"/>
    <w:rsid w:val="0046537F"/>
    <w:rsid w:val="004653D3"/>
    <w:rsid w:val="004653E0"/>
    <w:rsid w:val="004653F3"/>
    <w:rsid w:val="00465416"/>
    <w:rsid w:val="0046541C"/>
    <w:rsid w:val="0046543C"/>
    <w:rsid w:val="00465472"/>
    <w:rsid w:val="0046547A"/>
    <w:rsid w:val="0046548A"/>
    <w:rsid w:val="0046555D"/>
    <w:rsid w:val="00465576"/>
    <w:rsid w:val="0046559B"/>
    <w:rsid w:val="00465657"/>
    <w:rsid w:val="0046565C"/>
    <w:rsid w:val="004656D9"/>
    <w:rsid w:val="00465744"/>
    <w:rsid w:val="0046575D"/>
    <w:rsid w:val="00465788"/>
    <w:rsid w:val="004657E2"/>
    <w:rsid w:val="004657ED"/>
    <w:rsid w:val="00465800"/>
    <w:rsid w:val="004658A3"/>
    <w:rsid w:val="004658BD"/>
    <w:rsid w:val="00465A41"/>
    <w:rsid w:val="00465A44"/>
    <w:rsid w:val="00465A83"/>
    <w:rsid w:val="00465AD3"/>
    <w:rsid w:val="00465B6F"/>
    <w:rsid w:val="00465BF4"/>
    <w:rsid w:val="00465C1B"/>
    <w:rsid w:val="00465C2A"/>
    <w:rsid w:val="00465C75"/>
    <w:rsid w:val="00465CA2"/>
    <w:rsid w:val="00465CC6"/>
    <w:rsid w:val="00465CDF"/>
    <w:rsid w:val="00465CE6"/>
    <w:rsid w:val="00465D16"/>
    <w:rsid w:val="00465D21"/>
    <w:rsid w:val="00465D2A"/>
    <w:rsid w:val="00465D47"/>
    <w:rsid w:val="00465D54"/>
    <w:rsid w:val="00465D94"/>
    <w:rsid w:val="00465DFF"/>
    <w:rsid w:val="00465E3E"/>
    <w:rsid w:val="00465F14"/>
    <w:rsid w:val="00465F5B"/>
    <w:rsid w:val="0046603E"/>
    <w:rsid w:val="0046607B"/>
    <w:rsid w:val="004660D5"/>
    <w:rsid w:val="004660F4"/>
    <w:rsid w:val="0046610A"/>
    <w:rsid w:val="00466116"/>
    <w:rsid w:val="0046620D"/>
    <w:rsid w:val="00466285"/>
    <w:rsid w:val="0046628E"/>
    <w:rsid w:val="00466294"/>
    <w:rsid w:val="0046635E"/>
    <w:rsid w:val="00466370"/>
    <w:rsid w:val="00466382"/>
    <w:rsid w:val="004663C4"/>
    <w:rsid w:val="004663D0"/>
    <w:rsid w:val="004663D7"/>
    <w:rsid w:val="0046646B"/>
    <w:rsid w:val="00466508"/>
    <w:rsid w:val="004665C6"/>
    <w:rsid w:val="004665CD"/>
    <w:rsid w:val="004666A6"/>
    <w:rsid w:val="00466729"/>
    <w:rsid w:val="0046679C"/>
    <w:rsid w:val="00466908"/>
    <w:rsid w:val="00466982"/>
    <w:rsid w:val="00466A20"/>
    <w:rsid w:val="00466AB4"/>
    <w:rsid w:val="00466B08"/>
    <w:rsid w:val="00466B28"/>
    <w:rsid w:val="00466B55"/>
    <w:rsid w:val="00466B6D"/>
    <w:rsid w:val="00466C07"/>
    <w:rsid w:val="00466C3F"/>
    <w:rsid w:val="00466C61"/>
    <w:rsid w:val="00466DA5"/>
    <w:rsid w:val="00466DC8"/>
    <w:rsid w:val="00466E47"/>
    <w:rsid w:val="00466EA5"/>
    <w:rsid w:val="00466F14"/>
    <w:rsid w:val="00466FB3"/>
    <w:rsid w:val="0046701D"/>
    <w:rsid w:val="00467056"/>
    <w:rsid w:val="004670E8"/>
    <w:rsid w:val="00467101"/>
    <w:rsid w:val="00467116"/>
    <w:rsid w:val="00467164"/>
    <w:rsid w:val="004671EC"/>
    <w:rsid w:val="0046725F"/>
    <w:rsid w:val="00467269"/>
    <w:rsid w:val="00467274"/>
    <w:rsid w:val="00467292"/>
    <w:rsid w:val="0046736E"/>
    <w:rsid w:val="00467389"/>
    <w:rsid w:val="004673B9"/>
    <w:rsid w:val="004673C2"/>
    <w:rsid w:val="0046745D"/>
    <w:rsid w:val="00467509"/>
    <w:rsid w:val="0046750F"/>
    <w:rsid w:val="00467553"/>
    <w:rsid w:val="00467579"/>
    <w:rsid w:val="004676FD"/>
    <w:rsid w:val="0046771C"/>
    <w:rsid w:val="00467731"/>
    <w:rsid w:val="00467733"/>
    <w:rsid w:val="00467843"/>
    <w:rsid w:val="0046786A"/>
    <w:rsid w:val="00467A14"/>
    <w:rsid w:val="00467A4F"/>
    <w:rsid w:val="00467A74"/>
    <w:rsid w:val="00467A79"/>
    <w:rsid w:val="00467B58"/>
    <w:rsid w:val="00467B7C"/>
    <w:rsid w:val="00467B9A"/>
    <w:rsid w:val="00467BD6"/>
    <w:rsid w:val="00467BE0"/>
    <w:rsid w:val="00467CA3"/>
    <w:rsid w:val="00467CCA"/>
    <w:rsid w:val="00467D25"/>
    <w:rsid w:val="00467DC8"/>
    <w:rsid w:val="00467DF6"/>
    <w:rsid w:val="00467F62"/>
    <w:rsid w:val="00467F87"/>
    <w:rsid w:val="00467FB8"/>
    <w:rsid w:val="00467FC4"/>
    <w:rsid w:val="00470001"/>
    <w:rsid w:val="00470045"/>
    <w:rsid w:val="0047008A"/>
    <w:rsid w:val="00470092"/>
    <w:rsid w:val="0047009B"/>
    <w:rsid w:val="004700DF"/>
    <w:rsid w:val="00470163"/>
    <w:rsid w:val="0047017B"/>
    <w:rsid w:val="004701B6"/>
    <w:rsid w:val="00470219"/>
    <w:rsid w:val="004702C9"/>
    <w:rsid w:val="004702E1"/>
    <w:rsid w:val="00470306"/>
    <w:rsid w:val="0047036A"/>
    <w:rsid w:val="0047039C"/>
    <w:rsid w:val="004703B1"/>
    <w:rsid w:val="0047042B"/>
    <w:rsid w:val="00470459"/>
    <w:rsid w:val="0047045B"/>
    <w:rsid w:val="00470502"/>
    <w:rsid w:val="00470552"/>
    <w:rsid w:val="00470604"/>
    <w:rsid w:val="00470619"/>
    <w:rsid w:val="00470667"/>
    <w:rsid w:val="004706C5"/>
    <w:rsid w:val="004706D9"/>
    <w:rsid w:val="0047074F"/>
    <w:rsid w:val="004707CC"/>
    <w:rsid w:val="004707F5"/>
    <w:rsid w:val="004707F8"/>
    <w:rsid w:val="0047086C"/>
    <w:rsid w:val="004708B0"/>
    <w:rsid w:val="00470947"/>
    <w:rsid w:val="00470964"/>
    <w:rsid w:val="0047099C"/>
    <w:rsid w:val="004709F5"/>
    <w:rsid w:val="00470A3C"/>
    <w:rsid w:val="00470A3D"/>
    <w:rsid w:val="00470ABC"/>
    <w:rsid w:val="00470AE0"/>
    <w:rsid w:val="00470AFD"/>
    <w:rsid w:val="00470AFF"/>
    <w:rsid w:val="00470B4A"/>
    <w:rsid w:val="00470BBE"/>
    <w:rsid w:val="00470C17"/>
    <w:rsid w:val="00470C1B"/>
    <w:rsid w:val="00470C23"/>
    <w:rsid w:val="00470C24"/>
    <w:rsid w:val="00470C32"/>
    <w:rsid w:val="00470C8E"/>
    <w:rsid w:val="00470C9D"/>
    <w:rsid w:val="00470CAF"/>
    <w:rsid w:val="00470CFF"/>
    <w:rsid w:val="00470D30"/>
    <w:rsid w:val="00470D7B"/>
    <w:rsid w:val="00470D89"/>
    <w:rsid w:val="00470DD7"/>
    <w:rsid w:val="00470EB8"/>
    <w:rsid w:val="00470FAB"/>
    <w:rsid w:val="00471018"/>
    <w:rsid w:val="004710D5"/>
    <w:rsid w:val="004710F4"/>
    <w:rsid w:val="00471103"/>
    <w:rsid w:val="00471183"/>
    <w:rsid w:val="004711AD"/>
    <w:rsid w:val="00471212"/>
    <w:rsid w:val="0047126C"/>
    <w:rsid w:val="004712C3"/>
    <w:rsid w:val="00471337"/>
    <w:rsid w:val="00471339"/>
    <w:rsid w:val="00471373"/>
    <w:rsid w:val="004713D9"/>
    <w:rsid w:val="00471431"/>
    <w:rsid w:val="00471442"/>
    <w:rsid w:val="004714B1"/>
    <w:rsid w:val="0047158C"/>
    <w:rsid w:val="004715BA"/>
    <w:rsid w:val="004715BD"/>
    <w:rsid w:val="00471600"/>
    <w:rsid w:val="00471604"/>
    <w:rsid w:val="00471625"/>
    <w:rsid w:val="00471637"/>
    <w:rsid w:val="00471687"/>
    <w:rsid w:val="004716F9"/>
    <w:rsid w:val="00471753"/>
    <w:rsid w:val="0047175F"/>
    <w:rsid w:val="004717D0"/>
    <w:rsid w:val="00471811"/>
    <w:rsid w:val="004718F4"/>
    <w:rsid w:val="00471919"/>
    <w:rsid w:val="0047191A"/>
    <w:rsid w:val="0047191D"/>
    <w:rsid w:val="00471921"/>
    <w:rsid w:val="0047194A"/>
    <w:rsid w:val="0047196F"/>
    <w:rsid w:val="00471A53"/>
    <w:rsid w:val="00471A6F"/>
    <w:rsid w:val="00471B1D"/>
    <w:rsid w:val="00471B4E"/>
    <w:rsid w:val="00471B62"/>
    <w:rsid w:val="00471B7E"/>
    <w:rsid w:val="00471C21"/>
    <w:rsid w:val="00471C54"/>
    <w:rsid w:val="00471C74"/>
    <w:rsid w:val="00471C8E"/>
    <w:rsid w:val="00471CD7"/>
    <w:rsid w:val="00471D7B"/>
    <w:rsid w:val="00471DD8"/>
    <w:rsid w:val="00471DFB"/>
    <w:rsid w:val="00471E42"/>
    <w:rsid w:val="00471E53"/>
    <w:rsid w:val="00471E5D"/>
    <w:rsid w:val="00471E7A"/>
    <w:rsid w:val="00471EA0"/>
    <w:rsid w:val="00471EF9"/>
    <w:rsid w:val="00471F4F"/>
    <w:rsid w:val="00471F91"/>
    <w:rsid w:val="00471FB4"/>
    <w:rsid w:val="00471FCD"/>
    <w:rsid w:val="00471FF5"/>
    <w:rsid w:val="00472046"/>
    <w:rsid w:val="0047214B"/>
    <w:rsid w:val="0047216B"/>
    <w:rsid w:val="004721C4"/>
    <w:rsid w:val="004721C8"/>
    <w:rsid w:val="00472225"/>
    <w:rsid w:val="00472236"/>
    <w:rsid w:val="004722BA"/>
    <w:rsid w:val="004722C3"/>
    <w:rsid w:val="004722E6"/>
    <w:rsid w:val="0047231F"/>
    <w:rsid w:val="004723F9"/>
    <w:rsid w:val="0047240C"/>
    <w:rsid w:val="00472486"/>
    <w:rsid w:val="004724AE"/>
    <w:rsid w:val="00472508"/>
    <w:rsid w:val="00472537"/>
    <w:rsid w:val="004725B3"/>
    <w:rsid w:val="004725C3"/>
    <w:rsid w:val="004725D4"/>
    <w:rsid w:val="0047269A"/>
    <w:rsid w:val="004726AA"/>
    <w:rsid w:val="004727A4"/>
    <w:rsid w:val="004727B7"/>
    <w:rsid w:val="004727E4"/>
    <w:rsid w:val="00472800"/>
    <w:rsid w:val="0047284C"/>
    <w:rsid w:val="00472865"/>
    <w:rsid w:val="00472971"/>
    <w:rsid w:val="00472A19"/>
    <w:rsid w:val="00472A7D"/>
    <w:rsid w:val="00472ACD"/>
    <w:rsid w:val="00472AE8"/>
    <w:rsid w:val="00472B00"/>
    <w:rsid w:val="00472B14"/>
    <w:rsid w:val="00472B1E"/>
    <w:rsid w:val="00472B39"/>
    <w:rsid w:val="00472B55"/>
    <w:rsid w:val="00472B59"/>
    <w:rsid w:val="00472B6F"/>
    <w:rsid w:val="00472B81"/>
    <w:rsid w:val="00472D61"/>
    <w:rsid w:val="00472E42"/>
    <w:rsid w:val="00472E49"/>
    <w:rsid w:val="00472EC9"/>
    <w:rsid w:val="00472F4B"/>
    <w:rsid w:val="00472F91"/>
    <w:rsid w:val="00472FEE"/>
    <w:rsid w:val="00473001"/>
    <w:rsid w:val="0047303B"/>
    <w:rsid w:val="00473046"/>
    <w:rsid w:val="00473054"/>
    <w:rsid w:val="004730AF"/>
    <w:rsid w:val="00473151"/>
    <w:rsid w:val="0047318E"/>
    <w:rsid w:val="004731B3"/>
    <w:rsid w:val="004731D8"/>
    <w:rsid w:val="0047327A"/>
    <w:rsid w:val="00473286"/>
    <w:rsid w:val="004732EF"/>
    <w:rsid w:val="00473378"/>
    <w:rsid w:val="004733D9"/>
    <w:rsid w:val="00473473"/>
    <w:rsid w:val="0047348B"/>
    <w:rsid w:val="004734C4"/>
    <w:rsid w:val="004734F2"/>
    <w:rsid w:val="00473572"/>
    <w:rsid w:val="00473592"/>
    <w:rsid w:val="004735DA"/>
    <w:rsid w:val="00473616"/>
    <w:rsid w:val="0047369F"/>
    <w:rsid w:val="004736A8"/>
    <w:rsid w:val="004736E9"/>
    <w:rsid w:val="004736EA"/>
    <w:rsid w:val="00473734"/>
    <w:rsid w:val="004737E2"/>
    <w:rsid w:val="00473810"/>
    <w:rsid w:val="00473811"/>
    <w:rsid w:val="004738A7"/>
    <w:rsid w:val="00473904"/>
    <w:rsid w:val="0047393C"/>
    <w:rsid w:val="004739BC"/>
    <w:rsid w:val="004739D7"/>
    <w:rsid w:val="004739D8"/>
    <w:rsid w:val="00473A49"/>
    <w:rsid w:val="00473A61"/>
    <w:rsid w:val="00473A90"/>
    <w:rsid w:val="00473A9C"/>
    <w:rsid w:val="00473ABD"/>
    <w:rsid w:val="00473B8B"/>
    <w:rsid w:val="00473B9A"/>
    <w:rsid w:val="00473BB4"/>
    <w:rsid w:val="00473BCD"/>
    <w:rsid w:val="00473BEC"/>
    <w:rsid w:val="00473BF3"/>
    <w:rsid w:val="00473C67"/>
    <w:rsid w:val="00473CE1"/>
    <w:rsid w:val="00473D1D"/>
    <w:rsid w:val="00473D60"/>
    <w:rsid w:val="00473D66"/>
    <w:rsid w:val="00473DE1"/>
    <w:rsid w:val="00473E44"/>
    <w:rsid w:val="00473FD1"/>
    <w:rsid w:val="00474004"/>
    <w:rsid w:val="00474038"/>
    <w:rsid w:val="0047409A"/>
    <w:rsid w:val="00474128"/>
    <w:rsid w:val="00474168"/>
    <w:rsid w:val="00474193"/>
    <w:rsid w:val="00474209"/>
    <w:rsid w:val="0047420B"/>
    <w:rsid w:val="004742AB"/>
    <w:rsid w:val="00474389"/>
    <w:rsid w:val="00474445"/>
    <w:rsid w:val="00474492"/>
    <w:rsid w:val="00474575"/>
    <w:rsid w:val="0047458A"/>
    <w:rsid w:val="004745AB"/>
    <w:rsid w:val="004745AE"/>
    <w:rsid w:val="0047461E"/>
    <w:rsid w:val="004746A8"/>
    <w:rsid w:val="004746E1"/>
    <w:rsid w:val="004746E3"/>
    <w:rsid w:val="0047479D"/>
    <w:rsid w:val="00474844"/>
    <w:rsid w:val="00474851"/>
    <w:rsid w:val="004748C8"/>
    <w:rsid w:val="004749BB"/>
    <w:rsid w:val="004749D7"/>
    <w:rsid w:val="00474A81"/>
    <w:rsid w:val="00474A83"/>
    <w:rsid w:val="00474AE7"/>
    <w:rsid w:val="00474BA3"/>
    <w:rsid w:val="00474CBA"/>
    <w:rsid w:val="00474D1D"/>
    <w:rsid w:val="00474D5A"/>
    <w:rsid w:val="00474D62"/>
    <w:rsid w:val="00474DA1"/>
    <w:rsid w:val="00474DA6"/>
    <w:rsid w:val="00474DDB"/>
    <w:rsid w:val="00474E65"/>
    <w:rsid w:val="00474F40"/>
    <w:rsid w:val="00474F4C"/>
    <w:rsid w:val="00474F53"/>
    <w:rsid w:val="00474F55"/>
    <w:rsid w:val="00474FC5"/>
    <w:rsid w:val="00475071"/>
    <w:rsid w:val="00475084"/>
    <w:rsid w:val="004750AC"/>
    <w:rsid w:val="004750EE"/>
    <w:rsid w:val="004750F7"/>
    <w:rsid w:val="0047516B"/>
    <w:rsid w:val="0047523F"/>
    <w:rsid w:val="004752A4"/>
    <w:rsid w:val="0047539E"/>
    <w:rsid w:val="004753B1"/>
    <w:rsid w:val="004753D7"/>
    <w:rsid w:val="00475451"/>
    <w:rsid w:val="004754B4"/>
    <w:rsid w:val="00475529"/>
    <w:rsid w:val="004755B1"/>
    <w:rsid w:val="004755C5"/>
    <w:rsid w:val="004755E1"/>
    <w:rsid w:val="004755FE"/>
    <w:rsid w:val="00475615"/>
    <w:rsid w:val="0047565A"/>
    <w:rsid w:val="004756EE"/>
    <w:rsid w:val="004756F6"/>
    <w:rsid w:val="0047575D"/>
    <w:rsid w:val="00475766"/>
    <w:rsid w:val="004757C1"/>
    <w:rsid w:val="00475816"/>
    <w:rsid w:val="00475864"/>
    <w:rsid w:val="004758A1"/>
    <w:rsid w:val="004758E9"/>
    <w:rsid w:val="0047591C"/>
    <w:rsid w:val="004759C2"/>
    <w:rsid w:val="00475AA5"/>
    <w:rsid w:val="00475B52"/>
    <w:rsid w:val="00475BB5"/>
    <w:rsid w:val="00475D50"/>
    <w:rsid w:val="00475D6C"/>
    <w:rsid w:val="00475D8C"/>
    <w:rsid w:val="00475DE6"/>
    <w:rsid w:val="00475E63"/>
    <w:rsid w:val="00475E9E"/>
    <w:rsid w:val="00475E9F"/>
    <w:rsid w:val="00475EA3"/>
    <w:rsid w:val="00475F5F"/>
    <w:rsid w:val="00476019"/>
    <w:rsid w:val="0047601F"/>
    <w:rsid w:val="00476066"/>
    <w:rsid w:val="00476089"/>
    <w:rsid w:val="004761D8"/>
    <w:rsid w:val="004761FD"/>
    <w:rsid w:val="0047624A"/>
    <w:rsid w:val="0047625A"/>
    <w:rsid w:val="004762E4"/>
    <w:rsid w:val="004762FD"/>
    <w:rsid w:val="0047636F"/>
    <w:rsid w:val="0047645B"/>
    <w:rsid w:val="0047655C"/>
    <w:rsid w:val="004766E2"/>
    <w:rsid w:val="004767A0"/>
    <w:rsid w:val="004767D5"/>
    <w:rsid w:val="0047683B"/>
    <w:rsid w:val="0047688A"/>
    <w:rsid w:val="004768AA"/>
    <w:rsid w:val="004768B5"/>
    <w:rsid w:val="0047692B"/>
    <w:rsid w:val="00476931"/>
    <w:rsid w:val="0047693B"/>
    <w:rsid w:val="00476942"/>
    <w:rsid w:val="00476951"/>
    <w:rsid w:val="004769D5"/>
    <w:rsid w:val="004769F1"/>
    <w:rsid w:val="00476A43"/>
    <w:rsid w:val="00476A79"/>
    <w:rsid w:val="00476B4F"/>
    <w:rsid w:val="00476C8B"/>
    <w:rsid w:val="00476D79"/>
    <w:rsid w:val="00476D86"/>
    <w:rsid w:val="00476DAB"/>
    <w:rsid w:val="00476E46"/>
    <w:rsid w:val="00476E53"/>
    <w:rsid w:val="00476F76"/>
    <w:rsid w:val="00476FB3"/>
    <w:rsid w:val="004770A7"/>
    <w:rsid w:val="004770EC"/>
    <w:rsid w:val="00477104"/>
    <w:rsid w:val="00477148"/>
    <w:rsid w:val="004771FE"/>
    <w:rsid w:val="00477204"/>
    <w:rsid w:val="004772D6"/>
    <w:rsid w:val="0047732E"/>
    <w:rsid w:val="00477330"/>
    <w:rsid w:val="004773FB"/>
    <w:rsid w:val="0047743B"/>
    <w:rsid w:val="0047759D"/>
    <w:rsid w:val="004775A0"/>
    <w:rsid w:val="004775E7"/>
    <w:rsid w:val="0047760F"/>
    <w:rsid w:val="0047765C"/>
    <w:rsid w:val="00477669"/>
    <w:rsid w:val="0047769E"/>
    <w:rsid w:val="004776C9"/>
    <w:rsid w:val="004776D9"/>
    <w:rsid w:val="004776F6"/>
    <w:rsid w:val="00477721"/>
    <w:rsid w:val="00477786"/>
    <w:rsid w:val="004777B7"/>
    <w:rsid w:val="004777C4"/>
    <w:rsid w:val="004777DB"/>
    <w:rsid w:val="00477845"/>
    <w:rsid w:val="004778FB"/>
    <w:rsid w:val="00477954"/>
    <w:rsid w:val="0047796D"/>
    <w:rsid w:val="00477A48"/>
    <w:rsid w:val="00477A89"/>
    <w:rsid w:val="00477B55"/>
    <w:rsid w:val="00477B9F"/>
    <w:rsid w:val="00477BBA"/>
    <w:rsid w:val="00477C41"/>
    <w:rsid w:val="00477C9F"/>
    <w:rsid w:val="00477DC2"/>
    <w:rsid w:val="00477E05"/>
    <w:rsid w:val="00477EE6"/>
    <w:rsid w:val="00477F0E"/>
    <w:rsid w:val="00477F37"/>
    <w:rsid w:val="00477F9A"/>
    <w:rsid w:val="00477FD6"/>
    <w:rsid w:val="00477FF9"/>
    <w:rsid w:val="004800F9"/>
    <w:rsid w:val="00480164"/>
    <w:rsid w:val="00480187"/>
    <w:rsid w:val="004801BB"/>
    <w:rsid w:val="0048022D"/>
    <w:rsid w:val="0048027D"/>
    <w:rsid w:val="00480381"/>
    <w:rsid w:val="004803A8"/>
    <w:rsid w:val="004803CA"/>
    <w:rsid w:val="00480569"/>
    <w:rsid w:val="00480632"/>
    <w:rsid w:val="0048064C"/>
    <w:rsid w:val="0048070C"/>
    <w:rsid w:val="0048070D"/>
    <w:rsid w:val="004807BA"/>
    <w:rsid w:val="0048080D"/>
    <w:rsid w:val="0048083E"/>
    <w:rsid w:val="00480963"/>
    <w:rsid w:val="004809A2"/>
    <w:rsid w:val="004809DE"/>
    <w:rsid w:val="004809F0"/>
    <w:rsid w:val="00480AF9"/>
    <w:rsid w:val="00480B0D"/>
    <w:rsid w:val="00480B2A"/>
    <w:rsid w:val="00480BB0"/>
    <w:rsid w:val="00480C01"/>
    <w:rsid w:val="00480C0E"/>
    <w:rsid w:val="00480C7E"/>
    <w:rsid w:val="00480CEC"/>
    <w:rsid w:val="00480D22"/>
    <w:rsid w:val="00480D9A"/>
    <w:rsid w:val="00480DC5"/>
    <w:rsid w:val="00480ED0"/>
    <w:rsid w:val="00480EEA"/>
    <w:rsid w:val="00480F28"/>
    <w:rsid w:val="00480F47"/>
    <w:rsid w:val="00481050"/>
    <w:rsid w:val="00481064"/>
    <w:rsid w:val="004810C9"/>
    <w:rsid w:val="00481212"/>
    <w:rsid w:val="0048127C"/>
    <w:rsid w:val="004812EB"/>
    <w:rsid w:val="0048132E"/>
    <w:rsid w:val="00481357"/>
    <w:rsid w:val="004813CF"/>
    <w:rsid w:val="004813F5"/>
    <w:rsid w:val="0048141B"/>
    <w:rsid w:val="00481567"/>
    <w:rsid w:val="004815A4"/>
    <w:rsid w:val="00481652"/>
    <w:rsid w:val="00481691"/>
    <w:rsid w:val="004816E2"/>
    <w:rsid w:val="004816F2"/>
    <w:rsid w:val="004816FD"/>
    <w:rsid w:val="00481717"/>
    <w:rsid w:val="004817F0"/>
    <w:rsid w:val="0048181E"/>
    <w:rsid w:val="00481823"/>
    <w:rsid w:val="004818AF"/>
    <w:rsid w:val="00481906"/>
    <w:rsid w:val="0048195B"/>
    <w:rsid w:val="00481977"/>
    <w:rsid w:val="00481988"/>
    <w:rsid w:val="00481989"/>
    <w:rsid w:val="004819C9"/>
    <w:rsid w:val="004819E7"/>
    <w:rsid w:val="00481B26"/>
    <w:rsid w:val="00481BEB"/>
    <w:rsid w:val="00481BF0"/>
    <w:rsid w:val="00481C27"/>
    <w:rsid w:val="00481C3B"/>
    <w:rsid w:val="00481DA2"/>
    <w:rsid w:val="00481E53"/>
    <w:rsid w:val="00481E8B"/>
    <w:rsid w:val="00481F67"/>
    <w:rsid w:val="00481FB4"/>
    <w:rsid w:val="0048200F"/>
    <w:rsid w:val="00482083"/>
    <w:rsid w:val="004820A0"/>
    <w:rsid w:val="0048211C"/>
    <w:rsid w:val="0048214D"/>
    <w:rsid w:val="00482173"/>
    <w:rsid w:val="004821E7"/>
    <w:rsid w:val="00482237"/>
    <w:rsid w:val="00482358"/>
    <w:rsid w:val="00482366"/>
    <w:rsid w:val="0048240F"/>
    <w:rsid w:val="00482448"/>
    <w:rsid w:val="00482492"/>
    <w:rsid w:val="004824F8"/>
    <w:rsid w:val="00482596"/>
    <w:rsid w:val="004825ED"/>
    <w:rsid w:val="00482654"/>
    <w:rsid w:val="004826AA"/>
    <w:rsid w:val="004826E7"/>
    <w:rsid w:val="00482718"/>
    <w:rsid w:val="004827AC"/>
    <w:rsid w:val="004827BF"/>
    <w:rsid w:val="0048282C"/>
    <w:rsid w:val="004828A7"/>
    <w:rsid w:val="004828DD"/>
    <w:rsid w:val="004828EC"/>
    <w:rsid w:val="004829A9"/>
    <w:rsid w:val="004829C9"/>
    <w:rsid w:val="00482A52"/>
    <w:rsid w:val="00482A86"/>
    <w:rsid w:val="00482A96"/>
    <w:rsid w:val="00482B08"/>
    <w:rsid w:val="00482B29"/>
    <w:rsid w:val="00482B45"/>
    <w:rsid w:val="00482B69"/>
    <w:rsid w:val="00482B9C"/>
    <w:rsid w:val="00482CEE"/>
    <w:rsid w:val="00482D67"/>
    <w:rsid w:val="00482D69"/>
    <w:rsid w:val="00482DE8"/>
    <w:rsid w:val="00482DFF"/>
    <w:rsid w:val="00482E30"/>
    <w:rsid w:val="00482EB9"/>
    <w:rsid w:val="00482EC2"/>
    <w:rsid w:val="00482ECE"/>
    <w:rsid w:val="00482F90"/>
    <w:rsid w:val="00482FD3"/>
    <w:rsid w:val="00483029"/>
    <w:rsid w:val="004830AF"/>
    <w:rsid w:val="004830E4"/>
    <w:rsid w:val="004830F0"/>
    <w:rsid w:val="004830F3"/>
    <w:rsid w:val="004830F9"/>
    <w:rsid w:val="00483122"/>
    <w:rsid w:val="00483159"/>
    <w:rsid w:val="004831D3"/>
    <w:rsid w:val="004831DF"/>
    <w:rsid w:val="004831E9"/>
    <w:rsid w:val="00483269"/>
    <w:rsid w:val="00483291"/>
    <w:rsid w:val="004832CE"/>
    <w:rsid w:val="004832FD"/>
    <w:rsid w:val="00483324"/>
    <w:rsid w:val="0048332C"/>
    <w:rsid w:val="00483363"/>
    <w:rsid w:val="00483388"/>
    <w:rsid w:val="0048339A"/>
    <w:rsid w:val="004833E3"/>
    <w:rsid w:val="0048341D"/>
    <w:rsid w:val="00483510"/>
    <w:rsid w:val="0048356A"/>
    <w:rsid w:val="0048356B"/>
    <w:rsid w:val="004835A8"/>
    <w:rsid w:val="00483628"/>
    <w:rsid w:val="0048363D"/>
    <w:rsid w:val="004836A6"/>
    <w:rsid w:val="004836B6"/>
    <w:rsid w:val="004837FA"/>
    <w:rsid w:val="0048385E"/>
    <w:rsid w:val="00483887"/>
    <w:rsid w:val="0048393B"/>
    <w:rsid w:val="00483975"/>
    <w:rsid w:val="0048397D"/>
    <w:rsid w:val="004839B2"/>
    <w:rsid w:val="004839CF"/>
    <w:rsid w:val="00483A23"/>
    <w:rsid w:val="00483B95"/>
    <w:rsid w:val="00483CB4"/>
    <w:rsid w:val="00483CD5"/>
    <w:rsid w:val="00483D3F"/>
    <w:rsid w:val="00483D6A"/>
    <w:rsid w:val="00483DEE"/>
    <w:rsid w:val="00483F5D"/>
    <w:rsid w:val="0048409F"/>
    <w:rsid w:val="004840B2"/>
    <w:rsid w:val="004840ED"/>
    <w:rsid w:val="004840F0"/>
    <w:rsid w:val="0048411C"/>
    <w:rsid w:val="004841C2"/>
    <w:rsid w:val="00484219"/>
    <w:rsid w:val="004842B1"/>
    <w:rsid w:val="004842C4"/>
    <w:rsid w:val="004842F4"/>
    <w:rsid w:val="0048430B"/>
    <w:rsid w:val="00484366"/>
    <w:rsid w:val="0048436A"/>
    <w:rsid w:val="00484373"/>
    <w:rsid w:val="0048440F"/>
    <w:rsid w:val="004844C3"/>
    <w:rsid w:val="0048457E"/>
    <w:rsid w:val="00484589"/>
    <w:rsid w:val="0048458E"/>
    <w:rsid w:val="004845E6"/>
    <w:rsid w:val="004845F9"/>
    <w:rsid w:val="00484672"/>
    <w:rsid w:val="004846CA"/>
    <w:rsid w:val="004846FF"/>
    <w:rsid w:val="00484716"/>
    <w:rsid w:val="0048472D"/>
    <w:rsid w:val="00484776"/>
    <w:rsid w:val="00484850"/>
    <w:rsid w:val="0048485E"/>
    <w:rsid w:val="004848A8"/>
    <w:rsid w:val="004848B6"/>
    <w:rsid w:val="004848FC"/>
    <w:rsid w:val="004849AE"/>
    <w:rsid w:val="004849D8"/>
    <w:rsid w:val="00484C5B"/>
    <w:rsid w:val="00484D11"/>
    <w:rsid w:val="00484D8C"/>
    <w:rsid w:val="00484DB3"/>
    <w:rsid w:val="00484E4E"/>
    <w:rsid w:val="00484ECF"/>
    <w:rsid w:val="00484ED1"/>
    <w:rsid w:val="00484F0B"/>
    <w:rsid w:val="00484F2B"/>
    <w:rsid w:val="00484FBA"/>
    <w:rsid w:val="00484FE1"/>
    <w:rsid w:val="00484FF0"/>
    <w:rsid w:val="00484FF8"/>
    <w:rsid w:val="0048502A"/>
    <w:rsid w:val="00485054"/>
    <w:rsid w:val="00485155"/>
    <w:rsid w:val="0048523E"/>
    <w:rsid w:val="004852F2"/>
    <w:rsid w:val="0048539D"/>
    <w:rsid w:val="00485411"/>
    <w:rsid w:val="0048544E"/>
    <w:rsid w:val="00485467"/>
    <w:rsid w:val="004854FD"/>
    <w:rsid w:val="0048550F"/>
    <w:rsid w:val="00485604"/>
    <w:rsid w:val="00485693"/>
    <w:rsid w:val="004856B8"/>
    <w:rsid w:val="00485780"/>
    <w:rsid w:val="0048581C"/>
    <w:rsid w:val="00485868"/>
    <w:rsid w:val="00485878"/>
    <w:rsid w:val="004858A5"/>
    <w:rsid w:val="004858B1"/>
    <w:rsid w:val="004858CA"/>
    <w:rsid w:val="00485907"/>
    <w:rsid w:val="00485981"/>
    <w:rsid w:val="00485A4D"/>
    <w:rsid w:val="00485A5E"/>
    <w:rsid w:val="00485ADE"/>
    <w:rsid w:val="00485B25"/>
    <w:rsid w:val="00485B60"/>
    <w:rsid w:val="00485B9B"/>
    <w:rsid w:val="00485C1A"/>
    <w:rsid w:val="00485C45"/>
    <w:rsid w:val="00485D75"/>
    <w:rsid w:val="00485DEC"/>
    <w:rsid w:val="00485E5C"/>
    <w:rsid w:val="00485E75"/>
    <w:rsid w:val="00485EEB"/>
    <w:rsid w:val="00485F2F"/>
    <w:rsid w:val="00486094"/>
    <w:rsid w:val="00486121"/>
    <w:rsid w:val="00486250"/>
    <w:rsid w:val="00486269"/>
    <w:rsid w:val="00486285"/>
    <w:rsid w:val="00486292"/>
    <w:rsid w:val="004862A9"/>
    <w:rsid w:val="004862AD"/>
    <w:rsid w:val="004863A7"/>
    <w:rsid w:val="00486431"/>
    <w:rsid w:val="00486433"/>
    <w:rsid w:val="00486467"/>
    <w:rsid w:val="00486478"/>
    <w:rsid w:val="00486484"/>
    <w:rsid w:val="00486494"/>
    <w:rsid w:val="004865F7"/>
    <w:rsid w:val="00486670"/>
    <w:rsid w:val="00486681"/>
    <w:rsid w:val="004866D3"/>
    <w:rsid w:val="004866E0"/>
    <w:rsid w:val="004866FB"/>
    <w:rsid w:val="00486811"/>
    <w:rsid w:val="0048689D"/>
    <w:rsid w:val="004868C5"/>
    <w:rsid w:val="004868DC"/>
    <w:rsid w:val="0048691F"/>
    <w:rsid w:val="00486968"/>
    <w:rsid w:val="00486A45"/>
    <w:rsid w:val="00486B40"/>
    <w:rsid w:val="00486B80"/>
    <w:rsid w:val="00486BF3"/>
    <w:rsid w:val="00486BF4"/>
    <w:rsid w:val="00486C15"/>
    <w:rsid w:val="00486C47"/>
    <w:rsid w:val="00486C48"/>
    <w:rsid w:val="00486C51"/>
    <w:rsid w:val="00486C7A"/>
    <w:rsid w:val="00486C89"/>
    <w:rsid w:val="00486C8C"/>
    <w:rsid w:val="00486CA7"/>
    <w:rsid w:val="00486D21"/>
    <w:rsid w:val="00486DD9"/>
    <w:rsid w:val="00486E3F"/>
    <w:rsid w:val="00486E5A"/>
    <w:rsid w:val="00486E7A"/>
    <w:rsid w:val="00486EED"/>
    <w:rsid w:val="00486FB3"/>
    <w:rsid w:val="00486FE1"/>
    <w:rsid w:val="00486FE6"/>
    <w:rsid w:val="0048709D"/>
    <w:rsid w:val="004870C2"/>
    <w:rsid w:val="004870C3"/>
    <w:rsid w:val="004870DC"/>
    <w:rsid w:val="0048710F"/>
    <w:rsid w:val="0048723F"/>
    <w:rsid w:val="00487256"/>
    <w:rsid w:val="00487295"/>
    <w:rsid w:val="00487314"/>
    <w:rsid w:val="004873D2"/>
    <w:rsid w:val="004873F5"/>
    <w:rsid w:val="00487405"/>
    <w:rsid w:val="0048742B"/>
    <w:rsid w:val="00487455"/>
    <w:rsid w:val="004874E4"/>
    <w:rsid w:val="00487581"/>
    <w:rsid w:val="00487584"/>
    <w:rsid w:val="0048761C"/>
    <w:rsid w:val="00487634"/>
    <w:rsid w:val="00487661"/>
    <w:rsid w:val="004876A5"/>
    <w:rsid w:val="00487789"/>
    <w:rsid w:val="004877AD"/>
    <w:rsid w:val="00487837"/>
    <w:rsid w:val="004878A0"/>
    <w:rsid w:val="004878A8"/>
    <w:rsid w:val="004878E7"/>
    <w:rsid w:val="00487963"/>
    <w:rsid w:val="00487972"/>
    <w:rsid w:val="0048797E"/>
    <w:rsid w:val="00487983"/>
    <w:rsid w:val="0048799C"/>
    <w:rsid w:val="00487A07"/>
    <w:rsid w:val="00487A3A"/>
    <w:rsid w:val="00487AA3"/>
    <w:rsid w:val="00487B11"/>
    <w:rsid w:val="00487B49"/>
    <w:rsid w:val="00487B7C"/>
    <w:rsid w:val="00487BF6"/>
    <w:rsid w:val="00487C25"/>
    <w:rsid w:val="00487C2C"/>
    <w:rsid w:val="00487C8C"/>
    <w:rsid w:val="00487CD0"/>
    <w:rsid w:val="00487CEC"/>
    <w:rsid w:val="00487DD9"/>
    <w:rsid w:val="00487E1B"/>
    <w:rsid w:val="00487E1D"/>
    <w:rsid w:val="00487FDD"/>
    <w:rsid w:val="00490068"/>
    <w:rsid w:val="0049019C"/>
    <w:rsid w:val="004901A7"/>
    <w:rsid w:val="004901AC"/>
    <w:rsid w:val="00490203"/>
    <w:rsid w:val="0049028D"/>
    <w:rsid w:val="004902C4"/>
    <w:rsid w:val="00490322"/>
    <w:rsid w:val="00490353"/>
    <w:rsid w:val="004903BE"/>
    <w:rsid w:val="00490424"/>
    <w:rsid w:val="0049052B"/>
    <w:rsid w:val="00490610"/>
    <w:rsid w:val="00490622"/>
    <w:rsid w:val="00490660"/>
    <w:rsid w:val="0049076B"/>
    <w:rsid w:val="00490822"/>
    <w:rsid w:val="0049085A"/>
    <w:rsid w:val="00490872"/>
    <w:rsid w:val="004908CA"/>
    <w:rsid w:val="0049092E"/>
    <w:rsid w:val="00490956"/>
    <w:rsid w:val="00490962"/>
    <w:rsid w:val="00490968"/>
    <w:rsid w:val="00490979"/>
    <w:rsid w:val="0049098F"/>
    <w:rsid w:val="004909B3"/>
    <w:rsid w:val="004909E3"/>
    <w:rsid w:val="00490A1C"/>
    <w:rsid w:val="00490A31"/>
    <w:rsid w:val="00490A6C"/>
    <w:rsid w:val="00490B45"/>
    <w:rsid w:val="00490B58"/>
    <w:rsid w:val="00490BBF"/>
    <w:rsid w:val="00490C00"/>
    <w:rsid w:val="00490D57"/>
    <w:rsid w:val="00490D59"/>
    <w:rsid w:val="00490DF7"/>
    <w:rsid w:val="00490EB9"/>
    <w:rsid w:val="00490F1E"/>
    <w:rsid w:val="00490F33"/>
    <w:rsid w:val="00490F44"/>
    <w:rsid w:val="00490F81"/>
    <w:rsid w:val="00490F97"/>
    <w:rsid w:val="0049101B"/>
    <w:rsid w:val="00491020"/>
    <w:rsid w:val="004910AE"/>
    <w:rsid w:val="004911F2"/>
    <w:rsid w:val="00491217"/>
    <w:rsid w:val="00491273"/>
    <w:rsid w:val="004912B7"/>
    <w:rsid w:val="004912BF"/>
    <w:rsid w:val="004913DF"/>
    <w:rsid w:val="004914B9"/>
    <w:rsid w:val="004914BA"/>
    <w:rsid w:val="004914DC"/>
    <w:rsid w:val="0049150C"/>
    <w:rsid w:val="0049151C"/>
    <w:rsid w:val="004915C1"/>
    <w:rsid w:val="0049160D"/>
    <w:rsid w:val="00491717"/>
    <w:rsid w:val="00491725"/>
    <w:rsid w:val="0049173B"/>
    <w:rsid w:val="0049175A"/>
    <w:rsid w:val="0049183C"/>
    <w:rsid w:val="00491845"/>
    <w:rsid w:val="00491862"/>
    <w:rsid w:val="004918AD"/>
    <w:rsid w:val="00491967"/>
    <w:rsid w:val="004919BD"/>
    <w:rsid w:val="004919E1"/>
    <w:rsid w:val="004919FB"/>
    <w:rsid w:val="00491AB4"/>
    <w:rsid w:val="00491AC7"/>
    <w:rsid w:val="00491AC8"/>
    <w:rsid w:val="00491ADE"/>
    <w:rsid w:val="00491AF3"/>
    <w:rsid w:val="00491B3F"/>
    <w:rsid w:val="00491B40"/>
    <w:rsid w:val="00491B74"/>
    <w:rsid w:val="00491BB4"/>
    <w:rsid w:val="00491BC8"/>
    <w:rsid w:val="00491BE2"/>
    <w:rsid w:val="00491C06"/>
    <w:rsid w:val="00491C46"/>
    <w:rsid w:val="00491C84"/>
    <w:rsid w:val="00491CD5"/>
    <w:rsid w:val="00491DBF"/>
    <w:rsid w:val="00491DFF"/>
    <w:rsid w:val="00491E7A"/>
    <w:rsid w:val="00491E87"/>
    <w:rsid w:val="00491EBA"/>
    <w:rsid w:val="00491EDD"/>
    <w:rsid w:val="00491F72"/>
    <w:rsid w:val="0049208F"/>
    <w:rsid w:val="0049215C"/>
    <w:rsid w:val="004921D0"/>
    <w:rsid w:val="00492218"/>
    <w:rsid w:val="00492255"/>
    <w:rsid w:val="004922BD"/>
    <w:rsid w:val="004922E9"/>
    <w:rsid w:val="00492307"/>
    <w:rsid w:val="0049232D"/>
    <w:rsid w:val="0049234A"/>
    <w:rsid w:val="004923F3"/>
    <w:rsid w:val="00492413"/>
    <w:rsid w:val="004924D3"/>
    <w:rsid w:val="004925AA"/>
    <w:rsid w:val="004925F8"/>
    <w:rsid w:val="004926C7"/>
    <w:rsid w:val="004926DA"/>
    <w:rsid w:val="00492738"/>
    <w:rsid w:val="0049274B"/>
    <w:rsid w:val="004927D9"/>
    <w:rsid w:val="004927DA"/>
    <w:rsid w:val="004927EE"/>
    <w:rsid w:val="004928AB"/>
    <w:rsid w:val="00492919"/>
    <w:rsid w:val="004929B2"/>
    <w:rsid w:val="004929C0"/>
    <w:rsid w:val="004929C9"/>
    <w:rsid w:val="00492B6F"/>
    <w:rsid w:val="00492BB1"/>
    <w:rsid w:val="00492C0B"/>
    <w:rsid w:val="00492C9B"/>
    <w:rsid w:val="00492CE7"/>
    <w:rsid w:val="00492DC6"/>
    <w:rsid w:val="00492DD6"/>
    <w:rsid w:val="00492E3F"/>
    <w:rsid w:val="00492E71"/>
    <w:rsid w:val="00492EDC"/>
    <w:rsid w:val="00492EF7"/>
    <w:rsid w:val="00492F12"/>
    <w:rsid w:val="00492F15"/>
    <w:rsid w:val="00492F27"/>
    <w:rsid w:val="00492FCB"/>
    <w:rsid w:val="0049303C"/>
    <w:rsid w:val="00493043"/>
    <w:rsid w:val="00493071"/>
    <w:rsid w:val="004930E5"/>
    <w:rsid w:val="004931C6"/>
    <w:rsid w:val="004931D1"/>
    <w:rsid w:val="004931D5"/>
    <w:rsid w:val="0049320A"/>
    <w:rsid w:val="00493217"/>
    <w:rsid w:val="0049324F"/>
    <w:rsid w:val="00493257"/>
    <w:rsid w:val="00493280"/>
    <w:rsid w:val="004932BF"/>
    <w:rsid w:val="004932D4"/>
    <w:rsid w:val="0049336D"/>
    <w:rsid w:val="0049339C"/>
    <w:rsid w:val="004933EC"/>
    <w:rsid w:val="0049341B"/>
    <w:rsid w:val="00493437"/>
    <w:rsid w:val="00493501"/>
    <w:rsid w:val="0049350E"/>
    <w:rsid w:val="0049351B"/>
    <w:rsid w:val="00493555"/>
    <w:rsid w:val="00493560"/>
    <w:rsid w:val="004935B2"/>
    <w:rsid w:val="004935CC"/>
    <w:rsid w:val="00493664"/>
    <w:rsid w:val="0049366C"/>
    <w:rsid w:val="00493675"/>
    <w:rsid w:val="00493742"/>
    <w:rsid w:val="004937D9"/>
    <w:rsid w:val="004938B7"/>
    <w:rsid w:val="004938B8"/>
    <w:rsid w:val="00493975"/>
    <w:rsid w:val="0049398E"/>
    <w:rsid w:val="00493A06"/>
    <w:rsid w:val="00493A79"/>
    <w:rsid w:val="00493A7A"/>
    <w:rsid w:val="00493A81"/>
    <w:rsid w:val="00493B3C"/>
    <w:rsid w:val="00493B48"/>
    <w:rsid w:val="00493B72"/>
    <w:rsid w:val="00493BDE"/>
    <w:rsid w:val="00493C51"/>
    <w:rsid w:val="00493CBF"/>
    <w:rsid w:val="00493CFE"/>
    <w:rsid w:val="00493D70"/>
    <w:rsid w:val="00493DD3"/>
    <w:rsid w:val="00493E2B"/>
    <w:rsid w:val="00493E50"/>
    <w:rsid w:val="00493EA2"/>
    <w:rsid w:val="00493EFE"/>
    <w:rsid w:val="00493F12"/>
    <w:rsid w:val="00493F1A"/>
    <w:rsid w:val="00493F34"/>
    <w:rsid w:val="00493F5A"/>
    <w:rsid w:val="00493F7E"/>
    <w:rsid w:val="00494070"/>
    <w:rsid w:val="0049407F"/>
    <w:rsid w:val="004940A8"/>
    <w:rsid w:val="004940C0"/>
    <w:rsid w:val="004940EF"/>
    <w:rsid w:val="0049414F"/>
    <w:rsid w:val="0049419D"/>
    <w:rsid w:val="0049420C"/>
    <w:rsid w:val="00494213"/>
    <w:rsid w:val="004942A7"/>
    <w:rsid w:val="0049435B"/>
    <w:rsid w:val="004944B2"/>
    <w:rsid w:val="004944DB"/>
    <w:rsid w:val="00494574"/>
    <w:rsid w:val="0049462A"/>
    <w:rsid w:val="00494652"/>
    <w:rsid w:val="0049465B"/>
    <w:rsid w:val="004946C3"/>
    <w:rsid w:val="0049473E"/>
    <w:rsid w:val="00494754"/>
    <w:rsid w:val="00494815"/>
    <w:rsid w:val="004948B2"/>
    <w:rsid w:val="004948C4"/>
    <w:rsid w:val="004949E1"/>
    <w:rsid w:val="00494A20"/>
    <w:rsid w:val="00494A85"/>
    <w:rsid w:val="00494ACB"/>
    <w:rsid w:val="00494AE9"/>
    <w:rsid w:val="00494B44"/>
    <w:rsid w:val="00494B51"/>
    <w:rsid w:val="00494B59"/>
    <w:rsid w:val="00494BA4"/>
    <w:rsid w:val="00494BA7"/>
    <w:rsid w:val="00494C1A"/>
    <w:rsid w:val="00494CF3"/>
    <w:rsid w:val="00494D0D"/>
    <w:rsid w:val="00494D0E"/>
    <w:rsid w:val="00494D2B"/>
    <w:rsid w:val="00494DB3"/>
    <w:rsid w:val="00494DCC"/>
    <w:rsid w:val="00494EB4"/>
    <w:rsid w:val="00494F62"/>
    <w:rsid w:val="00494F78"/>
    <w:rsid w:val="00494FB5"/>
    <w:rsid w:val="00495023"/>
    <w:rsid w:val="00495068"/>
    <w:rsid w:val="004950B1"/>
    <w:rsid w:val="0049517E"/>
    <w:rsid w:val="0049519D"/>
    <w:rsid w:val="004951F7"/>
    <w:rsid w:val="004952B3"/>
    <w:rsid w:val="004952BD"/>
    <w:rsid w:val="00495310"/>
    <w:rsid w:val="00495341"/>
    <w:rsid w:val="004953D6"/>
    <w:rsid w:val="00495425"/>
    <w:rsid w:val="0049545F"/>
    <w:rsid w:val="00495469"/>
    <w:rsid w:val="00495499"/>
    <w:rsid w:val="0049553E"/>
    <w:rsid w:val="00495597"/>
    <w:rsid w:val="004955C0"/>
    <w:rsid w:val="004955CE"/>
    <w:rsid w:val="0049563F"/>
    <w:rsid w:val="00495690"/>
    <w:rsid w:val="004956B0"/>
    <w:rsid w:val="004956B1"/>
    <w:rsid w:val="0049583B"/>
    <w:rsid w:val="004958C5"/>
    <w:rsid w:val="0049592D"/>
    <w:rsid w:val="00495940"/>
    <w:rsid w:val="00495A37"/>
    <w:rsid w:val="00495AED"/>
    <w:rsid w:val="00495B2A"/>
    <w:rsid w:val="00495B8D"/>
    <w:rsid w:val="00495BA0"/>
    <w:rsid w:val="00495C2C"/>
    <w:rsid w:val="00495DBC"/>
    <w:rsid w:val="00495DE3"/>
    <w:rsid w:val="00495E02"/>
    <w:rsid w:val="00495EC4"/>
    <w:rsid w:val="00495EE5"/>
    <w:rsid w:val="00495FFF"/>
    <w:rsid w:val="00496027"/>
    <w:rsid w:val="0049602A"/>
    <w:rsid w:val="00496035"/>
    <w:rsid w:val="00496097"/>
    <w:rsid w:val="004960B5"/>
    <w:rsid w:val="004960C4"/>
    <w:rsid w:val="0049611E"/>
    <w:rsid w:val="00496178"/>
    <w:rsid w:val="00496183"/>
    <w:rsid w:val="004961C7"/>
    <w:rsid w:val="0049624B"/>
    <w:rsid w:val="0049638D"/>
    <w:rsid w:val="004963FA"/>
    <w:rsid w:val="004963FF"/>
    <w:rsid w:val="00496401"/>
    <w:rsid w:val="004964A8"/>
    <w:rsid w:val="004964AF"/>
    <w:rsid w:val="004964DA"/>
    <w:rsid w:val="004964EB"/>
    <w:rsid w:val="004965A4"/>
    <w:rsid w:val="004965BD"/>
    <w:rsid w:val="004966BE"/>
    <w:rsid w:val="004966C5"/>
    <w:rsid w:val="00496703"/>
    <w:rsid w:val="00496739"/>
    <w:rsid w:val="0049676F"/>
    <w:rsid w:val="00496789"/>
    <w:rsid w:val="004967D6"/>
    <w:rsid w:val="004967FA"/>
    <w:rsid w:val="004968AB"/>
    <w:rsid w:val="004968B0"/>
    <w:rsid w:val="004968F5"/>
    <w:rsid w:val="00496960"/>
    <w:rsid w:val="004969AF"/>
    <w:rsid w:val="004969BA"/>
    <w:rsid w:val="004969C5"/>
    <w:rsid w:val="00496A40"/>
    <w:rsid w:val="00496A71"/>
    <w:rsid w:val="00496A95"/>
    <w:rsid w:val="00496AC5"/>
    <w:rsid w:val="00496ADD"/>
    <w:rsid w:val="00496B0A"/>
    <w:rsid w:val="00496B2B"/>
    <w:rsid w:val="00496B3E"/>
    <w:rsid w:val="00496B40"/>
    <w:rsid w:val="00496B5D"/>
    <w:rsid w:val="00496BC5"/>
    <w:rsid w:val="00496C0F"/>
    <w:rsid w:val="00496C33"/>
    <w:rsid w:val="00496C92"/>
    <w:rsid w:val="00496CD1"/>
    <w:rsid w:val="00496D35"/>
    <w:rsid w:val="00496D8B"/>
    <w:rsid w:val="00496D9C"/>
    <w:rsid w:val="00496DAC"/>
    <w:rsid w:val="00496DB1"/>
    <w:rsid w:val="00496DB3"/>
    <w:rsid w:val="00496E2A"/>
    <w:rsid w:val="00496E5D"/>
    <w:rsid w:val="00496E60"/>
    <w:rsid w:val="00496EE1"/>
    <w:rsid w:val="00496F0D"/>
    <w:rsid w:val="00496F51"/>
    <w:rsid w:val="00496FED"/>
    <w:rsid w:val="00497010"/>
    <w:rsid w:val="0049701C"/>
    <w:rsid w:val="0049708A"/>
    <w:rsid w:val="004970CE"/>
    <w:rsid w:val="0049711D"/>
    <w:rsid w:val="0049712F"/>
    <w:rsid w:val="00497158"/>
    <w:rsid w:val="0049729A"/>
    <w:rsid w:val="0049737C"/>
    <w:rsid w:val="004973AB"/>
    <w:rsid w:val="004974A2"/>
    <w:rsid w:val="004974A3"/>
    <w:rsid w:val="00497594"/>
    <w:rsid w:val="004975FB"/>
    <w:rsid w:val="00497682"/>
    <w:rsid w:val="004976BF"/>
    <w:rsid w:val="00497787"/>
    <w:rsid w:val="0049779D"/>
    <w:rsid w:val="004977A5"/>
    <w:rsid w:val="00497824"/>
    <w:rsid w:val="00497849"/>
    <w:rsid w:val="0049788A"/>
    <w:rsid w:val="00497898"/>
    <w:rsid w:val="004978A2"/>
    <w:rsid w:val="004978C8"/>
    <w:rsid w:val="004979A7"/>
    <w:rsid w:val="004979B3"/>
    <w:rsid w:val="004979E0"/>
    <w:rsid w:val="00497A07"/>
    <w:rsid w:val="00497A30"/>
    <w:rsid w:val="00497A9F"/>
    <w:rsid w:val="00497AB8"/>
    <w:rsid w:val="00497ABA"/>
    <w:rsid w:val="00497AD1"/>
    <w:rsid w:val="00497B32"/>
    <w:rsid w:val="00497BFF"/>
    <w:rsid w:val="00497C1C"/>
    <w:rsid w:val="00497D34"/>
    <w:rsid w:val="00497D40"/>
    <w:rsid w:val="00497D51"/>
    <w:rsid w:val="00497DC8"/>
    <w:rsid w:val="00497DE4"/>
    <w:rsid w:val="00497DFE"/>
    <w:rsid w:val="00497EEB"/>
    <w:rsid w:val="00497F1B"/>
    <w:rsid w:val="00497F4D"/>
    <w:rsid w:val="00497F5C"/>
    <w:rsid w:val="00497F75"/>
    <w:rsid w:val="00497FE7"/>
    <w:rsid w:val="004A00A5"/>
    <w:rsid w:val="004A00AA"/>
    <w:rsid w:val="004A00DA"/>
    <w:rsid w:val="004A00EE"/>
    <w:rsid w:val="004A011A"/>
    <w:rsid w:val="004A012D"/>
    <w:rsid w:val="004A0221"/>
    <w:rsid w:val="004A02E4"/>
    <w:rsid w:val="004A02FC"/>
    <w:rsid w:val="004A034B"/>
    <w:rsid w:val="004A0379"/>
    <w:rsid w:val="004A03AA"/>
    <w:rsid w:val="004A03B5"/>
    <w:rsid w:val="004A03B9"/>
    <w:rsid w:val="004A03C3"/>
    <w:rsid w:val="004A03FC"/>
    <w:rsid w:val="004A044C"/>
    <w:rsid w:val="004A0462"/>
    <w:rsid w:val="004A04B6"/>
    <w:rsid w:val="004A04B9"/>
    <w:rsid w:val="004A050C"/>
    <w:rsid w:val="004A0517"/>
    <w:rsid w:val="004A052F"/>
    <w:rsid w:val="004A056C"/>
    <w:rsid w:val="004A0601"/>
    <w:rsid w:val="004A0633"/>
    <w:rsid w:val="004A06A8"/>
    <w:rsid w:val="004A06E6"/>
    <w:rsid w:val="004A06FE"/>
    <w:rsid w:val="004A06FF"/>
    <w:rsid w:val="004A0736"/>
    <w:rsid w:val="004A073C"/>
    <w:rsid w:val="004A0755"/>
    <w:rsid w:val="004A07E3"/>
    <w:rsid w:val="004A0912"/>
    <w:rsid w:val="004A0919"/>
    <w:rsid w:val="004A0967"/>
    <w:rsid w:val="004A09B3"/>
    <w:rsid w:val="004A09CF"/>
    <w:rsid w:val="004A09D3"/>
    <w:rsid w:val="004A09D5"/>
    <w:rsid w:val="004A0A35"/>
    <w:rsid w:val="004A0A76"/>
    <w:rsid w:val="004A0A8B"/>
    <w:rsid w:val="004A0A8C"/>
    <w:rsid w:val="004A0BCB"/>
    <w:rsid w:val="004A0C4B"/>
    <w:rsid w:val="004A0CAF"/>
    <w:rsid w:val="004A0DBD"/>
    <w:rsid w:val="004A0DBE"/>
    <w:rsid w:val="004A0E26"/>
    <w:rsid w:val="004A0E3B"/>
    <w:rsid w:val="004A0E52"/>
    <w:rsid w:val="004A0F0E"/>
    <w:rsid w:val="004A0F3E"/>
    <w:rsid w:val="004A101B"/>
    <w:rsid w:val="004A1022"/>
    <w:rsid w:val="004A10F4"/>
    <w:rsid w:val="004A1133"/>
    <w:rsid w:val="004A1162"/>
    <w:rsid w:val="004A1164"/>
    <w:rsid w:val="004A11B0"/>
    <w:rsid w:val="004A12BB"/>
    <w:rsid w:val="004A12F1"/>
    <w:rsid w:val="004A136F"/>
    <w:rsid w:val="004A13A0"/>
    <w:rsid w:val="004A13B3"/>
    <w:rsid w:val="004A13BC"/>
    <w:rsid w:val="004A13D6"/>
    <w:rsid w:val="004A13F7"/>
    <w:rsid w:val="004A1451"/>
    <w:rsid w:val="004A14FC"/>
    <w:rsid w:val="004A15A9"/>
    <w:rsid w:val="004A15E2"/>
    <w:rsid w:val="004A15F2"/>
    <w:rsid w:val="004A16EA"/>
    <w:rsid w:val="004A16FC"/>
    <w:rsid w:val="004A1704"/>
    <w:rsid w:val="004A173E"/>
    <w:rsid w:val="004A17C0"/>
    <w:rsid w:val="004A1803"/>
    <w:rsid w:val="004A1887"/>
    <w:rsid w:val="004A1978"/>
    <w:rsid w:val="004A1B0A"/>
    <w:rsid w:val="004A1B0F"/>
    <w:rsid w:val="004A1B8F"/>
    <w:rsid w:val="004A1BD9"/>
    <w:rsid w:val="004A1C07"/>
    <w:rsid w:val="004A1C0D"/>
    <w:rsid w:val="004A1C36"/>
    <w:rsid w:val="004A1CE3"/>
    <w:rsid w:val="004A1CEE"/>
    <w:rsid w:val="004A1D09"/>
    <w:rsid w:val="004A1D29"/>
    <w:rsid w:val="004A1E89"/>
    <w:rsid w:val="004A1ED5"/>
    <w:rsid w:val="004A1F35"/>
    <w:rsid w:val="004A204E"/>
    <w:rsid w:val="004A20FD"/>
    <w:rsid w:val="004A219C"/>
    <w:rsid w:val="004A21EC"/>
    <w:rsid w:val="004A2345"/>
    <w:rsid w:val="004A2371"/>
    <w:rsid w:val="004A23A3"/>
    <w:rsid w:val="004A2445"/>
    <w:rsid w:val="004A244C"/>
    <w:rsid w:val="004A2498"/>
    <w:rsid w:val="004A24B4"/>
    <w:rsid w:val="004A24D3"/>
    <w:rsid w:val="004A2513"/>
    <w:rsid w:val="004A259A"/>
    <w:rsid w:val="004A259F"/>
    <w:rsid w:val="004A25F6"/>
    <w:rsid w:val="004A260B"/>
    <w:rsid w:val="004A275F"/>
    <w:rsid w:val="004A278D"/>
    <w:rsid w:val="004A281A"/>
    <w:rsid w:val="004A2841"/>
    <w:rsid w:val="004A28A8"/>
    <w:rsid w:val="004A28B7"/>
    <w:rsid w:val="004A290D"/>
    <w:rsid w:val="004A29EA"/>
    <w:rsid w:val="004A2A2E"/>
    <w:rsid w:val="004A2A73"/>
    <w:rsid w:val="004A2A90"/>
    <w:rsid w:val="004A2B42"/>
    <w:rsid w:val="004A2B78"/>
    <w:rsid w:val="004A2BB6"/>
    <w:rsid w:val="004A2BCB"/>
    <w:rsid w:val="004A2C63"/>
    <w:rsid w:val="004A2C95"/>
    <w:rsid w:val="004A2D12"/>
    <w:rsid w:val="004A2DAF"/>
    <w:rsid w:val="004A2E01"/>
    <w:rsid w:val="004A2E76"/>
    <w:rsid w:val="004A2EB6"/>
    <w:rsid w:val="004A2EDC"/>
    <w:rsid w:val="004A2F2D"/>
    <w:rsid w:val="004A2FB5"/>
    <w:rsid w:val="004A2FCD"/>
    <w:rsid w:val="004A304A"/>
    <w:rsid w:val="004A3070"/>
    <w:rsid w:val="004A3077"/>
    <w:rsid w:val="004A30B1"/>
    <w:rsid w:val="004A30B7"/>
    <w:rsid w:val="004A3122"/>
    <w:rsid w:val="004A3172"/>
    <w:rsid w:val="004A3182"/>
    <w:rsid w:val="004A31BC"/>
    <w:rsid w:val="004A31E9"/>
    <w:rsid w:val="004A31EF"/>
    <w:rsid w:val="004A3350"/>
    <w:rsid w:val="004A3406"/>
    <w:rsid w:val="004A3423"/>
    <w:rsid w:val="004A344A"/>
    <w:rsid w:val="004A3508"/>
    <w:rsid w:val="004A354A"/>
    <w:rsid w:val="004A3574"/>
    <w:rsid w:val="004A3591"/>
    <w:rsid w:val="004A3664"/>
    <w:rsid w:val="004A36A4"/>
    <w:rsid w:val="004A3758"/>
    <w:rsid w:val="004A37B9"/>
    <w:rsid w:val="004A37FB"/>
    <w:rsid w:val="004A3885"/>
    <w:rsid w:val="004A38A8"/>
    <w:rsid w:val="004A3914"/>
    <w:rsid w:val="004A3922"/>
    <w:rsid w:val="004A3937"/>
    <w:rsid w:val="004A3964"/>
    <w:rsid w:val="004A397A"/>
    <w:rsid w:val="004A398A"/>
    <w:rsid w:val="004A39A5"/>
    <w:rsid w:val="004A39A7"/>
    <w:rsid w:val="004A39AC"/>
    <w:rsid w:val="004A39B6"/>
    <w:rsid w:val="004A39F1"/>
    <w:rsid w:val="004A3A7C"/>
    <w:rsid w:val="004A3A83"/>
    <w:rsid w:val="004A3B4B"/>
    <w:rsid w:val="004A3BA7"/>
    <w:rsid w:val="004A3BCB"/>
    <w:rsid w:val="004A3C78"/>
    <w:rsid w:val="004A3C89"/>
    <w:rsid w:val="004A3CA5"/>
    <w:rsid w:val="004A3D33"/>
    <w:rsid w:val="004A3D54"/>
    <w:rsid w:val="004A3D74"/>
    <w:rsid w:val="004A3DA3"/>
    <w:rsid w:val="004A3DCF"/>
    <w:rsid w:val="004A3F01"/>
    <w:rsid w:val="004A3F37"/>
    <w:rsid w:val="004A3FA2"/>
    <w:rsid w:val="004A3FD0"/>
    <w:rsid w:val="004A4054"/>
    <w:rsid w:val="004A406B"/>
    <w:rsid w:val="004A4096"/>
    <w:rsid w:val="004A4138"/>
    <w:rsid w:val="004A416B"/>
    <w:rsid w:val="004A4189"/>
    <w:rsid w:val="004A419A"/>
    <w:rsid w:val="004A419B"/>
    <w:rsid w:val="004A41DD"/>
    <w:rsid w:val="004A4211"/>
    <w:rsid w:val="004A421F"/>
    <w:rsid w:val="004A42AE"/>
    <w:rsid w:val="004A4359"/>
    <w:rsid w:val="004A4363"/>
    <w:rsid w:val="004A436B"/>
    <w:rsid w:val="004A43D5"/>
    <w:rsid w:val="004A43DE"/>
    <w:rsid w:val="004A441A"/>
    <w:rsid w:val="004A448C"/>
    <w:rsid w:val="004A44B4"/>
    <w:rsid w:val="004A44B9"/>
    <w:rsid w:val="004A44D4"/>
    <w:rsid w:val="004A458F"/>
    <w:rsid w:val="004A4616"/>
    <w:rsid w:val="004A46B7"/>
    <w:rsid w:val="004A46CB"/>
    <w:rsid w:val="004A4743"/>
    <w:rsid w:val="004A4779"/>
    <w:rsid w:val="004A480E"/>
    <w:rsid w:val="004A4897"/>
    <w:rsid w:val="004A490A"/>
    <w:rsid w:val="004A49A4"/>
    <w:rsid w:val="004A49F6"/>
    <w:rsid w:val="004A4A0F"/>
    <w:rsid w:val="004A4A40"/>
    <w:rsid w:val="004A4A4A"/>
    <w:rsid w:val="004A4A78"/>
    <w:rsid w:val="004A4A9A"/>
    <w:rsid w:val="004A4AE9"/>
    <w:rsid w:val="004A4B20"/>
    <w:rsid w:val="004A4B95"/>
    <w:rsid w:val="004A4BB0"/>
    <w:rsid w:val="004A4C3D"/>
    <w:rsid w:val="004A4C41"/>
    <w:rsid w:val="004A4C57"/>
    <w:rsid w:val="004A4C8C"/>
    <w:rsid w:val="004A4D42"/>
    <w:rsid w:val="004A4DDB"/>
    <w:rsid w:val="004A4DF2"/>
    <w:rsid w:val="004A4EAE"/>
    <w:rsid w:val="004A4F08"/>
    <w:rsid w:val="004A4F5F"/>
    <w:rsid w:val="004A4F7B"/>
    <w:rsid w:val="004A4F94"/>
    <w:rsid w:val="004A4FA6"/>
    <w:rsid w:val="004A4FB4"/>
    <w:rsid w:val="004A4FDC"/>
    <w:rsid w:val="004A501B"/>
    <w:rsid w:val="004A502E"/>
    <w:rsid w:val="004A503F"/>
    <w:rsid w:val="004A507A"/>
    <w:rsid w:val="004A5081"/>
    <w:rsid w:val="004A50F8"/>
    <w:rsid w:val="004A5143"/>
    <w:rsid w:val="004A5152"/>
    <w:rsid w:val="004A51B9"/>
    <w:rsid w:val="004A521F"/>
    <w:rsid w:val="004A528C"/>
    <w:rsid w:val="004A5294"/>
    <w:rsid w:val="004A5296"/>
    <w:rsid w:val="004A52C5"/>
    <w:rsid w:val="004A5336"/>
    <w:rsid w:val="004A5370"/>
    <w:rsid w:val="004A53C5"/>
    <w:rsid w:val="004A5401"/>
    <w:rsid w:val="004A5432"/>
    <w:rsid w:val="004A5462"/>
    <w:rsid w:val="004A54E3"/>
    <w:rsid w:val="004A54FD"/>
    <w:rsid w:val="004A54FE"/>
    <w:rsid w:val="004A553A"/>
    <w:rsid w:val="004A5546"/>
    <w:rsid w:val="004A5587"/>
    <w:rsid w:val="004A55FC"/>
    <w:rsid w:val="004A5652"/>
    <w:rsid w:val="004A56CD"/>
    <w:rsid w:val="004A5705"/>
    <w:rsid w:val="004A57A7"/>
    <w:rsid w:val="004A57D3"/>
    <w:rsid w:val="004A58D2"/>
    <w:rsid w:val="004A58FC"/>
    <w:rsid w:val="004A5972"/>
    <w:rsid w:val="004A59C5"/>
    <w:rsid w:val="004A5A97"/>
    <w:rsid w:val="004A5AF6"/>
    <w:rsid w:val="004A5B03"/>
    <w:rsid w:val="004A5B54"/>
    <w:rsid w:val="004A5B74"/>
    <w:rsid w:val="004A5C7D"/>
    <w:rsid w:val="004A5CAF"/>
    <w:rsid w:val="004A5CD9"/>
    <w:rsid w:val="004A5CDB"/>
    <w:rsid w:val="004A5D57"/>
    <w:rsid w:val="004A5D80"/>
    <w:rsid w:val="004A5D81"/>
    <w:rsid w:val="004A5D83"/>
    <w:rsid w:val="004A5DF8"/>
    <w:rsid w:val="004A5E28"/>
    <w:rsid w:val="004A5E50"/>
    <w:rsid w:val="004A5E77"/>
    <w:rsid w:val="004A5F4F"/>
    <w:rsid w:val="004A5F7B"/>
    <w:rsid w:val="004A5F7E"/>
    <w:rsid w:val="004A5FF6"/>
    <w:rsid w:val="004A608E"/>
    <w:rsid w:val="004A60B6"/>
    <w:rsid w:val="004A60F2"/>
    <w:rsid w:val="004A613E"/>
    <w:rsid w:val="004A6169"/>
    <w:rsid w:val="004A625A"/>
    <w:rsid w:val="004A62FE"/>
    <w:rsid w:val="004A631C"/>
    <w:rsid w:val="004A638B"/>
    <w:rsid w:val="004A6409"/>
    <w:rsid w:val="004A6470"/>
    <w:rsid w:val="004A64C3"/>
    <w:rsid w:val="004A6517"/>
    <w:rsid w:val="004A65B6"/>
    <w:rsid w:val="004A65EF"/>
    <w:rsid w:val="004A662A"/>
    <w:rsid w:val="004A6673"/>
    <w:rsid w:val="004A668C"/>
    <w:rsid w:val="004A6698"/>
    <w:rsid w:val="004A66AB"/>
    <w:rsid w:val="004A674D"/>
    <w:rsid w:val="004A678A"/>
    <w:rsid w:val="004A67DB"/>
    <w:rsid w:val="004A6834"/>
    <w:rsid w:val="004A68AB"/>
    <w:rsid w:val="004A68FA"/>
    <w:rsid w:val="004A6939"/>
    <w:rsid w:val="004A69CD"/>
    <w:rsid w:val="004A6A14"/>
    <w:rsid w:val="004A6B08"/>
    <w:rsid w:val="004A6B91"/>
    <w:rsid w:val="004A6C53"/>
    <w:rsid w:val="004A6D63"/>
    <w:rsid w:val="004A6D6E"/>
    <w:rsid w:val="004A6D8B"/>
    <w:rsid w:val="004A6DFE"/>
    <w:rsid w:val="004A6E11"/>
    <w:rsid w:val="004A6F28"/>
    <w:rsid w:val="004A6FA3"/>
    <w:rsid w:val="004A70C9"/>
    <w:rsid w:val="004A7123"/>
    <w:rsid w:val="004A7139"/>
    <w:rsid w:val="004A7187"/>
    <w:rsid w:val="004A7195"/>
    <w:rsid w:val="004A71CF"/>
    <w:rsid w:val="004A71EB"/>
    <w:rsid w:val="004A72B5"/>
    <w:rsid w:val="004A7300"/>
    <w:rsid w:val="004A739A"/>
    <w:rsid w:val="004A73B8"/>
    <w:rsid w:val="004A73E9"/>
    <w:rsid w:val="004A73EF"/>
    <w:rsid w:val="004A746F"/>
    <w:rsid w:val="004A752C"/>
    <w:rsid w:val="004A7556"/>
    <w:rsid w:val="004A7593"/>
    <w:rsid w:val="004A759A"/>
    <w:rsid w:val="004A7649"/>
    <w:rsid w:val="004A7682"/>
    <w:rsid w:val="004A76B6"/>
    <w:rsid w:val="004A76DE"/>
    <w:rsid w:val="004A7732"/>
    <w:rsid w:val="004A77C6"/>
    <w:rsid w:val="004A7973"/>
    <w:rsid w:val="004A7B95"/>
    <w:rsid w:val="004A7C05"/>
    <w:rsid w:val="004A7C20"/>
    <w:rsid w:val="004A7C7C"/>
    <w:rsid w:val="004A7CEB"/>
    <w:rsid w:val="004A7D5D"/>
    <w:rsid w:val="004A7D66"/>
    <w:rsid w:val="004A7DFB"/>
    <w:rsid w:val="004A7E1A"/>
    <w:rsid w:val="004A7EC5"/>
    <w:rsid w:val="004A7F0E"/>
    <w:rsid w:val="004A7F0F"/>
    <w:rsid w:val="004A7F5E"/>
    <w:rsid w:val="004A7F83"/>
    <w:rsid w:val="004A7F95"/>
    <w:rsid w:val="004A7FCF"/>
    <w:rsid w:val="004B003E"/>
    <w:rsid w:val="004B0089"/>
    <w:rsid w:val="004B0151"/>
    <w:rsid w:val="004B0203"/>
    <w:rsid w:val="004B020D"/>
    <w:rsid w:val="004B0216"/>
    <w:rsid w:val="004B0222"/>
    <w:rsid w:val="004B02C1"/>
    <w:rsid w:val="004B0311"/>
    <w:rsid w:val="004B0328"/>
    <w:rsid w:val="004B0333"/>
    <w:rsid w:val="004B040E"/>
    <w:rsid w:val="004B0434"/>
    <w:rsid w:val="004B044B"/>
    <w:rsid w:val="004B045B"/>
    <w:rsid w:val="004B0473"/>
    <w:rsid w:val="004B04CE"/>
    <w:rsid w:val="004B0534"/>
    <w:rsid w:val="004B0557"/>
    <w:rsid w:val="004B05D8"/>
    <w:rsid w:val="004B061F"/>
    <w:rsid w:val="004B0681"/>
    <w:rsid w:val="004B068D"/>
    <w:rsid w:val="004B072E"/>
    <w:rsid w:val="004B078E"/>
    <w:rsid w:val="004B0798"/>
    <w:rsid w:val="004B0886"/>
    <w:rsid w:val="004B08AA"/>
    <w:rsid w:val="004B08D8"/>
    <w:rsid w:val="004B0918"/>
    <w:rsid w:val="004B09BD"/>
    <w:rsid w:val="004B0A20"/>
    <w:rsid w:val="004B0A4C"/>
    <w:rsid w:val="004B0A75"/>
    <w:rsid w:val="004B0AA5"/>
    <w:rsid w:val="004B0AB5"/>
    <w:rsid w:val="004B0AB8"/>
    <w:rsid w:val="004B0AFE"/>
    <w:rsid w:val="004B0B24"/>
    <w:rsid w:val="004B0B9F"/>
    <w:rsid w:val="004B0C08"/>
    <w:rsid w:val="004B0C24"/>
    <w:rsid w:val="004B0C26"/>
    <w:rsid w:val="004B0C65"/>
    <w:rsid w:val="004B0CF9"/>
    <w:rsid w:val="004B0D38"/>
    <w:rsid w:val="004B0D4A"/>
    <w:rsid w:val="004B0D94"/>
    <w:rsid w:val="004B0DA4"/>
    <w:rsid w:val="004B0DD6"/>
    <w:rsid w:val="004B0E27"/>
    <w:rsid w:val="004B0E82"/>
    <w:rsid w:val="004B0F1D"/>
    <w:rsid w:val="004B0F72"/>
    <w:rsid w:val="004B10B6"/>
    <w:rsid w:val="004B119A"/>
    <w:rsid w:val="004B11D8"/>
    <w:rsid w:val="004B11EB"/>
    <w:rsid w:val="004B11FE"/>
    <w:rsid w:val="004B1219"/>
    <w:rsid w:val="004B1227"/>
    <w:rsid w:val="004B12D4"/>
    <w:rsid w:val="004B1392"/>
    <w:rsid w:val="004B13E5"/>
    <w:rsid w:val="004B1478"/>
    <w:rsid w:val="004B14B1"/>
    <w:rsid w:val="004B152B"/>
    <w:rsid w:val="004B1571"/>
    <w:rsid w:val="004B163E"/>
    <w:rsid w:val="004B16ED"/>
    <w:rsid w:val="004B1713"/>
    <w:rsid w:val="004B17B1"/>
    <w:rsid w:val="004B1839"/>
    <w:rsid w:val="004B1893"/>
    <w:rsid w:val="004B18B9"/>
    <w:rsid w:val="004B1908"/>
    <w:rsid w:val="004B1989"/>
    <w:rsid w:val="004B19B3"/>
    <w:rsid w:val="004B19F3"/>
    <w:rsid w:val="004B1ADF"/>
    <w:rsid w:val="004B1B4C"/>
    <w:rsid w:val="004B1B74"/>
    <w:rsid w:val="004B1C37"/>
    <w:rsid w:val="004B1CC7"/>
    <w:rsid w:val="004B1CE2"/>
    <w:rsid w:val="004B1D99"/>
    <w:rsid w:val="004B1DA9"/>
    <w:rsid w:val="004B1DAE"/>
    <w:rsid w:val="004B1DB4"/>
    <w:rsid w:val="004B1E33"/>
    <w:rsid w:val="004B1E8C"/>
    <w:rsid w:val="004B1EAF"/>
    <w:rsid w:val="004B1EDB"/>
    <w:rsid w:val="004B1F2F"/>
    <w:rsid w:val="004B1F78"/>
    <w:rsid w:val="004B2070"/>
    <w:rsid w:val="004B2071"/>
    <w:rsid w:val="004B208A"/>
    <w:rsid w:val="004B20B5"/>
    <w:rsid w:val="004B20FD"/>
    <w:rsid w:val="004B2195"/>
    <w:rsid w:val="004B21A2"/>
    <w:rsid w:val="004B2206"/>
    <w:rsid w:val="004B22CF"/>
    <w:rsid w:val="004B2380"/>
    <w:rsid w:val="004B2566"/>
    <w:rsid w:val="004B260F"/>
    <w:rsid w:val="004B2665"/>
    <w:rsid w:val="004B26A5"/>
    <w:rsid w:val="004B26CD"/>
    <w:rsid w:val="004B274C"/>
    <w:rsid w:val="004B278D"/>
    <w:rsid w:val="004B2799"/>
    <w:rsid w:val="004B27E4"/>
    <w:rsid w:val="004B27F3"/>
    <w:rsid w:val="004B2867"/>
    <w:rsid w:val="004B28CD"/>
    <w:rsid w:val="004B28CF"/>
    <w:rsid w:val="004B2958"/>
    <w:rsid w:val="004B2968"/>
    <w:rsid w:val="004B2A0E"/>
    <w:rsid w:val="004B2A7D"/>
    <w:rsid w:val="004B2A87"/>
    <w:rsid w:val="004B2AD2"/>
    <w:rsid w:val="004B2ADA"/>
    <w:rsid w:val="004B2AEB"/>
    <w:rsid w:val="004B2AFB"/>
    <w:rsid w:val="004B2B0E"/>
    <w:rsid w:val="004B2CAD"/>
    <w:rsid w:val="004B2CAF"/>
    <w:rsid w:val="004B2E48"/>
    <w:rsid w:val="004B2EB2"/>
    <w:rsid w:val="004B2F02"/>
    <w:rsid w:val="004B2F43"/>
    <w:rsid w:val="004B2F7D"/>
    <w:rsid w:val="004B301A"/>
    <w:rsid w:val="004B30FF"/>
    <w:rsid w:val="004B3199"/>
    <w:rsid w:val="004B31A2"/>
    <w:rsid w:val="004B331F"/>
    <w:rsid w:val="004B332F"/>
    <w:rsid w:val="004B3375"/>
    <w:rsid w:val="004B3411"/>
    <w:rsid w:val="004B3513"/>
    <w:rsid w:val="004B351E"/>
    <w:rsid w:val="004B35CA"/>
    <w:rsid w:val="004B35CE"/>
    <w:rsid w:val="004B3638"/>
    <w:rsid w:val="004B373D"/>
    <w:rsid w:val="004B3773"/>
    <w:rsid w:val="004B3775"/>
    <w:rsid w:val="004B3807"/>
    <w:rsid w:val="004B38A9"/>
    <w:rsid w:val="004B38B1"/>
    <w:rsid w:val="004B397F"/>
    <w:rsid w:val="004B3A4D"/>
    <w:rsid w:val="004B3A55"/>
    <w:rsid w:val="004B3A70"/>
    <w:rsid w:val="004B3AFC"/>
    <w:rsid w:val="004B3B30"/>
    <w:rsid w:val="004B3B51"/>
    <w:rsid w:val="004B3BA9"/>
    <w:rsid w:val="004B3BE1"/>
    <w:rsid w:val="004B3C5C"/>
    <w:rsid w:val="004B3CD6"/>
    <w:rsid w:val="004B3CDD"/>
    <w:rsid w:val="004B3D68"/>
    <w:rsid w:val="004B3DB0"/>
    <w:rsid w:val="004B3DBB"/>
    <w:rsid w:val="004B3DF5"/>
    <w:rsid w:val="004B3E26"/>
    <w:rsid w:val="004B3E45"/>
    <w:rsid w:val="004B3E58"/>
    <w:rsid w:val="004B3EF2"/>
    <w:rsid w:val="004B3FC7"/>
    <w:rsid w:val="004B4024"/>
    <w:rsid w:val="004B40F3"/>
    <w:rsid w:val="004B414D"/>
    <w:rsid w:val="004B414F"/>
    <w:rsid w:val="004B4253"/>
    <w:rsid w:val="004B42B5"/>
    <w:rsid w:val="004B4330"/>
    <w:rsid w:val="004B4424"/>
    <w:rsid w:val="004B4493"/>
    <w:rsid w:val="004B44D3"/>
    <w:rsid w:val="004B44E1"/>
    <w:rsid w:val="004B4501"/>
    <w:rsid w:val="004B452D"/>
    <w:rsid w:val="004B4628"/>
    <w:rsid w:val="004B46CC"/>
    <w:rsid w:val="004B47A0"/>
    <w:rsid w:val="004B4803"/>
    <w:rsid w:val="004B482C"/>
    <w:rsid w:val="004B483F"/>
    <w:rsid w:val="004B4842"/>
    <w:rsid w:val="004B4843"/>
    <w:rsid w:val="004B4857"/>
    <w:rsid w:val="004B4894"/>
    <w:rsid w:val="004B49FF"/>
    <w:rsid w:val="004B4A59"/>
    <w:rsid w:val="004B4ADD"/>
    <w:rsid w:val="004B4AF1"/>
    <w:rsid w:val="004B4B58"/>
    <w:rsid w:val="004B4BAF"/>
    <w:rsid w:val="004B4BB7"/>
    <w:rsid w:val="004B4BCF"/>
    <w:rsid w:val="004B4C94"/>
    <w:rsid w:val="004B4C98"/>
    <w:rsid w:val="004B4D52"/>
    <w:rsid w:val="004B4D56"/>
    <w:rsid w:val="004B4D60"/>
    <w:rsid w:val="004B4DCA"/>
    <w:rsid w:val="004B4DE7"/>
    <w:rsid w:val="004B4E3A"/>
    <w:rsid w:val="004B4E5D"/>
    <w:rsid w:val="004B4E7C"/>
    <w:rsid w:val="004B4E7F"/>
    <w:rsid w:val="004B4E9D"/>
    <w:rsid w:val="004B4F01"/>
    <w:rsid w:val="004B4F10"/>
    <w:rsid w:val="004B4F2A"/>
    <w:rsid w:val="004B4F35"/>
    <w:rsid w:val="004B4F6E"/>
    <w:rsid w:val="004B5029"/>
    <w:rsid w:val="004B50A3"/>
    <w:rsid w:val="004B50BD"/>
    <w:rsid w:val="004B50C3"/>
    <w:rsid w:val="004B50D1"/>
    <w:rsid w:val="004B50F2"/>
    <w:rsid w:val="004B510E"/>
    <w:rsid w:val="004B5139"/>
    <w:rsid w:val="004B5147"/>
    <w:rsid w:val="004B51FD"/>
    <w:rsid w:val="004B524B"/>
    <w:rsid w:val="004B524D"/>
    <w:rsid w:val="004B5270"/>
    <w:rsid w:val="004B5320"/>
    <w:rsid w:val="004B5344"/>
    <w:rsid w:val="004B535C"/>
    <w:rsid w:val="004B53C9"/>
    <w:rsid w:val="004B53EC"/>
    <w:rsid w:val="004B5421"/>
    <w:rsid w:val="004B5470"/>
    <w:rsid w:val="004B5575"/>
    <w:rsid w:val="004B55FF"/>
    <w:rsid w:val="004B5686"/>
    <w:rsid w:val="004B5700"/>
    <w:rsid w:val="004B57CC"/>
    <w:rsid w:val="004B5816"/>
    <w:rsid w:val="004B5823"/>
    <w:rsid w:val="004B583A"/>
    <w:rsid w:val="004B5896"/>
    <w:rsid w:val="004B58EE"/>
    <w:rsid w:val="004B5907"/>
    <w:rsid w:val="004B596D"/>
    <w:rsid w:val="004B59C8"/>
    <w:rsid w:val="004B5A06"/>
    <w:rsid w:val="004B5A0C"/>
    <w:rsid w:val="004B5A3E"/>
    <w:rsid w:val="004B5A75"/>
    <w:rsid w:val="004B5B07"/>
    <w:rsid w:val="004B5BC0"/>
    <w:rsid w:val="004B5C6A"/>
    <w:rsid w:val="004B5C76"/>
    <w:rsid w:val="004B5D1E"/>
    <w:rsid w:val="004B5D95"/>
    <w:rsid w:val="004B5E48"/>
    <w:rsid w:val="004B5EE4"/>
    <w:rsid w:val="004B5F01"/>
    <w:rsid w:val="004B5F56"/>
    <w:rsid w:val="004B60C5"/>
    <w:rsid w:val="004B6102"/>
    <w:rsid w:val="004B61FB"/>
    <w:rsid w:val="004B63CA"/>
    <w:rsid w:val="004B645F"/>
    <w:rsid w:val="004B64AC"/>
    <w:rsid w:val="004B6594"/>
    <w:rsid w:val="004B65F1"/>
    <w:rsid w:val="004B6619"/>
    <w:rsid w:val="004B663A"/>
    <w:rsid w:val="004B6660"/>
    <w:rsid w:val="004B66C3"/>
    <w:rsid w:val="004B66F7"/>
    <w:rsid w:val="004B6700"/>
    <w:rsid w:val="004B671D"/>
    <w:rsid w:val="004B6724"/>
    <w:rsid w:val="004B67A5"/>
    <w:rsid w:val="004B67E9"/>
    <w:rsid w:val="004B6872"/>
    <w:rsid w:val="004B68B7"/>
    <w:rsid w:val="004B69A0"/>
    <w:rsid w:val="004B6A46"/>
    <w:rsid w:val="004B6AB7"/>
    <w:rsid w:val="004B6AC3"/>
    <w:rsid w:val="004B6B4D"/>
    <w:rsid w:val="004B6B56"/>
    <w:rsid w:val="004B6BEA"/>
    <w:rsid w:val="004B6BFC"/>
    <w:rsid w:val="004B6C72"/>
    <w:rsid w:val="004B6CE2"/>
    <w:rsid w:val="004B6D30"/>
    <w:rsid w:val="004B6D7C"/>
    <w:rsid w:val="004B6DDA"/>
    <w:rsid w:val="004B6DDB"/>
    <w:rsid w:val="004B6EC0"/>
    <w:rsid w:val="004B6F05"/>
    <w:rsid w:val="004B6F28"/>
    <w:rsid w:val="004B6F88"/>
    <w:rsid w:val="004B6FF4"/>
    <w:rsid w:val="004B6FFB"/>
    <w:rsid w:val="004B702C"/>
    <w:rsid w:val="004B704C"/>
    <w:rsid w:val="004B7081"/>
    <w:rsid w:val="004B70A4"/>
    <w:rsid w:val="004B70D8"/>
    <w:rsid w:val="004B72E2"/>
    <w:rsid w:val="004B72EE"/>
    <w:rsid w:val="004B737C"/>
    <w:rsid w:val="004B73B1"/>
    <w:rsid w:val="004B73C2"/>
    <w:rsid w:val="004B73C9"/>
    <w:rsid w:val="004B73E6"/>
    <w:rsid w:val="004B73FE"/>
    <w:rsid w:val="004B742A"/>
    <w:rsid w:val="004B744B"/>
    <w:rsid w:val="004B7611"/>
    <w:rsid w:val="004B763F"/>
    <w:rsid w:val="004B7722"/>
    <w:rsid w:val="004B7728"/>
    <w:rsid w:val="004B7759"/>
    <w:rsid w:val="004B7767"/>
    <w:rsid w:val="004B777F"/>
    <w:rsid w:val="004B77E9"/>
    <w:rsid w:val="004B7836"/>
    <w:rsid w:val="004B78B0"/>
    <w:rsid w:val="004B798C"/>
    <w:rsid w:val="004B79AD"/>
    <w:rsid w:val="004B79C2"/>
    <w:rsid w:val="004B7A39"/>
    <w:rsid w:val="004B7A7B"/>
    <w:rsid w:val="004B7A8B"/>
    <w:rsid w:val="004B7AE5"/>
    <w:rsid w:val="004B7B13"/>
    <w:rsid w:val="004B7BF6"/>
    <w:rsid w:val="004B7C43"/>
    <w:rsid w:val="004B7D0E"/>
    <w:rsid w:val="004B7D64"/>
    <w:rsid w:val="004B7E63"/>
    <w:rsid w:val="004B7E70"/>
    <w:rsid w:val="004B7F13"/>
    <w:rsid w:val="004B7FAC"/>
    <w:rsid w:val="004C000A"/>
    <w:rsid w:val="004C0038"/>
    <w:rsid w:val="004C006F"/>
    <w:rsid w:val="004C007A"/>
    <w:rsid w:val="004C0096"/>
    <w:rsid w:val="004C0152"/>
    <w:rsid w:val="004C0205"/>
    <w:rsid w:val="004C0264"/>
    <w:rsid w:val="004C026E"/>
    <w:rsid w:val="004C02BA"/>
    <w:rsid w:val="004C02E1"/>
    <w:rsid w:val="004C02F0"/>
    <w:rsid w:val="004C047D"/>
    <w:rsid w:val="004C0489"/>
    <w:rsid w:val="004C04E9"/>
    <w:rsid w:val="004C04F4"/>
    <w:rsid w:val="004C0501"/>
    <w:rsid w:val="004C0507"/>
    <w:rsid w:val="004C0553"/>
    <w:rsid w:val="004C0631"/>
    <w:rsid w:val="004C075E"/>
    <w:rsid w:val="004C0767"/>
    <w:rsid w:val="004C07D1"/>
    <w:rsid w:val="004C081F"/>
    <w:rsid w:val="004C08FD"/>
    <w:rsid w:val="004C0938"/>
    <w:rsid w:val="004C0949"/>
    <w:rsid w:val="004C0988"/>
    <w:rsid w:val="004C099A"/>
    <w:rsid w:val="004C0A63"/>
    <w:rsid w:val="004C0AE9"/>
    <w:rsid w:val="004C0AEC"/>
    <w:rsid w:val="004C0B03"/>
    <w:rsid w:val="004C0B46"/>
    <w:rsid w:val="004C0B88"/>
    <w:rsid w:val="004C0B8E"/>
    <w:rsid w:val="004C0BB4"/>
    <w:rsid w:val="004C0BB6"/>
    <w:rsid w:val="004C0C06"/>
    <w:rsid w:val="004C0C7C"/>
    <w:rsid w:val="004C0CC1"/>
    <w:rsid w:val="004C0CF7"/>
    <w:rsid w:val="004C0D75"/>
    <w:rsid w:val="004C0D98"/>
    <w:rsid w:val="004C0DD8"/>
    <w:rsid w:val="004C0DEC"/>
    <w:rsid w:val="004C0E01"/>
    <w:rsid w:val="004C0E15"/>
    <w:rsid w:val="004C0E56"/>
    <w:rsid w:val="004C0E72"/>
    <w:rsid w:val="004C0EC0"/>
    <w:rsid w:val="004C0F60"/>
    <w:rsid w:val="004C0F64"/>
    <w:rsid w:val="004C0FA8"/>
    <w:rsid w:val="004C0FBC"/>
    <w:rsid w:val="004C1028"/>
    <w:rsid w:val="004C1058"/>
    <w:rsid w:val="004C105E"/>
    <w:rsid w:val="004C10D4"/>
    <w:rsid w:val="004C1139"/>
    <w:rsid w:val="004C1195"/>
    <w:rsid w:val="004C1223"/>
    <w:rsid w:val="004C1234"/>
    <w:rsid w:val="004C124F"/>
    <w:rsid w:val="004C1265"/>
    <w:rsid w:val="004C1299"/>
    <w:rsid w:val="004C12A1"/>
    <w:rsid w:val="004C12B9"/>
    <w:rsid w:val="004C1301"/>
    <w:rsid w:val="004C1385"/>
    <w:rsid w:val="004C13AD"/>
    <w:rsid w:val="004C13D5"/>
    <w:rsid w:val="004C1468"/>
    <w:rsid w:val="004C14A0"/>
    <w:rsid w:val="004C14F0"/>
    <w:rsid w:val="004C152D"/>
    <w:rsid w:val="004C16FD"/>
    <w:rsid w:val="004C17D4"/>
    <w:rsid w:val="004C17E6"/>
    <w:rsid w:val="004C17F7"/>
    <w:rsid w:val="004C187C"/>
    <w:rsid w:val="004C18BE"/>
    <w:rsid w:val="004C193F"/>
    <w:rsid w:val="004C19CA"/>
    <w:rsid w:val="004C1A2B"/>
    <w:rsid w:val="004C1AE1"/>
    <w:rsid w:val="004C1B2D"/>
    <w:rsid w:val="004C1B3D"/>
    <w:rsid w:val="004C1B79"/>
    <w:rsid w:val="004C1B7A"/>
    <w:rsid w:val="004C1BF2"/>
    <w:rsid w:val="004C1C38"/>
    <w:rsid w:val="004C1C87"/>
    <w:rsid w:val="004C1CAB"/>
    <w:rsid w:val="004C1CCA"/>
    <w:rsid w:val="004C1D2C"/>
    <w:rsid w:val="004C1D83"/>
    <w:rsid w:val="004C1DAB"/>
    <w:rsid w:val="004C1DB1"/>
    <w:rsid w:val="004C1DC9"/>
    <w:rsid w:val="004C1E16"/>
    <w:rsid w:val="004C1E35"/>
    <w:rsid w:val="004C1E45"/>
    <w:rsid w:val="004C1E47"/>
    <w:rsid w:val="004C1E7C"/>
    <w:rsid w:val="004C1E88"/>
    <w:rsid w:val="004C1EC4"/>
    <w:rsid w:val="004C1EF9"/>
    <w:rsid w:val="004C1F00"/>
    <w:rsid w:val="004C1F3B"/>
    <w:rsid w:val="004C1F50"/>
    <w:rsid w:val="004C200C"/>
    <w:rsid w:val="004C209A"/>
    <w:rsid w:val="004C20C1"/>
    <w:rsid w:val="004C20F6"/>
    <w:rsid w:val="004C2187"/>
    <w:rsid w:val="004C2251"/>
    <w:rsid w:val="004C2257"/>
    <w:rsid w:val="004C22A9"/>
    <w:rsid w:val="004C23D5"/>
    <w:rsid w:val="004C23FA"/>
    <w:rsid w:val="004C2419"/>
    <w:rsid w:val="004C242B"/>
    <w:rsid w:val="004C24CA"/>
    <w:rsid w:val="004C2530"/>
    <w:rsid w:val="004C256C"/>
    <w:rsid w:val="004C2575"/>
    <w:rsid w:val="004C25A3"/>
    <w:rsid w:val="004C2610"/>
    <w:rsid w:val="004C261C"/>
    <w:rsid w:val="004C2633"/>
    <w:rsid w:val="004C26C1"/>
    <w:rsid w:val="004C26E8"/>
    <w:rsid w:val="004C2715"/>
    <w:rsid w:val="004C2735"/>
    <w:rsid w:val="004C27CB"/>
    <w:rsid w:val="004C27DE"/>
    <w:rsid w:val="004C27E5"/>
    <w:rsid w:val="004C283C"/>
    <w:rsid w:val="004C285A"/>
    <w:rsid w:val="004C2885"/>
    <w:rsid w:val="004C294C"/>
    <w:rsid w:val="004C29AD"/>
    <w:rsid w:val="004C2A44"/>
    <w:rsid w:val="004C2A98"/>
    <w:rsid w:val="004C2AA6"/>
    <w:rsid w:val="004C2AB3"/>
    <w:rsid w:val="004C2B1B"/>
    <w:rsid w:val="004C2BA3"/>
    <w:rsid w:val="004C2BFD"/>
    <w:rsid w:val="004C2C8D"/>
    <w:rsid w:val="004C2CB9"/>
    <w:rsid w:val="004C2CC2"/>
    <w:rsid w:val="004C2CEA"/>
    <w:rsid w:val="004C2D18"/>
    <w:rsid w:val="004C2D5C"/>
    <w:rsid w:val="004C2E41"/>
    <w:rsid w:val="004C300E"/>
    <w:rsid w:val="004C301D"/>
    <w:rsid w:val="004C30D8"/>
    <w:rsid w:val="004C30EC"/>
    <w:rsid w:val="004C30F5"/>
    <w:rsid w:val="004C313D"/>
    <w:rsid w:val="004C3146"/>
    <w:rsid w:val="004C3272"/>
    <w:rsid w:val="004C32C2"/>
    <w:rsid w:val="004C32C9"/>
    <w:rsid w:val="004C32E0"/>
    <w:rsid w:val="004C3315"/>
    <w:rsid w:val="004C3322"/>
    <w:rsid w:val="004C341A"/>
    <w:rsid w:val="004C3423"/>
    <w:rsid w:val="004C3436"/>
    <w:rsid w:val="004C3455"/>
    <w:rsid w:val="004C34F5"/>
    <w:rsid w:val="004C356B"/>
    <w:rsid w:val="004C35B6"/>
    <w:rsid w:val="004C36A6"/>
    <w:rsid w:val="004C3722"/>
    <w:rsid w:val="004C3790"/>
    <w:rsid w:val="004C388D"/>
    <w:rsid w:val="004C38B7"/>
    <w:rsid w:val="004C38CD"/>
    <w:rsid w:val="004C38D5"/>
    <w:rsid w:val="004C38F7"/>
    <w:rsid w:val="004C3904"/>
    <w:rsid w:val="004C390D"/>
    <w:rsid w:val="004C3979"/>
    <w:rsid w:val="004C398E"/>
    <w:rsid w:val="004C39F4"/>
    <w:rsid w:val="004C3A32"/>
    <w:rsid w:val="004C3A4E"/>
    <w:rsid w:val="004C3A55"/>
    <w:rsid w:val="004C3A9B"/>
    <w:rsid w:val="004C3B0B"/>
    <w:rsid w:val="004C3B20"/>
    <w:rsid w:val="004C3B2E"/>
    <w:rsid w:val="004C3BEA"/>
    <w:rsid w:val="004C3BEB"/>
    <w:rsid w:val="004C3BFD"/>
    <w:rsid w:val="004C3C08"/>
    <w:rsid w:val="004C3C0A"/>
    <w:rsid w:val="004C3C17"/>
    <w:rsid w:val="004C3CE8"/>
    <w:rsid w:val="004C3CFF"/>
    <w:rsid w:val="004C3DAA"/>
    <w:rsid w:val="004C3DED"/>
    <w:rsid w:val="004C3E4B"/>
    <w:rsid w:val="004C3E55"/>
    <w:rsid w:val="004C3E57"/>
    <w:rsid w:val="004C3E9A"/>
    <w:rsid w:val="004C3EDD"/>
    <w:rsid w:val="004C3F84"/>
    <w:rsid w:val="004C3FDD"/>
    <w:rsid w:val="004C3FE0"/>
    <w:rsid w:val="004C41F5"/>
    <w:rsid w:val="004C41FB"/>
    <w:rsid w:val="004C426A"/>
    <w:rsid w:val="004C42B9"/>
    <w:rsid w:val="004C42DE"/>
    <w:rsid w:val="004C42F2"/>
    <w:rsid w:val="004C42FC"/>
    <w:rsid w:val="004C42FD"/>
    <w:rsid w:val="004C4358"/>
    <w:rsid w:val="004C43CE"/>
    <w:rsid w:val="004C4439"/>
    <w:rsid w:val="004C44EC"/>
    <w:rsid w:val="004C450E"/>
    <w:rsid w:val="004C4514"/>
    <w:rsid w:val="004C4541"/>
    <w:rsid w:val="004C455D"/>
    <w:rsid w:val="004C4566"/>
    <w:rsid w:val="004C456B"/>
    <w:rsid w:val="004C4636"/>
    <w:rsid w:val="004C4643"/>
    <w:rsid w:val="004C465A"/>
    <w:rsid w:val="004C465E"/>
    <w:rsid w:val="004C4661"/>
    <w:rsid w:val="004C4676"/>
    <w:rsid w:val="004C46FE"/>
    <w:rsid w:val="004C4823"/>
    <w:rsid w:val="004C4868"/>
    <w:rsid w:val="004C4924"/>
    <w:rsid w:val="004C4988"/>
    <w:rsid w:val="004C498A"/>
    <w:rsid w:val="004C4990"/>
    <w:rsid w:val="004C4999"/>
    <w:rsid w:val="004C499C"/>
    <w:rsid w:val="004C4AE6"/>
    <w:rsid w:val="004C4AF6"/>
    <w:rsid w:val="004C4AFE"/>
    <w:rsid w:val="004C4B1C"/>
    <w:rsid w:val="004C4BD1"/>
    <w:rsid w:val="004C4BEB"/>
    <w:rsid w:val="004C4CDD"/>
    <w:rsid w:val="004C4CFE"/>
    <w:rsid w:val="004C4D46"/>
    <w:rsid w:val="004C4D64"/>
    <w:rsid w:val="004C4D88"/>
    <w:rsid w:val="004C4DF9"/>
    <w:rsid w:val="004C4E78"/>
    <w:rsid w:val="004C4EA0"/>
    <w:rsid w:val="004C4F21"/>
    <w:rsid w:val="004C4FF1"/>
    <w:rsid w:val="004C500E"/>
    <w:rsid w:val="004C50AE"/>
    <w:rsid w:val="004C51B3"/>
    <w:rsid w:val="004C521F"/>
    <w:rsid w:val="004C52A1"/>
    <w:rsid w:val="004C53B9"/>
    <w:rsid w:val="004C5408"/>
    <w:rsid w:val="004C54AB"/>
    <w:rsid w:val="004C54F0"/>
    <w:rsid w:val="004C5563"/>
    <w:rsid w:val="004C5564"/>
    <w:rsid w:val="004C5579"/>
    <w:rsid w:val="004C557E"/>
    <w:rsid w:val="004C559F"/>
    <w:rsid w:val="004C55CD"/>
    <w:rsid w:val="004C55F7"/>
    <w:rsid w:val="004C5631"/>
    <w:rsid w:val="004C5662"/>
    <w:rsid w:val="004C566B"/>
    <w:rsid w:val="004C574A"/>
    <w:rsid w:val="004C5774"/>
    <w:rsid w:val="004C58A7"/>
    <w:rsid w:val="004C58C7"/>
    <w:rsid w:val="004C5A18"/>
    <w:rsid w:val="004C5A53"/>
    <w:rsid w:val="004C5A7E"/>
    <w:rsid w:val="004C5ADA"/>
    <w:rsid w:val="004C5AF5"/>
    <w:rsid w:val="004C5AFC"/>
    <w:rsid w:val="004C5B2D"/>
    <w:rsid w:val="004C5B75"/>
    <w:rsid w:val="004C5C46"/>
    <w:rsid w:val="004C5C47"/>
    <w:rsid w:val="004C5C85"/>
    <w:rsid w:val="004C5CE1"/>
    <w:rsid w:val="004C5CF2"/>
    <w:rsid w:val="004C5D79"/>
    <w:rsid w:val="004C5DBB"/>
    <w:rsid w:val="004C5DCF"/>
    <w:rsid w:val="004C5E2B"/>
    <w:rsid w:val="004C5EA3"/>
    <w:rsid w:val="004C5ECC"/>
    <w:rsid w:val="004C5ED2"/>
    <w:rsid w:val="004C5F91"/>
    <w:rsid w:val="004C6006"/>
    <w:rsid w:val="004C604A"/>
    <w:rsid w:val="004C6122"/>
    <w:rsid w:val="004C615D"/>
    <w:rsid w:val="004C6165"/>
    <w:rsid w:val="004C61C2"/>
    <w:rsid w:val="004C6206"/>
    <w:rsid w:val="004C62B1"/>
    <w:rsid w:val="004C62CE"/>
    <w:rsid w:val="004C62EC"/>
    <w:rsid w:val="004C6377"/>
    <w:rsid w:val="004C63AC"/>
    <w:rsid w:val="004C6463"/>
    <w:rsid w:val="004C649D"/>
    <w:rsid w:val="004C6559"/>
    <w:rsid w:val="004C656A"/>
    <w:rsid w:val="004C6575"/>
    <w:rsid w:val="004C65B3"/>
    <w:rsid w:val="004C6633"/>
    <w:rsid w:val="004C6712"/>
    <w:rsid w:val="004C67AA"/>
    <w:rsid w:val="004C67C3"/>
    <w:rsid w:val="004C6810"/>
    <w:rsid w:val="004C6813"/>
    <w:rsid w:val="004C6885"/>
    <w:rsid w:val="004C69E8"/>
    <w:rsid w:val="004C6A24"/>
    <w:rsid w:val="004C6A58"/>
    <w:rsid w:val="004C6A64"/>
    <w:rsid w:val="004C6B21"/>
    <w:rsid w:val="004C6B35"/>
    <w:rsid w:val="004C6B5B"/>
    <w:rsid w:val="004C6BBB"/>
    <w:rsid w:val="004C6BD3"/>
    <w:rsid w:val="004C6CC4"/>
    <w:rsid w:val="004C6CD0"/>
    <w:rsid w:val="004C6D22"/>
    <w:rsid w:val="004C6D63"/>
    <w:rsid w:val="004C6DD3"/>
    <w:rsid w:val="004C6DEA"/>
    <w:rsid w:val="004C6E21"/>
    <w:rsid w:val="004C6E55"/>
    <w:rsid w:val="004C6E5B"/>
    <w:rsid w:val="004C6E6E"/>
    <w:rsid w:val="004C6E7A"/>
    <w:rsid w:val="004C6F1B"/>
    <w:rsid w:val="004C6F4D"/>
    <w:rsid w:val="004C6F72"/>
    <w:rsid w:val="004C6F91"/>
    <w:rsid w:val="004C6FA4"/>
    <w:rsid w:val="004C6FBE"/>
    <w:rsid w:val="004C6FC5"/>
    <w:rsid w:val="004C7014"/>
    <w:rsid w:val="004C7076"/>
    <w:rsid w:val="004C709B"/>
    <w:rsid w:val="004C70AE"/>
    <w:rsid w:val="004C70CA"/>
    <w:rsid w:val="004C70DD"/>
    <w:rsid w:val="004C7103"/>
    <w:rsid w:val="004C7112"/>
    <w:rsid w:val="004C716D"/>
    <w:rsid w:val="004C7178"/>
    <w:rsid w:val="004C7209"/>
    <w:rsid w:val="004C7243"/>
    <w:rsid w:val="004C7272"/>
    <w:rsid w:val="004C7281"/>
    <w:rsid w:val="004C72FE"/>
    <w:rsid w:val="004C7309"/>
    <w:rsid w:val="004C7314"/>
    <w:rsid w:val="004C7337"/>
    <w:rsid w:val="004C733B"/>
    <w:rsid w:val="004C7343"/>
    <w:rsid w:val="004C7346"/>
    <w:rsid w:val="004C7358"/>
    <w:rsid w:val="004C735F"/>
    <w:rsid w:val="004C737E"/>
    <w:rsid w:val="004C738F"/>
    <w:rsid w:val="004C73B3"/>
    <w:rsid w:val="004C73DF"/>
    <w:rsid w:val="004C7430"/>
    <w:rsid w:val="004C7432"/>
    <w:rsid w:val="004C74E5"/>
    <w:rsid w:val="004C7587"/>
    <w:rsid w:val="004C75CD"/>
    <w:rsid w:val="004C76BA"/>
    <w:rsid w:val="004C776B"/>
    <w:rsid w:val="004C77DA"/>
    <w:rsid w:val="004C77F0"/>
    <w:rsid w:val="004C788A"/>
    <w:rsid w:val="004C78FE"/>
    <w:rsid w:val="004C7932"/>
    <w:rsid w:val="004C7960"/>
    <w:rsid w:val="004C798E"/>
    <w:rsid w:val="004C7A2E"/>
    <w:rsid w:val="004C7AB0"/>
    <w:rsid w:val="004C7AB1"/>
    <w:rsid w:val="004C7B3F"/>
    <w:rsid w:val="004C7B89"/>
    <w:rsid w:val="004C7B96"/>
    <w:rsid w:val="004C7B9D"/>
    <w:rsid w:val="004C7BCF"/>
    <w:rsid w:val="004C7C0B"/>
    <w:rsid w:val="004C7C88"/>
    <w:rsid w:val="004C7C8A"/>
    <w:rsid w:val="004C7E3C"/>
    <w:rsid w:val="004C7E92"/>
    <w:rsid w:val="004C7EAE"/>
    <w:rsid w:val="004C7F2E"/>
    <w:rsid w:val="004C7F5F"/>
    <w:rsid w:val="004C7F9F"/>
    <w:rsid w:val="004D001E"/>
    <w:rsid w:val="004D004B"/>
    <w:rsid w:val="004D0063"/>
    <w:rsid w:val="004D00B2"/>
    <w:rsid w:val="004D00C6"/>
    <w:rsid w:val="004D00FD"/>
    <w:rsid w:val="004D012A"/>
    <w:rsid w:val="004D0194"/>
    <w:rsid w:val="004D01BB"/>
    <w:rsid w:val="004D0206"/>
    <w:rsid w:val="004D0300"/>
    <w:rsid w:val="004D0344"/>
    <w:rsid w:val="004D035A"/>
    <w:rsid w:val="004D0362"/>
    <w:rsid w:val="004D03D2"/>
    <w:rsid w:val="004D03F6"/>
    <w:rsid w:val="004D03FA"/>
    <w:rsid w:val="004D0407"/>
    <w:rsid w:val="004D047D"/>
    <w:rsid w:val="004D04DC"/>
    <w:rsid w:val="004D04DE"/>
    <w:rsid w:val="004D0523"/>
    <w:rsid w:val="004D0533"/>
    <w:rsid w:val="004D0590"/>
    <w:rsid w:val="004D0609"/>
    <w:rsid w:val="004D060B"/>
    <w:rsid w:val="004D0694"/>
    <w:rsid w:val="004D06AA"/>
    <w:rsid w:val="004D06DC"/>
    <w:rsid w:val="004D078F"/>
    <w:rsid w:val="004D082C"/>
    <w:rsid w:val="004D0895"/>
    <w:rsid w:val="004D094C"/>
    <w:rsid w:val="004D096C"/>
    <w:rsid w:val="004D09A1"/>
    <w:rsid w:val="004D09A9"/>
    <w:rsid w:val="004D09FE"/>
    <w:rsid w:val="004D0A33"/>
    <w:rsid w:val="004D0ABA"/>
    <w:rsid w:val="004D0B53"/>
    <w:rsid w:val="004D0B7C"/>
    <w:rsid w:val="004D0B92"/>
    <w:rsid w:val="004D0D2E"/>
    <w:rsid w:val="004D0D89"/>
    <w:rsid w:val="004D0EB7"/>
    <w:rsid w:val="004D0F44"/>
    <w:rsid w:val="004D0F92"/>
    <w:rsid w:val="004D0FBB"/>
    <w:rsid w:val="004D0FC8"/>
    <w:rsid w:val="004D0FF9"/>
    <w:rsid w:val="004D106D"/>
    <w:rsid w:val="004D1074"/>
    <w:rsid w:val="004D1114"/>
    <w:rsid w:val="004D11B3"/>
    <w:rsid w:val="004D12C1"/>
    <w:rsid w:val="004D13CD"/>
    <w:rsid w:val="004D13EF"/>
    <w:rsid w:val="004D13FC"/>
    <w:rsid w:val="004D1464"/>
    <w:rsid w:val="004D146A"/>
    <w:rsid w:val="004D1472"/>
    <w:rsid w:val="004D1479"/>
    <w:rsid w:val="004D158B"/>
    <w:rsid w:val="004D15A0"/>
    <w:rsid w:val="004D15C8"/>
    <w:rsid w:val="004D15D9"/>
    <w:rsid w:val="004D15DB"/>
    <w:rsid w:val="004D15EF"/>
    <w:rsid w:val="004D16A8"/>
    <w:rsid w:val="004D17A9"/>
    <w:rsid w:val="004D1825"/>
    <w:rsid w:val="004D1833"/>
    <w:rsid w:val="004D189D"/>
    <w:rsid w:val="004D199E"/>
    <w:rsid w:val="004D1A70"/>
    <w:rsid w:val="004D1A72"/>
    <w:rsid w:val="004D1A88"/>
    <w:rsid w:val="004D1AA2"/>
    <w:rsid w:val="004D1B52"/>
    <w:rsid w:val="004D1B62"/>
    <w:rsid w:val="004D1B98"/>
    <w:rsid w:val="004D1BB3"/>
    <w:rsid w:val="004D1C02"/>
    <w:rsid w:val="004D1C2F"/>
    <w:rsid w:val="004D1CC7"/>
    <w:rsid w:val="004D1CD5"/>
    <w:rsid w:val="004D1D6D"/>
    <w:rsid w:val="004D1D88"/>
    <w:rsid w:val="004D1E15"/>
    <w:rsid w:val="004D1E2C"/>
    <w:rsid w:val="004D1E72"/>
    <w:rsid w:val="004D1EC9"/>
    <w:rsid w:val="004D1ECF"/>
    <w:rsid w:val="004D1FA3"/>
    <w:rsid w:val="004D1FA4"/>
    <w:rsid w:val="004D2076"/>
    <w:rsid w:val="004D20CA"/>
    <w:rsid w:val="004D20E9"/>
    <w:rsid w:val="004D2101"/>
    <w:rsid w:val="004D2106"/>
    <w:rsid w:val="004D2315"/>
    <w:rsid w:val="004D235C"/>
    <w:rsid w:val="004D23AA"/>
    <w:rsid w:val="004D23EC"/>
    <w:rsid w:val="004D23FB"/>
    <w:rsid w:val="004D2462"/>
    <w:rsid w:val="004D24B5"/>
    <w:rsid w:val="004D24C2"/>
    <w:rsid w:val="004D257A"/>
    <w:rsid w:val="004D25A5"/>
    <w:rsid w:val="004D261A"/>
    <w:rsid w:val="004D26A4"/>
    <w:rsid w:val="004D26B3"/>
    <w:rsid w:val="004D26E0"/>
    <w:rsid w:val="004D26E7"/>
    <w:rsid w:val="004D26EE"/>
    <w:rsid w:val="004D270B"/>
    <w:rsid w:val="004D2722"/>
    <w:rsid w:val="004D2793"/>
    <w:rsid w:val="004D27A2"/>
    <w:rsid w:val="004D28B7"/>
    <w:rsid w:val="004D292E"/>
    <w:rsid w:val="004D299C"/>
    <w:rsid w:val="004D29A3"/>
    <w:rsid w:val="004D29D1"/>
    <w:rsid w:val="004D2A1E"/>
    <w:rsid w:val="004D2B33"/>
    <w:rsid w:val="004D2BEE"/>
    <w:rsid w:val="004D2BFE"/>
    <w:rsid w:val="004D2D30"/>
    <w:rsid w:val="004D2D51"/>
    <w:rsid w:val="004D2D94"/>
    <w:rsid w:val="004D2DAB"/>
    <w:rsid w:val="004D2E4C"/>
    <w:rsid w:val="004D2E6C"/>
    <w:rsid w:val="004D2F10"/>
    <w:rsid w:val="004D2F1E"/>
    <w:rsid w:val="004D302E"/>
    <w:rsid w:val="004D30DB"/>
    <w:rsid w:val="004D313E"/>
    <w:rsid w:val="004D31C2"/>
    <w:rsid w:val="004D31E2"/>
    <w:rsid w:val="004D31F1"/>
    <w:rsid w:val="004D326C"/>
    <w:rsid w:val="004D3288"/>
    <w:rsid w:val="004D32EE"/>
    <w:rsid w:val="004D330A"/>
    <w:rsid w:val="004D3318"/>
    <w:rsid w:val="004D338A"/>
    <w:rsid w:val="004D3423"/>
    <w:rsid w:val="004D34B3"/>
    <w:rsid w:val="004D34C3"/>
    <w:rsid w:val="004D34D7"/>
    <w:rsid w:val="004D35B2"/>
    <w:rsid w:val="004D35BB"/>
    <w:rsid w:val="004D35F0"/>
    <w:rsid w:val="004D3639"/>
    <w:rsid w:val="004D363A"/>
    <w:rsid w:val="004D36A0"/>
    <w:rsid w:val="004D36AE"/>
    <w:rsid w:val="004D36CD"/>
    <w:rsid w:val="004D3736"/>
    <w:rsid w:val="004D375A"/>
    <w:rsid w:val="004D3782"/>
    <w:rsid w:val="004D378F"/>
    <w:rsid w:val="004D37C8"/>
    <w:rsid w:val="004D3821"/>
    <w:rsid w:val="004D3893"/>
    <w:rsid w:val="004D39C4"/>
    <w:rsid w:val="004D39E5"/>
    <w:rsid w:val="004D3A2E"/>
    <w:rsid w:val="004D3B03"/>
    <w:rsid w:val="004D3BD6"/>
    <w:rsid w:val="004D3BD9"/>
    <w:rsid w:val="004D3C26"/>
    <w:rsid w:val="004D3C42"/>
    <w:rsid w:val="004D3C4F"/>
    <w:rsid w:val="004D3C73"/>
    <w:rsid w:val="004D3C80"/>
    <w:rsid w:val="004D3C91"/>
    <w:rsid w:val="004D3C92"/>
    <w:rsid w:val="004D3C9C"/>
    <w:rsid w:val="004D3DD3"/>
    <w:rsid w:val="004D3DF3"/>
    <w:rsid w:val="004D3E0D"/>
    <w:rsid w:val="004D3E16"/>
    <w:rsid w:val="004D3E6E"/>
    <w:rsid w:val="004D3ECF"/>
    <w:rsid w:val="004D3EE0"/>
    <w:rsid w:val="004D3F87"/>
    <w:rsid w:val="004D4061"/>
    <w:rsid w:val="004D4092"/>
    <w:rsid w:val="004D409F"/>
    <w:rsid w:val="004D4109"/>
    <w:rsid w:val="004D412F"/>
    <w:rsid w:val="004D4170"/>
    <w:rsid w:val="004D41C9"/>
    <w:rsid w:val="004D41CF"/>
    <w:rsid w:val="004D41E9"/>
    <w:rsid w:val="004D41F8"/>
    <w:rsid w:val="004D420B"/>
    <w:rsid w:val="004D428D"/>
    <w:rsid w:val="004D4306"/>
    <w:rsid w:val="004D4440"/>
    <w:rsid w:val="004D4465"/>
    <w:rsid w:val="004D44ED"/>
    <w:rsid w:val="004D45CC"/>
    <w:rsid w:val="004D463A"/>
    <w:rsid w:val="004D4684"/>
    <w:rsid w:val="004D46C1"/>
    <w:rsid w:val="004D46CF"/>
    <w:rsid w:val="004D47DE"/>
    <w:rsid w:val="004D484A"/>
    <w:rsid w:val="004D4889"/>
    <w:rsid w:val="004D4896"/>
    <w:rsid w:val="004D48FB"/>
    <w:rsid w:val="004D4945"/>
    <w:rsid w:val="004D4996"/>
    <w:rsid w:val="004D49D0"/>
    <w:rsid w:val="004D49FB"/>
    <w:rsid w:val="004D4A57"/>
    <w:rsid w:val="004D4A6F"/>
    <w:rsid w:val="004D4AA2"/>
    <w:rsid w:val="004D4B86"/>
    <w:rsid w:val="004D4BBA"/>
    <w:rsid w:val="004D4BEC"/>
    <w:rsid w:val="004D4C0A"/>
    <w:rsid w:val="004D4C40"/>
    <w:rsid w:val="004D4CE4"/>
    <w:rsid w:val="004D4D03"/>
    <w:rsid w:val="004D4D34"/>
    <w:rsid w:val="004D4DC2"/>
    <w:rsid w:val="004D4E8E"/>
    <w:rsid w:val="004D4EB1"/>
    <w:rsid w:val="004D4F0F"/>
    <w:rsid w:val="004D4F58"/>
    <w:rsid w:val="004D4F9C"/>
    <w:rsid w:val="004D5057"/>
    <w:rsid w:val="004D508D"/>
    <w:rsid w:val="004D5099"/>
    <w:rsid w:val="004D509B"/>
    <w:rsid w:val="004D50AE"/>
    <w:rsid w:val="004D50DE"/>
    <w:rsid w:val="004D5108"/>
    <w:rsid w:val="004D5112"/>
    <w:rsid w:val="004D512B"/>
    <w:rsid w:val="004D514F"/>
    <w:rsid w:val="004D51EA"/>
    <w:rsid w:val="004D5236"/>
    <w:rsid w:val="004D526C"/>
    <w:rsid w:val="004D52D3"/>
    <w:rsid w:val="004D52D5"/>
    <w:rsid w:val="004D52E5"/>
    <w:rsid w:val="004D52E9"/>
    <w:rsid w:val="004D54EE"/>
    <w:rsid w:val="004D550F"/>
    <w:rsid w:val="004D553D"/>
    <w:rsid w:val="004D5576"/>
    <w:rsid w:val="004D5628"/>
    <w:rsid w:val="004D5645"/>
    <w:rsid w:val="004D580A"/>
    <w:rsid w:val="004D580B"/>
    <w:rsid w:val="004D582F"/>
    <w:rsid w:val="004D584E"/>
    <w:rsid w:val="004D58C3"/>
    <w:rsid w:val="004D5920"/>
    <w:rsid w:val="004D59B9"/>
    <w:rsid w:val="004D5AB9"/>
    <w:rsid w:val="004D5AD7"/>
    <w:rsid w:val="004D5B90"/>
    <w:rsid w:val="004D5C4F"/>
    <w:rsid w:val="004D5C9C"/>
    <w:rsid w:val="004D5D45"/>
    <w:rsid w:val="004D5D72"/>
    <w:rsid w:val="004D5D87"/>
    <w:rsid w:val="004D5E41"/>
    <w:rsid w:val="004D5E5D"/>
    <w:rsid w:val="004D5E90"/>
    <w:rsid w:val="004D5EDA"/>
    <w:rsid w:val="004D5EE0"/>
    <w:rsid w:val="004D5EFF"/>
    <w:rsid w:val="004D5F74"/>
    <w:rsid w:val="004D6075"/>
    <w:rsid w:val="004D6147"/>
    <w:rsid w:val="004D61E7"/>
    <w:rsid w:val="004D624F"/>
    <w:rsid w:val="004D625B"/>
    <w:rsid w:val="004D6313"/>
    <w:rsid w:val="004D6425"/>
    <w:rsid w:val="004D646F"/>
    <w:rsid w:val="004D64B1"/>
    <w:rsid w:val="004D64CC"/>
    <w:rsid w:val="004D6502"/>
    <w:rsid w:val="004D652B"/>
    <w:rsid w:val="004D6570"/>
    <w:rsid w:val="004D65AC"/>
    <w:rsid w:val="004D65FD"/>
    <w:rsid w:val="004D661D"/>
    <w:rsid w:val="004D666C"/>
    <w:rsid w:val="004D6681"/>
    <w:rsid w:val="004D66A6"/>
    <w:rsid w:val="004D66CE"/>
    <w:rsid w:val="004D6763"/>
    <w:rsid w:val="004D6774"/>
    <w:rsid w:val="004D67BE"/>
    <w:rsid w:val="004D68B3"/>
    <w:rsid w:val="004D68CC"/>
    <w:rsid w:val="004D690D"/>
    <w:rsid w:val="004D6921"/>
    <w:rsid w:val="004D6935"/>
    <w:rsid w:val="004D69B4"/>
    <w:rsid w:val="004D69CB"/>
    <w:rsid w:val="004D6A1F"/>
    <w:rsid w:val="004D6A32"/>
    <w:rsid w:val="004D6A56"/>
    <w:rsid w:val="004D6AB6"/>
    <w:rsid w:val="004D6BC4"/>
    <w:rsid w:val="004D6BCF"/>
    <w:rsid w:val="004D6C0D"/>
    <w:rsid w:val="004D6C12"/>
    <w:rsid w:val="004D6C17"/>
    <w:rsid w:val="004D6C2D"/>
    <w:rsid w:val="004D6CAB"/>
    <w:rsid w:val="004D6CCC"/>
    <w:rsid w:val="004D6CDE"/>
    <w:rsid w:val="004D6CEB"/>
    <w:rsid w:val="004D6D81"/>
    <w:rsid w:val="004D6E60"/>
    <w:rsid w:val="004D6E66"/>
    <w:rsid w:val="004D6E96"/>
    <w:rsid w:val="004D6F55"/>
    <w:rsid w:val="004D6F6E"/>
    <w:rsid w:val="004D6F90"/>
    <w:rsid w:val="004D6FB1"/>
    <w:rsid w:val="004D700C"/>
    <w:rsid w:val="004D703B"/>
    <w:rsid w:val="004D70DE"/>
    <w:rsid w:val="004D70F4"/>
    <w:rsid w:val="004D714B"/>
    <w:rsid w:val="004D7174"/>
    <w:rsid w:val="004D71F2"/>
    <w:rsid w:val="004D729D"/>
    <w:rsid w:val="004D7343"/>
    <w:rsid w:val="004D734E"/>
    <w:rsid w:val="004D7391"/>
    <w:rsid w:val="004D73C6"/>
    <w:rsid w:val="004D748C"/>
    <w:rsid w:val="004D754D"/>
    <w:rsid w:val="004D7551"/>
    <w:rsid w:val="004D768D"/>
    <w:rsid w:val="004D76A1"/>
    <w:rsid w:val="004D76B4"/>
    <w:rsid w:val="004D7723"/>
    <w:rsid w:val="004D772A"/>
    <w:rsid w:val="004D77BB"/>
    <w:rsid w:val="004D77EF"/>
    <w:rsid w:val="004D7822"/>
    <w:rsid w:val="004D7851"/>
    <w:rsid w:val="004D785D"/>
    <w:rsid w:val="004D78BF"/>
    <w:rsid w:val="004D78CE"/>
    <w:rsid w:val="004D78FC"/>
    <w:rsid w:val="004D7965"/>
    <w:rsid w:val="004D7976"/>
    <w:rsid w:val="004D79A2"/>
    <w:rsid w:val="004D79C4"/>
    <w:rsid w:val="004D79CA"/>
    <w:rsid w:val="004D79D3"/>
    <w:rsid w:val="004D7A89"/>
    <w:rsid w:val="004D7AA4"/>
    <w:rsid w:val="004D7AC2"/>
    <w:rsid w:val="004D7B5F"/>
    <w:rsid w:val="004D7BA2"/>
    <w:rsid w:val="004D7C64"/>
    <w:rsid w:val="004D7D78"/>
    <w:rsid w:val="004D7E8B"/>
    <w:rsid w:val="004D7EBD"/>
    <w:rsid w:val="004D7F12"/>
    <w:rsid w:val="004D7FED"/>
    <w:rsid w:val="004E00DC"/>
    <w:rsid w:val="004E00EB"/>
    <w:rsid w:val="004E011A"/>
    <w:rsid w:val="004E0137"/>
    <w:rsid w:val="004E0220"/>
    <w:rsid w:val="004E026C"/>
    <w:rsid w:val="004E033F"/>
    <w:rsid w:val="004E036B"/>
    <w:rsid w:val="004E03AF"/>
    <w:rsid w:val="004E0485"/>
    <w:rsid w:val="004E0497"/>
    <w:rsid w:val="004E04C3"/>
    <w:rsid w:val="004E05EC"/>
    <w:rsid w:val="004E05FD"/>
    <w:rsid w:val="004E06CA"/>
    <w:rsid w:val="004E06FA"/>
    <w:rsid w:val="004E074C"/>
    <w:rsid w:val="004E086F"/>
    <w:rsid w:val="004E08B3"/>
    <w:rsid w:val="004E0955"/>
    <w:rsid w:val="004E097A"/>
    <w:rsid w:val="004E09A8"/>
    <w:rsid w:val="004E0A89"/>
    <w:rsid w:val="004E0A8B"/>
    <w:rsid w:val="004E0AE9"/>
    <w:rsid w:val="004E0B43"/>
    <w:rsid w:val="004E0B69"/>
    <w:rsid w:val="004E0B98"/>
    <w:rsid w:val="004E0C04"/>
    <w:rsid w:val="004E0C64"/>
    <w:rsid w:val="004E0CC5"/>
    <w:rsid w:val="004E0D29"/>
    <w:rsid w:val="004E0D7F"/>
    <w:rsid w:val="004E0DAC"/>
    <w:rsid w:val="004E0DFC"/>
    <w:rsid w:val="004E0E08"/>
    <w:rsid w:val="004E0E0D"/>
    <w:rsid w:val="004E0F67"/>
    <w:rsid w:val="004E0F9F"/>
    <w:rsid w:val="004E0FDE"/>
    <w:rsid w:val="004E104F"/>
    <w:rsid w:val="004E106F"/>
    <w:rsid w:val="004E108A"/>
    <w:rsid w:val="004E108B"/>
    <w:rsid w:val="004E10B2"/>
    <w:rsid w:val="004E10B8"/>
    <w:rsid w:val="004E10F8"/>
    <w:rsid w:val="004E1143"/>
    <w:rsid w:val="004E114C"/>
    <w:rsid w:val="004E11BE"/>
    <w:rsid w:val="004E1246"/>
    <w:rsid w:val="004E125A"/>
    <w:rsid w:val="004E1346"/>
    <w:rsid w:val="004E13AD"/>
    <w:rsid w:val="004E13D8"/>
    <w:rsid w:val="004E1421"/>
    <w:rsid w:val="004E142B"/>
    <w:rsid w:val="004E1442"/>
    <w:rsid w:val="004E155A"/>
    <w:rsid w:val="004E1597"/>
    <w:rsid w:val="004E15A1"/>
    <w:rsid w:val="004E15A4"/>
    <w:rsid w:val="004E162C"/>
    <w:rsid w:val="004E1673"/>
    <w:rsid w:val="004E169A"/>
    <w:rsid w:val="004E1735"/>
    <w:rsid w:val="004E17D4"/>
    <w:rsid w:val="004E17E5"/>
    <w:rsid w:val="004E17E8"/>
    <w:rsid w:val="004E17F9"/>
    <w:rsid w:val="004E1849"/>
    <w:rsid w:val="004E1929"/>
    <w:rsid w:val="004E1A62"/>
    <w:rsid w:val="004E1ACB"/>
    <w:rsid w:val="004E1B1D"/>
    <w:rsid w:val="004E1B2C"/>
    <w:rsid w:val="004E1B98"/>
    <w:rsid w:val="004E1B99"/>
    <w:rsid w:val="004E1BF5"/>
    <w:rsid w:val="004E1C0A"/>
    <w:rsid w:val="004E1C37"/>
    <w:rsid w:val="004E1C3B"/>
    <w:rsid w:val="004E1CA5"/>
    <w:rsid w:val="004E1CF7"/>
    <w:rsid w:val="004E1D4E"/>
    <w:rsid w:val="004E1DD3"/>
    <w:rsid w:val="004E1DF4"/>
    <w:rsid w:val="004E1E13"/>
    <w:rsid w:val="004E1E87"/>
    <w:rsid w:val="004E1F14"/>
    <w:rsid w:val="004E1F45"/>
    <w:rsid w:val="004E2063"/>
    <w:rsid w:val="004E208A"/>
    <w:rsid w:val="004E20C8"/>
    <w:rsid w:val="004E2144"/>
    <w:rsid w:val="004E215A"/>
    <w:rsid w:val="004E21B6"/>
    <w:rsid w:val="004E227D"/>
    <w:rsid w:val="004E22D1"/>
    <w:rsid w:val="004E2327"/>
    <w:rsid w:val="004E235F"/>
    <w:rsid w:val="004E237C"/>
    <w:rsid w:val="004E2401"/>
    <w:rsid w:val="004E240B"/>
    <w:rsid w:val="004E2420"/>
    <w:rsid w:val="004E2538"/>
    <w:rsid w:val="004E2561"/>
    <w:rsid w:val="004E2574"/>
    <w:rsid w:val="004E2608"/>
    <w:rsid w:val="004E2699"/>
    <w:rsid w:val="004E271F"/>
    <w:rsid w:val="004E273C"/>
    <w:rsid w:val="004E27D8"/>
    <w:rsid w:val="004E27EA"/>
    <w:rsid w:val="004E280D"/>
    <w:rsid w:val="004E2921"/>
    <w:rsid w:val="004E292E"/>
    <w:rsid w:val="004E2990"/>
    <w:rsid w:val="004E29A1"/>
    <w:rsid w:val="004E29B4"/>
    <w:rsid w:val="004E29E8"/>
    <w:rsid w:val="004E2A1F"/>
    <w:rsid w:val="004E2A2C"/>
    <w:rsid w:val="004E2AA6"/>
    <w:rsid w:val="004E2B54"/>
    <w:rsid w:val="004E2C1F"/>
    <w:rsid w:val="004E2C3E"/>
    <w:rsid w:val="004E2C8A"/>
    <w:rsid w:val="004E2C9C"/>
    <w:rsid w:val="004E2CB2"/>
    <w:rsid w:val="004E2DB9"/>
    <w:rsid w:val="004E2DF0"/>
    <w:rsid w:val="004E2E11"/>
    <w:rsid w:val="004E2E1C"/>
    <w:rsid w:val="004E2E3A"/>
    <w:rsid w:val="004E2E58"/>
    <w:rsid w:val="004E2E7D"/>
    <w:rsid w:val="004E2EBE"/>
    <w:rsid w:val="004E2F0D"/>
    <w:rsid w:val="004E2FA9"/>
    <w:rsid w:val="004E3058"/>
    <w:rsid w:val="004E305D"/>
    <w:rsid w:val="004E3122"/>
    <w:rsid w:val="004E3145"/>
    <w:rsid w:val="004E3199"/>
    <w:rsid w:val="004E32AC"/>
    <w:rsid w:val="004E32E8"/>
    <w:rsid w:val="004E33A0"/>
    <w:rsid w:val="004E33D4"/>
    <w:rsid w:val="004E3458"/>
    <w:rsid w:val="004E348D"/>
    <w:rsid w:val="004E350F"/>
    <w:rsid w:val="004E3548"/>
    <w:rsid w:val="004E3607"/>
    <w:rsid w:val="004E367A"/>
    <w:rsid w:val="004E368E"/>
    <w:rsid w:val="004E36ED"/>
    <w:rsid w:val="004E373E"/>
    <w:rsid w:val="004E3777"/>
    <w:rsid w:val="004E37F2"/>
    <w:rsid w:val="004E3855"/>
    <w:rsid w:val="004E388C"/>
    <w:rsid w:val="004E3914"/>
    <w:rsid w:val="004E39B1"/>
    <w:rsid w:val="004E3AF2"/>
    <w:rsid w:val="004E3B34"/>
    <w:rsid w:val="004E3BBB"/>
    <w:rsid w:val="004E3BFB"/>
    <w:rsid w:val="004E3CBB"/>
    <w:rsid w:val="004E3CEF"/>
    <w:rsid w:val="004E3D1A"/>
    <w:rsid w:val="004E3D5D"/>
    <w:rsid w:val="004E3DBD"/>
    <w:rsid w:val="004E3DC9"/>
    <w:rsid w:val="004E3E25"/>
    <w:rsid w:val="004E3E54"/>
    <w:rsid w:val="004E3E6A"/>
    <w:rsid w:val="004E3E93"/>
    <w:rsid w:val="004E3ECA"/>
    <w:rsid w:val="004E3F46"/>
    <w:rsid w:val="004E3F8E"/>
    <w:rsid w:val="004E401B"/>
    <w:rsid w:val="004E4072"/>
    <w:rsid w:val="004E407F"/>
    <w:rsid w:val="004E40BF"/>
    <w:rsid w:val="004E40FC"/>
    <w:rsid w:val="004E415F"/>
    <w:rsid w:val="004E4224"/>
    <w:rsid w:val="004E438C"/>
    <w:rsid w:val="004E43DF"/>
    <w:rsid w:val="004E43F0"/>
    <w:rsid w:val="004E4416"/>
    <w:rsid w:val="004E44BB"/>
    <w:rsid w:val="004E452E"/>
    <w:rsid w:val="004E455F"/>
    <w:rsid w:val="004E457A"/>
    <w:rsid w:val="004E458E"/>
    <w:rsid w:val="004E45D5"/>
    <w:rsid w:val="004E4601"/>
    <w:rsid w:val="004E4640"/>
    <w:rsid w:val="004E46EC"/>
    <w:rsid w:val="004E470A"/>
    <w:rsid w:val="004E4731"/>
    <w:rsid w:val="004E4741"/>
    <w:rsid w:val="004E4752"/>
    <w:rsid w:val="004E477A"/>
    <w:rsid w:val="004E479B"/>
    <w:rsid w:val="004E47E3"/>
    <w:rsid w:val="004E4859"/>
    <w:rsid w:val="004E48A8"/>
    <w:rsid w:val="004E498D"/>
    <w:rsid w:val="004E49AE"/>
    <w:rsid w:val="004E49AF"/>
    <w:rsid w:val="004E49B8"/>
    <w:rsid w:val="004E49CF"/>
    <w:rsid w:val="004E4A5B"/>
    <w:rsid w:val="004E4AA7"/>
    <w:rsid w:val="004E4ACD"/>
    <w:rsid w:val="004E4B10"/>
    <w:rsid w:val="004E4B4F"/>
    <w:rsid w:val="004E4BCC"/>
    <w:rsid w:val="004E4C00"/>
    <w:rsid w:val="004E4C23"/>
    <w:rsid w:val="004E4D60"/>
    <w:rsid w:val="004E4D65"/>
    <w:rsid w:val="004E4DB0"/>
    <w:rsid w:val="004E4DD7"/>
    <w:rsid w:val="004E4E06"/>
    <w:rsid w:val="004E4E42"/>
    <w:rsid w:val="004E4E4F"/>
    <w:rsid w:val="004E4E77"/>
    <w:rsid w:val="004E4EB4"/>
    <w:rsid w:val="004E4F12"/>
    <w:rsid w:val="004E4F2A"/>
    <w:rsid w:val="004E4F30"/>
    <w:rsid w:val="004E4F70"/>
    <w:rsid w:val="004E508B"/>
    <w:rsid w:val="004E5291"/>
    <w:rsid w:val="004E52C3"/>
    <w:rsid w:val="004E53B5"/>
    <w:rsid w:val="004E53B6"/>
    <w:rsid w:val="004E5435"/>
    <w:rsid w:val="004E543A"/>
    <w:rsid w:val="004E54F9"/>
    <w:rsid w:val="004E5509"/>
    <w:rsid w:val="004E5547"/>
    <w:rsid w:val="004E55F2"/>
    <w:rsid w:val="004E5675"/>
    <w:rsid w:val="004E56B2"/>
    <w:rsid w:val="004E56C3"/>
    <w:rsid w:val="004E56F2"/>
    <w:rsid w:val="004E5709"/>
    <w:rsid w:val="004E571D"/>
    <w:rsid w:val="004E57A0"/>
    <w:rsid w:val="004E57FD"/>
    <w:rsid w:val="004E5814"/>
    <w:rsid w:val="004E5822"/>
    <w:rsid w:val="004E5868"/>
    <w:rsid w:val="004E587F"/>
    <w:rsid w:val="004E58D6"/>
    <w:rsid w:val="004E58FD"/>
    <w:rsid w:val="004E5924"/>
    <w:rsid w:val="004E59A2"/>
    <w:rsid w:val="004E59CC"/>
    <w:rsid w:val="004E5A29"/>
    <w:rsid w:val="004E5AAE"/>
    <w:rsid w:val="004E5B64"/>
    <w:rsid w:val="004E5B70"/>
    <w:rsid w:val="004E5B8A"/>
    <w:rsid w:val="004E5BFE"/>
    <w:rsid w:val="004E5C8A"/>
    <w:rsid w:val="004E5C8F"/>
    <w:rsid w:val="004E5CAA"/>
    <w:rsid w:val="004E5CB0"/>
    <w:rsid w:val="004E5D3C"/>
    <w:rsid w:val="004E5D4F"/>
    <w:rsid w:val="004E5D55"/>
    <w:rsid w:val="004E5D60"/>
    <w:rsid w:val="004E5DF7"/>
    <w:rsid w:val="004E5EB6"/>
    <w:rsid w:val="004E5EEB"/>
    <w:rsid w:val="004E5F40"/>
    <w:rsid w:val="004E5F5F"/>
    <w:rsid w:val="004E5F95"/>
    <w:rsid w:val="004E6004"/>
    <w:rsid w:val="004E6129"/>
    <w:rsid w:val="004E6187"/>
    <w:rsid w:val="004E61A4"/>
    <w:rsid w:val="004E61CF"/>
    <w:rsid w:val="004E61F3"/>
    <w:rsid w:val="004E62BD"/>
    <w:rsid w:val="004E6329"/>
    <w:rsid w:val="004E6349"/>
    <w:rsid w:val="004E6390"/>
    <w:rsid w:val="004E63A9"/>
    <w:rsid w:val="004E63E1"/>
    <w:rsid w:val="004E63EC"/>
    <w:rsid w:val="004E6421"/>
    <w:rsid w:val="004E64C5"/>
    <w:rsid w:val="004E6566"/>
    <w:rsid w:val="004E65BE"/>
    <w:rsid w:val="004E6605"/>
    <w:rsid w:val="004E66C1"/>
    <w:rsid w:val="004E66E4"/>
    <w:rsid w:val="004E670F"/>
    <w:rsid w:val="004E67E4"/>
    <w:rsid w:val="004E67EE"/>
    <w:rsid w:val="004E684B"/>
    <w:rsid w:val="004E6945"/>
    <w:rsid w:val="004E69C5"/>
    <w:rsid w:val="004E6A84"/>
    <w:rsid w:val="004E6ABC"/>
    <w:rsid w:val="004E6B39"/>
    <w:rsid w:val="004E6B44"/>
    <w:rsid w:val="004E6BFE"/>
    <w:rsid w:val="004E6C38"/>
    <w:rsid w:val="004E6C3D"/>
    <w:rsid w:val="004E6D9D"/>
    <w:rsid w:val="004E6E1A"/>
    <w:rsid w:val="004E6E2C"/>
    <w:rsid w:val="004E6EB0"/>
    <w:rsid w:val="004E6EFB"/>
    <w:rsid w:val="004E6F6C"/>
    <w:rsid w:val="004E7029"/>
    <w:rsid w:val="004E70E7"/>
    <w:rsid w:val="004E7119"/>
    <w:rsid w:val="004E7141"/>
    <w:rsid w:val="004E7176"/>
    <w:rsid w:val="004E71B0"/>
    <w:rsid w:val="004E71DA"/>
    <w:rsid w:val="004E72D1"/>
    <w:rsid w:val="004E72F7"/>
    <w:rsid w:val="004E733C"/>
    <w:rsid w:val="004E7380"/>
    <w:rsid w:val="004E7387"/>
    <w:rsid w:val="004E739C"/>
    <w:rsid w:val="004E73CC"/>
    <w:rsid w:val="004E7489"/>
    <w:rsid w:val="004E7498"/>
    <w:rsid w:val="004E7549"/>
    <w:rsid w:val="004E75C1"/>
    <w:rsid w:val="004E7681"/>
    <w:rsid w:val="004E768B"/>
    <w:rsid w:val="004E76CE"/>
    <w:rsid w:val="004E7712"/>
    <w:rsid w:val="004E7773"/>
    <w:rsid w:val="004E7856"/>
    <w:rsid w:val="004E786C"/>
    <w:rsid w:val="004E7937"/>
    <w:rsid w:val="004E7A7D"/>
    <w:rsid w:val="004E7A88"/>
    <w:rsid w:val="004E7AA0"/>
    <w:rsid w:val="004E7AFC"/>
    <w:rsid w:val="004E7C37"/>
    <w:rsid w:val="004E7C3A"/>
    <w:rsid w:val="004E7CD2"/>
    <w:rsid w:val="004E7CFF"/>
    <w:rsid w:val="004E7D2D"/>
    <w:rsid w:val="004E7D99"/>
    <w:rsid w:val="004E7DB1"/>
    <w:rsid w:val="004E7DCB"/>
    <w:rsid w:val="004E7E05"/>
    <w:rsid w:val="004E7E29"/>
    <w:rsid w:val="004E7EA5"/>
    <w:rsid w:val="004E7EEB"/>
    <w:rsid w:val="004E7EF8"/>
    <w:rsid w:val="004E7F65"/>
    <w:rsid w:val="004E7F82"/>
    <w:rsid w:val="004F0019"/>
    <w:rsid w:val="004F002B"/>
    <w:rsid w:val="004F00DC"/>
    <w:rsid w:val="004F014A"/>
    <w:rsid w:val="004F015C"/>
    <w:rsid w:val="004F0164"/>
    <w:rsid w:val="004F029F"/>
    <w:rsid w:val="004F03A2"/>
    <w:rsid w:val="004F04A2"/>
    <w:rsid w:val="004F04A3"/>
    <w:rsid w:val="004F05A6"/>
    <w:rsid w:val="004F05DA"/>
    <w:rsid w:val="004F0615"/>
    <w:rsid w:val="004F070E"/>
    <w:rsid w:val="004F0746"/>
    <w:rsid w:val="004F076D"/>
    <w:rsid w:val="004F077A"/>
    <w:rsid w:val="004F079B"/>
    <w:rsid w:val="004F0848"/>
    <w:rsid w:val="004F0880"/>
    <w:rsid w:val="004F08BE"/>
    <w:rsid w:val="004F0912"/>
    <w:rsid w:val="004F0913"/>
    <w:rsid w:val="004F0927"/>
    <w:rsid w:val="004F0A5A"/>
    <w:rsid w:val="004F0A5C"/>
    <w:rsid w:val="004F0A7B"/>
    <w:rsid w:val="004F0AB1"/>
    <w:rsid w:val="004F0AB9"/>
    <w:rsid w:val="004F0ACE"/>
    <w:rsid w:val="004F0AF2"/>
    <w:rsid w:val="004F0AF8"/>
    <w:rsid w:val="004F0B1D"/>
    <w:rsid w:val="004F0B37"/>
    <w:rsid w:val="004F0B8D"/>
    <w:rsid w:val="004F0C2B"/>
    <w:rsid w:val="004F0C83"/>
    <w:rsid w:val="004F0CFC"/>
    <w:rsid w:val="004F0DF5"/>
    <w:rsid w:val="004F0E2C"/>
    <w:rsid w:val="004F0E9B"/>
    <w:rsid w:val="004F0EC1"/>
    <w:rsid w:val="004F0F55"/>
    <w:rsid w:val="004F0FC8"/>
    <w:rsid w:val="004F0FCB"/>
    <w:rsid w:val="004F1067"/>
    <w:rsid w:val="004F1070"/>
    <w:rsid w:val="004F10B7"/>
    <w:rsid w:val="004F10BC"/>
    <w:rsid w:val="004F112E"/>
    <w:rsid w:val="004F1191"/>
    <w:rsid w:val="004F11BD"/>
    <w:rsid w:val="004F11EB"/>
    <w:rsid w:val="004F122A"/>
    <w:rsid w:val="004F1250"/>
    <w:rsid w:val="004F1278"/>
    <w:rsid w:val="004F12BB"/>
    <w:rsid w:val="004F1333"/>
    <w:rsid w:val="004F1365"/>
    <w:rsid w:val="004F137B"/>
    <w:rsid w:val="004F13CB"/>
    <w:rsid w:val="004F14AB"/>
    <w:rsid w:val="004F14B2"/>
    <w:rsid w:val="004F1567"/>
    <w:rsid w:val="004F1570"/>
    <w:rsid w:val="004F1591"/>
    <w:rsid w:val="004F160B"/>
    <w:rsid w:val="004F1634"/>
    <w:rsid w:val="004F16AB"/>
    <w:rsid w:val="004F16E1"/>
    <w:rsid w:val="004F171C"/>
    <w:rsid w:val="004F174E"/>
    <w:rsid w:val="004F1762"/>
    <w:rsid w:val="004F17B4"/>
    <w:rsid w:val="004F1854"/>
    <w:rsid w:val="004F1864"/>
    <w:rsid w:val="004F1924"/>
    <w:rsid w:val="004F1966"/>
    <w:rsid w:val="004F1A14"/>
    <w:rsid w:val="004F1AA2"/>
    <w:rsid w:val="004F1ACB"/>
    <w:rsid w:val="004F1ACF"/>
    <w:rsid w:val="004F1AF4"/>
    <w:rsid w:val="004F1B4E"/>
    <w:rsid w:val="004F1C63"/>
    <w:rsid w:val="004F1D6C"/>
    <w:rsid w:val="004F1D75"/>
    <w:rsid w:val="004F1D7B"/>
    <w:rsid w:val="004F1DC3"/>
    <w:rsid w:val="004F1E96"/>
    <w:rsid w:val="004F1F12"/>
    <w:rsid w:val="004F2205"/>
    <w:rsid w:val="004F2241"/>
    <w:rsid w:val="004F2335"/>
    <w:rsid w:val="004F247C"/>
    <w:rsid w:val="004F24F7"/>
    <w:rsid w:val="004F25FB"/>
    <w:rsid w:val="004F268A"/>
    <w:rsid w:val="004F26A6"/>
    <w:rsid w:val="004F26C8"/>
    <w:rsid w:val="004F26CC"/>
    <w:rsid w:val="004F272C"/>
    <w:rsid w:val="004F273C"/>
    <w:rsid w:val="004F2751"/>
    <w:rsid w:val="004F276E"/>
    <w:rsid w:val="004F27D7"/>
    <w:rsid w:val="004F27E4"/>
    <w:rsid w:val="004F27F7"/>
    <w:rsid w:val="004F280A"/>
    <w:rsid w:val="004F290D"/>
    <w:rsid w:val="004F290F"/>
    <w:rsid w:val="004F292A"/>
    <w:rsid w:val="004F2993"/>
    <w:rsid w:val="004F29D3"/>
    <w:rsid w:val="004F29F3"/>
    <w:rsid w:val="004F2A57"/>
    <w:rsid w:val="004F2B88"/>
    <w:rsid w:val="004F2BAF"/>
    <w:rsid w:val="004F2BE8"/>
    <w:rsid w:val="004F2C5B"/>
    <w:rsid w:val="004F2C6B"/>
    <w:rsid w:val="004F2C72"/>
    <w:rsid w:val="004F2C99"/>
    <w:rsid w:val="004F2D1D"/>
    <w:rsid w:val="004F2D66"/>
    <w:rsid w:val="004F2D6F"/>
    <w:rsid w:val="004F2E43"/>
    <w:rsid w:val="004F2EB5"/>
    <w:rsid w:val="004F2EC7"/>
    <w:rsid w:val="004F2FE8"/>
    <w:rsid w:val="004F301A"/>
    <w:rsid w:val="004F306F"/>
    <w:rsid w:val="004F3096"/>
    <w:rsid w:val="004F30CD"/>
    <w:rsid w:val="004F3159"/>
    <w:rsid w:val="004F3161"/>
    <w:rsid w:val="004F3196"/>
    <w:rsid w:val="004F31D3"/>
    <w:rsid w:val="004F3221"/>
    <w:rsid w:val="004F3237"/>
    <w:rsid w:val="004F3269"/>
    <w:rsid w:val="004F32C2"/>
    <w:rsid w:val="004F3325"/>
    <w:rsid w:val="004F333E"/>
    <w:rsid w:val="004F33C1"/>
    <w:rsid w:val="004F33D3"/>
    <w:rsid w:val="004F3439"/>
    <w:rsid w:val="004F346E"/>
    <w:rsid w:val="004F3503"/>
    <w:rsid w:val="004F3539"/>
    <w:rsid w:val="004F358E"/>
    <w:rsid w:val="004F35A2"/>
    <w:rsid w:val="004F35DB"/>
    <w:rsid w:val="004F35DE"/>
    <w:rsid w:val="004F35EA"/>
    <w:rsid w:val="004F364B"/>
    <w:rsid w:val="004F368C"/>
    <w:rsid w:val="004F369E"/>
    <w:rsid w:val="004F3712"/>
    <w:rsid w:val="004F37FC"/>
    <w:rsid w:val="004F3834"/>
    <w:rsid w:val="004F3857"/>
    <w:rsid w:val="004F387F"/>
    <w:rsid w:val="004F38C3"/>
    <w:rsid w:val="004F3936"/>
    <w:rsid w:val="004F395D"/>
    <w:rsid w:val="004F396F"/>
    <w:rsid w:val="004F39BC"/>
    <w:rsid w:val="004F39F4"/>
    <w:rsid w:val="004F3A0B"/>
    <w:rsid w:val="004F3AB5"/>
    <w:rsid w:val="004F3AFC"/>
    <w:rsid w:val="004F3B46"/>
    <w:rsid w:val="004F3BC9"/>
    <w:rsid w:val="004F3BF5"/>
    <w:rsid w:val="004F3C69"/>
    <w:rsid w:val="004F3CEE"/>
    <w:rsid w:val="004F3D15"/>
    <w:rsid w:val="004F3D4A"/>
    <w:rsid w:val="004F3D56"/>
    <w:rsid w:val="004F3D5B"/>
    <w:rsid w:val="004F3D6C"/>
    <w:rsid w:val="004F3D7E"/>
    <w:rsid w:val="004F3DCD"/>
    <w:rsid w:val="004F3E14"/>
    <w:rsid w:val="004F3E66"/>
    <w:rsid w:val="004F3E7E"/>
    <w:rsid w:val="004F3E8A"/>
    <w:rsid w:val="004F3EB3"/>
    <w:rsid w:val="004F3EC1"/>
    <w:rsid w:val="004F3EEA"/>
    <w:rsid w:val="004F3F06"/>
    <w:rsid w:val="004F3F42"/>
    <w:rsid w:val="004F3FA1"/>
    <w:rsid w:val="004F4097"/>
    <w:rsid w:val="004F40CA"/>
    <w:rsid w:val="004F4231"/>
    <w:rsid w:val="004F427D"/>
    <w:rsid w:val="004F428F"/>
    <w:rsid w:val="004F42BD"/>
    <w:rsid w:val="004F4304"/>
    <w:rsid w:val="004F431A"/>
    <w:rsid w:val="004F4346"/>
    <w:rsid w:val="004F434D"/>
    <w:rsid w:val="004F4431"/>
    <w:rsid w:val="004F4453"/>
    <w:rsid w:val="004F448E"/>
    <w:rsid w:val="004F44AB"/>
    <w:rsid w:val="004F44DC"/>
    <w:rsid w:val="004F4652"/>
    <w:rsid w:val="004F473A"/>
    <w:rsid w:val="004F4789"/>
    <w:rsid w:val="004F4899"/>
    <w:rsid w:val="004F4932"/>
    <w:rsid w:val="004F4965"/>
    <w:rsid w:val="004F4AA1"/>
    <w:rsid w:val="004F4B90"/>
    <w:rsid w:val="004F4D2C"/>
    <w:rsid w:val="004F4D2F"/>
    <w:rsid w:val="004F4D9B"/>
    <w:rsid w:val="004F4DAC"/>
    <w:rsid w:val="004F4DF3"/>
    <w:rsid w:val="004F4E89"/>
    <w:rsid w:val="004F4F44"/>
    <w:rsid w:val="004F4F59"/>
    <w:rsid w:val="004F4FF8"/>
    <w:rsid w:val="004F5046"/>
    <w:rsid w:val="004F5052"/>
    <w:rsid w:val="004F50BD"/>
    <w:rsid w:val="004F510A"/>
    <w:rsid w:val="004F51E5"/>
    <w:rsid w:val="004F522E"/>
    <w:rsid w:val="004F5235"/>
    <w:rsid w:val="004F528E"/>
    <w:rsid w:val="004F52BD"/>
    <w:rsid w:val="004F5320"/>
    <w:rsid w:val="004F53D1"/>
    <w:rsid w:val="004F5424"/>
    <w:rsid w:val="004F5473"/>
    <w:rsid w:val="004F54A5"/>
    <w:rsid w:val="004F550A"/>
    <w:rsid w:val="004F5561"/>
    <w:rsid w:val="004F556D"/>
    <w:rsid w:val="004F55DE"/>
    <w:rsid w:val="004F565E"/>
    <w:rsid w:val="004F56C1"/>
    <w:rsid w:val="004F5799"/>
    <w:rsid w:val="004F579C"/>
    <w:rsid w:val="004F58BE"/>
    <w:rsid w:val="004F58F2"/>
    <w:rsid w:val="004F5960"/>
    <w:rsid w:val="004F59BF"/>
    <w:rsid w:val="004F5A38"/>
    <w:rsid w:val="004F5AC5"/>
    <w:rsid w:val="004F5AC9"/>
    <w:rsid w:val="004F5B06"/>
    <w:rsid w:val="004F5B2B"/>
    <w:rsid w:val="004F5B8C"/>
    <w:rsid w:val="004F5BBD"/>
    <w:rsid w:val="004F5C1A"/>
    <w:rsid w:val="004F5C1B"/>
    <w:rsid w:val="004F5C2E"/>
    <w:rsid w:val="004F5C3E"/>
    <w:rsid w:val="004F5C44"/>
    <w:rsid w:val="004F5CA1"/>
    <w:rsid w:val="004F5CA6"/>
    <w:rsid w:val="004F5CCD"/>
    <w:rsid w:val="004F5CEA"/>
    <w:rsid w:val="004F5CF9"/>
    <w:rsid w:val="004F5D53"/>
    <w:rsid w:val="004F5D76"/>
    <w:rsid w:val="004F5E09"/>
    <w:rsid w:val="004F5E23"/>
    <w:rsid w:val="004F5E86"/>
    <w:rsid w:val="004F5E94"/>
    <w:rsid w:val="004F5FCE"/>
    <w:rsid w:val="004F606B"/>
    <w:rsid w:val="004F6083"/>
    <w:rsid w:val="004F6086"/>
    <w:rsid w:val="004F6167"/>
    <w:rsid w:val="004F617B"/>
    <w:rsid w:val="004F61E2"/>
    <w:rsid w:val="004F6261"/>
    <w:rsid w:val="004F6353"/>
    <w:rsid w:val="004F636F"/>
    <w:rsid w:val="004F637F"/>
    <w:rsid w:val="004F63C6"/>
    <w:rsid w:val="004F63DF"/>
    <w:rsid w:val="004F6402"/>
    <w:rsid w:val="004F6437"/>
    <w:rsid w:val="004F6478"/>
    <w:rsid w:val="004F656B"/>
    <w:rsid w:val="004F658C"/>
    <w:rsid w:val="004F65AB"/>
    <w:rsid w:val="004F661C"/>
    <w:rsid w:val="004F6673"/>
    <w:rsid w:val="004F66CC"/>
    <w:rsid w:val="004F675A"/>
    <w:rsid w:val="004F679B"/>
    <w:rsid w:val="004F6894"/>
    <w:rsid w:val="004F68EF"/>
    <w:rsid w:val="004F68F1"/>
    <w:rsid w:val="004F6945"/>
    <w:rsid w:val="004F6997"/>
    <w:rsid w:val="004F69A4"/>
    <w:rsid w:val="004F69C0"/>
    <w:rsid w:val="004F6A99"/>
    <w:rsid w:val="004F6AFE"/>
    <w:rsid w:val="004F6B10"/>
    <w:rsid w:val="004F6BB0"/>
    <w:rsid w:val="004F6C0A"/>
    <w:rsid w:val="004F6C29"/>
    <w:rsid w:val="004F6C37"/>
    <w:rsid w:val="004F6C91"/>
    <w:rsid w:val="004F6CC6"/>
    <w:rsid w:val="004F6D41"/>
    <w:rsid w:val="004F6D57"/>
    <w:rsid w:val="004F6D93"/>
    <w:rsid w:val="004F6E22"/>
    <w:rsid w:val="004F6E41"/>
    <w:rsid w:val="004F6E83"/>
    <w:rsid w:val="004F6E98"/>
    <w:rsid w:val="004F6ED7"/>
    <w:rsid w:val="004F6EDA"/>
    <w:rsid w:val="004F6F20"/>
    <w:rsid w:val="004F6F32"/>
    <w:rsid w:val="004F7054"/>
    <w:rsid w:val="004F707C"/>
    <w:rsid w:val="004F707D"/>
    <w:rsid w:val="004F7097"/>
    <w:rsid w:val="004F70F2"/>
    <w:rsid w:val="004F717D"/>
    <w:rsid w:val="004F7186"/>
    <w:rsid w:val="004F71BA"/>
    <w:rsid w:val="004F71E8"/>
    <w:rsid w:val="004F720B"/>
    <w:rsid w:val="004F720D"/>
    <w:rsid w:val="004F7216"/>
    <w:rsid w:val="004F7229"/>
    <w:rsid w:val="004F7372"/>
    <w:rsid w:val="004F740A"/>
    <w:rsid w:val="004F742F"/>
    <w:rsid w:val="004F7458"/>
    <w:rsid w:val="004F746F"/>
    <w:rsid w:val="004F74C1"/>
    <w:rsid w:val="004F7512"/>
    <w:rsid w:val="004F752F"/>
    <w:rsid w:val="004F758C"/>
    <w:rsid w:val="004F7652"/>
    <w:rsid w:val="004F7789"/>
    <w:rsid w:val="004F78A5"/>
    <w:rsid w:val="004F78EB"/>
    <w:rsid w:val="004F795D"/>
    <w:rsid w:val="004F79C7"/>
    <w:rsid w:val="004F7A2A"/>
    <w:rsid w:val="004F7AB5"/>
    <w:rsid w:val="004F7ADA"/>
    <w:rsid w:val="004F7AF7"/>
    <w:rsid w:val="004F7B93"/>
    <w:rsid w:val="004F7C11"/>
    <w:rsid w:val="004F7DAB"/>
    <w:rsid w:val="004F7DB8"/>
    <w:rsid w:val="004F7DCA"/>
    <w:rsid w:val="004F7ED9"/>
    <w:rsid w:val="004F7F53"/>
    <w:rsid w:val="0050001B"/>
    <w:rsid w:val="00500039"/>
    <w:rsid w:val="005000B6"/>
    <w:rsid w:val="0050018C"/>
    <w:rsid w:val="00500211"/>
    <w:rsid w:val="0050023B"/>
    <w:rsid w:val="005002A7"/>
    <w:rsid w:val="005002FA"/>
    <w:rsid w:val="00500309"/>
    <w:rsid w:val="0050034F"/>
    <w:rsid w:val="005003B2"/>
    <w:rsid w:val="005003D9"/>
    <w:rsid w:val="00500576"/>
    <w:rsid w:val="00500589"/>
    <w:rsid w:val="005005AF"/>
    <w:rsid w:val="005005BB"/>
    <w:rsid w:val="005005FD"/>
    <w:rsid w:val="005006CC"/>
    <w:rsid w:val="005006DC"/>
    <w:rsid w:val="00500711"/>
    <w:rsid w:val="00500727"/>
    <w:rsid w:val="005007AA"/>
    <w:rsid w:val="005007DE"/>
    <w:rsid w:val="0050083C"/>
    <w:rsid w:val="0050084D"/>
    <w:rsid w:val="0050090E"/>
    <w:rsid w:val="00500936"/>
    <w:rsid w:val="005009BF"/>
    <w:rsid w:val="00500A2D"/>
    <w:rsid w:val="00500A3D"/>
    <w:rsid w:val="00500A5D"/>
    <w:rsid w:val="00500B5B"/>
    <w:rsid w:val="00500BA7"/>
    <w:rsid w:val="00500BFE"/>
    <w:rsid w:val="00500C0F"/>
    <w:rsid w:val="00500C39"/>
    <w:rsid w:val="00500DA3"/>
    <w:rsid w:val="00500DDE"/>
    <w:rsid w:val="00500DE5"/>
    <w:rsid w:val="00500E04"/>
    <w:rsid w:val="00500EE3"/>
    <w:rsid w:val="00500EF8"/>
    <w:rsid w:val="00500FE4"/>
    <w:rsid w:val="00500FF0"/>
    <w:rsid w:val="00501024"/>
    <w:rsid w:val="00501042"/>
    <w:rsid w:val="005010C9"/>
    <w:rsid w:val="005010DB"/>
    <w:rsid w:val="00501135"/>
    <w:rsid w:val="0050118A"/>
    <w:rsid w:val="005011E1"/>
    <w:rsid w:val="0050125E"/>
    <w:rsid w:val="0050138A"/>
    <w:rsid w:val="005013A2"/>
    <w:rsid w:val="005013FD"/>
    <w:rsid w:val="00501448"/>
    <w:rsid w:val="0050145A"/>
    <w:rsid w:val="005014AB"/>
    <w:rsid w:val="00501576"/>
    <w:rsid w:val="005015F0"/>
    <w:rsid w:val="00501667"/>
    <w:rsid w:val="005016A4"/>
    <w:rsid w:val="0050173C"/>
    <w:rsid w:val="00501765"/>
    <w:rsid w:val="00501774"/>
    <w:rsid w:val="0050193B"/>
    <w:rsid w:val="00501953"/>
    <w:rsid w:val="0050197E"/>
    <w:rsid w:val="0050197F"/>
    <w:rsid w:val="005019E9"/>
    <w:rsid w:val="005019F5"/>
    <w:rsid w:val="005019FF"/>
    <w:rsid w:val="00501A7E"/>
    <w:rsid w:val="00501AE3"/>
    <w:rsid w:val="00501B7A"/>
    <w:rsid w:val="00501B7E"/>
    <w:rsid w:val="00501BB3"/>
    <w:rsid w:val="00501BCE"/>
    <w:rsid w:val="00501C5A"/>
    <w:rsid w:val="00501C6F"/>
    <w:rsid w:val="00501CB5"/>
    <w:rsid w:val="00501D30"/>
    <w:rsid w:val="00501DB3"/>
    <w:rsid w:val="00501DE2"/>
    <w:rsid w:val="00501E73"/>
    <w:rsid w:val="00501ED4"/>
    <w:rsid w:val="00501EF7"/>
    <w:rsid w:val="00501F4B"/>
    <w:rsid w:val="00501F77"/>
    <w:rsid w:val="00501FBE"/>
    <w:rsid w:val="00501FD0"/>
    <w:rsid w:val="00501FFA"/>
    <w:rsid w:val="00502036"/>
    <w:rsid w:val="00502058"/>
    <w:rsid w:val="00502062"/>
    <w:rsid w:val="0050207C"/>
    <w:rsid w:val="00502094"/>
    <w:rsid w:val="00502113"/>
    <w:rsid w:val="00502145"/>
    <w:rsid w:val="00502173"/>
    <w:rsid w:val="005021C9"/>
    <w:rsid w:val="005022CC"/>
    <w:rsid w:val="005022E7"/>
    <w:rsid w:val="00502312"/>
    <w:rsid w:val="00502370"/>
    <w:rsid w:val="005023EC"/>
    <w:rsid w:val="00502421"/>
    <w:rsid w:val="00502562"/>
    <w:rsid w:val="005025B9"/>
    <w:rsid w:val="0050264B"/>
    <w:rsid w:val="00502671"/>
    <w:rsid w:val="0050271E"/>
    <w:rsid w:val="00502777"/>
    <w:rsid w:val="00502795"/>
    <w:rsid w:val="00502832"/>
    <w:rsid w:val="0050288B"/>
    <w:rsid w:val="005028A4"/>
    <w:rsid w:val="00502910"/>
    <w:rsid w:val="005029E8"/>
    <w:rsid w:val="00502A1D"/>
    <w:rsid w:val="00502A76"/>
    <w:rsid w:val="00502AB1"/>
    <w:rsid w:val="00502AB9"/>
    <w:rsid w:val="00502B22"/>
    <w:rsid w:val="00502B52"/>
    <w:rsid w:val="00502B99"/>
    <w:rsid w:val="00502BC2"/>
    <w:rsid w:val="00502C86"/>
    <w:rsid w:val="00502C88"/>
    <w:rsid w:val="00502D5E"/>
    <w:rsid w:val="00502DB9"/>
    <w:rsid w:val="00502E78"/>
    <w:rsid w:val="00502EFA"/>
    <w:rsid w:val="00503168"/>
    <w:rsid w:val="00503201"/>
    <w:rsid w:val="0050327E"/>
    <w:rsid w:val="00503337"/>
    <w:rsid w:val="00503387"/>
    <w:rsid w:val="00503420"/>
    <w:rsid w:val="0050349A"/>
    <w:rsid w:val="005034AE"/>
    <w:rsid w:val="00503520"/>
    <w:rsid w:val="00503549"/>
    <w:rsid w:val="00503682"/>
    <w:rsid w:val="005036E2"/>
    <w:rsid w:val="00503710"/>
    <w:rsid w:val="00503748"/>
    <w:rsid w:val="0050381A"/>
    <w:rsid w:val="00503863"/>
    <w:rsid w:val="0050389B"/>
    <w:rsid w:val="0050396A"/>
    <w:rsid w:val="005039AE"/>
    <w:rsid w:val="00503AB2"/>
    <w:rsid w:val="00503ADB"/>
    <w:rsid w:val="00503B0A"/>
    <w:rsid w:val="00503B27"/>
    <w:rsid w:val="00503B29"/>
    <w:rsid w:val="00503BBB"/>
    <w:rsid w:val="00503BEF"/>
    <w:rsid w:val="00503C1E"/>
    <w:rsid w:val="00503C57"/>
    <w:rsid w:val="00503CB7"/>
    <w:rsid w:val="00503CCB"/>
    <w:rsid w:val="00503D3E"/>
    <w:rsid w:val="00503DF6"/>
    <w:rsid w:val="00503E4C"/>
    <w:rsid w:val="00503E5E"/>
    <w:rsid w:val="00503EC7"/>
    <w:rsid w:val="00503EDF"/>
    <w:rsid w:val="00503F0D"/>
    <w:rsid w:val="00503F16"/>
    <w:rsid w:val="005040AD"/>
    <w:rsid w:val="00504118"/>
    <w:rsid w:val="00504129"/>
    <w:rsid w:val="005041C5"/>
    <w:rsid w:val="005041D3"/>
    <w:rsid w:val="005042CE"/>
    <w:rsid w:val="00504302"/>
    <w:rsid w:val="0050439C"/>
    <w:rsid w:val="0050443E"/>
    <w:rsid w:val="00504470"/>
    <w:rsid w:val="0050448D"/>
    <w:rsid w:val="005044C2"/>
    <w:rsid w:val="00504537"/>
    <w:rsid w:val="0050455A"/>
    <w:rsid w:val="005045B0"/>
    <w:rsid w:val="00504642"/>
    <w:rsid w:val="0050465F"/>
    <w:rsid w:val="00504724"/>
    <w:rsid w:val="00504763"/>
    <w:rsid w:val="0050481E"/>
    <w:rsid w:val="00504853"/>
    <w:rsid w:val="005048BA"/>
    <w:rsid w:val="005048BD"/>
    <w:rsid w:val="00504912"/>
    <w:rsid w:val="00504959"/>
    <w:rsid w:val="005049B2"/>
    <w:rsid w:val="00504A20"/>
    <w:rsid w:val="00504A5B"/>
    <w:rsid w:val="00504AD0"/>
    <w:rsid w:val="00504AE5"/>
    <w:rsid w:val="00504AF3"/>
    <w:rsid w:val="00504AF9"/>
    <w:rsid w:val="00504C77"/>
    <w:rsid w:val="00504C9C"/>
    <w:rsid w:val="00504CD3"/>
    <w:rsid w:val="00504CDC"/>
    <w:rsid w:val="00504D47"/>
    <w:rsid w:val="00504D4E"/>
    <w:rsid w:val="00504D8C"/>
    <w:rsid w:val="00504D95"/>
    <w:rsid w:val="00504D9E"/>
    <w:rsid w:val="00504DAF"/>
    <w:rsid w:val="00504DF0"/>
    <w:rsid w:val="00504EE2"/>
    <w:rsid w:val="00504EEE"/>
    <w:rsid w:val="00504F66"/>
    <w:rsid w:val="00504F71"/>
    <w:rsid w:val="00504FF4"/>
    <w:rsid w:val="00505023"/>
    <w:rsid w:val="005050DA"/>
    <w:rsid w:val="0050519C"/>
    <w:rsid w:val="005053D8"/>
    <w:rsid w:val="005053F8"/>
    <w:rsid w:val="00505448"/>
    <w:rsid w:val="00505556"/>
    <w:rsid w:val="00505561"/>
    <w:rsid w:val="00505565"/>
    <w:rsid w:val="00505608"/>
    <w:rsid w:val="0050566A"/>
    <w:rsid w:val="00505682"/>
    <w:rsid w:val="0050568A"/>
    <w:rsid w:val="0050575B"/>
    <w:rsid w:val="00505775"/>
    <w:rsid w:val="0050579C"/>
    <w:rsid w:val="005057F1"/>
    <w:rsid w:val="0050583E"/>
    <w:rsid w:val="0050587B"/>
    <w:rsid w:val="005058BB"/>
    <w:rsid w:val="005059E7"/>
    <w:rsid w:val="005059EC"/>
    <w:rsid w:val="00505B4C"/>
    <w:rsid w:val="00505B6D"/>
    <w:rsid w:val="00505B9A"/>
    <w:rsid w:val="00505BE4"/>
    <w:rsid w:val="00505C03"/>
    <w:rsid w:val="00505C30"/>
    <w:rsid w:val="00505C8F"/>
    <w:rsid w:val="00505D7C"/>
    <w:rsid w:val="00505D7E"/>
    <w:rsid w:val="00505DC6"/>
    <w:rsid w:val="00505DCA"/>
    <w:rsid w:val="00505DD6"/>
    <w:rsid w:val="00505E18"/>
    <w:rsid w:val="00505EB1"/>
    <w:rsid w:val="00505F01"/>
    <w:rsid w:val="00505F5B"/>
    <w:rsid w:val="00505F5E"/>
    <w:rsid w:val="0050603B"/>
    <w:rsid w:val="005060B7"/>
    <w:rsid w:val="00506179"/>
    <w:rsid w:val="005061C5"/>
    <w:rsid w:val="005061E5"/>
    <w:rsid w:val="00506210"/>
    <w:rsid w:val="00506245"/>
    <w:rsid w:val="005062C5"/>
    <w:rsid w:val="005062D2"/>
    <w:rsid w:val="00506357"/>
    <w:rsid w:val="00506372"/>
    <w:rsid w:val="005063B5"/>
    <w:rsid w:val="0050640A"/>
    <w:rsid w:val="005064D8"/>
    <w:rsid w:val="005064FD"/>
    <w:rsid w:val="0050650C"/>
    <w:rsid w:val="0050656C"/>
    <w:rsid w:val="0050659C"/>
    <w:rsid w:val="00506610"/>
    <w:rsid w:val="0050663A"/>
    <w:rsid w:val="0050669F"/>
    <w:rsid w:val="005066F8"/>
    <w:rsid w:val="0050674A"/>
    <w:rsid w:val="0050674E"/>
    <w:rsid w:val="00506800"/>
    <w:rsid w:val="00506862"/>
    <w:rsid w:val="005068E4"/>
    <w:rsid w:val="00506915"/>
    <w:rsid w:val="0050691C"/>
    <w:rsid w:val="005069EC"/>
    <w:rsid w:val="005069FA"/>
    <w:rsid w:val="00506A94"/>
    <w:rsid w:val="00506A96"/>
    <w:rsid w:val="00506AA4"/>
    <w:rsid w:val="00506ACF"/>
    <w:rsid w:val="00506AD3"/>
    <w:rsid w:val="00506AD9"/>
    <w:rsid w:val="00506B59"/>
    <w:rsid w:val="00506B68"/>
    <w:rsid w:val="00506BBC"/>
    <w:rsid w:val="00506C8A"/>
    <w:rsid w:val="00506CDD"/>
    <w:rsid w:val="00506CE8"/>
    <w:rsid w:val="00506CF9"/>
    <w:rsid w:val="00506D2C"/>
    <w:rsid w:val="00506E15"/>
    <w:rsid w:val="00506EA1"/>
    <w:rsid w:val="00506EB8"/>
    <w:rsid w:val="00506F0C"/>
    <w:rsid w:val="00506F24"/>
    <w:rsid w:val="00506F51"/>
    <w:rsid w:val="00506FB4"/>
    <w:rsid w:val="00507029"/>
    <w:rsid w:val="00507066"/>
    <w:rsid w:val="0050707A"/>
    <w:rsid w:val="00507093"/>
    <w:rsid w:val="0050709D"/>
    <w:rsid w:val="00507132"/>
    <w:rsid w:val="005071CE"/>
    <w:rsid w:val="005071D0"/>
    <w:rsid w:val="005071EF"/>
    <w:rsid w:val="0050723F"/>
    <w:rsid w:val="0050725F"/>
    <w:rsid w:val="0050726A"/>
    <w:rsid w:val="005072BB"/>
    <w:rsid w:val="005072CF"/>
    <w:rsid w:val="005072D9"/>
    <w:rsid w:val="00507336"/>
    <w:rsid w:val="005073AE"/>
    <w:rsid w:val="00507401"/>
    <w:rsid w:val="00507481"/>
    <w:rsid w:val="005074B7"/>
    <w:rsid w:val="00507509"/>
    <w:rsid w:val="0050753B"/>
    <w:rsid w:val="00507569"/>
    <w:rsid w:val="0050756C"/>
    <w:rsid w:val="00507583"/>
    <w:rsid w:val="0050765A"/>
    <w:rsid w:val="005076E0"/>
    <w:rsid w:val="005076F6"/>
    <w:rsid w:val="0050770A"/>
    <w:rsid w:val="0050777E"/>
    <w:rsid w:val="005077B3"/>
    <w:rsid w:val="005077EA"/>
    <w:rsid w:val="005077EF"/>
    <w:rsid w:val="005077F7"/>
    <w:rsid w:val="00507817"/>
    <w:rsid w:val="00507902"/>
    <w:rsid w:val="005079E7"/>
    <w:rsid w:val="00507A4F"/>
    <w:rsid w:val="00507A5F"/>
    <w:rsid w:val="00507A8D"/>
    <w:rsid w:val="00507B07"/>
    <w:rsid w:val="00507C40"/>
    <w:rsid w:val="00507C5C"/>
    <w:rsid w:val="00507C8C"/>
    <w:rsid w:val="00507CBE"/>
    <w:rsid w:val="00507CE7"/>
    <w:rsid w:val="00507CE8"/>
    <w:rsid w:val="00507D33"/>
    <w:rsid w:val="00507D6B"/>
    <w:rsid w:val="00507DAC"/>
    <w:rsid w:val="00507DB1"/>
    <w:rsid w:val="00507DDC"/>
    <w:rsid w:val="00507DE2"/>
    <w:rsid w:val="00507E0F"/>
    <w:rsid w:val="00507E16"/>
    <w:rsid w:val="00507E37"/>
    <w:rsid w:val="00507EA0"/>
    <w:rsid w:val="00507EBE"/>
    <w:rsid w:val="00507EF5"/>
    <w:rsid w:val="00507F3F"/>
    <w:rsid w:val="00507F4F"/>
    <w:rsid w:val="00507F7E"/>
    <w:rsid w:val="00507FAD"/>
    <w:rsid w:val="0051000C"/>
    <w:rsid w:val="00510049"/>
    <w:rsid w:val="0051005E"/>
    <w:rsid w:val="005100B6"/>
    <w:rsid w:val="0051010E"/>
    <w:rsid w:val="005101C3"/>
    <w:rsid w:val="005101F2"/>
    <w:rsid w:val="0051022B"/>
    <w:rsid w:val="0051026F"/>
    <w:rsid w:val="00510301"/>
    <w:rsid w:val="00510309"/>
    <w:rsid w:val="00510310"/>
    <w:rsid w:val="0051031D"/>
    <w:rsid w:val="0051033F"/>
    <w:rsid w:val="005103C5"/>
    <w:rsid w:val="0051048B"/>
    <w:rsid w:val="0051054A"/>
    <w:rsid w:val="00510590"/>
    <w:rsid w:val="0051059C"/>
    <w:rsid w:val="005105C0"/>
    <w:rsid w:val="005105F6"/>
    <w:rsid w:val="00510696"/>
    <w:rsid w:val="005106A8"/>
    <w:rsid w:val="005106C3"/>
    <w:rsid w:val="005106F9"/>
    <w:rsid w:val="0051077F"/>
    <w:rsid w:val="005107A3"/>
    <w:rsid w:val="005107D2"/>
    <w:rsid w:val="0051089E"/>
    <w:rsid w:val="00510917"/>
    <w:rsid w:val="005109D8"/>
    <w:rsid w:val="005109F5"/>
    <w:rsid w:val="00510A41"/>
    <w:rsid w:val="00510A61"/>
    <w:rsid w:val="00510B02"/>
    <w:rsid w:val="00510C0E"/>
    <w:rsid w:val="00510C3F"/>
    <w:rsid w:val="00510C78"/>
    <w:rsid w:val="00510F0B"/>
    <w:rsid w:val="00510FD0"/>
    <w:rsid w:val="00510FD9"/>
    <w:rsid w:val="0051106D"/>
    <w:rsid w:val="00511229"/>
    <w:rsid w:val="005113D7"/>
    <w:rsid w:val="00511473"/>
    <w:rsid w:val="0051147D"/>
    <w:rsid w:val="005114BF"/>
    <w:rsid w:val="0051153B"/>
    <w:rsid w:val="0051156B"/>
    <w:rsid w:val="005115D8"/>
    <w:rsid w:val="0051167A"/>
    <w:rsid w:val="005116A4"/>
    <w:rsid w:val="0051183E"/>
    <w:rsid w:val="00511876"/>
    <w:rsid w:val="00511884"/>
    <w:rsid w:val="005118E1"/>
    <w:rsid w:val="00511956"/>
    <w:rsid w:val="00511967"/>
    <w:rsid w:val="0051199E"/>
    <w:rsid w:val="005119DF"/>
    <w:rsid w:val="00511A83"/>
    <w:rsid w:val="00511B56"/>
    <w:rsid w:val="00511BEE"/>
    <w:rsid w:val="00511BEF"/>
    <w:rsid w:val="00511CBB"/>
    <w:rsid w:val="00511D82"/>
    <w:rsid w:val="00511DBE"/>
    <w:rsid w:val="00511DE6"/>
    <w:rsid w:val="00511E07"/>
    <w:rsid w:val="00511E57"/>
    <w:rsid w:val="00511EEA"/>
    <w:rsid w:val="00511EFC"/>
    <w:rsid w:val="00511F07"/>
    <w:rsid w:val="00511F82"/>
    <w:rsid w:val="00511FE8"/>
    <w:rsid w:val="00512019"/>
    <w:rsid w:val="00512082"/>
    <w:rsid w:val="00512135"/>
    <w:rsid w:val="005121D2"/>
    <w:rsid w:val="005121E5"/>
    <w:rsid w:val="00512264"/>
    <w:rsid w:val="00512294"/>
    <w:rsid w:val="005122F8"/>
    <w:rsid w:val="00512335"/>
    <w:rsid w:val="00512338"/>
    <w:rsid w:val="00512340"/>
    <w:rsid w:val="00512341"/>
    <w:rsid w:val="005124AF"/>
    <w:rsid w:val="005124CD"/>
    <w:rsid w:val="00512565"/>
    <w:rsid w:val="00512607"/>
    <w:rsid w:val="0051260E"/>
    <w:rsid w:val="0051262A"/>
    <w:rsid w:val="0051263D"/>
    <w:rsid w:val="0051269A"/>
    <w:rsid w:val="00512747"/>
    <w:rsid w:val="00512790"/>
    <w:rsid w:val="0051279A"/>
    <w:rsid w:val="005127FB"/>
    <w:rsid w:val="00512854"/>
    <w:rsid w:val="00512893"/>
    <w:rsid w:val="00512894"/>
    <w:rsid w:val="005128C3"/>
    <w:rsid w:val="005128C8"/>
    <w:rsid w:val="00512994"/>
    <w:rsid w:val="00512A0F"/>
    <w:rsid w:val="00512A38"/>
    <w:rsid w:val="00512A73"/>
    <w:rsid w:val="00512AA9"/>
    <w:rsid w:val="00512C20"/>
    <w:rsid w:val="00512C21"/>
    <w:rsid w:val="00512C8B"/>
    <w:rsid w:val="00512CD1"/>
    <w:rsid w:val="00512D4B"/>
    <w:rsid w:val="00512D5A"/>
    <w:rsid w:val="00512D8D"/>
    <w:rsid w:val="00512D93"/>
    <w:rsid w:val="00512DDE"/>
    <w:rsid w:val="00512E00"/>
    <w:rsid w:val="00512E77"/>
    <w:rsid w:val="00512F37"/>
    <w:rsid w:val="00512F8F"/>
    <w:rsid w:val="00512FA3"/>
    <w:rsid w:val="0051306C"/>
    <w:rsid w:val="0051316B"/>
    <w:rsid w:val="005131EA"/>
    <w:rsid w:val="0051320B"/>
    <w:rsid w:val="00513279"/>
    <w:rsid w:val="005132C2"/>
    <w:rsid w:val="005132EB"/>
    <w:rsid w:val="0051330C"/>
    <w:rsid w:val="005133BA"/>
    <w:rsid w:val="005133EC"/>
    <w:rsid w:val="00513423"/>
    <w:rsid w:val="005134D7"/>
    <w:rsid w:val="005134EC"/>
    <w:rsid w:val="00513539"/>
    <w:rsid w:val="00513562"/>
    <w:rsid w:val="0051357C"/>
    <w:rsid w:val="00513671"/>
    <w:rsid w:val="005136BB"/>
    <w:rsid w:val="005136D6"/>
    <w:rsid w:val="0051370C"/>
    <w:rsid w:val="00513781"/>
    <w:rsid w:val="00513787"/>
    <w:rsid w:val="0051379A"/>
    <w:rsid w:val="005138AA"/>
    <w:rsid w:val="00513901"/>
    <w:rsid w:val="005139B1"/>
    <w:rsid w:val="005139CE"/>
    <w:rsid w:val="005139E2"/>
    <w:rsid w:val="00513A5F"/>
    <w:rsid w:val="00513AEE"/>
    <w:rsid w:val="00513B32"/>
    <w:rsid w:val="00513B5F"/>
    <w:rsid w:val="00513C86"/>
    <w:rsid w:val="00513CE8"/>
    <w:rsid w:val="00513CF7"/>
    <w:rsid w:val="00513E2C"/>
    <w:rsid w:val="00513E64"/>
    <w:rsid w:val="00513E83"/>
    <w:rsid w:val="00513E92"/>
    <w:rsid w:val="00513ED5"/>
    <w:rsid w:val="00513F0B"/>
    <w:rsid w:val="00513F15"/>
    <w:rsid w:val="005140C7"/>
    <w:rsid w:val="0051413D"/>
    <w:rsid w:val="00514162"/>
    <w:rsid w:val="0051418A"/>
    <w:rsid w:val="005141A6"/>
    <w:rsid w:val="00514222"/>
    <w:rsid w:val="0051422B"/>
    <w:rsid w:val="00514258"/>
    <w:rsid w:val="0051427B"/>
    <w:rsid w:val="005142C7"/>
    <w:rsid w:val="005142FD"/>
    <w:rsid w:val="00514300"/>
    <w:rsid w:val="00514301"/>
    <w:rsid w:val="00514415"/>
    <w:rsid w:val="00514417"/>
    <w:rsid w:val="00514457"/>
    <w:rsid w:val="00514563"/>
    <w:rsid w:val="005145DB"/>
    <w:rsid w:val="0051463A"/>
    <w:rsid w:val="005146AD"/>
    <w:rsid w:val="005146BE"/>
    <w:rsid w:val="005146FE"/>
    <w:rsid w:val="0051485D"/>
    <w:rsid w:val="0051497F"/>
    <w:rsid w:val="00514995"/>
    <w:rsid w:val="005149D5"/>
    <w:rsid w:val="00514A12"/>
    <w:rsid w:val="00514A64"/>
    <w:rsid w:val="00514A67"/>
    <w:rsid w:val="00514A77"/>
    <w:rsid w:val="00514AA3"/>
    <w:rsid w:val="00514B12"/>
    <w:rsid w:val="00514B37"/>
    <w:rsid w:val="00514B50"/>
    <w:rsid w:val="00514B70"/>
    <w:rsid w:val="00514B97"/>
    <w:rsid w:val="00514BD3"/>
    <w:rsid w:val="00514C6F"/>
    <w:rsid w:val="00514CAE"/>
    <w:rsid w:val="00514DBB"/>
    <w:rsid w:val="00514F32"/>
    <w:rsid w:val="00514F3C"/>
    <w:rsid w:val="00514F80"/>
    <w:rsid w:val="00514F8E"/>
    <w:rsid w:val="0051509A"/>
    <w:rsid w:val="005150A3"/>
    <w:rsid w:val="005150E9"/>
    <w:rsid w:val="005150FA"/>
    <w:rsid w:val="00515122"/>
    <w:rsid w:val="0051514E"/>
    <w:rsid w:val="00515265"/>
    <w:rsid w:val="005152E7"/>
    <w:rsid w:val="0051537A"/>
    <w:rsid w:val="0051538A"/>
    <w:rsid w:val="00515433"/>
    <w:rsid w:val="005154A1"/>
    <w:rsid w:val="005154FE"/>
    <w:rsid w:val="0051550A"/>
    <w:rsid w:val="0051551B"/>
    <w:rsid w:val="0051553C"/>
    <w:rsid w:val="00515557"/>
    <w:rsid w:val="0051557B"/>
    <w:rsid w:val="00515582"/>
    <w:rsid w:val="005155E8"/>
    <w:rsid w:val="00515604"/>
    <w:rsid w:val="00515605"/>
    <w:rsid w:val="00515612"/>
    <w:rsid w:val="00515689"/>
    <w:rsid w:val="005156DA"/>
    <w:rsid w:val="0051570B"/>
    <w:rsid w:val="00515712"/>
    <w:rsid w:val="0051571B"/>
    <w:rsid w:val="00515745"/>
    <w:rsid w:val="00515827"/>
    <w:rsid w:val="005158B1"/>
    <w:rsid w:val="0051592A"/>
    <w:rsid w:val="0051593E"/>
    <w:rsid w:val="00515A08"/>
    <w:rsid w:val="00515A3C"/>
    <w:rsid w:val="00515AAD"/>
    <w:rsid w:val="00515AC8"/>
    <w:rsid w:val="00515B03"/>
    <w:rsid w:val="00515B5E"/>
    <w:rsid w:val="00515BF1"/>
    <w:rsid w:val="00515BFF"/>
    <w:rsid w:val="00515C1B"/>
    <w:rsid w:val="00515C38"/>
    <w:rsid w:val="00515C53"/>
    <w:rsid w:val="00515C8F"/>
    <w:rsid w:val="00515D3F"/>
    <w:rsid w:val="00515D77"/>
    <w:rsid w:val="00515DD8"/>
    <w:rsid w:val="00515DE4"/>
    <w:rsid w:val="00515E17"/>
    <w:rsid w:val="00515E23"/>
    <w:rsid w:val="00515EDF"/>
    <w:rsid w:val="00515EE2"/>
    <w:rsid w:val="00515EF4"/>
    <w:rsid w:val="00515F52"/>
    <w:rsid w:val="00515F9F"/>
    <w:rsid w:val="00516011"/>
    <w:rsid w:val="0051603A"/>
    <w:rsid w:val="00516051"/>
    <w:rsid w:val="005162ED"/>
    <w:rsid w:val="00516302"/>
    <w:rsid w:val="005163CF"/>
    <w:rsid w:val="005163EB"/>
    <w:rsid w:val="00516477"/>
    <w:rsid w:val="00516482"/>
    <w:rsid w:val="0051658E"/>
    <w:rsid w:val="00516662"/>
    <w:rsid w:val="00516674"/>
    <w:rsid w:val="005166DE"/>
    <w:rsid w:val="005166FB"/>
    <w:rsid w:val="00516731"/>
    <w:rsid w:val="0051676F"/>
    <w:rsid w:val="00516775"/>
    <w:rsid w:val="00516802"/>
    <w:rsid w:val="00516867"/>
    <w:rsid w:val="005168DC"/>
    <w:rsid w:val="0051692A"/>
    <w:rsid w:val="0051695E"/>
    <w:rsid w:val="005169A9"/>
    <w:rsid w:val="005169C9"/>
    <w:rsid w:val="00516A6F"/>
    <w:rsid w:val="00516AB3"/>
    <w:rsid w:val="00516B14"/>
    <w:rsid w:val="00516BAF"/>
    <w:rsid w:val="00516BD0"/>
    <w:rsid w:val="00516BEF"/>
    <w:rsid w:val="00516C4A"/>
    <w:rsid w:val="00516C78"/>
    <w:rsid w:val="00516CF4"/>
    <w:rsid w:val="00516D3E"/>
    <w:rsid w:val="00516DBE"/>
    <w:rsid w:val="00516DBF"/>
    <w:rsid w:val="00516E01"/>
    <w:rsid w:val="00516E5F"/>
    <w:rsid w:val="00516E89"/>
    <w:rsid w:val="00516EAE"/>
    <w:rsid w:val="00516F55"/>
    <w:rsid w:val="00516F68"/>
    <w:rsid w:val="00516F6B"/>
    <w:rsid w:val="00516F7E"/>
    <w:rsid w:val="00516FAD"/>
    <w:rsid w:val="00517022"/>
    <w:rsid w:val="00517056"/>
    <w:rsid w:val="00517161"/>
    <w:rsid w:val="00517197"/>
    <w:rsid w:val="00517202"/>
    <w:rsid w:val="00517203"/>
    <w:rsid w:val="0051721C"/>
    <w:rsid w:val="0051726A"/>
    <w:rsid w:val="00517285"/>
    <w:rsid w:val="005174C9"/>
    <w:rsid w:val="005174DB"/>
    <w:rsid w:val="005174F9"/>
    <w:rsid w:val="00517504"/>
    <w:rsid w:val="00517576"/>
    <w:rsid w:val="00517581"/>
    <w:rsid w:val="005175CF"/>
    <w:rsid w:val="00517670"/>
    <w:rsid w:val="00517684"/>
    <w:rsid w:val="005176C3"/>
    <w:rsid w:val="005176E8"/>
    <w:rsid w:val="005176EF"/>
    <w:rsid w:val="0051780C"/>
    <w:rsid w:val="005178D4"/>
    <w:rsid w:val="00517911"/>
    <w:rsid w:val="005179D3"/>
    <w:rsid w:val="00517A3C"/>
    <w:rsid w:val="00517AC7"/>
    <w:rsid w:val="00517B81"/>
    <w:rsid w:val="00517B87"/>
    <w:rsid w:val="00517BE7"/>
    <w:rsid w:val="00517C12"/>
    <w:rsid w:val="00517C72"/>
    <w:rsid w:val="00517C85"/>
    <w:rsid w:val="00517CBC"/>
    <w:rsid w:val="00517CFF"/>
    <w:rsid w:val="00517D22"/>
    <w:rsid w:val="00517D37"/>
    <w:rsid w:val="00517D46"/>
    <w:rsid w:val="00517DC7"/>
    <w:rsid w:val="00517DCF"/>
    <w:rsid w:val="00517DF6"/>
    <w:rsid w:val="00517E0F"/>
    <w:rsid w:val="00517E65"/>
    <w:rsid w:val="00517E90"/>
    <w:rsid w:val="00517EA3"/>
    <w:rsid w:val="00517ED4"/>
    <w:rsid w:val="00517F42"/>
    <w:rsid w:val="00520052"/>
    <w:rsid w:val="0052005A"/>
    <w:rsid w:val="00520074"/>
    <w:rsid w:val="005200F9"/>
    <w:rsid w:val="005201B4"/>
    <w:rsid w:val="00520278"/>
    <w:rsid w:val="005202BE"/>
    <w:rsid w:val="005202C1"/>
    <w:rsid w:val="005202E1"/>
    <w:rsid w:val="00520366"/>
    <w:rsid w:val="00520373"/>
    <w:rsid w:val="00520375"/>
    <w:rsid w:val="00520455"/>
    <w:rsid w:val="00520573"/>
    <w:rsid w:val="005205AD"/>
    <w:rsid w:val="005205E4"/>
    <w:rsid w:val="00520643"/>
    <w:rsid w:val="005206AA"/>
    <w:rsid w:val="00520704"/>
    <w:rsid w:val="0052070B"/>
    <w:rsid w:val="0052073F"/>
    <w:rsid w:val="00520748"/>
    <w:rsid w:val="0052075C"/>
    <w:rsid w:val="005207C8"/>
    <w:rsid w:val="005207F2"/>
    <w:rsid w:val="00520817"/>
    <w:rsid w:val="005209B5"/>
    <w:rsid w:val="005209E9"/>
    <w:rsid w:val="00520A70"/>
    <w:rsid w:val="00520A91"/>
    <w:rsid w:val="00520AE1"/>
    <w:rsid w:val="00520B52"/>
    <w:rsid w:val="00520BFB"/>
    <w:rsid w:val="00520C04"/>
    <w:rsid w:val="00520CA1"/>
    <w:rsid w:val="00520CB9"/>
    <w:rsid w:val="00520D0E"/>
    <w:rsid w:val="00520DAE"/>
    <w:rsid w:val="00520DDE"/>
    <w:rsid w:val="00520DEB"/>
    <w:rsid w:val="00520EB3"/>
    <w:rsid w:val="00520EE4"/>
    <w:rsid w:val="00520F4E"/>
    <w:rsid w:val="00520F5D"/>
    <w:rsid w:val="00520FB3"/>
    <w:rsid w:val="005210FA"/>
    <w:rsid w:val="00521119"/>
    <w:rsid w:val="0052112E"/>
    <w:rsid w:val="0052113E"/>
    <w:rsid w:val="00521184"/>
    <w:rsid w:val="00521189"/>
    <w:rsid w:val="00521194"/>
    <w:rsid w:val="005211C3"/>
    <w:rsid w:val="0052135E"/>
    <w:rsid w:val="00521373"/>
    <w:rsid w:val="005214D9"/>
    <w:rsid w:val="0052151B"/>
    <w:rsid w:val="00521531"/>
    <w:rsid w:val="00521538"/>
    <w:rsid w:val="0052155E"/>
    <w:rsid w:val="005215E3"/>
    <w:rsid w:val="005215EE"/>
    <w:rsid w:val="00521685"/>
    <w:rsid w:val="00521725"/>
    <w:rsid w:val="005217A0"/>
    <w:rsid w:val="005217B6"/>
    <w:rsid w:val="0052185A"/>
    <w:rsid w:val="0052185C"/>
    <w:rsid w:val="00521883"/>
    <w:rsid w:val="0052198F"/>
    <w:rsid w:val="005219AF"/>
    <w:rsid w:val="005219B4"/>
    <w:rsid w:val="005219BF"/>
    <w:rsid w:val="005219EE"/>
    <w:rsid w:val="00521A32"/>
    <w:rsid w:val="00521A48"/>
    <w:rsid w:val="00521A7B"/>
    <w:rsid w:val="00521A8D"/>
    <w:rsid w:val="00521A97"/>
    <w:rsid w:val="00521B76"/>
    <w:rsid w:val="00521BBE"/>
    <w:rsid w:val="00521BCA"/>
    <w:rsid w:val="00521BD2"/>
    <w:rsid w:val="00521BDA"/>
    <w:rsid w:val="00521C35"/>
    <w:rsid w:val="00521C4F"/>
    <w:rsid w:val="00521CC2"/>
    <w:rsid w:val="00521CDC"/>
    <w:rsid w:val="00521CE7"/>
    <w:rsid w:val="00521D57"/>
    <w:rsid w:val="00521E39"/>
    <w:rsid w:val="00521EE7"/>
    <w:rsid w:val="00521F04"/>
    <w:rsid w:val="00521F36"/>
    <w:rsid w:val="00521F8E"/>
    <w:rsid w:val="00521FF5"/>
    <w:rsid w:val="00521FFF"/>
    <w:rsid w:val="00522028"/>
    <w:rsid w:val="005220DA"/>
    <w:rsid w:val="0052210A"/>
    <w:rsid w:val="00522175"/>
    <w:rsid w:val="00522205"/>
    <w:rsid w:val="005222DD"/>
    <w:rsid w:val="00522317"/>
    <w:rsid w:val="00522341"/>
    <w:rsid w:val="00522368"/>
    <w:rsid w:val="00522378"/>
    <w:rsid w:val="00522406"/>
    <w:rsid w:val="00522407"/>
    <w:rsid w:val="0052242E"/>
    <w:rsid w:val="00522438"/>
    <w:rsid w:val="00522471"/>
    <w:rsid w:val="005224AA"/>
    <w:rsid w:val="00522661"/>
    <w:rsid w:val="0052269D"/>
    <w:rsid w:val="005226FC"/>
    <w:rsid w:val="00522726"/>
    <w:rsid w:val="0052273A"/>
    <w:rsid w:val="0052276F"/>
    <w:rsid w:val="005227B2"/>
    <w:rsid w:val="005227D3"/>
    <w:rsid w:val="00522820"/>
    <w:rsid w:val="00522843"/>
    <w:rsid w:val="00522848"/>
    <w:rsid w:val="00522870"/>
    <w:rsid w:val="00522898"/>
    <w:rsid w:val="0052289B"/>
    <w:rsid w:val="005228CB"/>
    <w:rsid w:val="0052293E"/>
    <w:rsid w:val="00522958"/>
    <w:rsid w:val="005229A3"/>
    <w:rsid w:val="005229B6"/>
    <w:rsid w:val="00522A65"/>
    <w:rsid w:val="00522A8A"/>
    <w:rsid w:val="00522A9A"/>
    <w:rsid w:val="00522BB6"/>
    <w:rsid w:val="00522BF7"/>
    <w:rsid w:val="00522C35"/>
    <w:rsid w:val="00522C52"/>
    <w:rsid w:val="00522C5A"/>
    <w:rsid w:val="00522E7B"/>
    <w:rsid w:val="00522EDE"/>
    <w:rsid w:val="00522F2B"/>
    <w:rsid w:val="00522F8A"/>
    <w:rsid w:val="00522FA6"/>
    <w:rsid w:val="00522FB0"/>
    <w:rsid w:val="00522FB8"/>
    <w:rsid w:val="0052300B"/>
    <w:rsid w:val="0052303E"/>
    <w:rsid w:val="005230F2"/>
    <w:rsid w:val="0052310D"/>
    <w:rsid w:val="00523128"/>
    <w:rsid w:val="00523129"/>
    <w:rsid w:val="00523199"/>
    <w:rsid w:val="005231C1"/>
    <w:rsid w:val="005231F7"/>
    <w:rsid w:val="0052323C"/>
    <w:rsid w:val="00523260"/>
    <w:rsid w:val="00523314"/>
    <w:rsid w:val="0052331E"/>
    <w:rsid w:val="00523364"/>
    <w:rsid w:val="005233F1"/>
    <w:rsid w:val="00523497"/>
    <w:rsid w:val="005234AD"/>
    <w:rsid w:val="005234B4"/>
    <w:rsid w:val="005234BB"/>
    <w:rsid w:val="00523509"/>
    <w:rsid w:val="0052355E"/>
    <w:rsid w:val="00523582"/>
    <w:rsid w:val="00523612"/>
    <w:rsid w:val="00523620"/>
    <w:rsid w:val="005236E7"/>
    <w:rsid w:val="005236FC"/>
    <w:rsid w:val="0052370E"/>
    <w:rsid w:val="0052372E"/>
    <w:rsid w:val="0052374E"/>
    <w:rsid w:val="00523767"/>
    <w:rsid w:val="005237CB"/>
    <w:rsid w:val="0052381B"/>
    <w:rsid w:val="00523828"/>
    <w:rsid w:val="00523899"/>
    <w:rsid w:val="0052393B"/>
    <w:rsid w:val="00523998"/>
    <w:rsid w:val="005239B6"/>
    <w:rsid w:val="00523A7C"/>
    <w:rsid w:val="00523AE1"/>
    <w:rsid w:val="00523B91"/>
    <w:rsid w:val="00523C1E"/>
    <w:rsid w:val="00523C8A"/>
    <w:rsid w:val="00523CA0"/>
    <w:rsid w:val="00523CA6"/>
    <w:rsid w:val="00523CC1"/>
    <w:rsid w:val="00523DCA"/>
    <w:rsid w:val="00523E16"/>
    <w:rsid w:val="00523E43"/>
    <w:rsid w:val="00523E59"/>
    <w:rsid w:val="00523E9F"/>
    <w:rsid w:val="00523EFA"/>
    <w:rsid w:val="00523F15"/>
    <w:rsid w:val="00523F84"/>
    <w:rsid w:val="00523F87"/>
    <w:rsid w:val="00523F99"/>
    <w:rsid w:val="00523FC5"/>
    <w:rsid w:val="00523FF8"/>
    <w:rsid w:val="00524037"/>
    <w:rsid w:val="005240F6"/>
    <w:rsid w:val="005241A7"/>
    <w:rsid w:val="00524231"/>
    <w:rsid w:val="0052423C"/>
    <w:rsid w:val="00524265"/>
    <w:rsid w:val="0052428C"/>
    <w:rsid w:val="005242A4"/>
    <w:rsid w:val="00524341"/>
    <w:rsid w:val="005243AF"/>
    <w:rsid w:val="005243C2"/>
    <w:rsid w:val="005243E6"/>
    <w:rsid w:val="00524437"/>
    <w:rsid w:val="0052446C"/>
    <w:rsid w:val="005244A5"/>
    <w:rsid w:val="00524520"/>
    <w:rsid w:val="00524574"/>
    <w:rsid w:val="005245C0"/>
    <w:rsid w:val="005245D9"/>
    <w:rsid w:val="005245DB"/>
    <w:rsid w:val="00524626"/>
    <w:rsid w:val="0052466A"/>
    <w:rsid w:val="00524673"/>
    <w:rsid w:val="00524682"/>
    <w:rsid w:val="005246C4"/>
    <w:rsid w:val="005247DB"/>
    <w:rsid w:val="00524826"/>
    <w:rsid w:val="0052487D"/>
    <w:rsid w:val="005248A9"/>
    <w:rsid w:val="005248CF"/>
    <w:rsid w:val="005249A4"/>
    <w:rsid w:val="005249C7"/>
    <w:rsid w:val="00524A38"/>
    <w:rsid w:val="00524A43"/>
    <w:rsid w:val="00524AA2"/>
    <w:rsid w:val="00524AAC"/>
    <w:rsid w:val="00524B09"/>
    <w:rsid w:val="00524BDA"/>
    <w:rsid w:val="00524C06"/>
    <w:rsid w:val="00524C98"/>
    <w:rsid w:val="00524D1F"/>
    <w:rsid w:val="00524D2C"/>
    <w:rsid w:val="00524DD7"/>
    <w:rsid w:val="00524E9B"/>
    <w:rsid w:val="00524ED8"/>
    <w:rsid w:val="00524EF8"/>
    <w:rsid w:val="00524F0D"/>
    <w:rsid w:val="00524F8F"/>
    <w:rsid w:val="00525057"/>
    <w:rsid w:val="00525087"/>
    <w:rsid w:val="005250D2"/>
    <w:rsid w:val="00525117"/>
    <w:rsid w:val="0052523A"/>
    <w:rsid w:val="00525245"/>
    <w:rsid w:val="00525275"/>
    <w:rsid w:val="005252DA"/>
    <w:rsid w:val="0052532C"/>
    <w:rsid w:val="00525391"/>
    <w:rsid w:val="005253F5"/>
    <w:rsid w:val="0052545C"/>
    <w:rsid w:val="00525476"/>
    <w:rsid w:val="00525546"/>
    <w:rsid w:val="00525577"/>
    <w:rsid w:val="00525618"/>
    <w:rsid w:val="0052568C"/>
    <w:rsid w:val="0052568E"/>
    <w:rsid w:val="005256CC"/>
    <w:rsid w:val="005256EE"/>
    <w:rsid w:val="00525811"/>
    <w:rsid w:val="0052587B"/>
    <w:rsid w:val="005258BE"/>
    <w:rsid w:val="0052599F"/>
    <w:rsid w:val="00525AC6"/>
    <w:rsid w:val="00525B49"/>
    <w:rsid w:val="00525B79"/>
    <w:rsid w:val="00525BB8"/>
    <w:rsid w:val="00525C45"/>
    <w:rsid w:val="00525C75"/>
    <w:rsid w:val="00525D45"/>
    <w:rsid w:val="00525E0C"/>
    <w:rsid w:val="00525E10"/>
    <w:rsid w:val="00525E22"/>
    <w:rsid w:val="00525E99"/>
    <w:rsid w:val="00525EB0"/>
    <w:rsid w:val="00525F03"/>
    <w:rsid w:val="00525F66"/>
    <w:rsid w:val="00525FD8"/>
    <w:rsid w:val="00525FE8"/>
    <w:rsid w:val="00525FF2"/>
    <w:rsid w:val="00526032"/>
    <w:rsid w:val="005260DB"/>
    <w:rsid w:val="00526149"/>
    <w:rsid w:val="00526159"/>
    <w:rsid w:val="005261D0"/>
    <w:rsid w:val="005261F6"/>
    <w:rsid w:val="0052620A"/>
    <w:rsid w:val="00526275"/>
    <w:rsid w:val="005263B6"/>
    <w:rsid w:val="005263E6"/>
    <w:rsid w:val="00526429"/>
    <w:rsid w:val="0052642D"/>
    <w:rsid w:val="00526450"/>
    <w:rsid w:val="00526476"/>
    <w:rsid w:val="00526483"/>
    <w:rsid w:val="0052649A"/>
    <w:rsid w:val="005264BF"/>
    <w:rsid w:val="005264DD"/>
    <w:rsid w:val="005264FC"/>
    <w:rsid w:val="0052650E"/>
    <w:rsid w:val="00526559"/>
    <w:rsid w:val="00526568"/>
    <w:rsid w:val="00526648"/>
    <w:rsid w:val="005266A5"/>
    <w:rsid w:val="005266BE"/>
    <w:rsid w:val="0052684C"/>
    <w:rsid w:val="0052693C"/>
    <w:rsid w:val="0052694C"/>
    <w:rsid w:val="0052699C"/>
    <w:rsid w:val="005269B5"/>
    <w:rsid w:val="00526A0C"/>
    <w:rsid w:val="00526A4F"/>
    <w:rsid w:val="00526AAF"/>
    <w:rsid w:val="00526B0B"/>
    <w:rsid w:val="00526B3E"/>
    <w:rsid w:val="00526B5D"/>
    <w:rsid w:val="00526B9D"/>
    <w:rsid w:val="00526BB9"/>
    <w:rsid w:val="00526BD5"/>
    <w:rsid w:val="00526BEE"/>
    <w:rsid w:val="00526BF1"/>
    <w:rsid w:val="00526C33"/>
    <w:rsid w:val="00526C5F"/>
    <w:rsid w:val="00526C67"/>
    <w:rsid w:val="00526CD4"/>
    <w:rsid w:val="00526D90"/>
    <w:rsid w:val="00526E0F"/>
    <w:rsid w:val="00526E73"/>
    <w:rsid w:val="00526E9E"/>
    <w:rsid w:val="00526F0F"/>
    <w:rsid w:val="00526F5C"/>
    <w:rsid w:val="00526FA5"/>
    <w:rsid w:val="00526FB6"/>
    <w:rsid w:val="00526FBB"/>
    <w:rsid w:val="00527049"/>
    <w:rsid w:val="00527051"/>
    <w:rsid w:val="0052706B"/>
    <w:rsid w:val="00527077"/>
    <w:rsid w:val="005270F0"/>
    <w:rsid w:val="00527117"/>
    <w:rsid w:val="00527132"/>
    <w:rsid w:val="005271C4"/>
    <w:rsid w:val="0052725D"/>
    <w:rsid w:val="00527283"/>
    <w:rsid w:val="005272D7"/>
    <w:rsid w:val="005272E0"/>
    <w:rsid w:val="0052733C"/>
    <w:rsid w:val="00527380"/>
    <w:rsid w:val="00527418"/>
    <w:rsid w:val="005274F5"/>
    <w:rsid w:val="005274F6"/>
    <w:rsid w:val="0052754E"/>
    <w:rsid w:val="005275D0"/>
    <w:rsid w:val="00527658"/>
    <w:rsid w:val="005276D9"/>
    <w:rsid w:val="00527737"/>
    <w:rsid w:val="0052774A"/>
    <w:rsid w:val="0052785F"/>
    <w:rsid w:val="0052790A"/>
    <w:rsid w:val="00527997"/>
    <w:rsid w:val="005279F9"/>
    <w:rsid w:val="00527A07"/>
    <w:rsid w:val="00527A33"/>
    <w:rsid w:val="00527A82"/>
    <w:rsid w:val="00527B53"/>
    <w:rsid w:val="00527BA6"/>
    <w:rsid w:val="00527BEF"/>
    <w:rsid w:val="00527C03"/>
    <w:rsid w:val="00527D24"/>
    <w:rsid w:val="00527D29"/>
    <w:rsid w:val="00527D69"/>
    <w:rsid w:val="00527D6A"/>
    <w:rsid w:val="00527DA8"/>
    <w:rsid w:val="00527DC2"/>
    <w:rsid w:val="00527DD2"/>
    <w:rsid w:val="00527E31"/>
    <w:rsid w:val="00527E53"/>
    <w:rsid w:val="00527E70"/>
    <w:rsid w:val="00527E7C"/>
    <w:rsid w:val="00527EAD"/>
    <w:rsid w:val="00527FCA"/>
    <w:rsid w:val="00530013"/>
    <w:rsid w:val="00530035"/>
    <w:rsid w:val="0053006D"/>
    <w:rsid w:val="005300AF"/>
    <w:rsid w:val="00530100"/>
    <w:rsid w:val="00530103"/>
    <w:rsid w:val="0053010A"/>
    <w:rsid w:val="0053010E"/>
    <w:rsid w:val="0053016D"/>
    <w:rsid w:val="005301B2"/>
    <w:rsid w:val="0053020A"/>
    <w:rsid w:val="00530211"/>
    <w:rsid w:val="0053021C"/>
    <w:rsid w:val="00530265"/>
    <w:rsid w:val="00530307"/>
    <w:rsid w:val="00530320"/>
    <w:rsid w:val="00530390"/>
    <w:rsid w:val="005303DE"/>
    <w:rsid w:val="00530453"/>
    <w:rsid w:val="0053045F"/>
    <w:rsid w:val="0053047F"/>
    <w:rsid w:val="005304AA"/>
    <w:rsid w:val="005304CC"/>
    <w:rsid w:val="005304FD"/>
    <w:rsid w:val="00530507"/>
    <w:rsid w:val="00530598"/>
    <w:rsid w:val="00530656"/>
    <w:rsid w:val="0053068D"/>
    <w:rsid w:val="0053069B"/>
    <w:rsid w:val="005306D7"/>
    <w:rsid w:val="005306E7"/>
    <w:rsid w:val="00530783"/>
    <w:rsid w:val="005307D3"/>
    <w:rsid w:val="005307E3"/>
    <w:rsid w:val="00530855"/>
    <w:rsid w:val="005308AB"/>
    <w:rsid w:val="00530922"/>
    <w:rsid w:val="005309AA"/>
    <w:rsid w:val="005309B3"/>
    <w:rsid w:val="005309E8"/>
    <w:rsid w:val="00530A0B"/>
    <w:rsid w:val="00530A82"/>
    <w:rsid w:val="00530AA2"/>
    <w:rsid w:val="00530AC4"/>
    <w:rsid w:val="00530B19"/>
    <w:rsid w:val="00530B5B"/>
    <w:rsid w:val="00530B5F"/>
    <w:rsid w:val="00530C04"/>
    <w:rsid w:val="00530C7C"/>
    <w:rsid w:val="00530CC7"/>
    <w:rsid w:val="00530CE6"/>
    <w:rsid w:val="00530D59"/>
    <w:rsid w:val="00530D5C"/>
    <w:rsid w:val="00530D84"/>
    <w:rsid w:val="00530DA5"/>
    <w:rsid w:val="00530E02"/>
    <w:rsid w:val="00530E3A"/>
    <w:rsid w:val="00530E7E"/>
    <w:rsid w:val="00531012"/>
    <w:rsid w:val="0053108E"/>
    <w:rsid w:val="00531093"/>
    <w:rsid w:val="005310CA"/>
    <w:rsid w:val="00531138"/>
    <w:rsid w:val="005311C5"/>
    <w:rsid w:val="00531208"/>
    <w:rsid w:val="0053125D"/>
    <w:rsid w:val="00531337"/>
    <w:rsid w:val="005313DB"/>
    <w:rsid w:val="005313ED"/>
    <w:rsid w:val="00531496"/>
    <w:rsid w:val="0053152C"/>
    <w:rsid w:val="00531539"/>
    <w:rsid w:val="00531551"/>
    <w:rsid w:val="005315E4"/>
    <w:rsid w:val="005315FD"/>
    <w:rsid w:val="00531686"/>
    <w:rsid w:val="005316D2"/>
    <w:rsid w:val="005316D7"/>
    <w:rsid w:val="0053175A"/>
    <w:rsid w:val="00531787"/>
    <w:rsid w:val="005317F8"/>
    <w:rsid w:val="0053188C"/>
    <w:rsid w:val="00531963"/>
    <w:rsid w:val="00531A99"/>
    <w:rsid w:val="00531AEA"/>
    <w:rsid w:val="00531AF0"/>
    <w:rsid w:val="00531AFF"/>
    <w:rsid w:val="00531B52"/>
    <w:rsid w:val="00531BD3"/>
    <w:rsid w:val="00531BD8"/>
    <w:rsid w:val="00531C1B"/>
    <w:rsid w:val="00531C84"/>
    <w:rsid w:val="00531C8A"/>
    <w:rsid w:val="00531D96"/>
    <w:rsid w:val="00531D98"/>
    <w:rsid w:val="00531DA6"/>
    <w:rsid w:val="00531E29"/>
    <w:rsid w:val="00531EB2"/>
    <w:rsid w:val="00531F37"/>
    <w:rsid w:val="0053200C"/>
    <w:rsid w:val="00532016"/>
    <w:rsid w:val="0053203D"/>
    <w:rsid w:val="0053207E"/>
    <w:rsid w:val="0053209F"/>
    <w:rsid w:val="005321F0"/>
    <w:rsid w:val="005321FD"/>
    <w:rsid w:val="00532239"/>
    <w:rsid w:val="0053227B"/>
    <w:rsid w:val="005322D1"/>
    <w:rsid w:val="005322FD"/>
    <w:rsid w:val="00532302"/>
    <w:rsid w:val="00532315"/>
    <w:rsid w:val="00532334"/>
    <w:rsid w:val="00532341"/>
    <w:rsid w:val="0053247C"/>
    <w:rsid w:val="005324B2"/>
    <w:rsid w:val="005324C0"/>
    <w:rsid w:val="00532549"/>
    <w:rsid w:val="0053256D"/>
    <w:rsid w:val="005325B3"/>
    <w:rsid w:val="005325D3"/>
    <w:rsid w:val="005325DF"/>
    <w:rsid w:val="00532602"/>
    <w:rsid w:val="005326CA"/>
    <w:rsid w:val="0053275A"/>
    <w:rsid w:val="00532793"/>
    <w:rsid w:val="00532861"/>
    <w:rsid w:val="00532899"/>
    <w:rsid w:val="005328A4"/>
    <w:rsid w:val="00532948"/>
    <w:rsid w:val="00532988"/>
    <w:rsid w:val="005329B9"/>
    <w:rsid w:val="00532A31"/>
    <w:rsid w:val="00532A49"/>
    <w:rsid w:val="00532A4F"/>
    <w:rsid w:val="00532A5A"/>
    <w:rsid w:val="00532AA5"/>
    <w:rsid w:val="00532AA6"/>
    <w:rsid w:val="00532AAD"/>
    <w:rsid w:val="00532AB3"/>
    <w:rsid w:val="00532AC2"/>
    <w:rsid w:val="00532ADB"/>
    <w:rsid w:val="00532AE2"/>
    <w:rsid w:val="00532B0F"/>
    <w:rsid w:val="00532C0D"/>
    <w:rsid w:val="00532CA6"/>
    <w:rsid w:val="00532CA9"/>
    <w:rsid w:val="00532CAD"/>
    <w:rsid w:val="00532D0E"/>
    <w:rsid w:val="00532DBE"/>
    <w:rsid w:val="00532DCA"/>
    <w:rsid w:val="00532E10"/>
    <w:rsid w:val="00532E2E"/>
    <w:rsid w:val="00532EB5"/>
    <w:rsid w:val="00532ECD"/>
    <w:rsid w:val="00533006"/>
    <w:rsid w:val="0053304C"/>
    <w:rsid w:val="005330BC"/>
    <w:rsid w:val="005330CA"/>
    <w:rsid w:val="0053321F"/>
    <w:rsid w:val="0053326A"/>
    <w:rsid w:val="0053327D"/>
    <w:rsid w:val="005332A3"/>
    <w:rsid w:val="005332DC"/>
    <w:rsid w:val="005332E7"/>
    <w:rsid w:val="0053337D"/>
    <w:rsid w:val="0053339A"/>
    <w:rsid w:val="005333C4"/>
    <w:rsid w:val="005333F3"/>
    <w:rsid w:val="0053340A"/>
    <w:rsid w:val="0053344C"/>
    <w:rsid w:val="00533455"/>
    <w:rsid w:val="00533596"/>
    <w:rsid w:val="005335B7"/>
    <w:rsid w:val="00533602"/>
    <w:rsid w:val="0053361E"/>
    <w:rsid w:val="00533622"/>
    <w:rsid w:val="00533644"/>
    <w:rsid w:val="005337E8"/>
    <w:rsid w:val="00533851"/>
    <w:rsid w:val="005338A2"/>
    <w:rsid w:val="005338B0"/>
    <w:rsid w:val="005338D1"/>
    <w:rsid w:val="0053391D"/>
    <w:rsid w:val="0053396B"/>
    <w:rsid w:val="00533A16"/>
    <w:rsid w:val="00533A30"/>
    <w:rsid w:val="00533A37"/>
    <w:rsid w:val="00533A47"/>
    <w:rsid w:val="00533AC9"/>
    <w:rsid w:val="00533AF8"/>
    <w:rsid w:val="00533B69"/>
    <w:rsid w:val="00533B72"/>
    <w:rsid w:val="00533B7F"/>
    <w:rsid w:val="00533BD1"/>
    <w:rsid w:val="00533C70"/>
    <w:rsid w:val="00533D02"/>
    <w:rsid w:val="00533D68"/>
    <w:rsid w:val="00533D7A"/>
    <w:rsid w:val="00533D7F"/>
    <w:rsid w:val="00533E30"/>
    <w:rsid w:val="00533EC4"/>
    <w:rsid w:val="00533F02"/>
    <w:rsid w:val="00533F9E"/>
    <w:rsid w:val="0053406C"/>
    <w:rsid w:val="0053409E"/>
    <w:rsid w:val="005340D3"/>
    <w:rsid w:val="005340DB"/>
    <w:rsid w:val="005340E9"/>
    <w:rsid w:val="00534103"/>
    <w:rsid w:val="0053412A"/>
    <w:rsid w:val="005341EE"/>
    <w:rsid w:val="00534252"/>
    <w:rsid w:val="0053429E"/>
    <w:rsid w:val="005342BB"/>
    <w:rsid w:val="00534320"/>
    <w:rsid w:val="005343BA"/>
    <w:rsid w:val="005343BE"/>
    <w:rsid w:val="005344F1"/>
    <w:rsid w:val="00534516"/>
    <w:rsid w:val="00534568"/>
    <w:rsid w:val="005345AE"/>
    <w:rsid w:val="005345B2"/>
    <w:rsid w:val="0053460F"/>
    <w:rsid w:val="00534611"/>
    <w:rsid w:val="0053461C"/>
    <w:rsid w:val="00534735"/>
    <w:rsid w:val="00534741"/>
    <w:rsid w:val="00534843"/>
    <w:rsid w:val="00534896"/>
    <w:rsid w:val="005348EA"/>
    <w:rsid w:val="0053491A"/>
    <w:rsid w:val="005349CD"/>
    <w:rsid w:val="005349E4"/>
    <w:rsid w:val="005349ED"/>
    <w:rsid w:val="005349F4"/>
    <w:rsid w:val="00534A64"/>
    <w:rsid w:val="00534A8E"/>
    <w:rsid w:val="00534AB0"/>
    <w:rsid w:val="00534AF5"/>
    <w:rsid w:val="00534B74"/>
    <w:rsid w:val="00534BD3"/>
    <w:rsid w:val="00534BED"/>
    <w:rsid w:val="00534CC3"/>
    <w:rsid w:val="00534CDB"/>
    <w:rsid w:val="00534D31"/>
    <w:rsid w:val="00534D67"/>
    <w:rsid w:val="00534D6A"/>
    <w:rsid w:val="00534EC8"/>
    <w:rsid w:val="0053500F"/>
    <w:rsid w:val="0053504E"/>
    <w:rsid w:val="005350A7"/>
    <w:rsid w:val="005350D9"/>
    <w:rsid w:val="00535102"/>
    <w:rsid w:val="0053510D"/>
    <w:rsid w:val="00535146"/>
    <w:rsid w:val="00535194"/>
    <w:rsid w:val="00535207"/>
    <w:rsid w:val="0053521E"/>
    <w:rsid w:val="0053531B"/>
    <w:rsid w:val="00535340"/>
    <w:rsid w:val="0053539F"/>
    <w:rsid w:val="005353AC"/>
    <w:rsid w:val="005353DF"/>
    <w:rsid w:val="00535421"/>
    <w:rsid w:val="005355B0"/>
    <w:rsid w:val="005355BF"/>
    <w:rsid w:val="005355DC"/>
    <w:rsid w:val="0053562A"/>
    <w:rsid w:val="0053566F"/>
    <w:rsid w:val="00535797"/>
    <w:rsid w:val="005358F6"/>
    <w:rsid w:val="0053590B"/>
    <w:rsid w:val="0053591E"/>
    <w:rsid w:val="005359CC"/>
    <w:rsid w:val="005359EA"/>
    <w:rsid w:val="00535A98"/>
    <w:rsid w:val="00535AEA"/>
    <w:rsid w:val="00535B01"/>
    <w:rsid w:val="00535B18"/>
    <w:rsid w:val="00535B1D"/>
    <w:rsid w:val="00535B65"/>
    <w:rsid w:val="00535C1D"/>
    <w:rsid w:val="00535C9C"/>
    <w:rsid w:val="00535CAA"/>
    <w:rsid w:val="00535CDB"/>
    <w:rsid w:val="00535D25"/>
    <w:rsid w:val="00535D32"/>
    <w:rsid w:val="00535D50"/>
    <w:rsid w:val="00535D6B"/>
    <w:rsid w:val="00535DA7"/>
    <w:rsid w:val="00535E13"/>
    <w:rsid w:val="00535E2A"/>
    <w:rsid w:val="00535EB5"/>
    <w:rsid w:val="00535ED3"/>
    <w:rsid w:val="00535F28"/>
    <w:rsid w:val="00535F49"/>
    <w:rsid w:val="00535F76"/>
    <w:rsid w:val="00535FB2"/>
    <w:rsid w:val="00536066"/>
    <w:rsid w:val="00536077"/>
    <w:rsid w:val="0053607A"/>
    <w:rsid w:val="0053607E"/>
    <w:rsid w:val="005360C6"/>
    <w:rsid w:val="005360FC"/>
    <w:rsid w:val="0053610B"/>
    <w:rsid w:val="0053615C"/>
    <w:rsid w:val="0053627F"/>
    <w:rsid w:val="005362A9"/>
    <w:rsid w:val="00536355"/>
    <w:rsid w:val="005363A9"/>
    <w:rsid w:val="005363CE"/>
    <w:rsid w:val="005363E2"/>
    <w:rsid w:val="00536404"/>
    <w:rsid w:val="00536428"/>
    <w:rsid w:val="0053649E"/>
    <w:rsid w:val="00536521"/>
    <w:rsid w:val="00536523"/>
    <w:rsid w:val="00536538"/>
    <w:rsid w:val="00536541"/>
    <w:rsid w:val="00536673"/>
    <w:rsid w:val="005366A3"/>
    <w:rsid w:val="005366DD"/>
    <w:rsid w:val="0053670C"/>
    <w:rsid w:val="00536735"/>
    <w:rsid w:val="00536743"/>
    <w:rsid w:val="0053680F"/>
    <w:rsid w:val="005368DD"/>
    <w:rsid w:val="005368E4"/>
    <w:rsid w:val="005368FF"/>
    <w:rsid w:val="0053691E"/>
    <w:rsid w:val="0053694D"/>
    <w:rsid w:val="0053699E"/>
    <w:rsid w:val="005369A7"/>
    <w:rsid w:val="00536AA4"/>
    <w:rsid w:val="00536AC8"/>
    <w:rsid w:val="00536ACB"/>
    <w:rsid w:val="00536B52"/>
    <w:rsid w:val="00536BB1"/>
    <w:rsid w:val="00536BC4"/>
    <w:rsid w:val="00536BEA"/>
    <w:rsid w:val="00536C76"/>
    <w:rsid w:val="00536D52"/>
    <w:rsid w:val="00536D87"/>
    <w:rsid w:val="00536DDA"/>
    <w:rsid w:val="00536DE6"/>
    <w:rsid w:val="00536E5D"/>
    <w:rsid w:val="00536E9B"/>
    <w:rsid w:val="00537055"/>
    <w:rsid w:val="005370C8"/>
    <w:rsid w:val="00537162"/>
    <w:rsid w:val="0053719D"/>
    <w:rsid w:val="005371A4"/>
    <w:rsid w:val="005371B6"/>
    <w:rsid w:val="005371DE"/>
    <w:rsid w:val="005371FA"/>
    <w:rsid w:val="00537209"/>
    <w:rsid w:val="00537290"/>
    <w:rsid w:val="00537388"/>
    <w:rsid w:val="00537391"/>
    <w:rsid w:val="0053745E"/>
    <w:rsid w:val="005374B8"/>
    <w:rsid w:val="00537541"/>
    <w:rsid w:val="00537551"/>
    <w:rsid w:val="0053757A"/>
    <w:rsid w:val="00537597"/>
    <w:rsid w:val="005375A7"/>
    <w:rsid w:val="0053760F"/>
    <w:rsid w:val="0053763E"/>
    <w:rsid w:val="005376A2"/>
    <w:rsid w:val="005376D9"/>
    <w:rsid w:val="005376DA"/>
    <w:rsid w:val="0053770A"/>
    <w:rsid w:val="0053787E"/>
    <w:rsid w:val="005378BD"/>
    <w:rsid w:val="00537939"/>
    <w:rsid w:val="0053794C"/>
    <w:rsid w:val="005379F5"/>
    <w:rsid w:val="00537A1D"/>
    <w:rsid w:val="00537A21"/>
    <w:rsid w:val="00537A5B"/>
    <w:rsid w:val="00537ACF"/>
    <w:rsid w:val="00537B3E"/>
    <w:rsid w:val="00537CA7"/>
    <w:rsid w:val="00537CB3"/>
    <w:rsid w:val="00537CEA"/>
    <w:rsid w:val="00537D27"/>
    <w:rsid w:val="00537E0D"/>
    <w:rsid w:val="00537EA8"/>
    <w:rsid w:val="00537F4D"/>
    <w:rsid w:val="00537F92"/>
    <w:rsid w:val="00537FBF"/>
    <w:rsid w:val="0054002C"/>
    <w:rsid w:val="00540053"/>
    <w:rsid w:val="00540072"/>
    <w:rsid w:val="0054009E"/>
    <w:rsid w:val="005400F6"/>
    <w:rsid w:val="0054018E"/>
    <w:rsid w:val="005401D3"/>
    <w:rsid w:val="0054020E"/>
    <w:rsid w:val="005403B7"/>
    <w:rsid w:val="00540410"/>
    <w:rsid w:val="0054051A"/>
    <w:rsid w:val="00540523"/>
    <w:rsid w:val="005405DB"/>
    <w:rsid w:val="0054060E"/>
    <w:rsid w:val="00540679"/>
    <w:rsid w:val="00540686"/>
    <w:rsid w:val="005406A6"/>
    <w:rsid w:val="005406CD"/>
    <w:rsid w:val="0054070D"/>
    <w:rsid w:val="00540732"/>
    <w:rsid w:val="0054076D"/>
    <w:rsid w:val="00540784"/>
    <w:rsid w:val="00540794"/>
    <w:rsid w:val="00540853"/>
    <w:rsid w:val="005408F3"/>
    <w:rsid w:val="005409B6"/>
    <w:rsid w:val="005409FE"/>
    <w:rsid w:val="00540AA2"/>
    <w:rsid w:val="00540B2E"/>
    <w:rsid w:val="00540BBD"/>
    <w:rsid w:val="00540BDF"/>
    <w:rsid w:val="00540C1F"/>
    <w:rsid w:val="00540C34"/>
    <w:rsid w:val="00540C5C"/>
    <w:rsid w:val="00540C60"/>
    <w:rsid w:val="00540C7E"/>
    <w:rsid w:val="00540D5F"/>
    <w:rsid w:val="00540D8C"/>
    <w:rsid w:val="00540E11"/>
    <w:rsid w:val="00540E21"/>
    <w:rsid w:val="00540EB4"/>
    <w:rsid w:val="00540EBD"/>
    <w:rsid w:val="00540F41"/>
    <w:rsid w:val="00540FB4"/>
    <w:rsid w:val="00541004"/>
    <w:rsid w:val="00541048"/>
    <w:rsid w:val="00541049"/>
    <w:rsid w:val="0054104D"/>
    <w:rsid w:val="005410E4"/>
    <w:rsid w:val="005410F6"/>
    <w:rsid w:val="00541125"/>
    <w:rsid w:val="0054121A"/>
    <w:rsid w:val="00541263"/>
    <w:rsid w:val="00541281"/>
    <w:rsid w:val="00541332"/>
    <w:rsid w:val="00541342"/>
    <w:rsid w:val="00541410"/>
    <w:rsid w:val="00541472"/>
    <w:rsid w:val="005414D3"/>
    <w:rsid w:val="005414EF"/>
    <w:rsid w:val="0054152D"/>
    <w:rsid w:val="00541559"/>
    <w:rsid w:val="0054155B"/>
    <w:rsid w:val="00541577"/>
    <w:rsid w:val="0054157E"/>
    <w:rsid w:val="0054157F"/>
    <w:rsid w:val="0054159A"/>
    <w:rsid w:val="005415B0"/>
    <w:rsid w:val="00541647"/>
    <w:rsid w:val="00541690"/>
    <w:rsid w:val="00541694"/>
    <w:rsid w:val="005416D6"/>
    <w:rsid w:val="00541714"/>
    <w:rsid w:val="00541752"/>
    <w:rsid w:val="005417C4"/>
    <w:rsid w:val="00541810"/>
    <w:rsid w:val="00541828"/>
    <w:rsid w:val="0054185A"/>
    <w:rsid w:val="0054186A"/>
    <w:rsid w:val="005418A1"/>
    <w:rsid w:val="005418E1"/>
    <w:rsid w:val="00541938"/>
    <w:rsid w:val="00541940"/>
    <w:rsid w:val="0054198F"/>
    <w:rsid w:val="005419B4"/>
    <w:rsid w:val="00541A0C"/>
    <w:rsid w:val="00541A65"/>
    <w:rsid w:val="00541ADB"/>
    <w:rsid w:val="00541BBE"/>
    <w:rsid w:val="00541BC3"/>
    <w:rsid w:val="00541C5A"/>
    <w:rsid w:val="00541C9B"/>
    <w:rsid w:val="00541CCC"/>
    <w:rsid w:val="00541D3B"/>
    <w:rsid w:val="00541DAD"/>
    <w:rsid w:val="00541DB6"/>
    <w:rsid w:val="00541F1F"/>
    <w:rsid w:val="00541F7F"/>
    <w:rsid w:val="0054209A"/>
    <w:rsid w:val="00542123"/>
    <w:rsid w:val="00542165"/>
    <w:rsid w:val="00542190"/>
    <w:rsid w:val="005421B4"/>
    <w:rsid w:val="005421C4"/>
    <w:rsid w:val="005421E9"/>
    <w:rsid w:val="00542214"/>
    <w:rsid w:val="0054226B"/>
    <w:rsid w:val="005422D6"/>
    <w:rsid w:val="005422F8"/>
    <w:rsid w:val="00542317"/>
    <w:rsid w:val="00542338"/>
    <w:rsid w:val="005423F1"/>
    <w:rsid w:val="00542431"/>
    <w:rsid w:val="00542471"/>
    <w:rsid w:val="00542489"/>
    <w:rsid w:val="005424BA"/>
    <w:rsid w:val="00542522"/>
    <w:rsid w:val="00542526"/>
    <w:rsid w:val="00542598"/>
    <w:rsid w:val="005425EB"/>
    <w:rsid w:val="0054260C"/>
    <w:rsid w:val="0054263B"/>
    <w:rsid w:val="00542672"/>
    <w:rsid w:val="00542735"/>
    <w:rsid w:val="00542750"/>
    <w:rsid w:val="00542774"/>
    <w:rsid w:val="00542781"/>
    <w:rsid w:val="0054288A"/>
    <w:rsid w:val="005428EC"/>
    <w:rsid w:val="00542947"/>
    <w:rsid w:val="005429C2"/>
    <w:rsid w:val="00542A4A"/>
    <w:rsid w:val="00542A63"/>
    <w:rsid w:val="00542AE1"/>
    <w:rsid w:val="00542B96"/>
    <w:rsid w:val="00542BAE"/>
    <w:rsid w:val="00542BB3"/>
    <w:rsid w:val="00542BC7"/>
    <w:rsid w:val="00542BC9"/>
    <w:rsid w:val="00542BCA"/>
    <w:rsid w:val="00542BE3"/>
    <w:rsid w:val="00542C62"/>
    <w:rsid w:val="00542CE5"/>
    <w:rsid w:val="00542D2D"/>
    <w:rsid w:val="00542DBD"/>
    <w:rsid w:val="00542DF1"/>
    <w:rsid w:val="00542E39"/>
    <w:rsid w:val="00542E54"/>
    <w:rsid w:val="00542E87"/>
    <w:rsid w:val="00542EAC"/>
    <w:rsid w:val="00542F2B"/>
    <w:rsid w:val="00542F89"/>
    <w:rsid w:val="00542FBE"/>
    <w:rsid w:val="00543007"/>
    <w:rsid w:val="00543052"/>
    <w:rsid w:val="0054306E"/>
    <w:rsid w:val="0054307B"/>
    <w:rsid w:val="00543087"/>
    <w:rsid w:val="005430A1"/>
    <w:rsid w:val="005430B8"/>
    <w:rsid w:val="005430C8"/>
    <w:rsid w:val="005430D2"/>
    <w:rsid w:val="0054314B"/>
    <w:rsid w:val="00543165"/>
    <w:rsid w:val="00543241"/>
    <w:rsid w:val="0054326D"/>
    <w:rsid w:val="00543286"/>
    <w:rsid w:val="00543342"/>
    <w:rsid w:val="00543392"/>
    <w:rsid w:val="00543440"/>
    <w:rsid w:val="00543446"/>
    <w:rsid w:val="005434EC"/>
    <w:rsid w:val="0054353C"/>
    <w:rsid w:val="0054357E"/>
    <w:rsid w:val="00543586"/>
    <w:rsid w:val="0054359B"/>
    <w:rsid w:val="00543648"/>
    <w:rsid w:val="0054367F"/>
    <w:rsid w:val="005436A8"/>
    <w:rsid w:val="005437F6"/>
    <w:rsid w:val="00543896"/>
    <w:rsid w:val="005438C1"/>
    <w:rsid w:val="00543927"/>
    <w:rsid w:val="0054392D"/>
    <w:rsid w:val="0054393F"/>
    <w:rsid w:val="0054394E"/>
    <w:rsid w:val="00543951"/>
    <w:rsid w:val="0054396B"/>
    <w:rsid w:val="00543A05"/>
    <w:rsid w:val="00543A2E"/>
    <w:rsid w:val="00543A38"/>
    <w:rsid w:val="00543A40"/>
    <w:rsid w:val="00543A93"/>
    <w:rsid w:val="00543AD2"/>
    <w:rsid w:val="00543AF5"/>
    <w:rsid w:val="00543B9E"/>
    <w:rsid w:val="00543C23"/>
    <w:rsid w:val="00543C39"/>
    <w:rsid w:val="00543C3A"/>
    <w:rsid w:val="00543DD3"/>
    <w:rsid w:val="00543DE0"/>
    <w:rsid w:val="00543E22"/>
    <w:rsid w:val="00543EDB"/>
    <w:rsid w:val="00543F22"/>
    <w:rsid w:val="00543FC5"/>
    <w:rsid w:val="00543FFB"/>
    <w:rsid w:val="00543FFC"/>
    <w:rsid w:val="005440A3"/>
    <w:rsid w:val="00544204"/>
    <w:rsid w:val="00544222"/>
    <w:rsid w:val="0054423B"/>
    <w:rsid w:val="005442AF"/>
    <w:rsid w:val="00544312"/>
    <w:rsid w:val="005443A0"/>
    <w:rsid w:val="005443C2"/>
    <w:rsid w:val="0054450B"/>
    <w:rsid w:val="00544658"/>
    <w:rsid w:val="005446C8"/>
    <w:rsid w:val="00544710"/>
    <w:rsid w:val="00544785"/>
    <w:rsid w:val="0054492B"/>
    <w:rsid w:val="0054499A"/>
    <w:rsid w:val="0054499F"/>
    <w:rsid w:val="005449E2"/>
    <w:rsid w:val="00544A04"/>
    <w:rsid w:val="00544A43"/>
    <w:rsid w:val="00544A47"/>
    <w:rsid w:val="00544A9B"/>
    <w:rsid w:val="00544AB2"/>
    <w:rsid w:val="00544B54"/>
    <w:rsid w:val="00544B66"/>
    <w:rsid w:val="00544BCF"/>
    <w:rsid w:val="00544BD3"/>
    <w:rsid w:val="00544C47"/>
    <w:rsid w:val="00544CA6"/>
    <w:rsid w:val="00544D23"/>
    <w:rsid w:val="00544DB5"/>
    <w:rsid w:val="00544E4B"/>
    <w:rsid w:val="00544E64"/>
    <w:rsid w:val="00544E79"/>
    <w:rsid w:val="00544E84"/>
    <w:rsid w:val="00544EC6"/>
    <w:rsid w:val="00544FA5"/>
    <w:rsid w:val="00544FE1"/>
    <w:rsid w:val="00544FE9"/>
    <w:rsid w:val="00545025"/>
    <w:rsid w:val="0054502E"/>
    <w:rsid w:val="0054503C"/>
    <w:rsid w:val="00545055"/>
    <w:rsid w:val="00545057"/>
    <w:rsid w:val="0054506D"/>
    <w:rsid w:val="0054507C"/>
    <w:rsid w:val="00545126"/>
    <w:rsid w:val="00545160"/>
    <w:rsid w:val="00545203"/>
    <w:rsid w:val="00545223"/>
    <w:rsid w:val="0054523C"/>
    <w:rsid w:val="00545333"/>
    <w:rsid w:val="005453FA"/>
    <w:rsid w:val="00545481"/>
    <w:rsid w:val="005454AF"/>
    <w:rsid w:val="005454B1"/>
    <w:rsid w:val="005454BF"/>
    <w:rsid w:val="005454ED"/>
    <w:rsid w:val="00545593"/>
    <w:rsid w:val="005455F4"/>
    <w:rsid w:val="005455F9"/>
    <w:rsid w:val="00545600"/>
    <w:rsid w:val="0054562F"/>
    <w:rsid w:val="00545783"/>
    <w:rsid w:val="0054580E"/>
    <w:rsid w:val="00545878"/>
    <w:rsid w:val="0054590D"/>
    <w:rsid w:val="0054590F"/>
    <w:rsid w:val="005459AE"/>
    <w:rsid w:val="005459B0"/>
    <w:rsid w:val="00545A0C"/>
    <w:rsid w:val="00545A67"/>
    <w:rsid w:val="00545A81"/>
    <w:rsid w:val="00545B44"/>
    <w:rsid w:val="00545BA4"/>
    <w:rsid w:val="00545C25"/>
    <w:rsid w:val="00545C7A"/>
    <w:rsid w:val="00545CA8"/>
    <w:rsid w:val="00545CB5"/>
    <w:rsid w:val="00545DAD"/>
    <w:rsid w:val="00545E31"/>
    <w:rsid w:val="00545E61"/>
    <w:rsid w:val="00545E86"/>
    <w:rsid w:val="00545E8C"/>
    <w:rsid w:val="00545F76"/>
    <w:rsid w:val="0054601E"/>
    <w:rsid w:val="00546043"/>
    <w:rsid w:val="00546050"/>
    <w:rsid w:val="00546068"/>
    <w:rsid w:val="0054608C"/>
    <w:rsid w:val="005460E9"/>
    <w:rsid w:val="00546137"/>
    <w:rsid w:val="005461BD"/>
    <w:rsid w:val="00546235"/>
    <w:rsid w:val="005462A5"/>
    <w:rsid w:val="005462C9"/>
    <w:rsid w:val="00546350"/>
    <w:rsid w:val="00546375"/>
    <w:rsid w:val="00546376"/>
    <w:rsid w:val="0054640D"/>
    <w:rsid w:val="0054648B"/>
    <w:rsid w:val="005464A4"/>
    <w:rsid w:val="0054657D"/>
    <w:rsid w:val="005465B5"/>
    <w:rsid w:val="005465BB"/>
    <w:rsid w:val="005465F0"/>
    <w:rsid w:val="005466C2"/>
    <w:rsid w:val="0054688E"/>
    <w:rsid w:val="005468C0"/>
    <w:rsid w:val="00546975"/>
    <w:rsid w:val="00546A8D"/>
    <w:rsid w:val="00546AC2"/>
    <w:rsid w:val="00546AEF"/>
    <w:rsid w:val="00546B74"/>
    <w:rsid w:val="00546BF7"/>
    <w:rsid w:val="00546C31"/>
    <w:rsid w:val="00546C37"/>
    <w:rsid w:val="00546D05"/>
    <w:rsid w:val="00546D4B"/>
    <w:rsid w:val="00546DE7"/>
    <w:rsid w:val="00546E0C"/>
    <w:rsid w:val="00546E1E"/>
    <w:rsid w:val="00546E1F"/>
    <w:rsid w:val="00546E91"/>
    <w:rsid w:val="00546F72"/>
    <w:rsid w:val="00547084"/>
    <w:rsid w:val="005470AE"/>
    <w:rsid w:val="005470E1"/>
    <w:rsid w:val="0054716F"/>
    <w:rsid w:val="00547238"/>
    <w:rsid w:val="0054728A"/>
    <w:rsid w:val="0054731F"/>
    <w:rsid w:val="0054737F"/>
    <w:rsid w:val="005473B7"/>
    <w:rsid w:val="00547410"/>
    <w:rsid w:val="00547483"/>
    <w:rsid w:val="0054748E"/>
    <w:rsid w:val="0054749F"/>
    <w:rsid w:val="005474A8"/>
    <w:rsid w:val="005474C1"/>
    <w:rsid w:val="0054757D"/>
    <w:rsid w:val="0054758D"/>
    <w:rsid w:val="0054762D"/>
    <w:rsid w:val="00547635"/>
    <w:rsid w:val="00547675"/>
    <w:rsid w:val="005476AA"/>
    <w:rsid w:val="005476FD"/>
    <w:rsid w:val="005477D8"/>
    <w:rsid w:val="0054785D"/>
    <w:rsid w:val="005478D0"/>
    <w:rsid w:val="00547A53"/>
    <w:rsid w:val="00547AC0"/>
    <w:rsid w:val="00547B53"/>
    <w:rsid w:val="00547B94"/>
    <w:rsid w:val="00547BDE"/>
    <w:rsid w:val="00547C39"/>
    <w:rsid w:val="00547C6B"/>
    <w:rsid w:val="00547CC6"/>
    <w:rsid w:val="00547D74"/>
    <w:rsid w:val="00547E1A"/>
    <w:rsid w:val="00547E79"/>
    <w:rsid w:val="00547E7E"/>
    <w:rsid w:val="00547EB5"/>
    <w:rsid w:val="00547F0C"/>
    <w:rsid w:val="00547F13"/>
    <w:rsid w:val="00550012"/>
    <w:rsid w:val="0055001D"/>
    <w:rsid w:val="00550027"/>
    <w:rsid w:val="0055009D"/>
    <w:rsid w:val="005500A6"/>
    <w:rsid w:val="005500A8"/>
    <w:rsid w:val="005500C0"/>
    <w:rsid w:val="0055010D"/>
    <w:rsid w:val="00550115"/>
    <w:rsid w:val="00550149"/>
    <w:rsid w:val="005501DD"/>
    <w:rsid w:val="005501E9"/>
    <w:rsid w:val="0055028F"/>
    <w:rsid w:val="0055032A"/>
    <w:rsid w:val="00550382"/>
    <w:rsid w:val="005503B1"/>
    <w:rsid w:val="00550409"/>
    <w:rsid w:val="00550411"/>
    <w:rsid w:val="0055045F"/>
    <w:rsid w:val="005504D6"/>
    <w:rsid w:val="00550581"/>
    <w:rsid w:val="005505B0"/>
    <w:rsid w:val="005505D5"/>
    <w:rsid w:val="005505ED"/>
    <w:rsid w:val="00550653"/>
    <w:rsid w:val="00550686"/>
    <w:rsid w:val="00550703"/>
    <w:rsid w:val="0055074A"/>
    <w:rsid w:val="005508B1"/>
    <w:rsid w:val="00550902"/>
    <w:rsid w:val="0055092B"/>
    <w:rsid w:val="00550962"/>
    <w:rsid w:val="005509D1"/>
    <w:rsid w:val="00550A2A"/>
    <w:rsid w:val="00550B2E"/>
    <w:rsid w:val="00550C36"/>
    <w:rsid w:val="00550CCE"/>
    <w:rsid w:val="00550D69"/>
    <w:rsid w:val="00550E45"/>
    <w:rsid w:val="00550E48"/>
    <w:rsid w:val="00550E65"/>
    <w:rsid w:val="00550EE4"/>
    <w:rsid w:val="00550F10"/>
    <w:rsid w:val="00550FE1"/>
    <w:rsid w:val="0055102F"/>
    <w:rsid w:val="005510AA"/>
    <w:rsid w:val="005510D6"/>
    <w:rsid w:val="00551159"/>
    <w:rsid w:val="005511FD"/>
    <w:rsid w:val="00551255"/>
    <w:rsid w:val="0055128C"/>
    <w:rsid w:val="00551310"/>
    <w:rsid w:val="0055136F"/>
    <w:rsid w:val="005513DE"/>
    <w:rsid w:val="00551473"/>
    <w:rsid w:val="005514F9"/>
    <w:rsid w:val="00551536"/>
    <w:rsid w:val="0055155C"/>
    <w:rsid w:val="00551651"/>
    <w:rsid w:val="005516CB"/>
    <w:rsid w:val="00551778"/>
    <w:rsid w:val="00551797"/>
    <w:rsid w:val="0055181B"/>
    <w:rsid w:val="00551917"/>
    <w:rsid w:val="00551953"/>
    <w:rsid w:val="00551989"/>
    <w:rsid w:val="005519C6"/>
    <w:rsid w:val="00551A76"/>
    <w:rsid w:val="00551A98"/>
    <w:rsid w:val="00551AA0"/>
    <w:rsid w:val="00551BD7"/>
    <w:rsid w:val="00551D44"/>
    <w:rsid w:val="00551D68"/>
    <w:rsid w:val="00551DCD"/>
    <w:rsid w:val="00551DDB"/>
    <w:rsid w:val="00551E0C"/>
    <w:rsid w:val="00551E60"/>
    <w:rsid w:val="00551E9C"/>
    <w:rsid w:val="00551ECE"/>
    <w:rsid w:val="00551EFE"/>
    <w:rsid w:val="00551F33"/>
    <w:rsid w:val="00551F6C"/>
    <w:rsid w:val="00551FB5"/>
    <w:rsid w:val="00551FEC"/>
    <w:rsid w:val="00552051"/>
    <w:rsid w:val="005520A7"/>
    <w:rsid w:val="00552312"/>
    <w:rsid w:val="00552362"/>
    <w:rsid w:val="005523F8"/>
    <w:rsid w:val="00552452"/>
    <w:rsid w:val="005524DB"/>
    <w:rsid w:val="005524DF"/>
    <w:rsid w:val="005524F0"/>
    <w:rsid w:val="0055273F"/>
    <w:rsid w:val="00552763"/>
    <w:rsid w:val="00552773"/>
    <w:rsid w:val="00552774"/>
    <w:rsid w:val="0055285E"/>
    <w:rsid w:val="005528C2"/>
    <w:rsid w:val="00552940"/>
    <w:rsid w:val="00552960"/>
    <w:rsid w:val="00552A13"/>
    <w:rsid w:val="00552A6E"/>
    <w:rsid w:val="00552A93"/>
    <w:rsid w:val="00552AC0"/>
    <w:rsid w:val="00552AEB"/>
    <w:rsid w:val="00552B65"/>
    <w:rsid w:val="00552B89"/>
    <w:rsid w:val="00552C55"/>
    <w:rsid w:val="00552CCE"/>
    <w:rsid w:val="00552CD6"/>
    <w:rsid w:val="00552CF4"/>
    <w:rsid w:val="00552CFD"/>
    <w:rsid w:val="00552D52"/>
    <w:rsid w:val="00552DC4"/>
    <w:rsid w:val="00552DE0"/>
    <w:rsid w:val="00552E1C"/>
    <w:rsid w:val="00552E79"/>
    <w:rsid w:val="00552E94"/>
    <w:rsid w:val="00552E98"/>
    <w:rsid w:val="00552E9B"/>
    <w:rsid w:val="00552F8A"/>
    <w:rsid w:val="00552FD9"/>
    <w:rsid w:val="00552FF0"/>
    <w:rsid w:val="00553051"/>
    <w:rsid w:val="0055306F"/>
    <w:rsid w:val="005530A0"/>
    <w:rsid w:val="005530A8"/>
    <w:rsid w:val="005530B2"/>
    <w:rsid w:val="005530C8"/>
    <w:rsid w:val="00553151"/>
    <w:rsid w:val="005531A5"/>
    <w:rsid w:val="00553200"/>
    <w:rsid w:val="005532D2"/>
    <w:rsid w:val="0055330C"/>
    <w:rsid w:val="00553325"/>
    <w:rsid w:val="005533AB"/>
    <w:rsid w:val="005533DD"/>
    <w:rsid w:val="005533FF"/>
    <w:rsid w:val="00553418"/>
    <w:rsid w:val="00553427"/>
    <w:rsid w:val="00553483"/>
    <w:rsid w:val="00553532"/>
    <w:rsid w:val="00553585"/>
    <w:rsid w:val="00553604"/>
    <w:rsid w:val="00553616"/>
    <w:rsid w:val="00553631"/>
    <w:rsid w:val="00553695"/>
    <w:rsid w:val="0055369B"/>
    <w:rsid w:val="00553709"/>
    <w:rsid w:val="00553751"/>
    <w:rsid w:val="0055375A"/>
    <w:rsid w:val="005537EA"/>
    <w:rsid w:val="0055381F"/>
    <w:rsid w:val="00553849"/>
    <w:rsid w:val="00553859"/>
    <w:rsid w:val="00553878"/>
    <w:rsid w:val="005538E9"/>
    <w:rsid w:val="00553958"/>
    <w:rsid w:val="0055398A"/>
    <w:rsid w:val="00553997"/>
    <w:rsid w:val="005539A3"/>
    <w:rsid w:val="005539E9"/>
    <w:rsid w:val="00553A38"/>
    <w:rsid w:val="00553B2A"/>
    <w:rsid w:val="00553B98"/>
    <w:rsid w:val="00553C41"/>
    <w:rsid w:val="00553CAC"/>
    <w:rsid w:val="00553D5F"/>
    <w:rsid w:val="00553D8E"/>
    <w:rsid w:val="00553DE6"/>
    <w:rsid w:val="00553E39"/>
    <w:rsid w:val="00553F7E"/>
    <w:rsid w:val="00553FEB"/>
    <w:rsid w:val="0055400A"/>
    <w:rsid w:val="0055403A"/>
    <w:rsid w:val="00554132"/>
    <w:rsid w:val="00554152"/>
    <w:rsid w:val="005541CE"/>
    <w:rsid w:val="00554293"/>
    <w:rsid w:val="005542A1"/>
    <w:rsid w:val="005542C0"/>
    <w:rsid w:val="00554352"/>
    <w:rsid w:val="0055436B"/>
    <w:rsid w:val="0055437B"/>
    <w:rsid w:val="0055437C"/>
    <w:rsid w:val="005543C2"/>
    <w:rsid w:val="005543C8"/>
    <w:rsid w:val="005543FD"/>
    <w:rsid w:val="00554496"/>
    <w:rsid w:val="005544F0"/>
    <w:rsid w:val="00554550"/>
    <w:rsid w:val="005545AA"/>
    <w:rsid w:val="00554696"/>
    <w:rsid w:val="005546FB"/>
    <w:rsid w:val="00554757"/>
    <w:rsid w:val="0055476C"/>
    <w:rsid w:val="00554777"/>
    <w:rsid w:val="005547A4"/>
    <w:rsid w:val="00554894"/>
    <w:rsid w:val="005548C5"/>
    <w:rsid w:val="005549D7"/>
    <w:rsid w:val="00554A1C"/>
    <w:rsid w:val="00554A5E"/>
    <w:rsid w:val="00554AC4"/>
    <w:rsid w:val="00554AF3"/>
    <w:rsid w:val="00554B56"/>
    <w:rsid w:val="00554BBA"/>
    <w:rsid w:val="00554C0F"/>
    <w:rsid w:val="00554C2A"/>
    <w:rsid w:val="00554C7D"/>
    <w:rsid w:val="00554C81"/>
    <w:rsid w:val="00554C89"/>
    <w:rsid w:val="00554CAA"/>
    <w:rsid w:val="00554CB4"/>
    <w:rsid w:val="00554CBE"/>
    <w:rsid w:val="00554D3E"/>
    <w:rsid w:val="00554D4E"/>
    <w:rsid w:val="00554D56"/>
    <w:rsid w:val="00554DDF"/>
    <w:rsid w:val="00554E27"/>
    <w:rsid w:val="00554EE4"/>
    <w:rsid w:val="00554EEE"/>
    <w:rsid w:val="00554F7A"/>
    <w:rsid w:val="00554FCF"/>
    <w:rsid w:val="00554FF3"/>
    <w:rsid w:val="00554FFB"/>
    <w:rsid w:val="00555010"/>
    <w:rsid w:val="00555031"/>
    <w:rsid w:val="00555206"/>
    <w:rsid w:val="0055521A"/>
    <w:rsid w:val="00555235"/>
    <w:rsid w:val="0055525A"/>
    <w:rsid w:val="005552B3"/>
    <w:rsid w:val="005552D4"/>
    <w:rsid w:val="005552FA"/>
    <w:rsid w:val="00555326"/>
    <w:rsid w:val="00555358"/>
    <w:rsid w:val="005553B2"/>
    <w:rsid w:val="00555425"/>
    <w:rsid w:val="00555447"/>
    <w:rsid w:val="0055548C"/>
    <w:rsid w:val="00555492"/>
    <w:rsid w:val="00555507"/>
    <w:rsid w:val="00555575"/>
    <w:rsid w:val="0055557E"/>
    <w:rsid w:val="005555FB"/>
    <w:rsid w:val="00555605"/>
    <w:rsid w:val="0055563A"/>
    <w:rsid w:val="00555699"/>
    <w:rsid w:val="005556D9"/>
    <w:rsid w:val="00555712"/>
    <w:rsid w:val="00555790"/>
    <w:rsid w:val="005557D3"/>
    <w:rsid w:val="00555882"/>
    <w:rsid w:val="005559B9"/>
    <w:rsid w:val="005559ED"/>
    <w:rsid w:val="00555A79"/>
    <w:rsid w:val="00555AD8"/>
    <w:rsid w:val="00555AFC"/>
    <w:rsid w:val="00555BE6"/>
    <w:rsid w:val="00555C4A"/>
    <w:rsid w:val="00555CEB"/>
    <w:rsid w:val="00555D93"/>
    <w:rsid w:val="00555DA3"/>
    <w:rsid w:val="00555EBA"/>
    <w:rsid w:val="00555F5A"/>
    <w:rsid w:val="00555F7B"/>
    <w:rsid w:val="0055604A"/>
    <w:rsid w:val="005560CF"/>
    <w:rsid w:val="005560F3"/>
    <w:rsid w:val="005561B6"/>
    <w:rsid w:val="005561E5"/>
    <w:rsid w:val="00556231"/>
    <w:rsid w:val="00556298"/>
    <w:rsid w:val="005562FA"/>
    <w:rsid w:val="00556337"/>
    <w:rsid w:val="0055636F"/>
    <w:rsid w:val="00556383"/>
    <w:rsid w:val="00556430"/>
    <w:rsid w:val="005564EF"/>
    <w:rsid w:val="005565B4"/>
    <w:rsid w:val="005565FD"/>
    <w:rsid w:val="00556711"/>
    <w:rsid w:val="00556755"/>
    <w:rsid w:val="005568D5"/>
    <w:rsid w:val="0055695C"/>
    <w:rsid w:val="005569ED"/>
    <w:rsid w:val="00556A9E"/>
    <w:rsid w:val="00556B3D"/>
    <w:rsid w:val="00556B61"/>
    <w:rsid w:val="00556B92"/>
    <w:rsid w:val="00556C11"/>
    <w:rsid w:val="00556C27"/>
    <w:rsid w:val="00556C69"/>
    <w:rsid w:val="00556C79"/>
    <w:rsid w:val="00556D49"/>
    <w:rsid w:val="00556D58"/>
    <w:rsid w:val="00556D6E"/>
    <w:rsid w:val="00556E4C"/>
    <w:rsid w:val="00556E54"/>
    <w:rsid w:val="00556ED9"/>
    <w:rsid w:val="005570C4"/>
    <w:rsid w:val="005570D1"/>
    <w:rsid w:val="00557125"/>
    <w:rsid w:val="005571C2"/>
    <w:rsid w:val="005571F8"/>
    <w:rsid w:val="0055720A"/>
    <w:rsid w:val="00557338"/>
    <w:rsid w:val="0055737B"/>
    <w:rsid w:val="005573C6"/>
    <w:rsid w:val="0055740C"/>
    <w:rsid w:val="0055744E"/>
    <w:rsid w:val="0055748C"/>
    <w:rsid w:val="005574BF"/>
    <w:rsid w:val="0055761E"/>
    <w:rsid w:val="00557658"/>
    <w:rsid w:val="00557672"/>
    <w:rsid w:val="005576BA"/>
    <w:rsid w:val="00557743"/>
    <w:rsid w:val="0055774A"/>
    <w:rsid w:val="0055775D"/>
    <w:rsid w:val="005577A5"/>
    <w:rsid w:val="005577D4"/>
    <w:rsid w:val="005577E9"/>
    <w:rsid w:val="005577EE"/>
    <w:rsid w:val="00557802"/>
    <w:rsid w:val="0055783A"/>
    <w:rsid w:val="0055784C"/>
    <w:rsid w:val="005578E6"/>
    <w:rsid w:val="00557981"/>
    <w:rsid w:val="005579BB"/>
    <w:rsid w:val="005579E6"/>
    <w:rsid w:val="00557A0B"/>
    <w:rsid w:val="00557AD6"/>
    <w:rsid w:val="00557ADA"/>
    <w:rsid w:val="00557ADC"/>
    <w:rsid w:val="00557B36"/>
    <w:rsid w:val="00557B88"/>
    <w:rsid w:val="00557C25"/>
    <w:rsid w:val="00557CA7"/>
    <w:rsid w:val="00557DC1"/>
    <w:rsid w:val="00557DC6"/>
    <w:rsid w:val="00557E32"/>
    <w:rsid w:val="00557E33"/>
    <w:rsid w:val="00557E94"/>
    <w:rsid w:val="00557EA7"/>
    <w:rsid w:val="00557EF4"/>
    <w:rsid w:val="00557F5A"/>
    <w:rsid w:val="00557F8B"/>
    <w:rsid w:val="00557FDE"/>
    <w:rsid w:val="00557FFD"/>
    <w:rsid w:val="005600F3"/>
    <w:rsid w:val="00560125"/>
    <w:rsid w:val="00560138"/>
    <w:rsid w:val="0056016C"/>
    <w:rsid w:val="0056016F"/>
    <w:rsid w:val="005601FB"/>
    <w:rsid w:val="00560200"/>
    <w:rsid w:val="0056021D"/>
    <w:rsid w:val="0056025E"/>
    <w:rsid w:val="00560291"/>
    <w:rsid w:val="00560310"/>
    <w:rsid w:val="00560376"/>
    <w:rsid w:val="005603A0"/>
    <w:rsid w:val="005604A7"/>
    <w:rsid w:val="005604B4"/>
    <w:rsid w:val="0056050E"/>
    <w:rsid w:val="0056051F"/>
    <w:rsid w:val="0056055D"/>
    <w:rsid w:val="005605E3"/>
    <w:rsid w:val="00560679"/>
    <w:rsid w:val="0056073C"/>
    <w:rsid w:val="005607B9"/>
    <w:rsid w:val="005607DC"/>
    <w:rsid w:val="00560811"/>
    <w:rsid w:val="00560814"/>
    <w:rsid w:val="0056084F"/>
    <w:rsid w:val="005608D4"/>
    <w:rsid w:val="005608EB"/>
    <w:rsid w:val="00560906"/>
    <w:rsid w:val="00560943"/>
    <w:rsid w:val="0056099F"/>
    <w:rsid w:val="00560A05"/>
    <w:rsid w:val="00560A1C"/>
    <w:rsid w:val="00560A44"/>
    <w:rsid w:val="00560A50"/>
    <w:rsid w:val="00560B23"/>
    <w:rsid w:val="00560B44"/>
    <w:rsid w:val="00560B5F"/>
    <w:rsid w:val="00560BAD"/>
    <w:rsid w:val="00560BC0"/>
    <w:rsid w:val="00560BC5"/>
    <w:rsid w:val="00560C5C"/>
    <w:rsid w:val="00560C62"/>
    <w:rsid w:val="00560CB0"/>
    <w:rsid w:val="00560D01"/>
    <w:rsid w:val="00560D2C"/>
    <w:rsid w:val="00560DE3"/>
    <w:rsid w:val="00560DF7"/>
    <w:rsid w:val="00560E05"/>
    <w:rsid w:val="00560E48"/>
    <w:rsid w:val="00560E69"/>
    <w:rsid w:val="00560EE3"/>
    <w:rsid w:val="00560EEA"/>
    <w:rsid w:val="00560F12"/>
    <w:rsid w:val="00560F58"/>
    <w:rsid w:val="00560F62"/>
    <w:rsid w:val="00560F70"/>
    <w:rsid w:val="005610E5"/>
    <w:rsid w:val="005610F6"/>
    <w:rsid w:val="00561109"/>
    <w:rsid w:val="00561170"/>
    <w:rsid w:val="005611E1"/>
    <w:rsid w:val="005612E0"/>
    <w:rsid w:val="00561376"/>
    <w:rsid w:val="005613CE"/>
    <w:rsid w:val="0056149F"/>
    <w:rsid w:val="00561559"/>
    <w:rsid w:val="00561593"/>
    <w:rsid w:val="005615BF"/>
    <w:rsid w:val="005615FE"/>
    <w:rsid w:val="0056160A"/>
    <w:rsid w:val="0056160D"/>
    <w:rsid w:val="00561642"/>
    <w:rsid w:val="005616CF"/>
    <w:rsid w:val="005616FB"/>
    <w:rsid w:val="00561765"/>
    <w:rsid w:val="00561783"/>
    <w:rsid w:val="005617BF"/>
    <w:rsid w:val="0056181E"/>
    <w:rsid w:val="005618BE"/>
    <w:rsid w:val="005618C2"/>
    <w:rsid w:val="005618F9"/>
    <w:rsid w:val="00561931"/>
    <w:rsid w:val="005619C4"/>
    <w:rsid w:val="00561ACB"/>
    <w:rsid w:val="00561B4F"/>
    <w:rsid w:val="00561B6A"/>
    <w:rsid w:val="00561B7D"/>
    <w:rsid w:val="00561C05"/>
    <w:rsid w:val="00561C3B"/>
    <w:rsid w:val="00561C97"/>
    <w:rsid w:val="00561CA6"/>
    <w:rsid w:val="00561CF8"/>
    <w:rsid w:val="00561D37"/>
    <w:rsid w:val="00561D4B"/>
    <w:rsid w:val="00561DD2"/>
    <w:rsid w:val="00561E0F"/>
    <w:rsid w:val="00561E22"/>
    <w:rsid w:val="00561E5C"/>
    <w:rsid w:val="00561E9C"/>
    <w:rsid w:val="00561FFA"/>
    <w:rsid w:val="00562069"/>
    <w:rsid w:val="0056206B"/>
    <w:rsid w:val="00562072"/>
    <w:rsid w:val="0056208B"/>
    <w:rsid w:val="005620CC"/>
    <w:rsid w:val="005621DC"/>
    <w:rsid w:val="005621F1"/>
    <w:rsid w:val="005622EA"/>
    <w:rsid w:val="00562310"/>
    <w:rsid w:val="00562383"/>
    <w:rsid w:val="0056245A"/>
    <w:rsid w:val="00562541"/>
    <w:rsid w:val="0056269B"/>
    <w:rsid w:val="00562709"/>
    <w:rsid w:val="00562719"/>
    <w:rsid w:val="0056272D"/>
    <w:rsid w:val="0056278A"/>
    <w:rsid w:val="00562791"/>
    <w:rsid w:val="0056280C"/>
    <w:rsid w:val="0056296B"/>
    <w:rsid w:val="00562979"/>
    <w:rsid w:val="00562A07"/>
    <w:rsid w:val="00562A09"/>
    <w:rsid w:val="00562A34"/>
    <w:rsid w:val="00562A37"/>
    <w:rsid w:val="00562AB5"/>
    <w:rsid w:val="00562AE9"/>
    <w:rsid w:val="00562BD0"/>
    <w:rsid w:val="00562C2E"/>
    <w:rsid w:val="00562C5C"/>
    <w:rsid w:val="00562C5D"/>
    <w:rsid w:val="00562CC8"/>
    <w:rsid w:val="00562CD0"/>
    <w:rsid w:val="00562CD7"/>
    <w:rsid w:val="00562D66"/>
    <w:rsid w:val="00562D6B"/>
    <w:rsid w:val="00562D95"/>
    <w:rsid w:val="00562DAB"/>
    <w:rsid w:val="00562E0F"/>
    <w:rsid w:val="00562F9F"/>
    <w:rsid w:val="00563024"/>
    <w:rsid w:val="0056308B"/>
    <w:rsid w:val="005630EB"/>
    <w:rsid w:val="0056317A"/>
    <w:rsid w:val="0056318B"/>
    <w:rsid w:val="00563279"/>
    <w:rsid w:val="00563353"/>
    <w:rsid w:val="00563355"/>
    <w:rsid w:val="005633CF"/>
    <w:rsid w:val="0056341A"/>
    <w:rsid w:val="005634D0"/>
    <w:rsid w:val="00563562"/>
    <w:rsid w:val="00563614"/>
    <w:rsid w:val="00563626"/>
    <w:rsid w:val="0056362C"/>
    <w:rsid w:val="005636D3"/>
    <w:rsid w:val="0056370A"/>
    <w:rsid w:val="00563778"/>
    <w:rsid w:val="0056380B"/>
    <w:rsid w:val="00563820"/>
    <w:rsid w:val="005638F8"/>
    <w:rsid w:val="00563972"/>
    <w:rsid w:val="00563A0E"/>
    <w:rsid w:val="00563A76"/>
    <w:rsid w:val="00563A84"/>
    <w:rsid w:val="00563BE6"/>
    <w:rsid w:val="00563BEB"/>
    <w:rsid w:val="00563C7C"/>
    <w:rsid w:val="00563D5B"/>
    <w:rsid w:val="00563D7B"/>
    <w:rsid w:val="00563D90"/>
    <w:rsid w:val="00563DAB"/>
    <w:rsid w:val="00563ED1"/>
    <w:rsid w:val="00563F26"/>
    <w:rsid w:val="00563F9A"/>
    <w:rsid w:val="00563FFE"/>
    <w:rsid w:val="0056401A"/>
    <w:rsid w:val="0056404E"/>
    <w:rsid w:val="0056408E"/>
    <w:rsid w:val="005640C6"/>
    <w:rsid w:val="005640EC"/>
    <w:rsid w:val="00564179"/>
    <w:rsid w:val="0056417A"/>
    <w:rsid w:val="00564196"/>
    <w:rsid w:val="005641B8"/>
    <w:rsid w:val="005641F3"/>
    <w:rsid w:val="0056423F"/>
    <w:rsid w:val="0056435E"/>
    <w:rsid w:val="00564378"/>
    <w:rsid w:val="00564388"/>
    <w:rsid w:val="0056449B"/>
    <w:rsid w:val="005644AE"/>
    <w:rsid w:val="0056455A"/>
    <w:rsid w:val="0056455E"/>
    <w:rsid w:val="0056458B"/>
    <w:rsid w:val="005645EA"/>
    <w:rsid w:val="0056462D"/>
    <w:rsid w:val="0056465F"/>
    <w:rsid w:val="005646D9"/>
    <w:rsid w:val="005646F9"/>
    <w:rsid w:val="00564738"/>
    <w:rsid w:val="00564780"/>
    <w:rsid w:val="005647BC"/>
    <w:rsid w:val="005647E8"/>
    <w:rsid w:val="005647FA"/>
    <w:rsid w:val="0056490E"/>
    <w:rsid w:val="00564976"/>
    <w:rsid w:val="00564998"/>
    <w:rsid w:val="0056499A"/>
    <w:rsid w:val="00564A4A"/>
    <w:rsid w:val="00564A75"/>
    <w:rsid w:val="00564AD1"/>
    <w:rsid w:val="00564AE1"/>
    <w:rsid w:val="00564AF3"/>
    <w:rsid w:val="00564AF4"/>
    <w:rsid w:val="00564BFC"/>
    <w:rsid w:val="00564C83"/>
    <w:rsid w:val="00564D45"/>
    <w:rsid w:val="00564D57"/>
    <w:rsid w:val="00564D93"/>
    <w:rsid w:val="00564D94"/>
    <w:rsid w:val="00564E2A"/>
    <w:rsid w:val="00564ECA"/>
    <w:rsid w:val="00564F0A"/>
    <w:rsid w:val="00564F6E"/>
    <w:rsid w:val="00564F75"/>
    <w:rsid w:val="0056504D"/>
    <w:rsid w:val="005651A6"/>
    <w:rsid w:val="00565201"/>
    <w:rsid w:val="00565214"/>
    <w:rsid w:val="0056527F"/>
    <w:rsid w:val="00565375"/>
    <w:rsid w:val="005653A8"/>
    <w:rsid w:val="005653DA"/>
    <w:rsid w:val="00565424"/>
    <w:rsid w:val="0056544A"/>
    <w:rsid w:val="005654CC"/>
    <w:rsid w:val="00565553"/>
    <w:rsid w:val="00565567"/>
    <w:rsid w:val="00565722"/>
    <w:rsid w:val="0056578F"/>
    <w:rsid w:val="005657AC"/>
    <w:rsid w:val="005658A2"/>
    <w:rsid w:val="005658EA"/>
    <w:rsid w:val="00565906"/>
    <w:rsid w:val="00565970"/>
    <w:rsid w:val="005659A7"/>
    <w:rsid w:val="005659D2"/>
    <w:rsid w:val="00565A35"/>
    <w:rsid w:val="00565A73"/>
    <w:rsid w:val="00565AF9"/>
    <w:rsid w:val="00565B05"/>
    <w:rsid w:val="00565CDF"/>
    <w:rsid w:val="00565CEB"/>
    <w:rsid w:val="00565D16"/>
    <w:rsid w:val="00565D2F"/>
    <w:rsid w:val="00565D3E"/>
    <w:rsid w:val="00565D74"/>
    <w:rsid w:val="00565DB5"/>
    <w:rsid w:val="00565DF4"/>
    <w:rsid w:val="00565E5B"/>
    <w:rsid w:val="00565F48"/>
    <w:rsid w:val="0056605E"/>
    <w:rsid w:val="005660B4"/>
    <w:rsid w:val="005661E1"/>
    <w:rsid w:val="00566283"/>
    <w:rsid w:val="00566348"/>
    <w:rsid w:val="005663B3"/>
    <w:rsid w:val="005663F6"/>
    <w:rsid w:val="005664D1"/>
    <w:rsid w:val="005665D6"/>
    <w:rsid w:val="0056660B"/>
    <w:rsid w:val="00566618"/>
    <w:rsid w:val="005666D8"/>
    <w:rsid w:val="005666E6"/>
    <w:rsid w:val="005666F5"/>
    <w:rsid w:val="00566727"/>
    <w:rsid w:val="00566780"/>
    <w:rsid w:val="005667D6"/>
    <w:rsid w:val="0056682C"/>
    <w:rsid w:val="0056684D"/>
    <w:rsid w:val="00566877"/>
    <w:rsid w:val="005668F1"/>
    <w:rsid w:val="00566A15"/>
    <w:rsid w:val="00566A23"/>
    <w:rsid w:val="00566A7A"/>
    <w:rsid w:val="00566AF0"/>
    <w:rsid w:val="00566B22"/>
    <w:rsid w:val="00566B6C"/>
    <w:rsid w:val="00566B73"/>
    <w:rsid w:val="00566BA1"/>
    <w:rsid w:val="00566BA3"/>
    <w:rsid w:val="00566C54"/>
    <w:rsid w:val="00566C6D"/>
    <w:rsid w:val="00566C8C"/>
    <w:rsid w:val="00566D66"/>
    <w:rsid w:val="00566E25"/>
    <w:rsid w:val="00566E80"/>
    <w:rsid w:val="00566EED"/>
    <w:rsid w:val="00566F5E"/>
    <w:rsid w:val="00566F6E"/>
    <w:rsid w:val="00566FB1"/>
    <w:rsid w:val="00567005"/>
    <w:rsid w:val="0056704C"/>
    <w:rsid w:val="005670B1"/>
    <w:rsid w:val="00567160"/>
    <w:rsid w:val="0056716C"/>
    <w:rsid w:val="005671DD"/>
    <w:rsid w:val="005671FE"/>
    <w:rsid w:val="0056727D"/>
    <w:rsid w:val="00567290"/>
    <w:rsid w:val="0056729B"/>
    <w:rsid w:val="00567329"/>
    <w:rsid w:val="005673BF"/>
    <w:rsid w:val="005673E6"/>
    <w:rsid w:val="0056740F"/>
    <w:rsid w:val="00567415"/>
    <w:rsid w:val="00567532"/>
    <w:rsid w:val="0056753F"/>
    <w:rsid w:val="005675DC"/>
    <w:rsid w:val="005675ED"/>
    <w:rsid w:val="00567723"/>
    <w:rsid w:val="0056776D"/>
    <w:rsid w:val="00567810"/>
    <w:rsid w:val="00567812"/>
    <w:rsid w:val="00567857"/>
    <w:rsid w:val="0056786C"/>
    <w:rsid w:val="005678D1"/>
    <w:rsid w:val="005678D2"/>
    <w:rsid w:val="005678E4"/>
    <w:rsid w:val="005678E9"/>
    <w:rsid w:val="00567914"/>
    <w:rsid w:val="00567969"/>
    <w:rsid w:val="005679E1"/>
    <w:rsid w:val="00567A4D"/>
    <w:rsid w:val="00567AED"/>
    <w:rsid w:val="00567B29"/>
    <w:rsid w:val="00567BC1"/>
    <w:rsid w:val="00567C24"/>
    <w:rsid w:val="00567CB0"/>
    <w:rsid w:val="00567CE2"/>
    <w:rsid w:val="00567D1F"/>
    <w:rsid w:val="00567D21"/>
    <w:rsid w:val="00567D62"/>
    <w:rsid w:val="00567D6E"/>
    <w:rsid w:val="00567DA0"/>
    <w:rsid w:val="00567DE3"/>
    <w:rsid w:val="00567E2A"/>
    <w:rsid w:val="00567E4F"/>
    <w:rsid w:val="00567E59"/>
    <w:rsid w:val="00567E89"/>
    <w:rsid w:val="00567F3B"/>
    <w:rsid w:val="00567F5A"/>
    <w:rsid w:val="00570001"/>
    <w:rsid w:val="0057006E"/>
    <w:rsid w:val="005700E0"/>
    <w:rsid w:val="005700FC"/>
    <w:rsid w:val="00570106"/>
    <w:rsid w:val="0057018D"/>
    <w:rsid w:val="005701EF"/>
    <w:rsid w:val="00570260"/>
    <w:rsid w:val="0057031A"/>
    <w:rsid w:val="00570337"/>
    <w:rsid w:val="00570343"/>
    <w:rsid w:val="005703E2"/>
    <w:rsid w:val="00570452"/>
    <w:rsid w:val="00570497"/>
    <w:rsid w:val="0057049F"/>
    <w:rsid w:val="00570509"/>
    <w:rsid w:val="00570539"/>
    <w:rsid w:val="00570571"/>
    <w:rsid w:val="005705F3"/>
    <w:rsid w:val="00570609"/>
    <w:rsid w:val="00570614"/>
    <w:rsid w:val="00570660"/>
    <w:rsid w:val="00570697"/>
    <w:rsid w:val="005706C6"/>
    <w:rsid w:val="00570703"/>
    <w:rsid w:val="00570730"/>
    <w:rsid w:val="005707A6"/>
    <w:rsid w:val="005708B3"/>
    <w:rsid w:val="005708F5"/>
    <w:rsid w:val="00570901"/>
    <w:rsid w:val="0057090D"/>
    <w:rsid w:val="00570931"/>
    <w:rsid w:val="00570A2A"/>
    <w:rsid w:val="00570A73"/>
    <w:rsid w:val="00570A79"/>
    <w:rsid w:val="00570B20"/>
    <w:rsid w:val="00570B47"/>
    <w:rsid w:val="00570B7D"/>
    <w:rsid w:val="00570C38"/>
    <w:rsid w:val="00570C56"/>
    <w:rsid w:val="00570C57"/>
    <w:rsid w:val="00570C71"/>
    <w:rsid w:val="00570D66"/>
    <w:rsid w:val="00570D76"/>
    <w:rsid w:val="00570DA4"/>
    <w:rsid w:val="00570DA5"/>
    <w:rsid w:val="00570E30"/>
    <w:rsid w:val="00570E4B"/>
    <w:rsid w:val="00570E50"/>
    <w:rsid w:val="00570F4B"/>
    <w:rsid w:val="00570F53"/>
    <w:rsid w:val="00570F92"/>
    <w:rsid w:val="00571000"/>
    <w:rsid w:val="0057109E"/>
    <w:rsid w:val="005710B2"/>
    <w:rsid w:val="0057115C"/>
    <w:rsid w:val="00571172"/>
    <w:rsid w:val="0057118D"/>
    <w:rsid w:val="005711C9"/>
    <w:rsid w:val="0057121A"/>
    <w:rsid w:val="005712B9"/>
    <w:rsid w:val="005712D2"/>
    <w:rsid w:val="005712DB"/>
    <w:rsid w:val="0057140E"/>
    <w:rsid w:val="00571425"/>
    <w:rsid w:val="0057142B"/>
    <w:rsid w:val="0057149D"/>
    <w:rsid w:val="005714A7"/>
    <w:rsid w:val="005714E9"/>
    <w:rsid w:val="00571551"/>
    <w:rsid w:val="00571585"/>
    <w:rsid w:val="005715C3"/>
    <w:rsid w:val="00571609"/>
    <w:rsid w:val="0057164F"/>
    <w:rsid w:val="00571693"/>
    <w:rsid w:val="0057177B"/>
    <w:rsid w:val="00571842"/>
    <w:rsid w:val="00571848"/>
    <w:rsid w:val="00571975"/>
    <w:rsid w:val="00571A5A"/>
    <w:rsid w:val="00571B93"/>
    <w:rsid w:val="00571C52"/>
    <w:rsid w:val="00571CC2"/>
    <w:rsid w:val="00571D30"/>
    <w:rsid w:val="00571D81"/>
    <w:rsid w:val="00571DF8"/>
    <w:rsid w:val="00571EE6"/>
    <w:rsid w:val="00571F4D"/>
    <w:rsid w:val="00571F75"/>
    <w:rsid w:val="00571FCD"/>
    <w:rsid w:val="0057209D"/>
    <w:rsid w:val="005720EE"/>
    <w:rsid w:val="00572115"/>
    <w:rsid w:val="0057213A"/>
    <w:rsid w:val="005721EE"/>
    <w:rsid w:val="005721F6"/>
    <w:rsid w:val="00572277"/>
    <w:rsid w:val="00572336"/>
    <w:rsid w:val="00572372"/>
    <w:rsid w:val="0057243F"/>
    <w:rsid w:val="0057249E"/>
    <w:rsid w:val="0057251C"/>
    <w:rsid w:val="00572527"/>
    <w:rsid w:val="005725BD"/>
    <w:rsid w:val="00572614"/>
    <w:rsid w:val="00572626"/>
    <w:rsid w:val="005726AD"/>
    <w:rsid w:val="005726D8"/>
    <w:rsid w:val="005726D9"/>
    <w:rsid w:val="00572720"/>
    <w:rsid w:val="00572734"/>
    <w:rsid w:val="005727BC"/>
    <w:rsid w:val="005727CB"/>
    <w:rsid w:val="005727E7"/>
    <w:rsid w:val="00572806"/>
    <w:rsid w:val="00572857"/>
    <w:rsid w:val="0057286A"/>
    <w:rsid w:val="0057287B"/>
    <w:rsid w:val="00572897"/>
    <w:rsid w:val="005728F0"/>
    <w:rsid w:val="005729DA"/>
    <w:rsid w:val="00572ABA"/>
    <w:rsid w:val="00572B5D"/>
    <w:rsid w:val="00572B74"/>
    <w:rsid w:val="00572BA1"/>
    <w:rsid w:val="00572BE9"/>
    <w:rsid w:val="00572C04"/>
    <w:rsid w:val="00572C25"/>
    <w:rsid w:val="00572C26"/>
    <w:rsid w:val="00572C70"/>
    <w:rsid w:val="00572D14"/>
    <w:rsid w:val="00572D9A"/>
    <w:rsid w:val="00572DCE"/>
    <w:rsid w:val="00572DEA"/>
    <w:rsid w:val="00572E39"/>
    <w:rsid w:val="00572F2C"/>
    <w:rsid w:val="0057301E"/>
    <w:rsid w:val="00573023"/>
    <w:rsid w:val="00573079"/>
    <w:rsid w:val="00573108"/>
    <w:rsid w:val="00573141"/>
    <w:rsid w:val="0057323D"/>
    <w:rsid w:val="00573296"/>
    <w:rsid w:val="0057336E"/>
    <w:rsid w:val="005733A3"/>
    <w:rsid w:val="005733BD"/>
    <w:rsid w:val="005733D9"/>
    <w:rsid w:val="005733E3"/>
    <w:rsid w:val="00573403"/>
    <w:rsid w:val="00573407"/>
    <w:rsid w:val="00573433"/>
    <w:rsid w:val="00573456"/>
    <w:rsid w:val="00573472"/>
    <w:rsid w:val="0057358E"/>
    <w:rsid w:val="005735DE"/>
    <w:rsid w:val="00573604"/>
    <w:rsid w:val="00573608"/>
    <w:rsid w:val="0057361C"/>
    <w:rsid w:val="00573644"/>
    <w:rsid w:val="00573654"/>
    <w:rsid w:val="00573667"/>
    <w:rsid w:val="0057366C"/>
    <w:rsid w:val="00573671"/>
    <w:rsid w:val="005736DC"/>
    <w:rsid w:val="0057379E"/>
    <w:rsid w:val="005737A6"/>
    <w:rsid w:val="0057385D"/>
    <w:rsid w:val="00573862"/>
    <w:rsid w:val="00573871"/>
    <w:rsid w:val="005738A0"/>
    <w:rsid w:val="0057390E"/>
    <w:rsid w:val="00573984"/>
    <w:rsid w:val="005739AC"/>
    <w:rsid w:val="00573A63"/>
    <w:rsid w:val="00573ACB"/>
    <w:rsid w:val="00573AE2"/>
    <w:rsid w:val="00573B9C"/>
    <w:rsid w:val="00573BFC"/>
    <w:rsid w:val="00573C34"/>
    <w:rsid w:val="00573C48"/>
    <w:rsid w:val="00573C75"/>
    <w:rsid w:val="00573CA5"/>
    <w:rsid w:val="00573CAB"/>
    <w:rsid w:val="00573D23"/>
    <w:rsid w:val="00573D4A"/>
    <w:rsid w:val="00573DEE"/>
    <w:rsid w:val="00573E4E"/>
    <w:rsid w:val="00573EAB"/>
    <w:rsid w:val="00573EDF"/>
    <w:rsid w:val="00573F45"/>
    <w:rsid w:val="00573F5A"/>
    <w:rsid w:val="00573F79"/>
    <w:rsid w:val="0057409C"/>
    <w:rsid w:val="0057409D"/>
    <w:rsid w:val="005740B2"/>
    <w:rsid w:val="005740DD"/>
    <w:rsid w:val="00574168"/>
    <w:rsid w:val="00574171"/>
    <w:rsid w:val="005741D4"/>
    <w:rsid w:val="00574206"/>
    <w:rsid w:val="00574244"/>
    <w:rsid w:val="00574340"/>
    <w:rsid w:val="00574392"/>
    <w:rsid w:val="0057439C"/>
    <w:rsid w:val="005743BB"/>
    <w:rsid w:val="005744C0"/>
    <w:rsid w:val="00574516"/>
    <w:rsid w:val="00574579"/>
    <w:rsid w:val="0057463A"/>
    <w:rsid w:val="005746AF"/>
    <w:rsid w:val="005746BA"/>
    <w:rsid w:val="00574750"/>
    <w:rsid w:val="005747E7"/>
    <w:rsid w:val="00574802"/>
    <w:rsid w:val="00574849"/>
    <w:rsid w:val="005748BC"/>
    <w:rsid w:val="005748DA"/>
    <w:rsid w:val="0057490F"/>
    <w:rsid w:val="005749AB"/>
    <w:rsid w:val="00574A04"/>
    <w:rsid w:val="00574A55"/>
    <w:rsid w:val="00574A62"/>
    <w:rsid w:val="00574A9F"/>
    <w:rsid w:val="00574B4A"/>
    <w:rsid w:val="00574BCE"/>
    <w:rsid w:val="00574C13"/>
    <w:rsid w:val="00574C1C"/>
    <w:rsid w:val="00574C4D"/>
    <w:rsid w:val="00574C6D"/>
    <w:rsid w:val="00574D06"/>
    <w:rsid w:val="00574D0C"/>
    <w:rsid w:val="00574D8F"/>
    <w:rsid w:val="00574DB5"/>
    <w:rsid w:val="00574DDF"/>
    <w:rsid w:val="00574E30"/>
    <w:rsid w:val="00574E68"/>
    <w:rsid w:val="00574ED4"/>
    <w:rsid w:val="00574F83"/>
    <w:rsid w:val="00575049"/>
    <w:rsid w:val="00575063"/>
    <w:rsid w:val="005750C6"/>
    <w:rsid w:val="005750EE"/>
    <w:rsid w:val="00575134"/>
    <w:rsid w:val="00575165"/>
    <w:rsid w:val="005751DB"/>
    <w:rsid w:val="00575232"/>
    <w:rsid w:val="0057524B"/>
    <w:rsid w:val="005752C8"/>
    <w:rsid w:val="0057531D"/>
    <w:rsid w:val="00575348"/>
    <w:rsid w:val="0057538A"/>
    <w:rsid w:val="005753AC"/>
    <w:rsid w:val="00575430"/>
    <w:rsid w:val="0057543F"/>
    <w:rsid w:val="0057545C"/>
    <w:rsid w:val="00575562"/>
    <w:rsid w:val="0057559A"/>
    <w:rsid w:val="0057565C"/>
    <w:rsid w:val="00575664"/>
    <w:rsid w:val="00575669"/>
    <w:rsid w:val="0057569C"/>
    <w:rsid w:val="00575707"/>
    <w:rsid w:val="00575719"/>
    <w:rsid w:val="0057576A"/>
    <w:rsid w:val="00575791"/>
    <w:rsid w:val="005757A1"/>
    <w:rsid w:val="00575873"/>
    <w:rsid w:val="0057588F"/>
    <w:rsid w:val="0057590B"/>
    <w:rsid w:val="00575915"/>
    <w:rsid w:val="00575A07"/>
    <w:rsid w:val="00575A5F"/>
    <w:rsid w:val="00575B34"/>
    <w:rsid w:val="00575B8A"/>
    <w:rsid w:val="00575BB0"/>
    <w:rsid w:val="00575BC6"/>
    <w:rsid w:val="00575BD4"/>
    <w:rsid w:val="00575BE0"/>
    <w:rsid w:val="00575C31"/>
    <w:rsid w:val="00575CF3"/>
    <w:rsid w:val="00575CF5"/>
    <w:rsid w:val="00575D07"/>
    <w:rsid w:val="00575E99"/>
    <w:rsid w:val="00575EF3"/>
    <w:rsid w:val="00575F3D"/>
    <w:rsid w:val="00575F77"/>
    <w:rsid w:val="00575FF6"/>
    <w:rsid w:val="00575FFE"/>
    <w:rsid w:val="00576039"/>
    <w:rsid w:val="00576045"/>
    <w:rsid w:val="00576093"/>
    <w:rsid w:val="00576113"/>
    <w:rsid w:val="00576163"/>
    <w:rsid w:val="00576176"/>
    <w:rsid w:val="0057628E"/>
    <w:rsid w:val="005762C4"/>
    <w:rsid w:val="00576352"/>
    <w:rsid w:val="005763DE"/>
    <w:rsid w:val="00576410"/>
    <w:rsid w:val="00576415"/>
    <w:rsid w:val="0057642B"/>
    <w:rsid w:val="00576442"/>
    <w:rsid w:val="00576490"/>
    <w:rsid w:val="005764D9"/>
    <w:rsid w:val="005764EB"/>
    <w:rsid w:val="00576534"/>
    <w:rsid w:val="0057655B"/>
    <w:rsid w:val="00576569"/>
    <w:rsid w:val="00576571"/>
    <w:rsid w:val="0057659D"/>
    <w:rsid w:val="0057666F"/>
    <w:rsid w:val="0057668B"/>
    <w:rsid w:val="00576691"/>
    <w:rsid w:val="005766A0"/>
    <w:rsid w:val="005766CE"/>
    <w:rsid w:val="0057674E"/>
    <w:rsid w:val="00576751"/>
    <w:rsid w:val="005767EB"/>
    <w:rsid w:val="00576876"/>
    <w:rsid w:val="005768AF"/>
    <w:rsid w:val="005768EA"/>
    <w:rsid w:val="00576908"/>
    <w:rsid w:val="00576909"/>
    <w:rsid w:val="0057696C"/>
    <w:rsid w:val="005769BA"/>
    <w:rsid w:val="00576A50"/>
    <w:rsid w:val="00576A84"/>
    <w:rsid w:val="00576B2A"/>
    <w:rsid w:val="00576BA0"/>
    <w:rsid w:val="00576C15"/>
    <w:rsid w:val="00576C1F"/>
    <w:rsid w:val="00576C4E"/>
    <w:rsid w:val="00576C75"/>
    <w:rsid w:val="00576CE6"/>
    <w:rsid w:val="00576D13"/>
    <w:rsid w:val="00576D80"/>
    <w:rsid w:val="00576DB7"/>
    <w:rsid w:val="00576EB2"/>
    <w:rsid w:val="00576EC2"/>
    <w:rsid w:val="00576ECF"/>
    <w:rsid w:val="00576EE2"/>
    <w:rsid w:val="00576F3D"/>
    <w:rsid w:val="00576FF1"/>
    <w:rsid w:val="00577010"/>
    <w:rsid w:val="0057703C"/>
    <w:rsid w:val="00577053"/>
    <w:rsid w:val="00577066"/>
    <w:rsid w:val="005770AB"/>
    <w:rsid w:val="005770BC"/>
    <w:rsid w:val="005770F3"/>
    <w:rsid w:val="00577108"/>
    <w:rsid w:val="0057713A"/>
    <w:rsid w:val="0057715E"/>
    <w:rsid w:val="00577168"/>
    <w:rsid w:val="005771F4"/>
    <w:rsid w:val="005773BD"/>
    <w:rsid w:val="00577404"/>
    <w:rsid w:val="00577413"/>
    <w:rsid w:val="005775AC"/>
    <w:rsid w:val="005775C3"/>
    <w:rsid w:val="00577663"/>
    <w:rsid w:val="00577780"/>
    <w:rsid w:val="00577784"/>
    <w:rsid w:val="0057789D"/>
    <w:rsid w:val="00577965"/>
    <w:rsid w:val="00577981"/>
    <w:rsid w:val="00577A4B"/>
    <w:rsid w:val="00577B23"/>
    <w:rsid w:val="00577B2E"/>
    <w:rsid w:val="00577B4B"/>
    <w:rsid w:val="00577BB8"/>
    <w:rsid w:val="00577BF4"/>
    <w:rsid w:val="00577C43"/>
    <w:rsid w:val="00577C4E"/>
    <w:rsid w:val="00577D6A"/>
    <w:rsid w:val="00577D7C"/>
    <w:rsid w:val="00577D8F"/>
    <w:rsid w:val="00577D9E"/>
    <w:rsid w:val="00577DBF"/>
    <w:rsid w:val="00577DF8"/>
    <w:rsid w:val="00577E47"/>
    <w:rsid w:val="00577E56"/>
    <w:rsid w:val="00577E6A"/>
    <w:rsid w:val="00577E77"/>
    <w:rsid w:val="00577ECA"/>
    <w:rsid w:val="00577F50"/>
    <w:rsid w:val="00577F60"/>
    <w:rsid w:val="00580048"/>
    <w:rsid w:val="00580065"/>
    <w:rsid w:val="00580076"/>
    <w:rsid w:val="00580115"/>
    <w:rsid w:val="00580137"/>
    <w:rsid w:val="00580172"/>
    <w:rsid w:val="005801DD"/>
    <w:rsid w:val="0058023A"/>
    <w:rsid w:val="00580286"/>
    <w:rsid w:val="005802C3"/>
    <w:rsid w:val="0058035A"/>
    <w:rsid w:val="0058037A"/>
    <w:rsid w:val="005803B3"/>
    <w:rsid w:val="00580422"/>
    <w:rsid w:val="0058048E"/>
    <w:rsid w:val="005804D7"/>
    <w:rsid w:val="0058051A"/>
    <w:rsid w:val="00580545"/>
    <w:rsid w:val="00580580"/>
    <w:rsid w:val="00580586"/>
    <w:rsid w:val="005805B1"/>
    <w:rsid w:val="005805C5"/>
    <w:rsid w:val="005805DE"/>
    <w:rsid w:val="00580603"/>
    <w:rsid w:val="00580636"/>
    <w:rsid w:val="005806A5"/>
    <w:rsid w:val="005806C7"/>
    <w:rsid w:val="0058075A"/>
    <w:rsid w:val="005807E6"/>
    <w:rsid w:val="00580817"/>
    <w:rsid w:val="005808F3"/>
    <w:rsid w:val="005809DB"/>
    <w:rsid w:val="00580A67"/>
    <w:rsid w:val="00580ABC"/>
    <w:rsid w:val="00580B0E"/>
    <w:rsid w:val="00580B97"/>
    <w:rsid w:val="00580BCA"/>
    <w:rsid w:val="00580BE0"/>
    <w:rsid w:val="00580C46"/>
    <w:rsid w:val="00580CB4"/>
    <w:rsid w:val="00580D7B"/>
    <w:rsid w:val="00580DAF"/>
    <w:rsid w:val="00580F86"/>
    <w:rsid w:val="00580F9A"/>
    <w:rsid w:val="00580F9F"/>
    <w:rsid w:val="00581005"/>
    <w:rsid w:val="00581022"/>
    <w:rsid w:val="00581066"/>
    <w:rsid w:val="005810AA"/>
    <w:rsid w:val="005810BA"/>
    <w:rsid w:val="0058117D"/>
    <w:rsid w:val="005811A2"/>
    <w:rsid w:val="00581222"/>
    <w:rsid w:val="0058126A"/>
    <w:rsid w:val="005812AD"/>
    <w:rsid w:val="005812B1"/>
    <w:rsid w:val="00581326"/>
    <w:rsid w:val="0058136B"/>
    <w:rsid w:val="0058137D"/>
    <w:rsid w:val="0058137F"/>
    <w:rsid w:val="00581419"/>
    <w:rsid w:val="0058145F"/>
    <w:rsid w:val="005814FF"/>
    <w:rsid w:val="00581544"/>
    <w:rsid w:val="0058167F"/>
    <w:rsid w:val="0058171D"/>
    <w:rsid w:val="0058172B"/>
    <w:rsid w:val="0058176D"/>
    <w:rsid w:val="0058176F"/>
    <w:rsid w:val="005817FD"/>
    <w:rsid w:val="00581903"/>
    <w:rsid w:val="0058195C"/>
    <w:rsid w:val="0058196F"/>
    <w:rsid w:val="00581982"/>
    <w:rsid w:val="005819A7"/>
    <w:rsid w:val="00581A2E"/>
    <w:rsid w:val="00581AAD"/>
    <w:rsid w:val="00581AD7"/>
    <w:rsid w:val="00581AD8"/>
    <w:rsid w:val="00581B92"/>
    <w:rsid w:val="00581BC2"/>
    <w:rsid w:val="00581C4B"/>
    <w:rsid w:val="00581D77"/>
    <w:rsid w:val="00581D90"/>
    <w:rsid w:val="00581DB9"/>
    <w:rsid w:val="00581DF2"/>
    <w:rsid w:val="00581DFD"/>
    <w:rsid w:val="00581EDB"/>
    <w:rsid w:val="00581F38"/>
    <w:rsid w:val="00581FD1"/>
    <w:rsid w:val="00582009"/>
    <w:rsid w:val="0058201A"/>
    <w:rsid w:val="005820D7"/>
    <w:rsid w:val="005820DA"/>
    <w:rsid w:val="00582140"/>
    <w:rsid w:val="005821FA"/>
    <w:rsid w:val="00582239"/>
    <w:rsid w:val="0058229A"/>
    <w:rsid w:val="0058237D"/>
    <w:rsid w:val="005823CC"/>
    <w:rsid w:val="0058262E"/>
    <w:rsid w:val="005826EF"/>
    <w:rsid w:val="00582715"/>
    <w:rsid w:val="00582724"/>
    <w:rsid w:val="00582756"/>
    <w:rsid w:val="005827E2"/>
    <w:rsid w:val="0058281F"/>
    <w:rsid w:val="00582871"/>
    <w:rsid w:val="005828E0"/>
    <w:rsid w:val="0058294E"/>
    <w:rsid w:val="0058298F"/>
    <w:rsid w:val="005829EF"/>
    <w:rsid w:val="00582A52"/>
    <w:rsid w:val="00582A6C"/>
    <w:rsid w:val="00582A8F"/>
    <w:rsid w:val="00582A92"/>
    <w:rsid w:val="00582B07"/>
    <w:rsid w:val="00582B25"/>
    <w:rsid w:val="00582B34"/>
    <w:rsid w:val="00582B5F"/>
    <w:rsid w:val="00582B92"/>
    <w:rsid w:val="00582BA5"/>
    <w:rsid w:val="00582BE6"/>
    <w:rsid w:val="00582C8F"/>
    <w:rsid w:val="00582CFA"/>
    <w:rsid w:val="00582D32"/>
    <w:rsid w:val="00582DA6"/>
    <w:rsid w:val="00582DDA"/>
    <w:rsid w:val="00582E3C"/>
    <w:rsid w:val="00582E47"/>
    <w:rsid w:val="00582E53"/>
    <w:rsid w:val="00582F30"/>
    <w:rsid w:val="00582F39"/>
    <w:rsid w:val="00582FDD"/>
    <w:rsid w:val="00582FF5"/>
    <w:rsid w:val="00583060"/>
    <w:rsid w:val="0058309D"/>
    <w:rsid w:val="005830BD"/>
    <w:rsid w:val="005830BF"/>
    <w:rsid w:val="00583278"/>
    <w:rsid w:val="005832A6"/>
    <w:rsid w:val="005832C0"/>
    <w:rsid w:val="00583316"/>
    <w:rsid w:val="0058339D"/>
    <w:rsid w:val="005833E5"/>
    <w:rsid w:val="005834EA"/>
    <w:rsid w:val="005834FB"/>
    <w:rsid w:val="005835D4"/>
    <w:rsid w:val="0058362F"/>
    <w:rsid w:val="00583647"/>
    <w:rsid w:val="00583656"/>
    <w:rsid w:val="0058369A"/>
    <w:rsid w:val="00583799"/>
    <w:rsid w:val="005837C7"/>
    <w:rsid w:val="005837D5"/>
    <w:rsid w:val="005837DC"/>
    <w:rsid w:val="005837EB"/>
    <w:rsid w:val="005837F2"/>
    <w:rsid w:val="0058382D"/>
    <w:rsid w:val="005838C9"/>
    <w:rsid w:val="005838F8"/>
    <w:rsid w:val="00583939"/>
    <w:rsid w:val="0058399F"/>
    <w:rsid w:val="00583A05"/>
    <w:rsid w:val="00583A97"/>
    <w:rsid w:val="00583AD5"/>
    <w:rsid w:val="00583AFC"/>
    <w:rsid w:val="00583B45"/>
    <w:rsid w:val="00583B54"/>
    <w:rsid w:val="00583BBC"/>
    <w:rsid w:val="00583C1F"/>
    <w:rsid w:val="00583D3B"/>
    <w:rsid w:val="00583D49"/>
    <w:rsid w:val="00583DFC"/>
    <w:rsid w:val="00583E03"/>
    <w:rsid w:val="00583E1C"/>
    <w:rsid w:val="00583E4A"/>
    <w:rsid w:val="00583E6E"/>
    <w:rsid w:val="00583F62"/>
    <w:rsid w:val="0058408D"/>
    <w:rsid w:val="00584098"/>
    <w:rsid w:val="0058409A"/>
    <w:rsid w:val="005840A4"/>
    <w:rsid w:val="00584101"/>
    <w:rsid w:val="0058412C"/>
    <w:rsid w:val="00584138"/>
    <w:rsid w:val="005841D3"/>
    <w:rsid w:val="0058420D"/>
    <w:rsid w:val="00584253"/>
    <w:rsid w:val="00584259"/>
    <w:rsid w:val="0058427E"/>
    <w:rsid w:val="005842B7"/>
    <w:rsid w:val="005842DB"/>
    <w:rsid w:val="0058430F"/>
    <w:rsid w:val="00584322"/>
    <w:rsid w:val="00584331"/>
    <w:rsid w:val="00584333"/>
    <w:rsid w:val="00584386"/>
    <w:rsid w:val="005843A1"/>
    <w:rsid w:val="005843E9"/>
    <w:rsid w:val="0058448C"/>
    <w:rsid w:val="005844A8"/>
    <w:rsid w:val="005844DF"/>
    <w:rsid w:val="00584562"/>
    <w:rsid w:val="005845C3"/>
    <w:rsid w:val="00584768"/>
    <w:rsid w:val="005847C4"/>
    <w:rsid w:val="005847F5"/>
    <w:rsid w:val="00584880"/>
    <w:rsid w:val="005848DF"/>
    <w:rsid w:val="005848F0"/>
    <w:rsid w:val="005849C4"/>
    <w:rsid w:val="005849DA"/>
    <w:rsid w:val="00584A5D"/>
    <w:rsid w:val="00584B3C"/>
    <w:rsid w:val="00584B5B"/>
    <w:rsid w:val="00584B8E"/>
    <w:rsid w:val="00584B8F"/>
    <w:rsid w:val="00584C23"/>
    <w:rsid w:val="00584CC6"/>
    <w:rsid w:val="00584D2B"/>
    <w:rsid w:val="00584D2C"/>
    <w:rsid w:val="00584E0E"/>
    <w:rsid w:val="00584F91"/>
    <w:rsid w:val="00584F9C"/>
    <w:rsid w:val="00584FAB"/>
    <w:rsid w:val="00585043"/>
    <w:rsid w:val="005850D4"/>
    <w:rsid w:val="005850E7"/>
    <w:rsid w:val="005851ED"/>
    <w:rsid w:val="00585226"/>
    <w:rsid w:val="0058523D"/>
    <w:rsid w:val="0058533B"/>
    <w:rsid w:val="00585372"/>
    <w:rsid w:val="005854D7"/>
    <w:rsid w:val="005854EF"/>
    <w:rsid w:val="00585519"/>
    <w:rsid w:val="00585558"/>
    <w:rsid w:val="00585609"/>
    <w:rsid w:val="00585641"/>
    <w:rsid w:val="00585684"/>
    <w:rsid w:val="00585690"/>
    <w:rsid w:val="005856D8"/>
    <w:rsid w:val="0058572B"/>
    <w:rsid w:val="0058576A"/>
    <w:rsid w:val="00585789"/>
    <w:rsid w:val="005857DB"/>
    <w:rsid w:val="0058583F"/>
    <w:rsid w:val="0058584A"/>
    <w:rsid w:val="00585859"/>
    <w:rsid w:val="005858B7"/>
    <w:rsid w:val="005858EE"/>
    <w:rsid w:val="0058594D"/>
    <w:rsid w:val="00585977"/>
    <w:rsid w:val="00585990"/>
    <w:rsid w:val="005859D3"/>
    <w:rsid w:val="00585A32"/>
    <w:rsid w:val="00585A56"/>
    <w:rsid w:val="00585B29"/>
    <w:rsid w:val="00585B2D"/>
    <w:rsid w:val="00585B48"/>
    <w:rsid w:val="00585BC4"/>
    <w:rsid w:val="00585CCD"/>
    <w:rsid w:val="00585CE2"/>
    <w:rsid w:val="00585D59"/>
    <w:rsid w:val="00585DDA"/>
    <w:rsid w:val="00585E23"/>
    <w:rsid w:val="00585E2C"/>
    <w:rsid w:val="00585E56"/>
    <w:rsid w:val="00585ECD"/>
    <w:rsid w:val="00585FAE"/>
    <w:rsid w:val="00585FB8"/>
    <w:rsid w:val="00586023"/>
    <w:rsid w:val="0058605A"/>
    <w:rsid w:val="0058605E"/>
    <w:rsid w:val="00586081"/>
    <w:rsid w:val="00586102"/>
    <w:rsid w:val="00586148"/>
    <w:rsid w:val="0058625B"/>
    <w:rsid w:val="0058626E"/>
    <w:rsid w:val="0058628C"/>
    <w:rsid w:val="005862BD"/>
    <w:rsid w:val="005862F6"/>
    <w:rsid w:val="0058636F"/>
    <w:rsid w:val="0058638B"/>
    <w:rsid w:val="005863C9"/>
    <w:rsid w:val="005863EE"/>
    <w:rsid w:val="00586445"/>
    <w:rsid w:val="0058646F"/>
    <w:rsid w:val="00586478"/>
    <w:rsid w:val="00586489"/>
    <w:rsid w:val="005864EF"/>
    <w:rsid w:val="0058650A"/>
    <w:rsid w:val="00586529"/>
    <w:rsid w:val="0058665D"/>
    <w:rsid w:val="005866A7"/>
    <w:rsid w:val="005866DD"/>
    <w:rsid w:val="0058671A"/>
    <w:rsid w:val="00586745"/>
    <w:rsid w:val="00586747"/>
    <w:rsid w:val="0058678F"/>
    <w:rsid w:val="0058682F"/>
    <w:rsid w:val="00586845"/>
    <w:rsid w:val="005868E9"/>
    <w:rsid w:val="005868EE"/>
    <w:rsid w:val="0058697F"/>
    <w:rsid w:val="00586A55"/>
    <w:rsid w:val="00586AA1"/>
    <w:rsid w:val="00586AC5"/>
    <w:rsid w:val="00586AD4"/>
    <w:rsid w:val="00586B03"/>
    <w:rsid w:val="00586B0F"/>
    <w:rsid w:val="00586B1F"/>
    <w:rsid w:val="00586B65"/>
    <w:rsid w:val="00586B75"/>
    <w:rsid w:val="00586B83"/>
    <w:rsid w:val="00586D0F"/>
    <w:rsid w:val="00586D5A"/>
    <w:rsid w:val="00586DA4"/>
    <w:rsid w:val="00586DFB"/>
    <w:rsid w:val="00586E19"/>
    <w:rsid w:val="00586E8E"/>
    <w:rsid w:val="00586EB9"/>
    <w:rsid w:val="00586ED6"/>
    <w:rsid w:val="00586F6E"/>
    <w:rsid w:val="00586F75"/>
    <w:rsid w:val="00586FA6"/>
    <w:rsid w:val="00587037"/>
    <w:rsid w:val="005870AE"/>
    <w:rsid w:val="005870BC"/>
    <w:rsid w:val="0058713E"/>
    <w:rsid w:val="00587173"/>
    <w:rsid w:val="0058717A"/>
    <w:rsid w:val="00587181"/>
    <w:rsid w:val="0058718A"/>
    <w:rsid w:val="005871DC"/>
    <w:rsid w:val="00587201"/>
    <w:rsid w:val="00587281"/>
    <w:rsid w:val="00587405"/>
    <w:rsid w:val="00587500"/>
    <w:rsid w:val="0058756B"/>
    <w:rsid w:val="005875B7"/>
    <w:rsid w:val="005875D1"/>
    <w:rsid w:val="00587648"/>
    <w:rsid w:val="0058764D"/>
    <w:rsid w:val="00587677"/>
    <w:rsid w:val="005876CF"/>
    <w:rsid w:val="005876D0"/>
    <w:rsid w:val="005876FD"/>
    <w:rsid w:val="00587797"/>
    <w:rsid w:val="0058786E"/>
    <w:rsid w:val="00587888"/>
    <w:rsid w:val="005878ED"/>
    <w:rsid w:val="0058793A"/>
    <w:rsid w:val="00587A2B"/>
    <w:rsid w:val="00587A33"/>
    <w:rsid w:val="00587A75"/>
    <w:rsid w:val="00587AC9"/>
    <w:rsid w:val="00587B27"/>
    <w:rsid w:val="00587BA2"/>
    <w:rsid w:val="00587BAB"/>
    <w:rsid w:val="00587BAD"/>
    <w:rsid w:val="00587D2A"/>
    <w:rsid w:val="00587D58"/>
    <w:rsid w:val="00587D95"/>
    <w:rsid w:val="00587D9C"/>
    <w:rsid w:val="00587DB0"/>
    <w:rsid w:val="00587DBC"/>
    <w:rsid w:val="00587DD7"/>
    <w:rsid w:val="00587E1B"/>
    <w:rsid w:val="00587E23"/>
    <w:rsid w:val="00587EE5"/>
    <w:rsid w:val="00587F5D"/>
    <w:rsid w:val="00587F6B"/>
    <w:rsid w:val="00587FFA"/>
    <w:rsid w:val="0059000A"/>
    <w:rsid w:val="0059003F"/>
    <w:rsid w:val="0059005F"/>
    <w:rsid w:val="0059007D"/>
    <w:rsid w:val="005901F3"/>
    <w:rsid w:val="0059025B"/>
    <w:rsid w:val="00590281"/>
    <w:rsid w:val="005902C4"/>
    <w:rsid w:val="00590343"/>
    <w:rsid w:val="0059036D"/>
    <w:rsid w:val="0059036F"/>
    <w:rsid w:val="005903A8"/>
    <w:rsid w:val="005903B3"/>
    <w:rsid w:val="005903B9"/>
    <w:rsid w:val="00590402"/>
    <w:rsid w:val="0059049A"/>
    <w:rsid w:val="005904AC"/>
    <w:rsid w:val="00590509"/>
    <w:rsid w:val="00590526"/>
    <w:rsid w:val="00590569"/>
    <w:rsid w:val="00590605"/>
    <w:rsid w:val="0059066C"/>
    <w:rsid w:val="005907D0"/>
    <w:rsid w:val="00590817"/>
    <w:rsid w:val="0059083D"/>
    <w:rsid w:val="0059087B"/>
    <w:rsid w:val="005908D4"/>
    <w:rsid w:val="00590948"/>
    <w:rsid w:val="005909C8"/>
    <w:rsid w:val="00590A1A"/>
    <w:rsid w:val="00590B28"/>
    <w:rsid w:val="00590BC8"/>
    <w:rsid w:val="00590C1C"/>
    <w:rsid w:val="00590C52"/>
    <w:rsid w:val="00590C81"/>
    <w:rsid w:val="00590CAD"/>
    <w:rsid w:val="00590CC0"/>
    <w:rsid w:val="00590D16"/>
    <w:rsid w:val="00590DB2"/>
    <w:rsid w:val="00590DB5"/>
    <w:rsid w:val="00590DF9"/>
    <w:rsid w:val="00590DFA"/>
    <w:rsid w:val="00590E86"/>
    <w:rsid w:val="00590FD3"/>
    <w:rsid w:val="00590FDD"/>
    <w:rsid w:val="00590FF6"/>
    <w:rsid w:val="0059103C"/>
    <w:rsid w:val="0059105C"/>
    <w:rsid w:val="005910AD"/>
    <w:rsid w:val="005911BC"/>
    <w:rsid w:val="00591207"/>
    <w:rsid w:val="0059123F"/>
    <w:rsid w:val="00591295"/>
    <w:rsid w:val="0059131E"/>
    <w:rsid w:val="00591398"/>
    <w:rsid w:val="00591567"/>
    <w:rsid w:val="0059158C"/>
    <w:rsid w:val="005915A4"/>
    <w:rsid w:val="005915C4"/>
    <w:rsid w:val="0059165B"/>
    <w:rsid w:val="005916CB"/>
    <w:rsid w:val="005916E5"/>
    <w:rsid w:val="00591765"/>
    <w:rsid w:val="005917F7"/>
    <w:rsid w:val="00591928"/>
    <w:rsid w:val="00591969"/>
    <w:rsid w:val="0059199E"/>
    <w:rsid w:val="005919DF"/>
    <w:rsid w:val="005919EB"/>
    <w:rsid w:val="00591A28"/>
    <w:rsid w:val="00591A4D"/>
    <w:rsid w:val="00591AB8"/>
    <w:rsid w:val="00591B4C"/>
    <w:rsid w:val="00591B56"/>
    <w:rsid w:val="00591BA2"/>
    <w:rsid w:val="00591BF2"/>
    <w:rsid w:val="00591CB5"/>
    <w:rsid w:val="00591CD3"/>
    <w:rsid w:val="00591CD9"/>
    <w:rsid w:val="00591D0F"/>
    <w:rsid w:val="00591D27"/>
    <w:rsid w:val="00591E3C"/>
    <w:rsid w:val="00591EF3"/>
    <w:rsid w:val="00591F02"/>
    <w:rsid w:val="00591FA2"/>
    <w:rsid w:val="00591FAC"/>
    <w:rsid w:val="005920A0"/>
    <w:rsid w:val="005920E1"/>
    <w:rsid w:val="005920EF"/>
    <w:rsid w:val="00592108"/>
    <w:rsid w:val="00592156"/>
    <w:rsid w:val="0059219A"/>
    <w:rsid w:val="0059237E"/>
    <w:rsid w:val="005923C5"/>
    <w:rsid w:val="005923E4"/>
    <w:rsid w:val="005923E9"/>
    <w:rsid w:val="00592417"/>
    <w:rsid w:val="00592443"/>
    <w:rsid w:val="00592449"/>
    <w:rsid w:val="00592459"/>
    <w:rsid w:val="00592496"/>
    <w:rsid w:val="0059258D"/>
    <w:rsid w:val="00592596"/>
    <w:rsid w:val="005925F9"/>
    <w:rsid w:val="0059260A"/>
    <w:rsid w:val="00592626"/>
    <w:rsid w:val="00592649"/>
    <w:rsid w:val="0059264E"/>
    <w:rsid w:val="00592673"/>
    <w:rsid w:val="00592736"/>
    <w:rsid w:val="0059274C"/>
    <w:rsid w:val="005927B2"/>
    <w:rsid w:val="0059281E"/>
    <w:rsid w:val="0059282B"/>
    <w:rsid w:val="005928CC"/>
    <w:rsid w:val="00592BB9"/>
    <w:rsid w:val="00592D0B"/>
    <w:rsid w:val="00592DBB"/>
    <w:rsid w:val="00592DC7"/>
    <w:rsid w:val="00592DD6"/>
    <w:rsid w:val="00592E23"/>
    <w:rsid w:val="00592E53"/>
    <w:rsid w:val="00592E63"/>
    <w:rsid w:val="00592E72"/>
    <w:rsid w:val="00592EBC"/>
    <w:rsid w:val="00592EF5"/>
    <w:rsid w:val="00592FA7"/>
    <w:rsid w:val="0059314C"/>
    <w:rsid w:val="00593196"/>
    <w:rsid w:val="005931A8"/>
    <w:rsid w:val="005931F9"/>
    <w:rsid w:val="005932BA"/>
    <w:rsid w:val="005932CD"/>
    <w:rsid w:val="00593320"/>
    <w:rsid w:val="0059333D"/>
    <w:rsid w:val="005933DC"/>
    <w:rsid w:val="00593417"/>
    <w:rsid w:val="00593496"/>
    <w:rsid w:val="005934F1"/>
    <w:rsid w:val="00593516"/>
    <w:rsid w:val="0059356A"/>
    <w:rsid w:val="00593576"/>
    <w:rsid w:val="00593585"/>
    <w:rsid w:val="0059358B"/>
    <w:rsid w:val="005935BB"/>
    <w:rsid w:val="005935D1"/>
    <w:rsid w:val="005935FF"/>
    <w:rsid w:val="00593680"/>
    <w:rsid w:val="00593693"/>
    <w:rsid w:val="00593729"/>
    <w:rsid w:val="00593734"/>
    <w:rsid w:val="00593740"/>
    <w:rsid w:val="00593798"/>
    <w:rsid w:val="005937E2"/>
    <w:rsid w:val="00593819"/>
    <w:rsid w:val="00593859"/>
    <w:rsid w:val="0059386D"/>
    <w:rsid w:val="0059391F"/>
    <w:rsid w:val="0059395F"/>
    <w:rsid w:val="005939A2"/>
    <w:rsid w:val="005939FC"/>
    <w:rsid w:val="00593B03"/>
    <w:rsid w:val="00593B35"/>
    <w:rsid w:val="00593B6D"/>
    <w:rsid w:val="00593C4E"/>
    <w:rsid w:val="00593C53"/>
    <w:rsid w:val="00593C63"/>
    <w:rsid w:val="00593C90"/>
    <w:rsid w:val="00593C9D"/>
    <w:rsid w:val="00593CEB"/>
    <w:rsid w:val="00593E7F"/>
    <w:rsid w:val="00593ECC"/>
    <w:rsid w:val="00593EE1"/>
    <w:rsid w:val="00593EF8"/>
    <w:rsid w:val="00593F90"/>
    <w:rsid w:val="00593FB2"/>
    <w:rsid w:val="0059402D"/>
    <w:rsid w:val="0059410E"/>
    <w:rsid w:val="0059417C"/>
    <w:rsid w:val="005941B7"/>
    <w:rsid w:val="005941EB"/>
    <w:rsid w:val="00594201"/>
    <w:rsid w:val="00594221"/>
    <w:rsid w:val="0059424F"/>
    <w:rsid w:val="0059425E"/>
    <w:rsid w:val="005942C5"/>
    <w:rsid w:val="00594315"/>
    <w:rsid w:val="00594362"/>
    <w:rsid w:val="00594467"/>
    <w:rsid w:val="00594471"/>
    <w:rsid w:val="0059448B"/>
    <w:rsid w:val="0059449B"/>
    <w:rsid w:val="005944D2"/>
    <w:rsid w:val="005944DB"/>
    <w:rsid w:val="00594500"/>
    <w:rsid w:val="00594510"/>
    <w:rsid w:val="00594524"/>
    <w:rsid w:val="0059454A"/>
    <w:rsid w:val="00594563"/>
    <w:rsid w:val="00594583"/>
    <w:rsid w:val="005945CC"/>
    <w:rsid w:val="0059460C"/>
    <w:rsid w:val="00594698"/>
    <w:rsid w:val="00594728"/>
    <w:rsid w:val="00594731"/>
    <w:rsid w:val="0059475B"/>
    <w:rsid w:val="0059478C"/>
    <w:rsid w:val="005947AB"/>
    <w:rsid w:val="005948BC"/>
    <w:rsid w:val="005949C2"/>
    <w:rsid w:val="00594A57"/>
    <w:rsid w:val="00594B26"/>
    <w:rsid w:val="00594B7A"/>
    <w:rsid w:val="00594B91"/>
    <w:rsid w:val="00594C6E"/>
    <w:rsid w:val="00594CAA"/>
    <w:rsid w:val="00594D4D"/>
    <w:rsid w:val="00594D61"/>
    <w:rsid w:val="00594E97"/>
    <w:rsid w:val="00594ED0"/>
    <w:rsid w:val="00594EDA"/>
    <w:rsid w:val="00594F0D"/>
    <w:rsid w:val="00594F59"/>
    <w:rsid w:val="00594F8F"/>
    <w:rsid w:val="00595074"/>
    <w:rsid w:val="0059507B"/>
    <w:rsid w:val="0059508E"/>
    <w:rsid w:val="005950AE"/>
    <w:rsid w:val="005950DC"/>
    <w:rsid w:val="00595125"/>
    <w:rsid w:val="005951CE"/>
    <w:rsid w:val="005951EA"/>
    <w:rsid w:val="00595225"/>
    <w:rsid w:val="00595230"/>
    <w:rsid w:val="00595439"/>
    <w:rsid w:val="0059544B"/>
    <w:rsid w:val="005954BD"/>
    <w:rsid w:val="005954CF"/>
    <w:rsid w:val="005954FB"/>
    <w:rsid w:val="005955C9"/>
    <w:rsid w:val="005955D0"/>
    <w:rsid w:val="005955F8"/>
    <w:rsid w:val="00595616"/>
    <w:rsid w:val="0059563E"/>
    <w:rsid w:val="00595696"/>
    <w:rsid w:val="005957A2"/>
    <w:rsid w:val="0059580B"/>
    <w:rsid w:val="00595831"/>
    <w:rsid w:val="005958B5"/>
    <w:rsid w:val="00595926"/>
    <w:rsid w:val="00595A9C"/>
    <w:rsid w:val="00595AC7"/>
    <w:rsid w:val="00595B0A"/>
    <w:rsid w:val="00595B4E"/>
    <w:rsid w:val="00595B56"/>
    <w:rsid w:val="00595BBB"/>
    <w:rsid w:val="00595BCF"/>
    <w:rsid w:val="00595C60"/>
    <w:rsid w:val="00595C62"/>
    <w:rsid w:val="00595D0D"/>
    <w:rsid w:val="00595D1D"/>
    <w:rsid w:val="00595D46"/>
    <w:rsid w:val="00595D9D"/>
    <w:rsid w:val="00595D9E"/>
    <w:rsid w:val="00595DA7"/>
    <w:rsid w:val="00595DD6"/>
    <w:rsid w:val="00595E0B"/>
    <w:rsid w:val="00595EE4"/>
    <w:rsid w:val="00595EF2"/>
    <w:rsid w:val="00595EF4"/>
    <w:rsid w:val="00595F28"/>
    <w:rsid w:val="00595F2F"/>
    <w:rsid w:val="00595F40"/>
    <w:rsid w:val="00595F87"/>
    <w:rsid w:val="00595FB6"/>
    <w:rsid w:val="00595FCD"/>
    <w:rsid w:val="00595FE9"/>
    <w:rsid w:val="00596008"/>
    <w:rsid w:val="00596012"/>
    <w:rsid w:val="00596044"/>
    <w:rsid w:val="00596093"/>
    <w:rsid w:val="005960BE"/>
    <w:rsid w:val="00596144"/>
    <w:rsid w:val="005961EC"/>
    <w:rsid w:val="00596220"/>
    <w:rsid w:val="00596244"/>
    <w:rsid w:val="005962E8"/>
    <w:rsid w:val="00596373"/>
    <w:rsid w:val="005963DE"/>
    <w:rsid w:val="005963E9"/>
    <w:rsid w:val="00596462"/>
    <w:rsid w:val="00596470"/>
    <w:rsid w:val="00596554"/>
    <w:rsid w:val="005965CA"/>
    <w:rsid w:val="005965E5"/>
    <w:rsid w:val="005965F0"/>
    <w:rsid w:val="00596603"/>
    <w:rsid w:val="005966C8"/>
    <w:rsid w:val="005966CE"/>
    <w:rsid w:val="00596724"/>
    <w:rsid w:val="0059677E"/>
    <w:rsid w:val="005967B1"/>
    <w:rsid w:val="00596838"/>
    <w:rsid w:val="005968CC"/>
    <w:rsid w:val="005968FF"/>
    <w:rsid w:val="0059693D"/>
    <w:rsid w:val="0059693F"/>
    <w:rsid w:val="0059694E"/>
    <w:rsid w:val="005969B7"/>
    <w:rsid w:val="005969D3"/>
    <w:rsid w:val="00596A6B"/>
    <w:rsid w:val="00596B38"/>
    <w:rsid w:val="00596B5C"/>
    <w:rsid w:val="00596C85"/>
    <w:rsid w:val="00596CEE"/>
    <w:rsid w:val="00596D2B"/>
    <w:rsid w:val="00596DB8"/>
    <w:rsid w:val="00596E0B"/>
    <w:rsid w:val="00596E25"/>
    <w:rsid w:val="00596E80"/>
    <w:rsid w:val="00596ED6"/>
    <w:rsid w:val="00596EEA"/>
    <w:rsid w:val="00596F20"/>
    <w:rsid w:val="00596F76"/>
    <w:rsid w:val="00597023"/>
    <w:rsid w:val="005970F9"/>
    <w:rsid w:val="00597111"/>
    <w:rsid w:val="00597252"/>
    <w:rsid w:val="005972A9"/>
    <w:rsid w:val="005972B3"/>
    <w:rsid w:val="00597360"/>
    <w:rsid w:val="00597373"/>
    <w:rsid w:val="005973ED"/>
    <w:rsid w:val="005973F1"/>
    <w:rsid w:val="0059745E"/>
    <w:rsid w:val="005974D7"/>
    <w:rsid w:val="005974EA"/>
    <w:rsid w:val="00597510"/>
    <w:rsid w:val="00597518"/>
    <w:rsid w:val="0059754E"/>
    <w:rsid w:val="00597568"/>
    <w:rsid w:val="0059759B"/>
    <w:rsid w:val="005975C0"/>
    <w:rsid w:val="005975F8"/>
    <w:rsid w:val="00597602"/>
    <w:rsid w:val="00597604"/>
    <w:rsid w:val="005976A7"/>
    <w:rsid w:val="0059771E"/>
    <w:rsid w:val="00597735"/>
    <w:rsid w:val="00597737"/>
    <w:rsid w:val="00597746"/>
    <w:rsid w:val="005977D5"/>
    <w:rsid w:val="0059785C"/>
    <w:rsid w:val="0059787F"/>
    <w:rsid w:val="0059789D"/>
    <w:rsid w:val="005978BF"/>
    <w:rsid w:val="005978FD"/>
    <w:rsid w:val="0059790B"/>
    <w:rsid w:val="0059797F"/>
    <w:rsid w:val="005979E9"/>
    <w:rsid w:val="00597A58"/>
    <w:rsid w:val="00597A60"/>
    <w:rsid w:val="00597B0E"/>
    <w:rsid w:val="00597B10"/>
    <w:rsid w:val="00597B17"/>
    <w:rsid w:val="00597B69"/>
    <w:rsid w:val="00597B7D"/>
    <w:rsid w:val="00597B9F"/>
    <w:rsid w:val="00597C36"/>
    <w:rsid w:val="00597CE8"/>
    <w:rsid w:val="00597D24"/>
    <w:rsid w:val="00597D27"/>
    <w:rsid w:val="00597D2C"/>
    <w:rsid w:val="00597D31"/>
    <w:rsid w:val="00597D3F"/>
    <w:rsid w:val="00597D71"/>
    <w:rsid w:val="00597D8F"/>
    <w:rsid w:val="00597D91"/>
    <w:rsid w:val="00597DA9"/>
    <w:rsid w:val="00597DF1"/>
    <w:rsid w:val="00597DFA"/>
    <w:rsid w:val="00597E0C"/>
    <w:rsid w:val="00597E5A"/>
    <w:rsid w:val="00597EAC"/>
    <w:rsid w:val="00597EBD"/>
    <w:rsid w:val="00597ED1"/>
    <w:rsid w:val="00597EDF"/>
    <w:rsid w:val="00597F90"/>
    <w:rsid w:val="00597FA8"/>
    <w:rsid w:val="005A0017"/>
    <w:rsid w:val="005A00AF"/>
    <w:rsid w:val="005A00EF"/>
    <w:rsid w:val="005A011E"/>
    <w:rsid w:val="005A017B"/>
    <w:rsid w:val="005A01D3"/>
    <w:rsid w:val="005A02B8"/>
    <w:rsid w:val="005A03CA"/>
    <w:rsid w:val="005A044D"/>
    <w:rsid w:val="005A0496"/>
    <w:rsid w:val="005A056D"/>
    <w:rsid w:val="005A05A6"/>
    <w:rsid w:val="005A05AD"/>
    <w:rsid w:val="005A05FA"/>
    <w:rsid w:val="005A077B"/>
    <w:rsid w:val="005A07FC"/>
    <w:rsid w:val="005A0834"/>
    <w:rsid w:val="005A0877"/>
    <w:rsid w:val="005A0906"/>
    <w:rsid w:val="005A09C6"/>
    <w:rsid w:val="005A09FD"/>
    <w:rsid w:val="005A0A4B"/>
    <w:rsid w:val="005A0A8D"/>
    <w:rsid w:val="005A0B0E"/>
    <w:rsid w:val="005A0B0F"/>
    <w:rsid w:val="005A0BA5"/>
    <w:rsid w:val="005A0BE1"/>
    <w:rsid w:val="005A0C94"/>
    <w:rsid w:val="005A0CBA"/>
    <w:rsid w:val="005A0DE2"/>
    <w:rsid w:val="005A0E5A"/>
    <w:rsid w:val="005A0F30"/>
    <w:rsid w:val="005A0F9F"/>
    <w:rsid w:val="005A1023"/>
    <w:rsid w:val="005A1055"/>
    <w:rsid w:val="005A10F2"/>
    <w:rsid w:val="005A1195"/>
    <w:rsid w:val="005A125E"/>
    <w:rsid w:val="005A12FC"/>
    <w:rsid w:val="005A1302"/>
    <w:rsid w:val="005A1334"/>
    <w:rsid w:val="005A1417"/>
    <w:rsid w:val="005A155B"/>
    <w:rsid w:val="005A1591"/>
    <w:rsid w:val="005A15D7"/>
    <w:rsid w:val="005A15E3"/>
    <w:rsid w:val="005A1654"/>
    <w:rsid w:val="005A166D"/>
    <w:rsid w:val="005A16DE"/>
    <w:rsid w:val="005A171E"/>
    <w:rsid w:val="005A17C3"/>
    <w:rsid w:val="005A186F"/>
    <w:rsid w:val="005A193F"/>
    <w:rsid w:val="005A19EC"/>
    <w:rsid w:val="005A1A00"/>
    <w:rsid w:val="005A1A58"/>
    <w:rsid w:val="005A1AC1"/>
    <w:rsid w:val="005A1B58"/>
    <w:rsid w:val="005A1BBA"/>
    <w:rsid w:val="005A1C15"/>
    <w:rsid w:val="005A1C6C"/>
    <w:rsid w:val="005A1CC2"/>
    <w:rsid w:val="005A1CFC"/>
    <w:rsid w:val="005A1D4A"/>
    <w:rsid w:val="005A1D6E"/>
    <w:rsid w:val="005A1D77"/>
    <w:rsid w:val="005A1DF8"/>
    <w:rsid w:val="005A1E4B"/>
    <w:rsid w:val="005A1E7D"/>
    <w:rsid w:val="005A1F00"/>
    <w:rsid w:val="005A1F27"/>
    <w:rsid w:val="005A1F88"/>
    <w:rsid w:val="005A1F90"/>
    <w:rsid w:val="005A1FC1"/>
    <w:rsid w:val="005A1FE9"/>
    <w:rsid w:val="005A2028"/>
    <w:rsid w:val="005A20AE"/>
    <w:rsid w:val="005A2116"/>
    <w:rsid w:val="005A21AA"/>
    <w:rsid w:val="005A21BA"/>
    <w:rsid w:val="005A226B"/>
    <w:rsid w:val="005A2328"/>
    <w:rsid w:val="005A234F"/>
    <w:rsid w:val="005A235D"/>
    <w:rsid w:val="005A249B"/>
    <w:rsid w:val="005A24F2"/>
    <w:rsid w:val="005A25D8"/>
    <w:rsid w:val="005A269E"/>
    <w:rsid w:val="005A26B0"/>
    <w:rsid w:val="005A26D4"/>
    <w:rsid w:val="005A273E"/>
    <w:rsid w:val="005A2771"/>
    <w:rsid w:val="005A2772"/>
    <w:rsid w:val="005A27B3"/>
    <w:rsid w:val="005A27B8"/>
    <w:rsid w:val="005A2862"/>
    <w:rsid w:val="005A28BA"/>
    <w:rsid w:val="005A2925"/>
    <w:rsid w:val="005A29BA"/>
    <w:rsid w:val="005A2A22"/>
    <w:rsid w:val="005A2A38"/>
    <w:rsid w:val="005A2A71"/>
    <w:rsid w:val="005A2B94"/>
    <w:rsid w:val="005A2BBA"/>
    <w:rsid w:val="005A2BC1"/>
    <w:rsid w:val="005A2C0E"/>
    <w:rsid w:val="005A2C45"/>
    <w:rsid w:val="005A2C78"/>
    <w:rsid w:val="005A2D26"/>
    <w:rsid w:val="005A2D52"/>
    <w:rsid w:val="005A2D6C"/>
    <w:rsid w:val="005A2DF0"/>
    <w:rsid w:val="005A2E1B"/>
    <w:rsid w:val="005A2E1D"/>
    <w:rsid w:val="005A2EE3"/>
    <w:rsid w:val="005A2F0E"/>
    <w:rsid w:val="005A2F41"/>
    <w:rsid w:val="005A2F43"/>
    <w:rsid w:val="005A2FB1"/>
    <w:rsid w:val="005A3065"/>
    <w:rsid w:val="005A30E6"/>
    <w:rsid w:val="005A3107"/>
    <w:rsid w:val="005A31A4"/>
    <w:rsid w:val="005A31D6"/>
    <w:rsid w:val="005A3281"/>
    <w:rsid w:val="005A3291"/>
    <w:rsid w:val="005A32B2"/>
    <w:rsid w:val="005A32E1"/>
    <w:rsid w:val="005A3333"/>
    <w:rsid w:val="005A3353"/>
    <w:rsid w:val="005A340D"/>
    <w:rsid w:val="005A3426"/>
    <w:rsid w:val="005A34A5"/>
    <w:rsid w:val="005A3535"/>
    <w:rsid w:val="005A3560"/>
    <w:rsid w:val="005A3575"/>
    <w:rsid w:val="005A358E"/>
    <w:rsid w:val="005A3599"/>
    <w:rsid w:val="005A3603"/>
    <w:rsid w:val="005A3605"/>
    <w:rsid w:val="005A361F"/>
    <w:rsid w:val="005A3805"/>
    <w:rsid w:val="005A3887"/>
    <w:rsid w:val="005A3934"/>
    <w:rsid w:val="005A39A4"/>
    <w:rsid w:val="005A39CF"/>
    <w:rsid w:val="005A39F3"/>
    <w:rsid w:val="005A3AA2"/>
    <w:rsid w:val="005A3AC0"/>
    <w:rsid w:val="005A3AC1"/>
    <w:rsid w:val="005A3AE6"/>
    <w:rsid w:val="005A3AF6"/>
    <w:rsid w:val="005A3B24"/>
    <w:rsid w:val="005A3B54"/>
    <w:rsid w:val="005A3C7F"/>
    <w:rsid w:val="005A3DA8"/>
    <w:rsid w:val="005A3DF9"/>
    <w:rsid w:val="005A3E96"/>
    <w:rsid w:val="005A3ED9"/>
    <w:rsid w:val="005A3F8E"/>
    <w:rsid w:val="005A3FB1"/>
    <w:rsid w:val="005A40D7"/>
    <w:rsid w:val="005A4128"/>
    <w:rsid w:val="005A41D6"/>
    <w:rsid w:val="005A4211"/>
    <w:rsid w:val="005A425A"/>
    <w:rsid w:val="005A426F"/>
    <w:rsid w:val="005A4284"/>
    <w:rsid w:val="005A429E"/>
    <w:rsid w:val="005A42AE"/>
    <w:rsid w:val="005A42CE"/>
    <w:rsid w:val="005A42E2"/>
    <w:rsid w:val="005A4303"/>
    <w:rsid w:val="005A4310"/>
    <w:rsid w:val="005A4398"/>
    <w:rsid w:val="005A439B"/>
    <w:rsid w:val="005A43C7"/>
    <w:rsid w:val="005A4429"/>
    <w:rsid w:val="005A4528"/>
    <w:rsid w:val="005A4540"/>
    <w:rsid w:val="005A45A8"/>
    <w:rsid w:val="005A4650"/>
    <w:rsid w:val="005A465A"/>
    <w:rsid w:val="005A465E"/>
    <w:rsid w:val="005A46AF"/>
    <w:rsid w:val="005A46E0"/>
    <w:rsid w:val="005A47B5"/>
    <w:rsid w:val="005A480C"/>
    <w:rsid w:val="005A481A"/>
    <w:rsid w:val="005A484B"/>
    <w:rsid w:val="005A4867"/>
    <w:rsid w:val="005A495D"/>
    <w:rsid w:val="005A495F"/>
    <w:rsid w:val="005A4961"/>
    <w:rsid w:val="005A49C9"/>
    <w:rsid w:val="005A49E0"/>
    <w:rsid w:val="005A4A2C"/>
    <w:rsid w:val="005A4A4F"/>
    <w:rsid w:val="005A4AB4"/>
    <w:rsid w:val="005A4B35"/>
    <w:rsid w:val="005A4B52"/>
    <w:rsid w:val="005A4C88"/>
    <w:rsid w:val="005A4CAD"/>
    <w:rsid w:val="005A4D01"/>
    <w:rsid w:val="005A4D6E"/>
    <w:rsid w:val="005A4E32"/>
    <w:rsid w:val="005A4EA3"/>
    <w:rsid w:val="005A4EA4"/>
    <w:rsid w:val="005A4EE1"/>
    <w:rsid w:val="005A4F9B"/>
    <w:rsid w:val="005A5024"/>
    <w:rsid w:val="005A50A2"/>
    <w:rsid w:val="005A50D8"/>
    <w:rsid w:val="005A511D"/>
    <w:rsid w:val="005A51FB"/>
    <w:rsid w:val="005A5237"/>
    <w:rsid w:val="005A52FF"/>
    <w:rsid w:val="005A5397"/>
    <w:rsid w:val="005A53A1"/>
    <w:rsid w:val="005A53D7"/>
    <w:rsid w:val="005A540E"/>
    <w:rsid w:val="005A5419"/>
    <w:rsid w:val="005A543E"/>
    <w:rsid w:val="005A5449"/>
    <w:rsid w:val="005A549C"/>
    <w:rsid w:val="005A5584"/>
    <w:rsid w:val="005A55A6"/>
    <w:rsid w:val="005A562F"/>
    <w:rsid w:val="005A5638"/>
    <w:rsid w:val="005A565D"/>
    <w:rsid w:val="005A57D1"/>
    <w:rsid w:val="005A57E5"/>
    <w:rsid w:val="005A5859"/>
    <w:rsid w:val="005A58DF"/>
    <w:rsid w:val="005A58F5"/>
    <w:rsid w:val="005A599B"/>
    <w:rsid w:val="005A59D7"/>
    <w:rsid w:val="005A59F3"/>
    <w:rsid w:val="005A5A55"/>
    <w:rsid w:val="005A5A69"/>
    <w:rsid w:val="005A5A8B"/>
    <w:rsid w:val="005A5B1F"/>
    <w:rsid w:val="005A5BA1"/>
    <w:rsid w:val="005A5BDE"/>
    <w:rsid w:val="005A5BE7"/>
    <w:rsid w:val="005A5BEA"/>
    <w:rsid w:val="005A5C2F"/>
    <w:rsid w:val="005A5CA3"/>
    <w:rsid w:val="005A5CC4"/>
    <w:rsid w:val="005A5CE0"/>
    <w:rsid w:val="005A5D12"/>
    <w:rsid w:val="005A5DD8"/>
    <w:rsid w:val="005A5E46"/>
    <w:rsid w:val="005A5ED5"/>
    <w:rsid w:val="005A5EDE"/>
    <w:rsid w:val="005A5F45"/>
    <w:rsid w:val="005A5F77"/>
    <w:rsid w:val="005A5FF8"/>
    <w:rsid w:val="005A5FFA"/>
    <w:rsid w:val="005A6091"/>
    <w:rsid w:val="005A60AE"/>
    <w:rsid w:val="005A60CC"/>
    <w:rsid w:val="005A60F9"/>
    <w:rsid w:val="005A6114"/>
    <w:rsid w:val="005A618D"/>
    <w:rsid w:val="005A61A1"/>
    <w:rsid w:val="005A61D0"/>
    <w:rsid w:val="005A61D1"/>
    <w:rsid w:val="005A61E4"/>
    <w:rsid w:val="005A624B"/>
    <w:rsid w:val="005A6382"/>
    <w:rsid w:val="005A63DF"/>
    <w:rsid w:val="005A63E9"/>
    <w:rsid w:val="005A6452"/>
    <w:rsid w:val="005A6467"/>
    <w:rsid w:val="005A6495"/>
    <w:rsid w:val="005A64AA"/>
    <w:rsid w:val="005A6511"/>
    <w:rsid w:val="005A652A"/>
    <w:rsid w:val="005A6579"/>
    <w:rsid w:val="005A6602"/>
    <w:rsid w:val="005A6714"/>
    <w:rsid w:val="005A671B"/>
    <w:rsid w:val="005A6739"/>
    <w:rsid w:val="005A6791"/>
    <w:rsid w:val="005A67C8"/>
    <w:rsid w:val="005A67CC"/>
    <w:rsid w:val="005A68A1"/>
    <w:rsid w:val="005A68E7"/>
    <w:rsid w:val="005A6943"/>
    <w:rsid w:val="005A69EC"/>
    <w:rsid w:val="005A6A77"/>
    <w:rsid w:val="005A6A9D"/>
    <w:rsid w:val="005A6AEF"/>
    <w:rsid w:val="005A6B57"/>
    <w:rsid w:val="005A6B79"/>
    <w:rsid w:val="005A6B95"/>
    <w:rsid w:val="005A6BB3"/>
    <w:rsid w:val="005A6C31"/>
    <w:rsid w:val="005A6C32"/>
    <w:rsid w:val="005A6C9D"/>
    <w:rsid w:val="005A6D11"/>
    <w:rsid w:val="005A6D5B"/>
    <w:rsid w:val="005A6DB2"/>
    <w:rsid w:val="005A6E93"/>
    <w:rsid w:val="005A6EA5"/>
    <w:rsid w:val="005A6F6C"/>
    <w:rsid w:val="005A6FB8"/>
    <w:rsid w:val="005A7040"/>
    <w:rsid w:val="005A70A2"/>
    <w:rsid w:val="005A716C"/>
    <w:rsid w:val="005A71B1"/>
    <w:rsid w:val="005A726A"/>
    <w:rsid w:val="005A7273"/>
    <w:rsid w:val="005A7284"/>
    <w:rsid w:val="005A7286"/>
    <w:rsid w:val="005A7366"/>
    <w:rsid w:val="005A736D"/>
    <w:rsid w:val="005A73BC"/>
    <w:rsid w:val="005A73E4"/>
    <w:rsid w:val="005A7418"/>
    <w:rsid w:val="005A7475"/>
    <w:rsid w:val="005A7490"/>
    <w:rsid w:val="005A74AB"/>
    <w:rsid w:val="005A74AD"/>
    <w:rsid w:val="005A7525"/>
    <w:rsid w:val="005A759C"/>
    <w:rsid w:val="005A75DF"/>
    <w:rsid w:val="005A7667"/>
    <w:rsid w:val="005A7670"/>
    <w:rsid w:val="005A7690"/>
    <w:rsid w:val="005A7693"/>
    <w:rsid w:val="005A76E9"/>
    <w:rsid w:val="005A770C"/>
    <w:rsid w:val="005A7781"/>
    <w:rsid w:val="005A77F9"/>
    <w:rsid w:val="005A7840"/>
    <w:rsid w:val="005A78AA"/>
    <w:rsid w:val="005A79D6"/>
    <w:rsid w:val="005A7A6F"/>
    <w:rsid w:val="005A7A80"/>
    <w:rsid w:val="005A7AAC"/>
    <w:rsid w:val="005A7B33"/>
    <w:rsid w:val="005A7B7D"/>
    <w:rsid w:val="005A7B8B"/>
    <w:rsid w:val="005A7BFC"/>
    <w:rsid w:val="005A7CBC"/>
    <w:rsid w:val="005A7CCA"/>
    <w:rsid w:val="005A7CD6"/>
    <w:rsid w:val="005A7CE7"/>
    <w:rsid w:val="005A7D0F"/>
    <w:rsid w:val="005A7D29"/>
    <w:rsid w:val="005A7D60"/>
    <w:rsid w:val="005A7DB3"/>
    <w:rsid w:val="005A7DE1"/>
    <w:rsid w:val="005A7DF5"/>
    <w:rsid w:val="005A7E50"/>
    <w:rsid w:val="005A7E87"/>
    <w:rsid w:val="005A7FA1"/>
    <w:rsid w:val="005A7FBE"/>
    <w:rsid w:val="005A7FF2"/>
    <w:rsid w:val="005B0076"/>
    <w:rsid w:val="005B00D7"/>
    <w:rsid w:val="005B01A4"/>
    <w:rsid w:val="005B01CC"/>
    <w:rsid w:val="005B0290"/>
    <w:rsid w:val="005B0317"/>
    <w:rsid w:val="005B031E"/>
    <w:rsid w:val="005B0338"/>
    <w:rsid w:val="005B0386"/>
    <w:rsid w:val="005B03ED"/>
    <w:rsid w:val="005B0436"/>
    <w:rsid w:val="005B0454"/>
    <w:rsid w:val="005B04DB"/>
    <w:rsid w:val="005B0503"/>
    <w:rsid w:val="005B0540"/>
    <w:rsid w:val="005B0583"/>
    <w:rsid w:val="005B058A"/>
    <w:rsid w:val="005B05E8"/>
    <w:rsid w:val="005B061A"/>
    <w:rsid w:val="005B0651"/>
    <w:rsid w:val="005B069E"/>
    <w:rsid w:val="005B06CB"/>
    <w:rsid w:val="005B0718"/>
    <w:rsid w:val="005B072C"/>
    <w:rsid w:val="005B073D"/>
    <w:rsid w:val="005B0766"/>
    <w:rsid w:val="005B07A3"/>
    <w:rsid w:val="005B07C9"/>
    <w:rsid w:val="005B0865"/>
    <w:rsid w:val="005B089A"/>
    <w:rsid w:val="005B08C9"/>
    <w:rsid w:val="005B08FD"/>
    <w:rsid w:val="005B090F"/>
    <w:rsid w:val="005B0930"/>
    <w:rsid w:val="005B095B"/>
    <w:rsid w:val="005B09C4"/>
    <w:rsid w:val="005B0AA3"/>
    <w:rsid w:val="005B0AFC"/>
    <w:rsid w:val="005B0B13"/>
    <w:rsid w:val="005B0B33"/>
    <w:rsid w:val="005B0C93"/>
    <w:rsid w:val="005B0CA2"/>
    <w:rsid w:val="005B0D15"/>
    <w:rsid w:val="005B0D44"/>
    <w:rsid w:val="005B0DEE"/>
    <w:rsid w:val="005B0DF0"/>
    <w:rsid w:val="005B0E5B"/>
    <w:rsid w:val="005B0E6B"/>
    <w:rsid w:val="005B0EED"/>
    <w:rsid w:val="005B0F45"/>
    <w:rsid w:val="005B0F6D"/>
    <w:rsid w:val="005B1048"/>
    <w:rsid w:val="005B106D"/>
    <w:rsid w:val="005B106F"/>
    <w:rsid w:val="005B10C0"/>
    <w:rsid w:val="005B10CF"/>
    <w:rsid w:val="005B1166"/>
    <w:rsid w:val="005B11C1"/>
    <w:rsid w:val="005B11E6"/>
    <w:rsid w:val="005B1262"/>
    <w:rsid w:val="005B1290"/>
    <w:rsid w:val="005B1346"/>
    <w:rsid w:val="005B13BD"/>
    <w:rsid w:val="005B1484"/>
    <w:rsid w:val="005B14C1"/>
    <w:rsid w:val="005B1545"/>
    <w:rsid w:val="005B1571"/>
    <w:rsid w:val="005B15AF"/>
    <w:rsid w:val="005B15B8"/>
    <w:rsid w:val="005B15C8"/>
    <w:rsid w:val="005B15EF"/>
    <w:rsid w:val="005B1621"/>
    <w:rsid w:val="005B1634"/>
    <w:rsid w:val="005B1669"/>
    <w:rsid w:val="005B16C9"/>
    <w:rsid w:val="005B1710"/>
    <w:rsid w:val="005B1754"/>
    <w:rsid w:val="005B1825"/>
    <w:rsid w:val="005B1826"/>
    <w:rsid w:val="005B1938"/>
    <w:rsid w:val="005B1942"/>
    <w:rsid w:val="005B1A20"/>
    <w:rsid w:val="005B1A33"/>
    <w:rsid w:val="005B1AA0"/>
    <w:rsid w:val="005B1AFE"/>
    <w:rsid w:val="005B1B07"/>
    <w:rsid w:val="005B1B4C"/>
    <w:rsid w:val="005B1B63"/>
    <w:rsid w:val="005B1B8E"/>
    <w:rsid w:val="005B1BAD"/>
    <w:rsid w:val="005B1BF3"/>
    <w:rsid w:val="005B1C14"/>
    <w:rsid w:val="005B1C27"/>
    <w:rsid w:val="005B1C72"/>
    <w:rsid w:val="005B1C73"/>
    <w:rsid w:val="005B1D00"/>
    <w:rsid w:val="005B1D18"/>
    <w:rsid w:val="005B1D82"/>
    <w:rsid w:val="005B1D9E"/>
    <w:rsid w:val="005B1DF3"/>
    <w:rsid w:val="005B1DF6"/>
    <w:rsid w:val="005B1E31"/>
    <w:rsid w:val="005B1E35"/>
    <w:rsid w:val="005B1F86"/>
    <w:rsid w:val="005B1F95"/>
    <w:rsid w:val="005B2033"/>
    <w:rsid w:val="005B203A"/>
    <w:rsid w:val="005B206E"/>
    <w:rsid w:val="005B20E7"/>
    <w:rsid w:val="005B2125"/>
    <w:rsid w:val="005B217A"/>
    <w:rsid w:val="005B21AB"/>
    <w:rsid w:val="005B22C7"/>
    <w:rsid w:val="005B22CF"/>
    <w:rsid w:val="005B22E6"/>
    <w:rsid w:val="005B22F6"/>
    <w:rsid w:val="005B2306"/>
    <w:rsid w:val="005B2339"/>
    <w:rsid w:val="005B2356"/>
    <w:rsid w:val="005B2395"/>
    <w:rsid w:val="005B23C5"/>
    <w:rsid w:val="005B241B"/>
    <w:rsid w:val="005B244F"/>
    <w:rsid w:val="005B2477"/>
    <w:rsid w:val="005B2491"/>
    <w:rsid w:val="005B256D"/>
    <w:rsid w:val="005B257D"/>
    <w:rsid w:val="005B25F4"/>
    <w:rsid w:val="005B269B"/>
    <w:rsid w:val="005B26AF"/>
    <w:rsid w:val="005B26F8"/>
    <w:rsid w:val="005B270B"/>
    <w:rsid w:val="005B27C6"/>
    <w:rsid w:val="005B27E8"/>
    <w:rsid w:val="005B280E"/>
    <w:rsid w:val="005B28C9"/>
    <w:rsid w:val="005B294D"/>
    <w:rsid w:val="005B29A0"/>
    <w:rsid w:val="005B29F8"/>
    <w:rsid w:val="005B2A19"/>
    <w:rsid w:val="005B2A2E"/>
    <w:rsid w:val="005B2AA4"/>
    <w:rsid w:val="005B2B00"/>
    <w:rsid w:val="005B2B20"/>
    <w:rsid w:val="005B2BE5"/>
    <w:rsid w:val="005B2C05"/>
    <w:rsid w:val="005B2C28"/>
    <w:rsid w:val="005B2C7B"/>
    <w:rsid w:val="005B2C9A"/>
    <w:rsid w:val="005B2CC0"/>
    <w:rsid w:val="005B2D1F"/>
    <w:rsid w:val="005B2D98"/>
    <w:rsid w:val="005B2DF6"/>
    <w:rsid w:val="005B2E00"/>
    <w:rsid w:val="005B2E60"/>
    <w:rsid w:val="005B2F18"/>
    <w:rsid w:val="005B2F92"/>
    <w:rsid w:val="005B2FB6"/>
    <w:rsid w:val="005B2FC7"/>
    <w:rsid w:val="005B2FEB"/>
    <w:rsid w:val="005B3018"/>
    <w:rsid w:val="005B303D"/>
    <w:rsid w:val="005B30AB"/>
    <w:rsid w:val="005B3105"/>
    <w:rsid w:val="005B3159"/>
    <w:rsid w:val="005B3161"/>
    <w:rsid w:val="005B3165"/>
    <w:rsid w:val="005B31CA"/>
    <w:rsid w:val="005B31E1"/>
    <w:rsid w:val="005B3256"/>
    <w:rsid w:val="005B32B6"/>
    <w:rsid w:val="005B32CF"/>
    <w:rsid w:val="005B330A"/>
    <w:rsid w:val="005B3360"/>
    <w:rsid w:val="005B3385"/>
    <w:rsid w:val="005B3491"/>
    <w:rsid w:val="005B34D9"/>
    <w:rsid w:val="005B3637"/>
    <w:rsid w:val="005B3654"/>
    <w:rsid w:val="005B3666"/>
    <w:rsid w:val="005B367F"/>
    <w:rsid w:val="005B3690"/>
    <w:rsid w:val="005B369F"/>
    <w:rsid w:val="005B36A1"/>
    <w:rsid w:val="005B371D"/>
    <w:rsid w:val="005B379E"/>
    <w:rsid w:val="005B37DA"/>
    <w:rsid w:val="005B3800"/>
    <w:rsid w:val="005B3822"/>
    <w:rsid w:val="005B3907"/>
    <w:rsid w:val="005B394D"/>
    <w:rsid w:val="005B39DB"/>
    <w:rsid w:val="005B3A45"/>
    <w:rsid w:val="005B3A6C"/>
    <w:rsid w:val="005B3AC6"/>
    <w:rsid w:val="005B3AE2"/>
    <w:rsid w:val="005B3B02"/>
    <w:rsid w:val="005B3B29"/>
    <w:rsid w:val="005B3B4D"/>
    <w:rsid w:val="005B3B51"/>
    <w:rsid w:val="005B3B92"/>
    <w:rsid w:val="005B3BA4"/>
    <w:rsid w:val="005B3C31"/>
    <w:rsid w:val="005B3D0F"/>
    <w:rsid w:val="005B3D7D"/>
    <w:rsid w:val="005B3DEA"/>
    <w:rsid w:val="005B3E43"/>
    <w:rsid w:val="005B3F1D"/>
    <w:rsid w:val="005B3F53"/>
    <w:rsid w:val="005B3FA9"/>
    <w:rsid w:val="005B3FBA"/>
    <w:rsid w:val="005B4081"/>
    <w:rsid w:val="005B4104"/>
    <w:rsid w:val="005B410B"/>
    <w:rsid w:val="005B4158"/>
    <w:rsid w:val="005B41CA"/>
    <w:rsid w:val="005B420F"/>
    <w:rsid w:val="005B422C"/>
    <w:rsid w:val="005B4237"/>
    <w:rsid w:val="005B426F"/>
    <w:rsid w:val="005B4285"/>
    <w:rsid w:val="005B4289"/>
    <w:rsid w:val="005B42F0"/>
    <w:rsid w:val="005B42FC"/>
    <w:rsid w:val="005B433F"/>
    <w:rsid w:val="005B4354"/>
    <w:rsid w:val="005B43E5"/>
    <w:rsid w:val="005B4436"/>
    <w:rsid w:val="005B4438"/>
    <w:rsid w:val="005B450F"/>
    <w:rsid w:val="005B460C"/>
    <w:rsid w:val="005B470A"/>
    <w:rsid w:val="005B47A9"/>
    <w:rsid w:val="005B47C9"/>
    <w:rsid w:val="005B482E"/>
    <w:rsid w:val="005B4840"/>
    <w:rsid w:val="005B4863"/>
    <w:rsid w:val="005B489C"/>
    <w:rsid w:val="005B4916"/>
    <w:rsid w:val="005B4A18"/>
    <w:rsid w:val="005B4A4C"/>
    <w:rsid w:val="005B4A8F"/>
    <w:rsid w:val="005B4AB2"/>
    <w:rsid w:val="005B4B0A"/>
    <w:rsid w:val="005B4BC3"/>
    <w:rsid w:val="005B4BF1"/>
    <w:rsid w:val="005B4BF4"/>
    <w:rsid w:val="005B4C27"/>
    <w:rsid w:val="005B4CB3"/>
    <w:rsid w:val="005B4D30"/>
    <w:rsid w:val="005B4D4C"/>
    <w:rsid w:val="005B4D89"/>
    <w:rsid w:val="005B4D92"/>
    <w:rsid w:val="005B4D97"/>
    <w:rsid w:val="005B4DFC"/>
    <w:rsid w:val="005B4E68"/>
    <w:rsid w:val="005B4EBB"/>
    <w:rsid w:val="005B4EBC"/>
    <w:rsid w:val="005B4F02"/>
    <w:rsid w:val="005B4F1D"/>
    <w:rsid w:val="005B4F48"/>
    <w:rsid w:val="005B4F4E"/>
    <w:rsid w:val="005B4FA9"/>
    <w:rsid w:val="005B4FE0"/>
    <w:rsid w:val="005B4FFE"/>
    <w:rsid w:val="005B5053"/>
    <w:rsid w:val="005B508A"/>
    <w:rsid w:val="005B50D6"/>
    <w:rsid w:val="005B50E0"/>
    <w:rsid w:val="005B50FF"/>
    <w:rsid w:val="005B51B9"/>
    <w:rsid w:val="005B5222"/>
    <w:rsid w:val="005B529C"/>
    <w:rsid w:val="005B537D"/>
    <w:rsid w:val="005B53E6"/>
    <w:rsid w:val="005B542C"/>
    <w:rsid w:val="005B54EA"/>
    <w:rsid w:val="005B5514"/>
    <w:rsid w:val="005B5581"/>
    <w:rsid w:val="005B558C"/>
    <w:rsid w:val="005B55B0"/>
    <w:rsid w:val="005B55BE"/>
    <w:rsid w:val="005B5603"/>
    <w:rsid w:val="005B5730"/>
    <w:rsid w:val="005B5768"/>
    <w:rsid w:val="005B577F"/>
    <w:rsid w:val="005B57FB"/>
    <w:rsid w:val="005B5812"/>
    <w:rsid w:val="005B5826"/>
    <w:rsid w:val="005B585E"/>
    <w:rsid w:val="005B58AC"/>
    <w:rsid w:val="005B58CF"/>
    <w:rsid w:val="005B5967"/>
    <w:rsid w:val="005B59F6"/>
    <w:rsid w:val="005B5A9A"/>
    <w:rsid w:val="005B5AAD"/>
    <w:rsid w:val="005B5B15"/>
    <w:rsid w:val="005B5B19"/>
    <w:rsid w:val="005B5BA4"/>
    <w:rsid w:val="005B5BD6"/>
    <w:rsid w:val="005B5BE9"/>
    <w:rsid w:val="005B5BEB"/>
    <w:rsid w:val="005B5C52"/>
    <w:rsid w:val="005B5CCC"/>
    <w:rsid w:val="005B5D63"/>
    <w:rsid w:val="005B5DF5"/>
    <w:rsid w:val="005B5E4B"/>
    <w:rsid w:val="005B5EA8"/>
    <w:rsid w:val="005B5EB6"/>
    <w:rsid w:val="005B5EB8"/>
    <w:rsid w:val="005B5EC6"/>
    <w:rsid w:val="005B5F07"/>
    <w:rsid w:val="005B5F1C"/>
    <w:rsid w:val="005B5F74"/>
    <w:rsid w:val="005B60EC"/>
    <w:rsid w:val="005B6199"/>
    <w:rsid w:val="005B61C9"/>
    <w:rsid w:val="005B61D7"/>
    <w:rsid w:val="005B6230"/>
    <w:rsid w:val="005B62B6"/>
    <w:rsid w:val="005B62BF"/>
    <w:rsid w:val="005B62E0"/>
    <w:rsid w:val="005B62F9"/>
    <w:rsid w:val="005B6381"/>
    <w:rsid w:val="005B63D3"/>
    <w:rsid w:val="005B6430"/>
    <w:rsid w:val="005B6472"/>
    <w:rsid w:val="005B6492"/>
    <w:rsid w:val="005B6498"/>
    <w:rsid w:val="005B6506"/>
    <w:rsid w:val="005B651C"/>
    <w:rsid w:val="005B659C"/>
    <w:rsid w:val="005B65BB"/>
    <w:rsid w:val="005B65EE"/>
    <w:rsid w:val="005B66D2"/>
    <w:rsid w:val="005B681C"/>
    <w:rsid w:val="005B687B"/>
    <w:rsid w:val="005B68A4"/>
    <w:rsid w:val="005B68A7"/>
    <w:rsid w:val="005B68E9"/>
    <w:rsid w:val="005B690E"/>
    <w:rsid w:val="005B6945"/>
    <w:rsid w:val="005B69DF"/>
    <w:rsid w:val="005B6A74"/>
    <w:rsid w:val="005B6ABC"/>
    <w:rsid w:val="005B6B22"/>
    <w:rsid w:val="005B6B7A"/>
    <w:rsid w:val="005B6BD1"/>
    <w:rsid w:val="005B6BD5"/>
    <w:rsid w:val="005B6C4F"/>
    <w:rsid w:val="005B6C94"/>
    <w:rsid w:val="005B6C97"/>
    <w:rsid w:val="005B6D25"/>
    <w:rsid w:val="005B6D93"/>
    <w:rsid w:val="005B6DB7"/>
    <w:rsid w:val="005B6E47"/>
    <w:rsid w:val="005B6F1E"/>
    <w:rsid w:val="005B6F34"/>
    <w:rsid w:val="005B6F77"/>
    <w:rsid w:val="005B6F99"/>
    <w:rsid w:val="005B6FF2"/>
    <w:rsid w:val="005B701C"/>
    <w:rsid w:val="005B7051"/>
    <w:rsid w:val="005B7123"/>
    <w:rsid w:val="005B7185"/>
    <w:rsid w:val="005B719C"/>
    <w:rsid w:val="005B71C0"/>
    <w:rsid w:val="005B71F1"/>
    <w:rsid w:val="005B7321"/>
    <w:rsid w:val="005B732A"/>
    <w:rsid w:val="005B746A"/>
    <w:rsid w:val="005B749E"/>
    <w:rsid w:val="005B74E2"/>
    <w:rsid w:val="005B7526"/>
    <w:rsid w:val="005B7549"/>
    <w:rsid w:val="005B756F"/>
    <w:rsid w:val="005B7570"/>
    <w:rsid w:val="005B7572"/>
    <w:rsid w:val="005B75C5"/>
    <w:rsid w:val="005B7630"/>
    <w:rsid w:val="005B765C"/>
    <w:rsid w:val="005B778B"/>
    <w:rsid w:val="005B77B6"/>
    <w:rsid w:val="005B77B9"/>
    <w:rsid w:val="005B77F5"/>
    <w:rsid w:val="005B7835"/>
    <w:rsid w:val="005B786B"/>
    <w:rsid w:val="005B78FC"/>
    <w:rsid w:val="005B7930"/>
    <w:rsid w:val="005B79BD"/>
    <w:rsid w:val="005B7AF4"/>
    <w:rsid w:val="005B7B0A"/>
    <w:rsid w:val="005B7B74"/>
    <w:rsid w:val="005B7BB3"/>
    <w:rsid w:val="005B7C67"/>
    <w:rsid w:val="005B7CD5"/>
    <w:rsid w:val="005B7D55"/>
    <w:rsid w:val="005B7EA4"/>
    <w:rsid w:val="005B7EA9"/>
    <w:rsid w:val="005B7F07"/>
    <w:rsid w:val="005B7F48"/>
    <w:rsid w:val="005B7F69"/>
    <w:rsid w:val="005C0135"/>
    <w:rsid w:val="005C013E"/>
    <w:rsid w:val="005C0140"/>
    <w:rsid w:val="005C0199"/>
    <w:rsid w:val="005C01EA"/>
    <w:rsid w:val="005C01F4"/>
    <w:rsid w:val="005C020D"/>
    <w:rsid w:val="005C024B"/>
    <w:rsid w:val="005C0275"/>
    <w:rsid w:val="005C02A3"/>
    <w:rsid w:val="005C0309"/>
    <w:rsid w:val="005C03CB"/>
    <w:rsid w:val="005C0401"/>
    <w:rsid w:val="005C04BA"/>
    <w:rsid w:val="005C055B"/>
    <w:rsid w:val="005C05C6"/>
    <w:rsid w:val="005C05FA"/>
    <w:rsid w:val="005C0646"/>
    <w:rsid w:val="005C066A"/>
    <w:rsid w:val="005C06EF"/>
    <w:rsid w:val="005C06F2"/>
    <w:rsid w:val="005C0739"/>
    <w:rsid w:val="005C0807"/>
    <w:rsid w:val="005C0852"/>
    <w:rsid w:val="005C0949"/>
    <w:rsid w:val="005C094B"/>
    <w:rsid w:val="005C0986"/>
    <w:rsid w:val="005C0AEB"/>
    <w:rsid w:val="005C0B1E"/>
    <w:rsid w:val="005C0B20"/>
    <w:rsid w:val="005C0B31"/>
    <w:rsid w:val="005C0B34"/>
    <w:rsid w:val="005C0BD3"/>
    <w:rsid w:val="005C0C23"/>
    <w:rsid w:val="005C0C42"/>
    <w:rsid w:val="005C0E01"/>
    <w:rsid w:val="005C0EE4"/>
    <w:rsid w:val="005C0F18"/>
    <w:rsid w:val="005C0F24"/>
    <w:rsid w:val="005C0F82"/>
    <w:rsid w:val="005C1034"/>
    <w:rsid w:val="005C10A3"/>
    <w:rsid w:val="005C111E"/>
    <w:rsid w:val="005C1168"/>
    <w:rsid w:val="005C11BE"/>
    <w:rsid w:val="005C11E8"/>
    <w:rsid w:val="005C121A"/>
    <w:rsid w:val="005C1254"/>
    <w:rsid w:val="005C12A2"/>
    <w:rsid w:val="005C1360"/>
    <w:rsid w:val="005C13B9"/>
    <w:rsid w:val="005C140B"/>
    <w:rsid w:val="005C1423"/>
    <w:rsid w:val="005C1600"/>
    <w:rsid w:val="005C1605"/>
    <w:rsid w:val="005C1733"/>
    <w:rsid w:val="005C17C8"/>
    <w:rsid w:val="005C1807"/>
    <w:rsid w:val="005C1821"/>
    <w:rsid w:val="005C1869"/>
    <w:rsid w:val="005C19FB"/>
    <w:rsid w:val="005C1A09"/>
    <w:rsid w:val="005C1A11"/>
    <w:rsid w:val="005C1A29"/>
    <w:rsid w:val="005C1A46"/>
    <w:rsid w:val="005C1A7B"/>
    <w:rsid w:val="005C1A9E"/>
    <w:rsid w:val="005C1AAE"/>
    <w:rsid w:val="005C1B0E"/>
    <w:rsid w:val="005C1B53"/>
    <w:rsid w:val="005C1B67"/>
    <w:rsid w:val="005C1B70"/>
    <w:rsid w:val="005C1C23"/>
    <w:rsid w:val="005C1C3F"/>
    <w:rsid w:val="005C1C43"/>
    <w:rsid w:val="005C1C5B"/>
    <w:rsid w:val="005C1C82"/>
    <w:rsid w:val="005C1C9E"/>
    <w:rsid w:val="005C1CB7"/>
    <w:rsid w:val="005C1D48"/>
    <w:rsid w:val="005C1D5B"/>
    <w:rsid w:val="005C1D91"/>
    <w:rsid w:val="005C1D9F"/>
    <w:rsid w:val="005C1E46"/>
    <w:rsid w:val="005C1E60"/>
    <w:rsid w:val="005C1F2B"/>
    <w:rsid w:val="005C1FE2"/>
    <w:rsid w:val="005C202F"/>
    <w:rsid w:val="005C2031"/>
    <w:rsid w:val="005C203E"/>
    <w:rsid w:val="005C20E9"/>
    <w:rsid w:val="005C2127"/>
    <w:rsid w:val="005C2131"/>
    <w:rsid w:val="005C215C"/>
    <w:rsid w:val="005C2176"/>
    <w:rsid w:val="005C2186"/>
    <w:rsid w:val="005C2187"/>
    <w:rsid w:val="005C2218"/>
    <w:rsid w:val="005C2239"/>
    <w:rsid w:val="005C22A1"/>
    <w:rsid w:val="005C22E4"/>
    <w:rsid w:val="005C234F"/>
    <w:rsid w:val="005C2373"/>
    <w:rsid w:val="005C23EB"/>
    <w:rsid w:val="005C243F"/>
    <w:rsid w:val="005C2473"/>
    <w:rsid w:val="005C24FB"/>
    <w:rsid w:val="005C255D"/>
    <w:rsid w:val="005C256A"/>
    <w:rsid w:val="005C264F"/>
    <w:rsid w:val="005C26BA"/>
    <w:rsid w:val="005C26F0"/>
    <w:rsid w:val="005C26FD"/>
    <w:rsid w:val="005C270A"/>
    <w:rsid w:val="005C270F"/>
    <w:rsid w:val="005C277B"/>
    <w:rsid w:val="005C2785"/>
    <w:rsid w:val="005C27BD"/>
    <w:rsid w:val="005C27D5"/>
    <w:rsid w:val="005C2868"/>
    <w:rsid w:val="005C28D9"/>
    <w:rsid w:val="005C292A"/>
    <w:rsid w:val="005C2987"/>
    <w:rsid w:val="005C29BF"/>
    <w:rsid w:val="005C29F9"/>
    <w:rsid w:val="005C29FB"/>
    <w:rsid w:val="005C2A09"/>
    <w:rsid w:val="005C2A45"/>
    <w:rsid w:val="005C2A8C"/>
    <w:rsid w:val="005C2B54"/>
    <w:rsid w:val="005C2B67"/>
    <w:rsid w:val="005C2B84"/>
    <w:rsid w:val="005C2BA5"/>
    <w:rsid w:val="005C2C4A"/>
    <w:rsid w:val="005C2CC5"/>
    <w:rsid w:val="005C2CD8"/>
    <w:rsid w:val="005C2CF4"/>
    <w:rsid w:val="005C2D09"/>
    <w:rsid w:val="005C2D78"/>
    <w:rsid w:val="005C2DA0"/>
    <w:rsid w:val="005C2DD9"/>
    <w:rsid w:val="005C2E12"/>
    <w:rsid w:val="005C2E4D"/>
    <w:rsid w:val="005C2EED"/>
    <w:rsid w:val="005C2F9F"/>
    <w:rsid w:val="005C2FB1"/>
    <w:rsid w:val="005C2FF3"/>
    <w:rsid w:val="005C305E"/>
    <w:rsid w:val="005C309C"/>
    <w:rsid w:val="005C3120"/>
    <w:rsid w:val="005C3139"/>
    <w:rsid w:val="005C31BE"/>
    <w:rsid w:val="005C32DD"/>
    <w:rsid w:val="005C3335"/>
    <w:rsid w:val="005C3344"/>
    <w:rsid w:val="005C336F"/>
    <w:rsid w:val="005C33AB"/>
    <w:rsid w:val="005C33D2"/>
    <w:rsid w:val="005C3473"/>
    <w:rsid w:val="005C348D"/>
    <w:rsid w:val="005C34C3"/>
    <w:rsid w:val="005C352F"/>
    <w:rsid w:val="005C3589"/>
    <w:rsid w:val="005C3602"/>
    <w:rsid w:val="005C3671"/>
    <w:rsid w:val="005C36DD"/>
    <w:rsid w:val="005C36F9"/>
    <w:rsid w:val="005C37BE"/>
    <w:rsid w:val="005C37D1"/>
    <w:rsid w:val="005C37DC"/>
    <w:rsid w:val="005C37F0"/>
    <w:rsid w:val="005C37F9"/>
    <w:rsid w:val="005C387B"/>
    <w:rsid w:val="005C38AC"/>
    <w:rsid w:val="005C38C0"/>
    <w:rsid w:val="005C38C3"/>
    <w:rsid w:val="005C3981"/>
    <w:rsid w:val="005C39AA"/>
    <w:rsid w:val="005C3A09"/>
    <w:rsid w:val="005C3A34"/>
    <w:rsid w:val="005C3A3A"/>
    <w:rsid w:val="005C3B0E"/>
    <w:rsid w:val="005C3B15"/>
    <w:rsid w:val="005C3BE1"/>
    <w:rsid w:val="005C3C17"/>
    <w:rsid w:val="005C3D1A"/>
    <w:rsid w:val="005C3D5B"/>
    <w:rsid w:val="005C3DBA"/>
    <w:rsid w:val="005C3DEC"/>
    <w:rsid w:val="005C3E20"/>
    <w:rsid w:val="005C3EF6"/>
    <w:rsid w:val="005C3F86"/>
    <w:rsid w:val="005C3FAF"/>
    <w:rsid w:val="005C3FD3"/>
    <w:rsid w:val="005C3FFD"/>
    <w:rsid w:val="005C4035"/>
    <w:rsid w:val="005C4048"/>
    <w:rsid w:val="005C4074"/>
    <w:rsid w:val="005C40F2"/>
    <w:rsid w:val="005C4106"/>
    <w:rsid w:val="005C4112"/>
    <w:rsid w:val="005C4129"/>
    <w:rsid w:val="005C4137"/>
    <w:rsid w:val="005C41A4"/>
    <w:rsid w:val="005C4219"/>
    <w:rsid w:val="005C4223"/>
    <w:rsid w:val="005C4231"/>
    <w:rsid w:val="005C4244"/>
    <w:rsid w:val="005C429E"/>
    <w:rsid w:val="005C4304"/>
    <w:rsid w:val="005C430F"/>
    <w:rsid w:val="005C436D"/>
    <w:rsid w:val="005C4377"/>
    <w:rsid w:val="005C4397"/>
    <w:rsid w:val="005C43BB"/>
    <w:rsid w:val="005C4406"/>
    <w:rsid w:val="005C4409"/>
    <w:rsid w:val="005C4468"/>
    <w:rsid w:val="005C446A"/>
    <w:rsid w:val="005C446B"/>
    <w:rsid w:val="005C446E"/>
    <w:rsid w:val="005C4479"/>
    <w:rsid w:val="005C44A7"/>
    <w:rsid w:val="005C44C1"/>
    <w:rsid w:val="005C44DA"/>
    <w:rsid w:val="005C4574"/>
    <w:rsid w:val="005C4585"/>
    <w:rsid w:val="005C45FA"/>
    <w:rsid w:val="005C460F"/>
    <w:rsid w:val="005C4627"/>
    <w:rsid w:val="005C4629"/>
    <w:rsid w:val="005C46CF"/>
    <w:rsid w:val="005C46F8"/>
    <w:rsid w:val="005C4711"/>
    <w:rsid w:val="005C4721"/>
    <w:rsid w:val="005C474F"/>
    <w:rsid w:val="005C4788"/>
    <w:rsid w:val="005C4797"/>
    <w:rsid w:val="005C480C"/>
    <w:rsid w:val="005C4866"/>
    <w:rsid w:val="005C488D"/>
    <w:rsid w:val="005C4924"/>
    <w:rsid w:val="005C4927"/>
    <w:rsid w:val="005C492E"/>
    <w:rsid w:val="005C497D"/>
    <w:rsid w:val="005C498B"/>
    <w:rsid w:val="005C49D6"/>
    <w:rsid w:val="005C49DC"/>
    <w:rsid w:val="005C49F0"/>
    <w:rsid w:val="005C49FF"/>
    <w:rsid w:val="005C4A3E"/>
    <w:rsid w:val="005C4B8A"/>
    <w:rsid w:val="005C4BB4"/>
    <w:rsid w:val="005C4C0A"/>
    <w:rsid w:val="005C4D82"/>
    <w:rsid w:val="005C4E0D"/>
    <w:rsid w:val="005C4E59"/>
    <w:rsid w:val="005C4E74"/>
    <w:rsid w:val="005C4E7D"/>
    <w:rsid w:val="005C4EA5"/>
    <w:rsid w:val="005C4EAA"/>
    <w:rsid w:val="005C4EC7"/>
    <w:rsid w:val="005C4EFD"/>
    <w:rsid w:val="005C4F79"/>
    <w:rsid w:val="005C4FCC"/>
    <w:rsid w:val="005C50B2"/>
    <w:rsid w:val="005C50F7"/>
    <w:rsid w:val="005C514C"/>
    <w:rsid w:val="005C5153"/>
    <w:rsid w:val="005C5172"/>
    <w:rsid w:val="005C51CC"/>
    <w:rsid w:val="005C51FF"/>
    <w:rsid w:val="005C520A"/>
    <w:rsid w:val="005C5262"/>
    <w:rsid w:val="005C526F"/>
    <w:rsid w:val="005C5278"/>
    <w:rsid w:val="005C52AB"/>
    <w:rsid w:val="005C52F3"/>
    <w:rsid w:val="005C530C"/>
    <w:rsid w:val="005C5327"/>
    <w:rsid w:val="005C5349"/>
    <w:rsid w:val="005C5353"/>
    <w:rsid w:val="005C53AD"/>
    <w:rsid w:val="005C5438"/>
    <w:rsid w:val="005C543E"/>
    <w:rsid w:val="005C5483"/>
    <w:rsid w:val="005C54CB"/>
    <w:rsid w:val="005C54DB"/>
    <w:rsid w:val="005C54DD"/>
    <w:rsid w:val="005C5505"/>
    <w:rsid w:val="005C5549"/>
    <w:rsid w:val="005C5589"/>
    <w:rsid w:val="005C55B0"/>
    <w:rsid w:val="005C55CC"/>
    <w:rsid w:val="005C55E5"/>
    <w:rsid w:val="005C55FA"/>
    <w:rsid w:val="005C562D"/>
    <w:rsid w:val="005C5688"/>
    <w:rsid w:val="005C56CC"/>
    <w:rsid w:val="005C571F"/>
    <w:rsid w:val="005C572F"/>
    <w:rsid w:val="005C579C"/>
    <w:rsid w:val="005C5836"/>
    <w:rsid w:val="005C5982"/>
    <w:rsid w:val="005C599B"/>
    <w:rsid w:val="005C59D1"/>
    <w:rsid w:val="005C59EC"/>
    <w:rsid w:val="005C59F0"/>
    <w:rsid w:val="005C5A5E"/>
    <w:rsid w:val="005C5A63"/>
    <w:rsid w:val="005C5A81"/>
    <w:rsid w:val="005C5A99"/>
    <w:rsid w:val="005C5AF2"/>
    <w:rsid w:val="005C5B30"/>
    <w:rsid w:val="005C5B59"/>
    <w:rsid w:val="005C5B9A"/>
    <w:rsid w:val="005C5BAF"/>
    <w:rsid w:val="005C5BB2"/>
    <w:rsid w:val="005C5BD0"/>
    <w:rsid w:val="005C5C2C"/>
    <w:rsid w:val="005C5C2E"/>
    <w:rsid w:val="005C5C30"/>
    <w:rsid w:val="005C5D32"/>
    <w:rsid w:val="005C5FC7"/>
    <w:rsid w:val="005C6053"/>
    <w:rsid w:val="005C60BF"/>
    <w:rsid w:val="005C60FB"/>
    <w:rsid w:val="005C6198"/>
    <w:rsid w:val="005C622D"/>
    <w:rsid w:val="005C6247"/>
    <w:rsid w:val="005C624D"/>
    <w:rsid w:val="005C626B"/>
    <w:rsid w:val="005C6272"/>
    <w:rsid w:val="005C62F3"/>
    <w:rsid w:val="005C6325"/>
    <w:rsid w:val="005C6333"/>
    <w:rsid w:val="005C633E"/>
    <w:rsid w:val="005C642C"/>
    <w:rsid w:val="005C643C"/>
    <w:rsid w:val="005C6582"/>
    <w:rsid w:val="005C658E"/>
    <w:rsid w:val="005C65A2"/>
    <w:rsid w:val="005C65FA"/>
    <w:rsid w:val="005C6631"/>
    <w:rsid w:val="005C6637"/>
    <w:rsid w:val="005C665F"/>
    <w:rsid w:val="005C669F"/>
    <w:rsid w:val="005C66A6"/>
    <w:rsid w:val="005C66E5"/>
    <w:rsid w:val="005C6711"/>
    <w:rsid w:val="005C6754"/>
    <w:rsid w:val="005C6779"/>
    <w:rsid w:val="005C6796"/>
    <w:rsid w:val="005C67F9"/>
    <w:rsid w:val="005C686A"/>
    <w:rsid w:val="005C6881"/>
    <w:rsid w:val="005C697A"/>
    <w:rsid w:val="005C697C"/>
    <w:rsid w:val="005C6991"/>
    <w:rsid w:val="005C6A1C"/>
    <w:rsid w:val="005C6A3D"/>
    <w:rsid w:val="005C6A6E"/>
    <w:rsid w:val="005C6AF3"/>
    <w:rsid w:val="005C6B17"/>
    <w:rsid w:val="005C6B24"/>
    <w:rsid w:val="005C6B62"/>
    <w:rsid w:val="005C6B67"/>
    <w:rsid w:val="005C6B76"/>
    <w:rsid w:val="005C6B95"/>
    <w:rsid w:val="005C6BAD"/>
    <w:rsid w:val="005C6C4F"/>
    <w:rsid w:val="005C6CF9"/>
    <w:rsid w:val="005C6D81"/>
    <w:rsid w:val="005C6DE9"/>
    <w:rsid w:val="005C6E17"/>
    <w:rsid w:val="005C6EE7"/>
    <w:rsid w:val="005C6F40"/>
    <w:rsid w:val="005C6F43"/>
    <w:rsid w:val="005C6FBD"/>
    <w:rsid w:val="005C701B"/>
    <w:rsid w:val="005C70B5"/>
    <w:rsid w:val="005C719A"/>
    <w:rsid w:val="005C71C6"/>
    <w:rsid w:val="005C71F2"/>
    <w:rsid w:val="005C72AC"/>
    <w:rsid w:val="005C73D5"/>
    <w:rsid w:val="005C74BB"/>
    <w:rsid w:val="005C74DF"/>
    <w:rsid w:val="005C7566"/>
    <w:rsid w:val="005C75A6"/>
    <w:rsid w:val="005C7665"/>
    <w:rsid w:val="005C767B"/>
    <w:rsid w:val="005C76A0"/>
    <w:rsid w:val="005C76D1"/>
    <w:rsid w:val="005C7735"/>
    <w:rsid w:val="005C7763"/>
    <w:rsid w:val="005C77B4"/>
    <w:rsid w:val="005C77F9"/>
    <w:rsid w:val="005C79C3"/>
    <w:rsid w:val="005C79E9"/>
    <w:rsid w:val="005C7A76"/>
    <w:rsid w:val="005C7BA1"/>
    <w:rsid w:val="005C7BC3"/>
    <w:rsid w:val="005C7BD5"/>
    <w:rsid w:val="005C7C23"/>
    <w:rsid w:val="005C7CED"/>
    <w:rsid w:val="005C7D8A"/>
    <w:rsid w:val="005C7DD2"/>
    <w:rsid w:val="005C7DD9"/>
    <w:rsid w:val="005C7E52"/>
    <w:rsid w:val="005C7EC2"/>
    <w:rsid w:val="005C7ED5"/>
    <w:rsid w:val="005C7F8A"/>
    <w:rsid w:val="005C7FA5"/>
    <w:rsid w:val="005C7FE0"/>
    <w:rsid w:val="005D0039"/>
    <w:rsid w:val="005D004B"/>
    <w:rsid w:val="005D0128"/>
    <w:rsid w:val="005D014B"/>
    <w:rsid w:val="005D0199"/>
    <w:rsid w:val="005D01B5"/>
    <w:rsid w:val="005D01D2"/>
    <w:rsid w:val="005D022B"/>
    <w:rsid w:val="005D022C"/>
    <w:rsid w:val="005D02C0"/>
    <w:rsid w:val="005D044F"/>
    <w:rsid w:val="005D04BD"/>
    <w:rsid w:val="005D04C8"/>
    <w:rsid w:val="005D04D9"/>
    <w:rsid w:val="005D04F1"/>
    <w:rsid w:val="005D0577"/>
    <w:rsid w:val="005D05BE"/>
    <w:rsid w:val="005D05D8"/>
    <w:rsid w:val="005D0685"/>
    <w:rsid w:val="005D06D8"/>
    <w:rsid w:val="005D0729"/>
    <w:rsid w:val="005D0741"/>
    <w:rsid w:val="005D0750"/>
    <w:rsid w:val="005D075E"/>
    <w:rsid w:val="005D079E"/>
    <w:rsid w:val="005D082C"/>
    <w:rsid w:val="005D09C1"/>
    <w:rsid w:val="005D0A72"/>
    <w:rsid w:val="005D0AF3"/>
    <w:rsid w:val="005D0B27"/>
    <w:rsid w:val="005D0BE2"/>
    <w:rsid w:val="005D0C2E"/>
    <w:rsid w:val="005D0CCF"/>
    <w:rsid w:val="005D0D1A"/>
    <w:rsid w:val="005D0DF1"/>
    <w:rsid w:val="005D0E8A"/>
    <w:rsid w:val="005D0EA6"/>
    <w:rsid w:val="005D0ECA"/>
    <w:rsid w:val="005D0ED6"/>
    <w:rsid w:val="005D0F00"/>
    <w:rsid w:val="005D0F1C"/>
    <w:rsid w:val="005D0FAB"/>
    <w:rsid w:val="005D0FAD"/>
    <w:rsid w:val="005D101E"/>
    <w:rsid w:val="005D1091"/>
    <w:rsid w:val="005D10B9"/>
    <w:rsid w:val="005D10E0"/>
    <w:rsid w:val="005D1105"/>
    <w:rsid w:val="005D111C"/>
    <w:rsid w:val="005D1161"/>
    <w:rsid w:val="005D1164"/>
    <w:rsid w:val="005D11B9"/>
    <w:rsid w:val="005D11C0"/>
    <w:rsid w:val="005D11D7"/>
    <w:rsid w:val="005D1266"/>
    <w:rsid w:val="005D1287"/>
    <w:rsid w:val="005D12BA"/>
    <w:rsid w:val="005D1312"/>
    <w:rsid w:val="005D13DD"/>
    <w:rsid w:val="005D1540"/>
    <w:rsid w:val="005D15F7"/>
    <w:rsid w:val="005D1637"/>
    <w:rsid w:val="005D166B"/>
    <w:rsid w:val="005D16C0"/>
    <w:rsid w:val="005D16C3"/>
    <w:rsid w:val="005D16CC"/>
    <w:rsid w:val="005D16ED"/>
    <w:rsid w:val="005D1726"/>
    <w:rsid w:val="005D1754"/>
    <w:rsid w:val="005D1777"/>
    <w:rsid w:val="005D17BA"/>
    <w:rsid w:val="005D189A"/>
    <w:rsid w:val="005D189E"/>
    <w:rsid w:val="005D193E"/>
    <w:rsid w:val="005D195E"/>
    <w:rsid w:val="005D1979"/>
    <w:rsid w:val="005D19E0"/>
    <w:rsid w:val="005D1A7D"/>
    <w:rsid w:val="005D1B5E"/>
    <w:rsid w:val="005D1B73"/>
    <w:rsid w:val="005D1B76"/>
    <w:rsid w:val="005D1CE9"/>
    <w:rsid w:val="005D1D2B"/>
    <w:rsid w:val="005D1E2D"/>
    <w:rsid w:val="005D1E7B"/>
    <w:rsid w:val="005D1ED2"/>
    <w:rsid w:val="005D1EE9"/>
    <w:rsid w:val="005D1F5A"/>
    <w:rsid w:val="005D1F5E"/>
    <w:rsid w:val="005D1F9C"/>
    <w:rsid w:val="005D1FA6"/>
    <w:rsid w:val="005D1FD7"/>
    <w:rsid w:val="005D2015"/>
    <w:rsid w:val="005D204E"/>
    <w:rsid w:val="005D206B"/>
    <w:rsid w:val="005D2097"/>
    <w:rsid w:val="005D20D3"/>
    <w:rsid w:val="005D2124"/>
    <w:rsid w:val="005D2127"/>
    <w:rsid w:val="005D212D"/>
    <w:rsid w:val="005D2176"/>
    <w:rsid w:val="005D218E"/>
    <w:rsid w:val="005D2191"/>
    <w:rsid w:val="005D21AC"/>
    <w:rsid w:val="005D21BA"/>
    <w:rsid w:val="005D2254"/>
    <w:rsid w:val="005D225F"/>
    <w:rsid w:val="005D22FC"/>
    <w:rsid w:val="005D22FF"/>
    <w:rsid w:val="005D23B2"/>
    <w:rsid w:val="005D2445"/>
    <w:rsid w:val="005D2456"/>
    <w:rsid w:val="005D246E"/>
    <w:rsid w:val="005D2507"/>
    <w:rsid w:val="005D257E"/>
    <w:rsid w:val="005D2588"/>
    <w:rsid w:val="005D2727"/>
    <w:rsid w:val="005D2750"/>
    <w:rsid w:val="005D2759"/>
    <w:rsid w:val="005D2788"/>
    <w:rsid w:val="005D2806"/>
    <w:rsid w:val="005D2823"/>
    <w:rsid w:val="005D2842"/>
    <w:rsid w:val="005D28EC"/>
    <w:rsid w:val="005D2933"/>
    <w:rsid w:val="005D2945"/>
    <w:rsid w:val="005D297D"/>
    <w:rsid w:val="005D29CE"/>
    <w:rsid w:val="005D29D3"/>
    <w:rsid w:val="005D29EB"/>
    <w:rsid w:val="005D2A21"/>
    <w:rsid w:val="005D2A53"/>
    <w:rsid w:val="005D2A88"/>
    <w:rsid w:val="005D2A9B"/>
    <w:rsid w:val="005D2AA0"/>
    <w:rsid w:val="005D2AB8"/>
    <w:rsid w:val="005D2AF1"/>
    <w:rsid w:val="005D2BB7"/>
    <w:rsid w:val="005D2BFF"/>
    <w:rsid w:val="005D2C20"/>
    <w:rsid w:val="005D2C50"/>
    <w:rsid w:val="005D2E1A"/>
    <w:rsid w:val="005D2E1F"/>
    <w:rsid w:val="005D2E30"/>
    <w:rsid w:val="005D2F30"/>
    <w:rsid w:val="005D30B5"/>
    <w:rsid w:val="005D30E4"/>
    <w:rsid w:val="005D3130"/>
    <w:rsid w:val="005D3178"/>
    <w:rsid w:val="005D319C"/>
    <w:rsid w:val="005D31B3"/>
    <w:rsid w:val="005D3208"/>
    <w:rsid w:val="005D3221"/>
    <w:rsid w:val="005D3230"/>
    <w:rsid w:val="005D323E"/>
    <w:rsid w:val="005D32B3"/>
    <w:rsid w:val="005D32C6"/>
    <w:rsid w:val="005D32C8"/>
    <w:rsid w:val="005D32C9"/>
    <w:rsid w:val="005D3380"/>
    <w:rsid w:val="005D3387"/>
    <w:rsid w:val="005D33A6"/>
    <w:rsid w:val="005D33A8"/>
    <w:rsid w:val="005D3427"/>
    <w:rsid w:val="005D344D"/>
    <w:rsid w:val="005D3451"/>
    <w:rsid w:val="005D3527"/>
    <w:rsid w:val="005D35AF"/>
    <w:rsid w:val="005D35D6"/>
    <w:rsid w:val="005D36A0"/>
    <w:rsid w:val="005D3769"/>
    <w:rsid w:val="005D37BE"/>
    <w:rsid w:val="005D382A"/>
    <w:rsid w:val="005D397A"/>
    <w:rsid w:val="005D3992"/>
    <w:rsid w:val="005D39CD"/>
    <w:rsid w:val="005D3A24"/>
    <w:rsid w:val="005D3A37"/>
    <w:rsid w:val="005D3A44"/>
    <w:rsid w:val="005D3A4A"/>
    <w:rsid w:val="005D3AAA"/>
    <w:rsid w:val="005D3AB1"/>
    <w:rsid w:val="005D3BF8"/>
    <w:rsid w:val="005D3BFC"/>
    <w:rsid w:val="005D3C4C"/>
    <w:rsid w:val="005D3CA0"/>
    <w:rsid w:val="005D3CC3"/>
    <w:rsid w:val="005D3CD1"/>
    <w:rsid w:val="005D3CE1"/>
    <w:rsid w:val="005D3D07"/>
    <w:rsid w:val="005D3D34"/>
    <w:rsid w:val="005D3D74"/>
    <w:rsid w:val="005D3DD9"/>
    <w:rsid w:val="005D3E07"/>
    <w:rsid w:val="005D3E14"/>
    <w:rsid w:val="005D3E6E"/>
    <w:rsid w:val="005D3EA4"/>
    <w:rsid w:val="005D3EBF"/>
    <w:rsid w:val="005D3F49"/>
    <w:rsid w:val="005D3F63"/>
    <w:rsid w:val="005D3F82"/>
    <w:rsid w:val="005D3FAF"/>
    <w:rsid w:val="005D3FEC"/>
    <w:rsid w:val="005D412E"/>
    <w:rsid w:val="005D413B"/>
    <w:rsid w:val="005D4182"/>
    <w:rsid w:val="005D41E1"/>
    <w:rsid w:val="005D4254"/>
    <w:rsid w:val="005D42F2"/>
    <w:rsid w:val="005D4392"/>
    <w:rsid w:val="005D43CD"/>
    <w:rsid w:val="005D4470"/>
    <w:rsid w:val="005D44BF"/>
    <w:rsid w:val="005D44D5"/>
    <w:rsid w:val="005D451A"/>
    <w:rsid w:val="005D458D"/>
    <w:rsid w:val="005D45CC"/>
    <w:rsid w:val="005D45D0"/>
    <w:rsid w:val="005D45DB"/>
    <w:rsid w:val="005D45E5"/>
    <w:rsid w:val="005D45F3"/>
    <w:rsid w:val="005D4602"/>
    <w:rsid w:val="005D4651"/>
    <w:rsid w:val="005D46FE"/>
    <w:rsid w:val="005D475F"/>
    <w:rsid w:val="005D4881"/>
    <w:rsid w:val="005D48B1"/>
    <w:rsid w:val="005D48DD"/>
    <w:rsid w:val="005D48E0"/>
    <w:rsid w:val="005D48F6"/>
    <w:rsid w:val="005D4924"/>
    <w:rsid w:val="005D4972"/>
    <w:rsid w:val="005D4A43"/>
    <w:rsid w:val="005D4A89"/>
    <w:rsid w:val="005D4B56"/>
    <w:rsid w:val="005D4BBA"/>
    <w:rsid w:val="005D4BCA"/>
    <w:rsid w:val="005D4C7A"/>
    <w:rsid w:val="005D4D1A"/>
    <w:rsid w:val="005D4D60"/>
    <w:rsid w:val="005D4DD8"/>
    <w:rsid w:val="005D4DE9"/>
    <w:rsid w:val="005D4E1C"/>
    <w:rsid w:val="005D4E36"/>
    <w:rsid w:val="005D4E3E"/>
    <w:rsid w:val="005D4E5C"/>
    <w:rsid w:val="005D4EAB"/>
    <w:rsid w:val="005D4EBA"/>
    <w:rsid w:val="005D4ED9"/>
    <w:rsid w:val="005D4F22"/>
    <w:rsid w:val="005D4F66"/>
    <w:rsid w:val="005D5248"/>
    <w:rsid w:val="005D524A"/>
    <w:rsid w:val="005D5257"/>
    <w:rsid w:val="005D52F1"/>
    <w:rsid w:val="005D5355"/>
    <w:rsid w:val="005D535A"/>
    <w:rsid w:val="005D543D"/>
    <w:rsid w:val="005D5440"/>
    <w:rsid w:val="005D5470"/>
    <w:rsid w:val="005D54C3"/>
    <w:rsid w:val="005D5550"/>
    <w:rsid w:val="005D5585"/>
    <w:rsid w:val="005D55EC"/>
    <w:rsid w:val="005D564E"/>
    <w:rsid w:val="005D5695"/>
    <w:rsid w:val="005D56B8"/>
    <w:rsid w:val="005D56DF"/>
    <w:rsid w:val="005D56EE"/>
    <w:rsid w:val="005D5763"/>
    <w:rsid w:val="005D57A8"/>
    <w:rsid w:val="005D57F3"/>
    <w:rsid w:val="005D5852"/>
    <w:rsid w:val="005D5879"/>
    <w:rsid w:val="005D5895"/>
    <w:rsid w:val="005D58E0"/>
    <w:rsid w:val="005D58F7"/>
    <w:rsid w:val="005D58FF"/>
    <w:rsid w:val="005D59D6"/>
    <w:rsid w:val="005D5A19"/>
    <w:rsid w:val="005D5A8B"/>
    <w:rsid w:val="005D5AF6"/>
    <w:rsid w:val="005D5B5A"/>
    <w:rsid w:val="005D5BB5"/>
    <w:rsid w:val="005D5C0B"/>
    <w:rsid w:val="005D5CDE"/>
    <w:rsid w:val="005D5CEA"/>
    <w:rsid w:val="005D5CFB"/>
    <w:rsid w:val="005D5D6D"/>
    <w:rsid w:val="005D5DA1"/>
    <w:rsid w:val="005D5DC5"/>
    <w:rsid w:val="005D5DDF"/>
    <w:rsid w:val="005D5E0B"/>
    <w:rsid w:val="005D5E46"/>
    <w:rsid w:val="005D5E52"/>
    <w:rsid w:val="005D5E5A"/>
    <w:rsid w:val="005D5E7B"/>
    <w:rsid w:val="005D5ECD"/>
    <w:rsid w:val="005D5ECF"/>
    <w:rsid w:val="005D5EFD"/>
    <w:rsid w:val="005D5F0B"/>
    <w:rsid w:val="005D5F0E"/>
    <w:rsid w:val="005D5F33"/>
    <w:rsid w:val="005D5F56"/>
    <w:rsid w:val="005D5FCE"/>
    <w:rsid w:val="005D6016"/>
    <w:rsid w:val="005D6046"/>
    <w:rsid w:val="005D6071"/>
    <w:rsid w:val="005D6073"/>
    <w:rsid w:val="005D60DE"/>
    <w:rsid w:val="005D6144"/>
    <w:rsid w:val="005D61C2"/>
    <w:rsid w:val="005D61F9"/>
    <w:rsid w:val="005D6212"/>
    <w:rsid w:val="005D6226"/>
    <w:rsid w:val="005D6248"/>
    <w:rsid w:val="005D62C9"/>
    <w:rsid w:val="005D62F8"/>
    <w:rsid w:val="005D637C"/>
    <w:rsid w:val="005D639F"/>
    <w:rsid w:val="005D6497"/>
    <w:rsid w:val="005D64B0"/>
    <w:rsid w:val="005D64F5"/>
    <w:rsid w:val="005D6516"/>
    <w:rsid w:val="005D6592"/>
    <w:rsid w:val="005D65D9"/>
    <w:rsid w:val="005D65DE"/>
    <w:rsid w:val="005D661C"/>
    <w:rsid w:val="005D6631"/>
    <w:rsid w:val="005D6650"/>
    <w:rsid w:val="005D668C"/>
    <w:rsid w:val="005D66CA"/>
    <w:rsid w:val="005D66CF"/>
    <w:rsid w:val="005D67FC"/>
    <w:rsid w:val="005D6811"/>
    <w:rsid w:val="005D689E"/>
    <w:rsid w:val="005D68E2"/>
    <w:rsid w:val="005D6924"/>
    <w:rsid w:val="005D6959"/>
    <w:rsid w:val="005D696D"/>
    <w:rsid w:val="005D69BE"/>
    <w:rsid w:val="005D69C7"/>
    <w:rsid w:val="005D69DE"/>
    <w:rsid w:val="005D6A58"/>
    <w:rsid w:val="005D6A90"/>
    <w:rsid w:val="005D6AE7"/>
    <w:rsid w:val="005D6AEF"/>
    <w:rsid w:val="005D6BB1"/>
    <w:rsid w:val="005D6BED"/>
    <w:rsid w:val="005D6C25"/>
    <w:rsid w:val="005D6CF7"/>
    <w:rsid w:val="005D6CFC"/>
    <w:rsid w:val="005D6D46"/>
    <w:rsid w:val="005D6D54"/>
    <w:rsid w:val="005D6D84"/>
    <w:rsid w:val="005D6F36"/>
    <w:rsid w:val="005D6F95"/>
    <w:rsid w:val="005D6F9A"/>
    <w:rsid w:val="005D6F9F"/>
    <w:rsid w:val="005D6FCA"/>
    <w:rsid w:val="005D6FE6"/>
    <w:rsid w:val="005D7031"/>
    <w:rsid w:val="005D7070"/>
    <w:rsid w:val="005D7114"/>
    <w:rsid w:val="005D711D"/>
    <w:rsid w:val="005D7126"/>
    <w:rsid w:val="005D71BE"/>
    <w:rsid w:val="005D71F8"/>
    <w:rsid w:val="005D71FB"/>
    <w:rsid w:val="005D7231"/>
    <w:rsid w:val="005D7238"/>
    <w:rsid w:val="005D734B"/>
    <w:rsid w:val="005D7366"/>
    <w:rsid w:val="005D743C"/>
    <w:rsid w:val="005D746D"/>
    <w:rsid w:val="005D748D"/>
    <w:rsid w:val="005D74E0"/>
    <w:rsid w:val="005D74E8"/>
    <w:rsid w:val="005D7589"/>
    <w:rsid w:val="005D75F7"/>
    <w:rsid w:val="005D76B7"/>
    <w:rsid w:val="005D779B"/>
    <w:rsid w:val="005D77D8"/>
    <w:rsid w:val="005D7847"/>
    <w:rsid w:val="005D7871"/>
    <w:rsid w:val="005D789B"/>
    <w:rsid w:val="005D796F"/>
    <w:rsid w:val="005D7987"/>
    <w:rsid w:val="005D7A1D"/>
    <w:rsid w:val="005D7A2E"/>
    <w:rsid w:val="005D7A7F"/>
    <w:rsid w:val="005D7A93"/>
    <w:rsid w:val="005D7AB4"/>
    <w:rsid w:val="005D7B29"/>
    <w:rsid w:val="005D7B31"/>
    <w:rsid w:val="005D7B44"/>
    <w:rsid w:val="005D7B55"/>
    <w:rsid w:val="005D7BB1"/>
    <w:rsid w:val="005D7BBF"/>
    <w:rsid w:val="005D7BEC"/>
    <w:rsid w:val="005D7C0E"/>
    <w:rsid w:val="005D7C1F"/>
    <w:rsid w:val="005D7C61"/>
    <w:rsid w:val="005D7C81"/>
    <w:rsid w:val="005D7CC5"/>
    <w:rsid w:val="005D7D79"/>
    <w:rsid w:val="005D7DE0"/>
    <w:rsid w:val="005D7E8C"/>
    <w:rsid w:val="005D7FAE"/>
    <w:rsid w:val="005E000B"/>
    <w:rsid w:val="005E002A"/>
    <w:rsid w:val="005E00BA"/>
    <w:rsid w:val="005E010B"/>
    <w:rsid w:val="005E011D"/>
    <w:rsid w:val="005E0132"/>
    <w:rsid w:val="005E0167"/>
    <w:rsid w:val="005E0176"/>
    <w:rsid w:val="005E0188"/>
    <w:rsid w:val="005E01BB"/>
    <w:rsid w:val="005E01C7"/>
    <w:rsid w:val="005E01E0"/>
    <w:rsid w:val="005E01E6"/>
    <w:rsid w:val="005E01ED"/>
    <w:rsid w:val="005E0246"/>
    <w:rsid w:val="005E026F"/>
    <w:rsid w:val="005E03AE"/>
    <w:rsid w:val="005E03F5"/>
    <w:rsid w:val="005E03F6"/>
    <w:rsid w:val="005E0490"/>
    <w:rsid w:val="005E04BB"/>
    <w:rsid w:val="005E04FA"/>
    <w:rsid w:val="005E0525"/>
    <w:rsid w:val="005E0529"/>
    <w:rsid w:val="005E0534"/>
    <w:rsid w:val="005E0579"/>
    <w:rsid w:val="005E057B"/>
    <w:rsid w:val="005E058B"/>
    <w:rsid w:val="005E05CF"/>
    <w:rsid w:val="005E05D4"/>
    <w:rsid w:val="005E0606"/>
    <w:rsid w:val="005E0627"/>
    <w:rsid w:val="005E064F"/>
    <w:rsid w:val="005E0694"/>
    <w:rsid w:val="005E06AF"/>
    <w:rsid w:val="005E0786"/>
    <w:rsid w:val="005E07A3"/>
    <w:rsid w:val="005E081A"/>
    <w:rsid w:val="005E0847"/>
    <w:rsid w:val="005E0893"/>
    <w:rsid w:val="005E08C9"/>
    <w:rsid w:val="005E09B1"/>
    <w:rsid w:val="005E09CB"/>
    <w:rsid w:val="005E0A31"/>
    <w:rsid w:val="005E0A9A"/>
    <w:rsid w:val="005E0AA1"/>
    <w:rsid w:val="005E0ACE"/>
    <w:rsid w:val="005E0B1D"/>
    <w:rsid w:val="005E0B58"/>
    <w:rsid w:val="005E0B9A"/>
    <w:rsid w:val="005E0BA4"/>
    <w:rsid w:val="005E0BDA"/>
    <w:rsid w:val="005E0CFA"/>
    <w:rsid w:val="005E0D9B"/>
    <w:rsid w:val="005E0DAA"/>
    <w:rsid w:val="005E0EA6"/>
    <w:rsid w:val="005E0EBD"/>
    <w:rsid w:val="005E0ED7"/>
    <w:rsid w:val="005E0F81"/>
    <w:rsid w:val="005E0FD3"/>
    <w:rsid w:val="005E1034"/>
    <w:rsid w:val="005E1037"/>
    <w:rsid w:val="005E1042"/>
    <w:rsid w:val="005E1197"/>
    <w:rsid w:val="005E1231"/>
    <w:rsid w:val="005E1269"/>
    <w:rsid w:val="005E1292"/>
    <w:rsid w:val="005E138E"/>
    <w:rsid w:val="005E1395"/>
    <w:rsid w:val="005E13B9"/>
    <w:rsid w:val="005E1411"/>
    <w:rsid w:val="005E1495"/>
    <w:rsid w:val="005E151A"/>
    <w:rsid w:val="005E1526"/>
    <w:rsid w:val="005E1578"/>
    <w:rsid w:val="005E15A3"/>
    <w:rsid w:val="005E161B"/>
    <w:rsid w:val="005E167E"/>
    <w:rsid w:val="005E16A4"/>
    <w:rsid w:val="005E16D4"/>
    <w:rsid w:val="005E1771"/>
    <w:rsid w:val="005E179A"/>
    <w:rsid w:val="005E1902"/>
    <w:rsid w:val="005E190C"/>
    <w:rsid w:val="005E193D"/>
    <w:rsid w:val="005E197D"/>
    <w:rsid w:val="005E1A5A"/>
    <w:rsid w:val="005E1AB3"/>
    <w:rsid w:val="005E1AF6"/>
    <w:rsid w:val="005E1B8D"/>
    <w:rsid w:val="005E1BA6"/>
    <w:rsid w:val="005E1BB8"/>
    <w:rsid w:val="005E1BBC"/>
    <w:rsid w:val="005E1BDB"/>
    <w:rsid w:val="005E1CEF"/>
    <w:rsid w:val="005E1DD2"/>
    <w:rsid w:val="005E1E00"/>
    <w:rsid w:val="005E1E33"/>
    <w:rsid w:val="005E1EF0"/>
    <w:rsid w:val="005E1F4C"/>
    <w:rsid w:val="005E1F6E"/>
    <w:rsid w:val="005E1FBB"/>
    <w:rsid w:val="005E203E"/>
    <w:rsid w:val="005E2058"/>
    <w:rsid w:val="005E2059"/>
    <w:rsid w:val="005E2166"/>
    <w:rsid w:val="005E21D8"/>
    <w:rsid w:val="005E21FE"/>
    <w:rsid w:val="005E2211"/>
    <w:rsid w:val="005E2281"/>
    <w:rsid w:val="005E22AC"/>
    <w:rsid w:val="005E2388"/>
    <w:rsid w:val="005E239C"/>
    <w:rsid w:val="005E23D7"/>
    <w:rsid w:val="005E2438"/>
    <w:rsid w:val="005E248A"/>
    <w:rsid w:val="005E2500"/>
    <w:rsid w:val="005E2585"/>
    <w:rsid w:val="005E2593"/>
    <w:rsid w:val="005E2618"/>
    <w:rsid w:val="005E2649"/>
    <w:rsid w:val="005E2669"/>
    <w:rsid w:val="005E267F"/>
    <w:rsid w:val="005E26DC"/>
    <w:rsid w:val="005E2775"/>
    <w:rsid w:val="005E27A0"/>
    <w:rsid w:val="005E27D5"/>
    <w:rsid w:val="005E280C"/>
    <w:rsid w:val="005E2899"/>
    <w:rsid w:val="005E28C1"/>
    <w:rsid w:val="005E2965"/>
    <w:rsid w:val="005E2A01"/>
    <w:rsid w:val="005E2A69"/>
    <w:rsid w:val="005E2A99"/>
    <w:rsid w:val="005E2AF8"/>
    <w:rsid w:val="005E2B20"/>
    <w:rsid w:val="005E2B51"/>
    <w:rsid w:val="005E2C0D"/>
    <w:rsid w:val="005E2C24"/>
    <w:rsid w:val="005E2C45"/>
    <w:rsid w:val="005E2C48"/>
    <w:rsid w:val="005E2C91"/>
    <w:rsid w:val="005E2CFF"/>
    <w:rsid w:val="005E2D04"/>
    <w:rsid w:val="005E2D5B"/>
    <w:rsid w:val="005E2D96"/>
    <w:rsid w:val="005E2E23"/>
    <w:rsid w:val="005E2E56"/>
    <w:rsid w:val="005E2F2E"/>
    <w:rsid w:val="005E2F5F"/>
    <w:rsid w:val="005E2F70"/>
    <w:rsid w:val="005E304E"/>
    <w:rsid w:val="005E3065"/>
    <w:rsid w:val="005E318E"/>
    <w:rsid w:val="005E31C6"/>
    <w:rsid w:val="005E324F"/>
    <w:rsid w:val="005E334C"/>
    <w:rsid w:val="005E33B7"/>
    <w:rsid w:val="005E33F7"/>
    <w:rsid w:val="005E3432"/>
    <w:rsid w:val="005E3456"/>
    <w:rsid w:val="005E354D"/>
    <w:rsid w:val="005E359F"/>
    <w:rsid w:val="005E35AC"/>
    <w:rsid w:val="005E35D7"/>
    <w:rsid w:val="005E3609"/>
    <w:rsid w:val="005E3674"/>
    <w:rsid w:val="005E36DD"/>
    <w:rsid w:val="005E3797"/>
    <w:rsid w:val="005E37B7"/>
    <w:rsid w:val="005E3924"/>
    <w:rsid w:val="005E393F"/>
    <w:rsid w:val="005E39C3"/>
    <w:rsid w:val="005E3A0E"/>
    <w:rsid w:val="005E3A7C"/>
    <w:rsid w:val="005E3A97"/>
    <w:rsid w:val="005E3B05"/>
    <w:rsid w:val="005E3B89"/>
    <w:rsid w:val="005E3BC7"/>
    <w:rsid w:val="005E3C29"/>
    <w:rsid w:val="005E3C71"/>
    <w:rsid w:val="005E3CFC"/>
    <w:rsid w:val="005E3D3B"/>
    <w:rsid w:val="005E3D5C"/>
    <w:rsid w:val="005E3DD1"/>
    <w:rsid w:val="005E3DF4"/>
    <w:rsid w:val="005E3E1F"/>
    <w:rsid w:val="005E3E23"/>
    <w:rsid w:val="005E3EA7"/>
    <w:rsid w:val="005E3EB3"/>
    <w:rsid w:val="005E3F4C"/>
    <w:rsid w:val="005E3F73"/>
    <w:rsid w:val="005E3F83"/>
    <w:rsid w:val="005E4021"/>
    <w:rsid w:val="005E4044"/>
    <w:rsid w:val="005E404B"/>
    <w:rsid w:val="005E4089"/>
    <w:rsid w:val="005E40AC"/>
    <w:rsid w:val="005E40DB"/>
    <w:rsid w:val="005E40FD"/>
    <w:rsid w:val="005E412D"/>
    <w:rsid w:val="005E416C"/>
    <w:rsid w:val="005E4199"/>
    <w:rsid w:val="005E41AB"/>
    <w:rsid w:val="005E41C6"/>
    <w:rsid w:val="005E4237"/>
    <w:rsid w:val="005E4244"/>
    <w:rsid w:val="005E4286"/>
    <w:rsid w:val="005E42BD"/>
    <w:rsid w:val="005E42D4"/>
    <w:rsid w:val="005E435B"/>
    <w:rsid w:val="005E4385"/>
    <w:rsid w:val="005E43AD"/>
    <w:rsid w:val="005E43B1"/>
    <w:rsid w:val="005E43E7"/>
    <w:rsid w:val="005E43FF"/>
    <w:rsid w:val="005E4487"/>
    <w:rsid w:val="005E44AD"/>
    <w:rsid w:val="005E4568"/>
    <w:rsid w:val="005E45C0"/>
    <w:rsid w:val="005E45C9"/>
    <w:rsid w:val="005E45E3"/>
    <w:rsid w:val="005E45EF"/>
    <w:rsid w:val="005E460C"/>
    <w:rsid w:val="005E4659"/>
    <w:rsid w:val="005E46AC"/>
    <w:rsid w:val="005E46BB"/>
    <w:rsid w:val="005E46D3"/>
    <w:rsid w:val="005E47A9"/>
    <w:rsid w:val="005E47B5"/>
    <w:rsid w:val="005E481E"/>
    <w:rsid w:val="005E4844"/>
    <w:rsid w:val="005E48FA"/>
    <w:rsid w:val="005E4917"/>
    <w:rsid w:val="005E4985"/>
    <w:rsid w:val="005E4A1E"/>
    <w:rsid w:val="005E4AEE"/>
    <w:rsid w:val="005E4B38"/>
    <w:rsid w:val="005E4B44"/>
    <w:rsid w:val="005E4C45"/>
    <w:rsid w:val="005E4C4B"/>
    <w:rsid w:val="005E4C7E"/>
    <w:rsid w:val="005E4D27"/>
    <w:rsid w:val="005E4D49"/>
    <w:rsid w:val="005E4E2E"/>
    <w:rsid w:val="005E4E44"/>
    <w:rsid w:val="005E4E8A"/>
    <w:rsid w:val="005E4EBC"/>
    <w:rsid w:val="005E4ECD"/>
    <w:rsid w:val="005E4F89"/>
    <w:rsid w:val="005E50F7"/>
    <w:rsid w:val="005E50F9"/>
    <w:rsid w:val="005E514F"/>
    <w:rsid w:val="005E51A8"/>
    <w:rsid w:val="005E51DC"/>
    <w:rsid w:val="005E522C"/>
    <w:rsid w:val="005E5270"/>
    <w:rsid w:val="005E52AC"/>
    <w:rsid w:val="005E52C0"/>
    <w:rsid w:val="005E52D2"/>
    <w:rsid w:val="005E537B"/>
    <w:rsid w:val="005E5397"/>
    <w:rsid w:val="005E53BC"/>
    <w:rsid w:val="005E53DA"/>
    <w:rsid w:val="005E5594"/>
    <w:rsid w:val="005E5657"/>
    <w:rsid w:val="005E5744"/>
    <w:rsid w:val="005E579C"/>
    <w:rsid w:val="005E57A3"/>
    <w:rsid w:val="005E586A"/>
    <w:rsid w:val="005E587D"/>
    <w:rsid w:val="005E58AA"/>
    <w:rsid w:val="005E5920"/>
    <w:rsid w:val="005E5A20"/>
    <w:rsid w:val="005E5A50"/>
    <w:rsid w:val="005E5AA4"/>
    <w:rsid w:val="005E5ACF"/>
    <w:rsid w:val="005E5B2C"/>
    <w:rsid w:val="005E5B3E"/>
    <w:rsid w:val="005E5B59"/>
    <w:rsid w:val="005E5BC1"/>
    <w:rsid w:val="005E5BF6"/>
    <w:rsid w:val="005E5C65"/>
    <w:rsid w:val="005E5C83"/>
    <w:rsid w:val="005E5C8C"/>
    <w:rsid w:val="005E5CA5"/>
    <w:rsid w:val="005E5D01"/>
    <w:rsid w:val="005E5D67"/>
    <w:rsid w:val="005E5D98"/>
    <w:rsid w:val="005E5DF1"/>
    <w:rsid w:val="005E5E35"/>
    <w:rsid w:val="005E5E8F"/>
    <w:rsid w:val="005E5E92"/>
    <w:rsid w:val="005E5E98"/>
    <w:rsid w:val="005E608C"/>
    <w:rsid w:val="005E612D"/>
    <w:rsid w:val="005E6155"/>
    <w:rsid w:val="005E61C2"/>
    <w:rsid w:val="005E6233"/>
    <w:rsid w:val="005E6241"/>
    <w:rsid w:val="005E6278"/>
    <w:rsid w:val="005E62DA"/>
    <w:rsid w:val="005E62E6"/>
    <w:rsid w:val="005E631E"/>
    <w:rsid w:val="005E6372"/>
    <w:rsid w:val="005E639D"/>
    <w:rsid w:val="005E63C2"/>
    <w:rsid w:val="005E63C4"/>
    <w:rsid w:val="005E645D"/>
    <w:rsid w:val="005E6480"/>
    <w:rsid w:val="005E64C0"/>
    <w:rsid w:val="005E64D5"/>
    <w:rsid w:val="005E6514"/>
    <w:rsid w:val="005E6544"/>
    <w:rsid w:val="005E654E"/>
    <w:rsid w:val="005E65AA"/>
    <w:rsid w:val="005E65E6"/>
    <w:rsid w:val="005E6638"/>
    <w:rsid w:val="005E6693"/>
    <w:rsid w:val="005E6707"/>
    <w:rsid w:val="005E6717"/>
    <w:rsid w:val="005E6723"/>
    <w:rsid w:val="005E674C"/>
    <w:rsid w:val="005E676D"/>
    <w:rsid w:val="005E6782"/>
    <w:rsid w:val="005E6876"/>
    <w:rsid w:val="005E6885"/>
    <w:rsid w:val="005E690A"/>
    <w:rsid w:val="005E69EE"/>
    <w:rsid w:val="005E69F1"/>
    <w:rsid w:val="005E6A3C"/>
    <w:rsid w:val="005E6A64"/>
    <w:rsid w:val="005E6A95"/>
    <w:rsid w:val="005E6AA4"/>
    <w:rsid w:val="005E6BBA"/>
    <w:rsid w:val="005E6C8D"/>
    <w:rsid w:val="005E6CD5"/>
    <w:rsid w:val="005E6D30"/>
    <w:rsid w:val="005E6E67"/>
    <w:rsid w:val="005E6E9B"/>
    <w:rsid w:val="005E6EF8"/>
    <w:rsid w:val="005E6F0F"/>
    <w:rsid w:val="005E6F24"/>
    <w:rsid w:val="005E6F86"/>
    <w:rsid w:val="005E7051"/>
    <w:rsid w:val="005E70A8"/>
    <w:rsid w:val="005E70FD"/>
    <w:rsid w:val="005E715E"/>
    <w:rsid w:val="005E727F"/>
    <w:rsid w:val="005E7330"/>
    <w:rsid w:val="005E7391"/>
    <w:rsid w:val="005E739F"/>
    <w:rsid w:val="005E73A3"/>
    <w:rsid w:val="005E7451"/>
    <w:rsid w:val="005E7621"/>
    <w:rsid w:val="005E7676"/>
    <w:rsid w:val="005E76CE"/>
    <w:rsid w:val="005E7708"/>
    <w:rsid w:val="005E7758"/>
    <w:rsid w:val="005E785E"/>
    <w:rsid w:val="005E787E"/>
    <w:rsid w:val="005E78BE"/>
    <w:rsid w:val="005E78C7"/>
    <w:rsid w:val="005E78D7"/>
    <w:rsid w:val="005E7926"/>
    <w:rsid w:val="005E7952"/>
    <w:rsid w:val="005E7A0B"/>
    <w:rsid w:val="005E7A32"/>
    <w:rsid w:val="005E7A5C"/>
    <w:rsid w:val="005E7A9F"/>
    <w:rsid w:val="005E7AC1"/>
    <w:rsid w:val="005E7AE2"/>
    <w:rsid w:val="005E7AEC"/>
    <w:rsid w:val="005E7B11"/>
    <w:rsid w:val="005E7B80"/>
    <w:rsid w:val="005E7B84"/>
    <w:rsid w:val="005E7C76"/>
    <w:rsid w:val="005E7C90"/>
    <w:rsid w:val="005E7CF1"/>
    <w:rsid w:val="005E7DAD"/>
    <w:rsid w:val="005E7DE4"/>
    <w:rsid w:val="005E7DFF"/>
    <w:rsid w:val="005E7E5E"/>
    <w:rsid w:val="005E7E76"/>
    <w:rsid w:val="005E7E88"/>
    <w:rsid w:val="005E7EAA"/>
    <w:rsid w:val="005E7EE1"/>
    <w:rsid w:val="005E7EF6"/>
    <w:rsid w:val="005E7F07"/>
    <w:rsid w:val="005E7F5E"/>
    <w:rsid w:val="005F00A0"/>
    <w:rsid w:val="005F011D"/>
    <w:rsid w:val="005F01B2"/>
    <w:rsid w:val="005F0269"/>
    <w:rsid w:val="005F027C"/>
    <w:rsid w:val="005F03E4"/>
    <w:rsid w:val="005F0553"/>
    <w:rsid w:val="005F0598"/>
    <w:rsid w:val="005F05D0"/>
    <w:rsid w:val="005F0613"/>
    <w:rsid w:val="005F064A"/>
    <w:rsid w:val="005F0676"/>
    <w:rsid w:val="005F078A"/>
    <w:rsid w:val="005F07AF"/>
    <w:rsid w:val="005F07CE"/>
    <w:rsid w:val="005F084F"/>
    <w:rsid w:val="005F0877"/>
    <w:rsid w:val="005F08E7"/>
    <w:rsid w:val="005F0950"/>
    <w:rsid w:val="005F09FD"/>
    <w:rsid w:val="005F0A0C"/>
    <w:rsid w:val="005F0ABE"/>
    <w:rsid w:val="005F0C45"/>
    <w:rsid w:val="005F0C48"/>
    <w:rsid w:val="005F0CA2"/>
    <w:rsid w:val="005F0CDA"/>
    <w:rsid w:val="005F0DA5"/>
    <w:rsid w:val="005F0DD8"/>
    <w:rsid w:val="005F0E32"/>
    <w:rsid w:val="005F0E61"/>
    <w:rsid w:val="005F0EB5"/>
    <w:rsid w:val="005F0EC4"/>
    <w:rsid w:val="005F0FED"/>
    <w:rsid w:val="005F103B"/>
    <w:rsid w:val="005F10F4"/>
    <w:rsid w:val="005F1116"/>
    <w:rsid w:val="005F116C"/>
    <w:rsid w:val="005F11C5"/>
    <w:rsid w:val="005F11CE"/>
    <w:rsid w:val="005F126C"/>
    <w:rsid w:val="005F1339"/>
    <w:rsid w:val="005F136D"/>
    <w:rsid w:val="005F13A4"/>
    <w:rsid w:val="005F13C9"/>
    <w:rsid w:val="005F13CD"/>
    <w:rsid w:val="005F150B"/>
    <w:rsid w:val="005F1540"/>
    <w:rsid w:val="005F15B6"/>
    <w:rsid w:val="005F15C3"/>
    <w:rsid w:val="005F16BE"/>
    <w:rsid w:val="005F1705"/>
    <w:rsid w:val="005F17AC"/>
    <w:rsid w:val="005F180A"/>
    <w:rsid w:val="005F1815"/>
    <w:rsid w:val="005F18AC"/>
    <w:rsid w:val="005F18F9"/>
    <w:rsid w:val="005F1907"/>
    <w:rsid w:val="005F1974"/>
    <w:rsid w:val="005F1997"/>
    <w:rsid w:val="005F1A27"/>
    <w:rsid w:val="005F1A2A"/>
    <w:rsid w:val="005F1A43"/>
    <w:rsid w:val="005F1A99"/>
    <w:rsid w:val="005F1AA6"/>
    <w:rsid w:val="005F1AFE"/>
    <w:rsid w:val="005F1B79"/>
    <w:rsid w:val="005F1B90"/>
    <w:rsid w:val="005F1BAE"/>
    <w:rsid w:val="005F1C33"/>
    <w:rsid w:val="005F1C4F"/>
    <w:rsid w:val="005F1CAA"/>
    <w:rsid w:val="005F1CAB"/>
    <w:rsid w:val="005F1DC5"/>
    <w:rsid w:val="005F1DC7"/>
    <w:rsid w:val="005F1E7D"/>
    <w:rsid w:val="005F1FF4"/>
    <w:rsid w:val="005F207C"/>
    <w:rsid w:val="005F21B9"/>
    <w:rsid w:val="005F21BC"/>
    <w:rsid w:val="005F21C4"/>
    <w:rsid w:val="005F21D9"/>
    <w:rsid w:val="005F2202"/>
    <w:rsid w:val="005F220E"/>
    <w:rsid w:val="005F2231"/>
    <w:rsid w:val="005F22CB"/>
    <w:rsid w:val="005F23B0"/>
    <w:rsid w:val="005F2441"/>
    <w:rsid w:val="005F2467"/>
    <w:rsid w:val="005F2499"/>
    <w:rsid w:val="005F24DF"/>
    <w:rsid w:val="005F24F2"/>
    <w:rsid w:val="005F2547"/>
    <w:rsid w:val="005F2548"/>
    <w:rsid w:val="005F2575"/>
    <w:rsid w:val="005F2614"/>
    <w:rsid w:val="005F274E"/>
    <w:rsid w:val="005F279E"/>
    <w:rsid w:val="005F27BF"/>
    <w:rsid w:val="005F27D3"/>
    <w:rsid w:val="005F287C"/>
    <w:rsid w:val="005F2969"/>
    <w:rsid w:val="005F29BC"/>
    <w:rsid w:val="005F29C0"/>
    <w:rsid w:val="005F2A28"/>
    <w:rsid w:val="005F2A3D"/>
    <w:rsid w:val="005F2A4D"/>
    <w:rsid w:val="005F2A65"/>
    <w:rsid w:val="005F2AAE"/>
    <w:rsid w:val="005F2AE7"/>
    <w:rsid w:val="005F2BA2"/>
    <w:rsid w:val="005F2C68"/>
    <w:rsid w:val="005F2C79"/>
    <w:rsid w:val="005F2DE3"/>
    <w:rsid w:val="005F2DF0"/>
    <w:rsid w:val="005F2EC7"/>
    <w:rsid w:val="005F2FA2"/>
    <w:rsid w:val="005F2FBA"/>
    <w:rsid w:val="005F303C"/>
    <w:rsid w:val="005F304B"/>
    <w:rsid w:val="005F3130"/>
    <w:rsid w:val="005F3140"/>
    <w:rsid w:val="005F3164"/>
    <w:rsid w:val="005F3172"/>
    <w:rsid w:val="005F3195"/>
    <w:rsid w:val="005F3198"/>
    <w:rsid w:val="005F31CF"/>
    <w:rsid w:val="005F321C"/>
    <w:rsid w:val="005F32BC"/>
    <w:rsid w:val="005F331E"/>
    <w:rsid w:val="005F3383"/>
    <w:rsid w:val="005F3398"/>
    <w:rsid w:val="005F3449"/>
    <w:rsid w:val="005F3462"/>
    <w:rsid w:val="005F3483"/>
    <w:rsid w:val="005F3495"/>
    <w:rsid w:val="005F34E4"/>
    <w:rsid w:val="005F34EE"/>
    <w:rsid w:val="005F350F"/>
    <w:rsid w:val="005F351C"/>
    <w:rsid w:val="005F35B9"/>
    <w:rsid w:val="005F35BF"/>
    <w:rsid w:val="005F36B4"/>
    <w:rsid w:val="005F3711"/>
    <w:rsid w:val="005F3753"/>
    <w:rsid w:val="005F37B7"/>
    <w:rsid w:val="005F37FB"/>
    <w:rsid w:val="005F3820"/>
    <w:rsid w:val="005F382B"/>
    <w:rsid w:val="005F3881"/>
    <w:rsid w:val="005F38F3"/>
    <w:rsid w:val="005F38FB"/>
    <w:rsid w:val="005F394D"/>
    <w:rsid w:val="005F3992"/>
    <w:rsid w:val="005F39B4"/>
    <w:rsid w:val="005F39C5"/>
    <w:rsid w:val="005F39C8"/>
    <w:rsid w:val="005F3A19"/>
    <w:rsid w:val="005F3A75"/>
    <w:rsid w:val="005F3AC1"/>
    <w:rsid w:val="005F3AEE"/>
    <w:rsid w:val="005F3B73"/>
    <w:rsid w:val="005F3C42"/>
    <w:rsid w:val="005F3C60"/>
    <w:rsid w:val="005F3C92"/>
    <w:rsid w:val="005F3D95"/>
    <w:rsid w:val="005F3E15"/>
    <w:rsid w:val="005F3F0D"/>
    <w:rsid w:val="005F3F9F"/>
    <w:rsid w:val="005F3FAF"/>
    <w:rsid w:val="005F4031"/>
    <w:rsid w:val="005F403D"/>
    <w:rsid w:val="005F4050"/>
    <w:rsid w:val="005F409E"/>
    <w:rsid w:val="005F4102"/>
    <w:rsid w:val="005F4117"/>
    <w:rsid w:val="005F4278"/>
    <w:rsid w:val="005F42EB"/>
    <w:rsid w:val="005F42F7"/>
    <w:rsid w:val="005F43B5"/>
    <w:rsid w:val="005F43D4"/>
    <w:rsid w:val="005F43F3"/>
    <w:rsid w:val="005F445D"/>
    <w:rsid w:val="005F44B6"/>
    <w:rsid w:val="005F45B8"/>
    <w:rsid w:val="005F45D5"/>
    <w:rsid w:val="005F45FD"/>
    <w:rsid w:val="005F4663"/>
    <w:rsid w:val="005F468C"/>
    <w:rsid w:val="005F46E8"/>
    <w:rsid w:val="005F4711"/>
    <w:rsid w:val="005F473A"/>
    <w:rsid w:val="005F476A"/>
    <w:rsid w:val="005F483B"/>
    <w:rsid w:val="005F489E"/>
    <w:rsid w:val="005F491D"/>
    <w:rsid w:val="005F497B"/>
    <w:rsid w:val="005F4A18"/>
    <w:rsid w:val="005F4A2F"/>
    <w:rsid w:val="005F4A63"/>
    <w:rsid w:val="005F4ACA"/>
    <w:rsid w:val="005F4B57"/>
    <w:rsid w:val="005F4BB6"/>
    <w:rsid w:val="005F4C5E"/>
    <w:rsid w:val="005F4D11"/>
    <w:rsid w:val="005F4D4A"/>
    <w:rsid w:val="005F4D9D"/>
    <w:rsid w:val="005F4E21"/>
    <w:rsid w:val="005F4E2D"/>
    <w:rsid w:val="005F4E65"/>
    <w:rsid w:val="005F4EAC"/>
    <w:rsid w:val="005F4EC0"/>
    <w:rsid w:val="005F4EF9"/>
    <w:rsid w:val="005F4F4E"/>
    <w:rsid w:val="005F4F6F"/>
    <w:rsid w:val="005F5050"/>
    <w:rsid w:val="005F5071"/>
    <w:rsid w:val="005F507B"/>
    <w:rsid w:val="005F5166"/>
    <w:rsid w:val="005F51A5"/>
    <w:rsid w:val="005F51BB"/>
    <w:rsid w:val="005F51D7"/>
    <w:rsid w:val="005F525E"/>
    <w:rsid w:val="005F5278"/>
    <w:rsid w:val="005F5287"/>
    <w:rsid w:val="005F528D"/>
    <w:rsid w:val="005F52D0"/>
    <w:rsid w:val="005F52F4"/>
    <w:rsid w:val="005F534B"/>
    <w:rsid w:val="005F537C"/>
    <w:rsid w:val="005F53B3"/>
    <w:rsid w:val="005F53D6"/>
    <w:rsid w:val="005F53FC"/>
    <w:rsid w:val="005F5453"/>
    <w:rsid w:val="005F5589"/>
    <w:rsid w:val="005F5624"/>
    <w:rsid w:val="005F5664"/>
    <w:rsid w:val="005F56F0"/>
    <w:rsid w:val="005F5735"/>
    <w:rsid w:val="005F575D"/>
    <w:rsid w:val="005F581C"/>
    <w:rsid w:val="005F5843"/>
    <w:rsid w:val="005F5874"/>
    <w:rsid w:val="005F58EB"/>
    <w:rsid w:val="005F593D"/>
    <w:rsid w:val="005F5974"/>
    <w:rsid w:val="005F59C1"/>
    <w:rsid w:val="005F59C5"/>
    <w:rsid w:val="005F5A20"/>
    <w:rsid w:val="005F5A22"/>
    <w:rsid w:val="005F5A8D"/>
    <w:rsid w:val="005F5B4F"/>
    <w:rsid w:val="005F5B65"/>
    <w:rsid w:val="005F5B84"/>
    <w:rsid w:val="005F5BAE"/>
    <w:rsid w:val="005F5BB9"/>
    <w:rsid w:val="005F5BCD"/>
    <w:rsid w:val="005F5C5E"/>
    <w:rsid w:val="005F5C94"/>
    <w:rsid w:val="005F5CAF"/>
    <w:rsid w:val="005F5CB8"/>
    <w:rsid w:val="005F5D30"/>
    <w:rsid w:val="005F5D31"/>
    <w:rsid w:val="005F5DF5"/>
    <w:rsid w:val="005F5E0F"/>
    <w:rsid w:val="005F5E88"/>
    <w:rsid w:val="005F5F08"/>
    <w:rsid w:val="005F5F42"/>
    <w:rsid w:val="005F5F6F"/>
    <w:rsid w:val="005F5F76"/>
    <w:rsid w:val="005F5F93"/>
    <w:rsid w:val="005F5FE3"/>
    <w:rsid w:val="005F5FEF"/>
    <w:rsid w:val="005F6078"/>
    <w:rsid w:val="005F608E"/>
    <w:rsid w:val="005F60CE"/>
    <w:rsid w:val="005F60E4"/>
    <w:rsid w:val="005F6125"/>
    <w:rsid w:val="005F612A"/>
    <w:rsid w:val="005F6147"/>
    <w:rsid w:val="005F6299"/>
    <w:rsid w:val="005F6343"/>
    <w:rsid w:val="005F6377"/>
    <w:rsid w:val="005F639D"/>
    <w:rsid w:val="005F63F7"/>
    <w:rsid w:val="005F63F9"/>
    <w:rsid w:val="005F64CB"/>
    <w:rsid w:val="005F6537"/>
    <w:rsid w:val="005F6598"/>
    <w:rsid w:val="005F65C5"/>
    <w:rsid w:val="005F6634"/>
    <w:rsid w:val="005F663B"/>
    <w:rsid w:val="005F66C0"/>
    <w:rsid w:val="005F66D7"/>
    <w:rsid w:val="005F66E2"/>
    <w:rsid w:val="005F66E7"/>
    <w:rsid w:val="005F670E"/>
    <w:rsid w:val="005F673C"/>
    <w:rsid w:val="005F6761"/>
    <w:rsid w:val="005F67B3"/>
    <w:rsid w:val="005F67BD"/>
    <w:rsid w:val="005F67D6"/>
    <w:rsid w:val="005F680A"/>
    <w:rsid w:val="005F6813"/>
    <w:rsid w:val="005F6816"/>
    <w:rsid w:val="005F6824"/>
    <w:rsid w:val="005F685F"/>
    <w:rsid w:val="005F68C7"/>
    <w:rsid w:val="005F699C"/>
    <w:rsid w:val="005F69D1"/>
    <w:rsid w:val="005F69FA"/>
    <w:rsid w:val="005F6A4A"/>
    <w:rsid w:val="005F6B76"/>
    <w:rsid w:val="005F6B83"/>
    <w:rsid w:val="005F6B9C"/>
    <w:rsid w:val="005F6BBB"/>
    <w:rsid w:val="005F6D30"/>
    <w:rsid w:val="005F6D3C"/>
    <w:rsid w:val="005F6D80"/>
    <w:rsid w:val="005F6DAA"/>
    <w:rsid w:val="005F6DD0"/>
    <w:rsid w:val="005F6E29"/>
    <w:rsid w:val="005F6F05"/>
    <w:rsid w:val="005F6FAF"/>
    <w:rsid w:val="005F7057"/>
    <w:rsid w:val="005F70F4"/>
    <w:rsid w:val="005F70FF"/>
    <w:rsid w:val="005F7170"/>
    <w:rsid w:val="005F71C2"/>
    <w:rsid w:val="005F71F3"/>
    <w:rsid w:val="005F724B"/>
    <w:rsid w:val="005F7256"/>
    <w:rsid w:val="005F725C"/>
    <w:rsid w:val="005F7287"/>
    <w:rsid w:val="005F731C"/>
    <w:rsid w:val="005F73C4"/>
    <w:rsid w:val="005F7438"/>
    <w:rsid w:val="005F753A"/>
    <w:rsid w:val="005F754F"/>
    <w:rsid w:val="005F7569"/>
    <w:rsid w:val="005F7594"/>
    <w:rsid w:val="005F761A"/>
    <w:rsid w:val="005F7664"/>
    <w:rsid w:val="005F76A6"/>
    <w:rsid w:val="005F76EF"/>
    <w:rsid w:val="005F770A"/>
    <w:rsid w:val="005F782F"/>
    <w:rsid w:val="005F7840"/>
    <w:rsid w:val="005F7944"/>
    <w:rsid w:val="005F796D"/>
    <w:rsid w:val="005F79CF"/>
    <w:rsid w:val="005F7A98"/>
    <w:rsid w:val="005F7AC8"/>
    <w:rsid w:val="005F7B03"/>
    <w:rsid w:val="005F7B0E"/>
    <w:rsid w:val="005F7BAA"/>
    <w:rsid w:val="005F7BDB"/>
    <w:rsid w:val="005F7BED"/>
    <w:rsid w:val="005F7BFB"/>
    <w:rsid w:val="005F7C2B"/>
    <w:rsid w:val="005F7C3A"/>
    <w:rsid w:val="005F7C8D"/>
    <w:rsid w:val="005F7CBB"/>
    <w:rsid w:val="005F7CC1"/>
    <w:rsid w:val="005F7D73"/>
    <w:rsid w:val="005F7E14"/>
    <w:rsid w:val="005F7E69"/>
    <w:rsid w:val="005F7EA2"/>
    <w:rsid w:val="005F7EB1"/>
    <w:rsid w:val="005F7EB4"/>
    <w:rsid w:val="005F7F36"/>
    <w:rsid w:val="005F7F44"/>
    <w:rsid w:val="005F7F46"/>
    <w:rsid w:val="005F7FBB"/>
    <w:rsid w:val="0060000F"/>
    <w:rsid w:val="00600030"/>
    <w:rsid w:val="006000B4"/>
    <w:rsid w:val="00600127"/>
    <w:rsid w:val="00600139"/>
    <w:rsid w:val="0060015B"/>
    <w:rsid w:val="006001CE"/>
    <w:rsid w:val="006001EC"/>
    <w:rsid w:val="0060028E"/>
    <w:rsid w:val="00600345"/>
    <w:rsid w:val="00600405"/>
    <w:rsid w:val="00600409"/>
    <w:rsid w:val="0060047A"/>
    <w:rsid w:val="00600514"/>
    <w:rsid w:val="006005CA"/>
    <w:rsid w:val="006005F7"/>
    <w:rsid w:val="006005FA"/>
    <w:rsid w:val="00600634"/>
    <w:rsid w:val="00600698"/>
    <w:rsid w:val="006006CD"/>
    <w:rsid w:val="00600708"/>
    <w:rsid w:val="0060073B"/>
    <w:rsid w:val="0060074E"/>
    <w:rsid w:val="00600758"/>
    <w:rsid w:val="0060075D"/>
    <w:rsid w:val="006007B6"/>
    <w:rsid w:val="00600819"/>
    <w:rsid w:val="00600876"/>
    <w:rsid w:val="00600892"/>
    <w:rsid w:val="00600917"/>
    <w:rsid w:val="0060091F"/>
    <w:rsid w:val="00600954"/>
    <w:rsid w:val="0060098A"/>
    <w:rsid w:val="006009F3"/>
    <w:rsid w:val="00600AB5"/>
    <w:rsid w:val="00600AE2"/>
    <w:rsid w:val="00600B28"/>
    <w:rsid w:val="00600BDB"/>
    <w:rsid w:val="00600BE9"/>
    <w:rsid w:val="00600C0E"/>
    <w:rsid w:val="00600CF3"/>
    <w:rsid w:val="00600D3D"/>
    <w:rsid w:val="00600D51"/>
    <w:rsid w:val="00600E93"/>
    <w:rsid w:val="00600E94"/>
    <w:rsid w:val="00600EAF"/>
    <w:rsid w:val="00600ED6"/>
    <w:rsid w:val="00600F05"/>
    <w:rsid w:val="0060101D"/>
    <w:rsid w:val="0060103B"/>
    <w:rsid w:val="00601056"/>
    <w:rsid w:val="006010F4"/>
    <w:rsid w:val="00601168"/>
    <w:rsid w:val="00601208"/>
    <w:rsid w:val="00601237"/>
    <w:rsid w:val="00601241"/>
    <w:rsid w:val="0060130F"/>
    <w:rsid w:val="006013D6"/>
    <w:rsid w:val="0060140D"/>
    <w:rsid w:val="00601426"/>
    <w:rsid w:val="00601445"/>
    <w:rsid w:val="00601478"/>
    <w:rsid w:val="0060147B"/>
    <w:rsid w:val="006014C9"/>
    <w:rsid w:val="00601505"/>
    <w:rsid w:val="006015A4"/>
    <w:rsid w:val="006015CF"/>
    <w:rsid w:val="00601690"/>
    <w:rsid w:val="006016E0"/>
    <w:rsid w:val="00601723"/>
    <w:rsid w:val="00601725"/>
    <w:rsid w:val="0060172C"/>
    <w:rsid w:val="00601790"/>
    <w:rsid w:val="00601792"/>
    <w:rsid w:val="006017EC"/>
    <w:rsid w:val="00601812"/>
    <w:rsid w:val="00601848"/>
    <w:rsid w:val="006018A7"/>
    <w:rsid w:val="006018AF"/>
    <w:rsid w:val="006018B6"/>
    <w:rsid w:val="006018E2"/>
    <w:rsid w:val="006018EC"/>
    <w:rsid w:val="006019C6"/>
    <w:rsid w:val="00601A17"/>
    <w:rsid w:val="00601A19"/>
    <w:rsid w:val="00601A65"/>
    <w:rsid w:val="00601A78"/>
    <w:rsid w:val="00601C81"/>
    <w:rsid w:val="00601D01"/>
    <w:rsid w:val="00601D51"/>
    <w:rsid w:val="00601D8D"/>
    <w:rsid w:val="00601DC7"/>
    <w:rsid w:val="00601E1A"/>
    <w:rsid w:val="00601E31"/>
    <w:rsid w:val="00601F1B"/>
    <w:rsid w:val="00601FAE"/>
    <w:rsid w:val="00601FC1"/>
    <w:rsid w:val="0060201D"/>
    <w:rsid w:val="00602020"/>
    <w:rsid w:val="0060207C"/>
    <w:rsid w:val="0060207D"/>
    <w:rsid w:val="0060209A"/>
    <w:rsid w:val="006020B3"/>
    <w:rsid w:val="006020F4"/>
    <w:rsid w:val="006021F5"/>
    <w:rsid w:val="00602257"/>
    <w:rsid w:val="00602263"/>
    <w:rsid w:val="00602264"/>
    <w:rsid w:val="00602339"/>
    <w:rsid w:val="0060236C"/>
    <w:rsid w:val="00602497"/>
    <w:rsid w:val="006024AB"/>
    <w:rsid w:val="006024D8"/>
    <w:rsid w:val="006024F2"/>
    <w:rsid w:val="00602555"/>
    <w:rsid w:val="006025BF"/>
    <w:rsid w:val="0060265F"/>
    <w:rsid w:val="00602686"/>
    <w:rsid w:val="006026D5"/>
    <w:rsid w:val="006026D7"/>
    <w:rsid w:val="006027E6"/>
    <w:rsid w:val="00602889"/>
    <w:rsid w:val="006028AC"/>
    <w:rsid w:val="00602914"/>
    <w:rsid w:val="00602921"/>
    <w:rsid w:val="00602AB9"/>
    <w:rsid w:val="00602B21"/>
    <w:rsid w:val="00602B68"/>
    <w:rsid w:val="00602C2B"/>
    <w:rsid w:val="00602C3E"/>
    <w:rsid w:val="00602C50"/>
    <w:rsid w:val="00602C81"/>
    <w:rsid w:val="00602CDA"/>
    <w:rsid w:val="00602DD2"/>
    <w:rsid w:val="00602E28"/>
    <w:rsid w:val="00602EDA"/>
    <w:rsid w:val="00602F2B"/>
    <w:rsid w:val="00602F31"/>
    <w:rsid w:val="00602F32"/>
    <w:rsid w:val="00602F6F"/>
    <w:rsid w:val="00602FC9"/>
    <w:rsid w:val="00603022"/>
    <w:rsid w:val="0060302E"/>
    <w:rsid w:val="00603080"/>
    <w:rsid w:val="006030B5"/>
    <w:rsid w:val="00603106"/>
    <w:rsid w:val="00603122"/>
    <w:rsid w:val="006031C3"/>
    <w:rsid w:val="006031D8"/>
    <w:rsid w:val="00603262"/>
    <w:rsid w:val="00603281"/>
    <w:rsid w:val="00603286"/>
    <w:rsid w:val="006032DB"/>
    <w:rsid w:val="00603343"/>
    <w:rsid w:val="0060345D"/>
    <w:rsid w:val="0060345E"/>
    <w:rsid w:val="006034A6"/>
    <w:rsid w:val="006034B1"/>
    <w:rsid w:val="006034FC"/>
    <w:rsid w:val="0060350B"/>
    <w:rsid w:val="00603555"/>
    <w:rsid w:val="006036F7"/>
    <w:rsid w:val="006036F8"/>
    <w:rsid w:val="006037AD"/>
    <w:rsid w:val="006037B0"/>
    <w:rsid w:val="0060384D"/>
    <w:rsid w:val="00603869"/>
    <w:rsid w:val="006038B8"/>
    <w:rsid w:val="00603911"/>
    <w:rsid w:val="00603932"/>
    <w:rsid w:val="00603967"/>
    <w:rsid w:val="006039B5"/>
    <w:rsid w:val="00603A26"/>
    <w:rsid w:val="00603A95"/>
    <w:rsid w:val="00603AF8"/>
    <w:rsid w:val="00603B08"/>
    <w:rsid w:val="00603B22"/>
    <w:rsid w:val="00603B39"/>
    <w:rsid w:val="00603BBF"/>
    <w:rsid w:val="00603C2B"/>
    <w:rsid w:val="00603CB1"/>
    <w:rsid w:val="00603DA3"/>
    <w:rsid w:val="00603DBA"/>
    <w:rsid w:val="00603E16"/>
    <w:rsid w:val="00603E2B"/>
    <w:rsid w:val="0060405E"/>
    <w:rsid w:val="00604067"/>
    <w:rsid w:val="006040A8"/>
    <w:rsid w:val="006040B2"/>
    <w:rsid w:val="006040CF"/>
    <w:rsid w:val="006040FA"/>
    <w:rsid w:val="006041E0"/>
    <w:rsid w:val="0060420E"/>
    <w:rsid w:val="00604249"/>
    <w:rsid w:val="00604250"/>
    <w:rsid w:val="006042D7"/>
    <w:rsid w:val="0060434C"/>
    <w:rsid w:val="006043E8"/>
    <w:rsid w:val="006043FD"/>
    <w:rsid w:val="00604442"/>
    <w:rsid w:val="00604477"/>
    <w:rsid w:val="0060449D"/>
    <w:rsid w:val="00604543"/>
    <w:rsid w:val="0060458D"/>
    <w:rsid w:val="006045F6"/>
    <w:rsid w:val="0060462D"/>
    <w:rsid w:val="0060463C"/>
    <w:rsid w:val="00604669"/>
    <w:rsid w:val="00604689"/>
    <w:rsid w:val="006046BC"/>
    <w:rsid w:val="00604766"/>
    <w:rsid w:val="00604A54"/>
    <w:rsid w:val="00604A63"/>
    <w:rsid w:val="00604A6D"/>
    <w:rsid w:val="00604A97"/>
    <w:rsid w:val="00604AB5"/>
    <w:rsid w:val="00604AD0"/>
    <w:rsid w:val="00604B5F"/>
    <w:rsid w:val="00604BAE"/>
    <w:rsid w:val="00604BD2"/>
    <w:rsid w:val="00604C0F"/>
    <w:rsid w:val="00604C4B"/>
    <w:rsid w:val="00604C6E"/>
    <w:rsid w:val="00604CC2"/>
    <w:rsid w:val="00604CF5"/>
    <w:rsid w:val="00604E51"/>
    <w:rsid w:val="00604E56"/>
    <w:rsid w:val="00604E72"/>
    <w:rsid w:val="00604F4B"/>
    <w:rsid w:val="00604F57"/>
    <w:rsid w:val="00604F9C"/>
    <w:rsid w:val="00604F9E"/>
    <w:rsid w:val="00604FD6"/>
    <w:rsid w:val="00605003"/>
    <w:rsid w:val="00605005"/>
    <w:rsid w:val="0060501A"/>
    <w:rsid w:val="00605047"/>
    <w:rsid w:val="00605076"/>
    <w:rsid w:val="0060510F"/>
    <w:rsid w:val="006051A9"/>
    <w:rsid w:val="0060521A"/>
    <w:rsid w:val="00605234"/>
    <w:rsid w:val="00605243"/>
    <w:rsid w:val="00605251"/>
    <w:rsid w:val="00605266"/>
    <w:rsid w:val="006053F2"/>
    <w:rsid w:val="00605427"/>
    <w:rsid w:val="0060542B"/>
    <w:rsid w:val="00605511"/>
    <w:rsid w:val="006055E2"/>
    <w:rsid w:val="00605626"/>
    <w:rsid w:val="0060567A"/>
    <w:rsid w:val="00605703"/>
    <w:rsid w:val="0060571F"/>
    <w:rsid w:val="0060584A"/>
    <w:rsid w:val="006058AE"/>
    <w:rsid w:val="00605933"/>
    <w:rsid w:val="0060599B"/>
    <w:rsid w:val="00605A13"/>
    <w:rsid w:val="00605A47"/>
    <w:rsid w:val="00605A5B"/>
    <w:rsid w:val="00605B2E"/>
    <w:rsid w:val="00605B37"/>
    <w:rsid w:val="00605B5B"/>
    <w:rsid w:val="00605BEF"/>
    <w:rsid w:val="00605CDF"/>
    <w:rsid w:val="00605CF7"/>
    <w:rsid w:val="00605D1A"/>
    <w:rsid w:val="00605D43"/>
    <w:rsid w:val="00605F2C"/>
    <w:rsid w:val="00605F79"/>
    <w:rsid w:val="00605F93"/>
    <w:rsid w:val="00605FB4"/>
    <w:rsid w:val="0060604C"/>
    <w:rsid w:val="00606093"/>
    <w:rsid w:val="0060609C"/>
    <w:rsid w:val="00606140"/>
    <w:rsid w:val="00606146"/>
    <w:rsid w:val="00606182"/>
    <w:rsid w:val="006061DC"/>
    <w:rsid w:val="006061E8"/>
    <w:rsid w:val="00606216"/>
    <w:rsid w:val="0060623F"/>
    <w:rsid w:val="006062B6"/>
    <w:rsid w:val="00606330"/>
    <w:rsid w:val="006063C0"/>
    <w:rsid w:val="006063CC"/>
    <w:rsid w:val="006063F5"/>
    <w:rsid w:val="006063F8"/>
    <w:rsid w:val="0060650D"/>
    <w:rsid w:val="0060651A"/>
    <w:rsid w:val="0060658A"/>
    <w:rsid w:val="006065A3"/>
    <w:rsid w:val="006065C5"/>
    <w:rsid w:val="00606653"/>
    <w:rsid w:val="00606689"/>
    <w:rsid w:val="006066B9"/>
    <w:rsid w:val="00606702"/>
    <w:rsid w:val="00606709"/>
    <w:rsid w:val="00606731"/>
    <w:rsid w:val="0060679D"/>
    <w:rsid w:val="00606807"/>
    <w:rsid w:val="00606847"/>
    <w:rsid w:val="0060684A"/>
    <w:rsid w:val="00606856"/>
    <w:rsid w:val="00606858"/>
    <w:rsid w:val="0060689E"/>
    <w:rsid w:val="006068BB"/>
    <w:rsid w:val="006068F8"/>
    <w:rsid w:val="0060693F"/>
    <w:rsid w:val="00606966"/>
    <w:rsid w:val="006069ED"/>
    <w:rsid w:val="00606A35"/>
    <w:rsid w:val="00606A8C"/>
    <w:rsid w:val="00606B23"/>
    <w:rsid w:val="00606B6A"/>
    <w:rsid w:val="00606BD5"/>
    <w:rsid w:val="00606D1C"/>
    <w:rsid w:val="00606E76"/>
    <w:rsid w:val="00606E8C"/>
    <w:rsid w:val="00606EA5"/>
    <w:rsid w:val="00606EC7"/>
    <w:rsid w:val="00606EE4"/>
    <w:rsid w:val="00606F22"/>
    <w:rsid w:val="00606F58"/>
    <w:rsid w:val="00606F84"/>
    <w:rsid w:val="00606FD6"/>
    <w:rsid w:val="0060700B"/>
    <w:rsid w:val="0060704F"/>
    <w:rsid w:val="0060705F"/>
    <w:rsid w:val="0060709C"/>
    <w:rsid w:val="006070B9"/>
    <w:rsid w:val="006070E0"/>
    <w:rsid w:val="0060715E"/>
    <w:rsid w:val="006071B1"/>
    <w:rsid w:val="006072F4"/>
    <w:rsid w:val="0060735E"/>
    <w:rsid w:val="00607385"/>
    <w:rsid w:val="00607388"/>
    <w:rsid w:val="006073B8"/>
    <w:rsid w:val="0060740B"/>
    <w:rsid w:val="00607426"/>
    <w:rsid w:val="00607439"/>
    <w:rsid w:val="0060747C"/>
    <w:rsid w:val="006074FC"/>
    <w:rsid w:val="00607504"/>
    <w:rsid w:val="00607522"/>
    <w:rsid w:val="0060752D"/>
    <w:rsid w:val="00607539"/>
    <w:rsid w:val="0060762D"/>
    <w:rsid w:val="00607682"/>
    <w:rsid w:val="006076E6"/>
    <w:rsid w:val="00607791"/>
    <w:rsid w:val="006077E5"/>
    <w:rsid w:val="00607891"/>
    <w:rsid w:val="006078CE"/>
    <w:rsid w:val="006078D9"/>
    <w:rsid w:val="006079AA"/>
    <w:rsid w:val="00607A37"/>
    <w:rsid w:val="00607B08"/>
    <w:rsid w:val="00607B17"/>
    <w:rsid w:val="00607B2F"/>
    <w:rsid w:val="00607BCD"/>
    <w:rsid w:val="00607C06"/>
    <w:rsid w:val="00607C90"/>
    <w:rsid w:val="00607C91"/>
    <w:rsid w:val="00607CFA"/>
    <w:rsid w:val="00607D79"/>
    <w:rsid w:val="00607E24"/>
    <w:rsid w:val="00607E37"/>
    <w:rsid w:val="00607EB9"/>
    <w:rsid w:val="00607FAE"/>
    <w:rsid w:val="00610038"/>
    <w:rsid w:val="00610048"/>
    <w:rsid w:val="0061008C"/>
    <w:rsid w:val="006100AF"/>
    <w:rsid w:val="006100F1"/>
    <w:rsid w:val="0061019D"/>
    <w:rsid w:val="006101A9"/>
    <w:rsid w:val="006101D5"/>
    <w:rsid w:val="006101F4"/>
    <w:rsid w:val="0061023B"/>
    <w:rsid w:val="00610289"/>
    <w:rsid w:val="0061028C"/>
    <w:rsid w:val="0061029A"/>
    <w:rsid w:val="006103F4"/>
    <w:rsid w:val="00610406"/>
    <w:rsid w:val="0061042F"/>
    <w:rsid w:val="0061044B"/>
    <w:rsid w:val="006104D1"/>
    <w:rsid w:val="0061050A"/>
    <w:rsid w:val="0061050C"/>
    <w:rsid w:val="00610529"/>
    <w:rsid w:val="00610589"/>
    <w:rsid w:val="00610599"/>
    <w:rsid w:val="0061061C"/>
    <w:rsid w:val="0061062C"/>
    <w:rsid w:val="006106B9"/>
    <w:rsid w:val="0061071A"/>
    <w:rsid w:val="0061072B"/>
    <w:rsid w:val="006107E7"/>
    <w:rsid w:val="00610828"/>
    <w:rsid w:val="00610841"/>
    <w:rsid w:val="00610844"/>
    <w:rsid w:val="00610851"/>
    <w:rsid w:val="00610887"/>
    <w:rsid w:val="006108C3"/>
    <w:rsid w:val="006109C4"/>
    <w:rsid w:val="00610A15"/>
    <w:rsid w:val="00610A34"/>
    <w:rsid w:val="00610A56"/>
    <w:rsid w:val="00610B92"/>
    <w:rsid w:val="00610BA3"/>
    <w:rsid w:val="00610DD7"/>
    <w:rsid w:val="00610DF7"/>
    <w:rsid w:val="00610E14"/>
    <w:rsid w:val="00610E18"/>
    <w:rsid w:val="00610E38"/>
    <w:rsid w:val="00610EFC"/>
    <w:rsid w:val="00610F0E"/>
    <w:rsid w:val="00611005"/>
    <w:rsid w:val="00611058"/>
    <w:rsid w:val="00611081"/>
    <w:rsid w:val="006110CE"/>
    <w:rsid w:val="006110E6"/>
    <w:rsid w:val="006110E9"/>
    <w:rsid w:val="006110F0"/>
    <w:rsid w:val="00611127"/>
    <w:rsid w:val="00611160"/>
    <w:rsid w:val="00611197"/>
    <w:rsid w:val="0061122A"/>
    <w:rsid w:val="0061125B"/>
    <w:rsid w:val="006113AE"/>
    <w:rsid w:val="00611446"/>
    <w:rsid w:val="00611456"/>
    <w:rsid w:val="00611477"/>
    <w:rsid w:val="00611479"/>
    <w:rsid w:val="00611540"/>
    <w:rsid w:val="0061156E"/>
    <w:rsid w:val="006115C0"/>
    <w:rsid w:val="00611622"/>
    <w:rsid w:val="00611689"/>
    <w:rsid w:val="006116B9"/>
    <w:rsid w:val="006116E2"/>
    <w:rsid w:val="0061170D"/>
    <w:rsid w:val="00611737"/>
    <w:rsid w:val="0061191A"/>
    <w:rsid w:val="006119AD"/>
    <w:rsid w:val="006119C8"/>
    <w:rsid w:val="00611A02"/>
    <w:rsid w:val="00611A17"/>
    <w:rsid w:val="00611A67"/>
    <w:rsid w:val="00611A72"/>
    <w:rsid w:val="00611AB3"/>
    <w:rsid w:val="00611B1C"/>
    <w:rsid w:val="00611BA3"/>
    <w:rsid w:val="00611C51"/>
    <w:rsid w:val="00611CF8"/>
    <w:rsid w:val="00611DD6"/>
    <w:rsid w:val="00611E30"/>
    <w:rsid w:val="00611EB0"/>
    <w:rsid w:val="00611EE1"/>
    <w:rsid w:val="00611EFB"/>
    <w:rsid w:val="00611F1C"/>
    <w:rsid w:val="00611FAB"/>
    <w:rsid w:val="00611FAD"/>
    <w:rsid w:val="00611FDA"/>
    <w:rsid w:val="00612017"/>
    <w:rsid w:val="00612041"/>
    <w:rsid w:val="0061207A"/>
    <w:rsid w:val="006120DA"/>
    <w:rsid w:val="006120E4"/>
    <w:rsid w:val="00612178"/>
    <w:rsid w:val="006121D4"/>
    <w:rsid w:val="0061225D"/>
    <w:rsid w:val="00612261"/>
    <w:rsid w:val="00612262"/>
    <w:rsid w:val="006123AC"/>
    <w:rsid w:val="006123AE"/>
    <w:rsid w:val="006123E1"/>
    <w:rsid w:val="0061247D"/>
    <w:rsid w:val="006124D1"/>
    <w:rsid w:val="00612503"/>
    <w:rsid w:val="00612529"/>
    <w:rsid w:val="006125EC"/>
    <w:rsid w:val="006125FF"/>
    <w:rsid w:val="0061265A"/>
    <w:rsid w:val="0061267D"/>
    <w:rsid w:val="0061271C"/>
    <w:rsid w:val="00612777"/>
    <w:rsid w:val="006127A8"/>
    <w:rsid w:val="006127BE"/>
    <w:rsid w:val="006127C7"/>
    <w:rsid w:val="0061281C"/>
    <w:rsid w:val="0061282A"/>
    <w:rsid w:val="00612885"/>
    <w:rsid w:val="00612930"/>
    <w:rsid w:val="006129BD"/>
    <w:rsid w:val="006129BE"/>
    <w:rsid w:val="006129D1"/>
    <w:rsid w:val="006129D8"/>
    <w:rsid w:val="00612A53"/>
    <w:rsid w:val="00612ADF"/>
    <w:rsid w:val="00612B6A"/>
    <w:rsid w:val="00612C25"/>
    <w:rsid w:val="00612C4E"/>
    <w:rsid w:val="00612CC0"/>
    <w:rsid w:val="00612D05"/>
    <w:rsid w:val="00612D3E"/>
    <w:rsid w:val="00612D63"/>
    <w:rsid w:val="00612DA3"/>
    <w:rsid w:val="00612DC6"/>
    <w:rsid w:val="00612E07"/>
    <w:rsid w:val="00612F9C"/>
    <w:rsid w:val="00612FD9"/>
    <w:rsid w:val="0061304B"/>
    <w:rsid w:val="006130B2"/>
    <w:rsid w:val="0061316F"/>
    <w:rsid w:val="0061317C"/>
    <w:rsid w:val="006131BF"/>
    <w:rsid w:val="0061326A"/>
    <w:rsid w:val="006132B1"/>
    <w:rsid w:val="00613304"/>
    <w:rsid w:val="00613374"/>
    <w:rsid w:val="006133F0"/>
    <w:rsid w:val="006133F7"/>
    <w:rsid w:val="00613419"/>
    <w:rsid w:val="00613445"/>
    <w:rsid w:val="0061350C"/>
    <w:rsid w:val="0061358D"/>
    <w:rsid w:val="0061359D"/>
    <w:rsid w:val="006135C6"/>
    <w:rsid w:val="006135DB"/>
    <w:rsid w:val="0061368E"/>
    <w:rsid w:val="00613769"/>
    <w:rsid w:val="006137C7"/>
    <w:rsid w:val="006138C1"/>
    <w:rsid w:val="00613972"/>
    <w:rsid w:val="00613988"/>
    <w:rsid w:val="00613993"/>
    <w:rsid w:val="00613A0D"/>
    <w:rsid w:val="00613A16"/>
    <w:rsid w:val="00613A2D"/>
    <w:rsid w:val="00613A6D"/>
    <w:rsid w:val="00613A92"/>
    <w:rsid w:val="00613B2E"/>
    <w:rsid w:val="00613C0B"/>
    <w:rsid w:val="00613C63"/>
    <w:rsid w:val="00613C97"/>
    <w:rsid w:val="00613E3B"/>
    <w:rsid w:val="00613E4E"/>
    <w:rsid w:val="00613F87"/>
    <w:rsid w:val="00613FB6"/>
    <w:rsid w:val="00613FDE"/>
    <w:rsid w:val="00613FE3"/>
    <w:rsid w:val="006140C4"/>
    <w:rsid w:val="006140E5"/>
    <w:rsid w:val="006141BE"/>
    <w:rsid w:val="006141C7"/>
    <w:rsid w:val="00614211"/>
    <w:rsid w:val="0061422B"/>
    <w:rsid w:val="00614243"/>
    <w:rsid w:val="0061427E"/>
    <w:rsid w:val="00614354"/>
    <w:rsid w:val="0061436F"/>
    <w:rsid w:val="0061439F"/>
    <w:rsid w:val="006143BB"/>
    <w:rsid w:val="00614414"/>
    <w:rsid w:val="00614441"/>
    <w:rsid w:val="0061444C"/>
    <w:rsid w:val="0061445F"/>
    <w:rsid w:val="006144B1"/>
    <w:rsid w:val="006144C6"/>
    <w:rsid w:val="006144D6"/>
    <w:rsid w:val="00614509"/>
    <w:rsid w:val="0061451E"/>
    <w:rsid w:val="00614534"/>
    <w:rsid w:val="00614555"/>
    <w:rsid w:val="006145A3"/>
    <w:rsid w:val="006145DE"/>
    <w:rsid w:val="006145EB"/>
    <w:rsid w:val="00614643"/>
    <w:rsid w:val="006146C7"/>
    <w:rsid w:val="006146FF"/>
    <w:rsid w:val="00614725"/>
    <w:rsid w:val="00614810"/>
    <w:rsid w:val="006148AF"/>
    <w:rsid w:val="00614921"/>
    <w:rsid w:val="00614A81"/>
    <w:rsid w:val="00614BB2"/>
    <w:rsid w:val="00614C8F"/>
    <w:rsid w:val="00614CC9"/>
    <w:rsid w:val="00614D14"/>
    <w:rsid w:val="00614D6D"/>
    <w:rsid w:val="00614E4B"/>
    <w:rsid w:val="00614E53"/>
    <w:rsid w:val="00614E6F"/>
    <w:rsid w:val="00614ED7"/>
    <w:rsid w:val="00614EE7"/>
    <w:rsid w:val="00614F41"/>
    <w:rsid w:val="00614F53"/>
    <w:rsid w:val="00614F5F"/>
    <w:rsid w:val="0061504E"/>
    <w:rsid w:val="006150B5"/>
    <w:rsid w:val="006150C2"/>
    <w:rsid w:val="006150E1"/>
    <w:rsid w:val="006150EB"/>
    <w:rsid w:val="006151A2"/>
    <w:rsid w:val="006151B1"/>
    <w:rsid w:val="006151C5"/>
    <w:rsid w:val="006151E3"/>
    <w:rsid w:val="0061532A"/>
    <w:rsid w:val="0061533F"/>
    <w:rsid w:val="00615363"/>
    <w:rsid w:val="006153E0"/>
    <w:rsid w:val="006153FB"/>
    <w:rsid w:val="00615445"/>
    <w:rsid w:val="006154A5"/>
    <w:rsid w:val="00615553"/>
    <w:rsid w:val="00615572"/>
    <w:rsid w:val="006155F6"/>
    <w:rsid w:val="006155F9"/>
    <w:rsid w:val="006156FE"/>
    <w:rsid w:val="00615704"/>
    <w:rsid w:val="00615723"/>
    <w:rsid w:val="0061574A"/>
    <w:rsid w:val="00615792"/>
    <w:rsid w:val="006157E0"/>
    <w:rsid w:val="00615805"/>
    <w:rsid w:val="00615813"/>
    <w:rsid w:val="00615817"/>
    <w:rsid w:val="00615847"/>
    <w:rsid w:val="006158A1"/>
    <w:rsid w:val="006158AA"/>
    <w:rsid w:val="006158D6"/>
    <w:rsid w:val="006158E3"/>
    <w:rsid w:val="00615961"/>
    <w:rsid w:val="00615975"/>
    <w:rsid w:val="00615979"/>
    <w:rsid w:val="006159C2"/>
    <w:rsid w:val="006159DA"/>
    <w:rsid w:val="00615A44"/>
    <w:rsid w:val="00615B34"/>
    <w:rsid w:val="00615B3F"/>
    <w:rsid w:val="00615BC8"/>
    <w:rsid w:val="00615C2E"/>
    <w:rsid w:val="00615D51"/>
    <w:rsid w:val="00615D91"/>
    <w:rsid w:val="00615DA3"/>
    <w:rsid w:val="00615DC1"/>
    <w:rsid w:val="00615DD2"/>
    <w:rsid w:val="00615E4E"/>
    <w:rsid w:val="00615E79"/>
    <w:rsid w:val="00615EA7"/>
    <w:rsid w:val="00615F0E"/>
    <w:rsid w:val="00615F15"/>
    <w:rsid w:val="00615F3C"/>
    <w:rsid w:val="00615F84"/>
    <w:rsid w:val="006160C4"/>
    <w:rsid w:val="00616140"/>
    <w:rsid w:val="00616145"/>
    <w:rsid w:val="00616325"/>
    <w:rsid w:val="0061633F"/>
    <w:rsid w:val="0061635B"/>
    <w:rsid w:val="006163CB"/>
    <w:rsid w:val="00616439"/>
    <w:rsid w:val="00616443"/>
    <w:rsid w:val="0061644F"/>
    <w:rsid w:val="00616479"/>
    <w:rsid w:val="0061647F"/>
    <w:rsid w:val="0061649B"/>
    <w:rsid w:val="0061657D"/>
    <w:rsid w:val="0061664E"/>
    <w:rsid w:val="00616682"/>
    <w:rsid w:val="006166D8"/>
    <w:rsid w:val="0061670C"/>
    <w:rsid w:val="0061671B"/>
    <w:rsid w:val="00616735"/>
    <w:rsid w:val="00616790"/>
    <w:rsid w:val="006167E4"/>
    <w:rsid w:val="00616856"/>
    <w:rsid w:val="006168D3"/>
    <w:rsid w:val="006168DD"/>
    <w:rsid w:val="006168E0"/>
    <w:rsid w:val="006168E9"/>
    <w:rsid w:val="006168F7"/>
    <w:rsid w:val="0061691B"/>
    <w:rsid w:val="00616928"/>
    <w:rsid w:val="00616937"/>
    <w:rsid w:val="0061695A"/>
    <w:rsid w:val="0061699D"/>
    <w:rsid w:val="006169CC"/>
    <w:rsid w:val="00616A40"/>
    <w:rsid w:val="00616A97"/>
    <w:rsid w:val="00616BA6"/>
    <w:rsid w:val="00616BDE"/>
    <w:rsid w:val="00616C0F"/>
    <w:rsid w:val="00616CAE"/>
    <w:rsid w:val="00616CC9"/>
    <w:rsid w:val="00616D53"/>
    <w:rsid w:val="00616D6E"/>
    <w:rsid w:val="00616DD6"/>
    <w:rsid w:val="00616E39"/>
    <w:rsid w:val="00616E41"/>
    <w:rsid w:val="00616E6A"/>
    <w:rsid w:val="00616F85"/>
    <w:rsid w:val="006170D6"/>
    <w:rsid w:val="00617138"/>
    <w:rsid w:val="00617277"/>
    <w:rsid w:val="006172DA"/>
    <w:rsid w:val="0061733B"/>
    <w:rsid w:val="00617420"/>
    <w:rsid w:val="00617434"/>
    <w:rsid w:val="00617437"/>
    <w:rsid w:val="00617463"/>
    <w:rsid w:val="0061749B"/>
    <w:rsid w:val="006174D8"/>
    <w:rsid w:val="006174E6"/>
    <w:rsid w:val="00617563"/>
    <w:rsid w:val="006175A6"/>
    <w:rsid w:val="00617622"/>
    <w:rsid w:val="00617680"/>
    <w:rsid w:val="00617700"/>
    <w:rsid w:val="006177AC"/>
    <w:rsid w:val="0061783E"/>
    <w:rsid w:val="006178C4"/>
    <w:rsid w:val="006178EB"/>
    <w:rsid w:val="006178FF"/>
    <w:rsid w:val="00617941"/>
    <w:rsid w:val="00617947"/>
    <w:rsid w:val="00617997"/>
    <w:rsid w:val="00617998"/>
    <w:rsid w:val="006179AC"/>
    <w:rsid w:val="00617A00"/>
    <w:rsid w:val="00617A58"/>
    <w:rsid w:val="00617B38"/>
    <w:rsid w:val="00617C10"/>
    <w:rsid w:val="00617C93"/>
    <w:rsid w:val="00617C96"/>
    <w:rsid w:val="00617D27"/>
    <w:rsid w:val="00617D3A"/>
    <w:rsid w:val="00617D58"/>
    <w:rsid w:val="00617D6B"/>
    <w:rsid w:val="00617D8C"/>
    <w:rsid w:val="00617D98"/>
    <w:rsid w:val="00617DC2"/>
    <w:rsid w:val="00617DEB"/>
    <w:rsid w:val="00617DEC"/>
    <w:rsid w:val="00617E40"/>
    <w:rsid w:val="00617F14"/>
    <w:rsid w:val="00617F26"/>
    <w:rsid w:val="00617F30"/>
    <w:rsid w:val="00617F64"/>
    <w:rsid w:val="00617F97"/>
    <w:rsid w:val="00617F98"/>
    <w:rsid w:val="00617FF8"/>
    <w:rsid w:val="00620017"/>
    <w:rsid w:val="00620024"/>
    <w:rsid w:val="006200AF"/>
    <w:rsid w:val="00620102"/>
    <w:rsid w:val="0062011A"/>
    <w:rsid w:val="00620131"/>
    <w:rsid w:val="0062019C"/>
    <w:rsid w:val="006201C1"/>
    <w:rsid w:val="0062023A"/>
    <w:rsid w:val="0062023C"/>
    <w:rsid w:val="0062029A"/>
    <w:rsid w:val="006202CA"/>
    <w:rsid w:val="00620335"/>
    <w:rsid w:val="0062034F"/>
    <w:rsid w:val="00620356"/>
    <w:rsid w:val="0062037A"/>
    <w:rsid w:val="006203EE"/>
    <w:rsid w:val="0062041F"/>
    <w:rsid w:val="00620427"/>
    <w:rsid w:val="0062048B"/>
    <w:rsid w:val="006204BF"/>
    <w:rsid w:val="006204C6"/>
    <w:rsid w:val="006204DC"/>
    <w:rsid w:val="006204E4"/>
    <w:rsid w:val="0062057B"/>
    <w:rsid w:val="006205A8"/>
    <w:rsid w:val="00620639"/>
    <w:rsid w:val="006206E2"/>
    <w:rsid w:val="00620769"/>
    <w:rsid w:val="006207B9"/>
    <w:rsid w:val="00620823"/>
    <w:rsid w:val="00620831"/>
    <w:rsid w:val="00620853"/>
    <w:rsid w:val="00620859"/>
    <w:rsid w:val="0062092C"/>
    <w:rsid w:val="00620949"/>
    <w:rsid w:val="006209A5"/>
    <w:rsid w:val="00620AA5"/>
    <w:rsid w:val="00620AA9"/>
    <w:rsid w:val="00620BAA"/>
    <w:rsid w:val="00620C38"/>
    <w:rsid w:val="00620C68"/>
    <w:rsid w:val="00620D05"/>
    <w:rsid w:val="00620D14"/>
    <w:rsid w:val="00620D25"/>
    <w:rsid w:val="00620DA4"/>
    <w:rsid w:val="00620DF6"/>
    <w:rsid w:val="00620E7A"/>
    <w:rsid w:val="00620E84"/>
    <w:rsid w:val="00620E9A"/>
    <w:rsid w:val="00620EFD"/>
    <w:rsid w:val="00620F85"/>
    <w:rsid w:val="00620F96"/>
    <w:rsid w:val="00620FBC"/>
    <w:rsid w:val="00620FD6"/>
    <w:rsid w:val="00621068"/>
    <w:rsid w:val="006210E7"/>
    <w:rsid w:val="006210F3"/>
    <w:rsid w:val="00621111"/>
    <w:rsid w:val="006211D1"/>
    <w:rsid w:val="006211FF"/>
    <w:rsid w:val="00621219"/>
    <w:rsid w:val="0062125C"/>
    <w:rsid w:val="0062127C"/>
    <w:rsid w:val="0062132E"/>
    <w:rsid w:val="00621383"/>
    <w:rsid w:val="006213A3"/>
    <w:rsid w:val="006213E8"/>
    <w:rsid w:val="006213F0"/>
    <w:rsid w:val="0062146F"/>
    <w:rsid w:val="00621493"/>
    <w:rsid w:val="00621506"/>
    <w:rsid w:val="00621556"/>
    <w:rsid w:val="00621557"/>
    <w:rsid w:val="006216FC"/>
    <w:rsid w:val="00621709"/>
    <w:rsid w:val="0062175A"/>
    <w:rsid w:val="006217CB"/>
    <w:rsid w:val="006217F8"/>
    <w:rsid w:val="00621821"/>
    <w:rsid w:val="00621940"/>
    <w:rsid w:val="0062194D"/>
    <w:rsid w:val="00621A5A"/>
    <w:rsid w:val="00621AB1"/>
    <w:rsid w:val="00621B0E"/>
    <w:rsid w:val="00621B42"/>
    <w:rsid w:val="00621B4B"/>
    <w:rsid w:val="00621B7E"/>
    <w:rsid w:val="00621B97"/>
    <w:rsid w:val="00621C23"/>
    <w:rsid w:val="00621D0C"/>
    <w:rsid w:val="00621D46"/>
    <w:rsid w:val="00621DD9"/>
    <w:rsid w:val="00621E6A"/>
    <w:rsid w:val="00621E87"/>
    <w:rsid w:val="00621ED5"/>
    <w:rsid w:val="00621FE3"/>
    <w:rsid w:val="00622005"/>
    <w:rsid w:val="00622046"/>
    <w:rsid w:val="00622098"/>
    <w:rsid w:val="006220C4"/>
    <w:rsid w:val="006220F6"/>
    <w:rsid w:val="006220F9"/>
    <w:rsid w:val="0062215C"/>
    <w:rsid w:val="0062218D"/>
    <w:rsid w:val="006221B3"/>
    <w:rsid w:val="006221CF"/>
    <w:rsid w:val="006221D0"/>
    <w:rsid w:val="006221EF"/>
    <w:rsid w:val="00622241"/>
    <w:rsid w:val="00622249"/>
    <w:rsid w:val="006222AD"/>
    <w:rsid w:val="006222FF"/>
    <w:rsid w:val="0062231F"/>
    <w:rsid w:val="00622349"/>
    <w:rsid w:val="0062239C"/>
    <w:rsid w:val="006223AD"/>
    <w:rsid w:val="006223BC"/>
    <w:rsid w:val="0062242F"/>
    <w:rsid w:val="0062246A"/>
    <w:rsid w:val="00622482"/>
    <w:rsid w:val="0062249D"/>
    <w:rsid w:val="006224A2"/>
    <w:rsid w:val="006224F6"/>
    <w:rsid w:val="006224F9"/>
    <w:rsid w:val="0062256A"/>
    <w:rsid w:val="00622579"/>
    <w:rsid w:val="00622653"/>
    <w:rsid w:val="006227AB"/>
    <w:rsid w:val="006227C9"/>
    <w:rsid w:val="0062285A"/>
    <w:rsid w:val="00622886"/>
    <w:rsid w:val="006228B4"/>
    <w:rsid w:val="006228DA"/>
    <w:rsid w:val="0062299B"/>
    <w:rsid w:val="006229E2"/>
    <w:rsid w:val="006229FE"/>
    <w:rsid w:val="00622A3F"/>
    <w:rsid w:val="00622A4D"/>
    <w:rsid w:val="00622A52"/>
    <w:rsid w:val="00622ABD"/>
    <w:rsid w:val="00622B69"/>
    <w:rsid w:val="00622BA8"/>
    <w:rsid w:val="00622C00"/>
    <w:rsid w:val="00622C04"/>
    <w:rsid w:val="00622C5A"/>
    <w:rsid w:val="00622C5E"/>
    <w:rsid w:val="00622CC4"/>
    <w:rsid w:val="00622CFA"/>
    <w:rsid w:val="00622D88"/>
    <w:rsid w:val="00622D9E"/>
    <w:rsid w:val="00622DC3"/>
    <w:rsid w:val="00622DF4"/>
    <w:rsid w:val="00622E24"/>
    <w:rsid w:val="00622E36"/>
    <w:rsid w:val="00622E4C"/>
    <w:rsid w:val="00622E96"/>
    <w:rsid w:val="00622F32"/>
    <w:rsid w:val="00622F35"/>
    <w:rsid w:val="00622FCB"/>
    <w:rsid w:val="0062306A"/>
    <w:rsid w:val="00623107"/>
    <w:rsid w:val="0062317A"/>
    <w:rsid w:val="0062328A"/>
    <w:rsid w:val="006232B3"/>
    <w:rsid w:val="006232DA"/>
    <w:rsid w:val="0062332B"/>
    <w:rsid w:val="0062334B"/>
    <w:rsid w:val="006233B2"/>
    <w:rsid w:val="0062343A"/>
    <w:rsid w:val="00623462"/>
    <w:rsid w:val="00623474"/>
    <w:rsid w:val="00623487"/>
    <w:rsid w:val="006234AA"/>
    <w:rsid w:val="006234FB"/>
    <w:rsid w:val="00623535"/>
    <w:rsid w:val="00623543"/>
    <w:rsid w:val="006235A2"/>
    <w:rsid w:val="006235AD"/>
    <w:rsid w:val="00623768"/>
    <w:rsid w:val="006237B3"/>
    <w:rsid w:val="006237FA"/>
    <w:rsid w:val="00623849"/>
    <w:rsid w:val="0062393E"/>
    <w:rsid w:val="006239A3"/>
    <w:rsid w:val="00623A16"/>
    <w:rsid w:val="00623B30"/>
    <w:rsid w:val="00623BD3"/>
    <w:rsid w:val="00623CBA"/>
    <w:rsid w:val="00623CEE"/>
    <w:rsid w:val="00623CF7"/>
    <w:rsid w:val="00623E3F"/>
    <w:rsid w:val="00623EC9"/>
    <w:rsid w:val="00623EE8"/>
    <w:rsid w:val="00623F0D"/>
    <w:rsid w:val="00623F16"/>
    <w:rsid w:val="00623F48"/>
    <w:rsid w:val="00623F9A"/>
    <w:rsid w:val="0062403E"/>
    <w:rsid w:val="00624056"/>
    <w:rsid w:val="0062406B"/>
    <w:rsid w:val="00624088"/>
    <w:rsid w:val="00624094"/>
    <w:rsid w:val="006240B6"/>
    <w:rsid w:val="006240B9"/>
    <w:rsid w:val="006240DC"/>
    <w:rsid w:val="00624102"/>
    <w:rsid w:val="0062410C"/>
    <w:rsid w:val="00624121"/>
    <w:rsid w:val="00624149"/>
    <w:rsid w:val="006241BF"/>
    <w:rsid w:val="00624217"/>
    <w:rsid w:val="00624272"/>
    <w:rsid w:val="00624275"/>
    <w:rsid w:val="00624299"/>
    <w:rsid w:val="006242C6"/>
    <w:rsid w:val="00624398"/>
    <w:rsid w:val="006243A2"/>
    <w:rsid w:val="006243F0"/>
    <w:rsid w:val="0062443C"/>
    <w:rsid w:val="0062444C"/>
    <w:rsid w:val="0062454D"/>
    <w:rsid w:val="00624562"/>
    <w:rsid w:val="006245B4"/>
    <w:rsid w:val="006245C9"/>
    <w:rsid w:val="006245DF"/>
    <w:rsid w:val="006245EB"/>
    <w:rsid w:val="0062467F"/>
    <w:rsid w:val="006246D4"/>
    <w:rsid w:val="006246FB"/>
    <w:rsid w:val="00624761"/>
    <w:rsid w:val="00624810"/>
    <w:rsid w:val="0062484E"/>
    <w:rsid w:val="00624968"/>
    <w:rsid w:val="00624995"/>
    <w:rsid w:val="006249DF"/>
    <w:rsid w:val="00624A6E"/>
    <w:rsid w:val="00624AAD"/>
    <w:rsid w:val="00624ADE"/>
    <w:rsid w:val="00624B07"/>
    <w:rsid w:val="00624B08"/>
    <w:rsid w:val="00624BAC"/>
    <w:rsid w:val="00624BC9"/>
    <w:rsid w:val="00624C28"/>
    <w:rsid w:val="00624D0B"/>
    <w:rsid w:val="00624DC2"/>
    <w:rsid w:val="00624E14"/>
    <w:rsid w:val="00624E23"/>
    <w:rsid w:val="00624F6B"/>
    <w:rsid w:val="00624F6F"/>
    <w:rsid w:val="0062517A"/>
    <w:rsid w:val="00625184"/>
    <w:rsid w:val="006251FE"/>
    <w:rsid w:val="00625207"/>
    <w:rsid w:val="0062533D"/>
    <w:rsid w:val="006253B8"/>
    <w:rsid w:val="00625464"/>
    <w:rsid w:val="006254D9"/>
    <w:rsid w:val="006255E7"/>
    <w:rsid w:val="0062561D"/>
    <w:rsid w:val="0062566A"/>
    <w:rsid w:val="0062566D"/>
    <w:rsid w:val="0062569B"/>
    <w:rsid w:val="00625714"/>
    <w:rsid w:val="00625727"/>
    <w:rsid w:val="0062575B"/>
    <w:rsid w:val="0062575D"/>
    <w:rsid w:val="0062584A"/>
    <w:rsid w:val="006258EF"/>
    <w:rsid w:val="00625908"/>
    <w:rsid w:val="0062591A"/>
    <w:rsid w:val="0062591B"/>
    <w:rsid w:val="00625935"/>
    <w:rsid w:val="006259C4"/>
    <w:rsid w:val="006259F3"/>
    <w:rsid w:val="00625A6B"/>
    <w:rsid w:val="00625A94"/>
    <w:rsid w:val="00625B35"/>
    <w:rsid w:val="00625B3A"/>
    <w:rsid w:val="00625BBA"/>
    <w:rsid w:val="00625BF3"/>
    <w:rsid w:val="00625C17"/>
    <w:rsid w:val="00625C26"/>
    <w:rsid w:val="00625C68"/>
    <w:rsid w:val="00625C9E"/>
    <w:rsid w:val="00625CAB"/>
    <w:rsid w:val="00625D21"/>
    <w:rsid w:val="00625D4D"/>
    <w:rsid w:val="00625E4B"/>
    <w:rsid w:val="00625E5D"/>
    <w:rsid w:val="00625FBC"/>
    <w:rsid w:val="00626048"/>
    <w:rsid w:val="0062604B"/>
    <w:rsid w:val="0062608D"/>
    <w:rsid w:val="006260CD"/>
    <w:rsid w:val="0062613C"/>
    <w:rsid w:val="0062616D"/>
    <w:rsid w:val="006261AB"/>
    <w:rsid w:val="00626208"/>
    <w:rsid w:val="006262C7"/>
    <w:rsid w:val="0062638B"/>
    <w:rsid w:val="006263EB"/>
    <w:rsid w:val="0062645B"/>
    <w:rsid w:val="00626466"/>
    <w:rsid w:val="0062648C"/>
    <w:rsid w:val="006264FA"/>
    <w:rsid w:val="00626511"/>
    <w:rsid w:val="0062653B"/>
    <w:rsid w:val="006265FE"/>
    <w:rsid w:val="00626621"/>
    <w:rsid w:val="006266AD"/>
    <w:rsid w:val="006266E2"/>
    <w:rsid w:val="0062676B"/>
    <w:rsid w:val="006267F5"/>
    <w:rsid w:val="00626825"/>
    <w:rsid w:val="00626827"/>
    <w:rsid w:val="0062685C"/>
    <w:rsid w:val="00626867"/>
    <w:rsid w:val="00626932"/>
    <w:rsid w:val="00626991"/>
    <w:rsid w:val="00626993"/>
    <w:rsid w:val="00626A63"/>
    <w:rsid w:val="00626A6E"/>
    <w:rsid w:val="00626A80"/>
    <w:rsid w:val="00626B72"/>
    <w:rsid w:val="00626B87"/>
    <w:rsid w:val="00626B90"/>
    <w:rsid w:val="00626BB5"/>
    <w:rsid w:val="00626C13"/>
    <w:rsid w:val="00626C2D"/>
    <w:rsid w:val="00626C72"/>
    <w:rsid w:val="00626CD6"/>
    <w:rsid w:val="00626DE3"/>
    <w:rsid w:val="00626DFC"/>
    <w:rsid w:val="00626E2A"/>
    <w:rsid w:val="00626E3C"/>
    <w:rsid w:val="00626E89"/>
    <w:rsid w:val="00626EDC"/>
    <w:rsid w:val="00626EE9"/>
    <w:rsid w:val="006270BB"/>
    <w:rsid w:val="00627115"/>
    <w:rsid w:val="0062717F"/>
    <w:rsid w:val="0062726A"/>
    <w:rsid w:val="006272A0"/>
    <w:rsid w:val="006272E6"/>
    <w:rsid w:val="006272FB"/>
    <w:rsid w:val="00627393"/>
    <w:rsid w:val="006273A0"/>
    <w:rsid w:val="006273E9"/>
    <w:rsid w:val="00627447"/>
    <w:rsid w:val="00627453"/>
    <w:rsid w:val="00627483"/>
    <w:rsid w:val="00627499"/>
    <w:rsid w:val="0062749F"/>
    <w:rsid w:val="006274A0"/>
    <w:rsid w:val="00627546"/>
    <w:rsid w:val="006275DC"/>
    <w:rsid w:val="00627699"/>
    <w:rsid w:val="006276C5"/>
    <w:rsid w:val="006276DC"/>
    <w:rsid w:val="006277C1"/>
    <w:rsid w:val="006278BB"/>
    <w:rsid w:val="006278D6"/>
    <w:rsid w:val="006278E4"/>
    <w:rsid w:val="006278ED"/>
    <w:rsid w:val="0062790C"/>
    <w:rsid w:val="00627996"/>
    <w:rsid w:val="006279AA"/>
    <w:rsid w:val="00627A8F"/>
    <w:rsid w:val="00627ACF"/>
    <w:rsid w:val="00627B26"/>
    <w:rsid w:val="00627B77"/>
    <w:rsid w:val="00627BD0"/>
    <w:rsid w:val="00627BF0"/>
    <w:rsid w:val="00627C44"/>
    <w:rsid w:val="00627CE8"/>
    <w:rsid w:val="00627EEF"/>
    <w:rsid w:val="00627F0D"/>
    <w:rsid w:val="00627F42"/>
    <w:rsid w:val="00627F4A"/>
    <w:rsid w:val="00627FB9"/>
    <w:rsid w:val="00627FE4"/>
    <w:rsid w:val="00630008"/>
    <w:rsid w:val="0063001E"/>
    <w:rsid w:val="00630081"/>
    <w:rsid w:val="00630115"/>
    <w:rsid w:val="0063013A"/>
    <w:rsid w:val="0063017B"/>
    <w:rsid w:val="0063018A"/>
    <w:rsid w:val="00630197"/>
    <w:rsid w:val="006301B2"/>
    <w:rsid w:val="00630283"/>
    <w:rsid w:val="006302B1"/>
    <w:rsid w:val="00630334"/>
    <w:rsid w:val="0063034D"/>
    <w:rsid w:val="0063038B"/>
    <w:rsid w:val="0063048E"/>
    <w:rsid w:val="00630570"/>
    <w:rsid w:val="0063058A"/>
    <w:rsid w:val="006305E2"/>
    <w:rsid w:val="006305E4"/>
    <w:rsid w:val="006305EB"/>
    <w:rsid w:val="0063062F"/>
    <w:rsid w:val="0063065D"/>
    <w:rsid w:val="0063068D"/>
    <w:rsid w:val="006306AD"/>
    <w:rsid w:val="0063075C"/>
    <w:rsid w:val="00630792"/>
    <w:rsid w:val="006307E7"/>
    <w:rsid w:val="00630883"/>
    <w:rsid w:val="00630910"/>
    <w:rsid w:val="0063092F"/>
    <w:rsid w:val="00630942"/>
    <w:rsid w:val="00630959"/>
    <w:rsid w:val="00630975"/>
    <w:rsid w:val="00630994"/>
    <w:rsid w:val="006309A2"/>
    <w:rsid w:val="00630A75"/>
    <w:rsid w:val="00630AA6"/>
    <w:rsid w:val="00630B5D"/>
    <w:rsid w:val="00630B9F"/>
    <w:rsid w:val="00630C32"/>
    <w:rsid w:val="00630D1C"/>
    <w:rsid w:val="00630DFD"/>
    <w:rsid w:val="00630E7E"/>
    <w:rsid w:val="00630EA5"/>
    <w:rsid w:val="00630F52"/>
    <w:rsid w:val="00630FA4"/>
    <w:rsid w:val="00630FCA"/>
    <w:rsid w:val="0063114C"/>
    <w:rsid w:val="00631167"/>
    <w:rsid w:val="0063120D"/>
    <w:rsid w:val="00631210"/>
    <w:rsid w:val="0063122A"/>
    <w:rsid w:val="00631256"/>
    <w:rsid w:val="006312B2"/>
    <w:rsid w:val="006312E0"/>
    <w:rsid w:val="00631316"/>
    <w:rsid w:val="00631351"/>
    <w:rsid w:val="00631355"/>
    <w:rsid w:val="00631413"/>
    <w:rsid w:val="006314B5"/>
    <w:rsid w:val="006314B8"/>
    <w:rsid w:val="006314EC"/>
    <w:rsid w:val="00631572"/>
    <w:rsid w:val="00631577"/>
    <w:rsid w:val="006315BA"/>
    <w:rsid w:val="006315E1"/>
    <w:rsid w:val="00631602"/>
    <w:rsid w:val="00631618"/>
    <w:rsid w:val="0063164B"/>
    <w:rsid w:val="00631690"/>
    <w:rsid w:val="006316BC"/>
    <w:rsid w:val="00631719"/>
    <w:rsid w:val="00631736"/>
    <w:rsid w:val="006317AD"/>
    <w:rsid w:val="006317FF"/>
    <w:rsid w:val="00631A52"/>
    <w:rsid w:val="00631A9A"/>
    <w:rsid w:val="00631AA3"/>
    <w:rsid w:val="00631BF5"/>
    <w:rsid w:val="00631C1B"/>
    <w:rsid w:val="00631C36"/>
    <w:rsid w:val="00631CC3"/>
    <w:rsid w:val="00631CEF"/>
    <w:rsid w:val="00631DCF"/>
    <w:rsid w:val="00631E29"/>
    <w:rsid w:val="00631E83"/>
    <w:rsid w:val="00631EB7"/>
    <w:rsid w:val="00631EC7"/>
    <w:rsid w:val="00631F22"/>
    <w:rsid w:val="00631F2A"/>
    <w:rsid w:val="00632068"/>
    <w:rsid w:val="0063206D"/>
    <w:rsid w:val="00632085"/>
    <w:rsid w:val="0063208A"/>
    <w:rsid w:val="0063209B"/>
    <w:rsid w:val="00632137"/>
    <w:rsid w:val="0063213C"/>
    <w:rsid w:val="0063215C"/>
    <w:rsid w:val="006321C7"/>
    <w:rsid w:val="006321D2"/>
    <w:rsid w:val="006321F1"/>
    <w:rsid w:val="0063224A"/>
    <w:rsid w:val="0063229C"/>
    <w:rsid w:val="006322A3"/>
    <w:rsid w:val="0063240F"/>
    <w:rsid w:val="0063249A"/>
    <w:rsid w:val="006324CA"/>
    <w:rsid w:val="006324D6"/>
    <w:rsid w:val="00632625"/>
    <w:rsid w:val="0063264D"/>
    <w:rsid w:val="0063269C"/>
    <w:rsid w:val="00632731"/>
    <w:rsid w:val="00632738"/>
    <w:rsid w:val="00632758"/>
    <w:rsid w:val="00632773"/>
    <w:rsid w:val="00632786"/>
    <w:rsid w:val="006328EB"/>
    <w:rsid w:val="006328F6"/>
    <w:rsid w:val="0063297A"/>
    <w:rsid w:val="00632A1F"/>
    <w:rsid w:val="00632A52"/>
    <w:rsid w:val="00632AA7"/>
    <w:rsid w:val="00632AA8"/>
    <w:rsid w:val="00632B3A"/>
    <w:rsid w:val="00632C53"/>
    <w:rsid w:val="00632C56"/>
    <w:rsid w:val="00632C79"/>
    <w:rsid w:val="00632C83"/>
    <w:rsid w:val="00632CA6"/>
    <w:rsid w:val="00632CBF"/>
    <w:rsid w:val="00632D4D"/>
    <w:rsid w:val="00632D69"/>
    <w:rsid w:val="00632DD5"/>
    <w:rsid w:val="00632DDF"/>
    <w:rsid w:val="00632E2F"/>
    <w:rsid w:val="00632EC6"/>
    <w:rsid w:val="00632F2A"/>
    <w:rsid w:val="00632F64"/>
    <w:rsid w:val="00632F93"/>
    <w:rsid w:val="00632FEB"/>
    <w:rsid w:val="0063302E"/>
    <w:rsid w:val="0063302F"/>
    <w:rsid w:val="0063306F"/>
    <w:rsid w:val="006330DE"/>
    <w:rsid w:val="00633102"/>
    <w:rsid w:val="00633162"/>
    <w:rsid w:val="00633166"/>
    <w:rsid w:val="0063318D"/>
    <w:rsid w:val="0063323D"/>
    <w:rsid w:val="00633258"/>
    <w:rsid w:val="0063326E"/>
    <w:rsid w:val="0063337D"/>
    <w:rsid w:val="0063337E"/>
    <w:rsid w:val="006333F3"/>
    <w:rsid w:val="006335B4"/>
    <w:rsid w:val="006335F6"/>
    <w:rsid w:val="00633609"/>
    <w:rsid w:val="00633629"/>
    <w:rsid w:val="0063363A"/>
    <w:rsid w:val="00633669"/>
    <w:rsid w:val="00633678"/>
    <w:rsid w:val="00633696"/>
    <w:rsid w:val="006336F8"/>
    <w:rsid w:val="00633738"/>
    <w:rsid w:val="0063379B"/>
    <w:rsid w:val="00633954"/>
    <w:rsid w:val="006339B1"/>
    <w:rsid w:val="006339B6"/>
    <w:rsid w:val="00633B1E"/>
    <w:rsid w:val="00633B1F"/>
    <w:rsid w:val="00633B6F"/>
    <w:rsid w:val="00633B84"/>
    <w:rsid w:val="00633B89"/>
    <w:rsid w:val="00633BA0"/>
    <w:rsid w:val="00633BED"/>
    <w:rsid w:val="00633C81"/>
    <w:rsid w:val="00633CA3"/>
    <w:rsid w:val="00633D25"/>
    <w:rsid w:val="00633D77"/>
    <w:rsid w:val="00633D78"/>
    <w:rsid w:val="00633DA6"/>
    <w:rsid w:val="00633E50"/>
    <w:rsid w:val="00633E87"/>
    <w:rsid w:val="00633E94"/>
    <w:rsid w:val="00633EB6"/>
    <w:rsid w:val="00633EB9"/>
    <w:rsid w:val="00633FA1"/>
    <w:rsid w:val="00634098"/>
    <w:rsid w:val="006340A7"/>
    <w:rsid w:val="00634104"/>
    <w:rsid w:val="0063417A"/>
    <w:rsid w:val="006341DC"/>
    <w:rsid w:val="00634298"/>
    <w:rsid w:val="0063429B"/>
    <w:rsid w:val="006342C1"/>
    <w:rsid w:val="006342CF"/>
    <w:rsid w:val="006342DE"/>
    <w:rsid w:val="006342E1"/>
    <w:rsid w:val="0063432A"/>
    <w:rsid w:val="0063434F"/>
    <w:rsid w:val="00634350"/>
    <w:rsid w:val="00634391"/>
    <w:rsid w:val="006343B5"/>
    <w:rsid w:val="006344C2"/>
    <w:rsid w:val="00634573"/>
    <w:rsid w:val="006345C7"/>
    <w:rsid w:val="006345D6"/>
    <w:rsid w:val="006347B7"/>
    <w:rsid w:val="00634805"/>
    <w:rsid w:val="00634850"/>
    <w:rsid w:val="0063487C"/>
    <w:rsid w:val="006348C5"/>
    <w:rsid w:val="006349BA"/>
    <w:rsid w:val="00634A2F"/>
    <w:rsid w:val="00634A44"/>
    <w:rsid w:val="00634B27"/>
    <w:rsid w:val="00634B34"/>
    <w:rsid w:val="00634B7F"/>
    <w:rsid w:val="00634C42"/>
    <w:rsid w:val="00634C5D"/>
    <w:rsid w:val="00634D2E"/>
    <w:rsid w:val="00634DDF"/>
    <w:rsid w:val="00634EBC"/>
    <w:rsid w:val="00634FA8"/>
    <w:rsid w:val="00634FC2"/>
    <w:rsid w:val="00634FF6"/>
    <w:rsid w:val="00635023"/>
    <w:rsid w:val="006351D2"/>
    <w:rsid w:val="0063521C"/>
    <w:rsid w:val="0063522E"/>
    <w:rsid w:val="00635347"/>
    <w:rsid w:val="0063539D"/>
    <w:rsid w:val="006353CB"/>
    <w:rsid w:val="00635409"/>
    <w:rsid w:val="00635533"/>
    <w:rsid w:val="0063554A"/>
    <w:rsid w:val="00635596"/>
    <w:rsid w:val="006355E9"/>
    <w:rsid w:val="00635617"/>
    <w:rsid w:val="00635629"/>
    <w:rsid w:val="0063567E"/>
    <w:rsid w:val="006357FC"/>
    <w:rsid w:val="006359B3"/>
    <w:rsid w:val="00635A28"/>
    <w:rsid w:val="00635A3F"/>
    <w:rsid w:val="00635A80"/>
    <w:rsid w:val="00635ADB"/>
    <w:rsid w:val="00635B3E"/>
    <w:rsid w:val="00635B40"/>
    <w:rsid w:val="00635B6D"/>
    <w:rsid w:val="00635B78"/>
    <w:rsid w:val="00635BD9"/>
    <w:rsid w:val="00635C0B"/>
    <w:rsid w:val="00635CB6"/>
    <w:rsid w:val="00635D2E"/>
    <w:rsid w:val="00635D3B"/>
    <w:rsid w:val="00635D7D"/>
    <w:rsid w:val="00635E28"/>
    <w:rsid w:val="00635EE5"/>
    <w:rsid w:val="00635EEE"/>
    <w:rsid w:val="00635EF6"/>
    <w:rsid w:val="00635F15"/>
    <w:rsid w:val="00635F4E"/>
    <w:rsid w:val="00636056"/>
    <w:rsid w:val="00636068"/>
    <w:rsid w:val="00636115"/>
    <w:rsid w:val="006361C3"/>
    <w:rsid w:val="0063625C"/>
    <w:rsid w:val="00636364"/>
    <w:rsid w:val="006363AC"/>
    <w:rsid w:val="006363B4"/>
    <w:rsid w:val="006363C3"/>
    <w:rsid w:val="00636430"/>
    <w:rsid w:val="006364B4"/>
    <w:rsid w:val="00636506"/>
    <w:rsid w:val="00636538"/>
    <w:rsid w:val="00636638"/>
    <w:rsid w:val="00636661"/>
    <w:rsid w:val="00636682"/>
    <w:rsid w:val="006366FA"/>
    <w:rsid w:val="0063679F"/>
    <w:rsid w:val="006367E7"/>
    <w:rsid w:val="00636871"/>
    <w:rsid w:val="006368E9"/>
    <w:rsid w:val="0063691F"/>
    <w:rsid w:val="0063693B"/>
    <w:rsid w:val="006369B1"/>
    <w:rsid w:val="006369DE"/>
    <w:rsid w:val="00636A11"/>
    <w:rsid w:val="00636A54"/>
    <w:rsid w:val="00636A82"/>
    <w:rsid w:val="00636B2D"/>
    <w:rsid w:val="00636B3E"/>
    <w:rsid w:val="00636B4B"/>
    <w:rsid w:val="00636BCC"/>
    <w:rsid w:val="00636C0B"/>
    <w:rsid w:val="00636D65"/>
    <w:rsid w:val="00636D6E"/>
    <w:rsid w:val="00636DDF"/>
    <w:rsid w:val="00636EE1"/>
    <w:rsid w:val="00636F0B"/>
    <w:rsid w:val="00636F2B"/>
    <w:rsid w:val="00636F37"/>
    <w:rsid w:val="00636FEA"/>
    <w:rsid w:val="00637005"/>
    <w:rsid w:val="00637092"/>
    <w:rsid w:val="006370AB"/>
    <w:rsid w:val="006370E0"/>
    <w:rsid w:val="006370E3"/>
    <w:rsid w:val="00637111"/>
    <w:rsid w:val="00637177"/>
    <w:rsid w:val="006371D1"/>
    <w:rsid w:val="00637213"/>
    <w:rsid w:val="006372B3"/>
    <w:rsid w:val="006372BB"/>
    <w:rsid w:val="0063738D"/>
    <w:rsid w:val="006373D0"/>
    <w:rsid w:val="00637408"/>
    <w:rsid w:val="00637457"/>
    <w:rsid w:val="006374B5"/>
    <w:rsid w:val="00637530"/>
    <w:rsid w:val="0063759E"/>
    <w:rsid w:val="006375A9"/>
    <w:rsid w:val="00637689"/>
    <w:rsid w:val="0063769D"/>
    <w:rsid w:val="006376E0"/>
    <w:rsid w:val="006376E4"/>
    <w:rsid w:val="00637702"/>
    <w:rsid w:val="0063782D"/>
    <w:rsid w:val="006378BF"/>
    <w:rsid w:val="006378FA"/>
    <w:rsid w:val="0063798C"/>
    <w:rsid w:val="006379C6"/>
    <w:rsid w:val="00637A97"/>
    <w:rsid w:val="00637AAC"/>
    <w:rsid w:val="00637AAD"/>
    <w:rsid w:val="00637AB1"/>
    <w:rsid w:val="00637ACB"/>
    <w:rsid w:val="00637BE5"/>
    <w:rsid w:val="00637C0A"/>
    <w:rsid w:val="00637C67"/>
    <w:rsid w:val="00637CA1"/>
    <w:rsid w:val="00637CBB"/>
    <w:rsid w:val="00637CC4"/>
    <w:rsid w:val="00637CCF"/>
    <w:rsid w:val="00637CE3"/>
    <w:rsid w:val="00637D58"/>
    <w:rsid w:val="00637D6F"/>
    <w:rsid w:val="00637D74"/>
    <w:rsid w:val="00637DA6"/>
    <w:rsid w:val="00637DB1"/>
    <w:rsid w:val="00637DC8"/>
    <w:rsid w:val="00637DF2"/>
    <w:rsid w:val="00637E03"/>
    <w:rsid w:val="00637E2E"/>
    <w:rsid w:val="00637E4B"/>
    <w:rsid w:val="00637ED8"/>
    <w:rsid w:val="00637EDD"/>
    <w:rsid w:val="00637FC3"/>
    <w:rsid w:val="00637FE6"/>
    <w:rsid w:val="00637FEE"/>
    <w:rsid w:val="0064002A"/>
    <w:rsid w:val="00640106"/>
    <w:rsid w:val="00640109"/>
    <w:rsid w:val="0064012B"/>
    <w:rsid w:val="00640153"/>
    <w:rsid w:val="0064019B"/>
    <w:rsid w:val="006401BA"/>
    <w:rsid w:val="00640282"/>
    <w:rsid w:val="006402A5"/>
    <w:rsid w:val="006402E3"/>
    <w:rsid w:val="0064035F"/>
    <w:rsid w:val="006403F9"/>
    <w:rsid w:val="0064044A"/>
    <w:rsid w:val="00640450"/>
    <w:rsid w:val="00640494"/>
    <w:rsid w:val="006404D6"/>
    <w:rsid w:val="006404F1"/>
    <w:rsid w:val="006405B1"/>
    <w:rsid w:val="006405D9"/>
    <w:rsid w:val="006405E3"/>
    <w:rsid w:val="00640626"/>
    <w:rsid w:val="00640659"/>
    <w:rsid w:val="0064065E"/>
    <w:rsid w:val="00640662"/>
    <w:rsid w:val="00640749"/>
    <w:rsid w:val="006407A4"/>
    <w:rsid w:val="006407DA"/>
    <w:rsid w:val="0064089A"/>
    <w:rsid w:val="006408E4"/>
    <w:rsid w:val="00640913"/>
    <w:rsid w:val="006409A7"/>
    <w:rsid w:val="006409EE"/>
    <w:rsid w:val="00640A1B"/>
    <w:rsid w:val="00640A3D"/>
    <w:rsid w:val="00640A50"/>
    <w:rsid w:val="00640A62"/>
    <w:rsid w:val="00640ACB"/>
    <w:rsid w:val="00640AF2"/>
    <w:rsid w:val="00640AF5"/>
    <w:rsid w:val="00640B5C"/>
    <w:rsid w:val="00640BBC"/>
    <w:rsid w:val="00640BD8"/>
    <w:rsid w:val="00640C2E"/>
    <w:rsid w:val="00640C37"/>
    <w:rsid w:val="00640C77"/>
    <w:rsid w:val="00640C8F"/>
    <w:rsid w:val="00640CAF"/>
    <w:rsid w:val="00640CD8"/>
    <w:rsid w:val="00640CDD"/>
    <w:rsid w:val="00640DC0"/>
    <w:rsid w:val="00640EC0"/>
    <w:rsid w:val="00640ED3"/>
    <w:rsid w:val="00640ED6"/>
    <w:rsid w:val="00640EF8"/>
    <w:rsid w:val="00640F67"/>
    <w:rsid w:val="00640FB5"/>
    <w:rsid w:val="00640FC4"/>
    <w:rsid w:val="00640FDE"/>
    <w:rsid w:val="0064100B"/>
    <w:rsid w:val="00641038"/>
    <w:rsid w:val="0064114F"/>
    <w:rsid w:val="00641172"/>
    <w:rsid w:val="00641199"/>
    <w:rsid w:val="006411C8"/>
    <w:rsid w:val="00641205"/>
    <w:rsid w:val="00641262"/>
    <w:rsid w:val="00641291"/>
    <w:rsid w:val="006412EE"/>
    <w:rsid w:val="0064131D"/>
    <w:rsid w:val="0064132F"/>
    <w:rsid w:val="006413AA"/>
    <w:rsid w:val="0064153A"/>
    <w:rsid w:val="00641542"/>
    <w:rsid w:val="006415C4"/>
    <w:rsid w:val="0064164F"/>
    <w:rsid w:val="00641660"/>
    <w:rsid w:val="006416AF"/>
    <w:rsid w:val="0064173C"/>
    <w:rsid w:val="00641760"/>
    <w:rsid w:val="00641793"/>
    <w:rsid w:val="00641794"/>
    <w:rsid w:val="006417BE"/>
    <w:rsid w:val="00641872"/>
    <w:rsid w:val="006418CA"/>
    <w:rsid w:val="006418FB"/>
    <w:rsid w:val="00641924"/>
    <w:rsid w:val="0064194D"/>
    <w:rsid w:val="006419A5"/>
    <w:rsid w:val="006419D0"/>
    <w:rsid w:val="00641A50"/>
    <w:rsid w:val="00641B14"/>
    <w:rsid w:val="00641B58"/>
    <w:rsid w:val="00641BA3"/>
    <w:rsid w:val="00641C39"/>
    <w:rsid w:val="00641C77"/>
    <w:rsid w:val="00641C9B"/>
    <w:rsid w:val="00641D09"/>
    <w:rsid w:val="00641D7F"/>
    <w:rsid w:val="00641E3A"/>
    <w:rsid w:val="00641EE6"/>
    <w:rsid w:val="00641F16"/>
    <w:rsid w:val="00641F49"/>
    <w:rsid w:val="0064208C"/>
    <w:rsid w:val="00642111"/>
    <w:rsid w:val="006421EE"/>
    <w:rsid w:val="00642202"/>
    <w:rsid w:val="00642217"/>
    <w:rsid w:val="0064225F"/>
    <w:rsid w:val="0064230B"/>
    <w:rsid w:val="00642360"/>
    <w:rsid w:val="006423B5"/>
    <w:rsid w:val="00642452"/>
    <w:rsid w:val="00642463"/>
    <w:rsid w:val="006424F8"/>
    <w:rsid w:val="00642525"/>
    <w:rsid w:val="0064259E"/>
    <w:rsid w:val="0064263D"/>
    <w:rsid w:val="006426F4"/>
    <w:rsid w:val="0064278C"/>
    <w:rsid w:val="006427A2"/>
    <w:rsid w:val="006427E5"/>
    <w:rsid w:val="00642853"/>
    <w:rsid w:val="00642871"/>
    <w:rsid w:val="006429BC"/>
    <w:rsid w:val="00642A6E"/>
    <w:rsid w:val="00642A80"/>
    <w:rsid w:val="00642AD8"/>
    <w:rsid w:val="00642ADE"/>
    <w:rsid w:val="00642B59"/>
    <w:rsid w:val="00642BC4"/>
    <w:rsid w:val="00642CD9"/>
    <w:rsid w:val="00642D3A"/>
    <w:rsid w:val="00642D63"/>
    <w:rsid w:val="00642D95"/>
    <w:rsid w:val="00642DD3"/>
    <w:rsid w:val="00642DF6"/>
    <w:rsid w:val="00642EBF"/>
    <w:rsid w:val="00642EC8"/>
    <w:rsid w:val="00642F0F"/>
    <w:rsid w:val="00642F91"/>
    <w:rsid w:val="00642FCF"/>
    <w:rsid w:val="00642FF0"/>
    <w:rsid w:val="0064300C"/>
    <w:rsid w:val="00643010"/>
    <w:rsid w:val="0064312B"/>
    <w:rsid w:val="0064318A"/>
    <w:rsid w:val="0064318D"/>
    <w:rsid w:val="00643193"/>
    <w:rsid w:val="00643217"/>
    <w:rsid w:val="00643223"/>
    <w:rsid w:val="006432DC"/>
    <w:rsid w:val="006432FE"/>
    <w:rsid w:val="00643340"/>
    <w:rsid w:val="0064334B"/>
    <w:rsid w:val="00643492"/>
    <w:rsid w:val="00643535"/>
    <w:rsid w:val="00643614"/>
    <w:rsid w:val="0064365E"/>
    <w:rsid w:val="0064366A"/>
    <w:rsid w:val="00643747"/>
    <w:rsid w:val="00643757"/>
    <w:rsid w:val="0064379E"/>
    <w:rsid w:val="006437F7"/>
    <w:rsid w:val="006437FD"/>
    <w:rsid w:val="00643836"/>
    <w:rsid w:val="00643875"/>
    <w:rsid w:val="006439CA"/>
    <w:rsid w:val="006439D0"/>
    <w:rsid w:val="006439D1"/>
    <w:rsid w:val="00643A00"/>
    <w:rsid w:val="00643A26"/>
    <w:rsid w:val="00643A79"/>
    <w:rsid w:val="00643AFD"/>
    <w:rsid w:val="00643B2F"/>
    <w:rsid w:val="00643B49"/>
    <w:rsid w:val="00643BFD"/>
    <w:rsid w:val="00643C30"/>
    <w:rsid w:val="00643C79"/>
    <w:rsid w:val="00643D5D"/>
    <w:rsid w:val="00643D85"/>
    <w:rsid w:val="00643DC2"/>
    <w:rsid w:val="00643DE2"/>
    <w:rsid w:val="00643E16"/>
    <w:rsid w:val="00643ECD"/>
    <w:rsid w:val="00643F51"/>
    <w:rsid w:val="00643F54"/>
    <w:rsid w:val="0064409C"/>
    <w:rsid w:val="006440FC"/>
    <w:rsid w:val="00644141"/>
    <w:rsid w:val="00644183"/>
    <w:rsid w:val="00644217"/>
    <w:rsid w:val="0064422B"/>
    <w:rsid w:val="006442A5"/>
    <w:rsid w:val="006442B1"/>
    <w:rsid w:val="00644323"/>
    <w:rsid w:val="006443E6"/>
    <w:rsid w:val="00644400"/>
    <w:rsid w:val="00644441"/>
    <w:rsid w:val="0064444A"/>
    <w:rsid w:val="00644590"/>
    <w:rsid w:val="00644598"/>
    <w:rsid w:val="00644752"/>
    <w:rsid w:val="006447F4"/>
    <w:rsid w:val="00644830"/>
    <w:rsid w:val="00644850"/>
    <w:rsid w:val="0064489D"/>
    <w:rsid w:val="00644A1B"/>
    <w:rsid w:val="00644AD8"/>
    <w:rsid w:val="00644B47"/>
    <w:rsid w:val="00644B50"/>
    <w:rsid w:val="00644B8D"/>
    <w:rsid w:val="00644C43"/>
    <w:rsid w:val="00644C56"/>
    <w:rsid w:val="00644C81"/>
    <w:rsid w:val="00644CE7"/>
    <w:rsid w:val="00644CF0"/>
    <w:rsid w:val="00644D6D"/>
    <w:rsid w:val="00644DB2"/>
    <w:rsid w:val="00644F4D"/>
    <w:rsid w:val="00644F6D"/>
    <w:rsid w:val="00644F8D"/>
    <w:rsid w:val="0064503B"/>
    <w:rsid w:val="0064509D"/>
    <w:rsid w:val="006450DE"/>
    <w:rsid w:val="006450FB"/>
    <w:rsid w:val="00645270"/>
    <w:rsid w:val="006452A6"/>
    <w:rsid w:val="0064530C"/>
    <w:rsid w:val="0064536B"/>
    <w:rsid w:val="00645376"/>
    <w:rsid w:val="0064539B"/>
    <w:rsid w:val="006453BC"/>
    <w:rsid w:val="006453F8"/>
    <w:rsid w:val="0064544C"/>
    <w:rsid w:val="006454B8"/>
    <w:rsid w:val="006454E4"/>
    <w:rsid w:val="00645556"/>
    <w:rsid w:val="006455DA"/>
    <w:rsid w:val="0064567B"/>
    <w:rsid w:val="0064569C"/>
    <w:rsid w:val="006456CE"/>
    <w:rsid w:val="00645705"/>
    <w:rsid w:val="00645762"/>
    <w:rsid w:val="00645773"/>
    <w:rsid w:val="00645885"/>
    <w:rsid w:val="006458A4"/>
    <w:rsid w:val="006459AC"/>
    <w:rsid w:val="00645A15"/>
    <w:rsid w:val="00645A17"/>
    <w:rsid w:val="00645A85"/>
    <w:rsid w:val="00645AD0"/>
    <w:rsid w:val="00645B0F"/>
    <w:rsid w:val="00645B22"/>
    <w:rsid w:val="00645BE7"/>
    <w:rsid w:val="00645C23"/>
    <w:rsid w:val="00645CC0"/>
    <w:rsid w:val="00645D75"/>
    <w:rsid w:val="00645DFB"/>
    <w:rsid w:val="00645E3C"/>
    <w:rsid w:val="00645E80"/>
    <w:rsid w:val="00645EEF"/>
    <w:rsid w:val="00645F6A"/>
    <w:rsid w:val="00646056"/>
    <w:rsid w:val="00646071"/>
    <w:rsid w:val="006460D4"/>
    <w:rsid w:val="00646138"/>
    <w:rsid w:val="00646199"/>
    <w:rsid w:val="006461A6"/>
    <w:rsid w:val="006461BA"/>
    <w:rsid w:val="006462B4"/>
    <w:rsid w:val="006462D3"/>
    <w:rsid w:val="00646344"/>
    <w:rsid w:val="006463B5"/>
    <w:rsid w:val="006463BF"/>
    <w:rsid w:val="00646469"/>
    <w:rsid w:val="006464C5"/>
    <w:rsid w:val="006464D5"/>
    <w:rsid w:val="006464F3"/>
    <w:rsid w:val="0064650F"/>
    <w:rsid w:val="00646537"/>
    <w:rsid w:val="00646574"/>
    <w:rsid w:val="00646577"/>
    <w:rsid w:val="006465EF"/>
    <w:rsid w:val="00646612"/>
    <w:rsid w:val="0064661A"/>
    <w:rsid w:val="0064672F"/>
    <w:rsid w:val="00646756"/>
    <w:rsid w:val="00646847"/>
    <w:rsid w:val="006468B5"/>
    <w:rsid w:val="006468E7"/>
    <w:rsid w:val="00646904"/>
    <w:rsid w:val="0064690D"/>
    <w:rsid w:val="00646981"/>
    <w:rsid w:val="00646997"/>
    <w:rsid w:val="00646A5F"/>
    <w:rsid w:val="00646A9E"/>
    <w:rsid w:val="00646AFE"/>
    <w:rsid w:val="00646C4D"/>
    <w:rsid w:val="00646C8E"/>
    <w:rsid w:val="00646CAB"/>
    <w:rsid w:val="00646E39"/>
    <w:rsid w:val="00646EC2"/>
    <w:rsid w:val="0064708B"/>
    <w:rsid w:val="006470AA"/>
    <w:rsid w:val="00647154"/>
    <w:rsid w:val="00647162"/>
    <w:rsid w:val="0064720A"/>
    <w:rsid w:val="00647252"/>
    <w:rsid w:val="0064737D"/>
    <w:rsid w:val="00647394"/>
    <w:rsid w:val="006473B3"/>
    <w:rsid w:val="006473B4"/>
    <w:rsid w:val="006473C0"/>
    <w:rsid w:val="0064741C"/>
    <w:rsid w:val="00647474"/>
    <w:rsid w:val="00647490"/>
    <w:rsid w:val="006475A6"/>
    <w:rsid w:val="006475C0"/>
    <w:rsid w:val="00647630"/>
    <w:rsid w:val="0064764C"/>
    <w:rsid w:val="0064767B"/>
    <w:rsid w:val="0064767E"/>
    <w:rsid w:val="006476B5"/>
    <w:rsid w:val="006476D4"/>
    <w:rsid w:val="006477BB"/>
    <w:rsid w:val="006477E2"/>
    <w:rsid w:val="006477EB"/>
    <w:rsid w:val="006478A0"/>
    <w:rsid w:val="006478F3"/>
    <w:rsid w:val="00647962"/>
    <w:rsid w:val="006479D7"/>
    <w:rsid w:val="006479EB"/>
    <w:rsid w:val="00647A7F"/>
    <w:rsid w:val="00647ABE"/>
    <w:rsid w:val="00647B72"/>
    <w:rsid w:val="00647C02"/>
    <w:rsid w:val="00647C14"/>
    <w:rsid w:val="00647C25"/>
    <w:rsid w:val="00647C5E"/>
    <w:rsid w:val="00647C8C"/>
    <w:rsid w:val="00647D32"/>
    <w:rsid w:val="00647D81"/>
    <w:rsid w:val="00647DBE"/>
    <w:rsid w:val="00647DC9"/>
    <w:rsid w:val="00647F46"/>
    <w:rsid w:val="00647FA7"/>
    <w:rsid w:val="00647FAA"/>
    <w:rsid w:val="00650010"/>
    <w:rsid w:val="006500D2"/>
    <w:rsid w:val="006500F1"/>
    <w:rsid w:val="00650111"/>
    <w:rsid w:val="0065012B"/>
    <w:rsid w:val="006501CD"/>
    <w:rsid w:val="0065027F"/>
    <w:rsid w:val="006502CE"/>
    <w:rsid w:val="006502E9"/>
    <w:rsid w:val="00650323"/>
    <w:rsid w:val="00650362"/>
    <w:rsid w:val="006503D1"/>
    <w:rsid w:val="006503D5"/>
    <w:rsid w:val="006503EE"/>
    <w:rsid w:val="006503F6"/>
    <w:rsid w:val="0065043E"/>
    <w:rsid w:val="00650465"/>
    <w:rsid w:val="0065049F"/>
    <w:rsid w:val="006504B5"/>
    <w:rsid w:val="0065051E"/>
    <w:rsid w:val="00650528"/>
    <w:rsid w:val="006505C9"/>
    <w:rsid w:val="0065064F"/>
    <w:rsid w:val="00650662"/>
    <w:rsid w:val="00650665"/>
    <w:rsid w:val="00650688"/>
    <w:rsid w:val="006506D3"/>
    <w:rsid w:val="00650703"/>
    <w:rsid w:val="0065071E"/>
    <w:rsid w:val="0065074C"/>
    <w:rsid w:val="00650750"/>
    <w:rsid w:val="0065078F"/>
    <w:rsid w:val="006507B0"/>
    <w:rsid w:val="0065080D"/>
    <w:rsid w:val="00650828"/>
    <w:rsid w:val="0065082C"/>
    <w:rsid w:val="006508D3"/>
    <w:rsid w:val="0065094A"/>
    <w:rsid w:val="00650A2A"/>
    <w:rsid w:val="00650A37"/>
    <w:rsid w:val="00650A45"/>
    <w:rsid w:val="00650AAB"/>
    <w:rsid w:val="00650AB8"/>
    <w:rsid w:val="00650B23"/>
    <w:rsid w:val="00650B98"/>
    <w:rsid w:val="00650BB3"/>
    <w:rsid w:val="00650BB4"/>
    <w:rsid w:val="00650C1D"/>
    <w:rsid w:val="00650C2B"/>
    <w:rsid w:val="00650CA0"/>
    <w:rsid w:val="00650CC9"/>
    <w:rsid w:val="00650CDE"/>
    <w:rsid w:val="00650CE1"/>
    <w:rsid w:val="00650CF3"/>
    <w:rsid w:val="00650D06"/>
    <w:rsid w:val="00650D10"/>
    <w:rsid w:val="00650DC4"/>
    <w:rsid w:val="00650DD3"/>
    <w:rsid w:val="00650E4B"/>
    <w:rsid w:val="00650E58"/>
    <w:rsid w:val="00650E65"/>
    <w:rsid w:val="00650ED9"/>
    <w:rsid w:val="00650EE7"/>
    <w:rsid w:val="00650FAF"/>
    <w:rsid w:val="00651063"/>
    <w:rsid w:val="00651080"/>
    <w:rsid w:val="006510AA"/>
    <w:rsid w:val="0065115D"/>
    <w:rsid w:val="00651198"/>
    <w:rsid w:val="00651220"/>
    <w:rsid w:val="00651276"/>
    <w:rsid w:val="006512DD"/>
    <w:rsid w:val="006512E3"/>
    <w:rsid w:val="00651347"/>
    <w:rsid w:val="0065139B"/>
    <w:rsid w:val="0065140B"/>
    <w:rsid w:val="0065140E"/>
    <w:rsid w:val="00651427"/>
    <w:rsid w:val="006514E1"/>
    <w:rsid w:val="0065159D"/>
    <w:rsid w:val="006515C1"/>
    <w:rsid w:val="006515C8"/>
    <w:rsid w:val="006519AC"/>
    <w:rsid w:val="006519D3"/>
    <w:rsid w:val="00651A04"/>
    <w:rsid w:val="00651A2E"/>
    <w:rsid w:val="00651AB3"/>
    <w:rsid w:val="00651B49"/>
    <w:rsid w:val="00651B4A"/>
    <w:rsid w:val="00651BA5"/>
    <w:rsid w:val="00651BEA"/>
    <w:rsid w:val="00651C0E"/>
    <w:rsid w:val="00651C2A"/>
    <w:rsid w:val="00651C5A"/>
    <w:rsid w:val="00651C76"/>
    <w:rsid w:val="00651C8D"/>
    <w:rsid w:val="00651D2D"/>
    <w:rsid w:val="00651DA7"/>
    <w:rsid w:val="00651DCB"/>
    <w:rsid w:val="00651DD1"/>
    <w:rsid w:val="00651EEE"/>
    <w:rsid w:val="00651F24"/>
    <w:rsid w:val="00651FC0"/>
    <w:rsid w:val="0065200E"/>
    <w:rsid w:val="00652095"/>
    <w:rsid w:val="006520A7"/>
    <w:rsid w:val="006520B9"/>
    <w:rsid w:val="006520C3"/>
    <w:rsid w:val="006520D8"/>
    <w:rsid w:val="006521A1"/>
    <w:rsid w:val="006521CF"/>
    <w:rsid w:val="00652215"/>
    <w:rsid w:val="00652266"/>
    <w:rsid w:val="0065226E"/>
    <w:rsid w:val="00652334"/>
    <w:rsid w:val="006523CD"/>
    <w:rsid w:val="006523F9"/>
    <w:rsid w:val="0065241C"/>
    <w:rsid w:val="0065248E"/>
    <w:rsid w:val="00652494"/>
    <w:rsid w:val="006524DF"/>
    <w:rsid w:val="006524F3"/>
    <w:rsid w:val="006525C3"/>
    <w:rsid w:val="006525DE"/>
    <w:rsid w:val="00652609"/>
    <w:rsid w:val="0065266E"/>
    <w:rsid w:val="006526E3"/>
    <w:rsid w:val="0065271B"/>
    <w:rsid w:val="0065273A"/>
    <w:rsid w:val="0065274F"/>
    <w:rsid w:val="0065280D"/>
    <w:rsid w:val="00652814"/>
    <w:rsid w:val="0065285A"/>
    <w:rsid w:val="006528C7"/>
    <w:rsid w:val="006528CC"/>
    <w:rsid w:val="0065291E"/>
    <w:rsid w:val="00652AAC"/>
    <w:rsid w:val="00652AFD"/>
    <w:rsid w:val="00652B41"/>
    <w:rsid w:val="00652B6D"/>
    <w:rsid w:val="00652B74"/>
    <w:rsid w:val="00652C27"/>
    <w:rsid w:val="00652C31"/>
    <w:rsid w:val="00652C3A"/>
    <w:rsid w:val="00652CD0"/>
    <w:rsid w:val="00652CE4"/>
    <w:rsid w:val="00652CFD"/>
    <w:rsid w:val="00652D40"/>
    <w:rsid w:val="00652DBE"/>
    <w:rsid w:val="00652EA0"/>
    <w:rsid w:val="00652ECF"/>
    <w:rsid w:val="00652EDF"/>
    <w:rsid w:val="00652EF5"/>
    <w:rsid w:val="00652F14"/>
    <w:rsid w:val="00652F21"/>
    <w:rsid w:val="00652F4E"/>
    <w:rsid w:val="00653039"/>
    <w:rsid w:val="006530BC"/>
    <w:rsid w:val="006530C8"/>
    <w:rsid w:val="006531AB"/>
    <w:rsid w:val="006531F0"/>
    <w:rsid w:val="00653261"/>
    <w:rsid w:val="00653308"/>
    <w:rsid w:val="006533AE"/>
    <w:rsid w:val="006533D2"/>
    <w:rsid w:val="0065351F"/>
    <w:rsid w:val="00653533"/>
    <w:rsid w:val="006536DA"/>
    <w:rsid w:val="0065375A"/>
    <w:rsid w:val="006537A4"/>
    <w:rsid w:val="006537EB"/>
    <w:rsid w:val="00653824"/>
    <w:rsid w:val="00653839"/>
    <w:rsid w:val="00653842"/>
    <w:rsid w:val="00653850"/>
    <w:rsid w:val="00653896"/>
    <w:rsid w:val="00653965"/>
    <w:rsid w:val="006539DE"/>
    <w:rsid w:val="00653A2E"/>
    <w:rsid w:val="00653A66"/>
    <w:rsid w:val="00653AE9"/>
    <w:rsid w:val="00653B22"/>
    <w:rsid w:val="00653BFC"/>
    <w:rsid w:val="00653C02"/>
    <w:rsid w:val="00653C0D"/>
    <w:rsid w:val="00653C7F"/>
    <w:rsid w:val="00653DD3"/>
    <w:rsid w:val="00653DE1"/>
    <w:rsid w:val="00653E21"/>
    <w:rsid w:val="00653E4E"/>
    <w:rsid w:val="00653E56"/>
    <w:rsid w:val="00653E85"/>
    <w:rsid w:val="00653ECF"/>
    <w:rsid w:val="00653EE3"/>
    <w:rsid w:val="00653EEE"/>
    <w:rsid w:val="00653F22"/>
    <w:rsid w:val="00653F37"/>
    <w:rsid w:val="00653F62"/>
    <w:rsid w:val="00653FB3"/>
    <w:rsid w:val="00653FEC"/>
    <w:rsid w:val="00654020"/>
    <w:rsid w:val="006540CE"/>
    <w:rsid w:val="006540F0"/>
    <w:rsid w:val="00654145"/>
    <w:rsid w:val="00654163"/>
    <w:rsid w:val="00654195"/>
    <w:rsid w:val="00654198"/>
    <w:rsid w:val="006541A5"/>
    <w:rsid w:val="006541AA"/>
    <w:rsid w:val="006541DB"/>
    <w:rsid w:val="006541DC"/>
    <w:rsid w:val="00654241"/>
    <w:rsid w:val="00654394"/>
    <w:rsid w:val="00654398"/>
    <w:rsid w:val="006543F5"/>
    <w:rsid w:val="00654435"/>
    <w:rsid w:val="00654458"/>
    <w:rsid w:val="006544B9"/>
    <w:rsid w:val="00654511"/>
    <w:rsid w:val="006545C2"/>
    <w:rsid w:val="006545E5"/>
    <w:rsid w:val="00654648"/>
    <w:rsid w:val="00654696"/>
    <w:rsid w:val="006546BA"/>
    <w:rsid w:val="006546C8"/>
    <w:rsid w:val="006546CE"/>
    <w:rsid w:val="006546EE"/>
    <w:rsid w:val="006547E2"/>
    <w:rsid w:val="0065481C"/>
    <w:rsid w:val="0065482F"/>
    <w:rsid w:val="00654908"/>
    <w:rsid w:val="00654937"/>
    <w:rsid w:val="0065493D"/>
    <w:rsid w:val="006549D7"/>
    <w:rsid w:val="00654A12"/>
    <w:rsid w:val="00654A38"/>
    <w:rsid w:val="00654A43"/>
    <w:rsid w:val="00654A4E"/>
    <w:rsid w:val="00654AB6"/>
    <w:rsid w:val="00654AB7"/>
    <w:rsid w:val="00654ADC"/>
    <w:rsid w:val="00654B14"/>
    <w:rsid w:val="00654B30"/>
    <w:rsid w:val="00654B3B"/>
    <w:rsid w:val="00654B67"/>
    <w:rsid w:val="00654BF0"/>
    <w:rsid w:val="00654C06"/>
    <w:rsid w:val="00654D85"/>
    <w:rsid w:val="00654E0C"/>
    <w:rsid w:val="00654E1D"/>
    <w:rsid w:val="00654E75"/>
    <w:rsid w:val="00654E82"/>
    <w:rsid w:val="00654EA7"/>
    <w:rsid w:val="00654EDF"/>
    <w:rsid w:val="00654F2F"/>
    <w:rsid w:val="00654FB1"/>
    <w:rsid w:val="00654FE9"/>
    <w:rsid w:val="006550B2"/>
    <w:rsid w:val="006550FD"/>
    <w:rsid w:val="0065510A"/>
    <w:rsid w:val="0065513E"/>
    <w:rsid w:val="0065516B"/>
    <w:rsid w:val="006551DE"/>
    <w:rsid w:val="00655207"/>
    <w:rsid w:val="0065527C"/>
    <w:rsid w:val="006552A2"/>
    <w:rsid w:val="006552A4"/>
    <w:rsid w:val="006552C2"/>
    <w:rsid w:val="006552C3"/>
    <w:rsid w:val="006552D4"/>
    <w:rsid w:val="006552EA"/>
    <w:rsid w:val="00655330"/>
    <w:rsid w:val="0065537C"/>
    <w:rsid w:val="00655393"/>
    <w:rsid w:val="006553E9"/>
    <w:rsid w:val="00655403"/>
    <w:rsid w:val="0065546D"/>
    <w:rsid w:val="0065549B"/>
    <w:rsid w:val="006554F1"/>
    <w:rsid w:val="00655519"/>
    <w:rsid w:val="00655549"/>
    <w:rsid w:val="00655551"/>
    <w:rsid w:val="006555BA"/>
    <w:rsid w:val="00655660"/>
    <w:rsid w:val="006556CC"/>
    <w:rsid w:val="006556E5"/>
    <w:rsid w:val="00655745"/>
    <w:rsid w:val="00655785"/>
    <w:rsid w:val="0065582F"/>
    <w:rsid w:val="006558B4"/>
    <w:rsid w:val="006558BC"/>
    <w:rsid w:val="006558F1"/>
    <w:rsid w:val="006559E4"/>
    <w:rsid w:val="00655A40"/>
    <w:rsid w:val="00655A5A"/>
    <w:rsid w:val="00655A8A"/>
    <w:rsid w:val="00655AED"/>
    <w:rsid w:val="00655AF8"/>
    <w:rsid w:val="00655BAF"/>
    <w:rsid w:val="00655BD7"/>
    <w:rsid w:val="00655BFD"/>
    <w:rsid w:val="00655CA0"/>
    <w:rsid w:val="00655CED"/>
    <w:rsid w:val="00655D76"/>
    <w:rsid w:val="00655DA4"/>
    <w:rsid w:val="00655DA7"/>
    <w:rsid w:val="00655DE2"/>
    <w:rsid w:val="00655DFF"/>
    <w:rsid w:val="00655E4C"/>
    <w:rsid w:val="00655F5B"/>
    <w:rsid w:val="00655F6A"/>
    <w:rsid w:val="00655F83"/>
    <w:rsid w:val="00656015"/>
    <w:rsid w:val="00656060"/>
    <w:rsid w:val="00656079"/>
    <w:rsid w:val="006560B6"/>
    <w:rsid w:val="006560B9"/>
    <w:rsid w:val="006560EA"/>
    <w:rsid w:val="006560EC"/>
    <w:rsid w:val="006561E2"/>
    <w:rsid w:val="006562C0"/>
    <w:rsid w:val="0065633B"/>
    <w:rsid w:val="006563F6"/>
    <w:rsid w:val="00656407"/>
    <w:rsid w:val="0065646E"/>
    <w:rsid w:val="0065655F"/>
    <w:rsid w:val="006565F0"/>
    <w:rsid w:val="00656609"/>
    <w:rsid w:val="0065671B"/>
    <w:rsid w:val="0065672B"/>
    <w:rsid w:val="006567DD"/>
    <w:rsid w:val="0065682E"/>
    <w:rsid w:val="00656843"/>
    <w:rsid w:val="00656898"/>
    <w:rsid w:val="006568AD"/>
    <w:rsid w:val="00656917"/>
    <w:rsid w:val="00656B14"/>
    <w:rsid w:val="00656C0A"/>
    <w:rsid w:val="00656C15"/>
    <w:rsid w:val="00656C4E"/>
    <w:rsid w:val="00656C5E"/>
    <w:rsid w:val="00656C82"/>
    <w:rsid w:val="00656D1F"/>
    <w:rsid w:val="00656D64"/>
    <w:rsid w:val="00656D6A"/>
    <w:rsid w:val="00656DB8"/>
    <w:rsid w:val="00656E0E"/>
    <w:rsid w:val="00656E3F"/>
    <w:rsid w:val="00656E4B"/>
    <w:rsid w:val="00656F21"/>
    <w:rsid w:val="00656FDF"/>
    <w:rsid w:val="00656FE5"/>
    <w:rsid w:val="006570BB"/>
    <w:rsid w:val="006570C3"/>
    <w:rsid w:val="00657114"/>
    <w:rsid w:val="0065712A"/>
    <w:rsid w:val="00657229"/>
    <w:rsid w:val="0065726F"/>
    <w:rsid w:val="006572D6"/>
    <w:rsid w:val="0065730F"/>
    <w:rsid w:val="00657318"/>
    <w:rsid w:val="00657337"/>
    <w:rsid w:val="00657435"/>
    <w:rsid w:val="0065752F"/>
    <w:rsid w:val="00657560"/>
    <w:rsid w:val="00657584"/>
    <w:rsid w:val="00657633"/>
    <w:rsid w:val="00657673"/>
    <w:rsid w:val="006576B8"/>
    <w:rsid w:val="006576FD"/>
    <w:rsid w:val="006577D6"/>
    <w:rsid w:val="006577DA"/>
    <w:rsid w:val="0065782A"/>
    <w:rsid w:val="00657868"/>
    <w:rsid w:val="0065787B"/>
    <w:rsid w:val="00657894"/>
    <w:rsid w:val="006578CA"/>
    <w:rsid w:val="006578FD"/>
    <w:rsid w:val="0065793B"/>
    <w:rsid w:val="00657989"/>
    <w:rsid w:val="006579B1"/>
    <w:rsid w:val="006579D7"/>
    <w:rsid w:val="006579E3"/>
    <w:rsid w:val="00657A31"/>
    <w:rsid w:val="00657B21"/>
    <w:rsid w:val="00657B5E"/>
    <w:rsid w:val="00657B5F"/>
    <w:rsid w:val="00657CCA"/>
    <w:rsid w:val="00657D16"/>
    <w:rsid w:val="00657D67"/>
    <w:rsid w:val="00657DA2"/>
    <w:rsid w:val="00657ED0"/>
    <w:rsid w:val="00657F14"/>
    <w:rsid w:val="00657F45"/>
    <w:rsid w:val="00657F57"/>
    <w:rsid w:val="0066002C"/>
    <w:rsid w:val="0066003E"/>
    <w:rsid w:val="006600F0"/>
    <w:rsid w:val="0066013D"/>
    <w:rsid w:val="00660184"/>
    <w:rsid w:val="006601E1"/>
    <w:rsid w:val="00660212"/>
    <w:rsid w:val="0066021A"/>
    <w:rsid w:val="0066021D"/>
    <w:rsid w:val="00660257"/>
    <w:rsid w:val="006602BF"/>
    <w:rsid w:val="00660342"/>
    <w:rsid w:val="006603A8"/>
    <w:rsid w:val="006603BF"/>
    <w:rsid w:val="006603F7"/>
    <w:rsid w:val="0066048D"/>
    <w:rsid w:val="006604C4"/>
    <w:rsid w:val="00660511"/>
    <w:rsid w:val="0066058C"/>
    <w:rsid w:val="0066063E"/>
    <w:rsid w:val="006606B1"/>
    <w:rsid w:val="006606C5"/>
    <w:rsid w:val="006606FA"/>
    <w:rsid w:val="006606FC"/>
    <w:rsid w:val="0066077A"/>
    <w:rsid w:val="006607AA"/>
    <w:rsid w:val="00660892"/>
    <w:rsid w:val="006608CE"/>
    <w:rsid w:val="006609A7"/>
    <w:rsid w:val="00660B51"/>
    <w:rsid w:val="00660B55"/>
    <w:rsid w:val="00660BA1"/>
    <w:rsid w:val="00660BB8"/>
    <w:rsid w:val="00660C4C"/>
    <w:rsid w:val="00660D4B"/>
    <w:rsid w:val="00660DA3"/>
    <w:rsid w:val="00660DBF"/>
    <w:rsid w:val="00660DD2"/>
    <w:rsid w:val="00660E18"/>
    <w:rsid w:val="00660E83"/>
    <w:rsid w:val="00660F00"/>
    <w:rsid w:val="00660F28"/>
    <w:rsid w:val="00660FCB"/>
    <w:rsid w:val="0066106F"/>
    <w:rsid w:val="0066107F"/>
    <w:rsid w:val="006610D4"/>
    <w:rsid w:val="006610D7"/>
    <w:rsid w:val="0066111A"/>
    <w:rsid w:val="00661127"/>
    <w:rsid w:val="00661135"/>
    <w:rsid w:val="00661153"/>
    <w:rsid w:val="00661163"/>
    <w:rsid w:val="00661165"/>
    <w:rsid w:val="0066118C"/>
    <w:rsid w:val="006611D0"/>
    <w:rsid w:val="0066126C"/>
    <w:rsid w:val="00661374"/>
    <w:rsid w:val="006613A2"/>
    <w:rsid w:val="006613CC"/>
    <w:rsid w:val="006613D8"/>
    <w:rsid w:val="006614BB"/>
    <w:rsid w:val="0066150D"/>
    <w:rsid w:val="00661540"/>
    <w:rsid w:val="00661548"/>
    <w:rsid w:val="0066154B"/>
    <w:rsid w:val="00661603"/>
    <w:rsid w:val="00661640"/>
    <w:rsid w:val="0066165C"/>
    <w:rsid w:val="0066167C"/>
    <w:rsid w:val="00661786"/>
    <w:rsid w:val="006617FD"/>
    <w:rsid w:val="00661826"/>
    <w:rsid w:val="00661833"/>
    <w:rsid w:val="00661902"/>
    <w:rsid w:val="00661971"/>
    <w:rsid w:val="0066198B"/>
    <w:rsid w:val="0066199E"/>
    <w:rsid w:val="006619BD"/>
    <w:rsid w:val="00661A0A"/>
    <w:rsid w:val="00661A1E"/>
    <w:rsid w:val="00661A3D"/>
    <w:rsid w:val="00661A65"/>
    <w:rsid w:val="00661A7B"/>
    <w:rsid w:val="00661B5D"/>
    <w:rsid w:val="00661B83"/>
    <w:rsid w:val="00661C39"/>
    <w:rsid w:val="00661C98"/>
    <w:rsid w:val="00661CC3"/>
    <w:rsid w:val="00661D13"/>
    <w:rsid w:val="00661DD2"/>
    <w:rsid w:val="00661DEF"/>
    <w:rsid w:val="00661E1E"/>
    <w:rsid w:val="00661E27"/>
    <w:rsid w:val="00661E4D"/>
    <w:rsid w:val="00661E7B"/>
    <w:rsid w:val="00661E96"/>
    <w:rsid w:val="00661EB8"/>
    <w:rsid w:val="00661ECB"/>
    <w:rsid w:val="00661F16"/>
    <w:rsid w:val="00661F2E"/>
    <w:rsid w:val="00661F37"/>
    <w:rsid w:val="00661F66"/>
    <w:rsid w:val="00661FA3"/>
    <w:rsid w:val="00661FB4"/>
    <w:rsid w:val="00661FDD"/>
    <w:rsid w:val="0066213D"/>
    <w:rsid w:val="006621E8"/>
    <w:rsid w:val="0066222B"/>
    <w:rsid w:val="006622AD"/>
    <w:rsid w:val="006622B2"/>
    <w:rsid w:val="00662339"/>
    <w:rsid w:val="00662340"/>
    <w:rsid w:val="00662347"/>
    <w:rsid w:val="006623E5"/>
    <w:rsid w:val="00662452"/>
    <w:rsid w:val="00662494"/>
    <w:rsid w:val="006624FC"/>
    <w:rsid w:val="00662529"/>
    <w:rsid w:val="0066252D"/>
    <w:rsid w:val="00662603"/>
    <w:rsid w:val="00662613"/>
    <w:rsid w:val="006626CC"/>
    <w:rsid w:val="006626EB"/>
    <w:rsid w:val="0066275D"/>
    <w:rsid w:val="0066276A"/>
    <w:rsid w:val="0066277A"/>
    <w:rsid w:val="0066277F"/>
    <w:rsid w:val="0066281A"/>
    <w:rsid w:val="00662823"/>
    <w:rsid w:val="00662827"/>
    <w:rsid w:val="00662891"/>
    <w:rsid w:val="006628D7"/>
    <w:rsid w:val="006628DB"/>
    <w:rsid w:val="006628E8"/>
    <w:rsid w:val="006628FD"/>
    <w:rsid w:val="00662926"/>
    <w:rsid w:val="0066293C"/>
    <w:rsid w:val="00662958"/>
    <w:rsid w:val="00662A2C"/>
    <w:rsid w:val="00662A32"/>
    <w:rsid w:val="00662A6F"/>
    <w:rsid w:val="00662ACE"/>
    <w:rsid w:val="00662AF2"/>
    <w:rsid w:val="00662B40"/>
    <w:rsid w:val="00662C22"/>
    <w:rsid w:val="00662CC0"/>
    <w:rsid w:val="00662CEB"/>
    <w:rsid w:val="00662D43"/>
    <w:rsid w:val="00662D5D"/>
    <w:rsid w:val="00662DBB"/>
    <w:rsid w:val="00662E10"/>
    <w:rsid w:val="00662E44"/>
    <w:rsid w:val="00662EA6"/>
    <w:rsid w:val="00662EDD"/>
    <w:rsid w:val="00662F91"/>
    <w:rsid w:val="0066303B"/>
    <w:rsid w:val="006630DA"/>
    <w:rsid w:val="00663199"/>
    <w:rsid w:val="006631F0"/>
    <w:rsid w:val="006631F8"/>
    <w:rsid w:val="00663236"/>
    <w:rsid w:val="00663272"/>
    <w:rsid w:val="00663327"/>
    <w:rsid w:val="0066334C"/>
    <w:rsid w:val="00663352"/>
    <w:rsid w:val="00663363"/>
    <w:rsid w:val="006633C5"/>
    <w:rsid w:val="00663429"/>
    <w:rsid w:val="00663431"/>
    <w:rsid w:val="0066348B"/>
    <w:rsid w:val="00663497"/>
    <w:rsid w:val="00663503"/>
    <w:rsid w:val="00663575"/>
    <w:rsid w:val="006635A9"/>
    <w:rsid w:val="0066369E"/>
    <w:rsid w:val="0066373C"/>
    <w:rsid w:val="00663746"/>
    <w:rsid w:val="006637F6"/>
    <w:rsid w:val="006637F8"/>
    <w:rsid w:val="00663816"/>
    <w:rsid w:val="0066385A"/>
    <w:rsid w:val="00663877"/>
    <w:rsid w:val="006638F2"/>
    <w:rsid w:val="00663984"/>
    <w:rsid w:val="006639B2"/>
    <w:rsid w:val="00663A6D"/>
    <w:rsid w:val="00663A83"/>
    <w:rsid w:val="00663ABF"/>
    <w:rsid w:val="00663B23"/>
    <w:rsid w:val="00663B6C"/>
    <w:rsid w:val="00663B7B"/>
    <w:rsid w:val="00663BEE"/>
    <w:rsid w:val="00663C4E"/>
    <w:rsid w:val="00663CB1"/>
    <w:rsid w:val="00663CEB"/>
    <w:rsid w:val="00663D0C"/>
    <w:rsid w:val="00663E8F"/>
    <w:rsid w:val="00663EDB"/>
    <w:rsid w:val="00663F7D"/>
    <w:rsid w:val="00663F89"/>
    <w:rsid w:val="00663FD2"/>
    <w:rsid w:val="0066404A"/>
    <w:rsid w:val="00664054"/>
    <w:rsid w:val="0066405C"/>
    <w:rsid w:val="00664098"/>
    <w:rsid w:val="006640D2"/>
    <w:rsid w:val="0066415D"/>
    <w:rsid w:val="0066416E"/>
    <w:rsid w:val="0066419B"/>
    <w:rsid w:val="006641A5"/>
    <w:rsid w:val="006641C3"/>
    <w:rsid w:val="006642E4"/>
    <w:rsid w:val="0066434D"/>
    <w:rsid w:val="00664352"/>
    <w:rsid w:val="0066437F"/>
    <w:rsid w:val="0066439F"/>
    <w:rsid w:val="006643A0"/>
    <w:rsid w:val="006643D1"/>
    <w:rsid w:val="0066443D"/>
    <w:rsid w:val="00664455"/>
    <w:rsid w:val="006644B9"/>
    <w:rsid w:val="006644D7"/>
    <w:rsid w:val="006644E4"/>
    <w:rsid w:val="00664523"/>
    <w:rsid w:val="00664534"/>
    <w:rsid w:val="00664552"/>
    <w:rsid w:val="00664560"/>
    <w:rsid w:val="006645EB"/>
    <w:rsid w:val="00664642"/>
    <w:rsid w:val="00664680"/>
    <w:rsid w:val="0066478C"/>
    <w:rsid w:val="006647A2"/>
    <w:rsid w:val="00664830"/>
    <w:rsid w:val="006648AA"/>
    <w:rsid w:val="00664949"/>
    <w:rsid w:val="0066496F"/>
    <w:rsid w:val="00664A9D"/>
    <w:rsid w:val="00664B4C"/>
    <w:rsid w:val="00664BAD"/>
    <w:rsid w:val="00664BE9"/>
    <w:rsid w:val="00664C92"/>
    <w:rsid w:val="00664CA7"/>
    <w:rsid w:val="00664E22"/>
    <w:rsid w:val="00664E2F"/>
    <w:rsid w:val="00664E44"/>
    <w:rsid w:val="00664E56"/>
    <w:rsid w:val="00664EBB"/>
    <w:rsid w:val="00664EBC"/>
    <w:rsid w:val="00664F2C"/>
    <w:rsid w:val="00664FF4"/>
    <w:rsid w:val="00665051"/>
    <w:rsid w:val="0066508C"/>
    <w:rsid w:val="0066512B"/>
    <w:rsid w:val="0066518F"/>
    <w:rsid w:val="006651F5"/>
    <w:rsid w:val="006651F6"/>
    <w:rsid w:val="00665229"/>
    <w:rsid w:val="00665248"/>
    <w:rsid w:val="006652C2"/>
    <w:rsid w:val="00665314"/>
    <w:rsid w:val="0066534A"/>
    <w:rsid w:val="00665354"/>
    <w:rsid w:val="00665462"/>
    <w:rsid w:val="0066549D"/>
    <w:rsid w:val="006654C6"/>
    <w:rsid w:val="0066552E"/>
    <w:rsid w:val="00665563"/>
    <w:rsid w:val="00665565"/>
    <w:rsid w:val="00665628"/>
    <w:rsid w:val="0066562E"/>
    <w:rsid w:val="006658E1"/>
    <w:rsid w:val="0066598D"/>
    <w:rsid w:val="006659B8"/>
    <w:rsid w:val="00665A0A"/>
    <w:rsid w:val="00665A2F"/>
    <w:rsid w:val="00665A5C"/>
    <w:rsid w:val="00665ADD"/>
    <w:rsid w:val="00665B29"/>
    <w:rsid w:val="00665B38"/>
    <w:rsid w:val="00665B40"/>
    <w:rsid w:val="00665B54"/>
    <w:rsid w:val="00665B6F"/>
    <w:rsid w:val="00665B8D"/>
    <w:rsid w:val="00665B9F"/>
    <w:rsid w:val="00665CC6"/>
    <w:rsid w:val="00665D61"/>
    <w:rsid w:val="00665D86"/>
    <w:rsid w:val="00665DE0"/>
    <w:rsid w:val="00665E5C"/>
    <w:rsid w:val="00665EAB"/>
    <w:rsid w:val="00665EC8"/>
    <w:rsid w:val="00665EDF"/>
    <w:rsid w:val="00665EE8"/>
    <w:rsid w:val="00665F59"/>
    <w:rsid w:val="00665F5D"/>
    <w:rsid w:val="00665F79"/>
    <w:rsid w:val="00665FB0"/>
    <w:rsid w:val="00665FBC"/>
    <w:rsid w:val="00666080"/>
    <w:rsid w:val="006660FC"/>
    <w:rsid w:val="006660FE"/>
    <w:rsid w:val="006661C8"/>
    <w:rsid w:val="006661D4"/>
    <w:rsid w:val="00666228"/>
    <w:rsid w:val="00666246"/>
    <w:rsid w:val="006662DD"/>
    <w:rsid w:val="00666319"/>
    <w:rsid w:val="006663AF"/>
    <w:rsid w:val="006663DA"/>
    <w:rsid w:val="006663FF"/>
    <w:rsid w:val="0066644E"/>
    <w:rsid w:val="0066648F"/>
    <w:rsid w:val="006664AA"/>
    <w:rsid w:val="00666504"/>
    <w:rsid w:val="00666506"/>
    <w:rsid w:val="00666525"/>
    <w:rsid w:val="00666531"/>
    <w:rsid w:val="0066661C"/>
    <w:rsid w:val="006666B1"/>
    <w:rsid w:val="00666717"/>
    <w:rsid w:val="00666763"/>
    <w:rsid w:val="006667AC"/>
    <w:rsid w:val="006667DA"/>
    <w:rsid w:val="00666855"/>
    <w:rsid w:val="0066689C"/>
    <w:rsid w:val="006669E6"/>
    <w:rsid w:val="00666A35"/>
    <w:rsid w:val="00666A57"/>
    <w:rsid w:val="00666B46"/>
    <w:rsid w:val="00666B6A"/>
    <w:rsid w:val="00666C09"/>
    <w:rsid w:val="00666C0C"/>
    <w:rsid w:val="00666C9B"/>
    <w:rsid w:val="00666CCB"/>
    <w:rsid w:val="00666CD2"/>
    <w:rsid w:val="00666D20"/>
    <w:rsid w:val="00666DA4"/>
    <w:rsid w:val="00666E17"/>
    <w:rsid w:val="00666FD7"/>
    <w:rsid w:val="0066700E"/>
    <w:rsid w:val="0066701B"/>
    <w:rsid w:val="00667021"/>
    <w:rsid w:val="00667092"/>
    <w:rsid w:val="006670BA"/>
    <w:rsid w:val="0066723A"/>
    <w:rsid w:val="0066729A"/>
    <w:rsid w:val="00667425"/>
    <w:rsid w:val="00667488"/>
    <w:rsid w:val="0066749C"/>
    <w:rsid w:val="006674C6"/>
    <w:rsid w:val="006674D6"/>
    <w:rsid w:val="006674DF"/>
    <w:rsid w:val="006675DA"/>
    <w:rsid w:val="00667620"/>
    <w:rsid w:val="00667643"/>
    <w:rsid w:val="0066764E"/>
    <w:rsid w:val="0066765B"/>
    <w:rsid w:val="006676C5"/>
    <w:rsid w:val="00667884"/>
    <w:rsid w:val="00667898"/>
    <w:rsid w:val="006678D1"/>
    <w:rsid w:val="00667946"/>
    <w:rsid w:val="0066798E"/>
    <w:rsid w:val="006679C6"/>
    <w:rsid w:val="006679FE"/>
    <w:rsid w:val="00667A34"/>
    <w:rsid w:val="00667A5A"/>
    <w:rsid w:val="00667A8A"/>
    <w:rsid w:val="00667AE3"/>
    <w:rsid w:val="00667B1A"/>
    <w:rsid w:val="00667B26"/>
    <w:rsid w:val="00667B72"/>
    <w:rsid w:val="00667D25"/>
    <w:rsid w:val="00667D5E"/>
    <w:rsid w:val="00667E62"/>
    <w:rsid w:val="00667FC4"/>
    <w:rsid w:val="00670005"/>
    <w:rsid w:val="00670007"/>
    <w:rsid w:val="0067000D"/>
    <w:rsid w:val="0067001A"/>
    <w:rsid w:val="00670033"/>
    <w:rsid w:val="0067005E"/>
    <w:rsid w:val="00670091"/>
    <w:rsid w:val="006700FC"/>
    <w:rsid w:val="00670102"/>
    <w:rsid w:val="0067011B"/>
    <w:rsid w:val="00670133"/>
    <w:rsid w:val="00670165"/>
    <w:rsid w:val="0067019E"/>
    <w:rsid w:val="0067020B"/>
    <w:rsid w:val="00670254"/>
    <w:rsid w:val="006702C5"/>
    <w:rsid w:val="006702D8"/>
    <w:rsid w:val="0067036C"/>
    <w:rsid w:val="0067042C"/>
    <w:rsid w:val="00670455"/>
    <w:rsid w:val="00670551"/>
    <w:rsid w:val="00670563"/>
    <w:rsid w:val="0067059C"/>
    <w:rsid w:val="006705AF"/>
    <w:rsid w:val="006705BE"/>
    <w:rsid w:val="0067064C"/>
    <w:rsid w:val="00670650"/>
    <w:rsid w:val="006706A9"/>
    <w:rsid w:val="00670758"/>
    <w:rsid w:val="006707CF"/>
    <w:rsid w:val="006708EA"/>
    <w:rsid w:val="006708EE"/>
    <w:rsid w:val="006709A0"/>
    <w:rsid w:val="006709CA"/>
    <w:rsid w:val="006709ED"/>
    <w:rsid w:val="00670B08"/>
    <w:rsid w:val="00670B77"/>
    <w:rsid w:val="00670BBA"/>
    <w:rsid w:val="00670BCB"/>
    <w:rsid w:val="00670C4C"/>
    <w:rsid w:val="00670C7A"/>
    <w:rsid w:val="00670C9B"/>
    <w:rsid w:val="00670E1A"/>
    <w:rsid w:val="00670E59"/>
    <w:rsid w:val="00670F92"/>
    <w:rsid w:val="00670FB3"/>
    <w:rsid w:val="00670FBF"/>
    <w:rsid w:val="0067100C"/>
    <w:rsid w:val="00671016"/>
    <w:rsid w:val="0067111E"/>
    <w:rsid w:val="00671232"/>
    <w:rsid w:val="00671256"/>
    <w:rsid w:val="00671335"/>
    <w:rsid w:val="0067136A"/>
    <w:rsid w:val="0067138B"/>
    <w:rsid w:val="0067142E"/>
    <w:rsid w:val="00671444"/>
    <w:rsid w:val="00671491"/>
    <w:rsid w:val="00671606"/>
    <w:rsid w:val="00671669"/>
    <w:rsid w:val="00671676"/>
    <w:rsid w:val="006716A0"/>
    <w:rsid w:val="006716D1"/>
    <w:rsid w:val="006716F6"/>
    <w:rsid w:val="006717DE"/>
    <w:rsid w:val="00671851"/>
    <w:rsid w:val="0067189C"/>
    <w:rsid w:val="006718AE"/>
    <w:rsid w:val="006718B0"/>
    <w:rsid w:val="006718B2"/>
    <w:rsid w:val="006718CF"/>
    <w:rsid w:val="00671986"/>
    <w:rsid w:val="006719D8"/>
    <w:rsid w:val="00671B3B"/>
    <w:rsid w:val="00671B60"/>
    <w:rsid w:val="00671BA4"/>
    <w:rsid w:val="00671BCD"/>
    <w:rsid w:val="00671C67"/>
    <w:rsid w:val="00671CA7"/>
    <w:rsid w:val="00671CAD"/>
    <w:rsid w:val="00671D31"/>
    <w:rsid w:val="00671D92"/>
    <w:rsid w:val="00671DE1"/>
    <w:rsid w:val="00671E82"/>
    <w:rsid w:val="00671F17"/>
    <w:rsid w:val="00671F72"/>
    <w:rsid w:val="0067201E"/>
    <w:rsid w:val="00672083"/>
    <w:rsid w:val="006720A1"/>
    <w:rsid w:val="0067210A"/>
    <w:rsid w:val="00672210"/>
    <w:rsid w:val="006722D0"/>
    <w:rsid w:val="0067238D"/>
    <w:rsid w:val="006726B1"/>
    <w:rsid w:val="006726B8"/>
    <w:rsid w:val="006726FD"/>
    <w:rsid w:val="0067274D"/>
    <w:rsid w:val="006727AC"/>
    <w:rsid w:val="006727BD"/>
    <w:rsid w:val="006727DE"/>
    <w:rsid w:val="006727E8"/>
    <w:rsid w:val="00672829"/>
    <w:rsid w:val="006728DD"/>
    <w:rsid w:val="00672937"/>
    <w:rsid w:val="00672948"/>
    <w:rsid w:val="00672964"/>
    <w:rsid w:val="00672976"/>
    <w:rsid w:val="00672985"/>
    <w:rsid w:val="00672988"/>
    <w:rsid w:val="00672A8A"/>
    <w:rsid w:val="00672A98"/>
    <w:rsid w:val="00672C2E"/>
    <w:rsid w:val="00672C45"/>
    <w:rsid w:val="00672D71"/>
    <w:rsid w:val="00672D81"/>
    <w:rsid w:val="00672D89"/>
    <w:rsid w:val="00672DC4"/>
    <w:rsid w:val="00672E13"/>
    <w:rsid w:val="00672E83"/>
    <w:rsid w:val="00672FDA"/>
    <w:rsid w:val="00672FFB"/>
    <w:rsid w:val="00673047"/>
    <w:rsid w:val="006730AA"/>
    <w:rsid w:val="006730D5"/>
    <w:rsid w:val="00673111"/>
    <w:rsid w:val="00673136"/>
    <w:rsid w:val="0067313C"/>
    <w:rsid w:val="00673175"/>
    <w:rsid w:val="00673194"/>
    <w:rsid w:val="00673240"/>
    <w:rsid w:val="00673247"/>
    <w:rsid w:val="00673251"/>
    <w:rsid w:val="00673253"/>
    <w:rsid w:val="00673293"/>
    <w:rsid w:val="00673337"/>
    <w:rsid w:val="00673373"/>
    <w:rsid w:val="006733F8"/>
    <w:rsid w:val="0067346F"/>
    <w:rsid w:val="006734D0"/>
    <w:rsid w:val="00673538"/>
    <w:rsid w:val="006735D5"/>
    <w:rsid w:val="006735E7"/>
    <w:rsid w:val="0067360F"/>
    <w:rsid w:val="0067362F"/>
    <w:rsid w:val="00673630"/>
    <w:rsid w:val="00673664"/>
    <w:rsid w:val="006736D9"/>
    <w:rsid w:val="006736F9"/>
    <w:rsid w:val="0067370F"/>
    <w:rsid w:val="006737EB"/>
    <w:rsid w:val="0067390C"/>
    <w:rsid w:val="006739CE"/>
    <w:rsid w:val="00673A27"/>
    <w:rsid w:val="00673A28"/>
    <w:rsid w:val="00673AD8"/>
    <w:rsid w:val="00673B13"/>
    <w:rsid w:val="00673B33"/>
    <w:rsid w:val="00673CC0"/>
    <w:rsid w:val="00673D24"/>
    <w:rsid w:val="00673D63"/>
    <w:rsid w:val="00673D73"/>
    <w:rsid w:val="00673E01"/>
    <w:rsid w:val="00673EBE"/>
    <w:rsid w:val="006740EE"/>
    <w:rsid w:val="006740FC"/>
    <w:rsid w:val="006741AF"/>
    <w:rsid w:val="006741ED"/>
    <w:rsid w:val="00674264"/>
    <w:rsid w:val="0067438D"/>
    <w:rsid w:val="0067443C"/>
    <w:rsid w:val="0067444A"/>
    <w:rsid w:val="00674450"/>
    <w:rsid w:val="00674487"/>
    <w:rsid w:val="00674493"/>
    <w:rsid w:val="0067458C"/>
    <w:rsid w:val="006745AA"/>
    <w:rsid w:val="006745E9"/>
    <w:rsid w:val="00674738"/>
    <w:rsid w:val="0067474D"/>
    <w:rsid w:val="00674761"/>
    <w:rsid w:val="0067478A"/>
    <w:rsid w:val="006747B2"/>
    <w:rsid w:val="00674890"/>
    <w:rsid w:val="006748A0"/>
    <w:rsid w:val="006748E7"/>
    <w:rsid w:val="0067493A"/>
    <w:rsid w:val="00674A1A"/>
    <w:rsid w:val="00674C38"/>
    <w:rsid w:val="00674C7D"/>
    <w:rsid w:val="00674CB9"/>
    <w:rsid w:val="00674CCF"/>
    <w:rsid w:val="00674D73"/>
    <w:rsid w:val="00674DB2"/>
    <w:rsid w:val="00674E44"/>
    <w:rsid w:val="00674E8F"/>
    <w:rsid w:val="00674F2B"/>
    <w:rsid w:val="00674F56"/>
    <w:rsid w:val="00674F5E"/>
    <w:rsid w:val="00674F8A"/>
    <w:rsid w:val="00675028"/>
    <w:rsid w:val="0067503C"/>
    <w:rsid w:val="0067503D"/>
    <w:rsid w:val="00675152"/>
    <w:rsid w:val="00675191"/>
    <w:rsid w:val="006751A0"/>
    <w:rsid w:val="006751D8"/>
    <w:rsid w:val="0067522A"/>
    <w:rsid w:val="00675236"/>
    <w:rsid w:val="0067529E"/>
    <w:rsid w:val="0067532D"/>
    <w:rsid w:val="00675386"/>
    <w:rsid w:val="006753DD"/>
    <w:rsid w:val="006754A6"/>
    <w:rsid w:val="006754A8"/>
    <w:rsid w:val="00675519"/>
    <w:rsid w:val="00675536"/>
    <w:rsid w:val="00675584"/>
    <w:rsid w:val="006755B4"/>
    <w:rsid w:val="0067562B"/>
    <w:rsid w:val="006756CE"/>
    <w:rsid w:val="006758AA"/>
    <w:rsid w:val="00675A33"/>
    <w:rsid w:val="00675A36"/>
    <w:rsid w:val="00675A7C"/>
    <w:rsid w:val="00675A8B"/>
    <w:rsid w:val="00675A9E"/>
    <w:rsid w:val="00675A9F"/>
    <w:rsid w:val="00675ACF"/>
    <w:rsid w:val="00675B46"/>
    <w:rsid w:val="00675B96"/>
    <w:rsid w:val="00675BEE"/>
    <w:rsid w:val="00675C7B"/>
    <w:rsid w:val="00675CA7"/>
    <w:rsid w:val="00675CAE"/>
    <w:rsid w:val="00675CBB"/>
    <w:rsid w:val="00675CF7"/>
    <w:rsid w:val="00675D1F"/>
    <w:rsid w:val="00675D22"/>
    <w:rsid w:val="00675D91"/>
    <w:rsid w:val="00675E07"/>
    <w:rsid w:val="00675E4F"/>
    <w:rsid w:val="00675F7D"/>
    <w:rsid w:val="00675FF9"/>
    <w:rsid w:val="00676015"/>
    <w:rsid w:val="00676039"/>
    <w:rsid w:val="006760A7"/>
    <w:rsid w:val="006760FC"/>
    <w:rsid w:val="00676134"/>
    <w:rsid w:val="00676152"/>
    <w:rsid w:val="006761BB"/>
    <w:rsid w:val="006761E8"/>
    <w:rsid w:val="00676213"/>
    <w:rsid w:val="006763CD"/>
    <w:rsid w:val="006764DD"/>
    <w:rsid w:val="0067655C"/>
    <w:rsid w:val="0067655F"/>
    <w:rsid w:val="00676596"/>
    <w:rsid w:val="006765D0"/>
    <w:rsid w:val="0067664B"/>
    <w:rsid w:val="00676654"/>
    <w:rsid w:val="006766F1"/>
    <w:rsid w:val="00676725"/>
    <w:rsid w:val="00676740"/>
    <w:rsid w:val="006768C3"/>
    <w:rsid w:val="006769BF"/>
    <w:rsid w:val="00676A09"/>
    <w:rsid w:val="00676AC1"/>
    <w:rsid w:val="00676AF5"/>
    <w:rsid w:val="00676B68"/>
    <w:rsid w:val="00676B69"/>
    <w:rsid w:val="00676B91"/>
    <w:rsid w:val="00676C10"/>
    <w:rsid w:val="00676CAC"/>
    <w:rsid w:val="00676CE2"/>
    <w:rsid w:val="00676CF0"/>
    <w:rsid w:val="00676CF5"/>
    <w:rsid w:val="00676DE7"/>
    <w:rsid w:val="00676E15"/>
    <w:rsid w:val="00676EB5"/>
    <w:rsid w:val="00676F14"/>
    <w:rsid w:val="00677008"/>
    <w:rsid w:val="0067706C"/>
    <w:rsid w:val="00677088"/>
    <w:rsid w:val="006770D5"/>
    <w:rsid w:val="0067717B"/>
    <w:rsid w:val="00677204"/>
    <w:rsid w:val="00677280"/>
    <w:rsid w:val="006772A8"/>
    <w:rsid w:val="00677368"/>
    <w:rsid w:val="0067736C"/>
    <w:rsid w:val="00677390"/>
    <w:rsid w:val="0067740A"/>
    <w:rsid w:val="00677479"/>
    <w:rsid w:val="006774E3"/>
    <w:rsid w:val="006774E9"/>
    <w:rsid w:val="006774F3"/>
    <w:rsid w:val="0067751E"/>
    <w:rsid w:val="006775FC"/>
    <w:rsid w:val="00677659"/>
    <w:rsid w:val="006776E1"/>
    <w:rsid w:val="006777C7"/>
    <w:rsid w:val="0067780A"/>
    <w:rsid w:val="006778DE"/>
    <w:rsid w:val="00677909"/>
    <w:rsid w:val="0067792B"/>
    <w:rsid w:val="006779CB"/>
    <w:rsid w:val="00677A1C"/>
    <w:rsid w:val="00677A24"/>
    <w:rsid w:val="00677A2C"/>
    <w:rsid w:val="00677A92"/>
    <w:rsid w:val="00677B11"/>
    <w:rsid w:val="00677B1D"/>
    <w:rsid w:val="00677B53"/>
    <w:rsid w:val="00677BDE"/>
    <w:rsid w:val="00677BE0"/>
    <w:rsid w:val="00677D49"/>
    <w:rsid w:val="00677E2C"/>
    <w:rsid w:val="00677E60"/>
    <w:rsid w:val="00677E75"/>
    <w:rsid w:val="00677EB0"/>
    <w:rsid w:val="00677F29"/>
    <w:rsid w:val="00677FD1"/>
    <w:rsid w:val="00680076"/>
    <w:rsid w:val="00680089"/>
    <w:rsid w:val="006800EB"/>
    <w:rsid w:val="006801B1"/>
    <w:rsid w:val="006801C4"/>
    <w:rsid w:val="006801DB"/>
    <w:rsid w:val="0068020D"/>
    <w:rsid w:val="0068022F"/>
    <w:rsid w:val="00680256"/>
    <w:rsid w:val="0068031C"/>
    <w:rsid w:val="00680488"/>
    <w:rsid w:val="0068059C"/>
    <w:rsid w:val="0068064B"/>
    <w:rsid w:val="0068067B"/>
    <w:rsid w:val="0068068F"/>
    <w:rsid w:val="006806D1"/>
    <w:rsid w:val="006806F9"/>
    <w:rsid w:val="00680739"/>
    <w:rsid w:val="0068074C"/>
    <w:rsid w:val="006807EC"/>
    <w:rsid w:val="00680844"/>
    <w:rsid w:val="0068089C"/>
    <w:rsid w:val="006808AD"/>
    <w:rsid w:val="006809E4"/>
    <w:rsid w:val="00680A52"/>
    <w:rsid w:val="00680AF2"/>
    <w:rsid w:val="00680BBE"/>
    <w:rsid w:val="00680CFE"/>
    <w:rsid w:val="00680D07"/>
    <w:rsid w:val="00680D83"/>
    <w:rsid w:val="00680DC7"/>
    <w:rsid w:val="00680E3E"/>
    <w:rsid w:val="00680E71"/>
    <w:rsid w:val="00680EAE"/>
    <w:rsid w:val="00680F13"/>
    <w:rsid w:val="00680FAB"/>
    <w:rsid w:val="00680FDB"/>
    <w:rsid w:val="00680FF6"/>
    <w:rsid w:val="0068102E"/>
    <w:rsid w:val="0068112A"/>
    <w:rsid w:val="00681186"/>
    <w:rsid w:val="0068118D"/>
    <w:rsid w:val="006811AA"/>
    <w:rsid w:val="006811EC"/>
    <w:rsid w:val="0068122A"/>
    <w:rsid w:val="0068125C"/>
    <w:rsid w:val="00681294"/>
    <w:rsid w:val="00681295"/>
    <w:rsid w:val="00681337"/>
    <w:rsid w:val="00681361"/>
    <w:rsid w:val="00681427"/>
    <w:rsid w:val="006814E0"/>
    <w:rsid w:val="00681560"/>
    <w:rsid w:val="00681596"/>
    <w:rsid w:val="0068160D"/>
    <w:rsid w:val="0068163A"/>
    <w:rsid w:val="006816A2"/>
    <w:rsid w:val="006816E1"/>
    <w:rsid w:val="00681925"/>
    <w:rsid w:val="0068196E"/>
    <w:rsid w:val="006819AF"/>
    <w:rsid w:val="006819B4"/>
    <w:rsid w:val="006819CA"/>
    <w:rsid w:val="00681AED"/>
    <w:rsid w:val="00681B1F"/>
    <w:rsid w:val="00681B56"/>
    <w:rsid w:val="00681B82"/>
    <w:rsid w:val="00681C1B"/>
    <w:rsid w:val="00681C46"/>
    <w:rsid w:val="00681CCC"/>
    <w:rsid w:val="00681CD0"/>
    <w:rsid w:val="00681CF6"/>
    <w:rsid w:val="00681D71"/>
    <w:rsid w:val="00681DF6"/>
    <w:rsid w:val="00681E15"/>
    <w:rsid w:val="00681E40"/>
    <w:rsid w:val="00681E6B"/>
    <w:rsid w:val="00681EB9"/>
    <w:rsid w:val="00681F02"/>
    <w:rsid w:val="00681F49"/>
    <w:rsid w:val="00681FA7"/>
    <w:rsid w:val="00681FC5"/>
    <w:rsid w:val="00681FFB"/>
    <w:rsid w:val="0068204A"/>
    <w:rsid w:val="0068212A"/>
    <w:rsid w:val="0068217C"/>
    <w:rsid w:val="006821E9"/>
    <w:rsid w:val="00682272"/>
    <w:rsid w:val="006822A2"/>
    <w:rsid w:val="00682325"/>
    <w:rsid w:val="00682361"/>
    <w:rsid w:val="00682376"/>
    <w:rsid w:val="006823A2"/>
    <w:rsid w:val="006823BF"/>
    <w:rsid w:val="00682416"/>
    <w:rsid w:val="0068245C"/>
    <w:rsid w:val="00682470"/>
    <w:rsid w:val="0068253B"/>
    <w:rsid w:val="00682569"/>
    <w:rsid w:val="00682580"/>
    <w:rsid w:val="006825D8"/>
    <w:rsid w:val="006825E1"/>
    <w:rsid w:val="006825E3"/>
    <w:rsid w:val="006825E4"/>
    <w:rsid w:val="00682658"/>
    <w:rsid w:val="006826BE"/>
    <w:rsid w:val="00682713"/>
    <w:rsid w:val="0068276F"/>
    <w:rsid w:val="00682801"/>
    <w:rsid w:val="0068286B"/>
    <w:rsid w:val="00682881"/>
    <w:rsid w:val="0068289C"/>
    <w:rsid w:val="006828E2"/>
    <w:rsid w:val="006828E7"/>
    <w:rsid w:val="00682903"/>
    <w:rsid w:val="0068299A"/>
    <w:rsid w:val="006829DC"/>
    <w:rsid w:val="00682A32"/>
    <w:rsid w:val="00682A36"/>
    <w:rsid w:val="00682A9B"/>
    <w:rsid w:val="00682B29"/>
    <w:rsid w:val="00682B8D"/>
    <w:rsid w:val="00682BAC"/>
    <w:rsid w:val="00682BDC"/>
    <w:rsid w:val="00682C6D"/>
    <w:rsid w:val="00682CAF"/>
    <w:rsid w:val="00682D27"/>
    <w:rsid w:val="00682D58"/>
    <w:rsid w:val="00682D71"/>
    <w:rsid w:val="00682D9E"/>
    <w:rsid w:val="00682DBB"/>
    <w:rsid w:val="00682E4F"/>
    <w:rsid w:val="00682E8C"/>
    <w:rsid w:val="00682EDF"/>
    <w:rsid w:val="00682EE3"/>
    <w:rsid w:val="00682F1F"/>
    <w:rsid w:val="00682F42"/>
    <w:rsid w:val="00682F97"/>
    <w:rsid w:val="00682F98"/>
    <w:rsid w:val="00683025"/>
    <w:rsid w:val="00683088"/>
    <w:rsid w:val="006830B6"/>
    <w:rsid w:val="0068317A"/>
    <w:rsid w:val="0068317F"/>
    <w:rsid w:val="006831A8"/>
    <w:rsid w:val="00683202"/>
    <w:rsid w:val="00683252"/>
    <w:rsid w:val="006832E7"/>
    <w:rsid w:val="00683326"/>
    <w:rsid w:val="0068332B"/>
    <w:rsid w:val="0068332E"/>
    <w:rsid w:val="00683352"/>
    <w:rsid w:val="00683363"/>
    <w:rsid w:val="006833D1"/>
    <w:rsid w:val="006833E4"/>
    <w:rsid w:val="00683421"/>
    <w:rsid w:val="00683467"/>
    <w:rsid w:val="00683479"/>
    <w:rsid w:val="006834C9"/>
    <w:rsid w:val="00683534"/>
    <w:rsid w:val="006835A4"/>
    <w:rsid w:val="00683604"/>
    <w:rsid w:val="0068368D"/>
    <w:rsid w:val="00683703"/>
    <w:rsid w:val="00683756"/>
    <w:rsid w:val="00683812"/>
    <w:rsid w:val="0068382B"/>
    <w:rsid w:val="00683842"/>
    <w:rsid w:val="006839A8"/>
    <w:rsid w:val="006839D5"/>
    <w:rsid w:val="00683A3C"/>
    <w:rsid w:val="00683ADE"/>
    <w:rsid w:val="00683C89"/>
    <w:rsid w:val="00683CCB"/>
    <w:rsid w:val="00683D04"/>
    <w:rsid w:val="00683D26"/>
    <w:rsid w:val="00683DE8"/>
    <w:rsid w:val="00683DFD"/>
    <w:rsid w:val="00683E00"/>
    <w:rsid w:val="00683E11"/>
    <w:rsid w:val="00683E86"/>
    <w:rsid w:val="00683E95"/>
    <w:rsid w:val="00683EFD"/>
    <w:rsid w:val="00683F28"/>
    <w:rsid w:val="00683F83"/>
    <w:rsid w:val="00683FBE"/>
    <w:rsid w:val="00683FEC"/>
    <w:rsid w:val="0068400D"/>
    <w:rsid w:val="0068405B"/>
    <w:rsid w:val="0068411B"/>
    <w:rsid w:val="0068415E"/>
    <w:rsid w:val="00684211"/>
    <w:rsid w:val="00684350"/>
    <w:rsid w:val="006843AC"/>
    <w:rsid w:val="006843BE"/>
    <w:rsid w:val="006843E3"/>
    <w:rsid w:val="0068441A"/>
    <w:rsid w:val="0068442E"/>
    <w:rsid w:val="0068443A"/>
    <w:rsid w:val="00684498"/>
    <w:rsid w:val="006844EF"/>
    <w:rsid w:val="006844FB"/>
    <w:rsid w:val="00684512"/>
    <w:rsid w:val="00684517"/>
    <w:rsid w:val="00684564"/>
    <w:rsid w:val="00684567"/>
    <w:rsid w:val="00684598"/>
    <w:rsid w:val="00684652"/>
    <w:rsid w:val="00684702"/>
    <w:rsid w:val="006847D5"/>
    <w:rsid w:val="006847E4"/>
    <w:rsid w:val="006849B9"/>
    <w:rsid w:val="006849F3"/>
    <w:rsid w:val="00684A36"/>
    <w:rsid w:val="00684A7A"/>
    <w:rsid w:val="00684B30"/>
    <w:rsid w:val="00684B67"/>
    <w:rsid w:val="00684B8B"/>
    <w:rsid w:val="00684C75"/>
    <w:rsid w:val="00684CA2"/>
    <w:rsid w:val="00684DD8"/>
    <w:rsid w:val="00684DE2"/>
    <w:rsid w:val="00684E0F"/>
    <w:rsid w:val="00684E26"/>
    <w:rsid w:val="00684E86"/>
    <w:rsid w:val="00684E91"/>
    <w:rsid w:val="00684F62"/>
    <w:rsid w:val="00684FE0"/>
    <w:rsid w:val="00684FFD"/>
    <w:rsid w:val="00685035"/>
    <w:rsid w:val="006850B4"/>
    <w:rsid w:val="006850BE"/>
    <w:rsid w:val="00685155"/>
    <w:rsid w:val="006851B8"/>
    <w:rsid w:val="00685249"/>
    <w:rsid w:val="00685289"/>
    <w:rsid w:val="0068530F"/>
    <w:rsid w:val="0068538E"/>
    <w:rsid w:val="006853B8"/>
    <w:rsid w:val="00685586"/>
    <w:rsid w:val="00685591"/>
    <w:rsid w:val="006855FA"/>
    <w:rsid w:val="00685601"/>
    <w:rsid w:val="0068564A"/>
    <w:rsid w:val="00685679"/>
    <w:rsid w:val="0068568F"/>
    <w:rsid w:val="006856BA"/>
    <w:rsid w:val="0068579A"/>
    <w:rsid w:val="006857AE"/>
    <w:rsid w:val="006857C0"/>
    <w:rsid w:val="006857E6"/>
    <w:rsid w:val="00685879"/>
    <w:rsid w:val="00685966"/>
    <w:rsid w:val="006859DE"/>
    <w:rsid w:val="00685A49"/>
    <w:rsid w:val="00685A74"/>
    <w:rsid w:val="00685AD7"/>
    <w:rsid w:val="00685B35"/>
    <w:rsid w:val="00685B46"/>
    <w:rsid w:val="00685B60"/>
    <w:rsid w:val="00685B7E"/>
    <w:rsid w:val="00685B8F"/>
    <w:rsid w:val="00685B95"/>
    <w:rsid w:val="00685BAD"/>
    <w:rsid w:val="00685BCB"/>
    <w:rsid w:val="00685C61"/>
    <w:rsid w:val="00685C9A"/>
    <w:rsid w:val="00685CD7"/>
    <w:rsid w:val="00685D5C"/>
    <w:rsid w:val="00685D5D"/>
    <w:rsid w:val="00685D65"/>
    <w:rsid w:val="00685D74"/>
    <w:rsid w:val="00685DAD"/>
    <w:rsid w:val="00685E42"/>
    <w:rsid w:val="00685E8D"/>
    <w:rsid w:val="00685EA0"/>
    <w:rsid w:val="00685F8E"/>
    <w:rsid w:val="00685FB9"/>
    <w:rsid w:val="00685FEB"/>
    <w:rsid w:val="00685FF5"/>
    <w:rsid w:val="00686092"/>
    <w:rsid w:val="006860BF"/>
    <w:rsid w:val="006860D9"/>
    <w:rsid w:val="006860DC"/>
    <w:rsid w:val="00686108"/>
    <w:rsid w:val="00686140"/>
    <w:rsid w:val="0068617D"/>
    <w:rsid w:val="006861A2"/>
    <w:rsid w:val="006861D1"/>
    <w:rsid w:val="0068627D"/>
    <w:rsid w:val="006862A4"/>
    <w:rsid w:val="006862F2"/>
    <w:rsid w:val="00686351"/>
    <w:rsid w:val="00686472"/>
    <w:rsid w:val="00686481"/>
    <w:rsid w:val="006864AF"/>
    <w:rsid w:val="006864CA"/>
    <w:rsid w:val="00686575"/>
    <w:rsid w:val="006865BC"/>
    <w:rsid w:val="006866AA"/>
    <w:rsid w:val="006866DA"/>
    <w:rsid w:val="006867D6"/>
    <w:rsid w:val="00686887"/>
    <w:rsid w:val="0068691C"/>
    <w:rsid w:val="006869F0"/>
    <w:rsid w:val="00686A0C"/>
    <w:rsid w:val="00686B49"/>
    <w:rsid w:val="00686BA4"/>
    <w:rsid w:val="00686C64"/>
    <w:rsid w:val="00686D42"/>
    <w:rsid w:val="00686D81"/>
    <w:rsid w:val="00686DA1"/>
    <w:rsid w:val="00686DCE"/>
    <w:rsid w:val="00686DD4"/>
    <w:rsid w:val="00686E45"/>
    <w:rsid w:val="00686E62"/>
    <w:rsid w:val="00686E92"/>
    <w:rsid w:val="00686ECE"/>
    <w:rsid w:val="00686FAF"/>
    <w:rsid w:val="00687034"/>
    <w:rsid w:val="00687050"/>
    <w:rsid w:val="006870D0"/>
    <w:rsid w:val="006870F5"/>
    <w:rsid w:val="00687108"/>
    <w:rsid w:val="00687114"/>
    <w:rsid w:val="006872EE"/>
    <w:rsid w:val="00687359"/>
    <w:rsid w:val="00687363"/>
    <w:rsid w:val="00687376"/>
    <w:rsid w:val="00687386"/>
    <w:rsid w:val="006873BE"/>
    <w:rsid w:val="00687559"/>
    <w:rsid w:val="00687657"/>
    <w:rsid w:val="00687707"/>
    <w:rsid w:val="00687713"/>
    <w:rsid w:val="006877EF"/>
    <w:rsid w:val="006877FA"/>
    <w:rsid w:val="00687803"/>
    <w:rsid w:val="00687809"/>
    <w:rsid w:val="00687811"/>
    <w:rsid w:val="00687860"/>
    <w:rsid w:val="0068791B"/>
    <w:rsid w:val="00687975"/>
    <w:rsid w:val="006879EC"/>
    <w:rsid w:val="00687A00"/>
    <w:rsid w:val="00687A8A"/>
    <w:rsid w:val="00687AB3"/>
    <w:rsid w:val="00687AC4"/>
    <w:rsid w:val="00687AEB"/>
    <w:rsid w:val="00687B03"/>
    <w:rsid w:val="00687B5F"/>
    <w:rsid w:val="00687B8C"/>
    <w:rsid w:val="00687BC3"/>
    <w:rsid w:val="00687C6B"/>
    <w:rsid w:val="00687C8D"/>
    <w:rsid w:val="00687D08"/>
    <w:rsid w:val="00687D30"/>
    <w:rsid w:val="00687D3E"/>
    <w:rsid w:val="00687DA9"/>
    <w:rsid w:val="00687DD0"/>
    <w:rsid w:val="00687DD6"/>
    <w:rsid w:val="00687E0A"/>
    <w:rsid w:val="00687E3C"/>
    <w:rsid w:val="00687E58"/>
    <w:rsid w:val="00687E73"/>
    <w:rsid w:val="00687E8C"/>
    <w:rsid w:val="00687F2F"/>
    <w:rsid w:val="00687F66"/>
    <w:rsid w:val="00687F93"/>
    <w:rsid w:val="00690182"/>
    <w:rsid w:val="0069025D"/>
    <w:rsid w:val="00690281"/>
    <w:rsid w:val="006902C0"/>
    <w:rsid w:val="006902DA"/>
    <w:rsid w:val="006902FC"/>
    <w:rsid w:val="00690339"/>
    <w:rsid w:val="0069035A"/>
    <w:rsid w:val="00690412"/>
    <w:rsid w:val="00690438"/>
    <w:rsid w:val="00690494"/>
    <w:rsid w:val="006904C6"/>
    <w:rsid w:val="006904EC"/>
    <w:rsid w:val="0069054B"/>
    <w:rsid w:val="00690619"/>
    <w:rsid w:val="00690639"/>
    <w:rsid w:val="00690693"/>
    <w:rsid w:val="0069073C"/>
    <w:rsid w:val="00690770"/>
    <w:rsid w:val="00690780"/>
    <w:rsid w:val="006908A0"/>
    <w:rsid w:val="006908CB"/>
    <w:rsid w:val="006908FA"/>
    <w:rsid w:val="00690961"/>
    <w:rsid w:val="0069097A"/>
    <w:rsid w:val="006909C2"/>
    <w:rsid w:val="00690A6A"/>
    <w:rsid w:val="00690A6E"/>
    <w:rsid w:val="00690A7A"/>
    <w:rsid w:val="00690AC6"/>
    <w:rsid w:val="00690B7D"/>
    <w:rsid w:val="00690BC7"/>
    <w:rsid w:val="00690C1A"/>
    <w:rsid w:val="00690C1E"/>
    <w:rsid w:val="00690C9B"/>
    <w:rsid w:val="00690CE3"/>
    <w:rsid w:val="00690D25"/>
    <w:rsid w:val="00690D5E"/>
    <w:rsid w:val="00690EB8"/>
    <w:rsid w:val="00690EBB"/>
    <w:rsid w:val="00690F48"/>
    <w:rsid w:val="00690F54"/>
    <w:rsid w:val="00690F59"/>
    <w:rsid w:val="00691029"/>
    <w:rsid w:val="00691031"/>
    <w:rsid w:val="00691063"/>
    <w:rsid w:val="006910FC"/>
    <w:rsid w:val="00691119"/>
    <w:rsid w:val="00691358"/>
    <w:rsid w:val="006913A1"/>
    <w:rsid w:val="006913C3"/>
    <w:rsid w:val="006913DD"/>
    <w:rsid w:val="006913E0"/>
    <w:rsid w:val="006913F1"/>
    <w:rsid w:val="00691413"/>
    <w:rsid w:val="006914B9"/>
    <w:rsid w:val="0069155F"/>
    <w:rsid w:val="006915CA"/>
    <w:rsid w:val="0069163A"/>
    <w:rsid w:val="0069165B"/>
    <w:rsid w:val="00691724"/>
    <w:rsid w:val="0069178F"/>
    <w:rsid w:val="006917D9"/>
    <w:rsid w:val="00691805"/>
    <w:rsid w:val="00691880"/>
    <w:rsid w:val="006918BD"/>
    <w:rsid w:val="00691961"/>
    <w:rsid w:val="00691986"/>
    <w:rsid w:val="00691991"/>
    <w:rsid w:val="006919E4"/>
    <w:rsid w:val="00691A7D"/>
    <w:rsid w:val="00691AA2"/>
    <w:rsid w:val="00691AE5"/>
    <w:rsid w:val="00691B84"/>
    <w:rsid w:val="00691BBA"/>
    <w:rsid w:val="00691C2C"/>
    <w:rsid w:val="00691C9B"/>
    <w:rsid w:val="00691D1C"/>
    <w:rsid w:val="00691D5F"/>
    <w:rsid w:val="00691D9E"/>
    <w:rsid w:val="00691E4D"/>
    <w:rsid w:val="00691F1A"/>
    <w:rsid w:val="0069202B"/>
    <w:rsid w:val="00692057"/>
    <w:rsid w:val="00692115"/>
    <w:rsid w:val="00692138"/>
    <w:rsid w:val="006921D5"/>
    <w:rsid w:val="006921DE"/>
    <w:rsid w:val="0069228D"/>
    <w:rsid w:val="006922EE"/>
    <w:rsid w:val="00692394"/>
    <w:rsid w:val="00692402"/>
    <w:rsid w:val="00692414"/>
    <w:rsid w:val="0069242F"/>
    <w:rsid w:val="00692489"/>
    <w:rsid w:val="00692502"/>
    <w:rsid w:val="00692560"/>
    <w:rsid w:val="006925E6"/>
    <w:rsid w:val="00692601"/>
    <w:rsid w:val="006926C1"/>
    <w:rsid w:val="00692888"/>
    <w:rsid w:val="00692921"/>
    <w:rsid w:val="0069292C"/>
    <w:rsid w:val="006929E0"/>
    <w:rsid w:val="006929E9"/>
    <w:rsid w:val="00692AC4"/>
    <w:rsid w:val="00692CD5"/>
    <w:rsid w:val="00692CDC"/>
    <w:rsid w:val="00692D2C"/>
    <w:rsid w:val="00692D5B"/>
    <w:rsid w:val="00692D8D"/>
    <w:rsid w:val="00692DF1"/>
    <w:rsid w:val="00692E0B"/>
    <w:rsid w:val="00692E17"/>
    <w:rsid w:val="00692F00"/>
    <w:rsid w:val="0069302E"/>
    <w:rsid w:val="0069307F"/>
    <w:rsid w:val="006930A7"/>
    <w:rsid w:val="006930AE"/>
    <w:rsid w:val="006930C2"/>
    <w:rsid w:val="006930CC"/>
    <w:rsid w:val="006930D6"/>
    <w:rsid w:val="00693107"/>
    <w:rsid w:val="006931B6"/>
    <w:rsid w:val="0069325C"/>
    <w:rsid w:val="00693265"/>
    <w:rsid w:val="00693293"/>
    <w:rsid w:val="006932A3"/>
    <w:rsid w:val="006932B1"/>
    <w:rsid w:val="0069337C"/>
    <w:rsid w:val="00693493"/>
    <w:rsid w:val="006934C9"/>
    <w:rsid w:val="006934D1"/>
    <w:rsid w:val="006934F1"/>
    <w:rsid w:val="00693534"/>
    <w:rsid w:val="0069358B"/>
    <w:rsid w:val="0069362A"/>
    <w:rsid w:val="0069363C"/>
    <w:rsid w:val="00693676"/>
    <w:rsid w:val="006936D2"/>
    <w:rsid w:val="006936FD"/>
    <w:rsid w:val="00693706"/>
    <w:rsid w:val="00693727"/>
    <w:rsid w:val="00693747"/>
    <w:rsid w:val="0069375F"/>
    <w:rsid w:val="006937A4"/>
    <w:rsid w:val="006937A8"/>
    <w:rsid w:val="006937F0"/>
    <w:rsid w:val="006937F8"/>
    <w:rsid w:val="00693836"/>
    <w:rsid w:val="00693862"/>
    <w:rsid w:val="00693887"/>
    <w:rsid w:val="00693915"/>
    <w:rsid w:val="00693940"/>
    <w:rsid w:val="00693963"/>
    <w:rsid w:val="006939E5"/>
    <w:rsid w:val="00693A72"/>
    <w:rsid w:val="00693AE2"/>
    <w:rsid w:val="00693BA4"/>
    <w:rsid w:val="00693C35"/>
    <w:rsid w:val="00693C40"/>
    <w:rsid w:val="00693CA2"/>
    <w:rsid w:val="00693CA5"/>
    <w:rsid w:val="00693D00"/>
    <w:rsid w:val="00693D19"/>
    <w:rsid w:val="00693D28"/>
    <w:rsid w:val="00693D89"/>
    <w:rsid w:val="00693DB0"/>
    <w:rsid w:val="00693DF5"/>
    <w:rsid w:val="00693EC5"/>
    <w:rsid w:val="00693F09"/>
    <w:rsid w:val="0069402F"/>
    <w:rsid w:val="00694045"/>
    <w:rsid w:val="00694067"/>
    <w:rsid w:val="00694076"/>
    <w:rsid w:val="00694093"/>
    <w:rsid w:val="006940B3"/>
    <w:rsid w:val="006940C5"/>
    <w:rsid w:val="006940E8"/>
    <w:rsid w:val="00694182"/>
    <w:rsid w:val="00694185"/>
    <w:rsid w:val="006941A6"/>
    <w:rsid w:val="0069426A"/>
    <w:rsid w:val="00694276"/>
    <w:rsid w:val="00694280"/>
    <w:rsid w:val="00694291"/>
    <w:rsid w:val="006942C3"/>
    <w:rsid w:val="00694362"/>
    <w:rsid w:val="00694376"/>
    <w:rsid w:val="00694393"/>
    <w:rsid w:val="00694420"/>
    <w:rsid w:val="00694464"/>
    <w:rsid w:val="006945AA"/>
    <w:rsid w:val="006945EE"/>
    <w:rsid w:val="00694689"/>
    <w:rsid w:val="006946AC"/>
    <w:rsid w:val="00694709"/>
    <w:rsid w:val="00694719"/>
    <w:rsid w:val="00694777"/>
    <w:rsid w:val="0069479B"/>
    <w:rsid w:val="006947A1"/>
    <w:rsid w:val="0069481B"/>
    <w:rsid w:val="0069488B"/>
    <w:rsid w:val="00694947"/>
    <w:rsid w:val="00694990"/>
    <w:rsid w:val="00694ACB"/>
    <w:rsid w:val="00694B8A"/>
    <w:rsid w:val="00694BDF"/>
    <w:rsid w:val="00694C08"/>
    <w:rsid w:val="00694C63"/>
    <w:rsid w:val="00694C6F"/>
    <w:rsid w:val="00694CC4"/>
    <w:rsid w:val="00694CED"/>
    <w:rsid w:val="00694D2D"/>
    <w:rsid w:val="00694D76"/>
    <w:rsid w:val="00694DA4"/>
    <w:rsid w:val="00694DC3"/>
    <w:rsid w:val="00694DED"/>
    <w:rsid w:val="00694E16"/>
    <w:rsid w:val="00694E18"/>
    <w:rsid w:val="00694E19"/>
    <w:rsid w:val="00694E2D"/>
    <w:rsid w:val="00694EF1"/>
    <w:rsid w:val="00694F14"/>
    <w:rsid w:val="00694F23"/>
    <w:rsid w:val="00694F43"/>
    <w:rsid w:val="00694FE5"/>
    <w:rsid w:val="00695008"/>
    <w:rsid w:val="00695131"/>
    <w:rsid w:val="0069513F"/>
    <w:rsid w:val="00695179"/>
    <w:rsid w:val="00695188"/>
    <w:rsid w:val="00695215"/>
    <w:rsid w:val="00695281"/>
    <w:rsid w:val="006953AE"/>
    <w:rsid w:val="006953CA"/>
    <w:rsid w:val="00695410"/>
    <w:rsid w:val="00695453"/>
    <w:rsid w:val="00695467"/>
    <w:rsid w:val="0069548B"/>
    <w:rsid w:val="006954B6"/>
    <w:rsid w:val="006954BA"/>
    <w:rsid w:val="006955AF"/>
    <w:rsid w:val="006955F4"/>
    <w:rsid w:val="00695654"/>
    <w:rsid w:val="00695727"/>
    <w:rsid w:val="00695786"/>
    <w:rsid w:val="006957C9"/>
    <w:rsid w:val="00695842"/>
    <w:rsid w:val="006958B0"/>
    <w:rsid w:val="006958B9"/>
    <w:rsid w:val="006958BE"/>
    <w:rsid w:val="0069599F"/>
    <w:rsid w:val="00695A86"/>
    <w:rsid w:val="00695AE3"/>
    <w:rsid w:val="00695AEF"/>
    <w:rsid w:val="00695B25"/>
    <w:rsid w:val="00695B4D"/>
    <w:rsid w:val="00695C0D"/>
    <w:rsid w:val="00695C42"/>
    <w:rsid w:val="00695C4D"/>
    <w:rsid w:val="00695CAD"/>
    <w:rsid w:val="00695CAE"/>
    <w:rsid w:val="00695CBD"/>
    <w:rsid w:val="00695D0E"/>
    <w:rsid w:val="00695D56"/>
    <w:rsid w:val="00695D66"/>
    <w:rsid w:val="00695DBA"/>
    <w:rsid w:val="00695DBD"/>
    <w:rsid w:val="00695E2A"/>
    <w:rsid w:val="00695E52"/>
    <w:rsid w:val="00695F1A"/>
    <w:rsid w:val="006960AA"/>
    <w:rsid w:val="0069611B"/>
    <w:rsid w:val="0069613C"/>
    <w:rsid w:val="00696191"/>
    <w:rsid w:val="006961D4"/>
    <w:rsid w:val="006961ED"/>
    <w:rsid w:val="0069624A"/>
    <w:rsid w:val="0069628C"/>
    <w:rsid w:val="0069629F"/>
    <w:rsid w:val="0069632E"/>
    <w:rsid w:val="0069633B"/>
    <w:rsid w:val="00696346"/>
    <w:rsid w:val="006963C1"/>
    <w:rsid w:val="006963D5"/>
    <w:rsid w:val="006963EC"/>
    <w:rsid w:val="00696403"/>
    <w:rsid w:val="0069640F"/>
    <w:rsid w:val="00696415"/>
    <w:rsid w:val="00696423"/>
    <w:rsid w:val="0069643A"/>
    <w:rsid w:val="0069647B"/>
    <w:rsid w:val="006964A5"/>
    <w:rsid w:val="00696544"/>
    <w:rsid w:val="0069658A"/>
    <w:rsid w:val="006965AB"/>
    <w:rsid w:val="006965FC"/>
    <w:rsid w:val="006966EA"/>
    <w:rsid w:val="006966FD"/>
    <w:rsid w:val="00696712"/>
    <w:rsid w:val="00696747"/>
    <w:rsid w:val="00696751"/>
    <w:rsid w:val="00696790"/>
    <w:rsid w:val="006967F9"/>
    <w:rsid w:val="006967FD"/>
    <w:rsid w:val="0069686F"/>
    <w:rsid w:val="006968D4"/>
    <w:rsid w:val="0069690E"/>
    <w:rsid w:val="00696911"/>
    <w:rsid w:val="0069693A"/>
    <w:rsid w:val="0069694A"/>
    <w:rsid w:val="006969CA"/>
    <w:rsid w:val="006969D1"/>
    <w:rsid w:val="006969D8"/>
    <w:rsid w:val="006969DA"/>
    <w:rsid w:val="00696A56"/>
    <w:rsid w:val="00696AD4"/>
    <w:rsid w:val="00696B5E"/>
    <w:rsid w:val="00696BEC"/>
    <w:rsid w:val="00696C3B"/>
    <w:rsid w:val="00696D8A"/>
    <w:rsid w:val="00696DBA"/>
    <w:rsid w:val="00696DCD"/>
    <w:rsid w:val="00696DCE"/>
    <w:rsid w:val="00696E18"/>
    <w:rsid w:val="00696E22"/>
    <w:rsid w:val="00696E26"/>
    <w:rsid w:val="00696E95"/>
    <w:rsid w:val="00696FBC"/>
    <w:rsid w:val="00697070"/>
    <w:rsid w:val="006970A7"/>
    <w:rsid w:val="006970C6"/>
    <w:rsid w:val="00697118"/>
    <w:rsid w:val="0069721B"/>
    <w:rsid w:val="00697269"/>
    <w:rsid w:val="006972AC"/>
    <w:rsid w:val="006972C8"/>
    <w:rsid w:val="006972E0"/>
    <w:rsid w:val="0069732C"/>
    <w:rsid w:val="00697370"/>
    <w:rsid w:val="0069737E"/>
    <w:rsid w:val="006973B4"/>
    <w:rsid w:val="0069743E"/>
    <w:rsid w:val="006974E3"/>
    <w:rsid w:val="0069754B"/>
    <w:rsid w:val="0069756D"/>
    <w:rsid w:val="00697594"/>
    <w:rsid w:val="006975A2"/>
    <w:rsid w:val="006975C8"/>
    <w:rsid w:val="006975FC"/>
    <w:rsid w:val="0069760F"/>
    <w:rsid w:val="00697629"/>
    <w:rsid w:val="00697663"/>
    <w:rsid w:val="0069768D"/>
    <w:rsid w:val="00697699"/>
    <w:rsid w:val="006976B9"/>
    <w:rsid w:val="006977A4"/>
    <w:rsid w:val="00697809"/>
    <w:rsid w:val="0069780D"/>
    <w:rsid w:val="0069783E"/>
    <w:rsid w:val="006978A5"/>
    <w:rsid w:val="006978AF"/>
    <w:rsid w:val="006978FB"/>
    <w:rsid w:val="0069790C"/>
    <w:rsid w:val="00697942"/>
    <w:rsid w:val="00697A16"/>
    <w:rsid w:val="00697A7D"/>
    <w:rsid w:val="00697A99"/>
    <w:rsid w:val="00697AB3"/>
    <w:rsid w:val="00697ADA"/>
    <w:rsid w:val="00697B26"/>
    <w:rsid w:val="00697BEC"/>
    <w:rsid w:val="00697C17"/>
    <w:rsid w:val="00697C2A"/>
    <w:rsid w:val="00697C4F"/>
    <w:rsid w:val="00697CBF"/>
    <w:rsid w:val="00697D59"/>
    <w:rsid w:val="00697D75"/>
    <w:rsid w:val="00697EA8"/>
    <w:rsid w:val="00697EE2"/>
    <w:rsid w:val="00697F67"/>
    <w:rsid w:val="00697FBF"/>
    <w:rsid w:val="006A00F9"/>
    <w:rsid w:val="006A010D"/>
    <w:rsid w:val="006A0147"/>
    <w:rsid w:val="006A01DC"/>
    <w:rsid w:val="006A0242"/>
    <w:rsid w:val="006A02AB"/>
    <w:rsid w:val="006A02BE"/>
    <w:rsid w:val="006A02E2"/>
    <w:rsid w:val="006A0353"/>
    <w:rsid w:val="006A038A"/>
    <w:rsid w:val="006A03BE"/>
    <w:rsid w:val="006A03FF"/>
    <w:rsid w:val="006A0412"/>
    <w:rsid w:val="006A0415"/>
    <w:rsid w:val="006A044D"/>
    <w:rsid w:val="006A0456"/>
    <w:rsid w:val="006A04DE"/>
    <w:rsid w:val="006A05EC"/>
    <w:rsid w:val="006A0612"/>
    <w:rsid w:val="006A067D"/>
    <w:rsid w:val="006A0715"/>
    <w:rsid w:val="006A07B9"/>
    <w:rsid w:val="006A07F5"/>
    <w:rsid w:val="006A081C"/>
    <w:rsid w:val="006A088C"/>
    <w:rsid w:val="006A0961"/>
    <w:rsid w:val="006A097D"/>
    <w:rsid w:val="006A098B"/>
    <w:rsid w:val="006A0999"/>
    <w:rsid w:val="006A0A03"/>
    <w:rsid w:val="006A0A80"/>
    <w:rsid w:val="006A0ACC"/>
    <w:rsid w:val="006A0AE5"/>
    <w:rsid w:val="006A0BA4"/>
    <w:rsid w:val="006A0BCE"/>
    <w:rsid w:val="006A0BE8"/>
    <w:rsid w:val="006A0C3B"/>
    <w:rsid w:val="006A0CD4"/>
    <w:rsid w:val="006A0DEE"/>
    <w:rsid w:val="006A0E2D"/>
    <w:rsid w:val="006A0E4D"/>
    <w:rsid w:val="006A0E97"/>
    <w:rsid w:val="006A0EE9"/>
    <w:rsid w:val="006A0F44"/>
    <w:rsid w:val="006A105A"/>
    <w:rsid w:val="006A10A4"/>
    <w:rsid w:val="006A1145"/>
    <w:rsid w:val="006A1150"/>
    <w:rsid w:val="006A1151"/>
    <w:rsid w:val="006A11C6"/>
    <w:rsid w:val="006A1202"/>
    <w:rsid w:val="006A1264"/>
    <w:rsid w:val="006A1285"/>
    <w:rsid w:val="006A12B6"/>
    <w:rsid w:val="006A137F"/>
    <w:rsid w:val="006A1395"/>
    <w:rsid w:val="006A13B6"/>
    <w:rsid w:val="006A13C0"/>
    <w:rsid w:val="006A141F"/>
    <w:rsid w:val="006A1453"/>
    <w:rsid w:val="006A150B"/>
    <w:rsid w:val="006A15E3"/>
    <w:rsid w:val="006A1645"/>
    <w:rsid w:val="006A1659"/>
    <w:rsid w:val="006A16BF"/>
    <w:rsid w:val="006A16F9"/>
    <w:rsid w:val="006A176F"/>
    <w:rsid w:val="006A177A"/>
    <w:rsid w:val="006A186E"/>
    <w:rsid w:val="006A1901"/>
    <w:rsid w:val="006A1991"/>
    <w:rsid w:val="006A1996"/>
    <w:rsid w:val="006A1A24"/>
    <w:rsid w:val="006A1A3F"/>
    <w:rsid w:val="006A1ACA"/>
    <w:rsid w:val="006A1B2B"/>
    <w:rsid w:val="006A1BBF"/>
    <w:rsid w:val="006A1C4D"/>
    <w:rsid w:val="006A1C7D"/>
    <w:rsid w:val="006A1CBF"/>
    <w:rsid w:val="006A1CC9"/>
    <w:rsid w:val="006A1CF4"/>
    <w:rsid w:val="006A1D22"/>
    <w:rsid w:val="006A1DD1"/>
    <w:rsid w:val="006A1E26"/>
    <w:rsid w:val="006A1E6B"/>
    <w:rsid w:val="006A1E76"/>
    <w:rsid w:val="006A1F10"/>
    <w:rsid w:val="006A1F4E"/>
    <w:rsid w:val="006A1F7A"/>
    <w:rsid w:val="006A1F7F"/>
    <w:rsid w:val="006A1FFD"/>
    <w:rsid w:val="006A208D"/>
    <w:rsid w:val="006A20E8"/>
    <w:rsid w:val="006A2108"/>
    <w:rsid w:val="006A2263"/>
    <w:rsid w:val="006A2290"/>
    <w:rsid w:val="006A22E4"/>
    <w:rsid w:val="006A2352"/>
    <w:rsid w:val="006A235B"/>
    <w:rsid w:val="006A2389"/>
    <w:rsid w:val="006A2418"/>
    <w:rsid w:val="006A247D"/>
    <w:rsid w:val="006A24FE"/>
    <w:rsid w:val="006A2507"/>
    <w:rsid w:val="006A2547"/>
    <w:rsid w:val="006A2586"/>
    <w:rsid w:val="006A2625"/>
    <w:rsid w:val="006A2629"/>
    <w:rsid w:val="006A264A"/>
    <w:rsid w:val="006A2678"/>
    <w:rsid w:val="006A2694"/>
    <w:rsid w:val="006A26A0"/>
    <w:rsid w:val="006A26D5"/>
    <w:rsid w:val="006A26E2"/>
    <w:rsid w:val="006A2726"/>
    <w:rsid w:val="006A272D"/>
    <w:rsid w:val="006A2749"/>
    <w:rsid w:val="006A2823"/>
    <w:rsid w:val="006A2899"/>
    <w:rsid w:val="006A28B4"/>
    <w:rsid w:val="006A28CC"/>
    <w:rsid w:val="006A2940"/>
    <w:rsid w:val="006A29D0"/>
    <w:rsid w:val="006A2A35"/>
    <w:rsid w:val="006A2A8B"/>
    <w:rsid w:val="006A2A8E"/>
    <w:rsid w:val="006A2AAB"/>
    <w:rsid w:val="006A2AC8"/>
    <w:rsid w:val="006A2AD1"/>
    <w:rsid w:val="006A2AEA"/>
    <w:rsid w:val="006A2B55"/>
    <w:rsid w:val="006A2B9A"/>
    <w:rsid w:val="006A2C21"/>
    <w:rsid w:val="006A2C28"/>
    <w:rsid w:val="006A2C78"/>
    <w:rsid w:val="006A2CBF"/>
    <w:rsid w:val="006A2D35"/>
    <w:rsid w:val="006A2D61"/>
    <w:rsid w:val="006A2D9E"/>
    <w:rsid w:val="006A2DBC"/>
    <w:rsid w:val="006A2DE6"/>
    <w:rsid w:val="006A2DF3"/>
    <w:rsid w:val="006A2E3C"/>
    <w:rsid w:val="006A2E48"/>
    <w:rsid w:val="006A2E89"/>
    <w:rsid w:val="006A2EC2"/>
    <w:rsid w:val="006A2EDA"/>
    <w:rsid w:val="006A3015"/>
    <w:rsid w:val="006A3117"/>
    <w:rsid w:val="006A320E"/>
    <w:rsid w:val="006A329F"/>
    <w:rsid w:val="006A337B"/>
    <w:rsid w:val="006A338B"/>
    <w:rsid w:val="006A3400"/>
    <w:rsid w:val="006A3461"/>
    <w:rsid w:val="006A3514"/>
    <w:rsid w:val="006A3515"/>
    <w:rsid w:val="006A359D"/>
    <w:rsid w:val="006A3603"/>
    <w:rsid w:val="006A3682"/>
    <w:rsid w:val="006A3702"/>
    <w:rsid w:val="006A372F"/>
    <w:rsid w:val="006A3772"/>
    <w:rsid w:val="006A37D3"/>
    <w:rsid w:val="006A381F"/>
    <w:rsid w:val="006A3838"/>
    <w:rsid w:val="006A3932"/>
    <w:rsid w:val="006A3991"/>
    <w:rsid w:val="006A39B9"/>
    <w:rsid w:val="006A39EF"/>
    <w:rsid w:val="006A3A00"/>
    <w:rsid w:val="006A3A8A"/>
    <w:rsid w:val="006A3AC2"/>
    <w:rsid w:val="006A3AF3"/>
    <w:rsid w:val="006A3B7B"/>
    <w:rsid w:val="006A3BF2"/>
    <w:rsid w:val="006A3D01"/>
    <w:rsid w:val="006A3DA4"/>
    <w:rsid w:val="006A3DCB"/>
    <w:rsid w:val="006A3E11"/>
    <w:rsid w:val="006A3E7A"/>
    <w:rsid w:val="006A3F0A"/>
    <w:rsid w:val="006A3FEC"/>
    <w:rsid w:val="006A4116"/>
    <w:rsid w:val="006A41B7"/>
    <w:rsid w:val="006A4256"/>
    <w:rsid w:val="006A4365"/>
    <w:rsid w:val="006A4411"/>
    <w:rsid w:val="006A451D"/>
    <w:rsid w:val="006A45A3"/>
    <w:rsid w:val="006A45D8"/>
    <w:rsid w:val="006A45E6"/>
    <w:rsid w:val="006A460E"/>
    <w:rsid w:val="006A4641"/>
    <w:rsid w:val="006A464B"/>
    <w:rsid w:val="006A46B3"/>
    <w:rsid w:val="006A46B4"/>
    <w:rsid w:val="006A46BF"/>
    <w:rsid w:val="006A46EC"/>
    <w:rsid w:val="006A4714"/>
    <w:rsid w:val="006A48B9"/>
    <w:rsid w:val="006A48E8"/>
    <w:rsid w:val="006A491F"/>
    <w:rsid w:val="006A4972"/>
    <w:rsid w:val="006A4A5D"/>
    <w:rsid w:val="006A4A69"/>
    <w:rsid w:val="006A4A8A"/>
    <w:rsid w:val="006A4A92"/>
    <w:rsid w:val="006A4ABC"/>
    <w:rsid w:val="006A4AC0"/>
    <w:rsid w:val="006A4B73"/>
    <w:rsid w:val="006A4B7C"/>
    <w:rsid w:val="006A4BC1"/>
    <w:rsid w:val="006A4C3B"/>
    <w:rsid w:val="006A4C8D"/>
    <w:rsid w:val="006A4CB0"/>
    <w:rsid w:val="006A4CE8"/>
    <w:rsid w:val="006A4D27"/>
    <w:rsid w:val="006A4D2E"/>
    <w:rsid w:val="006A4DD0"/>
    <w:rsid w:val="006A4E06"/>
    <w:rsid w:val="006A4E44"/>
    <w:rsid w:val="006A4E4E"/>
    <w:rsid w:val="006A4E65"/>
    <w:rsid w:val="006A4E83"/>
    <w:rsid w:val="006A4F06"/>
    <w:rsid w:val="006A4F12"/>
    <w:rsid w:val="006A4FC4"/>
    <w:rsid w:val="006A500E"/>
    <w:rsid w:val="006A507A"/>
    <w:rsid w:val="006A511C"/>
    <w:rsid w:val="006A515A"/>
    <w:rsid w:val="006A5160"/>
    <w:rsid w:val="006A51AF"/>
    <w:rsid w:val="006A5256"/>
    <w:rsid w:val="006A5294"/>
    <w:rsid w:val="006A5307"/>
    <w:rsid w:val="006A5342"/>
    <w:rsid w:val="006A534F"/>
    <w:rsid w:val="006A535F"/>
    <w:rsid w:val="006A53D2"/>
    <w:rsid w:val="006A5414"/>
    <w:rsid w:val="006A54E9"/>
    <w:rsid w:val="006A54F2"/>
    <w:rsid w:val="006A5529"/>
    <w:rsid w:val="006A5643"/>
    <w:rsid w:val="006A5644"/>
    <w:rsid w:val="006A5687"/>
    <w:rsid w:val="006A56A5"/>
    <w:rsid w:val="006A56DC"/>
    <w:rsid w:val="006A5706"/>
    <w:rsid w:val="006A57F9"/>
    <w:rsid w:val="006A5835"/>
    <w:rsid w:val="006A584A"/>
    <w:rsid w:val="006A5913"/>
    <w:rsid w:val="006A59AF"/>
    <w:rsid w:val="006A59C5"/>
    <w:rsid w:val="006A59D3"/>
    <w:rsid w:val="006A5A14"/>
    <w:rsid w:val="006A5A5F"/>
    <w:rsid w:val="006A5A68"/>
    <w:rsid w:val="006A5B3F"/>
    <w:rsid w:val="006A5B9C"/>
    <w:rsid w:val="006A5BFC"/>
    <w:rsid w:val="006A5C68"/>
    <w:rsid w:val="006A5CEF"/>
    <w:rsid w:val="006A5D18"/>
    <w:rsid w:val="006A5D1A"/>
    <w:rsid w:val="006A5D2C"/>
    <w:rsid w:val="006A5D49"/>
    <w:rsid w:val="006A5DA7"/>
    <w:rsid w:val="006A5DF9"/>
    <w:rsid w:val="006A5DFA"/>
    <w:rsid w:val="006A5E24"/>
    <w:rsid w:val="006A5E6B"/>
    <w:rsid w:val="006A5E72"/>
    <w:rsid w:val="006A5E97"/>
    <w:rsid w:val="006A5ED1"/>
    <w:rsid w:val="006A5ED4"/>
    <w:rsid w:val="006A5F9B"/>
    <w:rsid w:val="006A602D"/>
    <w:rsid w:val="006A602F"/>
    <w:rsid w:val="006A60E5"/>
    <w:rsid w:val="006A619F"/>
    <w:rsid w:val="006A61FD"/>
    <w:rsid w:val="006A6284"/>
    <w:rsid w:val="006A633F"/>
    <w:rsid w:val="006A638B"/>
    <w:rsid w:val="006A63D3"/>
    <w:rsid w:val="006A63D8"/>
    <w:rsid w:val="006A6470"/>
    <w:rsid w:val="006A64A0"/>
    <w:rsid w:val="006A64FB"/>
    <w:rsid w:val="006A658B"/>
    <w:rsid w:val="006A6593"/>
    <w:rsid w:val="006A65E3"/>
    <w:rsid w:val="006A66BC"/>
    <w:rsid w:val="006A677A"/>
    <w:rsid w:val="006A6803"/>
    <w:rsid w:val="006A681A"/>
    <w:rsid w:val="006A6876"/>
    <w:rsid w:val="006A69C8"/>
    <w:rsid w:val="006A69F0"/>
    <w:rsid w:val="006A6A8D"/>
    <w:rsid w:val="006A6AE6"/>
    <w:rsid w:val="006A6B15"/>
    <w:rsid w:val="006A6B1A"/>
    <w:rsid w:val="006A6BC7"/>
    <w:rsid w:val="006A6BD8"/>
    <w:rsid w:val="006A6CA4"/>
    <w:rsid w:val="006A6CC9"/>
    <w:rsid w:val="006A6DBA"/>
    <w:rsid w:val="006A6DDF"/>
    <w:rsid w:val="006A6DEF"/>
    <w:rsid w:val="006A6E6A"/>
    <w:rsid w:val="006A6EFB"/>
    <w:rsid w:val="006A6F0F"/>
    <w:rsid w:val="006A6F39"/>
    <w:rsid w:val="006A6F53"/>
    <w:rsid w:val="006A70C0"/>
    <w:rsid w:val="006A70D9"/>
    <w:rsid w:val="006A70E6"/>
    <w:rsid w:val="006A7167"/>
    <w:rsid w:val="006A724A"/>
    <w:rsid w:val="006A726B"/>
    <w:rsid w:val="006A728E"/>
    <w:rsid w:val="006A72DB"/>
    <w:rsid w:val="006A732C"/>
    <w:rsid w:val="006A7331"/>
    <w:rsid w:val="006A73BC"/>
    <w:rsid w:val="006A7499"/>
    <w:rsid w:val="006A74C2"/>
    <w:rsid w:val="006A74D5"/>
    <w:rsid w:val="006A74EA"/>
    <w:rsid w:val="006A7527"/>
    <w:rsid w:val="006A7557"/>
    <w:rsid w:val="006A757B"/>
    <w:rsid w:val="006A7595"/>
    <w:rsid w:val="006A7694"/>
    <w:rsid w:val="006A7776"/>
    <w:rsid w:val="006A7853"/>
    <w:rsid w:val="006A7867"/>
    <w:rsid w:val="006A78FB"/>
    <w:rsid w:val="006A796F"/>
    <w:rsid w:val="006A7982"/>
    <w:rsid w:val="006A7A8F"/>
    <w:rsid w:val="006A7B02"/>
    <w:rsid w:val="006A7BCB"/>
    <w:rsid w:val="006A7D1B"/>
    <w:rsid w:val="006A7E1D"/>
    <w:rsid w:val="006A7E4E"/>
    <w:rsid w:val="006A7E7E"/>
    <w:rsid w:val="006A7EA8"/>
    <w:rsid w:val="006A7EB4"/>
    <w:rsid w:val="006A7EE4"/>
    <w:rsid w:val="006A7FC1"/>
    <w:rsid w:val="006B0039"/>
    <w:rsid w:val="006B006A"/>
    <w:rsid w:val="006B00D3"/>
    <w:rsid w:val="006B00FF"/>
    <w:rsid w:val="006B012A"/>
    <w:rsid w:val="006B0154"/>
    <w:rsid w:val="006B015A"/>
    <w:rsid w:val="006B015D"/>
    <w:rsid w:val="006B01B0"/>
    <w:rsid w:val="006B01BA"/>
    <w:rsid w:val="006B02AF"/>
    <w:rsid w:val="006B02C0"/>
    <w:rsid w:val="006B02FC"/>
    <w:rsid w:val="006B0309"/>
    <w:rsid w:val="006B0327"/>
    <w:rsid w:val="006B0355"/>
    <w:rsid w:val="006B03C3"/>
    <w:rsid w:val="006B03DC"/>
    <w:rsid w:val="006B051D"/>
    <w:rsid w:val="006B06C6"/>
    <w:rsid w:val="006B0706"/>
    <w:rsid w:val="006B0770"/>
    <w:rsid w:val="006B0796"/>
    <w:rsid w:val="006B097D"/>
    <w:rsid w:val="006B099D"/>
    <w:rsid w:val="006B0A25"/>
    <w:rsid w:val="006B0A31"/>
    <w:rsid w:val="006B0A8F"/>
    <w:rsid w:val="006B0AA0"/>
    <w:rsid w:val="006B0AC4"/>
    <w:rsid w:val="006B0AD2"/>
    <w:rsid w:val="006B0AEF"/>
    <w:rsid w:val="006B0B11"/>
    <w:rsid w:val="006B0B35"/>
    <w:rsid w:val="006B0B7B"/>
    <w:rsid w:val="006B0BED"/>
    <w:rsid w:val="006B0C6D"/>
    <w:rsid w:val="006B0CA1"/>
    <w:rsid w:val="006B0D43"/>
    <w:rsid w:val="006B0D72"/>
    <w:rsid w:val="006B0DA4"/>
    <w:rsid w:val="006B0E26"/>
    <w:rsid w:val="006B0E35"/>
    <w:rsid w:val="006B0EF1"/>
    <w:rsid w:val="006B0F60"/>
    <w:rsid w:val="006B0F84"/>
    <w:rsid w:val="006B0FB5"/>
    <w:rsid w:val="006B0FF5"/>
    <w:rsid w:val="006B0FFA"/>
    <w:rsid w:val="006B1062"/>
    <w:rsid w:val="006B111D"/>
    <w:rsid w:val="006B1162"/>
    <w:rsid w:val="006B1164"/>
    <w:rsid w:val="006B1211"/>
    <w:rsid w:val="006B1242"/>
    <w:rsid w:val="006B12D2"/>
    <w:rsid w:val="006B13FC"/>
    <w:rsid w:val="006B1418"/>
    <w:rsid w:val="006B1428"/>
    <w:rsid w:val="006B145E"/>
    <w:rsid w:val="006B1483"/>
    <w:rsid w:val="006B14E6"/>
    <w:rsid w:val="006B14EA"/>
    <w:rsid w:val="006B14FA"/>
    <w:rsid w:val="006B153E"/>
    <w:rsid w:val="006B15B1"/>
    <w:rsid w:val="006B1609"/>
    <w:rsid w:val="006B1675"/>
    <w:rsid w:val="006B172F"/>
    <w:rsid w:val="006B175C"/>
    <w:rsid w:val="006B17B1"/>
    <w:rsid w:val="006B17E4"/>
    <w:rsid w:val="006B1816"/>
    <w:rsid w:val="006B1886"/>
    <w:rsid w:val="006B18A8"/>
    <w:rsid w:val="006B195B"/>
    <w:rsid w:val="006B1972"/>
    <w:rsid w:val="006B19F7"/>
    <w:rsid w:val="006B1A9C"/>
    <w:rsid w:val="006B1AB5"/>
    <w:rsid w:val="006B1AD0"/>
    <w:rsid w:val="006B1AE8"/>
    <w:rsid w:val="006B1B10"/>
    <w:rsid w:val="006B1B15"/>
    <w:rsid w:val="006B1B5A"/>
    <w:rsid w:val="006B1C2E"/>
    <w:rsid w:val="006B1C8F"/>
    <w:rsid w:val="006B1CCD"/>
    <w:rsid w:val="006B1CDB"/>
    <w:rsid w:val="006B1CED"/>
    <w:rsid w:val="006B1D10"/>
    <w:rsid w:val="006B1D1B"/>
    <w:rsid w:val="006B1D2D"/>
    <w:rsid w:val="006B1D30"/>
    <w:rsid w:val="006B1DA8"/>
    <w:rsid w:val="006B1DB3"/>
    <w:rsid w:val="006B1DB9"/>
    <w:rsid w:val="006B1E29"/>
    <w:rsid w:val="006B1EAC"/>
    <w:rsid w:val="006B1EDC"/>
    <w:rsid w:val="006B1F1C"/>
    <w:rsid w:val="006B1F21"/>
    <w:rsid w:val="006B2075"/>
    <w:rsid w:val="006B21A7"/>
    <w:rsid w:val="006B21C6"/>
    <w:rsid w:val="006B21F9"/>
    <w:rsid w:val="006B2214"/>
    <w:rsid w:val="006B22D2"/>
    <w:rsid w:val="006B2307"/>
    <w:rsid w:val="006B2320"/>
    <w:rsid w:val="006B2372"/>
    <w:rsid w:val="006B23F5"/>
    <w:rsid w:val="006B2408"/>
    <w:rsid w:val="006B248D"/>
    <w:rsid w:val="006B24B0"/>
    <w:rsid w:val="006B2536"/>
    <w:rsid w:val="006B2538"/>
    <w:rsid w:val="006B261C"/>
    <w:rsid w:val="006B2680"/>
    <w:rsid w:val="006B270A"/>
    <w:rsid w:val="006B288E"/>
    <w:rsid w:val="006B2902"/>
    <w:rsid w:val="006B2A1D"/>
    <w:rsid w:val="006B2A34"/>
    <w:rsid w:val="006B2A35"/>
    <w:rsid w:val="006B2A63"/>
    <w:rsid w:val="006B2A98"/>
    <w:rsid w:val="006B2B3F"/>
    <w:rsid w:val="006B2C77"/>
    <w:rsid w:val="006B2C90"/>
    <w:rsid w:val="006B2DD5"/>
    <w:rsid w:val="006B2E28"/>
    <w:rsid w:val="006B2E31"/>
    <w:rsid w:val="006B2E66"/>
    <w:rsid w:val="006B2E9A"/>
    <w:rsid w:val="006B2F19"/>
    <w:rsid w:val="006B2FB8"/>
    <w:rsid w:val="006B2FD2"/>
    <w:rsid w:val="006B2FF2"/>
    <w:rsid w:val="006B303E"/>
    <w:rsid w:val="006B3077"/>
    <w:rsid w:val="006B3082"/>
    <w:rsid w:val="006B30C4"/>
    <w:rsid w:val="006B30C5"/>
    <w:rsid w:val="006B3118"/>
    <w:rsid w:val="006B3122"/>
    <w:rsid w:val="006B314E"/>
    <w:rsid w:val="006B31B7"/>
    <w:rsid w:val="006B31BB"/>
    <w:rsid w:val="006B31E4"/>
    <w:rsid w:val="006B32C1"/>
    <w:rsid w:val="006B32D2"/>
    <w:rsid w:val="006B32DF"/>
    <w:rsid w:val="006B3309"/>
    <w:rsid w:val="006B3318"/>
    <w:rsid w:val="006B3432"/>
    <w:rsid w:val="006B3535"/>
    <w:rsid w:val="006B3611"/>
    <w:rsid w:val="006B363F"/>
    <w:rsid w:val="006B36B3"/>
    <w:rsid w:val="006B37A8"/>
    <w:rsid w:val="006B37CE"/>
    <w:rsid w:val="006B382B"/>
    <w:rsid w:val="006B38B5"/>
    <w:rsid w:val="006B38D9"/>
    <w:rsid w:val="006B3928"/>
    <w:rsid w:val="006B3956"/>
    <w:rsid w:val="006B39E4"/>
    <w:rsid w:val="006B3A18"/>
    <w:rsid w:val="006B3A3D"/>
    <w:rsid w:val="006B3AA9"/>
    <w:rsid w:val="006B3B78"/>
    <w:rsid w:val="006B3BD2"/>
    <w:rsid w:val="006B3BFD"/>
    <w:rsid w:val="006B3C05"/>
    <w:rsid w:val="006B3C09"/>
    <w:rsid w:val="006B3C51"/>
    <w:rsid w:val="006B3C79"/>
    <w:rsid w:val="006B3D9D"/>
    <w:rsid w:val="006B3F17"/>
    <w:rsid w:val="006B3F2B"/>
    <w:rsid w:val="006B3F33"/>
    <w:rsid w:val="006B3F79"/>
    <w:rsid w:val="006B3FE6"/>
    <w:rsid w:val="006B401B"/>
    <w:rsid w:val="006B40CF"/>
    <w:rsid w:val="006B40F7"/>
    <w:rsid w:val="006B4123"/>
    <w:rsid w:val="006B4125"/>
    <w:rsid w:val="006B418F"/>
    <w:rsid w:val="006B41B9"/>
    <w:rsid w:val="006B4216"/>
    <w:rsid w:val="006B4232"/>
    <w:rsid w:val="006B423A"/>
    <w:rsid w:val="006B425E"/>
    <w:rsid w:val="006B428B"/>
    <w:rsid w:val="006B42B9"/>
    <w:rsid w:val="006B43CA"/>
    <w:rsid w:val="006B43F8"/>
    <w:rsid w:val="006B4435"/>
    <w:rsid w:val="006B44A0"/>
    <w:rsid w:val="006B4561"/>
    <w:rsid w:val="006B4563"/>
    <w:rsid w:val="006B457B"/>
    <w:rsid w:val="006B4595"/>
    <w:rsid w:val="006B45D6"/>
    <w:rsid w:val="006B4633"/>
    <w:rsid w:val="006B4681"/>
    <w:rsid w:val="006B46AA"/>
    <w:rsid w:val="006B46D5"/>
    <w:rsid w:val="006B471B"/>
    <w:rsid w:val="006B47B8"/>
    <w:rsid w:val="006B47E4"/>
    <w:rsid w:val="006B47E6"/>
    <w:rsid w:val="006B480D"/>
    <w:rsid w:val="006B4833"/>
    <w:rsid w:val="006B485E"/>
    <w:rsid w:val="006B4929"/>
    <w:rsid w:val="006B4962"/>
    <w:rsid w:val="006B4990"/>
    <w:rsid w:val="006B4A0C"/>
    <w:rsid w:val="006B4A25"/>
    <w:rsid w:val="006B4A5C"/>
    <w:rsid w:val="006B4A73"/>
    <w:rsid w:val="006B4A7A"/>
    <w:rsid w:val="006B4B68"/>
    <w:rsid w:val="006B4B7C"/>
    <w:rsid w:val="006B4BB1"/>
    <w:rsid w:val="006B4BB2"/>
    <w:rsid w:val="006B4BE8"/>
    <w:rsid w:val="006B4C31"/>
    <w:rsid w:val="006B4C40"/>
    <w:rsid w:val="006B4EFA"/>
    <w:rsid w:val="006B4F52"/>
    <w:rsid w:val="006B4F81"/>
    <w:rsid w:val="006B4FB7"/>
    <w:rsid w:val="006B4FF2"/>
    <w:rsid w:val="006B5015"/>
    <w:rsid w:val="006B5047"/>
    <w:rsid w:val="006B5067"/>
    <w:rsid w:val="006B50C8"/>
    <w:rsid w:val="006B51E4"/>
    <w:rsid w:val="006B525F"/>
    <w:rsid w:val="006B5289"/>
    <w:rsid w:val="006B52C4"/>
    <w:rsid w:val="006B5347"/>
    <w:rsid w:val="006B5348"/>
    <w:rsid w:val="006B5358"/>
    <w:rsid w:val="006B539A"/>
    <w:rsid w:val="006B53AC"/>
    <w:rsid w:val="006B53CF"/>
    <w:rsid w:val="006B53E5"/>
    <w:rsid w:val="006B5422"/>
    <w:rsid w:val="006B5648"/>
    <w:rsid w:val="006B56BE"/>
    <w:rsid w:val="006B5728"/>
    <w:rsid w:val="006B5954"/>
    <w:rsid w:val="006B59F2"/>
    <w:rsid w:val="006B5A20"/>
    <w:rsid w:val="006B5AFF"/>
    <w:rsid w:val="006B5BFA"/>
    <w:rsid w:val="006B5C3F"/>
    <w:rsid w:val="006B5C44"/>
    <w:rsid w:val="006B5D37"/>
    <w:rsid w:val="006B5D4E"/>
    <w:rsid w:val="006B5DDA"/>
    <w:rsid w:val="006B5E4C"/>
    <w:rsid w:val="006B5F1C"/>
    <w:rsid w:val="006B6020"/>
    <w:rsid w:val="006B6060"/>
    <w:rsid w:val="006B6096"/>
    <w:rsid w:val="006B60CD"/>
    <w:rsid w:val="006B611C"/>
    <w:rsid w:val="006B6182"/>
    <w:rsid w:val="006B6287"/>
    <w:rsid w:val="006B6355"/>
    <w:rsid w:val="006B63D4"/>
    <w:rsid w:val="006B63E1"/>
    <w:rsid w:val="006B65A5"/>
    <w:rsid w:val="006B65F2"/>
    <w:rsid w:val="006B65FC"/>
    <w:rsid w:val="006B66C9"/>
    <w:rsid w:val="006B66D7"/>
    <w:rsid w:val="006B675D"/>
    <w:rsid w:val="006B679E"/>
    <w:rsid w:val="006B67A5"/>
    <w:rsid w:val="006B682F"/>
    <w:rsid w:val="006B6841"/>
    <w:rsid w:val="006B6888"/>
    <w:rsid w:val="006B68D8"/>
    <w:rsid w:val="006B6924"/>
    <w:rsid w:val="006B6965"/>
    <w:rsid w:val="006B69AE"/>
    <w:rsid w:val="006B69C7"/>
    <w:rsid w:val="006B69D5"/>
    <w:rsid w:val="006B69D8"/>
    <w:rsid w:val="006B6A1D"/>
    <w:rsid w:val="006B6A41"/>
    <w:rsid w:val="006B6A6A"/>
    <w:rsid w:val="006B6A7A"/>
    <w:rsid w:val="006B6B5B"/>
    <w:rsid w:val="006B6B7A"/>
    <w:rsid w:val="006B6C2F"/>
    <w:rsid w:val="006B6C5F"/>
    <w:rsid w:val="006B6D05"/>
    <w:rsid w:val="006B6D2D"/>
    <w:rsid w:val="006B6D33"/>
    <w:rsid w:val="006B6D38"/>
    <w:rsid w:val="006B6D6C"/>
    <w:rsid w:val="006B6DA6"/>
    <w:rsid w:val="006B6E1F"/>
    <w:rsid w:val="006B6E28"/>
    <w:rsid w:val="006B6EB4"/>
    <w:rsid w:val="006B6EF3"/>
    <w:rsid w:val="006B6F75"/>
    <w:rsid w:val="006B6FA5"/>
    <w:rsid w:val="006B6FB9"/>
    <w:rsid w:val="006B7011"/>
    <w:rsid w:val="006B702D"/>
    <w:rsid w:val="006B7039"/>
    <w:rsid w:val="006B70C6"/>
    <w:rsid w:val="006B70D6"/>
    <w:rsid w:val="006B710D"/>
    <w:rsid w:val="006B7126"/>
    <w:rsid w:val="006B7174"/>
    <w:rsid w:val="006B71C2"/>
    <w:rsid w:val="006B71C7"/>
    <w:rsid w:val="006B71E7"/>
    <w:rsid w:val="006B7280"/>
    <w:rsid w:val="006B72B1"/>
    <w:rsid w:val="006B72C8"/>
    <w:rsid w:val="006B72D1"/>
    <w:rsid w:val="006B7330"/>
    <w:rsid w:val="006B736B"/>
    <w:rsid w:val="006B74E4"/>
    <w:rsid w:val="006B7564"/>
    <w:rsid w:val="006B75C4"/>
    <w:rsid w:val="006B75E2"/>
    <w:rsid w:val="006B765D"/>
    <w:rsid w:val="006B769A"/>
    <w:rsid w:val="006B773F"/>
    <w:rsid w:val="006B7745"/>
    <w:rsid w:val="006B7771"/>
    <w:rsid w:val="006B7841"/>
    <w:rsid w:val="006B7844"/>
    <w:rsid w:val="006B797E"/>
    <w:rsid w:val="006B7996"/>
    <w:rsid w:val="006B79CC"/>
    <w:rsid w:val="006B79DA"/>
    <w:rsid w:val="006B7A1C"/>
    <w:rsid w:val="006B7A4F"/>
    <w:rsid w:val="006B7A7A"/>
    <w:rsid w:val="006B7ACD"/>
    <w:rsid w:val="006B7AFC"/>
    <w:rsid w:val="006B7B85"/>
    <w:rsid w:val="006B7B93"/>
    <w:rsid w:val="006B7BAF"/>
    <w:rsid w:val="006B7BF5"/>
    <w:rsid w:val="006B7BFD"/>
    <w:rsid w:val="006B7C56"/>
    <w:rsid w:val="006B7DB5"/>
    <w:rsid w:val="006B7E49"/>
    <w:rsid w:val="006B7E62"/>
    <w:rsid w:val="006B7E6F"/>
    <w:rsid w:val="006B7F30"/>
    <w:rsid w:val="006B7F3D"/>
    <w:rsid w:val="006B7F90"/>
    <w:rsid w:val="006B7F9C"/>
    <w:rsid w:val="006C0004"/>
    <w:rsid w:val="006C00B8"/>
    <w:rsid w:val="006C0141"/>
    <w:rsid w:val="006C0192"/>
    <w:rsid w:val="006C0257"/>
    <w:rsid w:val="006C02C6"/>
    <w:rsid w:val="006C02D2"/>
    <w:rsid w:val="006C0309"/>
    <w:rsid w:val="006C03A6"/>
    <w:rsid w:val="006C03B6"/>
    <w:rsid w:val="006C03C1"/>
    <w:rsid w:val="006C0419"/>
    <w:rsid w:val="006C0456"/>
    <w:rsid w:val="006C050A"/>
    <w:rsid w:val="006C053C"/>
    <w:rsid w:val="006C0544"/>
    <w:rsid w:val="006C054E"/>
    <w:rsid w:val="006C0586"/>
    <w:rsid w:val="006C0590"/>
    <w:rsid w:val="006C05E9"/>
    <w:rsid w:val="006C0605"/>
    <w:rsid w:val="006C0685"/>
    <w:rsid w:val="006C0697"/>
    <w:rsid w:val="006C0703"/>
    <w:rsid w:val="006C072B"/>
    <w:rsid w:val="006C0770"/>
    <w:rsid w:val="006C077F"/>
    <w:rsid w:val="006C07CB"/>
    <w:rsid w:val="006C07D2"/>
    <w:rsid w:val="006C07DE"/>
    <w:rsid w:val="006C0902"/>
    <w:rsid w:val="006C090F"/>
    <w:rsid w:val="006C0970"/>
    <w:rsid w:val="006C0A45"/>
    <w:rsid w:val="006C0A58"/>
    <w:rsid w:val="006C0ADE"/>
    <w:rsid w:val="006C0AF0"/>
    <w:rsid w:val="006C0AFE"/>
    <w:rsid w:val="006C0B13"/>
    <w:rsid w:val="006C0B50"/>
    <w:rsid w:val="006C0BC4"/>
    <w:rsid w:val="006C0BE1"/>
    <w:rsid w:val="006C0C1E"/>
    <w:rsid w:val="006C0C64"/>
    <w:rsid w:val="006C0CDF"/>
    <w:rsid w:val="006C0D02"/>
    <w:rsid w:val="006C0D98"/>
    <w:rsid w:val="006C0DCA"/>
    <w:rsid w:val="006C0E08"/>
    <w:rsid w:val="006C0E59"/>
    <w:rsid w:val="006C0E91"/>
    <w:rsid w:val="006C0EBD"/>
    <w:rsid w:val="006C0F56"/>
    <w:rsid w:val="006C0F68"/>
    <w:rsid w:val="006C0F90"/>
    <w:rsid w:val="006C102C"/>
    <w:rsid w:val="006C1212"/>
    <w:rsid w:val="006C126A"/>
    <w:rsid w:val="006C13D7"/>
    <w:rsid w:val="006C13D8"/>
    <w:rsid w:val="006C1453"/>
    <w:rsid w:val="006C149E"/>
    <w:rsid w:val="006C14B2"/>
    <w:rsid w:val="006C14B5"/>
    <w:rsid w:val="006C1525"/>
    <w:rsid w:val="006C1622"/>
    <w:rsid w:val="006C164D"/>
    <w:rsid w:val="006C16A0"/>
    <w:rsid w:val="006C176C"/>
    <w:rsid w:val="006C1771"/>
    <w:rsid w:val="006C1797"/>
    <w:rsid w:val="006C17F5"/>
    <w:rsid w:val="006C181E"/>
    <w:rsid w:val="006C190F"/>
    <w:rsid w:val="006C191E"/>
    <w:rsid w:val="006C1944"/>
    <w:rsid w:val="006C1A3E"/>
    <w:rsid w:val="006C1AA2"/>
    <w:rsid w:val="006C1ABA"/>
    <w:rsid w:val="006C1AE6"/>
    <w:rsid w:val="006C1B06"/>
    <w:rsid w:val="006C1B65"/>
    <w:rsid w:val="006C1B67"/>
    <w:rsid w:val="006C1B7C"/>
    <w:rsid w:val="006C1B85"/>
    <w:rsid w:val="006C1D24"/>
    <w:rsid w:val="006C1E14"/>
    <w:rsid w:val="006C1E26"/>
    <w:rsid w:val="006C1E2F"/>
    <w:rsid w:val="006C1E53"/>
    <w:rsid w:val="006C1E9B"/>
    <w:rsid w:val="006C1F78"/>
    <w:rsid w:val="006C202A"/>
    <w:rsid w:val="006C2061"/>
    <w:rsid w:val="006C2164"/>
    <w:rsid w:val="006C2167"/>
    <w:rsid w:val="006C21E3"/>
    <w:rsid w:val="006C21F2"/>
    <w:rsid w:val="006C21F7"/>
    <w:rsid w:val="006C220D"/>
    <w:rsid w:val="006C2220"/>
    <w:rsid w:val="006C2231"/>
    <w:rsid w:val="006C2329"/>
    <w:rsid w:val="006C236A"/>
    <w:rsid w:val="006C236E"/>
    <w:rsid w:val="006C2379"/>
    <w:rsid w:val="006C23BC"/>
    <w:rsid w:val="006C24BD"/>
    <w:rsid w:val="006C24D5"/>
    <w:rsid w:val="006C250F"/>
    <w:rsid w:val="006C2527"/>
    <w:rsid w:val="006C2539"/>
    <w:rsid w:val="006C2593"/>
    <w:rsid w:val="006C25DE"/>
    <w:rsid w:val="006C260D"/>
    <w:rsid w:val="006C2645"/>
    <w:rsid w:val="006C26D8"/>
    <w:rsid w:val="006C279F"/>
    <w:rsid w:val="006C27B6"/>
    <w:rsid w:val="006C284E"/>
    <w:rsid w:val="006C2863"/>
    <w:rsid w:val="006C2890"/>
    <w:rsid w:val="006C2891"/>
    <w:rsid w:val="006C295A"/>
    <w:rsid w:val="006C295E"/>
    <w:rsid w:val="006C29C6"/>
    <w:rsid w:val="006C29E7"/>
    <w:rsid w:val="006C2A30"/>
    <w:rsid w:val="006C2A57"/>
    <w:rsid w:val="006C2A9C"/>
    <w:rsid w:val="006C2AAF"/>
    <w:rsid w:val="006C2ABB"/>
    <w:rsid w:val="006C2AFD"/>
    <w:rsid w:val="006C2AFF"/>
    <w:rsid w:val="006C2BBF"/>
    <w:rsid w:val="006C2BD6"/>
    <w:rsid w:val="006C2C09"/>
    <w:rsid w:val="006C2D7E"/>
    <w:rsid w:val="006C2D88"/>
    <w:rsid w:val="006C2D99"/>
    <w:rsid w:val="006C2DB2"/>
    <w:rsid w:val="006C2E17"/>
    <w:rsid w:val="006C2E95"/>
    <w:rsid w:val="006C2E99"/>
    <w:rsid w:val="006C2EA8"/>
    <w:rsid w:val="006C2EB7"/>
    <w:rsid w:val="006C2F6F"/>
    <w:rsid w:val="006C2FD6"/>
    <w:rsid w:val="006C2FE1"/>
    <w:rsid w:val="006C2FE2"/>
    <w:rsid w:val="006C2FEE"/>
    <w:rsid w:val="006C3089"/>
    <w:rsid w:val="006C30BB"/>
    <w:rsid w:val="006C3107"/>
    <w:rsid w:val="006C310B"/>
    <w:rsid w:val="006C314C"/>
    <w:rsid w:val="006C31C1"/>
    <w:rsid w:val="006C3211"/>
    <w:rsid w:val="006C323B"/>
    <w:rsid w:val="006C3296"/>
    <w:rsid w:val="006C32D1"/>
    <w:rsid w:val="006C335E"/>
    <w:rsid w:val="006C3446"/>
    <w:rsid w:val="006C3484"/>
    <w:rsid w:val="006C3556"/>
    <w:rsid w:val="006C359A"/>
    <w:rsid w:val="006C35CB"/>
    <w:rsid w:val="006C3688"/>
    <w:rsid w:val="006C36A0"/>
    <w:rsid w:val="006C36E0"/>
    <w:rsid w:val="006C372F"/>
    <w:rsid w:val="006C3765"/>
    <w:rsid w:val="006C3774"/>
    <w:rsid w:val="006C37BE"/>
    <w:rsid w:val="006C37F2"/>
    <w:rsid w:val="006C3832"/>
    <w:rsid w:val="006C3843"/>
    <w:rsid w:val="006C3861"/>
    <w:rsid w:val="006C3870"/>
    <w:rsid w:val="006C3878"/>
    <w:rsid w:val="006C387F"/>
    <w:rsid w:val="006C3965"/>
    <w:rsid w:val="006C39C5"/>
    <w:rsid w:val="006C3A80"/>
    <w:rsid w:val="006C3AAA"/>
    <w:rsid w:val="006C3B44"/>
    <w:rsid w:val="006C3B94"/>
    <w:rsid w:val="006C3BBA"/>
    <w:rsid w:val="006C3BC4"/>
    <w:rsid w:val="006C3BD4"/>
    <w:rsid w:val="006C3C3C"/>
    <w:rsid w:val="006C3C5D"/>
    <w:rsid w:val="006C3C5E"/>
    <w:rsid w:val="006C3CF0"/>
    <w:rsid w:val="006C3D08"/>
    <w:rsid w:val="006C3D10"/>
    <w:rsid w:val="006C3DA0"/>
    <w:rsid w:val="006C3DA1"/>
    <w:rsid w:val="006C3DDD"/>
    <w:rsid w:val="006C3E59"/>
    <w:rsid w:val="006C3EAD"/>
    <w:rsid w:val="006C4024"/>
    <w:rsid w:val="006C40C2"/>
    <w:rsid w:val="006C40DC"/>
    <w:rsid w:val="006C40F8"/>
    <w:rsid w:val="006C414E"/>
    <w:rsid w:val="006C4150"/>
    <w:rsid w:val="006C4187"/>
    <w:rsid w:val="006C423D"/>
    <w:rsid w:val="006C42A7"/>
    <w:rsid w:val="006C42BC"/>
    <w:rsid w:val="006C433A"/>
    <w:rsid w:val="006C4383"/>
    <w:rsid w:val="006C43DC"/>
    <w:rsid w:val="006C443F"/>
    <w:rsid w:val="006C4472"/>
    <w:rsid w:val="006C44A0"/>
    <w:rsid w:val="006C4564"/>
    <w:rsid w:val="006C45F0"/>
    <w:rsid w:val="006C463B"/>
    <w:rsid w:val="006C464A"/>
    <w:rsid w:val="006C4651"/>
    <w:rsid w:val="006C4659"/>
    <w:rsid w:val="006C46B2"/>
    <w:rsid w:val="006C46BA"/>
    <w:rsid w:val="006C46F7"/>
    <w:rsid w:val="006C478E"/>
    <w:rsid w:val="006C479B"/>
    <w:rsid w:val="006C47FA"/>
    <w:rsid w:val="006C482C"/>
    <w:rsid w:val="006C48FC"/>
    <w:rsid w:val="006C491A"/>
    <w:rsid w:val="006C4B02"/>
    <w:rsid w:val="006C4C45"/>
    <w:rsid w:val="006C4C63"/>
    <w:rsid w:val="006C4CAA"/>
    <w:rsid w:val="006C4CAB"/>
    <w:rsid w:val="006C4D2B"/>
    <w:rsid w:val="006C4D5A"/>
    <w:rsid w:val="006C4D8A"/>
    <w:rsid w:val="006C4D98"/>
    <w:rsid w:val="006C4E4F"/>
    <w:rsid w:val="006C4F82"/>
    <w:rsid w:val="006C4F8C"/>
    <w:rsid w:val="006C4FF0"/>
    <w:rsid w:val="006C506E"/>
    <w:rsid w:val="006C50C9"/>
    <w:rsid w:val="006C50F0"/>
    <w:rsid w:val="006C5130"/>
    <w:rsid w:val="006C5171"/>
    <w:rsid w:val="006C517E"/>
    <w:rsid w:val="006C51A8"/>
    <w:rsid w:val="006C51EB"/>
    <w:rsid w:val="006C52DA"/>
    <w:rsid w:val="006C532D"/>
    <w:rsid w:val="006C5349"/>
    <w:rsid w:val="006C536D"/>
    <w:rsid w:val="006C53D5"/>
    <w:rsid w:val="006C544A"/>
    <w:rsid w:val="006C5453"/>
    <w:rsid w:val="006C546E"/>
    <w:rsid w:val="006C5470"/>
    <w:rsid w:val="006C548D"/>
    <w:rsid w:val="006C54C7"/>
    <w:rsid w:val="006C54CA"/>
    <w:rsid w:val="006C54F7"/>
    <w:rsid w:val="006C550C"/>
    <w:rsid w:val="006C5542"/>
    <w:rsid w:val="006C5565"/>
    <w:rsid w:val="006C55C5"/>
    <w:rsid w:val="006C55D1"/>
    <w:rsid w:val="006C55F3"/>
    <w:rsid w:val="006C5617"/>
    <w:rsid w:val="006C5670"/>
    <w:rsid w:val="006C5755"/>
    <w:rsid w:val="006C578F"/>
    <w:rsid w:val="006C57B3"/>
    <w:rsid w:val="006C581F"/>
    <w:rsid w:val="006C591C"/>
    <w:rsid w:val="006C5970"/>
    <w:rsid w:val="006C599B"/>
    <w:rsid w:val="006C59BF"/>
    <w:rsid w:val="006C59D6"/>
    <w:rsid w:val="006C59EF"/>
    <w:rsid w:val="006C5A36"/>
    <w:rsid w:val="006C5A6D"/>
    <w:rsid w:val="006C5AAF"/>
    <w:rsid w:val="006C5AB4"/>
    <w:rsid w:val="006C5ADE"/>
    <w:rsid w:val="006C5C05"/>
    <w:rsid w:val="006C5C6F"/>
    <w:rsid w:val="006C5C95"/>
    <w:rsid w:val="006C5CFA"/>
    <w:rsid w:val="006C5CFD"/>
    <w:rsid w:val="006C5D1C"/>
    <w:rsid w:val="006C5D49"/>
    <w:rsid w:val="006C5E5B"/>
    <w:rsid w:val="006C5E67"/>
    <w:rsid w:val="006C5E6A"/>
    <w:rsid w:val="006C5E91"/>
    <w:rsid w:val="006C5F1F"/>
    <w:rsid w:val="006C5F94"/>
    <w:rsid w:val="006C5F9E"/>
    <w:rsid w:val="006C6076"/>
    <w:rsid w:val="006C60F8"/>
    <w:rsid w:val="006C6109"/>
    <w:rsid w:val="006C61A5"/>
    <w:rsid w:val="006C61BD"/>
    <w:rsid w:val="006C61C7"/>
    <w:rsid w:val="006C62B1"/>
    <w:rsid w:val="006C62C4"/>
    <w:rsid w:val="006C631A"/>
    <w:rsid w:val="006C631B"/>
    <w:rsid w:val="006C636F"/>
    <w:rsid w:val="006C63F3"/>
    <w:rsid w:val="006C646B"/>
    <w:rsid w:val="006C64B9"/>
    <w:rsid w:val="006C64D9"/>
    <w:rsid w:val="006C6502"/>
    <w:rsid w:val="006C6550"/>
    <w:rsid w:val="006C657F"/>
    <w:rsid w:val="006C65A0"/>
    <w:rsid w:val="006C65C7"/>
    <w:rsid w:val="006C65F2"/>
    <w:rsid w:val="006C6630"/>
    <w:rsid w:val="006C6664"/>
    <w:rsid w:val="006C66F0"/>
    <w:rsid w:val="006C6741"/>
    <w:rsid w:val="006C6763"/>
    <w:rsid w:val="006C6841"/>
    <w:rsid w:val="006C686C"/>
    <w:rsid w:val="006C68F0"/>
    <w:rsid w:val="006C6937"/>
    <w:rsid w:val="006C69BB"/>
    <w:rsid w:val="006C69BF"/>
    <w:rsid w:val="006C69C4"/>
    <w:rsid w:val="006C69E5"/>
    <w:rsid w:val="006C6A07"/>
    <w:rsid w:val="006C6A3F"/>
    <w:rsid w:val="006C6A47"/>
    <w:rsid w:val="006C6AB5"/>
    <w:rsid w:val="006C6AD3"/>
    <w:rsid w:val="006C6B17"/>
    <w:rsid w:val="006C6B1C"/>
    <w:rsid w:val="006C6B8D"/>
    <w:rsid w:val="006C6C2D"/>
    <w:rsid w:val="006C6C82"/>
    <w:rsid w:val="006C6CB6"/>
    <w:rsid w:val="006C6D65"/>
    <w:rsid w:val="006C6EBA"/>
    <w:rsid w:val="006C6F06"/>
    <w:rsid w:val="006C6F08"/>
    <w:rsid w:val="006C6F3F"/>
    <w:rsid w:val="006C6F40"/>
    <w:rsid w:val="006C6F47"/>
    <w:rsid w:val="006C6F72"/>
    <w:rsid w:val="006C6F90"/>
    <w:rsid w:val="006C700E"/>
    <w:rsid w:val="006C7132"/>
    <w:rsid w:val="006C718D"/>
    <w:rsid w:val="006C71DF"/>
    <w:rsid w:val="006C7224"/>
    <w:rsid w:val="006C7235"/>
    <w:rsid w:val="006C7239"/>
    <w:rsid w:val="006C7249"/>
    <w:rsid w:val="006C728F"/>
    <w:rsid w:val="006C730C"/>
    <w:rsid w:val="006C731D"/>
    <w:rsid w:val="006C733E"/>
    <w:rsid w:val="006C73C9"/>
    <w:rsid w:val="006C740A"/>
    <w:rsid w:val="006C7428"/>
    <w:rsid w:val="006C7448"/>
    <w:rsid w:val="006C7600"/>
    <w:rsid w:val="006C765A"/>
    <w:rsid w:val="006C76DE"/>
    <w:rsid w:val="006C76FA"/>
    <w:rsid w:val="006C7770"/>
    <w:rsid w:val="006C778B"/>
    <w:rsid w:val="006C787B"/>
    <w:rsid w:val="006C788D"/>
    <w:rsid w:val="006C78F3"/>
    <w:rsid w:val="006C7940"/>
    <w:rsid w:val="006C795D"/>
    <w:rsid w:val="006C79BE"/>
    <w:rsid w:val="006C7A18"/>
    <w:rsid w:val="006C7A97"/>
    <w:rsid w:val="006C7ABE"/>
    <w:rsid w:val="006C7BF5"/>
    <w:rsid w:val="006C7CD4"/>
    <w:rsid w:val="006C7CE5"/>
    <w:rsid w:val="006C7D1B"/>
    <w:rsid w:val="006C7DB2"/>
    <w:rsid w:val="006C7E1D"/>
    <w:rsid w:val="006C7E6F"/>
    <w:rsid w:val="006C7F20"/>
    <w:rsid w:val="006C7F45"/>
    <w:rsid w:val="006C7F4F"/>
    <w:rsid w:val="006C7F97"/>
    <w:rsid w:val="006C7FCB"/>
    <w:rsid w:val="006C7FD3"/>
    <w:rsid w:val="006D0001"/>
    <w:rsid w:val="006D0095"/>
    <w:rsid w:val="006D00E9"/>
    <w:rsid w:val="006D0128"/>
    <w:rsid w:val="006D0139"/>
    <w:rsid w:val="006D0172"/>
    <w:rsid w:val="006D020A"/>
    <w:rsid w:val="006D021D"/>
    <w:rsid w:val="006D0239"/>
    <w:rsid w:val="006D0249"/>
    <w:rsid w:val="006D031E"/>
    <w:rsid w:val="006D039F"/>
    <w:rsid w:val="006D03C6"/>
    <w:rsid w:val="006D044D"/>
    <w:rsid w:val="006D045D"/>
    <w:rsid w:val="006D046C"/>
    <w:rsid w:val="006D049C"/>
    <w:rsid w:val="006D0527"/>
    <w:rsid w:val="006D0575"/>
    <w:rsid w:val="006D05A9"/>
    <w:rsid w:val="006D05C5"/>
    <w:rsid w:val="006D068D"/>
    <w:rsid w:val="006D06B6"/>
    <w:rsid w:val="006D0717"/>
    <w:rsid w:val="006D071E"/>
    <w:rsid w:val="006D07CA"/>
    <w:rsid w:val="006D07DF"/>
    <w:rsid w:val="006D081E"/>
    <w:rsid w:val="006D0857"/>
    <w:rsid w:val="006D087D"/>
    <w:rsid w:val="006D08C7"/>
    <w:rsid w:val="006D08F1"/>
    <w:rsid w:val="006D09B5"/>
    <w:rsid w:val="006D09C4"/>
    <w:rsid w:val="006D09C7"/>
    <w:rsid w:val="006D09FD"/>
    <w:rsid w:val="006D0A05"/>
    <w:rsid w:val="006D0A32"/>
    <w:rsid w:val="006D0A3C"/>
    <w:rsid w:val="006D0B7E"/>
    <w:rsid w:val="006D0C37"/>
    <w:rsid w:val="006D0C76"/>
    <w:rsid w:val="006D0C9D"/>
    <w:rsid w:val="006D0D0A"/>
    <w:rsid w:val="006D0D43"/>
    <w:rsid w:val="006D0D6A"/>
    <w:rsid w:val="006D0D7C"/>
    <w:rsid w:val="006D0D7E"/>
    <w:rsid w:val="006D0E20"/>
    <w:rsid w:val="006D0E6B"/>
    <w:rsid w:val="006D0F0C"/>
    <w:rsid w:val="006D0F11"/>
    <w:rsid w:val="006D0F2E"/>
    <w:rsid w:val="006D0FBF"/>
    <w:rsid w:val="006D1015"/>
    <w:rsid w:val="006D103F"/>
    <w:rsid w:val="006D118A"/>
    <w:rsid w:val="006D11C5"/>
    <w:rsid w:val="006D1263"/>
    <w:rsid w:val="006D129F"/>
    <w:rsid w:val="006D12CA"/>
    <w:rsid w:val="006D12E1"/>
    <w:rsid w:val="006D12EB"/>
    <w:rsid w:val="006D130D"/>
    <w:rsid w:val="006D130F"/>
    <w:rsid w:val="006D131B"/>
    <w:rsid w:val="006D13C5"/>
    <w:rsid w:val="006D140F"/>
    <w:rsid w:val="006D1412"/>
    <w:rsid w:val="006D1452"/>
    <w:rsid w:val="006D1495"/>
    <w:rsid w:val="006D14E9"/>
    <w:rsid w:val="006D14F9"/>
    <w:rsid w:val="006D1516"/>
    <w:rsid w:val="006D1573"/>
    <w:rsid w:val="006D15AC"/>
    <w:rsid w:val="006D1614"/>
    <w:rsid w:val="006D1616"/>
    <w:rsid w:val="006D1645"/>
    <w:rsid w:val="006D1648"/>
    <w:rsid w:val="006D1670"/>
    <w:rsid w:val="006D16A0"/>
    <w:rsid w:val="006D16B6"/>
    <w:rsid w:val="006D16E6"/>
    <w:rsid w:val="006D1729"/>
    <w:rsid w:val="006D1733"/>
    <w:rsid w:val="006D1794"/>
    <w:rsid w:val="006D17E5"/>
    <w:rsid w:val="006D1880"/>
    <w:rsid w:val="006D18DF"/>
    <w:rsid w:val="006D18F9"/>
    <w:rsid w:val="006D18FE"/>
    <w:rsid w:val="006D1940"/>
    <w:rsid w:val="006D194B"/>
    <w:rsid w:val="006D1A20"/>
    <w:rsid w:val="006D1A70"/>
    <w:rsid w:val="006D1AE3"/>
    <w:rsid w:val="006D1AEA"/>
    <w:rsid w:val="006D1AF2"/>
    <w:rsid w:val="006D1BFF"/>
    <w:rsid w:val="006D1C5D"/>
    <w:rsid w:val="006D1CF3"/>
    <w:rsid w:val="006D1D0F"/>
    <w:rsid w:val="006D1D60"/>
    <w:rsid w:val="006D1D65"/>
    <w:rsid w:val="006D1EC4"/>
    <w:rsid w:val="006D1EDE"/>
    <w:rsid w:val="006D1F23"/>
    <w:rsid w:val="006D1F2A"/>
    <w:rsid w:val="006D1F32"/>
    <w:rsid w:val="006D200A"/>
    <w:rsid w:val="006D205D"/>
    <w:rsid w:val="006D20D7"/>
    <w:rsid w:val="006D20FC"/>
    <w:rsid w:val="006D2103"/>
    <w:rsid w:val="006D2118"/>
    <w:rsid w:val="006D216B"/>
    <w:rsid w:val="006D21D6"/>
    <w:rsid w:val="006D2245"/>
    <w:rsid w:val="006D224E"/>
    <w:rsid w:val="006D22E8"/>
    <w:rsid w:val="006D22F9"/>
    <w:rsid w:val="006D2304"/>
    <w:rsid w:val="006D244A"/>
    <w:rsid w:val="006D2497"/>
    <w:rsid w:val="006D24AA"/>
    <w:rsid w:val="006D24D4"/>
    <w:rsid w:val="006D24EB"/>
    <w:rsid w:val="006D256B"/>
    <w:rsid w:val="006D2577"/>
    <w:rsid w:val="006D261A"/>
    <w:rsid w:val="006D26D6"/>
    <w:rsid w:val="006D2711"/>
    <w:rsid w:val="006D276B"/>
    <w:rsid w:val="006D2817"/>
    <w:rsid w:val="006D2839"/>
    <w:rsid w:val="006D2852"/>
    <w:rsid w:val="006D2881"/>
    <w:rsid w:val="006D2955"/>
    <w:rsid w:val="006D2970"/>
    <w:rsid w:val="006D297C"/>
    <w:rsid w:val="006D2999"/>
    <w:rsid w:val="006D2A00"/>
    <w:rsid w:val="006D2A42"/>
    <w:rsid w:val="006D2A61"/>
    <w:rsid w:val="006D2B49"/>
    <w:rsid w:val="006D2B9D"/>
    <w:rsid w:val="006D2BF1"/>
    <w:rsid w:val="006D2BFB"/>
    <w:rsid w:val="006D2BFE"/>
    <w:rsid w:val="006D2C42"/>
    <w:rsid w:val="006D2C4F"/>
    <w:rsid w:val="006D2CA0"/>
    <w:rsid w:val="006D2CA4"/>
    <w:rsid w:val="006D2D88"/>
    <w:rsid w:val="006D2DD0"/>
    <w:rsid w:val="006D2E23"/>
    <w:rsid w:val="006D2E37"/>
    <w:rsid w:val="006D2EAE"/>
    <w:rsid w:val="006D2EC8"/>
    <w:rsid w:val="006D2EF4"/>
    <w:rsid w:val="006D2F2F"/>
    <w:rsid w:val="006D2FA1"/>
    <w:rsid w:val="006D2FBB"/>
    <w:rsid w:val="006D2FEF"/>
    <w:rsid w:val="006D3189"/>
    <w:rsid w:val="006D3255"/>
    <w:rsid w:val="006D329A"/>
    <w:rsid w:val="006D32A8"/>
    <w:rsid w:val="006D32D6"/>
    <w:rsid w:val="006D330F"/>
    <w:rsid w:val="006D332C"/>
    <w:rsid w:val="006D3347"/>
    <w:rsid w:val="006D3367"/>
    <w:rsid w:val="006D339E"/>
    <w:rsid w:val="006D33D8"/>
    <w:rsid w:val="006D340C"/>
    <w:rsid w:val="006D357C"/>
    <w:rsid w:val="006D3583"/>
    <w:rsid w:val="006D36DC"/>
    <w:rsid w:val="006D3739"/>
    <w:rsid w:val="006D375E"/>
    <w:rsid w:val="006D376F"/>
    <w:rsid w:val="006D3870"/>
    <w:rsid w:val="006D388F"/>
    <w:rsid w:val="006D38D9"/>
    <w:rsid w:val="006D3959"/>
    <w:rsid w:val="006D3960"/>
    <w:rsid w:val="006D3A22"/>
    <w:rsid w:val="006D3AB2"/>
    <w:rsid w:val="006D3B00"/>
    <w:rsid w:val="006D3B46"/>
    <w:rsid w:val="006D3B84"/>
    <w:rsid w:val="006D3BBE"/>
    <w:rsid w:val="006D3BCA"/>
    <w:rsid w:val="006D3BE5"/>
    <w:rsid w:val="006D3C49"/>
    <w:rsid w:val="006D3CBA"/>
    <w:rsid w:val="006D3CD3"/>
    <w:rsid w:val="006D3D4B"/>
    <w:rsid w:val="006D3D52"/>
    <w:rsid w:val="006D3DAA"/>
    <w:rsid w:val="006D3E6A"/>
    <w:rsid w:val="006D3E70"/>
    <w:rsid w:val="006D3E8D"/>
    <w:rsid w:val="006D3E8F"/>
    <w:rsid w:val="006D3EC3"/>
    <w:rsid w:val="006D3ED2"/>
    <w:rsid w:val="006D3ED5"/>
    <w:rsid w:val="006D3EDD"/>
    <w:rsid w:val="006D3EED"/>
    <w:rsid w:val="006D3F29"/>
    <w:rsid w:val="006D3F37"/>
    <w:rsid w:val="006D3F58"/>
    <w:rsid w:val="006D3F67"/>
    <w:rsid w:val="006D3F80"/>
    <w:rsid w:val="006D3F8D"/>
    <w:rsid w:val="006D4031"/>
    <w:rsid w:val="006D406A"/>
    <w:rsid w:val="006D408E"/>
    <w:rsid w:val="006D40AC"/>
    <w:rsid w:val="006D417E"/>
    <w:rsid w:val="006D4280"/>
    <w:rsid w:val="006D42CF"/>
    <w:rsid w:val="006D433C"/>
    <w:rsid w:val="006D4384"/>
    <w:rsid w:val="006D438E"/>
    <w:rsid w:val="006D4397"/>
    <w:rsid w:val="006D43FA"/>
    <w:rsid w:val="006D4450"/>
    <w:rsid w:val="006D448B"/>
    <w:rsid w:val="006D4498"/>
    <w:rsid w:val="006D449C"/>
    <w:rsid w:val="006D458A"/>
    <w:rsid w:val="006D466A"/>
    <w:rsid w:val="006D468C"/>
    <w:rsid w:val="006D46A8"/>
    <w:rsid w:val="006D46CC"/>
    <w:rsid w:val="006D46F1"/>
    <w:rsid w:val="006D478C"/>
    <w:rsid w:val="006D484E"/>
    <w:rsid w:val="006D486D"/>
    <w:rsid w:val="006D48DD"/>
    <w:rsid w:val="006D49C5"/>
    <w:rsid w:val="006D49CB"/>
    <w:rsid w:val="006D49DE"/>
    <w:rsid w:val="006D4A33"/>
    <w:rsid w:val="006D4A6B"/>
    <w:rsid w:val="006D4AEF"/>
    <w:rsid w:val="006D4AF0"/>
    <w:rsid w:val="006D4AFB"/>
    <w:rsid w:val="006D4AFC"/>
    <w:rsid w:val="006D4BE2"/>
    <w:rsid w:val="006D4BEA"/>
    <w:rsid w:val="006D4C6D"/>
    <w:rsid w:val="006D4C87"/>
    <w:rsid w:val="006D4C88"/>
    <w:rsid w:val="006D4C92"/>
    <w:rsid w:val="006D4CFD"/>
    <w:rsid w:val="006D4D48"/>
    <w:rsid w:val="006D4D6E"/>
    <w:rsid w:val="006D4D73"/>
    <w:rsid w:val="006D4DE9"/>
    <w:rsid w:val="006D4DF4"/>
    <w:rsid w:val="006D4F00"/>
    <w:rsid w:val="006D4FA4"/>
    <w:rsid w:val="006D4FFD"/>
    <w:rsid w:val="006D5026"/>
    <w:rsid w:val="006D5078"/>
    <w:rsid w:val="006D5088"/>
    <w:rsid w:val="006D50F7"/>
    <w:rsid w:val="006D5151"/>
    <w:rsid w:val="006D5167"/>
    <w:rsid w:val="006D5168"/>
    <w:rsid w:val="006D516E"/>
    <w:rsid w:val="006D51BC"/>
    <w:rsid w:val="006D52A9"/>
    <w:rsid w:val="006D52B2"/>
    <w:rsid w:val="006D533C"/>
    <w:rsid w:val="006D53C4"/>
    <w:rsid w:val="006D53E8"/>
    <w:rsid w:val="006D53FB"/>
    <w:rsid w:val="006D541A"/>
    <w:rsid w:val="006D541E"/>
    <w:rsid w:val="006D5445"/>
    <w:rsid w:val="006D544F"/>
    <w:rsid w:val="006D54D7"/>
    <w:rsid w:val="006D54DB"/>
    <w:rsid w:val="006D5673"/>
    <w:rsid w:val="006D5698"/>
    <w:rsid w:val="006D56A7"/>
    <w:rsid w:val="006D56D8"/>
    <w:rsid w:val="006D574E"/>
    <w:rsid w:val="006D57BA"/>
    <w:rsid w:val="006D57DA"/>
    <w:rsid w:val="006D5805"/>
    <w:rsid w:val="006D5819"/>
    <w:rsid w:val="006D5850"/>
    <w:rsid w:val="006D585D"/>
    <w:rsid w:val="006D58A8"/>
    <w:rsid w:val="006D58F9"/>
    <w:rsid w:val="006D5926"/>
    <w:rsid w:val="006D5973"/>
    <w:rsid w:val="006D5989"/>
    <w:rsid w:val="006D59BB"/>
    <w:rsid w:val="006D5A29"/>
    <w:rsid w:val="006D5A5E"/>
    <w:rsid w:val="006D5C64"/>
    <w:rsid w:val="006D5C75"/>
    <w:rsid w:val="006D5C94"/>
    <w:rsid w:val="006D5D02"/>
    <w:rsid w:val="006D5D74"/>
    <w:rsid w:val="006D5DB8"/>
    <w:rsid w:val="006D5E19"/>
    <w:rsid w:val="006D5E3C"/>
    <w:rsid w:val="006D5E74"/>
    <w:rsid w:val="006D5E8E"/>
    <w:rsid w:val="006D5FDC"/>
    <w:rsid w:val="006D5FF2"/>
    <w:rsid w:val="006D602F"/>
    <w:rsid w:val="006D608A"/>
    <w:rsid w:val="006D60D4"/>
    <w:rsid w:val="006D621B"/>
    <w:rsid w:val="006D628F"/>
    <w:rsid w:val="006D62BC"/>
    <w:rsid w:val="006D6352"/>
    <w:rsid w:val="006D6393"/>
    <w:rsid w:val="006D63B3"/>
    <w:rsid w:val="006D6453"/>
    <w:rsid w:val="006D646E"/>
    <w:rsid w:val="006D64BA"/>
    <w:rsid w:val="006D654C"/>
    <w:rsid w:val="006D65AB"/>
    <w:rsid w:val="006D65AF"/>
    <w:rsid w:val="006D66AB"/>
    <w:rsid w:val="006D66D3"/>
    <w:rsid w:val="006D670D"/>
    <w:rsid w:val="006D6729"/>
    <w:rsid w:val="006D6828"/>
    <w:rsid w:val="006D6876"/>
    <w:rsid w:val="006D6A1D"/>
    <w:rsid w:val="006D6A2A"/>
    <w:rsid w:val="006D6A45"/>
    <w:rsid w:val="006D6A4B"/>
    <w:rsid w:val="006D6A57"/>
    <w:rsid w:val="006D6A8E"/>
    <w:rsid w:val="006D6AE9"/>
    <w:rsid w:val="006D6AEA"/>
    <w:rsid w:val="006D6BA6"/>
    <w:rsid w:val="006D6BBA"/>
    <w:rsid w:val="006D6BC3"/>
    <w:rsid w:val="006D6C1E"/>
    <w:rsid w:val="006D6C7F"/>
    <w:rsid w:val="006D6C90"/>
    <w:rsid w:val="006D6CDE"/>
    <w:rsid w:val="006D6CEB"/>
    <w:rsid w:val="006D6D26"/>
    <w:rsid w:val="006D6E56"/>
    <w:rsid w:val="006D6E8E"/>
    <w:rsid w:val="006D6F06"/>
    <w:rsid w:val="006D6FB6"/>
    <w:rsid w:val="006D6FD5"/>
    <w:rsid w:val="006D6FDD"/>
    <w:rsid w:val="006D7000"/>
    <w:rsid w:val="006D7005"/>
    <w:rsid w:val="006D7017"/>
    <w:rsid w:val="006D7081"/>
    <w:rsid w:val="006D70B4"/>
    <w:rsid w:val="006D70C2"/>
    <w:rsid w:val="006D70DF"/>
    <w:rsid w:val="006D7111"/>
    <w:rsid w:val="006D719B"/>
    <w:rsid w:val="006D71C9"/>
    <w:rsid w:val="006D720C"/>
    <w:rsid w:val="006D7223"/>
    <w:rsid w:val="006D7245"/>
    <w:rsid w:val="006D726E"/>
    <w:rsid w:val="006D72BC"/>
    <w:rsid w:val="006D72E8"/>
    <w:rsid w:val="006D72F9"/>
    <w:rsid w:val="006D7372"/>
    <w:rsid w:val="006D73CC"/>
    <w:rsid w:val="006D73EF"/>
    <w:rsid w:val="006D74BC"/>
    <w:rsid w:val="006D74F4"/>
    <w:rsid w:val="006D7605"/>
    <w:rsid w:val="006D7653"/>
    <w:rsid w:val="006D76AA"/>
    <w:rsid w:val="006D771D"/>
    <w:rsid w:val="006D783B"/>
    <w:rsid w:val="006D7871"/>
    <w:rsid w:val="006D78C8"/>
    <w:rsid w:val="006D78F9"/>
    <w:rsid w:val="006D79CA"/>
    <w:rsid w:val="006D7A1A"/>
    <w:rsid w:val="006D7AAD"/>
    <w:rsid w:val="006D7AF4"/>
    <w:rsid w:val="006D7B27"/>
    <w:rsid w:val="006D7B66"/>
    <w:rsid w:val="006D7BEA"/>
    <w:rsid w:val="006D7BFD"/>
    <w:rsid w:val="006D7D10"/>
    <w:rsid w:val="006D7D41"/>
    <w:rsid w:val="006D7DC3"/>
    <w:rsid w:val="006D7E21"/>
    <w:rsid w:val="006D7F5A"/>
    <w:rsid w:val="006D7FAE"/>
    <w:rsid w:val="006D7FB2"/>
    <w:rsid w:val="006D7FDC"/>
    <w:rsid w:val="006E006A"/>
    <w:rsid w:val="006E00BA"/>
    <w:rsid w:val="006E00BF"/>
    <w:rsid w:val="006E01AD"/>
    <w:rsid w:val="006E01EA"/>
    <w:rsid w:val="006E021A"/>
    <w:rsid w:val="006E0230"/>
    <w:rsid w:val="006E023E"/>
    <w:rsid w:val="006E02A3"/>
    <w:rsid w:val="006E03E8"/>
    <w:rsid w:val="006E0416"/>
    <w:rsid w:val="006E0455"/>
    <w:rsid w:val="006E04B1"/>
    <w:rsid w:val="006E04B6"/>
    <w:rsid w:val="006E05B3"/>
    <w:rsid w:val="006E072D"/>
    <w:rsid w:val="006E074A"/>
    <w:rsid w:val="006E0755"/>
    <w:rsid w:val="006E07B7"/>
    <w:rsid w:val="006E0831"/>
    <w:rsid w:val="006E0849"/>
    <w:rsid w:val="006E0853"/>
    <w:rsid w:val="006E08D8"/>
    <w:rsid w:val="006E090F"/>
    <w:rsid w:val="006E0A24"/>
    <w:rsid w:val="006E0CD8"/>
    <w:rsid w:val="006E0D14"/>
    <w:rsid w:val="006E0D97"/>
    <w:rsid w:val="006E0DE3"/>
    <w:rsid w:val="006E0E76"/>
    <w:rsid w:val="006E0EC9"/>
    <w:rsid w:val="006E0ED2"/>
    <w:rsid w:val="006E0EDE"/>
    <w:rsid w:val="006E0EE7"/>
    <w:rsid w:val="006E0FBA"/>
    <w:rsid w:val="006E0FE9"/>
    <w:rsid w:val="006E104E"/>
    <w:rsid w:val="006E109B"/>
    <w:rsid w:val="006E11A2"/>
    <w:rsid w:val="006E11C5"/>
    <w:rsid w:val="006E1211"/>
    <w:rsid w:val="006E1216"/>
    <w:rsid w:val="006E1264"/>
    <w:rsid w:val="006E12F4"/>
    <w:rsid w:val="006E12FF"/>
    <w:rsid w:val="006E1308"/>
    <w:rsid w:val="006E1334"/>
    <w:rsid w:val="006E1462"/>
    <w:rsid w:val="006E1474"/>
    <w:rsid w:val="006E14AD"/>
    <w:rsid w:val="006E14AF"/>
    <w:rsid w:val="006E1532"/>
    <w:rsid w:val="006E15E0"/>
    <w:rsid w:val="006E15E4"/>
    <w:rsid w:val="006E1603"/>
    <w:rsid w:val="006E1645"/>
    <w:rsid w:val="006E1678"/>
    <w:rsid w:val="006E169B"/>
    <w:rsid w:val="006E1710"/>
    <w:rsid w:val="006E1795"/>
    <w:rsid w:val="006E17BD"/>
    <w:rsid w:val="006E183F"/>
    <w:rsid w:val="006E18EE"/>
    <w:rsid w:val="006E1988"/>
    <w:rsid w:val="006E1A05"/>
    <w:rsid w:val="006E1AA7"/>
    <w:rsid w:val="006E1AAB"/>
    <w:rsid w:val="006E1BAD"/>
    <w:rsid w:val="006E1BBB"/>
    <w:rsid w:val="006E1C8E"/>
    <w:rsid w:val="006E1C91"/>
    <w:rsid w:val="006E1CFE"/>
    <w:rsid w:val="006E1D1F"/>
    <w:rsid w:val="006E1E71"/>
    <w:rsid w:val="006E1E99"/>
    <w:rsid w:val="006E1ED4"/>
    <w:rsid w:val="006E1EE0"/>
    <w:rsid w:val="006E1EE1"/>
    <w:rsid w:val="006E1F66"/>
    <w:rsid w:val="006E1F72"/>
    <w:rsid w:val="006E1FA0"/>
    <w:rsid w:val="006E1FB7"/>
    <w:rsid w:val="006E1FBA"/>
    <w:rsid w:val="006E204B"/>
    <w:rsid w:val="006E20B7"/>
    <w:rsid w:val="006E20BF"/>
    <w:rsid w:val="006E2151"/>
    <w:rsid w:val="006E2169"/>
    <w:rsid w:val="006E2187"/>
    <w:rsid w:val="006E218D"/>
    <w:rsid w:val="006E2192"/>
    <w:rsid w:val="006E2194"/>
    <w:rsid w:val="006E21B7"/>
    <w:rsid w:val="006E21D8"/>
    <w:rsid w:val="006E2277"/>
    <w:rsid w:val="006E2296"/>
    <w:rsid w:val="006E22CD"/>
    <w:rsid w:val="006E22E7"/>
    <w:rsid w:val="006E230E"/>
    <w:rsid w:val="006E2339"/>
    <w:rsid w:val="006E234D"/>
    <w:rsid w:val="006E23B2"/>
    <w:rsid w:val="006E23B6"/>
    <w:rsid w:val="006E242D"/>
    <w:rsid w:val="006E2449"/>
    <w:rsid w:val="006E249A"/>
    <w:rsid w:val="006E2505"/>
    <w:rsid w:val="006E25B3"/>
    <w:rsid w:val="006E2709"/>
    <w:rsid w:val="006E271A"/>
    <w:rsid w:val="006E279B"/>
    <w:rsid w:val="006E279C"/>
    <w:rsid w:val="006E27F0"/>
    <w:rsid w:val="006E27FD"/>
    <w:rsid w:val="006E2829"/>
    <w:rsid w:val="006E28AA"/>
    <w:rsid w:val="006E28CB"/>
    <w:rsid w:val="006E2A68"/>
    <w:rsid w:val="006E2AAD"/>
    <w:rsid w:val="006E2B48"/>
    <w:rsid w:val="006E2B50"/>
    <w:rsid w:val="006E2C1A"/>
    <w:rsid w:val="006E2C1C"/>
    <w:rsid w:val="006E2C39"/>
    <w:rsid w:val="006E2C56"/>
    <w:rsid w:val="006E2C86"/>
    <w:rsid w:val="006E2CF1"/>
    <w:rsid w:val="006E2CFB"/>
    <w:rsid w:val="006E2D4B"/>
    <w:rsid w:val="006E2D9B"/>
    <w:rsid w:val="006E2E13"/>
    <w:rsid w:val="006E2E94"/>
    <w:rsid w:val="006E2E9C"/>
    <w:rsid w:val="006E2EE1"/>
    <w:rsid w:val="006E2F66"/>
    <w:rsid w:val="006E2FDD"/>
    <w:rsid w:val="006E3054"/>
    <w:rsid w:val="006E3068"/>
    <w:rsid w:val="006E306E"/>
    <w:rsid w:val="006E30FF"/>
    <w:rsid w:val="006E3136"/>
    <w:rsid w:val="006E31AA"/>
    <w:rsid w:val="006E31B2"/>
    <w:rsid w:val="006E327E"/>
    <w:rsid w:val="006E328A"/>
    <w:rsid w:val="006E32E2"/>
    <w:rsid w:val="006E3303"/>
    <w:rsid w:val="006E331B"/>
    <w:rsid w:val="006E337C"/>
    <w:rsid w:val="006E3385"/>
    <w:rsid w:val="006E343D"/>
    <w:rsid w:val="006E3451"/>
    <w:rsid w:val="006E3539"/>
    <w:rsid w:val="006E361D"/>
    <w:rsid w:val="006E3674"/>
    <w:rsid w:val="006E36A0"/>
    <w:rsid w:val="006E36A5"/>
    <w:rsid w:val="006E3754"/>
    <w:rsid w:val="006E37C9"/>
    <w:rsid w:val="006E37D7"/>
    <w:rsid w:val="006E37F9"/>
    <w:rsid w:val="006E3806"/>
    <w:rsid w:val="006E380C"/>
    <w:rsid w:val="006E386E"/>
    <w:rsid w:val="006E38A8"/>
    <w:rsid w:val="006E3954"/>
    <w:rsid w:val="006E3963"/>
    <w:rsid w:val="006E39BA"/>
    <w:rsid w:val="006E39ED"/>
    <w:rsid w:val="006E3A69"/>
    <w:rsid w:val="006E3B20"/>
    <w:rsid w:val="006E3B40"/>
    <w:rsid w:val="006E3B55"/>
    <w:rsid w:val="006E3B5B"/>
    <w:rsid w:val="006E3B8B"/>
    <w:rsid w:val="006E3B9B"/>
    <w:rsid w:val="006E3BB3"/>
    <w:rsid w:val="006E3BCA"/>
    <w:rsid w:val="006E3C1E"/>
    <w:rsid w:val="006E3C53"/>
    <w:rsid w:val="006E3C9F"/>
    <w:rsid w:val="006E3CB5"/>
    <w:rsid w:val="006E3CDC"/>
    <w:rsid w:val="006E3D06"/>
    <w:rsid w:val="006E3D14"/>
    <w:rsid w:val="006E3D1A"/>
    <w:rsid w:val="006E3DDC"/>
    <w:rsid w:val="006E3E33"/>
    <w:rsid w:val="006E3E4D"/>
    <w:rsid w:val="006E3EB8"/>
    <w:rsid w:val="006E3EFE"/>
    <w:rsid w:val="006E3F0F"/>
    <w:rsid w:val="006E3FD3"/>
    <w:rsid w:val="006E3FD6"/>
    <w:rsid w:val="006E3FD8"/>
    <w:rsid w:val="006E4009"/>
    <w:rsid w:val="006E4061"/>
    <w:rsid w:val="006E4076"/>
    <w:rsid w:val="006E40D5"/>
    <w:rsid w:val="006E40F2"/>
    <w:rsid w:val="006E4273"/>
    <w:rsid w:val="006E44BB"/>
    <w:rsid w:val="006E4507"/>
    <w:rsid w:val="006E4509"/>
    <w:rsid w:val="006E454B"/>
    <w:rsid w:val="006E4556"/>
    <w:rsid w:val="006E4564"/>
    <w:rsid w:val="006E456F"/>
    <w:rsid w:val="006E45C4"/>
    <w:rsid w:val="006E45E1"/>
    <w:rsid w:val="006E45F1"/>
    <w:rsid w:val="006E468E"/>
    <w:rsid w:val="006E469D"/>
    <w:rsid w:val="006E46CF"/>
    <w:rsid w:val="006E4799"/>
    <w:rsid w:val="006E4867"/>
    <w:rsid w:val="006E48A1"/>
    <w:rsid w:val="006E4962"/>
    <w:rsid w:val="006E4A27"/>
    <w:rsid w:val="006E4AA8"/>
    <w:rsid w:val="006E4AA9"/>
    <w:rsid w:val="006E4AD9"/>
    <w:rsid w:val="006E4AE6"/>
    <w:rsid w:val="006E4AF0"/>
    <w:rsid w:val="006E4B32"/>
    <w:rsid w:val="006E4B64"/>
    <w:rsid w:val="006E4B7C"/>
    <w:rsid w:val="006E4E4F"/>
    <w:rsid w:val="006E4ECA"/>
    <w:rsid w:val="006E4F29"/>
    <w:rsid w:val="006E4F8A"/>
    <w:rsid w:val="006E5034"/>
    <w:rsid w:val="006E504F"/>
    <w:rsid w:val="006E50B2"/>
    <w:rsid w:val="006E51B8"/>
    <w:rsid w:val="006E51DF"/>
    <w:rsid w:val="006E522B"/>
    <w:rsid w:val="006E5239"/>
    <w:rsid w:val="006E52AB"/>
    <w:rsid w:val="006E52E9"/>
    <w:rsid w:val="006E5313"/>
    <w:rsid w:val="006E5376"/>
    <w:rsid w:val="006E5393"/>
    <w:rsid w:val="006E5394"/>
    <w:rsid w:val="006E53EC"/>
    <w:rsid w:val="006E5410"/>
    <w:rsid w:val="006E5427"/>
    <w:rsid w:val="006E549D"/>
    <w:rsid w:val="006E54C6"/>
    <w:rsid w:val="006E54EA"/>
    <w:rsid w:val="006E5524"/>
    <w:rsid w:val="006E5546"/>
    <w:rsid w:val="006E562E"/>
    <w:rsid w:val="006E56C0"/>
    <w:rsid w:val="006E56E0"/>
    <w:rsid w:val="006E56E3"/>
    <w:rsid w:val="006E572C"/>
    <w:rsid w:val="006E57E7"/>
    <w:rsid w:val="006E589E"/>
    <w:rsid w:val="006E58DD"/>
    <w:rsid w:val="006E5903"/>
    <w:rsid w:val="006E590D"/>
    <w:rsid w:val="006E5A01"/>
    <w:rsid w:val="006E5A40"/>
    <w:rsid w:val="006E5A6E"/>
    <w:rsid w:val="006E5B1F"/>
    <w:rsid w:val="006E5B8E"/>
    <w:rsid w:val="006E5BA1"/>
    <w:rsid w:val="006E5BD8"/>
    <w:rsid w:val="006E5BF3"/>
    <w:rsid w:val="006E5D93"/>
    <w:rsid w:val="006E5DC5"/>
    <w:rsid w:val="006E5E2B"/>
    <w:rsid w:val="006E5E7E"/>
    <w:rsid w:val="006E5EBF"/>
    <w:rsid w:val="006E5EF6"/>
    <w:rsid w:val="006E5F8E"/>
    <w:rsid w:val="006E5F94"/>
    <w:rsid w:val="006E6033"/>
    <w:rsid w:val="006E60D8"/>
    <w:rsid w:val="006E60F4"/>
    <w:rsid w:val="006E6118"/>
    <w:rsid w:val="006E61B0"/>
    <w:rsid w:val="006E620F"/>
    <w:rsid w:val="006E626D"/>
    <w:rsid w:val="006E6380"/>
    <w:rsid w:val="006E63AC"/>
    <w:rsid w:val="006E63C7"/>
    <w:rsid w:val="006E6408"/>
    <w:rsid w:val="006E6431"/>
    <w:rsid w:val="006E6436"/>
    <w:rsid w:val="006E643A"/>
    <w:rsid w:val="006E6452"/>
    <w:rsid w:val="006E650D"/>
    <w:rsid w:val="006E6591"/>
    <w:rsid w:val="006E65F1"/>
    <w:rsid w:val="006E6618"/>
    <w:rsid w:val="006E662F"/>
    <w:rsid w:val="006E6685"/>
    <w:rsid w:val="006E67E8"/>
    <w:rsid w:val="006E67ED"/>
    <w:rsid w:val="006E6846"/>
    <w:rsid w:val="006E684A"/>
    <w:rsid w:val="006E68B2"/>
    <w:rsid w:val="006E695B"/>
    <w:rsid w:val="006E6A06"/>
    <w:rsid w:val="006E6AD8"/>
    <w:rsid w:val="006E6AF1"/>
    <w:rsid w:val="006E6B30"/>
    <w:rsid w:val="006E6B86"/>
    <w:rsid w:val="006E6B8E"/>
    <w:rsid w:val="006E6BC4"/>
    <w:rsid w:val="006E6C19"/>
    <w:rsid w:val="006E6C4B"/>
    <w:rsid w:val="006E6C99"/>
    <w:rsid w:val="006E6C9D"/>
    <w:rsid w:val="006E6D5C"/>
    <w:rsid w:val="006E6D84"/>
    <w:rsid w:val="006E6E7E"/>
    <w:rsid w:val="006E6EEB"/>
    <w:rsid w:val="006E6FBB"/>
    <w:rsid w:val="006E70A7"/>
    <w:rsid w:val="006E70E5"/>
    <w:rsid w:val="006E715B"/>
    <w:rsid w:val="006E71B4"/>
    <w:rsid w:val="006E71F5"/>
    <w:rsid w:val="006E71FB"/>
    <w:rsid w:val="006E72C4"/>
    <w:rsid w:val="006E72F0"/>
    <w:rsid w:val="006E7303"/>
    <w:rsid w:val="006E730D"/>
    <w:rsid w:val="006E7363"/>
    <w:rsid w:val="006E73F0"/>
    <w:rsid w:val="006E7424"/>
    <w:rsid w:val="006E749B"/>
    <w:rsid w:val="006E7571"/>
    <w:rsid w:val="006E766A"/>
    <w:rsid w:val="006E76F3"/>
    <w:rsid w:val="006E7705"/>
    <w:rsid w:val="006E7723"/>
    <w:rsid w:val="006E7745"/>
    <w:rsid w:val="006E7751"/>
    <w:rsid w:val="006E77E0"/>
    <w:rsid w:val="006E7851"/>
    <w:rsid w:val="006E785A"/>
    <w:rsid w:val="006E78B2"/>
    <w:rsid w:val="006E78E6"/>
    <w:rsid w:val="006E79D4"/>
    <w:rsid w:val="006E7A1B"/>
    <w:rsid w:val="006E7A42"/>
    <w:rsid w:val="006E7B09"/>
    <w:rsid w:val="006E7B5D"/>
    <w:rsid w:val="006E7B80"/>
    <w:rsid w:val="006E7B99"/>
    <w:rsid w:val="006E7BC4"/>
    <w:rsid w:val="006E7C0A"/>
    <w:rsid w:val="006E7C20"/>
    <w:rsid w:val="006E7C44"/>
    <w:rsid w:val="006E7C5C"/>
    <w:rsid w:val="006E7CA1"/>
    <w:rsid w:val="006E7CBF"/>
    <w:rsid w:val="006E7D00"/>
    <w:rsid w:val="006E7DD6"/>
    <w:rsid w:val="006E7E30"/>
    <w:rsid w:val="006E7F24"/>
    <w:rsid w:val="006E7F3A"/>
    <w:rsid w:val="006E7F7F"/>
    <w:rsid w:val="006F0081"/>
    <w:rsid w:val="006F010E"/>
    <w:rsid w:val="006F011D"/>
    <w:rsid w:val="006F01DF"/>
    <w:rsid w:val="006F01F4"/>
    <w:rsid w:val="006F032D"/>
    <w:rsid w:val="006F034C"/>
    <w:rsid w:val="006F0390"/>
    <w:rsid w:val="006F0396"/>
    <w:rsid w:val="006F03BB"/>
    <w:rsid w:val="006F03C6"/>
    <w:rsid w:val="006F0404"/>
    <w:rsid w:val="006F0426"/>
    <w:rsid w:val="006F0451"/>
    <w:rsid w:val="006F04C9"/>
    <w:rsid w:val="006F0512"/>
    <w:rsid w:val="006F051D"/>
    <w:rsid w:val="006F056E"/>
    <w:rsid w:val="006F069D"/>
    <w:rsid w:val="006F06A2"/>
    <w:rsid w:val="006F0712"/>
    <w:rsid w:val="006F07BB"/>
    <w:rsid w:val="006F07CA"/>
    <w:rsid w:val="006F08C6"/>
    <w:rsid w:val="006F091D"/>
    <w:rsid w:val="006F0941"/>
    <w:rsid w:val="006F0980"/>
    <w:rsid w:val="006F0983"/>
    <w:rsid w:val="006F09B5"/>
    <w:rsid w:val="006F09E5"/>
    <w:rsid w:val="006F09FB"/>
    <w:rsid w:val="006F0A60"/>
    <w:rsid w:val="006F0AB8"/>
    <w:rsid w:val="006F0ACD"/>
    <w:rsid w:val="006F0AD1"/>
    <w:rsid w:val="006F0B0F"/>
    <w:rsid w:val="006F0B15"/>
    <w:rsid w:val="006F0B2E"/>
    <w:rsid w:val="006F0BAC"/>
    <w:rsid w:val="006F0BDA"/>
    <w:rsid w:val="006F0CE9"/>
    <w:rsid w:val="006F0E43"/>
    <w:rsid w:val="006F0EBD"/>
    <w:rsid w:val="006F0EF2"/>
    <w:rsid w:val="006F0F06"/>
    <w:rsid w:val="006F0F8C"/>
    <w:rsid w:val="006F0FCA"/>
    <w:rsid w:val="006F105F"/>
    <w:rsid w:val="006F114E"/>
    <w:rsid w:val="006F11DF"/>
    <w:rsid w:val="006F121F"/>
    <w:rsid w:val="006F1225"/>
    <w:rsid w:val="006F1236"/>
    <w:rsid w:val="006F12C4"/>
    <w:rsid w:val="006F12C6"/>
    <w:rsid w:val="006F1319"/>
    <w:rsid w:val="006F1353"/>
    <w:rsid w:val="006F139C"/>
    <w:rsid w:val="006F1444"/>
    <w:rsid w:val="006F148F"/>
    <w:rsid w:val="006F14B7"/>
    <w:rsid w:val="006F154A"/>
    <w:rsid w:val="006F1553"/>
    <w:rsid w:val="006F15F5"/>
    <w:rsid w:val="006F161F"/>
    <w:rsid w:val="006F1651"/>
    <w:rsid w:val="006F1726"/>
    <w:rsid w:val="006F17AF"/>
    <w:rsid w:val="006F18B5"/>
    <w:rsid w:val="006F18DC"/>
    <w:rsid w:val="006F18E2"/>
    <w:rsid w:val="006F18E8"/>
    <w:rsid w:val="006F19CE"/>
    <w:rsid w:val="006F1A61"/>
    <w:rsid w:val="006F1B72"/>
    <w:rsid w:val="006F1D38"/>
    <w:rsid w:val="006F1D54"/>
    <w:rsid w:val="006F1D57"/>
    <w:rsid w:val="006F1DE9"/>
    <w:rsid w:val="006F1F2E"/>
    <w:rsid w:val="006F1F6D"/>
    <w:rsid w:val="006F1F93"/>
    <w:rsid w:val="006F1FB2"/>
    <w:rsid w:val="006F2130"/>
    <w:rsid w:val="006F213A"/>
    <w:rsid w:val="006F215F"/>
    <w:rsid w:val="006F216D"/>
    <w:rsid w:val="006F21BA"/>
    <w:rsid w:val="006F21D7"/>
    <w:rsid w:val="006F228E"/>
    <w:rsid w:val="006F22C8"/>
    <w:rsid w:val="006F23EE"/>
    <w:rsid w:val="006F2410"/>
    <w:rsid w:val="006F24A1"/>
    <w:rsid w:val="006F24DC"/>
    <w:rsid w:val="006F2520"/>
    <w:rsid w:val="006F2549"/>
    <w:rsid w:val="006F25E6"/>
    <w:rsid w:val="006F2718"/>
    <w:rsid w:val="006F2732"/>
    <w:rsid w:val="006F2773"/>
    <w:rsid w:val="006F27BC"/>
    <w:rsid w:val="006F27D5"/>
    <w:rsid w:val="006F2824"/>
    <w:rsid w:val="006F2828"/>
    <w:rsid w:val="006F2843"/>
    <w:rsid w:val="006F2850"/>
    <w:rsid w:val="006F286C"/>
    <w:rsid w:val="006F28BF"/>
    <w:rsid w:val="006F28E2"/>
    <w:rsid w:val="006F2902"/>
    <w:rsid w:val="006F298A"/>
    <w:rsid w:val="006F2A33"/>
    <w:rsid w:val="006F2A80"/>
    <w:rsid w:val="006F2B15"/>
    <w:rsid w:val="006F2B16"/>
    <w:rsid w:val="006F2B54"/>
    <w:rsid w:val="006F2BBA"/>
    <w:rsid w:val="006F2C39"/>
    <w:rsid w:val="006F2C78"/>
    <w:rsid w:val="006F2C8C"/>
    <w:rsid w:val="006F2C9D"/>
    <w:rsid w:val="006F2CDB"/>
    <w:rsid w:val="006F2D28"/>
    <w:rsid w:val="006F2E0E"/>
    <w:rsid w:val="006F2E8F"/>
    <w:rsid w:val="006F2E90"/>
    <w:rsid w:val="006F2EE8"/>
    <w:rsid w:val="006F2F18"/>
    <w:rsid w:val="006F2FF2"/>
    <w:rsid w:val="006F30C4"/>
    <w:rsid w:val="006F31D2"/>
    <w:rsid w:val="006F321C"/>
    <w:rsid w:val="006F3284"/>
    <w:rsid w:val="006F32A4"/>
    <w:rsid w:val="006F3311"/>
    <w:rsid w:val="006F3320"/>
    <w:rsid w:val="006F33D6"/>
    <w:rsid w:val="006F33F5"/>
    <w:rsid w:val="006F3466"/>
    <w:rsid w:val="006F347C"/>
    <w:rsid w:val="006F34B2"/>
    <w:rsid w:val="006F34C6"/>
    <w:rsid w:val="006F34EE"/>
    <w:rsid w:val="006F34F2"/>
    <w:rsid w:val="006F3504"/>
    <w:rsid w:val="006F353E"/>
    <w:rsid w:val="006F3543"/>
    <w:rsid w:val="006F355A"/>
    <w:rsid w:val="006F363E"/>
    <w:rsid w:val="006F3646"/>
    <w:rsid w:val="006F3647"/>
    <w:rsid w:val="006F365C"/>
    <w:rsid w:val="006F36CB"/>
    <w:rsid w:val="006F36D0"/>
    <w:rsid w:val="006F3708"/>
    <w:rsid w:val="006F37CA"/>
    <w:rsid w:val="006F3804"/>
    <w:rsid w:val="006F3893"/>
    <w:rsid w:val="006F39B1"/>
    <w:rsid w:val="006F39F9"/>
    <w:rsid w:val="006F3A39"/>
    <w:rsid w:val="006F3B29"/>
    <w:rsid w:val="006F3C57"/>
    <w:rsid w:val="006F3CBF"/>
    <w:rsid w:val="006F3CD2"/>
    <w:rsid w:val="006F3CEC"/>
    <w:rsid w:val="006F3D9C"/>
    <w:rsid w:val="006F3E19"/>
    <w:rsid w:val="006F3E52"/>
    <w:rsid w:val="006F3F52"/>
    <w:rsid w:val="006F3FF8"/>
    <w:rsid w:val="006F402C"/>
    <w:rsid w:val="006F4036"/>
    <w:rsid w:val="006F4056"/>
    <w:rsid w:val="006F4148"/>
    <w:rsid w:val="006F4328"/>
    <w:rsid w:val="006F43A0"/>
    <w:rsid w:val="006F43D4"/>
    <w:rsid w:val="006F43FE"/>
    <w:rsid w:val="006F4454"/>
    <w:rsid w:val="006F44DE"/>
    <w:rsid w:val="006F458A"/>
    <w:rsid w:val="006F45A6"/>
    <w:rsid w:val="006F46A2"/>
    <w:rsid w:val="006F4701"/>
    <w:rsid w:val="006F474B"/>
    <w:rsid w:val="006F474E"/>
    <w:rsid w:val="006F4752"/>
    <w:rsid w:val="006F4792"/>
    <w:rsid w:val="006F47A5"/>
    <w:rsid w:val="006F47B1"/>
    <w:rsid w:val="006F48A3"/>
    <w:rsid w:val="006F48B9"/>
    <w:rsid w:val="006F4957"/>
    <w:rsid w:val="006F4A37"/>
    <w:rsid w:val="006F4A83"/>
    <w:rsid w:val="006F4AA4"/>
    <w:rsid w:val="006F4AE4"/>
    <w:rsid w:val="006F4B06"/>
    <w:rsid w:val="006F4B2D"/>
    <w:rsid w:val="006F4B40"/>
    <w:rsid w:val="006F4B99"/>
    <w:rsid w:val="006F4BAF"/>
    <w:rsid w:val="006F4C2D"/>
    <w:rsid w:val="006F4C3E"/>
    <w:rsid w:val="006F4C45"/>
    <w:rsid w:val="006F4CB0"/>
    <w:rsid w:val="006F4CF0"/>
    <w:rsid w:val="006F4CF3"/>
    <w:rsid w:val="006F4EF8"/>
    <w:rsid w:val="006F4F03"/>
    <w:rsid w:val="006F4F21"/>
    <w:rsid w:val="006F4F79"/>
    <w:rsid w:val="006F4F95"/>
    <w:rsid w:val="006F4FB4"/>
    <w:rsid w:val="006F4FBA"/>
    <w:rsid w:val="006F4FC0"/>
    <w:rsid w:val="006F4FC7"/>
    <w:rsid w:val="006F4FFF"/>
    <w:rsid w:val="006F5011"/>
    <w:rsid w:val="006F5043"/>
    <w:rsid w:val="006F50AA"/>
    <w:rsid w:val="006F5132"/>
    <w:rsid w:val="006F518E"/>
    <w:rsid w:val="006F51D4"/>
    <w:rsid w:val="006F51EF"/>
    <w:rsid w:val="006F5289"/>
    <w:rsid w:val="006F5291"/>
    <w:rsid w:val="006F5332"/>
    <w:rsid w:val="006F53C2"/>
    <w:rsid w:val="006F54C2"/>
    <w:rsid w:val="006F54C7"/>
    <w:rsid w:val="006F54E0"/>
    <w:rsid w:val="006F54E3"/>
    <w:rsid w:val="006F54F3"/>
    <w:rsid w:val="006F5544"/>
    <w:rsid w:val="006F555C"/>
    <w:rsid w:val="006F55AA"/>
    <w:rsid w:val="006F55FA"/>
    <w:rsid w:val="006F560C"/>
    <w:rsid w:val="006F5615"/>
    <w:rsid w:val="006F5634"/>
    <w:rsid w:val="006F56B8"/>
    <w:rsid w:val="006F56E9"/>
    <w:rsid w:val="006F5700"/>
    <w:rsid w:val="006F5751"/>
    <w:rsid w:val="006F5794"/>
    <w:rsid w:val="006F57E5"/>
    <w:rsid w:val="006F5820"/>
    <w:rsid w:val="006F588A"/>
    <w:rsid w:val="006F58A3"/>
    <w:rsid w:val="006F5905"/>
    <w:rsid w:val="006F5967"/>
    <w:rsid w:val="006F5984"/>
    <w:rsid w:val="006F59A5"/>
    <w:rsid w:val="006F5ABE"/>
    <w:rsid w:val="006F5ACA"/>
    <w:rsid w:val="006F5C3E"/>
    <w:rsid w:val="006F5D27"/>
    <w:rsid w:val="006F5D8B"/>
    <w:rsid w:val="006F5E70"/>
    <w:rsid w:val="006F5EB4"/>
    <w:rsid w:val="006F5FF8"/>
    <w:rsid w:val="006F601D"/>
    <w:rsid w:val="006F602E"/>
    <w:rsid w:val="006F605C"/>
    <w:rsid w:val="006F6082"/>
    <w:rsid w:val="006F621C"/>
    <w:rsid w:val="006F6310"/>
    <w:rsid w:val="006F633B"/>
    <w:rsid w:val="006F637F"/>
    <w:rsid w:val="006F63B3"/>
    <w:rsid w:val="006F63EA"/>
    <w:rsid w:val="006F6416"/>
    <w:rsid w:val="006F64E5"/>
    <w:rsid w:val="006F65B9"/>
    <w:rsid w:val="006F66AB"/>
    <w:rsid w:val="006F66D1"/>
    <w:rsid w:val="006F66E5"/>
    <w:rsid w:val="006F6754"/>
    <w:rsid w:val="006F6764"/>
    <w:rsid w:val="006F6768"/>
    <w:rsid w:val="006F6773"/>
    <w:rsid w:val="006F677D"/>
    <w:rsid w:val="006F6781"/>
    <w:rsid w:val="006F67B2"/>
    <w:rsid w:val="006F67BF"/>
    <w:rsid w:val="006F683F"/>
    <w:rsid w:val="006F688B"/>
    <w:rsid w:val="006F68B0"/>
    <w:rsid w:val="006F68E8"/>
    <w:rsid w:val="006F690B"/>
    <w:rsid w:val="006F69A9"/>
    <w:rsid w:val="006F6A1B"/>
    <w:rsid w:val="006F6A1D"/>
    <w:rsid w:val="006F6A49"/>
    <w:rsid w:val="006F6B44"/>
    <w:rsid w:val="006F6B6E"/>
    <w:rsid w:val="006F6C69"/>
    <w:rsid w:val="006F6C9D"/>
    <w:rsid w:val="006F6D22"/>
    <w:rsid w:val="006F6DD5"/>
    <w:rsid w:val="006F6E03"/>
    <w:rsid w:val="006F6E4D"/>
    <w:rsid w:val="006F6E70"/>
    <w:rsid w:val="006F6EDA"/>
    <w:rsid w:val="006F6F28"/>
    <w:rsid w:val="006F6F54"/>
    <w:rsid w:val="006F6F96"/>
    <w:rsid w:val="006F6FEB"/>
    <w:rsid w:val="006F7049"/>
    <w:rsid w:val="006F7065"/>
    <w:rsid w:val="006F70BD"/>
    <w:rsid w:val="006F71CE"/>
    <w:rsid w:val="006F7337"/>
    <w:rsid w:val="006F7394"/>
    <w:rsid w:val="006F73F7"/>
    <w:rsid w:val="006F7467"/>
    <w:rsid w:val="006F7483"/>
    <w:rsid w:val="006F74A1"/>
    <w:rsid w:val="006F750D"/>
    <w:rsid w:val="006F75DA"/>
    <w:rsid w:val="006F75EB"/>
    <w:rsid w:val="006F7617"/>
    <w:rsid w:val="006F7640"/>
    <w:rsid w:val="006F76A4"/>
    <w:rsid w:val="006F771E"/>
    <w:rsid w:val="006F781A"/>
    <w:rsid w:val="006F789E"/>
    <w:rsid w:val="006F78E5"/>
    <w:rsid w:val="006F7931"/>
    <w:rsid w:val="006F799C"/>
    <w:rsid w:val="006F7A9F"/>
    <w:rsid w:val="006F7AB0"/>
    <w:rsid w:val="006F7AC2"/>
    <w:rsid w:val="006F7B42"/>
    <w:rsid w:val="006F7B68"/>
    <w:rsid w:val="006F7BB6"/>
    <w:rsid w:val="006F7BF5"/>
    <w:rsid w:val="006F7D20"/>
    <w:rsid w:val="006F7D3A"/>
    <w:rsid w:val="006F7D58"/>
    <w:rsid w:val="006F7D63"/>
    <w:rsid w:val="006F7DA2"/>
    <w:rsid w:val="006F7E22"/>
    <w:rsid w:val="006F7E2B"/>
    <w:rsid w:val="006F7F40"/>
    <w:rsid w:val="006F7F99"/>
    <w:rsid w:val="00700052"/>
    <w:rsid w:val="007000D5"/>
    <w:rsid w:val="00700148"/>
    <w:rsid w:val="007001A5"/>
    <w:rsid w:val="007001E9"/>
    <w:rsid w:val="00700218"/>
    <w:rsid w:val="00700268"/>
    <w:rsid w:val="0070029A"/>
    <w:rsid w:val="007002DB"/>
    <w:rsid w:val="00700341"/>
    <w:rsid w:val="00700450"/>
    <w:rsid w:val="00700451"/>
    <w:rsid w:val="007004B5"/>
    <w:rsid w:val="0070058D"/>
    <w:rsid w:val="007005DE"/>
    <w:rsid w:val="00700611"/>
    <w:rsid w:val="00700618"/>
    <w:rsid w:val="0070069A"/>
    <w:rsid w:val="007006D4"/>
    <w:rsid w:val="007006E4"/>
    <w:rsid w:val="00700746"/>
    <w:rsid w:val="007007AE"/>
    <w:rsid w:val="007007CC"/>
    <w:rsid w:val="0070081A"/>
    <w:rsid w:val="00700821"/>
    <w:rsid w:val="00700835"/>
    <w:rsid w:val="007008EC"/>
    <w:rsid w:val="0070093C"/>
    <w:rsid w:val="007009C4"/>
    <w:rsid w:val="00700A3E"/>
    <w:rsid w:val="00700A47"/>
    <w:rsid w:val="00700AFB"/>
    <w:rsid w:val="00700B0B"/>
    <w:rsid w:val="00700D13"/>
    <w:rsid w:val="00700DC7"/>
    <w:rsid w:val="00700EB8"/>
    <w:rsid w:val="00700F03"/>
    <w:rsid w:val="00700F7F"/>
    <w:rsid w:val="00700FD7"/>
    <w:rsid w:val="00701014"/>
    <w:rsid w:val="0070106E"/>
    <w:rsid w:val="00701072"/>
    <w:rsid w:val="00701100"/>
    <w:rsid w:val="0070110A"/>
    <w:rsid w:val="0070110B"/>
    <w:rsid w:val="0070114C"/>
    <w:rsid w:val="00701153"/>
    <w:rsid w:val="00701263"/>
    <w:rsid w:val="007012E5"/>
    <w:rsid w:val="00701359"/>
    <w:rsid w:val="0070144E"/>
    <w:rsid w:val="007014D4"/>
    <w:rsid w:val="007014E3"/>
    <w:rsid w:val="0070155A"/>
    <w:rsid w:val="00701568"/>
    <w:rsid w:val="00701569"/>
    <w:rsid w:val="007015CA"/>
    <w:rsid w:val="00701617"/>
    <w:rsid w:val="0070161A"/>
    <w:rsid w:val="0070162B"/>
    <w:rsid w:val="007016DC"/>
    <w:rsid w:val="007016E0"/>
    <w:rsid w:val="00701816"/>
    <w:rsid w:val="007018EC"/>
    <w:rsid w:val="00701911"/>
    <w:rsid w:val="0070191E"/>
    <w:rsid w:val="00701936"/>
    <w:rsid w:val="0070196E"/>
    <w:rsid w:val="00701A0E"/>
    <w:rsid w:val="00701AA8"/>
    <w:rsid w:val="00701AB4"/>
    <w:rsid w:val="00701B8C"/>
    <w:rsid w:val="00701BC2"/>
    <w:rsid w:val="00701C27"/>
    <w:rsid w:val="00701C5F"/>
    <w:rsid w:val="00701C8F"/>
    <w:rsid w:val="00701D67"/>
    <w:rsid w:val="00701D73"/>
    <w:rsid w:val="00701DCA"/>
    <w:rsid w:val="00701E0A"/>
    <w:rsid w:val="00701E44"/>
    <w:rsid w:val="00701E53"/>
    <w:rsid w:val="00701E68"/>
    <w:rsid w:val="00701E79"/>
    <w:rsid w:val="00701FD4"/>
    <w:rsid w:val="0070200D"/>
    <w:rsid w:val="00702098"/>
    <w:rsid w:val="007020B0"/>
    <w:rsid w:val="0070212E"/>
    <w:rsid w:val="00702237"/>
    <w:rsid w:val="0070226D"/>
    <w:rsid w:val="00702292"/>
    <w:rsid w:val="007022D6"/>
    <w:rsid w:val="0070236B"/>
    <w:rsid w:val="00702373"/>
    <w:rsid w:val="007023A0"/>
    <w:rsid w:val="007023AC"/>
    <w:rsid w:val="00702456"/>
    <w:rsid w:val="00702467"/>
    <w:rsid w:val="00702556"/>
    <w:rsid w:val="00702562"/>
    <w:rsid w:val="007026A3"/>
    <w:rsid w:val="007026DD"/>
    <w:rsid w:val="00702813"/>
    <w:rsid w:val="00702815"/>
    <w:rsid w:val="00702822"/>
    <w:rsid w:val="00702855"/>
    <w:rsid w:val="0070286F"/>
    <w:rsid w:val="0070287C"/>
    <w:rsid w:val="007028D3"/>
    <w:rsid w:val="00702966"/>
    <w:rsid w:val="00702970"/>
    <w:rsid w:val="007029C0"/>
    <w:rsid w:val="00702A39"/>
    <w:rsid w:val="00702A44"/>
    <w:rsid w:val="00702A4A"/>
    <w:rsid w:val="00702B56"/>
    <w:rsid w:val="00702B71"/>
    <w:rsid w:val="00702B79"/>
    <w:rsid w:val="00702C20"/>
    <w:rsid w:val="00702C8F"/>
    <w:rsid w:val="00702C92"/>
    <w:rsid w:val="00702CDE"/>
    <w:rsid w:val="00702D16"/>
    <w:rsid w:val="00702D65"/>
    <w:rsid w:val="00702E00"/>
    <w:rsid w:val="00702E16"/>
    <w:rsid w:val="00702E4A"/>
    <w:rsid w:val="00702E7C"/>
    <w:rsid w:val="00702EEC"/>
    <w:rsid w:val="00702FF8"/>
    <w:rsid w:val="00702FFE"/>
    <w:rsid w:val="0070308E"/>
    <w:rsid w:val="007030AE"/>
    <w:rsid w:val="00703125"/>
    <w:rsid w:val="00703177"/>
    <w:rsid w:val="0070319F"/>
    <w:rsid w:val="0070323F"/>
    <w:rsid w:val="0070329B"/>
    <w:rsid w:val="007032BE"/>
    <w:rsid w:val="007032F4"/>
    <w:rsid w:val="007033B5"/>
    <w:rsid w:val="00703446"/>
    <w:rsid w:val="0070347F"/>
    <w:rsid w:val="007034CB"/>
    <w:rsid w:val="00703564"/>
    <w:rsid w:val="007035AA"/>
    <w:rsid w:val="007035E4"/>
    <w:rsid w:val="0070363C"/>
    <w:rsid w:val="00703648"/>
    <w:rsid w:val="007036C5"/>
    <w:rsid w:val="0070376C"/>
    <w:rsid w:val="0070379D"/>
    <w:rsid w:val="007037DB"/>
    <w:rsid w:val="007038C0"/>
    <w:rsid w:val="00703976"/>
    <w:rsid w:val="007039FA"/>
    <w:rsid w:val="00703A6B"/>
    <w:rsid w:val="00703BBF"/>
    <w:rsid w:val="00703C26"/>
    <w:rsid w:val="00703C83"/>
    <w:rsid w:val="00703D7B"/>
    <w:rsid w:val="00703D85"/>
    <w:rsid w:val="00703DA5"/>
    <w:rsid w:val="00703DF1"/>
    <w:rsid w:val="00703E1E"/>
    <w:rsid w:val="00703EFB"/>
    <w:rsid w:val="00703F6C"/>
    <w:rsid w:val="00703FE6"/>
    <w:rsid w:val="0070409B"/>
    <w:rsid w:val="0070409F"/>
    <w:rsid w:val="007040B7"/>
    <w:rsid w:val="00704151"/>
    <w:rsid w:val="007041CA"/>
    <w:rsid w:val="00704238"/>
    <w:rsid w:val="0070430F"/>
    <w:rsid w:val="00704313"/>
    <w:rsid w:val="00704364"/>
    <w:rsid w:val="0070446C"/>
    <w:rsid w:val="0070446F"/>
    <w:rsid w:val="007044A7"/>
    <w:rsid w:val="0070453F"/>
    <w:rsid w:val="00704543"/>
    <w:rsid w:val="007045E3"/>
    <w:rsid w:val="007045F9"/>
    <w:rsid w:val="0070466D"/>
    <w:rsid w:val="00704697"/>
    <w:rsid w:val="00704776"/>
    <w:rsid w:val="007047E8"/>
    <w:rsid w:val="007047FF"/>
    <w:rsid w:val="0070485D"/>
    <w:rsid w:val="0070488A"/>
    <w:rsid w:val="00704892"/>
    <w:rsid w:val="007048B9"/>
    <w:rsid w:val="007048D6"/>
    <w:rsid w:val="00704953"/>
    <w:rsid w:val="0070498D"/>
    <w:rsid w:val="0070499B"/>
    <w:rsid w:val="00704A28"/>
    <w:rsid w:val="00704A81"/>
    <w:rsid w:val="00704A82"/>
    <w:rsid w:val="00704AF2"/>
    <w:rsid w:val="00704B24"/>
    <w:rsid w:val="00704B28"/>
    <w:rsid w:val="00704B3C"/>
    <w:rsid w:val="00704BA2"/>
    <w:rsid w:val="00704C98"/>
    <w:rsid w:val="00704CCF"/>
    <w:rsid w:val="00704CED"/>
    <w:rsid w:val="00704DD7"/>
    <w:rsid w:val="00704DFA"/>
    <w:rsid w:val="00704E58"/>
    <w:rsid w:val="00704E5B"/>
    <w:rsid w:val="00704E7A"/>
    <w:rsid w:val="00704ED6"/>
    <w:rsid w:val="00704EDB"/>
    <w:rsid w:val="00704EEA"/>
    <w:rsid w:val="00704F88"/>
    <w:rsid w:val="00704FB4"/>
    <w:rsid w:val="00705020"/>
    <w:rsid w:val="007050F3"/>
    <w:rsid w:val="0070512B"/>
    <w:rsid w:val="00705160"/>
    <w:rsid w:val="007051CF"/>
    <w:rsid w:val="007052D9"/>
    <w:rsid w:val="007052F8"/>
    <w:rsid w:val="00705359"/>
    <w:rsid w:val="007053C6"/>
    <w:rsid w:val="00705422"/>
    <w:rsid w:val="00705471"/>
    <w:rsid w:val="007055A3"/>
    <w:rsid w:val="007056CD"/>
    <w:rsid w:val="007056DB"/>
    <w:rsid w:val="007056E6"/>
    <w:rsid w:val="00705750"/>
    <w:rsid w:val="007057E7"/>
    <w:rsid w:val="00705845"/>
    <w:rsid w:val="007058A7"/>
    <w:rsid w:val="007058FC"/>
    <w:rsid w:val="0070599E"/>
    <w:rsid w:val="007059FB"/>
    <w:rsid w:val="00705A13"/>
    <w:rsid w:val="00705A2B"/>
    <w:rsid w:val="00705A4B"/>
    <w:rsid w:val="00705AE0"/>
    <w:rsid w:val="00705B35"/>
    <w:rsid w:val="00705B66"/>
    <w:rsid w:val="00705B86"/>
    <w:rsid w:val="00705B90"/>
    <w:rsid w:val="00705BF7"/>
    <w:rsid w:val="00705C0B"/>
    <w:rsid w:val="00705C19"/>
    <w:rsid w:val="00705CB2"/>
    <w:rsid w:val="00705CDE"/>
    <w:rsid w:val="00705D0B"/>
    <w:rsid w:val="00705D53"/>
    <w:rsid w:val="00705D56"/>
    <w:rsid w:val="00705DF0"/>
    <w:rsid w:val="00705E88"/>
    <w:rsid w:val="00705E97"/>
    <w:rsid w:val="00705F09"/>
    <w:rsid w:val="00705FCE"/>
    <w:rsid w:val="00705FE1"/>
    <w:rsid w:val="00705FE6"/>
    <w:rsid w:val="00706033"/>
    <w:rsid w:val="007060EF"/>
    <w:rsid w:val="007062D4"/>
    <w:rsid w:val="00706372"/>
    <w:rsid w:val="007063D5"/>
    <w:rsid w:val="00706411"/>
    <w:rsid w:val="007064BD"/>
    <w:rsid w:val="007064FE"/>
    <w:rsid w:val="00706530"/>
    <w:rsid w:val="00706580"/>
    <w:rsid w:val="00706630"/>
    <w:rsid w:val="00706660"/>
    <w:rsid w:val="007066A1"/>
    <w:rsid w:val="007066C9"/>
    <w:rsid w:val="0070673C"/>
    <w:rsid w:val="00706741"/>
    <w:rsid w:val="0070677A"/>
    <w:rsid w:val="007067DA"/>
    <w:rsid w:val="0070687A"/>
    <w:rsid w:val="007068F2"/>
    <w:rsid w:val="00706908"/>
    <w:rsid w:val="00706932"/>
    <w:rsid w:val="007069D8"/>
    <w:rsid w:val="00706A37"/>
    <w:rsid w:val="00706AB0"/>
    <w:rsid w:val="00706B10"/>
    <w:rsid w:val="00706B29"/>
    <w:rsid w:val="00706B62"/>
    <w:rsid w:val="00706BA2"/>
    <w:rsid w:val="00706BEE"/>
    <w:rsid w:val="00706C24"/>
    <w:rsid w:val="00706C57"/>
    <w:rsid w:val="00706C77"/>
    <w:rsid w:val="00706C79"/>
    <w:rsid w:val="00706C87"/>
    <w:rsid w:val="00706D57"/>
    <w:rsid w:val="00706DA2"/>
    <w:rsid w:val="00706EE6"/>
    <w:rsid w:val="00706F16"/>
    <w:rsid w:val="00706F65"/>
    <w:rsid w:val="00706F8F"/>
    <w:rsid w:val="00706FBF"/>
    <w:rsid w:val="00707019"/>
    <w:rsid w:val="00707024"/>
    <w:rsid w:val="00707037"/>
    <w:rsid w:val="007070A7"/>
    <w:rsid w:val="007070C7"/>
    <w:rsid w:val="007070D1"/>
    <w:rsid w:val="007070DA"/>
    <w:rsid w:val="007070E9"/>
    <w:rsid w:val="00707102"/>
    <w:rsid w:val="00707146"/>
    <w:rsid w:val="0070722F"/>
    <w:rsid w:val="00707330"/>
    <w:rsid w:val="00707352"/>
    <w:rsid w:val="0070735D"/>
    <w:rsid w:val="00707444"/>
    <w:rsid w:val="007074E5"/>
    <w:rsid w:val="0070751E"/>
    <w:rsid w:val="0070752F"/>
    <w:rsid w:val="00707566"/>
    <w:rsid w:val="00707608"/>
    <w:rsid w:val="0070765F"/>
    <w:rsid w:val="00707795"/>
    <w:rsid w:val="007077C8"/>
    <w:rsid w:val="007077D5"/>
    <w:rsid w:val="007078C0"/>
    <w:rsid w:val="00707A21"/>
    <w:rsid w:val="00707A8D"/>
    <w:rsid w:val="00707CDF"/>
    <w:rsid w:val="00707D0C"/>
    <w:rsid w:val="00707D37"/>
    <w:rsid w:val="00707D4D"/>
    <w:rsid w:val="00707DC8"/>
    <w:rsid w:val="00707E12"/>
    <w:rsid w:val="00707E38"/>
    <w:rsid w:val="00707E3C"/>
    <w:rsid w:val="00707F14"/>
    <w:rsid w:val="00707F7A"/>
    <w:rsid w:val="00707F9D"/>
    <w:rsid w:val="0071002C"/>
    <w:rsid w:val="0071003E"/>
    <w:rsid w:val="0071004E"/>
    <w:rsid w:val="0071006F"/>
    <w:rsid w:val="00710080"/>
    <w:rsid w:val="00710094"/>
    <w:rsid w:val="00710102"/>
    <w:rsid w:val="00710164"/>
    <w:rsid w:val="007101D5"/>
    <w:rsid w:val="007101E0"/>
    <w:rsid w:val="00710304"/>
    <w:rsid w:val="0071037E"/>
    <w:rsid w:val="0071045C"/>
    <w:rsid w:val="0071048A"/>
    <w:rsid w:val="00710499"/>
    <w:rsid w:val="00710513"/>
    <w:rsid w:val="0071059B"/>
    <w:rsid w:val="007105BF"/>
    <w:rsid w:val="0071062E"/>
    <w:rsid w:val="0071063D"/>
    <w:rsid w:val="007106AE"/>
    <w:rsid w:val="007106F4"/>
    <w:rsid w:val="00710702"/>
    <w:rsid w:val="00710769"/>
    <w:rsid w:val="007107F9"/>
    <w:rsid w:val="0071081E"/>
    <w:rsid w:val="00710882"/>
    <w:rsid w:val="007108B0"/>
    <w:rsid w:val="007109D7"/>
    <w:rsid w:val="00710A37"/>
    <w:rsid w:val="00710A62"/>
    <w:rsid w:val="00710B06"/>
    <w:rsid w:val="00710BE7"/>
    <w:rsid w:val="00710C0F"/>
    <w:rsid w:val="00710C18"/>
    <w:rsid w:val="00710CE0"/>
    <w:rsid w:val="00710D0D"/>
    <w:rsid w:val="00710D80"/>
    <w:rsid w:val="00710D91"/>
    <w:rsid w:val="00710DF4"/>
    <w:rsid w:val="00710E54"/>
    <w:rsid w:val="00710E9E"/>
    <w:rsid w:val="00710EF4"/>
    <w:rsid w:val="00710F77"/>
    <w:rsid w:val="00710F8B"/>
    <w:rsid w:val="00710FE3"/>
    <w:rsid w:val="00711016"/>
    <w:rsid w:val="007110C6"/>
    <w:rsid w:val="00711151"/>
    <w:rsid w:val="00711162"/>
    <w:rsid w:val="007111CA"/>
    <w:rsid w:val="00711223"/>
    <w:rsid w:val="00711245"/>
    <w:rsid w:val="007113E4"/>
    <w:rsid w:val="007113F0"/>
    <w:rsid w:val="00711403"/>
    <w:rsid w:val="00711417"/>
    <w:rsid w:val="0071144F"/>
    <w:rsid w:val="007114AF"/>
    <w:rsid w:val="007114C6"/>
    <w:rsid w:val="0071150B"/>
    <w:rsid w:val="00711556"/>
    <w:rsid w:val="00711586"/>
    <w:rsid w:val="007115D7"/>
    <w:rsid w:val="0071160C"/>
    <w:rsid w:val="0071163E"/>
    <w:rsid w:val="007116A6"/>
    <w:rsid w:val="007117C7"/>
    <w:rsid w:val="00711899"/>
    <w:rsid w:val="0071189F"/>
    <w:rsid w:val="007118AA"/>
    <w:rsid w:val="007118CE"/>
    <w:rsid w:val="007118E6"/>
    <w:rsid w:val="00711965"/>
    <w:rsid w:val="0071198C"/>
    <w:rsid w:val="00711993"/>
    <w:rsid w:val="007119F4"/>
    <w:rsid w:val="00711A01"/>
    <w:rsid w:val="00711A17"/>
    <w:rsid w:val="00711A1A"/>
    <w:rsid w:val="00711AF0"/>
    <w:rsid w:val="00711B0D"/>
    <w:rsid w:val="00711B31"/>
    <w:rsid w:val="00711BB5"/>
    <w:rsid w:val="00711CB7"/>
    <w:rsid w:val="00711D47"/>
    <w:rsid w:val="00711D89"/>
    <w:rsid w:val="00711F1B"/>
    <w:rsid w:val="00711F22"/>
    <w:rsid w:val="00711F80"/>
    <w:rsid w:val="0071206D"/>
    <w:rsid w:val="00712085"/>
    <w:rsid w:val="00712151"/>
    <w:rsid w:val="007121DA"/>
    <w:rsid w:val="007121ED"/>
    <w:rsid w:val="00712208"/>
    <w:rsid w:val="00712251"/>
    <w:rsid w:val="007122BE"/>
    <w:rsid w:val="007122ED"/>
    <w:rsid w:val="00712300"/>
    <w:rsid w:val="00712367"/>
    <w:rsid w:val="007123A7"/>
    <w:rsid w:val="007123E5"/>
    <w:rsid w:val="007123E9"/>
    <w:rsid w:val="007123EC"/>
    <w:rsid w:val="00712444"/>
    <w:rsid w:val="0071251A"/>
    <w:rsid w:val="0071253B"/>
    <w:rsid w:val="00712557"/>
    <w:rsid w:val="00712581"/>
    <w:rsid w:val="007125D1"/>
    <w:rsid w:val="0071269A"/>
    <w:rsid w:val="007126C4"/>
    <w:rsid w:val="007126C6"/>
    <w:rsid w:val="00712771"/>
    <w:rsid w:val="00712785"/>
    <w:rsid w:val="007127A6"/>
    <w:rsid w:val="007127CF"/>
    <w:rsid w:val="007127F2"/>
    <w:rsid w:val="00712869"/>
    <w:rsid w:val="00712910"/>
    <w:rsid w:val="00712931"/>
    <w:rsid w:val="0071293A"/>
    <w:rsid w:val="00712943"/>
    <w:rsid w:val="0071298C"/>
    <w:rsid w:val="007129A3"/>
    <w:rsid w:val="007129AA"/>
    <w:rsid w:val="007129BE"/>
    <w:rsid w:val="00712AA6"/>
    <w:rsid w:val="00712AAC"/>
    <w:rsid w:val="00712AB8"/>
    <w:rsid w:val="00712ADA"/>
    <w:rsid w:val="00712BC8"/>
    <w:rsid w:val="00712C54"/>
    <w:rsid w:val="00712C70"/>
    <w:rsid w:val="00712C7F"/>
    <w:rsid w:val="00712CAF"/>
    <w:rsid w:val="00712D0B"/>
    <w:rsid w:val="00712E1F"/>
    <w:rsid w:val="00712E29"/>
    <w:rsid w:val="00712E43"/>
    <w:rsid w:val="00712E53"/>
    <w:rsid w:val="00712E5D"/>
    <w:rsid w:val="00712E99"/>
    <w:rsid w:val="00712EC6"/>
    <w:rsid w:val="00712EE2"/>
    <w:rsid w:val="00712EE6"/>
    <w:rsid w:val="00712F02"/>
    <w:rsid w:val="00712F42"/>
    <w:rsid w:val="00712F43"/>
    <w:rsid w:val="00712F7F"/>
    <w:rsid w:val="007130ED"/>
    <w:rsid w:val="00713143"/>
    <w:rsid w:val="00713259"/>
    <w:rsid w:val="00713270"/>
    <w:rsid w:val="007132EC"/>
    <w:rsid w:val="007133DE"/>
    <w:rsid w:val="007133F7"/>
    <w:rsid w:val="0071342C"/>
    <w:rsid w:val="0071349E"/>
    <w:rsid w:val="007134B4"/>
    <w:rsid w:val="007134F0"/>
    <w:rsid w:val="00713567"/>
    <w:rsid w:val="007135D5"/>
    <w:rsid w:val="00713640"/>
    <w:rsid w:val="00713657"/>
    <w:rsid w:val="00713671"/>
    <w:rsid w:val="00713705"/>
    <w:rsid w:val="0071372B"/>
    <w:rsid w:val="00713758"/>
    <w:rsid w:val="0071380D"/>
    <w:rsid w:val="00713817"/>
    <w:rsid w:val="0071384C"/>
    <w:rsid w:val="0071387A"/>
    <w:rsid w:val="0071387B"/>
    <w:rsid w:val="007138E7"/>
    <w:rsid w:val="00713946"/>
    <w:rsid w:val="0071394D"/>
    <w:rsid w:val="0071395B"/>
    <w:rsid w:val="00713990"/>
    <w:rsid w:val="007139C9"/>
    <w:rsid w:val="007139E8"/>
    <w:rsid w:val="00713A38"/>
    <w:rsid w:val="00713A55"/>
    <w:rsid w:val="00713B13"/>
    <w:rsid w:val="00713B24"/>
    <w:rsid w:val="00713C5C"/>
    <w:rsid w:val="00713D22"/>
    <w:rsid w:val="00713D56"/>
    <w:rsid w:val="00713D67"/>
    <w:rsid w:val="00713D99"/>
    <w:rsid w:val="00713D9E"/>
    <w:rsid w:val="00713DAF"/>
    <w:rsid w:val="00713DC0"/>
    <w:rsid w:val="00713E44"/>
    <w:rsid w:val="00713E6E"/>
    <w:rsid w:val="00713EF7"/>
    <w:rsid w:val="00713F4A"/>
    <w:rsid w:val="00713FB5"/>
    <w:rsid w:val="00713FE8"/>
    <w:rsid w:val="00713FFA"/>
    <w:rsid w:val="007140BC"/>
    <w:rsid w:val="007140FA"/>
    <w:rsid w:val="00714160"/>
    <w:rsid w:val="0071417F"/>
    <w:rsid w:val="00714211"/>
    <w:rsid w:val="007142F2"/>
    <w:rsid w:val="0071434A"/>
    <w:rsid w:val="007143C6"/>
    <w:rsid w:val="007143D9"/>
    <w:rsid w:val="007144AC"/>
    <w:rsid w:val="007144AF"/>
    <w:rsid w:val="007145CB"/>
    <w:rsid w:val="00714672"/>
    <w:rsid w:val="00714682"/>
    <w:rsid w:val="007146C0"/>
    <w:rsid w:val="00714745"/>
    <w:rsid w:val="00714817"/>
    <w:rsid w:val="00714851"/>
    <w:rsid w:val="007148BB"/>
    <w:rsid w:val="007148C1"/>
    <w:rsid w:val="00714922"/>
    <w:rsid w:val="00714930"/>
    <w:rsid w:val="0071495E"/>
    <w:rsid w:val="0071499A"/>
    <w:rsid w:val="007149AE"/>
    <w:rsid w:val="00714AA6"/>
    <w:rsid w:val="00714AAB"/>
    <w:rsid w:val="00714B12"/>
    <w:rsid w:val="00714C03"/>
    <w:rsid w:val="00714C2D"/>
    <w:rsid w:val="00714CA6"/>
    <w:rsid w:val="00714CB7"/>
    <w:rsid w:val="00714CB9"/>
    <w:rsid w:val="00714D1C"/>
    <w:rsid w:val="00714D4F"/>
    <w:rsid w:val="00714DA9"/>
    <w:rsid w:val="00714EA1"/>
    <w:rsid w:val="00714EBF"/>
    <w:rsid w:val="00714F4B"/>
    <w:rsid w:val="00714F73"/>
    <w:rsid w:val="00714FDF"/>
    <w:rsid w:val="00715040"/>
    <w:rsid w:val="007150EC"/>
    <w:rsid w:val="007151D8"/>
    <w:rsid w:val="0071529A"/>
    <w:rsid w:val="007152C3"/>
    <w:rsid w:val="00715352"/>
    <w:rsid w:val="007153AC"/>
    <w:rsid w:val="007153EA"/>
    <w:rsid w:val="007154EB"/>
    <w:rsid w:val="0071557A"/>
    <w:rsid w:val="00715582"/>
    <w:rsid w:val="00715591"/>
    <w:rsid w:val="00715592"/>
    <w:rsid w:val="007155BC"/>
    <w:rsid w:val="00715675"/>
    <w:rsid w:val="007156C1"/>
    <w:rsid w:val="007156C7"/>
    <w:rsid w:val="00715711"/>
    <w:rsid w:val="00715747"/>
    <w:rsid w:val="00715753"/>
    <w:rsid w:val="00715795"/>
    <w:rsid w:val="007157F1"/>
    <w:rsid w:val="00715805"/>
    <w:rsid w:val="00715819"/>
    <w:rsid w:val="0071584E"/>
    <w:rsid w:val="007158AD"/>
    <w:rsid w:val="007158BA"/>
    <w:rsid w:val="007158C8"/>
    <w:rsid w:val="007158F6"/>
    <w:rsid w:val="00715965"/>
    <w:rsid w:val="007159BB"/>
    <w:rsid w:val="007159D8"/>
    <w:rsid w:val="007159EC"/>
    <w:rsid w:val="00715A05"/>
    <w:rsid w:val="00715AD5"/>
    <w:rsid w:val="00715B68"/>
    <w:rsid w:val="00715C5D"/>
    <w:rsid w:val="00715CA3"/>
    <w:rsid w:val="00715CAE"/>
    <w:rsid w:val="00715D15"/>
    <w:rsid w:val="00715D55"/>
    <w:rsid w:val="00715D87"/>
    <w:rsid w:val="00715DEE"/>
    <w:rsid w:val="00715DF2"/>
    <w:rsid w:val="00715E12"/>
    <w:rsid w:val="00715E34"/>
    <w:rsid w:val="00715E79"/>
    <w:rsid w:val="00715EEA"/>
    <w:rsid w:val="00715F5D"/>
    <w:rsid w:val="00715FB7"/>
    <w:rsid w:val="00716050"/>
    <w:rsid w:val="00716083"/>
    <w:rsid w:val="007160A2"/>
    <w:rsid w:val="007160A8"/>
    <w:rsid w:val="007160BD"/>
    <w:rsid w:val="007160EA"/>
    <w:rsid w:val="00716141"/>
    <w:rsid w:val="0071615A"/>
    <w:rsid w:val="007161B6"/>
    <w:rsid w:val="007161EA"/>
    <w:rsid w:val="007161EF"/>
    <w:rsid w:val="007162A4"/>
    <w:rsid w:val="0071630D"/>
    <w:rsid w:val="00716355"/>
    <w:rsid w:val="00716357"/>
    <w:rsid w:val="007163A4"/>
    <w:rsid w:val="007163E6"/>
    <w:rsid w:val="007164AA"/>
    <w:rsid w:val="007164FB"/>
    <w:rsid w:val="007165A2"/>
    <w:rsid w:val="0071661E"/>
    <w:rsid w:val="00716697"/>
    <w:rsid w:val="007166DE"/>
    <w:rsid w:val="0071672A"/>
    <w:rsid w:val="00716746"/>
    <w:rsid w:val="007167C0"/>
    <w:rsid w:val="007167D7"/>
    <w:rsid w:val="007167DC"/>
    <w:rsid w:val="00716A11"/>
    <w:rsid w:val="00716A32"/>
    <w:rsid w:val="00716A7C"/>
    <w:rsid w:val="00716AAA"/>
    <w:rsid w:val="00716ACC"/>
    <w:rsid w:val="00716BAD"/>
    <w:rsid w:val="00716BC2"/>
    <w:rsid w:val="00716C6D"/>
    <w:rsid w:val="00716C73"/>
    <w:rsid w:val="00716CC1"/>
    <w:rsid w:val="00716D3B"/>
    <w:rsid w:val="00716D8D"/>
    <w:rsid w:val="00716DBA"/>
    <w:rsid w:val="00716E08"/>
    <w:rsid w:val="00717057"/>
    <w:rsid w:val="0071722B"/>
    <w:rsid w:val="00717233"/>
    <w:rsid w:val="00717236"/>
    <w:rsid w:val="00717259"/>
    <w:rsid w:val="007172A6"/>
    <w:rsid w:val="007172B2"/>
    <w:rsid w:val="007172EC"/>
    <w:rsid w:val="007172F2"/>
    <w:rsid w:val="00717367"/>
    <w:rsid w:val="00717377"/>
    <w:rsid w:val="007173D5"/>
    <w:rsid w:val="00717448"/>
    <w:rsid w:val="00717451"/>
    <w:rsid w:val="00717454"/>
    <w:rsid w:val="007175BF"/>
    <w:rsid w:val="00717660"/>
    <w:rsid w:val="0071767D"/>
    <w:rsid w:val="007176CA"/>
    <w:rsid w:val="007176FA"/>
    <w:rsid w:val="00717706"/>
    <w:rsid w:val="00717729"/>
    <w:rsid w:val="007177DC"/>
    <w:rsid w:val="007177E9"/>
    <w:rsid w:val="00717866"/>
    <w:rsid w:val="007178A4"/>
    <w:rsid w:val="00717912"/>
    <w:rsid w:val="0071791C"/>
    <w:rsid w:val="0071792E"/>
    <w:rsid w:val="00717945"/>
    <w:rsid w:val="007179DB"/>
    <w:rsid w:val="00717A4F"/>
    <w:rsid w:val="00717ABA"/>
    <w:rsid w:val="00717B0F"/>
    <w:rsid w:val="00717B92"/>
    <w:rsid w:val="00717C11"/>
    <w:rsid w:val="00717C62"/>
    <w:rsid w:val="00717CDD"/>
    <w:rsid w:val="00717D1E"/>
    <w:rsid w:val="00717D64"/>
    <w:rsid w:val="00717DA8"/>
    <w:rsid w:val="00717DDA"/>
    <w:rsid w:val="00717DE6"/>
    <w:rsid w:val="00717E41"/>
    <w:rsid w:val="00717E6E"/>
    <w:rsid w:val="00717EA0"/>
    <w:rsid w:val="00717EBD"/>
    <w:rsid w:val="00717EFB"/>
    <w:rsid w:val="00717F39"/>
    <w:rsid w:val="00717F47"/>
    <w:rsid w:val="00717FA7"/>
    <w:rsid w:val="00717FD1"/>
    <w:rsid w:val="00720024"/>
    <w:rsid w:val="00720068"/>
    <w:rsid w:val="00720092"/>
    <w:rsid w:val="0072011F"/>
    <w:rsid w:val="0072017A"/>
    <w:rsid w:val="00720185"/>
    <w:rsid w:val="00720196"/>
    <w:rsid w:val="0072019E"/>
    <w:rsid w:val="007201FE"/>
    <w:rsid w:val="00720354"/>
    <w:rsid w:val="007203C6"/>
    <w:rsid w:val="007203DC"/>
    <w:rsid w:val="0072040C"/>
    <w:rsid w:val="007204B5"/>
    <w:rsid w:val="0072050B"/>
    <w:rsid w:val="007205C6"/>
    <w:rsid w:val="007205DF"/>
    <w:rsid w:val="007205EE"/>
    <w:rsid w:val="00720664"/>
    <w:rsid w:val="00720691"/>
    <w:rsid w:val="007206AC"/>
    <w:rsid w:val="007206CA"/>
    <w:rsid w:val="00720716"/>
    <w:rsid w:val="0072071B"/>
    <w:rsid w:val="0072075B"/>
    <w:rsid w:val="00720764"/>
    <w:rsid w:val="00720766"/>
    <w:rsid w:val="00720838"/>
    <w:rsid w:val="00720914"/>
    <w:rsid w:val="00720A30"/>
    <w:rsid w:val="00720A8E"/>
    <w:rsid w:val="00720B0A"/>
    <w:rsid w:val="00720B14"/>
    <w:rsid w:val="00720B2B"/>
    <w:rsid w:val="00720B47"/>
    <w:rsid w:val="00720B66"/>
    <w:rsid w:val="00720BFF"/>
    <w:rsid w:val="00720C21"/>
    <w:rsid w:val="00720C61"/>
    <w:rsid w:val="00720CDF"/>
    <w:rsid w:val="00720D7C"/>
    <w:rsid w:val="00720D82"/>
    <w:rsid w:val="00720E81"/>
    <w:rsid w:val="00720EF6"/>
    <w:rsid w:val="00720EFC"/>
    <w:rsid w:val="00720F0A"/>
    <w:rsid w:val="00720F17"/>
    <w:rsid w:val="00720F4F"/>
    <w:rsid w:val="00720F68"/>
    <w:rsid w:val="00720FEE"/>
    <w:rsid w:val="00720FF1"/>
    <w:rsid w:val="00720FF3"/>
    <w:rsid w:val="00721049"/>
    <w:rsid w:val="00721113"/>
    <w:rsid w:val="007211A2"/>
    <w:rsid w:val="00721265"/>
    <w:rsid w:val="007212E0"/>
    <w:rsid w:val="007213B5"/>
    <w:rsid w:val="0072140C"/>
    <w:rsid w:val="0072143E"/>
    <w:rsid w:val="0072148D"/>
    <w:rsid w:val="0072149F"/>
    <w:rsid w:val="00721538"/>
    <w:rsid w:val="00721554"/>
    <w:rsid w:val="00721570"/>
    <w:rsid w:val="007215F7"/>
    <w:rsid w:val="00721673"/>
    <w:rsid w:val="00721699"/>
    <w:rsid w:val="00721722"/>
    <w:rsid w:val="00721795"/>
    <w:rsid w:val="007218B5"/>
    <w:rsid w:val="0072195D"/>
    <w:rsid w:val="007219DF"/>
    <w:rsid w:val="007219E4"/>
    <w:rsid w:val="00721A71"/>
    <w:rsid w:val="00721AAF"/>
    <w:rsid w:val="00721ADD"/>
    <w:rsid w:val="00721AFD"/>
    <w:rsid w:val="00721B00"/>
    <w:rsid w:val="00721B24"/>
    <w:rsid w:val="00721B56"/>
    <w:rsid w:val="00721B68"/>
    <w:rsid w:val="00721B99"/>
    <w:rsid w:val="00721BFA"/>
    <w:rsid w:val="00721C22"/>
    <w:rsid w:val="00721C28"/>
    <w:rsid w:val="00721C68"/>
    <w:rsid w:val="00721C91"/>
    <w:rsid w:val="00721CBA"/>
    <w:rsid w:val="00721CD6"/>
    <w:rsid w:val="00721CD9"/>
    <w:rsid w:val="00721D32"/>
    <w:rsid w:val="00721DFA"/>
    <w:rsid w:val="00721E1F"/>
    <w:rsid w:val="00721EDC"/>
    <w:rsid w:val="00721FB8"/>
    <w:rsid w:val="0072202B"/>
    <w:rsid w:val="00722043"/>
    <w:rsid w:val="00722129"/>
    <w:rsid w:val="00722186"/>
    <w:rsid w:val="0072224A"/>
    <w:rsid w:val="007222D5"/>
    <w:rsid w:val="0072231D"/>
    <w:rsid w:val="00722324"/>
    <w:rsid w:val="0072232F"/>
    <w:rsid w:val="00722400"/>
    <w:rsid w:val="00722420"/>
    <w:rsid w:val="0072243A"/>
    <w:rsid w:val="007224F3"/>
    <w:rsid w:val="00722556"/>
    <w:rsid w:val="00722588"/>
    <w:rsid w:val="007225B6"/>
    <w:rsid w:val="007225ED"/>
    <w:rsid w:val="00722601"/>
    <w:rsid w:val="00722620"/>
    <w:rsid w:val="0072262F"/>
    <w:rsid w:val="00722637"/>
    <w:rsid w:val="00722659"/>
    <w:rsid w:val="007226C5"/>
    <w:rsid w:val="007226DF"/>
    <w:rsid w:val="00722757"/>
    <w:rsid w:val="00722791"/>
    <w:rsid w:val="00722870"/>
    <w:rsid w:val="007228D0"/>
    <w:rsid w:val="00722928"/>
    <w:rsid w:val="0072293B"/>
    <w:rsid w:val="007229EC"/>
    <w:rsid w:val="00722B13"/>
    <w:rsid w:val="00722B27"/>
    <w:rsid w:val="00722BE3"/>
    <w:rsid w:val="00722BEE"/>
    <w:rsid w:val="00722C4F"/>
    <w:rsid w:val="00722C7E"/>
    <w:rsid w:val="00722C9E"/>
    <w:rsid w:val="00722CE2"/>
    <w:rsid w:val="00722CEF"/>
    <w:rsid w:val="00722D00"/>
    <w:rsid w:val="00722D68"/>
    <w:rsid w:val="00722D70"/>
    <w:rsid w:val="00722D93"/>
    <w:rsid w:val="00722DE5"/>
    <w:rsid w:val="00722E59"/>
    <w:rsid w:val="00722E89"/>
    <w:rsid w:val="00722F8C"/>
    <w:rsid w:val="00722FA9"/>
    <w:rsid w:val="00722FC3"/>
    <w:rsid w:val="00723009"/>
    <w:rsid w:val="0072302D"/>
    <w:rsid w:val="007230E0"/>
    <w:rsid w:val="007230E7"/>
    <w:rsid w:val="0072325A"/>
    <w:rsid w:val="007232D5"/>
    <w:rsid w:val="0072339F"/>
    <w:rsid w:val="007233F8"/>
    <w:rsid w:val="0072342A"/>
    <w:rsid w:val="00723468"/>
    <w:rsid w:val="00723474"/>
    <w:rsid w:val="007234C7"/>
    <w:rsid w:val="007235E2"/>
    <w:rsid w:val="00723606"/>
    <w:rsid w:val="00723689"/>
    <w:rsid w:val="0072368C"/>
    <w:rsid w:val="007236E9"/>
    <w:rsid w:val="00723783"/>
    <w:rsid w:val="00723816"/>
    <w:rsid w:val="00723965"/>
    <w:rsid w:val="00723ACB"/>
    <w:rsid w:val="00723C40"/>
    <w:rsid w:val="00723D06"/>
    <w:rsid w:val="00723D1B"/>
    <w:rsid w:val="00723D4D"/>
    <w:rsid w:val="00723D71"/>
    <w:rsid w:val="00723DA4"/>
    <w:rsid w:val="00723E2A"/>
    <w:rsid w:val="00723EB2"/>
    <w:rsid w:val="00723EDA"/>
    <w:rsid w:val="00723F58"/>
    <w:rsid w:val="00724007"/>
    <w:rsid w:val="00724077"/>
    <w:rsid w:val="0072412A"/>
    <w:rsid w:val="00724165"/>
    <w:rsid w:val="007241D5"/>
    <w:rsid w:val="007242EA"/>
    <w:rsid w:val="007242F1"/>
    <w:rsid w:val="0072431D"/>
    <w:rsid w:val="0072434B"/>
    <w:rsid w:val="0072434F"/>
    <w:rsid w:val="00724369"/>
    <w:rsid w:val="0072436C"/>
    <w:rsid w:val="00724382"/>
    <w:rsid w:val="0072438A"/>
    <w:rsid w:val="007243A5"/>
    <w:rsid w:val="007244E4"/>
    <w:rsid w:val="0072453B"/>
    <w:rsid w:val="00724544"/>
    <w:rsid w:val="0072468F"/>
    <w:rsid w:val="00724695"/>
    <w:rsid w:val="007246AB"/>
    <w:rsid w:val="007246BD"/>
    <w:rsid w:val="007246BE"/>
    <w:rsid w:val="007246D4"/>
    <w:rsid w:val="007247A6"/>
    <w:rsid w:val="007247A9"/>
    <w:rsid w:val="00724889"/>
    <w:rsid w:val="007248B9"/>
    <w:rsid w:val="00724902"/>
    <w:rsid w:val="00724904"/>
    <w:rsid w:val="00724A36"/>
    <w:rsid w:val="00724A39"/>
    <w:rsid w:val="00724ABC"/>
    <w:rsid w:val="00724AEC"/>
    <w:rsid w:val="00724B59"/>
    <w:rsid w:val="00724B65"/>
    <w:rsid w:val="00724BDE"/>
    <w:rsid w:val="00724C41"/>
    <w:rsid w:val="00724C99"/>
    <w:rsid w:val="00724D16"/>
    <w:rsid w:val="00724D42"/>
    <w:rsid w:val="00724DE4"/>
    <w:rsid w:val="00724E09"/>
    <w:rsid w:val="00724E54"/>
    <w:rsid w:val="00724E55"/>
    <w:rsid w:val="00724E94"/>
    <w:rsid w:val="00724EDD"/>
    <w:rsid w:val="00724F42"/>
    <w:rsid w:val="007250B2"/>
    <w:rsid w:val="00725117"/>
    <w:rsid w:val="00725142"/>
    <w:rsid w:val="0072521B"/>
    <w:rsid w:val="0072525C"/>
    <w:rsid w:val="00725276"/>
    <w:rsid w:val="007252B5"/>
    <w:rsid w:val="00725335"/>
    <w:rsid w:val="0072534F"/>
    <w:rsid w:val="00725392"/>
    <w:rsid w:val="007253BB"/>
    <w:rsid w:val="007253F4"/>
    <w:rsid w:val="0072545B"/>
    <w:rsid w:val="00725470"/>
    <w:rsid w:val="007254A2"/>
    <w:rsid w:val="007254A5"/>
    <w:rsid w:val="007254D5"/>
    <w:rsid w:val="007254F3"/>
    <w:rsid w:val="00725517"/>
    <w:rsid w:val="0072552E"/>
    <w:rsid w:val="007255BE"/>
    <w:rsid w:val="007255C3"/>
    <w:rsid w:val="007255D5"/>
    <w:rsid w:val="0072560F"/>
    <w:rsid w:val="0072564A"/>
    <w:rsid w:val="007256C6"/>
    <w:rsid w:val="007256CE"/>
    <w:rsid w:val="007257DB"/>
    <w:rsid w:val="0072590B"/>
    <w:rsid w:val="00725910"/>
    <w:rsid w:val="0072593C"/>
    <w:rsid w:val="00725967"/>
    <w:rsid w:val="007259A3"/>
    <w:rsid w:val="00725A21"/>
    <w:rsid w:val="00725C0E"/>
    <w:rsid w:val="00725C8B"/>
    <w:rsid w:val="00725D36"/>
    <w:rsid w:val="00725DFE"/>
    <w:rsid w:val="00725E09"/>
    <w:rsid w:val="00725E39"/>
    <w:rsid w:val="00725F31"/>
    <w:rsid w:val="00725F48"/>
    <w:rsid w:val="00725FE5"/>
    <w:rsid w:val="00725FFE"/>
    <w:rsid w:val="00726047"/>
    <w:rsid w:val="00726072"/>
    <w:rsid w:val="007260F1"/>
    <w:rsid w:val="00726113"/>
    <w:rsid w:val="00726169"/>
    <w:rsid w:val="0072623D"/>
    <w:rsid w:val="0072629E"/>
    <w:rsid w:val="007262D2"/>
    <w:rsid w:val="00726317"/>
    <w:rsid w:val="00726324"/>
    <w:rsid w:val="0072634C"/>
    <w:rsid w:val="00726369"/>
    <w:rsid w:val="00726406"/>
    <w:rsid w:val="00726426"/>
    <w:rsid w:val="0072644F"/>
    <w:rsid w:val="0072649C"/>
    <w:rsid w:val="007264A2"/>
    <w:rsid w:val="00726648"/>
    <w:rsid w:val="007266BD"/>
    <w:rsid w:val="007266C4"/>
    <w:rsid w:val="00726709"/>
    <w:rsid w:val="00726758"/>
    <w:rsid w:val="007267A0"/>
    <w:rsid w:val="007267B1"/>
    <w:rsid w:val="007267BF"/>
    <w:rsid w:val="00726849"/>
    <w:rsid w:val="007268B8"/>
    <w:rsid w:val="007268C4"/>
    <w:rsid w:val="00726960"/>
    <w:rsid w:val="00726972"/>
    <w:rsid w:val="007269F3"/>
    <w:rsid w:val="00726A7A"/>
    <w:rsid w:val="00726AB7"/>
    <w:rsid w:val="00726B7D"/>
    <w:rsid w:val="00726BC7"/>
    <w:rsid w:val="00726C2E"/>
    <w:rsid w:val="00726C9A"/>
    <w:rsid w:val="00726CDF"/>
    <w:rsid w:val="00726DB3"/>
    <w:rsid w:val="00726E12"/>
    <w:rsid w:val="00726E15"/>
    <w:rsid w:val="00726EA4"/>
    <w:rsid w:val="00726EE1"/>
    <w:rsid w:val="00726F13"/>
    <w:rsid w:val="00726F23"/>
    <w:rsid w:val="00726F3B"/>
    <w:rsid w:val="00726F51"/>
    <w:rsid w:val="00726F7D"/>
    <w:rsid w:val="00727037"/>
    <w:rsid w:val="0072705C"/>
    <w:rsid w:val="00727126"/>
    <w:rsid w:val="00727155"/>
    <w:rsid w:val="0072719B"/>
    <w:rsid w:val="007271C9"/>
    <w:rsid w:val="00727208"/>
    <w:rsid w:val="0072721E"/>
    <w:rsid w:val="00727249"/>
    <w:rsid w:val="0072724A"/>
    <w:rsid w:val="00727347"/>
    <w:rsid w:val="00727393"/>
    <w:rsid w:val="007273C7"/>
    <w:rsid w:val="007273C9"/>
    <w:rsid w:val="0072741A"/>
    <w:rsid w:val="00727458"/>
    <w:rsid w:val="007274CF"/>
    <w:rsid w:val="007274DD"/>
    <w:rsid w:val="007275A5"/>
    <w:rsid w:val="007275DD"/>
    <w:rsid w:val="00727606"/>
    <w:rsid w:val="0072764D"/>
    <w:rsid w:val="00727685"/>
    <w:rsid w:val="0072770A"/>
    <w:rsid w:val="00727735"/>
    <w:rsid w:val="00727736"/>
    <w:rsid w:val="007277C2"/>
    <w:rsid w:val="007277D3"/>
    <w:rsid w:val="007277F7"/>
    <w:rsid w:val="00727850"/>
    <w:rsid w:val="00727865"/>
    <w:rsid w:val="007278C9"/>
    <w:rsid w:val="007278DC"/>
    <w:rsid w:val="007278F6"/>
    <w:rsid w:val="00727914"/>
    <w:rsid w:val="00727939"/>
    <w:rsid w:val="007279FD"/>
    <w:rsid w:val="00727A5F"/>
    <w:rsid w:val="00727A94"/>
    <w:rsid w:val="00727C27"/>
    <w:rsid w:val="00727CA4"/>
    <w:rsid w:val="00727D44"/>
    <w:rsid w:val="00727DC2"/>
    <w:rsid w:val="00727DD4"/>
    <w:rsid w:val="00727DE8"/>
    <w:rsid w:val="00727F65"/>
    <w:rsid w:val="00730027"/>
    <w:rsid w:val="00730066"/>
    <w:rsid w:val="007300A9"/>
    <w:rsid w:val="007300C7"/>
    <w:rsid w:val="00730100"/>
    <w:rsid w:val="00730113"/>
    <w:rsid w:val="00730151"/>
    <w:rsid w:val="00730191"/>
    <w:rsid w:val="007301D4"/>
    <w:rsid w:val="007301E7"/>
    <w:rsid w:val="00730288"/>
    <w:rsid w:val="00730313"/>
    <w:rsid w:val="00730352"/>
    <w:rsid w:val="00730371"/>
    <w:rsid w:val="007303F2"/>
    <w:rsid w:val="00730408"/>
    <w:rsid w:val="00730419"/>
    <w:rsid w:val="0073045E"/>
    <w:rsid w:val="00730467"/>
    <w:rsid w:val="007304CA"/>
    <w:rsid w:val="007304DE"/>
    <w:rsid w:val="007304E1"/>
    <w:rsid w:val="00730524"/>
    <w:rsid w:val="007305C0"/>
    <w:rsid w:val="00730610"/>
    <w:rsid w:val="007306A0"/>
    <w:rsid w:val="007307AE"/>
    <w:rsid w:val="007307BB"/>
    <w:rsid w:val="007307F6"/>
    <w:rsid w:val="00730823"/>
    <w:rsid w:val="00730967"/>
    <w:rsid w:val="00730980"/>
    <w:rsid w:val="0073098E"/>
    <w:rsid w:val="007309A2"/>
    <w:rsid w:val="00730A76"/>
    <w:rsid w:val="00730AEC"/>
    <w:rsid w:val="00730B02"/>
    <w:rsid w:val="00730B57"/>
    <w:rsid w:val="00730CB0"/>
    <w:rsid w:val="00730CB9"/>
    <w:rsid w:val="00730D1E"/>
    <w:rsid w:val="00730D61"/>
    <w:rsid w:val="00730D97"/>
    <w:rsid w:val="00730E13"/>
    <w:rsid w:val="00730ED9"/>
    <w:rsid w:val="00730F53"/>
    <w:rsid w:val="00730FB0"/>
    <w:rsid w:val="00730FB3"/>
    <w:rsid w:val="00731068"/>
    <w:rsid w:val="007310C3"/>
    <w:rsid w:val="007310F9"/>
    <w:rsid w:val="0073110A"/>
    <w:rsid w:val="0073113A"/>
    <w:rsid w:val="007311B2"/>
    <w:rsid w:val="007311F2"/>
    <w:rsid w:val="00731277"/>
    <w:rsid w:val="007312ED"/>
    <w:rsid w:val="007312EF"/>
    <w:rsid w:val="007313B1"/>
    <w:rsid w:val="007314E9"/>
    <w:rsid w:val="00731599"/>
    <w:rsid w:val="007315DE"/>
    <w:rsid w:val="0073168D"/>
    <w:rsid w:val="0073174D"/>
    <w:rsid w:val="00731777"/>
    <w:rsid w:val="007317E4"/>
    <w:rsid w:val="0073188B"/>
    <w:rsid w:val="0073188D"/>
    <w:rsid w:val="0073199B"/>
    <w:rsid w:val="00731A4F"/>
    <w:rsid w:val="00731AA8"/>
    <w:rsid w:val="00731AB5"/>
    <w:rsid w:val="00731AD1"/>
    <w:rsid w:val="00731B5E"/>
    <w:rsid w:val="00731BD5"/>
    <w:rsid w:val="00731C26"/>
    <w:rsid w:val="00731C64"/>
    <w:rsid w:val="00731C85"/>
    <w:rsid w:val="00731CA8"/>
    <w:rsid w:val="00731CDE"/>
    <w:rsid w:val="00731CF6"/>
    <w:rsid w:val="00731D2F"/>
    <w:rsid w:val="00731D37"/>
    <w:rsid w:val="00731DE1"/>
    <w:rsid w:val="00731E82"/>
    <w:rsid w:val="00731EEB"/>
    <w:rsid w:val="00731F1C"/>
    <w:rsid w:val="00731F2E"/>
    <w:rsid w:val="00731F5E"/>
    <w:rsid w:val="0073206F"/>
    <w:rsid w:val="0073208C"/>
    <w:rsid w:val="007321DB"/>
    <w:rsid w:val="0073220E"/>
    <w:rsid w:val="0073221D"/>
    <w:rsid w:val="007322D6"/>
    <w:rsid w:val="00732330"/>
    <w:rsid w:val="0073234D"/>
    <w:rsid w:val="00732384"/>
    <w:rsid w:val="007323BB"/>
    <w:rsid w:val="007323BF"/>
    <w:rsid w:val="007323F7"/>
    <w:rsid w:val="007323F8"/>
    <w:rsid w:val="00732480"/>
    <w:rsid w:val="0073248C"/>
    <w:rsid w:val="007324DF"/>
    <w:rsid w:val="007325D3"/>
    <w:rsid w:val="00732619"/>
    <w:rsid w:val="00732628"/>
    <w:rsid w:val="0073263F"/>
    <w:rsid w:val="00732686"/>
    <w:rsid w:val="007326BA"/>
    <w:rsid w:val="00732759"/>
    <w:rsid w:val="0073276D"/>
    <w:rsid w:val="00732802"/>
    <w:rsid w:val="00732853"/>
    <w:rsid w:val="007328DC"/>
    <w:rsid w:val="0073290E"/>
    <w:rsid w:val="00732921"/>
    <w:rsid w:val="007329C8"/>
    <w:rsid w:val="007329F4"/>
    <w:rsid w:val="00732A45"/>
    <w:rsid w:val="00732AAC"/>
    <w:rsid w:val="00732AED"/>
    <w:rsid w:val="00732AFC"/>
    <w:rsid w:val="00732B71"/>
    <w:rsid w:val="00732BA5"/>
    <w:rsid w:val="00732BDC"/>
    <w:rsid w:val="00732BF7"/>
    <w:rsid w:val="00732CA3"/>
    <w:rsid w:val="00732CCE"/>
    <w:rsid w:val="00732D0B"/>
    <w:rsid w:val="00732D6D"/>
    <w:rsid w:val="00732E04"/>
    <w:rsid w:val="00732E36"/>
    <w:rsid w:val="00732E41"/>
    <w:rsid w:val="00732E68"/>
    <w:rsid w:val="00732F3F"/>
    <w:rsid w:val="00732FA4"/>
    <w:rsid w:val="00733011"/>
    <w:rsid w:val="00733050"/>
    <w:rsid w:val="00733195"/>
    <w:rsid w:val="007331DF"/>
    <w:rsid w:val="007331E6"/>
    <w:rsid w:val="0073324F"/>
    <w:rsid w:val="007332B6"/>
    <w:rsid w:val="00733335"/>
    <w:rsid w:val="007333FB"/>
    <w:rsid w:val="0073340E"/>
    <w:rsid w:val="00733423"/>
    <w:rsid w:val="00733480"/>
    <w:rsid w:val="00733533"/>
    <w:rsid w:val="0073363F"/>
    <w:rsid w:val="0073364B"/>
    <w:rsid w:val="007336EF"/>
    <w:rsid w:val="0073377D"/>
    <w:rsid w:val="007337E1"/>
    <w:rsid w:val="00733866"/>
    <w:rsid w:val="007338EE"/>
    <w:rsid w:val="00733914"/>
    <w:rsid w:val="007339BD"/>
    <w:rsid w:val="00733A96"/>
    <w:rsid w:val="00733AB9"/>
    <w:rsid w:val="00733B2D"/>
    <w:rsid w:val="00733B7A"/>
    <w:rsid w:val="00733B92"/>
    <w:rsid w:val="00733BCC"/>
    <w:rsid w:val="00733C1C"/>
    <w:rsid w:val="00733C1D"/>
    <w:rsid w:val="00733CD4"/>
    <w:rsid w:val="00733D3B"/>
    <w:rsid w:val="00733D44"/>
    <w:rsid w:val="00733D99"/>
    <w:rsid w:val="00733DAA"/>
    <w:rsid w:val="00733DE0"/>
    <w:rsid w:val="00733EAC"/>
    <w:rsid w:val="00733EB3"/>
    <w:rsid w:val="00733EDE"/>
    <w:rsid w:val="00733F2C"/>
    <w:rsid w:val="00733F5A"/>
    <w:rsid w:val="00734030"/>
    <w:rsid w:val="00734106"/>
    <w:rsid w:val="00734125"/>
    <w:rsid w:val="007341BF"/>
    <w:rsid w:val="00734254"/>
    <w:rsid w:val="0073425F"/>
    <w:rsid w:val="00734266"/>
    <w:rsid w:val="0073428B"/>
    <w:rsid w:val="00734381"/>
    <w:rsid w:val="007343D8"/>
    <w:rsid w:val="0073440F"/>
    <w:rsid w:val="00734476"/>
    <w:rsid w:val="00734489"/>
    <w:rsid w:val="007344D1"/>
    <w:rsid w:val="00734509"/>
    <w:rsid w:val="0073450F"/>
    <w:rsid w:val="00734534"/>
    <w:rsid w:val="00734587"/>
    <w:rsid w:val="007345B6"/>
    <w:rsid w:val="007345C7"/>
    <w:rsid w:val="00734633"/>
    <w:rsid w:val="0073465B"/>
    <w:rsid w:val="007346A1"/>
    <w:rsid w:val="007346E9"/>
    <w:rsid w:val="00734735"/>
    <w:rsid w:val="00734772"/>
    <w:rsid w:val="00734823"/>
    <w:rsid w:val="0073488E"/>
    <w:rsid w:val="0073490E"/>
    <w:rsid w:val="00734938"/>
    <w:rsid w:val="00734981"/>
    <w:rsid w:val="007349D9"/>
    <w:rsid w:val="00734A71"/>
    <w:rsid w:val="00734AE3"/>
    <w:rsid w:val="00734B09"/>
    <w:rsid w:val="00734B54"/>
    <w:rsid w:val="00734BEF"/>
    <w:rsid w:val="00734C5C"/>
    <w:rsid w:val="00734CB5"/>
    <w:rsid w:val="00734CC3"/>
    <w:rsid w:val="00734D3D"/>
    <w:rsid w:val="00734D53"/>
    <w:rsid w:val="00734D59"/>
    <w:rsid w:val="00734D6F"/>
    <w:rsid w:val="00734DC5"/>
    <w:rsid w:val="00734E88"/>
    <w:rsid w:val="00734EE5"/>
    <w:rsid w:val="00734F24"/>
    <w:rsid w:val="00734F59"/>
    <w:rsid w:val="00734F9F"/>
    <w:rsid w:val="00734FA6"/>
    <w:rsid w:val="00734FBA"/>
    <w:rsid w:val="00734FBF"/>
    <w:rsid w:val="00734FCE"/>
    <w:rsid w:val="007350DD"/>
    <w:rsid w:val="0073512F"/>
    <w:rsid w:val="00735147"/>
    <w:rsid w:val="007351E6"/>
    <w:rsid w:val="0073521C"/>
    <w:rsid w:val="0073529D"/>
    <w:rsid w:val="007352A0"/>
    <w:rsid w:val="007352A2"/>
    <w:rsid w:val="00735311"/>
    <w:rsid w:val="00735338"/>
    <w:rsid w:val="0073535C"/>
    <w:rsid w:val="007353CB"/>
    <w:rsid w:val="007353E0"/>
    <w:rsid w:val="0073543D"/>
    <w:rsid w:val="0073546B"/>
    <w:rsid w:val="007354C3"/>
    <w:rsid w:val="0073554F"/>
    <w:rsid w:val="0073558A"/>
    <w:rsid w:val="0073558B"/>
    <w:rsid w:val="007355C9"/>
    <w:rsid w:val="007355ED"/>
    <w:rsid w:val="007356C9"/>
    <w:rsid w:val="007356D0"/>
    <w:rsid w:val="007356F0"/>
    <w:rsid w:val="00735756"/>
    <w:rsid w:val="007357AF"/>
    <w:rsid w:val="007357BA"/>
    <w:rsid w:val="00735809"/>
    <w:rsid w:val="00735856"/>
    <w:rsid w:val="00735885"/>
    <w:rsid w:val="00735893"/>
    <w:rsid w:val="007358AE"/>
    <w:rsid w:val="007358F1"/>
    <w:rsid w:val="00735908"/>
    <w:rsid w:val="00735B21"/>
    <w:rsid w:val="00735B55"/>
    <w:rsid w:val="00735C50"/>
    <w:rsid w:val="00735C8F"/>
    <w:rsid w:val="00735CA9"/>
    <w:rsid w:val="00735CD8"/>
    <w:rsid w:val="00735D57"/>
    <w:rsid w:val="00735D6C"/>
    <w:rsid w:val="00735D77"/>
    <w:rsid w:val="00735E36"/>
    <w:rsid w:val="00735E6D"/>
    <w:rsid w:val="00735ECD"/>
    <w:rsid w:val="00735EE7"/>
    <w:rsid w:val="00735F06"/>
    <w:rsid w:val="00735FC8"/>
    <w:rsid w:val="00735FD8"/>
    <w:rsid w:val="00736092"/>
    <w:rsid w:val="007360B8"/>
    <w:rsid w:val="007360D8"/>
    <w:rsid w:val="0073610C"/>
    <w:rsid w:val="007361EE"/>
    <w:rsid w:val="0073621E"/>
    <w:rsid w:val="0073622E"/>
    <w:rsid w:val="0073623E"/>
    <w:rsid w:val="00736261"/>
    <w:rsid w:val="007362B9"/>
    <w:rsid w:val="0073631F"/>
    <w:rsid w:val="00736349"/>
    <w:rsid w:val="0073637F"/>
    <w:rsid w:val="007363C2"/>
    <w:rsid w:val="0073640B"/>
    <w:rsid w:val="00736469"/>
    <w:rsid w:val="0073648F"/>
    <w:rsid w:val="007364BA"/>
    <w:rsid w:val="007364C0"/>
    <w:rsid w:val="007364DD"/>
    <w:rsid w:val="007364E6"/>
    <w:rsid w:val="00736514"/>
    <w:rsid w:val="0073659D"/>
    <w:rsid w:val="007365D2"/>
    <w:rsid w:val="007365F0"/>
    <w:rsid w:val="0073669D"/>
    <w:rsid w:val="0073673C"/>
    <w:rsid w:val="00736745"/>
    <w:rsid w:val="00736802"/>
    <w:rsid w:val="0073687E"/>
    <w:rsid w:val="00736885"/>
    <w:rsid w:val="007368DE"/>
    <w:rsid w:val="007368EB"/>
    <w:rsid w:val="00736964"/>
    <w:rsid w:val="00736987"/>
    <w:rsid w:val="007369CB"/>
    <w:rsid w:val="007369DF"/>
    <w:rsid w:val="00736A39"/>
    <w:rsid w:val="00736A3C"/>
    <w:rsid w:val="00736A41"/>
    <w:rsid w:val="00736AD7"/>
    <w:rsid w:val="00736AE8"/>
    <w:rsid w:val="00736B3B"/>
    <w:rsid w:val="00736B8C"/>
    <w:rsid w:val="00736D15"/>
    <w:rsid w:val="00736D63"/>
    <w:rsid w:val="00736DB0"/>
    <w:rsid w:val="00736DE3"/>
    <w:rsid w:val="00736EAF"/>
    <w:rsid w:val="00736F28"/>
    <w:rsid w:val="00736F4E"/>
    <w:rsid w:val="00736F92"/>
    <w:rsid w:val="00736FB4"/>
    <w:rsid w:val="00737017"/>
    <w:rsid w:val="00737032"/>
    <w:rsid w:val="00737052"/>
    <w:rsid w:val="007370BF"/>
    <w:rsid w:val="007370CB"/>
    <w:rsid w:val="007371D6"/>
    <w:rsid w:val="00737223"/>
    <w:rsid w:val="00737282"/>
    <w:rsid w:val="00737295"/>
    <w:rsid w:val="007372CA"/>
    <w:rsid w:val="00737351"/>
    <w:rsid w:val="00737436"/>
    <w:rsid w:val="007374B0"/>
    <w:rsid w:val="007374FA"/>
    <w:rsid w:val="00737526"/>
    <w:rsid w:val="0073758A"/>
    <w:rsid w:val="00737592"/>
    <w:rsid w:val="007377A6"/>
    <w:rsid w:val="007377DE"/>
    <w:rsid w:val="007378DF"/>
    <w:rsid w:val="007379A6"/>
    <w:rsid w:val="00737A04"/>
    <w:rsid w:val="00737A3B"/>
    <w:rsid w:val="00737A7C"/>
    <w:rsid w:val="00737AEB"/>
    <w:rsid w:val="00737B1C"/>
    <w:rsid w:val="00737BB8"/>
    <w:rsid w:val="00737C09"/>
    <w:rsid w:val="00737C5C"/>
    <w:rsid w:val="00737D26"/>
    <w:rsid w:val="00737D75"/>
    <w:rsid w:val="00737D8B"/>
    <w:rsid w:val="00737ECB"/>
    <w:rsid w:val="00737F90"/>
    <w:rsid w:val="00737FC3"/>
    <w:rsid w:val="00740033"/>
    <w:rsid w:val="007400D7"/>
    <w:rsid w:val="0074014A"/>
    <w:rsid w:val="007401CF"/>
    <w:rsid w:val="0074020F"/>
    <w:rsid w:val="0074027E"/>
    <w:rsid w:val="00740286"/>
    <w:rsid w:val="007402C1"/>
    <w:rsid w:val="00740361"/>
    <w:rsid w:val="007403F8"/>
    <w:rsid w:val="00740440"/>
    <w:rsid w:val="0074046A"/>
    <w:rsid w:val="007404C6"/>
    <w:rsid w:val="007404E2"/>
    <w:rsid w:val="007404EC"/>
    <w:rsid w:val="00740525"/>
    <w:rsid w:val="007405EC"/>
    <w:rsid w:val="00740687"/>
    <w:rsid w:val="00740694"/>
    <w:rsid w:val="007406AE"/>
    <w:rsid w:val="00740709"/>
    <w:rsid w:val="00740834"/>
    <w:rsid w:val="0074083F"/>
    <w:rsid w:val="00740883"/>
    <w:rsid w:val="00740922"/>
    <w:rsid w:val="00740942"/>
    <w:rsid w:val="007409D6"/>
    <w:rsid w:val="00740A2F"/>
    <w:rsid w:val="00740A52"/>
    <w:rsid w:val="00740A9A"/>
    <w:rsid w:val="00740AE6"/>
    <w:rsid w:val="00740BA0"/>
    <w:rsid w:val="00740BBB"/>
    <w:rsid w:val="00740C0B"/>
    <w:rsid w:val="00740C65"/>
    <w:rsid w:val="00740C88"/>
    <w:rsid w:val="00740CB9"/>
    <w:rsid w:val="00740D30"/>
    <w:rsid w:val="00740D4F"/>
    <w:rsid w:val="00740D61"/>
    <w:rsid w:val="00740D68"/>
    <w:rsid w:val="00740D77"/>
    <w:rsid w:val="00740DEE"/>
    <w:rsid w:val="00740E27"/>
    <w:rsid w:val="00740E65"/>
    <w:rsid w:val="00740F4D"/>
    <w:rsid w:val="00740F66"/>
    <w:rsid w:val="00740FC2"/>
    <w:rsid w:val="00740FFB"/>
    <w:rsid w:val="00741029"/>
    <w:rsid w:val="00741037"/>
    <w:rsid w:val="0074114D"/>
    <w:rsid w:val="00741183"/>
    <w:rsid w:val="007411A8"/>
    <w:rsid w:val="007412A9"/>
    <w:rsid w:val="007412F4"/>
    <w:rsid w:val="00741317"/>
    <w:rsid w:val="00741398"/>
    <w:rsid w:val="007413F5"/>
    <w:rsid w:val="00741427"/>
    <w:rsid w:val="00741454"/>
    <w:rsid w:val="0074146B"/>
    <w:rsid w:val="007414A6"/>
    <w:rsid w:val="0074150D"/>
    <w:rsid w:val="00741526"/>
    <w:rsid w:val="007415BC"/>
    <w:rsid w:val="007416BD"/>
    <w:rsid w:val="007416FA"/>
    <w:rsid w:val="00741705"/>
    <w:rsid w:val="0074174B"/>
    <w:rsid w:val="00741789"/>
    <w:rsid w:val="0074179D"/>
    <w:rsid w:val="007417AC"/>
    <w:rsid w:val="007417D1"/>
    <w:rsid w:val="00741814"/>
    <w:rsid w:val="00741854"/>
    <w:rsid w:val="007419E0"/>
    <w:rsid w:val="00741A09"/>
    <w:rsid w:val="00741A4C"/>
    <w:rsid w:val="00741A6F"/>
    <w:rsid w:val="00741A74"/>
    <w:rsid w:val="00741A81"/>
    <w:rsid w:val="00741A88"/>
    <w:rsid w:val="00741AC4"/>
    <w:rsid w:val="00741ACA"/>
    <w:rsid w:val="00741B1B"/>
    <w:rsid w:val="00741B44"/>
    <w:rsid w:val="00741B6B"/>
    <w:rsid w:val="00741B88"/>
    <w:rsid w:val="00741B95"/>
    <w:rsid w:val="00741CA9"/>
    <w:rsid w:val="00741CC5"/>
    <w:rsid w:val="00741D44"/>
    <w:rsid w:val="00741DAB"/>
    <w:rsid w:val="00741DD4"/>
    <w:rsid w:val="00741EC6"/>
    <w:rsid w:val="00741F2C"/>
    <w:rsid w:val="00741F59"/>
    <w:rsid w:val="00741F71"/>
    <w:rsid w:val="00741F76"/>
    <w:rsid w:val="00741FA1"/>
    <w:rsid w:val="00742020"/>
    <w:rsid w:val="0074202C"/>
    <w:rsid w:val="0074210F"/>
    <w:rsid w:val="0074213B"/>
    <w:rsid w:val="007421A0"/>
    <w:rsid w:val="007422A8"/>
    <w:rsid w:val="007422F2"/>
    <w:rsid w:val="00742344"/>
    <w:rsid w:val="00742349"/>
    <w:rsid w:val="007423B1"/>
    <w:rsid w:val="00742412"/>
    <w:rsid w:val="0074242B"/>
    <w:rsid w:val="00742462"/>
    <w:rsid w:val="007425B9"/>
    <w:rsid w:val="00742603"/>
    <w:rsid w:val="0074264D"/>
    <w:rsid w:val="00742659"/>
    <w:rsid w:val="007426EB"/>
    <w:rsid w:val="007426FF"/>
    <w:rsid w:val="0074275E"/>
    <w:rsid w:val="00742773"/>
    <w:rsid w:val="007427A3"/>
    <w:rsid w:val="00742806"/>
    <w:rsid w:val="00742886"/>
    <w:rsid w:val="0074288F"/>
    <w:rsid w:val="00742906"/>
    <w:rsid w:val="007429AF"/>
    <w:rsid w:val="007429C6"/>
    <w:rsid w:val="00742A06"/>
    <w:rsid w:val="00742A25"/>
    <w:rsid w:val="00742A29"/>
    <w:rsid w:val="00742A2A"/>
    <w:rsid w:val="00742A2D"/>
    <w:rsid w:val="00742A3A"/>
    <w:rsid w:val="00742A72"/>
    <w:rsid w:val="00742AB2"/>
    <w:rsid w:val="00742AC2"/>
    <w:rsid w:val="00742AC8"/>
    <w:rsid w:val="00742B54"/>
    <w:rsid w:val="00742B5A"/>
    <w:rsid w:val="00742B9F"/>
    <w:rsid w:val="00742C1E"/>
    <w:rsid w:val="00742C3D"/>
    <w:rsid w:val="00742C6E"/>
    <w:rsid w:val="00742D18"/>
    <w:rsid w:val="00742EFF"/>
    <w:rsid w:val="00742FDE"/>
    <w:rsid w:val="00743061"/>
    <w:rsid w:val="00743096"/>
    <w:rsid w:val="007430B6"/>
    <w:rsid w:val="007430BB"/>
    <w:rsid w:val="00743124"/>
    <w:rsid w:val="00743131"/>
    <w:rsid w:val="00743187"/>
    <w:rsid w:val="007431B2"/>
    <w:rsid w:val="00743274"/>
    <w:rsid w:val="00743282"/>
    <w:rsid w:val="00743287"/>
    <w:rsid w:val="0074342F"/>
    <w:rsid w:val="007434CB"/>
    <w:rsid w:val="0074357F"/>
    <w:rsid w:val="007435B4"/>
    <w:rsid w:val="007435C0"/>
    <w:rsid w:val="007435E5"/>
    <w:rsid w:val="007435EC"/>
    <w:rsid w:val="0074360F"/>
    <w:rsid w:val="0074361C"/>
    <w:rsid w:val="0074369B"/>
    <w:rsid w:val="00743704"/>
    <w:rsid w:val="00743743"/>
    <w:rsid w:val="00743803"/>
    <w:rsid w:val="00743874"/>
    <w:rsid w:val="00743879"/>
    <w:rsid w:val="007438DA"/>
    <w:rsid w:val="00743901"/>
    <w:rsid w:val="00743A0D"/>
    <w:rsid w:val="00743A59"/>
    <w:rsid w:val="00743A91"/>
    <w:rsid w:val="00743B00"/>
    <w:rsid w:val="00743B2E"/>
    <w:rsid w:val="00743B8C"/>
    <w:rsid w:val="00743B96"/>
    <w:rsid w:val="00743BB8"/>
    <w:rsid w:val="00743BF3"/>
    <w:rsid w:val="00743C04"/>
    <w:rsid w:val="00743CEF"/>
    <w:rsid w:val="00743D38"/>
    <w:rsid w:val="00743D39"/>
    <w:rsid w:val="00743DCD"/>
    <w:rsid w:val="00743E4A"/>
    <w:rsid w:val="00743E6B"/>
    <w:rsid w:val="00743E7E"/>
    <w:rsid w:val="00743E96"/>
    <w:rsid w:val="00743F19"/>
    <w:rsid w:val="00743F29"/>
    <w:rsid w:val="00743F73"/>
    <w:rsid w:val="00743FA4"/>
    <w:rsid w:val="00743FD2"/>
    <w:rsid w:val="0074400D"/>
    <w:rsid w:val="00744025"/>
    <w:rsid w:val="007440A3"/>
    <w:rsid w:val="007440CB"/>
    <w:rsid w:val="0074413D"/>
    <w:rsid w:val="0074419E"/>
    <w:rsid w:val="007441C8"/>
    <w:rsid w:val="007441D3"/>
    <w:rsid w:val="007441F4"/>
    <w:rsid w:val="00744259"/>
    <w:rsid w:val="00744264"/>
    <w:rsid w:val="00744302"/>
    <w:rsid w:val="00744316"/>
    <w:rsid w:val="00744453"/>
    <w:rsid w:val="00744480"/>
    <w:rsid w:val="007444A0"/>
    <w:rsid w:val="007444BB"/>
    <w:rsid w:val="0074456D"/>
    <w:rsid w:val="00744571"/>
    <w:rsid w:val="007445A6"/>
    <w:rsid w:val="007445D5"/>
    <w:rsid w:val="007445FF"/>
    <w:rsid w:val="0074461E"/>
    <w:rsid w:val="007446E3"/>
    <w:rsid w:val="0074470D"/>
    <w:rsid w:val="00744739"/>
    <w:rsid w:val="00744881"/>
    <w:rsid w:val="007448DF"/>
    <w:rsid w:val="007448E4"/>
    <w:rsid w:val="007448FF"/>
    <w:rsid w:val="00744A6F"/>
    <w:rsid w:val="00744A9A"/>
    <w:rsid w:val="00744AA0"/>
    <w:rsid w:val="00744B13"/>
    <w:rsid w:val="00744B6C"/>
    <w:rsid w:val="00744BA1"/>
    <w:rsid w:val="00744BA3"/>
    <w:rsid w:val="00744BC0"/>
    <w:rsid w:val="00744C3E"/>
    <w:rsid w:val="00744D50"/>
    <w:rsid w:val="00744DBF"/>
    <w:rsid w:val="00744EC5"/>
    <w:rsid w:val="00744ECB"/>
    <w:rsid w:val="00744EEC"/>
    <w:rsid w:val="00744F51"/>
    <w:rsid w:val="00744FAA"/>
    <w:rsid w:val="00744FC4"/>
    <w:rsid w:val="00745004"/>
    <w:rsid w:val="0074510E"/>
    <w:rsid w:val="007451A8"/>
    <w:rsid w:val="007451C0"/>
    <w:rsid w:val="0074521E"/>
    <w:rsid w:val="0074523E"/>
    <w:rsid w:val="00745255"/>
    <w:rsid w:val="00745296"/>
    <w:rsid w:val="007452AE"/>
    <w:rsid w:val="007452B8"/>
    <w:rsid w:val="00745361"/>
    <w:rsid w:val="007453D4"/>
    <w:rsid w:val="007453ED"/>
    <w:rsid w:val="007454A4"/>
    <w:rsid w:val="007454AB"/>
    <w:rsid w:val="007454EC"/>
    <w:rsid w:val="00745573"/>
    <w:rsid w:val="007455B8"/>
    <w:rsid w:val="00745645"/>
    <w:rsid w:val="00745692"/>
    <w:rsid w:val="007456F6"/>
    <w:rsid w:val="007457AD"/>
    <w:rsid w:val="007457ED"/>
    <w:rsid w:val="007457F2"/>
    <w:rsid w:val="007458A5"/>
    <w:rsid w:val="00745900"/>
    <w:rsid w:val="00745909"/>
    <w:rsid w:val="00745940"/>
    <w:rsid w:val="00745988"/>
    <w:rsid w:val="007459C9"/>
    <w:rsid w:val="007459DA"/>
    <w:rsid w:val="00745A4E"/>
    <w:rsid w:val="00745A78"/>
    <w:rsid w:val="00745ABB"/>
    <w:rsid w:val="00745B1F"/>
    <w:rsid w:val="00745BE5"/>
    <w:rsid w:val="00745CBA"/>
    <w:rsid w:val="00745CBD"/>
    <w:rsid w:val="00745CF2"/>
    <w:rsid w:val="00745D16"/>
    <w:rsid w:val="00745D5E"/>
    <w:rsid w:val="00745D72"/>
    <w:rsid w:val="00745D90"/>
    <w:rsid w:val="00745D9E"/>
    <w:rsid w:val="00745DEB"/>
    <w:rsid w:val="00745E4F"/>
    <w:rsid w:val="00745E71"/>
    <w:rsid w:val="00745EC1"/>
    <w:rsid w:val="00745EE0"/>
    <w:rsid w:val="00745F71"/>
    <w:rsid w:val="00745F8F"/>
    <w:rsid w:val="00745FB5"/>
    <w:rsid w:val="0074601A"/>
    <w:rsid w:val="00746106"/>
    <w:rsid w:val="00746163"/>
    <w:rsid w:val="00746195"/>
    <w:rsid w:val="00746285"/>
    <w:rsid w:val="00746340"/>
    <w:rsid w:val="00746366"/>
    <w:rsid w:val="007463A6"/>
    <w:rsid w:val="007463B2"/>
    <w:rsid w:val="0074645A"/>
    <w:rsid w:val="0074650D"/>
    <w:rsid w:val="00746518"/>
    <w:rsid w:val="00746563"/>
    <w:rsid w:val="007465DC"/>
    <w:rsid w:val="007465FE"/>
    <w:rsid w:val="0074663F"/>
    <w:rsid w:val="007466DF"/>
    <w:rsid w:val="00746710"/>
    <w:rsid w:val="00746759"/>
    <w:rsid w:val="00746802"/>
    <w:rsid w:val="00746860"/>
    <w:rsid w:val="007468EA"/>
    <w:rsid w:val="00746902"/>
    <w:rsid w:val="0074692D"/>
    <w:rsid w:val="00746963"/>
    <w:rsid w:val="007469F7"/>
    <w:rsid w:val="00746A55"/>
    <w:rsid w:val="00746AF1"/>
    <w:rsid w:val="00746B04"/>
    <w:rsid w:val="00746B14"/>
    <w:rsid w:val="00746B3D"/>
    <w:rsid w:val="00746C34"/>
    <w:rsid w:val="00746C50"/>
    <w:rsid w:val="00746CDE"/>
    <w:rsid w:val="00746E23"/>
    <w:rsid w:val="00746E51"/>
    <w:rsid w:val="00746E73"/>
    <w:rsid w:val="00746F32"/>
    <w:rsid w:val="00747053"/>
    <w:rsid w:val="007470C2"/>
    <w:rsid w:val="007471D0"/>
    <w:rsid w:val="0074721A"/>
    <w:rsid w:val="00747247"/>
    <w:rsid w:val="00747406"/>
    <w:rsid w:val="0074741F"/>
    <w:rsid w:val="0074743C"/>
    <w:rsid w:val="00747446"/>
    <w:rsid w:val="0074749A"/>
    <w:rsid w:val="007474AC"/>
    <w:rsid w:val="007474BD"/>
    <w:rsid w:val="007474EE"/>
    <w:rsid w:val="00747500"/>
    <w:rsid w:val="00747557"/>
    <w:rsid w:val="00747667"/>
    <w:rsid w:val="0074769F"/>
    <w:rsid w:val="00747704"/>
    <w:rsid w:val="0074773E"/>
    <w:rsid w:val="00747746"/>
    <w:rsid w:val="0074775E"/>
    <w:rsid w:val="00747789"/>
    <w:rsid w:val="00747978"/>
    <w:rsid w:val="0074799A"/>
    <w:rsid w:val="007479AE"/>
    <w:rsid w:val="00747B1A"/>
    <w:rsid w:val="00747B47"/>
    <w:rsid w:val="00747BAF"/>
    <w:rsid w:val="00747C54"/>
    <w:rsid w:val="00747CEA"/>
    <w:rsid w:val="00747D18"/>
    <w:rsid w:val="00747E5B"/>
    <w:rsid w:val="00747EBE"/>
    <w:rsid w:val="00747F6B"/>
    <w:rsid w:val="00747F97"/>
    <w:rsid w:val="00747FB2"/>
    <w:rsid w:val="00747FC4"/>
    <w:rsid w:val="00747FFC"/>
    <w:rsid w:val="00750042"/>
    <w:rsid w:val="00750080"/>
    <w:rsid w:val="007500BA"/>
    <w:rsid w:val="007500D4"/>
    <w:rsid w:val="007500FE"/>
    <w:rsid w:val="00750149"/>
    <w:rsid w:val="0075014A"/>
    <w:rsid w:val="0075030A"/>
    <w:rsid w:val="00750345"/>
    <w:rsid w:val="007503A3"/>
    <w:rsid w:val="007503A6"/>
    <w:rsid w:val="0075043F"/>
    <w:rsid w:val="007504E4"/>
    <w:rsid w:val="00750544"/>
    <w:rsid w:val="00750551"/>
    <w:rsid w:val="007505B2"/>
    <w:rsid w:val="0075060B"/>
    <w:rsid w:val="0075065F"/>
    <w:rsid w:val="0075067F"/>
    <w:rsid w:val="00750687"/>
    <w:rsid w:val="007506DE"/>
    <w:rsid w:val="0075076F"/>
    <w:rsid w:val="00750791"/>
    <w:rsid w:val="007507DE"/>
    <w:rsid w:val="007507DF"/>
    <w:rsid w:val="0075080E"/>
    <w:rsid w:val="0075085C"/>
    <w:rsid w:val="007508FC"/>
    <w:rsid w:val="00750923"/>
    <w:rsid w:val="00750949"/>
    <w:rsid w:val="0075094B"/>
    <w:rsid w:val="00750A37"/>
    <w:rsid w:val="00750A61"/>
    <w:rsid w:val="00750A6F"/>
    <w:rsid w:val="00750AC8"/>
    <w:rsid w:val="00750ADE"/>
    <w:rsid w:val="00750AFC"/>
    <w:rsid w:val="00750B99"/>
    <w:rsid w:val="00750C7B"/>
    <w:rsid w:val="00750D31"/>
    <w:rsid w:val="00750E10"/>
    <w:rsid w:val="00750EE0"/>
    <w:rsid w:val="00750FEA"/>
    <w:rsid w:val="007510C5"/>
    <w:rsid w:val="0075111B"/>
    <w:rsid w:val="00751133"/>
    <w:rsid w:val="0075118A"/>
    <w:rsid w:val="007511A2"/>
    <w:rsid w:val="007511D2"/>
    <w:rsid w:val="007511DA"/>
    <w:rsid w:val="007511F1"/>
    <w:rsid w:val="007513D7"/>
    <w:rsid w:val="00751408"/>
    <w:rsid w:val="00751494"/>
    <w:rsid w:val="0075149B"/>
    <w:rsid w:val="007514C1"/>
    <w:rsid w:val="00751591"/>
    <w:rsid w:val="0075159A"/>
    <w:rsid w:val="007515BC"/>
    <w:rsid w:val="007515F6"/>
    <w:rsid w:val="00751616"/>
    <w:rsid w:val="00751618"/>
    <w:rsid w:val="00751621"/>
    <w:rsid w:val="0075169E"/>
    <w:rsid w:val="007516A1"/>
    <w:rsid w:val="0075173B"/>
    <w:rsid w:val="00751866"/>
    <w:rsid w:val="00751899"/>
    <w:rsid w:val="007518C0"/>
    <w:rsid w:val="00751914"/>
    <w:rsid w:val="0075192E"/>
    <w:rsid w:val="0075199C"/>
    <w:rsid w:val="007519AA"/>
    <w:rsid w:val="00751ABD"/>
    <w:rsid w:val="00751AF8"/>
    <w:rsid w:val="00751BA3"/>
    <w:rsid w:val="00751C84"/>
    <w:rsid w:val="00751DAE"/>
    <w:rsid w:val="00751E0B"/>
    <w:rsid w:val="00751E11"/>
    <w:rsid w:val="00751EE1"/>
    <w:rsid w:val="00751F08"/>
    <w:rsid w:val="00751F48"/>
    <w:rsid w:val="00751F49"/>
    <w:rsid w:val="00752031"/>
    <w:rsid w:val="00752142"/>
    <w:rsid w:val="00752191"/>
    <w:rsid w:val="00752264"/>
    <w:rsid w:val="0075226C"/>
    <w:rsid w:val="00752282"/>
    <w:rsid w:val="007522F7"/>
    <w:rsid w:val="0075230D"/>
    <w:rsid w:val="00752371"/>
    <w:rsid w:val="0075241D"/>
    <w:rsid w:val="0075241F"/>
    <w:rsid w:val="00752428"/>
    <w:rsid w:val="007524EF"/>
    <w:rsid w:val="0075250E"/>
    <w:rsid w:val="0075251A"/>
    <w:rsid w:val="00752545"/>
    <w:rsid w:val="00752555"/>
    <w:rsid w:val="00752616"/>
    <w:rsid w:val="00752659"/>
    <w:rsid w:val="007526E2"/>
    <w:rsid w:val="007527DD"/>
    <w:rsid w:val="00752871"/>
    <w:rsid w:val="007528B8"/>
    <w:rsid w:val="00752901"/>
    <w:rsid w:val="0075292D"/>
    <w:rsid w:val="00752A08"/>
    <w:rsid w:val="00752A32"/>
    <w:rsid w:val="00752A48"/>
    <w:rsid w:val="00752A5C"/>
    <w:rsid w:val="00752A6C"/>
    <w:rsid w:val="00752B01"/>
    <w:rsid w:val="00752B07"/>
    <w:rsid w:val="00752B1C"/>
    <w:rsid w:val="00752B2A"/>
    <w:rsid w:val="00752B70"/>
    <w:rsid w:val="00752B93"/>
    <w:rsid w:val="00752BC3"/>
    <w:rsid w:val="00752C1B"/>
    <w:rsid w:val="00752C1F"/>
    <w:rsid w:val="00752CCB"/>
    <w:rsid w:val="00752D66"/>
    <w:rsid w:val="00752D6B"/>
    <w:rsid w:val="00752E32"/>
    <w:rsid w:val="00752E9F"/>
    <w:rsid w:val="00752F25"/>
    <w:rsid w:val="00752F36"/>
    <w:rsid w:val="00752FAB"/>
    <w:rsid w:val="00752FAC"/>
    <w:rsid w:val="00753033"/>
    <w:rsid w:val="007530BA"/>
    <w:rsid w:val="0075311E"/>
    <w:rsid w:val="00753131"/>
    <w:rsid w:val="00753220"/>
    <w:rsid w:val="00753294"/>
    <w:rsid w:val="007532BA"/>
    <w:rsid w:val="00753331"/>
    <w:rsid w:val="007533E6"/>
    <w:rsid w:val="00753426"/>
    <w:rsid w:val="007534BD"/>
    <w:rsid w:val="007534C9"/>
    <w:rsid w:val="007534F7"/>
    <w:rsid w:val="0075350D"/>
    <w:rsid w:val="0075352A"/>
    <w:rsid w:val="0075356C"/>
    <w:rsid w:val="007535B4"/>
    <w:rsid w:val="0075362D"/>
    <w:rsid w:val="00753687"/>
    <w:rsid w:val="0075368A"/>
    <w:rsid w:val="007536B0"/>
    <w:rsid w:val="007536C8"/>
    <w:rsid w:val="007536E0"/>
    <w:rsid w:val="00753775"/>
    <w:rsid w:val="0075378D"/>
    <w:rsid w:val="007537A3"/>
    <w:rsid w:val="007537B1"/>
    <w:rsid w:val="007537D7"/>
    <w:rsid w:val="007537E2"/>
    <w:rsid w:val="0075381E"/>
    <w:rsid w:val="007538CC"/>
    <w:rsid w:val="00753A40"/>
    <w:rsid w:val="00753A86"/>
    <w:rsid w:val="00753AD5"/>
    <w:rsid w:val="00753B17"/>
    <w:rsid w:val="00753B61"/>
    <w:rsid w:val="00753B6E"/>
    <w:rsid w:val="00753BEA"/>
    <w:rsid w:val="00753C51"/>
    <w:rsid w:val="00753CB5"/>
    <w:rsid w:val="00753CE2"/>
    <w:rsid w:val="00753CFA"/>
    <w:rsid w:val="00753D3A"/>
    <w:rsid w:val="00753D92"/>
    <w:rsid w:val="00753DE6"/>
    <w:rsid w:val="00753DF6"/>
    <w:rsid w:val="00753E08"/>
    <w:rsid w:val="00753E21"/>
    <w:rsid w:val="00753ED8"/>
    <w:rsid w:val="00753F78"/>
    <w:rsid w:val="00753F86"/>
    <w:rsid w:val="00753FCD"/>
    <w:rsid w:val="0075402C"/>
    <w:rsid w:val="00754075"/>
    <w:rsid w:val="007540BB"/>
    <w:rsid w:val="0075418A"/>
    <w:rsid w:val="0075419D"/>
    <w:rsid w:val="00754260"/>
    <w:rsid w:val="00754283"/>
    <w:rsid w:val="007542AB"/>
    <w:rsid w:val="007542DC"/>
    <w:rsid w:val="0075435D"/>
    <w:rsid w:val="00754385"/>
    <w:rsid w:val="00754455"/>
    <w:rsid w:val="00754474"/>
    <w:rsid w:val="007544AF"/>
    <w:rsid w:val="007544D3"/>
    <w:rsid w:val="007544E4"/>
    <w:rsid w:val="007544E8"/>
    <w:rsid w:val="007545A1"/>
    <w:rsid w:val="0075465E"/>
    <w:rsid w:val="007546C2"/>
    <w:rsid w:val="00754737"/>
    <w:rsid w:val="0075476E"/>
    <w:rsid w:val="007547B9"/>
    <w:rsid w:val="007547CA"/>
    <w:rsid w:val="0075484A"/>
    <w:rsid w:val="00754856"/>
    <w:rsid w:val="00754864"/>
    <w:rsid w:val="00754895"/>
    <w:rsid w:val="00754896"/>
    <w:rsid w:val="00754937"/>
    <w:rsid w:val="00754973"/>
    <w:rsid w:val="0075499C"/>
    <w:rsid w:val="007549B0"/>
    <w:rsid w:val="007549F5"/>
    <w:rsid w:val="00754A4A"/>
    <w:rsid w:val="00754ADE"/>
    <w:rsid w:val="00754B3F"/>
    <w:rsid w:val="00754BCB"/>
    <w:rsid w:val="00754BFB"/>
    <w:rsid w:val="00754D5F"/>
    <w:rsid w:val="00754EB6"/>
    <w:rsid w:val="00754EED"/>
    <w:rsid w:val="00754F63"/>
    <w:rsid w:val="00754F79"/>
    <w:rsid w:val="00754FC4"/>
    <w:rsid w:val="00754FCE"/>
    <w:rsid w:val="00755005"/>
    <w:rsid w:val="007551B8"/>
    <w:rsid w:val="007551CD"/>
    <w:rsid w:val="00755206"/>
    <w:rsid w:val="00755219"/>
    <w:rsid w:val="00755243"/>
    <w:rsid w:val="007552BE"/>
    <w:rsid w:val="007552D2"/>
    <w:rsid w:val="007552EE"/>
    <w:rsid w:val="007552F9"/>
    <w:rsid w:val="007553B9"/>
    <w:rsid w:val="0075542C"/>
    <w:rsid w:val="00755467"/>
    <w:rsid w:val="00755495"/>
    <w:rsid w:val="007554A3"/>
    <w:rsid w:val="007554D7"/>
    <w:rsid w:val="00755510"/>
    <w:rsid w:val="00755535"/>
    <w:rsid w:val="00755766"/>
    <w:rsid w:val="007557AD"/>
    <w:rsid w:val="007557C5"/>
    <w:rsid w:val="007557F4"/>
    <w:rsid w:val="007558CC"/>
    <w:rsid w:val="007558D9"/>
    <w:rsid w:val="00755928"/>
    <w:rsid w:val="0075596E"/>
    <w:rsid w:val="0075598D"/>
    <w:rsid w:val="00755996"/>
    <w:rsid w:val="00755A19"/>
    <w:rsid w:val="00755AEF"/>
    <w:rsid w:val="00755B6B"/>
    <w:rsid w:val="00755C3A"/>
    <w:rsid w:val="00755CFD"/>
    <w:rsid w:val="00755D23"/>
    <w:rsid w:val="00755D5D"/>
    <w:rsid w:val="00755D6B"/>
    <w:rsid w:val="00755E22"/>
    <w:rsid w:val="00755E7B"/>
    <w:rsid w:val="00755ECC"/>
    <w:rsid w:val="00755EF3"/>
    <w:rsid w:val="00755F31"/>
    <w:rsid w:val="00755FCC"/>
    <w:rsid w:val="00755FDD"/>
    <w:rsid w:val="00755FF4"/>
    <w:rsid w:val="00755FF6"/>
    <w:rsid w:val="0075600A"/>
    <w:rsid w:val="0075600D"/>
    <w:rsid w:val="00756031"/>
    <w:rsid w:val="00756084"/>
    <w:rsid w:val="00756086"/>
    <w:rsid w:val="007560A6"/>
    <w:rsid w:val="007561BB"/>
    <w:rsid w:val="007562BA"/>
    <w:rsid w:val="007564A2"/>
    <w:rsid w:val="00756599"/>
    <w:rsid w:val="007565E6"/>
    <w:rsid w:val="00756646"/>
    <w:rsid w:val="0075667D"/>
    <w:rsid w:val="00756688"/>
    <w:rsid w:val="0075668B"/>
    <w:rsid w:val="00756714"/>
    <w:rsid w:val="00756719"/>
    <w:rsid w:val="00756748"/>
    <w:rsid w:val="0075679E"/>
    <w:rsid w:val="007567CF"/>
    <w:rsid w:val="007567DD"/>
    <w:rsid w:val="007568CF"/>
    <w:rsid w:val="007568DD"/>
    <w:rsid w:val="007568E9"/>
    <w:rsid w:val="007568FE"/>
    <w:rsid w:val="00756911"/>
    <w:rsid w:val="00756936"/>
    <w:rsid w:val="00756A15"/>
    <w:rsid w:val="00756A16"/>
    <w:rsid w:val="00756AD6"/>
    <w:rsid w:val="00756AE3"/>
    <w:rsid w:val="00756B48"/>
    <w:rsid w:val="00756B79"/>
    <w:rsid w:val="00756BF4"/>
    <w:rsid w:val="00756C86"/>
    <w:rsid w:val="00756D20"/>
    <w:rsid w:val="00756D7A"/>
    <w:rsid w:val="00756D9F"/>
    <w:rsid w:val="00756DA2"/>
    <w:rsid w:val="00756DCC"/>
    <w:rsid w:val="00756DD3"/>
    <w:rsid w:val="00756DE3"/>
    <w:rsid w:val="00756E22"/>
    <w:rsid w:val="00756E43"/>
    <w:rsid w:val="00756E68"/>
    <w:rsid w:val="00756E6E"/>
    <w:rsid w:val="00756E81"/>
    <w:rsid w:val="00756F14"/>
    <w:rsid w:val="00756F36"/>
    <w:rsid w:val="00756F3A"/>
    <w:rsid w:val="00756FC3"/>
    <w:rsid w:val="00757038"/>
    <w:rsid w:val="0075704B"/>
    <w:rsid w:val="00757059"/>
    <w:rsid w:val="00757094"/>
    <w:rsid w:val="007570B2"/>
    <w:rsid w:val="007570DA"/>
    <w:rsid w:val="00757125"/>
    <w:rsid w:val="007571BA"/>
    <w:rsid w:val="007571F5"/>
    <w:rsid w:val="00757216"/>
    <w:rsid w:val="00757222"/>
    <w:rsid w:val="0075726C"/>
    <w:rsid w:val="00757286"/>
    <w:rsid w:val="00757297"/>
    <w:rsid w:val="007572AE"/>
    <w:rsid w:val="007572B5"/>
    <w:rsid w:val="0075735D"/>
    <w:rsid w:val="00757384"/>
    <w:rsid w:val="00757390"/>
    <w:rsid w:val="0075739A"/>
    <w:rsid w:val="0075744C"/>
    <w:rsid w:val="007574A9"/>
    <w:rsid w:val="0075757F"/>
    <w:rsid w:val="007575B1"/>
    <w:rsid w:val="0075762B"/>
    <w:rsid w:val="00757745"/>
    <w:rsid w:val="0075779A"/>
    <w:rsid w:val="007577AF"/>
    <w:rsid w:val="007577F0"/>
    <w:rsid w:val="0075788C"/>
    <w:rsid w:val="0075789D"/>
    <w:rsid w:val="00757949"/>
    <w:rsid w:val="0075798C"/>
    <w:rsid w:val="00757996"/>
    <w:rsid w:val="007579F3"/>
    <w:rsid w:val="00757A12"/>
    <w:rsid w:val="00757A1C"/>
    <w:rsid w:val="00757A47"/>
    <w:rsid w:val="00757A4A"/>
    <w:rsid w:val="00757AAD"/>
    <w:rsid w:val="00757BBD"/>
    <w:rsid w:val="00757BE0"/>
    <w:rsid w:val="00757CBF"/>
    <w:rsid w:val="00757CE0"/>
    <w:rsid w:val="00757CFC"/>
    <w:rsid w:val="00757D69"/>
    <w:rsid w:val="00757DAE"/>
    <w:rsid w:val="00757DC7"/>
    <w:rsid w:val="00757DF2"/>
    <w:rsid w:val="00757DFC"/>
    <w:rsid w:val="00757E57"/>
    <w:rsid w:val="00757E5C"/>
    <w:rsid w:val="00757E71"/>
    <w:rsid w:val="00757ED3"/>
    <w:rsid w:val="00757F40"/>
    <w:rsid w:val="00757F51"/>
    <w:rsid w:val="00757F74"/>
    <w:rsid w:val="00757FCE"/>
    <w:rsid w:val="0076002F"/>
    <w:rsid w:val="0076006E"/>
    <w:rsid w:val="007600E7"/>
    <w:rsid w:val="007601AD"/>
    <w:rsid w:val="007601D6"/>
    <w:rsid w:val="0076029C"/>
    <w:rsid w:val="007602AE"/>
    <w:rsid w:val="0076031E"/>
    <w:rsid w:val="00760326"/>
    <w:rsid w:val="00760343"/>
    <w:rsid w:val="007603B1"/>
    <w:rsid w:val="0076041C"/>
    <w:rsid w:val="00760426"/>
    <w:rsid w:val="00760428"/>
    <w:rsid w:val="00760466"/>
    <w:rsid w:val="00760498"/>
    <w:rsid w:val="007604DD"/>
    <w:rsid w:val="007604F7"/>
    <w:rsid w:val="0076053F"/>
    <w:rsid w:val="0076061A"/>
    <w:rsid w:val="00760644"/>
    <w:rsid w:val="00760692"/>
    <w:rsid w:val="00760702"/>
    <w:rsid w:val="00760745"/>
    <w:rsid w:val="00760782"/>
    <w:rsid w:val="007607BD"/>
    <w:rsid w:val="007607D4"/>
    <w:rsid w:val="007607D9"/>
    <w:rsid w:val="007607EC"/>
    <w:rsid w:val="00760819"/>
    <w:rsid w:val="00760831"/>
    <w:rsid w:val="0076083A"/>
    <w:rsid w:val="00760858"/>
    <w:rsid w:val="0076087E"/>
    <w:rsid w:val="007608DB"/>
    <w:rsid w:val="007608ED"/>
    <w:rsid w:val="0076091A"/>
    <w:rsid w:val="007609D1"/>
    <w:rsid w:val="007609FC"/>
    <w:rsid w:val="00760A6F"/>
    <w:rsid w:val="00760A74"/>
    <w:rsid w:val="00760A7A"/>
    <w:rsid w:val="00760A7F"/>
    <w:rsid w:val="00760A91"/>
    <w:rsid w:val="00760AC4"/>
    <w:rsid w:val="00760AD3"/>
    <w:rsid w:val="00760D06"/>
    <w:rsid w:val="00760DA2"/>
    <w:rsid w:val="00760DA6"/>
    <w:rsid w:val="00760E46"/>
    <w:rsid w:val="00760EDC"/>
    <w:rsid w:val="00760EF5"/>
    <w:rsid w:val="00760EFB"/>
    <w:rsid w:val="00760FC3"/>
    <w:rsid w:val="00760FEE"/>
    <w:rsid w:val="00761005"/>
    <w:rsid w:val="00761006"/>
    <w:rsid w:val="00761025"/>
    <w:rsid w:val="0076107A"/>
    <w:rsid w:val="0076109A"/>
    <w:rsid w:val="007610A3"/>
    <w:rsid w:val="007610FC"/>
    <w:rsid w:val="007610FE"/>
    <w:rsid w:val="00761196"/>
    <w:rsid w:val="007611AE"/>
    <w:rsid w:val="007611BC"/>
    <w:rsid w:val="007611E1"/>
    <w:rsid w:val="00761258"/>
    <w:rsid w:val="0076125C"/>
    <w:rsid w:val="007612A7"/>
    <w:rsid w:val="007612CA"/>
    <w:rsid w:val="007613BE"/>
    <w:rsid w:val="007613D5"/>
    <w:rsid w:val="00761438"/>
    <w:rsid w:val="0076143E"/>
    <w:rsid w:val="007614A4"/>
    <w:rsid w:val="00761507"/>
    <w:rsid w:val="00761513"/>
    <w:rsid w:val="00761527"/>
    <w:rsid w:val="00761570"/>
    <w:rsid w:val="007615C6"/>
    <w:rsid w:val="00761658"/>
    <w:rsid w:val="0076173A"/>
    <w:rsid w:val="00761772"/>
    <w:rsid w:val="00761806"/>
    <w:rsid w:val="0076182A"/>
    <w:rsid w:val="0076187C"/>
    <w:rsid w:val="0076188A"/>
    <w:rsid w:val="0076189B"/>
    <w:rsid w:val="007618C5"/>
    <w:rsid w:val="007618E7"/>
    <w:rsid w:val="0076191B"/>
    <w:rsid w:val="00761950"/>
    <w:rsid w:val="00761973"/>
    <w:rsid w:val="00761990"/>
    <w:rsid w:val="00761998"/>
    <w:rsid w:val="007619E9"/>
    <w:rsid w:val="00761A30"/>
    <w:rsid w:val="00761A38"/>
    <w:rsid w:val="00761A66"/>
    <w:rsid w:val="00761AFA"/>
    <w:rsid w:val="00761B0C"/>
    <w:rsid w:val="00761B2A"/>
    <w:rsid w:val="00761B33"/>
    <w:rsid w:val="00761B37"/>
    <w:rsid w:val="00761C15"/>
    <w:rsid w:val="00761C61"/>
    <w:rsid w:val="00761CA9"/>
    <w:rsid w:val="00761D1E"/>
    <w:rsid w:val="00761D87"/>
    <w:rsid w:val="00761DB9"/>
    <w:rsid w:val="00761E77"/>
    <w:rsid w:val="00761EDA"/>
    <w:rsid w:val="00761F84"/>
    <w:rsid w:val="00761F86"/>
    <w:rsid w:val="0076204B"/>
    <w:rsid w:val="0076211B"/>
    <w:rsid w:val="0076212F"/>
    <w:rsid w:val="00762137"/>
    <w:rsid w:val="00762164"/>
    <w:rsid w:val="00762195"/>
    <w:rsid w:val="00762197"/>
    <w:rsid w:val="007621B9"/>
    <w:rsid w:val="007621EB"/>
    <w:rsid w:val="0076220C"/>
    <w:rsid w:val="00762316"/>
    <w:rsid w:val="00762334"/>
    <w:rsid w:val="0076248D"/>
    <w:rsid w:val="0076249C"/>
    <w:rsid w:val="0076249E"/>
    <w:rsid w:val="00762540"/>
    <w:rsid w:val="0076254B"/>
    <w:rsid w:val="007625E9"/>
    <w:rsid w:val="007625FD"/>
    <w:rsid w:val="00762743"/>
    <w:rsid w:val="007627A1"/>
    <w:rsid w:val="00762803"/>
    <w:rsid w:val="0076280C"/>
    <w:rsid w:val="007628D2"/>
    <w:rsid w:val="007628F6"/>
    <w:rsid w:val="0076293E"/>
    <w:rsid w:val="007629D2"/>
    <w:rsid w:val="007629D9"/>
    <w:rsid w:val="00762AE1"/>
    <w:rsid w:val="00762B50"/>
    <w:rsid w:val="00762B8D"/>
    <w:rsid w:val="00762BE8"/>
    <w:rsid w:val="00762C3A"/>
    <w:rsid w:val="00762C64"/>
    <w:rsid w:val="00762D1A"/>
    <w:rsid w:val="00762D96"/>
    <w:rsid w:val="00762E1E"/>
    <w:rsid w:val="00762E5C"/>
    <w:rsid w:val="00762ED6"/>
    <w:rsid w:val="00762F09"/>
    <w:rsid w:val="00762F12"/>
    <w:rsid w:val="00762F25"/>
    <w:rsid w:val="00762F99"/>
    <w:rsid w:val="00762F9E"/>
    <w:rsid w:val="00763039"/>
    <w:rsid w:val="00763097"/>
    <w:rsid w:val="007630AD"/>
    <w:rsid w:val="007630EE"/>
    <w:rsid w:val="0076318A"/>
    <w:rsid w:val="007631ED"/>
    <w:rsid w:val="007631FF"/>
    <w:rsid w:val="0076326C"/>
    <w:rsid w:val="007632B5"/>
    <w:rsid w:val="007632F9"/>
    <w:rsid w:val="00763305"/>
    <w:rsid w:val="00763425"/>
    <w:rsid w:val="007634CD"/>
    <w:rsid w:val="007634D6"/>
    <w:rsid w:val="0076356A"/>
    <w:rsid w:val="00763586"/>
    <w:rsid w:val="007635A8"/>
    <w:rsid w:val="007635F9"/>
    <w:rsid w:val="0076360F"/>
    <w:rsid w:val="00763625"/>
    <w:rsid w:val="0076365B"/>
    <w:rsid w:val="007636A4"/>
    <w:rsid w:val="00763748"/>
    <w:rsid w:val="0076374A"/>
    <w:rsid w:val="007637C7"/>
    <w:rsid w:val="007637CE"/>
    <w:rsid w:val="007637F2"/>
    <w:rsid w:val="007637F8"/>
    <w:rsid w:val="00763816"/>
    <w:rsid w:val="0076384A"/>
    <w:rsid w:val="007638CA"/>
    <w:rsid w:val="007638D1"/>
    <w:rsid w:val="007638DC"/>
    <w:rsid w:val="007638EA"/>
    <w:rsid w:val="007638EF"/>
    <w:rsid w:val="00763AD0"/>
    <w:rsid w:val="00763B10"/>
    <w:rsid w:val="00763B68"/>
    <w:rsid w:val="00763B9D"/>
    <w:rsid w:val="00763BE7"/>
    <w:rsid w:val="00763C98"/>
    <w:rsid w:val="00763CA8"/>
    <w:rsid w:val="00763D19"/>
    <w:rsid w:val="00763DC0"/>
    <w:rsid w:val="00763E59"/>
    <w:rsid w:val="00763E5B"/>
    <w:rsid w:val="00763E66"/>
    <w:rsid w:val="00763EAE"/>
    <w:rsid w:val="00763EBF"/>
    <w:rsid w:val="00763ED1"/>
    <w:rsid w:val="00763F66"/>
    <w:rsid w:val="00763F7C"/>
    <w:rsid w:val="00763FA9"/>
    <w:rsid w:val="00763FE4"/>
    <w:rsid w:val="0076402E"/>
    <w:rsid w:val="0076408A"/>
    <w:rsid w:val="007640EA"/>
    <w:rsid w:val="0076414C"/>
    <w:rsid w:val="00764192"/>
    <w:rsid w:val="00764262"/>
    <w:rsid w:val="007642C9"/>
    <w:rsid w:val="007642D0"/>
    <w:rsid w:val="007642F2"/>
    <w:rsid w:val="0076431B"/>
    <w:rsid w:val="0076442A"/>
    <w:rsid w:val="007644C6"/>
    <w:rsid w:val="00764531"/>
    <w:rsid w:val="0076454E"/>
    <w:rsid w:val="00764595"/>
    <w:rsid w:val="00764597"/>
    <w:rsid w:val="007645A8"/>
    <w:rsid w:val="007645B7"/>
    <w:rsid w:val="007645E5"/>
    <w:rsid w:val="0076462B"/>
    <w:rsid w:val="0076462F"/>
    <w:rsid w:val="00764675"/>
    <w:rsid w:val="0076472E"/>
    <w:rsid w:val="0076480A"/>
    <w:rsid w:val="0076486C"/>
    <w:rsid w:val="0076489A"/>
    <w:rsid w:val="007648A4"/>
    <w:rsid w:val="007648AB"/>
    <w:rsid w:val="00764911"/>
    <w:rsid w:val="0076494C"/>
    <w:rsid w:val="00764991"/>
    <w:rsid w:val="007649E1"/>
    <w:rsid w:val="00764A03"/>
    <w:rsid w:val="00764A17"/>
    <w:rsid w:val="00764A7D"/>
    <w:rsid w:val="00764AF4"/>
    <w:rsid w:val="00764B04"/>
    <w:rsid w:val="00764B32"/>
    <w:rsid w:val="00764B40"/>
    <w:rsid w:val="00764BDD"/>
    <w:rsid w:val="00764C4E"/>
    <w:rsid w:val="00764C97"/>
    <w:rsid w:val="00764C9A"/>
    <w:rsid w:val="00764CC6"/>
    <w:rsid w:val="00764CE5"/>
    <w:rsid w:val="00764D62"/>
    <w:rsid w:val="00764D9C"/>
    <w:rsid w:val="00764E8D"/>
    <w:rsid w:val="00764EDF"/>
    <w:rsid w:val="00764F21"/>
    <w:rsid w:val="00764F25"/>
    <w:rsid w:val="00764F55"/>
    <w:rsid w:val="00764F5C"/>
    <w:rsid w:val="00764F6B"/>
    <w:rsid w:val="00764FA5"/>
    <w:rsid w:val="00764FF2"/>
    <w:rsid w:val="0076500D"/>
    <w:rsid w:val="00765062"/>
    <w:rsid w:val="007650C5"/>
    <w:rsid w:val="00765121"/>
    <w:rsid w:val="0076513B"/>
    <w:rsid w:val="007651D8"/>
    <w:rsid w:val="0076528F"/>
    <w:rsid w:val="007652B0"/>
    <w:rsid w:val="0076532B"/>
    <w:rsid w:val="00765365"/>
    <w:rsid w:val="00765369"/>
    <w:rsid w:val="00765401"/>
    <w:rsid w:val="00765428"/>
    <w:rsid w:val="00765498"/>
    <w:rsid w:val="00765531"/>
    <w:rsid w:val="0076564E"/>
    <w:rsid w:val="00765745"/>
    <w:rsid w:val="0076577D"/>
    <w:rsid w:val="00765801"/>
    <w:rsid w:val="00765816"/>
    <w:rsid w:val="0076586B"/>
    <w:rsid w:val="007658B0"/>
    <w:rsid w:val="007658C8"/>
    <w:rsid w:val="0076591C"/>
    <w:rsid w:val="00765A90"/>
    <w:rsid w:val="00765BAA"/>
    <w:rsid w:val="00765BAF"/>
    <w:rsid w:val="00765BEE"/>
    <w:rsid w:val="00765C24"/>
    <w:rsid w:val="00765C2A"/>
    <w:rsid w:val="00765C54"/>
    <w:rsid w:val="00765CD7"/>
    <w:rsid w:val="00765D06"/>
    <w:rsid w:val="00765D15"/>
    <w:rsid w:val="00765DBA"/>
    <w:rsid w:val="00765E51"/>
    <w:rsid w:val="00765EB3"/>
    <w:rsid w:val="00765F26"/>
    <w:rsid w:val="00765FF0"/>
    <w:rsid w:val="0076600F"/>
    <w:rsid w:val="00766011"/>
    <w:rsid w:val="007660D0"/>
    <w:rsid w:val="007660D7"/>
    <w:rsid w:val="007660F0"/>
    <w:rsid w:val="0076610E"/>
    <w:rsid w:val="0076611F"/>
    <w:rsid w:val="00766162"/>
    <w:rsid w:val="00766187"/>
    <w:rsid w:val="007661A3"/>
    <w:rsid w:val="007661D4"/>
    <w:rsid w:val="007661FC"/>
    <w:rsid w:val="007662F2"/>
    <w:rsid w:val="00766327"/>
    <w:rsid w:val="0076632D"/>
    <w:rsid w:val="00766336"/>
    <w:rsid w:val="00766345"/>
    <w:rsid w:val="00766356"/>
    <w:rsid w:val="007663AB"/>
    <w:rsid w:val="007663B2"/>
    <w:rsid w:val="007663D0"/>
    <w:rsid w:val="00766410"/>
    <w:rsid w:val="00766428"/>
    <w:rsid w:val="00766452"/>
    <w:rsid w:val="007664AE"/>
    <w:rsid w:val="00766508"/>
    <w:rsid w:val="00766722"/>
    <w:rsid w:val="0076672C"/>
    <w:rsid w:val="00766753"/>
    <w:rsid w:val="00766754"/>
    <w:rsid w:val="00766761"/>
    <w:rsid w:val="00766803"/>
    <w:rsid w:val="00766820"/>
    <w:rsid w:val="00766906"/>
    <w:rsid w:val="007669B3"/>
    <w:rsid w:val="00766A04"/>
    <w:rsid w:val="00766A30"/>
    <w:rsid w:val="00766A4F"/>
    <w:rsid w:val="00766B1F"/>
    <w:rsid w:val="00766B4B"/>
    <w:rsid w:val="00766C8B"/>
    <w:rsid w:val="00766CA1"/>
    <w:rsid w:val="00766D37"/>
    <w:rsid w:val="00766D4E"/>
    <w:rsid w:val="00766D63"/>
    <w:rsid w:val="00766E7B"/>
    <w:rsid w:val="00766E84"/>
    <w:rsid w:val="00766EA2"/>
    <w:rsid w:val="00766EC5"/>
    <w:rsid w:val="00766F10"/>
    <w:rsid w:val="00766F19"/>
    <w:rsid w:val="00766F2F"/>
    <w:rsid w:val="00766FD6"/>
    <w:rsid w:val="0076701F"/>
    <w:rsid w:val="00767050"/>
    <w:rsid w:val="00767055"/>
    <w:rsid w:val="00767077"/>
    <w:rsid w:val="00767095"/>
    <w:rsid w:val="007670B9"/>
    <w:rsid w:val="00767108"/>
    <w:rsid w:val="00767262"/>
    <w:rsid w:val="007672A7"/>
    <w:rsid w:val="0076736D"/>
    <w:rsid w:val="007673BB"/>
    <w:rsid w:val="007673C0"/>
    <w:rsid w:val="007673C6"/>
    <w:rsid w:val="007673F4"/>
    <w:rsid w:val="00767450"/>
    <w:rsid w:val="00767472"/>
    <w:rsid w:val="00767497"/>
    <w:rsid w:val="007674A9"/>
    <w:rsid w:val="00767588"/>
    <w:rsid w:val="007675B8"/>
    <w:rsid w:val="0076761F"/>
    <w:rsid w:val="0076762F"/>
    <w:rsid w:val="0076764B"/>
    <w:rsid w:val="007676F8"/>
    <w:rsid w:val="007677B2"/>
    <w:rsid w:val="007678C4"/>
    <w:rsid w:val="007678F1"/>
    <w:rsid w:val="0076795F"/>
    <w:rsid w:val="0076798C"/>
    <w:rsid w:val="007679B5"/>
    <w:rsid w:val="00767A95"/>
    <w:rsid w:val="00767B85"/>
    <w:rsid w:val="00767D1C"/>
    <w:rsid w:val="00767D9E"/>
    <w:rsid w:val="00767DD7"/>
    <w:rsid w:val="00767DF2"/>
    <w:rsid w:val="00767E75"/>
    <w:rsid w:val="00767E79"/>
    <w:rsid w:val="00767EE7"/>
    <w:rsid w:val="00767EEB"/>
    <w:rsid w:val="00767F37"/>
    <w:rsid w:val="00767F44"/>
    <w:rsid w:val="00767FB2"/>
    <w:rsid w:val="00767FF0"/>
    <w:rsid w:val="00770006"/>
    <w:rsid w:val="00770053"/>
    <w:rsid w:val="0077005D"/>
    <w:rsid w:val="0077006C"/>
    <w:rsid w:val="007700A8"/>
    <w:rsid w:val="007700CF"/>
    <w:rsid w:val="007700F0"/>
    <w:rsid w:val="00770116"/>
    <w:rsid w:val="00770159"/>
    <w:rsid w:val="0077029D"/>
    <w:rsid w:val="007702AF"/>
    <w:rsid w:val="007703D3"/>
    <w:rsid w:val="007703EE"/>
    <w:rsid w:val="007703F5"/>
    <w:rsid w:val="0077043E"/>
    <w:rsid w:val="0077047C"/>
    <w:rsid w:val="007704BC"/>
    <w:rsid w:val="007704CE"/>
    <w:rsid w:val="0077058F"/>
    <w:rsid w:val="007705FC"/>
    <w:rsid w:val="0077066E"/>
    <w:rsid w:val="00770675"/>
    <w:rsid w:val="007706AD"/>
    <w:rsid w:val="007706CC"/>
    <w:rsid w:val="007706E4"/>
    <w:rsid w:val="00770759"/>
    <w:rsid w:val="007707B3"/>
    <w:rsid w:val="007707BE"/>
    <w:rsid w:val="007707C5"/>
    <w:rsid w:val="00770848"/>
    <w:rsid w:val="007708F5"/>
    <w:rsid w:val="0077096C"/>
    <w:rsid w:val="007709B4"/>
    <w:rsid w:val="00770A1A"/>
    <w:rsid w:val="00770A31"/>
    <w:rsid w:val="00770ACC"/>
    <w:rsid w:val="00770BC0"/>
    <w:rsid w:val="00770C16"/>
    <w:rsid w:val="00770C62"/>
    <w:rsid w:val="00770CC3"/>
    <w:rsid w:val="00770D12"/>
    <w:rsid w:val="00770D1E"/>
    <w:rsid w:val="00770D58"/>
    <w:rsid w:val="00770D6F"/>
    <w:rsid w:val="00770DCC"/>
    <w:rsid w:val="00770ED7"/>
    <w:rsid w:val="00770F3B"/>
    <w:rsid w:val="00770F42"/>
    <w:rsid w:val="00771027"/>
    <w:rsid w:val="007710B5"/>
    <w:rsid w:val="007710BC"/>
    <w:rsid w:val="00771130"/>
    <w:rsid w:val="00771144"/>
    <w:rsid w:val="00771240"/>
    <w:rsid w:val="00771372"/>
    <w:rsid w:val="0077138F"/>
    <w:rsid w:val="007713EC"/>
    <w:rsid w:val="00771402"/>
    <w:rsid w:val="007714D0"/>
    <w:rsid w:val="007714E0"/>
    <w:rsid w:val="0077151D"/>
    <w:rsid w:val="007716BE"/>
    <w:rsid w:val="007716F1"/>
    <w:rsid w:val="007716FB"/>
    <w:rsid w:val="00771746"/>
    <w:rsid w:val="007717DA"/>
    <w:rsid w:val="0077184E"/>
    <w:rsid w:val="007718EF"/>
    <w:rsid w:val="007719AC"/>
    <w:rsid w:val="007719BB"/>
    <w:rsid w:val="007719E5"/>
    <w:rsid w:val="00771AB1"/>
    <w:rsid w:val="00771AFB"/>
    <w:rsid w:val="00771B33"/>
    <w:rsid w:val="00771B5D"/>
    <w:rsid w:val="00771BDC"/>
    <w:rsid w:val="00771C0C"/>
    <w:rsid w:val="00771C37"/>
    <w:rsid w:val="00771C38"/>
    <w:rsid w:val="00771C60"/>
    <w:rsid w:val="00771CED"/>
    <w:rsid w:val="00771D70"/>
    <w:rsid w:val="00771D7A"/>
    <w:rsid w:val="00771E05"/>
    <w:rsid w:val="00771F15"/>
    <w:rsid w:val="00771F59"/>
    <w:rsid w:val="00771F6D"/>
    <w:rsid w:val="00772054"/>
    <w:rsid w:val="00772078"/>
    <w:rsid w:val="00772096"/>
    <w:rsid w:val="0077218D"/>
    <w:rsid w:val="00772190"/>
    <w:rsid w:val="0077219D"/>
    <w:rsid w:val="007721C3"/>
    <w:rsid w:val="0077220B"/>
    <w:rsid w:val="0077222C"/>
    <w:rsid w:val="00772256"/>
    <w:rsid w:val="00772262"/>
    <w:rsid w:val="00772265"/>
    <w:rsid w:val="00772275"/>
    <w:rsid w:val="00772288"/>
    <w:rsid w:val="007722DF"/>
    <w:rsid w:val="00772431"/>
    <w:rsid w:val="0077244D"/>
    <w:rsid w:val="0077254D"/>
    <w:rsid w:val="00772625"/>
    <w:rsid w:val="0077264B"/>
    <w:rsid w:val="00772670"/>
    <w:rsid w:val="00772702"/>
    <w:rsid w:val="00772706"/>
    <w:rsid w:val="00772719"/>
    <w:rsid w:val="00772730"/>
    <w:rsid w:val="0077277C"/>
    <w:rsid w:val="007727A7"/>
    <w:rsid w:val="007727E5"/>
    <w:rsid w:val="00772890"/>
    <w:rsid w:val="007728B7"/>
    <w:rsid w:val="0077292C"/>
    <w:rsid w:val="00772975"/>
    <w:rsid w:val="007729C8"/>
    <w:rsid w:val="007729D0"/>
    <w:rsid w:val="00772A2D"/>
    <w:rsid w:val="00772A9A"/>
    <w:rsid w:val="00772BBE"/>
    <w:rsid w:val="00772BCD"/>
    <w:rsid w:val="00772BF2"/>
    <w:rsid w:val="00772BF8"/>
    <w:rsid w:val="00772C0A"/>
    <w:rsid w:val="00772C1D"/>
    <w:rsid w:val="00772CCB"/>
    <w:rsid w:val="00772CED"/>
    <w:rsid w:val="00772D10"/>
    <w:rsid w:val="00772D40"/>
    <w:rsid w:val="00772D4A"/>
    <w:rsid w:val="00772D6E"/>
    <w:rsid w:val="00772D71"/>
    <w:rsid w:val="00772DF0"/>
    <w:rsid w:val="00772E43"/>
    <w:rsid w:val="00772E6D"/>
    <w:rsid w:val="00772E85"/>
    <w:rsid w:val="00772EE5"/>
    <w:rsid w:val="00772F46"/>
    <w:rsid w:val="00772F99"/>
    <w:rsid w:val="00772F9B"/>
    <w:rsid w:val="00772FDF"/>
    <w:rsid w:val="00773034"/>
    <w:rsid w:val="00773069"/>
    <w:rsid w:val="00773134"/>
    <w:rsid w:val="00773149"/>
    <w:rsid w:val="0077326F"/>
    <w:rsid w:val="007732C4"/>
    <w:rsid w:val="007732CE"/>
    <w:rsid w:val="007732D4"/>
    <w:rsid w:val="00773320"/>
    <w:rsid w:val="00773361"/>
    <w:rsid w:val="00773370"/>
    <w:rsid w:val="007733F1"/>
    <w:rsid w:val="007733FE"/>
    <w:rsid w:val="0077341F"/>
    <w:rsid w:val="0077344A"/>
    <w:rsid w:val="007734D9"/>
    <w:rsid w:val="0077351B"/>
    <w:rsid w:val="0077355A"/>
    <w:rsid w:val="00773567"/>
    <w:rsid w:val="007736EA"/>
    <w:rsid w:val="00773778"/>
    <w:rsid w:val="0077387F"/>
    <w:rsid w:val="00773886"/>
    <w:rsid w:val="0077389B"/>
    <w:rsid w:val="007738BC"/>
    <w:rsid w:val="007738F9"/>
    <w:rsid w:val="00773902"/>
    <w:rsid w:val="0077396B"/>
    <w:rsid w:val="007739C3"/>
    <w:rsid w:val="007739C7"/>
    <w:rsid w:val="00773A52"/>
    <w:rsid w:val="00773A8F"/>
    <w:rsid w:val="00773AEE"/>
    <w:rsid w:val="00773B61"/>
    <w:rsid w:val="00773B63"/>
    <w:rsid w:val="00773BAA"/>
    <w:rsid w:val="00773CEA"/>
    <w:rsid w:val="00773D74"/>
    <w:rsid w:val="00773D75"/>
    <w:rsid w:val="00773D85"/>
    <w:rsid w:val="00773DAA"/>
    <w:rsid w:val="00773E30"/>
    <w:rsid w:val="00773E31"/>
    <w:rsid w:val="00773E38"/>
    <w:rsid w:val="00773EAE"/>
    <w:rsid w:val="00773F30"/>
    <w:rsid w:val="00773F42"/>
    <w:rsid w:val="00773F43"/>
    <w:rsid w:val="00773F4B"/>
    <w:rsid w:val="00773F7D"/>
    <w:rsid w:val="00773FB3"/>
    <w:rsid w:val="00774058"/>
    <w:rsid w:val="007740BE"/>
    <w:rsid w:val="00774127"/>
    <w:rsid w:val="00774130"/>
    <w:rsid w:val="0077417D"/>
    <w:rsid w:val="007741A9"/>
    <w:rsid w:val="007741FC"/>
    <w:rsid w:val="0077425E"/>
    <w:rsid w:val="00774274"/>
    <w:rsid w:val="0077427D"/>
    <w:rsid w:val="007742CB"/>
    <w:rsid w:val="007742EA"/>
    <w:rsid w:val="00774320"/>
    <w:rsid w:val="00774331"/>
    <w:rsid w:val="00774375"/>
    <w:rsid w:val="00774392"/>
    <w:rsid w:val="007743D8"/>
    <w:rsid w:val="0077441E"/>
    <w:rsid w:val="00774430"/>
    <w:rsid w:val="00774467"/>
    <w:rsid w:val="007744FA"/>
    <w:rsid w:val="0077454E"/>
    <w:rsid w:val="007745AD"/>
    <w:rsid w:val="00774659"/>
    <w:rsid w:val="0077479C"/>
    <w:rsid w:val="007747C4"/>
    <w:rsid w:val="007747ED"/>
    <w:rsid w:val="00774829"/>
    <w:rsid w:val="0077483A"/>
    <w:rsid w:val="0077486C"/>
    <w:rsid w:val="00774887"/>
    <w:rsid w:val="007748CE"/>
    <w:rsid w:val="007748D0"/>
    <w:rsid w:val="007748E3"/>
    <w:rsid w:val="007748F6"/>
    <w:rsid w:val="00774906"/>
    <w:rsid w:val="00774951"/>
    <w:rsid w:val="00774967"/>
    <w:rsid w:val="0077496B"/>
    <w:rsid w:val="00774972"/>
    <w:rsid w:val="0077498C"/>
    <w:rsid w:val="00774A2C"/>
    <w:rsid w:val="00774A9C"/>
    <w:rsid w:val="00774ACF"/>
    <w:rsid w:val="00774B24"/>
    <w:rsid w:val="00774BFC"/>
    <w:rsid w:val="00774D47"/>
    <w:rsid w:val="00774D70"/>
    <w:rsid w:val="00774D9B"/>
    <w:rsid w:val="00774E38"/>
    <w:rsid w:val="00774EBD"/>
    <w:rsid w:val="00774F02"/>
    <w:rsid w:val="00775049"/>
    <w:rsid w:val="00775111"/>
    <w:rsid w:val="00775116"/>
    <w:rsid w:val="00775129"/>
    <w:rsid w:val="0077515E"/>
    <w:rsid w:val="00775177"/>
    <w:rsid w:val="00775274"/>
    <w:rsid w:val="00775283"/>
    <w:rsid w:val="00775293"/>
    <w:rsid w:val="00775299"/>
    <w:rsid w:val="007752A4"/>
    <w:rsid w:val="0077538E"/>
    <w:rsid w:val="007753A6"/>
    <w:rsid w:val="00775435"/>
    <w:rsid w:val="00775463"/>
    <w:rsid w:val="0077549B"/>
    <w:rsid w:val="007754F1"/>
    <w:rsid w:val="007755B3"/>
    <w:rsid w:val="007755BD"/>
    <w:rsid w:val="007755DB"/>
    <w:rsid w:val="00775653"/>
    <w:rsid w:val="00775683"/>
    <w:rsid w:val="007756CF"/>
    <w:rsid w:val="007756ED"/>
    <w:rsid w:val="00775776"/>
    <w:rsid w:val="00775805"/>
    <w:rsid w:val="00775888"/>
    <w:rsid w:val="00775893"/>
    <w:rsid w:val="00775898"/>
    <w:rsid w:val="007758BE"/>
    <w:rsid w:val="00775911"/>
    <w:rsid w:val="00775912"/>
    <w:rsid w:val="00775923"/>
    <w:rsid w:val="00775993"/>
    <w:rsid w:val="00775A60"/>
    <w:rsid w:val="00775A9F"/>
    <w:rsid w:val="00775AE6"/>
    <w:rsid w:val="00775AF4"/>
    <w:rsid w:val="00775B1C"/>
    <w:rsid w:val="00775B23"/>
    <w:rsid w:val="00775B38"/>
    <w:rsid w:val="00775B66"/>
    <w:rsid w:val="00775BB8"/>
    <w:rsid w:val="00775C1D"/>
    <w:rsid w:val="00775D10"/>
    <w:rsid w:val="00775D2D"/>
    <w:rsid w:val="00775D40"/>
    <w:rsid w:val="00775D49"/>
    <w:rsid w:val="00775DC5"/>
    <w:rsid w:val="00775E08"/>
    <w:rsid w:val="00775E88"/>
    <w:rsid w:val="00775F7E"/>
    <w:rsid w:val="00775FAE"/>
    <w:rsid w:val="00776007"/>
    <w:rsid w:val="0077603F"/>
    <w:rsid w:val="007760F7"/>
    <w:rsid w:val="00776132"/>
    <w:rsid w:val="00776163"/>
    <w:rsid w:val="00776183"/>
    <w:rsid w:val="007761F2"/>
    <w:rsid w:val="0077622F"/>
    <w:rsid w:val="007762F9"/>
    <w:rsid w:val="0077635B"/>
    <w:rsid w:val="007763A0"/>
    <w:rsid w:val="0077642C"/>
    <w:rsid w:val="0077644B"/>
    <w:rsid w:val="007764D6"/>
    <w:rsid w:val="00776523"/>
    <w:rsid w:val="0077653A"/>
    <w:rsid w:val="00776574"/>
    <w:rsid w:val="007765A3"/>
    <w:rsid w:val="007765DF"/>
    <w:rsid w:val="00776672"/>
    <w:rsid w:val="007766BF"/>
    <w:rsid w:val="007766C0"/>
    <w:rsid w:val="0077673E"/>
    <w:rsid w:val="0077675D"/>
    <w:rsid w:val="00776822"/>
    <w:rsid w:val="00776836"/>
    <w:rsid w:val="0077690A"/>
    <w:rsid w:val="00776983"/>
    <w:rsid w:val="00776994"/>
    <w:rsid w:val="007769EE"/>
    <w:rsid w:val="00776A04"/>
    <w:rsid w:val="00776A53"/>
    <w:rsid w:val="00776B0E"/>
    <w:rsid w:val="00776BC8"/>
    <w:rsid w:val="00776C1E"/>
    <w:rsid w:val="00776DBB"/>
    <w:rsid w:val="00776DF4"/>
    <w:rsid w:val="00776E44"/>
    <w:rsid w:val="00776E86"/>
    <w:rsid w:val="00776EBB"/>
    <w:rsid w:val="00776ED3"/>
    <w:rsid w:val="00776EDF"/>
    <w:rsid w:val="00776F71"/>
    <w:rsid w:val="00776FC8"/>
    <w:rsid w:val="007770F3"/>
    <w:rsid w:val="0077717D"/>
    <w:rsid w:val="00777199"/>
    <w:rsid w:val="0077727E"/>
    <w:rsid w:val="00777327"/>
    <w:rsid w:val="00777348"/>
    <w:rsid w:val="00777372"/>
    <w:rsid w:val="007773C2"/>
    <w:rsid w:val="00777454"/>
    <w:rsid w:val="0077747F"/>
    <w:rsid w:val="00777620"/>
    <w:rsid w:val="00777637"/>
    <w:rsid w:val="0077768A"/>
    <w:rsid w:val="007777A2"/>
    <w:rsid w:val="007777C5"/>
    <w:rsid w:val="00777801"/>
    <w:rsid w:val="00777806"/>
    <w:rsid w:val="00777856"/>
    <w:rsid w:val="00777895"/>
    <w:rsid w:val="007778B0"/>
    <w:rsid w:val="007778D4"/>
    <w:rsid w:val="007779CA"/>
    <w:rsid w:val="00777A9A"/>
    <w:rsid w:val="00777B13"/>
    <w:rsid w:val="00777B52"/>
    <w:rsid w:val="00777BAC"/>
    <w:rsid w:val="00777C1C"/>
    <w:rsid w:val="00777C53"/>
    <w:rsid w:val="00777DDD"/>
    <w:rsid w:val="00777E05"/>
    <w:rsid w:val="00777EE8"/>
    <w:rsid w:val="00777EF4"/>
    <w:rsid w:val="00777F1A"/>
    <w:rsid w:val="00777F4F"/>
    <w:rsid w:val="00777F77"/>
    <w:rsid w:val="00777FA8"/>
    <w:rsid w:val="0078008E"/>
    <w:rsid w:val="00780163"/>
    <w:rsid w:val="007801A0"/>
    <w:rsid w:val="0078020E"/>
    <w:rsid w:val="0078025F"/>
    <w:rsid w:val="007802BB"/>
    <w:rsid w:val="007802F9"/>
    <w:rsid w:val="00780317"/>
    <w:rsid w:val="0078031C"/>
    <w:rsid w:val="0078031E"/>
    <w:rsid w:val="00780331"/>
    <w:rsid w:val="0078036B"/>
    <w:rsid w:val="00780407"/>
    <w:rsid w:val="007804BF"/>
    <w:rsid w:val="007804C8"/>
    <w:rsid w:val="007804D5"/>
    <w:rsid w:val="00780549"/>
    <w:rsid w:val="00780577"/>
    <w:rsid w:val="00780675"/>
    <w:rsid w:val="0078069B"/>
    <w:rsid w:val="00780787"/>
    <w:rsid w:val="0078082F"/>
    <w:rsid w:val="0078087F"/>
    <w:rsid w:val="007808B2"/>
    <w:rsid w:val="007808D6"/>
    <w:rsid w:val="00780948"/>
    <w:rsid w:val="007809ED"/>
    <w:rsid w:val="00780A49"/>
    <w:rsid w:val="00780A65"/>
    <w:rsid w:val="00780AD2"/>
    <w:rsid w:val="00780AD8"/>
    <w:rsid w:val="00780B32"/>
    <w:rsid w:val="00780B4F"/>
    <w:rsid w:val="00780BAE"/>
    <w:rsid w:val="00780BCB"/>
    <w:rsid w:val="00780BD5"/>
    <w:rsid w:val="00780BEC"/>
    <w:rsid w:val="00780CA0"/>
    <w:rsid w:val="00780CEE"/>
    <w:rsid w:val="00780DA9"/>
    <w:rsid w:val="00780DB7"/>
    <w:rsid w:val="00780E5A"/>
    <w:rsid w:val="00780EF5"/>
    <w:rsid w:val="00780F13"/>
    <w:rsid w:val="00780FFF"/>
    <w:rsid w:val="00781020"/>
    <w:rsid w:val="007810AC"/>
    <w:rsid w:val="007810B2"/>
    <w:rsid w:val="007810DA"/>
    <w:rsid w:val="00781104"/>
    <w:rsid w:val="00781179"/>
    <w:rsid w:val="00781246"/>
    <w:rsid w:val="00781296"/>
    <w:rsid w:val="007812A3"/>
    <w:rsid w:val="007812B8"/>
    <w:rsid w:val="007812F3"/>
    <w:rsid w:val="0078137A"/>
    <w:rsid w:val="007813AF"/>
    <w:rsid w:val="00781423"/>
    <w:rsid w:val="0078148E"/>
    <w:rsid w:val="007814F4"/>
    <w:rsid w:val="00781570"/>
    <w:rsid w:val="0078157E"/>
    <w:rsid w:val="00781607"/>
    <w:rsid w:val="0078161E"/>
    <w:rsid w:val="00781623"/>
    <w:rsid w:val="00781671"/>
    <w:rsid w:val="007816DC"/>
    <w:rsid w:val="007816FB"/>
    <w:rsid w:val="0078178D"/>
    <w:rsid w:val="007817C2"/>
    <w:rsid w:val="0078182F"/>
    <w:rsid w:val="00781874"/>
    <w:rsid w:val="00781880"/>
    <w:rsid w:val="007818FB"/>
    <w:rsid w:val="00781962"/>
    <w:rsid w:val="00781970"/>
    <w:rsid w:val="007819CA"/>
    <w:rsid w:val="00781A3E"/>
    <w:rsid w:val="00781ACC"/>
    <w:rsid w:val="00781AE4"/>
    <w:rsid w:val="00781B1B"/>
    <w:rsid w:val="00781BFD"/>
    <w:rsid w:val="00781C49"/>
    <w:rsid w:val="00781CD7"/>
    <w:rsid w:val="00781CEC"/>
    <w:rsid w:val="00781D19"/>
    <w:rsid w:val="00781D59"/>
    <w:rsid w:val="00781EF1"/>
    <w:rsid w:val="00781EF6"/>
    <w:rsid w:val="00781F45"/>
    <w:rsid w:val="00781F71"/>
    <w:rsid w:val="00781FC4"/>
    <w:rsid w:val="00781FF0"/>
    <w:rsid w:val="00782044"/>
    <w:rsid w:val="00782095"/>
    <w:rsid w:val="0078218A"/>
    <w:rsid w:val="007821A0"/>
    <w:rsid w:val="007822A2"/>
    <w:rsid w:val="007822D5"/>
    <w:rsid w:val="007822F9"/>
    <w:rsid w:val="0078234C"/>
    <w:rsid w:val="007823B3"/>
    <w:rsid w:val="0078241A"/>
    <w:rsid w:val="0078243E"/>
    <w:rsid w:val="007824AD"/>
    <w:rsid w:val="00782506"/>
    <w:rsid w:val="00782521"/>
    <w:rsid w:val="0078254A"/>
    <w:rsid w:val="00782558"/>
    <w:rsid w:val="007825C8"/>
    <w:rsid w:val="00782637"/>
    <w:rsid w:val="00782662"/>
    <w:rsid w:val="00782690"/>
    <w:rsid w:val="007826D2"/>
    <w:rsid w:val="007826EA"/>
    <w:rsid w:val="0078278D"/>
    <w:rsid w:val="00782818"/>
    <w:rsid w:val="007828CA"/>
    <w:rsid w:val="00782935"/>
    <w:rsid w:val="00782936"/>
    <w:rsid w:val="00782A33"/>
    <w:rsid w:val="00782A77"/>
    <w:rsid w:val="00782ABD"/>
    <w:rsid w:val="00782B5C"/>
    <w:rsid w:val="00782B73"/>
    <w:rsid w:val="00782B8D"/>
    <w:rsid w:val="00782BCD"/>
    <w:rsid w:val="00782BD4"/>
    <w:rsid w:val="00782C19"/>
    <w:rsid w:val="00782C73"/>
    <w:rsid w:val="00782C84"/>
    <w:rsid w:val="00782C91"/>
    <w:rsid w:val="00782D1E"/>
    <w:rsid w:val="00782E57"/>
    <w:rsid w:val="00782E78"/>
    <w:rsid w:val="00782E8B"/>
    <w:rsid w:val="00783036"/>
    <w:rsid w:val="00783081"/>
    <w:rsid w:val="007830B5"/>
    <w:rsid w:val="007830D5"/>
    <w:rsid w:val="007830E4"/>
    <w:rsid w:val="00783113"/>
    <w:rsid w:val="00783115"/>
    <w:rsid w:val="00783137"/>
    <w:rsid w:val="0078318C"/>
    <w:rsid w:val="0078319B"/>
    <w:rsid w:val="007831DE"/>
    <w:rsid w:val="00783241"/>
    <w:rsid w:val="00783258"/>
    <w:rsid w:val="00783276"/>
    <w:rsid w:val="00783288"/>
    <w:rsid w:val="007832BF"/>
    <w:rsid w:val="00783321"/>
    <w:rsid w:val="00783326"/>
    <w:rsid w:val="00783339"/>
    <w:rsid w:val="00783389"/>
    <w:rsid w:val="00783416"/>
    <w:rsid w:val="00783539"/>
    <w:rsid w:val="00783597"/>
    <w:rsid w:val="007835BC"/>
    <w:rsid w:val="007835EA"/>
    <w:rsid w:val="0078371A"/>
    <w:rsid w:val="00783722"/>
    <w:rsid w:val="00783768"/>
    <w:rsid w:val="0078379B"/>
    <w:rsid w:val="007837E0"/>
    <w:rsid w:val="0078380F"/>
    <w:rsid w:val="0078387C"/>
    <w:rsid w:val="007838A7"/>
    <w:rsid w:val="007838B4"/>
    <w:rsid w:val="00783900"/>
    <w:rsid w:val="0078394E"/>
    <w:rsid w:val="00783986"/>
    <w:rsid w:val="00783A06"/>
    <w:rsid w:val="00783A21"/>
    <w:rsid w:val="00783B45"/>
    <w:rsid w:val="00783B55"/>
    <w:rsid w:val="00783BE0"/>
    <w:rsid w:val="00783C15"/>
    <w:rsid w:val="00783C2B"/>
    <w:rsid w:val="00783D31"/>
    <w:rsid w:val="00783D5E"/>
    <w:rsid w:val="00783E0B"/>
    <w:rsid w:val="00783E1C"/>
    <w:rsid w:val="00783E3C"/>
    <w:rsid w:val="00783E7B"/>
    <w:rsid w:val="00783EB4"/>
    <w:rsid w:val="00783F00"/>
    <w:rsid w:val="00783F1E"/>
    <w:rsid w:val="00783F3E"/>
    <w:rsid w:val="007840A0"/>
    <w:rsid w:val="007840CC"/>
    <w:rsid w:val="00784219"/>
    <w:rsid w:val="007842EE"/>
    <w:rsid w:val="0078441E"/>
    <w:rsid w:val="00784504"/>
    <w:rsid w:val="00784532"/>
    <w:rsid w:val="0078454E"/>
    <w:rsid w:val="00784585"/>
    <w:rsid w:val="007845E0"/>
    <w:rsid w:val="007845F8"/>
    <w:rsid w:val="00784621"/>
    <w:rsid w:val="0078463C"/>
    <w:rsid w:val="007846A8"/>
    <w:rsid w:val="0078470B"/>
    <w:rsid w:val="00784767"/>
    <w:rsid w:val="00784772"/>
    <w:rsid w:val="007847A0"/>
    <w:rsid w:val="007847A1"/>
    <w:rsid w:val="00784893"/>
    <w:rsid w:val="007848B9"/>
    <w:rsid w:val="007848BC"/>
    <w:rsid w:val="007848DB"/>
    <w:rsid w:val="00784904"/>
    <w:rsid w:val="00784977"/>
    <w:rsid w:val="00784982"/>
    <w:rsid w:val="007849B2"/>
    <w:rsid w:val="00784A09"/>
    <w:rsid w:val="00784A3A"/>
    <w:rsid w:val="00784A90"/>
    <w:rsid w:val="00784ABD"/>
    <w:rsid w:val="00784AF2"/>
    <w:rsid w:val="00784B9E"/>
    <w:rsid w:val="00784BA8"/>
    <w:rsid w:val="00784C5F"/>
    <w:rsid w:val="00784D04"/>
    <w:rsid w:val="00784D4F"/>
    <w:rsid w:val="00784DF0"/>
    <w:rsid w:val="00784E56"/>
    <w:rsid w:val="00784E8D"/>
    <w:rsid w:val="00784EDC"/>
    <w:rsid w:val="00784F2C"/>
    <w:rsid w:val="00784F5A"/>
    <w:rsid w:val="00784F98"/>
    <w:rsid w:val="00785025"/>
    <w:rsid w:val="00785052"/>
    <w:rsid w:val="00785102"/>
    <w:rsid w:val="0078514D"/>
    <w:rsid w:val="007851FF"/>
    <w:rsid w:val="007852F8"/>
    <w:rsid w:val="007853A0"/>
    <w:rsid w:val="007853D4"/>
    <w:rsid w:val="007853F2"/>
    <w:rsid w:val="00785431"/>
    <w:rsid w:val="00785459"/>
    <w:rsid w:val="00785470"/>
    <w:rsid w:val="0078547C"/>
    <w:rsid w:val="00785517"/>
    <w:rsid w:val="00785519"/>
    <w:rsid w:val="00785563"/>
    <w:rsid w:val="0078563C"/>
    <w:rsid w:val="007856B2"/>
    <w:rsid w:val="0078579D"/>
    <w:rsid w:val="007857C5"/>
    <w:rsid w:val="007857DA"/>
    <w:rsid w:val="007858DF"/>
    <w:rsid w:val="007859A8"/>
    <w:rsid w:val="007859D0"/>
    <w:rsid w:val="007859DA"/>
    <w:rsid w:val="007859EE"/>
    <w:rsid w:val="00785A00"/>
    <w:rsid w:val="00785A29"/>
    <w:rsid w:val="00785B43"/>
    <w:rsid w:val="00785BEA"/>
    <w:rsid w:val="00785C06"/>
    <w:rsid w:val="00785C25"/>
    <w:rsid w:val="00785C42"/>
    <w:rsid w:val="00785C95"/>
    <w:rsid w:val="00785D41"/>
    <w:rsid w:val="00785D82"/>
    <w:rsid w:val="00785E00"/>
    <w:rsid w:val="00785E71"/>
    <w:rsid w:val="00785E84"/>
    <w:rsid w:val="00785EA5"/>
    <w:rsid w:val="00785EC2"/>
    <w:rsid w:val="00785EF4"/>
    <w:rsid w:val="00785EFF"/>
    <w:rsid w:val="00785F17"/>
    <w:rsid w:val="00785FF7"/>
    <w:rsid w:val="00786021"/>
    <w:rsid w:val="007860D4"/>
    <w:rsid w:val="00786148"/>
    <w:rsid w:val="00786167"/>
    <w:rsid w:val="0078618B"/>
    <w:rsid w:val="0078627B"/>
    <w:rsid w:val="00786289"/>
    <w:rsid w:val="007862F8"/>
    <w:rsid w:val="00786412"/>
    <w:rsid w:val="00786492"/>
    <w:rsid w:val="00786579"/>
    <w:rsid w:val="007865A4"/>
    <w:rsid w:val="007865BE"/>
    <w:rsid w:val="0078661A"/>
    <w:rsid w:val="00786622"/>
    <w:rsid w:val="0078662C"/>
    <w:rsid w:val="0078667B"/>
    <w:rsid w:val="007866D1"/>
    <w:rsid w:val="00786711"/>
    <w:rsid w:val="0078678F"/>
    <w:rsid w:val="007867C7"/>
    <w:rsid w:val="00786881"/>
    <w:rsid w:val="007868E7"/>
    <w:rsid w:val="00786932"/>
    <w:rsid w:val="00786940"/>
    <w:rsid w:val="00786976"/>
    <w:rsid w:val="00786977"/>
    <w:rsid w:val="007869DD"/>
    <w:rsid w:val="007869F7"/>
    <w:rsid w:val="00786A0B"/>
    <w:rsid w:val="00786A41"/>
    <w:rsid w:val="00786A66"/>
    <w:rsid w:val="00786A8C"/>
    <w:rsid w:val="00786AC7"/>
    <w:rsid w:val="00786B08"/>
    <w:rsid w:val="00786B1E"/>
    <w:rsid w:val="00786B3A"/>
    <w:rsid w:val="00786B68"/>
    <w:rsid w:val="00786BA3"/>
    <w:rsid w:val="00786CEC"/>
    <w:rsid w:val="00786CFB"/>
    <w:rsid w:val="00786D6D"/>
    <w:rsid w:val="00786D89"/>
    <w:rsid w:val="00786D9E"/>
    <w:rsid w:val="00786DC4"/>
    <w:rsid w:val="00786F14"/>
    <w:rsid w:val="00786F30"/>
    <w:rsid w:val="00786F85"/>
    <w:rsid w:val="00786F86"/>
    <w:rsid w:val="00786FC6"/>
    <w:rsid w:val="00787053"/>
    <w:rsid w:val="00787155"/>
    <w:rsid w:val="007871DE"/>
    <w:rsid w:val="0078722F"/>
    <w:rsid w:val="00787246"/>
    <w:rsid w:val="00787250"/>
    <w:rsid w:val="00787279"/>
    <w:rsid w:val="0078727B"/>
    <w:rsid w:val="007872DA"/>
    <w:rsid w:val="00787330"/>
    <w:rsid w:val="00787340"/>
    <w:rsid w:val="00787381"/>
    <w:rsid w:val="00787397"/>
    <w:rsid w:val="0078743D"/>
    <w:rsid w:val="007874FB"/>
    <w:rsid w:val="00787508"/>
    <w:rsid w:val="0078751E"/>
    <w:rsid w:val="00787527"/>
    <w:rsid w:val="0078752D"/>
    <w:rsid w:val="00787692"/>
    <w:rsid w:val="0078769E"/>
    <w:rsid w:val="007876C7"/>
    <w:rsid w:val="00787734"/>
    <w:rsid w:val="00787739"/>
    <w:rsid w:val="0078777E"/>
    <w:rsid w:val="00787792"/>
    <w:rsid w:val="007877BC"/>
    <w:rsid w:val="007878D8"/>
    <w:rsid w:val="007878E2"/>
    <w:rsid w:val="00787A25"/>
    <w:rsid w:val="00787A4B"/>
    <w:rsid w:val="00787A7F"/>
    <w:rsid w:val="00787B19"/>
    <w:rsid w:val="00787B3F"/>
    <w:rsid w:val="00787B91"/>
    <w:rsid w:val="00787BE2"/>
    <w:rsid w:val="00787D8C"/>
    <w:rsid w:val="00787DA1"/>
    <w:rsid w:val="00787E29"/>
    <w:rsid w:val="00787E7A"/>
    <w:rsid w:val="00787E9A"/>
    <w:rsid w:val="00787EBE"/>
    <w:rsid w:val="00787EF7"/>
    <w:rsid w:val="00787FA6"/>
    <w:rsid w:val="00790022"/>
    <w:rsid w:val="007901EA"/>
    <w:rsid w:val="0079025A"/>
    <w:rsid w:val="00790269"/>
    <w:rsid w:val="00790270"/>
    <w:rsid w:val="00790286"/>
    <w:rsid w:val="00790287"/>
    <w:rsid w:val="007902AF"/>
    <w:rsid w:val="007902D4"/>
    <w:rsid w:val="00790326"/>
    <w:rsid w:val="00790362"/>
    <w:rsid w:val="0079036E"/>
    <w:rsid w:val="0079043C"/>
    <w:rsid w:val="007904BE"/>
    <w:rsid w:val="007904CD"/>
    <w:rsid w:val="007904E3"/>
    <w:rsid w:val="007905A6"/>
    <w:rsid w:val="007905F8"/>
    <w:rsid w:val="00790605"/>
    <w:rsid w:val="00790632"/>
    <w:rsid w:val="00790655"/>
    <w:rsid w:val="00790661"/>
    <w:rsid w:val="007906C8"/>
    <w:rsid w:val="00790722"/>
    <w:rsid w:val="00790738"/>
    <w:rsid w:val="007907FB"/>
    <w:rsid w:val="00790906"/>
    <w:rsid w:val="0079093F"/>
    <w:rsid w:val="0079095A"/>
    <w:rsid w:val="00790ADD"/>
    <w:rsid w:val="00790ADE"/>
    <w:rsid w:val="00790AF7"/>
    <w:rsid w:val="00790B54"/>
    <w:rsid w:val="00790B57"/>
    <w:rsid w:val="00790BAC"/>
    <w:rsid w:val="00790C1E"/>
    <w:rsid w:val="00790C30"/>
    <w:rsid w:val="00790CB9"/>
    <w:rsid w:val="00790D35"/>
    <w:rsid w:val="00790D80"/>
    <w:rsid w:val="00790D8C"/>
    <w:rsid w:val="00790DB1"/>
    <w:rsid w:val="00790DB9"/>
    <w:rsid w:val="00790E6B"/>
    <w:rsid w:val="00790EB5"/>
    <w:rsid w:val="00790EE2"/>
    <w:rsid w:val="00790F95"/>
    <w:rsid w:val="00790FCD"/>
    <w:rsid w:val="00791023"/>
    <w:rsid w:val="00791030"/>
    <w:rsid w:val="00791058"/>
    <w:rsid w:val="00791082"/>
    <w:rsid w:val="00791085"/>
    <w:rsid w:val="007911B1"/>
    <w:rsid w:val="007911FD"/>
    <w:rsid w:val="007912AD"/>
    <w:rsid w:val="007912E3"/>
    <w:rsid w:val="007912EF"/>
    <w:rsid w:val="00791405"/>
    <w:rsid w:val="00791500"/>
    <w:rsid w:val="0079158A"/>
    <w:rsid w:val="007916D5"/>
    <w:rsid w:val="007917E8"/>
    <w:rsid w:val="00791805"/>
    <w:rsid w:val="0079183A"/>
    <w:rsid w:val="0079186C"/>
    <w:rsid w:val="00791872"/>
    <w:rsid w:val="007918CB"/>
    <w:rsid w:val="00791936"/>
    <w:rsid w:val="0079197C"/>
    <w:rsid w:val="00791A06"/>
    <w:rsid w:val="00791A73"/>
    <w:rsid w:val="00791AB3"/>
    <w:rsid w:val="00791AF6"/>
    <w:rsid w:val="00791AFD"/>
    <w:rsid w:val="00791B57"/>
    <w:rsid w:val="00791B5C"/>
    <w:rsid w:val="00791BE0"/>
    <w:rsid w:val="00791C62"/>
    <w:rsid w:val="00791C94"/>
    <w:rsid w:val="00791CC2"/>
    <w:rsid w:val="00791CC5"/>
    <w:rsid w:val="00791CD5"/>
    <w:rsid w:val="00791CFC"/>
    <w:rsid w:val="00791D35"/>
    <w:rsid w:val="00791D52"/>
    <w:rsid w:val="00791DC3"/>
    <w:rsid w:val="00791E96"/>
    <w:rsid w:val="00791EB5"/>
    <w:rsid w:val="00791ED9"/>
    <w:rsid w:val="00791F88"/>
    <w:rsid w:val="00791F8D"/>
    <w:rsid w:val="007920CE"/>
    <w:rsid w:val="007920D9"/>
    <w:rsid w:val="00792158"/>
    <w:rsid w:val="00792277"/>
    <w:rsid w:val="007922A5"/>
    <w:rsid w:val="007922C0"/>
    <w:rsid w:val="00792323"/>
    <w:rsid w:val="00792435"/>
    <w:rsid w:val="007924B3"/>
    <w:rsid w:val="00792582"/>
    <w:rsid w:val="007926BD"/>
    <w:rsid w:val="007926EE"/>
    <w:rsid w:val="007926F9"/>
    <w:rsid w:val="00792793"/>
    <w:rsid w:val="007927A4"/>
    <w:rsid w:val="00792806"/>
    <w:rsid w:val="00792842"/>
    <w:rsid w:val="00792874"/>
    <w:rsid w:val="0079288C"/>
    <w:rsid w:val="007928AD"/>
    <w:rsid w:val="007928B4"/>
    <w:rsid w:val="007928BB"/>
    <w:rsid w:val="0079290E"/>
    <w:rsid w:val="00792925"/>
    <w:rsid w:val="00792941"/>
    <w:rsid w:val="00792A26"/>
    <w:rsid w:val="00792A34"/>
    <w:rsid w:val="00792A68"/>
    <w:rsid w:val="00792AEC"/>
    <w:rsid w:val="00792B0F"/>
    <w:rsid w:val="00792B2A"/>
    <w:rsid w:val="00792B49"/>
    <w:rsid w:val="00792C88"/>
    <w:rsid w:val="00792C9B"/>
    <w:rsid w:val="00792CBD"/>
    <w:rsid w:val="00792CE9"/>
    <w:rsid w:val="00792D1A"/>
    <w:rsid w:val="00792DB3"/>
    <w:rsid w:val="00792E07"/>
    <w:rsid w:val="00792E4A"/>
    <w:rsid w:val="00792EC9"/>
    <w:rsid w:val="00792ED0"/>
    <w:rsid w:val="00792F6B"/>
    <w:rsid w:val="00793049"/>
    <w:rsid w:val="00793067"/>
    <w:rsid w:val="00793068"/>
    <w:rsid w:val="0079309A"/>
    <w:rsid w:val="007930DE"/>
    <w:rsid w:val="007930EE"/>
    <w:rsid w:val="007930F8"/>
    <w:rsid w:val="00793126"/>
    <w:rsid w:val="00793144"/>
    <w:rsid w:val="00793148"/>
    <w:rsid w:val="00793221"/>
    <w:rsid w:val="007932BB"/>
    <w:rsid w:val="00793356"/>
    <w:rsid w:val="00793379"/>
    <w:rsid w:val="007933BF"/>
    <w:rsid w:val="0079341D"/>
    <w:rsid w:val="0079346B"/>
    <w:rsid w:val="00793472"/>
    <w:rsid w:val="00793495"/>
    <w:rsid w:val="007934DD"/>
    <w:rsid w:val="0079353A"/>
    <w:rsid w:val="0079354B"/>
    <w:rsid w:val="00793556"/>
    <w:rsid w:val="0079356E"/>
    <w:rsid w:val="007935DA"/>
    <w:rsid w:val="007935F5"/>
    <w:rsid w:val="0079373F"/>
    <w:rsid w:val="00793756"/>
    <w:rsid w:val="0079377A"/>
    <w:rsid w:val="007937A0"/>
    <w:rsid w:val="007937C9"/>
    <w:rsid w:val="007937F6"/>
    <w:rsid w:val="0079385A"/>
    <w:rsid w:val="00793882"/>
    <w:rsid w:val="00793897"/>
    <w:rsid w:val="0079389D"/>
    <w:rsid w:val="00793A0B"/>
    <w:rsid w:val="00793A13"/>
    <w:rsid w:val="00793A25"/>
    <w:rsid w:val="00793A4D"/>
    <w:rsid w:val="00793AA2"/>
    <w:rsid w:val="00793ABE"/>
    <w:rsid w:val="00793B06"/>
    <w:rsid w:val="00793B38"/>
    <w:rsid w:val="00793B96"/>
    <w:rsid w:val="00793BEA"/>
    <w:rsid w:val="00793C17"/>
    <w:rsid w:val="00793C64"/>
    <w:rsid w:val="00793C93"/>
    <w:rsid w:val="00793CD8"/>
    <w:rsid w:val="00793D7F"/>
    <w:rsid w:val="00793DC4"/>
    <w:rsid w:val="00793DF3"/>
    <w:rsid w:val="00793E6B"/>
    <w:rsid w:val="00793E8D"/>
    <w:rsid w:val="00793EC5"/>
    <w:rsid w:val="00793EFF"/>
    <w:rsid w:val="00793F1D"/>
    <w:rsid w:val="00793F20"/>
    <w:rsid w:val="00793F32"/>
    <w:rsid w:val="00793F46"/>
    <w:rsid w:val="00793F63"/>
    <w:rsid w:val="00793FC4"/>
    <w:rsid w:val="00793FD8"/>
    <w:rsid w:val="00794079"/>
    <w:rsid w:val="0079408C"/>
    <w:rsid w:val="007940FA"/>
    <w:rsid w:val="00794118"/>
    <w:rsid w:val="00794140"/>
    <w:rsid w:val="00794187"/>
    <w:rsid w:val="007941FD"/>
    <w:rsid w:val="00794205"/>
    <w:rsid w:val="00794224"/>
    <w:rsid w:val="00794274"/>
    <w:rsid w:val="007942C8"/>
    <w:rsid w:val="00794327"/>
    <w:rsid w:val="0079437F"/>
    <w:rsid w:val="0079438A"/>
    <w:rsid w:val="00794425"/>
    <w:rsid w:val="0079444F"/>
    <w:rsid w:val="0079450F"/>
    <w:rsid w:val="007945A7"/>
    <w:rsid w:val="0079469B"/>
    <w:rsid w:val="007946AD"/>
    <w:rsid w:val="007946D1"/>
    <w:rsid w:val="00794764"/>
    <w:rsid w:val="00794773"/>
    <w:rsid w:val="007947CC"/>
    <w:rsid w:val="00794851"/>
    <w:rsid w:val="00794892"/>
    <w:rsid w:val="007948D5"/>
    <w:rsid w:val="007948E8"/>
    <w:rsid w:val="007949C2"/>
    <w:rsid w:val="007949FD"/>
    <w:rsid w:val="00794A16"/>
    <w:rsid w:val="00794A1E"/>
    <w:rsid w:val="00794B24"/>
    <w:rsid w:val="00794B5C"/>
    <w:rsid w:val="00794BA9"/>
    <w:rsid w:val="00794BE5"/>
    <w:rsid w:val="00794C7E"/>
    <w:rsid w:val="00794C9A"/>
    <w:rsid w:val="00794CA0"/>
    <w:rsid w:val="00794CA4"/>
    <w:rsid w:val="00794CD7"/>
    <w:rsid w:val="00794CE0"/>
    <w:rsid w:val="00794D24"/>
    <w:rsid w:val="00794D45"/>
    <w:rsid w:val="00794D96"/>
    <w:rsid w:val="00794DC5"/>
    <w:rsid w:val="00794DE0"/>
    <w:rsid w:val="00794DF0"/>
    <w:rsid w:val="00794E1E"/>
    <w:rsid w:val="00794E4B"/>
    <w:rsid w:val="00794F41"/>
    <w:rsid w:val="00794FE2"/>
    <w:rsid w:val="00794FF4"/>
    <w:rsid w:val="0079502D"/>
    <w:rsid w:val="0079506D"/>
    <w:rsid w:val="00795074"/>
    <w:rsid w:val="00795080"/>
    <w:rsid w:val="007950C5"/>
    <w:rsid w:val="007950F6"/>
    <w:rsid w:val="00795100"/>
    <w:rsid w:val="00795198"/>
    <w:rsid w:val="007951E4"/>
    <w:rsid w:val="00795251"/>
    <w:rsid w:val="00795297"/>
    <w:rsid w:val="007952C2"/>
    <w:rsid w:val="007952D7"/>
    <w:rsid w:val="007952FB"/>
    <w:rsid w:val="0079538C"/>
    <w:rsid w:val="007953F4"/>
    <w:rsid w:val="00795412"/>
    <w:rsid w:val="0079544F"/>
    <w:rsid w:val="00795523"/>
    <w:rsid w:val="00795542"/>
    <w:rsid w:val="0079554B"/>
    <w:rsid w:val="00795576"/>
    <w:rsid w:val="007955CC"/>
    <w:rsid w:val="0079561E"/>
    <w:rsid w:val="00795620"/>
    <w:rsid w:val="00795631"/>
    <w:rsid w:val="0079566F"/>
    <w:rsid w:val="007956F3"/>
    <w:rsid w:val="00795897"/>
    <w:rsid w:val="007958D5"/>
    <w:rsid w:val="007958E8"/>
    <w:rsid w:val="00795968"/>
    <w:rsid w:val="00795A26"/>
    <w:rsid w:val="00795A63"/>
    <w:rsid w:val="00795AB2"/>
    <w:rsid w:val="00795B7E"/>
    <w:rsid w:val="00795B96"/>
    <w:rsid w:val="00795BDA"/>
    <w:rsid w:val="00795C6B"/>
    <w:rsid w:val="00795CAA"/>
    <w:rsid w:val="00795D1B"/>
    <w:rsid w:val="00795DB8"/>
    <w:rsid w:val="00795E24"/>
    <w:rsid w:val="00795E59"/>
    <w:rsid w:val="00795EFB"/>
    <w:rsid w:val="00795F1A"/>
    <w:rsid w:val="00795F2F"/>
    <w:rsid w:val="00795F30"/>
    <w:rsid w:val="00795F8A"/>
    <w:rsid w:val="00796069"/>
    <w:rsid w:val="007960C8"/>
    <w:rsid w:val="0079619C"/>
    <w:rsid w:val="007961A7"/>
    <w:rsid w:val="00796246"/>
    <w:rsid w:val="007962AD"/>
    <w:rsid w:val="0079640C"/>
    <w:rsid w:val="0079644F"/>
    <w:rsid w:val="00796504"/>
    <w:rsid w:val="00796506"/>
    <w:rsid w:val="0079668C"/>
    <w:rsid w:val="007966AC"/>
    <w:rsid w:val="007966B2"/>
    <w:rsid w:val="007966DB"/>
    <w:rsid w:val="00796753"/>
    <w:rsid w:val="00796860"/>
    <w:rsid w:val="00796879"/>
    <w:rsid w:val="00796896"/>
    <w:rsid w:val="007968DA"/>
    <w:rsid w:val="00796929"/>
    <w:rsid w:val="007969F0"/>
    <w:rsid w:val="00796A9E"/>
    <w:rsid w:val="00796AAB"/>
    <w:rsid w:val="00796ADA"/>
    <w:rsid w:val="00796B7A"/>
    <w:rsid w:val="00796B92"/>
    <w:rsid w:val="00796BAD"/>
    <w:rsid w:val="00796BCC"/>
    <w:rsid w:val="00796BFD"/>
    <w:rsid w:val="00796C4D"/>
    <w:rsid w:val="00796C97"/>
    <w:rsid w:val="00796CAD"/>
    <w:rsid w:val="00796CC0"/>
    <w:rsid w:val="00796CF1"/>
    <w:rsid w:val="00796CF3"/>
    <w:rsid w:val="00796EA6"/>
    <w:rsid w:val="00796F05"/>
    <w:rsid w:val="00796FDC"/>
    <w:rsid w:val="0079700D"/>
    <w:rsid w:val="0079705A"/>
    <w:rsid w:val="007970F7"/>
    <w:rsid w:val="00797113"/>
    <w:rsid w:val="00797172"/>
    <w:rsid w:val="0079719C"/>
    <w:rsid w:val="007971B5"/>
    <w:rsid w:val="007971D1"/>
    <w:rsid w:val="0079720B"/>
    <w:rsid w:val="00797269"/>
    <w:rsid w:val="007973B5"/>
    <w:rsid w:val="0079742C"/>
    <w:rsid w:val="00797441"/>
    <w:rsid w:val="007975DA"/>
    <w:rsid w:val="0079769D"/>
    <w:rsid w:val="007977EB"/>
    <w:rsid w:val="00797871"/>
    <w:rsid w:val="00797879"/>
    <w:rsid w:val="007978BD"/>
    <w:rsid w:val="007978DF"/>
    <w:rsid w:val="007978F4"/>
    <w:rsid w:val="0079793A"/>
    <w:rsid w:val="007979A8"/>
    <w:rsid w:val="007979BB"/>
    <w:rsid w:val="00797B01"/>
    <w:rsid w:val="00797B1E"/>
    <w:rsid w:val="00797C1A"/>
    <w:rsid w:val="00797C5A"/>
    <w:rsid w:val="00797CE1"/>
    <w:rsid w:val="00797D16"/>
    <w:rsid w:val="00797D24"/>
    <w:rsid w:val="00797D64"/>
    <w:rsid w:val="00797D7C"/>
    <w:rsid w:val="00797DF5"/>
    <w:rsid w:val="00797E39"/>
    <w:rsid w:val="00797E4B"/>
    <w:rsid w:val="00797E53"/>
    <w:rsid w:val="00797E5E"/>
    <w:rsid w:val="00797F71"/>
    <w:rsid w:val="007A006B"/>
    <w:rsid w:val="007A0079"/>
    <w:rsid w:val="007A0175"/>
    <w:rsid w:val="007A01C2"/>
    <w:rsid w:val="007A01C4"/>
    <w:rsid w:val="007A01F3"/>
    <w:rsid w:val="007A022E"/>
    <w:rsid w:val="007A0359"/>
    <w:rsid w:val="007A040C"/>
    <w:rsid w:val="007A0414"/>
    <w:rsid w:val="007A0518"/>
    <w:rsid w:val="007A054A"/>
    <w:rsid w:val="007A055E"/>
    <w:rsid w:val="007A0599"/>
    <w:rsid w:val="007A06F5"/>
    <w:rsid w:val="007A0718"/>
    <w:rsid w:val="007A0780"/>
    <w:rsid w:val="007A0787"/>
    <w:rsid w:val="007A07A5"/>
    <w:rsid w:val="007A09E2"/>
    <w:rsid w:val="007A0A95"/>
    <w:rsid w:val="007A0B2A"/>
    <w:rsid w:val="007A0B5B"/>
    <w:rsid w:val="007A0B62"/>
    <w:rsid w:val="007A0B6A"/>
    <w:rsid w:val="007A0CBC"/>
    <w:rsid w:val="007A0CBF"/>
    <w:rsid w:val="007A0D08"/>
    <w:rsid w:val="007A0D36"/>
    <w:rsid w:val="007A0E5D"/>
    <w:rsid w:val="007A0E5F"/>
    <w:rsid w:val="007A0E8C"/>
    <w:rsid w:val="007A0F2E"/>
    <w:rsid w:val="007A0FAC"/>
    <w:rsid w:val="007A0FCA"/>
    <w:rsid w:val="007A1011"/>
    <w:rsid w:val="007A1063"/>
    <w:rsid w:val="007A1106"/>
    <w:rsid w:val="007A1181"/>
    <w:rsid w:val="007A124E"/>
    <w:rsid w:val="007A125F"/>
    <w:rsid w:val="007A128B"/>
    <w:rsid w:val="007A12C5"/>
    <w:rsid w:val="007A12CB"/>
    <w:rsid w:val="007A1308"/>
    <w:rsid w:val="007A132F"/>
    <w:rsid w:val="007A137C"/>
    <w:rsid w:val="007A1395"/>
    <w:rsid w:val="007A139F"/>
    <w:rsid w:val="007A13C3"/>
    <w:rsid w:val="007A1431"/>
    <w:rsid w:val="007A1540"/>
    <w:rsid w:val="007A154E"/>
    <w:rsid w:val="007A1581"/>
    <w:rsid w:val="007A159B"/>
    <w:rsid w:val="007A15B1"/>
    <w:rsid w:val="007A1693"/>
    <w:rsid w:val="007A173C"/>
    <w:rsid w:val="007A176D"/>
    <w:rsid w:val="007A178F"/>
    <w:rsid w:val="007A17F1"/>
    <w:rsid w:val="007A1868"/>
    <w:rsid w:val="007A187E"/>
    <w:rsid w:val="007A188C"/>
    <w:rsid w:val="007A1945"/>
    <w:rsid w:val="007A19EC"/>
    <w:rsid w:val="007A1A25"/>
    <w:rsid w:val="007A1BCA"/>
    <w:rsid w:val="007A1BE1"/>
    <w:rsid w:val="007A1C3A"/>
    <w:rsid w:val="007A1C81"/>
    <w:rsid w:val="007A1CD2"/>
    <w:rsid w:val="007A1D76"/>
    <w:rsid w:val="007A1DE7"/>
    <w:rsid w:val="007A1E11"/>
    <w:rsid w:val="007A1E24"/>
    <w:rsid w:val="007A1E4C"/>
    <w:rsid w:val="007A1EAF"/>
    <w:rsid w:val="007A1ED2"/>
    <w:rsid w:val="007A1EDB"/>
    <w:rsid w:val="007A1F10"/>
    <w:rsid w:val="007A1F91"/>
    <w:rsid w:val="007A1FB2"/>
    <w:rsid w:val="007A2022"/>
    <w:rsid w:val="007A2121"/>
    <w:rsid w:val="007A2127"/>
    <w:rsid w:val="007A213B"/>
    <w:rsid w:val="007A2152"/>
    <w:rsid w:val="007A2294"/>
    <w:rsid w:val="007A22B6"/>
    <w:rsid w:val="007A2326"/>
    <w:rsid w:val="007A2331"/>
    <w:rsid w:val="007A2342"/>
    <w:rsid w:val="007A2400"/>
    <w:rsid w:val="007A2426"/>
    <w:rsid w:val="007A2458"/>
    <w:rsid w:val="007A246A"/>
    <w:rsid w:val="007A24CF"/>
    <w:rsid w:val="007A24D4"/>
    <w:rsid w:val="007A2554"/>
    <w:rsid w:val="007A2563"/>
    <w:rsid w:val="007A25F4"/>
    <w:rsid w:val="007A264A"/>
    <w:rsid w:val="007A266A"/>
    <w:rsid w:val="007A26AA"/>
    <w:rsid w:val="007A26E1"/>
    <w:rsid w:val="007A271A"/>
    <w:rsid w:val="007A2720"/>
    <w:rsid w:val="007A2726"/>
    <w:rsid w:val="007A2830"/>
    <w:rsid w:val="007A2831"/>
    <w:rsid w:val="007A2897"/>
    <w:rsid w:val="007A2932"/>
    <w:rsid w:val="007A2A14"/>
    <w:rsid w:val="007A2A53"/>
    <w:rsid w:val="007A2A61"/>
    <w:rsid w:val="007A2A7A"/>
    <w:rsid w:val="007A2C12"/>
    <w:rsid w:val="007A2C8C"/>
    <w:rsid w:val="007A2CAD"/>
    <w:rsid w:val="007A2D30"/>
    <w:rsid w:val="007A2D60"/>
    <w:rsid w:val="007A2DAE"/>
    <w:rsid w:val="007A2E23"/>
    <w:rsid w:val="007A2EA1"/>
    <w:rsid w:val="007A2ED9"/>
    <w:rsid w:val="007A2F73"/>
    <w:rsid w:val="007A2F86"/>
    <w:rsid w:val="007A2FBF"/>
    <w:rsid w:val="007A2FD0"/>
    <w:rsid w:val="007A2FE2"/>
    <w:rsid w:val="007A3010"/>
    <w:rsid w:val="007A302D"/>
    <w:rsid w:val="007A30A6"/>
    <w:rsid w:val="007A30B3"/>
    <w:rsid w:val="007A31B4"/>
    <w:rsid w:val="007A31F1"/>
    <w:rsid w:val="007A3265"/>
    <w:rsid w:val="007A32AF"/>
    <w:rsid w:val="007A332C"/>
    <w:rsid w:val="007A3420"/>
    <w:rsid w:val="007A3448"/>
    <w:rsid w:val="007A3459"/>
    <w:rsid w:val="007A3515"/>
    <w:rsid w:val="007A351E"/>
    <w:rsid w:val="007A35F0"/>
    <w:rsid w:val="007A364F"/>
    <w:rsid w:val="007A3676"/>
    <w:rsid w:val="007A3689"/>
    <w:rsid w:val="007A36E1"/>
    <w:rsid w:val="007A37DD"/>
    <w:rsid w:val="007A380C"/>
    <w:rsid w:val="007A38BE"/>
    <w:rsid w:val="007A38D3"/>
    <w:rsid w:val="007A39A2"/>
    <w:rsid w:val="007A3A31"/>
    <w:rsid w:val="007A3AC6"/>
    <w:rsid w:val="007A3B76"/>
    <w:rsid w:val="007A3BA6"/>
    <w:rsid w:val="007A3BCD"/>
    <w:rsid w:val="007A3C92"/>
    <w:rsid w:val="007A3CB3"/>
    <w:rsid w:val="007A3E25"/>
    <w:rsid w:val="007A3E8F"/>
    <w:rsid w:val="007A3E97"/>
    <w:rsid w:val="007A3F28"/>
    <w:rsid w:val="007A3F8B"/>
    <w:rsid w:val="007A412B"/>
    <w:rsid w:val="007A4153"/>
    <w:rsid w:val="007A415F"/>
    <w:rsid w:val="007A4174"/>
    <w:rsid w:val="007A41B1"/>
    <w:rsid w:val="007A4229"/>
    <w:rsid w:val="007A4240"/>
    <w:rsid w:val="007A42EC"/>
    <w:rsid w:val="007A42EF"/>
    <w:rsid w:val="007A42FB"/>
    <w:rsid w:val="007A432B"/>
    <w:rsid w:val="007A4351"/>
    <w:rsid w:val="007A4398"/>
    <w:rsid w:val="007A43C8"/>
    <w:rsid w:val="007A43D3"/>
    <w:rsid w:val="007A4465"/>
    <w:rsid w:val="007A449A"/>
    <w:rsid w:val="007A44BD"/>
    <w:rsid w:val="007A44EA"/>
    <w:rsid w:val="007A4507"/>
    <w:rsid w:val="007A457B"/>
    <w:rsid w:val="007A45BF"/>
    <w:rsid w:val="007A4607"/>
    <w:rsid w:val="007A460B"/>
    <w:rsid w:val="007A4726"/>
    <w:rsid w:val="007A474E"/>
    <w:rsid w:val="007A47EB"/>
    <w:rsid w:val="007A4816"/>
    <w:rsid w:val="007A4820"/>
    <w:rsid w:val="007A487C"/>
    <w:rsid w:val="007A48C1"/>
    <w:rsid w:val="007A4A4F"/>
    <w:rsid w:val="007A4A52"/>
    <w:rsid w:val="007A4ACF"/>
    <w:rsid w:val="007A4B2B"/>
    <w:rsid w:val="007A4B8F"/>
    <w:rsid w:val="007A4B97"/>
    <w:rsid w:val="007A4BA0"/>
    <w:rsid w:val="007A4BB5"/>
    <w:rsid w:val="007A4C2A"/>
    <w:rsid w:val="007A4CB2"/>
    <w:rsid w:val="007A4E59"/>
    <w:rsid w:val="007A4EB5"/>
    <w:rsid w:val="007A4EBE"/>
    <w:rsid w:val="007A4F2D"/>
    <w:rsid w:val="007A4F39"/>
    <w:rsid w:val="007A5056"/>
    <w:rsid w:val="007A51A0"/>
    <w:rsid w:val="007A51EE"/>
    <w:rsid w:val="007A522A"/>
    <w:rsid w:val="007A52D5"/>
    <w:rsid w:val="007A53A1"/>
    <w:rsid w:val="007A53B8"/>
    <w:rsid w:val="007A5421"/>
    <w:rsid w:val="007A5467"/>
    <w:rsid w:val="007A548A"/>
    <w:rsid w:val="007A549A"/>
    <w:rsid w:val="007A549F"/>
    <w:rsid w:val="007A5504"/>
    <w:rsid w:val="007A5575"/>
    <w:rsid w:val="007A562A"/>
    <w:rsid w:val="007A566A"/>
    <w:rsid w:val="007A572B"/>
    <w:rsid w:val="007A5788"/>
    <w:rsid w:val="007A57FA"/>
    <w:rsid w:val="007A5818"/>
    <w:rsid w:val="007A5888"/>
    <w:rsid w:val="007A589E"/>
    <w:rsid w:val="007A58B7"/>
    <w:rsid w:val="007A58EF"/>
    <w:rsid w:val="007A58FD"/>
    <w:rsid w:val="007A59E9"/>
    <w:rsid w:val="007A5A4F"/>
    <w:rsid w:val="007A5A6B"/>
    <w:rsid w:val="007A5A74"/>
    <w:rsid w:val="007A5A84"/>
    <w:rsid w:val="007A5AAC"/>
    <w:rsid w:val="007A5AC1"/>
    <w:rsid w:val="007A5AE4"/>
    <w:rsid w:val="007A5AF4"/>
    <w:rsid w:val="007A5AFD"/>
    <w:rsid w:val="007A5B24"/>
    <w:rsid w:val="007A5B31"/>
    <w:rsid w:val="007A5B74"/>
    <w:rsid w:val="007A5B93"/>
    <w:rsid w:val="007A5BF4"/>
    <w:rsid w:val="007A5C6B"/>
    <w:rsid w:val="007A5D1F"/>
    <w:rsid w:val="007A5D26"/>
    <w:rsid w:val="007A5D41"/>
    <w:rsid w:val="007A5D67"/>
    <w:rsid w:val="007A5D76"/>
    <w:rsid w:val="007A5E00"/>
    <w:rsid w:val="007A5E03"/>
    <w:rsid w:val="007A5E4D"/>
    <w:rsid w:val="007A5E96"/>
    <w:rsid w:val="007A5F90"/>
    <w:rsid w:val="007A6041"/>
    <w:rsid w:val="007A607E"/>
    <w:rsid w:val="007A6108"/>
    <w:rsid w:val="007A6197"/>
    <w:rsid w:val="007A62C2"/>
    <w:rsid w:val="007A6330"/>
    <w:rsid w:val="007A6336"/>
    <w:rsid w:val="007A63D2"/>
    <w:rsid w:val="007A63F0"/>
    <w:rsid w:val="007A645C"/>
    <w:rsid w:val="007A64D5"/>
    <w:rsid w:val="007A6561"/>
    <w:rsid w:val="007A6595"/>
    <w:rsid w:val="007A6622"/>
    <w:rsid w:val="007A6675"/>
    <w:rsid w:val="007A66A6"/>
    <w:rsid w:val="007A66BA"/>
    <w:rsid w:val="007A66BC"/>
    <w:rsid w:val="007A677C"/>
    <w:rsid w:val="007A678A"/>
    <w:rsid w:val="007A6863"/>
    <w:rsid w:val="007A68C5"/>
    <w:rsid w:val="007A68CF"/>
    <w:rsid w:val="007A693C"/>
    <w:rsid w:val="007A694B"/>
    <w:rsid w:val="007A6967"/>
    <w:rsid w:val="007A6979"/>
    <w:rsid w:val="007A698B"/>
    <w:rsid w:val="007A69C7"/>
    <w:rsid w:val="007A69FA"/>
    <w:rsid w:val="007A6A90"/>
    <w:rsid w:val="007A6AB2"/>
    <w:rsid w:val="007A6BAC"/>
    <w:rsid w:val="007A6BEC"/>
    <w:rsid w:val="007A6C19"/>
    <w:rsid w:val="007A6C5E"/>
    <w:rsid w:val="007A6C8C"/>
    <w:rsid w:val="007A6CE1"/>
    <w:rsid w:val="007A6D19"/>
    <w:rsid w:val="007A6D24"/>
    <w:rsid w:val="007A6D3B"/>
    <w:rsid w:val="007A6D49"/>
    <w:rsid w:val="007A6D71"/>
    <w:rsid w:val="007A6D76"/>
    <w:rsid w:val="007A6DB8"/>
    <w:rsid w:val="007A6E2F"/>
    <w:rsid w:val="007A6E83"/>
    <w:rsid w:val="007A6ED6"/>
    <w:rsid w:val="007A7006"/>
    <w:rsid w:val="007A7053"/>
    <w:rsid w:val="007A7099"/>
    <w:rsid w:val="007A7167"/>
    <w:rsid w:val="007A71A9"/>
    <w:rsid w:val="007A722B"/>
    <w:rsid w:val="007A72F1"/>
    <w:rsid w:val="007A73F7"/>
    <w:rsid w:val="007A7457"/>
    <w:rsid w:val="007A7461"/>
    <w:rsid w:val="007A747C"/>
    <w:rsid w:val="007A749C"/>
    <w:rsid w:val="007A74B2"/>
    <w:rsid w:val="007A74CE"/>
    <w:rsid w:val="007A7612"/>
    <w:rsid w:val="007A7661"/>
    <w:rsid w:val="007A76BC"/>
    <w:rsid w:val="007A76DE"/>
    <w:rsid w:val="007A7786"/>
    <w:rsid w:val="007A77C5"/>
    <w:rsid w:val="007A77E2"/>
    <w:rsid w:val="007A77E9"/>
    <w:rsid w:val="007A77F1"/>
    <w:rsid w:val="007A7874"/>
    <w:rsid w:val="007A78BF"/>
    <w:rsid w:val="007A78FF"/>
    <w:rsid w:val="007A790E"/>
    <w:rsid w:val="007A7914"/>
    <w:rsid w:val="007A7980"/>
    <w:rsid w:val="007A7A1A"/>
    <w:rsid w:val="007A7A29"/>
    <w:rsid w:val="007A7A67"/>
    <w:rsid w:val="007A7A90"/>
    <w:rsid w:val="007A7AF5"/>
    <w:rsid w:val="007A7B9D"/>
    <w:rsid w:val="007A7BE0"/>
    <w:rsid w:val="007A7D71"/>
    <w:rsid w:val="007A7E7B"/>
    <w:rsid w:val="007A7E84"/>
    <w:rsid w:val="007A7EDE"/>
    <w:rsid w:val="007A7EF7"/>
    <w:rsid w:val="007A7EFF"/>
    <w:rsid w:val="007A7F0B"/>
    <w:rsid w:val="007A7F5C"/>
    <w:rsid w:val="007A7F94"/>
    <w:rsid w:val="007A7F97"/>
    <w:rsid w:val="007B0019"/>
    <w:rsid w:val="007B008D"/>
    <w:rsid w:val="007B00FF"/>
    <w:rsid w:val="007B0159"/>
    <w:rsid w:val="007B015E"/>
    <w:rsid w:val="007B01C7"/>
    <w:rsid w:val="007B01E4"/>
    <w:rsid w:val="007B02BB"/>
    <w:rsid w:val="007B02D1"/>
    <w:rsid w:val="007B02E3"/>
    <w:rsid w:val="007B031C"/>
    <w:rsid w:val="007B038E"/>
    <w:rsid w:val="007B03B2"/>
    <w:rsid w:val="007B03EC"/>
    <w:rsid w:val="007B041D"/>
    <w:rsid w:val="007B043C"/>
    <w:rsid w:val="007B049A"/>
    <w:rsid w:val="007B04B6"/>
    <w:rsid w:val="007B0534"/>
    <w:rsid w:val="007B05E0"/>
    <w:rsid w:val="007B06AD"/>
    <w:rsid w:val="007B0794"/>
    <w:rsid w:val="007B07D3"/>
    <w:rsid w:val="007B08CA"/>
    <w:rsid w:val="007B09AF"/>
    <w:rsid w:val="007B0A21"/>
    <w:rsid w:val="007B0A6C"/>
    <w:rsid w:val="007B0A7A"/>
    <w:rsid w:val="007B0A91"/>
    <w:rsid w:val="007B0A9D"/>
    <w:rsid w:val="007B0AB0"/>
    <w:rsid w:val="007B0B6F"/>
    <w:rsid w:val="007B0B90"/>
    <w:rsid w:val="007B0BC2"/>
    <w:rsid w:val="007B0C2E"/>
    <w:rsid w:val="007B0C3A"/>
    <w:rsid w:val="007B0C5C"/>
    <w:rsid w:val="007B0D18"/>
    <w:rsid w:val="007B0D20"/>
    <w:rsid w:val="007B0DD8"/>
    <w:rsid w:val="007B0DE7"/>
    <w:rsid w:val="007B0E41"/>
    <w:rsid w:val="007B0ECA"/>
    <w:rsid w:val="007B0FBC"/>
    <w:rsid w:val="007B0FC4"/>
    <w:rsid w:val="007B1064"/>
    <w:rsid w:val="007B10A1"/>
    <w:rsid w:val="007B12BB"/>
    <w:rsid w:val="007B13A7"/>
    <w:rsid w:val="007B1420"/>
    <w:rsid w:val="007B1432"/>
    <w:rsid w:val="007B1465"/>
    <w:rsid w:val="007B1489"/>
    <w:rsid w:val="007B1498"/>
    <w:rsid w:val="007B1519"/>
    <w:rsid w:val="007B157C"/>
    <w:rsid w:val="007B1605"/>
    <w:rsid w:val="007B162F"/>
    <w:rsid w:val="007B1656"/>
    <w:rsid w:val="007B1672"/>
    <w:rsid w:val="007B16B0"/>
    <w:rsid w:val="007B172E"/>
    <w:rsid w:val="007B174F"/>
    <w:rsid w:val="007B17D1"/>
    <w:rsid w:val="007B182E"/>
    <w:rsid w:val="007B18E7"/>
    <w:rsid w:val="007B19F4"/>
    <w:rsid w:val="007B1A18"/>
    <w:rsid w:val="007B1A29"/>
    <w:rsid w:val="007B1A3F"/>
    <w:rsid w:val="007B1A42"/>
    <w:rsid w:val="007B1A9D"/>
    <w:rsid w:val="007B1ADC"/>
    <w:rsid w:val="007B1BF8"/>
    <w:rsid w:val="007B1C60"/>
    <w:rsid w:val="007B1C6B"/>
    <w:rsid w:val="007B1C83"/>
    <w:rsid w:val="007B1C89"/>
    <w:rsid w:val="007B1CB6"/>
    <w:rsid w:val="007B1D0D"/>
    <w:rsid w:val="007B1D12"/>
    <w:rsid w:val="007B1D3C"/>
    <w:rsid w:val="007B1D63"/>
    <w:rsid w:val="007B1D76"/>
    <w:rsid w:val="007B1D91"/>
    <w:rsid w:val="007B1D97"/>
    <w:rsid w:val="007B1DFD"/>
    <w:rsid w:val="007B1E7A"/>
    <w:rsid w:val="007B1EE9"/>
    <w:rsid w:val="007B1EFE"/>
    <w:rsid w:val="007B1F20"/>
    <w:rsid w:val="007B1F4D"/>
    <w:rsid w:val="007B1F81"/>
    <w:rsid w:val="007B1F89"/>
    <w:rsid w:val="007B1FA0"/>
    <w:rsid w:val="007B2059"/>
    <w:rsid w:val="007B2076"/>
    <w:rsid w:val="007B20DC"/>
    <w:rsid w:val="007B2163"/>
    <w:rsid w:val="007B21AF"/>
    <w:rsid w:val="007B223F"/>
    <w:rsid w:val="007B2257"/>
    <w:rsid w:val="007B2299"/>
    <w:rsid w:val="007B22EA"/>
    <w:rsid w:val="007B230E"/>
    <w:rsid w:val="007B2336"/>
    <w:rsid w:val="007B235C"/>
    <w:rsid w:val="007B235E"/>
    <w:rsid w:val="007B23B0"/>
    <w:rsid w:val="007B23B9"/>
    <w:rsid w:val="007B241C"/>
    <w:rsid w:val="007B2438"/>
    <w:rsid w:val="007B255D"/>
    <w:rsid w:val="007B258C"/>
    <w:rsid w:val="007B25EE"/>
    <w:rsid w:val="007B2651"/>
    <w:rsid w:val="007B2672"/>
    <w:rsid w:val="007B2697"/>
    <w:rsid w:val="007B26E6"/>
    <w:rsid w:val="007B271B"/>
    <w:rsid w:val="007B2726"/>
    <w:rsid w:val="007B2775"/>
    <w:rsid w:val="007B2845"/>
    <w:rsid w:val="007B2872"/>
    <w:rsid w:val="007B288E"/>
    <w:rsid w:val="007B28F8"/>
    <w:rsid w:val="007B2997"/>
    <w:rsid w:val="007B2A49"/>
    <w:rsid w:val="007B2B3A"/>
    <w:rsid w:val="007B2B67"/>
    <w:rsid w:val="007B2B81"/>
    <w:rsid w:val="007B2CCC"/>
    <w:rsid w:val="007B2D32"/>
    <w:rsid w:val="007B2E40"/>
    <w:rsid w:val="007B2EAA"/>
    <w:rsid w:val="007B2EE1"/>
    <w:rsid w:val="007B2EEC"/>
    <w:rsid w:val="007B2F0A"/>
    <w:rsid w:val="007B2F14"/>
    <w:rsid w:val="007B2F1C"/>
    <w:rsid w:val="007B2FBD"/>
    <w:rsid w:val="007B31A0"/>
    <w:rsid w:val="007B31E8"/>
    <w:rsid w:val="007B3272"/>
    <w:rsid w:val="007B3312"/>
    <w:rsid w:val="007B332C"/>
    <w:rsid w:val="007B33B2"/>
    <w:rsid w:val="007B3446"/>
    <w:rsid w:val="007B349C"/>
    <w:rsid w:val="007B3519"/>
    <w:rsid w:val="007B3539"/>
    <w:rsid w:val="007B3569"/>
    <w:rsid w:val="007B3589"/>
    <w:rsid w:val="007B35C2"/>
    <w:rsid w:val="007B3693"/>
    <w:rsid w:val="007B370C"/>
    <w:rsid w:val="007B3771"/>
    <w:rsid w:val="007B37A2"/>
    <w:rsid w:val="007B37B0"/>
    <w:rsid w:val="007B37B5"/>
    <w:rsid w:val="007B37F7"/>
    <w:rsid w:val="007B3869"/>
    <w:rsid w:val="007B387E"/>
    <w:rsid w:val="007B388D"/>
    <w:rsid w:val="007B38D6"/>
    <w:rsid w:val="007B3960"/>
    <w:rsid w:val="007B39E0"/>
    <w:rsid w:val="007B3A45"/>
    <w:rsid w:val="007B3AF2"/>
    <w:rsid w:val="007B3BF6"/>
    <w:rsid w:val="007B3C58"/>
    <w:rsid w:val="007B3C6E"/>
    <w:rsid w:val="007B3CD3"/>
    <w:rsid w:val="007B3D0E"/>
    <w:rsid w:val="007B3D1D"/>
    <w:rsid w:val="007B3D48"/>
    <w:rsid w:val="007B3D63"/>
    <w:rsid w:val="007B3D6A"/>
    <w:rsid w:val="007B3D95"/>
    <w:rsid w:val="007B3DA3"/>
    <w:rsid w:val="007B3DA7"/>
    <w:rsid w:val="007B3DB4"/>
    <w:rsid w:val="007B3E0B"/>
    <w:rsid w:val="007B3E20"/>
    <w:rsid w:val="007B3E6E"/>
    <w:rsid w:val="007B4005"/>
    <w:rsid w:val="007B4093"/>
    <w:rsid w:val="007B41B2"/>
    <w:rsid w:val="007B41ED"/>
    <w:rsid w:val="007B41FD"/>
    <w:rsid w:val="007B42E5"/>
    <w:rsid w:val="007B432D"/>
    <w:rsid w:val="007B4366"/>
    <w:rsid w:val="007B43CE"/>
    <w:rsid w:val="007B4484"/>
    <w:rsid w:val="007B452C"/>
    <w:rsid w:val="007B4532"/>
    <w:rsid w:val="007B453D"/>
    <w:rsid w:val="007B456A"/>
    <w:rsid w:val="007B4646"/>
    <w:rsid w:val="007B46AD"/>
    <w:rsid w:val="007B46D4"/>
    <w:rsid w:val="007B46FA"/>
    <w:rsid w:val="007B470B"/>
    <w:rsid w:val="007B4710"/>
    <w:rsid w:val="007B47A2"/>
    <w:rsid w:val="007B47AE"/>
    <w:rsid w:val="007B47DA"/>
    <w:rsid w:val="007B4888"/>
    <w:rsid w:val="007B48C3"/>
    <w:rsid w:val="007B48D1"/>
    <w:rsid w:val="007B490F"/>
    <w:rsid w:val="007B49CE"/>
    <w:rsid w:val="007B4A7D"/>
    <w:rsid w:val="007B4A94"/>
    <w:rsid w:val="007B4AAC"/>
    <w:rsid w:val="007B4B53"/>
    <w:rsid w:val="007B4BB4"/>
    <w:rsid w:val="007B4C4A"/>
    <w:rsid w:val="007B4C78"/>
    <w:rsid w:val="007B4CE4"/>
    <w:rsid w:val="007B4E2C"/>
    <w:rsid w:val="007B4E66"/>
    <w:rsid w:val="007B4E68"/>
    <w:rsid w:val="007B4EF1"/>
    <w:rsid w:val="007B4F86"/>
    <w:rsid w:val="007B4F88"/>
    <w:rsid w:val="007B4F97"/>
    <w:rsid w:val="007B4FDE"/>
    <w:rsid w:val="007B5023"/>
    <w:rsid w:val="007B506C"/>
    <w:rsid w:val="007B50E4"/>
    <w:rsid w:val="007B5138"/>
    <w:rsid w:val="007B51BA"/>
    <w:rsid w:val="007B51ED"/>
    <w:rsid w:val="007B527E"/>
    <w:rsid w:val="007B5397"/>
    <w:rsid w:val="007B53C3"/>
    <w:rsid w:val="007B53FC"/>
    <w:rsid w:val="007B5403"/>
    <w:rsid w:val="007B5405"/>
    <w:rsid w:val="007B5429"/>
    <w:rsid w:val="007B5474"/>
    <w:rsid w:val="007B54E7"/>
    <w:rsid w:val="007B55E7"/>
    <w:rsid w:val="007B5612"/>
    <w:rsid w:val="007B5664"/>
    <w:rsid w:val="007B57C1"/>
    <w:rsid w:val="007B584C"/>
    <w:rsid w:val="007B5851"/>
    <w:rsid w:val="007B587E"/>
    <w:rsid w:val="007B58D9"/>
    <w:rsid w:val="007B5942"/>
    <w:rsid w:val="007B5B70"/>
    <w:rsid w:val="007B5B78"/>
    <w:rsid w:val="007B5B8D"/>
    <w:rsid w:val="007B5C35"/>
    <w:rsid w:val="007B5C39"/>
    <w:rsid w:val="007B5C81"/>
    <w:rsid w:val="007B5C90"/>
    <w:rsid w:val="007B5EBB"/>
    <w:rsid w:val="007B5EF1"/>
    <w:rsid w:val="007B6023"/>
    <w:rsid w:val="007B60AD"/>
    <w:rsid w:val="007B60ED"/>
    <w:rsid w:val="007B6126"/>
    <w:rsid w:val="007B6158"/>
    <w:rsid w:val="007B618D"/>
    <w:rsid w:val="007B61AD"/>
    <w:rsid w:val="007B61DA"/>
    <w:rsid w:val="007B6210"/>
    <w:rsid w:val="007B624B"/>
    <w:rsid w:val="007B62B2"/>
    <w:rsid w:val="007B62DE"/>
    <w:rsid w:val="007B62F2"/>
    <w:rsid w:val="007B6311"/>
    <w:rsid w:val="007B6332"/>
    <w:rsid w:val="007B6344"/>
    <w:rsid w:val="007B6366"/>
    <w:rsid w:val="007B637B"/>
    <w:rsid w:val="007B6396"/>
    <w:rsid w:val="007B6418"/>
    <w:rsid w:val="007B641B"/>
    <w:rsid w:val="007B64D3"/>
    <w:rsid w:val="007B65A1"/>
    <w:rsid w:val="007B6611"/>
    <w:rsid w:val="007B6632"/>
    <w:rsid w:val="007B6675"/>
    <w:rsid w:val="007B667C"/>
    <w:rsid w:val="007B668D"/>
    <w:rsid w:val="007B6811"/>
    <w:rsid w:val="007B685B"/>
    <w:rsid w:val="007B687B"/>
    <w:rsid w:val="007B68D7"/>
    <w:rsid w:val="007B68EB"/>
    <w:rsid w:val="007B6938"/>
    <w:rsid w:val="007B6A03"/>
    <w:rsid w:val="007B6A0C"/>
    <w:rsid w:val="007B6A44"/>
    <w:rsid w:val="007B6A52"/>
    <w:rsid w:val="007B6A74"/>
    <w:rsid w:val="007B6A95"/>
    <w:rsid w:val="007B6ABD"/>
    <w:rsid w:val="007B6B30"/>
    <w:rsid w:val="007B6BF8"/>
    <w:rsid w:val="007B6C73"/>
    <w:rsid w:val="007B6C84"/>
    <w:rsid w:val="007B6CCF"/>
    <w:rsid w:val="007B6D7B"/>
    <w:rsid w:val="007B6DF3"/>
    <w:rsid w:val="007B6F51"/>
    <w:rsid w:val="007B7019"/>
    <w:rsid w:val="007B704A"/>
    <w:rsid w:val="007B710C"/>
    <w:rsid w:val="007B710D"/>
    <w:rsid w:val="007B7124"/>
    <w:rsid w:val="007B7132"/>
    <w:rsid w:val="007B71FE"/>
    <w:rsid w:val="007B720F"/>
    <w:rsid w:val="007B7221"/>
    <w:rsid w:val="007B727A"/>
    <w:rsid w:val="007B7328"/>
    <w:rsid w:val="007B73EA"/>
    <w:rsid w:val="007B7402"/>
    <w:rsid w:val="007B7424"/>
    <w:rsid w:val="007B752B"/>
    <w:rsid w:val="007B7531"/>
    <w:rsid w:val="007B7541"/>
    <w:rsid w:val="007B754E"/>
    <w:rsid w:val="007B7562"/>
    <w:rsid w:val="007B7572"/>
    <w:rsid w:val="007B766C"/>
    <w:rsid w:val="007B76CF"/>
    <w:rsid w:val="007B7754"/>
    <w:rsid w:val="007B7872"/>
    <w:rsid w:val="007B7875"/>
    <w:rsid w:val="007B78F2"/>
    <w:rsid w:val="007B78F8"/>
    <w:rsid w:val="007B793F"/>
    <w:rsid w:val="007B79FF"/>
    <w:rsid w:val="007B7A05"/>
    <w:rsid w:val="007B7B86"/>
    <w:rsid w:val="007B7C9F"/>
    <w:rsid w:val="007B7CB1"/>
    <w:rsid w:val="007B7CCD"/>
    <w:rsid w:val="007B7D21"/>
    <w:rsid w:val="007B7DD1"/>
    <w:rsid w:val="007B7E15"/>
    <w:rsid w:val="007B7E3E"/>
    <w:rsid w:val="007B7E73"/>
    <w:rsid w:val="007B7E85"/>
    <w:rsid w:val="007B7F41"/>
    <w:rsid w:val="007B7FD7"/>
    <w:rsid w:val="007B7FE0"/>
    <w:rsid w:val="007C001E"/>
    <w:rsid w:val="007C003F"/>
    <w:rsid w:val="007C0045"/>
    <w:rsid w:val="007C016F"/>
    <w:rsid w:val="007C01AC"/>
    <w:rsid w:val="007C0210"/>
    <w:rsid w:val="007C02E7"/>
    <w:rsid w:val="007C0305"/>
    <w:rsid w:val="007C0330"/>
    <w:rsid w:val="007C0336"/>
    <w:rsid w:val="007C039D"/>
    <w:rsid w:val="007C03E9"/>
    <w:rsid w:val="007C0499"/>
    <w:rsid w:val="007C04B5"/>
    <w:rsid w:val="007C04DA"/>
    <w:rsid w:val="007C0520"/>
    <w:rsid w:val="007C0523"/>
    <w:rsid w:val="007C052E"/>
    <w:rsid w:val="007C0543"/>
    <w:rsid w:val="007C0553"/>
    <w:rsid w:val="007C0565"/>
    <w:rsid w:val="007C0598"/>
    <w:rsid w:val="007C05F9"/>
    <w:rsid w:val="007C0621"/>
    <w:rsid w:val="007C07D0"/>
    <w:rsid w:val="007C07F5"/>
    <w:rsid w:val="007C081E"/>
    <w:rsid w:val="007C08B0"/>
    <w:rsid w:val="007C0914"/>
    <w:rsid w:val="007C0995"/>
    <w:rsid w:val="007C09BE"/>
    <w:rsid w:val="007C0AA1"/>
    <w:rsid w:val="007C0B6F"/>
    <w:rsid w:val="007C0BA9"/>
    <w:rsid w:val="007C0BB1"/>
    <w:rsid w:val="007C0D13"/>
    <w:rsid w:val="007C0D18"/>
    <w:rsid w:val="007C0D6C"/>
    <w:rsid w:val="007C0D8D"/>
    <w:rsid w:val="007C0DAD"/>
    <w:rsid w:val="007C0E18"/>
    <w:rsid w:val="007C0E26"/>
    <w:rsid w:val="007C0E50"/>
    <w:rsid w:val="007C0E65"/>
    <w:rsid w:val="007C0EEC"/>
    <w:rsid w:val="007C0FC9"/>
    <w:rsid w:val="007C1054"/>
    <w:rsid w:val="007C106E"/>
    <w:rsid w:val="007C1187"/>
    <w:rsid w:val="007C1273"/>
    <w:rsid w:val="007C128C"/>
    <w:rsid w:val="007C12C8"/>
    <w:rsid w:val="007C12F4"/>
    <w:rsid w:val="007C1340"/>
    <w:rsid w:val="007C137D"/>
    <w:rsid w:val="007C1392"/>
    <w:rsid w:val="007C1412"/>
    <w:rsid w:val="007C142F"/>
    <w:rsid w:val="007C144F"/>
    <w:rsid w:val="007C14A8"/>
    <w:rsid w:val="007C14E8"/>
    <w:rsid w:val="007C1519"/>
    <w:rsid w:val="007C162B"/>
    <w:rsid w:val="007C1655"/>
    <w:rsid w:val="007C16A3"/>
    <w:rsid w:val="007C16D1"/>
    <w:rsid w:val="007C172C"/>
    <w:rsid w:val="007C17D9"/>
    <w:rsid w:val="007C1819"/>
    <w:rsid w:val="007C1836"/>
    <w:rsid w:val="007C184C"/>
    <w:rsid w:val="007C1864"/>
    <w:rsid w:val="007C18C6"/>
    <w:rsid w:val="007C18D9"/>
    <w:rsid w:val="007C1973"/>
    <w:rsid w:val="007C1A40"/>
    <w:rsid w:val="007C1BCC"/>
    <w:rsid w:val="007C1BE1"/>
    <w:rsid w:val="007C1C52"/>
    <w:rsid w:val="007C1D55"/>
    <w:rsid w:val="007C1DB5"/>
    <w:rsid w:val="007C1E56"/>
    <w:rsid w:val="007C1E6A"/>
    <w:rsid w:val="007C1EDF"/>
    <w:rsid w:val="007C1EED"/>
    <w:rsid w:val="007C1F07"/>
    <w:rsid w:val="007C1F57"/>
    <w:rsid w:val="007C1F83"/>
    <w:rsid w:val="007C1FB1"/>
    <w:rsid w:val="007C1FD9"/>
    <w:rsid w:val="007C200A"/>
    <w:rsid w:val="007C202C"/>
    <w:rsid w:val="007C20EA"/>
    <w:rsid w:val="007C2137"/>
    <w:rsid w:val="007C2171"/>
    <w:rsid w:val="007C224C"/>
    <w:rsid w:val="007C22AC"/>
    <w:rsid w:val="007C22BC"/>
    <w:rsid w:val="007C22C4"/>
    <w:rsid w:val="007C2347"/>
    <w:rsid w:val="007C23CF"/>
    <w:rsid w:val="007C23D7"/>
    <w:rsid w:val="007C23E6"/>
    <w:rsid w:val="007C23E7"/>
    <w:rsid w:val="007C23FD"/>
    <w:rsid w:val="007C2428"/>
    <w:rsid w:val="007C2461"/>
    <w:rsid w:val="007C2471"/>
    <w:rsid w:val="007C24FC"/>
    <w:rsid w:val="007C2631"/>
    <w:rsid w:val="007C2639"/>
    <w:rsid w:val="007C2793"/>
    <w:rsid w:val="007C27D9"/>
    <w:rsid w:val="007C2829"/>
    <w:rsid w:val="007C2910"/>
    <w:rsid w:val="007C2932"/>
    <w:rsid w:val="007C29BD"/>
    <w:rsid w:val="007C2A32"/>
    <w:rsid w:val="007C2AD9"/>
    <w:rsid w:val="007C2B18"/>
    <w:rsid w:val="007C2B51"/>
    <w:rsid w:val="007C2B73"/>
    <w:rsid w:val="007C2B8C"/>
    <w:rsid w:val="007C2B8E"/>
    <w:rsid w:val="007C2C12"/>
    <w:rsid w:val="007C2C2C"/>
    <w:rsid w:val="007C2D34"/>
    <w:rsid w:val="007C2D4C"/>
    <w:rsid w:val="007C2DD8"/>
    <w:rsid w:val="007C2DF8"/>
    <w:rsid w:val="007C2E13"/>
    <w:rsid w:val="007C2E4C"/>
    <w:rsid w:val="007C2EE3"/>
    <w:rsid w:val="007C2F09"/>
    <w:rsid w:val="007C2F29"/>
    <w:rsid w:val="007C3030"/>
    <w:rsid w:val="007C303A"/>
    <w:rsid w:val="007C304F"/>
    <w:rsid w:val="007C32B7"/>
    <w:rsid w:val="007C3314"/>
    <w:rsid w:val="007C33D8"/>
    <w:rsid w:val="007C33EA"/>
    <w:rsid w:val="007C3403"/>
    <w:rsid w:val="007C34C2"/>
    <w:rsid w:val="007C34EA"/>
    <w:rsid w:val="007C3511"/>
    <w:rsid w:val="007C3529"/>
    <w:rsid w:val="007C3536"/>
    <w:rsid w:val="007C3593"/>
    <w:rsid w:val="007C35E6"/>
    <w:rsid w:val="007C3604"/>
    <w:rsid w:val="007C3620"/>
    <w:rsid w:val="007C36B7"/>
    <w:rsid w:val="007C371E"/>
    <w:rsid w:val="007C375C"/>
    <w:rsid w:val="007C37A4"/>
    <w:rsid w:val="007C37EA"/>
    <w:rsid w:val="007C3812"/>
    <w:rsid w:val="007C3890"/>
    <w:rsid w:val="007C389C"/>
    <w:rsid w:val="007C38A5"/>
    <w:rsid w:val="007C38BC"/>
    <w:rsid w:val="007C396E"/>
    <w:rsid w:val="007C3976"/>
    <w:rsid w:val="007C3977"/>
    <w:rsid w:val="007C3981"/>
    <w:rsid w:val="007C3997"/>
    <w:rsid w:val="007C3A09"/>
    <w:rsid w:val="007C3A6F"/>
    <w:rsid w:val="007C3A76"/>
    <w:rsid w:val="007C3AB1"/>
    <w:rsid w:val="007C3BC0"/>
    <w:rsid w:val="007C3D57"/>
    <w:rsid w:val="007C3D5C"/>
    <w:rsid w:val="007C3D6C"/>
    <w:rsid w:val="007C3E1C"/>
    <w:rsid w:val="007C3EB1"/>
    <w:rsid w:val="007C3F29"/>
    <w:rsid w:val="007C3FB4"/>
    <w:rsid w:val="007C3FCB"/>
    <w:rsid w:val="007C403A"/>
    <w:rsid w:val="007C4142"/>
    <w:rsid w:val="007C4153"/>
    <w:rsid w:val="007C41BB"/>
    <w:rsid w:val="007C4236"/>
    <w:rsid w:val="007C4283"/>
    <w:rsid w:val="007C42C0"/>
    <w:rsid w:val="007C42C2"/>
    <w:rsid w:val="007C4305"/>
    <w:rsid w:val="007C4339"/>
    <w:rsid w:val="007C43CC"/>
    <w:rsid w:val="007C4429"/>
    <w:rsid w:val="007C4445"/>
    <w:rsid w:val="007C44B7"/>
    <w:rsid w:val="007C451D"/>
    <w:rsid w:val="007C4531"/>
    <w:rsid w:val="007C456D"/>
    <w:rsid w:val="007C45A9"/>
    <w:rsid w:val="007C45B2"/>
    <w:rsid w:val="007C4610"/>
    <w:rsid w:val="007C461D"/>
    <w:rsid w:val="007C4634"/>
    <w:rsid w:val="007C4654"/>
    <w:rsid w:val="007C4659"/>
    <w:rsid w:val="007C469B"/>
    <w:rsid w:val="007C46DE"/>
    <w:rsid w:val="007C47DD"/>
    <w:rsid w:val="007C4844"/>
    <w:rsid w:val="007C4845"/>
    <w:rsid w:val="007C4941"/>
    <w:rsid w:val="007C4A05"/>
    <w:rsid w:val="007C4A9F"/>
    <w:rsid w:val="007C4BC8"/>
    <w:rsid w:val="007C4BD9"/>
    <w:rsid w:val="007C4C33"/>
    <w:rsid w:val="007C4CA6"/>
    <w:rsid w:val="007C4CF6"/>
    <w:rsid w:val="007C4D41"/>
    <w:rsid w:val="007C4DD4"/>
    <w:rsid w:val="007C4DDE"/>
    <w:rsid w:val="007C4E00"/>
    <w:rsid w:val="007C4E7E"/>
    <w:rsid w:val="007C4F59"/>
    <w:rsid w:val="007C4FA2"/>
    <w:rsid w:val="007C4FC8"/>
    <w:rsid w:val="007C5035"/>
    <w:rsid w:val="007C503A"/>
    <w:rsid w:val="007C514A"/>
    <w:rsid w:val="007C5226"/>
    <w:rsid w:val="007C523A"/>
    <w:rsid w:val="007C524A"/>
    <w:rsid w:val="007C524C"/>
    <w:rsid w:val="007C526E"/>
    <w:rsid w:val="007C5365"/>
    <w:rsid w:val="007C53CF"/>
    <w:rsid w:val="007C543D"/>
    <w:rsid w:val="007C544C"/>
    <w:rsid w:val="007C5497"/>
    <w:rsid w:val="007C54A0"/>
    <w:rsid w:val="007C5517"/>
    <w:rsid w:val="007C5522"/>
    <w:rsid w:val="007C5523"/>
    <w:rsid w:val="007C557B"/>
    <w:rsid w:val="007C5594"/>
    <w:rsid w:val="007C55FB"/>
    <w:rsid w:val="007C561D"/>
    <w:rsid w:val="007C563E"/>
    <w:rsid w:val="007C5688"/>
    <w:rsid w:val="007C56E3"/>
    <w:rsid w:val="007C575A"/>
    <w:rsid w:val="007C5808"/>
    <w:rsid w:val="007C5861"/>
    <w:rsid w:val="007C5871"/>
    <w:rsid w:val="007C5887"/>
    <w:rsid w:val="007C5918"/>
    <w:rsid w:val="007C5A46"/>
    <w:rsid w:val="007C5A7A"/>
    <w:rsid w:val="007C5AD4"/>
    <w:rsid w:val="007C5B73"/>
    <w:rsid w:val="007C5BD1"/>
    <w:rsid w:val="007C5BDD"/>
    <w:rsid w:val="007C5BE9"/>
    <w:rsid w:val="007C5C63"/>
    <w:rsid w:val="007C5CEC"/>
    <w:rsid w:val="007C5D08"/>
    <w:rsid w:val="007C5D22"/>
    <w:rsid w:val="007C5D43"/>
    <w:rsid w:val="007C5D49"/>
    <w:rsid w:val="007C5D86"/>
    <w:rsid w:val="007C5DAD"/>
    <w:rsid w:val="007C5DF0"/>
    <w:rsid w:val="007C5E65"/>
    <w:rsid w:val="007C5EDD"/>
    <w:rsid w:val="007C5F4B"/>
    <w:rsid w:val="007C6048"/>
    <w:rsid w:val="007C6054"/>
    <w:rsid w:val="007C6114"/>
    <w:rsid w:val="007C6145"/>
    <w:rsid w:val="007C61DE"/>
    <w:rsid w:val="007C621C"/>
    <w:rsid w:val="007C626C"/>
    <w:rsid w:val="007C6397"/>
    <w:rsid w:val="007C63CC"/>
    <w:rsid w:val="007C6429"/>
    <w:rsid w:val="007C6477"/>
    <w:rsid w:val="007C64DC"/>
    <w:rsid w:val="007C64F2"/>
    <w:rsid w:val="007C6500"/>
    <w:rsid w:val="007C6531"/>
    <w:rsid w:val="007C65C4"/>
    <w:rsid w:val="007C65EF"/>
    <w:rsid w:val="007C6645"/>
    <w:rsid w:val="007C6650"/>
    <w:rsid w:val="007C667B"/>
    <w:rsid w:val="007C6687"/>
    <w:rsid w:val="007C66DB"/>
    <w:rsid w:val="007C671C"/>
    <w:rsid w:val="007C6723"/>
    <w:rsid w:val="007C6763"/>
    <w:rsid w:val="007C6777"/>
    <w:rsid w:val="007C6795"/>
    <w:rsid w:val="007C67A8"/>
    <w:rsid w:val="007C67C2"/>
    <w:rsid w:val="007C68B6"/>
    <w:rsid w:val="007C6940"/>
    <w:rsid w:val="007C69F3"/>
    <w:rsid w:val="007C6A6E"/>
    <w:rsid w:val="007C6A96"/>
    <w:rsid w:val="007C6AA8"/>
    <w:rsid w:val="007C6B13"/>
    <w:rsid w:val="007C6B25"/>
    <w:rsid w:val="007C6B33"/>
    <w:rsid w:val="007C6B8B"/>
    <w:rsid w:val="007C6C0E"/>
    <w:rsid w:val="007C6C12"/>
    <w:rsid w:val="007C6C6B"/>
    <w:rsid w:val="007C6CB8"/>
    <w:rsid w:val="007C6CDC"/>
    <w:rsid w:val="007C6CF1"/>
    <w:rsid w:val="007C6D11"/>
    <w:rsid w:val="007C6D21"/>
    <w:rsid w:val="007C6D2D"/>
    <w:rsid w:val="007C6D3F"/>
    <w:rsid w:val="007C6D43"/>
    <w:rsid w:val="007C6DC4"/>
    <w:rsid w:val="007C6E4B"/>
    <w:rsid w:val="007C6E84"/>
    <w:rsid w:val="007C6EC4"/>
    <w:rsid w:val="007C6F4B"/>
    <w:rsid w:val="007C6F57"/>
    <w:rsid w:val="007C6F74"/>
    <w:rsid w:val="007C6F82"/>
    <w:rsid w:val="007C6F86"/>
    <w:rsid w:val="007C702E"/>
    <w:rsid w:val="007C703E"/>
    <w:rsid w:val="007C70D2"/>
    <w:rsid w:val="007C713F"/>
    <w:rsid w:val="007C718D"/>
    <w:rsid w:val="007C71E2"/>
    <w:rsid w:val="007C7227"/>
    <w:rsid w:val="007C723F"/>
    <w:rsid w:val="007C724B"/>
    <w:rsid w:val="007C72B5"/>
    <w:rsid w:val="007C72F2"/>
    <w:rsid w:val="007C72FA"/>
    <w:rsid w:val="007C7369"/>
    <w:rsid w:val="007C737D"/>
    <w:rsid w:val="007C7385"/>
    <w:rsid w:val="007C73CD"/>
    <w:rsid w:val="007C73E1"/>
    <w:rsid w:val="007C743D"/>
    <w:rsid w:val="007C7549"/>
    <w:rsid w:val="007C756A"/>
    <w:rsid w:val="007C758C"/>
    <w:rsid w:val="007C760A"/>
    <w:rsid w:val="007C76A9"/>
    <w:rsid w:val="007C76AC"/>
    <w:rsid w:val="007C7705"/>
    <w:rsid w:val="007C7754"/>
    <w:rsid w:val="007C7773"/>
    <w:rsid w:val="007C7782"/>
    <w:rsid w:val="007C780B"/>
    <w:rsid w:val="007C781E"/>
    <w:rsid w:val="007C787C"/>
    <w:rsid w:val="007C78AC"/>
    <w:rsid w:val="007C78AF"/>
    <w:rsid w:val="007C79B2"/>
    <w:rsid w:val="007C79FD"/>
    <w:rsid w:val="007C7A14"/>
    <w:rsid w:val="007C7A2F"/>
    <w:rsid w:val="007C7A3D"/>
    <w:rsid w:val="007C7A7D"/>
    <w:rsid w:val="007C7AB2"/>
    <w:rsid w:val="007C7AEC"/>
    <w:rsid w:val="007C7B7A"/>
    <w:rsid w:val="007C7B99"/>
    <w:rsid w:val="007C7C66"/>
    <w:rsid w:val="007C7C89"/>
    <w:rsid w:val="007C7D4B"/>
    <w:rsid w:val="007C7D87"/>
    <w:rsid w:val="007C7D95"/>
    <w:rsid w:val="007C7DC3"/>
    <w:rsid w:val="007C7E22"/>
    <w:rsid w:val="007C7E93"/>
    <w:rsid w:val="007C7E9F"/>
    <w:rsid w:val="007C7F60"/>
    <w:rsid w:val="007C7FC2"/>
    <w:rsid w:val="007C7FDE"/>
    <w:rsid w:val="007D002A"/>
    <w:rsid w:val="007D0059"/>
    <w:rsid w:val="007D010B"/>
    <w:rsid w:val="007D0130"/>
    <w:rsid w:val="007D0197"/>
    <w:rsid w:val="007D0198"/>
    <w:rsid w:val="007D01D6"/>
    <w:rsid w:val="007D024E"/>
    <w:rsid w:val="007D02CC"/>
    <w:rsid w:val="007D02D5"/>
    <w:rsid w:val="007D02E5"/>
    <w:rsid w:val="007D0328"/>
    <w:rsid w:val="007D0337"/>
    <w:rsid w:val="007D0346"/>
    <w:rsid w:val="007D036B"/>
    <w:rsid w:val="007D041F"/>
    <w:rsid w:val="007D045B"/>
    <w:rsid w:val="007D049F"/>
    <w:rsid w:val="007D04CC"/>
    <w:rsid w:val="007D04F3"/>
    <w:rsid w:val="007D04F6"/>
    <w:rsid w:val="007D0501"/>
    <w:rsid w:val="007D0544"/>
    <w:rsid w:val="007D05C0"/>
    <w:rsid w:val="007D068B"/>
    <w:rsid w:val="007D06C3"/>
    <w:rsid w:val="007D076C"/>
    <w:rsid w:val="007D07F1"/>
    <w:rsid w:val="007D0875"/>
    <w:rsid w:val="007D08C6"/>
    <w:rsid w:val="007D08C8"/>
    <w:rsid w:val="007D08EA"/>
    <w:rsid w:val="007D0920"/>
    <w:rsid w:val="007D094E"/>
    <w:rsid w:val="007D0974"/>
    <w:rsid w:val="007D0986"/>
    <w:rsid w:val="007D098D"/>
    <w:rsid w:val="007D09A6"/>
    <w:rsid w:val="007D09F7"/>
    <w:rsid w:val="007D0A27"/>
    <w:rsid w:val="007D0AB3"/>
    <w:rsid w:val="007D0B29"/>
    <w:rsid w:val="007D0BCA"/>
    <w:rsid w:val="007D0BE3"/>
    <w:rsid w:val="007D0C32"/>
    <w:rsid w:val="007D0C81"/>
    <w:rsid w:val="007D0CD9"/>
    <w:rsid w:val="007D0D14"/>
    <w:rsid w:val="007D0D1B"/>
    <w:rsid w:val="007D0D87"/>
    <w:rsid w:val="007D0DB5"/>
    <w:rsid w:val="007D0E35"/>
    <w:rsid w:val="007D0E66"/>
    <w:rsid w:val="007D0E99"/>
    <w:rsid w:val="007D0ED8"/>
    <w:rsid w:val="007D0EE4"/>
    <w:rsid w:val="007D0F1C"/>
    <w:rsid w:val="007D0FAF"/>
    <w:rsid w:val="007D0FBA"/>
    <w:rsid w:val="007D0FF4"/>
    <w:rsid w:val="007D1021"/>
    <w:rsid w:val="007D1071"/>
    <w:rsid w:val="007D107D"/>
    <w:rsid w:val="007D10C1"/>
    <w:rsid w:val="007D1117"/>
    <w:rsid w:val="007D1385"/>
    <w:rsid w:val="007D1390"/>
    <w:rsid w:val="007D1436"/>
    <w:rsid w:val="007D154B"/>
    <w:rsid w:val="007D15F6"/>
    <w:rsid w:val="007D1632"/>
    <w:rsid w:val="007D1643"/>
    <w:rsid w:val="007D16A5"/>
    <w:rsid w:val="007D16CE"/>
    <w:rsid w:val="007D16D9"/>
    <w:rsid w:val="007D16E5"/>
    <w:rsid w:val="007D1711"/>
    <w:rsid w:val="007D1727"/>
    <w:rsid w:val="007D1778"/>
    <w:rsid w:val="007D17B0"/>
    <w:rsid w:val="007D1932"/>
    <w:rsid w:val="007D1972"/>
    <w:rsid w:val="007D1991"/>
    <w:rsid w:val="007D1B1D"/>
    <w:rsid w:val="007D1B2F"/>
    <w:rsid w:val="007D1B50"/>
    <w:rsid w:val="007D1BA5"/>
    <w:rsid w:val="007D1BF6"/>
    <w:rsid w:val="007D1BFF"/>
    <w:rsid w:val="007D1C13"/>
    <w:rsid w:val="007D1C1E"/>
    <w:rsid w:val="007D1C4F"/>
    <w:rsid w:val="007D1C57"/>
    <w:rsid w:val="007D1CB7"/>
    <w:rsid w:val="007D1CBC"/>
    <w:rsid w:val="007D1D4E"/>
    <w:rsid w:val="007D1D76"/>
    <w:rsid w:val="007D1D9D"/>
    <w:rsid w:val="007D1F43"/>
    <w:rsid w:val="007D1FF1"/>
    <w:rsid w:val="007D2022"/>
    <w:rsid w:val="007D2084"/>
    <w:rsid w:val="007D2118"/>
    <w:rsid w:val="007D2149"/>
    <w:rsid w:val="007D2197"/>
    <w:rsid w:val="007D225B"/>
    <w:rsid w:val="007D22E5"/>
    <w:rsid w:val="007D2350"/>
    <w:rsid w:val="007D246A"/>
    <w:rsid w:val="007D247F"/>
    <w:rsid w:val="007D253C"/>
    <w:rsid w:val="007D25E0"/>
    <w:rsid w:val="007D25E8"/>
    <w:rsid w:val="007D266B"/>
    <w:rsid w:val="007D26C2"/>
    <w:rsid w:val="007D2786"/>
    <w:rsid w:val="007D27E6"/>
    <w:rsid w:val="007D28A4"/>
    <w:rsid w:val="007D28E2"/>
    <w:rsid w:val="007D2950"/>
    <w:rsid w:val="007D296C"/>
    <w:rsid w:val="007D299D"/>
    <w:rsid w:val="007D2A2D"/>
    <w:rsid w:val="007D2A45"/>
    <w:rsid w:val="007D2A5A"/>
    <w:rsid w:val="007D2B78"/>
    <w:rsid w:val="007D2BA8"/>
    <w:rsid w:val="007D2C9C"/>
    <w:rsid w:val="007D2CF1"/>
    <w:rsid w:val="007D2CFD"/>
    <w:rsid w:val="007D2E28"/>
    <w:rsid w:val="007D2E93"/>
    <w:rsid w:val="007D2EBC"/>
    <w:rsid w:val="007D2F9B"/>
    <w:rsid w:val="007D2F9D"/>
    <w:rsid w:val="007D2FA2"/>
    <w:rsid w:val="007D2FC9"/>
    <w:rsid w:val="007D3082"/>
    <w:rsid w:val="007D30D9"/>
    <w:rsid w:val="007D31B7"/>
    <w:rsid w:val="007D3286"/>
    <w:rsid w:val="007D32AA"/>
    <w:rsid w:val="007D33CF"/>
    <w:rsid w:val="007D33D3"/>
    <w:rsid w:val="007D34DB"/>
    <w:rsid w:val="007D350D"/>
    <w:rsid w:val="007D3540"/>
    <w:rsid w:val="007D3573"/>
    <w:rsid w:val="007D35E2"/>
    <w:rsid w:val="007D3634"/>
    <w:rsid w:val="007D3667"/>
    <w:rsid w:val="007D366E"/>
    <w:rsid w:val="007D36A9"/>
    <w:rsid w:val="007D3703"/>
    <w:rsid w:val="007D370D"/>
    <w:rsid w:val="007D375D"/>
    <w:rsid w:val="007D377C"/>
    <w:rsid w:val="007D37E2"/>
    <w:rsid w:val="007D37E9"/>
    <w:rsid w:val="007D3844"/>
    <w:rsid w:val="007D3890"/>
    <w:rsid w:val="007D393D"/>
    <w:rsid w:val="007D394A"/>
    <w:rsid w:val="007D39A9"/>
    <w:rsid w:val="007D39E3"/>
    <w:rsid w:val="007D3A74"/>
    <w:rsid w:val="007D3A89"/>
    <w:rsid w:val="007D3BBD"/>
    <w:rsid w:val="007D3C76"/>
    <w:rsid w:val="007D3D4B"/>
    <w:rsid w:val="007D3D7B"/>
    <w:rsid w:val="007D3E73"/>
    <w:rsid w:val="007D3E76"/>
    <w:rsid w:val="007D3EAA"/>
    <w:rsid w:val="007D3EBA"/>
    <w:rsid w:val="007D3EFF"/>
    <w:rsid w:val="007D3F64"/>
    <w:rsid w:val="007D3FF3"/>
    <w:rsid w:val="007D406E"/>
    <w:rsid w:val="007D40F2"/>
    <w:rsid w:val="007D4169"/>
    <w:rsid w:val="007D416C"/>
    <w:rsid w:val="007D41B1"/>
    <w:rsid w:val="007D41D2"/>
    <w:rsid w:val="007D4347"/>
    <w:rsid w:val="007D436D"/>
    <w:rsid w:val="007D4392"/>
    <w:rsid w:val="007D43DC"/>
    <w:rsid w:val="007D441F"/>
    <w:rsid w:val="007D444E"/>
    <w:rsid w:val="007D44A4"/>
    <w:rsid w:val="007D44B5"/>
    <w:rsid w:val="007D465D"/>
    <w:rsid w:val="007D46C8"/>
    <w:rsid w:val="007D46D9"/>
    <w:rsid w:val="007D4732"/>
    <w:rsid w:val="007D4761"/>
    <w:rsid w:val="007D479B"/>
    <w:rsid w:val="007D47F3"/>
    <w:rsid w:val="007D482A"/>
    <w:rsid w:val="007D486A"/>
    <w:rsid w:val="007D4898"/>
    <w:rsid w:val="007D48CC"/>
    <w:rsid w:val="007D4A33"/>
    <w:rsid w:val="007D4A7A"/>
    <w:rsid w:val="007D4A9E"/>
    <w:rsid w:val="007D4ABC"/>
    <w:rsid w:val="007D4AFB"/>
    <w:rsid w:val="007D4B80"/>
    <w:rsid w:val="007D4BAE"/>
    <w:rsid w:val="007D4CB0"/>
    <w:rsid w:val="007D4D05"/>
    <w:rsid w:val="007D4D1F"/>
    <w:rsid w:val="007D4D69"/>
    <w:rsid w:val="007D4E17"/>
    <w:rsid w:val="007D4E19"/>
    <w:rsid w:val="007D4E4A"/>
    <w:rsid w:val="007D4E6F"/>
    <w:rsid w:val="007D4E7A"/>
    <w:rsid w:val="007D4EA3"/>
    <w:rsid w:val="007D4EC7"/>
    <w:rsid w:val="007D4F00"/>
    <w:rsid w:val="007D4FC2"/>
    <w:rsid w:val="007D4FC9"/>
    <w:rsid w:val="007D4FCF"/>
    <w:rsid w:val="007D5119"/>
    <w:rsid w:val="007D514A"/>
    <w:rsid w:val="007D51FC"/>
    <w:rsid w:val="007D5280"/>
    <w:rsid w:val="007D52CA"/>
    <w:rsid w:val="007D52EB"/>
    <w:rsid w:val="007D52FC"/>
    <w:rsid w:val="007D539D"/>
    <w:rsid w:val="007D53AF"/>
    <w:rsid w:val="007D5404"/>
    <w:rsid w:val="007D5730"/>
    <w:rsid w:val="007D5738"/>
    <w:rsid w:val="007D579E"/>
    <w:rsid w:val="007D57AC"/>
    <w:rsid w:val="007D57B5"/>
    <w:rsid w:val="007D58A1"/>
    <w:rsid w:val="007D5954"/>
    <w:rsid w:val="007D5976"/>
    <w:rsid w:val="007D59E5"/>
    <w:rsid w:val="007D59F8"/>
    <w:rsid w:val="007D5A45"/>
    <w:rsid w:val="007D5A89"/>
    <w:rsid w:val="007D5B09"/>
    <w:rsid w:val="007D5B56"/>
    <w:rsid w:val="007D5BC3"/>
    <w:rsid w:val="007D5BF6"/>
    <w:rsid w:val="007D5C97"/>
    <w:rsid w:val="007D5C9B"/>
    <w:rsid w:val="007D5CA7"/>
    <w:rsid w:val="007D5CD0"/>
    <w:rsid w:val="007D5CEB"/>
    <w:rsid w:val="007D5D18"/>
    <w:rsid w:val="007D5D30"/>
    <w:rsid w:val="007D5DBD"/>
    <w:rsid w:val="007D5DCC"/>
    <w:rsid w:val="007D5DFF"/>
    <w:rsid w:val="007D5E13"/>
    <w:rsid w:val="007D5E7C"/>
    <w:rsid w:val="007D5EB4"/>
    <w:rsid w:val="007D5F84"/>
    <w:rsid w:val="007D60C2"/>
    <w:rsid w:val="007D6143"/>
    <w:rsid w:val="007D616A"/>
    <w:rsid w:val="007D61A9"/>
    <w:rsid w:val="007D61F4"/>
    <w:rsid w:val="007D61FF"/>
    <w:rsid w:val="007D623E"/>
    <w:rsid w:val="007D62C2"/>
    <w:rsid w:val="007D62F2"/>
    <w:rsid w:val="007D633B"/>
    <w:rsid w:val="007D6384"/>
    <w:rsid w:val="007D6402"/>
    <w:rsid w:val="007D6450"/>
    <w:rsid w:val="007D6572"/>
    <w:rsid w:val="007D65C8"/>
    <w:rsid w:val="007D65FB"/>
    <w:rsid w:val="007D6667"/>
    <w:rsid w:val="007D6679"/>
    <w:rsid w:val="007D6705"/>
    <w:rsid w:val="007D6770"/>
    <w:rsid w:val="007D67D4"/>
    <w:rsid w:val="007D688C"/>
    <w:rsid w:val="007D68FB"/>
    <w:rsid w:val="007D696C"/>
    <w:rsid w:val="007D69BD"/>
    <w:rsid w:val="007D69D8"/>
    <w:rsid w:val="007D6A1A"/>
    <w:rsid w:val="007D6A59"/>
    <w:rsid w:val="007D6A61"/>
    <w:rsid w:val="007D6AE5"/>
    <w:rsid w:val="007D6B4E"/>
    <w:rsid w:val="007D6C32"/>
    <w:rsid w:val="007D6C6D"/>
    <w:rsid w:val="007D6C71"/>
    <w:rsid w:val="007D6D88"/>
    <w:rsid w:val="007D6DBF"/>
    <w:rsid w:val="007D6E4D"/>
    <w:rsid w:val="007D6E8B"/>
    <w:rsid w:val="007D6EF0"/>
    <w:rsid w:val="007D6FA7"/>
    <w:rsid w:val="007D7004"/>
    <w:rsid w:val="007D701A"/>
    <w:rsid w:val="007D705A"/>
    <w:rsid w:val="007D705D"/>
    <w:rsid w:val="007D70D9"/>
    <w:rsid w:val="007D713B"/>
    <w:rsid w:val="007D7147"/>
    <w:rsid w:val="007D71CE"/>
    <w:rsid w:val="007D7281"/>
    <w:rsid w:val="007D72B4"/>
    <w:rsid w:val="007D72CB"/>
    <w:rsid w:val="007D738D"/>
    <w:rsid w:val="007D7396"/>
    <w:rsid w:val="007D73A9"/>
    <w:rsid w:val="007D73D1"/>
    <w:rsid w:val="007D73FC"/>
    <w:rsid w:val="007D742E"/>
    <w:rsid w:val="007D74A5"/>
    <w:rsid w:val="007D74DE"/>
    <w:rsid w:val="007D752B"/>
    <w:rsid w:val="007D757D"/>
    <w:rsid w:val="007D758F"/>
    <w:rsid w:val="007D75E6"/>
    <w:rsid w:val="007D75F8"/>
    <w:rsid w:val="007D763C"/>
    <w:rsid w:val="007D764C"/>
    <w:rsid w:val="007D7662"/>
    <w:rsid w:val="007D76E8"/>
    <w:rsid w:val="007D77EA"/>
    <w:rsid w:val="007D77ED"/>
    <w:rsid w:val="007D783E"/>
    <w:rsid w:val="007D787C"/>
    <w:rsid w:val="007D7899"/>
    <w:rsid w:val="007D78A6"/>
    <w:rsid w:val="007D78BB"/>
    <w:rsid w:val="007D78D3"/>
    <w:rsid w:val="007D79B6"/>
    <w:rsid w:val="007D79F3"/>
    <w:rsid w:val="007D7A03"/>
    <w:rsid w:val="007D7A6F"/>
    <w:rsid w:val="007D7AA3"/>
    <w:rsid w:val="007D7BA6"/>
    <w:rsid w:val="007D7BA9"/>
    <w:rsid w:val="007D7BBB"/>
    <w:rsid w:val="007D7C6D"/>
    <w:rsid w:val="007D7C87"/>
    <w:rsid w:val="007D7CB6"/>
    <w:rsid w:val="007D7D35"/>
    <w:rsid w:val="007D7D62"/>
    <w:rsid w:val="007D7D7C"/>
    <w:rsid w:val="007D7DDB"/>
    <w:rsid w:val="007D7E6A"/>
    <w:rsid w:val="007D7E6B"/>
    <w:rsid w:val="007D7E6D"/>
    <w:rsid w:val="007D7F13"/>
    <w:rsid w:val="007D7F3B"/>
    <w:rsid w:val="007D7F7F"/>
    <w:rsid w:val="007D7FF5"/>
    <w:rsid w:val="007D7FFE"/>
    <w:rsid w:val="007E0014"/>
    <w:rsid w:val="007E0036"/>
    <w:rsid w:val="007E003F"/>
    <w:rsid w:val="007E0117"/>
    <w:rsid w:val="007E0199"/>
    <w:rsid w:val="007E0271"/>
    <w:rsid w:val="007E035A"/>
    <w:rsid w:val="007E0381"/>
    <w:rsid w:val="007E03B8"/>
    <w:rsid w:val="007E040A"/>
    <w:rsid w:val="007E0566"/>
    <w:rsid w:val="007E05AD"/>
    <w:rsid w:val="007E0600"/>
    <w:rsid w:val="007E06C1"/>
    <w:rsid w:val="007E0700"/>
    <w:rsid w:val="007E077A"/>
    <w:rsid w:val="007E0796"/>
    <w:rsid w:val="007E082B"/>
    <w:rsid w:val="007E085C"/>
    <w:rsid w:val="007E0B32"/>
    <w:rsid w:val="007E0B4F"/>
    <w:rsid w:val="007E0B6F"/>
    <w:rsid w:val="007E0C6C"/>
    <w:rsid w:val="007E0D64"/>
    <w:rsid w:val="007E0D71"/>
    <w:rsid w:val="007E0DCB"/>
    <w:rsid w:val="007E0DE9"/>
    <w:rsid w:val="007E0E14"/>
    <w:rsid w:val="007E0E81"/>
    <w:rsid w:val="007E0EB4"/>
    <w:rsid w:val="007E0F35"/>
    <w:rsid w:val="007E1051"/>
    <w:rsid w:val="007E1081"/>
    <w:rsid w:val="007E1083"/>
    <w:rsid w:val="007E10C8"/>
    <w:rsid w:val="007E10F1"/>
    <w:rsid w:val="007E10F6"/>
    <w:rsid w:val="007E111F"/>
    <w:rsid w:val="007E1127"/>
    <w:rsid w:val="007E11AB"/>
    <w:rsid w:val="007E11E8"/>
    <w:rsid w:val="007E1286"/>
    <w:rsid w:val="007E12B0"/>
    <w:rsid w:val="007E12B9"/>
    <w:rsid w:val="007E1319"/>
    <w:rsid w:val="007E133E"/>
    <w:rsid w:val="007E1349"/>
    <w:rsid w:val="007E1360"/>
    <w:rsid w:val="007E13EF"/>
    <w:rsid w:val="007E14AB"/>
    <w:rsid w:val="007E1524"/>
    <w:rsid w:val="007E1559"/>
    <w:rsid w:val="007E157E"/>
    <w:rsid w:val="007E1621"/>
    <w:rsid w:val="007E169D"/>
    <w:rsid w:val="007E16FF"/>
    <w:rsid w:val="007E175C"/>
    <w:rsid w:val="007E1765"/>
    <w:rsid w:val="007E17E7"/>
    <w:rsid w:val="007E17FA"/>
    <w:rsid w:val="007E181E"/>
    <w:rsid w:val="007E18CC"/>
    <w:rsid w:val="007E1933"/>
    <w:rsid w:val="007E19BA"/>
    <w:rsid w:val="007E19CC"/>
    <w:rsid w:val="007E19F3"/>
    <w:rsid w:val="007E1A04"/>
    <w:rsid w:val="007E1B34"/>
    <w:rsid w:val="007E1C85"/>
    <w:rsid w:val="007E1D9C"/>
    <w:rsid w:val="007E1DA1"/>
    <w:rsid w:val="007E1DCE"/>
    <w:rsid w:val="007E1E43"/>
    <w:rsid w:val="007E1E70"/>
    <w:rsid w:val="007E1EAB"/>
    <w:rsid w:val="007E1F7B"/>
    <w:rsid w:val="007E1FD5"/>
    <w:rsid w:val="007E2000"/>
    <w:rsid w:val="007E2029"/>
    <w:rsid w:val="007E206E"/>
    <w:rsid w:val="007E20DC"/>
    <w:rsid w:val="007E21D7"/>
    <w:rsid w:val="007E2220"/>
    <w:rsid w:val="007E2241"/>
    <w:rsid w:val="007E22A6"/>
    <w:rsid w:val="007E2329"/>
    <w:rsid w:val="007E2337"/>
    <w:rsid w:val="007E2382"/>
    <w:rsid w:val="007E23FA"/>
    <w:rsid w:val="007E2463"/>
    <w:rsid w:val="007E2469"/>
    <w:rsid w:val="007E2492"/>
    <w:rsid w:val="007E24E3"/>
    <w:rsid w:val="007E2530"/>
    <w:rsid w:val="007E2531"/>
    <w:rsid w:val="007E2553"/>
    <w:rsid w:val="007E25B9"/>
    <w:rsid w:val="007E2638"/>
    <w:rsid w:val="007E2792"/>
    <w:rsid w:val="007E2A3C"/>
    <w:rsid w:val="007E2B71"/>
    <w:rsid w:val="007E2BC4"/>
    <w:rsid w:val="007E2C5F"/>
    <w:rsid w:val="007E2CA2"/>
    <w:rsid w:val="007E2CD5"/>
    <w:rsid w:val="007E2D1A"/>
    <w:rsid w:val="007E2E72"/>
    <w:rsid w:val="007E2E86"/>
    <w:rsid w:val="007E2EB0"/>
    <w:rsid w:val="007E2EB4"/>
    <w:rsid w:val="007E2F2E"/>
    <w:rsid w:val="007E2F4C"/>
    <w:rsid w:val="007E2F63"/>
    <w:rsid w:val="007E2F92"/>
    <w:rsid w:val="007E2F9F"/>
    <w:rsid w:val="007E2FDC"/>
    <w:rsid w:val="007E3022"/>
    <w:rsid w:val="007E306F"/>
    <w:rsid w:val="007E30C9"/>
    <w:rsid w:val="007E31B9"/>
    <w:rsid w:val="007E31FF"/>
    <w:rsid w:val="007E3225"/>
    <w:rsid w:val="007E3245"/>
    <w:rsid w:val="007E3278"/>
    <w:rsid w:val="007E333D"/>
    <w:rsid w:val="007E343F"/>
    <w:rsid w:val="007E34AC"/>
    <w:rsid w:val="007E3505"/>
    <w:rsid w:val="007E353E"/>
    <w:rsid w:val="007E362B"/>
    <w:rsid w:val="007E3643"/>
    <w:rsid w:val="007E37B9"/>
    <w:rsid w:val="007E37BA"/>
    <w:rsid w:val="007E3801"/>
    <w:rsid w:val="007E3809"/>
    <w:rsid w:val="007E3822"/>
    <w:rsid w:val="007E38C8"/>
    <w:rsid w:val="007E38D5"/>
    <w:rsid w:val="007E38E4"/>
    <w:rsid w:val="007E3900"/>
    <w:rsid w:val="007E3906"/>
    <w:rsid w:val="007E393E"/>
    <w:rsid w:val="007E395C"/>
    <w:rsid w:val="007E39F6"/>
    <w:rsid w:val="007E3A0A"/>
    <w:rsid w:val="007E3A35"/>
    <w:rsid w:val="007E3A5E"/>
    <w:rsid w:val="007E3A6E"/>
    <w:rsid w:val="007E3B45"/>
    <w:rsid w:val="007E3B7B"/>
    <w:rsid w:val="007E3BED"/>
    <w:rsid w:val="007E3C82"/>
    <w:rsid w:val="007E3DF1"/>
    <w:rsid w:val="007E3DF2"/>
    <w:rsid w:val="007E3E44"/>
    <w:rsid w:val="007E3F9E"/>
    <w:rsid w:val="007E3FA0"/>
    <w:rsid w:val="007E404F"/>
    <w:rsid w:val="007E40A0"/>
    <w:rsid w:val="007E40EA"/>
    <w:rsid w:val="007E40FD"/>
    <w:rsid w:val="007E4147"/>
    <w:rsid w:val="007E415E"/>
    <w:rsid w:val="007E41A9"/>
    <w:rsid w:val="007E41B7"/>
    <w:rsid w:val="007E41BF"/>
    <w:rsid w:val="007E422E"/>
    <w:rsid w:val="007E424B"/>
    <w:rsid w:val="007E426F"/>
    <w:rsid w:val="007E4281"/>
    <w:rsid w:val="007E4309"/>
    <w:rsid w:val="007E432F"/>
    <w:rsid w:val="007E4354"/>
    <w:rsid w:val="007E4356"/>
    <w:rsid w:val="007E4360"/>
    <w:rsid w:val="007E4490"/>
    <w:rsid w:val="007E44A1"/>
    <w:rsid w:val="007E4571"/>
    <w:rsid w:val="007E467F"/>
    <w:rsid w:val="007E46B2"/>
    <w:rsid w:val="007E46D1"/>
    <w:rsid w:val="007E471E"/>
    <w:rsid w:val="007E4744"/>
    <w:rsid w:val="007E476B"/>
    <w:rsid w:val="007E478F"/>
    <w:rsid w:val="007E4823"/>
    <w:rsid w:val="007E4859"/>
    <w:rsid w:val="007E488B"/>
    <w:rsid w:val="007E4916"/>
    <w:rsid w:val="007E4949"/>
    <w:rsid w:val="007E4960"/>
    <w:rsid w:val="007E49BC"/>
    <w:rsid w:val="007E49E7"/>
    <w:rsid w:val="007E4AE8"/>
    <w:rsid w:val="007E4AF7"/>
    <w:rsid w:val="007E4B30"/>
    <w:rsid w:val="007E4B35"/>
    <w:rsid w:val="007E4B40"/>
    <w:rsid w:val="007E4B76"/>
    <w:rsid w:val="007E4BBC"/>
    <w:rsid w:val="007E4BC1"/>
    <w:rsid w:val="007E4BC3"/>
    <w:rsid w:val="007E4BF9"/>
    <w:rsid w:val="007E4C1F"/>
    <w:rsid w:val="007E4C7D"/>
    <w:rsid w:val="007E4C9A"/>
    <w:rsid w:val="007E4CD3"/>
    <w:rsid w:val="007E4D43"/>
    <w:rsid w:val="007E4DCB"/>
    <w:rsid w:val="007E4E5D"/>
    <w:rsid w:val="007E4E7E"/>
    <w:rsid w:val="007E4EA2"/>
    <w:rsid w:val="007E4EF7"/>
    <w:rsid w:val="007E4F0E"/>
    <w:rsid w:val="007E4F70"/>
    <w:rsid w:val="007E4F92"/>
    <w:rsid w:val="007E4FFA"/>
    <w:rsid w:val="007E5061"/>
    <w:rsid w:val="007E5158"/>
    <w:rsid w:val="007E51CB"/>
    <w:rsid w:val="007E5272"/>
    <w:rsid w:val="007E52AE"/>
    <w:rsid w:val="007E52E0"/>
    <w:rsid w:val="007E5305"/>
    <w:rsid w:val="007E53C1"/>
    <w:rsid w:val="007E53EE"/>
    <w:rsid w:val="007E54D9"/>
    <w:rsid w:val="007E5526"/>
    <w:rsid w:val="007E5547"/>
    <w:rsid w:val="007E55C8"/>
    <w:rsid w:val="007E55FB"/>
    <w:rsid w:val="007E5635"/>
    <w:rsid w:val="007E566E"/>
    <w:rsid w:val="007E5765"/>
    <w:rsid w:val="007E576D"/>
    <w:rsid w:val="007E57A3"/>
    <w:rsid w:val="007E580A"/>
    <w:rsid w:val="007E584B"/>
    <w:rsid w:val="007E585C"/>
    <w:rsid w:val="007E58C1"/>
    <w:rsid w:val="007E58D1"/>
    <w:rsid w:val="007E5913"/>
    <w:rsid w:val="007E593B"/>
    <w:rsid w:val="007E5943"/>
    <w:rsid w:val="007E59B5"/>
    <w:rsid w:val="007E59DA"/>
    <w:rsid w:val="007E5A23"/>
    <w:rsid w:val="007E5A59"/>
    <w:rsid w:val="007E5A5C"/>
    <w:rsid w:val="007E5A9D"/>
    <w:rsid w:val="007E5AFB"/>
    <w:rsid w:val="007E5B0D"/>
    <w:rsid w:val="007E5B8B"/>
    <w:rsid w:val="007E5BAB"/>
    <w:rsid w:val="007E5D60"/>
    <w:rsid w:val="007E5D8E"/>
    <w:rsid w:val="007E5D9D"/>
    <w:rsid w:val="007E5E8B"/>
    <w:rsid w:val="007E5EA0"/>
    <w:rsid w:val="007E5F51"/>
    <w:rsid w:val="007E5F83"/>
    <w:rsid w:val="007E5F8A"/>
    <w:rsid w:val="007E5FF1"/>
    <w:rsid w:val="007E5FF3"/>
    <w:rsid w:val="007E602E"/>
    <w:rsid w:val="007E6033"/>
    <w:rsid w:val="007E606C"/>
    <w:rsid w:val="007E608B"/>
    <w:rsid w:val="007E60E1"/>
    <w:rsid w:val="007E61A0"/>
    <w:rsid w:val="007E6203"/>
    <w:rsid w:val="007E62BE"/>
    <w:rsid w:val="007E6317"/>
    <w:rsid w:val="007E6348"/>
    <w:rsid w:val="007E637E"/>
    <w:rsid w:val="007E63AE"/>
    <w:rsid w:val="007E6461"/>
    <w:rsid w:val="007E64A6"/>
    <w:rsid w:val="007E64AD"/>
    <w:rsid w:val="007E64EA"/>
    <w:rsid w:val="007E655A"/>
    <w:rsid w:val="007E659B"/>
    <w:rsid w:val="007E6617"/>
    <w:rsid w:val="007E665C"/>
    <w:rsid w:val="007E66A0"/>
    <w:rsid w:val="007E66B2"/>
    <w:rsid w:val="007E66FA"/>
    <w:rsid w:val="007E6710"/>
    <w:rsid w:val="007E67AE"/>
    <w:rsid w:val="007E6844"/>
    <w:rsid w:val="007E6883"/>
    <w:rsid w:val="007E6961"/>
    <w:rsid w:val="007E6963"/>
    <w:rsid w:val="007E6981"/>
    <w:rsid w:val="007E6A06"/>
    <w:rsid w:val="007E6A66"/>
    <w:rsid w:val="007E6AA2"/>
    <w:rsid w:val="007E6B36"/>
    <w:rsid w:val="007E6B41"/>
    <w:rsid w:val="007E6B45"/>
    <w:rsid w:val="007E6B81"/>
    <w:rsid w:val="007E6B87"/>
    <w:rsid w:val="007E6BAC"/>
    <w:rsid w:val="007E6C75"/>
    <w:rsid w:val="007E6C80"/>
    <w:rsid w:val="007E6CD8"/>
    <w:rsid w:val="007E6CDB"/>
    <w:rsid w:val="007E6D93"/>
    <w:rsid w:val="007E6D9D"/>
    <w:rsid w:val="007E6DB4"/>
    <w:rsid w:val="007E6DD8"/>
    <w:rsid w:val="007E6DDF"/>
    <w:rsid w:val="007E6E5C"/>
    <w:rsid w:val="007E6E61"/>
    <w:rsid w:val="007E6EE9"/>
    <w:rsid w:val="007E6EF5"/>
    <w:rsid w:val="007E6F2A"/>
    <w:rsid w:val="007E6F43"/>
    <w:rsid w:val="007E700A"/>
    <w:rsid w:val="007E701F"/>
    <w:rsid w:val="007E7040"/>
    <w:rsid w:val="007E70B6"/>
    <w:rsid w:val="007E7126"/>
    <w:rsid w:val="007E71F6"/>
    <w:rsid w:val="007E72BC"/>
    <w:rsid w:val="007E72E6"/>
    <w:rsid w:val="007E732D"/>
    <w:rsid w:val="007E7369"/>
    <w:rsid w:val="007E7391"/>
    <w:rsid w:val="007E73B2"/>
    <w:rsid w:val="007E73DD"/>
    <w:rsid w:val="007E741C"/>
    <w:rsid w:val="007E744B"/>
    <w:rsid w:val="007E7473"/>
    <w:rsid w:val="007E748D"/>
    <w:rsid w:val="007E74CF"/>
    <w:rsid w:val="007E7531"/>
    <w:rsid w:val="007E7581"/>
    <w:rsid w:val="007E7596"/>
    <w:rsid w:val="007E75B2"/>
    <w:rsid w:val="007E763F"/>
    <w:rsid w:val="007E7663"/>
    <w:rsid w:val="007E7711"/>
    <w:rsid w:val="007E77B8"/>
    <w:rsid w:val="007E7801"/>
    <w:rsid w:val="007E7822"/>
    <w:rsid w:val="007E78BD"/>
    <w:rsid w:val="007E7949"/>
    <w:rsid w:val="007E79A1"/>
    <w:rsid w:val="007E79E1"/>
    <w:rsid w:val="007E7A40"/>
    <w:rsid w:val="007E7A87"/>
    <w:rsid w:val="007E7AE1"/>
    <w:rsid w:val="007E7BCA"/>
    <w:rsid w:val="007E7C03"/>
    <w:rsid w:val="007E7C1F"/>
    <w:rsid w:val="007E7CAF"/>
    <w:rsid w:val="007E7D33"/>
    <w:rsid w:val="007E7DD5"/>
    <w:rsid w:val="007E7DF7"/>
    <w:rsid w:val="007E7E9E"/>
    <w:rsid w:val="007E7EF4"/>
    <w:rsid w:val="007E7F0E"/>
    <w:rsid w:val="007E7F3F"/>
    <w:rsid w:val="007E7F80"/>
    <w:rsid w:val="007F00FD"/>
    <w:rsid w:val="007F0125"/>
    <w:rsid w:val="007F019F"/>
    <w:rsid w:val="007F01FE"/>
    <w:rsid w:val="007F021C"/>
    <w:rsid w:val="007F0230"/>
    <w:rsid w:val="007F0234"/>
    <w:rsid w:val="007F0335"/>
    <w:rsid w:val="007F038C"/>
    <w:rsid w:val="007F0407"/>
    <w:rsid w:val="007F046D"/>
    <w:rsid w:val="007F04B3"/>
    <w:rsid w:val="007F0506"/>
    <w:rsid w:val="007F0568"/>
    <w:rsid w:val="007F05DA"/>
    <w:rsid w:val="007F0607"/>
    <w:rsid w:val="007F0629"/>
    <w:rsid w:val="007F0643"/>
    <w:rsid w:val="007F0691"/>
    <w:rsid w:val="007F06C1"/>
    <w:rsid w:val="007F06E3"/>
    <w:rsid w:val="007F0700"/>
    <w:rsid w:val="007F071F"/>
    <w:rsid w:val="007F0724"/>
    <w:rsid w:val="007F075D"/>
    <w:rsid w:val="007F07D3"/>
    <w:rsid w:val="007F07F7"/>
    <w:rsid w:val="007F080F"/>
    <w:rsid w:val="007F086C"/>
    <w:rsid w:val="007F08AD"/>
    <w:rsid w:val="007F08D7"/>
    <w:rsid w:val="007F08E7"/>
    <w:rsid w:val="007F0900"/>
    <w:rsid w:val="007F0979"/>
    <w:rsid w:val="007F0994"/>
    <w:rsid w:val="007F09E9"/>
    <w:rsid w:val="007F0A5A"/>
    <w:rsid w:val="007F0B30"/>
    <w:rsid w:val="007F0C1F"/>
    <w:rsid w:val="007F0C4A"/>
    <w:rsid w:val="007F0D97"/>
    <w:rsid w:val="007F0E69"/>
    <w:rsid w:val="007F0F07"/>
    <w:rsid w:val="007F0F21"/>
    <w:rsid w:val="007F0F27"/>
    <w:rsid w:val="007F0F57"/>
    <w:rsid w:val="007F0F8C"/>
    <w:rsid w:val="007F1014"/>
    <w:rsid w:val="007F10A6"/>
    <w:rsid w:val="007F1118"/>
    <w:rsid w:val="007F116A"/>
    <w:rsid w:val="007F116C"/>
    <w:rsid w:val="007F11BD"/>
    <w:rsid w:val="007F1233"/>
    <w:rsid w:val="007F1235"/>
    <w:rsid w:val="007F1240"/>
    <w:rsid w:val="007F1280"/>
    <w:rsid w:val="007F128A"/>
    <w:rsid w:val="007F1370"/>
    <w:rsid w:val="007F1456"/>
    <w:rsid w:val="007F14A7"/>
    <w:rsid w:val="007F14F1"/>
    <w:rsid w:val="007F153B"/>
    <w:rsid w:val="007F1594"/>
    <w:rsid w:val="007F15B4"/>
    <w:rsid w:val="007F15EB"/>
    <w:rsid w:val="007F1664"/>
    <w:rsid w:val="007F16B8"/>
    <w:rsid w:val="007F1764"/>
    <w:rsid w:val="007F17C0"/>
    <w:rsid w:val="007F17C8"/>
    <w:rsid w:val="007F17CE"/>
    <w:rsid w:val="007F1837"/>
    <w:rsid w:val="007F1883"/>
    <w:rsid w:val="007F1902"/>
    <w:rsid w:val="007F1903"/>
    <w:rsid w:val="007F1978"/>
    <w:rsid w:val="007F19B4"/>
    <w:rsid w:val="007F1A20"/>
    <w:rsid w:val="007F1B38"/>
    <w:rsid w:val="007F1B6D"/>
    <w:rsid w:val="007F1C29"/>
    <w:rsid w:val="007F1CD9"/>
    <w:rsid w:val="007F1D4D"/>
    <w:rsid w:val="007F1D94"/>
    <w:rsid w:val="007F1E85"/>
    <w:rsid w:val="007F1EBE"/>
    <w:rsid w:val="007F1EC9"/>
    <w:rsid w:val="007F1F4B"/>
    <w:rsid w:val="007F1F4D"/>
    <w:rsid w:val="007F1FC4"/>
    <w:rsid w:val="007F2008"/>
    <w:rsid w:val="007F201E"/>
    <w:rsid w:val="007F206F"/>
    <w:rsid w:val="007F21CF"/>
    <w:rsid w:val="007F222C"/>
    <w:rsid w:val="007F2282"/>
    <w:rsid w:val="007F22DF"/>
    <w:rsid w:val="007F233F"/>
    <w:rsid w:val="007F23A9"/>
    <w:rsid w:val="007F23FF"/>
    <w:rsid w:val="007F24B8"/>
    <w:rsid w:val="007F24D9"/>
    <w:rsid w:val="007F252B"/>
    <w:rsid w:val="007F2548"/>
    <w:rsid w:val="007F2572"/>
    <w:rsid w:val="007F25EA"/>
    <w:rsid w:val="007F261D"/>
    <w:rsid w:val="007F2746"/>
    <w:rsid w:val="007F28D4"/>
    <w:rsid w:val="007F28DF"/>
    <w:rsid w:val="007F2922"/>
    <w:rsid w:val="007F294F"/>
    <w:rsid w:val="007F2960"/>
    <w:rsid w:val="007F29B8"/>
    <w:rsid w:val="007F2A10"/>
    <w:rsid w:val="007F2A77"/>
    <w:rsid w:val="007F2AC6"/>
    <w:rsid w:val="007F2AF6"/>
    <w:rsid w:val="007F2B46"/>
    <w:rsid w:val="007F2C8C"/>
    <w:rsid w:val="007F2C94"/>
    <w:rsid w:val="007F2D2D"/>
    <w:rsid w:val="007F2D4B"/>
    <w:rsid w:val="007F2DCE"/>
    <w:rsid w:val="007F2F71"/>
    <w:rsid w:val="007F2FE5"/>
    <w:rsid w:val="007F3079"/>
    <w:rsid w:val="007F30EE"/>
    <w:rsid w:val="007F3163"/>
    <w:rsid w:val="007F3186"/>
    <w:rsid w:val="007F31D5"/>
    <w:rsid w:val="007F32B1"/>
    <w:rsid w:val="007F32DB"/>
    <w:rsid w:val="007F331A"/>
    <w:rsid w:val="007F342B"/>
    <w:rsid w:val="007F346D"/>
    <w:rsid w:val="007F349C"/>
    <w:rsid w:val="007F3558"/>
    <w:rsid w:val="007F355A"/>
    <w:rsid w:val="007F35B3"/>
    <w:rsid w:val="007F35C6"/>
    <w:rsid w:val="007F35EB"/>
    <w:rsid w:val="007F36B7"/>
    <w:rsid w:val="007F36FC"/>
    <w:rsid w:val="007F379D"/>
    <w:rsid w:val="007F3833"/>
    <w:rsid w:val="007F3879"/>
    <w:rsid w:val="007F394C"/>
    <w:rsid w:val="007F399E"/>
    <w:rsid w:val="007F3ABE"/>
    <w:rsid w:val="007F3B11"/>
    <w:rsid w:val="007F3B30"/>
    <w:rsid w:val="007F3BAF"/>
    <w:rsid w:val="007F3BB8"/>
    <w:rsid w:val="007F3BD1"/>
    <w:rsid w:val="007F3C4B"/>
    <w:rsid w:val="007F3C65"/>
    <w:rsid w:val="007F3C91"/>
    <w:rsid w:val="007F3D8E"/>
    <w:rsid w:val="007F3E28"/>
    <w:rsid w:val="007F3E6E"/>
    <w:rsid w:val="007F3EB5"/>
    <w:rsid w:val="007F3EBD"/>
    <w:rsid w:val="007F3F36"/>
    <w:rsid w:val="007F3F9D"/>
    <w:rsid w:val="007F40B5"/>
    <w:rsid w:val="007F40EC"/>
    <w:rsid w:val="007F40F4"/>
    <w:rsid w:val="007F40FF"/>
    <w:rsid w:val="007F4147"/>
    <w:rsid w:val="007F41A4"/>
    <w:rsid w:val="007F41E6"/>
    <w:rsid w:val="007F41F1"/>
    <w:rsid w:val="007F428F"/>
    <w:rsid w:val="007F42CD"/>
    <w:rsid w:val="007F42EC"/>
    <w:rsid w:val="007F4358"/>
    <w:rsid w:val="007F438E"/>
    <w:rsid w:val="007F43BA"/>
    <w:rsid w:val="007F43BC"/>
    <w:rsid w:val="007F4456"/>
    <w:rsid w:val="007F447F"/>
    <w:rsid w:val="007F44AB"/>
    <w:rsid w:val="007F44F9"/>
    <w:rsid w:val="007F4572"/>
    <w:rsid w:val="007F45B8"/>
    <w:rsid w:val="007F45C0"/>
    <w:rsid w:val="007F4659"/>
    <w:rsid w:val="007F4677"/>
    <w:rsid w:val="007F484F"/>
    <w:rsid w:val="007F4851"/>
    <w:rsid w:val="007F4860"/>
    <w:rsid w:val="007F48AA"/>
    <w:rsid w:val="007F48AC"/>
    <w:rsid w:val="007F48D3"/>
    <w:rsid w:val="007F4912"/>
    <w:rsid w:val="007F4978"/>
    <w:rsid w:val="007F49DF"/>
    <w:rsid w:val="007F4A4F"/>
    <w:rsid w:val="007F4A60"/>
    <w:rsid w:val="007F4A73"/>
    <w:rsid w:val="007F4A7B"/>
    <w:rsid w:val="007F4B3F"/>
    <w:rsid w:val="007F4B49"/>
    <w:rsid w:val="007F4B52"/>
    <w:rsid w:val="007F4BB5"/>
    <w:rsid w:val="007F4BC7"/>
    <w:rsid w:val="007F4BDF"/>
    <w:rsid w:val="007F4C01"/>
    <w:rsid w:val="007F4C11"/>
    <w:rsid w:val="007F4C1C"/>
    <w:rsid w:val="007F4C20"/>
    <w:rsid w:val="007F4C8B"/>
    <w:rsid w:val="007F4CD3"/>
    <w:rsid w:val="007F4D59"/>
    <w:rsid w:val="007F4DB0"/>
    <w:rsid w:val="007F4DE4"/>
    <w:rsid w:val="007F4DFA"/>
    <w:rsid w:val="007F4E4A"/>
    <w:rsid w:val="007F4E4C"/>
    <w:rsid w:val="007F4E67"/>
    <w:rsid w:val="007F4EE0"/>
    <w:rsid w:val="007F4EE8"/>
    <w:rsid w:val="007F4FDB"/>
    <w:rsid w:val="007F4FEF"/>
    <w:rsid w:val="007F5107"/>
    <w:rsid w:val="007F516E"/>
    <w:rsid w:val="007F5197"/>
    <w:rsid w:val="007F5234"/>
    <w:rsid w:val="007F5289"/>
    <w:rsid w:val="007F52DE"/>
    <w:rsid w:val="007F5376"/>
    <w:rsid w:val="007F53B3"/>
    <w:rsid w:val="007F53B6"/>
    <w:rsid w:val="007F53E5"/>
    <w:rsid w:val="007F53FE"/>
    <w:rsid w:val="007F541F"/>
    <w:rsid w:val="007F54BA"/>
    <w:rsid w:val="007F54F0"/>
    <w:rsid w:val="007F5514"/>
    <w:rsid w:val="007F5547"/>
    <w:rsid w:val="007F55D8"/>
    <w:rsid w:val="007F55F7"/>
    <w:rsid w:val="007F5655"/>
    <w:rsid w:val="007F5678"/>
    <w:rsid w:val="007F5702"/>
    <w:rsid w:val="007F571D"/>
    <w:rsid w:val="007F578A"/>
    <w:rsid w:val="007F57A3"/>
    <w:rsid w:val="007F57E3"/>
    <w:rsid w:val="007F5846"/>
    <w:rsid w:val="007F5851"/>
    <w:rsid w:val="007F58BE"/>
    <w:rsid w:val="007F58F7"/>
    <w:rsid w:val="007F5902"/>
    <w:rsid w:val="007F597C"/>
    <w:rsid w:val="007F5997"/>
    <w:rsid w:val="007F59DE"/>
    <w:rsid w:val="007F5A3E"/>
    <w:rsid w:val="007F5AB7"/>
    <w:rsid w:val="007F5AE5"/>
    <w:rsid w:val="007F5B0F"/>
    <w:rsid w:val="007F5BDC"/>
    <w:rsid w:val="007F5BF0"/>
    <w:rsid w:val="007F5C16"/>
    <w:rsid w:val="007F5C19"/>
    <w:rsid w:val="007F5C31"/>
    <w:rsid w:val="007F5D4A"/>
    <w:rsid w:val="007F5E6A"/>
    <w:rsid w:val="007F5E75"/>
    <w:rsid w:val="007F5EFE"/>
    <w:rsid w:val="007F5F37"/>
    <w:rsid w:val="007F5F98"/>
    <w:rsid w:val="007F5FA5"/>
    <w:rsid w:val="007F5FB7"/>
    <w:rsid w:val="007F5FBD"/>
    <w:rsid w:val="007F605D"/>
    <w:rsid w:val="007F60AC"/>
    <w:rsid w:val="007F60D0"/>
    <w:rsid w:val="007F6122"/>
    <w:rsid w:val="007F613D"/>
    <w:rsid w:val="007F614D"/>
    <w:rsid w:val="007F615A"/>
    <w:rsid w:val="007F6199"/>
    <w:rsid w:val="007F621B"/>
    <w:rsid w:val="007F630B"/>
    <w:rsid w:val="007F6389"/>
    <w:rsid w:val="007F63D7"/>
    <w:rsid w:val="007F63FA"/>
    <w:rsid w:val="007F642F"/>
    <w:rsid w:val="007F6451"/>
    <w:rsid w:val="007F6491"/>
    <w:rsid w:val="007F649C"/>
    <w:rsid w:val="007F64DF"/>
    <w:rsid w:val="007F653C"/>
    <w:rsid w:val="007F6560"/>
    <w:rsid w:val="007F659E"/>
    <w:rsid w:val="007F65C0"/>
    <w:rsid w:val="007F6612"/>
    <w:rsid w:val="007F663E"/>
    <w:rsid w:val="007F674C"/>
    <w:rsid w:val="007F69CD"/>
    <w:rsid w:val="007F69F5"/>
    <w:rsid w:val="007F6A38"/>
    <w:rsid w:val="007F6A68"/>
    <w:rsid w:val="007F6B15"/>
    <w:rsid w:val="007F6B75"/>
    <w:rsid w:val="007F6B99"/>
    <w:rsid w:val="007F6BAA"/>
    <w:rsid w:val="007F6BF1"/>
    <w:rsid w:val="007F6C8F"/>
    <w:rsid w:val="007F6CA5"/>
    <w:rsid w:val="007F6CB7"/>
    <w:rsid w:val="007F6D39"/>
    <w:rsid w:val="007F6DA4"/>
    <w:rsid w:val="007F6DDA"/>
    <w:rsid w:val="007F6E46"/>
    <w:rsid w:val="007F6E54"/>
    <w:rsid w:val="007F6E87"/>
    <w:rsid w:val="007F6EE0"/>
    <w:rsid w:val="007F6EE4"/>
    <w:rsid w:val="007F6EE6"/>
    <w:rsid w:val="007F6EFF"/>
    <w:rsid w:val="007F6F03"/>
    <w:rsid w:val="007F706F"/>
    <w:rsid w:val="007F70E7"/>
    <w:rsid w:val="007F7109"/>
    <w:rsid w:val="007F71B9"/>
    <w:rsid w:val="007F71D1"/>
    <w:rsid w:val="007F720F"/>
    <w:rsid w:val="007F7358"/>
    <w:rsid w:val="007F73CF"/>
    <w:rsid w:val="007F73DA"/>
    <w:rsid w:val="007F7406"/>
    <w:rsid w:val="007F74B5"/>
    <w:rsid w:val="007F751B"/>
    <w:rsid w:val="007F759D"/>
    <w:rsid w:val="007F75D4"/>
    <w:rsid w:val="007F7652"/>
    <w:rsid w:val="007F76CC"/>
    <w:rsid w:val="007F77F0"/>
    <w:rsid w:val="007F783A"/>
    <w:rsid w:val="007F7864"/>
    <w:rsid w:val="007F7875"/>
    <w:rsid w:val="007F792B"/>
    <w:rsid w:val="007F7958"/>
    <w:rsid w:val="007F7AE1"/>
    <w:rsid w:val="007F7B11"/>
    <w:rsid w:val="007F7B87"/>
    <w:rsid w:val="007F7B91"/>
    <w:rsid w:val="007F7BC8"/>
    <w:rsid w:val="007F7CC9"/>
    <w:rsid w:val="007F7CD0"/>
    <w:rsid w:val="007F7D7F"/>
    <w:rsid w:val="007F7E21"/>
    <w:rsid w:val="007F7E31"/>
    <w:rsid w:val="007F7E32"/>
    <w:rsid w:val="007F7E47"/>
    <w:rsid w:val="007F7F4B"/>
    <w:rsid w:val="007F7F63"/>
    <w:rsid w:val="007F7F7A"/>
    <w:rsid w:val="007F7F8B"/>
    <w:rsid w:val="007F7F94"/>
    <w:rsid w:val="007F7FB4"/>
    <w:rsid w:val="007F7FD5"/>
    <w:rsid w:val="007F7FD6"/>
    <w:rsid w:val="00800040"/>
    <w:rsid w:val="00800042"/>
    <w:rsid w:val="008000B1"/>
    <w:rsid w:val="008000B5"/>
    <w:rsid w:val="0080012A"/>
    <w:rsid w:val="00800132"/>
    <w:rsid w:val="00800275"/>
    <w:rsid w:val="00800294"/>
    <w:rsid w:val="008002A1"/>
    <w:rsid w:val="00800364"/>
    <w:rsid w:val="0080037E"/>
    <w:rsid w:val="008003B5"/>
    <w:rsid w:val="0080043F"/>
    <w:rsid w:val="0080048E"/>
    <w:rsid w:val="00800563"/>
    <w:rsid w:val="008005AC"/>
    <w:rsid w:val="0080061C"/>
    <w:rsid w:val="008006D0"/>
    <w:rsid w:val="0080080B"/>
    <w:rsid w:val="0080081F"/>
    <w:rsid w:val="00800832"/>
    <w:rsid w:val="0080083E"/>
    <w:rsid w:val="0080084F"/>
    <w:rsid w:val="0080086B"/>
    <w:rsid w:val="00800889"/>
    <w:rsid w:val="00800945"/>
    <w:rsid w:val="0080098A"/>
    <w:rsid w:val="008009A7"/>
    <w:rsid w:val="008009D7"/>
    <w:rsid w:val="008009DD"/>
    <w:rsid w:val="008009FA"/>
    <w:rsid w:val="00800A6D"/>
    <w:rsid w:val="00800ACB"/>
    <w:rsid w:val="00800AE6"/>
    <w:rsid w:val="00800B01"/>
    <w:rsid w:val="00800BE8"/>
    <w:rsid w:val="00800C0F"/>
    <w:rsid w:val="00800C11"/>
    <w:rsid w:val="00800C13"/>
    <w:rsid w:val="00800C25"/>
    <w:rsid w:val="00800C34"/>
    <w:rsid w:val="00800C56"/>
    <w:rsid w:val="00800C57"/>
    <w:rsid w:val="00800C7F"/>
    <w:rsid w:val="00800C8C"/>
    <w:rsid w:val="00800CA9"/>
    <w:rsid w:val="00800CEB"/>
    <w:rsid w:val="00800D71"/>
    <w:rsid w:val="00800D7A"/>
    <w:rsid w:val="00800DFB"/>
    <w:rsid w:val="00800F04"/>
    <w:rsid w:val="00800F1A"/>
    <w:rsid w:val="00800F7D"/>
    <w:rsid w:val="00800F9C"/>
    <w:rsid w:val="00800FCD"/>
    <w:rsid w:val="00800FF9"/>
    <w:rsid w:val="0080100A"/>
    <w:rsid w:val="008010E5"/>
    <w:rsid w:val="00801103"/>
    <w:rsid w:val="00801155"/>
    <w:rsid w:val="008011C1"/>
    <w:rsid w:val="008011DE"/>
    <w:rsid w:val="00801212"/>
    <w:rsid w:val="00801231"/>
    <w:rsid w:val="00801242"/>
    <w:rsid w:val="00801260"/>
    <w:rsid w:val="008012A0"/>
    <w:rsid w:val="008012B7"/>
    <w:rsid w:val="00801334"/>
    <w:rsid w:val="0080146B"/>
    <w:rsid w:val="0080149A"/>
    <w:rsid w:val="00801512"/>
    <w:rsid w:val="00801535"/>
    <w:rsid w:val="00801563"/>
    <w:rsid w:val="008015D2"/>
    <w:rsid w:val="00801606"/>
    <w:rsid w:val="00801622"/>
    <w:rsid w:val="00801655"/>
    <w:rsid w:val="00801672"/>
    <w:rsid w:val="0080167D"/>
    <w:rsid w:val="00801699"/>
    <w:rsid w:val="00801815"/>
    <w:rsid w:val="0080183E"/>
    <w:rsid w:val="00801890"/>
    <w:rsid w:val="00801931"/>
    <w:rsid w:val="008019C7"/>
    <w:rsid w:val="008019FA"/>
    <w:rsid w:val="00801A31"/>
    <w:rsid w:val="00801A51"/>
    <w:rsid w:val="00801A8F"/>
    <w:rsid w:val="00801B80"/>
    <w:rsid w:val="00801BE3"/>
    <w:rsid w:val="00801D41"/>
    <w:rsid w:val="00801DFE"/>
    <w:rsid w:val="00801E48"/>
    <w:rsid w:val="00801E76"/>
    <w:rsid w:val="00801EF4"/>
    <w:rsid w:val="00801EF7"/>
    <w:rsid w:val="00801F3A"/>
    <w:rsid w:val="00802019"/>
    <w:rsid w:val="00802044"/>
    <w:rsid w:val="0080206A"/>
    <w:rsid w:val="00802089"/>
    <w:rsid w:val="00802092"/>
    <w:rsid w:val="00802118"/>
    <w:rsid w:val="0080212F"/>
    <w:rsid w:val="0080215B"/>
    <w:rsid w:val="008022C0"/>
    <w:rsid w:val="008022F7"/>
    <w:rsid w:val="0080233A"/>
    <w:rsid w:val="0080239D"/>
    <w:rsid w:val="008023DF"/>
    <w:rsid w:val="008023F4"/>
    <w:rsid w:val="00802403"/>
    <w:rsid w:val="008024B3"/>
    <w:rsid w:val="008024C0"/>
    <w:rsid w:val="0080253C"/>
    <w:rsid w:val="00802564"/>
    <w:rsid w:val="0080257C"/>
    <w:rsid w:val="008025A8"/>
    <w:rsid w:val="008025CD"/>
    <w:rsid w:val="008025D9"/>
    <w:rsid w:val="00802622"/>
    <w:rsid w:val="00802638"/>
    <w:rsid w:val="00802698"/>
    <w:rsid w:val="008026AE"/>
    <w:rsid w:val="008026B6"/>
    <w:rsid w:val="00802794"/>
    <w:rsid w:val="00802834"/>
    <w:rsid w:val="008028A7"/>
    <w:rsid w:val="008028E7"/>
    <w:rsid w:val="0080290A"/>
    <w:rsid w:val="00802973"/>
    <w:rsid w:val="00802979"/>
    <w:rsid w:val="0080297F"/>
    <w:rsid w:val="008029ED"/>
    <w:rsid w:val="00802AC6"/>
    <w:rsid w:val="00802AD0"/>
    <w:rsid w:val="00802B73"/>
    <w:rsid w:val="00802C50"/>
    <w:rsid w:val="00802CA9"/>
    <w:rsid w:val="00802E09"/>
    <w:rsid w:val="00802E6D"/>
    <w:rsid w:val="00802F79"/>
    <w:rsid w:val="00802F85"/>
    <w:rsid w:val="0080303B"/>
    <w:rsid w:val="0080316E"/>
    <w:rsid w:val="00803182"/>
    <w:rsid w:val="0080319E"/>
    <w:rsid w:val="0080326D"/>
    <w:rsid w:val="00803289"/>
    <w:rsid w:val="0080330F"/>
    <w:rsid w:val="008033F5"/>
    <w:rsid w:val="008034F5"/>
    <w:rsid w:val="00803511"/>
    <w:rsid w:val="00803529"/>
    <w:rsid w:val="00803597"/>
    <w:rsid w:val="008035B3"/>
    <w:rsid w:val="008035EE"/>
    <w:rsid w:val="0080361A"/>
    <w:rsid w:val="00803689"/>
    <w:rsid w:val="008036E5"/>
    <w:rsid w:val="0080376C"/>
    <w:rsid w:val="0080382A"/>
    <w:rsid w:val="008038B8"/>
    <w:rsid w:val="008039AC"/>
    <w:rsid w:val="00803A57"/>
    <w:rsid w:val="00803B13"/>
    <w:rsid w:val="00803B1D"/>
    <w:rsid w:val="00803B22"/>
    <w:rsid w:val="00803B41"/>
    <w:rsid w:val="00803BB0"/>
    <w:rsid w:val="00803C8A"/>
    <w:rsid w:val="00803CAD"/>
    <w:rsid w:val="00803CC1"/>
    <w:rsid w:val="00803D1D"/>
    <w:rsid w:val="00803E17"/>
    <w:rsid w:val="00803E23"/>
    <w:rsid w:val="00803E6E"/>
    <w:rsid w:val="00803F5A"/>
    <w:rsid w:val="00803FE4"/>
    <w:rsid w:val="00803FF1"/>
    <w:rsid w:val="00804017"/>
    <w:rsid w:val="0080403B"/>
    <w:rsid w:val="00804054"/>
    <w:rsid w:val="008040A2"/>
    <w:rsid w:val="00804138"/>
    <w:rsid w:val="0080416B"/>
    <w:rsid w:val="00804188"/>
    <w:rsid w:val="008042CB"/>
    <w:rsid w:val="0080431A"/>
    <w:rsid w:val="0080432A"/>
    <w:rsid w:val="008043BD"/>
    <w:rsid w:val="008043F7"/>
    <w:rsid w:val="0080447D"/>
    <w:rsid w:val="00804552"/>
    <w:rsid w:val="00804565"/>
    <w:rsid w:val="0080457C"/>
    <w:rsid w:val="008045BB"/>
    <w:rsid w:val="00804641"/>
    <w:rsid w:val="00804668"/>
    <w:rsid w:val="008046CA"/>
    <w:rsid w:val="008046FD"/>
    <w:rsid w:val="00804794"/>
    <w:rsid w:val="00804840"/>
    <w:rsid w:val="00804853"/>
    <w:rsid w:val="00804896"/>
    <w:rsid w:val="008048C4"/>
    <w:rsid w:val="0080497D"/>
    <w:rsid w:val="008049A5"/>
    <w:rsid w:val="008049B2"/>
    <w:rsid w:val="00804A59"/>
    <w:rsid w:val="00804B48"/>
    <w:rsid w:val="00804B9B"/>
    <w:rsid w:val="00804BB6"/>
    <w:rsid w:val="00804BC8"/>
    <w:rsid w:val="00804C4B"/>
    <w:rsid w:val="00804C7D"/>
    <w:rsid w:val="00804C8B"/>
    <w:rsid w:val="00804C9C"/>
    <w:rsid w:val="00804CE8"/>
    <w:rsid w:val="00804D0E"/>
    <w:rsid w:val="00804D57"/>
    <w:rsid w:val="00804DA9"/>
    <w:rsid w:val="00804DDF"/>
    <w:rsid w:val="00804E0F"/>
    <w:rsid w:val="00804E11"/>
    <w:rsid w:val="00804E54"/>
    <w:rsid w:val="00804F01"/>
    <w:rsid w:val="0080503E"/>
    <w:rsid w:val="00805066"/>
    <w:rsid w:val="008050A9"/>
    <w:rsid w:val="008050E1"/>
    <w:rsid w:val="00805200"/>
    <w:rsid w:val="0080527D"/>
    <w:rsid w:val="008052DD"/>
    <w:rsid w:val="00805386"/>
    <w:rsid w:val="008053A5"/>
    <w:rsid w:val="00805481"/>
    <w:rsid w:val="008054B9"/>
    <w:rsid w:val="0080555A"/>
    <w:rsid w:val="0080558A"/>
    <w:rsid w:val="008055B6"/>
    <w:rsid w:val="008055D8"/>
    <w:rsid w:val="008055E4"/>
    <w:rsid w:val="008055FE"/>
    <w:rsid w:val="0080561A"/>
    <w:rsid w:val="0080564D"/>
    <w:rsid w:val="00805651"/>
    <w:rsid w:val="00805677"/>
    <w:rsid w:val="00805682"/>
    <w:rsid w:val="008056AD"/>
    <w:rsid w:val="008056BD"/>
    <w:rsid w:val="00805723"/>
    <w:rsid w:val="00805786"/>
    <w:rsid w:val="00805789"/>
    <w:rsid w:val="0080579E"/>
    <w:rsid w:val="008057AB"/>
    <w:rsid w:val="008057C1"/>
    <w:rsid w:val="008057F1"/>
    <w:rsid w:val="00805846"/>
    <w:rsid w:val="0080585D"/>
    <w:rsid w:val="00805883"/>
    <w:rsid w:val="008058BF"/>
    <w:rsid w:val="00805A91"/>
    <w:rsid w:val="00805B0E"/>
    <w:rsid w:val="00805B14"/>
    <w:rsid w:val="00805B67"/>
    <w:rsid w:val="00805B74"/>
    <w:rsid w:val="00805B7C"/>
    <w:rsid w:val="00805BE1"/>
    <w:rsid w:val="00805C2F"/>
    <w:rsid w:val="00805CC2"/>
    <w:rsid w:val="00805D08"/>
    <w:rsid w:val="00805D28"/>
    <w:rsid w:val="00805DEE"/>
    <w:rsid w:val="00805DF8"/>
    <w:rsid w:val="00805E31"/>
    <w:rsid w:val="00805E62"/>
    <w:rsid w:val="00805E96"/>
    <w:rsid w:val="00805EFE"/>
    <w:rsid w:val="00805F14"/>
    <w:rsid w:val="00806103"/>
    <w:rsid w:val="00806114"/>
    <w:rsid w:val="0080612F"/>
    <w:rsid w:val="0080625A"/>
    <w:rsid w:val="0080627B"/>
    <w:rsid w:val="00806296"/>
    <w:rsid w:val="008062BF"/>
    <w:rsid w:val="0080630B"/>
    <w:rsid w:val="00806412"/>
    <w:rsid w:val="0080641E"/>
    <w:rsid w:val="00806451"/>
    <w:rsid w:val="008064DC"/>
    <w:rsid w:val="00806511"/>
    <w:rsid w:val="0080651B"/>
    <w:rsid w:val="0080652C"/>
    <w:rsid w:val="0080658C"/>
    <w:rsid w:val="00806591"/>
    <w:rsid w:val="00806673"/>
    <w:rsid w:val="008066DC"/>
    <w:rsid w:val="00806726"/>
    <w:rsid w:val="0080677F"/>
    <w:rsid w:val="008067A7"/>
    <w:rsid w:val="008067B3"/>
    <w:rsid w:val="008067BC"/>
    <w:rsid w:val="008067FB"/>
    <w:rsid w:val="0080680C"/>
    <w:rsid w:val="0080680E"/>
    <w:rsid w:val="0080680F"/>
    <w:rsid w:val="0080681C"/>
    <w:rsid w:val="00806837"/>
    <w:rsid w:val="00806874"/>
    <w:rsid w:val="00806880"/>
    <w:rsid w:val="008068E0"/>
    <w:rsid w:val="008068E2"/>
    <w:rsid w:val="00806946"/>
    <w:rsid w:val="00806952"/>
    <w:rsid w:val="00806A11"/>
    <w:rsid w:val="00806A40"/>
    <w:rsid w:val="00806A96"/>
    <w:rsid w:val="00806AA1"/>
    <w:rsid w:val="00806AB0"/>
    <w:rsid w:val="00806AE1"/>
    <w:rsid w:val="00806B84"/>
    <w:rsid w:val="00806BBF"/>
    <w:rsid w:val="00806CB7"/>
    <w:rsid w:val="00806CCB"/>
    <w:rsid w:val="00806CD6"/>
    <w:rsid w:val="00806D39"/>
    <w:rsid w:val="00806E5A"/>
    <w:rsid w:val="00806E90"/>
    <w:rsid w:val="00806EEC"/>
    <w:rsid w:val="00806F61"/>
    <w:rsid w:val="00807041"/>
    <w:rsid w:val="008070AA"/>
    <w:rsid w:val="008070D9"/>
    <w:rsid w:val="0080716C"/>
    <w:rsid w:val="0080717E"/>
    <w:rsid w:val="00807190"/>
    <w:rsid w:val="008071A0"/>
    <w:rsid w:val="008071B3"/>
    <w:rsid w:val="008071F7"/>
    <w:rsid w:val="00807278"/>
    <w:rsid w:val="008072A7"/>
    <w:rsid w:val="008072B1"/>
    <w:rsid w:val="008072DC"/>
    <w:rsid w:val="0080736A"/>
    <w:rsid w:val="008073B1"/>
    <w:rsid w:val="008073BE"/>
    <w:rsid w:val="00807418"/>
    <w:rsid w:val="008074B1"/>
    <w:rsid w:val="0080754B"/>
    <w:rsid w:val="00807582"/>
    <w:rsid w:val="00807592"/>
    <w:rsid w:val="008076E1"/>
    <w:rsid w:val="00807799"/>
    <w:rsid w:val="0080779A"/>
    <w:rsid w:val="00807853"/>
    <w:rsid w:val="0080787A"/>
    <w:rsid w:val="008078D9"/>
    <w:rsid w:val="008078DB"/>
    <w:rsid w:val="008078E8"/>
    <w:rsid w:val="0080791C"/>
    <w:rsid w:val="00807969"/>
    <w:rsid w:val="00807972"/>
    <w:rsid w:val="008079A0"/>
    <w:rsid w:val="00807A0D"/>
    <w:rsid w:val="00807AD8"/>
    <w:rsid w:val="00807B7D"/>
    <w:rsid w:val="00807C07"/>
    <w:rsid w:val="00807C0C"/>
    <w:rsid w:val="00807C1F"/>
    <w:rsid w:val="00807CA7"/>
    <w:rsid w:val="00807CE3"/>
    <w:rsid w:val="00807CFB"/>
    <w:rsid w:val="00807D3E"/>
    <w:rsid w:val="00807D6C"/>
    <w:rsid w:val="00807DD0"/>
    <w:rsid w:val="00807E24"/>
    <w:rsid w:val="00807E27"/>
    <w:rsid w:val="00807E34"/>
    <w:rsid w:val="00807EFC"/>
    <w:rsid w:val="00807F1F"/>
    <w:rsid w:val="00807F39"/>
    <w:rsid w:val="00810292"/>
    <w:rsid w:val="00810352"/>
    <w:rsid w:val="008103A7"/>
    <w:rsid w:val="008103D5"/>
    <w:rsid w:val="008103FC"/>
    <w:rsid w:val="008104DD"/>
    <w:rsid w:val="0081051F"/>
    <w:rsid w:val="0081058A"/>
    <w:rsid w:val="008105A0"/>
    <w:rsid w:val="00810679"/>
    <w:rsid w:val="008106BC"/>
    <w:rsid w:val="008106BE"/>
    <w:rsid w:val="008106D6"/>
    <w:rsid w:val="008106D8"/>
    <w:rsid w:val="0081079E"/>
    <w:rsid w:val="008107BE"/>
    <w:rsid w:val="008107D7"/>
    <w:rsid w:val="00810806"/>
    <w:rsid w:val="0081086C"/>
    <w:rsid w:val="00810879"/>
    <w:rsid w:val="00810904"/>
    <w:rsid w:val="00810911"/>
    <w:rsid w:val="008109D3"/>
    <w:rsid w:val="008109E1"/>
    <w:rsid w:val="008109EA"/>
    <w:rsid w:val="00810A46"/>
    <w:rsid w:val="00810B22"/>
    <w:rsid w:val="00810B23"/>
    <w:rsid w:val="00810B66"/>
    <w:rsid w:val="00810B9E"/>
    <w:rsid w:val="00810BBD"/>
    <w:rsid w:val="00810C04"/>
    <w:rsid w:val="00810C9F"/>
    <w:rsid w:val="00810CAE"/>
    <w:rsid w:val="00810CF8"/>
    <w:rsid w:val="00810DBF"/>
    <w:rsid w:val="00810DF5"/>
    <w:rsid w:val="00810E90"/>
    <w:rsid w:val="00810E99"/>
    <w:rsid w:val="00810EC6"/>
    <w:rsid w:val="00810F0E"/>
    <w:rsid w:val="00810F60"/>
    <w:rsid w:val="00811021"/>
    <w:rsid w:val="00811051"/>
    <w:rsid w:val="00811108"/>
    <w:rsid w:val="008111F1"/>
    <w:rsid w:val="0081122B"/>
    <w:rsid w:val="00811259"/>
    <w:rsid w:val="00811271"/>
    <w:rsid w:val="0081130B"/>
    <w:rsid w:val="00811318"/>
    <w:rsid w:val="0081131C"/>
    <w:rsid w:val="00811392"/>
    <w:rsid w:val="008113EE"/>
    <w:rsid w:val="00811425"/>
    <w:rsid w:val="00811444"/>
    <w:rsid w:val="008114DA"/>
    <w:rsid w:val="00811522"/>
    <w:rsid w:val="00811629"/>
    <w:rsid w:val="0081168D"/>
    <w:rsid w:val="008116AE"/>
    <w:rsid w:val="008116DE"/>
    <w:rsid w:val="00811705"/>
    <w:rsid w:val="0081177D"/>
    <w:rsid w:val="008117EB"/>
    <w:rsid w:val="0081183B"/>
    <w:rsid w:val="008118AD"/>
    <w:rsid w:val="008118CB"/>
    <w:rsid w:val="008118E0"/>
    <w:rsid w:val="0081193E"/>
    <w:rsid w:val="008119D8"/>
    <w:rsid w:val="008119F1"/>
    <w:rsid w:val="00811B4D"/>
    <w:rsid w:val="00811B82"/>
    <w:rsid w:val="00811BD2"/>
    <w:rsid w:val="00811CA5"/>
    <w:rsid w:val="00811CFA"/>
    <w:rsid w:val="00811D4B"/>
    <w:rsid w:val="00811DC5"/>
    <w:rsid w:val="00811DD3"/>
    <w:rsid w:val="00811DD9"/>
    <w:rsid w:val="00811E3C"/>
    <w:rsid w:val="00811EA5"/>
    <w:rsid w:val="00811EAF"/>
    <w:rsid w:val="00811EC6"/>
    <w:rsid w:val="00811EEE"/>
    <w:rsid w:val="00811F4C"/>
    <w:rsid w:val="00811F73"/>
    <w:rsid w:val="00811F9C"/>
    <w:rsid w:val="00811FBD"/>
    <w:rsid w:val="00811FBE"/>
    <w:rsid w:val="00812032"/>
    <w:rsid w:val="00812079"/>
    <w:rsid w:val="00812128"/>
    <w:rsid w:val="0081216E"/>
    <w:rsid w:val="0081225B"/>
    <w:rsid w:val="0081228B"/>
    <w:rsid w:val="008122A1"/>
    <w:rsid w:val="008122CA"/>
    <w:rsid w:val="00812387"/>
    <w:rsid w:val="0081238D"/>
    <w:rsid w:val="008123E9"/>
    <w:rsid w:val="00812491"/>
    <w:rsid w:val="008124DF"/>
    <w:rsid w:val="00812533"/>
    <w:rsid w:val="00812543"/>
    <w:rsid w:val="00812628"/>
    <w:rsid w:val="0081264F"/>
    <w:rsid w:val="00812782"/>
    <w:rsid w:val="008127D9"/>
    <w:rsid w:val="0081281B"/>
    <w:rsid w:val="00812843"/>
    <w:rsid w:val="00812908"/>
    <w:rsid w:val="008129B8"/>
    <w:rsid w:val="00812A69"/>
    <w:rsid w:val="00812A78"/>
    <w:rsid w:val="00812B01"/>
    <w:rsid w:val="00812B19"/>
    <w:rsid w:val="00812B6A"/>
    <w:rsid w:val="00812BDB"/>
    <w:rsid w:val="00812C96"/>
    <w:rsid w:val="00812CAA"/>
    <w:rsid w:val="00812D0E"/>
    <w:rsid w:val="00812D38"/>
    <w:rsid w:val="00812DF9"/>
    <w:rsid w:val="00812E08"/>
    <w:rsid w:val="00812EA7"/>
    <w:rsid w:val="00812ED4"/>
    <w:rsid w:val="00812F2F"/>
    <w:rsid w:val="00813020"/>
    <w:rsid w:val="00813022"/>
    <w:rsid w:val="00813067"/>
    <w:rsid w:val="008130E3"/>
    <w:rsid w:val="008130EF"/>
    <w:rsid w:val="00813137"/>
    <w:rsid w:val="0081313A"/>
    <w:rsid w:val="00813146"/>
    <w:rsid w:val="0081322D"/>
    <w:rsid w:val="00813246"/>
    <w:rsid w:val="00813275"/>
    <w:rsid w:val="00813303"/>
    <w:rsid w:val="00813318"/>
    <w:rsid w:val="00813379"/>
    <w:rsid w:val="00813428"/>
    <w:rsid w:val="0081346C"/>
    <w:rsid w:val="008134FA"/>
    <w:rsid w:val="008134FB"/>
    <w:rsid w:val="0081352F"/>
    <w:rsid w:val="0081357D"/>
    <w:rsid w:val="008135A4"/>
    <w:rsid w:val="008135F7"/>
    <w:rsid w:val="00813666"/>
    <w:rsid w:val="00813676"/>
    <w:rsid w:val="008136A6"/>
    <w:rsid w:val="008136CA"/>
    <w:rsid w:val="008136DC"/>
    <w:rsid w:val="00813727"/>
    <w:rsid w:val="008137BC"/>
    <w:rsid w:val="008137C4"/>
    <w:rsid w:val="008137D7"/>
    <w:rsid w:val="0081380B"/>
    <w:rsid w:val="00813859"/>
    <w:rsid w:val="00813866"/>
    <w:rsid w:val="00813958"/>
    <w:rsid w:val="00813962"/>
    <w:rsid w:val="008139C7"/>
    <w:rsid w:val="00813A59"/>
    <w:rsid w:val="00813A8F"/>
    <w:rsid w:val="00813AD1"/>
    <w:rsid w:val="00813C2B"/>
    <w:rsid w:val="00813C41"/>
    <w:rsid w:val="00813D0C"/>
    <w:rsid w:val="00813D20"/>
    <w:rsid w:val="00813D24"/>
    <w:rsid w:val="00813D45"/>
    <w:rsid w:val="00813DDF"/>
    <w:rsid w:val="00813E2A"/>
    <w:rsid w:val="00813E79"/>
    <w:rsid w:val="00813EB1"/>
    <w:rsid w:val="00813F0F"/>
    <w:rsid w:val="00813F3E"/>
    <w:rsid w:val="00813F44"/>
    <w:rsid w:val="00813F8C"/>
    <w:rsid w:val="00813FAD"/>
    <w:rsid w:val="00813FED"/>
    <w:rsid w:val="0081402D"/>
    <w:rsid w:val="00814044"/>
    <w:rsid w:val="0081406D"/>
    <w:rsid w:val="008140A5"/>
    <w:rsid w:val="008140E4"/>
    <w:rsid w:val="00814148"/>
    <w:rsid w:val="0081419C"/>
    <w:rsid w:val="0081424C"/>
    <w:rsid w:val="008142F8"/>
    <w:rsid w:val="008142FF"/>
    <w:rsid w:val="00814379"/>
    <w:rsid w:val="008143C6"/>
    <w:rsid w:val="008143FD"/>
    <w:rsid w:val="008143FE"/>
    <w:rsid w:val="00814542"/>
    <w:rsid w:val="0081456D"/>
    <w:rsid w:val="008145B9"/>
    <w:rsid w:val="00814629"/>
    <w:rsid w:val="008146B5"/>
    <w:rsid w:val="008146BE"/>
    <w:rsid w:val="008146F6"/>
    <w:rsid w:val="0081472E"/>
    <w:rsid w:val="00814735"/>
    <w:rsid w:val="00814762"/>
    <w:rsid w:val="008147C6"/>
    <w:rsid w:val="008147EC"/>
    <w:rsid w:val="008147FF"/>
    <w:rsid w:val="0081486E"/>
    <w:rsid w:val="00814911"/>
    <w:rsid w:val="00814986"/>
    <w:rsid w:val="008149AF"/>
    <w:rsid w:val="008149B8"/>
    <w:rsid w:val="008149F0"/>
    <w:rsid w:val="00814A00"/>
    <w:rsid w:val="00814AC1"/>
    <w:rsid w:val="00814AE9"/>
    <w:rsid w:val="00814B17"/>
    <w:rsid w:val="00814B66"/>
    <w:rsid w:val="00814B76"/>
    <w:rsid w:val="00814C67"/>
    <w:rsid w:val="00814CD7"/>
    <w:rsid w:val="00814D23"/>
    <w:rsid w:val="00814D5A"/>
    <w:rsid w:val="00814DC6"/>
    <w:rsid w:val="00814DC9"/>
    <w:rsid w:val="00814F81"/>
    <w:rsid w:val="00814F90"/>
    <w:rsid w:val="00814FED"/>
    <w:rsid w:val="0081501F"/>
    <w:rsid w:val="00815100"/>
    <w:rsid w:val="0081515C"/>
    <w:rsid w:val="0081518D"/>
    <w:rsid w:val="00815195"/>
    <w:rsid w:val="00815321"/>
    <w:rsid w:val="00815389"/>
    <w:rsid w:val="0081543E"/>
    <w:rsid w:val="008154CC"/>
    <w:rsid w:val="00815536"/>
    <w:rsid w:val="00815618"/>
    <w:rsid w:val="0081563C"/>
    <w:rsid w:val="008156B6"/>
    <w:rsid w:val="008156EE"/>
    <w:rsid w:val="00815719"/>
    <w:rsid w:val="0081571B"/>
    <w:rsid w:val="00815726"/>
    <w:rsid w:val="0081572C"/>
    <w:rsid w:val="00815732"/>
    <w:rsid w:val="00815780"/>
    <w:rsid w:val="0081578F"/>
    <w:rsid w:val="008157C7"/>
    <w:rsid w:val="0081581A"/>
    <w:rsid w:val="0081598D"/>
    <w:rsid w:val="008159C3"/>
    <w:rsid w:val="00815A51"/>
    <w:rsid w:val="00815A7B"/>
    <w:rsid w:val="00815A96"/>
    <w:rsid w:val="00815AA5"/>
    <w:rsid w:val="00815B1F"/>
    <w:rsid w:val="00815B3B"/>
    <w:rsid w:val="00815BF7"/>
    <w:rsid w:val="00815C4B"/>
    <w:rsid w:val="00815D3A"/>
    <w:rsid w:val="00815DC4"/>
    <w:rsid w:val="00815EC7"/>
    <w:rsid w:val="00815EDB"/>
    <w:rsid w:val="00815F1F"/>
    <w:rsid w:val="00815F49"/>
    <w:rsid w:val="00815FF3"/>
    <w:rsid w:val="00815FF5"/>
    <w:rsid w:val="00816017"/>
    <w:rsid w:val="0081603F"/>
    <w:rsid w:val="008160D9"/>
    <w:rsid w:val="00816164"/>
    <w:rsid w:val="00816328"/>
    <w:rsid w:val="00816332"/>
    <w:rsid w:val="00816344"/>
    <w:rsid w:val="008163AE"/>
    <w:rsid w:val="008163E4"/>
    <w:rsid w:val="008164B1"/>
    <w:rsid w:val="008164CE"/>
    <w:rsid w:val="00816525"/>
    <w:rsid w:val="00816542"/>
    <w:rsid w:val="00816559"/>
    <w:rsid w:val="008165F5"/>
    <w:rsid w:val="00816630"/>
    <w:rsid w:val="008166A5"/>
    <w:rsid w:val="00816700"/>
    <w:rsid w:val="00816793"/>
    <w:rsid w:val="008167BC"/>
    <w:rsid w:val="00816897"/>
    <w:rsid w:val="008168AA"/>
    <w:rsid w:val="008168B9"/>
    <w:rsid w:val="008168D1"/>
    <w:rsid w:val="008168D3"/>
    <w:rsid w:val="008168DE"/>
    <w:rsid w:val="008168E7"/>
    <w:rsid w:val="008168FD"/>
    <w:rsid w:val="008169BB"/>
    <w:rsid w:val="00816A12"/>
    <w:rsid w:val="00816A16"/>
    <w:rsid w:val="00816A32"/>
    <w:rsid w:val="00816A81"/>
    <w:rsid w:val="00816A8A"/>
    <w:rsid w:val="00816AB1"/>
    <w:rsid w:val="00816B1D"/>
    <w:rsid w:val="00816B90"/>
    <w:rsid w:val="00816BC2"/>
    <w:rsid w:val="00816BD1"/>
    <w:rsid w:val="00816CA4"/>
    <w:rsid w:val="00816CD8"/>
    <w:rsid w:val="00816CF7"/>
    <w:rsid w:val="00816D0B"/>
    <w:rsid w:val="00816DE0"/>
    <w:rsid w:val="00816DFA"/>
    <w:rsid w:val="00816E38"/>
    <w:rsid w:val="00816ED6"/>
    <w:rsid w:val="00816F25"/>
    <w:rsid w:val="00816F29"/>
    <w:rsid w:val="00816F31"/>
    <w:rsid w:val="00816F54"/>
    <w:rsid w:val="00816FE7"/>
    <w:rsid w:val="00817032"/>
    <w:rsid w:val="00817044"/>
    <w:rsid w:val="0081706C"/>
    <w:rsid w:val="008170AD"/>
    <w:rsid w:val="008170BA"/>
    <w:rsid w:val="0081711B"/>
    <w:rsid w:val="0081713B"/>
    <w:rsid w:val="0081718B"/>
    <w:rsid w:val="00817197"/>
    <w:rsid w:val="0081721A"/>
    <w:rsid w:val="0081723C"/>
    <w:rsid w:val="008172C1"/>
    <w:rsid w:val="00817320"/>
    <w:rsid w:val="00817332"/>
    <w:rsid w:val="00817405"/>
    <w:rsid w:val="00817427"/>
    <w:rsid w:val="00817514"/>
    <w:rsid w:val="008175E3"/>
    <w:rsid w:val="008176B8"/>
    <w:rsid w:val="008176E7"/>
    <w:rsid w:val="0081778D"/>
    <w:rsid w:val="008177B7"/>
    <w:rsid w:val="0081782A"/>
    <w:rsid w:val="008178AA"/>
    <w:rsid w:val="008178DD"/>
    <w:rsid w:val="008178FD"/>
    <w:rsid w:val="0081793D"/>
    <w:rsid w:val="00817945"/>
    <w:rsid w:val="00817982"/>
    <w:rsid w:val="00817A0D"/>
    <w:rsid w:val="00817A79"/>
    <w:rsid w:val="00817AAD"/>
    <w:rsid w:val="00817AC1"/>
    <w:rsid w:val="00817AE5"/>
    <w:rsid w:val="00817B6D"/>
    <w:rsid w:val="00817B96"/>
    <w:rsid w:val="00817C41"/>
    <w:rsid w:val="00817C6D"/>
    <w:rsid w:val="00817C96"/>
    <w:rsid w:val="00817CBB"/>
    <w:rsid w:val="00817CE9"/>
    <w:rsid w:val="00817D30"/>
    <w:rsid w:val="00817DF1"/>
    <w:rsid w:val="00817DFE"/>
    <w:rsid w:val="00817E64"/>
    <w:rsid w:val="00817F42"/>
    <w:rsid w:val="0082000B"/>
    <w:rsid w:val="0082002A"/>
    <w:rsid w:val="0082005D"/>
    <w:rsid w:val="00820078"/>
    <w:rsid w:val="0082008A"/>
    <w:rsid w:val="008200A0"/>
    <w:rsid w:val="008200BB"/>
    <w:rsid w:val="00820127"/>
    <w:rsid w:val="0082016D"/>
    <w:rsid w:val="00820242"/>
    <w:rsid w:val="00820263"/>
    <w:rsid w:val="00820446"/>
    <w:rsid w:val="0082046D"/>
    <w:rsid w:val="008204A6"/>
    <w:rsid w:val="008205A0"/>
    <w:rsid w:val="00820609"/>
    <w:rsid w:val="00820620"/>
    <w:rsid w:val="00820662"/>
    <w:rsid w:val="00820664"/>
    <w:rsid w:val="008206E4"/>
    <w:rsid w:val="00820817"/>
    <w:rsid w:val="008208AB"/>
    <w:rsid w:val="0082095A"/>
    <w:rsid w:val="00820981"/>
    <w:rsid w:val="008209B7"/>
    <w:rsid w:val="008209BF"/>
    <w:rsid w:val="008209F2"/>
    <w:rsid w:val="008209FE"/>
    <w:rsid w:val="00820A04"/>
    <w:rsid w:val="00820AFE"/>
    <w:rsid w:val="00820B3D"/>
    <w:rsid w:val="00820B52"/>
    <w:rsid w:val="00820B6E"/>
    <w:rsid w:val="00820BCA"/>
    <w:rsid w:val="00820CC3"/>
    <w:rsid w:val="00820CEB"/>
    <w:rsid w:val="00820D20"/>
    <w:rsid w:val="00820D23"/>
    <w:rsid w:val="00820D9C"/>
    <w:rsid w:val="00820E01"/>
    <w:rsid w:val="00820E6D"/>
    <w:rsid w:val="00820E87"/>
    <w:rsid w:val="00820E9C"/>
    <w:rsid w:val="00820EB8"/>
    <w:rsid w:val="00820EE8"/>
    <w:rsid w:val="00820F3B"/>
    <w:rsid w:val="00821040"/>
    <w:rsid w:val="008210BF"/>
    <w:rsid w:val="00821101"/>
    <w:rsid w:val="00821128"/>
    <w:rsid w:val="008211B3"/>
    <w:rsid w:val="008211D9"/>
    <w:rsid w:val="0082126F"/>
    <w:rsid w:val="0082131F"/>
    <w:rsid w:val="0082139F"/>
    <w:rsid w:val="008214F2"/>
    <w:rsid w:val="00821528"/>
    <w:rsid w:val="00821563"/>
    <w:rsid w:val="0082157D"/>
    <w:rsid w:val="008216AA"/>
    <w:rsid w:val="00821836"/>
    <w:rsid w:val="0082189B"/>
    <w:rsid w:val="0082193F"/>
    <w:rsid w:val="00821997"/>
    <w:rsid w:val="008219F2"/>
    <w:rsid w:val="00821A20"/>
    <w:rsid w:val="00821A44"/>
    <w:rsid w:val="00821A5D"/>
    <w:rsid w:val="00821AB0"/>
    <w:rsid w:val="00821B56"/>
    <w:rsid w:val="00821B89"/>
    <w:rsid w:val="00821BBB"/>
    <w:rsid w:val="00821BFA"/>
    <w:rsid w:val="00821C0E"/>
    <w:rsid w:val="00821D8C"/>
    <w:rsid w:val="00821D90"/>
    <w:rsid w:val="00821D99"/>
    <w:rsid w:val="00821DB9"/>
    <w:rsid w:val="00821E56"/>
    <w:rsid w:val="00821EF5"/>
    <w:rsid w:val="00821FCA"/>
    <w:rsid w:val="00821FE3"/>
    <w:rsid w:val="00822042"/>
    <w:rsid w:val="00822071"/>
    <w:rsid w:val="0082209C"/>
    <w:rsid w:val="008220C6"/>
    <w:rsid w:val="0082211B"/>
    <w:rsid w:val="00822120"/>
    <w:rsid w:val="00822137"/>
    <w:rsid w:val="008221BB"/>
    <w:rsid w:val="00822287"/>
    <w:rsid w:val="00822299"/>
    <w:rsid w:val="008222EE"/>
    <w:rsid w:val="00822339"/>
    <w:rsid w:val="00822367"/>
    <w:rsid w:val="0082250B"/>
    <w:rsid w:val="00822599"/>
    <w:rsid w:val="008225D1"/>
    <w:rsid w:val="008225D9"/>
    <w:rsid w:val="0082261E"/>
    <w:rsid w:val="00822645"/>
    <w:rsid w:val="00822726"/>
    <w:rsid w:val="0082279A"/>
    <w:rsid w:val="008227B5"/>
    <w:rsid w:val="008227F3"/>
    <w:rsid w:val="008227FE"/>
    <w:rsid w:val="0082280C"/>
    <w:rsid w:val="00822851"/>
    <w:rsid w:val="00822887"/>
    <w:rsid w:val="00822968"/>
    <w:rsid w:val="008229AB"/>
    <w:rsid w:val="008229DD"/>
    <w:rsid w:val="00822A91"/>
    <w:rsid w:val="00822AFE"/>
    <w:rsid w:val="00822C21"/>
    <w:rsid w:val="00822D0D"/>
    <w:rsid w:val="00822D1D"/>
    <w:rsid w:val="00822D23"/>
    <w:rsid w:val="00822D95"/>
    <w:rsid w:val="00822DFD"/>
    <w:rsid w:val="00822EB7"/>
    <w:rsid w:val="00822F0A"/>
    <w:rsid w:val="00822F25"/>
    <w:rsid w:val="00822F5B"/>
    <w:rsid w:val="00822FB7"/>
    <w:rsid w:val="00823073"/>
    <w:rsid w:val="00823081"/>
    <w:rsid w:val="008231D9"/>
    <w:rsid w:val="008231F9"/>
    <w:rsid w:val="0082324B"/>
    <w:rsid w:val="00823267"/>
    <w:rsid w:val="0082333F"/>
    <w:rsid w:val="008233A0"/>
    <w:rsid w:val="008233C1"/>
    <w:rsid w:val="008233C2"/>
    <w:rsid w:val="008233FE"/>
    <w:rsid w:val="008234BC"/>
    <w:rsid w:val="00823508"/>
    <w:rsid w:val="008235C3"/>
    <w:rsid w:val="0082360A"/>
    <w:rsid w:val="0082368A"/>
    <w:rsid w:val="008236A7"/>
    <w:rsid w:val="0082371A"/>
    <w:rsid w:val="008237F3"/>
    <w:rsid w:val="008237FD"/>
    <w:rsid w:val="00823841"/>
    <w:rsid w:val="008238D2"/>
    <w:rsid w:val="008238D6"/>
    <w:rsid w:val="0082393E"/>
    <w:rsid w:val="00823999"/>
    <w:rsid w:val="008239F4"/>
    <w:rsid w:val="008239F9"/>
    <w:rsid w:val="008239FA"/>
    <w:rsid w:val="00823A93"/>
    <w:rsid w:val="00823AFC"/>
    <w:rsid w:val="00823B2D"/>
    <w:rsid w:val="00823B40"/>
    <w:rsid w:val="00823C11"/>
    <w:rsid w:val="00823C45"/>
    <w:rsid w:val="00823C98"/>
    <w:rsid w:val="00823CED"/>
    <w:rsid w:val="00823D05"/>
    <w:rsid w:val="00823D0A"/>
    <w:rsid w:val="00823D37"/>
    <w:rsid w:val="00823D59"/>
    <w:rsid w:val="00823D93"/>
    <w:rsid w:val="00823DBC"/>
    <w:rsid w:val="00823E20"/>
    <w:rsid w:val="00823E68"/>
    <w:rsid w:val="00823ED1"/>
    <w:rsid w:val="008240EB"/>
    <w:rsid w:val="00824177"/>
    <w:rsid w:val="008241E7"/>
    <w:rsid w:val="008241F2"/>
    <w:rsid w:val="0082428D"/>
    <w:rsid w:val="008242A2"/>
    <w:rsid w:val="008242B6"/>
    <w:rsid w:val="00824348"/>
    <w:rsid w:val="008243C7"/>
    <w:rsid w:val="0082442B"/>
    <w:rsid w:val="00824490"/>
    <w:rsid w:val="008244AA"/>
    <w:rsid w:val="008244CA"/>
    <w:rsid w:val="008244FA"/>
    <w:rsid w:val="0082456E"/>
    <w:rsid w:val="00824578"/>
    <w:rsid w:val="008245CD"/>
    <w:rsid w:val="00824605"/>
    <w:rsid w:val="00824643"/>
    <w:rsid w:val="00824656"/>
    <w:rsid w:val="0082467E"/>
    <w:rsid w:val="008246BE"/>
    <w:rsid w:val="008247E2"/>
    <w:rsid w:val="008248E6"/>
    <w:rsid w:val="00824903"/>
    <w:rsid w:val="0082494F"/>
    <w:rsid w:val="00824976"/>
    <w:rsid w:val="00824A3F"/>
    <w:rsid w:val="00824A47"/>
    <w:rsid w:val="00824A89"/>
    <w:rsid w:val="00824BAC"/>
    <w:rsid w:val="00824BFB"/>
    <w:rsid w:val="00824C08"/>
    <w:rsid w:val="00824C11"/>
    <w:rsid w:val="00824CD7"/>
    <w:rsid w:val="00824D08"/>
    <w:rsid w:val="00824D6A"/>
    <w:rsid w:val="00824DD3"/>
    <w:rsid w:val="00824E8C"/>
    <w:rsid w:val="00824FE4"/>
    <w:rsid w:val="00824FE5"/>
    <w:rsid w:val="00825018"/>
    <w:rsid w:val="00825034"/>
    <w:rsid w:val="00825116"/>
    <w:rsid w:val="00825134"/>
    <w:rsid w:val="0082519B"/>
    <w:rsid w:val="0082519D"/>
    <w:rsid w:val="008251F9"/>
    <w:rsid w:val="0082523C"/>
    <w:rsid w:val="008252C7"/>
    <w:rsid w:val="008252D1"/>
    <w:rsid w:val="008252E9"/>
    <w:rsid w:val="0082530E"/>
    <w:rsid w:val="008253B5"/>
    <w:rsid w:val="00825408"/>
    <w:rsid w:val="0082547B"/>
    <w:rsid w:val="008254AA"/>
    <w:rsid w:val="008254EA"/>
    <w:rsid w:val="00825519"/>
    <w:rsid w:val="00825535"/>
    <w:rsid w:val="0082554F"/>
    <w:rsid w:val="00825655"/>
    <w:rsid w:val="00825668"/>
    <w:rsid w:val="008256CB"/>
    <w:rsid w:val="008256FF"/>
    <w:rsid w:val="00825791"/>
    <w:rsid w:val="008257D7"/>
    <w:rsid w:val="00825869"/>
    <w:rsid w:val="0082587A"/>
    <w:rsid w:val="008258A3"/>
    <w:rsid w:val="008258BE"/>
    <w:rsid w:val="008258E9"/>
    <w:rsid w:val="008258EA"/>
    <w:rsid w:val="008258FD"/>
    <w:rsid w:val="00825961"/>
    <w:rsid w:val="0082597D"/>
    <w:rsid w:val="00825999"/>
    <w:rsid w:val="00825A24"/>
    <w:rsid w:val="00825A64"/>
    <w:rsid w:val="00825AB3"/>
    <w:rsid w:val="00825ABC"/>
    <w:rsid w:val="00825B8B"/>
    <w:rsid w:val="00825B9C"/>
    <w:rsid w:val="00825C15"/>
    <w:rsid w:val="00825C82"/>
    <w:rsid w:val="00825CD1"/>
    <w:rsid w:val="00825DA1"/>
    <w:rsid w:val="00825E2E"/>
    <w:rsid w:val="00825E74"/>
    <w:rsid w:val="00825EA1"/>
    <w:rsid w:val="00825EB9"/>
    <w:rsid w:val="00825F39"/>
    <w:rsid w:val="00825F41"/>
    <w:rsid w:val="00825F57"/>
    <w:rsid w:val="00825F88"/>
    <w:rsid w:val="00825FE2"/>
    <w:rsid w:val="0082603F"/>
    <w:rsid w:val="00826044"/>
    <w:rsid w:val="0082606C"/>
    <w:rsid w:val="00826129"/>
    <w:rsid w:val="00826131"/>
    <w:rsid w:val="00826338"/>
    <w:rsid w:val="00826386"/>
    <w:rsid w:val="00826412"/>
    <w:rsid w:val="00826423"/>
    <w:rsid w:val="0082646F"/>
    <w:rsid w:val="00826575"/>
    <w:rsid w:val="00826586"/>
    <w:rsid w:val="008265F3"/>
    <w:rsid w:val="00826627"/>
    <w:rsid w:val="00826673"/>
    <w:rsid w:val="0082668A"/>
    <w:rsid w:val="0082671E"/>
    <w:rsid w:val="0082678C"/>
    <w:rsid w:val="008267A4"/>
    <w:rsid w:val="008268BF"/>
    <w:rsid w:val="00826940"/>
    <w:rsid w:val="0082696E"/>
    <w:rsid w:val="00826984"/>
    <w:rsid w:val="008269CE"/>
    <w:rsid w:val="00826A18"/>
    <w:rsid w:val="00826A38"/>
    <w:rsid w:val="00826A4E"/>
    <w:rsid w:val="00826A5E"/>
    <w:rsid w:val="00826B59"/>
    <w:rsid w:val="00826C68"/>
    <w:rsid w:val="00826CAC"/>
    <w:rsid w:val="00826CD4"/>
    <w:rsid w:val="00826CDB"/>
    <w:rsid w:val="00826D02"/>
    <w:rsid w:val="00826D30"/>
    <w:rsid w:val="00826DD0"/>
    <w:rsid w:val="00826DDF"/>
    <w:rsid w:val="00826E1A"/>
    <w:rsid w:val="00826E1F"/>
    <w:rsid w:val="00826E35"/>
    <w:rsid w:val="00826E41"/>
    <w:rsid w:val="00826FE8"/>
    <w:rsid w:val="0082700B"/>
    <w:rsid w:val="0082703B"/>
    <w:rsid w:val="00827045"/>
    <w:rsid w:val="00827083"/>
    <w:rsid w:val="008270C6"/>
    <w:rsid w:val="008270CA"/>
    <w:rsid w:val="008270D0"/>
    <w:rsid w:val="008271DB"/>
    <w:rsid w:val="008271EC"/>
    <w:rsid w:val="0082723C"/>
    <w:rsid w:val="0082726D"/>
    <w:rsid w:val="008272FE"/>
    <w:rsid w:val="0082733B"/>
    <w:rsid w:val="0082734A"/>
    <w:rsid w:val="0082737E"/>
    <w:rsid w:val="008273C9"/>
    <w:rsid w:val="008273FD"/>
    <w:rsid w:val="00827418"/>
    <w:rsid w:val="0082742A"/>
    <w:rsid w:val="00827478"/>
    <w:rsid w:val="008274FB"/>
    <w:rsid w:val="00827522"/>
    <w:rsid w:val="00827585"/>
    <w:rsid w:val="0082759D"/>
    <w:rsid w:val="008276A6"/>
    <w:rsid w:val="00827712"/>
    <w:rsid w:val="0082772D"/>
    <w:rsid w:val="0082778D"/>
    <w:rsid w:val="00827823"/>
    <w:rsid w:val="0082782B"/>
    <w:rsid w:val="008278E6"/>
    <w:rsid w:val="008279A0"/>
    <w:rsid w:val="008279DF"/>
    <w:rsid w:val="00827A20"/>
    <w:rsid w:val="00827A2E"/>
    <w:rsid w:val="00827A5C"/>
    <w:rsid w:val="00827A67"/>
    <w:rsid w:val="00827A80"/>
    <w:rsid w:val="00827AA5"/>
    <w:rsid w:val="00827B32"/>
    <w:rsid w:val="00827B4B"/>
    <w:rsid w:val="00827CC6"/>
    <w:rsid w:val="00827D98"/>
    <w:rsid w:val="00827E0C"/>
    <w:rsid w:val="00827E1C"/>
    <w:rsid w:val="00827E36"/>
    <w:rsid w:val="00827E37"/>
    <w:rsid w:val="00827E9A"/>
    <w:rsid w:val="00827F8D"/>
    <w:rsid w:val="00827FD4"/>
    <w:rsid w:val="008300D6"/>
    <w:rsid w:val="008300F8"/>
    <w:rsid w:val="0083012C"/>
    <w:rsid w:val="00830156"/>
    <w:rsid w:val="0083015B"/>
    <w:rsid w:val="008301D2"/>
    <w:rsid w:val="0083026E"/>
    <w:rsid w:val="00830313"/>
    <w:rsid w:val="00830329"/>
    <w:rsid w:val="00830349"/>
    <w:rsid w:val="0083039E"/>
    <w:rsid w:val="008303DE"/>
    <w:rsid w:val="0083041D"/>
    <w:rsid w:val="0083045B"/>
    <w:rsid w:val="008304B9"/>
    <w:rsid w:val="008304FD"/>
    <w:rsid w:val="0083051F"/>
    <w:rsid w:val="0083054C"/>
    <w:rsid w:val="00830580"/>
    <w:rsid w:val="008305E4"/>
    <w:rsid w:val="00830658"/>
    <w:rsid w:val="0083066C"/>
    <w:rsid w:val="00830777"/>
    <w:rsid w:val="008309FC"/>
    <w:rsid w:val="00830A1A"/>
    <w:rsid w:val="00830A37"/>
    <w:rsid w:val="00830A3B"/>
    <w:rsid w:val="00830AFC"/>
    <w:rsid w:val="00830AFE"/>
    <w:rsid w:val="00830B74"/>
    <w:rsid w:val="00830B92"/>
    <w:rsid w:val="00830BFE"/>
    <w:rsid w:val="00830C54"/>
    <w:rsid w:val="00830C88"/>
    <w:rsid w:val="00830D64"/>
    <w:rsid w:val="00830DB9"/>
    <w:rsid w:val="00830DD6"/>
    <w:rsid w:val="00830E24"/>
    <w:rsid w:val="00830E36"/>
    <w:rsid w:val="00830E4E"/>
    <w:rsid w:val="00830E50"/>
    <w:rsid w:val="00830ED9"/>
    <w:rsid w:val="00830F5A"/>
    <w:rsid w:val="00830F81"/>
    <w:rsid w:val="0083101C"/>
    <w:rsid w:val="00831154"/>
    <w:rsid w:val="0083118F"/>
    <w:rsid w:val="008311BE"/>
    <w:rsid w:val="008311D0"/>
    <w:rsid w:val="00831203"/>
    <w:rsid w:val="008312FE"/>
    <w:rsid w:val="0083132A"/>
    <w:rsid w:val="0083132C"/>
    <w:rsid w:val="00831368"/>
    <w:rsid w:val="00831372"/>
    <w:rsid w:val="00831409"/>
    <w:rsid w:val="00831497"/>
    <w:rsid w:val="008314B1"/>
    <w:rsid w:val="00831534"/>
    <w:rsid w:val="00831597"/>
    <w:rsid w:val="008315A4"/>
    <w:rsid w:val="008316ED"/>
    <w:rsid w:val="008316FD"/>
    <w:rsid w:val="00831824"/>
    <w:rsid w:val="00831882"/>
    <w:rsid w:val="00831891"/>
    <w:rsid w:val="008318E4"/>
    <w:rsid w:val="00831918"/>
    <w:rsid w:val="0083191A"/>
    <w:rsid w:val="00831993"/>
    <w:rsid w:val="00831A00"/>
    <w:rsid w:val="00831A42"/>
    <w:rsid w:val="00831A5E"/>
    <w:rsid w:val="00831A64"/>
    <w:rsid w:val="00831A73"/>
    <w:rsid w:val="00831A7F"/>
    <w:rsid w:val="00831AD6"/>
    <w:rsid w:val="00831ADC"/>
    <w:rsid w:val="00831B03"/>
    <w:rsid w:val="00831B43"/>
    <w:rsid w:val="00831BE1"/>
    <w:rsid w:val="00831C0D"/>
    <w:rsid w:val="00831C3A"/>
    <w:rsid w:val="00831C60"/>
    <w:rsid w:val="00831C70"/>
    <w:rsid w:val="00831C84"/>
    <w:rsid w:val="00831D09"/>
    <w:rsid w:val="00831D50"/>
    <w:rsid w:val="00831DB2"/>
    <w:rsid w:val="00831E5C"/>
    <w:rsid w:val="00831E84"/>
    <w:rsid w:val="00831E86"/>
    <w:rsid w:val="00831F09"/>
    <w:rsid w:val="00831F29"/>
    <w:rsid w:val="00831FB1"/>
    <w:rsid w:val="00831FB2"/>
    <w:rsid w:val="00832018"/>
    <w:rsid w:val="00832133"/>
    <w:rsid w:val="008321B2"/>
    <w:rsid w:val="008321BD"/>
    <w:rsid w:val="008321EB"/>
    <w:rsid w:val="00832238"/>
    <w:rsid w:val="00832253"/>
    <w:rsid w:val="00832272"/>
    <w:rsid w:val="008322E0"/>
    <w:rsid w:val="0083237E"/>
    <w:rsid w:val="00832393"/>
    <w:rsid w:val="008323AF"/>
    <w:rsid w:val="008323E2"/>
    <w:rsid w:val="0083245A"/>
    <w:rsid w:val="008324CA"/>
    <w:rsid w:val="00832522"/>
    <w:rsid w:val="0083256C"/>
    <w:rsid w:val="00832592"/>
    <w:rsid w:val="0083260E"/>
    <w:rsid w:val="0083266D"/>
    <w:rsid w:val="008326E0"/>
    <w:rsid w:val="008326E8"/>
    <w:rsid w:val="008328B4"/>
    <w:rsid w:val="008328C2"/>
    <w:rsid w:val="00832931"/>
    <w:rsid w:val="00832A9F"/>
    <w:rsid w:val="00832BA5"/>
    <w:rsid w:val="00832BCC"/>
    <w:rsid w:val="00832C00"/>
    <w:rsid w:val="00832C32"/>
    <w:rsid w:val="00832CE2"/>
    <w:rsid w:val="00832CFE"/>
    <w:rsid w:val="00832D7C"/>
    <w:rsid w:val="00832E0F"/>
    <w:rsid w:val="00832E44"/>
    <w:rsid w:val="00832EE9"/>
    <w:rsid w:val="00832EFE"/>
    <w:rsid w:val="00832F3A"/>
    <w:rsid w:val="00832F65"/>
    <w:rsid w:val="00832F6B"/>
    <w:rsid w:val="00832F9A"/>
    <w:rsid w:val="00832FC1"/>
    <w:rsid w:val="00833079"/>
    <w:rsid w:val="00833098"/>
    <w:rsid w:val="00833101"/>
    <w:rsid w:val="0083311A"/>
    <w:rsid w:val="00833125"/>
    <w:rsid w:val="00833167"/>
    <w:rsid w:val="00833195"/>
    <w:rsid w:val="008331EC"/>
    <w:rsid w:val="00833230"/>
    <w:rsid w:val="008333E1"/>
    <w:rsid w:val="008333F5"/>
    <w:rsid w:val="008333FB"/>
    <w:rsid w:val="00833437"/>
    <w:rsid w:val="0083344B"/>
    <w:rsid w:val="00833491"/>
    <w:rsid w:val="00833526"/>
    <w:rsid w:val="00833537"/>
    <w:rsid w:val="0083356A"/>
    <w:rsid w:val="00833627"/>
    <w:rsid w:val="0083363A"/>
    <w:rsid w:val="008336D9"/>
    <w:rsid w:val="008336E7"/>
    <w:rsid w:val="0083373C"/>
    <w:rsid w:val="0083374E"/>
    <w:rsid w:val="00833809"/>
    <w:rsid w:val="0083387B"/>
    <w:rsid w:val="008338A0"/>
    <w:rsid w:val="008338C8"/>
    <w:rsid w:val="00833B1E"/>
    <w:rsid w:val="00833BC7"/>
    <w:rsid w:val="00833D1D"/>
    <w:rsid w:val="00833D2A"/>
    <w:rsid w:val="00833D48"/>
    <w:rsid w:val="00833DFA"/>
    <w:rsid w:val="00833E7D"/>
    <w:rsid w:val="00833EC7"/>
    <w:rsid w:val="00833EE7"/>
    <w:rsid w:val="00833F06"/>
    <w:rsid w:val="00833F12"/>
    <w:rsid w:val="00833F83"/>
    <w:rsid w:val="00833FAA"/>
    <w:rsid w:val="00833FED"/>
    <w:rsid w:val="0083405A"/>
    <w:rsid w:val="00834064"/>
    <w:rsid w:val="00834072"/>
    <w:rsid w:val="0083418F"/>
    <w:rsid w:val="00834190"/>
    <w:rsid w:val="00834192"/>
    <w:rsid w:val="00834193"/>
    <w:rsid w:val="008341D2"/>
    <w:rsid w:val="008341D4"/>
    <w:rsid w:val="0083422F"/>
    <w:rsid w:val="0083424E"/>
    <w:rsid w:val="00834266"/>
    <w:rsid w:val="008343D9"/>
    <w:rsid w:val="0083440E"/>
    <w:rsid w:val="0083455C"/>
    <w:rsid w:val="0083479E"/>
    <w:rsid w:val="0083480A"/>
    <w:rsid w:val="00834854"/>
    <w:rsid w:val="00834858"/>
    <w:rsid w:val="0083491A"/>
    <w:rsid w:val="00834974"/>
    <w:rsid w:val="0083498D"/>
    <w:rsid w:val="00834998"/>
    <w:rsid w:val="008349A5"/>
    <w:rsid w:val="00834A66"/>
    <w:rsid w:val="00834B49"/>
    <w:rsid w:val="00834BB7"/>
    <w:rsid w:val="00834BD1"/>
    <w:rsid w:val="00834C04"/>
    <w:rsid w:val="00834CB5"/>
    <w:rsid w:val="00834D32"/>
    <w:rsid w:val="00834DC8"/>
    <w:rsid w:val="00834DE7"/>
    <w:rsid w:val="00834E05"/>
    <w:rsid w:val="00834E0E"/>
    <w:rsid w:val="00834E99"/>
    <w:rsid w:val="00834EAC"/>
    <w:rsid w:val="00834F89"/>
    <w:rsid w:val="008350A5"/>
    <w:rsid w:val="00835147"/>
    <w:rsid w:val="0083515A"/>
    <w:rsid w:val="0083516D"/>
    <w:rsid w:val="00835192"/>
    <w:rsid w:val="008351A3"/>
    <w:rsid w:val="008351CB"/>
    <w:rsid w:val="00835236"/>
    <w:rsid w:val="008352AA"/>
    <w:rsid w:val="008352C9"/>
    <w:rsid w:val="008352D0"/>
    <w:rsid w:val="00835322"/>
    <w:rsid w:val="00835332"/>
    <w:rsid w:val="008353AD"/>
    <w:rsid w:val="008353CE"/>
    <w:rsid w:val="008353CF"/>
    <w:rsid w:val="0083542C"/>
    <w:rsid w:val="0083546C"/>
    <w:rsid w:val="00835480"/>
    <w:rsid w:val="00835495"/>
    <w:rsid w:val="008354B3"/>
    <w:rsid w:val="008354BD"/>
    <w:rsid w:val="008354C0"/>
    <w:rsid w:val="00835553"/>
    <w:rsid w:val="00835562"/>
    <w:rsid w:val="00835591"/>
    <w:rsid w:val="008355C7"/>
    <w:rsid w:val="008355D6"/>
    <w:rsid w:val="00835625"/>
    <w:rsid w:val="008356A7"/>
    <w:rsid w:val="008356E5"/>
    <w:rsid w:val="00835848"/>
    <w:rsid w:val="00835874"/>
    <w:rsid w:val="0083587A"/>
    <w:rsid w:val="00835897"/>
    <w:rsid w:val="0083593A"/>
    <w:rsid w:val="008359AC"/>
    <w:rsid w:val="00835A30"/>
    <w:rsid w:val="00835A39"/>
    <w:rsid w:val="00835A4D"/>
    <w:rsid w:val="00835A8C"/>
    <w:rsid w:val="00835B80"/>
    <w:rsid w:val="00835B84"/>
    <w:rsid w:val="00835BDE"/>
    <w:rsid w:val="00835C4F"/>
    <w:rsid w:val="00835C65"/>
    <w:rsid w:val="00835C87"/>
    <w:rsid w:val="00835CBD"/>
    <w:rsid w:val="00835CD8"/>
    <w:rsid w:val="00835D96"/>
    <w:rsid w:val="00835D99"/>
    <w:rsid w:val="00835DA3"/>
    <w:rsid w:val="00835DBB"/>
    <w:rsid w:val="00835DD5"/>
    <w:rsid w:val="00835E6D"/>
    <w:rsid w:val="00835E97"/>
    <w:rsid w:val="00835E9E"/>
    <w:rsid w:val="00835EC4"/>
    <w:rsid w:val="00835ED1"/>
    <w:rsid w:val="00835F47"/>
    <w:rsid w:val="00835F82"/>
    <w:rsid w:val="00835FD0"/>
    <w:rsid w:val="00836012"/>
    <w:rsid w:val="00836105"/>
    <w:rsid w:val="008361D9"/>
    <w:rsid w:val="00836272"/>
    <w:rsid w:val="00836277"/>
    <w:rsid w:val="0083629F"/>
    <w:rsid w:val="008363B9"/>
    <w:rsid w:val="008363EB"/>
    <w:rsid w:val="00836434"/>
    <w:rsid w:val="0083643D"/>
    <w:rsid w:val="00836442"/>
    <w:rsid w:val="008364C6"/>
    <w:rsid w:val="00836517"/>
    <w:rsid w:val="00836564"/>
    <w:rsid w:val="00836602"/>
    <w:rsid w:val="00836614"/>
    <w:rsid w:val="0083662A"/>
    <w:rsid w:val="0083663F"/>
    <w:rsid w:val="00836662"/>
    <w:rsid w:val="0083676A"/>
    <w:rsid w:val="00836794"/>
    <w:rsid w:val="008367D8"/>
    <w:rsid w:val="008367E2"/>
    <w:rsid w:val="00836823"/>
    <w:rsid w:val="0083688C"/>
    <w:rsid w:val="0083692E"/>
    <w:rsid w:val="00836943"/>
    <w:rsid w:val="00836970"/>
    <w:rsid w:val="00836989"/>
    <w:rsid w:val="008369EB"/>
    <w:rsid w:val="00836A52"/>
    <w:rsid w:val="00836A72"/>
    <w:rsid w:val="00836A8E"/>
    <w:rsid w:val="00836AA9"/>
    <w:rsid w:val="00836B94"/>
    <w:rsid w:val="00836C27"/>
    <w:rsid w:val="00836C28"/>
    <w:rsid w:val="00836C51"/>
    <w:rsid w:val="00836C66"/>
    <w:rsid w:val="00836CB3"/>
    <w:rsid w:val="00836CE2"/>
    <w:rsid w:val="00836D13"/>
    <w:rsid w:val="00836D97"/>
    <w:rsid w:val="00836E16"/>
    <w:rsid w:val="00836F01"/>
    <w:rsid w:val="00836F0C"/>
    <w:rsid w:val="00836F2B"/>
    <w:rsid w:val="00836FEF"/>
    <w:rsid w:val="00836FF4"/>
    <w:rsid w:val="00837011"/>
    <w:rsid w:val="008370A8"/>
    <w:rsid w:val="008370D2"/>
    <w:rsid w:val="008371B8"/>
    <w:rsid w:val="0083720E"/>
    <w:rsid w:val="00837356"/>
    <w:rsid w:val="0083737B"/>
    <w:rsid w:val="00837421"/>
    <w:rsid w:val="00837422"/>
    <w:rsid w:val="00837425"/>
    <w:rsid w:val="008375CE"/>
    <w:rsid w:val="00837654"/>
    <w:rsid w:val="00837709"/>
    <w:rsid w:val="008377C2"/>
    <w:rsid w:val="008377CE"/>
    <w:rsid w:val="00837849"/>
    <w:rsid w:val="00837856"/>
    <w:rsid w:val="00837862"/>
    <w:rsid w:val="00837863"/>
    <w:rsid w:val="0083788E"/>
    <w:rsid w:val="008378A1"/>
    <w:rsid w:val="00837A2F"/>
    <w:rsid w:val="00837A6D"/>
    <w:rsid w:val="00837A94"/>
    <w:rsid w:val="00837ABB"/>
    <w:rsid w:val="00837AC1"/>
    <w:rsid w:val="00837B26"/>
    <w:rsid w:val="00837B42"/>
    <w:rsid w:val="00837C3D"/>
    <w:rsid w:val="00837C79"/>
    <w:rsid w:val="00837C7D"/>
    <w:rsid w:val="00837C90"/>
    <w:rsid w:val="00837D5D"/>
    <w:rsid w:val="00837D6D"/>
    <w:rsid w:val="00837D9D"/>
    <w:rsid w:val="00837EAB"/>
    <w:rsid w:val="00837FD7"/>
    <w:rsid w:val="008400F1"/>
    <w:rsid w:val="008400F3"/>
    <w:rsid w:val="0084021E"/>
    <w:rsid w:val="008402A2"/>
    <w:rsid w:val="008402C7"/>
    <w:rsid w:val="008402F1"/>
    <w:rsid w:val="00840352"/>
    <w:rsid w:val="00840371"/>
    <w:rsid w:val="00840382"/>
    <w:rsid w:val="008403A3"/>
    <w:rsid w:val="0084043B"/>
    <w:rsid w:val="008404B3"/>
    <w:rsid w:val="008404D8"/>
    <w:rsid w:val="008404E4"/>
    <w:rsid w:val="00840516"/>
    <w:rsid w:val="00840543"/>
    <w:rsid w:val="00840549"/>
    <w:rsid w:val="008405A7"/>
    <w:rsid w:val="008405DA"/>
    <w:rsid w:val="008405F4"/>
    <w:rsid w:val="00840632"/>
    <w:rsid w:val="0084065D"/>
    <w:rsid w:val="0084068E"/>
    <w:rsid w:val="00840734"/>
    <w:rsid w:val="00840740"/>
    <w:rsid w:val="00840883"/>
    <w:rsid w:val="008408DF"/>
    <w:rsid w:val="008408F4"/>
    <w:rsid w:val="008408FF"/>
    <w:rsid w:val="00840906"/>
    <w:rsid w:val="00840908"/>
    <w:rsid w:val="00840918"/>
    <w:rsid w:val="00840939"/>
    <w:rsid w:val="00840979"/>
    <w:rsid w:val="008409BF"/>
    <w:rsid w:val="00840A09"/>
    <w:rsid w:val="00840A22"/>
    <w:rsid w:val="00840A5D"/>
    <w:rsid w:val="00840B30"/>
    <w:rsid w:val="00840C40"/>
    <w:rsid w:val="00840CED"/>
    <w:rsid w:val="00840CFA"/>
    <w:rsid w:val="00840D53"/>
    <w:rsid w:val="00840DC9"/>
    <w:rsid w:val="00840DD5"/>
    <w:rsid w:val="00840DF2"/>
    <w:rsid w:val="00840E41"/>
    <w:rsid w:val="00840E44"/>
    <w:rsid w:val="00840E6C"/>
    <w:rsid w:val="00840E8D"/>
    <w:rsid w:val="00840F2E"/>
    <w:rsid w:val="00840F53"/>
    <w:rsid w:val="00840FF8"/>
    <w:rsid w:val="00841055"/>
    <w:rsid w:val="0084117E"/>
    <w:rsid w:val="008411BC"/>
    <w:rsid w:val="008411F1"/>
    <w:rsid w:val="00841263"/>
    <w:rsid w:val="0084133B"/>
    <w:rsid w:val="0084137A"/>
    <w:rsid w:val="00841399"/>
    <w:rsid w:val="008413C6"/>
    <w:rsid w:val="008413DE"/>
    <w:rsid w:val="00841415"/>
    <w:rsid w:val="008414CB"/>
    <w:rsid w:val="008414CF"/>
    <w:rsid w:val="008414E1"/>
    <w:rsid w:val="0084163D"/>
    <w:rsid w:val="008416BC"/>
    <w:rsid w:val="00841844"/>
    <w:rsid w:val="00841880"/>
    <w:rsid w:val="008418D2"/>
    <w:rsid w:val="008418FB"/>
    <w:rsid w:val="00841916"/>
    <w:rsid w:val="00841926"/>
    <w:rsid w:val="0084196A"/>
    <w:rsid w:val="008419D6"/>
    <w:rsid w:val="00841AC2"/>
    <w:rsid w:val="00841B00"/>
    <w:rsid w:val="00841B0C"/>
    <w:rsid w:val="00841B29"/>
    <w:rsid w:val="00841B56"/>
    <w:rsid w:val="00841BFB"/>
    <w:rsid w:val="00841C1D"/>
    <w:rsid w:val="00841C96"/>
    <w:rsid w:val="00841CC5"/>
    <w:rsid w:val="00841CC9"/>
    <w:rsid w:val="00841D64"/>
    <w:rsid w:val="00841DF2"/>
    <w:rsid w:val="00841E1C"/>
    <w:rsid w:val="00841E66"/>
    <w:rsid w:val="00841E87"/>
    <w:rsid w:val="00841EE6"/>
    <w:rsid w:val="00841F2C"/>
    <w:rsid w:val="00841FE9"/>
    <w:rsid w:val="0084200F"/>
    <w:rsid w:val="0084207B"/>
    <w:rsid w:val="008420D4"/>
    <w:rsid w:val="008420FB"/>
    <w:rsid w:val="00842135"/>
    <w:rsid w:val="0084214B"/>
    <w:rsid w:val="0084228A"/>
    <w:rsid w:val="008422C0"/>
    <w:rsid w:val="00842346"/>
    <w:rsid w:val="00842422"/>
    <w:rsid w:val="008424A9"/>
    <w:rsid w:val="008424F0"/>
    <w:rsid w:val="00842530"/>
    <w:rsid w:val="00842557"/>
    <w:rsid w:val="00842616"/>
    <w:rsid w:val="00842682"/>
    <w:rsid w:val="008426AD"/>
    <w:rsid w:val="008426AF"/>
    <w:rsid w:val="0084272A"/>
    <w:rsid w:val="00842742"/>
    <w:rsid w:val="008427AA"/>
    <w:rsid w:val="008427BD"/>
    <w:rsid w:val="008428C3"/>
    <w:rsid w:val="00842930"/>
    <w:rsid w:val="0084294E"/>
    <w:rsid w:val="008429CE"/>
    <w:rsid w:val="00842A38"/>
    <w:rsid w:val="00842AC4"/>
    <w:rsid w:val="00842B18"/>
    <w:rsid w:val="00842C1A"/>
    <w:rsid w:val="00842C39"/>
    <w:rsid w:val="00842D1F"/>
    <w:rsid w:val="00842D3A"/>
    <w:rsid w:val="00842D40"/>
    <w:rsid w:val="00842D71"/>
    <w:rsid w:val="00842D74"/>
    <w:rsid w:val="00842D9F"/>
    <w:rsid w:val="00842DAE"/>
    <w:rsid w:val="00842EEF"/>
    <w:rsid w:val="00842F2C"/>
    <w:rsid w:val="00842F5B"/>
    <w:rsid w:val="00842F86"/>
    <w:rsid w:val="00842FA9"/>
    <w:rsid w:val="0084306C"/>
    <w:rsid w:val="00843084"/>
    <w:rsid w:val="008430FF"/>
    <w:rsid w:val="00843173"/>
    <w:rsid w:val="00843194"/>
    <w:rsid w:val="00843210"/>
    <w:rsid w:val="0084325C"/>
    <w:rsid w:val="008432CE"/>
    <w:rsid w:val="0084330D"/>
    <w:rsid w:val="00843326"/>
    <w:rsid w:val="0084334B"/>
    <w:rsid w:val="00843381"/>
    <w:rsid w:val="008433FA"/>
    <w:rsid w:val="00843433"/>
    <w:rsid w:val="0084349A"/>
    <w:rsid w:val="00843534"/>
    <w:rsid w:val="00843568"/>
    <w:rsid w:val="00843650"/>
    <w:rsid w:val="008436D1"/>
    <w:rsid w:val="008437DA"/>
    <w:rsid w:val="00843885"/>
    <w:rsid w:val="008438E6"/>
    <w:rsid w:val="00843902"/>
    <w:rsid w:val="00843973"/>
    <w:rsid w:val="00843985"/>
    <w:rsid w:val="00843A20"/>
    <w:rsid w:val="00843A4B"/>
    <w:rsid w:val="00843A87"/>
    <w:rsid w:val="00843C3A"/>
    <w:rsid w:val="00843C6C"/>
    <w:rsid w:val="00843CA1"/>
    <w:rsid w:val="00843CF3"/>
    <w:rsid w:val="00843D0E"/>
    <w:rsid w:val="00843D42"/>
    <w:rsid w:val="00843DB3"/>
    <w:rsid w:val="00843DE5"/>
    <w:rsid w:val="00843E3C"/>
    <w:rsid w:val="00843E82"/>
    <w:rsid w:val="00843F12"/>
    <w:rsid w:val="00843F31"/>
    <w:rsid w:val="00843F3A"/>
    <w:rsid w:val="00843F59"/>
    <w:rsid w:val="00843FAD"/>
    <w:rsid w:val="00844035"/>
    <w:rsid w:val="008440A6"/>
    <w:rsid w:val="00844170"/>
    <w:rsid w:val="00844185"/>
    <w:rsid w:val="00844326"/>
    <w:rsid w:val="008443F2"/>
    <w:rsid w:val="0084441B"/>
    <w:rsid w:val="00844487"/>
    <w:rsid w:val="008446FB"/>
    <w:rsid w:val="00844747"/>
    <w:rsid w:val="008447F4"/>
    <w:rsid w:val="00844813"/>
    <w:rsid w:val="0084482C"/>
    <w:rsid w:val="008448CE"/>
    <w:rsid w:val="008448F7"/>
    <w:rsid w:val="00844959"/>
    <w:rsid w:val="008449C7"/>
    <w:rsid w:val="008449F1"/>
    <w:rsid w:val="00844A09"/>
    <w:rsid w:val="00844A14"/>
    <w:rsid w:val="00844A47"/>
    <w:rsid w:val="00844A9B"/>
    <w:rsid w:val="00844A9E"/>
    <w:rsid w:val="00844DCE"/>
    <w:rsid w:val="00844DDC"/>
    <w:rsid w:val="00844E44"/>
    <w:rsid w:val="00844E78"/>
    <w:rsid w:val="00844E7E"/>
    <w:rsid w:val="00844EC7"/>
    <w:rsid w:val="00844F57"/>
    <w:rsid w:val="00844F74"/>
    <w:rsid w:val="00845017"/>
    <w:rsid w:val="00845061"/>
    <w:rsid w:val="00845077"/>
    <w:rsid w:val="008450BA"/>
    <w:rsid w:val="008450D1"/>
    <w:rsid w:val="008450F4"/>
    <w:rsid w:val="0084510C"/>
    <w:rsid w:val="0084516C"/>
    <w:rsid w:val="0084524D"/>
    <w:rsid w:val="0084527F"/>
    <w:rsid w:val="00845294"/>
    <w:rsid w:val="0084529B"/>
    <w:rsid w:val="008452AE"/>
    <w:rsid w:val="008452C8"/>
    <w:rsid w:val="008452F0"/>
    <w:rsid w:val="00845319"/>
    <w:rsid w:val="0084533B"/>
    <w:rsid w:val="0084538E"/>
    <w:rsid w:val="008453F2"/>
    <w:rsid w:val="008453FB"/>
    <w:rsid w:val="008454DA"/>
    <w:rsid w:val="00845534"/>
    <w:rsid w:val="008455AA"/>
    <w:rsid w:val="008455C1"/>
    <w:rsid w:val="0084566E"/>
    <w:rsid w:val="008456B6"/>
    <w:rsid w:val="008456C5"/>
    <w:rsid w:val="00845744"/>
    <w:rsid w:val="00845750"/>
    <w:rsid w:val="008457AF"/>
    <w:rsid w:val="008457B5"/>
    <w:rsid w:val="0084584D"/>
    <w:rsid w:val="0084591C"/>
    <w:rsid w:val="008459C0"/>
    <w:rsid w:val="008459CD"/>
    <w:rsid w:val="00845A15"/>
    <w:rsid w:val="00845A22"/>
    <w:rsid w:val="00845B89"/>
    <w:rsid w:val="00845BB7"/>
    <w:rsid w:val="00845BE4"/>
    <w:rsid w:val="00845C07"/>
    <w:rsid w:val="00845CA1"/>
    <w:rsid w:val="00845D99"/>
    <w:rsid w:val="00845DBB"/>
    <w:rsid w:val="00845DC2"/>
    <w:rsid w:val="00845DD6"/>
    <w:rsid w:val="00845DDC"/>
    <w:rsid w:val="00845E0A"/>
    <w:rsid w:val="00845E97"/>
    <w:rsid w:val="00845ED5"/>
    <w:rsid w:val="00845F4D"/>
    <w:rsid w:val="00845F89"/>
    <w:rsid w:val="00845FB6"/>
    <w:rsid w:val="00846004"/>
    <w:rsid w:val="0084601F"/>
    <w:rsid w:val="00846030"/>
    <w:rsid w:val="00846092"/>
    <w:rsid w:val="00846114"/>
    <w:rsid w:val="0084612C"/>
    <w:rsid w:val="0084615D"/>
    <w:rsid w:val="008461C6"/>
    <w:rsid w:val="008461E5"/>
    <w:rsid w:val="0084622A"/>
    <w:rsid w:val="008462B3"/>
    <w:rsid w:val="008462B7"/>
    <w:rsid w:val="008462CB"/>
    <w:rsid w:val="00846311"/>
    <w:rsid w:val="00846350"/>
    <w:rsid w:val="0084635C"/>
    <w:rsid w:val="0084645E"/>
    <w:rsid w:val="00846507"/>
    <w:rsid w:val="008466B9"/>
    <w:rsid w:val="00846795"/>
    <w:rsid w:val="00846804"/>
    <w:rsid w:val="0084687F"/>
    <w:rsid w:val="00846890"/>
    <w:rsid w:val="0084695E"/>
    <w:rsid w:val="00846A18"/>
    <w:rsid w:val="00846A39"/>
    <w:rsid w:val="00846A46"/>
    <w:rsid w:val="00846AEC"/>
    <w:rsid w:val="00846AED"/>
    <w:rsid w:val="00846B4D"/>
    <w:rsid w:val="00846BA1"/>
    <w:rsid w:val="00846BB3"/>
    <w:rsid w:val="00846BF5"/>
    <w:rsid w:val="00846C19"/>
    <w:rsid w:val="00846C72"/>
    <w:rsid w:val="00846D48"/>
    <w:rsid w:val="00846EB5"/>
    <w:rsid w:val="00846F3A"/>
    <w:rsid w:val="00846FE3"/>
    <w:rsid w:val="00847024"/>
    <w:rsid w:val="00847066"/>
    <w:rsid w:val="0084708B"/>
    <w:rsid w:val="008470C0"/>
    <w:rsid w:val="008470DB"/>
    <w:rsid w:val="008470E9"/>
    <w:rsid w:val="008471D7"/>
    <w:rsid w:val="00847229"/>
    <w:rsid w:val="008472F8"/>
    <w:rsid w:val="00847380"/>
    <w:rsid w:val="008473B8"/>
    <w:rsid w:val="008473D6"/>
    <w:rsid w:val="008473D7"/>
    <w:rsid w:val="0084744E"/>
    <w:rsid w:val="0084746C"/>
    <w:rsid w:val="008474B0"/>
    <w:rsid w:val="008474EA"/>
    <w:rsid w:val="0084750F"/>
    <w:rsid w:val="00847555"/>
    <w:rsid w:val="00847581"/>
    <w:rsid w:val="008475B2"/>
    <w:rsid w:val="00847613"/>
    <w:rsid w:val="0084761D"/>
    <w:rsid w:val="008476A2"/>
    <w:rsid w:val="00847738"/>
    <w:rsid w:val="008477A3"/>
    <w:rsid w:val="008477C5"/>
    <w:rsid w:val="008477C6"/>
    <w:rsid w:val="008477CE"/>
    <w:rsid w:val="008477F1"/>
    <w:rsid w:val="0084781D"/>
    <w:rsid w:val="00847845"/>
    <w:rsid w:val="008478E9"/>
    <w:rsid w:val="0084793A"/>
    <w:rsid w:val="008479F5"/>
    <w:rsid w:val="00847A15"/>
    <w:rsid w:val="00847A16"/>
    <w:rsid w:val="00847A1E"/>
    <w:rsid w:val="00847A46"/>
    <w:rsid w:val="00847A75"/>
    <w:rsid w:val="00847B25"/>
    <w:rsid w:val="00847B2E"/>
    <w:rsid w:val="00847BB5"/>
    <w:rsid w:val="00847BE3"/>
    <w:rsid w:val="00847C0F"/>
    <w:rsid w:val="00847D0F"/>
    <w:rsid w:val="00847D57"/>
    <w:rsid w:val="00847D79"/>
    <w:rsid w:val="00847DC3"/>
    <w:rsid w:val="00847DE4"/>
    <w:rsid w:val="00847E23"/>
    <w:rsid w:val="00847E3A"/>
    <w:rsid w:val="00847E3B"/>
    <w:rsid w:val="00847E44"/>
    <w:rsid w:val="0085006F"/>
    <w:rsid w:val="008500D0"/>
    <w:rsid w:val="008500ED"/>
    <w:rsid w:val="0085017D"/>
    <w:rsid w:val="008501E5"/>
    <w:rsid w:val="00850207"/>
    <w:rsid w:val="0085022E"/>
    <w:rsid w:val="00850262"/>
    <w:rsid w:val="008502E4"/>
    <w:rsid w:val="008502FE"/>
    <w:rsid w:val="00850395"/>
    <w:rsid w:val="008503E3"/>
    <w:rsid w:val="00850420"/>
    <w:rsid w:val="00850479"/>
    <w:rsid w:val="008504C1"/>
    <w:rsid w:val="008504CE"/>
    <w:rsid w:val="008504F0"/>
    <w:rsid w:val="00850514"/>
    <w:rsid w:val="0085052B"/>
    <w:rsid w:val="00850544"/>
    <w:rsid w:val="00850555"/>
    <w:rsid w:val="00850685"/>
    <w:rsid w:val="0085068F"/>
    <w:rsid w:val="008506EB"/>
    <w:rsid w:val="008506F7"/>
    <w:rsid w:val="0085073D"/>
    <w:rsid w:val="00850764"/>
    <w:rsid w:val="0085089C"/>
    <w:rsid w:val="008508CF"/>
    <w:rsid w:val="008508EE"/>
    <w:rsid w:val="00850A03"/>
    <w:rsid w:val="00850A62"/>
    <w:rsid w:val="00850B4D"/>
    <w:rsid w:val="00850B7F"/>
    <w:rsid w:val="00850B80"/>
    <w:rsid w:val="00850BEE"/>
    <w:rsid w:val="00850C76"/>
    <w:rsid w:val="00850CAC"/>
    <w:rsid w:val="00850D0C"/>
    <w:rsid w:val="00850D37"/>
    <w:rsid w:val="00850D53"/>
    <w:rsid w:val="00850DAA"/>
    <w:rsid w:val="00850DBC"/>
    <w:rsid w:val="00850ED7"/>
    <w:rsid w:val="00850F18"/>
    <w:rsid w:val="00850F6C"/>
    <w:rsid w:val="00851013"/>
    <w:rsid w:val="0085101D"/>
    <w:rsid w:val="008510C0"/>
    <w:rsid w:val="00851184"/>
    <w:rsid w:val="00851192"/>
    <w:rsid w:val="008511AA"/>
    <w:rsid w:val="008511AD"/>
    <w:rsid w:val="00851222"/>
    <w:rsid w:val="008512B3"/>
    <w:rsid w:val="008512C4"/>
    <w:rsid w:val="00851306"/>
    <w:rsid w:val="00851410"/>
    <w:rsid w:val="0085141B"/>
    <w:rsid w:val="00851428"/>
    <w:rsid w:val="00851485"/>
    <w:rsid w:val="008514CD"/>
    <w:rsid w:val="008514DF"/>
    <w:rsid w:val="008514FE"/>
    <w:rsid w:val="0085153D"/>
    <w:rsid w:val="00851567"/>
    <w:rsid w:val="008516B8"/>
    <w:rsid w:val="00851707"/>
    <w:rsid w:val="00851743"/>
    <w:rsid w:val="0085186C"/>
    <w:rsid w:val="00851895"/>
    <w:rsid w:val="0085190A"/>
    <w:rsid w:val="00851925"/>
    <w:rsid w:val="00851934"/>
    <w:rsid w:val="00851952"/>
    <w:rsid w:val="00851958"/>
    <w:rsid w:val="0085197C"/>
    <w:rsid w:val="00851A0A"/>
    <w:rsid w:val="00851A18"/>
    <w:rsid w:val="00851A28"/>
    <w:rsid w:val="00851A3A"/>
    <w:rsid w:val="00851A87"/>
    <w:rsid w:val="00851A9F"/>
    <w:rsid w:val="00851AC6"/>
    <w:rsid w:val="00851B0E"/>
    <w:rsid w:val="00851CEB"/>
    <w:rsid w:val="00851CF5"/>
    <w:rsid w:val="00851D23"/>
    <w:rsid w:val="00851DDF"/>
    <w:rsid w:val="00851DE0"/>
    <w:rsid w:val="00851E3D"/>
    <w:rsid w:val="00851F20"/>
    <w:rsid w:val="0085200C"/>
    <w:rsid w:val="00852024"/>
    <w:rsid w:val="0085208C"/>
    <w:rsid w:val="008520E6"/>
    <w:rsid w:val="008520FD"/>
    <w:rsid w:val="0085216C"/>
    <w:rsid w:val="008521E2"/>
    <w:rsid w:val="008521F5"/>
    <w:rsid w:val="00852286"/>
    <w:rsid w:val="008522A3"/>
    <w:rsid w:val="008522FD"/>
    <w:rsid w:val="00852300"/>
    <w:rsid w:val="00852305"/>
    <w:rsid w:val="00852347"/>
    <w:rsid w:val="0085244B"/>
    <w:rsid w:val="0085257D"/>
    <w:rsid w:val="008525AA"/>
    <w:rsid w:val="0085268B"/>
    <w:rsid w:val="0085270E"/>
    <w:rsid w:val="00852748"/>
    <w:rsid w:val="0085276E"/>
    <w:rsid w:val="00852777"/>
    <w:rsid w:val="00852786"/>
    <w:rsid w:val="0085278E"/>
    <w:rsid w:val="008527AF"/>
    <w:rsid w:val="008527B1"/>
    <w:rsid w:val="00852870"/>
    <w:rsid w:val="00852895"/>
    <w:rsid w:val="008528C0"/>
    <w:rsid w:val="0085292B"/>
    <w:rsid w:val="00852947"/>
    <w:rsid w:val="00852968"/>
    <w:rsid w:val="00852983"/>
    <w:rsid w:val="008529D3"/>
    <w:rsid w:val="008529EC"/>
    <w:rsid w:val="00852AE7"/>
    <w:rsid w:val="00852AFE"/>
    <w:rsid w:val="00852B29"/>
    <w:rsid w:val="00852BB1"/>
    <w:rsid w:val="00852BB6"/>
    <w:rsid w:val="00852BDE"/>
    <w:rsid w:val="00852CD0"/>
    <w:rsid w:val="00852CF0"/>
    <w:rsid w:val="00852CF3"/>
    <w:rsid w:val="00852CF7"/>
    <w:rsid w:val="00852D17"/>
    <w:rsid w:val="00852D1C"/>
    <w:rsid w:val="00852D7F"/>
    <w:rsid w:val="00852E0B"/>
    <w:rsid w:val="00852E0C"/>
    <w:rsid w:val="00852E13"/>
    <w:rsid w:val="00852E2C"/>
    <w:rsid w:val="00852EF4"/>
    <w:rsid w:val="00852FC3"/>
    <w:rsid w:val="00852FEA"/>
    <w:rsid w:val="00852FEB"/>
    <w:rsid w:val="00852FF4"/>
    <w:rsid w:val="00853045"/>
    <w:rsid w:val="00853062"/>
    <w:rsid w:val="008530DB"/>
    <w:rsid w:val="0085311F"/>
    <w:rsid w:val="0085313D"/>
    <w:rsid w:val="0085319C"/>
    <w:rsid w:val="00853248"/>
    <w:rsid w:val="008532C7"/>
    <w:rsid w:val="008532D5"/>
    <w:rsid w:val="008532E6"/>
    <w:rsid w:val="00853316"/>
    <w:rsid w:val="00853335"/>
    <w:rsid w:val="00853342"/>
    <w:rsid w:val="0085334D"/>
    <w:rsid w:val="00853353"/>
    <w:rsid w:val="008533B9"/>
    <w:rsid w:val="00853424"/>
    <w:rsid w:val="008534C9"/>
    <w:rsid w:val="008534EC"/>
    <w:rsid w:val="0085355A"/>
    <w:rsid w:val="008535F7"/>
    <w:rsid w:val="008535FF"/>
    <w:rsid w:val="00853659"/>
    <w:rsid w:val="0085367F"/>
    <w:rsid w:val="00853684"/>
    <w:rsid w:val="008537A7"/>
    <w:rsid w:val="008538B5"/>
    <w:rsid w:val="00853963"/>
    <w:rsid w:val="00853AAD"/>
    <w:rsid w:val="00853ABF"/>
    <w:rsid w:val="00853AE4"/>
    <w:rsid w:val="00853C04"/>
    <w:rsid w:val="00853CAC"/>
    <w:rsid w:val="00853CD4"/>
    <w:rsid w:val="00853D1B"/>
    <w:rsid w:val="00853D8C"/>
    <w:rsid w:val="00853D96"/>
    <w:rsid w:val="00853DE7"/>
    <w:rsid w:val="00853E30"/>
    <w:rsid w:val="00853E3D"/>
    <w:rsid w:val="00853E4E"/>
    <w:rsid w:val="00853E58"/>
    <w:rsid w:val="00853F2C"/>
    <w:rsid w:val="00853F92"/>
    <w:rsid w:val="00853FC5"/>
    <w:rsid w:val="00853FCC"/>
    <w:rsid w:val="00853FE7"/>
    <w:rsid w:val="0085402E"/>
    <w:rsid w:val="00854037"/>
    <w:rsid w:val="00854049"/>
    <w:rsid w:val="0085408B"/>
    <w:rsid w:val="008540A5"/>
    <w:rsid w:val="0085419F"/>
    <w:rsid w:val="008541B0"/>
    <w:rsid w:val="008541CB"/>
    <w:rsid w:val="008541EB"/>
    <w:rsid w:val="00854201"/>
    <w:rsid w:val="00854289"/>
    <w:rsid w:val="0085435C"/>
    <w:rsid w:val="00854368"/>
    <w:rsid w:val="00854378"/>
    <w:rsid w:val="00854391"/>
    <w:rsid w:val="0085444F"/>
    <w:rsid w:val="00854503"/>
    <w:rsid w:val="0085454D"/>
    <w:rsid w:val="00854678"/>
    <w:rsid w:val="008546C2"/>
    <w:rsid w:val="008546F9"/>
    <w:rsid w:val="0085477E"/>
    <w:rsid w:val="0085479C"/>
    <w:rsid w:val="008547A4"/>
    <w:rsid w:val="008547D4"/>
    <w:rsid w:val="008547F4"/>
    <w:rsid w:val="008547F5"/>
    <w:rsid w:val="0085480D"/>
    <w:rsid w:val="0085484B"/>
    <w:rsid w:val="008548AB"/>
    <w:rsid w:val="0085491D"/>
    <w:rsid w:val="00854923"/>
    <w:rsid w:val="0085497D"/>
    <w:rsid w:val="008549F2"/>
    <w:rsid w:val="00854B1E"/>
    <w:rsid w:val="00854B24"/>
    <w:rsid w:val="00854B6E"/>
    <w:rsid w:val="00854C8E"/>
    <w:rsid w:val="00854CCB"/>
    <w:rsid w:val="00854D0E"/>
    <w:rsid w:val="00854D64"/>
    <w:rsid w:val="00854D65"/>
    <w:rsid w:val="00854D85"/>
    <w:rsid w:val="00854DA2"/>
    <w:rsid w:val="00854E0B"/>
    <w:rsid w:val="00854E11"/>
    <w:rsid w:val="00854E44"/>
    <w:rsid w:val="00854E49"/>
    <w:rsid w:val="00854E97"/>
    <w:rsid w:val="00854EB7"/>
    <w:rsid w:val="00854EC5"/>
    <w:rsid w:val="00854F41"/>
    <w:rsid w:val="00854F69"/>
    <w:rsid w:val="00854FB4"/>
    <w:rsid w:val="00854FB6"/>
    <w:rsid w:val="0085512C"/>
    <w:rsid w:val="00855132"/>
    <w:rsid w:val="00855155"/>
    <w:rsid w:val="008551B2"/>
    <w:rsid w:val="0085520F"/>
    <w:rsid w:val="00855225"/>
    <w:rsid w:val="00855253"/>
    <w:rsid w:val="008552EA"/>
    <w:rsid w:val="008553B9"/>
    <w:rsid w:val="008553C3"/>
    <w:rsid w:val="008553EE"/>
    <w:rsid w:val="008554B6"/>
    <w:rsid w:val="008554D7"/>
    <w:rsid w:val="008554DD"/>
    <w:rsid w:val="00855501"/>
    <w:rsid w:val="0085551D"/>
    <w:rsid w:val="008555A3"/>
    <w:rsid w:val="008555DB"/>
    <w:rsid w:val="00855746"/>
    <w:rsid w:val="008557B7"/>
    <w:rsid w:val="008557B9"/>
    <w:rsid w:val="00855829"/>
    <w:rsid w:val="008558C9"/>
    <w:rsid w:val="008558D5"/>
    <w:rsid w:val="008558E7"/>
    <w:rsid w:val="00855983"/>
    <w:rsid w:val="00855B04"/>
    <w:rsid w:val="00855B2A"/>
    <w:rsid w:val="00855B5C"/>
    <w:rsid w:val="00855BE9"/>
    <w:rsid w:val="00855BFF"/>
    <w:rsid w:val="00855C12"/>
    <w:rsid w:val="00855C32"/>
    <w:rsid w:val="00855C7E"/>
    <w:rsid w:val="00855CDD"/>
    <w:rsid w:val="00855D2C"/>
    <w:rsid w:val="00855D81"/>
    <w:rsid w:val="00855E0C"/>
    <w:rsid w:val="00855E20"/>
    <w:rsid w:val="00855E2E"/>
    <w:rsid w:val="00855E79"/>
    <w:rsid w:val="00855EFF"/>
    <w:rsid w:val="00856009"/>
    <w:rsid w:val="00856061"/>
    <w:rsid w:val="008560ED"/>
    <w:rsid w:val="008561B1"/>
    <w:rsid w:val="008561CC"/>
    <w:rsid w:val="008561DB"/>
    <w:rsid w:val="0085629E"/>
    <w:rsid w:val="008562CF"/>
    <w:rsid w:val="008562ED"/>
    <w:rsid w:val="0085631E"/>
    <w:rsid w:val="00856378"/>
    <w:rsid w:val="008563AE"/>
    <w:rsid w:val="008563D6"/>
    <w:rsid w:val="00856476"/>
    <w:rsid w:val="00856500"/>
    <w:rsid w:val="00856534"/>
    <w:rsid w:val="00856636"/>
    <w:rsid w:val="00856686"/>
    <w:rsid w:val="0085668A"/>
    <w:rsid w:val="00856724"/>
    <w:rsid w:val="008567A9"/>
    <w:rsid w:val="008567BA"/>
    <w:rsid w:val="00856800"/>
    <w:rsid w:val="00856807"/>
    <w:rsid w:val="00856814"/>
    <w:rsid w:val="0085684E"/>
    <w:rsid w:val="00856881"/>
    <w:rsid w:val="00856894"/>
    <w:rsid w:val="008568DA"/>
    <w:rsid w:val="008568F9"/>
    <w:rsid w:val="0085690D"/>
    <w:rsid w:val="0085693E"/>
    <w:rsid w:val="00856941"/>
    <w:rsid w:val="0085695C"/>
    <w:rsid w:val="00856966"/>
    <w:rsid w:val="008569E5"/>
    <w:rsid w:val="008569EB"/>
    <w:rsid w:val="00856A2D"/>
    <w:rsid w:val="00856AAA"/>
    <w:rsid w:val="00856AF5"/>
    <w:rsid w:val="00856B30"/>
    <w:rsid w:val="00856BAC"/>
    <w:rsid w:val="00856C03"/>
    <w:rsid w:val="00856C04"/>
    <w:rsid w:val="00856C0A"/>
    <w:rsid w:val="00856C10"/>
    <w:rsid w:val="00856C36"/>
    <w:rsid w:val="00856C9B"/>
    <w:rsid w:val="00856CCE"/>
    <w:rsid w:val="00856D32"/>
    <w:rsid w:val="00856D3F"/>
    <w:rsid w:val="00856D51"/>
    <w:rsid w:val="00856D81"/>
    <w:rsid w:val="00856E52"/>
    <w:rsid w:val="00856E84"/>
    <w:rsid w:val="00856EE4"/>
    <w:rsid w:val="00856EF0"/>
    <w:rsid w:val="00856FEE"/>
    <w:rsid w:val="0085701F"/>
    <w:rsid w:val="00857021"/>
    <w:rsid w:val="008570B1"/>
    <w:rsid w:val="008570CD"/>
    <w:rsid w:val="0085718D"/>
    <w:rsid w:val="008571A1"/>
    <w:rsid w:val="008571BB"/>
    <w:rsid w:val="008571E2"/>
    <w:rsid w:val="00857310"/>
    <w:rsid w:val="00857313"/>
    <w:rsid w:val="008573CE"/>
    <w:rsid w:val="008573D8"/>
    <w:rsid w:val="0085745D"/>
    <w:rsid w:val="008574B5"/>
    <w:rsid w:val="008574B6"/>
    <w:rsid w:val="008574DE"/>
    <w:rsid w:val="008574FF"/>
    <w:rsid w:val="00857501"/>
    <w:rsid w:val="00857529"/>
    <w:rsid w:val="00857560"/>
    <w:rsid w:val="008575A6"/>
    <w:rsid w:val="0085760E"/>
    <w:rsid w:val="00857675"/>
    <w:rsid w:val="008576D9"/>
    <w:rsid w:val="008577B7"/>
    <w:rsid w:val="008577CE"/>
    <w:rsid w:val="00857944"/>
    <w:rsid w:val="0085798B"/>
    <w:rsid w:val="0085799D"/>
    <w:rsid w:val="008579A8"/>
    <w:rsid w:val="008579B8"/>
    <w:rsid w:val="008579FF"/>
    <w:rsid w:val="00857A69"/>
    <w:rsid w:val="00857B19"/>
    <w:rsid w:val="00857B38"/>
    <w:rsid w:val="00857B52"/>
    <w:rsid w:val="00857B7C"/>
    <w:rsid w:val="00857B89"/>
    <w:rsid w:val="00857B8A"/>
    <w:rsid w:val="00857BA7"/>
    <w:rsid w:val="00857BD1"/>
    <w:rsid w:val="00857BF4"/>
    <w:rsid w:val="00857C20"/>
    <w:rsid w:val="00857C48"/>
    <w:rsid w:val="00857D1B"/>
    <w:rsid w:val="00857D1E"/>
    <w:rsid w:val="00857D90"/>
    <w:rsid w:val="00857D9E"/>
    <w:rsid w:val="00857DD2"/>
    <w:rsid w:val="00857DE4"/>
    <w:rsid w:val="00857E48"/>
    <w:rsid w:val="00857EE4"/>
    <w:rsid w:val="00857F38"/>
    <w:rsid w:val="00857F75"/>
    <w:rsid w:val="00857FAD"/>
    <w:rsid w:val="00857FB8"/>
    <w:rsid w:val="00860068"/>
    <w:rsid w:val="0086008B"/>
    <w:rsid w:val="0086009D"/>
    <w:rsid w:val="008600D4"/>
    <w:rsid w:val="00860169"/>
    <w:rsid w:val="008601BE"/>
    <w:rsid w:val="008601C2"/>
    <w:rsid w:val="008601FC"/>
    <w:rsid w:val="00860251"/>
    <w:rsid w:val="008602D3"/>
    <w:rsid w:val="00860381"/>
    <w:rsid w:val="00860392"/>
    <w:rsid w:val="008603D6"/>
    <w:rsid w:val="00860413"/>
    <w:rsid w:val="0086043E"/>
    <w:rsid w:val="00860474"/>
    <w:rsid w:val="00860475"/>
    <w:rsid w:val="00860499"/>
    <w:rsid w:val="00860549"/>
    <w:rsid w:val="008605CF"/>
    <w:rsid w:val="008605D5"/>
    <w:rsid w:val="00860643"/>
    <w:rsid w:val="00860681"/>
    <w:rsid w:val="008606C3"/>
    <w:rsid w:val="008606C9"/>
    <w:rsid w:val="008607D4"/>
    <w:rsid w:val="0086080F"/>
    <w:rsid w:val="00860882"/>
    <w:rsid w:val="0086089E"/>
    <w:rsid w:val="008608CF"/>
    <w:rsid w:val="00860913"/>
    <w:rsid w:val="008609BC"/>
    <w:rsid w:val="008609C4"/>
    <w:rsid w:val="00860AEC"/>
    <w:rsid w:val="00860AEE"/>
    <w:rsid w:val="00860B7B"/>
    <w:rsid w:val="00860BA6"/>
    <w:rsid w:val="00860BB6"/>
    <w:rsid w:val="00860C06"/>
    <w:rsid w:val="00860C7C"/>
    <w:rsid w:val="00860DD6"/>
    <w:rsid w:val="00860F09"/>
    <w:rsid w:val="00860F88"/>
    <w:rsid w:val="00860FA4"/>
    <w:rsid w:val="00860FC4"/>
    <w:rsid w:val="00860FCA"/>
    <w:rsid w:val="00860FCE"/>
    <w:rsid w:val="00860FDB"/>
    <w:rsid w:val="00860FFF"/>
    <w:rsid w:val="00861039"/>
    <w:rsid w:val="00861056"/>
    <w:rsid w:val="008610DD"/>
    <w:rsid w:val="00861110"/>
    <w:rsid w:val="008612F2"/>
    <w:rsid w:val="00861301"/>
    <w:rsid w:val="0086136A"/>
    <w:rsid w:val="00861386"/>
    <w:rsid w:val="008613B6"/>
    <w:rsid w:val="00861422"/>
    <w:rsid w:val="0086146C"/>
    <w:rsid w:val="00861532"/>
    <w:rsid w:val="00861605"/>
    <w:rsid w:val="00861724"/>
    <w:rsid w:val="00861751"/>
    <w:rsid w:val="008617CF"/>
    <w:rsid w:val="00861882"/>
    <w:rsid w:val="008618E1"/>
    <w:rsid w:val="00861918"/>
    <w:rsid w:val="00861925"/>
    <w:rsid w:val="00861996"/>
    <w:rsid w:val="008619BA"/>
    <w:rsid w:val="00861A0C"/>
    <w:rsid w:val="00861A5A"/>
    <w:rsid w:val="00861AEB"/>
    <w:rsid w:val="00861AF9"/>
    <w:rsid w:val="00861B0A"/>
    <w:rsid w:val="00861BE7"/>
    <w:rsid w:val="00861C55"/>
    <w:rsid w:val="00861D23"/>
    <w:rsid w:val="00861D48"/>
    <w:rsid w:val="00861E3C"/>
    <w:rsid w:val="00861E77"/>
    <w:rsid w:val="00861EBD"/>
    <w:rsid w:val="00861EC5"/>
    <w:rsid w:val="00861ED6"/>
    <w:rsid w:val="00861EED"/>
    <w:rsid w:val="00861F10"/>
    <w:rsid w:val="00861F70"/>
    <w:rsid w:val="00861F88"/>
    <w:rsid w:val="00861FC6"/>
    <w:rsid w:val="0086205C"/>
    <w:rsid w:val="008620D0"/>
    <w:rsid w:val="008620E9"/>
    <w:rsid w:val="0086211C"/>
    <w:rsid w:val="00862178"/>
    <w:rsid w:val="008621F9"/>
    <w:rsid w:val="0086222F"/>
    <w:rsid w:val="00862258"/>
    <w:rsid w:val="008622D5"/>
    <w:rsid w:val="0086230D"/>
    <w:rsid w:val="00862327"/>
    <w:rsid w:val="0086232E"/>
    <w:rsid w:val="008623C4"/>
    <w:rsid w:val="008623EA"/>
    <w:rsid w:val="008623FA"/>
    <w:rsid w:val="00862426"/>
    <w:rsid w:val="00862487"/>
    <w:rsid w:val="008624F7"/>
    <w:rsid w:val="0086256F"/>
    <w:rsid w:val="008625A0"/>
    <w:rsid w:val="008625E5"/>
    <w:rsid w:val="0086264D"/>
    <w:rsid w:val="008626B5"/>
    <w:rsid w:val="00862710"/>
    <w:rsid w:val="0086272A"/>
    <w:rsid w:val="0086272D"/>
    <w:rsid w:val="00862770"/>
    <w:rsid w:val="0086278E"/>
    <w:rsid w:val="008627E6"/>
    <w:rsid w:val="00862904"/>
    <w:rsid w:val="0086290A"/>
    <w:rsid w:val="008629A7"/>
    <w:rsid w:val="00862A31"/>
    <w:rsid w:val="00862ADD"/>
    <w:rsid w:val="00862B38"/>
    <w:rsid w:val="00862B80"/>
    <w:rsid w:val="00862BC4"/>
    <w:rsid w:val="00862BF6"/>
    <w:rsid w:val="00862C14"/>
    <w:rsid w:val="00862C15"/>
    <w:rsid w:val="00862D17"/>
    <w:rsid w:val="00862D23"/>
    <w:rsid w:val="00862DCD"/>
    <w:rsid w:val="00862DF6"/>
    <w:rsid w:val="00862EDC"/>
    <w:rsid w:val="00862F1A"/>
    <w:rsid w:val="00862F2F"/>
    <w:rsid w:val="00862FFF"/>
    <w:rsid w:val="00863043"/>
    <w:rsid w:val="00863139"/>
    <w:rsid w:val="0086313C"/>
    <w:rsid w:val="00863166"/>
    <w:rsid w:val="00863186"/>
    <w:rsid w:val="008631A6"/>
    <w:rsid w:val="00863218"/>
    <w:rsid w:val="00863277"/>
    <w:rsid w:val="0086327C"/>
    <w:rsid w:val="00863301"/>
    <w:rsid w:val="0086338E"/>
    <w:rsid w:val="008635B1"/>
    <w:rsid w:val="0086360F"/>
    <w:rsid w:val="008636CA"/>
    <w:rsid w:val="0086370D"/>
    <w:rsid w:val="00863782"/>
    <w:rsid w:val="008637CE"/>
    <w:rsid w:val="00863828"/>
    <w:rsid w:val="0086383E"/>
    <w:rsid w:val="0086387F"/>
    <w:rsid w:val="008638FC"/>
    <w:rsid w:val="0086396A"/>
    <w:rsid w:val="00863A35"/>
    <w:rsid w:val="00863A6C"/>
    <w:rsid w:val="00863AB1"/>
    <w:rsid w:val="00863AF3"/>
    <w:rsid w:val="00863B53"/>
    <w:rsid w:val="00863BD3"/>
    <w:rsid w:val="00863C06"/>
    <w:rsid w:val="00863C43"/>
    <w:rsid w:val="00863CCE"/>
    <w:rsid w:val="00863D86"/>
    <w:rsid w:val="00863E69"/>
    <w:rsid w:val="00863E76"/>
    <w:rsid w:val="00863EA2"/>
    <w:rsid w:val="00863F84"/>
    <w:rsid w:val="00863FA1"/>
    <w:rsid w:val="00863FA9"/>
    <w:rsid w:val="008640EE"/>
    <w:rsid w:val="008641A2"/>
    <w:rsid w:val="008641D1"/>
    <w:rsid w:val="00864200"/>
    <w:rsid w:val="00864250"/>
    <w:rsid w:val="00864328"/>
    <w:rsid w:val="00864401"/>
    <w:rsid w:val="008644D4"/>
    <w:rsid w:val="008646A5"/>
    <w:rsid w:val="008646C7"/>
    <w:rsid w:val="008647AF"/>
    <w:rsid w:val="008647B5"/>
    <w:rsid w:val="008647C0"/>
    <w:rsid w:val="0086483A"/>
    <w:rsid w:val="00864878"/>
    <w:rsid w:val="008648E5"/>
    <w:rsid w:val="00864A39"/>
    <w:rsid w:val="00864A47"/>
    <w:rsid w:val="00864A9D"/>
    <w:rsid w:val="00864B08"/>
    <w:rsid w:val="00864C10"/>
    <w:rsid w:val="00864C65"/>
    <w:rsid w:val="00864C78"/>
    <w:rsid w:val="00864D87"/>
    <w:rsid w:val="00864DCC"/>
    <w:rsid w:val="00864E38"/>
    <w:rsid w:val="00864E62"/>
    <w:rsid w:val="00864ECA"/>
    <w:rsid w:val="00864F75"/>
    <w:rsid w:val="008650A0"/>
    <w:rsid w:val="00865126"/>
    <w:rsid w:val="0086514E"/>
    <w:rsid w:val="008651B0"/>
    <w:rsid w:val="008651C0"/>
    <w:rsid w:val="008651DA"/>
    <w:rsid w:val="008651E3"/>
    <w:rsid w:val="00865260"/>
    <w:rsid w:val="008652A6"/>
    <w:rsid w:val="008652BF"/>
    <w:rsid w:val="008652F8"/>
    <w:rsid w:val="0086536C"/>
    <w:rsid w:val="008653BE"/>
    <w:rsid w:val="0086543B"/>
    <w:rsid w:val="00865591"/>
    <w:rsid w:val="00865602"/>
    <w:rsid w:val="00865613"/>
    <w:rsid w:val="008656C3"/>
    <w:rsid w:val="008656F7"/>
    <w:rsid w:val="00865768"/>
    <w:rsid w:val="00865795"/>
    <w:rsid w:val="008657BA"/>
    <w:rsid w:val="00865803"/>
    <w:rsid w:val="00865850"/>
    <w:rsid w:val="0086585A"/>
    <w:rsid w:val="008658C8"/>
    <w:rsid w:val="008658CE"/>
    <w:rsid w:val="008658DF"/>
    <w:rsid w:val="00865906"/>
    <w:rsid w:val="0086592E"/>
    <w:rsid w:val="008659A2"/>
    <w:rsid w:val="00865A0B"/>
    <w:rsid w:val="00865A1D"/>
    <w:rsid w:val="00865B08"/>
    <w:rsid w:val="00865B0D"/>
    <w:rsid w:val="00865B25"/>
    <w:rsid w:val="00865B57"/>
    <w:rsid w:val="00865B99"/>
    <w:rsid w:val="00865BD2"/>
    <w:rsid w:val="00865CBD"/>
    <w:rsid w:val="00865CEC"/>
    <w:rsid w:val="00865D1B"/>
    <w:rsid w:val="00865D1E"/>
    <w:rsid w:val="00865D8F"/>
    <w:rsid w:val="00865DE5"/>
    <w:rsid w:val="00865DEF"/>
    <w:rsid w:val="00865E57"/>
    <w:rsid w:val="00865EAF"/>
    <w:rsid w:val="00865EFD"/>
    <w:rsid w:val="00865F03"/>
    <w:rsid w:val="00865F1A"/>
    <w:rsid w:val="0086604D"/>
    <w:rsid w:val="00866070"/>
    <w:rsid w:val="00866171"/>
    <w:rsid w:val="0086625E"/>
    <w:rsid w:val="00866286"/>
    <w:rsid w:val="00866364"/>
    <w:rsid w:val="00866394"/>
    <w:rsid w:val="00866445"/>
    <w:rsid w:val="008664A1"/>
    <w:rsid w:val="00866519"/>
    <w:rsid w:val="00866520"/>
    <w:rsid w:val="008665CE"/>
    <w:rsid w:val="00866731"/>
    <w:rsid w:val="00866777"/>
    <w:rsid w:val="0086687E"/>
    <w:rsid w:val="00866999"/>
    <w:rsid w:val="00866AF0"/>
    <w:rsid w:val="00866B7A"/>
    <w:rsid w:val="00866C0D"/>
    <w:rsid w:val="00866C29"/>
    <w:rsid w:val="00866DD2"/>
    <w:rsid w:val="00866E19"/>
    <w:rsid w:val="00866E48"/>
    <w:rsid w:val="00866E63"/>
    <w:rsid w:val="00866E95"/>
    <w:rsid w:val="00866F1C"/>
    <w:rsid w:val="00866F59"/>
    <w:rsid w:val="00866F5F"/>
    <w:rsid w:val="00866F8F"/>
    <w:rsid w:val="00866FA1"/>
    <w:rsid w:val="0086703B"/>
    <w:rsid w:val="0086718A"/>
    <w:rsid w:val="0086718D"/>
    <w:rsid w:val="008671DC"/>
    <w:rsid w:val="008672C9"/>
    <w:rsid w:val="008672E5"/>
    <w:rsid w:val="008673FD"/>
    <w:rsid w:val="00867467"/>
    <w:rsid w:val="0086746E"/>
    <w:rsid w:val="008674BF"/>
    <w:rsid w:val="008674C1"/>
    <w:rsid w:val="008674E9"/>
    <w:rsid w:val="0086751B"/>
    <w:rsid w:val="0086758F"/>
    <w:rsid w:val="00867698"/>
    <w:rsid w:val="0086770D"/>
    <w:rsid w:val="00867744"/>
    <w:rsid w:val="00867754"/>
    <w:rsid w:val="008677B7"/>
    <w:rsid w:val="008677E2"/>
    <w:rsid w:val="00867812"/>
    <w:rsid w:val="008678EF"/>
    <w:rsid w:val="008678F5"/>
    <w:rsid w:val="0086790A"/>
    <w:rsid w:val="00867A86"/>
    <w:rsid w:val="00867AEA"/>
    <w:rsid w:val="00867B4A"/>
    <w:rsid w:val="00867B66"/>
    <w:rsid w:val="00867C15"/>
    <w:rsid w:val="00867C17"/>
    <w:rsid w:val="00867C80"/>
    <w:rsid w:val="00867CF1"/>
    <w:rsid w:val="00867D03"/>
    <w:rsid w:val="00867D60"/>
    <w:rsid w:val="00867DAB"/>
    <w:rsid w:val="00867DB0"/>
    <w:rsid w:val="00867DD5"/>
    <w:rsid w:val="00867E0E"/>
    <w:rsid w:val="00867E2C"/>
    <w:rsid w:val="00867E37"/>
    <w:rsid w:val="00867ED3"/>
    <w:rsid w:val="00867FE5"/>
    <w:rsid w:val="00867FFC"/>
    <w:rsid w:val="0087000E"/>
    <w:rsid w:val="0087003F"/>
    <w:rsid w:val="0087008E"/>
    <w:rsid w:val="0087011B"/>
    <w:rsid w:val="00870136"/>
    <w:rsid w:val="00870137"/>
    <w:rsid w:val="0087017F"/>
    <w:rsid w:val="0087019E"/>
    <w:rsid w:val="008701C3"/>
    <w:rsid w:val="008701E7"/>
    <w:rsid w:val="0087023C"/>
    <w:rsid w:val="0087023F"/>
    <w:rsid w:val="00870242"/>
    <w:rsid w:val="00870244"/>
    <w:rsid w:val="00870358"/>
    <w:rsid w:val="00870365"/>
    <w:rsid w:val="008703A0"/>
    <w:rsid w:val="008703A1"/>
    <w:rsid w:val="008703AE"/>
    <w:rsid w:val="00870434"/>
    <w:rsid w:val="0087046A"/>
    <w:rsid w:val="008704B8"/>
    <w:rsid w:val="008704C1"/>
    <w:rsid w:val="00870502"/>
    <w:rsid w:val="00870512"/>
    <w:rsid w:val="0087051C"/>
    <w:rsid w:val="00870612"/>
    <w:rsid w:val="0087062C"/>
    <w:rsid w:val="00870641"/>
    <w:rsid w:val="00870703"/>
    <w:rsid w:val="0087072E"/>
    <w:rsid w:val="00870764"/>
    <w:rsid w:val="008707C2"/>
    <w:rsid w:val="008707F9"/>
    <w:rsid w:val="0087080D"/>
    <w:rsid w:val="008708DE"/>
    <w:rsid w:val="008708EC"/>
    <w:rsid w:val="0087092E"/>
    <w:rsid w:val="00870967"/>
    <w:rsid w:val="00870987"/>
    <w:rsid w:val="00870988"/>
    <w:rsid w:val="008709E3"/>
    <w:rsid w:val="008709F9"/>
    <w:rsid w:val="00870A70"/>
    <w:rsid w:val="00870A81"/>
    <w:rsid w:val="00870AB2"/>
    <w:rsid w:val="00870B73"/>
    <w:rsid w:val="00870B9A"/>
    <w:rsid w:val="00870BA8"/>
    <w:rsid w:val="00870C6D"/>
    <w:rsid w:val="00870C81"/>
    <w:rsid w:val="00870CB4"/>
    <w:rsid w:val="00870CC5"/>
    <w:rsid w:val="00870CE1"/>
    <w:rsid w:val="00870CFE"/>
    <w:rsid w:val="00870D26"/>
    <w:rsid w:val="00870E36"/>
    <w:rsid w:val="00870E63"/>
    <w:rsid w:val="00870E85"/>
    <w:rsid w:val="00870F0F"/>
    <w:rsid w:val="00870F47"/>
    <w:rsid w:val="00870F7E"/>
    <w:rsid w:val="00870FB1"/>
    <w:rsid w:val="008710E9"/>
    <w:rsid w:val="0087111C"/>
    <w:rsid w:val="008711A8"/>
    <w:rsid w:val="008711BA"/>
    <w:rsid w:val="008711F0"/>
    <w:rsid w:val="0087122D"/>
    <w:rsid w:val="0087124B"/>
    <w:rsid w:val="008712A7"/>
    <w:rsid w:val="008712FA"/>
    <w:rsid w:val="00871404"/>
    <w:rsid w:val="0087145A"/>
    <w:rsid w:val="0087147C"/>
    <w:rsid w:val="0087151C"/>
    <w:rsid w:val="0087157E"/>
    <w:rsid w:val="00871622"/>
    <w:rsid w:val="00871634"/>
    <w:rsid w:val="0087170D"/>
    <w:rsid w:val="008717E0"/>
    <w:rsid w:val="008717E3"/>
    <w:rsid w:val="008717F0"/>
    <w:rsid w:val="00871851"/>
    <w:rsid w:val="0087188F"/>
    <w:rsid w:val="00871911"/>
    <w:rsid w:val="00871954"/>
    <w:rsid w:val="00871996"/>
    <w:rsid w:val="008719FF"/>
    <w:rsid w:val="00871A75"/>
    <w:rsid w:val="00871B35"/>
    <w:rsid w:val="00871B4C"/>
    <w:rsid w:val="00871BD3"/>
    <w:rsid w:val="00871D07"/>
    <w:rsid w:val="00871D45"/>
    <w:rsid w:val="00871DFE"/>
    <w:rsid w:val="00871E3C"/>
    <w:rsid w:val="00871E63"/>
    <w:rsid w:val="00871E6D"/>
    <w:rsid w:val="00872020"/>
    <w:rsid w:val="00872047"/>
    <w:rsid w:val="00872055"/>
    <w:rsid w:val="008720A2"/>
    <w:rsid w:val="008720C9"/>
    <w:rsid w:val="008720F6"/>
    <w:rsid w:val="00872195"/>
    <w:rsid w:val="0087222E"/>
    <w:rsid w:val="00872232"/>
    <w:rsid w:val="00872235"/>
    <w:rsid w:val="008723B9"/>
    <w:rsid w:val="008723E8"/>
    <w:rsid w:val="008724ED"/>
    <w:rsid w:val="008724F5"/>
    <w:rsid w:val="00872511"/>
    <w:rsid w:val="00872547"/>
    <w:rsid w:val="0087258F"/>
    <w:rsid w:val="008725D4"/>
    <w:rsid w:val="008725FD"/>
    <w:rsid w:val="0087262F"/>
    <w:rsid w:val="00872669"/>
    <w:rsid w:val="00872671"/>
    <w:rsid w:val="008726A3"/>
    <w:rsid w:val="00872744"/>
    <w:rsid w:val="00872751"/>
    <w:rsid w:val="008727EF"/>
    <w:rsid w:val="008727F2"/>
    <w:rsid w:val="0087280D"/>
    <w:rsid w:val="00872844"/>
    <w:rsid w:val="00872997"/>
    <w:rsid w:val="008729D3"/>
    <w:rsid w:val="008729F2"/>
    <w:rsid w:val="00872A02"/>
    <w:rsid w:val="00872A5B"/>
    <w:rsid w:val="00872A63"/>
    <w:rsid w:val="00872AB5"/>
    <w:rsid w:val="00872ABB"/>
    <w:rsid w:val="00872ACB"/>
    <w:rsid w:val="00872AE1"/>
    <w:rsid w:val="00872B66"/>
    <w:rsid w:val="00872C2B"/>
    <w:rsid w:val="00872CB8"/>
    <w:rsid w:val="00872CD1"/>
    <w:rsid w:val="00872DD2"/>
    <w:rsid w:val="00872DFB"/>
    <w:rsid w:val="00872E62"/>
    <w:rsid w:val="00872EB7"/>
    <w:rsid w:val="00872F45"/>
    <w:rsid w:val="0087308A"/>
    <w:rsid w:val="008730BC"/>
    <w:rsid w:val="008732E5"/>
    <w:rsid w:val="008734F2"/>
    <w:rsid w:val="00873532"/>
    <w:rsid w:val="00873593"/>
    <w:rsid w:val="00873594"/>
    <w:rsid w:val="0087359A"/>
    <w:rsid w:val="0087368F"/>
    <w:rsid w:val="0087375A"/>
    <w:rsid w:val="008737AF"/>
    <w:rsid w:val="0087380B"/>
    <w:rsid w:val="00873858"/>
    <w:rsid w:val="0087387B"/>
    <w:rsid w:val="008738DA"/>
    <w:rsid w:val="00873912"/>
    <w:rsid w:val="0087394F"/>
    <w:rsid w:val="00873987"/>
    <w:rsid w:val="00873993"/>
    <w:rsid w:val="008739A4"/>
    <w:rsid w:val="008739A7"/>
    <w:rsid w:val="00873A51"/>
    <w:rsid w:val="00873A52"/>
    <w:rsid w:val="00873AA7"/>
    <w:rsid w:val="00873AB1"/>
    <w:rsid w:val="00873B94"/>
    <w:rsid w:val="00873BA2"/>
    <w:rsid w:val="00873BA6"/>
    <w:rsid w:val="00873BEB"/>
    <w:rsid w:val="00873C2F"/>
    <w:rsid w:val="00873C4B"/>
    <w:rsid w:val="00873CF0"/>
    <w:rsid w:val="00873D2D"/>
    <w:rsid w:val="00873D50"/>
    <w:rsid w:val="00873E65"/>
    <w:rsid w:val="00873E9C"/>
    <w:rsid w:val="00873EAF"/>
    <w:rsid w:val="00873EE6"/>
    <w:rsid w:val="00873F30"/>
    <w:rsid w:val="00873F3A"/>
    <w:rsid w:val="00873F3D"/>
    <w:rsid w:val="00873F47"/>
    <w:rsid w:val="00873F52"/>
    <w:rsid w:val="00873F7D"/>
    <w:rsid w:val="00873FC2"/>
    <w:rsid w:val="00873FCB"/>
    <w:rsid w:val="00874004"/>
    <w:rsid w:val="00874030"/>
    <w:rsid w:val="0087405A"/>
    <w:rsid w:val="0087405D"/>
    <w:rsid w:val="00874108"/>
    <w:rsid w:val="008741F6"/>
    <w:rsid w:val="008741F8"/>
    <w:rsid w:val="008741FA"/>
    <w:rsid w:val="0087420C"/>
    <w:rsid w:val="0087429A"/>
    <w:rsid w:val="008742B9"/>
    <w:rsid w:val="008743B8"/>
    <w:rsid w:val="008743FE"/>
    <w:rsid w:val="0087446E"/>
    <w:rsid w:val="00874483"/>
    <w:rsid w:val="00874492"/>
    <w:rsid w:val="008744B6"/>
    <w:rsid w:val="00874511"/>
    <w:rsid w:val="008745FA"/>
    <w:rsid w:val="00874678"/>
    <w:rsid w:val="00874732"/>
    <w:rsid w:val="00874741"/>
    <w:rsid w:val="00874746"/>
    <w:rsid w:val="008748F0"/>
    <w:rsid w:val="008748F1"/>
    <w:rsid w:val="0087494A"/>
    <w:rsid w:val="00874A49"/>
    <w:rsid w:val="00874A52"/>
    <w:rsid w:val="00874A7C"/>
    <w:rsid w:val="00874A95"/>
    <w:rsid w:val="00874AD0"/>
    <w:rsid w:val="00874AD8"/>
    <w:rsid w:val="00874B8D"/>
    <w:rsid w:val="00874C2D"/>
    <w:rsid w:val="00874C7B"/>
    <w:rsid w:val="00874CDC"/>
    <w:rsid w:val="00874D1C"/>
    <w:rsid w:val="00874DCD"/>
    <w:rsid w:val="00874E53"/>
    <w:rsid w:val="00874E8F"/>
    <w:rsid w:val="00874EF4"/>
    <w:rsid w:val="00874F02"/>
    <w:rsid w:val="00874F42"/>
    <w:rsid w:val="00874F4E"/>
    <w:rsid w:val="00874F5A"/>
    <w:rsid w:val="0087502C"/>
    <w:rsid w:val="00875031"/>
    <w:rsid w:val="00875083"/>
    <w:rsid w:val="008750AC"/>
    <w:rsid w:val="008750E0"/>
    <w:rsid w:val="0087515F"/>
    <w:rsid w:val="0087517E"/>
    <w:rsid w:val="008751D1"/>
    <w:rsid w:val="00875211"/>
    <w:rsid w:val="0087525D"/>
    <w:rsid w:val="00875322"/>
    <w:rsid w:val="00875351"/>
    <w:rsid w:val="00875367"/>
    <w:rsid w:val="00875379"/>
    <w:rsid w:val="008753D3"/>
    <w:rsid w:val="0087540F"/>
    <w:rsid w:val="0087545C"/>
    <w:rsid w:val="0087553D"/>
    <w:rsid w:val="0087561E"/>
    <w:rsid w:val="0087569F"/>
    <w:rsid w:val="0087570E"/>
    <w:rsid w:val="00875739"/>
    <w:rsid w:val="00875750"/>
    <w:rsid w:val="008757E2"/>
    <w:rsid w:val="008757FB"/>
    <w:rsid w:val="0087582A"/>
    <w:rsid w:val="00875831"/>
    <w:rsid w:val="00875859"/>
    <w:rsid w:val="008758B0"/>
    <w:rsid w:val="00875A8C"/>
    <w:rsid w:val="00875AB7"/>
    <w:rsid w:val="00875BA1"/>
    <w:rsid w:val="00875BB1"/>
    <w:rsid w:val="00875BF7"/>
    <w:rsid w:val="00875C65"/>
    <w:rsid w:val="00875C7D"/>
    <w:rsid w:val="00875CAE"/>
    <w:rsid w:val="00875CCB"/>
    <w:rsid w:val="00875CDC"/>
    <w:rsid w:val="00875DEF"/>
    <w:rsid w:val="00875E07"/>
    <w:rsid w:val="00875E1B"/>
    <w:rsid w:val="00875E37"/>
    <w:rsid w:val="00875E89"/>
    <w:rsid w:val="00875E9C"/>
    <w:rsid w:val="00875FB3"/>
    <w:rsid w:val="00876064"/>
    <w:rsid w:val="008760B7"/>
    <w:rsid w:val="008760C0"/>
    <w:rsid w:val="008761A1"/>
    <w:rsid w:val="008761F5"/>
    <w:rsid w:val="0087622E"/>
    <w:rsid w:val="008762D1"/>
    <w:rsid w:val="008762F8"/>
    <w:rsid w:val="00876418"/>
    <w:rsid w:val="0087642C"/>
    <w:rsid w:val="00876505"/>
    <w:rsid w:val="00876564"/>
    <w:rsid w:val="0087656E"/>
    <w:rsid w:val="00876600"/>
    <w:rsid w:val="008766FE"/>
    <w:rsid w:val="00876714"/>
    <w:rsid w:val="00876954"/>
    <w:rsid w:val="0087697D"/>
    <w:rsid w:val="0087698A"/>
    <w:rsid w:val="00876A4E"/>
    <w:rsid w:val="00876A50"/>
    <w:rsid w:val="00876A53"/>
    <w:rsid w:val="00876A90"/>
    <w:rsid w:val="00876A91"/>
    <w:rsid w:val="00876AC1"/>
    <w:rsid w:val="00876B02"/>
    <w:rsid w:val="00876BC1"/>
    <w:rsid w:val="00876BDC"/>
    <w:rsid w:val="00876BF4"/>
    <w:rsid w:val="00876BFE"/>
    <w:rsid w:val="00876D38"/>
    <w:rsid w:val="00876D59"/>
    <w:rsid w:val="00876D5D"/>
    <w:rsid w:val="00876D5F"/>
    <w:rsid w:val="00876D96"/>
    <w:rsid w:val="00876DA6"/>
    <w:rsid w:val="00876DBE"/>
    <w:rsid w:val="00876DC2"/>
    <w:rsid w:val="00876DEB"/>
    <w:rsid w:val="00876F5A"/>
    <w:rsid w:val="00876F73"/>
    <w:rsid w:val="00877031"/>
    <w:rsid w:val="0087704C"/>
    <w:rsid w:val="00877068"/>
    <w:rsid w:val="0087713A"/>
    <w:rsid w:val="008771AA"/>
    <w:rsid w:val="008771C5"/>
    <w:rsid w:val="0087725D"/>
    <w:rsid w:val="008772B1"/>
    <w:rsid w:val="008772EC"/>
    <w:rsid w:val="0087737D"/>
    <w:rsid w:val="00877381"/>
    <w:rsid w:val="008773D5"/>
    <w:rsid w:val="008773D7"/>
    <w:rsid w:val="0087754D"/>
    <w:rsid w:val="0087766D"/>
    <w:rsid w:val="0087777D"/>
    <w:rsid w:val="00877814"/>
    <w:rsid w:val="00877875"/>
    <w:rsid w:val="008778C7"/>
    <w:rsid w:val="00877955"/>
    <w:rsid w:val="008779EE"/>
    <w:rsid w:val="00877A4F"/>
    <w:rsid w:val="00877AA7"/>
    <w:rsid w:val="00877AF5"/>
    <w:rsid w:val="00877B43"/>
    <w:rsid w:val="00877BAB"/>
    <w:rsid w:val="00877BBB"/>
    <w:rsid w:val="00877BC4"/>
    <w:rsid w:val="00877C12"/>
    <w:rsid w:val="00877C6B"/>
    <w:rsid w:val="00877C72"/>
    <w:rsid w:val="00877CCA"/>
    <w:rsid w:val="00877CD9"/>
    <w:rsid w:val="00877CFD"/>
    <w:rsid w:val="00877D64"/>
    <w:rsid w:val="00877E6F"/>
    <w:rsid w:val="00877E70"/>
    <w:rsid w:val="00877E86"/>
    <w:rsid w:val="00877F3D"/>
    <w:rsid w:val="00877F82"/>
    <w:rsid w:val="00877F8A"/>
    <w:rsid w:val="00877F9C"/>
    <w:rsid w:val="00877FB3"/>
    <w:rsid w:val="00877FD4"/>
    <w:rsid w:val="008800F1"/>
    <w:rsid w:val="0088020D"/>
    <w:rsid w:val="008802B3"/>
    <w:rsid w:val="0088036D"/>
    <w:rsid w:val="00880374"/>
    <w:rsid w:val="00880380"/>
    <w:rsid w:val="008803ED"/>
    <w:rsid w:val="0088040F"/>
    <w:rsid w:val="00880412"/>
    <w:rsid w:val="00880413"/>
    <w:rsid w:val="0088046D"/>
    <w:rsid w:val="008804C3"/>
    <w:rsid w:val="008804F1"/>
    <w:rsid w:val="00880545"/>
    <w:rsid w:val="00880584"/>
    <w:rsid w:val="008805CF"/>
    <w:rsid w:val="008805E4"/>
    <w:rsid w:val="0088060C"/>
    <w:rsid w:val="008806BA"/>
    <w:rsid w:val="008806DC"/>
    <w:rsid w:val="008806DE"/>
    <w:rsid w:val="00880702"/>
    <w:rsid w:val="00880792"/>
    <w:rsid w:val="008807C7"/>
    <w:rsid w:val="008807D8"/>
    <w:rsid w:val="0088095C"/>
    <w:rsid w:val="00880A2E"/>
    <w:rsid w:val="00880A4E"/>
    <w:rsid w:val="00880A81"/>
    <w:rsid w:val="00880ACD"/>
    <w:rsid w:val="00880AD9"/>
    <w:rsid w:val="00880ADD"/>
    <w:rsid w:val="00880AF4"/>
    <w:rsid w:val="00880B00"/>
    <w:rsid w:val="00880B45"/>
    <w:rsid w:val="00880C0D"/>
    <w:rsid w:val="00880C3D"/>
    <w:rsid w:val="00880C5D"/>
    <w:rsid w:val="00880D8C"/>
    <w:rsid w:val="00880D93"/>
    <w:rsid w:val="00880DA1"/>
    <w:rsid w:val="00880DEA"/>
    <w:rsid w:val="00880E3B"/>
    <w:rsid w:val="00880ED5"/>
    <w:rsid w:val="00880FEE"/>
    <w:rsid w:val="00881009"/>
    <w:rsid w:val="00881113"/>
    <w:rsid w:val="00881115"/>
    <w:rsid w:val="00881120"/>
    <w:rsid w:val="008811C9"/>
    <w:rsid w:val="008811D2"/>
    <w:rsid w:val="0088128F"/>
    <w:rsid w:val="00881313"/>
    <w:rsid w:val="00881363"/>
    <w:rsid w:val="00881370"/>
    <w:rsid w:val="0088138F"/>
    <w:rsid w:val="008813BE"/>
    <w:rsid w:val="0088145C"/>
    <w:rsid w:val="008814A6"/>
    <w:rsid w:val="00881553"/>
    <w:rsid w:val="00881593"/>
    <w:rsid w:val="008815AD"/>
    <w:rsid w:val="008815B6"/>
    <w:rsid w:val="008815D1"/>
    <w:rsid w:val="008815EF"/>
    <w:rsid w:val="0088164B"/>
    <w:rsid w:val="00881663"/>
    <w:rsid w:val="00881692"/>
    <w:rsid w:val="008816CB"/>
    <w:rsid w:val="00881802"/>
    <w:rsid w:val="008818BF"/>
    <w:rsid w:val="008818C4"/>
    <w:rsid w:val="008818F7"/>
    <w:rsid w:val="00881943"/>
    <w:rsid w:val="0088196B"/>
    <w:rsid w:val="00881BE1"/>
    <w:rsid w:val="00881BE3"/>
    <w:rsid w:val="00881CB9"/>
    <w:rsid w:val="00881D0E"/>
    <w:rsid w:val="00881D6D"/>
    <w:rsid w:val="00881DCC"/>
    <w:rsid w:val="00881DD5"/>
    <w:rsid w:val="00881DF8"/>
    <w:rsid w:val="00881E15"/>
    <w:rsid w:val="00881E4F"/>
    <w:rsid w:val="00881E54"/>
    <w:rsid w:val="00881E5E"/>
    <w:rsid w:val="00881E73"/>
    <w:rsid w:val="00881EAE"/>
    <w:rsid w:val="00881FD2"/>
    <w:rsid w:val="0088215F"/>
    <w:rsid w:val="00882160"/>
    <w:rsid w:val="008821A5"/>
    <w:rsid w:val="00882213"/>
    <w:rsid w:val="0088221D"/>
    <w:rsid w:val="0088221E"/>
    <w:rsid w:val="00882253"/>
    <w:rsid w:val="00882273"/>
    <w:rsid w:val="0088227D"/>
    <w:rsid w:val="008822A5"/>
    <w:rsid w:val="008822AB"/>
    <w:rsid w:val="0088237E"/>
    <w:rsid w:val="00882429"/>
    <w:rsid w:val="00882431"/>
    <w:rsid w:val="00882435"/>
    <w:rsid w:val="00882438"/>
    <w:rsid w:val="00882504"/>
    <w:rsid w:val="00882680"/>
    <w:rsid w:val="008826DB"/>
    <w:rsid w:val="00882795"/>
    <w:rsid w:val="00882798"/>
    <w:rsid w:val="008827B4"/>
    <w:rsid w:val="008827C2"/>
    <w:rsid w:val="00882828"/>
    <w:rsid w:val="00882911"/>
    <w:rsid w:val="00882987"/>
    <w:rsid w:val="00882990"/>
    <w:rsid w:val="00882996"/>
    <w:rsid w:val="0088299D"/>
    <w:rsid w:val="008829BF"/>
    <w:rsid w:val="00882A06"/>
    <w:rsid w:val="00882AD6"/>
    <w:rsid w:val="00882B07"/>
    <w:rsid w:val="00882B81"/>
    <w:rsid w:val="00882BAB"/>
    <w:rsid w:val="00882C3B"/>
    <w:rsid w:val="00882D3E"/>
    <w:rsid w:val="00882D63"/>
    <w:rsid w:val="00882D71"/>
    <w:rsid w:val="00882E1D"/>
    <w:rsid w:val="00882E29"/>
    <w:rsid w:val="00882EC6"/>
    <w:rsid w:val="00882EFB"/>
    <w:rsid w:val="00882F40"/>
    <w:rsid w:val="00883086"/>
    <w:rsid w:val="008830B4"/>
    <w:rsid w:val="008830B5"/>
    <w:rsid w:val="008830D0"/>
    <w:rsid w:val="0088312C"/>
    <w:rsid w:val="0088314C"/>
    <w:rsid w:val="00883157"/>
    <w:rsid w:val="0088319D"/>
    <w:rsid w:val="008831A2"/>
    <w:rsid w:val="008831E4"/>
    <w:rsid w:val="0088329E"/>
    <w:rsid w:val="008832AA"/>
    <w:rsid w:val="008832E8"/>
    <w:rsid w:val="008832E9"/>
    <w:rsid w:val="00883333"/>
    <w:rsid w:val="0088333F"/>
    <w:rsid w:val="00883341"/>
    <w:rsid w:val="00883392"/>
    <w:rsid w:val="008833EF"/>
    <w:rsid w:val="008834A5"/>
    <w:rsid w:val="008834BF"/>
    <w:rsid w:val="008834ED"/>
    <w:rsid w:val="008835B8"/>
    <w:rsid w:val="0088361B"/>
    <w:rsid w:val="0088361F"/>
    <w:rsid w:val="0088367F"/>
    <w:rsid w:val="008836F5"/>
    <w:rsid w:val="00883718"/>
    <w:rsid w:val="00883750"/>
    <w:rsid w:val="0088378C"/>
    <w:rsid w:val="00883949"/>
    <w:rsid w:val="008839C7"/>
    <w:rsid w:val="008839D5"/>
    <w:rsid w:val="008839F3"/>
    <w:rsid w:val="00883A0F"/>
    <w:rsid w:val="00883A4A"/>
    <w:rsid w:val="00883B03"/>
    <w:rsid w:val="00883B57"/>
    <w:rsid w:val="00883BE6"/>
    <w:rsid w:val="00883C9A"/>
    <w:rsid w:val="00883D8B"/>
    <w:rsid w:val="00883DDE"/>
    <w:rsid w:val="00883EE0"/>
    <w:rsid w:val="00883F92"/>
    <w:rsid w:val="00883F96"/>
    <w:rsid w:val="00883F9B"/>
    <w:rsid w:val="00883FA5"/>
    <w:rsid w:val="00883FC4"/>
    <w:rsid w:val="00883FC8"/>
    <w:rsid w:val="00883FEB"/>
    <w:rsid w:val="00884038"/>
    <w:rsid w:val="008840C6"/>
    <w:rsid w:val="008840CF"/>
    <w:rsid w:val="00884105"/>
    <w:rsid w:val="00884128"/>
    <w:rsid w:val="008841F1"/>
    <w:rsid w:val="008842B6"/>
    <w:rsid w:val="00884448"/>
    <w:rsid w:val="0088445F"/>
    <w:rsid w:val="0088448F"/>
    <w:rsid w:val="008844C6"/>
    <w:rsid w:val="0088452A"/>
    <w:rsid w:val="008845FC"/>
    <w:rsid w:val="0088465A"/>
    <w:rsid w:val="00884668"/>
    <w:rsid w:val="008847AB"/>
    <w:rsid w:val="008847B9"/>
    <w:rsid w:val="00884817"/>
    <w:rsid w:val="00884877"/>
    <w:rsid w:val="0088488C"/>
    <w:rsid w:val="0088489E"/>
    <w:rsid w:val="008848C9"/>
    <w:rsid w:val="008848F5"/>
    <w:rsid w:val="0088493E"/>
    <w:rsid w:val="008849FC"/>
    <w:rsid w:val="00884A23"/>
    <w:rsid w:val="00884A31"/>
    <w:rsid w:val="00884AA1"/>
    <w:rsid w:val="00884AB4"/>
    <w:rsid w:val="00884AFD"/>
    <w:rsid w:val="00884B3B"/>
    <w:rsid w:val="00884C57"/>
    <w:rsid w:val="00884D56"/>
    <w:rsid w:val="00884DAD"/>
    <w:rsid w:val="00884DB0"/>
    <w:rsid w:val="00884E00"/>
    <w:rsid w:val="00884E0D"/>
    <w:rsid w:val="00884E7F"/>
    <w:rsid w:val="00884ED7"/>
    <w:rsid w:val="00885052"/>
    <w:rsid w:val="008850AE"/>
    <w:rsid w:val="008850E5"/>
    <w:rsid w:val="008850EF"/>
    <w:rsid w:val="00885174"/>
    <w:rsid w:val="008851D7"/>
    <w:rsid w:val="0088528C"/>
    <w:rsid w:val="008852D3"/>
    <w:rsid w:val="00885310"/>
    <w:rsid w:val="0088544A"/>
    <w:rsid w:val="0088546D"/>
    <w:rsid w:val="00885486"/>
    <w:rsid w:val="008854C6"/>
    <w:rsid w:val="008854D5"/>
    <w:rsid w:val="008854FC"/>
    <w:rsid w:val="008855FA"/>
    <w:rsid w:val="00885629"/>
    <w:rsid w:val="00885653"/>
    <w:rsid w:val="0088569E"/>
    <w:rsid w:val="008856BC"/>
    <w:rsid w:val="008857B8"/>
    <w:rsid w:val="00885813"/>
    <w:rsid w:val="00885816"/>
    <w:rsid w:val="008858C4"/>
    <w:rsid w:val="00885907"/>
    <w:rsid w:val="0088598A"/>
    <w:rsid w:val="008859BB"/>
    <w:rsid w:val="00885A2D"/>
    <w:rsid w:val="00885A4F"/>
    <w:rsid w:val="00885A5B"/>
    <w:rsid w:val="00885A90"/>
    <w:rsid w:val="00885ACE"/>
    <w:rsid w:val="00885C4B"/>
    <w:rsid w:val="00885C6C"/>
    <w:rsid w:val="00885C82"/>
    <w:rsid w:val="00885C92"/>
    <w:rsid w:val="00885CD4"/>
    <w:rsid w:val="00885D9D"/>
    <w:rsid w:val="00885DA6"/>
    <w:rsid w:val="00885E66"/>
    <w:rsid w:val="00885E9A"/>
    <w:rsid w:val="00885EC1"/>
    <w:rsid w:val="00885EE4"/>
    <w:rsid w:val="00885F2A"/>
    <w:rsid w:val="00885FD7"/>
    <w:rsid w:val="0088605C"/>
    <w:rsid w:val="00886063"/>
    <w:rsid w:val="008860CA"/>
    <w:rsid w:val="008860E6"/>
    <w:rsid w:val="008861F5"/>
    <w:rsid w:val="00886232"/>
    <w:rsid w:val="00886250"/>
    <w:rsid w:val="00886291"/>
    <w:rsid w:val="0088629B"/>
    <w:rsid w:val="008862B7"/>
    <w:rsid w:val="008862D3"/>
    <w:rsid w:val="0088633E"/>
    <w:rsid w:val="00886348"/>
    <w:rsid w:val="0088637D"/>
    <w:rsid w:val="00886391"/>
    <w:rsid w:val="0088639A"/>
    <w:rsid w:val="00886457"/>
    <w:rsid w:val="0088648C"/>
    <w:rsid w:val="00886564"/>
    <w:rsid w:val="0088658F"/>
    <w:rsid w:val="008865B6"/>
    <w:rsid w:val="008865D2"/>
    <w:rsid w:val="0088664B"/>
    <w:rsid w:val="0088671F"/>
    <w:rsid w:val="00886726"/>
    <w:rsid w:val="008867DC"/>
    <w:rsid w:val="008867FC"/>
    <w:rsid w:val="0088691E"/>
    <w:rsid w:val="00886923"/>
    <w:rsid w:val="00886947"/>
    <w:rsid w:val="008869DA"/>
    <w:rsid w:val="00886A4B"/>
    <w:rsid w:val="00886A98"/>
    <w:rsid w:val="00886C82"/>
    <w:rsid w:val="00886CBE"/>
    <w:rsid w:val="00886D5F"/>
    <w:rsid w:val="00886D99"/>
    <w:rsid w:val="00886E34"/>
    <w:rsid w:val="00886E38"/>
    <w:rsid w:val="00886E62"/>
    <w:rsid w:val="00886EBA"/>
    <w:rsid w:val="00886EDC"/>
    <w:rsid w:val="00886F8B"/>
    <w:rsid w:val="00887066"/>
    <w:rsid w:val="00887083"/>
    <w:rsid w:val="008870AD"/>
    <w:rsid w:val="00887105"/>
    <w:rsid w:val="0088717F"/>
    <w:rsid w:val="008871B1"/>
    <w:rsid w:val="008871B3"/>
    <w:rsid w:val="008871B7"/>
    <w:rsid w:val="008871CC"/>
    <w:rsid w:val="008872F5"/>
    <w:rsid w:val="0088736F"/>
    <w:rsid w:val="00887388"/>
    <w:rsid w:val="008874BB"/>
    <w:rsid w:val="008874C5"/>
    <w:rsid w:val="008874EB"/>
    <w:rsid w:val="008874F8"/>
    <w:rsid w:val="0088750B"/>
    <w:rsid w:val="008875D7"/>
    <w:rsid w:val="00887677"/>
    <w:rsid w:val="008876E9"/>
    <w:rsid w:val="00887721"/>
    <w:rsid w:val="00887792"/>
    <w:rsid w:val="008877B2"/>
    <w:rsid w:val="008877B7"/>
    <w:rsid w:val="0088784D"/>
    <w:rsid w:val="008878B6"/>
    <w:rsid w:val="008878D3"/>
    <w:rsid w:val="00887933"/>
    <w:rsid w:val="0088793A"/>
    <w:rsid w:val="00887952"/>
    <w:rsid w:val="00887980"/>
    <w:rsid w:val="00887A45"/>
    <w:rsid w:val="00887A49"/>
    <w:rsid w:val="00887A5E"/>
    <w:rsid w:val="00887A99"/>
    <w:rsid w:val="00887ACA"/>
    <w:rsid w:val="00887B27"/>
    <w:rsid w:val="00887B54"/>
    <w:rsid w:val="00887B78"/>
    <w:rsid w:val="00887B9C"/>
    <w:rsid w:val="00887BB9"/>
    <w:rsid w:val="00887BD6"/>
    <w:rsid w:val="00887C90"/>
    <w:rsid w:val="00887CBD"/>
    <w:rsid w:val="00887DA2"/>
    <w:rsid w:val="00887DD9"/>
    <w:rsid w:val="00887E9F"/>
    <w:rsid w:val="00887EEE"/>
    <w:rsid w:val="00887F0C"/>
    <w:rsid w:val="00887F1F"/>
    <w:rsid w:val="00887FC1"/>
    <w:rsid w:val="0089005F"/>
    <w:rsid w:val="0089019C"/>
    <w:rsid w:val="008902EB"/>
    <w:rsid w:val="0089031F"/>
    <w:rsid w:val="00890321"/>
    <w:rsid w:val="00890368"/>
    <w:rsid w:val="008903E7"/>
    <w:rsid w:val="0089044B"/>
    <w:rsid w:val="00890483"/>
    <w:rsid w:val="008904C6"/>
    <w:rsid w:val="008905E1"/>
    <w:rsid w:val="0089066F"/>
    <w:rsid w:val="00890695"/>
    <w:rsid w:val="008906F7"/>
    <w:rsid w:val="00890702"/>
    <w:rsid w:val="00890796"/>
    <w:rsid w:val="0089083D"/>
    <w:rsid w:val="0089089A"/>
    <w:rsid w:val="008909AB"/>
    <w:rsid w:val="008909E8"/>
    <w:rsid w:val="008909EB"/>
    <w:rsid w:val="00890A1A"/>
    <w:rsid w:val="00890BC2"/>
    <w:rsid w:val="00890BD1"/>
    <w:rsid w:val="00890C0D"/>
    <w:rsid w:val="00890C17"/>
    <w:rsid w:val="00890C2A"/>
    <w:rsid w:val="00890C67"/>
    <w:rsid w:val="00890C96"/>
    <w:rsid w:val="00890D3B"/>
    <w:rsid w:val="00890D95"/>
    <w:rsid w:val="00890DBC"/>
    <w:rsid w:val="00890EA4"/>
    <w:rsid w:val="00890EBA"/>
    <w:rsid w:val="00890EC6"/>
    <w:rsid w:val="00890F67"/>
    <w:rsid w:val="00890FF8"/>
    <w:rsid w:val="00891001"/>
    <w:rsid w:val="0089106A"/>
    <w:rsid w:val="00891071"/>
    <w:rsid w:val="00891083"/>
    <w:rsid w:val="00891180"/>
    <w:rsid w:val="008911B5"/>
    <w:rsid w:val="00891222"/>
    <w:rsid w:val="008912DD"/>
    <w:rsid w:val="008912E8"/>
    <w:rsid w:val="00891364"/>
    <w:rsid w:val="00891530"/>
    <w:rsid w:val="0089155D"/>
    <w:rsid w:val="008915EF"/>
    <w:rsid w:val="0089167F"/>
    <w:rsid w:val="008916AB"/>
    <w:rsid w:val="00891793"/>
    <w:rsid w:val="0089183B"/>
    <w:rsid w:val="008918E4"/>
    <w:rsid w:val="00891997"/>
    <w:rsid w:val="008919A4"/>
    <w:rsid w:val="008919B6"/>
    <w:rsid w:val="008919D5"/>
    <w:rsid w:val="008919E4"/>
    <w:rsid w:val="00891AA8"/>
    <w:rsid w:val="00891AFE"/>
    <w:rsid w:val="00891B2D"/>
    <w:rsid w:val="00891B42"/>
    <w:rsid w:val="00891B92"/>
    <w:rsid w:val="00891BFC"/>
    <w:rsid w:val="00891C4A"/>
    <w:rsid w:val="00891C59"/>
    <w:rsid w:val="00891C88"/>
    <w:rsid w:val="00891D4A"/>
    <w:rsid w:val="00891D4B"/>
    <w:rsid w:val="00891D89"/>
    <w:rsid w:val="00891DC3"/>
    <w:rsid w:val="00891EB7"/>
    <w:rsid w:val="00891F08"/>
    <w:rsid w:val="00892126"/>
    <w:rsid w:val="008921AC"/>
    <w:rsid w:val="008921CF"/>
    <w:rsid w:val="008921DA"/>
    <w:rsid w:val="0089221A"/>
    <w:rsid w:val="008922C4"/>
    <w:rsid w:val="00892305"/>
    <w:rsid w:val="00892310"/>
    <w:rsid w:val="00892319"/>
    <w:rsid w:val="00892403"/>
    <w:rsid w:val="00892409"/>
    <w:rsid w:val="0089245A"/>
    <w:rsid w:val="00892531"/>
    <w:rsid w:val="008925A9"/>
    <w:rsid w:val="008925AB"/>
    <w:rsid w:val="00892603"/>
    <w:rsid w:val="00892684"/>
    <w:rsid w:val="008926C0"/>
    <w:rsid w:val="008927FD"/>
    <w:rsid w:val="008928A2"/>
    <w:rsid w:val="008928A4"/>
    <w:rsid w:val="008928D8"/>
    <w:rsid w:val="008928E5"/>
    <w:rsid w:val="00892955"/>
    <w:rsid w:val="008929B6"/>
    <w:rsid w:val="00892A0E"/>
    <w:rsid w:val="00892A38"/>
    <w:rsid w:val="00892A7D"/>
    <w:rsid w:val="00892A80"/>
    <w:rsid w:val="00892A8C"/>
    <w:rsid w:val="00892AE5"/>
    <w:rsid w:val="00892B00"/>
    <w:rsid w:val="00892B05"/>
    <w:rsid w:val="00892B48"/>
    <w:rsid w:val="00892C7F"/>
    <w:rsid w:val="00892C9E"/>
    <w:rsid w:val="00892CA8"/>
    <w:rsid w:val="00892CE9"/>
    <w:rsid w:val="00892D96"/>
    <w:rsid w:val="00892DA0"/>
    <w:rsid w:val="00892DDC"/>
    <w:rsid w:val="00892E52"/>
    <w:rsid w:val="00892ECC"/>
    <w:rsid w:val="00892FBC"/>
    <w:rsid w:val="00892FFD"/>
    <w:rsid w:val="00893024"/>
    <w:rsid w:val="00893059"/>
    <w:rsid w:val="0089305F"/>
    <w:rsid w:val="008930FA"/>
    <w:rsid w:val="008931CD"/>
    <w:rsid w:val="00893244"/>
    <w:rsid w:val="008932EA"/>
    <w:rsid w:val="00893304"/>
    <w:rsid w:val="0089330F"/>
    <w:rsid w:val="00893352"/>
    <w:rsid w:val="00893374"/>
    <w:rsid w:val="0089337B"/>
    <w:rsid w:val="008933B7"/>
    <w:rsid w:val="0089341A"/>
    <w:rsid w:val="0089346E"/>
    <w:rsid w:val="00893535"/>
    <w:rsid w:val="00893587"/>
    <w:rsid w:val="008935E3"/>
    <w:rsid w:val="00893693"/>
    <w:rsid w:val="008936CE"/>
    <w:rsid w:val="00893713"/>
    <w:rsid w:val="00893729"/>
    <w:rsid w:val="00893749"/>
    <w:rsid w:val="0089374B"/>
    <w:rsid w:val="0089378D"/>
    <w:rsid w:val="008937BB"/>
    <w:rsid w:val="00893849"/>
    <w:rsid w:val="00893887"/>
    <w:rsid w:val="008938D0"/>
    <w:rsid w:val="008938D6"/>
    <w:rsid w:val="0089392F"/>
    <w:rsid w:val="00893969"/>
    <w:rsid w:val="008939C6"/>
    <w:rsid w:val="00893A0C"/>
    <w:rsid w:val="00893A43"/>
    <w:rsid w:val="00893A52"/>
    <w:rsid w:val="00893A78"/>
    <w:rsid w:val="00893B21"/>
    <w:rsid w:val="00893B37"/>
    <w:rsid w:val="00893B84"/>
    <w:rsid w:val="00893B85"/>
    <w:rsid w:val="00893B8F"/>
    <w:rsid w:val="00893BD9"/>
    <w:rsid w:val="00893C0E"/>
    <w:rsid w:val="00893D14"/>
    <w:rsid w:val="00893E24"/>
    <w:rsid w:val="00893E70"/>
    <w:rsid w:val="00893F6C"/>
    <w:rsid w:val="00893F8A"/>
    <w:rsid w:val="00894003"/>
    <w:rsid w:val="00894019"/>
    <w:rsid w:val="00894104"/>
    <w:rsid w:val="00894137"/>
    <w:rsid w:val="00894254"/>
    <w:rsid w:val="00894256"/>
    <w:rsid w:val="00894270"/>
    <w:rsid w:val="00894342"/>
    <w:rsid w:val="0089439C"/>
    <w:rsid w:val="008943D3"/>
    <w:rsid w:val="0089449F"/>
    <w:rsid w:val="008944D9"/>
    <w:rsid w:val="008944E0"/>
    <w:rsid w:val="00894502"/>
    <w:rsid w:val="00894560"/>
    <w:rsid w:val="008945F0"/>
    <w:rsid w:val="008946BA"/>
    <w:rsid w:val="00894701"/>
    <w:rsid w:val="00894745"/>
    <w:rsid w:val="00894763"/>
    <w:rsid w:val="008947C2"/>
    <w:rsid w:val="0089481B"/>
    <w:rsid w:val="00894861"/>
    <w:rsid w:val="00894886"/>
    <w:rsid w:val="00894931"/>
    <w:rsid w:val="00894953"/>
    <w:rsid w:val="00894956"/>
    <w:rsid w:val="0089498A"/>
    <w:rsid w:val="008949C8"/>
    <w:rsid w:val="008949DA"/>
    <w:rsid w:val="008949E5"/>
    <w:rsid w:val="00894AF6"/>
    <w:rsid w:val="00894BA2"/>
    <w:rsid w:val="00894BAB"/>
    <w:rsid w:val="00894BDE"/>
    <w:rsid w:val="00894BF8"/>
    <w:rsid w:val="00894C43"/>
    <w:rsid w:val="00894C6F"/>
    <w:rsid w:val="00894C8B"/>
    <w:rsid w:val="00894D60"/>
    <w:rsid w:val="00894D9E"/>
    <w:rsid w:val="00894DA6"/>
    <w:rsid w:val="00894E0E"/>
    <w:rsid w:val="00894EA7"/>
    <w:rsid w:val="00894EC3"/>
    <w:rsid w:val="00894ED3"/>
    <w:rsid w:val="00894EE6"/>
    <w:rsid w:val="00894F0E"/>
    <w:rsid w:val="00894F25"/>
    <w:rsid w:val="00894F9A"/>
    <w:rsid w:val="00894FB8"/>
    <w:rsid w:val="00894FC0"/>
    <w:rsid w:val="0089506D"/>
    <w:rsid w:val="0089507A"/>
    <w:rsid w:val="00895173"/>
    <w:rsid w:val="008951B9"/>
    <w:rsid w:val="008951CE"/>
    <w:rsid w:val="00895229"/>
    <w:rsid w:val="00895271"/>
    <w:rsid w:val="0089528E"/>
    <w:rsid w:val="008952CE"/>
    <w:rsid w:val="008952D6"/>
    <w:rsid w:val="008952E8"/>
    <w:rsid w:val="0089533C"/>
    <w:rsid w:val="0089536A"/>
    <w:rsid w:val="008953AF"/>
    <w:rsid w:val="00895453"/>
    <w:rsid w:val="00895468"/>
    <w:rsid w:val="00895519"/>
    <w:rsid w:val="00895523"/>
    <w:rsid w:val="008955E3"/>
    <w:rsid w:val="00895624"/>
    <w:rsid w:val="0089563C"/>
    <w:rsid w:val="00895661"/>
    <w:rsid w:val="0089568A"/>
    <w:rsid w:val="00895696"/>
    <w:rsid w:val="0089571B"/>
    <w:rsid w:val="0089580F"/>
    <w:rsid w:val="00895875"/>
    <w:rsid w:val="0089589D"/>
    <w:rsid w:val="008958C9"/>
    <w:rsid w:val="008959A3"/>
    <w:rsid w:val="008959F2"/>
    <w:rsid w:val="00895AD5"/>
    <w:rsid w:val="00895AD9"/>
    <w:rsid w:val="00895AEA"/>
    <w:rsid w:val="00895AF5"/>
    <w:rsid w:val="00895B13"/>
    <w:rsid w:val="00895B76"/>
    <w:rsid w:val="00895C07"/>
    <w:rsid w:val="00895C1E"/>
    <w:rsid w:val="00895C9C"/>
    <w:rsid w:val="00895CB4"/>
    <w:rsid w:val="00895D79"/>
    <w:rsid w:val="00895E2C"/>
    <w:rsid w:val="00895E3E"/>
    <w:rsid w:val="00895E62"/>
    <w:rsid w:val="00895FEF"/>
    <w:rsid w:val="00896041"/>
    <w:rsid w:val="00896043"/>
    <w:rsid w:val="0089605D"/>
    <w:rsid w:val="008960A6"/>
    <w:rsid w:val="008960A9"/>
    <w:rsid w:val="008960FF"/>
    <w:rsid w:val="00896148"/>
    <w:rsid w:val="00896183"/>
    <w:rsid w:val="008961A5"/>
    <w:rsid w:val="008961D4"/>
    <w:rsid w:val="008961FD"/>
    <w:rsid w:val="00896202"/>
    <w:rsid w:val="00896324"/>
    <w:rsid w:val="0089633A"/>
    <w:rsid w:val="0089641D"/>
    <w:rsid w:val="00896447"/>
    <w:rsid w:val="00896463"/>
    <w:rsid w:val="00896479"/>
    <w:rsid w:val="00896586"/>
    <w:rsid w:val="00896625"/>
    <w:rsid w:val="008966A1"/>
    <w:rsid w:val="008966A4"/>
    <w:rsid w:val="008966DB"/>
    <w:rsid w:val="0089670E"/>
    <w:rsid w:val="0089671C"/>
    <w:rsid w:val="00896760"/>
    <w:rsid w:val="008967C1"/>
    <w:rsid w:val="00896884"/>
    <w:rsid w:val="00896921"/>
    <w:rsid w:val="008969A3"/>
    <w:rsid w:val="008969C5"/>
    <w:rsid w:val="00896ABB"/>
    <w:rsid w:val="00896AF3"/>
    <w:rsid w:val="00896AFC"/>
    <w:rsid w:val="00896B79"/>
    <w:rsid w:val="00896B94"/>
    <w:rsid w:val="00896BD2"/>
    <w:rsid w:val="00896BFD"/>
    <w:rsid w:val="00896C38"/>
    <w:rsid w:val="00896CF7"/>
    <w:rsid w:val="00896DB3"/>
    <w:rsid w:val="00896EA6"/>
    <w:rsid w:val="00896EC2"/>
    <w:rsid w:val="00896F1B"/>
    <w:rsid w:val="00896FA5"/>
    <w:rsid w:val="00896FCB"/>
    <w:rsid w:val="00897064"/>
    <w:rsid w:val="008970C2"/>
    <w:rsid w:val="0089725B"/>
    <w:rsid w:val="00897263"/>
    <w:rsid w:val="00897267"/>
    <w:rsid w:val="00897290"/>
    <w:rsid w:val="008972B9"/>
    <w:rsid w:val="008972CC"/>
    <w:rsid w:val="008972D8"/>
    <w:rsid w:val="00897407"/>
    <w:rsid w:val="0089741A"/>
    <w:rsid w:val="0089742E"/>
    <w:rsid w:val="00897444"/>
    <w:rsid w:val="00897473"/>
    <w:rsid w:val="008974C6"/>
    <w:rsid w:val="00897542"/>
    <w:rsid w:val="00897560"/>
    <w:rsid w:val="0089759C"/>
    <w:rsid w:val="00897742"/>
    <w:rsid w:val="00897754"/>
    <w:rsid w:val="00897781"/>
    <w:rsid w:val="00897797"/>
    <w:rsid w:val="0089782B"/>
    <w:rsid w:val="00897833"/>
    <w:rsid w:val="00897965"/>
    <w:rsid w:val="008979CD"/>
    <w:rsid w:val="008979D7"/>
    <w:rsid w:val="00897A35"/>
    <w:rsid w:val="00897A87"/>
    <w:rsid w:val="00897A8A"/>
    <w:rsid w:val="00897AA7"/>
    <w:rsid w:val="00897B28"/>
    <w:rsid w:val="00897B72"/>
    <w:rsid w:val="00897BBB"/>
    <w:rsid w:val="00897C96"/>
    <w:rsid w:val="00897CA1"/>
    <w:rsid w:val="00897CED"/>
    <w:rsid w:val="00897CFE"/>
    <w:rsid w:val="00897D01"/>
    <w:rsid w:val="00897D7B"/>
    <w:rsid w:val="00897DDF"/>
    <w:rsid w:val="00897E15"/>
    <w:rsid w:val="00897E92"/>
    <w:rsid w:val="00897ED9"/>
    <w:rsid w:val="00897EFD"/>
    <w:rsid w:val="00897FD2"/>
    <w:rsid w:val="00897FF2"/>
    <w:rsid w:val="008A0018"/>
    <w:rsid w:val="008A0055"/>
    <w:rsid w:val="008A00E3"/>
    <w:rsid w:val="008A015D"/>
    <w:rsid w:val="008A0167"/>
    <w:rsid w:val="008A0182"/>
    <w:rsid w:val="008A01F5"/>
    <w:rsid w:val="008A02E9"/>
    <w:rsid w:val="008A02FF"/>
    <w:rsid w:val="008A0337"/>
    <w:rsid w:val="008A03C6"/>
    <w:rsid w:val="008A03D2"/>
    <w:rsid w:val="008A0462"/>
    <w:rsid w:val="008A046A"/>
    <w:rsid w:val="008A0488"/>
    <w:rsid w:val="008A04CB"/>
    <w:rsid w:val="008A0515"/>
    <w:rsid w:val="008A051E"/>
    <w:rsid w:val="008A057B"/>
    <w:rsid w:val="008A0669"/>
    <w:rsid w:val="008A06D1"/>
    <w:rsid w:val="008A072F"/>
    <w:rsid w:val="008A0743"/>
    <w:rsid w:val="008A0764"/>
    <w:rsid w:val="008A07B3"/>
    <w:rsid w:val="008A0820"/>
    <w:rsid w:val="008A0856"/>
    <w:rsid w:val="008A093E"/>
    <w:rsid w:val="008A0957"/>
    <w:rsid w:val="008A0962"/>
    <w:rsid w:val="008A096D"/>
    <w:rsid w:val="008A0A05"/>
    <w:rsid w:val="008A0AA3"/>
    <w:rsid w:val="008A0B07"/>
    <w:rsid w:val="008A0B5C"/>
    <w:rsid w:val="008A0B86"/>
    <w:rsid w:val="008A0BA9"/>
    <w:rsid w:val="008A0BD2"/>
    <w:rsid w:val="008A0C20"/>
    <w:rsid w:val="008A0CED"/>
    <w:rsid w:val="008A0D3C"/>
    <w:rsid w:val="008A0DFC"/>
    <w:rsid w:val="008A0E11"/>
    <w:rsid w:val="008A0E8A"/>
    <w:rsid w:val="008A0E9B"/>
    <w:rsid w:val="008A1024"/>
    <w:rsid w:val="008A10A1"/>
    <w:rsid w:val="008A10EF"/>
    <w:rsid w:val="008A10FE"/>
    <w:rsid w:val="008A1119"/>
    <w:rsid w:val="008A11C1"/>
    <w:rsid w:val="008A11CF"/>
    <w:rsid w:val="008A1227"/>
    <w:rsid w:val="008A126D"/>
    <w:rsid w:val="008A1348"/>
    <w:rsid w:val="008A1400"/>
    <w:rsid w:val="008A1415"/>
    <w:rsid w:val="008A1443"/>
    <w:rsid w:val="008A1481"/>
    <w:rsid w:val="008A1495"/>
    <w:rsid w:val="008A1505"/>
    <w:rsid w:val="008A159C"/>
    <w:rsid w:val="008A15E5"/>
    <w:rsid w:val="008A15EE"/>
    <w:rsid w:val="008A1600"/>
    <w:rsid w:val="008A160A"/>
    <w:rsid w:val="008A162E"/>
    <w:rsid w:val="008A1634"/>
    <w:rsid w:val="008A16A8"/>
    <w:rsid w:val="008A16E5"/>
    <w:rsid w:val="008A1718"/>
    <w:rsid w:val="008A1785"/>
    <w:rsid w:val="008A1794"/>
    <w:rsid w:val="008A1897"/>
    <w:rsid w:val="008A18BA"/>
    <w:rsid w:val="008A1909"/>
    <w:rsid w:val="008A191A"/>
    <w:rsid w:val="008A191D"/>
    <w:rsid w:val="008A19F4"/>
    <w:rsid w:val="008A19F6"/>
    <w:rsid w:val="008A19FB"/>
    <w:rsid w:val="008A1A45"/>
    <w:rsid w:val="008A1A92"/>
    <w:rsid w:val="008A1A9A"/>
    <w:rsid w:val="008A1AA2"/>
    <w:rsid w:val="008A1AF8"/>
    <w:rsid w:val="008A1CFF"/>
    <w:rsid w:val="008A1D1B"/>
    <w:rsid w:val="008A1DE7"/>
    <w:rsid w:val="008A1E13"/>
    <w:rsid w:val="008A1E8C"/>
    <w:rsid w:val="008A1F58"/>
    <w:rsid w:val="008A1FA7"/>
    <w:rsid w:val="008A2036"/>
    <w:rsid w:val="008A206C"/>
    <w:rsid w:val="008A20CF"/>
    <w:rsid w:val="008A20D9"/>
    <w:rsid w:val="008A217B"/>
    <w:rsid w:val="008A217E"/>
    <w:rsid w:val="008A21DD"/>
    <w:rsid w:val="008A2241"/>
    <w:rsid w:val="008A228E"/>
    <w:rsid w:val="008A2293"/>
    <w:rsid w:val="008A22A4"/>
    <w:rsid w:val="008A2310"/>
    <w:rsid w:val="008A231A"/>
    <w:rsid w:val="008A2343"/>
    <w:rsid w:val="008A2395"/>
    <w:rsid w:val="008A249E"/>
    <w:rsid w:val="008A24A9"/>
    <w:rsid w:val="008A254E"/>
    <w:rsid w:val="008A25FF"/>
    <w:rsid w:val="008A260C"/>
    <w:rsid w:val="008A2660"/>
    <w:rsid w:val="008A2692"/>
    <w:rsid w:val="008A26B8"/>
    <w:rsid w:val="008A271D"/>
    <w:rsid w:val="008A27AE"/>
    <w:rsid w:val="008A27C1"/>
    <w:rsid w:val="008A27D7"/>
    <w:rsid w:val="008A28EB"/>
    <w:rsid w:val="008A290F"/>
    <w:rsid w:val="008A29BC"/>
    <w:rsid w:val="008A29E9"/>
    <w:rsid w:val="008A2A4F"/>
    <w:rsid w:val="008A2ACA"/>
    <w:rsid w:val="008A2ACD"/>
    <w:rsid w:val="008A2ACF"/>
    <w:rsid w:val="008A2AFD"/>
    <w:rsid w:val="008A2B1B"/>
    <w:rsid w:val="008A2BD7"/>
    <w:rsid w:val="008A2BDA"/>
    <w:rsid w:val="008A2BDB"/>
    <w:rsid w:val="008A2C5B"/>
    <w:rsid w:val="008A2CD4"/>
    <w:rsid w:val="008A2CEC"/>
    <w:rsid w:val="008A2D17"/>
    <w:rsid w:val="008A2D76"/>
    <w:rsid w:val="008A2DC9"/>
    <w:rsid w:val="008A2EAA"/>
    <w:rsid w:val="008A2EB0"/>
    <w:rsid w:val="008A2ED7"/>
    <w:rsid w:val="008A2EE9"/>
    <w:rsid w:val="008A2EF3"/>
    <w:rsid w:val="008A2EF8"/>
    <w:rsid w:val="008A2FB6"/>
    <w:rsid w:val="008A2FC2"/>
    <w:rsid w:val="008A2FE2"/>
    <w:rsid w:val="008A300F"/>
    <w:rsid w:val="008A301B"/>
    <w:rsid w:val="008A312A"/>
    <w:rsid w:val="008A3132"/>
    <w:rsid w:val="008A3192"/>
    <w:rsid w:val="008A3289"/>
    <w:rsid w:val="008A3319"/>
    <w:rsid w:val="008A332E"/>
    <w:rsid w:val="008A3330"/>
    <w:rsid w:val="008A3346"/>
    <w:rsid w:val="008A341A"/>
    <w:rsid w:val="008A3441"/>
    <w:rsid w:val="008A345B"/>
    <w:rsid w:val="008A34B5"/>
    <w:rsid w:val="008A3503"/>
    <w:rsid w:val="008A35B6"/>
    <w:rsid w:val="008A3639"/>
    <w:rsid w:val="008A379D"/>
    <w:rsid w:val="008A37B1"/>
    <w:rsid w:val="008A37C6"/>
    <w:rsid w:val="008A3803"/>
    <w:rsid w:val="008A38B6"/>
    <w:rsid w:val="008A3910"/>
    <w:rsid w:val="008A393A"/>
    <w:rsid w:val="008A396E"/>
    <w:rsid w:val="008A3A7F"/>
    <w:rsid w:val="008A3AD4"/>
    <w:rsid w:val="008A3B39"/>
    <w:rsid w:val="008A3B9F"/>
    <w:rsid w:val="008A3BC8"/>
    <w:rsid w:val="008A3C47"/>
    <w:rsid w:val="008A3C48"/>
    <w:rsid w:val="008A3C54"/>
    <w:rsid w:val="008A3C61"/>
    <w:rsid w:val="008A3C67"/>
    <w:rsid w:val="008A3C86"/>
    <w:rsid w:val="008A3C88"/>
    <w:rsid w:val="008A3C8E"/>
    <w:rsid w:val="008A3C96"/>
    <w:rsid w:val="008A3CE9"/>
    <w:rsid w:val="008A3D72"/>
    <w:rsid w:val="008A3E1A"/>
    <w:rsid w:val="008A3E2C"/>
    <w:rsid w:val="008A3E62"/>
    <w:rsid w:val="008A3E97"/>
    <w:rsid w:val="008A3EE6"/>
    <w:rsid w:val="008A3F76"/>
    <w:rsid w:val="008A3FCF"/>
    <w:rsid w:val="008A3FF7"/>
    <w:rsid w:val="008A4083"/>
    <w:rsid w:val="008A40A5"/>
    <w:rsid w:val="008A40E3"/>
    <w:rsid w:val="008A40FE"/>
    <w:rsid w:val="008A4195"/>
    <w:rsid w:val="008A419E"/>
    <w:rsid w:val="008A425D"/>
    <w:rsid w:val="008A4320"/>
    <w:rsid w:val="008A4327"/>
    <w:rsid w:val="008A4377"/>
    <w:rsid w:val="008A439C"/>
    <w:rsid w:val="008A43A3"/>
    <w:rsid w:val="008A4434"/>
    <w:rsid w:val="008A44C8"/>
    <w:rsid w:val="008A453C"/>
    <w:rsid w:val="008A454B"/>
    <w:rsid w:val="008A45A7"/>
    <w:rsid w:val="008A45CE"/>
    <w:rsid w:val="008A45F1"/>
    <w:rsid w:val="008A4673"/>
    <w:rsid w:val="008A46A7"/>
    <w:rsid w:val="008A46C5"/>
    <w:rsid w:val="008A46FD"/>
    <w:rsid w:val="008A4795"/>
    <w:rsid w:val="008A47BB"/>
    <w:rsid w:val="008A47E4"/>
    <w:rsid w:val="008A47E6"/>
    <w:rsid w:val="008A4846"/>
    <w:rsid w:val="008A4893"/>
    <w:rsid w:val="008A48BC"/>
    <w:rsid w:val="008A48DA"/>
    <w:rsid w:val="008A490A"/>
    <w:rsid w:val="008A49A2"/>
    <w:rsid w:val="008A4A49"/>
    <w:rsid w:val="008A4ACA"/>
    <w:rsid w:val="008A4B11"/>
    <w:rsid w:val="008A4B27"/>
    <w:rsid w:val="008A4B2E"/>
    <w:rsid w:val="008A4BB1"/>
    <w:rsid w:val="008A4BDF"/>
    <w:rsid w:val="008A4C04"/>
    <w:rsid w:val="008A4C2F"/>
    <w:rsid w:val="008A4C3A"/>
    <w:rsid w:val="008A4CB2"/>
    <w:rsid w:val="008A4CEE"/>
    <w:rsid w:val="008A4D07"/>
    <w:rsid w:val="008A4DAB"/>
    <w:rsid w:val="008A4DB8"/>
    <w:rsid w:val="008A4DE3"/>
    <w:rsid w:val="008A4E69"/>
    <w:rsid w:val="008A4E7B"/>
    <w:rsid w:val="008A4E92"/>
    <w:rsid w:val="008A4EF0"/>
    <w:rsid w:val="008A4F2A"/>
    <w:rsid w:val="008A4F55"/>
    <w:rsid w:val="008A4F6E"/>
    <w:rsid w:val="008A5010"/>
    <w:rsid w:val="008A504B"/>
    <w:rsid w:val="008A5074"/>
    <w:rsid w:val="008A5083"/>
    <w:rsid w:val="008A508B"/>
    <w:rsid w:val="008A50A2"/>
    <w:rsid w:val="008A5128"/>
    <w:rsid w:val="008A51B0"/>
    <w:rsid w:val="008A5234"/>
    <w:rsid w:val="008A5282"/>
    <w:rsid w:val="008A52A1"/>
    <w:rsid w:val="008A5373"/>
    <w:rsid w:val="008A53DF"/>
    <w:rsid w:val="008A5426"/>
    <w:rsid w:val="008A5494"/>
    <w:rsid w:val="008A54AF"/>
    <w:rsid w:val="008A54CC"/>
    <w:rsid w:val="008A5517"/>
    <w:rsid w:val="008A5606"/>
    <w:rsid w:val="008A563C"/>
    <w:rsid w:val="008A5676"/>
    <w:rsid w:val="008A5679"/>
    <w:rsid w:val="008A567C"/>
    <w:rsid w:val="008A56EA"/>
    <w:rsid w:val="008A5739"/>
    <w:rsid w:val="008A579B"/>
    <w:rsid w:val="008A57FA"/>
    <w:rsid w:val="008A5891"/>
    <w:rsid w:val="008A58AF"/>
    <w:rsid w:val="008A5906"/>
    <w:rsid w:val="008A5990"/>
    <w:rsid w:val="008A5A72"/>
    <w:rsid w:val="008A5A9E"/>
    <w:rsid w:val="008A5ACD"/>
    <w:rsid w:val="008A5B8E"/>
    <w:rsid w:val="008A5BE9"/>
    <w:rsid w:val="008A5C3B"/>
    <w:rsid w:val="008A5CEB"/>
    <w:rsid w:val="008A5D42"/>
    <w:rsid w:val="008A5DCE"/>
    <w:rsid w:val="008A5E5A"/>
    <w:rsid w:val="008A5EB2"/>
    <w:rsid w:val="008A5F64"/>
    <w:rsid w:val="008A5FCE"/>
    <w:rsid w:val="008A6031"/>
    <w:rsid w:val="008A6059"/>
    <w:rsid w:val="008A6198"/>
    <w:rsid w:val="008A61E6"/>
    <w:rsid w:val="008A62B3"/>
    <w:rsid w:val="008A62EE"/>
    <w:rsid w:val="008A6330"/>
    <w:rsid w:val="008A6339"/>
    <w:rsid w:val="008A633D"/>
    <w:rsid w:val="008A63FC"/>
    <w:rsid w:val="008A64F1"/>
    <w:rsid w:val="008A6523"/>
    <w:rsid w:val="008A652D"/>
    <w:rsid w:val="008A6620"/>
    <w:rsid w:val="008A6649"/>
    <w:rsid w:val="008A669B"/>
    <w:rsid w:val="008A6750"/>
    <w:rsid w:val="008A67DB"/>
    <w:rsid w:val="008A6847"/>
    <w:rsid w:val="008A699B"/>
    <w:rsid w:val="008A6A03"/>
    <w:rsid w:val="008A6AED"/>
    <w:rsid w:val="008A6B3C"/>
    <w:rsid w:val="008A6B8E"/>
    <w:rsid w:val="008A6C21"/>
    <w:rsid w:val="008A6C2B"/>
    <w:rsid w:val="008A6D28"/>
    <w:rsid w:val="008A6D56"/>
    <w:rsid w:val="008A6D81"/>
    <w:rsid w:val="008A6D8C"/>
    <w:rsid w:val="008A6DA0"/>
    <w:rsid w:val="008A6E44"/>
    <w:rsid w:val="008A6E4C"/>
    <w:rsid w:val="008A6F0C"/>
    <w:rsid w:val="008A6F41"/>
    <w:rsid w:val="008A6F65"/>
    <w:rsid w:val="008A6F9C"/>
    <w:rsid w:val="008A705B"/>
    <w:rsid w:val="008A7163"/>
    <w:rsid w:val="008A7187"/>
    <w:rsid w:val="008A7193"/>
    <w:rsid w:val="008A71F3"/>
    <w:rsid w:val="008A724C"/>
    <w:rsid w:val="008A7384"/>
    <w:rsid w:val="008A745D"/>
    <w:rsid w:val="008A7462"/>
    <w:rsid w:val="008A74DF"/>
    <w:rsid w:val="008A74F6"/>
    <w:rsid w:val="008A7540"/>
    <w:rsid w:val="008A75EA"/>
    <w:rsid w:val="008A767D"/>
    <w:rsid w:val="008A770D"/>
    <w:rsid w:val="008A771B"/>
    <w:rsid w:val="008A77A6"/>
    <w:rsid w:val="008A77BA"/>
    <w:rsid w:val="008A7881"/>
    <w:rsid w:val="008A78A6"/>
    <w:rsid w:val="008A78F5"/>
    <w:rsid w:val="008A7926"/>
    <w:rsid w:val="008A7959"/>
    <w:rsid w:val="008A7993"/>
    <w:rsid w:val="008A79D3"/>
    <w:rsid w:val="008A79E6"/>
    <w:rsid w:val="008A7B16"/>
    <w:rsid w:val="008A7B2C"/>
    <w:rsid w:val="008A7B99"/>
    <w:rsid w:val="008A7BE0"/>
    <w:rsid w:val="008A7C01"/>
    <w:rsid w:val="008A7C0D"/>
    <w:rsid w:val="008A7C60"/>
    <w:rsid w:val="008A7C9D"/>
    <w:rsid w:val="008A7D0F"/>
    <w:rsid w:val="008A7D52"/>
    <w:rsid w:val="008A7E1D"/>
    <w:rsid w:val="008A7E4F"/>
    <w:rsid w:val="008A7E6E"/>
    <w:rsid w:val="008A7E8B"/>
    <w:rsid w:val="008A7EEF"/>
    <w:rsid w:val="008A7EF7"/>
    <w:rsid w:val="008A7F01"/>
    <w:rsid w:val="008A7F15"/>
    <w:rsid w:val="008A7F3B"/>
    <w:rsid w:val="008A7F64"/>
    <w:rsid w:val="008B0072"/>
    <w:rsid w:val="008B00F0"/>
    <w:rsid w:val="008B019D"/>
    <w:rsid w:val="008B01A0"/>
    <w:rsid w:val="008B01A7"/>
    <w:rsid w:val="008B023A"/>
    <w:rsid w:val="008B0244"/>
    <w:rsid w:val="008B02F6"/>
    <w:rsid w:val="008B0301"/>
    <w:rsid w:val="008B0342"/>
    <w:rsid w:val="008B0377"/>
    <w:rsid w:val="008B03EE"/>
    <w:rsid w:val="008B044A"/>
    <w:rsid w:val="008B04A3"/>
    <w:rsid w:val="008B05A8"/>
    <w:rsid w:val="008B05F1"/>
    <w:rsid w:val="008B0634"/>
    <w:rsid w:val="008B06B9"/>
    <w:rsid w:val="008B0712"/>
    <w:rsid w:val="008B0753"/>
    <w:rsid w:val="008B0791"/>
    <w:rsid w:val="008B0816"/>
    <w:rsid w:val="008B081A"/>
    <w:rsid w:val="008B081E"/>
    <w:rsid w:val="008B0845"/>
    <w:rsid w:val="008B08C8"/>
    <w:rsid w:val="008B0940"/>
    <w:rsid w:val="008B0997"/>
    <w:rsid w:val="008B09A6"/>
    <w:rsid w:val="008B09D6"/>
    <w:rsid w:val="008B0A6A"/>
    <w:rsid w:val="008B0A81"/>
    <w:rsid w:val="008B0AA3"/>
    <w:rsid w:val="008B0BD0"/>
    <w:rsid w:val="008B0BD3"/>
    <w:rsid w:val="008B0C02"/>
    <w:rsid w:val="008B0C11"/>
    <w:rsid w:val="008B0C54"/>
    <w:rsid w:val="008B0C77"/>
    <w:rsid w:val="008B0CC5"/>
    <w:rsid w:val="008B0D55"/>
    <w:rsid w:val="008B0D88"/>
    <w:rsid w:val="008B0DB2"/>
    <w:rsid w:val="008B0E0F"/>
    <w:rsid w:val="008B0E15"/>
    <w:rsid w:val="008B0E6E"/>
    <w:rsid w:val="008B0E9F"/>
    <w:rsid w:val="008B0EAB"/>
    <w:rsid w:val="008B0EB4"/>
    <w:rsid w:val="008B0F39"/>
    <w:rsid w:val="008B0F6C"/>
    <w:rsid w:val="008B0F6D"/>
    <w:rsid w:val="008B0F80"/>
    <w:rsid w:val="008B0FA1"/>
    <w:rsid w:val="008B0FAE"/>
    <w:rsid w:val="008B10DA"/>
    <w:rsid w:val="008B11BB"/>
    <w:rsid w:val="008B12A0"/>
    <w:rsid w:val="008B12B4"/>
    <w:rsid w:val="008B12BF"/>
    <w:rsid w:val="008B1358"/>
    <w:rsid w:val="008B13F4"/>
    <w:rsid w:val="008B1430"/>
    <w:rsid w:val="008B143E"/>
    <w:rsid w:val="008B14DA"/>
    <w:rsid w:val="008B15E4"/>
    <w:rsid w:val="008B1616"/>
    <w:rsid w:val="008B1624"/>
    <w:rsid w:val="008B1647"/>
    <w:rsid w:val="008B1660"/>
    <w:rsid w:val="008B16A3"/>
    <w:rsid w:val="008B1733"/>
    <w:rsid w:val="008B18BA"/>
    <w:rsid w:val="008B1908"/>
    <w:rsid w:val="008B190F"/>
    <w:rsid w:val="008B1975"/>
    <w:rsid w:val="008B1AE2"/>
    <w:rsid w:val="008B1AE4"/>
    <w:rsid w:val="008B1B52"/>
    <w:rsid w:val="008B1B62"/>
    <w:rsid w:val="008B1BB1"/>
    <w:rsid w:val="008B1BFC"/>
    <w:rsid w:val="008B1C03"/>
    <w:rsid w:val="008B1C1C"/>
    <w:rsid w:val="008B1C32"/>
    <w:rsid w:val="008B1C54"/>
    <w:rsid w:val="008B1C62"/>
    <w:rsid w:val="008B1C8A"/>
    <w:rsid w:val="008B1CC4"/>
    <w:rsid w:val="008B1CDD"/>
    <w:rsid w:val="008B1CF7"/>
    <w:rsid w:val="008B1D0D"/>
    <w:rsid w:val="008B1D39"/>
    <w:rsid w:val="008B1D72"/>
    <w:rsid w:val="008B1D7D"/>
    <w:rsid w:val="008B1D8D"/>
    <w:rsid w:val="008B1DF4"/>
    <w:rsid w:val="008B1E58"/>
    <w:rsid w:val="008B1EC9"/>
    <w:rsid w:val="008B1F16"/>
    <w:rsid w:val="008B205E"/>
    <w:rsid w:val="008B20C1"/>
    <w:rsid w:val="008B2103"/>
    <w:rsid w:val="008B2298"/>
    <w:rsid w:val="008B22A3"/>
    <w:rsid w:val="008B22C9"/>
    <w:rsid w:val="008B2316"/>
    <w:rsid w:val="008B238A"/>
    <w:rsid w:val="008B23F6"/>
    <w:rsid w:val="008B259C"/>
    <w:rsid w:val="008B25BE"/>
    <w:rsid w:val="008B25CA"/>
    <w:rsid w:val="008B25D4"/>
    <w:rsid w:val="008B2600"/>
    <w:rsid w:val="008B2678"/>
    <w:rsid w:val="008B268B"/>
    <w:rsid w:val="008B2731"/>
    <w:rsid w:val="008B2747"/>
    <w:rsid w:val="008B27B0"/>
    <w:rsid w:val="008B27B6"/>
    <w:rsid w:val="008B2809"/>
    <w:rsid w:val="008B2819"/>
    <w:rsid w:val="008B28B7"/>
    <w:rsid w:val="008B28B8"/>
    <w:rsid w:val="008B2900"/>
    <w:rsid w:val="008B2971"/>
    <w:rsid w:val="008B2976"/>
    <w:rsid w:val="008B2983"/>
    <w:rsid w:val="008B2A5B"/>
    <w:rsid w:val="008B2AD1"/>
    <w:rsid w:val="008B2B17"/>
    <w:rsid w:val="008B2B59"/>
    <w:rsid w:val="008B2BBE"/>
    <w:rsid w:val="008B2BC0"/>
    <w:rsid w:val="008B2BF5"/>
    <w:rsid w:val="008B2C0C"/>
    <w:rsid w:val="008B2D1E"/>
    <w:rsid w:val="008B2E1A"/>
    <w:rsid w:val="008B2E73"/>
    <w:rsid w:val="008B2E93"/>
    <w:rsid w:val="008B2ECC"/>
    <w:rsid w:val="008B2EE5"/>
    <w:rsid w:val="008B2EF2"/>
    <w:rsid w:val="008B2F0D"/>
    <w:rsid w:val="008B2F72"/>
    <w:rsid w:val="008B2F7D"/>
    <w:rsid w:val="008B2FEE"/>
    <w:rsid w:val="008B3017"/>
    <w:rsid w:val="008B303F"/>
    <w:rsid w:val="008B307D"/>
    <w:rsid w:val="008B30DF"/>
    <w:rsid w:val="008B3110"/>
    <w:rsid w:val="008B3184"/>
    <w:rsid w:val="008B3197"/>
    <w:rsid w:val="008B31A8"/>
    <w:rsid w:val="008B31AB"/>
    <w:rsid w:val="008B31E1"/>
    <w:rsid w:val="008B323C"/>
    <w:rsid w:val="008B3292"/>
    <w:rsid w:val="008B3297"/>
    <w:rsid w:val="008B3329"/>
    <w:rsid w:val="008B334B"/>
    <w:rsid w:val="008B342A"/>
    <w:rsid w:val="008B34D0"/>
    <w:rsid w:val="008B34E8"/>
    <w:rsid w:val="008B3521"/>
    <w:rsid w:val="008B36AC"/>
    <w:rsid w:val="008B3717"/>
    <w:rsid w:val="008B3780"/>
    <w:rsid w:val="008B37C3"/>
    <w:rsid w:val="008B37D0"/>
    <w:rsid w:val="008B37E4"/>
    <w:rsid w:val="008B3838"/>
    <w:rsid w:val="008B38B4"/>
    <w:rsid w:val="008B38CB"/>
    <w:rsid w:val="008B39DE"/>
    <w:rsid w:val="008B39F3"/>
    <w:rsid w:val="008B3A44"/>
    <w:rsid w:val="008B3A45"/>
    <w:rsid w:val="008B3AA4"/>
    <w:rsid w:val="008B3ABE"/>
    <w:rsid w:val="008B3B1A"/>
    <w:rsid w:val="008B3B4F"/>
    <w:rsid w:val="008B3B69"/>
    <w:rsid w:val="008B3B9E"/>
    <w:rsid w:val="008B3BAE"/>
    <w:rsid w:val="008B3BC7"/>
    <w:rsid w:val="008B3C97"/>
    <w:rsid w:val="008B3C99"/>
    <w:rsid w:val="008B3CAE"/>
    <w:rsid w:val="008B3D09"/>
    <w:rsid w:val="008B3D47"/>
    <w:rsid w:val="008B3D79"/>
    <w:rsid w:val="008B3DAB"/>
    <w:rsid w:val="008B3DC1"/>
    <w:rsid w:val="008B3E75"/>
    <w:rsid w:val="008B3E96"/>
    <w:rsid w:val="008B3EEE"/>
    <w:rsid w:val="008B3F42"/>
    <w:rsid w:val="008B3F72"/>
    <w:rsid w:val="008B4042"/>
    <w:rsid w:val="008B4063"/>
    <w:rsid w:val="008B40A3"/>
    <w:rsid w:val="008B4177"/>
    <w:rsid w:val="008B41C4"/>
    <w:rsid w:val="008B41D2"/>
    <w:rsid w:val="008B421E"/>
    <w:rsid w:val="008B426F"/>
    <w:rsid w:val="008B429C"/>
    <w:rsid w:val="008B4433"/>
    <w:rsid w:val="008B446D"/>
    <w:rsid w:val="008B44F3"/>
    <w:rsid w:val="008B4526"/>
    <w:rsid w:val="008B45CD"/>
    <w:rsid w:val="008B45FB"/>
    <w:rsid w:val="008B4617"/>
    <w:rsid w:val="008B4636"/>
    <w:rsid w:val="008B4688"/>
    <w:rsid w:val="008B478B"/>
    <w:rsid w:val="008B47D0"/>
    <w:rsid w:val="008B4801"/>
    <w:rsid w:val="008B48AC"/>
    <w:rsid w:val="008B493E"/>
    <w:rsid w:val="008B4950"/>
    <w:rsid w:val="008B4964"/>
    <w:rsid w:val="008B4975"/>
    <w:rsid w:val="008B497E"/>
    <w:rsid w:val="008B499A"/>
    <w:rsid w:val="008B499B"/>
    <w:rsid w:val="008B49E3"/>
    <w:rsid w:val="008B49EF"/>
    <w:rsid w:val="008B49F5"/>
    <w:rsid w:val="008B4A89"/>
    <w:rsid w:val="008B4B10"/>
    <w:rsid w:val="008B4B11"/>
    <w:rsid w:val="008B4B1F"/>
    <w:rsid w:val="008B4B34"/>
    <w:rsid w:val="008B4B35"/>
    <w:rsid w:val="008B4BC0"/>
    <w:rsid w:val="008B4BD4"/>
    <w:rsid w:val="008B4C0A"/>
    <w:rsid w:val="008B4C59"/>
    <w:rsid w:val="008B4C8B"/>
    <w:rsid w:val="008B4DAA"/>
    <w:rsid w:val="008B4DDB"/>
    <w:rsid w:val="008B4E61"/>
    <w:rsid w:val="008B4E65"/>
    <w:rsid w:val="008B4EBA"/>
    <w:rsid w:val="008B4F54"/>
    <w:rsid w:val="008B4F5E"/>
    <w:rsid w:val="008B5007"/>
    <w:rsid w:val="008B500F"/>
    <w:rsid w:val="008B506E"/>
    <w:rsid w:val="008B5130"/>
    <w:rsid w:val="008B514A"/>
    <w:rsid w:val="008B5183"/>
    <w:rsid w:val="008B51AD"/>
    <w:rsid w:val="008B5294"/>
    <w:rsid w:val="008B52A9"/>
    <w:rsid w:val="008B52CD"/>
    <w:rsid w:val="008B52DE"/>
    <w:rsid w:val="008B5351"/>
    <w:rsid w:val="008B538D"/>
    <w:rsid w:val="008B5436"/>
    <w:rsid w:val="008B54DD"/>
    <w:rsid w:val="008B54FB"/>
    <w:rsid w:val="008B5574"/>
    <w:rsid w:val="008B55A8"/>
    <w:rsid w:val="008B55F9"/>
    <w:rsid w:val="008B55FC"/>
    <w:rsid w:val="008B560F"/>
    <w:rsid w:val="008B56B3"/>
    <w:rsid w:val="008B56EA"/>
    <w:rsid w:val="008B56EF"/>
    <w:rsid w:val="008B5711"/>
    <w:rsid w:val="008B5731"/>
    <w:rsid w:val="008B57D2"/>
    <w:rsid w:val="008B581F"/>
    <w:rsid w:val="008B58FC"/>
    <w:rsid w:val="008B591E"/>
    <w:rsid w:val="008B5924"/>
    <w:rsid w:val="008B592D"/>
    <w:rsid w:val="008B5A78"/>
    <w:rsid w:val="008B5AE9"/>
    <w:rsid w:val="008B5AF7"/>
    <w:rsid w:val="008B5B42"/>
    <w:rsid w:val="008B5B8D"/>
    <w:rsid w:val="008B5CE7"/>
    <w:rsid w:val="008B5CEF"/>
    <w:rsid w:val="008B5D51"/>
    <w:rsid w:val="008B5D80"/>
    <w:rsid w:val="008B5D91"/>
    <w:rsid w:val="008B5E2D"/>
    <w:rsid w:val="008B5E9D"/>
    <w:rsid w:val="008B5EDB"/>
    <w:rsid w:val="008B5F3D"/>
    <w:rsid w:val="008B602F"/>
    <w:rsid w:val="008B6061"/>
    <w:rsid w:val="008B60AD"/>
    <w:rsid w:val="008B60F4"/>
    <w:rsid w:val="008B613B"/>
    <w:rsid w:val="008B6143"/>
    <w:rsid w:val="008B62B2"/>
    <w:rsid w:val="008B62E1"/>
    <w:rsid w:val="008B62FB"/>
    <w:rsid w:val="008B6381"/>
    <w:rsid w:val="008B63A4"/>
    <w:rsid w:val="008B642C"/>
    <w:rsid w:val="008B6437"/>
    <w:rsid w:val="008B644B"/>
    <w:rsid w:val="008B6450"/>
    <w:rsid w:val="008B64D0"/>
    <w:rsid w:val="008B64EF"/>
    <w:rsid w:val="008B6500"/>
    <w:rsid w:val="008B658F"/>
    <w:rsid w:val="008B6660"/>
    <w:rsid w:val="008B6663"/>
    <w:rsid w:val="008B67A5"/>
    <w:rsid w:val="008B682F"/>
    <w:rsid w:val="008B687F"/>
    <w:rsid w:val="008B68D3"/>
    <w:rsid w:val="008B692B"/>
    <w:rsid w:val="008B6932"/>
    <w:rsid w:val="008B69D0"/>
    <w:rsid w:val="008B69EB"/>
    <w:rsid w:val="008B6A20"/>
    <w:rsid w:val="008B6A2F"/>
    <w:rsid w:val="008B6A39"/>
    <w:rsid w:val="008B6A3E"/>
    <w:rsid w:val="008B6A5A"/>
    <w:rsid w:val="008B6AB2"/>
    <w:rsid w:val="008B6B26"/>
    <w:rsid w:val="008B6B86"/>
    <w:rsid w:val="008B6BA4"/>
    <w:rsid w:val="008B6BFE"/>
    <w:rsid w:val="008B6C24"/>
    <w:rsid w:val="008B6C48"/>
    <w:rsid w:val="008B6C52"/>
    <w:rsid w:val="008B6CE2"/>
    <w:rsid w:val="008B6E49"/>
    <w:rsid w:val="008B6EA6"/>
    <w:rsid w:val="008B6F04"/>
    <w:rsid w:val="008B6F12"/>
    <w:rsid w:val="008B6F20"/>
    <w:rsid w:val="008B6FAF"/>
    <w:rsid w:val="008B6FBF"/>
    <w:rsid w:val="008B6FCE"/>
    <w:rsid w:val="008B7075"/>
    <w:rsid w:val="008B7095"/>
    <w:rsid w:val="008B70DE"/>
    <w:rsid w:val="008B7126"/>
    <w:rsid w:val="008B7195"/>
    <w:rsid w:val="008B71DE"/>
    <w:rsid w:val="008B720C"/>
    <w:rsid w:val="008B7258"/>
    <w:rsid w:val="008B729D"/>
    <w:rsid w:val="008B730B"/>
    <w:rsid w:val="008B730C"/>
    <w:rsid w:val="008B7360"/>
    <w:rsid w:val="008B73A5"/>
    <w:rsid w:val="008B73D7"/>
    <w:rsid w:val="008B7440"/>
    <w:rsid w:val="008B7447"/>
    <w:rsid w:val="008B7492"/>
    <w:rsid w:val="008B7509"/>
    <w:rsid w:val="008B756B"/>
    <w:rsid w:val="008B756D"/>
    <w:rsid w:val="008B758D"/>
    <w:rsid w:val="008B75F4"/>
    <w:rsid w:val="008B75FB"/>
    <w:rsid w:val="008B7631"/>
    <w:rsid w:val="008B7683"/>
    <w:rsid w:val="008B7739"/>
    <w:rsid w:val="008B77A0"/>
    <w:rsid w:val="008B780B"/>
    <w:rsid w:val="008B7843"/>
    <w:rsid w:val="008B78D0"/>
    <w:rsid w:val="008B7958"/>
    <w:rsid w:val="008B79BE"/>
    <w:rsid w:val="008B7AC7"/>
    <w:rsid w:val="008B7AD7"/>
    <w:rsid w:val="008B7B0C"/>
    <w:rsid w:val="008B7B1D"/>
    <w:rsid w:val="008B7BA0"/>
    <w:rsid w:val="008B7BBD"/>
    <w:rsid w:val="008B7BE6"/>
    <w:rsid w:val="008B7BFC"/>
    <w:rsid w:val="008B7C68"/>
    <w:rsid w:val="008B7CF1"/>
    <w:rsid w:val="008B7D27"/>
    <w:rsid w:val="008B7D76"/>
    <w:rsid w:val="008B7D84"/>
    <w:rsid w:val="008B7DDA"/>
    <w:rsid w:val="008B7E6D"/>
    <w:rsid w:val="008B7EA3"/>
    <w:rsid w:val="008B7F3E"/>
    <w:rsid w:val="008B7FF6"/>
    <w:rsid w:val="008C0009"/>
    <w:rsid w:val="008C0083"/>
    <w:rsid w:val="008C0097"/>
    <w:rsid w:val="008C00D1"/>
    <w:rsid w:val="008C00E8"/>
    <w:rsid w:val="008C0190"/>
    <w:rsid w:val="008C01D3"/>
    <w:rsid w:val="008C021E"/>
    <w:rsid w:val="008C0242"/>
    <w:rsid w:val="008C02CA"/>
    <w:rsid w:val="008C02FB"/>
    <w:rsid w:val="008C0321"/>
    <w:rsid w:val="008C03E1"/>
    <w:rsid w:val="008C0462"/>
    <w:rsid w:val="008C0500"/>
    <w:rsid w:val="008C0520"/>
    <w:rsid w:val="008C0544"/>
    <w:rsid w:val="008C05C7"/>
    <w:rsid w:val="008C0716"/>
    <w:rsid w:val="008C0741"/>
    <w:rsid w:val="008C0766"/>
    <w:rsid w:val="008C07E5"/>
    <w:rsid w:val="008C0824"/>
    <w:rsid w:val="008C0831"/>
    <w:rsid w:val="008C0867"/>
    <w:rsid w:val="008C08F1"/>
    <w:rsid w:val="008C08FA"/>
    <w:rsid w:val="008C0B59"/>
    <w:rsid w:val="008C0B89"/>
    <w:rsid w:val="008C0BB4"/>
    <w:rsid w:val="008C0CC4"/>
    <w:rsid w:val="008C0DB3"/>
    <w:rsid w:val="008C0E49"/>
    <w:rsid w:val="008C0E97"/>
    <w:rsid w:val="008C0FAF"/>
    <w:rsid w:val="008C1027"/>
    <w:rsid w:val="008C1043"/>
    <w:rsid w:val="008C105C"/>
    <w:rsid w:val="008C1074"/>
    <w:rsid w:val="008C10A2"/>
    <w:rsid w:val="008C10DB"/>
    <w:rsid w:val="008C10E6"/>
    <w:rsid w:val="008C1140"/>
    <w:rsid w:val="008C1159"/>
    <w:rsid w:val="008C11A4"/>
    <w:rsid w:val="008C11B9"/>
    <w:rsid w:val="008C11CB"/>
    <w:rsid w:val="008C11E6"/>
    <w:rsid w:val="008C12A4"/>
    <w:rsid w:val="008C12CE"/>
    <w:rsid w:val="008C136D"/>
    <w:rsid w:val="008C1382"/>
    <w:rsid w:val="008C138F"/>
    <w:rsid w:val="008C141A"/>
    <w:rsid w:val="008C142F"/>
    <w:rsid w:val="008C1458"/>
    <w:rsid w:val="008C146B"/>
    <w:rsid w:val="008C14AA"/>
    <w:rsid w:val="008C14D3"/>
    <w:rsid w:val="008C14F5"/>
    <w:rsid w:val="008C14F7"/>
    <w:rsid w:val="008C1505"/>
    <w:rsid w:val="008C1534"/>
    <w:rsid w:val="008C15CE"/>
    <w:rsid w:val="008C15E6"/>
    <w:rsid w:val="008C15F6"/>
    <w:rsid w:val="008C165E"/>
    <w:rsid w:val="008C1661"/>
    <w:rsid w:val="008C168C"/>
    <w:rsid w:val="008C1718"/>
    <w:rsid w:val="008C17AE"/>
    <w:rsid w:val="008C189B"/>
    <w:rsid w:val="008C18C3"/>
    <w:rsid w:val="008C192E"/>
    <w:rsid w:val="008C19B0"/>
    <w:rsid w:val="008C19DC"/>
    <w:rsid w:val="008C19E9"/>
    <w:rsid w:val="008C1A16"/>
    <w:rsid w:val="008C1A55"/>
    <w:rsid w:val="008C1A61"/>
    <w:rsid w:val="008C1A8C"/>
    <w:rsid w:val="008C1B7A"/>
    <w:rsid w:val="008C1BFD"/>
    <w:rsid w:val="008C1C06"/>
    <w:rsid w:val="008C1C12"/>
    <w:rsid w:val="008C1CD2"/>
    <w:rsid w:val="008C1DB5"/>
    <w:rsid w:val="008C1E14"/>
    <w:rsid w:val="008C1E29"/>
    <w:rsid w:val="008C1EEE"/>
    <w:rsid w:val="008C1EF6"/>
    <w:rsid w:val="008C1F14"/>
    <w:rsid w:val="008C1F7F"/>
    <w:rsid w:val="008C1F8A"/>
    <w:rsid w:val="008C1FDE"/>
    <w:rsid w:val="008C1FE3"/>
    <w:rsid w:val="008C2021"/>
    <w:rsid w:val="008C2056"/>
    <w:rsid w:val="008C205F"/>
    <w:rsid w:val="008C2109"/>
    <w:rsid w:val="008C21AA"/>
    <w:rsid w:val="008C231A"/>
    <w:rsid w:val="008C2328"/>
    <w:rsid w:val="008C235E"/>
    <w:rsid w:val="008C23E4"/>
    <w:rsid w:val="008C23F8"/>
    <w:rsid w:val="008C241C"/>
    <w:rsid w:val="008C242A"/>
    <w:rsid w:val="008C2459"/>
    <w:rsid w:val="008C24F1"/>
    <w:rsid w:val="008C251C"/>
    <w:rsid w:val="008C2527"/>
    <w:rsid w:val="008C2597"/>
    <w:rsid w:val="008C25A6"/>
    <w:rsid w:val="008C2622"/>
    <w:rsid w:val="008C2678"/>
    <w:rsid w:val="008C278A"/>
    <w:rsid w:val="008C2816"/>
    <w:rsid w:val="008C2872"/>
    <w:rsid w:val="008C28E8"/>
    <w:rsid w:val="008C2961"/>
    <w:rsid w:val="008C29D1"/>
    <w:rsid w:val="008C29D8"/>
    <w:rsid w:val="008C29DE"/>
    <w:rsid w:val="008C2A30"/>
    <w:rsid w:val="008C2A42"/>
    <w:rsid w:val="008C2ABE"/>
    <w:rsid w:val="008C2B2B"/>
    <w:rsid w:val="008C2B42"/>
    <w:rsid w:val="008C2B6B"/>
    <w:rsid w:val="008C2B88"/>
    <w:rsid w:val="008C2BD0"/>
    <w:rsid w:val="008C2BD9"/>
    <w:rsid w:val="008C2C0F"/>
    <w:rsid w:val="008C2C11"/>
    <w:rsid w:val="008C2C49"/>
    <w:rsid w:val="008C2C4B"/>
    <w:rsid w:val="008C2C5F"/>
    <w:rsid w:val="008C2D59"/>
    <w:rsid w:val="008C2D71"/>
    <w:rsid w:val="008C2DEC"/>
    <w:rsid w:val="008C2E12"/>
    <w:rsid w:val="008C2E1E"/>
    <w:rsid w:val="008C2F15"/>
    <w:rsid w:val="008C2F3D"/>
    <w:rsid w:val="008C2F61"/>
    <w:rsid w:val="008C2F92"/>
    <w:rsid w:val="008C2FCC"/>
    <w:rsid w:val="008C2FD9"/>
    <w:rsid w:val="008C3028"/>
    <w:rsid w:val="008C3032"/>
    <w:rsid w:val="008C3052"/>
    <w:rsid w:val="008C3096"/>
    <w:rsid w:val="008C30BA"/>
    <w:rsid w:val="008C30E6"/>
    <w:rsid w:val="008C31A4"/>
    <w:rsid w:val="008C31AD"/>
    <w:rsid w:val="008C31E8"/>
    <w:rsid w:val="008C3283"/>
    <w:rsid w:val="008C32AE"/>
    <w:rsid w:val="008C332A"/>
    <w:rsid w:val="008C33CF"/>
    <w:rsid w:val="008C33F1"/>
    <w:rsid w:val="008C33F4"/>
    <w:rsid w:val="008C3455"/>
    <w:rsid w:val="008C3470"/>
    <w:rsid w:val="008C34B1"/>
    <w:rsid w:val="008C34E5"/>
    <w:rsid w:val="008C3514"/>
    <w:rsid w:val="008C357B"/>
    <w:rsid w:val="008C3594"/>
    <w:rsid w:val="008C35B3"/>
    <w:rsid w:val="008C35BB"/>
    <w:rsid w:val="008C3613"/>
    <w:rsid w:val="008C3773"/>
    <w:rsid w:val="008C37D0"/>
    <w:rsid w:val="008C385F"/>
    <w:rsid w:val="008C389B"/>
    <w:rsid w:val="008C390F"/>
    <w:rsid w:val="008C3912"/>
    <w:rsid w:val="008C3953"/>
    <w:rsid w:val="008C395A"/>
    <w:rsid w:val="008C3996"/>
    <w:rsid w:val="008C39ED"/>
    <w:rsid w:val="008C3A33"/>
    <w:rsid w:val="008C3A34"/>
    <w:rsid w:val="008C3A39"/>
    <w:rsid w:val="008C3A5A"/>
    <w:rsid w:val="008C3AC3"/>
    <w:rsid w:val="008C3AFD"/>
    <w:rsid w:val="008C3B87"/>
    <w:rsid w:val="008C3D79"/>
    <w:rsid w:val="008C3DBE"/>
    <w:rsid w:val="008C3E09"/>
    <w:rsid w:val="008C3EAF"/>
    <w:rsid w:val="008C3EE9"/>
    <w:rsid w:val="008C3F20"/>
    <w:rsid w:val="008C3F64"/>
    <w:rsid w:val="008C3F6A"/>
    <w:rsid w:val="008C3F9C"/>
    <w:rsid w:val="008C3FD7"/>
    <w:rsid w:val="008C404B"/>
    <w:rsid w:val="008C404E"/>
    <w:rsid w:val="008C4059"/>
    <w:rsid w:val="008C409B"/>
    <w:rsid w:val="008C40A5"/>
    <w:rsid w:val="008C40CA"/>
    <w:rsid w:val="008C4136"/>
    <w:rsid w:val="008C41B1"/>
    <w:rsid w:val="008C41D0"/>
    <w:rsid w:val="008C41D8"/>
    <w:rsid w:val="008C425E"/>
    <w:rsid w:val="008C43F9"/>
    <w:rsid w:val="008C4440"/>
    <w:rsid w:val="008C4493"/>
    <w:rsid w:val="008C44AE"/>
    <w:rsid w:val="008C4579"/>
    <w:rsid w:val="008C45F8"/>
    <w:rsid w:val="008C482C"/>
    <w:rsid w:val="008C4890"/>
    <w:rsid w:val="008C4912"/>
    <w:rsid w:val="008C4939"/>
    <w:rsid w:val="008C4991"/>
    <w:rsid w:val="008C4A28"/>
    <w:rsid w:val="008C4A59"/>
    <w:rsid w:val="008C4AE1"/>
    <w:rsid w:val="008C4AFC"/>
    <w:rsid w:val="008C4B00"/>
    <w:rsid w:val="008C4B97"/>
    <w:rsid w:val="008C4BA1"/>
    <w:rsid w:val="008C4C00"/>
    <w:rsid w:val="008C4C27"/>
    <w:rsid w:val="008C4C3E"/>
    <w:rsid w:val="008C4C48"/>
    <w:rsid w:val="008C4C81"/>
    <w:rsid w:val="008C4C9C"/>
    <w:rsid w:val="008C4D00"/>
    <w:rsid w:val="008C4D28"/>
    <w:rsid w:val="008C4D3B"/>
    <w:rsid w:val="008C4D4C"/>
    <w:rsid w:val="008C4DB6"/>
    <w:rsid w:val="008C4E01"/>
    <w:rsid w:val="008C4E05"/>
    <w:rsid w:val="008C4E0E"/>
    <w:rsid w:val="008C4EAB"/>
    <w:rsid w:val="008C4EEC"/>
    <w:rsid w:val="008C4F1D"/>
    <w:rsid w:val="008C4F64"/>
    <w:rsid w:val="008C4F89"/>
    <w:rsid w:val="008C4FAC"/>
    <w:rsid w:val="008C4FBC"/>
    <w:rsid w:val="008C50D2"/>
    <w:rsid w:val="008C50D3"/>
    <w:rsid w:val="008C5184"/>
    <w:rsid w:val="008C51D2"/>
    <w:rsid w:val="008C5218"/>
    <w:rsid w:val="008C5245"/>
    <w:rsid w:val="008C525D"/>
    <w:rsid w:val="008C5302"/>
    <w:rsid w:val="008C53CD"/>
    <w:rsid w:val="008C53DF"/>
    <w:rsid w:val="008C53FE"/>
    <w:rsid w:val="008C5495"/>
    <w:rsid w:val="008C5557"/>
    <w:rsid w:val="008C568D"/>
    <w:rsid w:val="008C5695"/>
    <w:rsid w:val="008C56E5"/>
    <w:rsid w:val="008C5866"/>
    <w:rsid w:val="008C5872"/>
    <w:rsid w:val="008C588D"/>
    <w:rsid w:val="008C58E0"/>
    <w:rsid w:val="008C5904"/>
    <w:rsid w:val="008C5972"/>
    <w:rsid w:val="008C597B"/>
    <w:rsid w:val="008C5A59"/>
    <w:rsid w:val="008C5AF3"/>
    <w:rsid w:val="008C5B08"/>
    <w:rsid w:val="008C5BB3"/>
    <w:rsid w:val="008C5BEC"/>
    <w:rsid w:val="008C5BEF"/>
    <w:rsid w:val="008C5C21"/>
    <w:rsid w:val="008C5C76"/>
    <w:rsid w:val="008C5C7A"/>
    <w:rsid w:val="008C5D0D"/>
    <w:rsid w:val="008C5D61"/>
    <w:rsid w:val="008C5DB7"/>
    <w:rsid w:val="008C5DDD"/>
    <w:rsid w:val="008C5E6F"/>
    <w:rsid w:val="008C5EC7"/>
    <w:rsid w:val="008C5EE2"/>
    <w:rsid w:val="008C5F29"/>
    <w:rsid w:val="008C5F69"/>
    <w:rsid w:val="008C6043"/>
    <w:rsid w:val="008C60FF"/>
    <w:rsid w:val="008C613A"/>
    <w:rsid w:val="008C6237"/>
    <w:rsid w:val="008C6343"/>
    <w:rsid w:val="008C6380"/>
    <w:rsid w:val="008C63CA"/>
    <w:rsid w:val="008C63E0"/>
    <w:rsid w:val="008C644E"/>
    <w:rsid w:val="008C6458"/>
    <w:rsid w:val="008C6464"/>
    <w:rsid w:val="008C650E"/>
    <w:rsid w:val="008C65A1"/>
    <w:rsid w:val="008C65AF"/>
    <w:rsid w:val="008C663B"/>
    <w:rsid w:val="008C6685"/>
    <w:rsid w:val="008C6701"/>
    <w:rsid w:val="008C683F"/>
    <w:rsid w:val="008C689F"/>
    <w:rsid w:val="008C68C1"/>
    <w:rsid w:val="008C68C8"/>
    <w:rsid w:val="008C68D4"/>
    <w:rsid w:val="008C6905"/>
    <w:rsid w:val="008C6978"/>
    <w:rsid w:val="008C6A37"/>
    <w:rsid w:val="008C6AB7"/>
    <w:rsid w:val="008C6B1C"/>
    <w:rsid w:val="008C6B7B"/>
    <w:rsid w:val="008C6C0B"/>
    <w:rsid w:val="008C6C2A"/>
    <w:rsid w:val="008C6C49"/>
    <w:rsid w:val="008C6CD1"/>
    <w:rsid w:val="008C6D31"/>
    <w:rsid w:val="008C6E0A"/>
    <w:rsid w:val="008C6E1C"/>
    <w:rsid w:val="008C6EA7"/>
    <w:rsid w:val="008C6F37"/>
    <w:rsid w:val="008C6F59"/>
    <w:rsid w:val="008C6F7D"/>
    <w:rsid w:val="008C6FCE"/>
    <w:rsid w:val="008C6FF4"/>
    <w:rsid w:val="008C7067"/>
    <w:rsid w:val="008C70AB"/>
    <w:rsid w:val="008C70F8"/>
    <w:rsid w:val="008C7139"/>
    <w:rsid w:val="008C7148"/>
    <w:rsid w:val="008C7174"/>
    <w:rsid w:val="008C7198"/>
    <w:rsid w:val="008C72BC"/>
    <w:rsid w:val="008C730A"/>
    <w:rsid w:val="008C7368"/>
    <w:rsid w:val="008C73AF"/>
    <w:rsid w:val="008C73C0"/>
    <w:rsid w:val="008C73FB"/>
    <w:rsid w:val="008C7406"/>
    <w:rsid w:val="008C741E"/>
    <w:rsid w:val="008C7456"/>
    <w:rsid w:val="008C75F2"/>
    <w:rsid w:val="008C7607"/>
    <w:rsid w:val="008C765B"/>
    <w:rsid w:val="008C7800"/>
    <w:rsid w:val="008C7830"/>
    <w:rsid w:val="008C78C0"/>
    <w:rsid w:val="008C78FD"/>
    <w:rsid w:val="008C7902"/>
    <w:rsid w:val="008C79C4"/>
    <w:rsid w:val="008C79CF"/>
    <w:rsid w:val="008C7A35"/>
    <w:rsid w:val="008C7A48"/>
    <w:rsid w:val="008C7AE7"/>
    <w:rsid w:val="008C7B28"/>
    <w:rsid w:val="008C7B4B"/>
    <w:rsid w:val="008C7BB8"/>
    <w:rsid w:val="008C7BCF"/>
    <w:rsid w:val="008C7C39"/>
    <w:rsid w:val="008C7CA6"/>
    <w:rsid w:val="008C7CF9"/>
    <w:rsid w:val="008C7D0F"/>
    <w:rsid w:val="008C7DBC"/>
    <w:rsid w:val="008C7DC7"/>
    <w:rsid w:val="008C7E25"/>
    <w:rsid w:val="008C7F75"/>
    <w:rsid w:val="008D0122"/>
    <w:rsid w:val="008D0171"/>
    <w:rsid w:val="008D018E"/>
    <w:rsid w:val="008D01CA"/>
    <w:rsid w:val="008D026A"/>
    <w:rsid w:val="008D036E"/>
    <w:rsid w:val="008D03CF"/>
    <w:rsid w:val="008D0483"/>
    <w:rsid w:val="008D0490"/>
    <w:rsid w:val="008D04A6"/>
    <w:rsid w:val="008D04E7"/>
    <w:rsid w:val="008D05A2"/>
    <w:rsid w:val="008D05C1"/>
    <w:rsid w:val="008D05C8"/>
    <w:rsid w:val="008D05CF"/>
    <w:rsid w:val="008D06C4"/>
    <w:rsid w:val="008D0741"/>
    <w:rsid w:val="008D07EF"/>
    <w:rsid w:val="008D0819"/>
    <w:rsid w:val="008D08B1"/>
    <w:rsid w:val="008D0920"/>
    <w:rsid w:val="008D09F8"/>
    <w:rsid w:val="008D0A49"/>
    <w:rsid w:val="008D0A59"/>
    <w:rsid w:val="008D0A9F"/>
    <w:rsid w:val="008D0B60"/>
    <w:rsid w:val="008D0BF9"/>
    <w:rsid w:val="008D0C22"/>
    <w:rsid w:val="008D0CC1"/>
    <w:rsid w:val="008D0CDB"/>
    <w:rsid w:val="008D0CF3"/>
    <w:rsid w:val="008D0D4F"/>
    <w:rsid w:val="008D0E11"/>
    <w:rsid w:val="008D0EA3"/>
    <w:rsid w:val="008D0EDD"/>
    <w:rsid w:val="008D0EF5"/>
    <w:rsid w:val="008D0F3F"/>
    <w:rsid w:val="008D1040"/>
    <w:rsid w:val="008D1054"/>
    <w:rsid w:val="008D11B9"/>
    <w:rsid w:val="008D11CA"/>
    <w:rsid w:val="008D12A9"/>
    <w:rsid w:val="008D12D2"/>
    <w:rsid w:val="008D1345"/>
    <w:rsid w:val="008D1393"/>
    <w:rsid w:val="008D13E1"/>
    <w:rsid w:val="008D143F"/>
    <w:rsid w:val="008D14E8"/>
    <w:rsid w:val="008D1503"/>
    <w:rsid w:val="008D15C2"/>
    <w:rsid w:val="008D15E3"/>
    <w:rsid w:val="008D1638"/>
    <w:rsid w:val="008D1697"/>
    <w:rsid w:val="008D16FA"/>
    <w:rsid w:val="008D17EB"/>
    <w:rsid w:val="008D17F1"/>
    <w:rsid w:val="008D1831"/>
    <w:rsid w:val="008D1899"/>
    <w:rsid w:val="008D190E"/>
    <w:rsid w:val="008D191C"/>
    <w:rsid w:val="008D1A24"/>
    <w:rsid w:val="008D1A6B"/>
    <w:rsid w:val="008D1C4A"/>
    <w:rsid w:val="008D1C50"/>
    <w:rsid w:val="008D1C68"/>
    <w:rsid w:val="008D1D24"/>
    <w:rsid w:val="008D1D48"/>
    <w:rsid w:val="008D1D4A"/>
    <w:rsid w:val="008D1DC1"/>
    <w:rsid w:val="008D1E34"/>
    <w:rsid w:val="008D1E9B"/>
    <w:rsid w:val="008D1EE7"/>
    <w:rsid w:val="008D1F0C"/>
    <w:rsid w:val="008D1F89"/>
    <w:rsid w:val="008D2009"/>
    <w:rsid w:val="008D2029"/>
    <w:rsid w:val="008D204F"/>
    <w:rsid w:val="008D2054"/>
    <w:rsid w:val="008D20EE"/>
    <w:rsid w:val="008D2101"/>
    <w:rsid w:val="008D214E"/>
    <w:rsid w:val="008D2167"/>
    <w:rsid w:val="008D21B0"/>
    <w:rsid w:val="008D2257"/>
    <w:rsid w:val="008D2285"/>
    <w:rsid w:val="008D22A7"/>
    <w:rsid w:val="008D22AC"/>
    <w:rsid w:val="008D22BF"/>
    <w:rsid w:val="008D2303"/>
    <w:rsid w:val="008D2319"/>
    <w:rsid w:val="008D236A"/>
    <w:rsid w:val="008D2395"/>
    <w:rsid w:val="008D25B0"/>
    <w:rsid w:val="008D2658"/>
    <w:rsid w:val="008D26EF"/>
    <w:rsid w:val="008D26FE"/>
    <w:rsid w:val="008D2737"/>
    <w:rsid w:val="008D282D"/>
    <w:rsid w:val="008D2841"/>
    <w:rsid w:val="008D288A"/>
    <w:rsid w:val="008D28D0"/>
    <w:rsid w:val="008D291E"/>
    <w:rsid w:val="008D292B"/>
    <w:rsid w:val="008D2933"/>
    <w:rsid w:val="008D2992"/>
    <w:rsid w:val="008D29AA"/>
    <w:rsid w:val="008D2A51"/>
    <w:rsid w:val="008D2ACD"/>
    <w:rsid w:val="008D2AEF"/>
    <w:rsid w:val="008D2AFE"/>
    <w:rsid w:val="008D2B26"/>
    <w:rsid w:val="008D2C19"/>
    <w:rsid w:val="008D2C29"/>
    <w:rsid w:val="008D2C3D"/>
    <w:rsid w:val="008D2C61"/>
    <w:rsid w:val="008D2CBC"/>
    <w:rsid w:val="008D2D8F"/>
    <w:rsid w:val="008D2DEC"/>
    <w:rsid w:val="008D2E52"/>
    <w:rsid w:val="008D2EF6"/>
    <w:rsid w:val="008D2F49"/>
    <w:rsid w:val="008D2F72"/>
    <w:rsid w:val="008D2FA6"/>
    <w:rsid w:val="008D2FAA"/>
    <w:rsid w:val="008D2FCA"/>
    <w:rsid w:val="008D3072"/>
    <w:rsid w:val="008D309D"/>
    <w:rsid w:val="008D30CA"/>
    <w:rsid w:val="008D30DF"/>
    <w:rsid w:val="008D315F"/>
    <w:rsid w:val="008D3192"/>
    <w:rsid w:val="008D31B4"/>
    <w:rsid w:val="008D31C8"/>
    <w:rsid w:val="008D32A3"/>
    <w:rsid w:val="008D3323"/>
    <w:rsid w:val="008D353F"/>
    <w:rsid w:val="008D3569"/>
    <w:rsid w:val="008D3576"/>
    <w:rsid w:val="008D35AF"/>
    <w:rsid w:val="008D3623"/>
    <w:rsid w:val="008D367B"/>
    <w:rsid w:val="008D3717"/>
    <w:rsid w:val="008D37B1"/>
    <w:rsid w:val="008D37D9"/>
    <w:rsid w:val="008D3818"/>
    <w:rsid w:val="008D3861"/>
    <w:rsid w:val="008D3889"/>
    <w:rsid w:val="008D38A2"/>
    <w:rsid w:val="008D393A"/>
    <w:rsid w:val="008D39EF"/>
    <w:rsid w:val="008D3ACB"/>
    <w:rsid w:val="008D3AE6"/>
    <w:rsid w:val="008D3AE7"/>
    <w:rsid w:val="008D3AEF"/>
    <w:rsid w:val="008D3B1D"/>
    <w:rsid w:val="008D3BEA"/>
    <w:rsid w:val="008D3BF8"/>
    <w:rsid w:val="008D3C4F"/>
    <w:rsid w:val="008D3C5D"/>
    <w:rsid w:val="008D3C70"/>
    <w:rsid w:val="008D3C9B"/>
    <w:rsid w:val="008D3D3D"/>
    <w:rsid w:val="008D3DD9"/>
    <w:rsid w:val="008D3DDA"/>
    <w:rsid w:val="008D3EDF"/>
    <w:rsid w:val="008D3FCA"/>
    <w:rsid w:val="008D3FEB"/>
    <w:rsid w:val="008D4019"/>
    <w:rsid w:val="008D4059"/>
    <w:rsid w:val="008D4116"/>
    <w:rsid w:val="008D4117"/>
    <w:rsid w:val="008D412A"/>
    <w:rsid w:val="008D41FB"/>
    <w:rsid w:val="008D4249"/>
    <w:rsid w:val="008D426C"/>
    <w:rsid w:val="008D4357"/>
    <w:rsid w:val="008D4363"/>
    <w:rsid w:val="008D4409"/>
    <w:rsid w:val="008D441D"/>
    <w:rsid w:val="008D4424"/>
    <w:rsid w:val="008D4464"/>
    <w:rsid w:val="008D4498"/>
    <w:rsid w:val="008D44BD"/>
    <w:rsid w:val="008D44FB"/>
    <w:rsid w:val="008D4530"/>
    <w:rsid w:val="008D4540"/>
    <w:rsid w:val="008D45FF"/>
    <w:rsid w:val="008D4635"/>
    <w:rsid w:val="008D4663"/>
    <w:rsid w:val="008D467D"/>
    <w:rsid w:val="008D46A5"/>
    <w:rsid w:val="008D46A6"/>
    <w:rsid w:val="008D46F3"/>
    <w:rsid w:val="008D47ED"/>
    <w:rsid w:val="008D486D"/>
    <w:rsid w:val="008D4886"/>
    <w:rsid w:val="008D48EE"/>
    <w:rsid w:val="008D491C"/>
    <w:rsid w:val="008D4934"/>
    <w:rsid w:val="008D4950"/>
    <w:rsid w:val="008D4959"/>
    <w:rsid w:val="008D49C1"/>
    <w:rsid w:val="008D49D3"/>
    <w:rsid w:val="008D49F6"/>
    <w:rsid w:val="008D4A7A"/>
    <w:rsid w:val="008D4ACB"/>
    <w:rsid w:val="008D4AFD"/>
    <w:rsid w:val="008D4B36"/>
    <w:rsid w:val="008D4D23"/>
    <w:rsid w:val="008D4DBC"/>
    <w:rsid w:val="008D4E60"/>
    <w:rsid w:val="008D4EC8"/>
    <w:rsid w:val="008D4EE5"/>
    <w:rsid w:val="008D4F05"/>
    <w:rsid w:val="008D4F77"/>
    <w:rsid w:val="008D5054"/>
    <w:rsid w:val="008D5057"/>
    <w:rsid w:val="008D5066"/>
    <w:rsid w:val="008D5096"/>
    <w:rsid w:val="008D5142"/>
    <w:rsid w:val="008D51B6"/>
    <w:rsid w:val="008D51FF"/>
    <w:rsid w:val="008D5200"/>
    <w:rsid w:val="008D521F"/>
    <w:rsid w:val="008D5262"/>
    <w:rsid w:val="008D5279"/>
    <w:rsid w:val="008D5287"/>
    <w:rsid w:val="008D52DE"/>
    <w:rsid w:val="008D53A6"/>
    <w:rsid w:val="008D53D9"/>
    <w:rsid w:val="008D53F8"/>
    <w:rsid w:val="008D5545"/>
    <w:rsid w:val="008D5554"/>
    <w:rsid w:val="008D5590"/>
    <w:rsid w:val="008D55AD"/>
    <w:rsid w:val="008D55B0"/>
    <w:rsid w:val="008D55BA"/>
    <w:rsid w:val="008D55C4"/>
    <w:rsid w:val="008D55CC"/>
    <w:rsid w:val="008D5683"/>
    <w:rsid w:val="008D56A2"/>
    <w:rsid w:val="008D56A8"/>
    <w:rsid w:val="008D5718"/>
    <w:rsid w:val="008D5745"/>
    <w:rsid w:val="008D5747"/>
    <w:rsid w:val="008D574C"/>
    <w:rsid w:val="008D5754"/>
    <w:rsid w:val="008D575B"/>
    <w:rsid w:val="008D5764"/>
    <w:rsid w:val="008D5787"/>
    <w:rsid w:val="008D57B9"/>
    <w:rsid w:val="008D588C"/>
    <w:rsid w:val="008D589C"/>
    <w:rsid w:val="008D58C3"/>
    <w:rsid w:val="008D58CD"/>
    <w:rsid w:val="008D58D3"/>
    <w:rsid w:val="008D5957"/>
    <w:rsid w:val="008D59B9"/>
    <w:rsid w:val="008D5A0E"/>
    <w:rsid w:val="008D5A29"/>
    <w:rsid w:val="008D5AA8"/>
    <w:rsid w:val="008D5AB0"/>
    <w:rsid w:val="008D5B36"/>
    <w:rsid w:val="008D5BA1"/>
    <w:rsid w:val="008D5BEB"/>
    <w:rsid w:val="008D5C1D"/>
    <w:rsid w:val="008D5C27"/>
    <w:rsid w:val="008D5C51"/>
    <w:rsid w:val="008D5CCD"/>
    <w:rsid w:val="008D5CDB"/>
    <w:rsid w:val="008D5CF4"/>
    <w:rsid w:val="008D5D92"/>
    <w:rsid w:val="008D5DBF"/>
    <w:rsid w:val="008D5E1B"/>
    <w:rsid w:val="008D5E76"/>
    <w:rsid w:val="008D5E7D"/>
    <w:rsid w:val="008D5EE8"/>
    <w:rsid w:val="008D5FEC"/>
    <w:rsid w:val="008D60A4"/>
    <w:rsid w:val="008D6106"/>
    <w:rsid w:val="008D614D"/>
    <w:rsid w:val="008D617E"/>
    <w:rsid w:val="008D619B"/>
    <w:rsid w:val="008D623C"/>
    <w:rsid w:val="008D623E"/>
    <w:rsid w:val="008D6304"/>
    <w:rsid w:val="008D635B"/>
    <w:rsid w:val="008D638B"/>
    <w:rsid w:val="008D6402"/>
    <w:rsid w:val="008D6405"/>
    <w:rsid w:val="008D6479"/>
    <w:rsid w:val="008D64DF"/>
    <w:rsid w:val="008D6570"/>
    <w:rsid w:val="008D657D"/>
    <w:rsid w:val="008D6609"/>
    <w:rsid w:val="008D6633"/>
    <w:rsid w:val="008D6675"/>
    <w:rsid w:val="008D6692"/>
    <w:rsid w:val="008D669A"/>
    <w:rsid w:val="008D6742"/>
    <w:rsid w:val="008D6843"/>
    <w:rsid w:val="008D6874"/>
    <w:rsid w:val="008D6887"/>
    <w:rsid w:val="008D698B"/>
    <w:rsid w:val="008D6A21"/>
    <w:rsid w:val="008D6A33"/>
    <w:rsid w:val="008D6AA2"/>
    <w:rsid w:val="008D6B85"/>
    <w:rsid w:val="008D6B8A"/>
    <w:rsid w:val="008D6BB0"/>
    <w:rsid w:val="008D6BDC"/>
    <w:rsid w:val="008D6CC5"/>
    <w:rsid w:val="008D6CD8"/>
    <w:rsid w:val="008D6D79"/>
    <w:rsid w:val="008D6DA9"/>
    <w:rsid w:val="008D6DB1"/>
    <w:rsid w:val="008D6DBB"/>
    <w:rsid w:val="008D6E1B"/>
    <w:rsid w:val="008D6E8E"/>
    <w:rsid w:val="008D6E97"/>
    <w:rsid w:val="008D6ED1"/>
    <w:rsid w:val="008D6EDD"/>
    <w:rsid w:val="008D6EFC"/>
    <w:rsid w:val="008D6F30"/>
    <w:rsid w:val="008D702F"/>
    <w:rsid w:val="008D7108"/>
    <w:rsid w:val="008D7132"/>
    <w:rsid w:val="008D71DE"/>
    <w:rsid w:val="008D71E8"/>
    <w:rsid w:val="008D7209"/>
    <w:rsid w:val="008D720E"/>
    <w:rsid w:val="008D7232"/>
    <w:rsid w:val="008D724A"/>
    <w:rsid w:val="008D7298"/>
    <w:rsid w:val="008D72BC"/>
    <w:rsid w:val="008D72E9"/>
    <w:rsid w:val="008D7337"/>
    <w:rsid w:val="008D7341"/>
    <w:rsid w:val="008D7387"/>
    <w:rsid w:val="008D7404"/>
    <w:rsid w:val="008D7437"/>
    <w:rsid w:val="008D74DA"/>
    <w:rsid w:val="008D751C"/>
    <w:rsid w:val="008D757D"/>
    <w:rsid w:val="008D75E5"/>
    <w:rsid w:val="008D76CC"/>
    <w:rsid w:val="008D77AB"/>
    <w:rsid w:val="008D787E"/>
    <w:rsid w:val="008D7895"/>
    <w:rsid w:val="008D78CA"/>
    <w:rsid w:val="008D78EC"/>
    <w:rsid w:val="008D7978"/>
    <w:rsid w:val="008D79B9"/>
    <w:rsid w:val="008D7A58"/>
    <w:rsid w:val="008D7B3D"/>
    <w:rsid w:val="008D7B8E"/>
    <w:rsid w:val="008D7BE2"/>
    <w:rsid w:val="008D7C77"/>
    <w:rsid w:val="008D7CA9"/>
    <w:rsid w:val="008D7D1C"/>
    <w:rsid w:val="008D7D48"/>
    <w:rsid w:val="008D7DE6"/>
    <w:rsid w:val="008D7DF9"/>
    <w:rsid w:val="008D7E32"/>
    <w:rsid w:val="008D7E70"/>
    <w:rsid w:val="008D7EAB"/>
    <w:rsid w:val="008D7FF3"/>
    <w:rsid w:val="008E0124"/>
    <w:rsid w:val="008E016B"/>
    <w:rsid w:val="008E019A"/>
    <w:rsid w:val="008E019D"/>
    <w:rsid w:val="008E01EA"/>
    <w:rsid w:val="008E028E"/>
    <w:rsid w:val="008E0313"/>
    <w:rsid w:val="008E0330"/>
    <w:rsid w:val="008E0395"/>
    <w:rsid w:val="008E0396"/>
    <w:rsid w:val="008E04B1"/>
    <w:rsid w:val="008E04B4"/>
    <w:rsid w:val="008E05A6"/>
    <w:rsid w:val="008E05C1"/>
    <w:rsid w:val="008E0627"/>
    <w:rsid w:val="008E0758"/>
    <w:rsid w:val="008E0778"/>
    <w:rsid w:val="008E07A7"/>
    <w:rsid w:val="008E07FC"/>
    <w:rsid w:val="008E0853"/>
    <w:rsid w:val="008E0871"/>
    <w:rsid w:val="008E0902"/>
    <w:rsid w:val="008E0921"/>
    <w:rsid w:val="008E092A"/>
    <w:rsid w:val="008E09BE"/>
    <w:rsid w:val="008E09D6"/>
    <w:rsid w:val="008E09F9"/>
    <w:rsid w:val="008E0A1B"/>
    <w:rsid w:val="008E0A34"/>
    <w:rsid w:val="008E0B62"/>
    <w:rsid w:val="008E0C2A"/>
    <w:rsid w:val="008E0C2B"/>
    <w:rsid w:val="008E0C31"/>
    <w:rsid w:val="008E0CB6"/>
    <w:rsid w:val="008E0DE1"/>
    <w:rsid w:val="008E0E99"/>
    <w:rsid w:val="008E0F21"/>
    <w:rsid w:val="008E0F25"/>
    <w:rsid w:val="008E0FA9"/>
    <w:rsid w:val="008E0FD9"/>
    <w:rsid w:val="008E0FFA"/>
    <w:rsid w:val="008E1049"/>
    <w:rsid w:val="008E1070"/>
    <w:rsid w:val="008E1072"/>
    <w:rsid w:val="008E1083"/>
    <w:rsid w:val="008E109B"/>
    <w:rsid w:val="008E10B3"/>
    <w:rsid w:val="008E1146"/>
    <w:rsid w:val="008E116C"/>
    <w:rsid w:val="008E119E"/>
    <w:rsid w:val="008E11E1"/>
    <w:rsid w:val="008E122F"/>
    <w:rsid w:val="008E1269"/>
    <w:rsid w:val="008E1360"/>
    <w:rsid w:val="008E13B5"/>
    <w:rsid w:val="008E1426"/>
    <w:rsid w:val="008E1439"/>
    <w:rsid w:val="008E143D"/>
    <w:rsid w:val="008E158F"/>
    <w:rsid w:val="008E1619"/>
    <w:rsid w:val="008E1640"/>
    <w:rsid w:val="008E179B"/>
    <w:rsid w:val="008E17B2"/>
    <w:rsid w:val="008E1851"/>
    <w:rsid w:val="008E1861"/>
    <w:rsid w:val="008E18D1"/>
    <w:rsid w:val="008E1951"/>
    <w:rsid w:val="008E195B"/>
    <w:rsid w:val="008E1A3D"/>
    <w:rsid w:val="008E1A48"/>
    <w:rsid w:val="008E1AED"/>
    <w:rsid w:val="008E1B76"/>
    <w:rsid w:val="008E1C33"/>
    <w:rsid w:val="008E1CCB"/>
    <w:rsid w:val="008E1D0F"/>
    <w:rsid w:val="008E1D3C"/>
    <w:rsid w:val="008E1DB6"/>
    <w:rsid w:val="008E1E07"/>
    <w:rsid w:val="008E1E1B"/>
    <w:rsid w:val="008E1E7E"/>
    <w:rsid w:val="008E1E90"/>
    <w:rsid w:val="008E1EA1"/>
    <w:rsid w:val="008E1EC3"/>
    <w:rsid w:val="008E1F85"/>
    <w:rsid w:val="008E2011"/>
    <w:rsid w:val="008E20CA"/>
    <w:rsid w:val="008E20E1"/>
    <w:rsid w:val="008E2101"/>
    <w:rsid w:val="008E222E"/>
    <w:rsid w:val="008E2254"/>
    <w:rsid w:val="008E228B"/>
    <w:rsid w:val="008E2338"/>
    <w:rsid w:val="008E236F"/>
    <w:rsid w:val="008E2389"/>
    <w:rsid w:val="008E23C1"/>
    <w:rsid w:val="008E2409"/>
    <w:rsid w:val="008E2445"/>
    <w:rsid w:val="008E2521"/>
    <w:rsid w:val="008E2546"/>
    <w:rsid w:val="008E26CA"/>
    <w:rsid w:val="008E270F"/>
    <w:rsid w:val="008E271C"/>
    <w:rsid w:val="008E278E"/>
    <w:rsid w:val="008E27FD"/>
    <w:rsid w:val="008E2914"/>
    <w:rsid w:val="008E292D"/>
    <w:rsid w:val="008E2964"/>
    <w:rsid w:val="008E297B"/>
    <w:rsid w:val="008E29B7"/>
    <w:rsid w:val="008E29C0"/>
    <w:rsid w:val="008E29D9"/>
    <w:rsid w:val="008E2B3B"/>
    <w:rsid w:val="008E2C95"/>
    <w:rsid w:val="008E2D03"/>
    <w:rsid w:val="008E2D5C"/>
    <w:rsid w:val="008E2E1E"/>
    <w:rsid w:val="008E2F6A"/>
    <w:rsid w:val="008E2F73"/>
    <w:rsid w:val="008E2FAE"/>
    <w:rsid w:val="008E2FB0"/>
    <w:rsid w:val="008E2FEF"/>
    <w:rsid w:val="008E3042"/>
    <w:rsid w:val="008E3055"/>
    <w:rsid w:val="008E305B"/>
    <w:rsid w:val="008E3062"/>
    <w:rsid w:val="008E307E"/>
    <w:rsid w:val="008E30C6"/>
    <w:rsid w:val="008E30F6"/>
    <w:rsid w:val="008E315F"/>
    <w:rsid w:val="008E31A3"/>
    <w:rsid w:val="008E32E4"/>
    <w:rsid w:val="008E3328"/>
    <w:rsid w:val="008E3358"/>
    <w:rsid w:val="008E3388"/>
    <w:rsid w:val="008E3394"/>
    <w:rsid w:val="008E33FC"/>
    <w:rsid w:val="008E3584"/>
    <w:rsid w:val="008E3595"/>
    <w:rsid w:val="008E35A5"/>
    <w:rsid w:val="008E35DA"/>
    <w:rsid w:val="008E3602"/>
    <w:rsid w:val="008E363A"/>
    <w:rsid w:val="008E3672"/>
    <w:rsid w:val="008E37F3"/>
    <w:rsid w:val="008E38A4"/>
    <w:rsid w:val="008E38AE"/>
    <w:rsid w:val="008E38E7"/>
    <w:rsid w:val="008E3922"/>
    <w:rsid w:val="008E39F3"/>
    <w:rsid w:val="008E3AF5"/>
    <w:rsid w:val="008E3B07"/>
    <w:rsid w:val="008E3B15"/>
    <w:rsid w:val="008E3B1C"/>
    <w:rsid w:val="008E3B2A"/>
    <w:rsid w:val="008E3B61"/>
    <w:rsid w:val="008E3B86"/>
    <w:rsid w:val="008E3B87"/>
    <w:rsid w:val="008E3BF4"/>
    <w:rsid w:val="008E3C4E"/>
    <w:rsid w:val="008E3C68"/>
    <w:rsid w:val="008E3D3C"/>
    <w:rsid w:val="008E3D40"/>
    <w:rsid w:val="008E3D47"/>
    <w:rsid w:val="008E3D72"/>
    <w:rsid w:val="008E3EA0"/>
    <w:rsid w:val="008E3EED"/>
    <w:rsid w:val="008E3F00"/>
    <w:rsid w:val="008E3FF0"/>
    <w:rsid w:val="008E40F3"/>
    <w:rsid w:val="008E413B"/>
    <w:rsid w:val="008E41EB"/>
    <w:rsid w:val="008E41FE"/>
    <w:rsid w:val="008E43B7"/>
    <w:rsid w:val="008E4402"/>
    <w:rsid w:val="008E443C"/>
    <w:rsid w:val="008E4449"/>
    <w:rsid w:val="008E4491"/>
    <w:rsid w:val="008E44E2"/>
    <w:rsid w:val="008E458F"/>
    <w:rsid w:val="008E4592"/>
    <w:rsid w:val="008E45D7"/>
    <w:rsid w:val="008E45DB"/>
    <w:rsid w:val="008E4600"/>
    <w:rsid w:val="008E4641"/>
    <w:rsid w:val="008E464D"/>
    <w:rsid w:val="008E47F8"/>
    <w:rsid w:val="008E48A3"/>
    <w:rsid w:val="008E48BC"/>
    <w:rsid w:val="008E48F0"/>
    <w:rsid w:val="008E4970"/>
    <w:rsid w:val="008E4982"/>
    <w:rsid w:val="008E4A50"/>
    <w:rsid w:val="008E4A6C"/>
    <w:rsid w:val="008E4AE9"/>
    <w:rsid w:val="008E4B42"/>
    <w:rsid w:val="008E4B9D"/>
    <w:rsid w:val="008E4CC7"/>
    <w:rsid w:val="008E4CF3"/>
    <w:rsid w:val="008E4D25"/>
    <w:rsid w:val="008E4D7A"/>
    <w:rsid w:val="008E4D80"/>
    <w:rsid w:val="008E4D92"/>
    <w:rsid w:val="008E4DDA"/>
    <w:rsid w:val="008E4DEE"/>
    <w:rsid w:val="008E4DF4"/>
    <w:rsid w:val="008E4E2D"/>
    <w:rsid w:val="008E4E93"/>
    <w:rsid w:val="008E4E9B"/>
    <w:rsid w:val="008E4ECF"/>
    <w:rsid w:val="008E4EED"/>
    <w:rsid w:val="008E4EFC"/>
    <w:rsid w:val="008E4F45"/>
    <w:rsid w:val="008E4FA9"/>
    <w:rsid w:val="008E4FD2"/>
    <w:rsid w:val="008E503F"/>
    <w:rsid w:val="008E510D"/>
    <w:rsid w:val="008E510F"/>
    <w:rsid w:val="008E5112"/>
    <w:rsid w:val="008E5146"/>
    <w:rsid w:val="008E517D"/>
    <w:rsid w:val="008E51C2"/>
    <w:rsid w:val="008E5281"/>
    <w:rsid w:val="008E52DC"/>
    <w:rsid w:val="008E534B"/>
    <w:rsid w:val="008E535C"/>
    <w:rsid w:val="008E538E"/>
    <w:rsid w:val="008E5393"/>
    <w:rsid w:val="008E54E5"/>
    <w:rsid w:val="008E5540"/>
    <w:rsid w:val="008E5567"/>
    <w:rsid w:val="008E5577"/>
    <w:rsid w:val="008E5589"/>
    <w:rsid w:val="008E561B"/>
    <w:rsid w:val="008E5642"/>
    <w:rsid w:val="008E564F"/>
    <w:rsid w:val="008E56F8"/>
    <w:rsid w:val="008E5700"/>
    <w:rsid w:val="008E5701"/>
    <w:rsid w:val="008E5727"/>
    <w:rsid w:val="008E573A"/>
    <w:rsid w:val="008E5780"/>
    <w:rsid w:val="008E57E4"/>
    <w:rsid w:val="008E5804"/>
    <w:rsid w:val="008E580C"/>
    <w:rsid w:val="008E5839"/>
    <w:rsid w:val="008E586C"/>
    <w:rsid w:val="008E58BA"/>
    <w:rsid w:val="008E58CA"/>
    <w:rsid w:val="008E58D2"/>
    <w:rsid w:val="008E591B"/>
    <w:rsid w:val="008E59B2"/>
    <w:rsid w:val="008E59EC"/>
    <w:rsid w:val="008E5A5B"/>
    <w:rsid w:val="008E5A8B"/>
    <w:rsid w:val="008E5AC0"/>
    <w:rsid w:val="008E5ADF"/>
    <w:rsid w:val="008E5C02"/>
    <w:rsid w:val="008E5C0E"/>
    <w:rsid w:val="008E5D02"/>
    <w:rsid w:val="008E5D0A"/>
    <w:rsid w:val="008E5D18"/>
    <w:rsid w:val="008E5D39"/>
    <w:rsid w:val="008E5D72"/>
    <w:rsid w:val="008E5E2B"/>
    <w:rsid w:val="008E5E50"/>
    <w:rsid w:val="008E5E52"/>
    <w:rsid w:val="008E5E54"/>
    <w:rsid w:val="008E5E60"/>
    <w:rsid w:val="008E5EFB"/>
    <w:rsid w:val="008E5F18"/>
    <w:rsid w:val="008E5F28"/>
    <w:rsid w:val="008E5F4E"/>
    <w:rsid w:val="008E6001"/>
    <w:rsid w:val="008E6003"/>
    <w:rsid w:val="008E601E"/>
    <w:rsid w:val="008E6043"/>
    <w:rsid w:val="008E609C"/>
    <w:rsid w:val="008E60A9"/>
    <w:rsid w:val="008E60C9"/>
    <w:rsid w:val="008E60D3"/>
    <w:rsid w:val="008E6117"/>
    <w:rsid w:val="008E6155"/>
    <w:rsid w:val="008E6196"/>
    <w:rsid w:val="008E6243"/>
    <w:rsid w:val="008E624B"/>
    <w:rsid w:val="008E6253"/>
    <w:rsid w:val="008E625A"/>
    <w:rsid w:val="008E625C"/>
    <w:rsid w:val="008E626F"/>
    <w:rsid w:val="008E636B"/>
    <w:rsid w:val="008E63F5"/>
    <w:rsid w:val="008E6453"/>
    <w:rsid w:val="008E6472"/>
    <w:rsid w:val="008E64E0"/>
    <w:rsid w:val="008E65A3"/>
    <w:rsid w:val="008E65F1"/>
    <w:rsid w:val="008E65F2"/>
    <w:rsid w:val="008E662D"/>
    <w:rsid w:val="008E664E"/>
    <w:rsid w:val="008E66AD"/>
    <w:rsid w:val="008E6776"/>
    <w:rsid w:val="008E67BF"/>
    <w:rsid w:val="008E67F1"/>
    <w:rsid w:val="008E6803"/>
    <w:rsid w:val="008E6804"/>
    <w:rsid w:val="008E6811"/>
    <w:rsid w:val="008E687F"/>
    <w:rsid w:val="008E68CB"/>
    <w:rsid w:val="008E68E7"/>
    <w:rsid w:val="008E6A1D"/>
    <w:rsid w:val="008E6AAC"/>
    <w:rsid w:val="008E6AFD"/>
    <w:rsid w:val="008E6B12"/>
    <w:rsid w:val="008E6B25"/>
    <w:rsid w:val="008E6B48"/>
    <w:rsid w:val="008E6C60"/>
    <w:rsid w:val="008E6CD7"/>
    <w:rsid w:val="008E6D5B"/>
    <w:rsid w:val="008E6DCB"/>
    <w:rsid w:val="008E6DFB"/>
    <w:rsid w:val="008E6E16"/>
    <w:rsid w:val="008E6E48"/>
    <w:rsid w:val="008E6E6C"/>
    <w:rsid w:val="008E6E9E"/>
    <w:rsid w:val="008E6EA7"/>
    <w:rsid w:val="008E6EBE"/>
    <w:rsid w:val="008E6F5B"/>
    <w:rsid w:val="008E6F8D"/>
    <w:rsid w:val="008E7022"/>
    <w:rsid w:val="008E7039"/>
    <w:rsid w:val="008E705C"/>
    <w:rsid w:val="008E7128"/>
    <w:rsid w:val="008E7187"/>
    <w:rsid w:val="008E71A0"/>
    <w:rsid w:val="008E7220"/>
    <w:rsid w:val="008E736F"/>
    <w:rsid w:val="008E7377"/>
    <w:rsid w:val="008E739C"/>
    <w:rsid w:val="008E73B2"/>
    <w:rsid w:val="008E73F7"/>
    <w:rsid w:val="008E7418"/>
    <w:rsid w:val="008E7420"/>
    <w:rsid w:val="008E7489"/>
    <w:rsid w:val="008E7495"/>
    <w:rsid w:val="008E7497"/>
    <w:rsid w:val="008E749F"/>
    <w:rsid w:val="008E74A2"/>
    <w:rsid w:val="008E74B9"/>
    <w:rsid w:val="008E7515"/>
    <w:rsid w:val="008E756E"/>
    <w:rsid w:val="008E766F"/>
    <w:rsid w:val="008E76D3"/>
    <w:rsid w:val="008E7704"/>
    <w:rsid w:val="008E7772"/>
    <w:rsid w:val="008E77FF"/>
    <w:rsid w:val="008E786B"/>
    <w:rsid w:val="008E7874"/>
    <w:rsid w:val="008E789E"/>
    <w:rsid w:val="008E7945"/>
    <w:rsid w:val="008E7989"/>
    <w:rsid w:val="008E798C"/>
    <w:rsid w:val="008E7996"/>
    <w:rsid w:val="008E799D"/>
    <w:rsid w:val="008E7B76"/>
    <w:rsid w:val="008E7C45"/>
    <w:rsid w:val="008E7C88"/>
    <w:rsid w:val="008E7CD0"/>
    <w:rsid w:val="008E7CE4"/>
    <w:rsid w:val="008E7D88"/>
    <w:rsid w:val="008E7DB0"/>
    <w:rsid w:val="008E7E8C"/>
    <w:rsid w:val="008E7EB3"/>
    <w:rsid w:val="008E7F57"/>
    <w:rsid w:val="008E7F9F"/>
    <w:rsid w:val="008E7FE9"/>
    <w:rsid w:val="008F0016"/>
    <w:rsid w:val="008F0021"/>
    <w:rsid w:val="008F007D"/>
    <w:rsid w:val="008F0080"/>
    <w:rsid w:val="008F00C4"/>
    <w:rsid w:val="008F00D2"/>
    <w:rsid w:val="008F0128"/>
    <w:rsid w:val="008F0185"/>
    <w:rsid w:val="008F01D5"/>
    <w:rsid w:val="008F02E3"/>
    <w:rsid w:val="008F0425"/>
    <w:rsid w:val="008F04A1"/>
    <w:rsid w:val="008F0518"/>
    <w:rsid w:val="008F0533"/>
    <w:rsid w:val="008F054B"/>
    <w:rsid w:val="008F0580"/>
    <w:rsid w:val="008F0588"/>
    <w:rsid w:val="008F0589"/>
    <w:rsid w:val="008F05A2"/>
    <w:rsid w:val="008F05C2"/>
    <w:rsid w:val="008F0632"/>
    <w:rsid w:val="008F0635"/>
    <w:rsid w:val="008F069F"/>
    <w:rsid w:val="008F0718"/>
    <w:rsid w:val="008F074C"/>
    <w:rsid w:val="008F0838"/>
    <w:rsid w:val="008F0886"/>
    <w:rsid w:val="008F08E4"/>
    <w:rsid w:val="008F096B"/>
    <w:rsid w:val="008F0983"/>
    <w:rsid w:val="008F099A"/>
    <w:rsid w:val="008F09A5"/>
    <w:rsid w:val="008F09D3"/>
    <w:rsid w:val="008F09F2"/>
    <w:rsid w:val="008F0A48"/>
    <w:rsid w:val="008F0A6A"/>
    <w:rsid w:val="008F0AB8"/>
    <w:rsid w:val="008F0ACD"/>
    <w:rsid w:val="008F0AF8"/>
    <w:rsid w:val="008F0B1D"/>
    <w:rsid w:val="008F0B7C"/>
    <w:rsid w:val="008F0B9D"/>
    <w:rsid w:val="008F0BE0"/>
    <w:rsid w:val="008F0D20"/>
    <w:rsid w:val="008F0D62"/>
    <w:rsid w:val="008F0D77"/>
    <w:rsid w:val="008F0D89"/>
    <w:rsid w:val="008F0DD4"/>
    <w:rsid w:val="008F0E6C"/>
    <w:rsid w:val="008F0EB2"/>
    <w:rsid w:val="008F0EF9"/>
    <w:rsid w:val="008F0FCE"/>
    <w:rsid w:val="008F105D"/>
    <w:rsid w:val="008F1098"/>
    <w:rsid w:val="008F10D5"/>
    <w:rsid w:val="008F10E9"/>
    <w:rsid w:val="008F1181"/>
    <w:rsid w:val="008F11D1"/>
    <w:rsid w:val="008F1221"/>
    <w:rsid w:val="008F12A6"/>
    <w:rsid w:val="008F12AB"/>
    <w:rsid w:val="008F12B0"/>
    <w:rsid w:val="008F142B"/>
    <w:rsid w:val="008F1488"/>
    <w:rsid w:val="008F1502"/>
    <w:rsid w:val="008F1543"/>
    <w:rsid w:val="008F155B"/>
    <w:rsid w:val="008F15D0"/>
    <w:rsid w:val="008F1633"/>
    <w:rsid w:val="008F1673"/>
    <w:rsid w:val="008F1796"/>
    <w:rsid w:val="008F181B"/>
    <w:rsid w:val="008F183B"/>
    <w:rsid w:val="008F18A3"/>
    <w:rsid w:val="008F19E4"/>
    <w:rsid w:val="008F19F1"/>
    <w:rsid w:val="008F1A50"/>
    <w:rsid w:val="008F1A6D"/>
    <w:rsid w:val="008F1B1F"/>
    <w:rsid w:val="008F1B2C"/>
    <w:rsid w:val="008F1B94"/>
    <w:rsid w:val="008F1C0D"/>
    <w:rsid w:val="008F1C5D"/>
    <w:rsid w:val="008F1C60"/>
    <w:rsid w:val="008F1C85"/>
    <w:rsid w:val="008F1E3D"/>
    <w:rsid w:val="008F1E85"/>
    <w:rsid w:val="008F1EDC"/>
    <w:rsid w:val="008F1F1A"/>
    <w:rsid w:val="008F2037"/>
    <w:rsid w:val="008F2039"/>
    <w:rsid w:val="008F2096"/>
    <w:rsid w:val="008F20CB"/>
    <w:rsid w:val="008F20FA"/>
    <w:rsid w:val="008F218C"/>
    <w:rsid w:val="008F21E2"/>
    <w:rsid w:val="008F21F7"/>
    <w:rsid w:val="008F220F"/>
    <w:rsid w:val="008F223C"/>
    <w:rsid w:val="008F223E"/>
    <w:rsid w:val="008F2243"/>
    <w:rsid w:val="008F2275"/>
    <w:rsid w:val="008F2287"/>
    <w:rsid w:val="008F22DA"/>
    <w:rsid w:val="008F22DC"/>
    <w:rsid w:val="008F22DE"/>
    <w:rsid w:val="008F2352"/>
    <w:rsid w:val="008F23D2"/>
    <w:rsid w:val="008F2406"/>
    <w:rsid w:val="008F2415"/>
    <w:rsid w:val="008F24FA"/>
    <w:rsid w:val="008F24FD"/>
    <w:rsid w:val="008F2611"/>
    <w:rsid w:val="008F2788"/>
    <w:rsid w:val="008F2797"/>
    <w:rsid w:val="008F27DD"/>
    <w:rsid w:val="008F280B"/>
    <w:rsid w:val="008F2833"/>
    <w:rsid w:val="008F2845"/>
    <w:rsid w:val="008F28C0"/>
    <w:rsid w:val="008F2963"/>
    <w:rsid w:val="008F298C"/>
    <w:rsid w:val="008F29D8"/>
    <w:rsid w:val="008F2A4C"/>
    <w:rsid w:val="008F2A5E"/>
    <w:rsid w:val="008F2A93"/>
    <w:rsid w:val="008F2B50"/>
    <w:rsid w:val="008F2C37"/>
    <w:rsid w:val="008F2C71"/>
    <w:rsid w:val="008F2D3C"/>
    <w:rsid w:val="008F2E0B"/>
    <w:rsid w:val="008F2E4E"/>
    <w:rsid w:val="008F2EAC"/>
    <w:rsid w:val="008F2EF4"/>
    <w:rsid w:val="008F301D"/>
    <w:rsid w:val="008F302A"/>
    <w:rsid w:val="008F3032"/>
    <w:rsid w:val="008F304F"/>
    <w:rsid w:val="008F3080"/>
    <w:rsid w:val="008F30D8"/>
    <w:rsid w:val="008F3106"/>
    <w:rsid w:val="008F3111"/>
    <w:rsid w:val="008F3150"/>
    <w:rsid w:val="008F3170"/>
    <w:rsid w:val="008F326A"/>
    <w:rsid w:val="008F3388"/>
    <w:rsid w:val="008F339C"/>
    <w:rsid w:val="008F33BE"/>
    <w:rsid w:val="008F33ED"/>
    <w:rsid w:val="008F34EE"/>
    <w:rsid w:val="008F34FC"/>
    <w:rsid w:val="008F3521"/>
    <w:rsid w:val="008F353C"/>
    <w:rsid w:val="008F3594"/>
    <w:rsid w:val="008F35A7"/>
    <w:rsid w:val="008F35F5"/>
    <w:rsid w:val="008F361D"/>
    <w:rsid w:val="008F3637"/>
    <w:rsid w:val="008F3662"/>
    <w:rsid w:val="008F3701"/>
    <w:rsid w:val="008F37EA"/>
    <w:rsid w:val="008F3886"/>
    <w:rsid w:val="008F394F"/>
    <w:rsid w:val="008F3997"/>
    <w:rsid w:val="008F3998"/>
    <w:rsid w:val="008F39C6"/>
    <w:rsid w:val="008F39FD"/>
    <w:rsid w:val="008F3A2D"/>
    <w:rsid w:val="008F3A78"/>
    <w:rsid w:val="008F3AAF"/>
    <w:rsid w:val="008F3ADA"/>
    <w:rsid w:val="008F3B45"/>
    <w:rsid w:val="008F3BB6"/>
    <w:rsid w:val="008F3BEB"/>
    <w:rsid w:val="008F3C5E"/>
    <w:rsid w:val="008F3CB0"/>
    <w:rsid w:val="008F3CB3"/>
    <w:rsid w:val="008F3D5D"/>
    <w:rsid w:val="008F3DA3"/>
    <w:rsid w:val="008F3DCA"/>
    <w:rsid w:val="008F3E7D"/>
    <w:rsid w:val="008F3E81"/>
    <w:rsid w:val="008F3FCB"/>
    <w:rsid w:val="008F3FEB"/>
    <w:rsid w:val="008F4096"/>
    <w:rsid w:val="008F4101"/>
    <w:rsid w:val="008F4113"/>
    <w:rsid w:val="008F411F"/>
    <w:rsid w:val="008F41AB"/>
    <w:rsid w:val="008F425A"/>
    <w:rsid w:val="008F42AB"/>
    <w:rsid w:val="008F42C0"/>
    <w:rsid w:val="008F4337"/>
    <w:rsid w:val="008F437B"/>
    <w:rsid w:val="008F43B1"/>
    <w:rsid w:val="008F43F7"/>
    <w:rsid w:val="008F4438"/>
    <w:rsid w:val="008F4474"/>
    <w:rsid w:val="008F4552"/>
    <w:rsid w:val="008F4607"/>
    <w:rsid w:val="008F463D"/>
    <w:rsid w:val="008F46CE"/>
    <w:rsid w:val="008F46DC"/>
    <w:rsid w:val="008F46E8"/>
    <w:rsid w:val="008F4710"/>
    <w:rsid w:val="008F47A2"/>
    <w:rsid w:val="008F4805"/>
    <w:rsid w:val="008F483A"/>
    <w:rsid w:val="008F48FD"/>
    <w:rsid w:val="008F490F"/>
    <w:rsid w:val="008F4930"/>
    <w:rsid w:val="008F493A"/>
    <w:rsid w:val="008F493B"/>
    <w:rsid w:val="008F4954"/>
    <w:rsid w:val="008F4A54"/>
    <w:rsid w:val="008F4AD2"/>
    <w:rsid w:val="008F4AF8"/>
    <w:rsid w:val="008F4B36"/>
    <w:rsid w:val="008F4B5E"/>
    <w:rsid w:val="008F4C21"/>
    <w:rsid w:val="008F4C24"/>
    <w:rsid w:val="008F4C40"/>
    <w:rsid w:val="008F4C48"/>
    <w:rsid w:val="008F4CF6"/>
    <w:rsid w:val="008F4CF7"/>
    <w:rsid w:val="008F4D1C"/>
    <w:rsid w:val="008F4DA7"/>
    <w:rsid w:val="008F4DAB"/>
    <w:rsid w:val="008F4EE5"/>
    <w:rsid w:val="008F4EF8"/>
    <w:rsid w:val="008F4F15"/>
    <w:rsid w:val="008F4FC7"/>
    <w:rsid w:val="008F5022"/>
    <w:rsid w:val="008F506C"/>
    <w:rsid w:val="008F50FD"/>
    <w:rsid w:val="008F5222"/>
    <w:rsid w:val="008F526E"/>
    <w:rsid w:val="008F5273"/>
    <w:rsid w:val="008F52DA"/>
    <w:rsid w:val="008F532D"/>
    <w:rsid w:val="008F536C"/>
    <w:rsid w:val="008F5392"/>
    <w:rsid w:val="008F542E"/>
    <w:rsid w:val="008F54B6"/>
    <w:rsid w:val="008F54D2"/>
    <w:rsid w:val="008F54EE"/>
    <w:rsid w:val="008F552E"/>
    <w:rsid w:val="008F5551"/>
    <w:rsid w:val="008F5583"/>
    <w:rsid w:val="008F560D"/>
    <w:rsid w:val="008F56AD"/>
    <w:rsid w:val="008F56B5"/>
    <w:rsid w:val="008F56C0"/>
    <w:rsid w:val="008F56C2"/>
    <w:rsid w:val="008F56C9"/>
    <w:rsid w:val="008F5702"/>
    <w:rsid w:val="008F5746"/>
    <w:rsid w:val="008F587C"/>
    <w:rsid w:val="008F5897"/>
    <w:rsid w:val="008F58BD"/>
    <w:rsid w:val="008F58CA"/>
    <w:rsid w:val="008F5935"/>
    <w:rsid w:val="008F59DD"/>
    <w:rsid w:val="008F5A20"/>
    <w:rsid w:val="008F5A50"/>
    <w:rsid w:val="008F5A9A"/>
    <w:rsid w:val="008F5ADD"/>
    <w:rsid w:val="008F5AF1"/>
    <w:rsid w:val="008F5B2A"/>
    <w:rsid w:val="008F5B41"/>
    <w:rsid w:val="008F5B60"/>
    <w:rsid w:val="008F5BD6"/>
    <w:rsid w:val="008F5C51"/>
    <w:rsid w:val="008F5C8C"/>
    <w:rsid w:val="008F5CAC"/>
    <w:rsid w:val="008F5D05"/>
    <w:rsid w:val="008F5D59"/>
    <w:rsid w:val="008F5D65"/>
    <w:rsid w:val="008F5D7A"/>
    <w:rsid w:val="008F5D9C"/>
    <w:rsid w:val="008F5ED9"/>
    <w:rsid w:val="008F5EDB"/>
    <w:rsid w:val="008F5F01"/>
    <w:rsid w:val="008F5F29"/>
    <w:rsid w:val="008F5F52"/>
    <w:rsid w:val="008F5FA0"/>
    <w:rsid w:val="008F6033"/>
    <w:rsid w:val="008F606B"/>
    <w:rsid w:val="008F6086"/>
    <w:rsid w:val="008F6108"/>
    <w:rsid w:val="008F614D"/>
    <w:rsid w:val="008F6171"/>
    <w:rsid w:val="008F6222"/>
    <w:rsid w:val="008F6251"/>
    <w:rsid w:val="008F6316"/>
    <w:rsid w:val="008F63A7"/>
    <w:rsid w:val="008F63A8"/>
    <w:rsid w:val="008F63FC"/>
    <w:rsid w:val="008F6411"/>
    <w:rsid w:val="008F64A0"/>
    <w:rsid w:val="008F64D8"/>
    <w:rsid w:val="008F655F"/>
    <w:rsid w:val="008F65E4"/>
    <w:rsid w:val="008F65F2"/>
    <w:rsid w:val="008F65F4"/>
    <w:rsid w:val="008F6664"/>
    <w:rsid w:val="008F669F"/>
    <w:rsid w:val="008F6760"/>
    <w:rsid w:val="008F677C"/>
    <w:rsid w:val="008F67EB"/>
    <w:rsid w:val="008F6805"/>
    <w:rsid w:val="008F6828"/>
    <w:rsid w:val="008F68B2"/>
    <w:rsid w:val="008F68F5"/>
    <w:rsid w:val="008F690A"/>
    <w:rsid w:val="008F6972"/>
    <w:rsid w:val="008F6997"/>
    <w:rsid w:val="008F6A10"/>
    <w:rsid w:val="008F6A5C"/>
    <w:rsid w:val="008F6B2A"/>
    <w:rsid w:val="008F6B38"/>
    <w:rsid w:val="008F6BCC"/>
    <w:rsid w:val="008F6C56"/>
    <w:rsid w:val="008F6CB5"/>
    <w:rsid w:val="008F6CD2"/>
    <w:rsid w:val="008F6D0B"/>
    <w:rsid w:val="008F6E1C"/>
    <w:rsid w:val="008F6EEF"/>
    <w:rsid w:val="008F6FA2"/>
    <w:rsid w:val="008F6FD3"/>
    <w:rsid w:val="008F7022"/>
    <w:rsid w:val="008F706F"/>
    <w:rsid w:val="008F722F"/>
    <w:rsid w:val="008F723F"/>
    <w:rsid w:val="008F72A4"/>
    <w:rsid w:val="008F7306"/>
    <w:rsid w:val="008F7359"/>
    <w:rsid w:val="008F738E"/>
    <w:rsid w:val="008F73A9"/>
    <w:rsid w:val="008F73E7"/>
    <w:rsid w:val="008F73FB"/>
    <w:rsid w:val="008F7421"/>
    <w:rsid w:val="008F7471"/>
    <w:rsid w:val="008F74FA"/>
    <w:rsid w:val="008F75AC"/>
    <w:rsid w:val="008F761B"/>
    <w:rsid w:val="008F7626"/>
    <w:rsid w:val="008F76C2"/>
    <w:rsid w:val="008F76CD"/>
    <w:rsid w:val="008F76FE"/>
    <w:rsid w:val="008F7724"/>
    <w:rsid w:val="008F77AB"/>
    <w:rsid w:val="008F77EB"/>
    <w:rsid w:val="008F78C3"/>
    <w:rsid w:val="008F7936"/>
    <w:rsid w:val="008F7958"/>
    <w:rsid w:val="008F7992"/>
    <w:rsid w:val="008F79F5"/>
    <w:rsid w:val="008F7A26"/>
    <w:rsid w:val="008F7A3C"/>
    <w:rsid w:val="008F7B24"/>
    <w:rsid w:val="008F7B2F"/>
    <w:rsid w:val="008F7BF0"/>
    <w:rsid w:val="008F7C0F"/>
    <w:rsid w:val="008F7C6D"/>
    <w:rsid w:val="008F7C72"/>
    <w:rsid w:val="008F7CAE"/>
    <w:rsid w:val="008F7CBE"/>
    <w:rsid w:val="008F7D47"/>
    <w:rsid w:val="008F7D69"/>
    <w:rsid w:val="008F7DAC"/>
    <w:rsid w:val="008F7DC3"/>
    <w:rsid w:val="008F7DE9"/>
    <w:rsid w:val="008F7E09"/>
    <w:rsid w:val="008F7E44"/>
    <w:rsid w:val="008F7E88"/>
    <w:rsid w:val="008F7EAE"/>
    <w:rsid w:val="008F7ED1"/>
    <w:rsid w:val="008F7F40"/>
    <w:rsid w:val="008F7F79"/>
    <w:rsid w:val="008F7FB6"/>
    <w:rsid w:val="0090001D"/>
    <w:rsid w:val="00900033"/>
    <w:rsid w:val="00900046"/>
    <w:rsid w:val="00900048"/>
    <w:rsid w:val="0090006B"/>
    <w:rsid w:val="009000BB"/>
    <w:rsid w:val="009000E4"/>
    <w:rsid w:val="00900140"/>
    <w:rsid w:val="009001A9"/>
    <w:rsid w:val="00900209"/>
    <w:rsid w:val="00900221"/>
    <w:rsid w:val="00900280"/>
    <w:rsid w:val="009002A1"/>
    <w:rsid w:val="009003B7"/>
    <w:rsid w:val="00900422"/>
    <w:rsid w:val="00900460"/>
    <w:rsid w:val="009004D3"/>
    <w:rsid w:val="009004EC"/>
    <w:rsid w:val="009005BF"/>
    <w:rsid w:val="009005D3"/>
    <w:rsid w:val="0090063F"/>
    <w:rsid w:val="0090064F"/>
    <w:rsid w:val="00900687"/>
    <w:rsid w:val="0090077E"/>
    <w:rsid w:val="00900806"/>
    <w:rsid w:val="00900833"/>
    <w:rsid w:val="00900839"/>
    <w:rsid w:val="009008E0"/>
    <w:rsid w:val="009008FB"/>
    <w:rsid w:val="0090091D"/>
    <w:rsid w:val="009009B9"/>
    <w:rsid w:val="00900AA3"/>
    <w:rsid w:val="00900ADD"/>
    <w:rsid w:val="00900B4C"/>
    <w:rsid w:val="00900B62"/>
    <w:rsid w:val="00900B74"/>
    <w:rsid w:val="00900BB4"/>
    <w:rsid w:val="00900BC3"/>
    <w:rsid w:val="00900BD5"/>
    <w:rsid w:val="00900C6A"/>
    <w:rsid w:val="00900CA5"/>
    <w:rsid w:val="00900CB2"/>
    <w:rsid w:val="00900CB9"/>
    <w:rsid w:val="00900D35"/>
    <w:rsid w:val="00900D82"/>
    <w:rsid w:val="00900E3A"/>
    <w:rsid w:val="00900EC8"/>
    <w:rsid w:val="00900EEF"/>
    <w:rsid w:val="00901046"/>
    <w:rsid w:val="00901108"/>
    <w:rsid w:val="00901134"/>
    <w:rsid w:val="00901138"/>
    <w:rsid w:val="00901187"/>
    <w:rsid w:val="00901208"/>
    <w:rsid w:val="00901240"/>
    <w:rsid w:val="00901276"/>
    <w:rsid w:val="009012AD"/>
    <w:rsid w:val="0090131C"/>
    <w:rsid w:val="00901383"/>
    <w:rsid w:val="00901419"/>
    <w:rsid w:val="00901437"/>
    <w:rsid w:val="00901444"/>
    <w:rsid w:val="00901487"/>
    <w:rsid w:val="00901488"/>
    <w:rsid w:val="0090159B"/>
    <w:rsid w:val="009015EE"/>
    <w:rsid w:val="00901647"/>
    <w:rsid w:val="009016DD"/>
    <w:rsid w:val="0090171E"/>
    <w:rsid w:val="0090174F"/>
    <w:rsid w:val="00901759"/>
    <w:rsid w:val="0090175B"/>
    <w:rsid w:val="0090175E"/>
    <w:rsid w:val="00901993"/>
    <w:rsid w:val="009019AC"/>
    <w:rsid w:val="00901A20"/>
    <w:rsid w:val="00901B00"/>
    <w:rsid w:val="00901B11"/>
    <w:rsid w:val="00901B1F"/>
    <w:rsid w:val="00901B4C"/>
    <w:rsid w:val="00901BC6"/>
    <w:rsid w:val="00901BF2"/>
    <w:rsid w:val="00901C60"/>
    <w:rsid w:val="00901C7E"/>
    <w:rsid w:val="00901D1A"/>
    <w:rsid w:val="00901D5F"/>
    <w:rsid w:val="00901D6E"/>
    <w:rsid w:val="00901DBD"/>
    <w:rsid w:val="00901DFB"/>
    <w:rsid w:val="00901E67"/>
    <w:rsid w:val="00901EE5"/>
    <w:rsid w:val="00901F15"/>
    <w:rsid w:val="00901F40"/>
    <w:rsid w:val="0090205F"/>
    <w:rsid w:val="009020F8"/>
    <w:rsid w:val="0090212C"/>
    <w:rsid w:val="0090213D"/>
    <w:rsid w:val="00902204"/>
    <w:rsid w:val="009022EA"/>
    <w:rsid w:val="009022FE"/>
    <w:rsid w:val="00902303"/>
    <w:rsid w:val="00902307"/>
    <w:rsid w:val="0090230E"/>
    <w:rsid w:val="0090235A"/>
    <w:rsid w:val="009023B6"/>
    <w:rsid w:val="009023E1"/>
    <w:rsid w:val="009023EE"/>
    <w:rsid w:val="009024A7"/>
    <w:rsid w:val="009024AE"/>
    <w:rsid w:val="009024EF"/>
    <w:rsid w:val="00902692"/>
    <w:rsid w:val="0090271F"/>
    <w:rsid w:val="0090275E"/>
    <w:rsid w:val="009027F1"/>
    <w:rsid w:val="0090282E"/>
    <w:rsid w:val="00902857"/>
    <w:rsid w:val="009028C0"/>
    <w:rsid w:val="009028D4"/>
    <w:rsid w:val="009028E3"/>
    <w:rsid w:val="0090290E"/>
    <w:rsid w:val="00902944"/>
    <w:rsid w:val="00902986"/>
    <w:rsid w:val="00902ABB"/>
    <w:rsid w:val="00902AEE"/>
    <w:rsid w:val="00902BE6"/>
    <w:rsid w:val="00902C58"/>
    <w:rsid w:val="00902C73"/>
    <w:rsid w:val="00902D1E"/>
    <w:rsid w:val="00902D32"/>
    <w:rsid w:val="00902DBC"/>
    <w:rsid w:val="00902E13"/>
    <w:rsid w:val="00902E79"/>
    <w:rsid w:val="00902F03"/>
    <w:rsid w:val="00902F1E"/>
    <w:rsid w:val="00902FE7"/>
    <w:rsid w:val="0090300A"/>
    <w:rsid w:val="00903062"/>
    <w:rsid w:val="00903091"/>
    <w:rsid w:val="009030B9"/>
    <w:rsid w:val="0090317F"/>
    <w:rsid w:val="009031C3"/>
    <w:rsid w:val="009031F5"/>
    <w:rsid w:val="0090320B"/>
    <w:rsid w:val="00903235"/>
    <w:rsid w:val="00903256"/>
    <w:rsid w:val="0090326E"/>
    <w:rsid w:val="00903286"/>
    <w:rsid w:val="00903388"/>
    <w:rsid w:val="009033BF"/>
    <w:rsid w:val="0090342A"/>
    <w:rsid w:val="009034BA"/>
    <w:rsid w:val="00903529"/>
    <w:rsid w:val="0090352C"/>
    <w:rsid w:val="009035AE"/>
    <w:rsid w:val="009035E0"/>
    <w:rsid w:val="009035F9"/>
    <w:rsid w:val="0090360E"/>
    <w:rsid w:val="009036AB"/>
    <w:rsid w:val="009036AF"/>
    <w:rsid w:val="009036C6"/>
    <w:rsid w:val="00903798"/>
    <w:rsid w:val="009037BD"/>
    <w:rsid w:val="009037CE"/>
    <w:rsid w:val="00903842"/>
    <w:rsid w:val="00903875"/>
    <w:rsid w:val="00903879"/>
    <w:rsid w:val="009039A8"/>
    <w:rsid w:val="009039B6"/>
    <w:rsid w:val="009039D9"/>
    <w:rsid w:val="009039E0"/>
    <w:rsid w:val="009039FF"/>
    <w:rsid w:val="00903A6F"/>
    <w:rsid w:val="00903B11"/>
    <w:rsid w:val="00903B14"/>
    <w:rsid w:val="00903B33"/>
    <w:rsid w:val="00903D22"/>
    <w:rsid w:val="00903D4D"/>
    <w:rsid w:val="00903DB2"/>
    <w:rsid w:val="00903E0D"/>
    <w:rsid w:val="00903E6C"/>
    <w:rsid w:val="00903EC1"/>
    <w:rsid w:val="00903ECF"/>
    <w:rsid w:val="00903ED4"/>
    <w:rsid w:val="00903F32"/>
    <w:rsid w:val="00904057"/>
    <w:rsid w:val="0090406C"/>
    <w:rsid w:val="009040F0"/>
    <w:rsid w:val="009040F4"/>
    <w:rsid w:val="009040F7"/>
    <w:rsid w:val="00904215"/>
    <w:rsid w:val="00904236"/>
    <w:rsid w:val="00904258"/>
    <w:rsid w:val="0090429B"/>
    <w:rsid w:val="0090434C"/>
    <w:rsid w:val="00904362"/>
    <w:rsid w:val="009043E8"/>
    <w:rsid w:val="00904544"/>
    <w:rsid w:val="0090454C"/>
    <w:rsid w:val="009045EE"/>
    <w:rsid w:val="00904613"/>
    <w:rsid w:val="00904649"/>
    <w:rsid w:val="00904758"/>
    <w:rsid w:val="00904782"/>
    <w:rsid w:val="0090478E"/>
    <w:rsid w:val="0090479C"/>
    <w:rsid w:val="009047C8"/>
    <w:rsid w:val="009047DA"/>
    <w:rsid w:val="00904816"/>
    <w:rsid w:val="00904867"/>
    <w:rsid w:val="00904882"/>
    <w:rsid w:val="009048A8"/>
    <w:rsid w:val="00904946"/>
    <w:rsid w:val="0090494E"/>
    <w:rsid w:val="0090495B"/>
    <w:rsid w:val="00904969"/>
    <w:rsid w:val="00904AD4"/>
    <w:rsid w:val="00904B35"/>
    <w:rsid w:val="00904B72"/>
    <w:rsid w:val="00904BAB"/>
    <w:rsid w:val="00904BCB"/>
    <w:rsid w:val="00904C16"/>
    <w:rsid w:val="00904CBE"/>
    <w:rsid w:val="00904E62"/>
    <w:rsid w:val="00904F6B"/>
    <w:rsid w:val="00904FE3"/>
    <w:rsid w:val="009050F6"/>
    <w:rsid w:val="0090512B"/>
    <w:rsid w:val="00905136"/>
    <w:rsid w:val="0090519E"/>
    <w:rsid w:val="0090519F"/>
    <w:rsid w:val="009051F4"/>
    <w:rsid w:val="00905422"/>
    <w:rsid w:val="00905438"/>
    <w:rsid w:val="0090546D"/>
    <w:rsid w:val="009054E5"/>
    <w:rsid w:val="00905551"/>
    <w:rsid w:val="00905586"/>
    <w:rsid w:val="00905633"/>
    <w:rsid w:val="00905638"/>
    <w:rsid w:val="00905648"/>
    <w:rsid w:val="00905665"/>
    <w:rsid w:val="00905667"/>
    <w:rsid w:val="009056CB"/>
    <w:rsid w:val="009057E6"/>
    <w:rsid w:val="009057ED"/>
    <w:rsid w:val="0090586E"/>
    <w:rsid w:val="009058E6"/>
    <w:rsid w:val="0090598A"/>
    <w:rsid w:val="00905B76"/>
    <w:rsid w:val="00905BDA"/>
    <w:rsid w:val="00905C68"/>
    <w:rsid w:val="00905C87"/>
    <w:rsid w:val="00905D37"/>
    <w:rsid w:val="00905DC0"/>
    <w:rsid w:val="00905DCE"/>
    <w:rsid w:val="00905DD5"/>
    <w:rsid w:val="00905E0F"/>
    <w:rsid w:val="00905F49"/>
    <w:rsid w:val="00905F56"/>
    <w:rsid w:val="009060CD"/>
    <w:rsid w:val="009060DD"/>
    <w:rsid w:val="0090611E"/>
    <w:rsid w:val="00906138"/>
    <w:rsid w:val="00906163"/>
    <w:rsid w:val="009061D7"/>
    <w:rsid w:val="009061F5"/>
    <w:rsid w:val="0090620E"/>
    <w:rsid w:val="00906213"/>
    <w:rsid w:val="00906286"/>
    <w:rsid w:val="009062A5"/>
    <w:rsid w:val="00906336"/>
    <w:rsid w:val="0090638D"/>
    <w:rsid w:val="009063CA"/>
    <w:rsid w:val="00906412"/>
    <w:rsid w:val="0090657F"/>
    <w:rsid w:val="009065D5"/>
    <w:rsid w:val="0090660D"/>
    <w:rsid w:val="00906691"/>
    <w:rsid w:val="00906699"/>
    <w:rsid w:val="009066A7"/>
    <w:rsid w:val="009066D7"/>
    <w:rsid w:val="0090671B"/>
    <w:rsid w:val="00906738"/>
    <w:rsid w:val="0090673F"/>
    <w:rsid w:val="00906752"/>
    <w:rsid w:val="009067BB"/>
    <w:rsid w:val="009067CC"/>
    <w:rsid w:val="009067E4"/>
    <w:rsid w:val="0090690E"/>
    <w:rsid w:val="00906955"/>
    <w:rsid w:val="00906A58"/>
    <w:rsid w:val="00906A8C"/>
    <w:rsid w:val="00906B40"/>
    <w:rsid w:val="00906BAA"/>
    <w:rsid w:val="00906BE4"/>
    <w:rsid w:val="00906BF6"/>
    <w:rsid w:val="00906CC3"/>
    <w:rsid w:val="00906CC9"/>
    <w:rsid w:val="00906D38"/>
    <w:rsid w:val="00906DDE"/>
    <w:rsid w:val="00906E15"/>
    <w:rsid w:val="00906E95"/>
    <w:rsid w:val="00906F39"/>
    <w:rsid w:val="00906F6E"/>
    <w:rsid w:val="00906FFE"/>
    <w:rsid w:val="00907087"/>
    <w:rsid w:val="009070F6"/>
    <w:rsid w:val="00907177"/>
    <w:rsid w:val="009071E9"/>
    <w:rsid w:val="00907216"/>
    <w:rsid w:val="009072B6"/>
    <w:rsid w:val="0090730B"/>
    <w:rsid w:val="00907397"/>
    <w:rsid w:val="009073AF"/>
    <w:rsid w:val="009073D0"/>
    <w:rsid w:val="009074E6"/>
    <w:rsid w:val="009075B3"/>
    <w:rsid w:val="009075DE"/>
    <w:rsid w:val="00907623"/>
    <w:rsid w:val="00907633"/>
    <w:rsid w:val="00907695"/>
    <w:rsid w:val="009076C9"/>
    <w:rsid w:val="00907743"/>
    <w:rsid w:val="00907760"/>
    <w:rsid w:val="00907811"/>
    <w:rsid w:val="00907865"/>
    <w:rsid w:val="00907983"/>
    <w:rsid w:val="00907989"/>
    <w:rsid w:val="009079A6"/>
    <w:rsid w:val="009079CD"/>
    <w:rsid w:val="009079DB"/>
    <w:rsid w:val="009079FE"/>
    <w:rsid w:val="00907A3A"/>
    <w:rsid w:val="00907A88"/>
    <w:rsid w:val="00907B23"/>
    <w:rsid w:val="00907BCD"/>
    <w:rsid w:val="00907BF2"/>
    <w:rsid w:val="00907C42"/>
    <w:rsid w:val="00907C67"/>
    <w:rsid w:val="00907C9F"/>
    <w:rsid w:val="00907CB2"/>
    <w:rsid w:val="00907DA4"/>
    <w:rsid w:val="00907DCC"/>
    <w:rsid w:val="00907E1D"/>
    <w:rsid w:val="00907E6C"/>
    <w:rsid w:val="00907E8B"/>
    <w:rsid w:val="00907E96"/>
    <w:rsid w:val="00907EE1"/>
    <w:rsid w:val="00907EF2"/>
    <w:rsid w:val="00907F04"/>
    <w:rsid w:val="00907F72"/>
    <w:rsid w:val="00907F90"/>
    <w:rsid w:val="00907FAD"/>
    <w:rsid w:val="0091000D"/>
    <w:rsid w:val="0091004E"/>
    <w:rsid w:val="00910066"/>
    <w:rsid w:val="00910103"/>
    <w:rsid w:val="00910115"/>
    <w:rsid w:val="009101B4"/>
    <w:rsid w:val="009101DC"/>
    <w:rsid w:val="00910205"/>
    <w:rsid w:val="009102A7"/>
    <w:rsid w:val="009102DA"/>
    <w:rsid w:val="0091030D"/>
    <w:rsid w:val="0091036E"/>
    <w:rsid w:val="009103DD"/>
    <w:rsid w:val="0091041A"/>
    <w:rsid w:val="009104EA"/>
    <w:rsid w:val="00910563"/>
    <w:rsid w:val="00910638"/>
    <w:rsid w:val="009106BC"/>
    <w:rsid w:val="0091074F"/>
    <w:rsid w:val="00910800"/>
    <w:rsid w:val="0091081F"/>
    <w:rsid w:val="00910828"/>
    <w:rsid w:val="00910881"/>
    <w:rsid w:val="009108DD"/>
    <w:rsid w:val="009109FF"/>
    <w:rsid w:val="00910A58"/>
    <w:rsid w:val="00910A7D"/>
    <w:rsid w:val="00910AB8"/>
    <w:rsid w:val="00910AEC"/>
    <w:rsid w:val="00910C52"/>
    <w:rsid w:val="00910C75"/>
    <w:rsid w:val="00910C86"/>
    <w:rsid w:val="00910CB8"/>
    <w:rsid w:val="00910D19"/>
    <w:rsid w:val="00910D7D"/>
    <w:rsid w:val="00910DD0"/>
    <w:rsid w:val="00910EC4"/>
    <w:rsid w:val="00910EC7"/>
    <w:rsid w:val="00910F1A"/>
    <w:rsid w:val="00910F20"/>
    <w:rsid w:val="00910F77"/>
    <w:rsid w:val="00911049"/>
    <w:rsid w:val="00911064"/>
    <w:rsid w:val="0091107F"/>
    <w:rsid w:val="009110C5"/>
    <w:rsid w:val="009110D0"/>
    <w:rsid w:val="009110D8"/>
    <w:rsid w:val="009110F0"/>
    <w:rsid w:val="0091110B"/>
    <w:rsid w:val="009112BE"/>
    <w:rsid w:val="009112DF"/>
    <w:rsid w:val="00911333"/>
    <w:rsid w:val="0091133A"/>
    <w:rsid w:val="0091136F"/>
    <w:rsid w:val="00911395"/>
    <w:rsid w:val="009113A4"/>
    <w:rsid w:val="00911404"/>
    <w:rsid w:val="00911412"/>
    <w:rsid w:val="0091148B"/>
    <w:rsid w:val="009114B8"/>
    <w:rsid w:val="009114CF"/>
    <w:rsid w:val="009114EA"/>
    <w:rsid w:val="0091158E"/>
    <w:rsid w:val="00911684"/>
    <w:rsid w:val="009116DA"/>
    <w:rsid w:val="00911716"/>
    <w:rsid w:val="00911724"/>
    <w:rsid w:val="009117CC"/>
    <w:rsid w:val="00911824"/>
    <w:rsid w:val="00911873"/>
    <w:rsid w:val="0091188A"/>
    <w:rsid w:val="0091192C"/>
    <w:rsid w:val="00911B16"/>
    <w:rsid w:val="00911B65"/>
    <w:rsid w:val="00911B96"/>
    <w:rsid w:val="00911BA0"/>
    <w:rsid w:val="00911BAD"/>
    <w:rsid w:val="00911D56"/>
    <w:rsid w:val="00911D5D"/>
    <w:rsid w:val="00911D84"/>
    <w:rsid w:val="00911E2C"/>
    <w:rsid w:val="00911E2D"/>
    <w:rsid w:val="00911EAB"/>
    <w:rsid w:val="00911EDD"/>
    <w:rsid w:val="00911EDF"/>
    <w:rsid w:val="00911FCA"/>
    <w:rsid w:val="0091202D"/>
    <w:rsid w:val="009120B2"/>
    <w:rsid w:val="0091211A"/>
    <w:rsid w:val="0091215D"/>
    <w:rsid w:val="0091218D"/>
    <w:rsid w:val="009121B1"/>
    <w:rsid w:val="0091224E"/>
    <w:rsid w:val="009122B1"/>
    <w:rsid w:val="00912315"/>
    <w:rsid w:val="00912323"/>
    <w:rsid w:val="00912347"/>
    <w:rsid w:val="00912373"/>
    <w:rsid w:val="009123C8"/>
    <w:rsid w:val="009123E2"/>
    <w:rsid w:val="00912435"/>
    <w:rsid w:val="0091243D"/>
    <w:rsid w:val="0091253A"/>
    <w:rsid w:val="0091256C"/>
    <w:rsid w:val="00912590"/>
    <w:rsid w:val="009125D0"/>
    <w:rsid w:val="0091260C"/>
    <w:rsid w:val="00912652"/>
    <w:rsid w:val="00912683"/>
    <w:rsid w:val="009126B7"/>
    <w:rsid w:val="009126BB"/>
    <w:rsid w:val="009126BC"/>
    <w:rsid w:val="00912706"/>
    <w:rsid w:val="0091275C"/>
    <w:rsid w:val="00912781"/>
    <w:rsid w:val="009127C4"/>
    <w:rsid w:val="00912800"/>
    <w:rsid w:val="009128C1"/>
    <w:rsid w:val="009128FD"/>
    <w:rsid w:val="00912922"/>
    <w:rsid w:val="00912941"/>
    <w:rsid w:val="00912960"/>
    <w:rsid w:val="00912A03"/>
    <w:rsid w:val="00912A3E"/>
    <w:rsid w:val="00912A54"/>
    <w:rsid w:val="00912A55"/>
    <w:rsid w:val="00912C6C"/>
    <w:rsid w:val="00912C9A"/>
    <w:rsid w:val="00912CAE"/>
    <w:rsid w:val="00912DA1"/>
    <w:rsid w:val="00912DAB"/>
    <w:rsid w:val="00912E56"/>
    <w:rsid w:val="00912EB2"/>
    <w:rsid w:val="00912EE8"/>
    <w:rsid w:val="00912F59"/>
    <w:rsid w:val="00912F7D"/>
    <w:rsid w:val="00912FB2"/>
    <w:rsid w:val="00913032"/>
    <w:rsid w:val="00913041"/>
    <w:rsid w:val="00913056"/>
    <w:rsid w:val="009130AA"/>
    <w:rsid w:val="009130C6"/>
    <w:rsid w:val="0091310A"/>
    <w:rsid w:val="009131B4"/>
    <w:rsid w:val="009131C4"/>
    <w:rsid w:val="00913218"/>
    <w:rsid w:val="00913246"/>
    <w:rsid w:val="00913258"/>
    <w:rsid w:val="009132BD"/>
    <w:rsid w:val="00913312"/>
    <w:rsid w:val="00913423"/>
    <w:rsid w:val="0091344E"/>
    <w:rsid w:val="00913479"/>
    <w:rsid w:val="009134B0"/>
    <w:rsid w:val="009134F4"/>
    <w:rsid w:val="009134FF"/>
    <w:rsid w:val="00913564"/>
    <w:rsid w:val="0091358C"/>
    <w:rsid w:val="00913593"/>
    <w:rsid w:val="009135AA"/>
    <w:rsid w:val="009135B1"/>
    <w:rsid w:val="009135FC"/>
    <w:rsid w:val="00913615"/>
    <w:rsid w:val="0091361D"/>
    <w:rsid w:val="009136BE"/>
    <w:rsid w:val="00913704"/>
    <w:rsid w:val="0091370C"/>
    <w:rsid w:val="0091370D"/>
    <w:rsid w:val="00913758"/>
    <w:rsid w:val="009137A6"/>
    <w:rsid w:val="009138CB"/>
    <w:rsid w:val="009138FF"/>
    <w:rsid w:val="00913914"/>
    <w:rsid w:val="00913981"/>
    <w:rsid w:val="009139B3"/>
    <w:rsid w:val="009139EC"/>
    <w:rsid w:val="00913AA3"/>
    <w:rsid w:val="00913AA6"/>
    <w:rsid w:val="00913B04"/>
    <w:rsid w:val="00913B54"/>
    <w:rsid w:val="00913B56"/>
    <w:rsid w:val="00913B77"/>
    <w:rsid w:val="00913BC7"/>
    <w:rsid w:val="00913C28"/>
    <w:rsid w:val="00913C2F"/>
    <w:rsid w:val="00913D01"/>
    <w:rsid w:val="00913D9D"/>
    <w:rsid w:val="00913DCD"/>
    <w:rsid w:val="00913DD8"/>
    <w:rsid w:val="00913E02"/>
    <w:rsid w:val="00913E35"/>
    <w:rsid w:val="00913E68"/>
    <w:rsid w:val="00913F0A"/>
    <w:rsid w:val="00913F6E"/>
    <w:rsid w:val="00913F84"/>
    <w:rsid w:val="00913FE0"/>
    <w:rsid w:val="00913FE8"/>
    <w:rsid w:val="00914074"/>
    <w:rsid w:val="00914092"/>
    <w:rsid w:val="009140BA"/>
    <w:rsid w:val="0091412B"/>
    <w:rsid w:val="0091415C"/>
    <w:rsid w:val="009141A1"/>
    <w:rsid w:val="009141C6"/>
    <w:rsid w:val="009141D7"/>
    <w:rsid w:val="009141F1"/>
    <w:rsid w:val="009141F7"/>
    <w:rsid w:val="00914238"/>
    <w:rsid w:val="00914248"/>
    <w:rsid w:val="00914276"/>
    <w:rsid w:val="009142D3"/>
    <w:rsid w:val="00914388"/>
    <w:rsid w:val="0091439D"/>
    <w:rsid w:val="009143FD"/>
    <w:rsid w:val="009144CC"/>
    <w:rsid w:val="00914532"/>
    <w:rsid w:val="009145A2"/>
    <w:rsid w:val="009145EE"/>
    <w:rsid w:val="00914600"/>
    <w:rsid w:val="00914618"/>
    <w:rsid w:val="0091469B"/>
    <w:rsid w:val="00914732"/>
    <w:rsid w:val="0091473B"/>
    <w:rsid w:val="009147A0"/>
    <w:rsid w:val="009147D5"/>
    <w:rsid w:val="009147E0"/>
    <w:rsid w:val="009147ED"/>
    <w:rsid w:val="009147F9"/>
    <w:rsid w:val="009148ED"/>
    <w:rsid w:val="009148F8"/>
    <w:rsid w:val="00914AB9"/>
    <w:rsid w:val="00914B02"/>
    <w:rsid w:val="00914B34"/>
    <w:rsid w:val="00914BD7"/>
    <w:rsid w:val="00914C28"/>
    <w:rsid w:val="00914C52"/>
    <w:rsid w:val="00914D09"/>
    <w:rsid w:val="00914D24"/>
    <w:rsid w:val="00914D56"/>
    <w:rsid w:val="00914EAE"/>
    <w:rsid w:val="00914ED6"/>
    <w:rsid w:val="00914EDC"/>
    <w:rsid w:val="00914F68"/>
    <w:rsid w:val="00914F81"/>
    <w:rsid w:val="00914F97"/>
    <w:rsid w:val="00914FFC"/>
    <w:rsid w:val="00915008"/>
    <w:rsid w:val="009150B7"/>
    <w:rsid w:val="009151D9"/>
    <w:rsid w:val="0091523F"/>
    <w:rsid w:val="00915297"/>
    <w:rsid w:val="009152F1"/>
    <w:rsid w:val="0091532A"/>
    <w:rsid w:val="0091536C"/>
    <w:rsid w:val="00915376"/>
    <w:rsid w:val="00915385"/>
    <w:rsid w:val="00915430"/>
    <w:rsid w:val="0091547C"/>
    <w:rsid w:val="00915481"/>
    <w:rsid w:val="00915499"/>
    <w:rsid w:val="009154E6"/>
    <w:rsid w:val="00915527"/>
    <w:rsid w:val="009155A2"/>
    <w:rsid w:val="009155B4"/>
    <w:rsid w:val="009155CD"/>
    <w:rsid w:val="009155FE"/>
    <w:rsid w:val="009156D3"/>
    <w:rsid w:val="009156D5"/>
    <w:rsid w:val="009156E3"/>
    <w:rsid w:val="00915742"/>
    <w:rsid w:val="009157E7"/>
    <w:rsid w:val="0091589E"/>
    <w:rsid w:val="009158F3"/>
    <w:rsid w:val="00915917"/>
    <w:rsid w:val="009159BB"/>
    <w:rsid w:val="009159F7"/>
    <w:rsid w:val="00915A8D"/>
    <w:rsid w:val="00915AE4"/>
    <w:rsid w:val="00915AF1"/>
    <w:rsid w:val="00915B26"/>
    <w:rsid w:val="00915B52"/>
    <w:rsid w:val="00915C09"/>
    <w:rsid w:val="00915C7F"/>
    <w:rsid w:val="00915CA7"/>
    <w:rsid w:val="00915D32"/>
    <w:rsid w:val="00915D44"/>
    <w:rsid w:val="00915E35"/>
    <w:rsid w:val="00915F94"/>
    <w:rsid w:val="009160AD"/>
    <w:rsid w:val="009160BD"/>
    <w:rsid w:val="009160EA"/>
    <w:rsid w:val="009160FB"/>
    <w:rsid w:val="009161AA"/>
    <w:rsid w:val="009161AE"/>
    <w:rsid w:val="0091620E"/>
    <w:rsid w:val="00916240"/>
    <w:rsid w:val="00916262"/>
    <w:rsid w:val="009162C8"/>
    <w:rsid w:val="009162CD"/>
    <w:rsid w:val="0091633F"/>
    <w:rsid w:val="00916356"/>
    <w:rsid w:val="009163B3"/>
    <w:rsid w:val="009163E6"/>
    <w:rsid w:val="00916419"/>
    <w:rsid w:val="009164E1"/>
    <w:rsid w:val="009165AB"/>
    <w:rsid w:val="009165D1"/>
    <w:rsid w:val="00916625"/>
    <w:rsid w:val="00916629"/>
    <w:rsid w:val="0091662A"/>
    <w:rsid w:val="00916666"/>
    <w:rsid w:val="009166B0"/>
    <w:rsid w:val="00916769"/>
    <w:rsid w:val="009167AE"/>
    <w:rsid w:val="009167BC"/>
    <w:rsid w:val="009167D2"/>
    <w:rsid w:val="009168D5"/>
    <w:rsid w:val="009168F0"/>
    <w:rsid w:val="009169D0"/>
    <w:rsid w:val="00916A65"/>
    <w:rsid w:val="00916B7E"/>
    <w:rsid w:val="00916BFF"/>
    <w:rsid w:val="00916CC9"/>
    <w:rsid w:val="00916CE4"/>
    <w:rsid w:val="00916D1D"/>
    <w:rsid w:val="00916E43"/>
    <w:rsid w:val="00916EF8"/>
    <w:rsid w:val="00916FEC"/>
    <w:rsid w:val="0091707D"/>
    <w:rsid w:val="0091716E"/>
    <w:rsid w:val="0091721D"/>
    <w:rsid w:val="0091722A"/>
    <w:rsid w:val="009172B7"/>
    <w:rsid w:val="009172C1"/>
    <w:rsid w:val="00917351"/>
    <w:rsid w:val="00917377"/>
    <w:rsid w:val="0091741E"/>
    <w:rsid w:val="009174C7"/>
    <w:rsid w:val="0091754B"/>
    <w:rsid w:val="009176E6"/>
    <w:rsid w:val="00917725"/>
    <w:rsid w:val="00917748"/>
    <w:rsid w:val="00917774"/>
    <w:rsid w:val="00917781"/>
    <w:rsid w:val="0091782B"/>
    <w:rsid w:val="00917832"/>
    <w:rsid w:val="0091787F"/>
    <w:rsid w:val="009178CD"/>
    <w:rsid w:val="00917937"/>
    <w:rsid w:val="009179F5"/>
    <w:rsid w:val="00917A12"/>
    <w:rsid w:val="00917A99"/>
    <w:rsid w:val="00917BA7"/>
    <w:rsid w:val="00917C05"/>
    <w:rsid w:val="00917C30"/>
    <w:rsid w:val="00917C76"/>
    <w:rsid w:val="00917CA3"/>
    <w:rsid w:val="00917CCB"/>
    <w:rsid w:val="00917CD5"/>
    <w:rsid w:val="00917DAC"/>
    <w:rsid w:val="00917DB9"/>
    <w:rsid w:val="00917DCC"/>
    <w:rsid w:val="00917E04"/>
    <w:rsid w:val="00917E61"/>
    <w:rsid w:val="00917E77"/>
    <w:rsid w:val="00917EED"/>
    <w:rsid w:val="009200C5"/>
    <w:rsid w:val="009200DB"/>
    <w:rsid w:val="00920126"/>
    <w:rsid w:val="00920145"/>
    <w:rsid w:val="00920166"/>
    <w:rsid w:val="00920173"/>
    <w:rsid w:val="00920182"/>
    <w:rsid w:val="009201A9"/>
    <w:rsid w:val="00920232"/>
    <w:rsid w:val="00920249"/>
    <w:rsid w:val="0092025F"/>
    <w:rsid w:val="00920284"/>
    <w:rsid w:val="009202F6"/>
    <w:rsid w:val="00920327"/>
    <w:rsid w:val="00920331"/>
    <w:rsid w:val="00920333"/>
    <w:rsid w:val="00920346"/>
    <w:rsid w:val="009203AE"/>
    <w:rsid w:val="0092044E"/>
    <w:rsid w:val="00920515"/>
    <w:rsid w:val="00920526"/>
    <w:rsid w:val="0092052C"/>
    <w:rsid w:val="00920683"/>
    <w:rsid w:val="009206A7"/>
    <w:rsid w:val="009206FD"/>
    <w:rsid w:val="00920713"/>
    <w:rsid w:val="0092071A"/>
    <w:rsid w:val="009207F0"/>
    <w:rsid w:val="00920812"/>
    <w:rsid w:val="0092081C"/>
    <w:rsid w:val="0092094F"/>
    <w:rsid w:val="0092095E"/>
    <w:rsid w:val="00920981"/>
    <w:rsid w:val="0092099D"/>
    <w:rsid w:val="009209A1"/>
    <w:rsid w:val="009209CA"/>
    <w:rsid w:val="00920A23"/>
    <w:rsid w:val="00920A3C"/>
    <w:rsid w:val="00920A53"/>
    <w:rsid w:val="00920A64"/>
    <w:rsid w:val="00920AE6"/>
    <w:rsid w:val="00920B36"/>
    <w:rsid w:val="00920BF0"/>
    <w:rsid w:val="00920C3F"/>
    <w:rsid w:val="00920C8F"/>
    <w:rsid w:val="00920CC9"/>
    <w:rsid w:val="00920CE8"/>
    <w:rsid w:val="00920DAD"/>
    <w:rsid w:val="00920E40"/>
    <w:rsid w:val="00920EA5"/>
    <w:rsid w:val="00920F7F"/>
    <w:rsid w:val="0092100A"/>
    <w:rsid w:val="0092109A"/>
    <w:rsid w:val="00921112"/>
    <w:rsid w:val="00921148"/>
    <w:rsid w:val="009211EB"/>
    <w:rsid w:val="009211F5"/>
    <w:rsid w:val="0092129D"/>
    <w:rsid w:val="00921306"/>
    <w:rsid w:val="009213AC"/>
    <w:rsid w:val="0092140A"/>
    <w:rsid w:val="00921497"/>
    <w:rsid w:val="009214F1"/>
    <w:rsid w:val="00921561"/>
    <w:rsid w:val="0092157A"/>
    <w:rsid w:val="0092166B"/>
    <w:rsid w:val="009216B2"/>
    <w:rsid w:val="009217B9"/>
    <w:rsid w:val="009217BC"/>
    <w:rsid w:val="009217F6"/>
    <w:rsid w:val="009217FD"/>
    <w:rsid w:val="00921803"/>
    <w:rsid w:val="0092182A"/>
    <w:rsid w:val="00921853"/>
    <w:rsid w:val="00921855"/>
    <w:rsid w:val="00921896"/>
    <w:rsid w:val="00921967"/>
    <w:rsid w:val="00921973"/>
    <w:rsid w:val="009219E7"/>
    <w:rsid w:val="009219F0"/>
    <w:rsid w:val="00921A28"/>
    <w:rsid w:val="00921A3E"/>
    <w:rsid w:val="00921A5F"/>
    <w:rsid w:val="00921AD4"/>
    <w:rsid w:val="00921AE5"/>
    <w:rsid w:val="00921B4A"/>
    <w:rsid w:val="00921B56"/>
    <w:rsid w:val="00921B90"/>
    <w:rsid w:val="00921B9D"/>
    <w:rsid w:val="00921BC9"/>
    <w:rsid w:val="00921C1E"/>
    <w:rsid w:val="00921C6E"/>
    <w:rsid w:val="00921E08"/>
    <w:rsid w:val="00921E1D"/>
    <w:rsid w:val="00921EA6"/>
    <w:rsid w:val="00921F25"/>
    <w:rsid w:val="00921F42"/>
    <w:rsid w:val="00921F85"/>
    <w:rsid w:val="00921FDC"/>
    <w:rsid w:val="00922028"/>
    <w:rsid w:val="0092209C"/>
    <w:rsid w:val="009220E5"/>
    <w:rsid w:val="00922130"/>
    <w:rsid w:val="0092214F"/>
    <w:rsid w:val="0092216D"/>
    <w:rsid w:val="009221B0"/>
    <w:rsid w:val="009221C1"/>
    <w:rsid w:val="00922205"/>
    <w:rsid w:val="00922243"/>
    <w:rsid w:val="0092228C"/>
    <w:rsid w:val="009222D6"/>
    <w:rsid w:val="0092234E"/>
    <w:rsid w:val="0092238E"/>
    <w:rsid w:val="00922395"/>
    <w:rsid w:val="009223A7"/>
    <w:rsid w:val="009223CC"/>
    <w:rsid w:val="00922490"/>
    <w:rsid w:val="0092253C"/>
    <w:rsid w:val="00922590"/>
    <w:rsid w:val="009225D1"/>
    <w:rsid w:val="009225DC"/>
    <w:rsid w:val="009225E7"/>
    <w:rsid w:val="00922644"/>
    <w:rsid w:val="00922755"/>
    <w:rsid w:val="00922847"/>
    <w:rsid w:val="009228A9"/>
    <w:rsid w:val="009228DB"/>
    <w:rsid w:val="0092293D"/>
    <w:rsid w:val="00922980"/>
    <w:rsid w:val="00922ACB"/>
    <w:rsid w:val="00922B79"/>
    <w:rsid w:val="00922B99"/>
    <w:rsid w:val="00922BCC"/>
    <w:rsid w:val="00922BF0"/>
    <w:rsid w:val="00922CBC"/>
    <w:rsid w:val="00922D53"/>
    <w:rsid w:val="00922D91"/>
    <w:rsid w:val="00922E61"/>
    <w:rsid w:val="00922E92"/>
    <w:rsid w:val="00922EA6"/>
    <w:rsid w:val="00922EC3"/>
    <w:rsid w:val="00922FA6"/>
    <w:rsid w:val="00922FC7"/>
    <w:rsid w:val="00922FDC"/>
    <w:rsid w:val="00922FE2"/>
    <w:rsid w:val="00923070"/>
    <w:rsid w:val="009230A6"/>
    <w:rsid w:val="0092313C"/>
    <w:rsid w:val="009231B6"/>
    <w:rsid w:val="00923267"/>
    <w:rsid w:val="0092327A"/>
    <w:rsid w:val="009232A4"/>
    <w:rsid w:val="009232AF"/>
    <w:rsid w:val="009232C5"/>
    <w:rsid w:val="009232D9"/>
    <w:rsid w:val="00923322"/>
    <w:rsid w:val="00923323"/>
    <w:rsid w:val="0092334B"/>
    <w:rsid w:val="009233EA"/>
    <w:rsid w:val="00923405"/>
    <w:rsid w:val="009234E3"/>
    <w:rsid w:val="009234F9"/>
    <w:rsid w:val="009235BE"/>
    <w:rsid w:val="009235BF"/>
    <w:rsid w:val="009235CA"/>
    <w:rsid w:val="009235E0"/>
    <w:rsid w:val="009236B4"/>
    <w:rsid w:val="009236F6"/>
    <w:rsid w:val="0092372D"/>
    <w:rsid w:val="00923747"/>
    <w:rsid w:val="0092379C"/>
    <w:rsid w:val="009237CE"/>
    <w:rsid w:val="009237E6"/>
    <w:rsid w:val="0092383E"/>
    <w:rsid w:val="00923845"/>
    <w:rsid w:val="00923864"/>
    <w:rsid w:val="009238A6"/>
    <w:rsid w:val="009238FB"/>
    <w:rsid w:val="009239C2"/>
    <w:rsid w:val="009239F2"/>
    <w:rsid w:val="00923A5E"/>
    <w:rsid w:val="00923AB7"/>
    <w:rsid w:val="00923B11"/>
    <w:rsid w:val="00923B1A"/>
    <w:rsid w:val="00923BA7"/>
    <w:rsid w:val="00923C76"/>
    <w:rsid w:val="00923CB7"/>
    <w:rsid w:val="00923D12"/>
    <w:rsid w:val="00923D6A"/>
    <w:rsid w:val="00923D7C"/>
    <w:rsid w:val="00923D92"/>
    <w:rsid w:val="00923DBA"/>
    <w:rsid w:val="00923DBC"/>
    <w:rsid w:val="00923DE2"/>
    <w:rsid w:val="00923E1C"/>
    <w:rsid w:val="00923E21"/>
    <w:rsid w:val="00923FC5"/>
    <w:rsid w:val="0092413C"/>
    <w:rsid w:val="009241CD"/>
    <w:rsid w:val="00924204"/>
    <w:rsid w:val="0092420D"/>
    <w:rsid w:val="00924210"/>
    <w:rsid w:val="009242F7"/>
    <w:rsid w:val="00924303"/>
    <w:rsid w:val="009243BA"/>
    <w:rsid w:val="009243EC"/>
    <w:rsid w:val="0092442E"/>
    <w:rsid w:val="00924441"/>
    <w:rsid w:val="00924543"/>
    <w:rsid w:val="00924587"/>
    <w:rsid w:val="009245DB"/>
    <w:rsid w:val="00924614"/>
    <w:rsid w:val="009246CC"/>
    <w:rsid w:val="009246E5"/>
    <w:rsid w:val="00924703"/>
    <w:rsid w:val="00924765"/>
    <w:rsid w:val="009247E6"/>
    <w:rsid w:val="009247ED"/>
    <w:rsid w:val="00924805"/>
    <w:rsid w:val="0092480B"/>
    <w:rsid w:val="0092482F"/>
    <w:rsid w:val="009248AC"/>
    <w:rsid w:val="009248D5"/>
    <w:rsid w:val="009249C3"/>
    <w:rsid w:val="009249C6"/>
    <w:rsid w:val="009249C9"/>
    <w:rsid w:val="009249EA"/>
    <w:rsid w:val="00924A20"/>
    <w:rsid w:val="00924B50"/>
    <w:rsid w:val="00924C3B"/>
    <w:rsid w:val="00924C50"/>
    <w:rsid w:val="00924C52"/>
    <w:rsid w:val="00924C9F"/>
    <w:rsid w:val="00924CF1"/>
    <w:rsid w:val="00924D05"/>
    <w:rsid w:val="00924D11"/>
    <w:rsid w:val="00924D21"/>
    <w:rsid w:val="00924D65"/>
    <w:rsid w:val="00924D70"/>
    <w:rsid w:val="00924D82"/>
    <w:rsid w:val="00924D85"/>
    <w:rsid w:val="00924E54"/>
    <w:rsid w:val="00924F64"/>
    <w:rsid w:val="00924FB1"/>
    <w:rsid w:val="00924FF6"/>
    <w:rsid w:val="00924FFC"/>
    <w:rsid w:val="009250A8"/>
    <w:rsid w:val="0092513D"/>
    <w:rsid w:val="00925159"/>
    <w:rsid w:val="0092520C"/>
    <w:rsid w:val="00925237"/>
    <w:rsid w:val="0092527C"/>
    <w:rsid w:val="00925280"/>
    <w:rsid w:val="00925295"/>
    <w:rsid w:val="009252E9"/>
    <w:rsid w:val="00925362"/>
    <w:rsid w:val="00925364"/>
    <w:rsid w:val="0092538F"/>
    <w:rsid w:val="009253CF"/>
    <w:rsid w:val="009253EC"/>
    <w:rsid w:val="009254AA"/>
    <w:rsid w:val="009254F4"/>
    <w:rsid w:val="009255B0"/>
    <w:rsid w:val="00925637"/>
    <w:rsid w:val="00925651"/>
    <w:rsid w:val="00925672"/>
    <w:rsid w:val="009256AC"/>
    <w:rsid w:val="009257AF"/>
    <w:rsid w:val="009257B9"/>
    <w:rsid w:val="009257F3"/>
    <w:rsid w:val="009257FB"/>
    <w:rsid w:val="00925830"/>
    <w:rsid w:val="00925833"/>
    <w:rsid w:val="0092586D"/>
    <w:rsid w:val="00925884"/>
    <w:rsid w:val="0092588A"/>
    <w:rsid w:val="009258D9"/>
    <w:rsid w:val="009258E5"/>
    <w:rsid w:val="0092592C"/>
    <w:rsid w:val="009259D8"/>
    <w:rsid w:val="009259F6"/>
    <w:rsid w:val="00925A6E"/>
    <w:rsid w:val="00925B4B"/>
    <w:rsid w:val="00925BE9"/>
    <w:rsid w:val="00925CFD"/>
    <w:rsid w:val="00925E32"/>
    <w:rsid w:val="00925E4F"/>
    <w:rsid w:val="00925E9E"/>
    <w:rsid w:val="00925EEC"/>
    <w:rsid w:val="00925F05"/>
    <w:rsid w:val="00925F67"/>
    <w:rsid w:val="00925FB7"/>
    <w:rsid w:val="00926014"/>
    <w:rsid w:val="00926036"/>
    <w:rsid w:val="00926089"/>
    <w:rsid w:val="009260CD"/>
    <w:rsid w:val="009260F2"/>
    <w:rsid w:val="00926157"/>
    <w:rsid w:val="00926163"/>
    <w:rsid w:val="0092627E"/>
    <w:rsid w:val="009263C4"/>
    <w:rsid w:val="0092640D"/>
    <w:rsid w:val="00926451"/>
    <w:rsid w:val="00926472"/>
    <w:rsid w:val="00926489"/>
    <w:rsid w:val="009264C0"/>
    <w:rsid w:val="0092655C"/>
    <w:rsid w:val="00926668"/>
    <w:rsid w:val="0092669A"/>
    <w:rsid w:val="009266BC"/>
    <w:rsid w:val="009266BF"/>
    <w:rsid w:val="00926782"/>
    <w:rsid w:val="009267BE"/>
    <w:rsid w:val="009268BD"/>
    <w:rsid w:val="009268FC"/>
    <w:rsid w:val="00926925"/>
    <w:rsid w:val="00926971"/>
    <w:rsid w:val="009269A1"/>
    <w:rsid w:val="009269B8"/>
    <w:rsid w:val="00926A0C"/>
    <w:rsid w:val="00926A79"/>
    <w:rsid w:val="00926A7D"/>
    <w:rsid w:val="00926AA0"/>
    <w:rsid w:val="00926ADD"/>
    <w:rsid w:val="00926AE6"/>
    <w:rsid w:val="00926AE7"/>
    <w:rsid w:val="00926B4E"/>
    <w:rsid w:val="00926B7B"/>
    <w:rsid w:val="00926C3E"/>
    <w:rsid w:val="00926C67"/>
    <w:rsid w:val="00926C77"/>
    <w:rsid w:val="00926CB0"/>
    <w:rsid w:val="00926D07"/>
    <w:rsid w:val="00926D18"/>
    <w:rsid w:val="00926D61"/>
    <w:rsid w:val="00926D68"/>
    <w:rsid w:val="00926D8D"/>
    <w:rsid w:val="00926E0C"/>
    <w:rsid w:val="00926E8C"/>
    <w:rsid w:val="00926EBF"/>
    <w:rsid w:val="00926EC1"/>
    <w:rsid w:val="00926F58"/>
    <w:rsid w:val="00927015"/>
    <w:rsid w:val="00927020"/>
    <w:rsid w:val="0092706D"/>
    <w:rsid w:val="00927182"/>
    <w:rsid w:val="009271C2"/>
    <w:rsid w:val="009271F1"/>
    <w:rsid w:val="009271F5"/>
    <w:rsid w:val="009271FF"/>
    <w:rsid w:val="0092720D"/>
    <w:rsid w:val="0092728C"/>
    <w:rsid w:val="009272A2"/>
    <w:rsid w:val="009272E0"/>
    <w:rsid w:val="0092731C"/>
    <w:rsid w:val="00927325"/>
    <w:rsid w:val="00927338"/>
    <w:rsid w:val="00927341"/>
    <w:rsid w:val="00927423"/>
    <w:rsid w:val="0092744F"/>
    <w:rsid w:val="00927494"/>
    <w:rsid w:val="009274A6"/>
    <w:rsid w:val="009274E4"/>
    <w:rsid w:val="0092755A"/>
    <w:rsid w:val="009275C8"/>
    <w:rsid w:val="009275EA"/>
    <w:rsid w:val="00927653"/>
    <w:rsid w:val="00927694"/>
    <w:rsid w:val="00927697"/>
    <w:rsid w:val="00927703"/>
    <w:rsid w:val="00927725"/>
    <w:rsid w:val="00927797"/>
    <w:rsid w:val="009277F2"/>
    <w:rsid w:val="0092783E"/>
    <w:rsid w:val="00927845"/>
    <w:rsid w:val="00927846"/>
    <w:rsid w:val="0092791D"/>
    <w:rsid w:val="00927A15"/>
    <w:rsid w:val="00927A50"/>
    <w:rsid w:val="00927A66"/>
    <w:rsid w:val="00927ACF"/>
    <w:rsid w:val="00927ADF"/>
    <w:rsid w:val="00927B64"/>
    <w:rsid w:val="00927B9F"/>
    <w:rsid w:val="00927BA3"/>
    <w:rsid w:val="00927BB5"/>
    <w:rsid w:val="00927BC8"/>
    <w:rsid w:val="00927BE5"/>
    <w:rsid w:val="00927C06"/>
    <w:rsid w:val="00927C3B"/>
    <w:rsid w:val="00927D53"/>
    <w:rsid w:val="00927D99"/>
    <w:rsid w:val="00927EA8"/>
    <w:rsid w:val="00927EBC"/>
    <w:rsid w:val="00927EC4"/>
    <w:rsid w:val="00927EC7"/>
    <w:rsid w:val="00927F58"/>
    <w:rsid w:val="00927F79"/>
    <w:rsid w:val="00927FEE"/>
    <w:rsid w:val="00930007"/>
    <w:rsid w:val="00930020"/>
    <w:rsid w:val="00930050"/>
    <w:rsid w:val="00930151"/>
    <w:rsid w:val="00930155"/>
    <w:rsid w:val="0093017C"/>
    <w:rsid w:val="00930183"/>
    <w:rsid w:val="009301CA"/>
    <w:rsid w:val="009301F4"/>
    <w:rsid w:val="0093024C"/>
    <w:rsid w:val="0093026F"/>
    <w:rsid w:val="00930383"/>
    <w:rsid w:val="009303BF"/>
    <w:rsid w:val="00930414"/>
    <w:rsid w:val="009304A4"/>
    <w:rsid w:val="009304B1"/>
    <w:rsid w:val="009304B2"/>
    <w:rsid w:val="009305B3"/>
    <w:rsid w:val="0093066C"/>
    <w:rsid w:val="0093066E"/>
    <w:rsid w:val="009306B8"/>
    <w:rsid w:val="00930779"/>
    <w:rsid w:val="00930797"/>
    <w:rsid w:val="009307BD"/>
    <w:rsid w:val="009307C5"/>
    <w:rsid w:val="009307E2"/>
    <w:rsid w:val="009307F2"/>
    <w:rsid w:val="00930824"/>
    <w:rsid w:val="00930889"/>
    <w:rsid w:val="00930A0E"/>
    <w:rsid w:val="00930A2A"/>
    <w:rsid w:val="00930A43"/>
    <w:rsid w:val="00930AF9"/>
    <w:rsid w:val="00930B7C"/>
    <w:rsid w:val="00930B8B"/>
    <w:rsid w:val="00930BAE"/>
    <w:rsid w:val="00930C06"/>
    <w:rsid w:val="00930C0C"/>
    <w:rsid w:val="00930C40"/>
    <w:rsid w:val="00930C46"/>
    <w:rsid w:val="00930CF8"/>
    <w:rsid w:val="00930CF9"/>
    <w:rsid w:val="00930D2D"/>
    <w:rsid w:val="00930D44"/>
    <w:rsid w:val="00930D51"/>
    <w:rsid w:val="00930D9E"/>
    <w:rsid w:val="00930E21"/>
    <w:rsid w:val="00930E47"/>
    <w:rsid w:val="00930EA6"/>
    <w:rsid w:val="00930EE3"/>
    <w:rsid w:val="00930FA5"/>
    <w:rsid w:val="00930FB6"/>
    <w:rsid w:val="00931002"/>
    <w:rsid w:val="00931043"/>
    <w:rsid w:val="0093108D"/>
    <w:rsid w:val="009310D7"/>
    <w:rsid w:val="00931115"/>
    <w:rsid w:val="0093118F"/>
    <w:rsid w:val="00931292"/>
    <w:rsid w:val="009312B3"/>
    <w:rsid w:val="009312C6"/>
    <w:rsid w:val="0093130F"/>
    <w:rsid w:val="00931374"/>
    <w:rsid w:val="00931380"/>
    <w:rsid w:val="009313A5"/>
    <w:rsid w:val="009313BB"/>
    <w:rsid w:val="009313FB"/>
    <w:rsid w:val="00931449"/>
    <w:rsid w:val="0093146C"/>
    <w:rsid w:val="009314A9"/>
    <w:rsid w:val="00931560"/>
    <w:rsid w:val="00931570"/>
    <w:rsid w:val="009315A8"/>
    <w:rsid w:val="00931639"/>
    <w:rsid w:val="009316AD"/>
    <w:rsid w:val="009316BF"/>
    <w:rsid w:val="009316E1"/>
    <w:rsid w:val="00931772"/>
    <w:rsid w:val="009317A6"/>
    <w:rsid w:val="009317F7"/>
    <w:rsid w:val="00931808"/>
    <w:rsid w:val="00931896"/>
    <w:rsid w:val="00931900"/>
    <w:rsid w:val="00931979"/>
    <w:rsid w:val="009319A3"/>
    <w:rsid w:val="00931A29"/>
    <w:rsid w:val="00931A3F"/>
    <w:rsid w:val="00931A47"/>
    <w:rsid w:val="00931BB5"/>
    <w:rsid w:val="00931BE7"/>
    <w:rsid w:val="00931C23"/>
    <w:rsid w:val="00931C2A"/>
    <w:rsid w:val="00931CA4"/>
    <w:rsid w:val="00931D42"/>
    <w:rsid w:val="00931DB4"/>
    <w:rsid w:val="00931E0C"/>
    <w:rsid w:val="00931E29"/>
    <w:rsid w:val="00931E69"/>
    <w:rsid w:val="00931E92"/>
    <w:rsid w:val="00931ECC"/>
    <w:rsid w:val="00931EE2"/>
    <w:rsid w:val="00931EEB"/>
    <w:rsid w:val="00932038"/>
    <w:rsid w:val="00932064"/>
    <w:rsid w:val="00932067"/>
    <w:rsid w:val="009320CA"/>
    <w:rsid w:val="00932138"/>
    <w:rsid w:val="00932190"/>
    <w:rsid w:val="009321BF"/>
    <w:rsid w:val="00932230"/>
    <w:rsid w:val="00932256"/>
    <w:rsid w:val="009322B0"/>
    <w:rsid w:val="0093230A"/>
    <w:rsid w:val="00932317"/>
    <w:rsid w:val="00932330"/>
    <w:rsid w:val="00932341"/>
    <w:rsid w:val="00932353"/>
    <w:rsid w:val="00932359"/>
    <w:rsid w:val="00932430"/>
    <w:rsid w:val="009324CF"/>
    <w:rsid w:val="009324E3"/>
    <w:rsid w:val="00932561"/>
    <w:rsid w:val="00932578"/>
    <w:rsid w:val="009325F4"/>
    <w:rsid w:val="0093260B"/>
    <w:rsid w:val="0093265B"/>
    <w:rsid w:val="0093265E"/>
    <w:rsid w:val="0093270D"/>
    <w:rsid w:val="0093279A"/>
    <w:rsid w:val="00932862"/>
    <w:rsid w:val="0093286E"/>
    <w:rsid w:val="009328F2"/>
    <w:rsid w:val="0093291D"/>
    <w:rsid w:val="00932940"/>
    <w:rsid w:val="00932954"/>
    <w:rsid w:val="009329C0"/>
    <w:rsid w:val="009329CF"/>
    <w:rsid w:val="00932A37"/>
    <w:rsid w:val="00932A5C"/>
    <w:rsid w:val="00932A6B"/>
    <w:rsid w:val="00932AF2"/>
    <w:rsid w:val="00932B4A"/>
    <w:rsid w:val="00932BFC"/>
    <w:rsid w:val="00932C23"/>
    <w:rsid w:val="00932C48"/>
    <w:rsid w:val="00932CB9"/>
    <w:rsid w:val="00932D03"/>
    <w:rsid w:val="00932D75"/>
    <w:rsid w:val="00932E74"/>
    <w:rsid w:val="00932ED1"/>
    <w:rsid w:val="00932F98"/>
    <w:rsid w:val="00933045"/>
    <w:rsid w:val="009330B9"/>
    <w:rsid w:val="00933133"/>
    <w:rsid w:val="00933152"/>
    <w:rsid w:val="00933214"/>
    <w:rsid w:val="00933288"/>
    <w:rsid w:val="0093328E"/>
    <w:rsid w:val="009332A4"/>
    <w:rsid w:val="009332BC"/>
    <w:rsid w:val="009332CC"/>
    <w:rsid w:val="00933301"/>
    <w:rsid w:val="00933346"/>
    <w:rsid w:val="00933367"/>
    <w:rsid w:val="009333FF"/>
    <w:rsid w:val="00933401"/>
    <w:rsid w:val="00933415"/>
    <w:rsid w:val="00933478"/>
    <w:rsid w:val="009334D0"/>
    <w:rsid w:val="00933545"/>
    <w:rsid w:val="00933574"/>
    <w:rsid w:val="00933587"/>
    <w:rsid w:val="009335A9"/>
    <w:rsid w:val="009335F1"/>
    <w:rsid w:val="0093360C"/>
    <w:rsid w:val="00933661"/>
    <w:rsid w:val="00933686"/>
    <w:rsid w:val="009336AA"/>
    <w:rsid w:val="009336C5"/>
    <w:rsid w:val="009337A3"/>
    <w:rsid w:val="009337F0"/>
    <w:rsid w:val="009338B3"/>
    <w:rsid w:val="009338B6"/>
    <w:rsid w:val="009338D1"/>
    <w:rsid w:val="00933A6C"/>
    <w:rsid w:val="00933B30"/>
    <w:rsid w:val="00933B74"/>
    <w:rsid w:val="00933B7D"/>
    <w:rsid w:val="00933CA3"/>
    <w:rsid w:val="00933CD1"/>
    <w:rsid w:val="00933D22"/>
    <w:rsid w:val="00933DCC"/>
    <w:rsid w:val="00933ECE"/>
    <w:rsid w:val="00933EF5"/>
    <w:rsid w:val="00933F4D"/>
    <w:rsid w:val="00934060"/>
    <w:rsid w:val="0093406B"/>
    <w:rsid w:val="00934082"/>
    <w:rsid w:val="0093408B"/>
    <w:rsid w:val="009340BF"/>
    <w:rsid w:val="00934116"/>
    <w:rsid w:val="0093413C"/>
    <w:rsid w:val="009341EE"/>
    <w:rsid w:val="009342B6"/>
    <w:rsid w:val="009342D8"/>
    <w:rsid w:val="00934302"/>
    <w:rsid w:val="0093431A"/>
    <w:rsid w:val="0093435F"/>
    <w:rsid w:val="00934392"/>
    <w:rsid w:val="009343F6"/>
    <w:rsid w:val="00934444"/>
    <w:rsid w:val="009344DC"/>
    <w:rsid w:val="00934522"/>
    <w:rsid w:val="0093454D"/>
    <w:rsid w:val="0093459C"/>
    <w:rsid w:val="009345B8"/>
    <w:rsid w:val="009345F9"/>
    <w:rsid w:val="009346BA"/>
    <w:rsid w:val="009346F3"/>
    <w:rsid w:val="0093470C"/>
    <w:rsid w:val="00934785"/>
    <w:rsid w:val="009347BD"/>
    <w:rsid w:val="009347E6"/>
    <w:rsid w:val="00934885"/>
    <w:rsid w:val="009348BF"/>
    <w:rsid w:val="009348C5"/>
    <w:rsid w:val="0093491B"/>
    <w:rsid w:val="0093495D"/>
    <w:rsid w:val="0093498D"/>
    <w:rsid w:val="00934A6D"/>
    <w:rsid w:val="00934A7E"/>
    <w:rsid w:val="00934A8C"/>
    <w:rsid w:val="00934B4D"/>
    <w:rsid w:val="00934B5F"/>
    <w:rsid w:val="00934BDA"/>
    <w:rsid w:val="00934C17"/>
    <w:rsid w:val="00934C1C"/>
    <w:rsid w:val="00934C36"/>
    <w:rsid w:val="00934C60"/>
    <w:rsid w:val="00934C94"/>
    <w:rsid w:val="00934E31"/>
    <w:rsid w:val="00934E6F"/>
    <w:rsid w:val="00934E9B"/>
    <w:rsid w:val="00934EF3"/>
    <w:rsid w:val="00934F1E"/>
    <w:rsid w:val="00934F9F"/>
    <w:rsid w:val="00934FB0"/>
    <w:rsid w:val="00934FC4"/>
    <w:rsid w:val="00934FE1"/>
    <w:rsid w:val="00935091"/>
    <w:rsid w:val="009350D6"/>
    <w:rsid w:val="00935160"/>
    <w:rsid w:val="00935296"/>
    <w:rsid w:val="009352D3"/>
    <w:rsid w:val="009352E9"/>
    <w:rsid w:val="009353E9"/>
    <w:rsid w:val="009353F1"/>
    <w:rsid w:val="0093549D"/>
    <w:rsid w:val="00935709"/>
    <w:rsid w:val="009357B5"/>
    <w:rsid w:val="00935826"/>
    <w:rsid w:val="00935827"/>
    <w:rsid w:val="0093587C"/>
    <w:rsid w:val="00935923"/>
    <w:rsid w:val="00935966"/>
    <w:rsid w:val="00935993"/>
    <w:rsid w:val="009359EF"/>
    <w:rsid w:val="009359F6"/>
    <w:rsid w:val="00935A64"/>
    <w:rsid w:val="00935A73"/>
    <w:rsid w:val="00935AE6"/>
    <w:rsid w:val="00935AF7"/>
    <w:rsid w:val="00935B30"/>
    <w:rsid w:val="00935BA5"/>
    <w:rsid w:val="00935BAD"/>
    <w:rsid w:val="00935BFB"/>
    <w:rsid w:val="00935C5B"/>
    <w:rsid w:val="00935C76"/>
    <w:rsid w:val="00935C8D"/>
    <w:rsid w:val="00935CBC"/>
    <w:rsid w:val="00935D37"/>
    <w:rsid w:val="00935D85"/>
    <w:rsid w:val="00935DE1"/>
    <w:rsid w:val="00935E44"/>
    <w:rsid w:val="00935E48"/>
    <w:rsid w:val="00935F2D"/>
    <w:rsid w:val="00935F4E"/>
    <w:rsid w:val="00936059"/>
    <w:rsid w:val="0093605A"/>
    <w:rsid w:val="0093605B"/>
    <w:rsid w:val="009360C8"/>
    <w:rsid w:val="009360DC"/>
    <w:rsid w:val="00936136"/>
    <w:rsid w:val="009361C8"/>
    <w:rsid w:val="009361EA"/>
    <w:rsid w:val="009361FD"/>
    <w:rsid w:val="0093626F"/>
    <w:rsid w:val="0093635C"/>
    <w:rsid w:val="0093643F"/>
    <w:rsid w:val="00936454"/>
    <w:rsid w:val="00936487"/>
    <w:rsid w:val="009364C8"/>
    <w:rsid w:val="009364EA"/>
    <w:rsid w:val="00936522"/>
    <w:rsid w:val="00936558"/>
    <w:rsid w:val="009365A3"/>
    <w:rsid w:val="009365B5"/>
    <w:rsid w:val="009365B9"/>
    <w:rsid w:val="00936629"/>
    <w:rsid w:val="009366B2"/>
    <w:rsid w:val="009366B8"/>
    <w:rsid w:val="009366CE"/>
    <w:rsid w:val="009366E8"/>
    <w:rsid w:val="009367E7"/>
    <w:rsid w:val="00936810"/>
    <w:rsid w:val="009368E0"/>
    <w:rsid w:val="009368F8"/>
    <w:rsid w:val="0093690F"/>
    <w:rsid w:val="00936911"/>
    <w:rsid w:val="00936958"/>
    <w:rsid w:val="009369C6"/>
    <w:rsid w:val="00936A20"/>
    <w:rsid w:val="00936A44"/>
    <w:rsid w:val="00936A45"/>
    <w:rsid w:val="00936A4F"/>
    <w:rsid w:val="00936A6B"/>
    <w:rsid w:val="00936ABA"/>
    <w:rsid w:val="00936AC3"/>
    <w:rsid w:val="00936BFF"/>
    <w:rsid w:val="00936C09"/>
    <w:rsid w:val="00936C58"/>
    <w:rsid w:val="00936CCB"/>
    <w:rsid w:val="00936D07"/>
    <w:rsid w:val="00936D4F"/>
    <w:rsid w:val="00936DB4"/>
    <w:rsid w:val="00936DD8"/>
    <w:rsid w:val="00936E49"/>
    <w:rsid w:val="00936ECD"/>
    <w:rsid w:val="00936ED3"/>
    <w:rsid w:val="00936F0F"/>
    <w:rsid w:val="00936F11"/>
    <w:rsid w:val="009370A5"/>
    <w:rsid w:val="009370BC"/>
    <w:rsid w:val="009370C6"/>
    <w:rsid w:val="0093716F"/>
    <w:rsid w:val="00937175"/>
    <w:rsid w:val="009371B0"/>
    <w:rsid w:val="009371C9"/>
    <w:rsid w:val="009371FB"/>
    <w:rsid w:val="00937278"/>
    <w:rsid w:val="009372C1"/>
    <w:rsid w:val="009373BA"/>
    <w:rsid w:val="00937453"/>
    <w:rsid w:val="0093748E"/>
    <w:rsid w:val="009374BF"/>
    <w:rsid w:val="00937534"/>
    <w:rsid w:val="00937545"/>
    <w:rsid w:val="009375D6"/>
    <w:rsid w:val="00937682"/>
    <w:rsid w:val="009377C4"/>
    <w:rsid w:val="00937808"/>
    <w:rsid w:val="00937949"/>
    <w:rsid w:val="009379E5"/>
    <w:rsid w:val="00937A32"/>
    <w:rsid w:val="00937A4F"/>
    <w:rsid w:val="00937A85"/>
    <w:rsid w:val="00937AC4"/>
    <w:rsid w:val="00937BDF"/>
    <w:rsid w:val="00937C3C"/>
    <w:rsid w:val="00937C3E"/>
    <w:rsid w:val="00937C8B"/>
    <w:rsid w:val="00937C9A"/>
    <w:rsid w:val="00937CBB"/>
    <w:rsid w:val="00937D1A"/>
    <w:rsid w:val="00937D78"/>
    <w:rsid w:val="00937D7C"/>
    <w:rsid w:val="00937DC7"/>
    <w:rsid w:val="00937DF2"/>
    <w:rsid w:val="00937E16"/>
    <w:rsid w:val="00937E1B"/>
    <w:rsid w:val="00937EF9"/>
    <w:rsid w:val="00937F45"/>
    <w:rsid w:val="00937F4B"/>
    <w:rsid w:val="00937FA6"/>
    <w:rsid w:val="00937FC0"/>
    <w:rsid w:val="00940024"/>
    <w:rsid w:val="00940082"/>
    <w:rsid w:val="0094012A"/>
    <w:rsid w:val="009401E5"/>
    <w:rsid w:val="009401FC"/>
    <w:rsid w:val="00940253"/>
    <w:rsid w:val="009402A4"/>
    <w:rsid w:val="009402AC"/>
    <w:rsid w:val="009402B7"/>
    <w:rsid w:val="009403C2"/>
    <w:rsid w:val="009403EF"/>
    <w:rsid w:val="00940463"/>
    <w:rsid w:val="009404E6"/>
    <w:rsid w:val="00940511"/>
    <w:rsid w:val="00940512"/>
    <w:rsid w:val="009405A0"/>
    <w:rsid w:val="0094066B"/>
    <w:rsid w:val="0094068D"/>
    <w:rsid w:val="009406DD"/>
    <w:rsid w:val="009407C3"/>
    <w:rsid w:val="00940819"/>
    <w:rsid w:val="00940882"/>
    <w:rsid w:val="00940951"/>
    <w:rsid w:val="00940963"/>
    <w:rsid w:val="00940AAC"/>
    <w:rsid w:val="00940AF9"/>
    <w:rsid w:val="00940B21"/>
    <w:rsid w:val="00940C1D"/>
    <w:rsid w:val="00940C37"/>
    <w:rsid w:val="00940D15"/>
    <w:rsid w:val="00940DFB"/>
    <w:rsid w:val="00940E62"/>
    <w:rsid w:val="00940EB5"/>
    <w:rsid w:val="00940F4A"/>
    <w:rsid w:val="00940F5D"/>
    <w:rsid w:val="00940F64"/>
    <w:rsid w:val="0094106D"/>
    <w:rsid w:val="00941075"/>
    <w:rsid w:val="009410A2"/>
    <w:rsid w:val="0094113E"/>
    <w:rsid w:val="009411B1"/>
    <w:rsid w:val="009411CC"/>
    <w:rsid w:val="00941200"/>
    <w:rsid w:val="00941296"/>
    <w:rsid w:val="009412D0"/>
    <w:rsid w:val="00941311"/>
    <w:rsid w:val="00941345"/>
    <w:rsid w:val="009414EC"/>
    <w:rsid w:val="00941558"/>
    <w:rsid w:val="009415B0"/>
    <w:rsid w:val="00941689"/>
    <w:rsid w:val="009416C9"/>
    <w:rsid w:val="009416CC"/>
    <w:rsid w:val="009416DA"/>
    <w:rsid w:val="00941799"/>
    <w:rsid w:val="0094180B"/>
    <w:rsid w:val="009418A3"/>
    <w:rsid w:val="009418FD"/>
    <w:rsid w:val="00941935"/>
    <w:rsid w:val="00941A56"/>
    <w:rsid w:val="00941AD7"/>
    <w:rsid w:val="00941B08"/>
    <w:rsid w:val="00941B39"/>
    <w:rsid w:val="00941B7F"/>
    <w:rsid w:val="00941BF2"/>
    <w:rsid w:val="00941BF7"/>
    <w:rsid w:val="00941C1E"/>
    <w:rsid w:val="00941C7A"/>
    <w:rsid w:val="00941D36"/>
    <w:rsid w:val="00941E43"/>
    <w:rsid w:val="00941E4C"/>
    <w:rsid w:val="00941F2A"/>
    <w:rsid w:val="00941F92"/>
    <w:rsid w:val="00941F94"/>
    <w:rsid w:val="00941FAE"/>
    <w:rsid w:val="00942012"/>
    <w:rsid w:val="00942022"/>
    <w:rsid w:val="0094203D"/>
    <w:rsid w:val="0094204A"/>
    <w:rsid w:val="009420C1"/>
    <w:rsid w:val="009420DD"/>
    <w:rsid w:val="00942162"/>
    <w:rsid w:val="0094216A"/>
    <w:rsid w:val="0094219F"/>
    <w:rsid w:val="009421B6"/>
    <w:rsid w:val="0094220D"/>
    <w:rsid w:val="0094222B"/>
    <w:rsid w:val="00942248"/>
    <w:rsid w:val="009422EE"/>
    <w:rsid w:val="009423EE"/>
    <w:rsid w:val="00942436"/>
    <w:rsid w:val="0094243D"/>
    <w:rsid w:val="00942468"/>
    <w:rsid w:val="009424FA"/>
    <w:rsid w:val="0094250A"/>
    <w:rsid w:val="00942526"/>
    <w:rsid w:val="009425D0"/>
    <w:rsid w:val="009425EA"/>
    <w:rsid w:val="0094266C"/>
    <w:rsid w:val="0094268C"/>
    <w:rsid w:val="009427D4"/>
    <w:rsid w:val="00942944"/>
    <w:rsid w:val="0094295A"/>
    <w:rsid w:val="00942B09"/>
    <w:rsid w:val="00942B10"/>
    <w:rsid w:val="00942B56"/>
    <w:rsid w:val="00942BAF"/>
    <w:rsid w:val="00942BC3"/>
    <w:rsid w:val="00942C8D"/>
    <w:rsid w:val="00942CA7"/>
    <w:rsid w:val="00942E0E"/>
    <w:rsid w:val="00942E17"/>
    <w:rsid w:val="00942E71"/>
    <w:rsid w:val="00942E82"/>
    <w:rsid w:val="00942EAB"/>
    <w:rsid w:val="00942F49"/>
    <w:rsid w:val="00942FA3"/>
    <w:rsid w:val="00942FAA"/>
    <w:rsid w:val="0094300C"/>
    <w:rsid w:val="00943060"/>
    <w:rsid w:val="00943074"/>
    <w:rsid w:val="00943173"/>
    <w:rsid w:val="0094319D"/>
    <w:rsid w:val="0094320A"/>
    <w:rsid w:val="00943274"/>
    <w:rsid w:val="009432C0"/>
    <w:rsid w:val="00943324"/>
    <w:rsid w:val="00943353"/>
    <w:rsid w:val="0094336E"/>
    <w:rsid w:val="00943477"/>
    <w:rsid w:val="0094349A"/>
    <w:rsid w:val="009434B2"/>
    <w:rsid w:val="009434DA"/>
    <w:rsid w:val="00943500"/>
    <w:rsid w:val="00943518"/>
    <w:rsid w:val="0094352B"/>
    <w:rsid w:val="0094357B"/>
    <w:rsid w:val="00943598"/>
    <w:rsid w:val="009435A3"/>
    <w:rsid w:val="009435E8"/>
    <w:rsid w:val="0094366A"/>
    <w:rsid w:val="00943754"/>
    <w:rsid w:val="009437C4"/>
    <w:rsid w:val="009437C5"/>
    <w:rsid w:val="009437CC"/>
    <w:rsid w:val="0094383E"/>
    <w:rsid w:val="00943908"/>
    <w:rsid w:val="0094390B"/>
    <w:rsid w:val="00943937"/>
    <w:rsid w:val="0094398B"/>
    <w:rsid w:val="009439E2"/>
    <w:rsid w:val="00943A74"/>
    <w:rsid w:val="00943A7C"/>
    <w:rsid w:val="00943AC9"/>
    <w:rsid w:val="00943C8D"/>
    <w:rsid w:val="00943CA8"/>
    <w:rsid w:val="00943CDF"/>
    <w:rsid w:val="00943D1B"/>
    <w:rsid w:val="00943D41"/>
    <w:rsid w:val="00943D49"/>
    <w:rsid w:val="00943D66"/>
    <w:rsid w:val="00943DF2"/>
    <w:rsid w:val="00943E0D"/>
    <w:rsid w:val="00943E17"/>
    <w:rsid w:val="00943E3D"/>
    <w:rsid w:val="00943ED9"/>
    <w:rsid w:val="00943F0A"/>
    <w:rsid w:val="00943FAC"/>
    <w:rsid w:val="00944046"/>
    <w:rsid w:val="009440E0"/>
    <w:rsid w:val="0094418C"/>
    <w:rsid w:val="00944199"/>
    <w:rsid w:val="009441A3"/>
    <w:rsid w:val="00944255"/>
    <w:rsid w:val="00944276"/>
    <w:rsid w:val="009442DD"/>
    <w:rsid w:val="0094431A"/>
    <w:rsid w:val="009443B2"/>
    <w:rsid w:val="00944434"/>
    <w:rsid w:val="00944437"/>
    <w:rsid w:val="009444EF"/>
    <w:rsid w:val="00944550"/>
    <w:rsid w:val="00944568"/>
    <w:rsid w:val="00944587"/>
    <w:rsid w:val="009445E3"/>
    <w:rsid w:val="009446B1"/>
    <w:rsid w:val="00944712"/>
    <w:rsid w:val="0094473E"/>
    <w:rsid w:val="00944794"/>
    <w:rsid w:val="009447A8"/>
    <w:rsid w:val="009447CD"/>
    <w:rsid w:val="00944806"/>
    <w:rsid w:val="0094484D"/>
    <w:rsid w:val="00944880"/>
    <w:rsid w:val="00944890"/>
    <w:rsid w:val="00944894"/>
    <w:rsid w:val="00944946"/>
    <w:rsid w:val="009449A2"/>
    <w:rsid w:val="00944AB4"/>
    <w:rsid w:val="00944AD1"/>
    <w:rsid w:val="00944B28"/>
    <w:rsid w:val="00944BC3"/>
    <w:rsid w:val="00944CA9"/>
    <w:rsid w:val="00944D49"/>
    <w:rsid w:val="00944DD2"/>
    <w:rsid w:val="00944F66"/>
    <w:rsid w:val="00944FD1"/>
    <w:rsid w:val="00944FED"/>
    <w:rsid w:val="00945010"/>
    <w:rsid w:val="0094506A"/>
    <w:rsid w:val="00945092"/>
    <w:rsid w:val="009450A4"/>
    <w:rsid w:val="0094513E"/>
    <w:rsid w:val="0094519E"/>
    <w:rsid w:val="0094537D"/>
    <w:rsid w:val="0094538A"/>
    <w:rsid w:val="00945399"/>
    <w:rsid w:val="009453A8"/>
    <w:rsid w:val="00945469"/>
    <w:rsid w:val="0094548D"/>
    <w:rsid w:val="009455F7"/>
    <w:rsid w:val="00945606"/>
    <w:rsid w:val="00945620"/>
    <w:rsid w:val="0094567E"/>
    <w:rsid w:val="009456F8"/>
    <w:rsid w:val="00945796"/>
    <w:rsid w:val="009457BD"/>
    <w:rsid w:val="009457D5"/>
    <w:rsid w:val="00945822"/>
    <w:rsid w:val="009459CF"/>
    <w:rsid w:val="00945A26"/>
    <w:rsid w:val="00945A38"/>
    <w:rsid w:val="00945A42"/>
    <w:rsid w:val="00945A4A"/>
    <w:rsid w:val="00945A75"/>
    <w:rsid w:val="00945A99"/>
    <w:rsid w:val="00945ADA"/>
    <w:rsid w:val="00945B16"/>
    <w:rsid w:val="00945C32"/>
    <w:rsid w:val="00945C41"/>
    <w:rsid w:val="00945CD5"/>
    <w:rsid w:val="00945CE3"/>
    <w:rsid w:val="00945D12"/>
    <w:rsid w:val="00945E51"/>
    <w:rsid w:val="00945EBF"/>
    <w:rsid w:val="00945EE3"/>
    <w:rsid w:val="00946041"/>
    <w:rsid w:val="00946082"/>
    <w:rsid w:val="0094609D"/>
    <w:rsid w:val="009460F0"/>
    <w:rsid w:val="00946133"/>
    <w:rsid w:val="00946134"/>
    <w:rsid w:val="009461F2"/>
    <w:rsid w:val="0094622F"/>
    <w:rsid w:val="0094629C"/>
    <w:rsid w:val="009462F3"/>
    <w:rsid w:val="0094638D"/>
    <w:rsid w:val="009463A2"/>
    <w:rsid w:val="0094643D"/>
    <w:rsid w:val="009464F2"/>
    <w:rsid w:val="009464FA"/>
    <w:rsid w:val="00946579"/>
    <w:rsid w:val="0094662C"/>
    <w:rsid w:val="0094662E"/>
    <w:rsid w:val="0094664A"/>
    <w:rsid w:val="0094672B"/>
    <w:rsid w:val="009467C5"/>
    <w:rsid w:val="0094682B"/>
    <w:rsid w:val="00946830"/>
    <w:rsid w:val="00946899"/>
    <w:rsid w:val="009468B2"/>
    <w:rsid w:val="009468F3"/>
    <w:rsid w:val="0094690E"/>
    <w:rsid w:val="009469D6"/>
    <w:rsid w:val="00946A04"/>
    <w:rsid w:val="00946A56"/>
    <w:rsid w:val="00946A9D"/>
    <w:rsid w:val="00946AB8"/>
    <w:rsid w:val="00946AD3"/>
    <w:rsid w:val="00946B28"/>
    <w:rsid w:val="00946BBE"/>
    <w:rsid w:val="00946C19"/>
    <w:rsid w:val="00946D1D"/>
    <w:rsid w:val="00946D3F"/>
    <w:rsid w:val="00946D5A"/>
    <w:rsid w:val="00946D72"/>
    <w:rsid w:val="00946D99"/>
    <w:rsid w:val="00946E09"/>
    <w:rsid w:val="00946E20"/>
    <w:rsid w:val="00946E3C"/>
    <w:rsid w:val="00946EB4"/>
    <w:rsid w:val="00946ECD"/>
    <w:rsid w:val="00946F36"/>
    <w:rsid w:val="0094700C"/>
    <w:rsid w:val="00947020"/>
    <w:rsid w:val="00947067"/>
    <w:rsid w:val="0094709C"/>
    <w:rsid w:val="00947189"/>
    <w:rsid w:val="0094724D"/>
    <w:rsid w:val="009472B8"/>
    <w:rsid w:val="009472C7"/>
    <w:rsid w:val="0094732B"/>
    <w:rsid w:val="0094741E"/>
    <w:rsid w:val="00947438"/>
    <w:rsid w:val="009474ED"/>
    <w:rsid w:val="00947503"/>
    <w:rsid w:val="0094752C"/>
    <w:rsid w:val="009475A2"/>
    <w:rsid w:val="009475DF"/>
    <w:rsid w:val="00947637"/>
    <w:rsid w:val="00947640"/>
    <w:rsid w:val="00947695"/>
    <w:rsid w:val="0094769A"/>
    <w:rsid w:val="009476AE"/>
    <w:rsid w:val="009476B7"/>
    <w:rsid w:val="009476F5"/>
    <w:rsid w:val="00947710"/>
    <w:rsid w:val="0094773B"/>
    <w:rsid w:val="00947774"/>
    <w:rsid w:val="009477A2"/>
    <w:rsid w:val="00947853"/>
    <w:rsid w:val="009478C4"/>
    <w:rsid w:val="00947977"/>
    <w:rsid w:val="00947A33"/>
    <w:rsid w:val="00947A3E"/>
    <w:rsid w:val="00947A47"/>
    <w:rsid w:val="00947A72"/>
    <w:rsid w:val="00947AC8"/>
    <w:rsid w:val="00947AEE"/>
    <w:rsid w:val="00947B1F"/>
    <w:rsid w:val="00947BAB"/>
    <w:rsid w:val="00947BFD"/>
    <w:rsid w:val="00947C26"/>
    <w:rsid w:val="00947D4B"/>
    <w:rsid w:val="00947ED5"/>
    <w:rsid w:val="00947EE3"/>
    <w:rsid w:val="00947EF9"/>
    <w:rsid w:val="00947F49"/>
    <w:rsid w:val="00947F69"/>
    <w:rsid w:val="00947FF9"/>
    <w:rsid w:val="00947FFD"/>
    <w:rsid w:val="00950008"/>
    <w:rsid w:val="009500D1"/>
    <w:rsid w:val="00950134"/>
    <w:rsid w:val="00950171"/>
    <w:rsid w:val="00950255"/>
    <w:rsid w:val="00950295"/>
    <w:rsid w:val="009502C7"/>
    <w:rsid w:val="009502EF"/>
    <w:rsid w:val="00950342"/>
    <w:rsid w:val="00950361"/>
    <w:rsid w:val="0095038F"/>
    <w:rsid w:val="009503C2"/>
    <w:rsid w:val="009503EF"/>
    <w:rsid w:val="00950487"/>
    <w:rsid w:val="00950503"/>
    <w:rsid w:val="00950560"/>
    <w:rsid w:val="0095065B"/>
    <w:rsid w:val="00950661"/>
    <w:rsid w:val="00950699"/>
    <w:rsid w:val="0095069A"/>
    <w:rsid w:val="009506B9"/>
    <w:rsid w:val="009506C6"/>
    <w:rsid w:val="009506D6"/>
    <w:rsid w:val="0095079F"/>
    <w:rsid w:val="009507D6"/>
    <w:rsid w:val="009507E7"/>
    <w:rsid w:val="009507EC"/>
    <w:rsid w:val="00950818"/>
    <w:rsid w:val="00950888"/>
    <w:rsid w:val="00950894"/>
    <w:rsid w:val="009508E4"/>
    <w:rsid w:val="0095095C"/>
    <w:rsid w:val="0095097B"/>
    <w:rsid w:val="009509BE"/>
    <w:rsid w:val="009509FA"/>
    <w:rsid w:val="00950A1A"/>
    <w:rsid w:val="00950AB8"/>
    <w:rsid w:val="00950AF8"/>
    <w:rsid w:val="00950B1E"/>
    <w:rsid w:val="00950BBF"/>
    <w:rsid w:val="00950CB1"/>
    <w:rsid w:val="00950D52"/>
    <w:rsid w:val="00950D9F"/>
    <w:rsid w:val="00950E0B"/>
    <w:rsid w:val="00950E55"/>
    <w:rsid w:val="00950E8C"/>
    <w:rsid w:val="00950EDC"/>
    <w:rsid w:val="00950F12"/>
    <w:rsid w:val="00950F14"/>
    <w:rsid w:val="00950F73"/>
    <w:rsid w:val="00950FD8"/>
    <w:rsid w:val="009510E6"/>
    <w:rsid w:val="00951133"/>
    <w:rsid w:val="00951136"/>
    <w:rsid w:val="0095115F"/>
    <w:rsid w:val="0095116D"/>
    <w:rsid w:val="00951193"/>
    <w:rsid w:val="009511AB"/>
    <w:rsid w:val="009511D2"/>
    <w:rsid w:val="00951238"/>
    <w:rsid w:val="00951246"/>
    <w:rsid w:val="00951271"/>
    <w:rsid w:val="009512A1"/>
    <w:rsid w:val="009512CC"/>
    <w:rsid w:val="00951397"/>
    <w:rsid w:val="0095139D"/>
    <w:rsid w:val="009513CF"/>
    <w:rsid w:val="00951431"/>
    <w:rsid w:val="0095146B"/>
    <w:rsid w:val="009514A8"/>
    <w:rsid w:val="009514B7"/>
    <w:rsid w:val="009514D3"/>
    <w:rsid w:val="00951588"/>
    <w:rsid w:val="009515EF"/>
    <w:rsid w:val="009515F3"/>
    <w:rsid w:val="009515FB"/>
    <w:rsid w:val="00951668"/>
    <w:rsid w:val="0095168C"/>
    <w:rsid w:val="009516C5"/>
    <w:rsid w:val="009516E2"/>
    <w:rsid w:val="00951713"/>
    <w:rsid w:val="009517AB"/>
    <w:rsid w:val="00951843"/>
    <w:rsid w:val="00951846"/>
    <w:rsid w:val="00951897"/>
    <w:rsid w:val="009518B5"/>
    <w:rsid w:val="009518D0"/>
    <w:rsid w:val="00951901"/>
    <w:rsid w:val="00951973"/>
    <w:rsid w:val="00951A28"/>
    <w:rsid w:val="00951A5A"/>
    <w:rsid w:val="00951AA6"/>
    <w:rsid w:val="00951ABD"/>
    <w:rsid w:val="00951AD2"/>
    <w:rsid w:val="00951ADC"/>
    <w:rsid w:val="00951B92"/>
    <w:rsid w:val="00951BA5"/>
    <w:rsid w:val="00951BA8"/>
    <w:rsid w:val="00951C33"/>
    <w:rsid w:val="00951E3C"/>
    <w:rsid w:val="00951EA2"/>
    <w:rsid w:val="00951EB5"/>
    <w:rsid w:val="00951EDB"/>
    <w:rsid w:val="00952094"/>
    <w:rsid w:val="009520DB"/>
    <w:rsid w:val="009520E1"/>
    <w:rsid w:val="00952110"/>
    <w:rsid w:val="0095217F"/>
    <w:rsid w:val="00952181"/>
    <w:rsid w:val="009521D9"/>
    <w:rsid w:val="009521E7"/>
    <w:rsid w:val="0095223C"/>
    <w:rsid w:val="0095234A"/>
    <w:rsid w:val="00952385"/>
    <w:rsid w:val="009523A7"/>
    <w:rsid w:val="009524CD"/>
    <w:rsid w:val="009524F9"/>
    <w:rsid w:val="0095251A"/>
    <w:rsid w:val="0095261B"/>
    <w:rsid w:val="0095265C"/>
    <w:rsid w:val="009526AE"/>
    <w:rsid w:val="009526D4"/>
    <w:rsid w:val="00952723"/>
    <w:rsid w:val="0095273B"/>
    <w:rsid w:val="0095276D"/>
    <w:rsid w:val="0095279A"/>
    <w:rsid w:val="00952841"/>
    <w:rsid w:val="009528AB"/>
    <w:rsid w:val="009528F7"/>
    <w:rsid w:val="00952908"/>
    <w:rsid w:val="0095298B"/>
    <w:rsid w:val="009529ED"/>
    <w:rsid w:val="00952C1E"/>
    <w:rsid w:val="00952C62"/>
    <w:rsid w:val="00952CD4"/>
    <w:rsid w:val="00952CFD"/>
    <w:rsid w:val="00952D13"/>
    <w:rsid w:val="00952E00"/>
    <w:rsid w:val="00952E0B"/>
    <w:rsid w:val="00952E6B"/>
    <w:rsid w:val="00952E73"/>
    <w:rsid w:val="00952F6D"/>
    <w:rsid w:val="00952FA6"/>
    <w:rsid w:val="00953011"/>
    <w:rsid w:val="009530AA"/>
    <w:rsid w:val="009530C4"/>
    <w:rsid w:val="009530F2"/>
    <w:rsid w:val="00953113"/>
    <w:rsid w:val="0095313A"/>
    <w:rsid w:val="009531B3"/>
    <w:rsid w:val="009531CF"/>
    <w:rsid w:val="00953202"/>
    <w:rsid w:val="00953224"/>
    <w:rsid w:val="00953232"/>
    <w:rsid w:val="00953272"/>
    <w:rsid w:val="00953284"/>
    <w:rsid w:val="009532D4"/>
    <w:rsid w:val="00953350"/>
    <w:rsid w:val="00953382"/>
    <w:rsid w:val="0095338B"/>
    <w:rsid w:val="009533D6"/>
    <w:rsid w:val="00953424"/>
    <w:rsid w:val="009534DE"/>
    <w:rsid w:val="0095352E"/>
    <w:rsid w:val="0095356C"/>
    <w:rsid w:val="0095359B"/>
    <w:rsid w:val="00953657"/>
    <w:rsid w:val="00953714"/>
    <w:rsid w:val="00953736"/>
    <w:rsid w:val="009537F1"/>
    <w:rsid w:val="00953821"/>
    <w:rsid w:val="00953831"/>
    <w:rsid w:val="0095383F"/>
    <w:rsid w:val="00953841"/>
    <w:rsid w:val="009538E1"/>
    <w:rsid w:val="00953912"/>
    <w:rsid w:val="00953913"/>
    <w:rsid w:val="00953963"/>
    <w:rsid w:val="00953A2F"/>
    <w:rsid w:val="00953A7C"/>
    <w:rsid w:val="00953A93"/>
    <w:rsid w:val="00953ACD"/>
    <w:rsid w:val="00953AF6"/>
    <w:rsid w:val="00953B19"/>
    <w:rsid w:val="00953BB7"/>
    <w:rsid w:val="00953C1C"/>
    <w:rsid w:val="00953C37"/>
    <w:rsid w:val="00953C46"/>
    <w:rsid w:val="00953C57"/>
    <w:rsid w:val="00953CC4"/>
    <w:rsid w:val="00953CE8"/>
    <w:rsid w:val="00953D2A"/>
    <w:rsid w:val="00953E33"/>
    <w:rsid w:val="00953ED7"/>
    <w:rsid w:val="00953EE9"/>
    <w:rsid w:val="00953EF7"/>
    <w:rsid w:val="00953EFC"/>
    <w:rsid w:val="00953FA9"/>
    <w:rsid w:val="00953FC8"/>
    <w:rsid w:val="00953FE9"/>
    <w:rsid w:val="00954035"/>
    <w:rsid w:val="0095404C"/>
    <w:rsid w:val="00954119"/>
    <w:rsid w:val="009541BE"/>
    <w:rsid w:val="009541D2"/>
    <w:rsid w:val="00954225"/>
    <w:rsid w:val="00954335"/>
    <w:rsid w:val="00954349"/>
    <w:rsid w:val="00954369"/>
    <w:rsid w:val="00954398"/>
    <w:rsid w:val="00954458"/>
    <w:rsid w:val="009544E9"/>
    <w:rsid w:val="0095452E"/>
    <w:rsid w:val="009545E2"/>
    <w:rsid w:val="009545F6"/>
    <w:rsid w:val="0095465A"/>
    <w:rsid w:val="00954779"/>
    <w:rsid w:val="00954791"/>
    <w:rsid w:val="00954796"/>
    <w:rsid w:val="00954809"/>
    <w:rsid w:val="00954839"/>
    <w:rsid w:val="00954845"/>
    <w:rsid w:val="009548AF"/>
    <w:rsid w:val="009548D8"/>
    <w:rsid w:val="009548EC"/>
    <w:rsid w:val="00954907"/>
    <w:rsid w:val="00954972"/>
    <w:rsid w:val="00954A0F"/>
    <w:rsid w:val="00954A30"/>
    <w:rsid w:val="00954AAF"/>
    <w:rsid w:val="00954B55"/>
    <w:rsid w:val="00954B64"/>
    <w:rsid w:val="00954B6A"/>
    <w:rsid w:val="00954C4C"/>
    <w:rsid w:val="00954C7E"/>
    <w:rsid w:val="00954C8F"/>
    <w:rsid w:val="00954C9D"/>
    <w:rsid w:val="00954CA6"/>
    <w:rsid w:val="00954D1D"/>
    <w:rsid w:val="00954EA6"/>
    <w:rsid w:val="00954ED6"/>
    <w:rsid w:val="00954EE8"/>
    <w:rsid w:val="00954F24"/>
    <w:rsid w:val="00954F26"/>
    <w:rsid w:val="00954F66"/>
    <w:rsid w:val="00954F6C"/>
    <w:rsid w:val="00954F8C"/>
    <w:rsid w:val="0095503C"/>
    <w:rsid w:val="009550CD"/>
    <w:rsid w:val="00955136"/>
    <w:rsid w:val="0095514F"/>
    <w:rsid w:val="00955218"/>
    <w:rsid w:val="009552DB"/>
    <w:rsid w:val="0095538F"/>
    <w:rsid w:val="009553D9"/>
    <w:rsid w:val="009553FE"/>
    <w:rsid w:val="00955418"/>
    <w:rsid w:val="00955425"/>
    <w:rsid w:val="00955598"/>
    <w:rsid w:val="009555BC"/>
    <w:rsid w:val="009556CF"/>
    <w:rsid w:val="009556DF"/>
    <w:rsid w:val="009556FD"/>
    <w:rsid w:val="0095575C"/>
    <w:rsid w:val="0095579A"/>
    <w:rsid w:val="009557A4"/>
    <w:rsid w:val="009558A5"/>
    <w:rsid w:val="0095592B"/>
    <w:rsid w:val="00955A13"/>
    <w:rsid w:val="00955A16"/>
    <w:rsid w:val="00955A36"/>
    <w:rsid w:val="00955A69"/>
    <w:rsid w:val="00955A99"/>
    <w:rsid w:val="00955AF0"/>
    <w:rsid w:val="00955AF6"/>
    <w:rsid w:val="00955C02"/>
    <w:rsid w:val="00955C1F"/>
    <w:rsid w:val="00955C45"/>
    <w:rsid w:val="00955C84"/>
    <w:rsid w:val="00955CBD"/>
    <w:rsid w:val="00955D0F"/>
    <w:rsid w:val="00955D98"/>
    <w:rsid w:val="00955F04"/>
    <w:rsid w:val="00955F13"/>
    <w:rsid w:val="00955F75"/>
    <w:rsid w:val="00955F88"/>
    <w:rsid w:val="00955F99"/>
    <w:rsid w:val="009560C9"/>
    <w:rsid w:val="009560DD"/>
    <w:rsid w:val="00956141"/>
    <w:rsid w:val="00956220"/>
    <w:rsid w:val="00956251"/>
    <w:rsid w:val="00956272"/>
    <w:rsid w:val="009562CC"/>
    <w:rsid w:val="00956384"/>
    <w:rsid w:val="00956396"/>
    <w:rsid w:val="009563AD"/>
    <w:rsid w:val="009563F4"/>
    <w:rsid w:val="00956649"/>
    <w:rsid w:val="00956656"/>
    <w:rsid w:val="0095665A"/>
    <w:rsid w:val="009566B2"/>
    <w:rsid w:val="00956707"/>
    <w:rsid w:val="00956713"/>
    <w:rsid w:val="00956722"/>
    <w:rsid w:val="00956730"/>
    <w:rsid w:val="00956765"/>
    <w:rsid w:val="0095677E"/>
    <w:rsid w:val="009567C2"/>
    <w:rsid w:val="0095688C"/>
    <w:rsid w:val="009568C5"/>
    <w:rsid w:val="009568D5"/>
    <w:rsid w:val="009568F5"/>
    <w:rsid w:val="009568F6"/>
    <w:rsid w:val="009568FB"/>
    <w:rsid w:val="00956902"/>
    <w:rsid w:val="00956967"/>
    <w:rsid w:val="0095698F"/>
    <w:rsid w:val="00956A0D"/>
    <w:rsid w:val="00956A24"/>
    <w:rsid w:val="00956A26"/>
    <w:rsid w:val="00956A2B"/>
    <w:rsid w:val="00956A41"/>
    <w:rsid w:val="00956A58"/>
    <w:rsid w:val="00956A75"/>
    <w:rsid w:val="00956A89"/>
    <w:rsid w:val="00956AE2"/>
    <w:rsid w:val="00956B4D"/>
    <w:rsid w:val="00956B5E"/>
    <w:rsid w:val="00956BED"/>
    <w:rsid w:val="00956D3E"/>
    <w:rsid w:val="00956D5A"/>
    <w:rsid w:val="00956D6B"/>
    <w:rsid w:val="00956DCB"/>
    <w:rsid w:val="00956E09"/>
    <w:rsid w:val="00956E5D"/>
    <w:rsid w:val="00956E6A"/>
    <w:rsid w:val="00956EB9"/>
    <w:rsid w:val="00956F14"/>
    <w:rsid w:val="00956FB7"/>
    <w:rsid w:val="00957023"/>
    <w:rsid w:val="0095705B"/>
    <w:rsid w:val="0095705F"/>
    <w:rsid w:val="0095706D"/>
    <w:rsid w:val="00957082"/>
    <w:rsid w:val="009570B7"/>
    <w:rsid w:val="009570F3"/>
    <w:rsid w:val="00957117"/>
    <w:rsid w:val="009571DA"/>
    <w:rsid w:val="00957210"/>
    <w:rsid w:val="0095724D"/>
    <w:rsid w:val="00957279"/>
    <w:rsid w:val="009572AD"/>
    <w:rsid w:val="009572DC"/>
    <w:rsid w:val="00957428"/>
    <w:rsid w:val="00957453"/>
    <w:rsid w:val="0095746A"/>
    <w:rsid w:val="0095748F"/>
    <w:rsid w:val="00957492"/>
    <w:rsid w:val="009574A6"/>
    <w:rsid w:val="009574E3"/>
    <w:rsid w:val="009574F1"/>
    <w:rsid w:val="00957501"/>
    <w:rsid w:val="0095754E"/>
    <w:rsid w:val="0095757C"/>
    <w:rsid w:val="00957686"/>
    <w:rsid w:val="009576BC"/>
    <w:rsid w:val="0095776B"/>
    <w:rsid w:val="0095777E"/>
    <w:rsid w:val="00957786"/>
    <w:rsid w:val="00957820"/>
    <w:rsid w:val="0095782D"/>
    <w:rsid w:val="00957855"/>
    <w:rsid w:val="0095788D"/>
    <w:rsid w:val="009578AD"/>
    <w:rsid w:val="009578B2"/>
    <w:rsid w:val="0095795A"/>
    <w:rsid w:val="0095797B"/>
    <w:rsid w:val="00957A36"/>
    <w:rsid w:val="00957A3E"/>
    <w:rsid w:val="00957A54"/>
    <w:rsid w:val="00957AB0"/>
    <w:rsid w:val="00957AC8"/>
    <w:rsid w:val="00957ADD"/>
    <w:rsid w:val="00957BBE"/>
    <w:rsid w:val="00957CB3"/>
    <w:rsid w:val="00957CDE"/>
    <w:rsid w:val="00957CE4"/>
    <w:rsid w:val="00957E08"/>
    <w:rsid w:val="00957E53"/>
    <w:rsid w:val="00957EB5"/>
    <w:rsid w:val="00957EC9"/>
    <w:rsid w:val="00957F79"/>
    <w:rsid w:val="0096000E"/>
    <w:rsid w:val="00960182"/>
    <w:rsid w:val="009601B2"/>
    <w:rsid w:val="009601BD"/>
    <w:rsid w:val="0096020C"/>
    <w:rsid w:val="00960216"/>
    <w:rsid w:val="00960236"/>
    <w:rsid w:val="00960266"/>
    <w:rsid w:val="00960273"/>
    <w:rsid w:val="00960283"/>
    <w:rsid w:val="009602CC"/>
    <w:rsid w:val="009602E4"/>
    <w:rsid w:val="009602FF"/>
    <w:rsid w:val="0096036A"/>
    <w:rsid w:val="009603E2"/>
    <w:rsid w:val="00960403"/>
    <w:rsid w:val="00960419"/>
    <w:rsid w:val="0096045F"/>
    <w:rsid w:val="0096048A"/>
    <w:rsid w:val="009604D5"/>
    <w:rsid w:val="009604F9"/>
    <w:rsid w:val="00960506"/>
    <w:rsid w:val="00960525"/>
    <w:rsid w:val="0096054A"/>
    <w:rsid w:val="00960561"/>
    <w:rsid w:val="0096056B"/>
    <w:rsid w:val="009605F7"/>
    <w:rsid w:val="00960601"/>
    <w:rsid w:val="00960638"/>
    <w:rsid w:val="0096064B"/>
    <w:rsid w:val="00960653"/>
    <w:rsid w:val="00960678"/>
    <w:rsid w:val="00960690"/>
    <w:rsid w:val="009606F5"/>
    <w:rsid w:val="009607C8"/>
    <w:rsid w:val="0096080A"/>
    <w:rsid w:val="00960815"/>
    <w:rsid w:val="00960870"/>
    <w:rsid w:val="0096089B"/>
    <w:rsid w:val="009608B7"/>
    <w:rsid w:val="009608FC"/>
    <w:rsid w:val="009609CE"/>
    <w:rsid w:val="00960A01"/>
    <w:rsid w:val="00960A5D"/>
    <w:rsid w:val="00960ADB"/>
    <w:rsid w:val="00960AFA"/>
    <w:rsid w:val="00960B15"/>
    <w:rsid w:val="00960B24"/>
    <w:rsid w:val="00960B9E"/>
    <w:rsid w:val="00960BAD"/>
    <w:rsid w:val="00960BB9"/>
    <w:rsid w:val="00960CB2"/>
    <w:rsid w:val="00960DCF"/>
    <w:rsid w:val="00960E4A"/>
    <w:rsid w:val="00960E67"/>
    <w:rsid w:val="00960E8C"/>
    <w:rsid w:val="00960EA3"/>
    <w:rsid w:val="00960ECA"/>
    <w:rsid w:val="00960EF8"/>
    <w:rsid w:val="00960FB3"/>
    <w:rsid w:val="00961044"/>
    <w:rsid w:val="009610B4"/>
    <w:rsid w:val="0096113A"/>
    <w:rsid w:val="00961140"/>
    <w:rsid w:val="00961143"/>
    <w:rsid w:val="0096116A"/>
    <w:rsid w:val="00961175"/>
    <w:rsid w:val="00961186"/>
    <w:rsid w:val="0096128E"/>
    <w:rsid w:val="009613D7"/>
    <w:rsid w:val="00961471"/>
    <w:rsid w:val="00961550"/>
    <w:rsid w:val="00961567"/>
    <w:rsid w:val="0096159C"/>
    <w:rsid w:val="00961642"/>
    <w:rsid w:val="00961656"/>
    <w:rsid w:val="0096165B"/>
    <w:rsid w:val="00961718"/>
    <w:rsid w:val="00961723"/>
    <w:rsid w:val="00961742"/>
    <w:rsid w:val="0096181E"/>
    <w:rsid w:val="0096187F"/>
    <w:rsid w:val="009618C2"/>
    <w:rsid w:val="0096194E"/>
    <w:rsid w:val="00961B4F"/>
    <w:rsid w:val="00961B6E"/>
    <w:rsid w:val="00961BD1"/>
    <w:rsid w:val="00961C43"/>
    <w:rsid w:val="00961C88"/>
    <w:rsid w:val="00961CBB"/>
    <w:rsid w:val="00961CC4"/>
    <w:rsid w:val="00961CF6"/>
    <w:rsid w:val="00961CF8"/>
    <w:rsid w:val="00961E07"/>
    <w:rsid w:val="00961E1B"/>
    <w:rsid w:val="00961E27"/>
    <w:rsid w:val="00961E3B"/>
    <w:rsid w:val="00961E6F"/>
    <w:rsid w:val="00961E85"/>
    <w:rsid w:val="00961E9A"/>
    <w:rsid w:val="00961EE5"/>
    <w:rsid w:val="00961FC2"/>
    <w:rsid w:val="00962025"/>
    <w:rsid w:val="00962027"/>
    <w:rsid w:val="0096203C"/>
    <w:rsid w:val="009620BA"/>
    <w:rsid w:val="0096212F"/>
    <w:rsid w:val="009621A7"/>
    <w:rsid w:val="0096229E"/>
    <w:rsid w:val="009622E3"/>
    <w:rsid w:val="00962369"/>
    <w:rsid w:val="00962382"/>
    <w:rsid w:val="0096238B"/>
    <w:rsid w:val="0096238C"/>
    <w:rsid w:val="009623EB"/>
    <w:rsid w:val="00962428"/>
    <w:rsid w:val="009624AD"/>
    <w:rsid w:val="009624E7"/>
    <w:rsid w:val="0096250F"/>
    <w:rsid w:val="0096251A"/>
    <w:rsid w:val="00962533"/>
    <w:rsid w:val="00962535"/>
    <w:rsid w:val="009625F8"/>
    <w:rsid w:val="00962664"/>
    <w:rsid w:val="009626C0"/>
    <w:rsid w:val="00962745"/>
    <w:rsid w:val="0096282A"/>
    <w:rsid w:val="0096283D"/>
    <w:rsid w:val="009628C5"/>
    <w:rsid w:val="009628D8"/>
    <w:rsid w:val="00962971"/>
    <w:rsid w:val="00962977"/>
    <w:rsid w:val="009629A5"/>
    <w:rsid w:val="00962A4B"/>
    <w:rsid w:val="00962ADB"/>
    <w:rsid w:val="00962AFB"/>
    <w:rsid w:val="00962B3B"/>
    <w:rsid w:val="00962BB7"/>
    <w:rsid w:val="00962C0D"/>
    <w:rsid w:val="00962C33"/>
    <w:rsid w:val="00962C5D"/>
    <w:rsid w:val="00962CFD"/>
    <w:rsid w:val="00962DA0"/>
    <w:rsid w:val="00962DB5"/>
    <w:rsid w:val="00962DC6"/>
    <w:rsid w:val="00962DF6"/>
    <w:rsid w:val="00962E30"/>
    <w:rsid w:val="00962F07"/>
    <w:rsid w:val="00963022"/>
    <w:rsid w:val="00963046"/>
    <w:rsid w:val="0096305E"/>
    <w:rsid w:val="0096307E"/>
    <w:rsid w:val="009630D5"/>
    <w:rsid w:val="00963130"/>
    <w:rsid w:val="0096316C"/>
    <w:rsid w:val="009631BD"/>
    <w:rsid w:val="009631C3"/>
    <w:rsid w:val="009631F4"/>
    <w:rsid w:val="009631F7"/>
    <w:rsid w:val="009631FF"/>
    <w:rsid w:val="00963214"/>
    <w:rsid w:val="00963231"/>
    <w:rsid w:val="00963248"/>
    <w:rsid w:val="0096333D"/>
    <w:rsid w:val="00963351"/>
    <w:rsid w:val="00963483"/>
    <w:rsid w:val="009634F3"/>
    <w:rsid w:val="009634F5"/>
    <w:rsid w:val="00963567"/>
    <w:rsid w:val="0096368E"/>
    <w:rsid w:val="009636F8"/>
    <w:rsid w:val="0096372C"/>
    <w:rsid w:val="00963767"/>
    <w:rsid w:val="00963782"/>
    <w:rsid w:val="009637A6"/>
    <w:rsid w:val="00963809"/>
    <w:rsid w:val="009638F2"/>
    <w:rsid w:val="009638FD"/>
    <w:rsid w:val="0096391D"/>
    <w:rsid w:val="0096394D"/>
    <w:rsid w:val="009639A5"/>
    <w:rsid w:val="009639B1"/>
    <w:rsid w:val="009639B5"/>
    <w:rsid w:val="00963AA8"/>
    <w:rsid w:val="00963AE4"/>
    <w:rsid w:val="00963B5F"/>
    <w:rsid w:val="00963B97"/>
    <w:rsid w:val="00963BC1"/>
    <w:rsid w:val="00963BED"/>
    <w:rsid w:val="00963DE4"/>
    <w:rsid w:val="00963E2E"/>
    <w:rsid w:val="00963E53"/>
    <w:rsid w:val="00963E69"/>
    <w:rsid w:val="00963E78"/>
    <w:rsid w:val="00963F3E"/>
    <w:rsid w:val="00963F69"/>
    <w:rsid w:val="00963F6D"/>
    <w:rsid w:val="00963FAE"/>
    <w:rsid w:val="00963FE5"/>
    <w:rsid w:val="00963FEE"/>
    <w:rsid w:val="0096400F"/>
    <w:rsid w:val="00964025"/>
    <w:rsid w:val="009640B5"/>
    <w:rsid w:val="00964112"/>
    <w:rsid w:val="009641BB"/>
    <w:rsid w:val="0096421D"/>
    <w:rsid w:val="00964307"/>
    <w:rsid w:val="00964368"/>
    <w:rsid w:val="00964444"/>
    <w:rsid w:val="00964463"/>
    <w:rsid w:val="0096449C"/>
    <w:rsid w:val="00964501"/>
    <w:rsid w:val="00964510"/>
    <w:rsid w:val="0096455C"/>
    <w:rsid w:val="009645DE"/>
    <w:rsid w:val="00964614"/>
    <w:rsid w:val="00964701"/>
    <w:rsid w:val="00964729"/>
    <w:rsid w:val="00964758"/>
    <w:rsid w:val="0096482A"/>
    <w:rsid w:val="009648B8"/>
    <w:rsid w:val="00964959"/>
    <w:rsid w:val="00964961"/>
    <w:rsid w:val="0096496F"/>
    <w:rsid w:val="00964971"/>
    <w:rsid w:val="00964A04"/>
    <w:rsid w:val="00964A3F"/>
    <w:rsid w:val="00964A63"/>
    <w:rsid w:val="00964A79"/>
    <w:rsid w:val="00964AAC"/>
    <w:rsid w:val="00964AC2"/>
    <w:rsid w:val="00964B01"/>
    <w:rsid w:val="00964B76"/>
    <w:rsid w:val="00964BA6"/>
    <w:rsid w:val="00964CB9"/>
    <w:rsid w:val="00964CCF"/>
    <w:rsid w:val="00964CE9"/>
    <w:rsid w:val="00964D9B"/>
    <w:rsid w:val="00964DB0"/>
    <w:rsid w:val="00964DC2"/>
    <w:rsid w:val="00964DE2"/>
    <w:rsid w:val="00964EF2"/>
    <w:rsid w:val="00964F6D"/>
    <w:rsid w:val="00965018"/>
    <w:rsid w:val="00965053"/>
    <w:rsid w:val="0096508A"/>
    <w:rsid w:val="009651D1"/>
    <w:rsid w:val="009651DC"/>
    <w:rsid w:val="009651E9"/>
    <w:rsid w:val="00965267"/>
    <w:rsid w:val="0096532D"/>
    <w:rsid w:val="009653F0"/>
    <w:rsid w:val="00965417"/>
    <w:rsid w:val="00965464"/>
    <w:rsid w:val="0096547E"/>
    <w:rsid w:val="00965494"/>
    <w:rsid w:val="009654C0"/>
    <w:rsid w:val="009654C2"/>
    <w:rsid w:val="00965539"/>
    <w:rsid w:val="0096555D"/>
    <w:rsid w:val="0096564A"/>
    <w:rsid w:val="009656C7"/>
    <w:rsid w:val="009656FD"/>
    <w:rsid w:val="00965756"/>
    <w:rsid w:val="009657D8"/>
    <w:rsid w:val="009657F7"/>
    <w:rsid w:val="0096581C"/>
    <w:rsid w:val="00965855"/>
    <w:rsid w:val="009658AD"/>
    <w:rsid w:val="009658CB"/>
    <w:rsid w:val="009658F2"/>
    <w:rsid w:val="00965968"/>
    <w:rsid w:val="009659AF"/>
    <w:rsid w:val="00965ACA"/>
    <w:rsid w:val="00965AE7"/>
    <w:rsid w:val="00965B4C"/>
    <w:rsid w:val="00965B6F"/>
    <w:rsid w:val="00965BBF"/>
    <w:rsid w:val="00965BF5"/>
    <w:rsid w:val="00965BFC"/>
    <w:rsid w:val="00965C46"/>
    <w:rsid w:val="00965CA9"/>
    <w:rsid w:val="00965CFE"/>
    <w:rsid w:val="00965D3E"/>
    <w:rsid w:val="00965D9F"/>
    <w:rsid w:val="00965E03"/>
    <w:rsid w:val="00965E2C"/>
    <w:rsid w:val="00965E61"/>
    <w:rsid w:val="00965E89"/>
    <w:rsid w:val="00965EC6"/>
    <w:rsid w:val="00965EC8"/>
    <w:rsid w:val="00965ED9"/>
    <w:rsid w:val="00965F30"/>
    <w:rsid w:val="00965F9D"/>
    <w:rsid w:val="00965FE9"/>
    <w:rsid w:val="00966033"/>
    <w:rsid w:val="00966087"/>
    <w:rsid w:val="00966126"/>
    <w:rsid w:val="009661D7"/>
    <w:rsid w:val="009661DA"/>
    <w:rsid w:val="0096626F"/>
    <w:rsid w:val="009662B0"/>
    <w:rsid w:val="009662B3"/>
    <w:rsid w:val="009662FF"/>
    <w:rsid w:val="00966307"/>
    <w:rsid w:val="00966386"/>
    <w:rsid w:val="00966392"/>
    <w:rsid w:val="009663CB"/>
    <w:rsid w:val="009663CC"/>
    <w:rsid w:val="0096641C"/>
    <w:rsid w:val="00966466"/>
    <w:rsid w:val="00966496"/>
    <w:rsid w:val="0096649D"/>
    <w:rsid w:val="0096655A"/>
    <w:rsid w:val="009665C3"/>
    <w:rsid w:val="009665C6"/>
    <w:rsid w:val="00966603"/>
    <w:rsid w:val="00966625"/>
    <w:rsid w:val="00966678"/>
    <w:rsid w:val="009666F8"/>
    <w:rsid w:val="0096671E"/>
    <w:rsid w:val="009667CA"/>
    <w:rsid w:val="009667FA"/>
    <w:rsid w:val="00966823"/>
    <w:rsid w:val="0096689A"/>
    <w:rsid w:val="009668BE"/>
    <w:rsid w:val="009668C7"/>
    <w:rsid w:val="00966910"/>
    <w:rsid w:val="009669AD"/>
    <w:rsid w:val="00966ABF"/>
    <w:rsid w:val="00966AD1"/>
    <w:rsid w:val="00966B31"/>
    <w:rsid w:val="00966C3C"/>
    <w:rsid w:val="00966DA0"/>
    <w:rsid w:val="00966E41"/>
    <w:rsid w:val="00966E4B"/>
    <w:rsid w:val="00966EF8"/>
    <w:rsid w:val="00966F1D"/>
    <w:rsid w:val="00966F2A"/>
    <w:rsid w:val="00966FE5"/>
    <w:rsid w:val="00966FF0"/>
    <w:rsid w:val="0096706C"/>
    <w:rsid w:val="0096715D"/>
    <w:rsid w:val="0096724F"/>
    <w:rsid w:val="009672A9"/>
    <w:rsid w:val="0096730E"/>
    <w:rsid w:val="00967405"/>
    <w:rsid w:val="0096748D"/>
    <w:rsid w:val="009675BF"/>
    <w:rsid w:val="0096769F"/>
    <w:rsid w:val="00967746"/>
    <w:rsid w:val="009677ED"/>
    <w:rsid w:val="009677F8"/>
    <w:rsid w:val="00967860"/>
    <w:rsid w:val="009678FB"/>
    <w:rsid w:val="0096792D"/>
    <w:rsid w:val="00967951"/>
    <w:rsid w:val="00967955"/>
    <w:rsid w:val="0096796C"/>
    <w:rsid w:val="00967998"/>
    <w:rsid w:val="009679B5"/>
    <w:rsid w:val="009679CD"/>
    <w:rsid w:val="00967A96"/>
    <w:rsid w:val="00967AE9"/>
    <w:rsid w:val="00967B8B"/>
    <w:rsid w:val="00967CE8"/>
    <w:rsid w:val="00967D61"/>
    <w:rsid w:val="00967D80"/>
    <w:rsid w:val="00967D8D"/>
    <w:rsid w:val="00967DB0"/>
    <w:rsid w:val="00967DBD"/>
    <w:rsid w:val="00967DC6"/>
    <w:rsid w:val="00967DD0"/>
    <w:rsid w:val="00967EFC"/>
    <w:rsid w:val="00967F0E"/>
    <w:rsid w:val="00967F57"/>
    <w:rsid w:val="00967F64"/>
    <w:rsid w:val="0097005B"/>
    <w:rsid w:val="0097009F"/>
    <w:rsid w:val="00970135"/>
    <w:rsid w:val="00970173"/>
    <w:rsid w:val="00970193"/>
    <w:rsid w:val="009701B5"/>
    <w:rsid w:val="00970218"/>
    <w:rsid w:val="00970243"/>
    <w:rsid w:val="009702B0"/>
    <w:rsid w:val="00970314"/>
    <w:rsid w:val="0097033E"/>
    <w:rsid w:val="0097036B"/>
    <w:rsid w:val="0097043F"/>
    <w:rsid w:val="009704BD"/>
    <w:rsid w:val="009704D9"/>
    <w:rsid w:val="009704E5"/>
    <w:rsid w:val="0097050D"/>
    <w:rsid w:val="0097052D"/>
    <w:rsid w:val="00970542"/>
    <w:rsid w:val="009705C8"/>
    <w:rsid w:val="009705D9"/>
    <w:rsid w:val="00970637"/>
    <w:rsid w:val="0097064B"/>
    <w:rsid w:val="009706C3"/>
    <w:rsid w:val="009707AE"/>
    <w:rsid w:val="009707BC"/>
    <w:rsid w:val="009707CB"/>
    <w:rsid w:val="00970837"/>
    <w:rsid w:val="00970860"/>
    <w:rsid w:val="0097093F"/>
    <w:rsid w:val="0097096B"/>
    <w:rsid w:val="00970974"/>
    <w:rsid w:val="00970A92"/>
    <w:rsid w:val="00970AEE"/>
    <w:rsid w:val="00970B51"/>
    <w:rsid w:val="00970B7A"/>
    <w:rsid w:val="00970B92"/>
    <w:rsid w:val="00970BE3"/>
    <w:rsid w:val="00970BE9"/>
    <w:rsid w:val="00970BED"/>
    <w:rsid w:val="00970C9D"/>
    <w:rsid w:val="00970CB3"/>
    <w:rsid w:val="00970DE6"/>
    <w:rsid w:val="00970EBF"/>
    <w:rsid w:val="00970F35"/>
    <w:rsid w:val="00970FCB"/>
    <w:rsid w:val="009710CD"/>
    <w:rsid w:val="0097110E"/>
    <w:rsid w:val="00971125"/>
    <w:rsid w:val="00971141"/>
    <w:rsid w:val="00971157"/>
    <w:rsid w:val="00971191"/>
    <w:rsid w:val="00971194"/>
    <w:rsid w:val="009711D3"/>
    <w:rsid w:val="00971331"/>
    <w:rsid w:val="00971379"/>
    <w:rsid w:val="009713A2"/>
    <w:rsid w:val="00971471"/>
    <w:rsid w:val="009714AD"/>
    <w:rsid w:val="009714F0"/>
    <w:rsid w:val="00971567"/>
    <w:rsid w:val="00971646"/>
    <w:rsid w:val="009716D0"/>
    <w:rsid w:val="009716D1"/>
    <w:rsid w:val="00971710"/>
    <w:rsid w:val="00971754"/>
    <w:rsid w:val="00971756"/>
    <w:rsid w:val="009717BE"/>
    <w:rsid w:val="009717F7"/>
    <w:rsid w:val="009718CE"/>
    <w:rsid w:val="0097197C"/>
    <w:rsid w:val="009719E2"/>
    <w:rsid w:val="00971A48"/>
    <w:rsid w:val="00971AD6"/>
    <w:rsid w:val="00971B86"/>
    <w:rsid w:val="00971BCD"/>
    <w:rsid w:val="00971BE3"/>
    <w:rsid w:val="00971BE5"/>
    <w:rsid w:val="00971BF5"/>
    <w:rsid w:val="00971D03"/>
    <w:rsid w:val="00971D13"/>
    <w:rsid w:val="00971D1C"/>
    <w:rsid w:val="00971DBE"/>
    <w:rsid w:val="00971DCC"/>
    <w:rsid w:val="00971E16"/>
    <w:rsid w:val="00971ED1"/>
    <w:rsid w:val="00971F6C"/>
    <w:rsid w:val="0097221B"/>
    <w:rsid w:val="00972247"/>
    <w:rsid w:val="00972279"/>
    <w:rsid w:val="00972331"/>
    <w:rsid w:val="0097234B"/>
    <w:rsid w:val="009723A7"/>
    <w:rsid w:val="009723EF"/>
    <w:rsid w:val="00972446"/>
    <w:rsid w:val="00972508"/>
    <w:rsid w:val="00972520"/>
    <w:rsid w:val="00972622"/>
    <w:rsid w:val="0097264E"/>
    <w:rsid w:val="009726F4"/>
    <w:rsid w:val="00972830"/>
    <w:rsid w:val="009728E0"/>
    <w:rsid w:val="00972970"/>
    <w:rsid w:val="00972A76"/>
    <w:rsid w:val="00972A8D"/>
    <w:rsid w:val="00972A98"/>
    <w:rsid w:val="00972AD9"/>
    <w:rsid w:val="00972B7A"/>
    <w:rsid w:val="00972BCC"/>
    <w:rsid w:val="00972CA6"/>
    <w:rsid w:val="00972CB7"/>
    <w:rsid w:val="00972CF2"/>
    <w:rsid w:val="00972D6B"/>
    <w:rsid w:val="00972E4A"/>
    <w:rsid w:val="00972E86"/>
    <w:rsid w:val="00972E96"/>
    <w:rsid w:val="00972EAF"/>
    <w:rsid w:val="00972EC1"/>
    <w:rsid w:val="00972F26"/>
    <w:rsid w:val="00972F70"/>
    <w:rsid w:val="00972FA3"/>
    <w:rsid w:val="0097305D"/>
    <w:rsid w:val="00973067"/>
    <w:rsid w:val="00973096"/>
    <w:rsid w:val="009730B0"/>
    <w:rsid w:val="00973148"/>
    <w:rsid w:val="00973221"/>
    <w:rsid w:val="009732E4"/>
    <w:rsid w:val="00973348"/>
    <w:rsid w:val="0097335E"/>
    <w:rsid w:val="00973390"/>
    <w:rsid w:val="00973400"/>
    <w:rsid w:val="00973480"/>
    <w:rsid w:val="00973542"/>
    <w:rsid w:val="00973557"/>
    <w:rsid w:val="00973564"/>
    <w:rsid w:val="00973565"/>
    <w:rsid w:val="00973599"/>
    <w:rsid w:val="00973716"/>
    <w:rsid w:val="009738DA"/>
    <w:rsid w:val="009738E8"/>
    <w:rsid w:val="00973AC1"/>
    <w:rsid w:val="00973AC9"/>
    <w:rsid w:val="00973AF5"/>
    <w:rsid w:val="00973B0D"/>
    <w:rsid w:val="00973B27"/>
    <w:rsid w:val="00973BB8"/>
    <w:rsid w:val="00973BC8"/>
    <w:rsid w:val="00973BD0"/>
    <w:rsid w:val="00973BE6"/>
    <w:rsid w:val="00973C03"/>
    <w:rsid w:val="00973C1A"/>
    <w:rsid w:val="00973C24"/>
    <w:rsid w:val="00973C3C"/>
    <w:rsid w:val="00973C4E"/>
    <w:rsid w:val="00973C67"/>
    <w:rsid w:val="00973CE1"/>
    <w:rsid w:val="00973CEB"/>
    <w:rsid w:val="00973D68"/>
    <w:rsid w:val="00973DF3"/>
    <w:rsid w:val="00973F06"/>
    <w:rsid w:val="00973F7A"/>
    <w:rsid w:val="00974041"/>
    <w:rsid w:val="009740A4"/>
    <w:rsid w:val="009740AB"/>
    <w:rsid w:val="009740DB"/>
    <w:rsid w:val="00974142"/>
    <w:rsid w:val="0097419C"/>
    <w:rsid w:val="009741B2"/>
    <w:rsid w:val="0097421B"/>
    <w:rsid w:val="0097424E"/>
    <w:rsid w:val="0097426D"/>
    <w:rsid w:val="0097430E"/>
    <w:rsid w:val="0097434A"/>
    <w:rsid w:val="009743AE"/>
    <w:rsid w:val="009743AF"/>
    <w:rsid w:val="00974482"/>
    <w:rsid w:val="009744EF"/>
    <w:rsid w:val="009744FA"/>
    <w:rsid w:val="00974589"/>
    <w:rsid w:val="0097458F"/>
    <w:rsid w:val="009745C5"/>
    <w:rsid w:val="009745F9"/>
    <w:rsid w:val="00974680"/>
    <w:rsid w:val="009746B0"/>
    <w:rsid w:val="00974701"/>
    <w:rsid w:val="0097472B"/>
    <w:rsid w:val="00974762"/>
    <w:rsid w:val="009747F3"/>
    <w:rsid w:val="00974837"/>
    <w:rsid w:val="00974838"/>
    <w:rsid w:val="009748BA"/>
    <w:rsid w:val="009748D3"/>
    <w:rsid w:val="0097492E"/>
    <w:rsid w:val="00974945"/>
    <w:rsid w:val="00974976"/>
    <w:rsid w:val="009749F5"/>
    <w:rsid w:val="009749FC"/>
    <w:rsid w:val="00974B4A"/>
    <w:rsid w:val="00974B53"/>
    <w:rsid w:val="00974B5A"/>
    <w:rsid w:val="00974B62"/>
    <w:rsid w:val="00974B63"/>
    <w:rsid w:val="00974B9E"/>
    <w:rsid w:val="00974C6C"/>
    <w:rsid w:val="00974CFE"/>
    <w:rsid w:val="00974CFF"/>
    <w:rsid w:val="00974D36"/>
    <w:rsid w:val="00974D66"/>
    <w:rsid w:val="00974DE4"/>
    <w:rsid w:val="00974DEA"/>
    <w:rsid w:val="00974E22"/>
    <w:rsid w:val="00974EC6"/>
    <w:rsid w:val="00974ED3"/>
    <w:rsid w:val="00974F2F"/>
    <w:rsid w:val="00974FA3"/>
    <w:rsid w:val="00974FC2"/>
    <w:rsid w:val="00974FF9"/>
    <w:rsid w:val="00975004"/>
    <w:rsid w:val="00975058"/>
    <w:rsid w:val="00975073"/>
    <w:rsid w:val="009750A9"/>
    <w:rsid w:val="009750B5"/>
    <w:rsid w:val="009750DD"/>
    <w:rsid w:val="00975118"/>
    <w:rsid w:val="0097519B"/>
    <w:rsid w:val="00975267"/>
    <w:rsid w:val="0097529C"/>
    <w:rsid w:val="009752B9"/>
    <w:rsid w:val="00975386"/>
    <w:rsid w:val="0097541B"/>
    <w:rsid w:val="00975440"/>
    <w:rsid w:val="0097544D"/>
    <w:rsid w:val="009754B7"/>
    <w:rsid w:val="009754D2"/>
    <w:rsid w:val="0097551F"/>
    <w:rsid w:val="00975581"/>
    <w:rsid w:val="009755EE"/>
    <w:rsid w:val="0097569F"/>
    <w:rsid w:val="00975782"/>
    <w:rsid w:val="009757FB"/>
    <w:rsid w:val="0097583F"/>
    <w:rsid w:val="00975841"/>
    <w:rsid w:val="009758F0"/>
    <w:rsid w:val="009758FD"/>
    <w:rsid w:val="00975968"/>
    <w:rsid w:val="00975A00"/>
    <w:rsid w:val="00975A1A"/>
    <w:rsid w:val="00975BE0"/>
    <w:rsid w:val="00975C12"/>
    <w:rsid w:val="00975C26"/>
    <w:rsid w:val="00975C42"/>
    <w:rsid w:val="00975C50"/>
    <w:rsid w:val="00975C59"/>
    <w:rsid w:val="00975C5C"/>
    <w:rsid w:val="00975C66"/>
    <w:rsid w:val="00975CC8"/>
    <w:rsid w:val="00975D0B"/>
    <w:rsid w:val="00975D16"/>
    <w:rsid w:val="00975D4A"/>
    <w:rsid w:val="00975DC0"/>
    <w:rsid w:val="00975E12"/>
    <w:rsid w:val="00975E7D"/>
    <w:rsid w:val="00975F1E"/>
    <w:rsid w:val="00975F37"/>
    <w:rsid w:val="00976055"/>
    <w:rsid w:val="009760F3"/>
    <w:rsid w:val="009761E2"/>
    <w:rsid w:val="00976254"/>
    <w:rsid w:val="00976335"/>
    <w:rsid w:val="00976336"/>
    <w:rsid w:val="009764B1"/>
    <w:rsid w:val="009764F7"/>
    <w:rsid w:val="00976545"/>
    <w:rsid w:val="0097660C"/>
    <w:rsid w:val="00976635"/>
    <w:rsid w:val="009766D3"/>
    <w:rsid w:val="0097671E"/>
    <w:rsid w:val="00976748"/>
    <w:rsid w:val="0097674C"/>
    <w:rsid w:val="009767BE"/>
    <w:rsid w:val="009767D3"/>
    <w:rsid w:val="00976826"/>
    <w:rsid w:val="00976834"/>
    <w:rsid w:val="00976856"/>
    <w:rsid w:val="009768F6"/>
    <w:rsid w:val="00976907"/>
    <w:rsid w:val="0097692E"/>
    <w:rsid w:val="00976A4D"/>
    <w:rsid w:val="00976AF9"/>
    <w:rsid w:val="00976B49"/>
    <w:rsid w:val="00976B4B"/>
    <w:rsid w:val="00976BEC"/>
    <w:rsid w:val="00976BF9"/>
    <w:rsid w:val="00976C33"/>
    <w:rsid w:val="00976C5C"/>
    <w:rsid w:val="00976C93"/>
    <w:rsid w:val="00976C98"/>
    <w:rsid w:val="00976C9D"/>
    <w:rsid w:val="00976D0F"/>
    <w:rsid w:val="00976D55"/>
    <w:rsid w:val="00976D98"/>
    <w:rsid w:val="00976E0D"/>
    <w:rsid w:val="00976EEA"/>
    <w:rsid w:val="00976FC5"/>
    <w:rsid w:val="0097705F"/>
    <w:rsid w:val="00977107"/>
    <w:rsid w:val="00977134"/>
    <w:rsid w:val="00977146"/>
    <w:rsid w:val="009771B3"/>
    <w:rsid w:val="009771DF"/>
    <w:rsid w:val="0097725B"/>
    <w:rsid w:val="009772A8"/>
    <w:rsid w:val="0097730E"/>
    <w:rsid w:val="00977310"/>
    <w:rsid w:val="00977327"/>
    <w:rsid w:val="00977338"/>
    <w:rsid w:val="00977352"/>
    <w:rsid w:val="009773A0"/>
    <w:rsid w:val="009773E0"/>
    <w:rsid w:val="009773F9"/>
    <w:rsid w:val="009773FD"/>
    <w:rsid w:val="00977458"/>
    <w:rsid w:val="0097748B"/>
    <w:rsid w:val="0097749D"/>
    <w:rsid w:val="009775CA"/>
    <w:rsid w:val="00977610"/>
    <w:rsid w:val="0097765D"/>
    <w:rsid w:val="00977751"/>
    <w:rsid w:val="00977763"/>
    <w:rsid w:val="009777DE"/>
    <w:rsid w:val="009777EC"/>
    <w:rsid w:val="00977848"/>
    <w:rsid w:val="0097796B"/>
    <w:rsid w:val="009779EA"/>
    <w:rsid w:val="00977A53"/>
    <w:rsid w:val="00977B22"/>
    <w:rsid w:val="00977B31"/>
    <w:rsid w:val="00977B37"/>
    <w:rsid w:val="00977B65"/>
    <w:rsid w:val="00977B72"/>
    <w:rsid w:val="00977BA3"/>
    <w:rsid w:val="00977BF4"/>
    <w:rsid w:val="00977C30"/>
    <w:rsid w:val="00977C5B"/>
    <w:rsid w:val="00977CE0"/>
    <w:rsid w:val="00977E5E"/>
    <w:rsid w:val="00977E7C"/>
    <w:rsid w:val="00977EF0"/>
    <w:rsid w:val="00977EF4"/>
    <w:rsid w:val="00977FD8"/>
    <w:rsid w:val="009800E9"/>
    <w:rsid w:val="00980189"/>
    <w:rsid w:val="009801F0"/>
    <w:rsid w:val="009801FC"/>
    <w:rsid w:val="00980207"/>
    <w:rsid w:val="00980214"/>
    <w:rsid w:val="0098021A"/>
    <w:rsid w:val="009802DC"/>
    <w:rsid w:val="0098034A"/>
    <w:rsid w:val="009803A5"/>
    <w:rsid w:val="0098044A"/>
    <w:rsid w:val="0098046F"/>
    <w:rsid w:val="0098047E"/>
    <w:rsid w:val="009804FA"/>
    <w:rsid w:val="00980537"/>
    <w:rsid w:val="00980579"/>
    <w:rsid w:val="00980590"/>
    <w:rsid w:val="00980596"/>
    <w:rsid w:val="00980615"/>
    <w:rsid w:val="0098062D"/>
    <w:rsid w:val="0098072E"/>
    <w:rsid w:val="00980768"/>
    <w:rsid w:val="009807A8"/>
    <w:rsid w:val="009807BC"/>
    <w:rsid w:val="009807E4"/>
    <w:rsid w:val="00980881"/>
    <w:rsid w:val="0098088B"/>
    <w:rsid w:val="00980897"/>
    <w:rsid w:val="00980904"/>
    <w:rsid w:val="00980976"/>
    <w:rsid w:val="00980994"/>
    <w:rsid w:val="00980A83"/>
    <w:rsid w:val="00980AD6"/>
    <w:rsid w:val="00980B3B"/>
    <w:rsid w:val="00980B6D"/>
    <w:rsid w:val="00980C77"/>
    <w:rsid w:val="00980CED"/>
    <w:rsid w:val="00980CFC"/>
    <w:rsid w:val="00980D88"/>
    <w:rsid w:val="00980DC6"/>
    <w:rsid w:val="00980DE0"/>
    <w:rsid w:val="00980E8B"/>
    <w:rsid w:val="00980EB1"/>
    <w:rsid w:val="00980F59"/>
    <w:rsid w:val="00980FAA"/>
    <w:rsid w:val="00980FCE"/>
    <w:rsid w:val="00980FD0"/>
    <w:rsid w:val="0098107E"/>
    <w:rsid w:val="00981100"/>
    <w:rsid w:val="00981101"/>
    <w:rsid w:val="009811F4"/>
    <w:rsid w:val="00981223"/>
    <w:rsid w:val="009812A5"/>
    <w:rsid w:val="009812E3"/>
    <w:rsid w:val="00981348"/>
    <w:rsid w:val="0098137E"/>
    <w:rsid w:val="009813BB"/>
    <w:rsid w:val="00981454"/>
    <w:rsid w:val="009815A7"/>
    <w:rsid w:val="00981711"/>
    <w:rsid w:val="00981752"/>
    <w:rsid w:val="009817A0"/>
    <w:rsid w:val="0098190A"/>
    <w:rsid w:val="00981945"/>
    <w:rsid w:val="00981A40"/>
    <w:rsid w:val="00981ACB"/>
    <w:rsid w:val="00981AED"/>
    <w:rsid w:val="00981B35"/>
    <w:rsid w:val="00981B99"/>
    <w:rsid w:val="00981BD6"/>
    <w:rsid w:val="00981C1D"/>
    <w:rsid w:val="00981C99"/>
    <w:rsid w:val="00981CAF"/>
    <w:rsid w:val="00981CEC"/>
    <w:rsid w:val="00981CF2"/>
    <w:rsid w:val="00981D6D"/>
    <w:rsid w:val="00981DAE"/>
    <w:rsid w:val="00981DD3"/>
    <w:rsid w:val="00981EAC"/>
    <w:rsid w:val="00981ED2"/>
    <w:rsid w:val="00981EE7"/>
    <w:rsid w:val="00981FCC"/>
    <w:rsid w:val="00982075"/>
    <w:rsid w:val="00982089"/>
    <w:rsid w:val="00982098"/>
    <w:rsid w:val="009820A1"/>
    <w:rsid w:val="009820FA"/>
    <w:rsid w:val="00982208"/>
    <w:rsid w:val="00982316"/>
    <w:rsid w:val="0098239C"/>
    <w:rsid w:val="009823E8"/>
    <w:rsid w:val="009823F6"/>
    <w:rsid w:val="00982404"/>
    <w:rsid w:val="0098240F"/>
    <w:rsid w:val="0098243B"/>
    <w:rsid w:val="00982453"/>
    <w:rsid w:val="009824BE"/>
    <w:rsid w:val="009824DE"/>
    <w:rsid w:val="009824FF"/>
    <w:rsid w:val="00982545"/>
    <w:rsid w:val="00982687"/>
    <w:rsid w:val="0098270D"/>
    <w:rsid w:val="00982780"/>
    <w:rsid w:val="00982871"/>
    <w:rsid w:val="009828F6"/>
    <w:rsid w:val="0098292C"/>
    <w:rsid w:val="009829A0"/>
    <w:rsid w:val="009829B2"/>
    <w:rsid w:val="00982A4B"/>
    <w:rsid w:val="00982A89"/>
    <w:rsid w:val="00982B1B"/>
    <w:rsid w:val="00982B8F"/>
    <w:rsid w:val="00982B9E"/>
    <w:rsid w:val="00982C6A"/>
    <w:rsid w:val="00982C96"/>
    <w:rsid w:val="00982D27"/>
    <w:rsid w:val="00982D31"/>
    <w:rsid w:val="00982D49"/>
    <w:rsid w:val="00982D8C"/>
    <w:rsid w:val="00982D98"/>
    <w:rsid w:val="00982DCA"/>
    <w:rsid w:val="00982DEF"/>
    <w:rsid w:val="00982E26"/>
    <w:rsid w:val="00982E2B"/>
    <w:rsid w:val="00982E3D"/>
    <w:rsid w:val="00982E41"/>
    <w:rsid w:val="00982E82"/>
    <w:rsid w:val="00982EE9"/>
    <w:rsid w:val="00982F02"/>
    <w:rsid w:val="00982F78"/>
    <w:rsid w:val="00982F86"/>
    <w:rsid w:val="009830BB"/>
    <w:rsid w:val="00983108"/>
    <w:rsid w:val="009832DA"/>
    <w:rsid w:val="009832F1"/>
    <w:rsid w:val="00983391"/>
    <w:rsid w:val="0098339B"/>
    <w:rsid w:val="00983410"/>
    <w:rsid w:val="0098348C"/>
    <w:rsid w:val="009834A7"/>
    <w:rsid w:val="009834D6"/>
    <w:rsid w:val="009835C0"/>
    <w:rsid w:val="009835D8"/>
    <w:rsid w:val="0098376C"/>
    <w:rsid w:val="009837D4"/>
    <w:rsid w:val="009837EC"/>
    <w:rsid w:val="009837F8"/>
    <w:rsid w:val="0098383E"/>
    <w:rsid w:val="0098387C"/>
    <w:rsid w:val="009838A2"/>
    <w:rsid w:val="009838DC"/>
    <w:rsid w:val="0098391F"/>
    <w:rsid w:val="00983984"/>
    <w:rsid w:val="009839E8"/>
    <w:rsid w:val="00983A4B"/>
    <w:rsid w:val="00983A74"/>
    <w:rsid w:val="00983AAA"/>
    <w:rsid w:val="00983AC3"/>
    <w:rsid w:val="00983AC5"/>
    <w:rsid w:val="00983B25"/>
    <w:rsid w:val="00983B45"/>
    <w:rsid w:val="00983B46"/>
    <w:rsid w:val="00983B52"/>
    <w:rsid w:val="00983B9D"/>
    <w:rsid w:val="00983BA0"/>
    <w:rsid w:val="00983C32"/>
    <w:rsid w:val="00983C62"/>
    <w:rsid w:val="00983D14"/>
    <w:rsid w:val="00983D66"/>
    <w:rsid w:val="00983D7A"/>
    <w:rsid w:val="00983DE8"/>
    <w:rsid w:val="00983E10"/>
    <w:rsid w:val="00983F3D"/>
    <w:rsid w:val="00983FA7"/>
    <w:rsid w:val="00983FE8"/>
    <w:rsid w:val="009840A4"/>
    <w:rsid w:val="009840BB"/>
    <w:rsid w:val="0098412A"/>
    <w:rsid w:val="00984131"/>
    <w:rsid w:val="00984138"/>
    <w:rsid w:val="00984171"/>
    <w:rsid w:val="009841A9"/>
    <w:rsid w:val="009841FD"/>
    <w:rsid w:val="00984222"/>
    <w:rsid w:val="0098427E"/>
    <w:rsid w:val="009842B1"/>
    <w:rsid w:val="009842C9"/>
    <w:rsid w:val="0098432E"/>
    <w:rsid w:val="00984346"/>
    <w:rsid w:val="00984356"/>
    <w:rsid w:val="00984363"/>
    <w:rsid w:val="00984394"/>
    <w:rsid w:val="00984446"/>
    <w:rsid w:val="009844AE"/>
    <w:rsid w:val="009844B0"/>
    <w:rsid w:val="009844CD"/>
    <w:rsid w:val="00984522"/>
    <w:rsid w:val="00984550"/>
    <w:rsid w:val="009845C5"/>
    <w:rsid w:val="009846DB"/>
    <w:rsid w:val="0098479C"/>
    <w:rsid w:val="009847BC"/>
    <w:rsid w:val="009847BD"/>
    <w:rsid w:val="009847C6"/>
    <w:rsid w:val="0098487C"/>
    <w:rsid w:val="009848F0"/>
    <w:rsid w:val="00984988"/>
    <w:rsid w:val="009849C2"/>
    <w:rsid w:val="009849C5"/>
    <w:rsid w:val="009849D2"/>
    <w:rsid w:val="009849EB"/>
    <w:rsid w:val="00984A10"/>
    <w:rsid w:val="00984AB4"/>
    <w:rsid w:val="00984ACE"/>
    <w:rsid w:val="00984B5D"/>
    <w:rsid w:val="00984BBA"/>
    <w:rsid w:val="00984C2C"/>
    <w:rsid w:val="00984C89"/>
    <w:rsid w:val="00984CE8"/>
    <w:rsid w:val="00984D30"/>
    <w:rsid w:val="00984D39"/>
    <w:rsid w:val="00984DAE"/>
    <w:rsid w:val="00984DDA"/>
    <w:rsid w:val="00984DDB"/>
    <w:rsid w:val="00984E07"/>
    <w:rsid w:val="00984E4E"/>
    <w:rsid w:val="00984E8F"/>
    <w:rsid w:val="00984EC5"/>
    <w:rsid w:val="00984ED6"/>
    <w:rsid w:val="00984EEE"/>
    <w:rsid w:val="0098500D"/>
    <w:rsid w:val="0098503A"/>
    <w:rsid w:val="0098503B"/>
    <w:rsid w:val="00985054"/>
    <w:rsid w:val="009850C7"/>
    <w:rsid w:val="0098513A"/>
    <w:rsid w:val="009851F1"/>
    <w:rsid w:val="00985291"/>
    <w:rsid w:val="00985296"/>
    <w:rsid w:val="009852CA"/>
    <w:rsid w:val="009852D6"/>
    <w:rsid w:val="009852F4"/>
    <w:rsid w:val="00985338"/>
    <w:rsid w:val="0098535B"/>
    <w:rsid w:val="009853F9"/>
    <w:rsid w:val="00985447"/>
    <w:rsid w:val="009854E7"/>
    <w:rsid w:val="00985551"/>
    <w:rsid w:val="00985590"/>
    <w:rsid w:val="0098559D"/>
    <w:rsid w:val="00985611"/>
    <w:rsid w:val="00985628"/>
    <w:rsid w:val="00985680"/>
    <w:rsid w:val="00985686"/>
    <w:rsid w:val="009856FC"/>
    <w:rsid w:val="00985712"/>
    <w:rsid w:val="00985763"/>
    <w:rsid w:val="00985772"/>
    <w:rsid w:val="009857A9"/>
    <w:rsid w:val="009857C0"/>
    <w:rsid w:val="009857FE"/>
    <w:rsid w:val="00985830"/>
    <w:rsid w:val="0098584A"/>
    <w:rsid w:val="009858B8"/>
    <w:rsid w:val="009858D5"/>
    <w:rsid w:val="00985966"/>
    <w:rsid w:val="00985987"/>
    <w:rsid w:val="0098598F"/>
    <w:rsid w:val="0098599F"/>
    <w:rsid w:val="009859AB"/>
    <w:rsid w:val="00985A1F"/>
    <w:rsid w:val="00985A4C"/>
    <w:rsid w:val="00985AA5"/>
    <w:rsid w:val="00985ABA"/>
    <w:rsid w:val="00985AED"/>
    <w:rsid w:val="00985B85"/>
    <w:rsid w:val="00985C73"/>
    <w:rsid w:val="00985D67"/>
    <w:rsid w:val="00985DC6"/>
    <w:rsid w:val="00985DDD"/>
    <w:rsid w:val="00985DE8"/>
    <w:rsid w:val="00985E19"/>
    <w:rsid w:val="00985E26"/>
    <w:rsid w:val="00985E96"/>
    <w:rsid w:val="00985E99"/>
    <w:rsid w:val="00985EC1"/>
    <w:rsid w:val="00985EF0"/>
    <w:rsid w:val="00985F5A"/>
    <w:rsid w:val="00985FC7"/>
    <w:rsid w:val="00985FCA"/>
    <w:rsid w:val="00986000"/>
    <w:rsid w:val="0098605D"/>
    <w:rsid w:val="00986072"/>
    <w:rsid w:val="00986094"/>
    <w:rsid w:val="00986195"/>
    <w:rsid w:val="00986237"/>
    <w:rsid w:val="00986248"/>
    <w:rsid w:val="009863FB"/>
    <w:rsid w:val="009864CA"/>
    <w:rsid w:val="009864CD"/>
    <w:rsid w:val="009864CF"/>
    <w:rsid w:val="00986512"/>
    <w:rsid w:val="0098658A"/>
    <w:rsid w:val="009865A6"/>
    <w:rsid w:val="009865FB"/>
    <w:rsid w:val="00986649"/>
    <w:rsid w:val="0098666E"/>
    <w:rsid w:val="009866CC"/>
    <w:rsid w:val="0098678D"/>
    <w:rsid w:val="009867AE"/>
    <w:rsid w:val="009867C5"/>
    <w:rsid w:val="009867D8"/>
    <w:rsid w:val="00986887"/>
    <w:rsid w:val="00986A18"/>
    <w:rsid w:val="00986A2D"/>
    <w:rsid w:val="00986A37"/>
    <w:rsid w:val="00986A98"/>
    <w:rsid w:val="00986AC2"/>
    <w:rsid w:val="00986AEE"/>
    <w:rsid w:val="00986AF7"/>
    <w:rsid w:val="00986B46"/>
    <w:rsid w:val="00986BA1"/>
    <w:rsid w:val="00986BCB"/>
    <w:rsid w:val="00986C22"/>
    <w:rsid w:val="00986D20"/>
    <w:rsid w:val="00986D3F"/>
    <w:rsid w:val="00986DBE"/>
    <w:rsid w:val="00986DC2"/>
    <w:rsid w:val="00986DCE"/>
    <w:rsid w:val="00986DDD"/>
    <w:rsid w:val="00986FB2"/>
    <w:rsid w:val="00987068"/>
    <w:rsid w:val="00987095"/>
    <w:rsid w:val="009870E9"/>
    <w:rsid w:val="00987120"/>
    <w:rsid w:val="00987147"/>
    <w:rsid w:val="00987179"/>
    <w:rsid w:val="00987187"/>
    <w:rsid w:val="00987199"/>
    <w:rsid w:val="00987215"/>
    <w:rsid w:val="0098722D"/>
    <w:rsid w:val="009872DC"/>
    <w:rsid w:val="009872FC"/>
    <w:rsid w:val="00987316"/>
    <w:rsid w:val="0098732E"/>
    <w:rsid w:val="009873BA"/>
    <w:rsid w:val="009873C6"/>
    <w:rsid w:val="009873F4"/>
    <w:rsid w:val="009873F5"/>
    <w:rsid w:val="00987432"/>
    <w:rsid w:val="00987447"/>
    <w:rsid w:val="00987493"/>
    <w:rsid w:val="009874F4"/>
    <w:rsid w:val="00987517"/>
    <w:rsid w:val="0098755B"/>
    <w:rsid w:val="009875C5"/>
    <w:rsid w:val="009875E7"/>
    <w:rsid w:val="00987609"/>
    <w:rsid w:val="0098760E"/>
    <w:rsid w:val="00987650"/>
    <w:rsid w:val="009876BB"/>
    <w:rsid w:val="0098774A"/>
    <w:rsid w:val="00987838"/>
    <w:rsid w:val="009878C7"/>
    <w:rsid w:val="009878D1"/>
    <w:rsid w:val="009878D4"/>
    <w:rsid w:val="0098791B"/>
    <w:rsid w:val="0098793D"/>
    <w:rsid w:val="00987945"/>
    <w:rsid w:val="009879BC"/>
    <w:rsid w:val="00987A5D"/>
    <w:rsid w:val="00987A79"/>
    <w:rsid w:val="00987ACF"/>
    <w:rsid w:val="00987ADC"/>
    <w:rsid w:val="00987AE0"/>
    <w:rsid w:val="00987B13"/>
    <w:rsid w:val="00987B14"/>
    <w:rsid w:val="00987B22"/>
    <w:rsid w:val="00987B35"/>
    <w:rsid w:val="00987B89"/>
    <w:rsid w:val="00987C08"/>
    <w:rsid w:val="00987C19"/>
    <w:rsid w:val="00987C1E"/>
    <w:rsid w:val="00987CCA"/>
    <w:rsid w:val="00987CDC"/>
    <w:rsid w:val="00987D89"/>
    <w:rsid w:val="00987DCE"/>
    <w:rsid w:val="00987E4D"/>
    <w:rsid w:val="00987F93"/>
    <w:rsid w:val="00990079"/>
    <w:rsid w:val="009900B3"/>
    <w:rsid w:val="009900D0"/>
    <w:rsid w:val="009900D5"/>
    <w:rsid w:val="00990202"/>
    <w:rsid w:val="00990287"/>
    <w:rsid w:val="00990334"/>
    <w:rsid w:val="00990357"/>
    <w:rsid w:val="009903D4"/>
    <w:rsid w:val="009905AF"/>
    <w:rsid w:val="00990623"/>
    <w:rsid w:val="0099062F"/>
    <w:rsid w:val="009906B5"/>
    <w:rsid w:val="009906F5"/>
    <w:rsid w:val="0099071D"/>
    <w:rsid w:val="00990785"/>
    <w:rsid w:val="009907EA"/>
    <w:rsid w:val="00990849"/>
    <w:rsid w:val="009908C1"/>
    <w:rsid w:val="009908DB"/>
    <w:rsid w:val="00990982"/>
    <w:rsid w:val="009909BA"/>
    <w:rsid w:val="009909D7"/>
    <w:rsid w:val="00990A27"/>
    <w:rsid w:val="00990A32"/>
    <w:rsid w:val="00990A96"/>
    <w:rsid w:val="00990AA8"/>
    <w:rsid w:val="00990B36"/>
    <w:rsid w:val="00990B64"/>
    <w:rsid w:val="00990BFA"/>
    <w:rsid w:val="00990C12"/>
    <w:rsid w:val="00990D3B"/>
    <w:rsid w:val="00990D73"/>
    <w:rsid w:val="00990DB3"/>
    <w:rsid w:val="00990DF6"/>
    <w:rsid w:val="00990E9B"/>
    <w:rsid w:val="00990F5A"/>
    <w:rsid w:val="00991010"/>
    <w:rsid w:val="00991084"/>
    <w:rsid w:val="00991181"/>
    <w:rsid w:val="0099119A"/>
    <w:rsid w:val="009911AA"/>
    <w:rsid w:val="009911FE"/>
    <w:rsid w:val="0099121E"/>
    <w:rsid w:val="00991248"/>
    <w:rsid w:val="00991442"/>
    <w:rsid w:val="00991468"/>
    <w:rsid w:val="009914C6"/>
    <w:rsid w:val="00991527"/>
    <w:rsid w:val="0099152F"/>
    <w:rsid w:val="0099162B"/>
    <w:rsid w:val="0099168B"/>
    <w:rsid w:val="00991759"/>
    <w:rsid w:val="00991776"/>
    <w:rsid w:val="0099178A"/>
    <w:rsid w:val="00991794"/>
    <w:rsid w:val="009917C1"/>
    <w:rsid w:val="009917E5"/>
    <w:rsid w:val="009917FF"/>
    <w:rsid w:val="00991823"/>
    <w:rsid w:val="0099184B"/>
    <w:rsid w:val="0099184D"/>
    <w:rsid w:val="0099184F"/>
    <w:rsid w:val="00991861"/>
    <w:rsid w:val="00991874"/>
    <w:rsid w:val="00991896"/>
    <w:rsid w:val="009918B5"/>
    <w:rsid w:val="009918FB"/>
    <w:rsid w:val="00991936"/>
    <w:rsid w:val="00991941"/>
    <w:rsid w:val="00991AEA"/>
    <w:rsid w:val="00991B2C"/>
    <w:rsid w:val="00991BE7"/>
    <w:rsid w:val="00991BEA"/>
    <w:rsid w:val="00991C04"/>
    <w:rsid w:val="00991C69"/>
    <w:rsid w:val="00991C8E"/>
    <w:rsid w:val="00991D25"/>
    <w:rsid w:val="00991D45"/>
    <w:rsid w:val="00991DC5"/>
    <w:rsid w:val="00991DF5"/>
    <w:rsid w:val="00991E2F"/>
    <w:rsid w:val="00991E4D"/>
    <w:rsid w:val="00991EA8"/>
    <w:rsid w:val="00991EE7"/>
    <w:rsid w:val="00991F34"/>
    <w:rsid w:val="00991F83"/>
    <w:rsid w:val="00991FEE"/>
    <w:rsid w:val="00992025"/>
    <w:rsid w:val="0099204B"/>
    <w:rsid w:val="00992100"/>
    <w:rsid w:val="00992178"/>
    <w:rsid w:val="00992186"/>
    <w:rsid w:val="009921C4"/>
    <w:rsid w:val="00992255"/>
    <w:rsid w:val="00992258"/>
    <w:rsid w:val="009922E4"/>
    <w:rsid w:val="0099231E"/>
    <w:rsid w:val="00992363"/>
    <w:rsid w:val="00992394"/>
    <w:rsid w:val="009923A3"/>
    <w:rsid w:val="00992451"/>
    <w:rsid w:val="009924E2"/>
    <w:rsid w:val="00992581"/>
    <w:rsid w:val="0099260A"/>
    <w:rsid w:val="009926C5"/>
    <w:rsid w:val="009926D9"/>
    <w:rsid w:val="00992710"/>
    <w:rsid w:val="0099278E"/>
    <w:rsid w:val="009927F5"/>
    <w:rsid w:val="00992826"/>
    <w:rsid w:val="009928A0"/>
    <w:rsid w:val="009929D1"/>
    <w:rsid w:val="00992A39"/>
    <w:rsid w:val="00992AD0"/>
    <w:rsid w:val="00992B49"/>
    <w:rsid w:val="00992B9A"/>
    <w:rsid w:val="00992BA4"/>
    <w:rsid w:val="00992C83"/>
    <w:rsid w:val="00992C87"/>
    <w:rsid w:val="00992CB0"/>
    <w:rsid w:val="00992CB7"/>
    <w:rsid w:val="00992D59"/>
    <w:rsid w:val="00992D80"/>
    <w:rsid w:val="00992DA4"/>
    <w:rsid w:val="00992E52"/>
    <w:rsid w:val="00992E83"/>
    <w:rsid w:val="00992F7A"/>
    <w:rsid w:val="00992F7D"/>
    <w:rsid w:val="00992FA7"/>
    <w:rsid w:val="00993080"/>
    <w:rsid w:val="009930C7"/>
    <w:rsid w:val="00993111"/>
    <w:rsid w:val="009931B9"/>
    <w:rsid w:val="00993211"/>
    <w:rsid w:val="00993286"/>
    <w:rsid w:val="0099330E"/>
    <w:rsid w:val="0099333E"/>
    <w:rsid w:val="00993387"/>
    <w:rsid w:val="0099339E"/>
    <w:rsid w:val="009933D2"/>
    <w:rsid w:val="0099340E"/>
    <w:rsid w:val="0099341E"/>
    <w:rsid w:val="009934F8"/>
    <w:rsid w:val="00993621"/>
    <w:rsid w:val="009936A1"/>
    <w:rsid w:val="009936BE"/>
    <w:rsid w:val="009936DE"/>
    <w:rsid w:val="0099379A"/>
    <w:rsid w:val="009937CD"/>
    <w:rsid w:val="00993886"/>
    <w:rsid w:val="009938A7"/>
    <w:rsid w:val="009938B6"/>
    <w:rsid w:val="00993926"/>
    <w:rsid w:val="00993960"/>
    <w:rsid w:val="0099399F"/>
    <w:rsid w:val="009939AF"/>
    <w:rsid w:val="009939D7"/>
    <w:rsid w:val="00993A07"/>
    <w:rsid w:val="00993A0F"/>
    <w:rsid w:val="00993A3A"/>
    <w:rsid w:val="00993AA1"/>
    <w:rsid w:val="00993AB6"/>
    <w:rsid w:val="00993AC7"/>
    <w:rsid w:val="00993B3F"/>
    <w:rsid w:val="00993C6C"/>
    <w:rsid w:val="00993C92"/>
    <w:rsid w:val="00993CAC"/>
    <w:rsid w:val="00993E62"/>
    <w:rsid w:val="00993E66"/>
    <w:rsid w:val="00993EAB"/>
    <w:rsid w:val="00993F27"/>
    <w:rsid w:val="00994032"/>
    <w:rsid w:val="00994043"/>
    <w:rsid w:val="00994191"/>
    <w:rsid w:val="009941AE"/>
    <w:rsid w:val="00994205"/>
    <w:rsid w:val="00994223"/>
    <w:rsid w:val="009942AA"/>
    <w:rsid w:val="0099430D"/>
    <w:rsid w:val="0099432C"/>
    <w:rsid w:val="009943CF"/>
    <w:rsid w:val="009943E8"/>
    <w:rsid w:val="00994483"/>
    <w:rsid w:val="00994490"/>
    <w:rsid w:val="009944FD"/>
    <w:rsid w:val="00994514"/>
    <w:rsid w:val="0099455D"/>
    <w:rsid w:val="009946A1"/>
    <w:rsid w:val="009946E1"/>
    <w:rsid w:val="00994742"/>
    <w:rsid w:val="009947D1"/>
    <w:rsid w:val="009947EB"/>
    <w:rsid w:val="00994833"/>
    <w:rsid w:val="00994844"/>
    <w:rsid w:val="0099484F"/>
    <w:rsid w:val="009948CC"/>
    <w:rsid w:val="0099493C"/>
    <w:rsid w:val="00994991"/>
    <w:rsid w:val="009949BC"/>
    <w:rsid w:val="009949C6"/>
    <w:rsid w:val="009949D3"/>
    <w:rsid w:val="00994A57"/>
    <w:rsid w:val="00994B6A"/>
    <w:rsid w:val="00994B77"/>
    <w:rsid w:val="00994B80"/>
    <w:rsid w:val="00994BE1"/>
    <w:rsid w:val="00994C3C"/>
    <w:rsid w:val="00994C55"/>
    <w:rsid w:val="00994C75"/>
    <w:rsid w:val="00994CD5"/>
    <w:rsid w:val="00994CF8"/>
    <w:rsid w:val="00994D03"/>
    <w:rsid w:val="00994D39"/>
    <w:rsid w:val="00994DDB"/>
    <w:rsid w:val="00994DE2"/>
    <w:rsid w:val="00994DF3"/>
    <w:rsid w:val="00994E2D"/>
    <w:rsid w:val="00994E53"/>
    <w:rsid w:val="00994EC4"/>
    <w:rsid w:val="00994EEB"/>
    <w:rsid w:val="00994FA9"/>
    <w:rsid w:val="00994FB3"/>
    <w:rsid w:val="00994FEC"/>
    <w:rsid w:val="0099501C"/>
    <w:rsid w:val="009950B2"/>
    <w:rsid w:val="009950FC"/>
    <w:rsid w:val="00995173"/>
    <w:rsid w:val="00995248"/>
    <w:rsid w:val="00995268"/>
    <w:rsid w:val="009952E1"/>
    <w:rsid w:val="009952F9"/>
    <w:rsid w:val="00995316"/>
    <w:rsid w:val="0099535E"/>
    <w:rsid w:val="00995397"/>
    <w:rsid w:val="009953B9"/>
    <w:rsid w:val="0099544A"/>
    <w:rsid w:val="00995532"/>
    <w:rsid w:val="0099554A"/>
    <w:rsid w:val="0099555C"/>
    <w:rsid w:val="009955B3"/>
    <w:rsid w:val="0099561C"/>
    <w:rsid w:val="00995707"/>
    <w:rsid w:val="00995788"/>
    <w:rsid w:val="0099578B"/>
    <w:rsid w:val="00995864"/>
    <w:rsid w:val="00995866"/>
    <w:rsid w:val="009958F0"/>
    <w:rsid w:val="00995936"/>
    <w:rsid w:val="0099595D"/>
    <w:rsid w:val="009959CD"/>
    <w:rsid w:val="00995A5B"/>
    <w:rsid w:val="00995A71"/>
    <w:rsid w:val="00995A84"/>
    <w:rsid w:val="00995B28"/>
    <w:rsid w:val="00995B35"/>
    <w:rsid w:val="00995B8D"/>
    <w:rsid w:val="00995B9A"/>
    <w:rsid w:val="00995C36"/>
    <w:rsid w:val="00995C56"/>
    <w:rsid w:val="00995DD0"/>
    <w:rsid w:val="00995E28"/>
    <w:rsid w:val="00995E4B"/>
    <w:rsid w:val="00995E60"/>
    <w:rsid w:val="00995EB0"/>
    <w:rsid w:val="00995F0E"/>
    <w:rsid w:val="00995FAA"/>
    <w:rsid w:val="0099601E"/>
    <w:rsid w:val="00996047"/>
    <w:rsid w:val="0099604E"/>
    <w:rsid w:val="0099605A"/>
    <w:rsid w:val="00996060"/>
    <w:rsid w:val="00996083"/>
    <w:rsid w:val="009960CB"/>
    <w:rsid w:val="0099615F"/>
    <w:rsid w:val="00996296"/>
    <w:rsid w:val="0099630C"/>
    <w:rsid w:val="009963DC"/>
    <w:rsid w:val="00996434"/>
    <w:rsid w:val="0099644D"/>
    <w:rsid w:val="00996459"/>
    <w:rsid w:val="009964AF"/>
    <w:rsid w:val="009965A3"/>
    <w:rsid w:val="0099663F"/>
    <w:rsid w:val="00996642"/>
    <w:rsid w:val="00996675"/>
    <w:rsid w:val="009966C7"/>
    <w:rsid w:val="009966DE"/>
    <w:rsid w:val="0099670F"/>
    <w:rsid w:val="0099671B"/>
    <w:rsid w:val="00996724"/>
    <w:rsid w:val="00996849"/>
    <w:rsid w:val="0099685D"/>
    <w:rsid w:val="0099690B"/>
    <w:rsid w:val="00996958"/>
    <w:rsid w:val="00996999"/>
    <w:rsid w:val="009969AE"/>
    <w:rsid w:val="009969C4"/>
    <w:rsid w:val="00996ABF"/>
    <w:rsid w:val="00996AC0"/>
    <w:rsid w:val="00996ACA"/>
    <w:rsid w:val="00996B33"/>
    <w:rsid w:val="00996BEA"/>
    <w:rsid w:val="00996C63"/>
    <w:rsid w:val="00996C7E"/>
    <w:rsid w:val="00996D38"/>
    <w:rsid w:val="00996D4D"/>
    <w:rsid w:val="00996DF1"/>
    <w:rsid w:val="00996E7B"/>
    <w:rsid w:val="00996E8C"/>
    <w:rsid w:val="00996E9B"/>
    <w:rsid w:val="00996E9E"/>
    <w:rsid w:val="00996EC5"/>
    <w:rsid w:val="00996ED7"/>
    <w:rsid w:val="00996EE9"/>
    <w:rsid w:val="00996EF0"/>
    <w:rsid w:val="00996F54"/>
    <w:rsid w:val="00996F5A"/>
    <w:rsid w:val="00996F5E"/>
    <w:rsid w:val="00997003"/>
    <w:rsid w:val="00997018"/>
    <w:rsid w:val="0099704E"/>
    <w:rsid w:val="00997087"/>
    <w:rsid w:val="00997099"/>
    <w:rsid w:val="0099709E"/>
    <w:rsid w:val="009970B3"/>
    <w:rsid w:val="00997180"/>
    <w:rsid w:val="009971E4"/>
    <w:rsid w:val="00997200"/>
    <w:rsid w:val="00997242"/>
    <w:rsid w:val="0099725D"/>
    <w:rsid w:val="00997261"/>
    <w:rsid w:val="009972BB"/>
    <w:rsid w:val="009972C0"/>
    <w:rsid w:val="00997309"/>
    <w:rsid w:val="00997311"/>
    <w:rsid w:val="0099736C"/>
    <w:rsid w:val="009973D6"/>
    <w:rsid w:val="00997414"/>
    <w:rsid w:val="00997435"/>
    <w:rsid w:val="00997446"/>
    <w:rsid w:val="00997492"/>
    <w:rsid w:val="00997496"/>
    <w:rsid w:val="009974CD"/>
    <w:rsid w:val="009974E6"/>
    <w:rsid w:val="009974F1"/>
    <w:rsid w:val="00997623"/>
    <w:rsid w:val="00997642"/>
    <w:rsid w:val="009976D9"/>
    <w:rsid w:val="0099775F"/>
    <w:rsid w:val="0099776F"/>
    <w:rsid w:val="00997842"/>
    <w:rsid w:val="00997916"/>
    <w:rsid w:val="00997923"/>
    <w:rsid w:val="00997951"/>
    <w:rsid w:val="009979D8"/>
    <w:rsid w:val="009979E8"/>
    <w:rsid w:val="00997A0B"/>
    <w:rsid w:val="00997A61"/>
    <w:rsid w:val="00997A7F"/>
    <w:rsid w:val="00997A88"/>
    <w:rsid w:val="00997B1F"/>
    <w:rsid w:val="00997B4C"/>
    <w:rsid w:val="00997B79"/>
    <w:rsid w:val="00997B89"/>
    <w:rsid w:val="00997CB6"/>
    <w:rsid w:val="00997CC6"/>
    <w:rsid w:val="00997D9B"/>
    <w:rsid w:val="00997DC6"/>
    <w:rsid w:val="00997DC9"/>
    <w:rsid w:val="00997E39"/>
    <w:rsid w:val="00997E91"/>
    <w:rsid w:val="00997EA0"/>
    <w:rsid w:val="00997EA3"/>
    <w:rsid w:val="00997EA7"/>
    <w:rsid w:val="00997ED7"/>
    <w:rsid w:val="00997EEA"/>
    <w:rsid w:val="00997F06"/>
    <w:rsid w:val="00997F33"/>
    <w:rsid w:val="00997FF4"/>
    <w:rsid w:val="009A0028"/>
    <w:rsid w:val="009A0029"/>
    <w:rsid w:val="009A006A"/>
    <w:rsid w:val="009A0076"/>
    <w:rsid w:val="009A00C0"/>
    <w:rsid w:val="009A00DA"/>
    <w:rsid w:val="009A00E7"/>
    <w:rsid w:val="009A0120"/>
    <w:rsid w:val="009A0175"/>
    <w:rsid w:val="009A01C4"/>
    <w:rsid w:val="009A01EB"/>
    <w:rsid w:val="009A02A6"/>
    <w:rsid w:val="009A0356"/>
    <w:rsid w:val="009A042F"/>
    <w:rsid w:val="009A0446"/>
    <w:rsid w:val="009A0485"/>
    <w:rsid w:val="009A04CE"/>
    <w:rsid w:val="009A050D"/>
    <w:rsid w:val="009A0513"/>
    <w:rsid w:val="009A0560"/>
    <w:rsid w:val="009A0578"/>
    <w:rsid w:val="009A05D6"/>
    <w:rsid w:val="009A0604"/>
    <w:rsid w:val="009A060B"/>
    <w:rsid w:val="009A062D"/>
    <w:rsid w:val="009A06CA"/>
    <w:rsid w:val="009A06F3"/>
    <w:rsid w:val="009A096A"/>
    <w:rsid w:val="009A096C"/>
    <w:rsid w:val="009A098B"/>
    <w:rsid w:val="009A09DC"/>
    <w:rsid w:val="009A0C16"/>
    <w:rsid w:val="009A0C32"/>
    <w:rsid w:val="009A0CFB"/>
    <w:rsid w:val="009A0D2C"/>
    <w:rsid w:val="009A0D36"/>
    <w:rsid w:val="009A0D50"/>
    <w:rsid w:val="009A0E07"/>
    <w:rsid w:val="009A0E1E"/>
    <w:rsid w:val="009A0E36"/>
    <w:rsid w:val="009A0E4D"/>
    <w:rsid w:val="009A0E73"/>
    <w:rsid w:val="009A0E81"/>
    <w:rsid w:val="009A0EB7"/>
    <w:rsid w:val="009A0F34"/>
    <w:rsid w:val="009A0F9F"/>
    <w:rsid w:val="009A0FC0"/>
    <w:rsid w:val="009A0FF1"/>
    <w:rsid w:val="009A0FFD"/>
    <w:rsid w:val="009A1048"/>
    <w:rsid w:val="009A105C"/>
    <w:rsid w:val="009A10DC"/>
    <w:rsid w:val="009A11F9"/>
    <w:rsid w:val="009A1218"/>
    <w:rsid w:val="009A124C"/>
    <w:rsid w:val="009A1285"/>
    <w:rsid w:val="009A12B2"/>
    <w:rsid w:val="009A135F"/>
    <w:rsid w:val="009A1454"/>
    <w:rsid w:val="009A148F"/>
    <w:rsid w:val="009A14E4"/>
    <w:rsid w:val="009A155B"/>
    <w:rsid w:val="009A15BF"/>
    <w:rsid w:val="009A164A"/>
    <w:rsid w:val="009A1652"/>
    <w:rsid w:val="009A169B"/>
    <w:rsid w:val="009A1758"/>
    <w:rsid w:val="009A17DF"/>
    <w:rsid w:val="009A1884"/>
    <w:rsid w:val="009A18BF"/>
    <w:rsid w:val="009A18E0"/>
    <w:rsid w:val="009A1962"/>
    <w:rsid w:val="009A1991"/>
    <w:rsid w:val="009A19D8"/>
    <w:rsid w:val="009A19E6"/>
    <w:rsid w:val="009A19F2"/>
    <w:rsid w:val="009A1A7E"/>
    <w:rsid w:val="009A1AB6"/>
    <w:rsid w:val="009A1AEC"/>
    <w:rsid w:val="009A1B71"/>
    <w:rsid w:val="009A1C1A"/>
    <w:rsid w:val="009A1CB6"/>
    <w:rsid w:val="009A1D07"/>
    <w:rsid w:val="009A1DD8"/>
    <w:rsid w:val="009A1E8B"/>
    <w:rsid w:val="009A1EDC"/>
    <w:rsid w:val="009A1F3C"/>
    <w:rsid w:val="009A1F44"/>
    <w:rsid w:val="009A1FD6"/>
    <w:rsid w:val="009A2073"/>
    <w:rsid w:val="009A2124"/>
    <w:rsid w:val="009A2156"/>
    <w:rsid w:val="009A219B"/>
    <w:rsid w:val="009A2213"/>
    <w:rsid w:val="009A227D"/>
    <w:rsid w:val="009A2438"/>
    <w:rsid w:val="009A251F"/>
    <w:rsid w:val="009A25AF"/>
    <w:rsid w:val="009A26A7"/>
    <w:rsid w:val="009A26DB"/>
    <w:rsid w:val="009A276D"/>
    <w:rsid w:val="009A27CF"/>
    <w:rsid w:val="009A27D0"/>
    <w:rsid w:val="009A27D8"/>
    <w:rsid w:val="009A27EA"/>
    <w:rsid w:val="009A280B"/>
    <w:rsid w:val="009A285C"/>
    <w:rsid w:val="009A2896"/>
    <w:rsid w:val="009A28B6"/>
    <w:rsid w:val="009A28C4"/>
    <w:rsid w:val="009A28DB"/>
    <w:rsid w:val="009A299E"/>
    <w:rsid w:val="009A29A4"/>
    <w:rsid w:val="009A29CF"/>
    <w:rsid w:val="009A29EA"/>
    <w:rsid w:val="009A2AB0"/>
    <w:rsid w:val="009A2AD0"/>
    <w:rsid w:val="009A2B6A"/>
    <w:rsid w:val="009A2B80"/>
    <w:rsid w:val="009A2BAD"/>
    <w:rsid w:val="009A2D0C"/>
    <w:rsid w:val="009A2D93"/>
    <w:rsid w:val="009A2E03"/>
    <w:rsid w:val="009A2E2E"/>
    <w:rsid w:val="009A2F1C"/>
    <w:rsid w:val="009A2F28"/>
    <w:rsid w:val="009A2F72"/>
    <w:rsid w:val="009A3001"/>
    <w:rsid w:val="009A313D"/>
    <w:rsid w:val="009A3145"/>
    <w:rsid w:val="009A318E"/>
    <w:rsid w:val="009A31B5"/>
    <w:rsid w:val="009A3309"/>
    <w:rsid w:val="009A3386"/>
    <w:rsid w:val="009A339C"/>
    <w:rsid w:val="009A33A1"/>
    <w:rsid w:val="009A33C0"/>
    <w:rsid w:val="009A33C4"/>
    <w:rsid w:val="009A3408"/>
    <w:rsid w:val="009A3470"/>
    <w:rsid w:val="009A3498"/>
    <w:rsid w:val="009A349C"/>
    <w:rsid w:val="009A34AE"/>
    <w:rsid w:val="009A34AF"/>
    <w:rsid w:val="009A34D4"/>
    <w:rsid w:val="009A34DA"/>
    <w:rsid w:val="009A3569"/>
    <w:rsid w:val="009A3594"/>
    <w:rsid w:val="009A3634"/>
    <w:rsid w:val="009A3653"/>
    <w:rsid w:val="009A36C0"/>
    <w:rsid w:val="009A36C2"/>
    <w:rsid w:val="009A371A"/>
    <w:rsid w:val="009A3722"/>
    <w:rsid w:val="009A3755"/>
    <w:rsid w:val="009A3759"/>
    <w:rsid w:val="009A37D0"/>
    <w:rsid w:val="009A382A"/>
    <w:rsid w:val="009A383A"/>
    <w:rsid w:val="009A383E"/>
    <w:rsid w:val="009A3843"/>
    <w:rsid w:val="009A38A6"/>
    <w:rsid w:val="009A38C8"/>
    <w:rsid w:val="009A38FD"/>
    <w:rsid w:val="009A39E8"/>
    <w:rsid w:val="009A39FE"/>
    <w:rsid w:val="009A3A0B"/>
    <w:rsid w:val="009A3A0C"/>
    <w:rsid w:val="009A3B34"/>
    <w:rsid w:val="009A3B4F"/>
    <w:rsid w:val="009A3B5C"/>
    <w:rsid w:val="009A3BFA"/>
    <w:rsid w:val="009A3C71"/>
    <w:rsid w:val="009A3D2B"/>
    <w:rsid w:val="009A3D57"/>
    <w:rsid w:val="009A3D6C"/>
    <w:rsid w:val="009A3DB2"/>
    <w:rsid w:val="009A3EB3"/>
    <w:rsid w:val="009A3EFF"/>
    <w:rsid w:val="009A3F13"/>
    <w:rsid w:val="009A3F8B"/>
    <w:rsid w:val="009A3FDC"/>
    <w:rsid w:val="009A3FEB"/>
    <w:rsid w:val="009A3FF3"/>
    <w:rsid w:val="009A40BB"/>
    <w:rsid w:val="009A40BF"/>
    <w:rsid w:val="009A40C1"/>
    <w:rsid w:val="009A40D8"/>
    <w:rsid w:val="009A4100"/>
    <w:rsid w:val="009A413A"/>
    <w:rsid w:val="009A41D9"/>
    <w:rsid w:val="009A4223"/>
    <w:rsid w:val="009A4297"/>
    <w:rsid w:val="009A42C7"/>
    <w:rsid w:val="009A42D8"/>
    <w:rsid w:val="009A42DF"/>
    <w:rsid w:val="009A42E9"/>
    <w:rsid w:val="009A431D"/>
    <w:rsid w:val="009A4383"/>
    <w:rsid w:val="009A43D4"/>
    <w:rsid w:val="009A43D5"/>
    <w:rsid w:val="009A43F1"/>
    <w:rsid w:val="009A4451"/>
    <w:rsid w:val="009A4468"/>
    <w:rsid w:val="009A450C"/>
    <w:rsid w:val="009A451D"/>
    <w:rsid w:val="009A455F"/>
    <w:rsid w:val="009A4566"/>
    <w:rsid w:val="009A45F2"/>
    <w:rsid w:val="009A4646"/>
    <w:rsid w:val="009A46EF"/>
    <w:rsid w:val="009A4756"/>
    <w:rsid w:val="009A47A5"/>
    <w:rsid w:val="009A481D"/>
    <w:rsid w:val="009A4843"/>
    <w:rsid w:val="009A48D5"/>
    <w:rsid w:val="009A48ED"/>
    <w:rsid w:val="009A4956"/>
    <w:rsid w:val="009A4972"/>
    <w:rsid w:val="009A49BF"/>
    <w:rsid w:val="009A49F7"/>
    <w:rsid w:val="009A4B0D"/>
    <w:rsid w:val="009A4B44"/>
    <w:rsid w:val="009A4B50"/>
    <w:rsid w:val="009A4B51"/>
    <w:rsid w:val="009A4C1C"/>
    <w:rsid w:val="009A4C4B"/>
    <w:rsid w:val="009A4C60"/>
    <w:rsid w:val="009A4D33"/>
    <w:rsid w:val="009A4DC9"/>
    <w:rsid w:val="009A4DDB"/>
    <w:rsid w:val="009A4E36"/>
    <w:rsid w:val="009A4E93"/>
    <w:rsid w:val="009A4F0B"/>
    <w:rsid w:val="009A4F50"/>
    <w:rsid w:val="009A4F54"/>
    <w:rsid w:val="009A4FE3"/>
    <w:rsid w:val="009A5079"/>
    <w:rsid w:val="009A508B"/>
    <w:rsid w:val="009A50E2"/>
    <w:rsid w:val="009A51C3"/>
    <w:rsid w:val="009A51CC"/>
    <w:rsid w:val="009A51CD"/>
    <w:rsid w:val="009A52BC"/>
    <w:rsid w:val="009A52C6"/>
    <w:rsid w:val="009A5340"/>
    <w:rsid w:val="009A5423"/>
    <w:rsid w:val="009A545C"/>
    <w:rsid w:val="009A5593"/>
    <w:rsid w:val="009A55A7"/>
    <w:rsid w:val="009A55F2"/>
    <w:rsid w:val="009A560E"/>
    <w:rsid w:val="009A561A"/>
    <w:rsid w:val="009A561F"/>
    <w:rsid w:val="009A5680"/>
    <w:rsid w:val="009A5785"/>
    <w:rsid w:val="009A580B"/>
    <w:rsid w:val="009A582A"/>
    <w:rsid w:val="009A5842"/>
    <w:rsid w:val="009A5873"/>
    <w:rsid w:val="009A58EA"/>
    <w:rsid w:val="009A59CA"/>
    <w:rsid w:val="009A59E3"/>
    <w:rsid w:val="009A5A49"/>
    <w:rsid w:val="009A5A50"/>
    <w:rsid w:val="009A5A56"/>
    <w:rsid w:val="009A5AD4"/>
    <w:rsid w:val="009A5B9A"/>
    <w:rsid w:val="009A5BDF"/>
    <w:rsid w:val="009A5CC3"/>
    <w:rsid w:val="009A5D01"/>
    <w:rsid w:val="009A5D2C"/>
    <w:rsid w:val="009A5D8A"/>
    <w:rsid w:val="009A5D93"/>
    <w:rsid w:val="009A5DE9"/>
    <w:rsid w:val="009A5E56"/>
    <w:rsid w:val="009A5E89"/>
    <w:rsid w:val="009A5EDF"/>
    <w:rsid w:val="009A5F02"/>
    <w:rsid w:val="009A5FB9"/>
    <w:rsid w:val="009A6015"/>
    <w:rsid w:val="009A601E"/>
    <w:rsid w:val="009A603B"/>
    <w:rsid w:val="009A606E"/>
    <w:rsid w:val="009A608A"/>
    <w:rsid w:val="009A60C6"/>
    <w:rsid w:val="009A60F9"/>
    <w:rsid w:val="009A6120"/>
    <w:rsid w:val="009A62AC"/>
    <w:rsid w:val="009A62B8"/>
    <w:rsid w:val="009A633F"/>
    <w:rsid w:val="009A638A"/>
    <w:rsid w:val="009A63DE"/>
    <w:rsid w:val="009A6434"/>
    <w:rsid w:val="009A64E1"/>
    <w:rsid w:val="009A6543"/>
    <w:rsid w:val="009A6560"/>
    <w:rsid w:val="009A658D"/>
    <w:rsid w:val="009A65E5"/>
    <w:rsid w:val="009A666A"/>
    <w:rsid w:val="009A6741"/>
    <w:rsid w:val="009A67B6"/>
    <w:rsid w:val="009A680F"/>
    <w:rsid w:val="009A68CE"/>
    <w:rsid w:val="009A690A"/>
    <w:rsid w:val="009A69C2"/>
    <w:rsid w:val="009A69DD"/>
    <w:rsid w:val="009A69FA"/>
    <w:rsid w:val="009A6A9C"/>
    <w:rsid w:val="009A6ABA"/>
    <w:rsid w:val="009A6B69"/>
    <w:rsid w:val="009A6B8B"/>
    <w:rsid w:val="009A6BB8"/>
    <w:rsid w:val="009A6BC4"/>
    <w:rsid w:val="009A6BE5"/>
    <w:rsid w:val="009A6C2E"/>
    <w:rsid w:val="009A6C4C"/>
    <w:rsid w:val="009A6CCD"/>
    <w:rsid w:val="009A6CDB"/>
    <w:rsid w:val="009A6DA1"/>
    <w:rsid w:val="009A6DAF"/>
    <w:rsid w:val="009A6E10"/>
    <w:rsid w:val="009A6E36"/>
    <w:rsid w:val="009A6EBC"/>
    <w:rsid w:val="009A6ED1"/>
    <w:rsid w:val="009A6EDA"/>
    <w:rsid w:val="009A6EE8"/>
    <w:rsid w:val="009A6F18"/>
    <w:rsid w:val="009A6F75"/>
    <w:rsid w:val="009A6F90"/>
    <w:rsid w:val="009A6FB4"/>
    <w:rsid w:val="009A7033"/>
    <w:rsid w:val="009A71BA"/>
    <w:rsid w:val="009A725B"/>
    <w:rsid w:val="009A729B"/>
    <w:rsid w:val="009A72F8"/>
    <w:rsid w:val="009A72FE"/>
    <w:rsid w:val="009A7336"/>
    <w:rsid w:val="009A737E"/>
    <w:rsid w:val="009A7429"/>
    <w:rsid w:val="009A7486"/>
    <w:rsid w:val="009A74D0"/>
    <w:rsid w:val="009A7538"/>
    <w:rsid w:val="009A7546"/>
    <w:rsid w:val="009A767D"/>
    <w:rsid w:val="009A7735"/>
    <w:rsid w:val="009A775C"/>
    <w:rsid w:val="009A77C1"/>
    <w:rsid w:val="009A781E"/>
    <w:rsid w:val="009A784E"/>
    <w:rsid w:val="009A785F"/>
    <w:rsid w:val="009A7876"/>
    <w:rsid w:val="009A7888"/>
    <w:rsid w:val="009A78AC"/>
    <w:rsid w:val="009A7928"/>
    <w:rsid w:val="009A79CF"/>
    <w:rsid w:val="009A7A09"/>
    <w:rsid w:val="009A7A3C"/>
    <w:rsid w:val="009A7A86"/>
    <w:rsid w:val="009A7AB0"/>
    <w:rsid w:val="009A7AD9"/>
    <w:rsid w:val="009A7AED"/>
    <w:rsid w:val="009A7AF2"/>
    <w:rsid w:val="009A7B0B"/>
    <w:rsid w:val="009A7B5E"/>
    <w:rsid w:val="009A7B74"/>
    <w:rsid w:val="009A7B76"/>
    <w:rsid w:val="009A7BCA"/>
    <w:rsid w:val="009A7C17"/>
    <w:rsid w:val="009A7C23"/>
    <w:rsid w:val="009A7C89"/>
    <w:rsid w:val="009A7C9A"/>
    <w:rsid w:val="009A7D20"/>
    <w:rsid w:val="009A7D34"/>
    <w:rsid w:val="009A7D4B"/>
    <w:rsid w:val="009A7D4D"/>
    <w:rsid w:val="009A7DC3"/>
    <w:rsid w:val="009A7E81"/>
    <w:rsid w:val="009A7E8E"/>
    <w:rsid w:val="009A7E97"/>
    <w:rsid w:val="009A7EBD"/>
    <w:rsid w:val="009A7F02"/>
    <w:rsid w:val="009A7FDE"/>
    <w:rsid w:val="009B0041"/>
    <w:rsid w:val="009B0164"/>
    <w:rsid w:val="009B01E5"/>
    <w:rsid w:val="009B0268"/>
    <w:rsid w:val="009B030D"/>
    <w:rsid w:val="009B0361"/>
    <w:rsid w:val="009B0366"/>
    <w:rsid w:val="009B0367"/>
    <w:rsid w:val="009B0380"/>
    <w:rsid w:val="009B03CF"/>
    <w:rsid w:val="009B03D4"/>
    <w:rsid w:val="009B03F3"/>
    <w:rsid w:val="009B0454"/>
    <w:rsid w:val="009B04A6"/>
    <w:rsid w:val="009B04CC"/>
    <w:rsid w:val="009B04D4"/>
    <w:rsid w:val="009B04FE"/>
    <w:rsid w:val="009B05C2"/>
    <w:rsid w:val="009B0603"/>
    <w:rsid w:val="009B0624"/>
    <w:rsid w:val="009B0726"/>
    <w:rsid w:val="009B07ED"/>
    <w:rsid w:val="009B0805"/>
    <w:rsid w:val="009B0810"/>
    <w:rsid w:val="009B081E"/>
    <w:rsid w:val="009B0870"/>
    <w:rsid w:val="009B08F8"/>
    <w:rsid w:val="009B09F5"/>
    <w:rsid w:val="009B09F6"/>
    <w:rsid w:val="009B0A00"/>
    <w:rsid w:val="009B0A43"/>
    <w:rsid w:val="009B0A72"/>
    <w:rsid w:val="009B0A7F"/>
    <w:rsid w:val="009B0B5C"/>
    <w:rsid w:val="009B0BC1"/>
    <w:rsid w:val="009B0BE7"/>
    <w:rsid w:val="009B0C03"/>
    <w:rsid w:val="009B0C42"/>
    <w:rsid w:val="009B0C8A"/>
    <w:rsid w:val="009B0DED"/>
    <w:rsid w:val="009B0E4D"/>
    <w:rsid w:val="009B0E79"/>
    <w:rsid w:val="009B0EA0"/>
    <w:rsid w:val="009B0EA1"/>
    <w:rsid w:val="009B0F7B"/>
    <w:rsid w:val="009B0F8C"/>
    <w:rsid w:val="009B0F98"/>
    <w:rsid w:val="009B106D"/>
    <w:rsid w:val="009B10D1"/>
    <w:rsid w:val="009B1129"/>
    <w:rsid w:val="009B11CE"/>
    <w:rsid w:val="009B11D0"/>
    <w:rsid w:val="009B11DD"/>
    <w:rsid w:val="009B123C"/>
    <w:rsid w:val="009B1253"/>
    <w:rsid w:val="009B125D"/>
    <w:rsid w:val="009B1269"/>
    <w:rsid w:val="009B12EA"/>
    <w:rsid w:val="009B12EE"/>
    <w:rsid w:val="009B12F5"/>
    <w:rsid w:val="009B1303"/>
    <w:rsid w:val="009B133F"/>
    <w:rsid w:val="009B1368"/>
    <w:rsid w:val="009B1387"/>
    <w:rsid w:val="009B13C6"/>
    <w:rsid w:val="009B13CD"/>
    <w:rsid w:val="009B147B"/>
    <w:rsid w:val="009B14A7"/>
    <w:rsid w:val="009B14D0"/>
    <w:rsid w:val="009B15D9"/>
    <w:rsid w:val="009B1655"/>
    <w:rsid w:val="009B1660"/>
    <w:rsid w:val="009B171B"/>
    <w:rsid w:val="009B1724"/>
    <w:rsid w:val="009B173A"/>
    <w:rsid w:val="009B17D6"/>
    <w:rsid w:val="009B1821"/>
    <w:rsid w:val="009B1825"/>
    <w:rsid w:val="009B18F2"/>
    <w:rsid w:val="009B19A3"/>
    <w:rsid w:val="009B1AAF"/>
    <w:rsid w:val="009B1ABA"/>
    <w:rsid w:val="009B1AF0"/>
    <w:rsid w:val="009B1B59"/>
    <w:rsid w:val="009B1C0B"/>
    <w:rsid w:val="009B1C28"/>
    <w:rsid w:val="009B1C32"/>
    <w:rsid w:val="009B1C38"/>
    <w:rsid w:val="009B1CE1"/>
    <w:rsid w:val="009B1D2F"/>
    <w:rsid w:val="009B1D47"/>
    <w:rsid w:val="009B1DEF"/>
    <w:rsid w:val="009B1E37"/>
    <w:rsid w:val="009B1E83"/>
    <w:rsid w:val="009B1E9E"/>
    <w:rsid w:val="009B1EF4"/>
    <w:rsid w:val="009B1F68"/>
    <w:rsid w:val="009B1FC3"/>
    <w:rsid w:val="009B20AF"/>
    <w:rsid w:val="009B20C2"/>
    <w:rsid w:val="009B20F3"/>
    <w:rsid w:val="009B20FA"/>
    <w:rsid w:val="009B2182"/>
    <w:rsid w:val="009B21A7"/>
    <w:rsid w:val="009B225D"/>
    <w:rsid w:val="009B2270"/>
    <w:rsid w:val="009B2280"/>
    <w:rsid w:val="009B232B"/>
    <w:rsid w:val="009B233A"/>
    <w:rsid w:val="009B236A"/>
    <w:rsid w:val="009B238B"/>
    <w:rsid w:val="009B23B3"/>
    <w:rsid w:val="009B2416"/>
    <w:rsid w:val="009B24E7"/>
    <w:rsid w:val="009B2525"/>
    <w:rsid w:val="009B2617"/>
    <w:rsid w:val="009B261B"/>
    <w:rsid w:val="009B2647"/>
    <w:rsid w:val="009B273E"/>
    <w:rsid w:val="009B276D"/>
    <w:rsid w:val="009B28AF"/>
    <w:rsid w:val="009B28D2"/>
    <w:rsid w:val="009B2923"/>
    <w:rsid w:val="009B2A3D"/>
    <w:rsid w:val="009B2A44"/>
    <w:rsid w:val="009B2AA6"/>
    <w:rsid w:val="009B2AAF"/>
    <w:rsid w:val="009B2AD2"/>
    <w:rsid w:val="009B2AF0"/>
    <w:rsid w:val="009B2AF4"/>
    <w:rsid w:val="009B2B37"/>
    <w:rsid w:val="009B2B92"/>
    <w:rsid w:val="009B2BBF"/>
    <w:rsid w:val="009B2CA7"/>
    <w:rsid w:val="009B2CCE"/>
    <w:rsid w:val="009B2CDB"/>
    <w:rsid w:val="009B2CFB"/>
    <w:rsid w:val="009B2D58"/>
    <w:rsid w:val="009B2D77"/>
    <w:rsid w:val="009B2D94"/>
    <w:rsid w:val="009B2DBE"/>
    <w:rsid w:val="009B2E0A"/>
    <w:rsid w:val="009B2E41"/>
    <w:rsid w:val="009B2E84"/>
    <w:rsid w:val="009B2E93"/>
    <w:rsid w:val="009B2F1B"/>
    <w:rsid w:val="009B2F2B"/>
    <w:rsid w:val="009B2F48"/>
    <w:rsid w:val="009B3001"/>
    <w:rsid w:val="009B3022"/>
    <w:rsid w:val="009B3139"/>
    <w:rsid w:val="009B3237"/>
    <w:rsid w:val="009B3275"/>
    <w:rsid w:val="009B32B5"/>
    <w:rsid w:val="009B3305"/>
    <w:rsid w:val="009B3332"/>
    <w:rsid w:val="009B335C"/>
    <w:rsid w:val="009B3437"/>
    <w:rsid w:val="009B3458"/>
    <w:rsid w:val="009B34A2"/>
    <w:rsid w:val="009B3544"/>
    <w:rsid w:val="009B362A"/>
    <w:rsid w:val="009B3632"/>
    <w:rsid w:val="009B363C"/>
    <w:rsid w:val="009B3643"/>
    <w:rsid w:val="009B371C"/>
    <w:rsid w:val="009B3720"/>
    <w:rsid w:val="009B3728"/>
    <w:rsid w:val="009B375F"/>
    <w:rsid w:val="009B3771"/>
    <w:rsid w:val="009B37A6"/>
    <w:rsid w:val="009B37BD"/>
    <w:rsid w:val="009B37BF"/>
    <w:rsid w:val="009B382A"/>
    <w:rsid w:val="009B3893"/>
    <w:rsid w:val="009B389D"/>
    <w:rsid w:val="009B38C3"/>
    <w:rsid w:val="009B393D"/>
    <w:rsid w:val="009B3C13"/>
    <w:rsid w:val="009B3CDA"/>
    <w:rsid w:val="009B3D08"/>
    <w:rsid w:val="009B3DA4"/>
    <w:rsid w:val="009B3DD4"/>
    <w:rsid w:val="009B3DF2"/>
    <w:rsid w:val="009B3EB4"/>
    <w:rsid w:val="009B3EDB"/>
    <w:rsid w:val="009B3F41"/>
    <w:rsid w:val="009B3FAF"/>
    <w:rsid w:val="009B3FCE"/>
    <w:rsid w:val="009B4029"/>
    <w:rsid w:val="009B4035"/>
    <w:rsid w:val="009B40AE"/>
    <w:rsid w:val="009B40BB"/>
    <w:rsid w:val="009B40E8"/>
    <w:rsid w:val="009B4102"/>
    <w:rsid w:val="009B426F"/>
    <w:rsid w:val="009B42BB"/>
    <w:rsid w:val="009B42CD"/>
    <w:rsid w:val="009B4318"/>
    <w:rsid w:val="009B4322"/>
    <w:rsid w:val="009B4326"/>
    <w:rsid w:val="009B4396"/>
    <w:rsid w:val="009B43B0"/>
    <w:rsid w:val="009B4426"/>
    <w:rsid w:val="009B4440"/>
    <w:rsid w:val="009B444F"/>
    <w:rsid w:val="009B44E7"/>
    <w:rsid w:val="009B45A9"/>
    <w:rsid w:val="009B46EA"/>
    <w:rsid w:val="009B47A5"/>
    <w:rsid w:val="009B47D9"/>
    <w:rsid w:val="009B4882"/>
    <w:rsid w:val="009B488D"/>
    <w:rsid w:val="009B48E0"/>
    <w:rsid w:val="009B491D"/>
    <w:rsid w:val="009B4940"/>
    <w:rsid w:val="009B49A1"/>
    <w:rsid w:val="009B49A5"/>
    <w:rsid w:val="009B49D0"/>
    <w:rsid w:val="009B49D1"/>
    <w:rsid w:val="009B4A0F"/>
    <w:rsid w:val="009B4AE7"/>
    <w:rsid w:val="009B4B01"/>
    <w:rsid w:val="009B4C13"/>
    <w:rsid w:val="009B4C69"/>
    <w:rsid w:val="009B4D1B"/>
    <w:rsid w:val="009B4D46"/>
    <w:rsid w:val="009B4D58"/>
    <w:rsid w:val="009B4D9D"/>
    <w:rsid w:val="009B4DA3"/>
    <w:rsid w:val="009B4DDC"/>
    <w:rsid w:val="009B4E4A"/>
    <w:rsid w:val="009B4EC6"/>
    <w:rsid w:val="009B4EF1"/>
    <w:rsid w:val="009B4FDA"/>
    <w:rsid w:val="009B5044"/>
    <w:rsid w:val="009B5214"/>
    <w:rsid w:val="009B5236"/>
    <w:rsid w:val="009B5283"/>
    <w:rsid w:val="009B534D"/>
    <w:rsid w:val="009B536D"/>
    <w:rsid w:val="009B5371"/>
    <w:rsid w:val="009B542E"/>
    <w:rsid w:val="009B5442"/>
    <w:rsid w:val="009B54CD"/>
    <w:rsid w:val="009B54D9"/>
    <w:rsid w:val="009B54F1"/>
    <w:rsid w:val="009B5537"/>
    <w:rsid w:val="009B5540"/>
    <w:rsid w:val="009B55BF"/>
    <w:rsid w:val="009B55DA"/>
    <w:rsid w:val="009B5611"/>
    <w:rsid w:val="009B5647"/>
    <w:rsid w:val="009B56EA"/>
    <w:rsid w:val="009B56EC"/>
    <w:rsid w:val="009B571C"/>
    <w:rsid w:val="009B5771"/>
    <w:rsid w:val="009B5782"/>
    <w:rsid w:val="009B57B2"/>
    <w:rsid w:val="009B57B8"/>
    <w:rsid w:val="009B5811"/>
    <w:rsid w:val="009B5874"/>
    <w:rsid w:val="009B58A1"/>
    <w:rsid w:val="009B58E3"/>
    <w:rsid w:val="009B58FF"/>
    <w:rsid w:val="009B5943"/>
    <w:rsid w:val="009B5956"/>
    <w:rsid w:val="009B59D9"/>
    <w:rsid w:val="009B5A64"/>
    <w:rsid w:val="009B5A8C"/>
    <w:rsid w:val="009B5AC2"/>
    <w:rsid w:val="009B5B42"/>
    <w:rsid w:val="009B5BAB"/>
    <w:rsid w:val="009B5C0C"/>
    <w:rsid w:val="009B5C12"/>
    <w:rsid w:val="009B5CA6"/>
    <w:rsid w:val="009B5CE3"/>
    <w:rsid w:val="009B5E64"/>
    <w:rsid w:val="009B5EA7"/>
    <w:rsid w:val="009B5EA9"/>
    <w:rsid w:val="009B5EFC"/>
    <w:rsid w:val="009B5F24"/>
    <w:rsid w:val="009B5F59"/>
    <w:rsid w:val="009B5F5B"/>
    <w:rsid w:val="009B5F9D"/>
    <w:rsid w:val="009B5FA4"/>
    <w:rsid w:val="009B604A"/>
    <w:rsid w:val="009B608E"/>
    <w:rsid w:val="009B60D5"/>
    <w:rsid w:val="009B60D9"/>
    <w:rsid w:val="009B61B5"/>
    <w:rsid w:val="009B61EE"/>
    <w:rsid w:val="009B6229"/>
    <w:rsid w:val="009B626D"/>
    <w:rsid w:val="009B6276"/>
    <w:rsid w:val="009B62F0"/>
    <w:rsid w:val="009B6394"/>
    <w:rsid w:val="009B63D0"/>
    <w:rsid w:val="009B6431"/>
    <w:rsid w:val="009B6492"/>
    <w:rsid w:val="009B6507"/>
    <w:rsid w:val="009B6518"/>
    <w:rsid w:val="009B65CB"/>
    <w:rsid w:val="009B65F8"/>
    <w:rsid w:val="009B6651"/>
    <w:rsid w:val="009B6661"/>
    <w:rsid w:val="009B66A9"/>
    <w:rsid w:val="009B66B9"/>
    <w:rsid w:val="009B67A9"/>
    <w:rsid w:val="009B67C9"/>
    <w:rsid w:val="009B67CB"/>
    <w:rsid w:val="009B67DF"/>
    <w:rsid w:val="009B6804"/>
    <w:rsid w:val="009B6838"/>
    <w:rsid w:val="009B6853"/>
    <w:rsid w:val="009B68A4"/>
    <w:rsid w:val="009B68B6"/>
    <w:rsid w:val="009B6961"/>
    <w:rsid w:val="009B69CD"/>
    <w:rsid w:val="009B6A8C"/>
    <w:rsid w:val="009B6B0A"/>
    <w:rsid w:val="009B6B1D"/>
    <w:rsid w:val="009B6B30"/>
    <w:rsid w:val="009B6B62"/>
    <w:rsid w:val="009B6B76"/>
    <w:rsid w:val="009B6BC3"/>
    <w:rsid w:val="009B6C17"/>
    <w:rsid w:val="009B6CA7"/>
    <w:rsid w:val="009B6CC2"/>
    <w:rsid w:val="009B6CE1"/>
    <w:rsid w:val="009B6D0B"/>
    <w:rsid w:val="009B6EAA"/>
    <w:rsid w:val="009B6ED9"/>
    <w:rsid w:val="009B6F29"/>
    <w:rsid w:val="009B6F6E"/>
    <w:rsid w:val="009B6F79"/>
    <w:rsid w:val="009B6F7F"/>
    <w:rsid w:val="009B708D"/>
    <w:rsid w:val="009B7099"/>
    <w:rsid w:val="009B712C"/>
    <w:rsid w:val="009B713C"/>
    <w:rsid w:val="009B716B"/>
    <w:rsid w:val="009B71EB"/>
    <w:rsid w:val="009B727A"/>
    <w:rsid w:val="009B7390"/>
    <w:rsid w:val="009B7418"/>
    <w:rsid w:val="009B7477"/>
    <w:rsid w:val="009B74D3"/>
    <w:rsid w:val="009B74F1"/>
    <w:rsid w:val="009B7566"/>
    <w:rsid w:val="009B759D"/>
    <w:rsid w:val="009B7659"/>
    <w:rsid w:val="009B77BA"/>
    <w:rsid w:val="009B7827"/>
    <w:rsid w:val="009B7841"/>
    <w:rsid w:val="009B789E"/>
    <w:rsid w:val="009B7A4F"/>
    <w:rsid w:val="009B7B0E"/>
    <w:rsid w:val="009B7B32"/>
    <w:rsid w:val="009B7B33"/>
    <w:rsid w:val="009B7BA1"/>
    <w:rsid w:val="009B7C0A"/>
    <w:rsid w:val="009B7C6F"/>
    <w:rsid w:val="009B7C74"/>
    <w:rsid w:val="009B7C93"/>
    <w:rsid w:val="009B7CF9"/>
    <w:rsid w:val="009B7D17"/>
    <w:rsid w:val="009B7D58"/>
    <w:rsid w:val="009B7E51"/>
    <w:rsid w:val="009B7E5A"/>
    <w:rsid w:val="009B7EA2"/>
    <w:rsid w:val="009B7EA3"/>
    <w:rsid w:val="009B7F0D"/>
    <w:rsid w:val="009B7F17"/>
    <w:rsid w:val="009B7F6F"/>
    <w:rsid w:val="009B7F8F"/>
    <w:rsid w:val="009C0080"/>
    <w:rsid w:val="009C00D3"/>
    <w:rsid w:val="009C00EC"/>
    <w:rsid w:val="009C017A"/>
    <w:rsid w:val="009C01BA"/>
    <w:rsid w:val="009C02E3"/>
    <w:rsid w:val="009C0373"/>
    <w:rsid w:val="009C03BD"/>
    <w:rsid w:val="009C043D"/>
    <w:rsid w:val="009C044F"/>
    <w:rsid w:val="009C0464"/>
    <w:rsid w:val="009C049C"/>
    <w:rsid w:val="009C050C"/>
    <w:rsid w:val="009C058D"/>
    <w:rsid w:val="009C077D"/>
    <w:rsid w:val="009C0798"/>
    <w:rsid w:val="009C07B9"/>
    <w:rsid w:val="009C07C4"/>
    <w:rsid w:val="009C07D6"/>
    <w:rsid w:val="009C07E8"/>
    <w:rsid w:val="009C0804"/>
    <w:rsid w:val="009C084F"/>
    <w:rsid w:val="009C0999"/>
    <w:rsid w:val="009C0AC6"/>
    <w:rsid w:val="009C0AEA"/>
    <w:rsid w:val="009C0B0B"/>
    <w:rsid w:val="009C0BA8"/>
    <w:rsid w:val="009C0C18"/>
    <w:rsid w:val="009C0C39"/>
    <w:rsid w:val="009C0C7A"/>
    <w:rsid w:val="009C0C8B"/>
    <w:rsid w:val="009C0CDB"/>
    <w:rsid w:val="009C0DBE"/>
    <w:rsid w:val="009C0DD9"/>
    <w:rsid w:val="009C0DE4"/>
    <w:rsid w:val="009C0E49"/>
    <w:rsid w:val="009C0EE6"/>
    <w:rsid w:val="009C0F30"/>
    <w:rsid w:val="009C100E"/>
    <w:rsid w:val="009C10A3"/>
    <w:rsid w:val="009C10B3"/>
    <w:rsid w:val="009C10F4"/>
    <w:rsid w:val="009C118C"/>
    <w:rsid w:val="009C11A7"/>
    <w:rsid w:val="009C11DA"/>
    <w:rsid w:val="009C1264"/>
    <w:rsid w:val="009C1323"/>
    <w:rsid w:val="009C13B3"/>
    <w:rsid w:val="009C14E7"/>
    <w:rsid w:val="009C150C"/>
    <w:rsid w:val="009C1550"/>
    <w:rsid w:val="009C15AB"/>
    <w:rsid w:val="009C15C9"/>
    <w:rsid w:val="009C15F7"/>
    <w:rsid w:val="009C1600"/>
    <w:rsid w:val="009C1602"/>
    <w:rsid w:val="009C1646"/>
    <w:rsid w:val="009C16B3"/>
    <w:rsid w:val="009C16CA"/>
    <w:rsid w:val="009C16F8"/>
    <w:rsid w:val="009C171A"/>
    <w:rsid w:val="009C1744"/>
    <w:rsid w:val="009C1907"/>
    <w:rsid w:val="009C1922"/>
    <w:rsid w:val="009C194A"/>
    <w:rsid w:val="009C1984"/>
    <w:rsid w:val="009C19E2"/>
    <w:rsid w:val="009C1A83"/>
    <w:rsid w:val="009C1A84"/>
    <w:rsid w:val="009C1BFA"/>
    <w:rsid w:val="009C1D04"/>
    <w:rsid w:val="009C1D9D"/>
    <w:rsid w:val="009C1DAB"/>
    <w:rsid w:val="009C1DAD"/>
    <w:rsid w:val="009C1DFD"/>
    <w:rsid w:val="009C1E01"/>
    <w:rsid w:val="009C1E43"/>
    <w:rsid w:val="009C1E71"/>
    <w:rsid w:val="009C1ECE"/>
    <w:rsid w:val="009C1EFD"/>
    <w:rsid w:val="009C1F09"/>
    <w:rsid w:val="009C1FEE"/>
    <w:rsid w:val="009C2022"/>
    <w:rsid w:val="009C2052"/>
    <w:rsid w:val="009C2099"/>
    <w:rsid w:val="009C20A2"/>
    <w:rsid w:val="009C20C7"/>
    <w:rsid w:val="009C20EE"/>
    <w:rsid w:val="009C2133"/>
    <w:rsid w:val="009C216A"/>
    <w:rsid w:val="009C225A"/>
    <w:rsid w:val="009C228E"/>
    <w:rsid w:val="009C22A8"/>
    <w:rsid w:val="009C22E3"/>
    <w:rsid w:val="009C22EE"/>
    <w:rsid w:val="009C2324"/>
    <w:rsid w:val="009C24AB"/>
    <w:rsid w:val="009C24C8"/>
    <w:rsid w:val="009C24CD"/>
    <w:rsid w:val="009C24EC"/>
    <w:rsid w:val="009C25EF"/>
    <w:rsid w:val="009C2725"/>
    <w:rsid w:val="009C279D"/>
    <w:rsid w:val="009C2822"/>
    <w:rsid w:val="009C289A"/>
    <w:rsid w:val="009C28A2"/>
    <w:rsid w:val="009C28D4"/>
    <w:rsid w:val="009C2905"/>
    <w:rsid w:val="009C299A"/>
    <w:rsid w:val="009C29A6"/>
    <w:rsid w:val="009C29CE"/>
    <w:rsid w:val="009C29DB"/>
    <w:rsid w:val="009C2A1E"/>
    <w:rsid w:val="009C2A4C"/>
    <w:rsid w:val="009C2AB9"/>
    <w:rsid w:val="009C2B00"/>
    <w:rsid w:val="009C2B65"/>
    <w:rsid w:val="009C2B67"/>
    <w:rsid w:val="009C2B77"/>
    <w:rsid w:val="009C2BE6"/>
    <w:rsid w:val="009C2C12"/>
    <w:rsid w:val="009C2C21"/>
    <w:rsid w:val="009C2C7C"/>
    <w:rsid w:val="009C2C8F"/>
    <w:rsid w:val="009C2CCE"/>
    <w:rsid w:val="009C2D00"/>
    <w:rsid w:val="009C2D48"/>
    <w:rsid w:val="009C2D5B"/>
    <w:rsid w:val="009C2DAB"/>
    <w:rsid w:val="009C2E75"/>
    <w:rsid w:val="009C2EB7"/>
    <w:rsid w:val="009C2F23"/>
    <w:rsid w:val="009C2FAF"/>
    <w:rsid w:val="009C2FB5"/>
    <w:rsid w:val="009C2FDB"/>
    <w:rsid w:val="009C2FE3"/>
    <w:rsid w:val="009C30ED"/>
    <w:rsid w:val="009C3190"/>
    <w:rsid w:val="009C32A1"/>
    <w:rsid w:val="009C32EE"/>
    <w:rsid w:val="009C3314"/>
    <w:rsid w:val="009C3318"/>
    <w:rsid w:val="009C3327"/>
    <w:rsid w:val="009C33C8"/>
    <w:rsid w:val="009C33EE"/>
    <w:rsid w:val="009C346D"/>
    <w:rsid w:val="009C347E"/>
    <w:rsid w:val="009C34A6"/>
    <w:rsid w:val="009C34C7"/>
    <w:rsid w:val="009C34D2"/>
    <w:rsid w:val="009C34D4"/>
    <w:rsid w:val="009C3510"/>
    <w:rsid w:val="009C3567"/>
    <w:rsid w:val="009C35AF"/>
    <w:rsid w:val="009C3639"/>
    <w:rsid w:val="009C3676"/>
    <w:rsid w:val="009C36AE"/>
    <w:rsid w:val="009C36F0"/>
    <w:rsid w:val="009C375E"/>
    <w:rsid w:val="009C380C"/>
    <w:rsid w:val="009C3853"/>
    <w:rsid w:val="009C385D"/>
    <w:rsid w:val="009C3890"/>
    <w:rsid w:val="009C38C6"/>
    <w:rsid w:val="009C393B"/>
    <w:rsid w:val="009C3969"/>
    <w:rsid w:val="009C3972"/>
    <w:rsid w:val="009C3999"/>
    <w:rsid w:val="009C39C4"/>
    <w:rsid w:val="009C3A72"/>
    <w:rsid w:val="009C3AC2"/>
    <w:rsid w:val="009C3BA9"/>
    <w:rsid w:val="009C3BBA"/>
    <w:rsid w:val="009C3BEC"/>
    <w:rsid w:val="009C3C6E"/>
    <w:rsid w:val="009C3C9B"/>
    <w:rsid w:val="009C3CD0"/>
    <w:rsid w:val="009C3D16"/>
    <w:rsid w:val="009C3D76"/>
    <w:rsid w:val="009C3DF6"/>
    <w:rsid w:val="009C3E5B"/>
    <w:rsid w:val="009C3F56"/>
    <w:rsid w:val="009C3F83"/>
    <w:rsid w:val="009C408A"/>
    <w:rsid w:val="009C4271"/>
    <w:rsid w:val="009C4280"/>
    <w:rsid w:val="009C42B2"/>
    <w:rsid w:val="009C4511"/>
    <w:rsid w:val="009C45A7"/>
    <w:rsid w:val="009C45DA"/>
    <w:rsid w:val="009C45DB"/>
    <w:rsid w:val="009C45FC"/>
    <w:rsid w:val="009C462A"/>
    <w:rsid w:val="009C4635"/>
    <w:rsid w:val="009C4722"/>
    <w:rsid w:val="009C47CA"/>
    <w:rsid w:val="009C47EC"/>
    <w:rsid w:val="009C4840"/>
    <w:rsid w:val="009C4844"/>
    <w:rsid w:val="009C484B"/>
    <w:rsid w:val="009C4870"/>
    <w:rsid w:val="009C48EB"/>
    <w:rsid w:val="009C4963"/>
    <w:rsid w:val="009C4AE3"/>
    <w:rsid w:val="009C4B7A"/>
    <w:rsid w:val="009C4B7B"/>
    <w:rsid w:val="009C4C3C"/>
    <w:rsid w:val="009C4C76"/>
    <w:rsid w:val="009C4CF8"/>
    <w:rsid w:val="009C4DA2"/>
    <w:rsid w:val="009C4EBD"/>
    <w:rsid w:val="009C4ECF"/>
    <w:rsid w:val="009C4F40"/>
    <w:rsid w:val="009C4F81"/>
    <w:rsid w:val="009C5014"/>
    <w:rsid w:val="009C5034"/>
    <w:rsid w:val="009C508E"/>
    <w:rsid w:val="009C50F2"/>
    <w:rsid w:val="009C50FC"/>
    <w:rsid w:val="009C50FE"/>
    <w:rsid w:val="009C510C"/>
    <w:rsid w:val="009C5181"/>
    <w:rsid w:val="009C51CA"/>
    <w:rsid w:val="009C51D6"/>
    <w:rsid w:val="009C51ED"/>
    <w:rsid w:val="009C52A7"/>
    <w:rsid w:val="009C5313"/>
    <w:rsid w:val="009C533D"/>
    <w:rsid w:val="009C5370"/>
    <w:rsid w:val="009C53B0"/>
    <w:rsid w:val="009C53CB"/>
    <w:rsid w:val="009C53E6"/>
    <w:rsid w:val="009C53F7"/>
    <w:rsid w:val="009C5418"/>
    <w:rsid w:val="009C5490"/>
    <w:rsid w:val="009C549C"/>
    <w:rsid w:val="009C54DD"/>
    <w:rsid w:val="009C5545"/>
    <w:rsid w:val="009C5567"/>
    <w:rsid w:val="009C55EB"/>
    <w:rsid w:val="009C5635"/>
    <w:rsid w:val="009C567C"/>
    <w:rsid w:val="009C56B3"/>
    <w:rsid w:val="009C56B8"/>
    <w:rsid w:val="009C56C6"/>
    <w:rsid w:val="009C56DF"/>
    <w:rsid w:val="009C57D4"/>
    <w:rsid w:val="009C57E8"/>
    <w:rsid w:val="009C57F8"/>
    <w:rsid w:val="009C5813"/>
    <w:rsid w:val="009C584C"/>
    <w:rsid w:val="009C5887"/>
    <w:rsid w:val="009C58CC"/>
    <w:rsid w:val="009C5964"/>
    <w:rsid w:val="009C5980"/>
    <w:rsid w:val="009C59AE"/>
    <w:rsid w:val="009C59CF"/>
    <w:rsid w:val="009C5A30"/>
    <w:rsid w:val="009C5A6E"/>
    <w:rsid w:val="009C5BB1"/>
    <w:rsid w:val="009C5BFF"/>
    <w:rsid w:val="009C5C16"/>
    <w:rsid w:val="009C5C4D"/>
    <w:rsid w:val="009C5C7A"/>
    <w:rsid w:val="009C5CD5"/>
    <w:rsid w:val="009C5D1F"/>
    <w:rsid w:val="009C5D22"/>
    <w:rsid w:val="009C5D71"/>
    <w:rsid w:val="009C5E1C"/>
    <w:rsid w:val="009C5E8A"/>
    <w:rsid w:val="009C5EDF"/>
    <w:rsid w:val="009C5F19"/>
    <w:rsid w:val="009C5F5B"/>
    <w:rsid w:val="009C5FF9"/>
    <w:rsid w:val="009C6050"/>
    <w:rsid w:val="009C60A5"/>
    <w:rsid w:val="009C60C8"/>
    <w:rsid w:val="009C60E5"/>
    <w:rsid w:val="009C60FE"/>
    <w:rsid w:val="009C613C"/>
    <w:rsid w:val="009C615F"/>
    <w:rsid w:val="009C6195"/>
    <w:rsid w:val="009C6200"/>
    <w:rsid w:val="009C622B"/>
    <w:rsid w:val="009C63D3"/>
    <w:rsid w:val="009C6405"/>
    <w:rsid w:val="009C645A"/>
    <w:rsid w:val="009C647A"/>
    <w:rsid w:val="009C64F0"/>
    <w:rsid w:val="009C64F8"/>
    <w:rsid w:val="009C6572"/>
    <w:rsid w:val="009C65BD"/>
    <w:rsid w:val="009C6681"/>
    <w:rsid w:val="009C6693"/>
    <w:rsid w:val="009C66EE"/>
    <w:rsid w:val="009C673A"/>
    <w:rsid w:val="009C6740"/>
    <w:rsid w:val="009C67A8"/>
    <w:rsid w:val="009C67DB"/>
    <w:rsid w:val="009C6843"/>
    <w:rsid w:val="009C6851"/>
    <w:rsid w:val="009C686A"/>
    <w:rsid w:val="009C6940"/>
    <w:rsid w:val="009C694F"/>
    <w:rsid w:val="009C6960"/>
    <w:rsid w:val="009C69CB"/>
    <w:rsid w:val="009C69DC"/>
    <w:rsid w:val="009C6A3D"/>
    <w:rsid w:val="009C6A7B"/>
    <w:rsid w:val="009C6A9D"/>
    <w:rsid w:val="009C6AB2"/>
    <w:rsid w:val="009C6B2A"/>
    <w:rsid w:val="009C6BC5"/>
    <w:rsid w:val="009C6C49"/>
    <w:rsid w:val="009C6C6E"/>
    <w:rsid w:val="009C6C8E"/>
    <w:rsid w:val="009C6CF4"/>
    <w:rsid w:val="009C6E20"/>
    <w:rsid w:val="009C6E74"/>
    <w:rsid w:val="009C6EC6"/>
    <w:rsid w:val="009C6FBC"/>
    <w:rsid w:val="009C7038"/>
    <w:rsid w:val="009C7052"/>
    <w:rsid w:val="009C7086"/>
    <w:rsid w:val="009C708A"/>
    <w:rsid w:val="009C719E"/>
    <w:rsid w:val="009C71E3"/>
    <w:rsid w:val="009C71F2"/>
    <w:rsid w:val="009C721D"/>
    <w:rsid w:val="009C721F"/>
    <w:rsid w:val="009C723B"/>
    <w:rsid w:val="009C7263"/>
    <w:rsid w:val="009C726F"/>
    <w:rsid w:val="009C72F5"/>
    <w:rsid w:val="009C7345"/>
    <w:rsid w:val="009C735A"/>
    <w:rsid w:val="009C7385"/>
    <w:rsid w:val="009C739A"/>
    <w:rsid w:val="009C74EB"/>
    <w:rsid w:val="009C76A1"/>
    <w:rsid w:val="009C773F"/>
    <w:rsid w:val="009C779B"/>
    <w:rsid w:val="009C77F1"/>
    <w:rsid w:val="009C785F"/>
    <w:rsid w:val="009C78FB"/>
    <w:rsid w:val="009C7910"/>
    <w:rsid w:val="009C793D"/>
    <w:rsid w:val="009C7942"/>
    <w:rsid w:val="009C7946"/>
    <w:rsid w:val="009C796D"/>
    <w:rsid w:val="009C79DF"/>
    <w:rsid w:val="009C7A5C"/>
    <w:rsid w:val="009C7AE8"/>
    <w:rsid w:val="009C7B50"/>
    <w:rsid w:val="009C7BA6"/>
    <w:rsid w:val="009C7BAD"/>
    <w:rsid w:val="009C7BF0"/>
    <w:rsid w:val="009C7C4F"/>
    <w:rsid w:val="009C7C5A"/>
    <w:rsid w:val="009C7C60"/>
    <w:rsid w:val="009C7CD0"/>
    <w:rsid w:val="009C7D16"/>
    <w:rsid w:val="009C7D9D"/>
    <w:rsid w:val="009C7E03"/>
    <w:rsid w:val="009C7E08"/>
    <w:rsid w:val="009C7E74"/>
    <w:rsid w:val="009C7E91"/>
    <w:rsid w:val="009C7EC0"/>
    <w:rsid w:val="009C7F53"/>
    <w:rsid w:val="009C7F55"/>
    <w:rsid w:val="009C7F82"/>
    <w:rsid w:val="009C7F8D"/>
    <w:rsid w:val="009C7FA5"/>
    <w:rsid w:val="009D006B"/>
    <w:rsid w:val="009D008F"/>
    <w:rsid w:val="009D01FB"/>
    <w:rsid w:val="009D0233"/>
    <w:rsid w:val="009D0272"/>
    <w:rsid w:val="009D029F"/>
    <w:rsid w:val="009D02D8"/>
    <w:rsid w:val="009D034E"/>
    <w:rsid w:val="009D0433"/>
    <w:rsid w:val="009D0451"/>
    <w:rsid w:val="009D0496"/>
    <w:rsid w:val="009D0498"/>
    <w:rsid w:val="009D04C9"/>
    <w:rsid w:val="009D0539"/>
    <w:rsid w:val="009D056B"/>
    <w:rsid w:val="009D05C5"/>
    <w:rsid w:val="009D05E8"/>
    <w:rsid w:val="009D065A"/>
    <w:rsid w:val="009D06AA"/>
    <w:rsid w:val="009D06F4"/>
    <w:rsid w:val="009D0707"/>
    <w:rsid w:val="009D070C"/>
    <w:rsid w:val="009D0768"/>
    <w:rsid w:val="009D07B0"/>
    <w:rsid w:val="009D0803"/>
    <w:rsid w:val="009D0810"/>
    <w:rsid w:val="009D082E"/>
    <w:rsid w:val="009D08AB"/>
    <w:rsid w:val="009D08B2"/>
    <w:rsid w:val="009D0945"/>
    <w:rsid w:val="009D0966"/>
    <w:rsid w:val="009D09D3"/>
    <w:rsid w:val="009D0A4B"/>
    <w:rsid w:val="009D0B82"/>
    <w:rsid w:val="009D0BCE"/>
    <w:rsid w:val="009D0BD6"/>
    <w:rsid w:val="009D0C59"/>
    <w:rsid w:val="009D0CA2"/>
    <w:rsid w:val="009D0D71"/>
    <w:rsid w:val="009D0D96"/>
    <w:rsid w:val="009D0E1D"/>
    <w:rsid w:val="009D0E3F"/>
    <w:rsid w:val="009D0EE0"/>
    <w:rsid w:val="009D0EE3"/>
    <w:rsid w:val="009D0FD3"/>
    <w:rsid w:val="009D1029"/>
    <w:rsid w:val="009D102A"/>
    <w:rsid w:val="009D1086"/>
    <w:rsid w:val="009D1151"/>
    <w:rsid w:val="009D1218"/>
    <w:rsid w:val="009D1227"/>
    <w:rsid w:val="009D1243"/>
    <w:rsid w:val="009D1286"/>
    <w:rsid w:val="009D12AA"/>
    <w:rsid w:val="009D12D2"/>
    <w:rsid w:val="009D13A8"/>
    <w:rsid w:val="009D13CD"/>
    <w:rsid w:val="009D14DF"/>
    <w:rsid w:val="009D1510"/>
    <w:rsid w:val="009D15C8"/>
    <w:rsid w:val="009D1630"/>
    <w:rsid w:val="009D1661"/>
    <w:rsid w:val="009D16B6"/>
    <w:rsid w:val="009D16E4"/>
    <w:rsid w:val="009D17D2"/>
    <w:rsid w:val="009D1837"/>
    <w:rsid w:val="009D18A5"/>
    <w:rsid w:val="009D1934"/>
    <w:rsid w:val="009D199D"/>
    <w:rsid w:val="009D19B2"/>
    <w:rsid w:val="009D19F9"/>
    <w:rsid w:val="009D1A03"/>
    <w:rsid w:val="009D1A45"/>
    <w:rsid w:val="009D1A85"/>
    <w:rsid w:val="009D1AA5"/>
    <w:rsid w:val="009D1AD8"/>
    <w:rsid w:val="009D1B1D"/>
    <w:rsid w:val="009D1B32"/>
    <w:rsid w:val="009D1B35"/>
    <w:rsid w:val="009D1B61"/>
    <w:rsid w:val="009D1B6A"/>
    <w:rsid w:val="009D1BC4"/>
    <w:rsid w:val="009D1BD6"/>
    <w:rsid w:val="009D1BE0"/>
    <w:rsid w:val="009D1C01"/>
    <w:rsid w:val="009D1C05"/>
    <w:rsid w:val="009D1C52"/>
    <w:rsid w:val="009D1C9D"/>
    <w:rsid w:val="009D1CBD"/>
    <w:rsid w:val="009D1D21"/>
    <w:rsid w:val="009D1D3A"/>
    <w:rsid w:val="009D1D6F"/>
    <w:rsid w:val="009D1DCD"/>
    <w:rsid w:val="009D1E82"/>
    <w:rsid w:val="009D1E97"/>
    <w:rsid w:val="009D1EA0"/>
    <w:rsid w:val="009D1EE2"/>
    <w:rsid w:val="009D1EFB"/>
    <w:rsid w:val="009D1F71"/>
    <w:rsid w:val="009D1FAE"/>
    <w:rsid w:val="009D210D"/>
    <w:rsid w:val="009D2146"/>
    <w:rsid w:val="009D21DF"/>
    <w:rsid w:val="009D21ED"/>
    <w:rsid w:val="009D2250"/>
    <w:rsid w:val="009D226E"/>
    <w:rsid w:val="009D22A7"/>
    <w:rsid w:val="009D22A8"/>
    <w:rsid w:val="009D22AF"/>
    <w:rsid w:val="009D22C5"/>
    <w:rsid w:val="009D234F"/>
    <w:rsid w:val="009D23B6"/>
    <w:rsid w:val="009D23DD"/>
    <w:rsid w:val="009D244F"/>
    <w:rsid w:val="009D2473"/>
    <w:rsid w:val="009D24AD"/>
    <w:rsid w:val="009D24B7"/>
    <w:rsid w:val="009D2545"/>
    <w:rsid w:val="009D25DD"/>
    <w:rsid w:val="009D2677"/>
    <w:rsid w:val="009D26D4"/>
    <w:rsid w:val="009D2753"/>
    <w:rsid w:val="009D277D"/>
    <w:rsid w:val="009D27BA"/>
    <w:rsid w:val="009D27F3"/>
    <w:rsid w:val="009D285C"/>
    <w:rsid w:val="009D28E0"/>
    <w:rsid w:val="009D28FA"/>
    <w:rsid w:val="009D297F"/>
    <w:rsid w:val="009D29BB"/>
    <w:rsid w:val="009D2A39"/>
    <w:rsid w:val="009D2A42"/>
    <w:rsid w:val="009D2A63"/>
    <w:rsid w:val="009D2A8C"/>
    <w:rsid w:val="009D2AF4"/>
    <w:rsid w:val="009D2B02"/>
    <w:rsid w:val="009D2BAD"/>
    <w:rsid w:val="009D2BC2"/>
    <w:rsid w:val="009D2BFF"/>
    <w:rsid w:val="009D2C39"/>
    <w:rsid w:val="009D2C55"/>
    <w:rsid w:val="009D2C6F"/>
    <w:rsid w:val="009D2CA6"/>
    <w:rsid w:val="009D2CB7"/>
    <w:rsid w:val="009D2D5C"/>
    <w:rsid w:val="009D2E11"/>
    <w:rsid w:val="009D2E2C"/>
    <w:rsid w:val="009D2E78"/>
    <w:rsid w:val="009D3019"/>
    <w:rsid w:val="009D307F"/>
    <w:rsid w:val="009D3080"/>
    <w:rsid w:val="009D30A5"/>
    <w:rsid w:val="009D30B8"/>
    <w:rsid w:val="009D3117"/>
    <w:rsid w:val="009D313E"/>
    <w:rsid w:val="009D3176"/>
    <w:rsid w:val="009D317A"/>
    <w:rsid w:val="009D31D0"/>
    <w:rsid w:val="009D31ED"/>
    <w:rsid w:val="009D3249"/>
    <w:rsid w:val="009D3255"/>
    <w:rsid w:val="009D32C8"/>
    <w:rsid w:val="009D3371"/>
    <w:rsid w:val="009D33AF"/>
    <w:rsid w:val="009D33FE"/>
    <w:rsid w:val="009D34B5"/>
    <w:rsid w:val="009D34F7"/>
    <w:rsid w:val="009D3520"/>
    <w:rsid w:val="009D3532"/>
    <w:rsid w:val="009D3563"/>
    <w:rsid w:val="009D35F1"/>
    <w:rsid w:val="009D3633"/>
    <w:rsid w:val="009D363A"/>
    <w:rsid w:val="009D364A"/>
    <w:rsid w:val="009D36B3"/>
    <w:rsid w:val="009D36BF"/>
    <w:rsid w:val="009D3797"/>
    <w:rsid w:val="009D37A0"/>
    <w:rsid w:val="009D37DB"/>
    <w:rsid w:val="009D3882"/>
    <w:rsid w:val="009D38A9"/>
    <w:rsid w:val="009D39A3"/>
    <w:rsid w:val="009D39D4"/>
    <w:rsid w:val="009D3A1F"/>
    <w:rsid w:val="009D3A31"/>
    <w:rsid w:val="009D3A91"/>
    <w:rsid w:val="009D3AE0"/>
    <w:rsid w:val="009D3AE2"/>
    <w:rsid w:val="009D3B53"/>
    <w:rsid w:val="009D3BEC"/>
    <w:rsid w:val="009D3C66"/>
    <w:rsid w:val="009D3CF8"/>
    <w:rsid w:val="009D3DAD"/>
    <w:rsid w:val="009D3E04"/>
    <w:rsid w:val="009D3E10"/>
    <w:rsid w:val="009D3E56"/>
    <w:rsid w:val="009D3EB6"/>
    <w:rsid w:val="009D3EC9"/>
    <w:rsid w:val="009D3F2F"/>
    <w:rsid w:val="009D3F4D"/>
    <w:rsid w:val="009D3FE0"/>
    <w:rsid w:val="009D3FE4"/>
    <w:rsid w:val="009D4018"/>
    <w:rsid w:val="009D4065"/>
    <w:rsid w:val="009D406C"/>
    <w:rsid w:val="009D4086"/>
    <w:rsid w:val="009D4090"/>
    <w:rsid w:val="009D409E"/>
    <w:rsid w:val="009D4140"/>
    <w:rsid w:val="009D4145"/>
    <w:rsid w:val="009D41C2"/>
    <w:rsid w:val="009D4222"/>
    <w:rsid w:val="009D42CF"/>
    <w:rsid w:val="009D42D6"/>
    <w:rsid w:val="009D4417"/>
    <w:rsid w:val="009D448F"/>
    <w:rsid w:val="009D4494"/>
    <w:rsid w:val="009D44C1"/>
    <w:rsid w:val="009D4540"/>
    <w:rsid w:val="009D4587"/>
    <w:rsid w:val="009D45E5"/>
    <w:rsid w:val="009D4617"/>
    <w:rsid w:val="009D4660"/>
    <w:rsid w:val="009D4683"/>
    <w:rsid w:val="009D4704"/>
    <w:rsid w:val="009D4705"/>
    <w:rsid w:val="009D475F"/>
    <w:rsid w:val="009D483B"/>
    <w:rsid w:val="009D484B"/>
    <w:rsid w:val="009D48D2"/>
    <w:rsid w:val="009D48FC"/>
    <w:rsid w:val="009D4902"/>
    <w:rsid w:val="009D4904"/>
    <w:rsid w:val="009D4913"/>
    <w:rsid w:val="009D4926"/>
    <w:rsid w:val="009D49C0"/>
    <w:rsid w:val="009D49ED"/>
    <w:rsid w:val="009D4A11"/>
    <w:rsid w:val="009D4A8E"/>
    <w:rsid w:val="009D4AD6"/>
    <w:rsid w:val="009D4AF2"/>
    <w:rsid w:val="009D4B02"/>
    <w:rsid w:val="009D4B5E"/>
    <w:rsid w:val="009D4CBE"/>
    <w:rsid w:val="009D4CCD"/>
    <w:rsid w:val="009D4CEE"/>
    <w:rsid w:val="009D4D9E"/>
    <w:rsid w:val="009D4DA2"/>
    <w:rsid w:val="009D4E34"/>
    <w:rsid w:val="009D4EA3"/>
    <w:rsid w:val="009D4EB5"/>
    <w:rsid w:val="009D4EE7"/>
    <w:rsid w:val="009D4EF3"/>
    <w:rsid w:val="009D4EFC"/>
    <w:rsid w:val="009D4F12"/>
    <w:rsid w:val="009D4F64"/>
    <w:rsid w:val="009D4F84"/>
    <w:rsid w:val="009D4FDC"/>
    <w:rsid w:val="009D5067"/>
    <w:rsid w:val="009D5080"/>
    <w:rsid w:val="009D508A"/>
    <w:rsid w:val="009D50B0"/>
    <w:rsid w:val="009D519F"/>
    <w:rsid w:val="009D51CF"/>
    <w:rsid w:val="009D5224"/>
    <w:rsid w:val="009D5247"/>
    <w:rsid w:val="009D52EC"/>
    <w:rsid w:val="009D5359"/>
    <w:rsid w:val="009D537D"/>
    <w:rsid w:val="009D53D6"/>
    <w:rsid w:val="009D5427"/>
    <w:rsid w:val="009D5458"/>
    <w:rsid w:val="009D54E5"/>
    <w:rsid w:val="009D559D"/>
    <w:rsid w:val="009D55B1"/>
    <w:rsid w:val="009D561D"/>
    <w:rsid w:val="009D5634"/>
    <w:rsid w:val="009D5781"/>
    <w:rsid w:val="009D58A3"/>
    <w:rsid w:val="009D5919"/>
    <w:rsid w:val="009D5981"/>
    <w:rsid w:val="009D5994"/>
    <w:rsid w:val="009D59D4"/>
    <w:rsid w:val="009D59F7"/>
    <w:rsid w:val="009D5AA3"/>
    <w:rsid w:val="009D5B37"/>
    <w:rsid w:val="009D5BD2"/>
    <w:rsid w:val="009D5C16"/>
    <w:rsid w:val="009D5CA8"/>
    <w:rsid w:val="009D5D06"/>
    <w:rsid w:val="009D5D9F"/>
    <w:rsid w:val="009D5DBA"/>
    <w:rsid w:val="009D5E36"/>
    <w:rsid w:val="009D5E42"/>
    <w:rsid w:val="009D5E99"/>
    <w:rsid w:val="009D5FC3"/>
    <w:rsid w:val="009D6067"/>
    <w:rsid w:val="009D609D"/>
    <w:rsid w:val="009D616D"/>
    <w:rsid w:val="009D61C8"/>
    <w:rsid w:val="009D624F"/>
    <w:rsid w:val="009D62AF"/>
    <w:rsid w:val="009D6354"/>
    <w:rsid w:val="009D6448"/>
    <w:rsid w:val="009D64D1"/>
    <w:rsid w:val="009D64F0"/>
    <w:rsid w:val="009D650A"/>
    <w:rsid w:val="009D6523"/>
    <w:rsid w:val="009D6596"/>
    <w:rsid w:val="009D65FE"/>
    <w:rsid w:val="009D6661"/>
    <w:rsid w:val="009D6664"/>
    <w:rsid w:val="009D668B"/>
    <w:rsid w:val="009D66E0"/>
    <w:rsid w:val="009D6732"/>
    <w:rsid w:val="009D679A"/>
    <w:rsid w:val="009D67C2"/>
    <w:rsid w:val="009D6851"/>
    <w:rsid w:val="009D685E"/>
    <w:rsid w:val="009D6883"/>
    <w:rsid w:val="009D68CF"/>
    <w:rsid w:val="009D6978"/>
    <w:rsid w:val="009D699F"/>
    <w:rsid w:val="009D69B8"/>
    <w:rsid w:val="009D6A53"/>
    <w:rsid w:val="009D6A55"/>
    <w:rsid w:val="009D6A5A"/>
    <w:rsid w:val="009D6A71"/>
    <w:rsid w:val="009D6A8A"/>
    <w:rsid w:val="009D6B65"/>
    <w:rsid w:val="009D6BB7"/>
    <w:rsid w:val="009D6BBC"/>
    <w:rsid w:val="009D6C0E"/>
    <w:rsid w:val="009D6C57"/>
    <w:rsid w:val="009D6C5F"/>
    <w:rsid w:val="009D6C9B"/>
    <w:rsid w:val="009D6CCA"/>
    <w:rsid w:val="009D6D6E"/>
    <w:rsid w:val="009D6EC2"/>
    <w:rsid w:val="009D6F6C"/>
    <w:rsid w:val="009D6FA1"/>
    <w:rsid w:val="009D7021"/>
    <w:rsid w:val="009D7079"/>
    <w:rsid w:val="009D70DA"/>
    <w:rsid w:val="009D7187"/>
    <w:rsid w:val="009D7193"/>
    <w:rsid w:val="009D71DD"/>
    <w:rsid w:val="009D72B0"/>
    <w:rsid w:val="009D72B6"/>
    <w:rsid w:val="009D733B"/>
    <w:rsid w:val="009D7358"/>
    <w:rsid w:val="009D736C"/>
    <w:rsid w:val="009D73CC"/>
    <w:rsid w:val="009D73E5"/>
    <w:rsid w:val="009D7418"/>
    <w:rsid w:val="009D7443"/>
    <w:rsid w:val="009D7459"/>
    <w:rsid w:val="009D7472"/>
    <w:rsid w:val="009D74A7"/>
    <w:rsid w:val="009D74C6"/>
    <w:rsid w:val="009D74D8"/>
    <w:rsid w:val="009D750C"/>
    <w:rsid w:val="009D7579"/>
    <w:rsid w:val="009D75F5"/>
    <w:rsid w:val="009D76B9"/>
    <w:rsid w:val="009D76EA"/>
    <w:rsid w:val="009D7715"/>
    <w:rsid w:val="009D77B3"/>
    <w:rsid w:val="009D7875"/>
    <w:rsid w:val="009D787D"/>
    <w:rsid w:val="009D7913"/>
    <w:rsid w:val="009D792C"/>
    <w:rsid w:val="009D7991"/>
    <w:rsid w:val="009D7A0A"/>
    <w:rsid w:val="009D7AD1"/>
    <w:rsid w:val="009D7AF6"/>
    <w:rsid w:val="009D7B63"/>
    <w:rsid w:val="009D7C41"/>
    <w:rsid w:val="009D7C53"/>
    <w:rsid w:val="009D7D7C"/>
    <w:rsid w:val="009D7E1C"/>
    <w:rsid w:val="009D7EBD"/>
    <w:rsid w:val="009D7F41"/>
    <w:rsid w:val="009D7F85"/>
    <w:rsid w:val="009D7F90"/>
    <w:rsid w:val="009D7FEB"/>
    <w:rsid w:val="009D7FF5"/>
    <w:rsid w:val="009E002E"/>
    <w:rsid w:val="009E0064"/>
    <w:rsid w:val="009E0153"/>
    <w:rsid w:val="009E01C7"/>
    <w:rsid w:val="009E02A9"/>
    <w:rsid w:val="009E0356"/>
    <w:rsid w:val="009E0370"/>
    <w:rsid w:val="009E037F"/>
    <w:rsid w:val="009E039E"/>
    <w:rsid w:val="009E0421"/>
    <w:rsid w:val="009E054C"/>
    <w:rsid w:val="009E0550"/>
    <w:rsid w:val="009E0566"/>
    <w:rsid w:val="009E0585"/>
    <w:rsid w:val="009E05A8"/>
    <w:rsid w:val="009E05C5"/>
    <w:rsid w:val="009E05CC"/>
    <w:rsid w:val="009E061F"/>
    <w:rsid w:val="009E065E"/>
    <w:rsid w:val="009E0700"/>
    <w:rsid w:val="009E0792"/>
    <w:rsid w:val="009E07CC"/>
    <w:rsid w:val="009E07F8"/>
    <w:rsid w:val="009E081E"/>
    <w:rsid w:val="009E0877"/>
    <w:rsid w:val="009E0931"/>
    <w:rsid w:val="009E0947"/>
    <w:rsid w:val="009E0990"/>
    <w:rsid w:val="009E09D8"/>
    <w:rsid w:val="009E0B3B"/>
    <w:rsid w:val="009E0BBB"/>
    <w:rsid w:val="009E0BE4"/>
    <w:rsid w:val="009E0C0F"/>
    <w:rsid w:val="009E0C63"/>
    <w:rsid w:val="009E0CAF"/>
    <w:rsid w:val="009E0CC0"/>
    <w:rsid w:val="009E0CDE"/>
    <w:rsid w:val="009E0D10"/>
    <w:rsid w:val="009E0DB6"/>
    <w:rsid w:val="009E0DC4"/>
    <w:rsid w:val="009E0DDE"/>
    <w:rsid w:val="009E0E1B"/>
    <w:rsid w:val="009E0E61"/>
    <w:rsid w:val="009E0E8C"/>
    <w:rsid w:val="009E0F28"/>
    <w:rsid w:val="009E0F6A"/>
    <w:rsid w:val="009E1042"/>
    <w:rsid w:val="009E111E"/>
    <w:rsid w:val="009E12C6"/>
    <w:rsid w:val="009E12E7"/>
    <w:rsid w:val="009E135F"/>
    <w:rsid w:val="009E13C7"/>
    <w:rsid w:val="009E13CB"/>
    <w:rsid w:val="009E1501"/>
    <w:rsid w:val="009E1514"/>
    <w:rsid w:val="009E1520"/>
    <w:rsid w:val="009E15B5"/>
    <w:rsid w:val="009E15EC"/>
    <w:rsid w:val="009E1632"/>
    <w:rsid w:val="009E1636"/>
    <w:rsid w:val="009E167B"/>
    <w:rsid w:val="009E1699"/>
    <w:rsid w:val="009E16B2"/>
    <w:rsid w:val="009E16CD"/>
    <w:rsid w:val="009E1777"/>
    <w:rsid w:val="009E18CF"/>
    <w:rsid w:val="009E1A32"/>
    <w:rsid w:val="009E1A58"/>
    <w:rsid w:val="009E1AC6"/>
    <w:rsid w:val="009E1B1C"/>
    <w:rsid w:val="009E1BB1"/>
    <w:rsid w:val="009E1BB6"/>
    <w:rsid w:val="009E1BEE"/>
    <w:rsid w:val="009E1CB0"/>
    <w:rsid w:val="009E1CB5"/>
    <w:rsid w:val="009E1D35"/>
    <w:rsid w:val="009E1DF0"/>
    <w:rsid w:val="009E1DFA"/>
    <w:rsid w:val="009E1E00"/>
    <w:rsid w:val="009E1E3C"/>
    <w:rsid w:val="009E1E68"/>
    <w:rsid w:val="009E1ED0"/>
    <w:rsid w:val="009E1F69"/>
    <w:rsid w:val="009E1FA3"/>
    <w:rsid w:val="009E2089"/>
    <w:rsid w:val="009E20F7"/>
    <w:rsid w:val="009E212B"/>
    <w:rsid w:val="009E214E"/>
    <w:rsid w:val="009E2193"/>
    <w:rsid w:val="009E21A1"/>
    <w:rsid w:val="009E21E0"/>
    <w:rsid w:val="009E21FE"/>
    <w:rsid w:val="009E2266"/>
    <w:rsid w:val="009E243B"/>
    <w:rsid w:val="009E2458"/>
    <w:rsid w:val="009E2498"/>
    <w:rsid w:val="009E24BB"/>
    <w:rsid w:val="009E250E"/>
    <w:rsid w:val="009E251E"/>
    <w:rsid w:val="009E25A1"/>
    <w:rsid w:val="009E2613"/>
    <w:rsid w:val="009E2657"/>
    <w:rsid w:val="009E2744"/>
    <w:rsid w:val="009E27A6"/>
    <w:rsid w:val="009E27B5"/>
    <w:rsid w:val="009E27E3"/>
    <w:rsid w:val="009E280E"/>
    <w:rsid w:val="009E282A"/>
    <w:rsid w:val="009E282F"/>
    <w:rsid w:val="009E2872"/>
    <w:rsid w:val="009E28DE"/>
    <w:rsid w:val="009E29F2"/>
    <w:rsid w:val="009E2A9B"/>
    <w:rsid w:val="009E2B31"/>
    <w:rsid w:val="009E2B8A"/>
    <w:rsid w:val="009E2C2D"/>
    <w:rsid w:val="009E2C49"/>
    <w:rsid w:val="009E2C85"/>
    <w:rsid w:val="009E2CB8"/>
    <w:rsid w:val="009E2CF5"/>
    <w:rsid w:val="009E2D99"/>
    <w:rsid w:val="009E2D9E"/>
    <w:rsid w:val="009E2DA8"/>
    <w:rsid w:val="009E2DC4"/>
    <w:rsid w:val="009E2DFC"/>
    <w:rsid w:val="009E2E05"/>
    <w:rsid w:val="009E2F1E"/>
    <w:rsid w:val="009E2F82"/>
    <w:rsid w:val="009E2F8D"/>
    <w:rsid w:val="009E2FC8"/>
    <w:rsid w:val="009E3096"/>
    <w:rsid w:val="009E30A6"/>
    <w:rsid w:val="009E30F1"/>
    <w:rsid w:val="009E319E"/>
    <w:rsid w:val="009E31B8"/>
    <w:rsid w:val="009E322A"/>
    <w:rsid w:val="009E322F"/>
    <w:rsid w:val="009E325D"/>
    <w:rsid w:val="009E3295"/>
    <w:rsid w:val="009E32B2"/>
    <w:rsid w:val="009E33C4"/>
    <w:rsid w:val="009E33E6"/>
    <w:rsid w:val="009E3427"/>
    <w:rsid w:val="009E3440"/>
    <w:rsid w:val="009E347D"/>
    <w:rsid w:val="009E34AE"/>
    <w:rsid w:val="009E34B8"/>
    <w:rsid w:val="009E35AF"/>
    <w:rsid w:val="009E36A6"/>
    <w:rsid w:val="009E36DC"/>
    <w:rsid w:val="009E36F2"/>
    <w:rsid w:val="009E370C"/>
    <w:rsid w:val="009E3727"/>
    <w:rsid w:val="009E382C"/>
    <w:rsid w:val="009E38D1"/>
    <w:rsid w:val="009E390B"/>
    <w:rsid w:val="009E3942"/>
    <w:rsid w:val="009E3A12"/>
    <w:rsid w:val="009E3A49"/>
    <w:rsid w:val="009E3AD5"/>
    <w:rsid w:val="009E3B36"/>
    <w:rsid w:val="009E3B6F"/>
    <w:rsid w:val="009E3BDE"/>
    <w:rsid w:val="009E3BDF"/>
    <w:rsid w:val="009E3C04"/>
    <w:rsid w:val="009E3C05"/>
    <w:rsid w:val="009E3C64"/>
    <w:rsid w:val="009E3C6F"/>
    <w:rsid w:val="009E3C87"/>
    <w:rsid w:val="009E3C8E"/>
    <w:rsid w:val="009E3C97"/>
    <w:rsid w:val="009E3CD7"/>
    <w:rsid w:val="009E3D61"/>
    <w:rsid w:val="009E3DA0"/>
    <w:rsid w:val="009E3E3B"/>
    <w:rsid w:val="009E3EBE"/>
    <w:rsid w:val="009E3EDE"/>
    <w:rsid w:val="009E3EFC"/>
    <w:rsid w:val="009E3F02"/>
    <w:rsid w:val="009E3F21"/>
    <w:rsid w:val="009E3F46"/>
    <w:rsid w:val="009E3FD2"/>
    <w:rsid w:val="009E4047"/>
    <w:rsid w:val="009E40E0"/>
    <w:rsid w:val="009E41B2"/>
    <w:rsid w:val="009E41D3"/>
    <w:rsid w:val="009E4216"/>
    <w:rsid w:val="009E42B2"/>
    <w:rsid w:val="009E4342"/>
    <w:rsid w:val="009E4427"/>
    <w:rsid w:val="009E4456"/>
    <w:rsid w:val="009E44F1"/>
    <w:rsid w:val="009E4502"/>
    <w:rsid w:val="009E45BA"/>
    <w:rsid w:val="009E45BE"/>
    <w:rsid w:val="009E45D5"/>
    <w:rsid w:val="009E4609"/>
    <w:rsid w:val="009E4653"/>
    <w:rsid w:val="009E4673"/>
    <w:rsid w:val="009E46B1"/>
    <w:rsid w:val="009E470C"/>
    <w:rsid w:val="009E473B"/>
    <w:rsid w:val="009E47C4"/>
    <w:rsid w:val="009E47CE"/>
    <w:rsid w:val="009E48A3"/>
    <w:rsid w:val="009E49AD"/>
    <w:rsid w:val="009E49DC"/>
    <w:rsid w:val="009E49DE"/>
    <w:rsid w:val="009E49E2"/>
    <w:rsid w:val="009E4A6D"/>
    <w:rsid w:val="009E4A72"/>
    <w:rsid w:val="009E4ACD"/>
    <w:rsid w:val="009E4B6F"/>
    <w:rsid w:val="009E4BD2"/>
    <w:rsid w:val="009E4C10"/>
    <w:rsid w:val="009E4C2D"/>
    <w:rsid w:val="009E4C5A"/>
    <w:rsid w:val="009E4D42"/>
    <w:rsid w:val="009E4D45"/>
    <w:rsid w:val="009E4E92"/>
    <w:rsid w:val="009E4F24"/>
    <w:rsid w:val="009E4F93"/>
    <w:rsid w:val="009E4FE2"/>
    <w:rsid w:val="009E4FFC"/>
    <w:rsid w:val="009E5018"/>
    <w:rsid w:val="009E502E"/>
    <w:rsid w:val="009E5145"/>
    <w:rsid w:val="009E5161"/>
    <w:rsid w:val="009E51D0"/>
    <w:rsid w:val="009E51DE"/>
    <w:rsid w:val="009E51F2"/>
    <w:rsid w:val="009E523E"/>
    <w:rsid w:val="009E5242"/>
    <w:rsid w:val="009E5273"/>
    <w:rsid w:val="009E5378"/>
    <w:rsid w:val="009E537A"/>
    <w:rsid w:val="009E5395"/>
    <w:rsid w:val="009E53A3"/>
    <w:rsid w:val="009E5421"/>
    <w:rsid w:val="009E5423"/>
    <w:rsid w:val="009E5428"/>
    <w:rsid w:val="009E5431"/>
    <w:rsid w:val="009E54C3"/>
    <w:rsid w:val="009E54EE"/>
    <w:rsid w:val="009E54FA"/>
    <w:rsid w:val="009E5501"/>
    <w:rsid w:val="009E5530"/>
    <w:rsid w:val="009E5550"/>
    <w:rsid w:val="009E55CD"/>
    <w:rsid w:val="009E55FB"/>
    <w:rsid w:val="009E5647"/>
    <w:rsid w:val="009E5675"/>
    <w:rsid w:val="009E568C"/>
    <w:rsid w:val="009E5700"/>
    <w:rsid w:val="009E570F"/>
    <w:rsid w:val="009E583E"/>
    <w:rsid w:val="009E5851"/>
    <w:rsid w:val="009E5864"/>
    <w:rsid w:val="009E5880"/>
    <w:rsid w:val="009E58D6"/>
    <w:rsid w:val="009E58E3"/>
    <w:rsid w:val="009E5961"/>
    <w:rsid w:val="009E597D"/>
    <w:rsid w:val="009E59CB"/>
    <w:rsid w:val="009E59E9"/>
    <w:rsid w:val="009E5A36"/>
    <w:rsid w:val="009E5A92"/>
    <w:rsid w:val="009E5B38"/>
    <w:rsid w:val="009E5B46"/>
    <w:rsid w:val="009E5C2F"/>
    <w:rsid w:val="009E5C92"/>
    <w:rsid w:val="009E5CB2"/>
    <w:rsid w:val="009E5CBB"/>
    <w:rsid w:val="009E5D8A"/>
    <w:rsid w:val="009E5E1D"/>
    <w:rsid w:val="009E5E26"/>
    <w:rsid w:val="009E5E38"/>
    <w:rsid w:val="009E5E75"/>
    <w:rsid w:val="009E5EC5"/>
    <w:rsid w:val="009E5F89"/>
    <w:rsid w:val="009E5FB4"/>
    <w:rsid w:val="009E6081"/>
    <w:rsid w:val="009E614E"/>
    <w:rsid w:val="009E6203"/>
    <w:rsid w:val="009E6216"/>
    <w:rsid w:val="009E6279"/>
    <w:rsid w:val="009E631C"/>
    <w:rsid w:val="009E63A8"/>
    <w:rsid w:val="009E642F"/>
    <w:rsid w:val="009E6463"/>
    <w:rsid w:val="009E64C3"/>
    <w:rsid w:val="009E651C"/>
    <w:rsid w:val="009E6548"/>
    <w:rsid w:val="009E654D"/>
    <w:rsid w:val="009E66CC"/>
    <w:rsid w:val="009E66D2"/>
    <w:rsid w:val="009E66FE"/>
    <w:rsid w:val="009E6707"/>
    <w:rsid w:val="009E6779"/>
    <w:rsid w:val="009E6816"/>
    <w:rsid w:val="009E68E9"/>
    <w:rsid w:val="009E692C"/>
    <w:rsid w:val="009E6934"/>
    <w:rsid w:val="009E6967"/>
    <w:rsid w:val="009E69EE"/>
    <w:rsid w:val="009E6A27"/>
    <w:rsid w:val="009E6A5D"/>
    <w:rsid w:val="009E6A70"/>
    <w:rsid w:val="009E6BAC"/>
    <w:rsid w:val="009E6BCB"/>
    <w:rsid w:val="009E6BD7"/>
    <w:rsid w:val="009E6C0E"/>
    <w:rsid w:val="009E6C11"/>
    <w:rsid w:val="009E6CB6"/>
    <w:rsid w:val="009E6CE7"/>
    <w:rsid w:val="009E6CF7"/>
    <w:rsid w:val="009E6D48"/>
    <w:rsid w:val="009E6D96"/>
    <w:rsid w:val="009E6DF8"/>
    <w:rsid w:val="009E6E0A"/>
    <w:rsid w:val="009E6E7D"/>
    <w:rsid w:val="009E6EDC"/>
    <w:rsid w:val="009E6EF5"/>
    <w:rsid w:val="009E6FC4"/>
    <w:rsid w:val="009E6FED"/>
    <w:rsid w:val="009E7043"/>
    <w:rsid w:val="009E70BC"/>
    <w:rsid w:val="009E7142"/>
    <w:rsid w:val="009E717B"/>
    <w:rsid w:val="009E722A"/>
    <w:rsid w:val="009E738A"/>
    <w:rsid w:val="009E73FD"/>
    <w:rsid w:val="009E7400"/>
    <w:rsid w:val="009E7440"/>
    <w:rsid w:val="009E747A"/>
    <w:rsid w:val="009E74DC"/>
    <w:rsid w:val="009E766A"/>
    <w:rsid w:val="009E769E"/>
    <w:rsid w:val="009E76C5"/>
    <w:rsid w:val="009E77B5"/>
    <w:rsid w:val="009E7812"/>
    <w:rsid w:val="009E78D6"/>
    <w:rsid w:val="009E78E1"/>
    <w:rsid w:val="009E7A07"/>
    <w:rsid w:val="009E7C4E"/>
    <w:rsid w:val="009E7CA1"/>
    <w:rsid w:val="009E7D45"/>
    <w:rsid w:val="009E7DCC"/>
    <w:rsid w:val="009E7E32"/>
    <w:rsid w:val="009E7EA0"/>
    <w:rsid w:val="009E7F0F"/>
    <w:rsid w:val="009E7F22"/>
    <w:rsid w:val="009E7F47"/>
    <w:rsid w:val="009E7F99"/>
    <w:rsid w:val="009F0027"/>
    <w:rsid w:val="009F0064"/>
    <w:rsid w:val="009F0068"/>
    <w:rsid w:val="009F0092"/>
    <w:rsid w:val="009F0099"/>
    <w:rsid w:val="009F00DB"/>
    <w:rsid w:val="009F0101"/>
    <w:rsid w:val="009F013C"/>
    <w:rsid w:val="009F018E"/>
    <w:rsid w:val="009F0201"/>
    <w:rsid w:val="009F0249"/>
    <w:rsid w:val="009F025D"/>
    <w:rsid w:val="009F0289"/>
    <w:rsid w:val="009F0392"/>
    <w:rsid w:val="009F03C0"/>
    <w:rsid w:val="009F03CE"/>
    <w:rsid w:val="009F047D"/>
    <w:rsid w:val="009F05E4"/>
    <w:rsid w:val="009F0609"/>
    <w:rsid w:val="009F061F"/>
    <w:rsid w:val="009F073F"/>
    <w:rsid w:val="009F0801"/>
    <w:rsid w:val="009F0821"/>
    <w:rsid w:val="009F0846"/>
    <w:rsid w:val="009F084B"/>
    <w:rsid w:val="009F088E"/>
    <w:rsid w:val="009F08A6"/>
    <w:rsid w:val="009F08E0"/>
    <w:rsid w:val="009F099E"/>
    <w:rsid w:val="009F0A79"/>
    <w:rsid w:val="009F0ACE"/>
    <w:rsid w:val="009F0B36"/>
    <w:rsid w:val="009F0B52"/>
    <w:rsid w:val="009F0BBA"/>
    <w:rsid w:val="009F0BD1"/>
    <w:rsid w:val="009F0C24"/>
    <w:rsid w:val="009F0C55"/>
    <w:rsid w:val="009F0CCC"/>
    <w:rsid w:val="009F0D21"/>
    <w:rsid w:val="009F0D48"/>
    <w:rsid w:val="009F0D69"/>
    <w:rsid w:val="009F0DDF"/>
    <w:rsid w:val="009F0DE9"/>
    <w:rsid w:val="009F0DFB"/>
    <w:rsid w:val="009F0E17"/>
    <w:rsid w:val="009F0E2E"/>
    <w:rsid w:val="009F0E51"/>
    <w:rsid w:val="009F0E72"/>
    <w:rsid w:val="009F0ED1"/>
    <w:rsid w:val="009F0F9C"/>
    <w:rsid w:val="009F0FD5"/>
    <w:rsid w:val="009F105B"/>
    <w:rsid w:val="009F106A"/>
    <w:rsid w:val="009F109B"/>
    <w:rsid w:val="009F10A4"/>
    <w:rsid w:val="009F10DC"/>
    <w:rsid w:val="009F10FB"/>
    <w:rsid w:val="009F11BD"/>
    <w:rsid w:val="009F11E6"/>
    <w:rsid w:val="009F1305"/>
    <w:rsid w:val="009F1335"/>
    <w:rsid w:val="009F139C"/>
    <w:rsid w:val="009F13E1"/>
    <w:rsid w:val="009F1406"/>
    <w:rsid w:val="009F1407"/>
    <w:rsid w:val="009F146F"/>
    <w:rsid w:val="009F14F4"/>
    <w:rsid w:val="009F152C"/>
    <w:rsid w:val="009F15B3"/>
    <w:rsid w:val="009F15D7"/>
    <w:rsid w:val="009F1619"/>
    <w:rsid w:val="009F1680"/>
    <w:rsid w:val="009F1751"/>
    <w:rsid w:val="009F17B5"/>
    <w:rsid w:val="009F17C4"/>
    <w:rsid w:val="009F17CA"/>
    <w:rsid w:val="009F17D3"/>
    <w:rsid w:val="009F17E0"/>
    <w:rsid w:val="009F17F2"/>
    <w:rsid w:val="009F1810"/>
    <w:rsid w:val="009F18FB"/>
    <w:rsid w:val="009F1900"/>
    <w:rsid w:val="009F19DC"/>
    <w:rsid w:val="009F19E0"/>
    <w:rsid w:val="009F1A99"/>
    <w:rsid w:val="009F1AAA"/>
    <w:rsid w:val="009F1ACF"/>
    <w:rsid w:val="009F1AE5"/>
    <w:rsid w:val="009F1AF4"/>
    <w:rsid w:val="009F1B5D"/>
    <w:rsid w:val="009F1BF5"/>
    <w:rsid w:val="009F1C00"/>
    <w:rsid w:val="009F1D19"/>
    <w:rsid w:val="009F1D35"/>
    <w:rsid w:val="009F1D59"/>
    <w:rsid w:val="009F1DE4"/>
    <w:rsid w:val="009F1E16"/>
    <w:rsid w:val="009F1E73"/>
    <w:rsid w:val="009F1EE5"/>
    <w:rsid w:val="009F1F40"/>
    <w:rsid w:val="009F1F75"/>
    <w:rsid w:val="009F1F8E"/>
    <w:rsid w:val="009F1F91"/>
    <w:rsid w:val="009F1FA5"/>
    <w:rsid w:val="009F1FBD"/>
    <w:rsid w:val="009F1FE4"/>
    <w:rsid w:val="009F1FFD"/>
    <w:rsid w:val="009F2002"/>
    <w:rsid w:val="009F2061"/>
    <w:rsid w:val="009F2063"/>
    <w:rsid w:val="009F20A4"/>
    <w:rsid w:val="009F21BC"/>
    <w:rsid w:val="009F21C0"/>
    <w:rsid w:val="009F2205"/>
    <w:rsid w:val="009F224B"/>
    <w:rsid w:val="009F2266"/>
    <w:rsid w:val="009F22B1"/>
    <w:rsid w:val="009F22E8"/>
    <w:rsid w:val="009F2386"/>
    <w:rsid w:val="009F23CB"/>
    <w:rsid w:val="009F2404"/>
    <w:rsid w:val="009F24EB"/>
    <w:rsid w:val="009F250C"/>
    <w:rsid w:val="009F251A"/>
    <w:rsid w:val="009F25DB"/>
    <w:rsid w:val="009F2642"/>
    <w:rsid w:val="009F26B2"/>
    <w:rsid w:val="009F2738"/>
    <w:rsid w:val="009F2784"/>
    <w:rsid w:val="009F27B6"/>
    <w:rsid w:val="009F27DC"/>
    <w:rsid w:val="009F27FC"/>
    <w:rsid w:val="009F283A"/>
    <w:rsid w:val="009F2845"/>
    <w:rsid w:val="009F2868"/>
    <w:rsid w:val="009F2982"/>
    <w:rsid w:val="009F29D1"/>
    <w:rsid w:val="009F2B24"/>
    <w:rsid w:val="009F2B41"/>
    <w:rsid w:val="009F2B4A"/>
    <w:rsid w:val="009F2B80"/>
    <w:rsid w:val="009F2C0B"/>
    <w:rsid w:val="009F2C3F"/>
    <w:rsid w:val="009F2D24"/>
    <w:rsid w:val="009F2D30"/>
    <w:rsid w:val="009F2DA0"/>
    <w:rsid w:val="009F2DDB"/>
    <w:rsid w:val="009F2E1A"/>
    <w:rsid w:val="009F2E23"/>
    <w:rsid w:val="009F2E7D"/>
    <w:rsid w:val="009F2EA7"/>
    <w:rsid w:val="009F2EC9"/>
    <w:rsid w:val="009F2EFE"/>
    <w:rsid w:val="009F2F22"/>
    <w:rsid w:val="009F3017"/>
    <w:rsid w:val="009F3023"/>
    <w:rsid w:val="009F329C"/>
    <w:rsid w:val="009F32C2"/>
    <w:rsid w:val="009F3313"/>
    <w:rsid w:val="009F335B"/>
    <w:rsid w:val="009F3364"/>
    <w:rsid w:val="009F33E3"/>
    <w:rsid w:val="009F33EF"/>
    <w:rsid w:val="009F3499"/>
    <w:rsid w:val="009F355B"/>
    <w:rsid w:val="009F359C"/>
    <w:rsid w:val="009F35DB"/>
    <w:rsid w:val="009F369E"/>
    <w:rsid w:val="009F36AA"/>
    <w:rsid w:val="009F36CC"/>
    <w:rsid w:val="009F3708"/>
    <w:rsid w:val="009F376A"/>
    <w:rsid w:val="009F37A8"/>
    <w:rsid w:val="009F37D9"/>
    <w:rsid w:val="009F382E"/>
    <w:rsid w:val="009F383B"/>
    <w:rsid w:val="009F38A8"/>
    <w:rsid w:val="009F3924"/>
    <w:rsid w:val="009F396D"/>
    <w:rsid w:val="009F3995"/>
    <w:rsid w:val="009F3A91"/>
    <w:rsid w:val="009F3AB8"/>
    <w:rsid w:val="009F3AC9"/>
    <w:rsid w:val="009F3AFB"/>
    <w:rsid w:val="009F3B4C"/>
    <w:rsid w:val="009F3B4E"/>
    <w:rsid w:val="009F3B76"/>
    <w:rsid w:val="009F3C09"/>
    <w:rsid w:val="009F3C19"/>
    <w:rsid w:val="009F3C8F"/>
    <w:rsid w:val="009F3D5C"/>
    <w:rsid w:val="009F3DDE"/>
    <w:rsid w:val="009F3E76"/>
    <w:rsid w:val="009F3EC8"/>
    <w:rsid w:val="009F3F14"/>
    <w:rsid w:val="009F3F1D"/>
    <w:rsid w:val="009F3FC1"/>
    <w:rsid w:val="009F3FDC"/>
    <w:rsid w:val="009F3FE8"/>
    <w:rsid w:val="009F4102"/>
    <w:rsid w:val="009F419F"/>
    <w:rsid w:val="009F41DA"/>
    <w:rsid w:val="009F425C"/>
    <w:rsid w:val="009F432D"/>
    <w:rsid w:val="009F4341"/>
    <w:rsid w:val="009F436C"/>
    <w:rsid w:val="009F43EF"/>
    <w:rsid w:val="009F4435"/>
    <w:rsid w:val="009F4488"/>
    <w:rsid w:val="009F4582"/>
    <w:rsid w:val="009F4611"/>
    <w:rsid w:val="009F4631"/>
    <w:rsid w:val="009F4641"/>
    <w:rsid w:val="009F465D"/>
    <w:rsid w:val="009F46AE"/>
    <w:rsid w:val="009F46DF"/>
    <w:rsid w:val="009F46F5"/>
    <w:rsid w:val="009F47B5"/>
    <w:rsid w:val="009F47D7"/>
    <w:rsid w:val="009F4831"/>
    <w:rsid w:val="009F48A3"/>
    <w:rsid w:val="009F48CF"/>
    <w:rsid w:val="009F4970"/>
    <w:rsid w:val="009F4979"/>
    <w:rsid w:val="009F4989"/>
    <w:rsid w:val="009F4992"/>
    <w:rsid w:val="009F4A2C"/>
    <w:rsid w:val="009F4B1D"/>
    <w:rsid w:val="009F4B35"/>
    <w:rsid w:val="009F4BB0"/>
    <w:rsid w:val="009F4C33"/>
    <w:rsid w:val="009F4C42"/>
    <w:rsid w:val="009F4C55"/>
    <w:rsid w:val="009F4C88"/>
    <w:rsid w:val="009F4C97"/>
    <w:rsid w:val="009F4CD4"/>
    <w:rsid w:val="009F4D79"/>
    <w:rsid w:val="009F4E3E"/>
    <w:rsid w:val="009F4E53"/>
    <w:rsid w:val="009F4E5E"/>
    <w:rsid w:val="009F4E68"/>
    <w:rsid w:val="009F4E73"/>
    <w:rsid w:val="009F4E97"/>
    <w:rsid w:val="009F4EB8"/>
    <w:rsid w:val="009F4F5C"/>
    <w:rsid w:val="009F4F7C"/>
    <w:rsid w:val="009F4F96"/>
    <w:rsid w:val="009F50AB"/>
    <w:rsid w:val="009F517B"/>
    <w:rsid w:val="009F517D"/>
    <w:rsid w:val="009F520D"/>
    <w:rsid w:val="009F5288"/>
    <w:rsid w:val="009F52A5"/>
    <w:rsid w:val="009F549C"/>
    <w:rsid w:val="009F54C5"/>
    <w:rsid w:val="009F550D"/>
    <w:rsid w:val="009F5552"/>
    <w:rsid w:val="009F5592"/>
    <w:rsid w:val="009F56CE"/>
    <w:rsid w:val="009F56FE"/>
    <w:rsid w:val="009F574E"/>
    <w:rsid w:val="009F57F8"/>
    <w:rsid w:val="009F582D"/>
    <w:rsid w:val="009F589B"/>
    <w:rsid w:val="009F5928"/>
    <w:rsid w:val="009F59E3"/>
    <w:rsid w:val="009F5A95"/>
    <w:rsid w:val="009F5AB7"/>
    <w:rsid w:val="009F5ADA"/>
    <w:rsid w:val="009F5B3A"/>
    <w:rsid w:val="009F5BC9"/>
    <w:rsid w:val="009F5BEB"/>
    <w:rsid w:val="009F5C83"/>
    <w:rsid w:val="009F5CAD"/>
    <w:rsid w:val="009F5CB8"/>
    <w:rsid w:val="009F5D38"/>
    <w:rsid w:val="009F5D7C"/>
    <w:rsid w:val="009F5DEB"/>
    <w:rsid w:val="009F5E7C"/>
    <w:rsid w:val="009F5E97"/>
    <w:rsid w:val="009F5F0A"/>
    <w:rsid w:val="009F5F1B"/>
    <w:rsid w:val="009F5F2E"/>
    <w:rsid w:val="009F5FAF"/>
    <w:rsid w:val="009F6014"/>
    <w:rsid w:val="009F6040"/>
    <w:rsid w:val="009F60AE"/>
    <w:rsid w:val="009F60F9"/>
    <w:rsid w:val="009F6124"/>
    <w:rsid w:val="009F61D5"/>
    <w:rsid w:val="009F61F0"/>
    <w:rsid w:val="009F61FE"/>
    <w:rsid w:val="009F6267"/>
    <w:rsid w:val="009F631A"/>
    <w:rsid w:val="009F6351"/>
    <w:rsid w:val="009F6353"/>
    <w:rsid w:val="009F637B"/>
    <w:rsid w:val="009F63D8"/>
    <w:rsid w:val="009F6436"/>
    <w:rsid w:val="009F6449"/>
    <w:rsid w:val="009F6491"/>
    <w:rsid w:val="009F6534"/>
    <w:rsid w:val="009F659A"/>
    <w:rsid w:val="009F6631"/>
    <w:rsid w:val="009F66EE"/>
    <w:rsid w:val="009F6708"/>
    <w:rsid w:val="009F6727"/>
    <w:rsid w:val="009F673B"/>
    <w:rsid w:val="009F6772"/>
    <w:rsid w:val="009F679B"/>
    <w:rsid w:val="009F67A4"/>
    <w:rsid w:val="009F67D6"/>
    <w:rsid w:val="009F682B"/>
    <w:rsid w:val="009F68A3"/>
    <w:rsid w:val="009F68D6"/>
    <w:rsid w:val="009F68DC"/>
    <w:rsid w:val="009F696F"/>
    <w:rsid w:val="009F69C7"/>
    <w:rsid w:val="009F6AA3"/>
    <w:rsid w:val="009F6AA8"/>
    <w:rsid w:val="009F6AE5"/>
    <w:rsid w:val="009F6B31"/>
    <w:rsid w:val="009F6B53"/>
    <w:rsid w:val="009F6B98"/>
    <w:rsid w:val="009F6BB5"/>
    <w:rsid w:val="009F6BC4"/>
    <w:rsid w:val="009F6C36"/>
    <w:rsid w:val="009F6D6D"/>
    <w:rsid w:val="009F6DE2"/>
    <w:rsid w:val="009F6F17"/>
    <w:rsid w:val="009F6F1D"/>
    <w:rsid w:val="009F6F3C"/>
    <w:rsid w:val="009F6FAF"/>
    <w:rsid w:val="009F703B"/>
    <w:rsid w:val="009F703F"/>
    <w:rsid w:val="009F7099"/>
    <w:rsid w:val="009F70DA"/>
    <w:rsid w:val="009F70E9"/>
    <w:rsid w:val="009F7180"/>
    <w:rsid w:val="009F7194"/>
    <w:rsid w:val="009F7199"/>
    <w:rsid w:val="009F71B0"/>
    <w:rsid w:val="009F7213"/>
    <w:rsid w:val="009F72E0"/>
    <w:rsid w:val="009F72F9"/>
    <w:rsid w:val="009F73B5"/>
    <w:rsid w:val="009F73EF"/>
    <w:rsid w:val="009F7466"/>
    <w:rsid w:val="009F746D"/>
    <w:rsid w:val="009F74BE"/>
    <w:rsid w:val="009F7571"/>
    <w:rsid w:val="009F759B"/>
    <w:rsid w:val="009F75D2"/>
    <w:rsid w:val="009F75E4"/>
    <w:rsid w:val="009F7612"/>
    <w:rsid w:val="009F762A"/>
    <w:rsid w:val="009F765C"/>
    <w:rsid w:val="009F768D"/>
    <w:rsid w:val="009F76A6"/>
    <w:rsid w:val="009F76F5"/>
    <w:rsid w:val="009F77DB"/>
    <w:rsid w:val="009F77FE"/>
    <w:rsid w:val="009F78C7"/>
    <w:rsid w:val="009F7983"/>
    <w:rsid w:val="009F7990"/>
    <w:rsid w:val="009F7998"/>
    <w:rsid w:val="009F799F"/>
    <w:rsid w:val="009F79C4"/>
    <w:rsid w:val="009F79F3"/>
    <w:rsid w:val="009F7A0A"/>
    <w:rsid w:val="009F7A27"/>
    <w:rsid w:val="009F7AA5"/>
    <w:rsid w:val="009F7ABB"/>
    <w:rsid w:val="009F7AC1"/>
    <w:rsid w:val="009F7AE8"/>
    <w:rsid w:val="009F7B0E"/>
    <w:rsid w:val="009F7C1A"/>
    <w:rsid w:val="009F7D5F"/>
    <w:rsid w:val="009F7D67"/>
    <w:rsid w:val="009F7DA2"/>
    <w:rsid w:val="009F7DB2"/>
    <w:rsid w:val="009F7E10"/>
    <w:rsid w:val="009F7E38"/>
    <w:rsid w:val="009F7E3F"/>
    <w:rsid w:val="009F7E84"/>
    <w:rsid w:val="009F7F75"/>
    <w:rsid w:val="009F7FF3"/>
    <w:rsid w:val="00A0004E"/>
    <w:rsid w:val="00A00058"/>
    <w:rsid w:val="00A000AD"/>
    <w:rsid w:val="00A000E7"/>
    <w:rsid w:val="00A000F6"/>
    <w:rsid w:val="00A00232"/>
    <w:rsid w:val="00A002FF"/>
    <w:rsid w:val="00A00353"/>
    <w:rsid w:val="00A00358"/>
    <w:rsid w:val="00A00385"/>
    <w:rsid w:val="00A003DA"/>
    <w:rsid w:val="00A00475"/>
    <w:rsid w:val="00A00499"/>
    <w:rsid w:val="00A00646"/>
    <w:rsid w:val="00A0074A"/>
    <w:rsid w:val="00A00796"/>
    <w:rsid w:val="00A007AC"/>
    <w:rsid w:val="00A007B9"/>
    <w:rsid w:val="00A00851"/>
    <w:rsid w:val="00A008CE"/>
    <w:rsid w:val="00A0090D"/>
    <w:rsid w:val="00A009E9"/>
    <w:rsid w:val="00A00A84"/>
    <w:rsid w:val="00A00A96"/>
    <w:rsid w:val="00A00AA7"/>
    <w:rsid w:val="00A00B14"/>
    <w:rsid w:val="00A00B29"/>
    <w:rsid w:val="00A00B3A"/>
    <w:rsid w:val="00A00B5C"/>
    <w:rsid w:val="00A00B78"/>
    <w:rsid w:val="00A00CED"/>
    <w:rsid w:val="00A00D17"/>
    <w:rsid w:val="00A00D66"/>
    <w:rsid w:val="00A00DAF"/>
    <w:rsid w:val="00A00DCF"/>
    <w:rsid w:val="00A00DF8"/>
    <w:rsid w:val="00A00E25"/>
    <w:rsid w:val="00A00E6B"/>
    <w:rsid w:val="00A00E76"/>
    <w:rsid w:val="00A00E96"/>
    <w:rsid w:val="00A00ED3"/>
    <w:rsid w:val="00A00F1F"/>
    <w:rsid w:val="00A00F39"/>
    <w:rsid w:val="00A00F99"/>
    <w:rsid w:val="00A0100F"/>
    <w:rsid w:val="00A0116B"/>
    <w:rsid w:val="00A01180"/>
    <w:rsid w:val="00A0128A"/>
    <w:rsid w:val="00A012E7"/>
    <w:rsid w:val="00A012F6"/>
    <w:rsid w:val="00A0138E"/>
    <w:rsid w:val="00A013F1"/>
    <w:rsid w:val="00A01431"/>
    <w:rsid w:val="00A01483"/>
    <w:rsid w:val="00A0158C"/>
    <w:rsid w:val="00A0158E"/>
    <w:rsid w:val="00A015EA"/>
    <w:rsid w:val="00A0166B"/>
    <w:rsid w:val="00A0178E"/>
    <w:rsid w:val="00A017AA"/>
    <w:rsid w:val="00A01817"/>
    <w:rsid w:val="00A01819"/>
    <w:rsid w:val="00A0183E"/>
    <w:rsid w:val="00A01852"/>
    <w:rsid w:val="00A018DA"/>
    <w:rsid w:val="00A019E4"/>
    <w:rsid w:val="00A01A63"/>
    <w:rsid w:val="00A01A81"/>
    <w:rsid w:val="00A01AAC"/>
    <w:rsid w:val="00A01AE9"/>
    <w:rsid w:val="00A01B62"/>
    <w:rsid w:val="00A01B95"/>
    <w:rsid w:val="00A01C46"/>
    <w:rsid w:val="00A01C78"/>
    <w:rsid w:val="00A01CEC"/>
    <w:rsid w:val="00A01E23"/>
    <w:rsid w:val="00A01E45"/>
    <w:rsid w:val="00A01E63"/>
    <w:rsid w:val="00A01F38"/>
    <w:rsid w:val="00A01FDF"/>
    <w:rsid w:val="00A02072"/>
    <w:rsid w:val="00A021AE"/>
    <w:rsid w:val="00A021E2"/>
    <w:rsid w:val="00A02230"/>
    <w:rsid w:val="00A02238"/>
    <w:rsid w:val="00A02243"/>
    <w:rsid w:val="00A0224C"/>
    <w:rsid w:val="00A02257"/>
    <w:rsid w:val="00A0226B"/>
    <w:rsid w:val="00A0227B"/>
    <w:rsid w:val="00A022B1"/>
    <w:rsid w:val="00A022F9"/>
    <w:rsid w:val="00A0233A"/>
    <w:rsid w:val="00A02353"/>
    <w:rsid w:val="00A02408"/>
    <w:rsid w:val="00A02428"/>
    <w:rsid w:val="00A024A8"/>
    <w:rsid w:val="00A0254B"/>
    <w:rsid w:val="00A02568"/>
    <w:rsid w:val="00A026C0"/>
    <w:rsid w:val="00A0278B"/>
    <w:rsid w:val="00A02849"/>
    <w:rsid w:val="00A028A8"/>
    <w:rsid w:val="00A028C7"/>
    <w:rsid w:val="00A028DD"/>
    <w:rsid w:val="00A028F2"/>
    <w:rsid w:val="00A02ACA"/>
    <w:rsid w:val="00A02B48"/>
    <w:rsid w:val="00A02BA5"/>
    <w:rsid w:val="00A02C9B"/>
    <w:rsid w:val="00A02CEA"/>
    <w:rsid w:val="00A02D3F"/>
    <w:rsid w:val="00A02D86"/>
    <w:rsid w:val="00A02DDE"/>
    <w:rsid w:val="00A02E45"/>
    <w:rsid w:val="00A02F04"/>
    <w:rsid w:val="00A02F91"/>
    <w:rsid w:val="00A02F99"/>
    <w:rsid w:val="00A02FA3"/>
    <w:rsid w:val="00A03008"/>
    <w:rsid w:val="00A0304E"/>
    <w:rsid w:val="00A03060"/>
    <w:rsid w:val="00A03066"/>
    <w:rsid w:val="00A03087"/>
    <w:rsid w:val="00A03105"/>
    <w:rsid w:val="00A0310E"/>
    <w:rsid w:val="00A03122"/>
    <w:rsid w:val="00A03134"/>
    <w:rsid w:val="00A0313F"/>
    <w:rsid w:val="00A03161"/>
    <w:rsid w:val="00A03170"/>
    <w:rsid w:val="00A031BB"/>
    <w:rsid w:val="00A03250"/>
    <w:rsid w:val="00A03251"/>
    <w:rsid w:val="00A0347A"/>
    <w:rsid w:val="00A034B9"/>
    <w:rsid w:val="00A0351B"/>
    <w:rsid w:val="00A0355A"/>
    <w:rsid w:val="00A0357D"/>
    <w:rsid w:val="00A03636"/>
    <w:rsid w:val="00A0364C"/>
    <w:rsid w:val="00A0374F"/>
    <w:rsid w:val="00A037C7"/>
    <w:rsid w:val="00A0389A"/>
    <w:rsid w:val="00A038D7"/>
    <w:rsid w:val="00A03907"/>
    <w:rsid w:val="00A0397F"/>
    <w:rsid w:val="00A039AF"/>
    <w:rsid w:val="00A039C3"/>
    <w:rsid w:val="00A03A51"/>
    <w:rsid w:val="00A03A79"/>
    <w:rsid w:val="00A03C42"/>
    <w:rsid w:val="00A03C96"/>
    <w:rsid w:val="00A03CAE"/>
    <w:rsid w:val="00A03D66"/>
    <w:rsid w:val="00A03DB5"/>
    <w:rsid w:val="00A03EA4"/>
    <w:rsid w:val="00A03EDE"/>
    <w:rsid w:val="00A03F94"/>
    <w:rsid w:val="00A04005"/>
    <w:rsid w:val="00A0401F"/>
    <w:rsid w:val="00A040BC"/>
    <w:rsid w:val="00A04196"/>
    <w:rsid w:val="00A041AB"/>
    <w:rsid w:val="00A041D8"/>
    <w:rsid w:val="00A041E1"/>
    <w:rsid w:val="00A04219"/>
    <w:rsid w:val="00A04241"/>
    <w:rsid w:val="00A04253"/>
    <w:rsid w:val="00A042A5"/>
    <w:rsid w:val="00A04306"/>
    <w:rsid w:val="00A04338"/>
    <w:rsid w:val="00A0439F"/>
    <w:rsid w:val="00A04459"/>
    <w:rsid w:val="00A04530"/>
    <w:rsid w:val="00A04559"/>
    <w:rsid w:val="00A045BA"/>
    <w:rsid w:val="00A04641"/>
    <w:rsid w:val="00A04692"/>
    <w:rsid w:val="00A046A8"/>
    <w:rsid w:val="00A0474A"/>
    <w:rsid w:val="00A047AE"/>
    <w:rsid w:val="00A04801"/>
    <w:rsid w:val="00A0480C"/>
    <w:rsid w:val="00A04842"/>
    <w:rsid w:val="00A04857"/>
    <w:rsid w:val="00A04892"/>
    <w:rsid w:val="00A048DB"/>
    <w:rsid w:val="00A049B1"/>
    <w:rsid w:val="00A04A32"/>
    <w:rsid w:val="00A04B46"/>
    <w:rsid w:val="00A04B8F"/>
    <w:rsid w:val="00A04BAE"/>
    <w:rsid w:val="00A04BD8"/>
    <w:rsid w:val="00A04BF0"/>
    <w:rsid w:val="00A04C62"/>
    <w:rsid w:val="00A04D10"/>
    <w:rsid w:val="00A04D46"/>
    <w:rsid w:val="00A04DA9"/>
    <w:rsid w:val="00A04DE3"/>
    <w:rsid w:val="00A04EB1"/>
    <w:rsid w:val="00A04EC3"/>
    <w:rsid w:val="00A04F3C"/>
    <w:rsid w:val="00A04F91"/>
    <w:rsid w:val="00A04FDB"/>
    <w:rsid w:val="00A05000"/>
    <w:rsid w:val="00A050F7"/>
    <w:rsid w:val="00A051C2"/>
    <w:rsid w:val="00A051C5"/>
    <w:rsid w:val="00A051F3"/>
    <w:rsid w:val="00A052AA"/>
    <w:rsid w:val="00A05355"/>
    <w:rsid w:val="00A0541B"/>
    <w:rsid w:val="00A0544A"/>
    <w:rsid w:val="00A0545F"/>
    <w:rsid w:val="00A05490"/>
    <w:rsid w:val="00A054B2"/>
    <w:rsid w:val="00A054C4"/>
    <w:rsid w:val="00A054E5"/>
    <w:rsid w:val="00A0552C"/>
    <w:rsid w:val="00A0552D"/>
    <w:rsid w:val="00A05536"/>
    <w:rsid w:val="00A05574"/>
    <w:rsid w:val="00A055C6"/>
    <w:rsid w:val="00A0565C"/>
    <w:rsid w:val="00A0568F"/>
    <w:rsid w:val="00A056D6"/>
    <w:rsid w:val="00A056F1"/>
    <w:rsid w:val="00A0574E"/>
    <w:rsid w:val="00A0575D"/>
    <w:rsid w:val="00A0576C"/>
    <w:rsid w:val="00A0579E"/>
    <w:rsid w:val="00A057A0"/>
    <w:rsid w:val="00A057B1"/>
    <w:rsid w:val="00A057F7"/>
    <w:rsid w:val="00A05810"/>
    <w:rsid w:val="00A0581A"/>
    <w:rsid w:val="00A05849"/>
    <w:rsid w:val="00A058D0"/>
    <w:rsid w:val="00A05976"/>
    <w:rsid w:val="00A0598B"/>
    <w:rsid w:val="00A05999"/>
    <w:rsid w:val="00A05A11"/>
    <w:rsid w:val="00A05ABA"/>
    <w:rsid w:val="00A05AE5"/>
    <w:rsid w:val="00A05B73"/>
    <w:rsid w:val="00A05B7A"/>
    <w:rsid w:val="00A05B7D"/>
    <w:rsid w:val="00A05BAA"/>
    <w:rsid w:val="00A05BDF"/>
    <w:rsid w:val="00A05BE7"/>
    <w:rsid w:val="00A05C0E"/>
    <w:rsid w:val="00A05C14"/>
    <w:rsid w:val="00A05C48"/>
    <w:rsid w:val="00A05CC5"/>
    <w:rsid w:val="00A05D52"/>
    <w:rsid w:val="00A05D5D"/>
    <w:rsid w:val="00A05D5F"/>
    <w:rsid w:val="00A05D93"/>
    <w:rsid w:val="00A05D94"/>
    <w:rsid w:val="00A05DA7"/>
    <w:rsid w:val="00A05E12"/>
    <w:rsid w:val="00A05E4F"/>
    <w:rsid w:val="00A05E5A"/>
    <w:rsid w:val="00A05E7B"/>
    <w:rsid w:val="00A05E86"/>
    <w:rsid w:val="00A06061"/>
    <w:rsid w:val="00A06109"/>
    <w:rsid w:val="00A061F4"/>
    <w:rsid w:val="00A06240"/>
    <w:rsid w:val="00A0627B"/>
    <w:rsid w:val="00A062E1"/>
    <w:rsid w:val="00A06352"/>
    <w:rsid w:val="00A06394"/>
    <w:rsid w:val="00A063D2"/>
    <w:rsid w:val="00A06476"/>
    <w:rsid w:val="00A06506"/>
    <w:rsid w:val="00A06512"/>
    <w:rsid w:val="00A06579"/>
    <w:rsid w:val="00A0661D"/>
    <w:rsid w:val="00A06692"/>
    <w:rsid w:val="00A066C2"/>
    <w:rsid w:val="00A06732"/>
    <w:rsid w:val="00A067F0"/>
    <w:rsid w:val="00A067FE"/>
    <w:rsid w:val="00A0680F"/>
    <w:rsid w:val="00A06820"/>
    <w:rsid w:val="00A068B7"/>
    <w:rsid w:val="00A068E5"/>
    <w:rsid w:val="00A069D7"/>
    <w:rsid w:val="00A069DA"/>
    <w:rsid w:val="00A06B3D"/>
    <w:rsid w:val="00A06BF6"/>
    <w:rsid w:val="00A06C35"/>
    <w:rsid w:val="00A06CD5"/>
    <w:rsid w:val="00A06D2B"/>
    <w:rsid w:val="00A06D3E"/>
    <w:rsid w:val="00A06D93"/>
    <w:rsid w:val="00A06DCD"/>
    <w:rsid w:val="00A06E07"/>
    <w:rsid w:val="00A06E25"/>
    <w:rsid w:val="00A06E61"/>
    <w:rsid w:val="00A0700B"/>
    <w:rsid w:val="00A07046"/>
    <w:rsid w:val="00A07049"/>
    <w:rsid w:val="00A07054"/>
    <w:rsid w:val="00A0707D"/>
    <w:rsid w:val="00A070D0"/>
    <w:rsid w:val="00A07140"/>
    <w:rsid w:val="00A071F7"/>
    <w:rsid w:val="00A07205"/>
    <w:rsid w:val="00A0722A"/>
    <w:rsid w:val="00A072EA"/>
    <w:rsid w:val="00A0730F"/>
    <w:rsid w:val="00A07353"/>
    <w:rsid w:val="00A07361"/>
    <w:rsid w:val="00A07373"/>
    <w:rsid w:val="00A073AF"/>
    <w:rsid w:val="00A0742A"/>
    <w:rsid w:val="00A074A0"/>
    <w:rsid w:val="00A074E9"/>
    <w:rsid w:val="00A07504"/>
    <w:rsid w:val="00A07548"/>
    <w:rsid w:val="00A075FD"/>
    <w:rsid w:val="00A07658"/>
    <w:rsid w:val="00A07678"/>
    <w:rsid w:val="00A076B3"/>
    <w:rsid w:val="00A076DD"/>
    <w:rsid w:val="00A076E1"/>
    <w:rsid w:val="00A0773B"/>
    <w:rsid w:val="00A0779B"/>
    <w:rsid w:val="00A077F1"/>
    <w:rsid w:val="00A07831"/>
    <w:rsid w:val="00A07844"/>
    <w:rsid w:val="00A079D5"/>
    <w:rsid w:val="00A07AAB"/>
    <w:rsid w:val="00A07AB3"/>
    <w:rsid w:val="00A07AF6"/>
    <w:rsid w:val="00A07AF7"/>
    <w:rsid w:val="00A07B03"/>
    <w:rsid w:val="00A07B59"/>
    <w:rsid w:val="00A07BB0"/>
    <w:rsid w:val="00A07BE8"/>
    <w:rsid w:val="00A07BED"/>
    <w:rsid w:val="00A07C7C"/>
    <w:rsid w:val="00A07CB4"/>
    <w:rsid w:val="00A07CD5"/>
    <w:rsid w:val="00A07CDF"/>
    <w:rsid w:val="00A07CFE"/>
    <w:rsid w:val="00A07D79"/>
    <w:rsid w:val="00A07DF7"/>
    <w:rsid w:val="00A07E98"/>
    <w:rsid w:val="00A07F08"/>
    <w:rsid w:val="00A07F47"/>
    <w:rsid w:val="00A10005"/>
    <w:rsid w:val="00A10032"/>
    <w:rsid w:val="00A1003C"/>
    <w:rsid w:val="00A10050"/>
    <w:rsid w:val="00A10066"/>
    <w:rsid w:val="00A10067"/>
    <w:rsid w:val="00A1008D"/>
    <w:rsid w:val="00A100DE"/>
    <w:rsid w:val="00A100DF"/>
    <w:rsid w:val="00A10154"/>
    <w:rsid w:val="00A1019C"/>
    <w:rsid w:val="00A101A0"/>
    <w:rsid w:val="00A101A8"/>
    <w:rsid w:val="00A101D4"/>
    <w:rsid w:val="00A10214"/>
    <w:rsid w:val="00A1021D"/>
    <w:rsid w:val="00A10224"/>
    <w:rsid w:val="00A10244"/>
    <w:rsid w:val="00A1026F"/>
    <w:rsid w:val="00A102EF"/>
    <w:rsid w:val="00A10328"/>
    <w:rsid w:val="00A1039B"/>
    <w:rsid w:val="00A103B6"/>
    <w:rsid w:val="00A103C6"/>
    <w:rsid w:val="00A103E5"/>
    <w:rsid w:val="00A103FA"/>
    <w:rsid w:val="00A1040E"/>
    <w:rsid w:val="00A10468"/>
    <w:rsid w:val="00A104EB"/>
    <w:rsid w:val="00A1059C"/>
    <w:rsid w:val="00A1061B"/>
    <w:rsid w:val="00A10666"/>
    <w:rsid w:val="00A10690"/>
    <w:rsid w:val="00A106AA"/>
    <w:rsid w:val="00A106D9"/>
    <w:rsid w:val="00A107B5"/>
    <w:rsid w:val="00A107DB"/>
    <w:rsid w:val="00A107EB"/>
    <w:rsid w:val="00A1081E"/>
    <w:rsid w:val="00A10966"/>
    <w:rsid w:val="00A10A14"/>
    <w:rsid w:val="00A10A40"/>
    <w:rsid w:val="00A10A6F"/>
    <w:rsid w:val="00A10AAA"/>
    <w:rsid w:val="00A10B4D"/>
    <w:rsid w:val="00A10BD5"/>
    <w:rsid w:val="00A10C06"/>
    <w:rsid w:val="00A10C15"/>
    <w:rsid w:val="00A10CCD"/>
    <w:rsid w:val="00A10D31"/>
    <w:rsid w:val="00A10E89"/>
    <w:rsid w:val="00A10EAC"/>
    <w:rsid w:val="00A10ED4"/>
    <w:rsid w:val="00A10ED8"/>
    <w:rsid w:val="00A10EE4"/>
    <w:rsid w:val="00A10F31"/>
    <w:rsid w:val="00A11038"/>
    <w:rsid w:val="00A1105A"/>
    <w:rsid w:val="00A11142"/>
    <w:rsid w:val="00A1119B"/>
    <w:rsid w:val="00A111AE"/>
    <w:rsid w:val="00A111B8"/>
    <w:rsid w:val="00A11242"/>
    <w:rsid w:val="00A11272"/>
    <w:rsid w:val="00A112C3"/>
    <w:rsid w:val="00A112E1"/>
    <w:rsid w:val="00A11320"/>
    <w:rsid w:val="00A11324"/>
    <w:rsid w:val="00A1137C"/>
    <w:rsid w:val="00A113C6"/>
    <w:rsid w:val="00A11432"/>
    <w:rsid w:val="00A1147D"/>
    <w:rsid w:val="00A1154A"/>
    <w:rsid w:val="00A1156D"/>
    <w:rsid w:val="00A1156E"/>
    <w:rsid w:val="00A1157F"/>
    <w:rsid w:val="00A1159B"/>
    <w:rsid w:val="00A1163D"/>
    <w:rsid w:val="00A1167D"/>
    <w:rsid w:val="00A117CA"/>
    <w:rsid w:val="00A117E9"/>
    <w:rsid w:val="00A11862"/>
    <w:rsid w:val="00A11918"/>
    <w:rsid w:val="00A11A16"/>
    <w:rsid w:val="00A11A41"/>
    <w:rsid w:val="00A11A45"/>
    <w:rsid w:val="00A11A7A"/>
    <w:rsid w:val="00A11B91"/>
    <w:rsid w:val="00A11BA7"/>
    <w:rsid w:val="00A11BCB"/>
    <w:rsid w:val="00A11D49"/>
    <w:rsid w:val="00A11E06"/>
    <w:rsid w:val="00A11E39"/>
    <w:rsid w:val="00A11E45"/>
    <w:rsid w:val="00A11E5A"/>
    <w:rsid w:val="00A11E7B"/>
    <w:rsid w:val="00A11E94"/>
    <w:rsid w:val="00A11EF8"/>
    <w:rsid w:val="00A11F19"/>
    <w:rsid w:val="00A11F7D"/>
    <w:rsid w:val="00A11FF6"/>
    <w:rsid w:val="00A1200F"/>
    <w:rsid w:val="00A1202B"/>
    <w:rsid w:val="00A12082"/>
    <w:rsid w:val="00A1210E"/>
    <w:rsid w:val="00A12270"/>
    <w:rsid w:val="00A122D2"/>
    <w:rsid w:val="00A12307"/>
    <w:rsid w:val="00A12310"/>
    <w:rsid w:val="00A12387"/>
    <w:rsid w:val="00A12395"/>
    <w:rsid w:val="00A123B5"/>
    <w:rsid w:val="00A12423"/>
    <w:rsid w:val="00A1242E"/>
    <w:rsid w:val="00A12499"/>
    <w:rsid w:val="00A124CD"/>
    <w:rsid w:val="00A124F6"/>
    <w:rsid w:val="00A125FA"/>
    <w:rsid w:val="00A1268F"/>
    <w:rsid w:val="00A126C5"/>
    <w:rsid w:val="00A126E9"/>
    <w:rsid w:val="00A12712"/>
    <w:rsid w:val="00A12741"/>
    <w:rsid w:val="00A1277F"/>
    <w:rsid w:val="00A127E0"/>
    <w:rsid w:val="00A128CF"/>
    <w:rsid w:val="00A1292C"/>
    <w:rsid w:val="00A12943"/>
    <w:rsid w:val="00A12A04"/>
    <w:rsid w:val="00A12A37"/>
    <w:rsid w:val="00A12A3D"/>
    <w:rsid w:val="00A12AC0"/>
    <w:rsid w:val="00A12AD1"/>
    <w:rsid w:val="00A12B9E"/>
    <w:rsid w:val="00A12BE6"/>
    <w:rsid w:val="00A12BF0"/>
    <w:rsid w:val="00A12BFE"/>
    <w:rsid w:val="00A12CD5"/>
    <w:rsid w:val="00A12CE3"/>
    <w:rsid w:val="00A12D07"/>
    <w:rsid w:val="00A12D1F"/>
    <w:rsid w:val="00A12D66"/>
    <w:rsid w:val="00A12D92"/>
    <w:rsid w:val="00A12D95"/>
    <w:rsid w:val="00A12DB5"/>
    <w:rsid w:val="00A12E2F"/>
    <w:rsid w:val="00A12EA6"/>
    <w:rsid w:val="00A12ECB"/>
    <w:rsid w:val="00A12FAD"/>
    <w:rsid w:val="00A12FE7"/>
    <w:rsid w:val="00A13023"/>
    <w:rsid w:val="00A13104"/>
    <w:rsid w:val="00A13177"/>
    <w:rsid w:val="00A131C8"/>
    <w:rsid w:val="00A1320D"/>
    <w:rsid w:val="00A132C3"/>
    <w:rsid w:val="00A132E2"/>
    <w:rsid w:val="00A132E7"/>
    <w:rsid w:val="00A132EA"/>
    <w:rsid w:val="00A132EF"/>
    <w:rsid w:val="00A132FE"/>
    <w:rsid w:val="00A1336E"/>
    <w:rsid w:val="00A13385"/>
    <w:rsid w:val="00A133D0"/>
    <w:rsid w:val="00A133FA"/>
    <w:rsid w:val="00A13434"/>
    <w:rsid w:val="00A13443"/>
    <w:rsid w:val="00A1346E"/>
    <w:rsid w:val="00A13484"/>
    <w:rsid w:val="00A134CC"/>
    <w:rsid w:val="00A1360B"/>
    <w:rsid w:val="00A13610"/>
    <w:rsid w:val="00A13741"/>
    <w:rsid w:val="00A137D7"/>
    <w:rsid w:val="00A137E6"/>
    <w:rsid w:val="00A137EC"/>
    <w:rsid w:val="00A13829"/>
    <w:rsid w:val="00A138AF"/>
    <w:rsid w:val="00A13923"/>
    <w:rsid w:val="00A13997"/>
    <w:rsid w:val="00A139A5"/>
    <w:rsid w:val="00A139F3"/>
    <w:rsid w:val="00A13A07"/>
    <w:rsid w:val="00A13A11"/>
    <w:rsid w:val="00A13A99"/>
    <w:rsid w:val="00A13B8F"/>
    <w:rsid w:val="00A13C44"/>
    <w:rsid w:val="00A13C97"/>
    <w:rsid w:val="00A13D33"/>
    <w:rsid w:val="00A13D68"/>
    <w:rsid w:val="00A13D9D"/>
    <w:rsid w:val="00A13E03"/>
    <w:rsid w:val="00A13E09"/>
    <w:rsid w:val="00A13E0F"/>
    <w:rsid w:val="00A13E21"/>
    <w:rsid w:val="00A13E76"/>
    <w:rsid w:val="00A13E9B"/>
    <w:rsid w:val="00A13E9D"/>
    <w:rsid w:val="00A13F2C"/>
    <w:rsid w:val="00A13F3C"/>
    <w:rsid w:val="00A13F5A"/>
    <w:rsid w:val="00A13F5D"/>
    <w:rsid w:val="00A14015"/>
    <w:rsid w:val="00A14040"/>
    <w:rsid w:val="00A14088"/>
    <w:rsid w:val="00A140F3"/>
    <w:rsid w:val="00A140F6"/>
    <w:rsid w:val="00A14140"/>
    <w:rsid w:val="00A1416C"/>
    <w:rsid w:val="00A141C9"/>
    <w:rsid w:val="00A141E6"/>
    <w:rsid w:val="00A141EF"/>
    <w:rsid w:val="00A1423C"/>
    <w:rsid w:val="00A142A4"/>
    <w:rsid w:val="00A142BB"/>
    <w:rsid w:val="00A142EA"/>
    <w:rsid w:val="00A1435B"/>
    <w:rsid w:val="00A143D4"/>
    <w:rsid w:val="00A143E3"/>
    <w:rsid w:val="00A1441A"/>
    <w:rsid w:val="00A14459"/>
    <w:rsid w:val="00A144B4"/>
    <w:rsid w:val="00A1453A"/>
    <w:rsid w:val="00A146DE"/>
    <w:rsid w:val="00A147E5"/>
    <w:rsid w:val="00A147E8"/>
    <w:rsid w:val="00A14842"/>
    <w:rsid w:val="00A148A6"/>
    <w:rsid w:val="00A148CC"/>
    <w:rsid w:val="00A148FC"/>
    <w:rsid w:val="00A14926"/>
    <w:rsid w:val="00A14964"/>
    <w:rsid w:val="00A149C7"/>
    <w:rsid w:val="00A14A22"/>
    <w:rsid w:val="00A14A8B"/>
    <w:rsid w:val="00A14A97"/>
    <w:rsid w:val="00A14AB0"/>
    <w:rsid w:val="00A14AB8"/>
    <w:rsid w:val="00A14ABB"/>
    <w:rsid w:val="00A14ABE"/>
    <w:rsid w:val="00A14B03"/>
    <w:rsid w:val="00A14B2E"/>
    <w:rsid w:val="00A14BCF"/>
    <w:rsid w:val="00A14BE6"/>
    <w:rsid w:val="00A14C5A"/>
    <w:rsid w:val="00A14C8D"/>
    <w:rsid w:val="00A14C90"/>
    <w:rsid w:val="00A14C97"/>
    <w:rsid w:val="00A14CE7"/>
    <w:rsid w:val="00A14D6E"/>
    <w:rsid w:val="00A14D8B"/>
    <w:rsid w:val="00A14E5F"/>
    <w:rsid w:val="00A14EE2"/>
    <w:rsid w:val="00A14F1D"/>
    <w:rsid w:val="00A15015"/>
    <w:rsid w:val="00A150D9"/>
    <w:rsid w:val="00A150FC"/>
    <w:rsid w:val="00A15112"/>
    <w:rsid w:val="00A1511E"/>
    <w:rsid w:val="00A15194"/>
    <w:rsid w:val="00A151B5"/>
    <w:rsid w:val="00A1527B"/>
    <w:rsid w:val="00A15287"/>
    <w:rsid w:val="00A15384"/>
    <w:rsid w:val="00A15402"/>
    <w:rsid w:val="00A15406"/>
    <w:rsid w:val="00A1546D"/>
    <w:rsid w:val="00A154BE"/>
    <w:rsid w:val="00A154CC"/>
    <w:rsid w:val="00A154DF"/>
    <w:rsid w:val="00A155BA"/>
    <w:rsid w:val="00A155BB"/>
    <w:rsid w:val="00A155F8"/>
    <w:rsid w:val="00A1571F"/>
    <w:rsid w:val="00A15790"/>
    <w:rsid w:val="00A15796"/>
    <w:rsid w:val="00A157AB"/>
    <w:rsid w:val="00A158A8"/>
    <w:rsid w:val="00A15922"/>
    <w:rsid w:val="00A1596C"/>
    <w:rsid w:val="00A159C5"/>
    <w:rsid w:val="00A15A45"/>
    <w:rsid w:val="00A15A6D"/>
    <w:rsid w:val="00A15A74"/>
    <w:rsid w:val="00A15AAC"/>
    <w:rsid w:val="00A15AEC"/>
    <w:rsid w:val="00A15B1A"/>
    <w:rsid w:val="00A15B1C"/>
    <w:rsid w:val="00A15C89"/>
    <w:rsid w:val="00A15CE9"/>
    <w:rsid w:val="00A15DFC"/>
    <w:rsid w:val="00A15E1D"/>
    <w:rsid w:val="00A15E3D"/>
    <w:rsid w:val="00A15E83"/>
    <w:rsid w:val="00A15E8A"/>
    <w:rsid w:val="00A15ED7"/>
    <w:rsid w:val="00A15EDC"/>
    <w:rsid w:val="00A15EDE"/>
    <w:rsid w:val="00A15EE3"/>
    <w:rsid w:val="00A15F6D"/>
    <w:rsid w:val="00A16001"/>
    <w:rsid w:val="00A16075"/>
    <w:rsid w:val="00A160DC"/>
    <w:rsid w:val="00A160FA"/>
    <w:rsid w:val="00A1617B"/>
    <w:rsid w:val="00A16228"/>
    <w:rsid w:val="00A1622E"/>
    <w:rsid w:val="00A1625C"/>
    <w:rsid w:val="00A16282"/>
    <w:rsid w:val="00A162C8"/>
    <w:rsid w:val="00A16417"/>
    <w:rsid w:val="00A16450"/>
    <w:rsid w:val="00A16462"/>
    <w:rsid w:val="00A164B9"/>
    <w:rsid w:val="00A164CF"/>
    <w:rsid w:val="00A16517"/>
    <w:rsid w:val="00A1655F"/>
    <w:rsid w:val="00A16591"/>
    <w:rsid w:val="00A165B2"/>
    <w:rsid w:val="00A165BD"/>
    <w:rsid w:val="00A1666A"/>
    <w:rsid w:val="00A1667C"/>
    <w:rsid w:val="00A166C3"/>
    <w:rsid w:val="00A166DA"/>
    <w:rsid w:val="00A16717"/>
    <w:rsid w:val="00A1672A"/>
    <w:rsid w:val="00A16778"/>
    <w:rsid w:val="00A16793"/>
    <w:rsid w:val="00A1681F"/>
    <w:rsid w:val="00A16849"/>
    <w:rsid w:val="00A1688D"/>
    <w:rsid w:val="00A168FD"/>
    <w:rsid w:val="00A16906"/>
    <w:rsid w:val="00A1694C"/>
    <w:rsid w:val="00A16963"/>
    <w:rsid w:val="00A169CF"/>
    <w:rsid w:val="00A16A5D"/>
    <w:rsid w:val="00A16ACB"/>
    <w:rsid w:val="00A16AD7"/>
    <w:rsid w:val="00A16AE9"/>
    <w:rsid w:val="00A16B1C"/>
    <w:rsid w:val="00A16B24"/>
    <w:rsid w:val="00A16B85"/>
    <w:rsid w:val="00A16B8D"/>
    <w:rsid w:val="00A16BB1"/>
    <w:rsid w:val="00A16BBF"/>
    <w:rsid w:val="00A16C8F"/>
    <w:rsid w:val="00A16CE7"/>
    <w:rsid w:val="00A16D0F"/>
    <w:rsid w:val="00A16D75"/>
    <w:rsid w:val="00A16DBF"/>
    <w:rsid w:val="00A16DD3"/>
    <w:rsid w:val="00A16DDF"/>
    <w:rsid w:val="00A16ECB"/>
    <w:rsid w:val="00A16F1C"/>
    <w:rsid w:val="00A16F5D"/>
    <w:rsid w:val="00A16FC7"/>
    <w:rsid w:val="00A17038"/>
    <w:rsid w:val="00A17168"/>
    <w:rsid w:val="00A17233"/>
    <w:rsid w:val="00A1724B"/>
    <w:rsid w:val="00A17262"/>
    <w:rsid w:val="00A1728F"/>
    <w:rsid w:val="00A172B4"/>
    <w:rsid w:val="00A17386"/>
    <w:rsid w:val="00A17398"/>
    <w:rsid w:val="00A17399"/>
    <w:rsid w:val="00A1741D"/>
    <w:rsid w:val="00A1742D"/>
    <w:rsid w:val="00A17436"/>
    <w:rsid w:val="00A17474"/>
    <w:rsid w:val="00A174C4"/>
    <w:rsid w:val="00A1751C"/>
    <w:rsid w:val="00A17541"/>
    <w:rsid w:val="00A17578"/>
    <w:rsid w:val="00A17589"/>
    <w:rsid w:val="00A175C9"/>
    <w:rsid w:val="00A175E1"/>
    <w:rsid w:val="00A17642"/>
    <w:rsid w:val="00A1765A"/>
    <w:rsid w:val="00A1766B"/>
    <w:rsid w:val="00A176D5"/>
    <w:rsid w:val="00A1770D"/>
    <w:rsid w:val="00A17727"/>
    <w:rsid w:val="00A17799"/>
    <w:rsid w:val="00A177A5"/>
    <w:rsid w:val="00A177D3"/>
    <w:rsid w:val="00A177DF"/>
    <w:rsid w:val="00A17844"/>
    <w:rsid w:val="00A1784E"/>
    <w:rsid w:val="00A17893"/>
    <w:rsid w:val="00A178C3"/>
    <w:rsid w:val="00A178F9"/>
    <w:rsid w:val="00A1792F"/>
    <w:rsid w:val="00A1796A"/>
    <w:rsid w:val="00A17984"/>
    <w:rsid w:val="00A179A7"/>
    <w:rsid w:val="00A179D1"/>
    <w:rsid w:val="00A179D5"/>
    <w:rsid w:val="00A179DA"/>
    <w:rsid w:val="00A17A4E"/>
    <w:rsid w:val="00A17ACF"/>
    <w:rsid w:val="00A17AFB"/>
    <w:rsid w:val="00A17B8F"/>
    <w:rsid w:val="00A17BB1"/>
    <w:rsid w:val="00A17C37"/>
    <w:rsid w:val="00A17C7F"/>
    <w:rsid w:val="00A17CCF"/>
    <w:rsid w:val="00A17D83"/>
    <w:rsid w:val="00A17EA3"/>
    <w:rsid w:val="00A17EC4"/>
    <w:rsid w:val="00A17EEB"/>
    <w:rsid w:val="00A17EF8"/>
    <w:rsid w:val="00A17F64"/>
    <w:rsid w:val="00A20081"/>
    <w:rsid w:val="00A200AC"/>
    <w:rsid w:val="00A201C8"/>
    <w:rsid w:val="00A201F5"/>
    <w:rsid w:val="00A202F1"/>
    <w:rsid w:val="00A20355"/>
    <w:rsid w:val="00A203EE"/>
    <w:rsid w:val="00A203F3"/>
    <w:rsid w:val="00A20454"/>
    <w:rsid w:val="00A20488"/>
    <w:rsid w:val="00A204B7"/>
    <w:rsid w:val="00A204F8"/>
    <w:rsid w:val="00A20503"/>
    <w:rsid w:val="00A20603"/>
    <w:rsid w:val="00A20645"/>
    <w:rsid w:val="00A206C5"/>
    <w:rsid w:val="00A206E4"/>
    <w:rsid w:val="00A20751"/>
    <w:rsid w:val="00A207C1"/>
    <w:rsid w:val="00A20842"/>
    <w:rsid w:val="00A208B6"/>
    <w:rsid w:val="00A208F7"/>
    <w:rsid w:val="00A20945"/>
    <w:rsid w:val="00A20952"/>
    <w:rsid w:val="00A20973"/>
    <w:rsid w:val="00A209DD"/>
    <w:rsid w:val="00A209FD"/>
    <w:rsid w:val="00A20A3D"/>
    <w:rsid w:val="00A20A41"/>
    <w:rsid w:val="00A20ABD"/>
    <w:rsid w:val="00A20ABF"/>
    <w:rsid w:val="00A20AD3"/>
    <w:rsid w:val="00A20B7C"/>
    <w:rsid w:val="00A20BB6"/>
    <w:rsid w:val="00A20BC8"/>
    <w:rsid w:val="00A20C10"/>
    <w:rsid w:val="00A20C82"/>
    <w:rsid w:val="00A20C8B"/>
    <w:rsid w:val="00A20CD2"/>
    <w:rsid w:val="00A20CDB"/>
    <w:rsid w:val="00A20CEF"/>
    <w:rsid w:val="00A20D3B"/>
    <w:rsid w:val="00A20DD9"/>
    <w:rsid w:val="00A20E0F"/>
    <w:rsid w:val="00A20E3B"/>
    <w:rsid w:val="00A20F4A"/>
    <w:rsid w:val="00A20F82"/>
    <w:rsid w:val="00A20FFB"/>
    <w:rsid w:val="00A2104E"/>
    <w:rsid w:val="00A210AA"/>
    <w:rsid w:val="00A210D3"/>
    <w:rsid w:val="00A21118"/>
    <w:rsid w:val="00A2111C"/>
    <w:rsid w:val="00A21146"/>
    <w:rsid w:val="00A211EA"/>
    <w:rsid w:val="00A2127E"/>
    <w:rsid w:val="00A21339"/>
    <w:rsid w:val="00A21386"/>
    <w:rsid w:val="00A213A5"/>
    <w:rsid w:val="00A213E9"/>
    <w:rsid w:val="00A21404"/>
    <w:rsid w:val="00A21420"/>
    <w:rsid w:val="00A2153E"/>
    <w:rsid w:val="00A215C2"/>
    <w:rsid w:val="00A215EF"/>
    <w:rsid w:val="00A2160C"/>
    <w:rsid w:val="00A21642"/>
    <w:rsid w:val="00A2179C"/>
    <w:rsid w:val="00A217F3"/>
    <w:rsid w:val="00A2180F"/>
    <w:rsid w:val="00A2185A"/>
    <w:rsid w:val="00A218A7"/>
    <w:rsid w:val="00A218EA"/>
    <w:rsid w:val="00A218F3"/>
    <w:rsid w:val="00A2197C"/>
    <w:rsid w:val="00A21A55"/>
    <w:rsid w:val="00A21A82"/>
    <w:rsid w:val="00A21AB2"/>
    <w:rsid w:val="00A21B30"/>
    <w:rsid w:val="00A21C6B"/>
    <w:rsid w:val="00A21D59"/>
    <w:rsid w:val="00A21F38"/>
    <w:rsid w:val="00A21F83"/>
    <w:rsid w:val="00A2200E"/>
    <w:rsid w:val="00A22029"/>
    <w:rsid w:val="00A2209C"/>
    <w:rsid w:val="00A220D3"/>
    <w:rsid w:val="00A22149"/>
    <w:rsid w:val="00A22153"/>
    <w:rsid w:val="00A22194"/>
    <w:rsid w:val="00A221B7"/>
    <w:rsid w:val="00A22279"/>
    <w:rsid w:val="00A2234C"/>
    <w:rsid w:val="00A22399"/>
    <w:rsid w:val="00A223AD"/>
    <w:rsid w:val="00A223EB"/>
    <w:rsid w:val="00A223F6"/>
    <w:rsid w:val="00A22415"/>
    <w:rsid w:val="00A22437"/>
    <w:rsid w:val="00A22480"/>
    <w:rsid w:val="00A224B8"/>
    <w:rsid w:val="00A224BF"/>
    <w:rsid w:val="00A22512"/>
    <w:rsid w:val="00A22533"/>
    <w:rsid w:val="00A22575"/>
    <w:rsid w:val="00A22667"/>
    <w:rsid w:val="00A226C1"/>
    <w:rsid w:val="00A226E8"/>
    <w:rsid w:val="00A2270D"/>
    <w:rsid w:val="00A227CF"/>
    <w:rsid w:val="00A227EC"/>
    <w:rsid w:val="00A227FA"/>
    <w:rsid w:val="00A2281C"/>
    <w:rsid w:val="00A228C1"/>
    <w:rsid w:val="00A228CB"/>
    <w:rsid w:val="00A2292C"/>
    <w:rsid w:val="00A2292D"/>
    <w:rsid w:val="00A22961"/>
    <w:rsid w:val="00A2296C"/>
    <w:rsid w:val="00A229B9"/>
    <w:rsid w:val="00A22A46"/>
    <w:rsid w:val="00A22B9A"/>
    <w:rsid w:val="00A22C3B"/>
    <w:rsid w:val="00A22C49"/>
    <w:rsid w:val="00A22C5E"/>
    <w:rsid w:val="00A22C99"/>
    <w:rsid w:val="00A22D01"/>
    <w:rsid w:val="00A22DBD"/>
    <w:rsid w:val="00A22DC2"/>
    <w:rsid w:val="00A22E0B"/>
    <w:rsid w:val="00A22E7E"/>
    <w:rsid w:val="00A22EC5"/>
    <w:rsid w:val="00A22ED4"/>
    <w:rsid w:val="00A22FE8"/>
    <w:rsid w:val="00A22FF2"/>
    <w:rsid w:val="00A23069"/>
    <w:rsid w:val="00A23087"/>
    <w:rsid w:val="00A230C4"/>
    <w:rsid w:val="00A230D5"/>
    <w:rsid w:val="00A230D6"/>
    <w:rsid w:val="00A230DD"/>
    <w:rsid w:val="00A230DF"/>
    <w:rsid w:val="00A23105"/>
    <w:rsid w:val="00A23121"/>
    <w:rsid w:val="00A23130"/>
    <w:rsid w:val="00A23153"/>
    <w:rsid w:val="00A231AE"/>
    <w:rsid w:val="00A23241"/>
    <w:rsid w:val="00A2332E"/>
    <w:rsid w:val="00A23352"/>
    <w:rsid w:val="00A23366"/>
    <w:rsid w:val="00A233A4"/>
    <w:rsid w:val="00A233C5"/>
    <w:rsid w:val="00A23408"/>
    <w:rsid w:val="00A23426"/>
    <w:rsid w:val="00A23487"/>
    <w:rsid w:val="00A234E8"/>
    <w:rsid w:val="00A235A0"/>
    <w:rsid w:val="00A235AD"/>
    <w:rsid w:val="00A235B0"/>
    <w:rsid w:val="00A2360A"/>
    <w:rsid w:val="00A23612"/>
    <w:rsid w:val="00A2365D"/>
    <w:rsid w:val="00A2369A"/>
    <w:rsid w:val="00A236B1"/>
    <w:rsid w:val="00A23797"/>
    <w:rsid w:val="00A237E6"/>
    <w:rsid w:val="00A238F6"/>
    <w:rsid w:val="00A23902"/>
    <w:rsid w:val="00A23A35"/>
    <w:rsid w:val="00A23A36"/>
    <w:rsid w:val="00A23A61"/>
    <w:rsid w:val="00A23A69"/>
    <w:rsid w:val="00A23AAA"/>
    <w:rsid w:val="00A23B1C"/>
    <w:rsid w:val="00A23B6C"/>
    <w:rsid w:val="00A23B92"/>
    <w:rsid w:val="00A23BC0"/>
    <w:rsid w:val="00A23C36"/>
    <w:rsid w:val="00A23D9B"/>
    <w:rsid w:val="00A23EEB"/>
    <w:rsid w:val="00A23F30"/>
    <w:rsid w:val="00A23F35"/>
    <w:rsid w:val="00A23F48"/>
    <w:rsid w:val="00A23F4F"/>
    <w:rsid w:val="00A23F8D"/>
    <w:rsid w:val="00A23FAB"/>
    <w:rsid w:val="00A23FCA"/>
    <w:rsid w:val="00A23FCD"/>
    <w:rsid w:val="00A24015"/>
    <w:rsid w:val="00A24037"/>
    <w:rsid w:val="00A24124"/>
    <w:rsid w:val="00A2417F"/>
    <w:rsid w:val="00A2419F"/>
    <w:rsid w:val="00A2435A"/>
    <w:rsid w:val="00A243EE"/>
    <w:rsid w:val="00A24434"/>
    <w:rsid w:val="00A24465"/>
    <w:rsid w:val="00A2448C"/>
    <w:rsid w:val="00A244D4"/>
    <w:rsid w:val="00A2459D"/>
    <w:rsid w:val="00A245B2"/>
    <w:rsid w:val="00A245C9"/>
    <w:rsid w:val="00A2460D"/>
    <w:rsid w:val="00A2469E"/>
    <w:rsid w:val="00A24779"/>
    <w:rsid w:val="00A2479E"/>
    <w:rsid w:val="00A247F9"/>
    <w:rsid w:val="00A24802"/>
    <w:rsid w:val="00A24821"/>
    <w:rsid w:val="00A24833"/>
    <w:rsid w:val="00A24839"/>
    <w:rsid w:val="00A24865"/>
    <w:rsid w:val="00A248E3"/>
    <w:rsid w:val="00A248F8"/>
    <w:rsid w:val="00A24913"/>
    <w:rsid w:val="00A249F4"/>
    <w:rsid w:val="00A24A02"/>
    <w:rsid w:val="00A24A06"/>
    <w:rsid w:val="00A24A0F"/>
    <w:rsid w:val="00A24A93"/>
    <w:rsid w:val="00A24AE9"/>
    <w:rsid w:val="00A24B25"/>
    <w:rsid w:val="00A24B9F"/>
    <w:rsid w:val="00A24BBD"/>
    <w:rsid w:val="00A24C00"/>
    <w:rsid w:val="00A24C88"/>
    <w:rsid w:val="00A24CE2"/>
    <w:rsid w:val="00A24D95"/>
    <w:rsid w:val="00A24D9C"/>
    <w:rsid w:val="00A24D9E"/>
    <w:rsid w:val="00A24DF7"/>
    <w:rsid w:val="00A24E36"/>
    <w:rsid w:val="00A24EE5"/>
    <w:rsid w:val="00A24F13"/>
    <w:rsid w:val="00A24F15"/>
    <w:rsid w:val="00A24F1F"/>
    <w:rsid w:val="00A24F93"/>
    <w:rsid w:val="00A24FEF"/>
    <w:rsid w:val="00A24FF3"/>
    <w:rsid w:val="00A2500D"/>
    <w:rsid w:val="00A25049"/>
    <w:rsid w:val="00A25132"/>
    <w:rsid w:val="00A25183"/>
    <w:rsid w:val="00A2520F"/>
    <w:rsid w:val="00A2529B"/>
    <w:rsid w:val="00A252EC"/>
    <w:rsid w:val="00A25304"/>
    <w:rsid w:val="00A25343"/>
    <w:rsid w:val="00A253EA"/>
    <w:rsid w:val="00A2540E"/>
    <w:rsid w:val="00A254DD"/>
    <w:rsid w:val="00A254E2"/>
    <w:rsid w:val="00A2570E"/>
    <w:rsid w:val="00A25713"/>
    <w:rsid w:val="00A25730"/>
    <w:rsid w:val="00A25767"/>
    <w:rsid w:val="00A257A1"/>
    <w:rsid w:val="00A257A7"/>
    <w:rsid w:val="00A257E4"/>
    <w:rsid w:val="00A257EA"/>
    <w:rsid w:val="00A25837"/>
    <w:rsid w:val="00A25853"/>
    <w:rsid w:val="00A25872"/>
    <w:rsid w:val="00A258D5"/>
    <w:rsid w:val="00A2599E"/>
    <w:rsid w:val="00A25A31"/>
    <w:rsid w:val="00A25A45"/>
    <w:rsid w:val="00A25A5F"/>
    <w:rsid w:val="00A25B01"/>
    <w:rsid w:val="00A25B12"/>
    <w:rsid w:val="00A25B96"/>
    <w:rsid w:val="00A25BE0"/>
    <w:rsid w:val="00A25C99"/>
    <w:rsid w:val="00A25D05"/>
    <w:rsid w:val="00A25D0A"/>
    <w:rsid w:val="00A25D71"/>
    <w:rsid w:val="00A25E20"/>
    <w:rsid w:val="00A25E29"/>
    <w:rsid w:val="00A25E62"/>
    <w:rsid w:val="00A25E7B"/>
    <w:rsid w:val="00A25EA8"/>
    <w:rsid w:val="00A25EE0"/>
    <w:rsid w:val="00A25F05"/>
    <w:rsid w:val="00A25F54"/>
    <w:rsid w:val="00A25F55"/>
    <w:rsid w:val="00A25F68"/>
    <w:rsid w:val="00A25F71"/>
    <w:rsid w:val="00A25F88"/>
    <w:rsid w:val="00A25FA0"/>
    <w:rsid w:val="00A2605F"/>
    <w:rsid w:val="00A260AC"/>
    <w:rsid w:val="00A2623C"/>
    <w:rsid w:val="00A262B0"/>
    <w:rsid w:val="00A262C1"/>
    <w:rsid w:val="00A2637B"/>
    <w:rsid w:val="00A263F4"/>
    <w:rsid w:val="00A264C9"/>
    <w:rsid w:val="00A26511"/>
    <w:rsid w:val="00A2652C"/>
    <w:rsid w:val="00A2658A"/>
    <w:rsid w:val="00A2659D"/>
    <w:rsid w:val="00A2662D"/>
    <w:rsid w:val="00A26637"/>
    <w:rsid w:val="00A2664C"/>
    <w:rsid w:val="00A26663"/>
    <w:rsid w:val="00A26683"/>
    <w:rsid w:val="00A266D9"/>
    <w:rsid w:val="00A266E9"/>
    <w:rsid w:val="00A26762"/>
    <w:rsid w:val="00A267A1"/>
    <w:rsid w:val="00A267C7"/>
    <w:rsid w:val="00A267DF"/>
    <w:rsid w:val="00A26898"/>
    <w:rsid w:val="00A269B0"/>
    <w:rsid w:val="00A269D5"/>
    <w:rsid w:val="00A269FF"/>
    <w:rsid w:val="00A26A87"/>
    <w:rsid w:val="00A26B1C"/>
    <w:rsid w:val="00A26B80"/>
    <w:rsid w:val="00A26BAE"/>
    <w:rsid w:val="00A26C26"/>
    <w:rsid w:val="00A26C65"/>
    <w:rsid w:val="00A26C7E"/>
    <w:rsid w:val="00A26D74"/>
    <w:rsid w:val="00A26DDC"/>
    <w:rsid w:val="00A26DE9"/>
    <w:rsid w:val="00A26DF0"/>
    <w:rsid w:val="00A26E1B"/>
    <w:rsid w:val="00A26E71"/>
    <w:rsid w:val="00A26EBF"/>
    <w:rsid w:val="00A26EC0"/>
    <w:rsid w:val="00A26F14"/>
    <w:rsid w:val="00A26FF8"/>
    <w:rsid w:val="00A27048"/>
    <w:rsid w:val="00A27089"/>
    <w:rsid w:val="00A2712C"/>
    <w:rsid w:val="00A27160"/>
    <w:rsid w:val="00A27185"/>
    <w:rsid w:val="00A272DE"/>
    <w:rsid w:val="00A272F7"/>
    <w:rsid w:val="00A27306"/>
    <w:rsid w:val="00A2735A"/>
    <w:rsid w:val="00A2737F"/>
    <w:rsid w:val="00A27399"/>
    <w:rsid w:val="00A2748E"/>
    <w:rsid w:val="00A274C0"/>
    <w:rsid w:val="00A27511"/>
    <w:rsid w:val="00A2756F"/>
    <w:rsid w:val="00A27573"/>
    <w:rsid w:val="00A276BC"/>
    <w:rsid w:val="00A276FC"/>
    <w:rsid w:val="00A277C2"/>
    <w:rsid w:val="00A2792D"/>
    <w:rsid w:val="00A27968"/>
    <w:rsid w:val="00A279E6"/>
    <w:rsid w:val="00A27A7F"/>
    <w:rsid w:val="00A27AC3"/>
    <w:rsid w:val="00A27B05"/>
    <w:rsid w:val="00A27B27"/>
    <w:rsid w:val="00A27BF4"/>
    <w:rsid w:val="00A27C53"/>
    <w:rsid w:val="00A27D71"/>
    <w:rsid w:val="00A27DC8"/>
    <w:rsid w:val="00A27DD4"/>
    <w:rsid w:val="00A27E25"/>
    <w:rsid w:val="00A27E3A"/>
    <w:rsid w:val="00A27E64"/>
    <w:rsid w:val="00A27EAE"/>
    <w:rsid w:val="00A27EC8"/>
    <w:rsid w:val="00A27F35"/>
    <w:rsid w:val="00A30010"/>
    <w:rsid w:val="00A3008C"/>
    <w:rsid w:val="00A30130"/>
    <w:rsid w:val="00A301C1"/>
    <w:rsid w:val="00A30239"/>
    <w:rsid w:val="00A30257"/>
    <w:rsid w:val="00A3025F"/>
    <w:rsid w:val="00A302AF"/>
    <w:rsid w:val="00A302CC"/>
    <w:rsid w:val="00A302CD"/>
    <w:rsid w:val="00A302ED"/>
    <w:rsid w:val="00A30313"/>
    <w:rsid w:val="00A30358"/>
    <w:rsid w:val="00A3035E"/>
    <w:rsid w:val="00A303D8"/>
    <w:rsid w:val="00A303EF"/>
    <w:rsid w:val="00A30416"/>
    <w:rsid w:val="00A30427"/>
    <w:rsid w:val="00A30459"/>
    <w:rsid w:val="00A30480"/>
    <w:rsid w:val="00A30515"/>
    <w:rsid w:val="00A30522"/>
    <w:rsid w:val="00A3056B"/>
    <w:rsid w:val="00A305D9"/>
    <w:rsid w:val="00A306C2"/>
    <w:rsid w:val="00A30761"/>
    <w:rsid w:val="00A307E0"/>
    <w:rsid w:val="00A30880"/>
    <w:rsid w:val="00A30937"/>
    <w:rsid w:val="00A30959"/>
    <w:rsid w:val="00A309E4"/>
    <w:rsid w:val="00A309E8"/>
    <w:rsid w:val="00A30A6E"/>
    <w:rsid w:val="00A30A92"/>
    <w:rsid w:val="00A30AA5"/>
    <w:rsid w:val="00A30AE2"/>
    <w:rsid w:val="00A30B52"/>
    <w:rsid w:val="00A30BA2"/>
    <w:rsid w:val="00A30BC6"/>
    <w:rsid w:val="00A30C36"/>
    <w:rsid w:val="00A30C37"/>
    <w:rsid w:val="00A30C3C"/>
    <w:rsid w:val="00A30C54"/>
    <w:rsid w:val="00A30C98"/>
    <w:rsid w:val="00A30CAE"/>
    <w:rsid w:val="00A30CDA"/>
    <w:rsid w:val="00A30D29"/>
    <w:rsid w:val="00A30D2E"/>
    <w:rsid w:val="00A30D41"/>
    <w:rsid w:val="00A30D71"/>
    <w:rsid w:val="00A30D9F"/>
    <w:rsid w:val="00A30DA8"/>
    <w:rsid w:val="00A30DAD"/>
    <w:rsid w:val="00A30DB1"/>
    <w:rsid w:val="00A30ED1"/>
    <w:rsid w:val="00A30F89"/>
    <w:rsid w:val="00A30FC0"/>
    <w:rsid w:val="00A31076"/>
    <w:rsid w:val="00A3108D"/>
    <w:rsid w:val="00A310DF"/>
    <w:rsid w:val="00A310F6"/>
    <w:rsid w:val="00A31171"/>
    <w:rsid w:val="00A311A3"/>
    <w:rsid w:val="00A3121A"/>
    <w:rsid w:val="00A3121F"/>
    <w:rsid w:val="00A3123A"/>
    <w:rsid w:val="00A3127D"/>
    <w:rsid w:val="00A31287"/>
    <w:rsid w:val="00A31309"/>
    <w:rsid w:val="00A31313"/>
    <w:rsid w:val="00A3132E"/>
    <w:rsid w:val="00A31359"/>
    <w:rsid w:val="00A3137B"/>
    <w:rsid w:val="00A3141B"/>
    <w:rsid w:val="00A3144D"/>
    <w:rsid w:val="00A31511"/>
    <w:rsid w:val="00A3151D"/>
    <w:rsid w:val="00A31544"/>
    <w:rsid w:val="00A31568"/>
    <w:rsid w:val="00A31607"/>
    <w:rsid w:val="00A31628"/>
    <w:rsid w:val="00A3164E"/>
    <w:rsid w:val="00A31660"/>
    <w:rsid w:val="00A31673"/>
    <w:rsid w:val="00A31839"/>
    <w:rsid w:val="00A31871"/>
    <w:rsid w:val="00A31874"/>
    <w:rsid w:val="00A31884"/>
    <w:rsid w:val="00A31932"/>
    <w:rsid w:val="00A3194A"/>
    <w:rsid w:val="00A31958"/>
    <w:rsid w:val="00A3198C"/>
    <w:rsid w:val="00A3199F"/>
    <w:rsid w:val="00A31A29"/>
    <w:rsid w:val="00A31A60"/>
    <w:rsid w:val="00A31AF4"/>
    <w:rsid w:val="00A31B5D"/>
    <w:rsid w:val="00A31BB3"/>
    <w:rsid w:val="00A31C03"/>
    <w:rsid w:val="00A31C8D"/>
    <w:rsid w:val="00A31D1B"/>
    <w:rsid w:val="00A31E95"/>
    <w:rsid w:val="00A31E97"/>
    <w:rsid w:val="00A31F61"/>
    <w:rsid w:val="00A31FBB"/>
    <w:rsid w:val="00A31FEE"/>
    <w:rsid w:val="00A32097"/>
    <w:rsid w:val="00A32179"/>
    <w:rsid w:val="00A321D7"/>
    <w:rsid w:val="00A321F3"/>
    <w:rsid w:val="00A3221E"/>
    <w:rsid w:val="00A32252"/>
    <w:rsid w:val="00A322D7"/>
    <w:rsid w:val="00A32347"/>
    <w:rsid w:val="00A3234E"/>
    <w:rsid w:val="00A323CC"/>
    <w:rsid w:val="00A323FC"/>
    <w:rsid w:val="00A32402"/>
    <w:rsid w:val="00A32435"/>
    <w:rsid w:val="00A3247D"/>
    <w:rsid w:val="00A32520"/>
    <w:rsid w:val="00A32571"/>
    <w:rsid w:val="00A325C7"/>
    <w:rsid w:val="00A325DB"/>
    <w:rsid w:val="00A32616"/>
    <w:rsid w:val="00A3264D"/>
    <w:rsid w:val="00A32707"/>
    <w:rsid w:val="00A32719"/>
    <w:rsid w:val="00A32746"/>
    <w:rsid w:val="00A327BD"/>
    <w:rsid w:val="00A32835"/>
    <w:rsid w:val="00A3299C"/>
    <w:rsid w:val="00A32A67"/>
    <w:rsid w:val="00A32ABC"/>
    <w:rsid w:val="00A32ACE"/>
    <w:rsid w:val="00A32AF0"/>
    <w:rsid w:val="00A32B33"/>
    <w:rsid w:val="00A32BAA"/>
    <w:rsid w:val="00A32BCB"/>
    <w:rsid w:val="00A32BFC"/>
    <w:rsid w:val="00A32CED"/>
    <w:rsid w:val="00A32D7E"/>
    <w:rsid w:val="00A32D89"/>
    <w:rsid w:val="00A32DBB"/>
    <w:rsid w:val="00A32E05"/>
    <w:rsid w:val="00A32E71"/>
    <w:rsid w:val="00A32EBA"/>
    <w:rsid w:val="00A32EDD"/>
    <w:rsid w:val="00A32EFB"/>
    <w:rsid w:val="00A32F89"/>
    <w:rsid w:val="00A32F99"/>
    <w:rsid w:val="00A3301A"/>
    <w:rsid w:val="00A33040"/>
    <w:rsid w:val="00A33072"/>
    <w:rsid w:val="00A3307B"/>
    <w:rsid w:val="00A330BF"/>
    <w:rsid w:val="00A33153"/>
    <w:rsid w:val="00A33273"/>
    <w:rsid w:val="00A332C0"/>
    <w:rsid w:val="00A33343"/>
    <w:rsid w:val="00A33387"/>
    <w:rsid w:val="00A3338A"/>
    <w:rsid w:val="00A333AB"/>
    <w:rsid w:val="00A3346E"/>
    <w:rsid w:val="00A33501"/>
    <w:rsid w:val="00A33515"/>
    <w:rsid w:val="00A33582"/>
    <w:rsid w:val="00A335ED"/>
    <w:rsid w:val="00A3361E"/>
    <w:rsid w:val="00A3369E"/>
    <w:rsid w:val="00A33797"/>
    <w:rsid w:val="00A33798"/>
    <w:rsid w:val="00A337D8"/>
    <w:rsid w:val="00A3385C"/>
    <w:rsid w:val="00A33924"/>
    <w:rsid w:val="00A339E1"/>
    <w:rsid w:val="00A33A7E"/>
    <w:rsid w:val="00A33AE3"/>
    <w:rsid w:val="00A33B00"/>
    <w:rsid w:val="00A33B4B"/>
    <w:rsid w:val="00A33BBF"/>
    <w:rsid w:val="00A33E16"/>
    <w:rsid w:val="00A33E25"/>
    <w:rsid w:val="00A33E9A"/>
    <w:rsid w:val="00A33F11"/>
    <w:rsid w:val="00A33F9A"/>
    <w:rsid w:val="00A33FA5"/>
    <w:rsid w:val="00A340FF"/>
    <w:rsid w:val="00A34154"/>
    <w:rsid w:val="00A341A4"/>
    <w:rsid w:val="00A341E0"/>
    <w:rsid w:val="00A341FA"/>
    <w:rsid w:val="00A34263"/>
    <w:rsid w:val="00A34290"/>
    <w:rsid w:val="00A342BD"/>
    <w:rsid w:val="00A34388"/>
    <w:rsid w:val="00A34395"/>
    <w:rsid w:val="00A343C9"/>
    <w:rsid w:val="00A343CB"/>
    <w:rsid w:val="00A34406"/>
    <w:rsid w:val="00A3441A"/>
    <w:rsid w:val="00A3449E"/>
    <w:rsid w:val="00A344A6"/>
    <w:rsid w:val="00A34505"/>
    <w:rsid w:val="00A346C4"/>
    <w:rsid w:val="00A346D3"/>
    <w:rsid w:val="00A346D9"/>
    <w:rsid w:val="00A346E5"/>
    <w:rsid w:val="00A34713"/>
    <w:rsid w:val="00A34776"/>
    <w:rsid w:val="00A3477F"/>
    <w:rsid w:val="00A34782"/>
    <w:rsid w:val="00A347DC"/>
    <w:rsid w:val="00A34849"/>
    <w:rsid w:val="00A348AC"/>
    <w:rsid w:val="00A348C0"/>
    <w:rsid w:val="00A348D0"/>
    <w:rsid w:val="00A348FB"/>
    <w:rsid w:val="00A34937"/>
    <w:rsid w:val="00A34948"/>
    <w:rsid w:val="00A349D0"/>
    <w:rsid w:val="00A349F6"/>
    <w:rsid w:val="00A34A62"/>
    <w:rsid w:val="00A34A7D"/>
    <w:rsid w:val="00A34AC4"/>
    <w:rsid w:val="00A34AF0"/>
    <w:rsid w:val="00A34B12"/>
    <w:rsid w:val="00A34B14"/>
    <w:rsid w:val="00A34B25"/>
    <w:rsid w:val="00A34B3F"/>
    <w:rsid w:val="00A34C81"/>
    <w:rsid w:val="00A34CAF"/>
    <w:rsid w:val="00A34CCD"/>
    <w:rsid w:val="00A34D7D"/>
    <w:rsid w:val="00A34D9E"/>
    <w:rsid w:val="00A34DDC"/>
    <w:rsid w:val="00A34EDC"/>
    <w:rsid w:val="00A34F70"/>
    <w:rsid w:val="00A34FB4"/>
    <w:rsid w:val="00A34FFD"/>
    <w:rsid w:val="00A35074"/>
    <w:rsid w:val="00A350C5"/>
    <w:rsid w:val="00A350DD"/>
    <w:rsid w:val="00A35159"/>
    <w:rsid w:val="00A35183"/>
    <w:rsid w:val="00A351C2"/>
    <w:rsid w:val="00A351D5"/>
    <w:rsid w:val="00A35202"/>
    <w:rsid w:val="00A3521D"/>
    <w:rsid w:val="00A35223"/>
    <w:rsid w:val="00A352BA"/>
    <w:rsid w:val="00A352C4"/>
    <w:rsid w:val="00A3534E"/>
    <w:rsid w:val="00A35356"/>
    <w:rsid w:val="00A35398"/>
    <w:rsid w:val="00A353AA"/>
    <w:rsid w:val="00A353E5"/>
    <w:rsid w:val="00A3540C"/>
    <w:rsid w:val="00A3546E"/>
    <w:rsid w:val="00A3551C"/>
    <w:rsid w:val="00A35537"/>
    <w:rsid w:val="00A35563"/>
    <w:rsid w:val="00A355D3"/>
    <w:rsid w:val="00A35607"/>
    <w:rsid w:val="00A35631"/>
    <w:rsid w:val="00A3564A"/>
    <w:rsid w:val="00A35669"/>
    <w:rsid w:val="00A3568E"/>
    <w:rsid w:val="00A356B6"/>
    <w:rsid w:val="00A35726"/>
    <w:rsid w:val="00A3575B"/>
    <w:rsid w:val="00A357C6"/>
    <w:rsid w:val="00A35838"/>
    <w:rsid w:val="00A358AE"/>
    <w:rsid w:val="00A3593B"/>
    <w:rsid w:val="00A359FE"/>
    <w:rsid w:val="00A35A3D"/>
    <w:rsid w:val="00A35A56"/>
    <w:rsid w:val="00A35A6B"/>
    <w:rsid w:val="00A35B72"/>
    <w:rsid w:val="00A35BDB"/>
    <w:rsid w:val="00A35C4D"/>
    <w:rsid w:val="00A35CBA"/>
    <w:rsid w:val="00A35D1D"/>
    <w:rsid w:val="00A35DD2"/>
    <w:rsid w:val="00A35E29"/>
    <w:rsid w:val="00A35E45"/>
    <w:rsid w:val="00A35ECE"/>
    <w:rsid w:val="00A35F23"/>
    <w:rsid w:val="00A35FE6"/>
    <w:rsid w:val="00A35FF8"/>
    <w:rsid w:val="00A3605E"/>
    <w:rsid w:val="00A3606B"/>
    <w:rsid w:val="00A360E2"/>
    <w:rsid w:val="00A36130"/>
    <w:rsid w:val="00A3615B"/>
    <w:rsid w:val="00A3615C"/>
    <w:rsid w:val="00A36180"/>
    <w:rsid w:val="00A3618A"/>
    <w:rsid w:val="00A361A3"/>
    <w:rsid w:val="00A36211"/>
    <w:rsid w:val="00A362A9"/>
    <w:rsid w:val="00A362D9"/>
    <w:rsid w:val="00A36374"/>
    <w:rsid w:val="00A363F9"/>
    <w:rsid w:val="00A363FD"/>
    <w:rsid w:val="00A3646B"/>
    <w:rsid w:val="00A364B7"/>
    <w:rsid w:val="00A364CE"/>
    <w:rsid w:val="00A364F2"/>
    <w:rsid w:val="00A365DC"/>
    <w:rsid w:val="00A3663C"/>
    <w:rsid w:val="00A36651"/>
    <w:rsid w:val="00A36670"/>
    <w:rsid w:val="00A366B2"/>
    <w:rsid w:val="00A366B9"/>
    <w:rsid w:val="00A3671D"/>
    <w:rsid w:val="00A36769"/>
    <w:rsid w:val="00A36846"/>
    <w:rsid w:val="00A3686D"/>
    <w:rsid w:val="00A36892"/>
    <w:rsid w:val="00A368B8"/>
    <w:rsid w:val="00A36904"/>
    <w:rsid w:val="00A3696C"/>
    <w:rsid w:val="00A3698D"/>
    <w:rsid w:val="00A369AF"/>
    <w:rsid w:val="00A369B3"/>
    <w:rsid w:val="00A369ED"/>
    <w:rsid w:val="00A369F4"/>
    <w:rsid w:val="00A36ACF"/>
    <w:rsid w:val="00A36AF2"/>
    <w:rsid w:val="00A36B23"/>
    <w:rsid w:val="00A36B2C"/>
    <w:rsid w:val="00A36B3E"/>
    <w:rsid w:val="00A36B45"/>
    <w:rsid w:val="00A36B8D"/>
    <w:rsid w:val="00A36BBA"/>
    <w:rsid w:val="00A36BBF"/>
    <w:rsid w:val="00A36BC7"/>
    <w:rsid w:val="00A36C34"/>
    <w:rsid w:val="00A36CEC"/>
    <w:rsid w:val="00A36CFE"/>
    <w:rsid w:val="00A36D04"/>
    <w:rsid w:val="00A36D29"/>
    <w:rsid w:val="00A36D3D"/>
    <w:rsid w:val="00A36D4C"/>
    <w:rsid w:val="00A36D6E"/>
    <w:rsid w:val="00A36DCA"/>
    <w:rsid w:val="00A36E68"/>
    <w:rsid w:val="00A36EF7"/>
    <w:rsid w:val="00A36EF8"/>
    <w:rsid w:val="00A36F10"/>
    <w:rsid w:val="00A36F37"/>
    <w:rsid w:val="00A36F38"/>
    <w:rsid w:val="00A36F4E"/>
    <w:rsid w:val="00A36F56"/>
    <w:rsid w:val="00A36FB6"/>
    <w:rsid w:val="00A36FE7"/>
    <w:rsid w:val="00A3703D"/>
    <w:rsid w:val="00A37140"/>
    <w:rsid w:val="00A371DB"/>
    <w:rsid w:val="00A371F5"/>
    <w:rsid w:val="00A37223"/>
    <w:rsid w:val="00A3722C"/>
    <w:rsid w:val="00A3726C"/>
    <w:rsid w:val="00A372B9"/>
    <w:rsid w:val="00A372C9"/>
    <w:rsid w:val="00A373B9"/>
    <w:rsid w:val="00A373EB"/>
    <w:rsid w:val="00A373FC"/>
    <w:rsid w:val="00A37444"/>
    <w:rsid w:val="00A3746A"/>
    <w:rsid w:val="00A37500"/>
    <w:rsid w:val="00A3750C"/>
    <w:rsid w:val="00A37533"/>
    <w:rsid w:val="00A37570"/>
    <w:rsid w:val="00A375B9"/>
    <w:rsid w:val="00A375DD"/>
    <w:rsid w:val="00A3760E"/>
    <w:rsid w:val="00A37648"/>
    <w:rsid w:val="00A376B8"/>
    <w:rsid w:val="00A376E2"/>
    <w:rsid w:val="00A376F6"/>
    <w:rsid w:val="00A37783"/>
    <w:rsid w:val="00A3778C"/>
    <w:rsid w:val="00A377D6"/>
    <w:rsid w:val="00A3794F"/>
    <w:rsid w:val="00A379A3"/>
    <w:rsid w:val="00A379E8"/>
    <w:rsid w:val="00A37A5D"/>
    <w:rsid w:val="00A37A79"/>
    <w:rsid w:val="00A37AA8"/>
    <w:rsid w:val="00A37AC7"/>
    <w:rsid w:val="00A37B05"/>
    <w:rsid w:val="00A37B74"/>
    <w:rsid w:val="00A37BBB"/>
    <w:rsid w:val="00A37BDF"/>
    <w:rsid w:val="00A37C1A"/>
    <w:rsid w:val="00A37C75"/>
    <w:rsid w:val="00A37C92"/>
    <w:rsid w:val="00A37C9B"/>
    <w:rsid w:val="00A37CD8"/>
    <w:rsid w:val="00A37D27"/>
    <w:rsid w:val="00A37D50"/>
    <w:rsid w:val="00A37D53"/>
    <w:rsid w:val="00A37D94"/>
    <w:rsid w:val="00A37DA8"/>
    <w:rsid w:val="00A37DB4"/>
    <w:rsid w:val="00A37DE7"/>
    <w:rsid w:val="00A37DEA"/>
    <w:rsid w:val="00A37E45"/>
    <w:rsid w:val="00A37E7C"/>
    <w:rsid w:val="00A37EF6"/>
    <w:rsid w:val="00A37EFB"/>
    <w:rsid w:val="00A37F2A"/>
    <w:rsid w:val="00A37FA2"/>
    <w:rsid w:val="00A37FFB"/>
    <w:rsid w:val="00A4004B"/>
    <w:rsid w:val="00A40056"/>
    <w:rsid w:val="00A400C1"/>
    <w:rsid w:val="00A400D1"/>
    <w:rsid w:val="00A400DB"/>
    <w:rsid w:val="00A40160"/>
    <w:rsid w:val="00A401E4"/>
    <w:rsid w:val="00A4020A"/>
    <w:rsid w:val="00A40226"/>
    <w:rsid w:val="00A40279"/>
    <w:rsid w:val="00A402B4"/>
    <w:rsid w:val="00A402EC"/>
    <w:rsid w:val="00A40435"/>
    <w:rsid w:val="00A4045E"/>
    <w:rsid w:val="00A4056F"/>
    <w:rsid w:val="00A405A4"/>
    <w:rsid w:val="00A405A7"/>
    <w:rsid w:val="00A405B0"/>
    <w:rsid w:val="00A405B2"/>
    <w:rsid w:val="00A405C0"/>
    <w:rsid w:val="00A40626"/>
    <w:rsid w:val="00A406E8"/>
    <w:rsid w:val="00A406F7"/>
    <w:rsid w:val="00A4074B"/>
    <w:rsid w:val="00A4074C"/>
    <w:rsid w:val="00A407F2"/>
    <w:rsid w:val="00A40837"/>
    <w:rsid w:val="00A408C7"/>
    <w:rsid w:val="00A40922"/>
    <w:rsid w:val="00A40990"/>
    <w:rsid w:val="00A409ED"/>
    <w:rsid w:val="00A40A4F"/>
    <w:rsid w:val="00A40A72"/>
    <w:rsid w:val="00A40ABD"/>
    <w:rsid w:val="00A40AC8"/>
    <w:rsid w:val="00A40AD5"/>
    <w:rsid w:val="00A40B24"/>
    <w:rsid w:val="00A40B38"/>
    <w:rsid w:val="00A40C3C"/>
    <w:rsid w:val="00A40C43"/>
    <w:rsid w:val="00A40C89"/>
    <w:rsid w:val="00A40CA0"/>
    <w:rsid w:val="00A40CCB"/>
    <w:rsid w:val="00A40CD3"/>
    <w:rsid w:val="00A40CDC"/>
    <w:rsid w:val="00A40D1C"/>
    <w:rsid w:val="00A40D21"/>
    <w:rsid w:val="00A40D26"/>
    <w:rsid w:val="00A40E1D"/>
    <w:rsid w:val="00A40E6B"/>
    <w:rsid w:val="00A40EC5"/>
    <w:rsid w:val="00A40F30"/>
    <w:rsid w:val="00A40FFC"/>
    <w:rsid w:val="00A41017"/>
    <w:rsid w:val="00A41051"/>
    <w:rsid w:val="00A41081"/>
    <w:rsid w:val="00A410A6"/>
    <w:rsid w:val="00A410EA"/>
    <w:rsid w:val="00A41125"/>
    <w:rsid w:val="00A41172"/>
    <w:rsid w:val="00A4118E"/>
    <w:rsid w:val="00A412D7"/>
    <w:rsid w:val="00A4138A"/>
    <w:rsid w:val="00A41395"/>
    <w:rsid w:val="00A413DE"/>
    <w:rsid w:val="00A41425"/>
    <w:rsid w:val="00A41469"/>
    <w:rsid w:val="00A414F2"/>
    <w:rsid w:val="00A41551"/>
    <w:rsid w:val="00A41582"/>
    <w:rsid w:val="00A41592"/>
    <w:rsid w:val="00A415DD"/>
    <w:rsid w:val="00A415F8"/>
    <w:rsid w:val="00A41646"/>
    <w:rsid w:val="00A416AE"/>
    <w:rsid w:val="00A417B9"/>
    <w:rsid w:val="00A417FA"/>
    <w:rsid w:val="00A41804"/>
    <w:rsid w:val="00A41860"/>
    <w:rsid w:val="00A41868"/>
    <w:rsid w:val="00A4187D"/>
    <w:rsid w:val="00A418D0"/>
    <w:rsid w:val="00A418F2"/>
    <w:rsid w:val="00A41943"/>
    <w:rsid w:val="00A41980"/>
    <w:rsid w:val="00A419E3"/>
    <w:rsid w:val="00A419FA"/>
    <w:rsid w:val="00A41A0C"/>
    <w:rsid w:val="00A41A1D"/>
    <w:rsid w:val="00A41B11"/>
    <w:rsid w:val="00A41B55"/>
    <w:rsid w:val="00A41BA7"/>
    <w:rsid w:val="00A41C10"/>
    <w:rsid w:val="00A41C40"/>
    <w:rsid w:val="00A41CC9"/>
    <w:rsid w:val="00A41CF4"/>
    <w:rsid w:val="00A41D7A"/>
    <w:rsid w:val="00A41DA6"/>
    <w:rsid w:val="00A41E0A"/>
    <w:rsid w:val="00A41EC4"/>
    <w:rsid w:val="00A41EF3"/>
    <w:rsid w:val="00A41F12"/>
    <w:rsid w:val="00A41F3C"/>
    <w:rsid w:val="00A41F9B"/>
    <w:rsid w:val="00A41FC3"/>
    <w:rsid w:val="00A42062"/>
    <w:rsid w:val="00A42148"/>
    <w:rsid w:val="00A421FB"/>
    <w:rsid w:val="00A42201"/>
    <w:rsid w:val="00A42228"/>
    <w:rsid w:val="00A4222E"/>
    <w:rsid w:val="00A42296"/>
    <w:rsid w:val="00A423D9"/>
    <w:rsid w:val="00A42456"/>
    <w:rsid w:val="00A4245F"/>
    <w:rsid w:val="00A42483"/>
    <w:rsid w:val="00A424B7"/>
    <w:rsid w:val="00A424D5"/>
    <w:rsid w:val="00A4256A"/>
    <w:rsid w:val="00A42588"/>
    <w:rsid w:val="00A42590"/>
    <w:rsid w:val="00A425CC"/>
    <w:rsid w:val="00A42606"/>
    <w:rsid w:val="00A42610"/>
    <w:rsid w:val="00A42663"/>
    <w:rsid w:val="00A4267E"/>
    <w:rsid w:val="00A427D0"/>
    <w:rsid w:val="00A42822"/>
    <w:rsid w:val="00A42839"/>
    <w:rsid w:val="00A428EC"/>
    <w:rsid w:val="00A42930"/>
    <w:rsid w:val="00A429A6"/>
    <w:rsid w:val="00A42A43"/>
    <w:rsid w:val="00A42A4C"/>
    <w:rsid w:val="00A42A7D"/>
    <w:rsid w:val="00A42AE7"/>
    <w:rsid w:val="00A42B87"/>
    <w:rsid w:val="00A42BDF"/>
    <w:rsid w:val="00A42C3E"/>
    <w:rsid w:val="00A42C7D"/>
    <w:rsid w:val="00A42CE0"/>
    <w:rsid w:val="00A42D63"/>
    <w:rsid w:val="00A42D8E"/>
    <w:rsid w:val="00A42D98"/>
    <w:rsid w:val="00A42DD6"/>
    <w:rsid w:val="00A42DE4"/>
    <w:rsid w:val="00A42E32"/>
    <w:rsid w:val="00A42E90"/>
    <w:rsid w:val="00A42F0D"/>
    <w:rsid w:val="00A42F11"/>
    <w:rsid w:val="00A42F73"/>
    <w:rsid w:val="00A43108"/>
    <w:rsid w:val="00A43131"/>
    <w:rsid w:val="00A431A8"/>
    <w:rsid w:val="00A431B8"/>
    <w:rsid w:val="00A431CF"/>
    <w:rsid w:val="00A4327C"/>
    <w:rsid w:val="00A432C8"/>
    <w:rsid w:val="00A4330C"/>
    <w:rsid w:val="00A4337B"/>
    <w:rsid w:val="00A433A9"/>
    <w:rsid w:val="00A433C6"/>
    <w:rsid w:val="00A433CB"/>
    <w:rsid w:val="00A433E5"/>
    <w:rsid w:val="00A43549"/>
    <w:rsid w:val="00A43639"/>
    <w:rsid w:val="00A43653"/>
    <w:rsid w:val="00A43677"/>
    <w:rsid w:val="00A436F1"/>
    <w:rsid w:val="00A43707"/>
    <w:rsid w:val="00A43843"/>
    <w:rsid w:val="00A43949"/>
    <w:rsid w:val="00A43A52"/>
    <w:rsid w:val="00A43A93"/>
    <w:rsid w:val="00A43ABA"/>
    <w:rsid w:val="00A43AC7"/>
    <w:rsid w:val="00A43AF4"/>
    <w:rsid w:val="00A43B3B"/>
    <w:rsid w:val="00A43B65"/>
    <w:rsid w:val="00A43CAB"/>
    <w:rsid w:val="00A43D26"/>
    <w:rsid w:val="00A43D48"/>
    <w:rsid w:val="00A43D5A"/>
    <w:rsid w:val="00A43D67"/>
    <w:rsid w:val="00A43DC3"/>
    <w:rsid w:val="00A43EA4"/>
    <w:rsid w:val="00A43F8F"/>
    <w:rsid w:val="00A44071"/>
    <w:rsid w:val="00A4407D"/>
    <w:rsid w:val="00A4408D"/>
    <w:rsid w:val="00A44122"/>
    <w:rsid w:val="00A44150"/>
    <w:rsid w:val="00A44161"/>
    <w:rsid w:val="00A44179"/>
    <w:rsid w:val="00A44191"/>
    <w:rsid w:val="00A44234"/>
    <w:rsid w:val="00A4423B"/>
    <w:rsid w:val="00A442B5"/>
    <w:rsid w:val="00A442EA"/>
    <w:rsid w:val="00A443CA"/>
    <w:rsid w:val="00A443CC"/>
    <w:rsid w:val="00A443E2"/>
    <w:rsid w:val="00A4443C"/>
    <w:rsid w:val="00A44470"/>
    <w:rsid w:val="00A44480"/>
    <w:rsid w:val="00A445AD"/>
    <w:rsid w:val="00A446B3"/>
    <w:rsid w:val="00A4476E"/>
    <w:rsid w:val="00A44780"/>
    <w:rsid w:val="00A44794"/>
    <w:rsid w:val="00A447CF"/>
    <w:rsid w:val="00A447E9"/>
    <w:rsid w:val="00A4488D"/>
    <w:rsid w:val="00A448A7"/>
    <w:rsid w:val="00A448F8"/>
    <w:rsid w:val="00A44987"/>
    <w:rsid w:val="00A44998"/>
    <w:rsid w:val="00A449A9"/>
    <w:rsid w:val="00A449BA"/>
    <w:rsid w:val="00A449D0"/>
    <w:rsid w:val="00A449DC"/>
    <w:rsid w:val="00A449EE"/>
    <w:rsid w:val="00A44A43"/>
    <w:rsid w:val="00A44AD8"/>
    <w:rsid w:val="00A44B2E"/>
    <w:rsid w:val="00A44B32"/>
    <w:rsid w:val="00A44B5A"/>
    <w:rsid w:val="00A44B9A"/>
    <w:rsid w:val="00A44BCA"/>
    <w:rsid w:val="00A44BFB"/>
    <w:rsid w:val="00A44C0C"/>
    <w:rsid w:val="00A44C3F"/>
    <w:rsid w:val="00A44D81"/>
    <w:rsid w:val="00A44DB2"/>
    <w:rsid w:val="00A44E12"/>
    <w:rsid w:val="00A44E2C"/>
    <w:rsid w:val="00A44E9A"/>
    <w:rsid w:val="00A44FCD"/>
    <w:rsid w:val="00A4501A"/>
    <w:rsid w:val="00A4509B"/>
    <w:rsid w:val="00A450A4"/>
    <w:rsid w:val="00A45134"/>
    <w:rsid w:val="00A45135"/>
    <w:rsid w:val="00A4513F"/>
    <w:rsid w:val="00A45141"/>
    <w:rsid w:val="00A451E7"/>
    <w:rsid w:val="00A45210"/>
    <w:rsid w:val="00A452E4"/>
    <w:rsid w:val="00A452FE"/>
    <w:rsid w:val="00A4532F"/>
    <w:rsid w:val="00A45331"/>
    <w:rsid w:val="00A4535F"/>
    <w:rsid w:val="00A45382"/>
    <w:rsid w:val="00A4539E"/>
    <w:rsid w:val="00A45465"/>
    <w:rsid w:val="00A454C7"/>
    <w:rsid w:val="00A454DE"/>
    <w:rsid w:val="00A4550F"/>
    <w:rsid w:val="00A45535"/>
    <w:rsid w:val="00A45573"/>
    <w:rsid w:val="00A45614"/>
    <w:rsid w:val="00A45627"/>
    <w:rsid w:val="00A45630"/>
    <w:rsid w:val="00A45656"/>
    <w:rsid w:val="00A456C7"/>
    <w:rsid w:val="00A456F1"/>
    <w:rsid w:val="00A457CB"/>
    <w:rsid w:val="00A457D2"/>
    <w:rsid w:val="00A45830"/>
    <w:rsid w:val="00A45875"/>
    <w:rsid w:val="00A458B5"/>
    <w:rsid w:val="00A458CF"/>
    <w:rsid w:val="00A458D5"/>
    <w:rsid w:val="00A458FA"/>
    <w:rsid w:val="00A4593D"/>
    <w:rsid w:val="00A45984"/>
    <w:rsid w:val="00A459AE"/>
    <w:rsid w:val="00A45A00"/>
    <w:rsid w:val="00A45AAC"/>
    <w:rsid w:val="00A45B4E"/>
    <w:rsid w:val="00A45B71"/>
    <w:rsid w:val="00A45C33"/>
    <w:rsid w:val="00A45D4E"/>
    <w:rsid w:val="00A45D7E"/>
    <w:rsid w:val="00A45DDA"/>
    <w:rsid w:val="00A45E13"/>
    <w:rsid w:val="00A45E7A"/>
    <w:rsid w:val="00A45E87"/>
    <w:rsid w:val="00A45ECE"/>
    <w:rsid w:val="00A45F02"/>
    <w:rsid w:val="00A45F04"/>
    <w:rsid w:val="00A45FC5"/>
    <w:rsid w:val="00A45FF0"/>
    <w:rsid w:val="00A4603B"/>
    <w:rsid w:val="00A46052"/>
    <w:rsid w:val="00A460C9"/>
    <w:rsid w:val="00A460CD"/>
    <w:rsid w:val="00A460D9"/>
    <w:rsid w:val="00A46154"/>
    <w:rsid w:val="00A461F8"/>
    <w:rsid w:val="00A46202"/>
    <w:rsid w:val="00A462A7"/>
    <w:rsid w:val="00A46466"/>
    <w:rsid w:val="00A46495"/>
    <w:rsid w:val="00A46496"/>
    <w:rsid w:val="00A46503"/>
    <w:rsid w:val="00A4655A"/>
    <w:rsid w:val="00A4656E"/>
    <w:rsid w:val="00A465C8"/>
    <w:rsid w:val="00A465CF"/>
    <w:rsid w:val="00A46600"/>
    <w:rsid w:val="00A46619"/>
    <w:rsid w:val="00A46623"/>
    <w:rsid w:val="00A4662C"/>
    <w:rsid w:val="00A46630"/>
    <w:rsid w:val="00A4669F"/>
    <w:rsid w:val="00A46703"/>
    <w:rsid w:val="00A4677A"/>
    <w:rsid w:val="00A46798"/>
    <w:rsid w:val="00A467F4"/>
    <w:rsid w:val="00A46825"/>
    <w:rsid w:val="00A468D4"/>
    <w:rsid w:val="00A468DE"/>
    <w:rsid w:val="00A4692F"/>
    <w:rsid w:val="00A4694A"/>
    <w:rsid w:val="00A46A04"/>
    <w:rsid w:val="00A46AC7"/>
    <w:rsid w:val="00A46B6B"/>
    <w:rsid w:val="00A46B9E"/>
    <w:rsid w:val="00A46BA6"/>
    <w:rsid w:val="00A46BB1"/>
    <w:rsid w:val="00A46BD4"/>
    <w:rsid w:val="00A46BEE"/>
    <w:rsid w:val="00A46C6B"/>
    <w:rsid w:val="00A46CA6"/>
    <w:rsid w:val="00A46CED"/>
    <w:rsid w:val="00A46D80"/>
    <w:rsid w:val="00A46D9C"/>
    <w:rsid w:val="00A46D9F"/>
    <w:rsid w:val="00A46E55"/>
    <w:rsid w:val="00A46E5A"/>
    <w:rsid w:val="00A46F47"/>
    <w:rsid w:val="00A46FB0"/>
    <w:rsid w:val="00A46FCF"/>
    <w:rsid w:val="00A46FFA"/>
    <w:rsid w:val="00A47146"/>
    <w:rsid w:val="00A47178"/>
    <w:rsid w:val="00A471C6"/>
    <w:rsid w:val="00A47203"/>
    <w:rsid w:val="00A4738E"/>
    <w:rsid w:val="00A4745F"/>
    <w:rsid w:val="00A47495"/>
    <w:rsid w:val="00A474B3"/>
    <w:rsid w:val="00A4753C"/>
    <w:rsid w:val="00A4762F"/>
    <w:rsid w:val="00A47661"/>
    <w:rsid w:val="00A476C2"/>
    <w:rsid w:val="00A476C4"/>
    <w:rsid w:val="00A476E1"/>
    <w:rsid w:val="00A47716"/>
    <w:rsid w:val="00A47728"/>
    <w:rsid w:val="00A4778A"/>
    <w:rsid w:val="00A477F0"/>
    <w:rsid w:val="00A47800"/>
    <w:rsid w:val="00A4786D"/>
    <w:rsid w:val="00A47873"/>
    <w:rsid w:val="00A478B0"/>
    <w:rsid w:val="00A47905"/>
    <w:rsid w:val="00A4793D"/>
    <w:rsid w:val="00A4795F"/>
    <w:rsid w:val="00A479B1"/>
    <w:rsid w:val="00A47A3F"/>
    <w:rsid w:val="00A47AD3"/>
    <w:rsid w:val="00A47B0E"/>
    <w:rsid w:val="00A47B2C"/>
    <w:rsid w:val="00A47B47"/>
    <w:rsid w:val="00A47B7E"/>
    <w:rsid w:val="00A47B89"/>
    <w:rsid w:val="00A47BD2"/>
    <w:rsid w:val="00A47C55"/>
    <w:rsid w:val="00A47CC1"/>
    <w:rsid w:val="00A47D11"/>
    <w:rsid w:val="00A47D53"/>
    <w:rsid w:val="00A47D8B"/>
    <w:rsid w:val="00A47DA8"/>
    <w:rsid w:val="00A47DEB"/>
    <w:rsid w:val="00A47DFD"/>
    <w:rsid w:val="00A47E11"/>
    <w:rsid w:val="00A47EB7"/>
    <w:rsid w:val="00A47F27"/>
    <w:rsid w:val="00A50029"/>
    <w:rsid w:val="00A5002C"/>
    <w:rsid w:val="00A50053"/>
    <w:rsid w:val="00A5006F"/>
    <w:rsid w:val="00A50170"/>
    <w:rsid w:val="00A50263"/>
    <w:rsid w:val="00A5046C"/>
    <w:rsid w:val="00A50567"/>
    <w:rsid w:val="00A505AA"/>
    <w:rsid w:val="00A506D5"/>
    <w:rsid w:val="00A506D8"/>
    <w:rsid w:val="00A50705"/>
    <w:rsid w:val="00A5076C"/>
    <w:rsid w:val="00A50874"/>
    <w:rsid w:val="00A5091A"/>
    <w:rsid w:val="00A50922"/>
    <w:rsid w:val="00A50995"/>
    <w:rsid w:val="00A50A82"/>
    <w:rsid w:val="00A50AC4"/>
    <w:rsid w:val="00A50B22"/>
    <w:rsid w:val="00A50B23"/>
    <w:rsid w:val="00A50BEF"/>
    <w:rsid w:val="00A50C30"/>
    <w:rsid w:val="00A50C89"/>
    <w:rsid w:val="00A50CDD"/>
    <w:rsid w:val="00A50CF8"/>
    <w:rsid w:val="00A50CF9"/>
    <w:rsid w:val="00A50D0F"/>
    <w:rsid w:val="00A50D20"/>
    <w:rsid w:val="00A50D36"/>
    <w:rsid w:val="00A50D4D"/>
    <w:rsid w:val="00A50DDE"/>
    <w:rsid w:val="00A50E41"/>
    <w:rsid w:val="00A50EDF"/>
    <w:rsid w:val="00A50EF6"/>
    <w:rsid w:val="00A50F32"/>
    <w:rsid w:val="00A50F73"/>
    <w:rsid w:val="00A50F77"/>
    <w:rsid w:val="00A50FA4"/>
    <w:rsid w:val="00A51010"/>
    <w:rsid w:val="00A51050"/>
    <w:rsid w:val="00A51054"/>
    <w:rsid w:val="00A510AE"/>
    <w:rsid w:val="00A510B5"/>
    <w:rsid w:val="00A5115C"/>
    <w:rsid w:val="00A511FE"/>
    <w:rsid w:val="00A5122E"/>
    <w:rsid w:val="00A51343"/>
    <w:rsid w:val="00A51427"/>
    <w:rsid w:val="00A5145E"/>
    <w:rsid w:val="00A51466"/>
    <w:rsid w:val="00A5150A"/>
    <w:rsid w:val="00A51511"/>
    <w:rsid w:val="00A515F8"/>
    <w:rsid w:val="00A5160A"/>
    <w:rsid w:val="00A5160B"/>
    <w:rsid w:val="00A5163B"/>
    <w:rsid w:val="00A516A3"/>
    <w:rsid w:val="00A51730"/>
    <w:rsid w:val="00A51744"/>
    <w:rsid w:val="00A517F3"/>
    <w:rsid w:val="00A51832"/>
    <w:rsid w:val="00A51848"/>
    <w:rsid w:val="00A518AE"/>
    <w:rsid w:val="00A518B4"/>
    <w:rsid w:val="00A518BF"/>
    <w:rsid w:val="00A518EF"/>
    <w:rsid w:val="00A5198E"/>
    <w:rsid w:val="00A51A1F"/>
    <w:rsid w:val="00A51A43"/>
    <w:rsid w:val="00A51A59"/>
    <w:rsid w:val="00A51A6F"/>
    <w:rsid w:val="00A51A7A"/>
    <w:rsid w:val="00A51ABA"/>
    <w:rsid w:val="00A51BFA"/>
    <w:rsid w:val="00A51C24"/>
    <w:rsid w:val="00A51CCE"/>
    <w:rsid w:val="00A51CF0"/>
    <w:rsid w:val="00A51D88"/>
    <w:rsid w:val="00A51DB8"/>
    <w:rsid w:val="00A51E0F"/>
    <w:rsid w:val="00A51E19"/>
    <w:rsid w:val="00A51E88"/>
    <w:rsid w:val="00A51F27"/>
    <w:rsid w:val="00A51FEE"/>
    <w:rsid w:val="00A52098"/>
    <w:rsid w:val="00A520A4"/>
    <w:rsid w:val="00A520A5"/>
    <w:rsid w:val="00A52167"/>
    <w:rsid w:val="00A5219A"/>
    <w:rsid w:val="00A522C5"/>
    <w:rsid w:val="00A522DE"/>
    <w:rsid w:val="00A52385"/>
    <w:rsid w:val="00A52397"/>
    <w:rsid w:val="00A5239C"/>
    <w:rsid w:val="00A523A6"/>
    <w:rsid w:val="00A523E4"/>
    <w:rsid w:val="00A52469"/>
    <w:rsid w:val="00A524EC"/>
    <w:rsid w:val="00A5250B"/>
    <w:rsid w:val="00A52515"/>
    <w:rsid w:val="00A52554"/>
    <w:rsid w:val="00A5258A"/>
    <w:rsid w:val="00A52623"/>
    <w:rsid w:val="00A52687"/>
    <w:rsid w:val="00A5282C"/>
    <w:rsid w:val="00A5283E"/>
    <w:rsid w:val="00A528A8"/>
    <w:rsid w:val="00A528DC"/>
    <w:rsid w:val="00A52906"/>
    <w:rsid w:val="00A52943"/>
    <w:rsid w:val="00A5298D"/>
    <w:rsid w:val="00A529A4"/>
    <w:rsid w:val="00A52A88"/>
    <w:rsid w:val="00A52B19"/>
    <w:rsid w:val="00A52B22"/>
    <w:rsid w:val="00A52B4B"/>
    <w:rsid w:val="00A52C0E"/>
    <w:rsid w:val="00A52C20"/>
    <w:rsid w:val="00A52C4B"/>
    <w:rsid w:val="00A52CCC"/>
    <w:rsid w:val="00A52CD1"/>
    <w:rsid w:val="00A52D6A"/>
    <w:rsid w:val="00A52D8B"/>
    <w:rsid w:val="00A52E3E"/>
    <w:rsid w:val="00A52EB7"/>
    <w:rsid w:val="00A52EBD"/>
    <w:rsid w:val="00A52F4C"/>
    <w:rsid w:val="00A52F83"/>
    <w:rsid w:val="00A52F92"/>
    <w:rsid w:val="00A52FB6"/>
    <w:rsid w:val="00A52FB7"/>
    <w:rsid w:val="00A52FD2"/>
    <w:rsid w:val="00A530AB"/>
    <w:rsid w:val="00A530B7"/>
    <w:rsid w:val="00A530D7"/>
    <w:rsid w:val="00A5313C"/>
    <w:rsid w:val="00A53214"/>
    <w:rsid w:val="00A5321A"/>
    <w:rsid w:val="00A53225"/>
    <w:rsid w:val="00A53237"/>
    <w:rsid w:val="00A53277"/>
    <w:rsid w:val="00A532AA"/>
    <w:rsid w:val="00A532D1"/>
    <w:rsid w:val="00A53465"/>
    <w:rsid w:val="00A53478"/>
    <w:rsid w:val="00A534CE"/>
    <w:rsid w:val="00A535D0"/>
    <w:rsid w:val="00A5364E"/>
    <w:rsid w:val="00A5366A"/>
    <w:rsid w:val="00A53687"/>
    <w:rsid w:val="00A536AA"/>
    <w:rsid w:val="00A53743"/>
    <w:rsid w:val="00A537A9"/>
    <w:rsid w:val="00A5382B"/>
    <w:rsid w:val="00A5385A"/>
    <w:rsid w:val="00A5386E"/>
    <w:rsid w:val="00A538F0"/>
    <w:rsid w:val="00A53912"/>
    <w:rsid w:val="00A539C4"/>
    <w:rsid w:val="00A539F0"/>
    <w:rsid w:val="00A53A2B"/>
    <w:rsid w:val="00A53A4B"/>
    <w:rsid w:val="00A53A76"/>
    <w:rsid w:val="00A53A95"/>
    <w:rsid w:val="00A53AF7"/>
    <w:rsid w:val="00A53B52"/>
    <w:rsid w:val="00A53B5F"/>
    <w:rsid w:val="00A53B95"/>
    <w:rsid w:val="00A53BC9"/>
    <w:rsid w:val="00A53BF5"/>
    <w:rsid w:val="00A53CF8"/>
    <w:rsid w:val="00A53D1E"/>
    <w:rsid w:val="00A53D8C"/>
    <w:rsid w:val="00A53DCF"/>
    <w:rsid w:val="00A53E5D"/>
    <w:rsid w:val="00A53E8A"/>
    <w:rsid w:val="00A53E8E"/>
    <w:rsid w:val="00A53F0D"/>
    <w:rsid w:val="00A53FD3"/>
    <w:rsid w:val="00A54015"/>
    <w:rsid w:val="00A54048"/>
    <w:rsid w:val="00A54134"/>
    <w:rsid w:val="00A5417D"/>
    <w:rsid w:val="00A541C6"/>
    <w:rsid w:val="00A5425B"/>
    <w:rsid w:val="00A543B4"/>
    <w:rsid w:val="00A543C3"/>
    <w:rsid w:val="00A54403"/>
    <w:rsid w:val="00A54464"/>
    <w:rsid w:val="00A544B9"/>
    <w:rsid w:val="00A544BA"/>
    <w:rsid w:val="00A5451C"/>
    <w:rsid w:val="00A5451E"/>
    <w:rsid w:val="00A5451F"/>
    <w:rsid w:val="00A545C7"/>
    <w:rsid w:val="00A545C9"/>
    <w:rsid w:val="00A545D2"/>
    <w:rsid w:val="00A54628"/>
    <w:rsid w:val="00A54680"/>
    <w:rsid w:val="00A5469E"/>
    <w:rsid w:val="00A546C5"/>
    <w:rsid w:val="00A546E8"/>
    <w:rsid w:val="00A54775"/>
    <w:rsid w:val="00A547DE"/>
    <w:rsid w:val="00A547E4"/>
    <w:rsid w:val="00A54876"/>
    <w:rsid w:val="00A548F7"/>
    <w:rsid w:val="00A548F9"/>
    <w:rsid w:val="00A54919"/>
    <w:rsid w:val="00A54946"/>
    <w:rsid w:val="00A54954"/>
    <w:rsid w:val="00A54970"/>
    <w:rsid w:val="00A549F3"/>
    <w:rsid w:val="00A54AA5"/>
    <w:rsid w:val="00A54AF3"/>
    <w:rsid w:val="00A54AF4"/>
    <w:rsid w:val="00A54BA5"/>
    <w:rsid w:val="00A54BB1"/>
    <w:rsid w:val="00A54BCA"/>
    <w:rsid w:val="00A54C0B"/>
    <w:rsid w:val="00A54C59"/>
    <w:rsid w:val="00A54CA8"/>
    <w:rsid w:val="00A54D5C"/>
    <w:rsid w:val="00A54DB6"/>
    <w:rsid w:val="00A54DBB"/>
    <w:rsid w:val="00A54E51"/>
    <w:rsid w:val="00A54F1A"/>
    <w:rsid w:val="00A54F63"/>
    <w:rsid w:val="00A5508B"/>
    <w:rsid w:val="00A550C4"/>
    <w:rsid w:val="00A550CD"/>
    <w:rsid w:val="00A55103"/>
    <w:rsid w:val="00A5511D"/>
    <w:rsid w:val="00A55288"/>
    <w:rsid w:val="00A5529C"/>
    <w:rsid w:val="00A552D6"/>
    <w:rsid w:val="00A55366"/>
    <w:rsid w:val="00A553AB"/>
    <w:rsid w:val="00A55419"/>
    <w:rsid w:val="00A55463"/>
    <w:rsid w:val="00A55515"/>
    <w:rsid w:val="00A55596"/>
    <w:rsid w:val="00A55602"/>
    <w:rsid w:val="00A5560D"/>
    <w:rsid w:val="00A55664"/>
    <w:rsid w:val="00A556AA"/>
    <w:rsid w:val="00A556BE"/>
    <w:rsid w:val="00A556C0"/>
    <w:rsid w:val="00A55715"/>
    <w:rsid w:val="00A5587B"/>
    <w:rsid w:val="00A55892"/>
    <w:rsid w:val="00A558ED"/>
    <w:rsid w:val="00A55904"/>
    <w:rsid w:val="00A55916"/>
    <w:rsid w:val="00A55984"/>
    <w:rsid w:val="00A559CF"/>
    <w:rsid w:val="00A559FC"/>
    <w:rsid w:val="00A55A77"/>
    <w:rsid w:val="00A55B05"/>
    <w:rsid w:val="00A55BEF"/>
    <w:rsid w:val="00A55C7C"/>
    <w:rsid w:val="00A55E5E"/>
    <w:rsid w:val="00A55E65"/>
    <w:rsid w:val="00A55E9C"/>
    <w:rsid w:val="00A55F75"/>
    <w:rsid w:val="00A55F81"/>
    <w:rsid w:val="00A55FC0"/>
    <w:rsid w:val="00A56003"/>
    <w:rsid w:val="00A5601C"/>
    <w:rsid w:val="00A56034"/>
    <w:rsid w:val="00A56059"/>
    <w:rsid w:val="00A560B3"/>
    <w:rsid w:val="00A560BF"/>
    <w:rsid w:val="00A56163"/>
    <w:rsid w:val="00A5621B"/>
    <w:rsid w:val="00A5627E"/>
    <w:rsid w:val="00A562DF"/>
    <w:rsid w:val="00A5634A"/>
    <w:rsid w:val="00A563B6"/>
    <w:rsid w:val="00A563C7"/>
    <w:rsid w:val="00A5644C"/>
    <w:rsid w:val="00A56465"/>
    <w:rsid w:val="00A56596"/>
    <w:rsid w:val="00A565DD"/>
    <w:rsid w:val="00A56637"/>
    <w:rsid w:val="00A5664A"/>
    <w:rsid w:val="00A56653"/>
    <w:rsid w:val="00A5669F"/>
    <w:rsid w:val="00A566F7"/>
    <w:rsid w:val="00A56772"/>
    <w:rsid w:val="00A567BE"/>
    <w:rsid w:val="00A567ED"/>
    <w:rsid w:val="00A5681E"/>
    <w:rsid w:val="00A5687D"/>
    <w:rsid w:val="00A56911"/>
    <w:rsid w:val="00A56A56"/>
    <w:rsid w:val="00A56A7A"/>
    <w:rsid w:val="00A56B63"/>
    <w:rsid w:val="00A56C1A"/>
    <w:rsid w:val="00A56CD3"/>
    <w:rsid w:val="00A56D1F"/>
    <w:rsid w:val="00A56D37"/>
    <w:rsid w:val="00A56D8B"/>
    <w:rsid w:val="00A56E32"/>
    <w:rsid w:val="00A56EA9"/>
    <w:rsid w:val="00A56EAE"/>
    <w:rsid w:val="00A56F1D"/>
    <w:rsid w:val="00A56F28"/>
    <w:rsid w:val="00A56F3B"/>
    <w:rsid w:val="00A56F77"/>
    <w:rsid w:val="00A56FBA"/>
    <w:rsid w:val="00A56FED"/>
    <w:rsid w:val="00A5702D"/>
    <w:rsid w:val="00A57036"/>
    <w:rsid w:val="00A5704D"/>
    <w:rsid w:val="00A57053"/>
    <w:rsid w:val="00A57108"/>
    <w:rsid w:val="00A57162"/>
    <w:rsid w:val="00A57179"/>
    <w:rsid w:val="00A571DC"/>
    <w:rsid w:val="00A57271"/>
    <w:rsid w:val="00A572EE"/>
    <w:rsid w:val="00A572FB"/>
    <w:rsid w:val="00A5735A"/>
    <w:rsid w:val="00A5735D"/>
    <w:rsid w:val="00A5741C"/>
    <w:rsid w:val="00A5745E"/>
    <w:rsid w:val="00A57475"/>
    <w:rsid w:val="00A574C8"/>
    <w:rsid w:val="00A5750D"/>
    <w:rsid w:val="00A5752C"/>
    <w:rsid w:val="00A575FE"/>
    <w:rsid w:val="00A57603"/>
    <w:rsid w:val="00A57676"/>
    <w:rsid w:val="00A576C3"/>
    <w:rsid w:val="00A57707"/>
    <w:rsid w:val="00A5770C"/>
    <w:rsid w:val="00A577D6"/>
    <w:rsid w:val="00A57850"/>
    <w:rsid w:val="00A578C1"/>
    <w:rsid w:val="00A578FB"/>
    <w:rsid w:val="00A5792A"/>
    <w:rsid w:val="00A5796C"/>
    <w:rsid w:val="00A5796E"/>
    <w:rsid w:val="00A57A72"/>
    <w:rsid w:val="00A57B53"/>
    <w:rsid w:val="00A57B58"/>
    <w:rsid w:val="00A57BF5"/>
    <w:rsid w:val="00A57C2B"/>
    <w:rsid w:val="00A57C6D"/>
    <w:rsid w:val="00A57C98"/>
    <w:rsid w:val="00A57CA5"/>
    <w:rsid w:val="00A57CDA"/>
    <w:rsid w:val="00A57D02"/>
    <w:rsid w:val="00A57D34"/>
    <w:rsid w:val="00A57D7B"/>
    <w:rsid w:val="00A57DE3"/>
    <w:rsid w:val="00A57E1F"/>
    <w:rsid w:val="00A57E21"/>
    <w:rsid w:val="00A57E6E"/>
    <w:rsid w:val="00A57EB6"/>
    <w:rsid w:val="00A57EE6"/>
    <w:rsid w:val="00A57F21"/>
    <w:rsid w:val="00A57FA2"/>
    <w:rsid w:val="00A57FF6"/>
    <w:rsid w:val="00A60007"/>
    <w:rsid w:val="00A60012"/>
    <w:rsid w:val="00A6004A"/>
    <w:rsid w:val="00A60097"/>
    <w:rsid w:val="00A600A5"/>
    <w:rsid w:val="00A600AB"/>
    <w:rsid w:val="00A600AE"/>
    <w:rsid w:val="00A600B3"/>
    <w:rsid w:val="00A60150"/>
    <w:rsid w:val="00A6016E"/>
    <w:rsid w:val="00A601B6"/>
    <w:rsid w:val="00A601F0"/>
    <w:rsid w:val="00A60239"/>
    <w:rsid w:val="00A60272"/>
    <w:rsid w:val="00A60286"/>
    <w:rsid w:val="00A6032B"/>
    <w:rsid w:val="00A6047D"/>
    <w:rsid w:val="00A6055A"/>
    <w:rsid w:val="00A6056F"/>
    <w:rsid w:val="00A605F9"/>
    <w:rsid w:val="00A60615"/>
    <w:rsid w:val="00A6065F"/>
    <w:rsid w:val="00A60699"/>
    <w:rsid w:val="00A606D1"/>
    <w:rsid w:val="00A60724"/>
    <w:rsid w:val="00A60897"/>
    <w:rsid w:val="00A608D5"/>
    <w:rsid w:val="00A608E2"/>
    <w:rsid w:val="00A60961"/>
    <w:rsid w:val="00A6099D"/>
    <w:rsid w:val="00A60A45"/>
    <w:rsid w:val="00A60B1D"/>
    <w:rsid w:val="00A60B6A"/>
    <w:rsid w:val="00A60CEC"/>
    <w:rsid w:val="00A60D2D"/>
    <w:rsid w:val="00A60D3A"/>
    <w:rsid w:val="00A60DAA"/>
    <w:rsid w:val="00A60E00"/>
    <w:rsid w:val="00A60E1E"/>
    <w:rsid w:val="00A60E2A"/>
    <w:rsid w:val="00A60E2B"/>
    <w:rsid w:val="00A60E78"/>
    <w:rsid w:val="00A60EE3"/>
    <w:rsid w:val="00A60F6A"/>
    <w:rsid w:val="00A60FEF"/>
    <w:rsid w:val="00A61031"/>
    <w:rsid w:val="00A61063"/>
    <w:rsid w:val="00A61092"/>
    <w:rsid w:val="00A610F0"/>
    <w:rsid w:val="00A61121"/>
    <w:rsid w:val="00A6114F"/>
    <w:rsid w:val="00A611E1"/>
    <w:rsid w:val="00A61219"/>
    <w:rsid w:val="00A6124E"/>
    <w:rsid w:val="00A6125B"/>
    <w:rsid w:val="00A61279"/>
    <w:rsid w:val="00A612E2"/>
    <w:rsid w:val="00A612E7"/>
    <w:rsid w:val="00A6139B"/>
    <w:rsid w:val="00A613FA"/>
    <w:rsid w:val="00A61406"/>
    <w:rsid w:val="00A6142A"/>
    <w:rsid w:val="00A614D1"/>
    <w:rsid w:val="00A6152D"/>
    <w:rsid w:val="00A61545"/>
    <w:rsid w:val="00A61564"/>
    <w:rsid w:val="00A61566"/>
    <w:rsid w:val="00A6158D"/>
    <w:rsid w:val="00A615D4"/>
    <w:rsid w:val="00A615F8"/>
    <w:rsid w:val="00A61623"/>
    <w:rsid w:val="00A61721"/>
    <w:rsid w:val="00A6176A"/>
    <w:rsid w:val="00A617FB"/>
    <w:rsid w:val="00A61878"/>
    <w:rsid w:val="00A6189F"/>
    <w:rsid w:val="00A618D3"/>
    <w:rsid w:val="00A61947"/>
    <w:rsid w:val="00A61990"/>
    <w:rsid w:val="00A619D4"/>
    <w:rsid w:val="00A61A63"/>
    <w:rsid w:val="00A61AAA"/>
    <w:rsid w:val="00A61AD3"/>
    <w:rsid w:val="00A61AEE"/>
    <w:rsid w:val="00A61B10"/>
    <w:rsid w:val="00A61BA9"/>
    <w:rsid w:val="00A61BE8"/>
    <w:rsid w:val="00A61C7B"/>
    <w:rsid w:val="00A61CDB"/>
    <w:rsid w:val="00A61D4F"/>
    <w:rsid w:val="00A61E08"/>
    <w:rsid w:val="00A61E1A"/>
    <w:rsid w:val="00A61E5F"/>
    <w:rsid w:val="00A61EB5"/>
    <w:rsid w:val="00A61ED3"/>
    <w:rsid w:val="00A61F27"/>
    <w:rsid w:val="00A620A3"/>
    <w:rsid w:val="00A620E6"/>
    <w:rsid w:val="00A6219E"/>
    <w:rsid w:val="00A621B3"/>
    <w:rsid w:val="00A62337"/>
    <w:rsid w:val="00A62373"/>
    <w:rsid w:val="00A623A8"/>
    <w:rsid w:val="00A62472"/>
    <w:rsid w:val="00A62473"/>
    <w:rsid w:val="00A62479"/>
    <w:rsid w:val="00A625AB"/>
    <w:rsid w:val="00A625AC"/>
    <w:rsid w:val="00A625B3"/>
    <w:rsid w:val="00A625F5"/>
    <w:rsid w:val="00A62637"/>
    <w:rsid w:val="00A62639"/>
    <w:rsid w:val="00A6267C"/>
    <w:rsid w:val="00A626A4"/>
    <w:rsid w:val="00A62706"/>
    <w:rsid w:val="00A62716"/>
    <w:rsid w:val="00A62722"/>
    <w:rsid w:val="00A627AC"/>
    <w:rsid w:val="00A6280E"/>
    <w:rsid w:val="00A6287F"/>
    <w:rsid w:val="00A62881"/>
    <w:rsid w:val="00A629A1"/>
    <w:rsid w:val="00A629CA"/>
    <w:rsid w:val="00A62A36"/>
    <w:rsid w:val="00A62A57"/>
    <w:rsid w:val="00A62A5A"/>
    <w:rsid w:val="00A62B48"/>
    <w:rsid w:val="00A62B52"/>
    <w:rsid w:val="00A62B6F"/>
    <w:rsid w:val="00A62BF2"/>
    <w:rsid w:val="00A62C31"/>
    <w:rsid w:val="00A62CD3"/>
    <w:rsid w:val="00A62D46"/>
    <w:rsid w:val="00A62D4A"/>
    <w:rsid w:val="00A62D59"/>
    <w:rsid w:val="00A62D83"/>
    <w:rsid w:val="00A62DA6"/>
    <w:rsid w:val="00A62E3A"/>
    <w:rsid w:val="00A62EB2"/>
    <w:rsid w:val="00A62EC5"/>
    <w:rsid w:val="00A62ED3"/>
    <w:rsid w:val="00A62EEF"/>
    <w:rsid w:val="00A63074"/>
    <w:rsid w:val="00A63090"/>
    <w:rsid w:val="00A630EC"/>
    <w:rsid w:val="00A63116"/>
    <w:rsid w:val="00A631AB"/>
    <w:rsid w:val="00A6323A"/>
    <w:rsid w:val="00A6326F"/>
    <w:rsid w:val="00A632E8"/>
    <w:rsid w:val="00A633FE"/>
    <w:rsid w:val="00A634F8"/>
    <w:rsid w:val="00A63530"/>
    <w:rsid w:val="00A63579"/>
    <w:rsid w:val="00A6358C"/>
    <w:rsid w:val="00A6358D"/>
    <w:rsid w:val="00A63597"/>
    <w:rsid w:val="00A6360B"/>
    <w:rsid w:val="00A6363A"/>
    <w:rsid w:val="00A63676"/>
    <w:rsid w:val="00A636C3"/>
    <w:rsid w:val="00A636DD"/>
    <w:rsid w:val="00A63755"/>
    <w:rsid w:val="00A6376D"/>
    <w:rsid w:val="00A6378B"/>
    <w:rsid w:val="00A637F9"/>
    <w:rsid w:val="00A6381D"/>
    <w:rsid w:val="00A63866"/>
    <w:rsid w:val="00A638B3"/>
    <w:rsid w:val="00A63935"/>
    <w:rsid w:val="00A63A19"/>
    <w:rsid w:val="00A63A9D"/>
    <w:rsid w:val="00A63ACB"/>
    <w:rsid w:val="00A63AEF"/>
    <w:rsid w:val="00A63B9F"/>
    <w:rsid w:val="00A63BA2"/>
    <w:rsid w:val="00A63C4D"/>
    <w:rsid w:val="00A63D01"/>
    <w:rsid w:val="00A63D09"/>
    <w:rsid w:val="00A63D85"/>
    <w:rsid w:val="00A63DC2"/>
    <w:rsid w:val="00A63EA3"/>
    <w:rsid w:val="00A63EA9"/>
    <w:rsid w:val="00A63EAB"/>
    <w:rsid w:val="00A63EB7"/>
    <w:rsid w:val="00A6404D"/>
    <w:rsid w:val="00A640F6"/>
    <w:rsid w:val="00A6410C"/>
    <w:rsid w:val="00A64120"/>
    <w:rsid w:val="00A6413B"/>
    <w:rsid w:val="00A64163"/>
    <w:rsid w:val="00A6419F"/>
    <w:rsid w:val="00A641D3"/>
    <w:rsid w:val="00A6428F"/>
    <w:rsid w:val="00A642AD"/>
    <w:rsid w:val="00A642CE"/>
    <w:rsid w:val="00A64324"/>
    <w:rsid w:val="00A643E3"/>
    <w:rsid w:val="00A643F3"/>
    <w:rsid w:val="00A64419"/>
    <w:rsid w:val="00A64465"/>
    <w:rsid w:val="00A6446C"/>
    <w:rsid w:val="00A6449C"/>
    <w:rsid w:val="00A64526"/>
    <w:rsid w:val="00A64570"/>
    <w:rsid w:val="00A645BD"/>
    <w:rsid w:val="00A645F9"/>
    <w:rsid w:val="00A64706"/>
    <w:rsid w:val="00A64754"/>
    <w:rsid w:val="00A6484F"/>
    <w:rsid w:val="00A6488D"/>
    <w:rsid w:val="00A648EF"/>
    <w:rsid w:val="00A64960"/>
    <w:rsid w:val="00A649C9"/>
    <w:rsid w:val="00A64A5B"/>
    <w:rsid w:val="00A64AC1"/>
    <w:rsid w:val="00A64B81"/>
    <w:rsid w:val="00A64C59"/>
    <w:rsid w:val="00A64D03"/>
    <w:rsid w:val="00A64D11"/>
    <w:rsid w:val="00A64DEE"/>
    <w:rsid w:val="00A64E4E"/>
    <w:rsid w:val="00A64E7E"/>
    <w:rsid w:val="00A64EAF"/>
    <w:rsid w:val="00A64F36"/>
    <w:rsid w:val="00A64F43"/>
    <w:rsid w:val="00A6507F"/>
    <w:rsid w:val="00A651A5"/>
    <w:rsid w:val="00A651F6"/>
    <w:rsid w:val="00A652BE"/>
    <w:rsid w:val="00A652F5"/>
    <w:rsid w:val="00A6539D"/>
    <w:rsid w:val="00A6542F"/>
    <w:rsid w:val="00A65497"/>
    <w:rsid w:val="00A65498"/>
    <w:rsid w:val="00A654CE"/>
    <w:rsid w:val="00A65537"/>
    <w:rsid w:val="00A65600"/>
    <w:rsid w:val="00A65654"/>
    <w:rsid w:val="00A656D2"/>
    <w:rsid w:val="00A656DD"/>
    <w:rsid w:val="00A656F1"/>
    <w:rsid w:val="00A65714"/>
    <w:rsid w:val="00A65715"/>
    <w:rsid w:val="00A65792"/>
    <w:rsid w:val="00A657C6"/>
    <w:rsid w:val="00A65848"/>
    <w:rsid w:val="00A6584F"/>
    <w:rsid w:val="00A6585D"/>
    <w:rsid w:val="00A6587F"/>
    <w:rsid w:val="00A6589F"/>
    <w:rsid w:val="00A65970"/>
    <w:rsid w:val="00A6597D"/>
    <w:rsid w:val="00A65A28"/>
    <w:rsid w:val="00A65A53"/>
    <w:rsid w:val="00A65B24"/>
    <w:rsid w:val="00A65B32"/>
    <w:rsid w:val="00A65B89"/>
    <w:rsid w:val="00A65C78"/>
    <w:rsid w:val="00A65CB6"/>
    <w:rsid w:val="00A65D08"/>
    <w:rsid w:val="00A65D10"/>
    <w:rsid w:val="00A65D55"/>
    <w:rsid w:val="00A65E00"/>
    <w:rsid w:val="00A65E06"/>
    <w:rsid w:val="00A65E25"/>
    <w:rsid w:val="00A65E8B"/>
    <w:rsid w:val="00A65EF6"/>
    <w:rsid w:val="00A65F18"/>
    <w:rsid w:val="00A65F25"/>
    <w:rsid w:val="00A65FAD"/>
    <w:rsid w:val="00A66054"/>
    <w:rsid w:val="00A66074"/>
    <w:rsid w:val="00A660E6"/>
    <w:rsid w:val="00A661C5"/>
    <w:rsid w:val="00A661CF"/>
    <w:rsid w:val="00A661D2"/>
    <w:rsid w:val="00A66205"/>
    <w:rsid w:val="00A66218"/>
    <w:rsid w:val="00A66232"/>
    <w:rsid w:val="00A66277"/>
    <w:rsid w:val="00A662C2"/>
    <w:rsid w:val="00A662DF"/>
    <w:rsid w:val="00A66318"/>
    <w:rsid w:val="00A6632C"/>
    <w:rsid w:val="00A663CA"/>
    <w:rsid w:val="00A663CC"/>
    <w:rsid w:val="00A66446"/>
    <w:rsid w:val="00A6644F"/>
    <w:rsid w:val="00A664A0"/>
    <w:rsid w:val="00A66575"/>
    <w:rsid w:val="00A66581"/>
    <w:rsid w:val="00A66583"/>
    <w:rsid w:val="00A66593"/>
    <w:rsid w:val="00A665B0"/>
    <w:rsid w:val="00A66647"/>
    <w:rsid w:val="00A6665A"/>
    <w:rsid w:val="00A666AC"/>
    <w:rsid w:val="00A666BE"/>
    <w:rsid w:val="00A66726"/>
    <w:rsid w:val="00A66770"/>
    <w:rsid w:val="00A667B1"/>
    <w:rsid w:val="00A667F9"/>
    <w:rsid w:val="00A66837"/>
    <w:rsid w:val="00A6684A"/>
    <w:rsid w:val="00A6692B"/>
    <w:rsid w:val="00A6696D"/>
    <w:rsid w:val="00A669F1"/>
    <w:rsid w:val="00A66A2D"/>
    <w:rsid w:val="00A66A35"/>
    <w:rsid w:val="00A66A79"/>
    <w:rsid w:val="00A66A90"/>
    <w:rsid w:val="00A66B88"/>
    <w:rsid w:val="00A66BD9"/>
    <w:rsid w:val="00A66C30"/>
    <w:rsid w:val="00A66C3F"/>
    <w:rsid w:val="00A66CB6"/>
    <w:rsid w:val="00A66D60"/>
    <w:rsid w:val="00A66DA8"/>
    <w:rsid w:val="00A66DD9"/>
    <w:rsid w:val="00A66E39"/>
    <w:rsid w:val="00A66E8F"/>
    <w:rsid w:val="00A66E97"/>
    <w:rsid w:val="00A66EB5"/>
    <w:rsid w:val="00A66EB9"/>
    <w:rsid w:val="00A66F57"/>
    <w:rsid w:val="00A67049"/>
    <w:rsid w:val="00A67116"/>
    <w:rsid w:val="00A671D2"/>
    <w:rsid w:val="00A6727E"/>
    <w:rsid w:val="00A6727F"/>
    <w:rsid w:val="00A672C4"/>
    <w:rsid w:val="00A672E5"/>
    <w:rsid w:val="00A67305"/>
    <w:rsid w:val="00A673E7"/>
    <w:rsid w:val="00A67423"/>
    <w:rsid w:val="00A67437"/>
    <w:rsid w:val="00A67584"/>
    <w:rsid w:val="00A67599"/>
    <w:rsid w:val="00A676EA"/>
    <w:rsid w:val="00A677C3"/>
    <w:rsid w:val="00A677EE"/>
    <w:rsid w:val="00A6780A"/>
    <w:rsid w:val="00A67815"/>
    <w:rsid w:val="00A67872"/>
    <w:rsid w:val="00A67892"/>
    <w:rsid w:val="00A678B6"/>
    <w:rsid w:val="00A678D6"/>
    <w:rsid w:val="00A678D7"/>
    <w:rsid w:val="00A678FE"/>
    <w:rsid w:val="00A6794E"/>
    <w:rsid w:val="00A6797E"/>
    <w:rsid w:val="00A679B2"/>
    <w:rsid w:val="00A679BE"/>
    <w:rsid w:val="00A67A1D"/>
    <w:rsid w:val="00A67A26"/>
    <w:rsid w:val="00A67A3D"/>
    <w:rsid w:val="00A67B08"/>
    <w:rsid w:val="00A67B31"/>
    <w:rsid w:val="00A67B97"/>
    <w:rsid w:val="00A67BB8"/>
    <w:rsid w:val="00A67BDE"/>
    <w:rsid w:val="00A67D3D"/>
    <w:rsid w:val="00A67DBF"/>
    <w:rsid w:val="00A67E2C"/>
    <w:rsid w:val="00A67F53"/>
    <w:rsid w:val="00A67FB6"/>
    <w:rsid w:val="00A67FD5"/>
    <w:rsid w:val="00A70019"/>
    <w:rsid w:val="00A70031"/>
    <w:rsid w:val="00A70035"/>
    <w:rsid w:val="00A7004A"/>
    <w:rsid w:val="00A70092"/>
    <w:rsid w:val="00A700AD"/>
    <w:rsid w:val="00A700EC"/>
    <w:rsid w:val="00A700F9"/>
    <w:rsid w:val="00A70132"/>
    <w:rsid w:val="00A7013E"/>
    <w:rsid w:val="00A701B1"/>
    <w:rsid w:val="00A701CE"/>
    <w:rsid w:val="00A701E7"/>
    <w:rsid w:val="00A701FA"/>
    <w:rsid w:val="00A70254"/>
    <w:rsid w:val="00A70328"/>
    <w:rsid w:val="00A70418"/>
    <w:rsid w:val="00A70459"/>
    <w:rsid w:val="00A704B2"/>
    <w:rsid w:val="00A704BC"/>
    <w:rsid w:val="00A70544"/>
    <w:rsid w:val="00A70550"/>
    <w:rsid w:val="00A705E3"/>
    <w:rsid w:val="00A7060F"/>
    <w:rsid w:val="00A70632"/>
    <w:rsid w:val="00A70639"/>
    <w:rsid w:val="00A70641"/>
    <w:rsid w:val="00A7066F"/>
    <w:rsid w:val="00A706F2"/>
    <w:rsid w:val="00A70719"/>
    <w:rsid w:val="00A70734"/>
    <w:rsid w:val="00A70871"/>
    <w:rsid w:val="00A708AB"/>
    <w:rsid w:val="00A708B1"/>
    <w:rsid w:val="00A708E3"/>
    <w:rsid w:val="00A708F9"/>
    <w:rsid w:val="00A70995"/>
    <w:rsid w:val="00A70A6A"/>
    <w:rsid w:val="00A70A7F"/>
    <w:rsid w:val="00A70A89"/>
    <w:rsid w:val="00A70AB0"/>
    <w:rsid w:val="00A70B70"/>
    <w:rsid w:val="00A70BB1"/>
    <w:rsid w:val="00A70BFE"/>
    <w:rsid w:val="00A70C09"/>
    <w:rsid w:val="00A70C19"/>
    <w:rsid w:val="00A70C27"/>
    <w:rsid w:val="00A70C89"/>
    <w:rsid w:val="00A70CC4"/>
    <w:rsid w:val="00A70CF8"/>
    <w:rsid w:val="00A70D12"/>
    <w:rsid w:val="00A70D83"/>
    <w:rsid w:val="00A70DB0"/>
    <w:rsid w:val="00A70DD7"/>
    <w:rsid w:val="00A70DEB"/>
    <w:rsid w:val="00A70E26"/>
    <w:rsid w:val="00A70EF0"/>
    <w:rsid w:val="00A70F0D"/>
    <w:rsid w:val="00A70F20"/>
    <w:rsid w:val="00A70F53"/>
    <w:rsid w:val="00A7105F"/>
    <w:rsid w:val="00A7108A"/>
    <w:rsid w:val="00A710BE"/>
    <w:rsid w:val="00A710DD"/>
    <w:rsid w:val="00A7114C"/>
    <w:rsid w:val="00A711B6"/>
    <w:rsid w:val="00A711CE"/>
    <w:rsid w:val="00A711D3"/>
    <w:rsid w:val="00A71201"/>
    <w:rsid w:val="00A71207"/>
    <w:rsid w:val="00A7127C"/>
    <w:rsid w:val="00A71394"/>
    <w:rsid w:val="00A713C1"/>
    <w:rsid w:val="00A713CD"/>
    <w:rsid w:val="00A713E3"/>
    <w:rsid w:val="00A7154B"/>
    <w:rsid w:val="00A7155B"/>
    <w:rsid w:val="00A7155F"/>
    <w:rsid w:val="00A715CA"/>
    <w:rsid w:val="00A71607"/>
    <w:rsid w:val="00A7164A"/>
    <w:rsid w:val="00A7167B"/>
    <w:rsid w:val="00A716C0"/>
    <w:rsid w:val="00A7171D"/>
    <w:rsid w:val="00A71743"/>
    <w:rsid w:val="00A71752"/>
    <w:rsid w:val="00A7178D"/>
    <w:rsid w:val="00A71792"/>
    <w:rsid w:val="00A717A5"/>
    <w:rsid w:val="00A717A7"/>
    <w:rsid w:val="00A717C9"/>
    <w:rsid w:val="00A717EE"/>
    <w:rsid w:val="00A71841"/>
    <w:rsid w:val="00A718E2"/>
    <w:rsid w:val="00A718EF"/>
    <w:rsid w:val="00A71913"/>
    <w:rsid w:val="00A71966"/>
    <w:rsid w:val="00A71975"/>
    <w:rsid w:val="00A71A42"/>
    <w:rsid w:val="00A71A59"/>
    <w:rsid w:val="00A71A87"/>
    <w:rsid w:val="00A71AAA"/>
    <w:rsid w:val="00A71B8F"/>
    <w:rsid w:val="00A71C30"/>
    <w:rsid w:val="00A71C56"/>
    <w:rsid w:val="00A71D3C"/>
    <w:rsid w:val="00A71D95"/>
    <w:rsid w:val="00A71FE0"/>
    <w:rsid w:val="00A7203D"/>
    <w:rsid w:val="00A7208A"/>
    <w:rsid w:val="00A7214E"/>
    <w:rsid w:val="00A72164"/>
    <w:rsid w:val="00A7217F"/>
    <w:rsid w:val="00A72298"/>
    <w:rsid w:val="00A722B0"/>
    <w:rsid w:val="00A72301"/>
    <w:rsid w:val="00A72385"/>
    <w:rsid w:val="00A72494"/>
    <w:rsid w:val="00A7249C"/>
    <w:rsid w:val="00A72511"/>
    <w:rsid w:val="00A72518"/>
    <w:rsid w:val="00A72541"/>
    <w:rsid w:val="00A72575"/>
    <w:rsid w:val="00A7257D"/>
    <w:rsid w:val="00A72590"/>
    <w:rsid w:val="00A72623"/>
    <w:rsid w:val="00A7265A"/>
    <w:rsid w:val="00A726C1"/>
    <w:rsid w:val="00A726D2"/>
    <w:rsid w:val="00A726E7"/>
    <w:rsid w:val="00A72718"/>
    <w:rsid w:val="00A7277C"/>
    <w:rsid w:val="00A727B0"/>
    <w:rsid w:val="00A72894"/>
    <w:rsid w:val="00A728E9"/>
    <w:rsid w:val="00A7294D"/>
    <w:rsid w:val="00A7296B"/>
    <w:rsid w:val="00A72A52"/>
    <w:rsid w:val="00A72A74"/>
    <w:rsid w:val="00A72AA9"/>
    <w:rsid w:val="00A72AC7"/>
    <w:rsid w:val="00A72B20"/>
    <w:rsid w:val="00A72B4E"/>
    <w:rsid w:val="00A72C4C"/>
    <w:rsid w:val="00A72C97"/>
    <w:rsid w:val="00A72CEF"/>
    <w:rsid w:val="00A72D88"/>
    <w:rsid w:val="00A72E58"/>
    <w:rsid w:val="00A72FA5"/>
    <w:rsid w:val="00A73027"/>
    <w:rsid w:val="00A73036"/>
    <w:rsid w:val="00A7305C"/>
    <w:rsid w:val="00A730A4"/>
    <w:rsid w:val="00A73114"/>
    <w:rsid w:val="00A73167"/>
    <w:rsid w:val="00A73190"/>
    <w:rsid w:val="00A731A9"/>
    <w:rsid w:val="00A731B7"/>
    <w:rsid w:val="00A73248"/>
    <w:rsid w:val="00A7326A"/>
    <w:rsid w:val="00A732AE"/>
    <w:rsid w:val="00A7331B"/>
    <w:rsid w:val="00A73340"/>
    <w:rsid w:val="00A7337F"/>
    <w:rsid w:val="00A73391"/>
    <w:rsid w:val="00A733BD"/>
    <w:rsid w:val="00A7340F"/>
    <w:rsid w:val="00A73461"/>
    <w:rsid w:val="00A73494"/>
    <w:rsid w:val="00A734DF"/>
    <w:rsid w:val="00A73509"/>
    <w:rsid w:val="00A736A9"/>
    <w:rsid w:val="00A736BA"/>
    <w:rsid w:val="00A736D9"/>
    <w:rsid w:val="00A736DB"/>
    <w:rsid w:val="00A736DE"/>
    <w:rsid w:val="00A73743"/>
    <w:rsid w:val="00A73790"/>
    <w:rsid w:val="00A737DE"/>
    <w:rsid w:val="00A73866"/>
    <w:rsid w:val="00A7388D"/>
    <w:rsid w:val="00A738EE"/>
    <w:rsid w:val="00A73910"/>
    <w:rsid w:val="00A73966"/>
    <w:rsid w:val="00A73B5C"/>
    <w:rsid w:val="00A73B5F"/>
    <w:rsid w:val="00A73BA4"/>
    <w:rsid w:val="00A73BE7"/>
    <w:rsid w:val="00A73C62"/>
    <w:rsid w:val="00A73C65"/>
    <w:rsid w:val="00A73C8B"/>
    <w:rsid w:val="00A73CA6"/>
    <w:rsid w:val="00A73CD0"/>
    <w:rsid w:val="00A73D6A"/>
    <w:rsid w:val="00A73DA9"/>
    <w:rsid w:val="00A73E06"/>
    <w:rsid w:val="00A73E25"/>
    <w:rsid w:val="00A73E33"/>
    <w:rsid w:val="00A73E60"/>
    <w:rsid w:val="00A73EB4"/>
    <w:rsid w:val="00A73F1C"/>
    <w:rsid w:val="00A73F3E"/>
    <w:rsid w:val="00A73F62"/>
    <w:rsid w:val="00A73F82"/>
    <w:rsid w:val="00A73FB2"/>
    <w:rsid w:val="00A7401C"/>
    <w:rsid w:val="00A740AB"/>
    <w:rsid w:val="00A740B9"/>
    <w:rsid w:val="00A7413E"/>
    <w:rsid w:val="00A7422F"/>
    <w:rsid w:val="00A7423B"/>
    <w:rsid w:val="00A74254"/>
    <w:rsid w:val="00A74257"/>
    <w:rsid w:val="00A7426B"/>
    <w:rsid w:val="00A742BC"/>
    <w:rsid w:val="00A74333"/>
    <w:rsid w:val="00A74359"/>
    <w:rsid w:val="00A743B4"/>
    <w:rsid w:val="00A743DD"/>
    <w:rsid w:val="00A74435"/>
    <w:rsid w:val="00A74491"/>
    <w:rsid w:val="00A744E1"/>
    <w:rsid w:val="00A744FD"/>
    <w:rsid w:val="00A744FF"/>
    <w:rsid w:val="00A7451A"/>
    <w:rsid w:val="00A7452E"/>
    <w:rsid w:val="00A745A7"/>
    <w:rsid w:val="00A745AF"/>
    <w:rsid w:val="00A74603"/>
    <w:rsid w:val="00A74648"/>
    <w:rsid w:val="00A74674"/>
    <w:rsid w:val="00A746F8"/>
    <w:rsid w:val="00A746FB"/>
    <w:rsid w:val="00A74714"/>
    <w:rsid w:val="00A7474F"/>
    <w:rsid w:val="00A74780"/>
    <w:rsid w:val="00A747C2"/>
    <w:rsid w:val="00A747DE"/>
    <w:rsid w:val="00A74884"/>
    <w:rsid w:val="00A748BC"/>
    <w:rsid w:val="00A748C5"/>
    <w:rsid w:val="00A7498A"/>
    <w:rsid w:val="00A74992"/>
    <w:rsid w:val="00A74A47"/>
    <w:rsid w:val="00A74A86"/>
    <w:rsid w:val="00A74A8C"/>
    <w:rsid w:val="00A74AAB"/>
    <w:rsid w:val="00A74B3E"/>
    <w:rsid w:val="00A74BA7"/>
    <w:rsid w:val="00A74C01"/>
    <w:rsid w:val="00A74C5D"/>
    <w:rsid w:val="00A74C9D"/>
    <w:rsid w:val="00A74D05"/>
    <w:rsid w:val="00A74D0A"/>
    <w:rsid w:val="00A74D1A"/>
    <w:rsid w:val="00A74D27"/>
    <w:rsid w:val="00A74D59"/>
    <w:rsid w:val="00A74DBC"/>
    <w:rsid w:val="00A74DC5"/>
    <w:rsid w:val="00A74E2F"/>
    <w:rsid w:val="00A74E75"/>
    <w:rsid w:val="00A74E90"/>
    <w:rsid w:val="00A74EE0"/>
    <w:rsid w:val="00A74F37"/>
    <w:rsid w:val="00A74F38"/>
    <w:rsid w:val="00A74F8E"/>
    <w:rsid w:val="00A74FFA"/>
    <w:rsid w:val="00A7502F"/>
    <w:rsid w:val="00A75054"/>
    <w:rsid w:val="00A75086"/>
    <w:rsid w:val="00A750B3"/>
    <w:rsid w:val="00A75138"/>
    <w:rsid w:val="00A75149"/>
    <w:rsid w:val="00A75150"/>
    <w:rsid w:val="00A751FF"/>
    <w:rsid w:val="00A7525C"/>
    <w:rsid w:val="00A752F8"/>
    <w:rsid w:val="00A7536A"/>
    <w:rsid w:val="00A753B2"/>
    <w:rsid w:val="00A753C2"/>
    <w:rsid w:val="00A753DD"/>
    <w:rsid w:val="00A75448"/>
    <w:rsid w:val="00A75451"/>
    <w:rsid w:val="00A7545A"/>
    <w:rsid w:val="00A75463"/>
    <w:rsid w:val="00A754BC"/>
    <w:rsid w:val="00A75504"/>
    <w:rsid w:val="00A75519"/>
    <w:rsid w:val="00A75558"/>
    <w:rsid w:val="00A7558D"/>
    <w:rsid w:val="00A755D0"/>
    <w:rsid w:val="00A7564F"/>
    <w:rsid w:val="00A7565D"/>
    <w:rsid w:val="00A756AA"/>
    <w:rsid w:val="00A7572F"/>
    <w:rsid w:val="00A7579E"/>
    <w:rsid w:val="00A757B4"/>
    <w:rsid w:val="00A757C8"/>
    <w:rsid w:val="00A7583F"/>
    <w:rsid w:val="00A758A5"/>
    <w:rsid w:val="00A758F1"/>
    <w:rsid w:val="00A7592A"/>
    <w:rsid w:val="00A75995"/>
    <w:rsid w:val="00A75A3B"/>
    <w:rsid w:val="00A75AC0"/>
    <w:rsid w:val="00A75B2A"/>
    <w:rsid w:val="00A75B5D"/>
    <w:rsid w:val="00A75B7D"/>
    <w:rsid w:val="00A75BC8"/>
    <w:rsid w:val="00A75BCD"/>
    <w:rsid w:val="00A75C63"/>
    <w:rsid w:val="00A75CF2"/>
    <w:rsid w:val="00A75D04"/>
    <w:rsid w:val="00A75D54"/>
    <w:rsid w:val="00A75E2C"/>
    <w:rsid w:val="00A75EBE"/>
    <w:rsid w:val="00A75EEA"/>
    <w:rsid w:val="00A75EFE"/>
    <w:rsid w:val="00A75F72"/>
    <w:rsid w:val="00A75FFE"/>
    <w:rsid w:val="00A7605F"/>
    <w:rsid w:val="00A76066"/>
    <w:rsid w:val="00A760D9"/>
    <w:rsid w:val="00A76120"/>
    <w:rsid w:val="00A7613B"/>
    <w:rsid w:val="00A76177"/>
    <w:rsid w:val="00A76205"/>
    <w:rsid w:val="00A76292"/>
    <w:rsid w:val="00A76350"/>
    <w:rsid w:val="00A763B0"/>
    <w:rsid w:val="00A763CC"/>
    <w:rsid w:val="00A763DB"/>
    <w:rsid w:val="00A763EF"/>
    <w:rsid w:val="00A76442"/>
    <w:rsid w:val="00A76464"/>
    <w:rsid w:val="00A764B7"/>
    <w:rsid w:val="00A7656A"/>
    <w:rsid w:val="00A765A4"/>
    <w:rsid w:val="00A76601"/>
    <w:rsid w:val="00A76691"/>
    <w:rsid w:val="00A766DA"/>
    <w:rsid w:val="00A76753"/>
    <w:rsid w:val="00A76783"/>
    <w:rsid w:val="00A76795"/>
    <w:rsid w:val="00A767A5"/>
    <w:rsid w:val="00A767AC"/>
    <w:rsid w:val="00A76903"/>
    <w:rsid w:val="00A76973"/>
    <w:rsid w:val="00A76A8E"/>
    <w:rsid w:val="00A76AD0"/>
    <w:rsid w:val="00A76AE9"/>
    <w:rsid w:val="00A76B41"/>
    <w:rsid w:val="00A76BA6"/>
    <w:rsid w:val="00A76BD0"/>
    <w:rsid w:val="00A76BD3"/>
    <w:rsid w:val="00A76C04"/>
    <w:rsid w:val="00A76C18"/>
    <w:rsid w:val="00A76C77"/>
    <w:rsid w:val="00A76CA4"/>
    <w:rsid w:val="00A76D28"/>
    <w:rsid w:val="00A76DCC"/>
    <w:rsid w:val="00A76E71"/>
    <w:rsid w:val="00A76E78"/>
    <w:rsid w:val="00A76E97"/>
    <w:rsid w:val="00A76F4D"/>
    <w:rsid w:val="00A76F65"/>
    <w:rsid w:val="00A76F68"/>
    <w:rsid w:val="00A76FC0"/>
    <w:rsid w:val="00A7702C"/>
    <w:rsid w:val="00A77038"/>
    <w:rsid w:val="00A77096"/>
    <w:rsid w:val="00A770D3"/>
    <w:rsid w:val="00A7714F"/>
    <w:rsid w:val="00A77150"/>
    <w:rsid w:val="00A77177"/>
    <w:rsid w:val="00A7718C"/>
    <w:rsid w:val="00A77254"/>
    <w:rsid w:val="00A77289"/>
    <w:rsid w:val="00A77369"/>
    <w:rsid w:val="00A773B7"/>
    <w:rsid w:val="00A773E8"/>
    <w:rsid w:val="00A77420"/>
    <w:rsid w:val="00A77423"/>
    <w:rsid w:val="00A7747D"/>
    <w:rsid w:val="00A77493"/>
    <w:rsid w:val="00A774C4"/>
    <w:rsid w:val="00A77528"/>
    <w:rsid w:val="00A7753D"/>
    <w:rsid w:val="00A7761A"/>
    <w:rsid w:val="00A77636"/>
    <w:rsid w:val="00A7769F"/>
    <w:rsid w:val="00A776C7"/>
    <w:rsid w:val="00A776C8"/>
    <w:rsid w:val="00A7770C"/>
    <w:rsid w:val="00A77761"/>
    <w:rsid w:val="00A777F7"/>
    <w:rsid w:val="00A7780F"/>
    <w:rsid w:val="00A7784A"/>
    <w:rsid w:val="00A778B3"/>
    <w:rsid w:val="00A778D8"/>
    <w:rsid w:val="00A779D5"/>
    <w:rsid w:val="00A77A00"/>
    <w:rsid w:val="00A77A60"/>
    <w:rsid w:val="00A77AAC"/>
    <w:rsid w:val="00A77B4D"/>
    <w:rsid w:val="00A77C24"/>
    <w:rsid w:val="00A77C2E"/>
    <w:rsid w:val="00A77C4A"/>
    <w:rsid w:val="00A77CB3"/>
    <w:rsid w:val="00A77CD8"/>
    <w:rsid w:val="00A77D64"/>
    <w:rsid w:val="00A77DA7"/>
    <w:rsid w:val="00A77DC3"/>
    <w:rsid w:val="00A77DE3"/>
    <w:rsid w:val="00A77E69"/>
    <w:rsid w:val="00A77EBD"/>
    <w:rsid w:val="00A77F7A"/>
    <w:rsid w:val="00A77FD1"/>
    <w:rsid w:val="00A77FE6"/>
    <w:rsid w:val="00A80012"/>
    <w:rsid w:val="00A80043"/>
    <w:rsid w:val="00A8004B"/>
    <w:rsid w:val="00A800FF"/>
    <w:rsid w:val="00A8012B"/>
    <w:rsid w:val="00A8014F"/>
    <w:rsid w:val="00A801BA"/>
    <w:rsid w:val="00A801C8"/>
    <w:rsid w:val="00A8021F"/>
    <w:rsid w:val="00A80229"/>
    <w:rsid w:val="00A8022B"/>
    <w:rsid w:val="00A80257"/>
    <w:rsid w:val="00A802C1"/>
    <w:rsid w:val="00A80346"/>
    <w:rsid w:val="00A803AC"/>
    <w:rsid w:val="00A803E5"/>
    <w:rsid w:val="00A8043B"/>
    <w:rsid w:val="00A80533"/>
    <w:rsid w:val="00A8055C"/>
    <w:rsid w:val="00A805C9"/>
    <w:rsid w:val="00A805E5"/>
    <w:rsid w:val="00A80655"/>
    <w:rsid w:val="00A806AA"/>
    <w:rsid w:val="00A8074F"/>
    <w:rsid w:val="00A807B0"/>
    <w:rsid w:val="00A807D2"/>
    <w:rsid w:val="00A807F7"/>
    <w:rsid w:val="00A80851"/>
    <w:rsid w:val="00A808CA"/>
    <w:rsid w:val="00A8093C"/>
    <w:rsid w:val="00A809B4"/>
    <w:rsid w:val="00A80A87"/>
    <w:rsid w:val="00A80AA4"/>
    <w:rsid w:val="00A80AC1"/>
    <w:rsid w:val="00A80AEC"/>
    <w:rsid w:val="00A80BAE"/>
    <w:rsid w:val="00A80BB9"/>
    <w:rsid w:val="00A80BFF"/>
    <w:rsid w:val="00A80DCE"/>
    <w:rsid w:val="00A80EB2"/>
    <w:rsid w:val="00A80F25"/>
    <w:rsid w:val="00A80F5F"/>
    <w:rsid w:val="00A81033"/>
    <w:rsid w:val="00A81063"/>
    <w:rsid w:val="00A8109A"/>
    <w:rsid w:val="00A8109E"/>
    <w:rsid w:val="00A8110F"/>
    <w:rsid w:val="00A8113E"/>
    <w:rsid w:val="00A81190"/>
    <w:rsid w:val="00A811C3"/>
    <w:rsid w:val="00A811D1"/>
    <w:rsid w:val="00A81219"/>
    <w:rsid w:val="00A8129C"/>
    <w:rsid w:val="00A812FC"/>
    <w:rsid w:val="00A81341"/>
    <w:rsid w:val="00A81342"/>
    <w:rsid w:val="00A813D1"/>
    <w:rsid w:val="00A813EA"/>
    <w:rsid w:val="00A81433"/>
    <w:rsid w:val="00A81449"/>
    <w:rsid w:val="00A81451"/>
    <w:rsid w:val="00A81525"/>
    <w:rsid w:val="00A815C2"/>
    <w:rsid w:val="00A81607"/>
    <w:rsid w:val="00A816A3"/>
    <w:rsid w:val="00A816AC"/>
    <w:rsid w:val="00A816B4"/>
    <w:rsid w:val="00A816BE"/>
    <w:rsid w:val="00A81720"/>
    <w:rsid w:val="00A81737"/>
    <w:rsid w:val="00A8175A"/>
    <w:rsid w:val="00A8175B"/>
    <w:rsid w:val="00A81765"/>
    <w:rsid w:val="00A817BF"/>
    <w:rsid w:val="00A818CC"/>
    <w:rsid w:val="00A81907"/>
    <w:rsid w:val="00A81940"/>
    <w:rsid w:val="00A8198D"/>
    <w:rsid w:val="00A819D3"/>
    <w:rsid w:val="00A81A38"/>
    <w:rsid w:val="00A81A9C"/>
    <w:rsid w:val="00A81AB9"/>
    <w:rsid w:val="00A81AD8"/>
    <w:rsid w:val="00A81B17"/>
    <w:rsid w:val="00A81B25"/>
    <w:rsid w:val="00A81B6D"/>
    <w:rsid w:val="00A81C5A"/>
    <w:rsid w:val="00A81CE2"/>
    <w:rsid w:val="00A81D2D"/>
    <w:rsid w:val="00A81D56"/>
    <w:rsid w:val="00A81D7A"/>
    <w:rsid w:val="00A81D7F"/>
    <w:rsid w:val="00A81DEF"/>
    <w:rsid w:val="00A81DF1"/>
    <w:rsid w:val="00A81E0B"/>
    <w:rsid w:val="00A81E59"/>
    <w:rsid w:val="00A81ED3"/>
    <w:rsid w:val="00A81EFE"/>
    <w:rsid w:val="00A81FEE"/>
    <w:rsid w:val="00A82000"/>
    <w:rsid w:val="00A8202E"/>
    <w:rsid w:val="00A820B2"/>
    <w:rsid w:val="00A820FF"/>
    <w:rsid w:val="00A82125"/>
    <w:rsid w:val="00A821AF"/>
    <w:rsid w:val="00A82228"/>
    <w:rsid w:val="00A8231D"/>
    <w:rsid w:val="00A8239B"/>
    <w:rsid w:val="00A82446"/>
    <w:rsid w:val="00A82456"/>
    <w:rsid w:val="00A824C9"/>
    <w:rsid w:val="00A824F2"/>
    <w:rsid w:val="00A82566"/>
    <w:rsid w:val="00A8261C"/>
    <w:rsid w:val="00A82630"/>
    <w:rsid w:val="00A82722"/>
    <w:rsid w:val="00A8280A"/>
    <w:rsid w:val="00A82819"/>
    <w:rsid w:val="00A82846"/>
    <w:rsid w:val="00A828B9"/>
    <w:rsid w:val="00A828D5"/>
    <w:rsid w:val="00A828F8"/>
    <w:rsid w:val="00A82972"/>
    <w:rsid w:val="00A829DE"/>
    <w:rsid w:val="00A82AD4"/>
    <w:rsid w:val="00A82B06"/>
    <w:rsid w:val="00A82B12"/>
    <w:rsid w:val="00A82B4F"/>
    <w:rsid w:val="00A82C32"/>
    <w:rsid w:val="00A82C56"/>
    <w:rsid w:val="00A82C8D"/>
    <w:rsid w:val="00A82CA6"/>
    <w:rsid w:val="00A82CE6"/>
    <w:rsid w:val="00A82D0C"/>
    <w:rsid w:val="00A82DA0"/>
    <w:rsid w:val="00A82E68"/>
    <w:rsid w:val="00A82EB5"/>
    <w:rsid w:val="00A82EFB"/>
    <w:rsid w:val="00A82EFF"/>
    <w:rsid w:val="00A82F62"/>
    <w:rsid w:val="00A82F7F"/>
    <w:rsid w:val="00A82F8F"/>
    <w:rsid w:val="00A82F93"/>
    <w:rsid w:val="00A82FAE"/>
    <w:rsid w:val="00A831F6"/>
    <w:rsid w:val="00A83203"/>
    <w:rsid w:val="00A832A0"/>
    <w:rsid w:val="00A832E5"/>
    <w:rsid w:val="00A83325"/>
    <w:rsid w:val="00A83385"/>
    <w:rsid w:val="00A8344B"/>
    <w:rsid w:val="00A8345B"/>
    <w:rsid w:val="00A8347C"/>
    <w:rsid w:val="00A83528"/>
    <w:rsid w:val="00A83611"/>
    <w:rsid w:val="00A83626"/>
    <w:rsid w:val="00A83655"/>
    <w:rsid w:val="00A8372F"/>
    <w:rsid w:val="00A83738"/>
    <w:rsid w:val="00A8378F"/>
    <w:rsid w:val="00A8394B"/>
    <w:rsid w:val="00A83A42"/>
    <w:rsid w:val="00A83A51"/>
    <w:rsid w:val="00A83A9F"/>
    <w:rsid w:val="00A83B14"/>
    <w:rsid w:val="00A83B4A"/>
    <w:rsid w:val="00A83C0E"/>
    <w:rsid w:val="00A83C15"/>
    <w:rsid w:val="00A83C68"/>
    <w:rsid w:val="00A83C6B"/>
    <w:rsid w:val="00A83C7D"/>
    <w:rsid w:val="00A83CCA"/>
    <w:rsid w:val="00A83CCB"/>
    <w:rsid w:val="00A83D29"/>
    <w:rsid w:val="00A83D6C"/>
    <w:rsid w:val="00A83DA2"/>
    <w:rsid w:val="00A83DF1"/>
    <w:rsid w:val="00A83E06"/>
    <w:rsid w:val="00A83E8A"/>
    <w:rsid w:val="00A83EDF"/>
    <w:rsid w:val="00A83EE9"/>
    <w:rsid w:val="00A83F31"/>
    <w:rsid w:val="00A83F9E"/>
    <w:rsid w:val="00A83FAA"/>
    <w:rsid w:val="00A83FCF"/>
    <w:rsid w:val="00A83FD5"/>
    <w:rsid w:val="00A8404E"/>
    <w:rsid w:val="00A84050"/>
    <w:rsid w:val="00A840FA"/>
    <w:rsid w:val="00A84122"/>
    <w:rsid w:val="00A84124"/>
    <w:rsid w:val="00A84185"/>
    <w:rsid w:val="00A841CC"/>
    <w:rsid w:val="00A84209"/>
    <w:rsid w:val="00A8427E"/>
    <w:rsid w:val="00A842F9"/>
    <w:rsid w:val="00A84391"/>
    <w:rsid w:val="00A8441E"/>
    <w:rsid w:val="00A84431"/>
    <w:rsid w:val="00A8448B"/>
    <w:rsid w:val="00A8455D"/>
    <w:rsid w:val="00A84572"/>
    <w:rsid w:val="00A84592"/>
    <w:rsid w:val="00A8459F"/>
    <w:rsid w:val="00A845BF"/>
    <w:rsid w:val="00A84612"/>
    <w:rsid w:val="00A8476E"/>
    <w:rsid w:val="00A847B5"/>
    <w:rsid w:val="00A8480E"/>
    <w:rsid w:val="00A84869"/>
    <w:rsid w:val="00A84897"/>
    <w:rsid w:val="00A84961"/>
    <w:rsid w:val="00A84ABD"/>
    <w:rsid w:val="00A84AC7"/>
    <w:rsid w:val="00A84B03"/>
    <w:rsid w:val="00A84B7B"/>
    <w:rsid w:val="00A84C0C"/>
    <w:rsid w:val="00A84C61"/>
    <w:rsid w:val="00A84CDF"/>
    <w:rsid w:val="00A84D18"/>
    <w:rsid w:val="00A84D37"/>
    <w:rsid w:val="00A84D7B"/>
    <w:rsid w:val="00A84DB0"/>
    <w:rsid w:val="00A84DD4"/>
    <w:rsid w:val="00A84E4B"/>
    <w:rsid w:val="00A84E95"/>
    <w:rsid w:val="00A84F3A"/>
    <w:rsid w:val="00A84FC3"/>
    <w:rsid w:val="00A85004"/>
    <w:rsid w:val="00A8504B"/>
    <w:rsid w:val="00A8506B"/>
    <w:rsid w:val="00A85082"/>
    <w:rsid w:val="00A850A6"/>
    <w:rsid w:val="00A850B0"/>
    <w:rsid w:val="00A8513F"/>
    <w:rsid w:val="00A85147"/>
    <w:rsid w:val="00A85163"/>
    <w:rsid w:val="00A851CA"/>
    <w:rsid w:val="00A851E6"/>
    <w:rsid w:val="00A851F4"/>
    <w:rsid w:val="00A8527D"/>
    <w:rsid w:val="00A8528F"/>
    <w:rsid w:val="00A853FB"/>
    <w:rsid w:val="00A854B9"/>
    <w:rsid w:val="00A854C6"/>
    <w:rsid w:val="00A8550B"/>
    <w:rsid w:val="00A85520"/>
    <w:rsid w:val="00A855E5"/>
    <w:rsid w:val="00A855ED"/>
    <w:rsid w:val="00A85614"/>
    <w:rsid w:val="00A85775"/>
    <w:rsid w:val="00A85830"/>
    <w:rsid w:val="00A85871"/>
    <w:rsid w:val="00A858BD"/>
    <w:rsid w:val="00A858FB"/>
    <w:rsid w:val="00A8592A"/>
    <w:rsid w:val="00A85957"/>
    <w:rsid w:val="00A859B8"/>
    <w:rsid w:val="00A85A7A"/>
    <w:rsid w:val="00A85AA1"/>
    <w:rsid w:val="00A85B3E"/>
    <w:rsid w:val="00A85BB2"/>
    <w:rsid w:val="00A85C19"/>
    <w:rsid w:val="00A85CBC"/>
    <w:rsid w:val="00A85D20"/>
    <w:rsid w:val="00A85D26"/>
    <w:rsid w:val="00A85D58"/>
    <w:rsid w:val="00A85DD5"/>
    <w:rsid w:val="00A85E18"/>
    <w:rsid w:val="00A85E85"/>
    <w:rsid w:val="00A85ECA"/>
    <w:rsid w:val="00A85F88"/>
    <w:rsid w:val="00A85FA7"/>
    <w:rsid w:val="00A85FC7"/>
    <w:rsid w:val="00A85FE6"/>
    <w:rsid w:val="00A85FF2"/>
    <w:rsid w:val="00A8600E"/>
    <w:rsid w:val="00A86050"/>
    <w:rsid w:val="00A860A5"/>
    <w:rsid w:val="00A860E1"/>
    <w:rsid w:val="00A860F7"/>
    <w:rsid w:val="00A86125"/>
    <w:rsid w:val="00A86187"/>
    <w:rsid w:val="00A86192"/>
    <w:rsid w:val="00A861D9"/>
    <w:rsid w:val="00A862C9"/>
    <w:rsid w:val="00A8638B"/>
    <w:rsid w:val="00A8638C"/>
    <w:rsid w:val="00A8640B"/>
    <w:rsid w:val="00A86414"/>
    <w:rsid w:val="00A8651F"/>
    <w:rsid w:val="00A865D6"/>
    <w:rsid w:val="00A86605"/>
    <w:rsid w:val="00A8663C"/>
    <w:rsid w:val="00A8667C"/>
    <w:rsid w:val="00A8678A"/>
    <w:rsid w:val="00A867EC"/>
    <w:rsid w:val="00A86844"/>
    <w:rsid w:val="00A86908"/>
    <w:rsid w:val="00A86923"/>
    <w:rsid w:val="00A86965"/>
    <w:rsid w:val="00A86987"/>
    <w:rsid w:val="00A8699F"/>
    <w:rsid w:val="00A869C0"/>
    <w:rsid w:val="00A869E1"/>
    <w:rsid w:val="00A86A22"/>
    <w:rsid w:val="00A86A53"/>
    <w:rsid w:val="00A86B2B"/>
    <w:rsid w:val="00A86C78"/>
    <w:rsid w:val="00A86C84"/>
    <w:rsid w:val="00A86CAE"/>
    <w:rsid w:val="00A86CEC"/>
    <w:rsid w:val="00A86D1C"/>
    <w:rsid w:val="00A86D1E"/>
    <w:rsid w:val="00A86D28"/>
    <w:rsid w:val="00A86D58"/>
    <w:rsid w:val="00A86E1D"/>
    <w:rsid w:val="00A86E5B"/>
    <w:rsid w:val="00A86EB7"/>
    <w:rsid w:val="00A86F49"/>
    <w:rsid w:val="00A86F9B"/>
    <w:rsid w:val="00A87033"/>
    <w:rsid w:val="00A87087"/>
    <w:rsid w:val="00A870AD"/>
    <w:rsid w:val="00A871ED"/>
    <w:rsid w:val="00A87246"/>
    <w:rsid w:val="00A8725B"/>
    <w:rsid w:val="00A8725D"/>
    <w:rsid w:val="00A87378"/>
    <w:rsid w:val="00A87425"/>
    <w:rsid w:val="00A8742B"/>
    <w:rsid w:val="00A87528"/>
    <w:rsid w:val="00A87551"/>
    <w:rsid w:val="00A8759B"/>
    <w:rsid w:val="00A87600"/>
    <w:rsid w:val="00A87726"/>
    <w:rsid w:val="00A87875"/>
    <w:rsid w:val="00A8787E"/>
    <w:rsid w:val="00A878A8"/>
    <w:rsid w:val="00A878E2"/>
    <w:rsid w:val="00A8790D"/>
    <w:rsid w:val="00A8793A"/>
    <w:rsid w:val="00A8796E"/>
    <w:rsid w:val="00A879E4"/>
    <w:rsid w:val="00A87A71"/>
    <w:rsid w:val="00A87B21"/>
    <w:rsid w:val="00A87B45"/>
    <w:rsid w:val="00A87B64"/>
    <w:rsid w:val="00A87BDD"/>
    <w:rsid w:val="00A87BEB"/>
    <w:rsid w:val="00A87C49"/>
    <w:rsid w:val="00A87CA8"/>
    <w:rsid w:val="00A87CAF"/>
    <w:rsid w:val="00A87CBE"/>
    <w:rsid w:val="00A87D0B"/>
    <w:rsid w:val="00A87D31"/>
    <w:rsid w:val="00A87DA3"/>
    <w:rsid w:val="00A87DD7"/>
    <w:rsid w:val="00A87E46"/>
    <w:rsid w:val="00A87E65"/>
    <w:rsid w:val="00A87EC8"/>
    <w:rsid w:val="00A87F68"/>
    <w:rsid w:val="00A87F9A"/>
    <w:rsid w:val="00A87FFC"/>
    <w:rsid w:val="00A9002E"/>
    <w:rsid w:val="00A90081"/>
    <w:rsid w:val="00A900E6"/>
    <w:rsid w:val="00A900F3"/>
    <w:rsid w:val="00A9017B"/>
    <w:rsid w:val="00A9018B"/>
    <w:rsid w:val="00A90233"/>
    <w:rsid w:val="00A902CA"/>
    <w:rsid w:val="00A90341"/>
    <w:rsid w:val="00A90354"/>
    <w:rsid w:val="00A90385"/>
    <w:rsid w:val="00A903CA"/>
    <w:rsid w:val="00A90424"/>
    <w:rsid w:val="00A90459"/>
    <w:rsid w:val="00A90500"/>
    <w:rsid w:val="00A90570"/>
    <w:rsid w:val="00A90597"/>
    <w:rsid w:val="00A90686"/>
    <w:rsid w:val="00A9069A"/>
    <w:rsid w:val="00A90715"/>
    <w:rsid w:val="00A90724"/>
    <w:rsid w:val="00A9073A"/>
    <w:rsid w:val="00A90749"/>
    <w:rsid w:val="00A9084D"/>
    <w:rsid w:val="00A90851"/>
    <w:rsid w:val="00A90855"/>
    <w:rsid w:val="00A908B9"/>
    <w:rsid w:val="00A908FB"/>
    <w:rsid w:val="00A909E5"/>
    <w:rsid w:val="00A909FF"/>
    <w:rsid w:val="00A90B2A"/>
    <w:rsid w:val="00A90B53"/>
    <w:rsid w:val="00A90C2F"/>
    <w:rsid w:val="00A90C52"/>
    <w:rsid w:val="00A90CB8"/>
    <w:rsid w:val="00A90CD4"/>
    <w:rsid w:val="00A90D40"/>
    <w:rsid w:val="00A90D6C"/>
    <w:rsid w:val="00A90D75"/>
    <w:rsid w:val="00A90D7C"/>
    <w:rsid w:val="00A90DA7"/>
    <w:rsid w:val="00A90DA9"/>
    <w:rsid w:val="00A90E0D"/>
    <w:rsid w:val="00A90E18"/>
    <w:rsid w:val="00A90EA7"/>
    <w:rsid w:val="00A90F1C"/>
    <w:rsid w:val="00A90F61"/>
    <w:rsid w:val="00A90FBA"/>
    <w:rsid w:val="00A90FCB"/>
    <w:rsid w:val="00A91080"/>
    <w:rsid w:val="00A910A8"/>
    <w:rsid w:val="00A910C2"/>
    <w:rsid w:val="00A911A4"/>
    <w:rsid w:val="00A9125B"/>
    <w:rsid w:val="00A91323"/>
    <w:rsid w:val="00A9137F"/>
    <w:rsid w:val="00A913D1"/>
    <w:rsid w:val="00A91408"/>
    <w:rsid w:val="00A91439"/>
    <w:rsid w:val="00A91447"/>
    <w:rsid w:val="00A9144A"/>
    <w:rsid w:val="00A9145C"/>
    <w:rsid w:val="00A91512"/>
    <w:rsid w:val="00A9154F"/>
    <w:rsid w:val="00A91622"/>
    <w:rsid w:val="00A91880"/>
    <w:rsid w:val="00A918B9"/>
    <w:rsid w:val="00A918F7"/>
    <w:rsid w:val="00A91918"/>
    <w:rsid w:val="00A91987"/>
    <w:rsid w:val="00A919A7"/>
    <w:rsid w:val="00A919B0"/>
    <w:rsid w:val="00A91A2F"/>
    <w:rsid w:val="00A91A49"/>
    <w:rsid w:val="00A91A55"/>
    <w:rsid w:val="00A91A6C"/>
    <w:rsid w:val="00A91AA9"/>
    <w:rsid w:val="00A91ABB"/>
    <w:rsid w:val="00A91B65"/>
    <w:rsid w:val="00A91B90"/>
    <w:rsid w:val="00A91BD9"/>
    <w:rsid w:val="00A91BF1"/>
    <w:rsid w:val="00A91C0C"/>
    <w:rsid w:val="00A91CB5"/>
    <w:rsid w:val="00A91CBE"/>
    <w:rsid w:val="00A91CCC"/>
    <w:rsid w:val="00A91D4B"/>
    <w:rsid w:val="00A91D4E"/>
    <w:rsid w:val="00A91E23"/>
    <w:rsid w:val="00A91F99"/>
    <w:rsid w:val="00A91FC7"/>
    <w:rsid w:val="00A91FF3"/>
    <w:rsid w:val="00A9203A"/>
    <w:rsid w:val="00A92072"/>
    <w:rsid w:val="00A920A4"/>
    <w:rsid w:val="00A920EC"/>
    <w:rsid w:val="00A920F7"/>
    <w:rsid w:val="00A92133"/>
    <w:rsid w:val="00A92169"/>
    <w:rsid w:val="00A92189"/>
    <w:rsid w:val="00A921D6"/>
    <w:rsid w:val="00A921F7"/>
    <w:rsid w:val="00A922C2"/>
    <w:rsid w:val="00A9235D"/>
    <w:rsid w:val="00A92465"/>
    <w:rsid w:val="00A92473"/>
    <w:rsid w:val="00A925B1"/>
    <w:rsid w:val="00A92654"/>
    <w:rsid w:val="00A926A3"/>
    <w:rsid w:val="00A9272A"/>
    <w:rsid w:val="00A927A3"/>
    <w:rsid w:val="00A927E9"/>
    <w:rsid w:val="00A9282B"/>
    <w:rsid w:val="00A928A8"/>
    <w:rsid w:val="00A928D4"/>
    <w:rsid w:val="00A92944"/>
    <w:rsid w:val="00A92966"/>
    <w:rsid w:val="00A929E3"/>
    <w:rsid w:val="00A92A3D"/>
    <w:rsid w:val="00A92AD6"/>
    <w:rsid w:val="00A92AF0"/>
    <w:rsid w:val="00A92B16"/>
    <w:rsid w:val="00A92B5C"/>
    <w:rsid w:val="00A92B68"/>
    <w:rsid w:val="00A92B97"/>
    <w:rsid w:val="00A92BA5"/>
    <w:rsid w:val="00A92C23"/>
    <w:rsid w:val="00A92C8E"/>
    <w:rsid w:val="00A92C92"/>
    <w:rsid w:val="00A92CD0"/>
    <w:rsid w:val="00A92CD8"/>
    <w:rsid w:val="00A92D44"/>
    <w:rsid w:val="00A92F65"/>
    <w:rsid w:val="00A92F98"/>
    <w:rsid w:val="00A92FBB"/>
    <w:rsid w:val="00A92FF0"/>
    <w:rsid w:val="00A9312D"/>
    <w:rsid w:val="00A9317F"/>
    <w:rsid w:val="00A931B0"/>
    <w:rsid w:val="00A93248"/>
    <w:rsid w:val="00A932A5"/>
    <w:rsid w:val="00A932C6"/>
    <w:rsid w:val="00A932E0"/>
    <w:rsid w:val="00A932E3"/>
    <w:rsid w:val="00A93390"/>
    <w:rsid w:val="00A933FD"/>
    <w:rsid w:val="00A93446"/>
    <w:rsid w:val="00A9347E"/>
    <w:rsid w:val="00A93493"/>
    <w:rsid w:val="00A93596"/>
    <w:rsid w:val="00A935E9"/>
    <w:rsid w:val="00A9366E"/>
    <w:rsid w:val="00A93695"/>
    <w:rsid w:val="00A936F0"/>
    <w:rsid w:val="00A936FD"/>
    <w:rsid w:val="00A9383A"/>
    <w:rsid w:val="00A93853"/>
    <w:rsid w:val="00A93883"/>
    <w:rsid w:val="00A938BD"/>
    <w:rsid w:val="00A938F8"/>
    <w:rsid w:val="00A9391E"/>
    <w:rsid w:val="00A939EB"/>
    <w:rsid w:val="00A93BA4"/>
    <w:rsid w:val="00A93C20"/>
    <w:rsid w:val="00A93C4F"/>
    <w:rsid w:val="00A93CCB"/>
    <w:rsid w:val="00A93D36"/>
    <w:rsid w:val="00A93D65"/>
    <w:rsid w:val="00A93D83"/>
    <w:rsid w:val="00A93E2E"/>
    <w:rsid w:val="00A93E54"/>
    <w:rsid w:val="00A93EC1"/>
    <w:rsid w:val="00A93F44"/>
    <w:rsid w:val="00A93F45"/>
    <w:rsid w:val="00A93F8E"/>
    <w:rsid w:val="00A94007"/>
    <w:rsid w:val="00A94009"/>
    <w:rsid w:val="00A9400C"/>
    <w:rsid w:val="00A9400D"/>
    <w:rsid w:val="00A94024"/>
    <w:rsid w:val="00A9403A"/>
    <w:rsid w:val="00A940F1"/>
    <w:rsid w:val="00A94104"/>
    <w:rsid w:val="00A94167"/>
    <w:rsid w:val="00A94194"/>
    <w:rsid w:val="00A941B9"/>
    <w:rsid w:val="00A94318"/>
    <w:rsid w:val="00A9437C"/>
    <w:rsid w:val="00A943FB"/>
    <w:rsid w:val="00A9442F"/>
    <w:rsid w:val="00A94448"/>
    <w:rsid w:val="00A944A5"/>
    <w:rsid w:val="00A944BB"/>
    <w:rsid w:val="00A94541"/>
    <w:rsid w:val="00A94558"/>
    <w:rsid w:val="00A945ED"/>
    <w:rsid w:val="00A94692"/>
    <w:rsid w:val="00A94717"/>
    <w:rsid w:val="00A94759"/>
    <w:rsid w:val="00A948DD"/>
    <w:rsid w:val="00A9493F"/>
    <w:rsid w:val="00A94965"/>
    <w:rsid w:val="00A9497A"/>
    <w:rsid w:val="00A94A5E"/>
    <w:rsid w:val="00A94ACA"/>
    <w:rsid w:val="00A94B1E"/>
    <w:rsid w:val="00A94B43"/>
    <w:rsid w:val="00A94B61"/>
    <w:rsid w:val="00A94B92"/>
    <w:rsid w:val="00A94BA2"/>
    <w:rsid w:val="00A94BF2"/>
    <w:rsid w:val="00A94C5B"/>
    <w:rsid w:val="00A94C67"/>
    <w:rsid w:val="00A94C6B"/>
    <w:rsid w:val="00A94CAA"/>
    <w:rsid w:val="00A94CE6"/>
    <w:rsid w:val="00A94D01"/>
    <w:rsid w:val="00A94D6E"/>
    <w:rsid w:val="00A94E2A"/>
    <w:rsid w:val="00A94EDC"/>
    <w:rsid w:val="00A94F89"/>
    <w:rsid w:val="00A94F9A"/>
    <w:rsid w:val="00A94F9C"/>
    <w:rsid w:val="00A94FD7"/>
    <w:rsid w:val="00A950B3"/>
    <w:rsid w:val="00A9514D"/>
    <w:rsid w:val="00A95181"/>
    <w:rsid w:val="00A951A1"/>
    <w:rsid w:val="00A951C5"/>
    <w:rsid w:val="00A951D9"/>
    <w:rsid w:val="00A951EA"/>
    <w:rsid w:val="00A951FD"/>
    <w:rsid w:val="00A95221"/>
    <w:rsid w:val="00A9527E"/>
    <w:rsid w:val="00A952C9"/>
    <w:rsid w:val="00A95514"/>
    <w:rsid w:val="00A9553B"/>
    <w:rsid w:val="00A9558B"/>
    <w:rsid w:val="00A95591"/>
    <w:rsid w:val="00A955F2"/>
    <w:rsid w:val="00A955F8"/>
    <w:rsid w:val="00A95623"/>
    <w:rsid w:val="00A9563F"/>
    <w:rsid w:val="00A95651"/>
    <w:rsid w:val="00A9571D"/>
    <w:rsid w:val="00A95721"/>
    <w:rsid w:val="00A95749"/>
    <w:rsid w:val="00A9579D"/>
    <w:rsid w:val="00A957AD"/>
    <w:rsid w:val="00A957C2"/>
    <w:rsid w:val="00A9581F"/>
    <w:rsid w:val="00A95822"/>
    <w:rsid w:val="00A9584F"/>
    <w:rsid w:val="00A9586D"/>
    <w:rsid w:val="00A958BD"/>
    <w:rsid w:val="00A95934"/>
    <w:rsid w:val="00A9596E"/>
    <w:rsid w:val="00A9598F"/>
    <w:rsid w:val="00A959AC"/>
    <w:rsid w:val="00A959F6"/>
    <w:rsid w:val="00A95A0A"/>
    <w:rsid w:val="00A95AF9"/>
    <w:rsid w:val="00A95B23"/>
    <w:rsid w:val="00A95B25"/>
    <w:rsid w:val="00A95BAF"/>
    <w:rsid w:val="00A95BC0"/>
    <w:rsid w:val="00A95BFB"/>
    <w:rsid w:val="00A95C83"/>
    <w:rsid w:val="00A95C84"/>
    <w:rsid w:val="00A95CAD"/>
    <w:rsid w:val="00A95D2F"/>
    <w:rsid w:val="00A95DF6"/>
    <w:rsid w:val="00A95E39"/>
    <w:rsid w:val="00A95E71"/>
    <w:rsid w:val="00A95E8F"/>
    <w:rsid w:val="00A95EE2"/>
    <w:rsid w:val="00A95EEB"/>
    <w:rsid w:val="00A95F06"/>
    <w:rsid w:val="00A96000"/>
    <w:rsid w:val="00A960C2"/>
    <w:rsid w:val="00A960FD"/>
    <w:rsid w:val="00A96115"/>
    <w:rsid w:val="00A96125"/>
    <w:rsid w:val="00A9612F"/>
    <w:rsid w:val="00A96180"/>
    <w:rsid w:val="00A961F0"/>
    <w:rsid w:val="00A9622B"/>
    <w:rsid w:val="00A96247"/>
    <w:rsid w:val="00A9629D"/>
    <w:rsid w:val="00A962DD"/>
    <w:rsid w:val="00A963BA"/>
    <w:rsid w:val="00A963F4"/>
    <w:rsid w:val="00A96407"/>
    <w:rsid w:val="00A96484"/>
    <w:rsid w:val="00A964E0"/>
    <w:rsid w:val="00A96506"/>
    <w:rsid w:val="00A9662C"/>
    <w:rsid w:val="00A96637"/>
    <w:rsid w:val="00A96799"/>
    <w:rsid w:val="00A967D3"/>
    <w:rsid w:val="00A96879"/>
    <w:rsid w:val="00A9687D"/>
    <w:rsid w:val="00A968A5"/>
    <w:rsid w:val="00A968DC"/>
    <w:rsid w:val="00A96913"/>
    <w:rsid w:val="00A969B0"/>
    <w:rsid w:val="00A96A28"/>
    <w:rsid w:val="00A96A3B"/>
    <w:rsid w:val="00A96B6F"/>
    <w:rsid w:val="00A96BD2"/>
    <w:rsid w:val="00A96C28"/>
    <w:rsid w:val="00A96CEB"/>
    <w:rsid w:val="00A96D8F"/>
    <w:rsid w:val="00A96DB1"/>
    <w:rsid w:val="00A96DFA"/>
    <w:rsid w:val="00A96E0A"/>
    <w:rsid w:val="00A96EA6"/>
    <w:rsid w:val="00A96EEF"/>
    <w:rsid w:val="00A96F0C"/>
    <w:rsid w:val="00A96F13"/>
    <w:rsid w:val="00A96F17"/>
    <w:rsid w:val="00A96F49"/>
    <w:rsid w:val="00A96F7E"/>
    <w:rsid w:val="00A96FFD"/>
    <w:rsid w:val="00A97005"/>
    <w:rsid w:val="00A97032"/>
    <w:rsid w:val="00A970EB"/>
    <w:rsid w:val="00A97195"/>
    <w:rsid w:val="00A971BB"/>
    <w:rsid w:val="00A9728F"/>
    <w:rsid w:val="00A972AF"/>
    <w:rsid w:val="00A972F3"/>
    <w:rsid w:val="00A97342"/>
    <w:rsid w:val="00A9734B"/>
    <w:rsid w:val="00A973A4"/>
    <w:rsid w:val="00A973ED"/>
    <w:rsid w:val="00A97400"/>
    <w:rsid w:val="00A97420"/>
    <w:rsid w:val="00A9746B"/>
    <w:rsid w:val="00A97501"/>
    <w:rsid w:val="00A97576"/>
    <w:rsid w:val="00A975FE"/>
    <w:rsid w:val="00A97709"/>
    <w:rsid w:val="00A97792"/>
    <w:rsid w:val="00A977C8"/>
    <w:rsid w:val="00A97801"/>
    <w:rsid w:val="00A97812"/>
    <w:rsid w:val="00A9783F"/>
    <w:rsid w:val="00A97895"/>
    <w:rsid w:val="00A97897"/>
    <w:rsid w:val="00A978E6"/>
    <w:rsid w:val="00A978F3"/>
    <w:rsid w:val="00A9791E"/>
    <w:rsid w:val="00A9799E"/>
    <w:rsid w:val="00A97ABC"/>
    <w:rsid w:val="00A97B2A"/>
    <w:rsid w:val="00A97BC8"/>
    <w:rsid w:val="00A97BF5"/>
    <w:rsid w:val="00A97BFF"/>
    <w:rsid w:val="00A97C54"/>
    <w:rsid w:val="00A97C56"/>
    <w:rsid w:val="00A97CE4"/>
    <w:rsid w:val="00A97CFA"/>
    <w:rsid w:val="00A97CFF"/>
    <w:rsid w:val="00A97EF4"/>
    <w:rsid w:val="00A97EFB"/>
    <w:rsid w:val="00A97F04"/>
    <w:rsid w:val="00A97F09"/>
    <w:rsid w:val="00A97F96"/>
    <w:rsid w:val="00A97FA6"/>
    <w:rsid w:val="00A97FBF"/>
    <w:rsid w:val="00AA00C1"/>
    <w:rsid w:val="00AA00F9"/>
    <w:rsid w:val="00AA0111"/>
    <w:rsid w:val="00AA01AF"/>
    <w:rsid w:val="00AA01D2"/>
    <w:rsid w:val="00AA026E"/>
    <w:rsid w:val="00AA0337"/>
    <w:rsid w:val="00AA0485"/>
    <w:rsid w:val="00AA0549"/>
    <w:rsid w:val="00AA057B"/>
    <w:rsid w:val="00AA0592"/>
    <w:rsid w:val="00AA05BD"/>
    <w:rsid w:val="00AA05C6"/>
    <w:rsid w:val="00AA06FC"/>
    <w:rsid w:val="00AA0720"/>
    <w:rsid w:val="00AA073E"/>
    <w:rsid w:val="00AA07B6"/>
    <w:rsid w:val="00AA08F3"/>
    <w:rsid w:val="00AA0970"/>
    <w:rsid w:val="00AA09BB"/>
    <w:rsid w:val="00AA0A71"/>
    <w:rsid w:val="00AA0AA5"/>
    <w:rsid w:val="00AA0B13"/>
    <w:rsid w:val="00AA0B6B"/>
    <w:rsid w:val="00AA0B7F"/>
    <w:rsid w:val="00AA0BC4"/>
    <w:rsid w:val="00AA0C16"/>
    <w:rsid w:val="00AA0C30"/>
    <w:rsid w:val="00AA0C38"/>
    <w:rsid w:val="00AA0C73"/>
    <w:rsid w:val="00AA0C7B"/>
    <w:rsid w:val="00AA0CED"/>
    <w:rsid w:val="00AA0D07"/>
    <w:rsid w:val="00AA0D41"/>
    <w:rsid w:val="00AA0D57"/>
    <w:rsid w:val="00AA0E21"/>
    <w:rsid w:val="00AA0E2B"/>
    <w:rsid w:val="00AA0E91"/>
    <w:rsid w:val="00AA0EB0"/>
    <w:rsid w:val="00AA0F7D"/>
    <w:rsid w:val="00AA0F85"/>
    <w:rsid w:val="00AA0FB4"/>
    <w:rsid w:val="00AA1039"/>
    <w:rsid w:val="00AA10DD"/>
    <w:rsid w:val="00AA11D3"/>
    <w:rsid w:val="00AA11DB"/>
    <w:rsid w:val="00AA1225"/>
    <w:rsid w:val="00AA122C"/>
    <w:rsid w:val="00AA1280"/>
    <w:rsid w:val="00AA1402"/>
    <w:rsid w:val="00AA1415"/>
    <w:rsid w:val="00AA1423"/>
    <w:rsid w:val="00AA1426"/>
    <w:rsid w:val="00AA144E"/>
    <w:rsid w:val="00AA14A1"/>
    <w:rsid w:val="00AA1567"/>
    <w:rsid w:val="00AA15B7"/>
    <w:rsid w:val="00AA1610"/>
    <w:rsid w:val="00AA1670"/>
    <w:rsid w:val="00AA16BA"/>
    <w:rsid w:val="00AA16E2"/>
    <w:rsid w:val="00AA1799"/>
    <w:rsid w:val="00AA1806"/>
    <w:rsid w:val="00AA187C"/>
    <w:rsid w:val="00AA18E3"/>
    <w:rsid w:val="00AA18F4"/>
    <w:rsid w:val="00AA191B"/>
    <w:rsid w:val="00AA1938"/>
    <w:rsid w:val="00AA1948"/>
    <w:rsid w:val="00AA195A"/>
    <w:rsid w:val="00AA195D"/>
    <w:rsid w:val="00AA19DE"/>
    <w:rsid w:val="00AA19DF"/>
    <w:rsid w:val="00AA19E2"/>
    <w:rsid w:val="00AA1A60"/>
    <w:rsid w:val="00AA1B14"/>
    <w:rsid w:val="00AA1B36"/>
    <w:rsid w:val="00AA1BD0"/>
    <w:rsid w:val="00AA1C8B"/>
    <w:rsid w:val="00AA1CA2"/>
    <w:rsid w:val="00AA1D39"/>
    <w:rsid w:val="00AA1D3F"/>
    <w:rsid w:val="00AA1D46"/>
    <w:rsid w:val="00AA1E2C"/>
    <w:rsid w:val="00AA1E43"/>
    <w:rsid w:val="00AA1EEF"/>
    <w:rsid w:val="00AA1F65"/>
    <w:rsid w:val="00AA200D"/>
    <w:rsid w:val="00AA203C"/>
    <w:rsid w:val="00AA2061"/>
    <w:rsid w:val="00AA209E"/>
    <w:rsid w:val="00AA2157"/>
    <w:rsid w:val="00AA2180"/>
    <w:rsid w:val="00AA21A2"/>
    <w:rsid w:val="00AA21F8"/>
    <w:rsid w:val="00AA2229"/>
    <w:rsid w:val="00AA22BF"/>
    <w:rsid w:val="00AA22F9"/>
    <w:rsid w:val="00AA22FA"/>
    <w:rsid w:val="00AA235B"/>
    <w:rsid w:val="00AA237C"/>
    <w:rsid w:val="00AA2384"/>
    <w:rsid w:val="00AA23E9"/>
    <w:rsid w:val="00AA24F2"/>
    <w:rsid w:val="00AA25B0"/>
    <w:rsid w:val="00AA25F3"/>
    <w:rsid w:val="00AA26A7"/>
    <w:rsid w:val="00AA26DD"/>
    <w:rsid w:val="00AA2709"/>
    <w:rsid w:val="00AA2747"/>
    <w:rsid w:val="00AA27DF"/>
    <w:rsid w:val="00AA28E3"/>
    <w:rsid w:val="00AA28F9"/>
    <w:rsid w:val="00AA29B0"/>
    <w:rsid w:val="00AA2A99"/>
    <w:rsid w:val="00AA2AC7"/>
    <w:rsid w:val="00AA2B26"/>
    <w:rsid w:val="00AA2B3A"/>
    <w:rsid w:val="00AA2C75"/>
    <w:rsid w:val="00AA2CBE"/>
    <w:rsid w:val="00AA2D1B"/>
    <w:rsid w:val="00AA2E98"/>
    <w:rsid w:val="00AA3034"/>
    <w:rsid w:val="00AA3054"/>
    <w:rsid w:val="00AA30AF"/>
    <w:rsid w:val="00AA3220"/>
    <w:rsid w:val="00AA3328"/>
    <w:rsid w:val="00AA333C"/>
    <w:rsid w:val="00AA3373"/>
    <w:rsid w:val="00AA33AA"/>
    <w:rsid w:val="00AA33B4"/>
    <w:rsid w:val="00AA3443"/>
    <w:rsid w:val="00AA34D5"/>
    <w:rsid w:val="00AA34DC"/>
    <w:rsid w:val="00AA353D"/>
    <w:rsid w:val="00AA35A1"/>
    <w:rsid w:val="00AA35C0"/>
    <w:rsid w:val="00AA35EE"/>
    <w:rsid w:val="00AA361B"/>
    <w:rsid w:val="00AA3625"/>
    <w:rsid w:val="00AA3645"/>
    <w:rsid w:val="00AA364C"/>
    <w:rsid w:val="00AA36C0"/>
    <w:rsid w:val="00AA3731"/>
    <w:rsid w:val="00AA3755"/>
    <w:rsid w:val="00AA3844"/>
    <w:rsid w:val="00AA386A"/>
    <w:rsid w:val="00AA393C"/>
    <w:rsid w:val="00AA39C0"/>
    <w:rsid w:val="00AA39ED"/>
    <w:rsid w:val="00AA3A21"/>
    <w:rsid w:val="00AA3A27"/>
    <w:rsid w:val="00AA3A68"/>
    <w:rsid w:val="00AA3B10"/>
    <w:rsid w:val="00AA3B27"/>
    <w:rsid w:val="00AA3B8D"/>
    <w:rsid w:val="00AA3BF6"/>
    <w:rsid w:val="00AA3C6E"/>
    <w:rsid w:val="00AA3CE8"/>
    <w:rsid w:val="00AA3D11"/>
    <w:rsid w:val="00AA3D5E"/>
    <w:rsid w:val="00AA3DD3"/>
    <w:rsid w:val="00AA3E40"/>
    <w:rsid w:val="00AA3E88"/>
    <w:rsid w:val="00AA3EA6"/>
    <w:rsid w:val="00AA3EA9"/>
    <w:rsid w:val="00AA3EE9"/>
    <w:rsid w:val="00AA3F61"/>
    <w:rsid w:val="00AA3FC9"/>
    <w:rsid w:val="00AA40BA"/>
    <w:rsid w:val="00AA41A8"/>
    <w:rsid w:val="00AA41C7"/>
    <w:rsid w:val="00AA41EC"/>
    <w:rsid w:val="00AA4208"/>
    <w:rsid w:val="00AA422A"/>
    <w:rsid w:val="00AA42F7"/>
    <w:rsid w:val="00AA4310"/>
    <w:rsid w:val="00AA4329"/>
    <w:rsid w:val="00AA434B"/>
    <w:rsid w:val="00AA4350"/>
    <w:rsid w:val="00AA4366"/>
    <w:rsid w:val="00AA44B8"/>
    <w:rsid w:val="00AA44CD"/>
    <w:rsid w:val="00AA465D"/>
    <w:rsid w:val="00AA466A"/>
    <w:rsid w:val="00AA46FC"/>
    <w:rsid w:val="00AA4702"/>
    <w:rsid w:val="00AA472A"/>
    <w:rsid w:val="00AA4781"/>
    <w:rsid w:val="00AA47E0"/>
    <w:rsid w:val="00AA4824"/>
    <w:rsid w:val="00AA4858"/>
    <w:rsid w:val="00AA4878"/>
    <w:rsid w:val="00AA489D"/>
    <w:rsid w:val="00AA48D1"/>
    <w:rsid w:val="00AA4903"/>
    <w:rsid w:val="00AA4904"/>
    <w:rsid w:val="00AA49FE"/>
    <w:rsid w:val="00AA4A06"/>
    <w:rsid w:val="00AA4A09"/>
    <w:rsid w:val="00AA4A7F"/>
    <w:rsid w:val="00AA4A8D"/>
    <w:rsid w:val="00AA4AA4"/>
    <w:rsid w:val="00AA4B60"/>
    <w:rsid w:val="00AA4B97"/>
    <w:rsid w:val="00AA4BBB"/>
    <w:rsid w:val="00AA4BFE"/>
    <w:rsid w:val="00AA4C87"/>
    <w:rsid w:val="00AA4D2D"/>
    <w:rsid w:val="00AA4DD0"/>
    <w:rsid w:val="00AA4DEB"/>
    <w:rsid w:val="00AA4E5B"/>
    <w:rsid w:val="00AA4E81"/>
    <w:rsid w:val="00AA4EC0"/>
    <w:rsid w:val="00AA4EF6"/>
    <w:rsid w:val="00AA4F99"/>
    <w:rsid w:val="00AA4F9E"/>
    <w:rsid w:val="00AA50B8"/>
    <w:rsid w:val="00AA5135"/>
    <w:rsid w:val="00AA5152"/>
    <w:rsid w:val="00AA51E4"/>
    <w:rsid w:val="00AA51E8"/>
    <w:rsid w:val="00AA51F2"/>
    <w:rsid w:val="00AA51FF"/>
    <w:rsid w:val="00AA52EA"/>
    <w:rsid w:val="00AA52F2"/>
    <w:rsid w:val="00AA5306"/>
    <w:rsid w:val="00AA5313"/>
    <w:rsid w:val="00AA5317"/>
    <w:rsid w:val="00AA538D"/>
    <w:rsid w:val="00AA53C7"/>
    <w:rsid w:val="00AA53D3"/>
    <w:rsid w:val="00AA5496"/>
    <w:rsid w:val="00AA54D1"/>
    <w:rsid w:val="00AA557F"/>
    <w:rsid w:val="00AA55A1"/>
    <w:rsid w:val="00AA55FA"/>
    <w:rsid w:val="00AA562D"/>
    <w:rsid w:val="00AA5653"/>
    <w:rsid w:val="00AA5667"/>
    <w:rsid w:val="00AA56B4"/>
    <w:rsid w:val="00AA56F5"/>
    <w:rsid w:val="00AA5739"/>
    <w:rsid w:val="00AA578E"/>
    <w:rsid w:val="00AA57E9"/>
    <w:rsid w:val="00AA5844"/>
    <w:rsid w:val="00AA5874"/>
    <w:rsid w:val="00AA5880"/>
    <w:rsid w:val="00AA5890"/>
    <w:rsid w:val="00AA58E5"/>
    <w:rsid w:val="00AA58F9"/>
    <w:rsid w:val="00AA5903"/>
    <w:rsid w:val="00AA5947"/>
    <w:rsid w:val="00AA594B"/>
    <w:rsid w:val="00AA5955"/>
    <w:rsid w:val="00AA598A"/>
    <w:rsid w:val="00AA59A8"/>
    <w:rsid w:val="00AA59B7"/>
    <w:rsid w:val="00AA59BF"/>
    <w:rsid w:val="00AA5A3B"/>
    <w:rsid w:val="00AA5C7E"/>
    <w:rsid w:val="00AA5CEF"/>
    <w:rsid w:val="00AA5D5D"/>
    <w:rsid w:val="00AA5D9F"/>
    <w:rsid w:val="00AA5E28"/>
    <w:rsid w:val="00AA5E36"/>
    <w:rsid w:val="00AA5E97"/>
    <w:rsid w:val="00AA5EB4"/>
    <w:rsid w:val="00AA5ECB"/>
    <w:rsid w:val="00AA5ECF"/>
    <w:rsid w:val="00AA5F48"/>
    <w:rsid w:val="00AA5F4C"/>
    <w:rsid w:val="00AA5F89"/>
    <w:rsid w:val="00AA5FF3"/>
    <w:rsid w:val="00AA5FFD"/>
    <w:rsid w:val="00AA6032"/>
    <w:rsid w:val="00AA60B7"/>
    <w:rsid w:val="00AA60D8"/>
    <w:rsid w:val="00AA6197"/>
    <w:rsid w:val="00AA61CF"/>
    <w:rsid w:val="00AA623F"/>
    <w:rsid w:val="00AA6291"/>
    <w:rsid w:val="00AA62B2"/>
    <w:rsid w:val="00AA62E9"/>
    <w:rsid w:val="00AA631F"/>
    <w:rsid w:val="00AA6328"/>
    <w:rsid w:val="00AA6391"/>
    <w:rsid w:val="00AA63F7"/>
    <w:rsid w:val="00AA6403"/>
    <w:rsid w:val="00AA642B"/>
    <w:rsid w:val="00AA656E"/>
    <w:rsid w:val="00AA6592"/>
    <w:rsid w:val="00AA666F"/>
    <w:rsid w:val="00AA66A7"/>
    <w:rsid w:val="00AA6710"/>
    <w:rsid w:val="00AA6716"/>
    <w:rsid w:val="00AA673F"/>
    <w:rsid w:val="00AA6742"/>
    <w:rsid w:val="00AA6745"/>
    <w:rsid w:val="00AA67C0"/>
    <w:rsid w:val="00AA682B"/>
    <w:rsid w:val="00AA683C"/>
    <w:rsid w:val="00AA68C5"/>
    <w:rsid w:val="00AA68CA"/>
    <w:rsid w:val="00AA69A4"/>
    <w:rsid w:val="00AA69EB"/>
    <w:rsid w:val="00AA69FC"/>
    <w:rsid w:val="00AA6A71"/>
    <w:rsid w:val="00AA6AB3"/>
    <w:rsid w:val="00AA6B04"/>
    <w:rsid w:val="00AA6C6B"/>
    <w:rsid w:val="00AA6CFA"/>
    <w:rsid w:val="00AA6D3D"/>
    <w:rsid w:val="00AA6DB0"/>
    <w:rsid w:val="00AA6DE5"/>
    <w:rsid w:val="00AA6E39"/>
    <w:rsid w:val="00AA6EC5"/>
    <w:rsid w:val="00AA6F23"/>
    <w:rsid w:val="00AA6F66"/>
    <w:rsid w:val="00AA6FB9"/>
    <w:rsid w:val="00AA6FC0"/>
    <w:rsid w:val="00AA707F"/>
    <w:rsid w:val="00AA7097"/>
    <w:rsid w:val="00AA70DE"/>
    <w:rsid w:val="00AA7185"/>
    <w:rsid w:val="00AA71A2"/>
    <w:rsid w:val="00AA71AB"/>
    <w:rsid w:val="00AA71B5"/>
    <w:rsid w:val="00AA71F9"/>
    <w:rsid w:val="00AA7232"/>
    <w:rsid w:val="00AA7335"/>
    <w:rsid w:val="00AA742B"/>
    <w:rsid w:val="00AA743D"/>
    <w:rsid w:val="00AA746E"/>
    <w:rsid w:val="00AA747A"/>
    <w:rsid w:val="00AA74B8"/>
    <w:rsid w:val="00AA74FD"/>
    <w:rsid w:val="00AA7508"/>
    <w:rsid w:val="00AA7516"/>
    <w:rsid w:val="00AA7582"/>
    <w:rsid w:val="00AA759F"/>
    <w:rsid w:val="00AA75F2"/>
    <w:rsid w:val="00AA7604"/>
    <w:rsid w:val="00AA7690"/>
    <w:rsid w:val="00AA7763"/>
    <w:rsid w:val="00AA777A"/>
    <w:rsid w:val="00AA7870"/>
    <w:rsid w:val="00AA791B"/>
    <w:rsid w:val="00AA7961"/>
    <w:rsid w:val="00AA79B1"/>
    <w:rsid w:val="00AA79D6"/>
    <w:rsid w:val="00AA7A31"/>
    <w:rsid w:val="00AA7A43"/>
    <w:rsid w:val="00AA7A65"/>
    <w:rsid w:val="00AA7AE5"/>
    <w:rsid w:val="00AA7AF7"/>
    <w:rsid w:val="00AA7BF4"/>
    <w:rsid w:val="00AA7CB4"/>
    <w:rsid w:val="00AA7D5A"/>
    <w:rsid w:val="00AA7DAF"/>
    <w:rsid w:val="00AA7E28"/>
    <w:rsid w:val="00AA7E89"/>
    <w:rsid w:val="00AA7F0E"/>
    <w:rsid w:val="00AA7FB6"/>
    <w:rsid w:val="00AA7FC6"/>
    <w:rsid w:val="00AB001A"/>
    <w:rsid w:val="00AB0054"/>
    <w:rsid w:val="00AB0335"/>
    <w:rsid w:val="00AB0357"/>
    <w:rsid w:val="00AB0480"/>
    <w:rsid w:val="00AB0486"/>
    <w:rsid w:val="00AB05D6"/>
    <w:rsid w:val="00AB065D"/>
    <w:rsid w:val="00AB06A2"/>
    <w:rsid w:val="00AB06F6"/>
    <w:rsid w:val="00AB06FF"/>
    <w:rsid w:val="00AB0740"/>
    <w:rsid w:val="00AB0790"/>
    <w:rsid w:val="00AB0808"/>
    <w:rsid w:val="00AB0821"/>
    <w:rsid w:val="00AB0836"/>
    <w:rsid w:val="00AB0869"/>
    <w:rsid w:val="00AB089C"/>
    <w:rsid w:val="00AB08E3"/>
    <w:rsid w:val="00AB0918"/>
    <w:rsid w:val="00AB0947"/>
    <w:rsid w:val="00AB097B"/>
    <w:rsid w:val="00AB09D0"/>
    <w:rsid w:val="00AB0AC2"/>
    <w:rsid w:val="00AB0AF4"/>
    <w:rsid w:val="00AB0B2E"/>
    <w:rsid w:val="00AB0B68"/>
    <w:rsid w:val="00AB0BCC"/>
    <w:rsid w:val="00AB0BF5"/>
    <w:rsid w:val="00AB0C40"/>
    <w:rsid w:val="00AB0CAA"/>
    <w:rsid w:val="00AB0CAF"/>
    <w:rsid w:val="00AB0CC0"/>
    <w:rsid w:val="00AB0CCB"/>
    <w:rsid w:val="00AB0DBC"/>
    <w:rsid w:val="00AB0E37"/>
    <w:rsid w:val="00AB0ED7"/>
    <w:rsid w:val="00AB0F0B"/>
    <w:rsid w:val="00AB1010"/>
    <w:rsid w:val="00AB102A"/>
    <w:rsid w:val="00AB102B"/>
    <w:rsid w:val="00AB10A5"/>
    <w:rsid w:val="00AB10C8"/>
    <w:rsid w:val="00AB112F"/>
    <w:rsid w:val="00AB11A9"/>
    <w:rsid w:val="00AB11DB"/>
    <w:rsid w:val="00AB11E6"/>
    <w:rsid w:val="00AB124A"/>
    <w:rsid w:val="00AB12A4"/>
    <w:rsid w:val="00AB137E"/>
    <w:rsid w:val="00AB13E1"/>
    <w:rsid w:val="00AB140C"/>
    <w:rsid w:val="00AB142B"/>
    <w:rsid w:val="00AB1436"/>
    <w:rsid w:val="00AB149F"/>
    <w:rsid w:val="00AB1525"/>
    <w:rsid w:val="00AB1555"/>
    <w:rsid w:val="00AB1559"/>
    <w:rsid w:val="00AB157F"/>
    <w:rsid w:val="00AB1651"/>
    <w:rsid w:val="00AB16AA"/>
    <w:rsid w:val="00AB16F6"/>
    <w:rsid w:val="00AB1722"/>
    <w:rsid w:val="00AB173A"/>
    <w:rsid w:val="00AB174A"/>
    <w:rsid w:val="00AB180C"/>
    <w:rsid w:val="00AB1842"/>
    <w:rsid w:val="00AB187F"/>
    <w:rsid w:val="00AB1897"/>
    <w:rsid w:val="00AB1918"/>
    <w:rsid w:val="00AB1946"/>
    <w:rsid w:val="00AB19D5"/>
    <w:rsid w:val="00AB19F8"/>
    <w:rsid w:val="00AB1A05"/>
    <w:rsid w:val="00AB1A12"/>
    <w:rsid w:val="00AB1AA7"/>
    <w:rsid w:val="00AB1AC8"/>
    <w:rsid w:val="00AB1B5A"/>
    <w:rsid w:val="00AB1B7A"/>
    <w:rsid w:val="00AB1BBF"/>
    <w:rsid w:val="00AB1C1D"/>
    <w:rsid w:val="00AB1C1E"/>
    <w:rsid w:val="00AB1C85"/>
    <w:rsid w:val="00AB1D27"/>
    <w:rsid w:val="00AB1D58"/>
    <w:rsid w:val="00AB1D9D"/>
    <w:rsid w:val="00AB1DB7"/>
    <w:rsid w:val="00AB1E35"/>
    <w:rsid w:val="00AB1EA4"/>
    <w:rsid w:val="00AB1F02"/>
    <w:rsid w:val="00AB1F5B"/>
    <w:rsid w:val="00AB1FB1"/>
    <w:rsid w:val="00AB1FC1"/>
    <w:rsid w:val="00AB2046"/>
    <w:rsid w:val="00AB2089"/>
    <w:rsid w:val="00AB2128"/>
    <w:rsid w:val="00AB2139"/>
    <w:rsid w:val="00AB21D1"/>
    <w:rsid w:val="00AB21E3"/>
    <w:rsid w:val="00AB228D"/>
    <w:rsid w:val="00AB22A5"/>
    <w:rsid w:val="00AB22DE"/>
    <w:rsid w:val="00AB22F0"/>
    <w:rsid w:val="00AB23F8"/>
    <w:rsid w:val="00AB2444"/>
    <w:rsid w:val="00AB2559"/>
    <w:rsid w:val="00AB256D"/>
    <w:rsid w:val="00AB25C6"/>
    <w:rsid w:val="00AB2613"/>
    <w:rsid w:val="00AB261D"/>
    <w:rsid w:val="00AB265D"/>
    <w:rsid w:val="00AB26A5"/>
    <w:rsid w:val="00AB26E1"/>
    <w:rsid w:val="00AB26ED"/>
    <w:rsid w:val="00AB2725"/>
    <w:rsid w:val="00AB277D"/>
    <w:rsid w:val="00AB27E2"/>
    <w:rsid w:val="00AB2837"/>
    <w:rsid w:val="00AB2860"/>
    <w:rsid w:val="00AB2974"/>
    <w:rsid w:val="00AB297C"/>
    <w:rsid w:val="00AB29B4"/>
    <w:rsid w:val="00AB29C2"/>
    <w:rsid w:val="00AB2A2E"/>
    <w:rsid w:val="00AB2A3B"/>
    <w:rsid w:val="00AB2AF3"/>
    <w:rsid w:val="00AB2B36"/>
    <w:rsid w:val="00AB2B53"/>
    <w:rsid w:val="00AB2B54"/>
    <w:rsid w:val="00AB2B7E"/>
    <w:rsid w:val="00AB2BA1"/>
    <w:rsid w:val="00AB2BAA"/>
    <w:rsid w:val="00AB2BE7"/>
    <w:rsid w:val="00AB2C41"/>
    <w:rsid w:val="00AB2CF5"/>
    <w:rsid w:val="00AB2D71"/>
    <w:rsid w:val="00AB2E0C"/>
    <w:rsid w:val="00AB2E98"/>
    <w:rsid w:val="00AB2ED0"/>
    <w:rsid w:val="00AB2EE5"/>
    <w:rsid w:val="00AB2F1B"/>
    <w:rsid w:val="00AB2F61"/>
    <w:rsid w:val="00AB2F99"/>
    <w:rsid w:val="00AB301F"/>
    <w:rsid w:val="00AB304A"/>
    <w:rsid w:val="00AB307A"/>
    <w:rsid w:val="00AB30D2"/>
    <w:rsid w:val="00AB30FD"/>
    <w:rsid w:val="00AB3178"/>
    <w:rsid w:val="00AB3184"/>
    <w:rsid w:val="00AB3212"/>
    <w:rsid w:val="00AB321C"/>
    <w:rsid w:val="00AB328F"/>
    <w:rsid w:val="00AB32AC"/>
    <w:rsid w:val="00AB32EB"/>
    <w:rsid w:val="00AB3336"/>
    <w:rsid w:val="00AB337B"/>
    <w:rsid w:val="00AB338E"/>
    <w:rsid w:val="00AB33A4"/>
    <w:rsid w:val="00AB3422"/>
    <w:rsid w:val="00AB3446"/>
    <w:rsid w:val="00AB34B7"/>
    <w:rsid w:val="00AB34D4"/>
    <w:rsid w:val="00AB3524"/>
    <w:rsid w:val="00AB3661"/>
    <w:rsid w:val="00AB3729"/>
    <w:rsid w:val="00AB376E"/>
    <w:rsid w:val="00AB378C"/>
    <w:rsid w:val="00AB383A"/>
    <w:rsid w:val="00AB3853"/>
    <w:rsid w:val="00AB38FA"/>
    <w:rsid w:val="00AB3933"/>
    <w:rsid w:val="00AB3979"/>
    <w:rsid w:val="00AB39E7"/>
    <w:rsid w:val="00AB39EC"/>
    <w:rsid w:val="00AB3A26"/>
    <w:rsid w:val="00AB3AC1"/>
    <w:rsid w:val="00AB3AD0"/>
    <w:rsid w:val="00AB3B2B"/>
    <w:rsid w:val="00AB3B4B"/>
    <w:rsid w:val="00AB3B9C"/>
    <w:rsid w:val="00AB3C38"/>
    <w:rsid w:val="00AB3CCA"/>
    <w:rsid w:val="00AB3CE1"/>
    <w:rsid w:val="00AB3CEA"/>
    <w:rsid w:val="00AB3D0C"/>
    <w:rsid w:val="00AB3D28"/>
    <w:rsid w:val="00AB3D2C"/>
    <w:rsid w:val="00AB3D6D"/>
    <w:rsid w:val="00AB3D71"/>
    <w:rsid w:val="00AB3D8D"/>
    <w:rsid w:val="00AB3DB2"/>
    <w:rsid w:val="00AB3DB3"/>
    <w:rsid w:val="00AB3E23"/>
    <w:rsid w:val="00AB3EB5"/>
    <w:rsid w:val="00AB3F12"/>
    <w:rsid w:val="00AB3F28"/>
    <w:rsid w:val="00AB3F29"/>
    <w:rsid w:val="00AB3F7B"/>
    <w:rsid w:val="00AB3FC2"/>
    <w:rsid w:val="00AB4048"/>
    <w:rsid w:val="00AB40F4"/>
    <w:rsid w:val="00AB4211"/>
    <w:rsid w:val="00AB4251"/>
    <w:rsid w:val="00AB42FB"/>
    <w:rsid w:val="00AB4335"/>
    <w:rsid w:val="00AB4363"/>
    <w:rsid w:val="00AB4435"/>
    <w:rsid w:val="00AB4488"/>
    <w:rsid w:val="00AB44B5"/>
    <w:rsid w:val="00AB4551"/>
    <w:rsid w:val="00AB456B"/>
    <w:rsid w:val="00AB4580"/>
    <w:rsid w:val="00AB45AA"/>
    <w:rsid w:val="00AB45C7"/>
    <w:rsid w:val="00AB465F"/>
    <w:rsid w:val="00AB46B9"/>
    <w:rsid w:val="00AB46F6"/>
    <w:rsid w:val="00AB47ED"/>
    <w:rsid w:val="00AB484E"/>
    <w:rsid w:val="00AB4859"/>
    <w:rsid w:val="00AB485B"/>
    <w:rsid w:val="00AB489C"/>
    <w:rsid w:val="00AB49F2"/>
    <w:rsid w:val="00AB4A4F"/>
    <w:rsid w:val="00AB4A84"/>
    <w:rsid w:val="00AB4A8F"/>
    <w:rsid w:val="00AB4A91"/>
    <w:rsid w:val="00AB4A96"/>
    <w:rsid w:val="00AB4AEB"/>
    <w:rsid w:val="00AB4C1A"/>
    <w:rsid w:val="00AB4C1F"/>
    <w:rsid w:val="00AB4C8B"/>
    <w:rsid w:val="00AB4CB0"/>
    <w:rsid w:val="00AB4CF2"/>
    <w:rsid w:val="00AB4D3F"/>
    <w:rsid w:val="00AB4D42"/>
    <w:rsid w:val="00AB4DB6"/>
    <w:rsid w:val="00AB4DC7"/>
    <w:rsid w:val="00AB4E7F"/>
    <w:rsid w:val="00AB4EAA"/>
    <w:rsid w:val="00AB4F0C"/>
    <w:rsid w:val="00AB4F0D"/>
    <w:rsid w:val="00AB4F81"/>
    <w:rsid w:val="00AB4FE8"/>
    <w:rsid w:val="00AB5000"/>
    <w:rsid w:val="00AB5042"/>
    <w:rsid w:val="00AB506D"/>
    <w:rsid w:val="00AB5077"/>
    <w:rsid w:val="00AB5106"/>
    <w:rsid w:val="00AB5118"/>
    <w:rsid w:val="00AB5134"/>
    <w:rsid w:val="00AB5152"/>
    <w:rsid w:val="00AB5155"/>
    <w:rsid w:val="00AB51F1"/>
    <w:rsid w:val="00AB51F6"/>
    <w:rsid w:val="00AB52DB"/>
    <w:rsid w:val="00AB52E4"/>
    <w:rsid w:val="00AB538A"/>
    <w:rsid w:val="00AB5517"/>
    <w:rsid w:val="00AB5540"/>
    <w:rsid w:val="00AB5556"/>
    <w:rsid w:val="00AB55E4"/>
    <w:rsid w:val="00AB5659"/>
    <w:rsid w:val="00AB56D7"/>
    <w:rsid w:val="00AB56FF"/>
    <w:rsid w:val="00AB574F"/>
    <w:rsid w:val="00AB57AB"/>
    <w:rsid w:val="00AB57BA"/>
    <w:rsid w:val="00AB57BB"/>
    <w:rsid w:val="00AB586B"/>
    <w:rsid w:val="00AB58A8"/>
    <w:rsid w:val="00AB58EA"/>
    <w:rsid w:val="00AB5A87"/>
    <w:rsid w:val="00AB5AA2"/>
    <w:rsid w:val="00AB5AAD"/>
    <w:rsid w:val="00AB5B46"/>
    <w:rsid w:val="00AB5BF0"/>
    <w:rsid w:val="00AB5C13"/>
    <w:rsid w:val="00AB5C5D"/>
    <w:rsid w:val="00AB5CDD"/>
    <w:rsid w:val="00AB5D26"/>
    <w:rsid w:val="00AB5D4D"/>
    <w:rsid w:val="00AB5D97"/>
    <w:rsid w:val="00AB5DE1"/>
    <w:rsid w:val="00AB5EC0"/>
    <w:rsid w:val="00AB5F0B"/>
    <w:rsid w:val="00AB5F99"/>
    <w:rsid w:val="00AB5FC0"/>
    <w:rsid w:val="00AB6026"/>
    <w:rsid w:val="00AB6041"/>
    <w:rsid w:val="00AB60F6"/>
    <w:rsid w:val="00AB611F"/>
    <w:rsid w:val="00AB6133"/>
    <w:rsid w:val="00AB614E"/>
    <w:rsid w:val="00AB619D"/>
    <w:rsid w:val="00AB62B3"/>
    <w:rsid w:val="00AB6329"/>
    <w:rsid w:val="00AB6353"/>
    <w:rsid w:val="00AB6367"/>
    <w:rsid w:val="00AB638A"/>
    <w:rsid w:val="00AB63D2"/>
    <w:rsid w:val="00AB6405"/>
    <w:rsid w:val="00AB6521"/>
    <w:rsid w:val="00AB6525"/>
    <w:rsid w:val="00AB652F"/>
    <w:rsid w:val="00AB6555"/>
    <w:rsid w:val="00AB659A"/>
    <w:rsid w:val="00AB65AA"/>
    <w:rsid w:val="00AB65D6"/>
    <w:rsid w:val="00AB65E6"/>
    <w:rsid w:val="00AB6607"/>
    <w:rsid w:val="00AB671E"/>
    <w:rsid w:val="00AB6796"/>
    <w:rsid w:val="00AB684A"/>
    <w:rsid w:val="00AB6877"/>
    <w:rsid w:val="00AB6894"/>
    <w:rsid w:val="00AB691A"/>
    <w:rsid w:val="00AB6927"/>
    <w:rsid w:val="00AB69E3"/>
    <w:rsid w:val="00AB6A06"/>
    <w:rsid w:val="00AB6A0E"/>
    <w:rsid w:val="00AB6A3A"/>
    <w:rsid w:val="00AB6A4E"/>
    <w:rsid w:val="00AB6AA8"/>
    <w:rsid w:val="00AB6AC9"/>
    <w:rsid w:val="00AB6ACA"/>
    <w:rsid w:val="00AB6ADD"/>
    <w:rsid w:val="00AB6AE8"/>
    <w:rsid w:val="00AB6B04"/>
    <w:rsid w:val="00AB6C8D"/>
    <w:rsid w:val="00AB6C92"/>
    <w:rsid w:val="00AB6D01"/>
    <w:rsid w:val="00AB6D65"/>
    <w:rsid w:val="00AB6DEB"/>
    <w:rsid w:val="00AB6DEC"/>
    <w:rsid w:val="00AB6E2C"/>
    <w:rsid w:val="00AB6E9C"/>
    <w:rsid w:val="00AB6F61"/>
    <w:rsid w:val="00AB6F80"/>
    <w:rsid w:val="00AB7028"/>
    <w:rsid w:val="00AB7058"/>
    <w:rsid w:val="00AB7072"/>
    <w:rsid w:val="00AB70AB"/>
    <w:rsid w:val="00AB70D0"/>
    <w:rsid w:val="00AB7105"/>
    <w:rsid w:val="00AB71B7"/>
    <w:rsid w:val="00AB71CE"/>
    <w:rsid w:val="00AB7245"/>
    <w:rsid w:val="00AB7293"/>
    <w:rsid w:val="00AB72A9"/>
    <w:rsid w:val="00AB745A"/>
    <w:rsid w:val="00AB7473"/>
    <w:rsid w:val="00AB75FC"/>
    <w:rsid w:val="00AB773B"/>
    <w:rsid w:val="00AB77AB"/>
    <w:rsid w:val="00AB77AD"/>
    <w:rsid w:val="00AB77E8"/>
    <w:rsid w:val="00AB77FC"/>
    <w:rsid w:val="00AB78A1"/>
    <w:rsid w:val="00AB78CB"/>
    <w:rsid w:val="00AB7A8E"/>
    <w:rsid w:val="00AB7ACA"/>
    <w:rsid w:val="00AB7AEA"/>
    <w:rsid w:val="00AB7B06"/>
    <w:rsid w:val="00AB7B3A"/>
    <w:rsid w:val="00AB7BDB"/>
    <w:rsid w:val="00AB7BE6"/>
    <w:rsid w:val="00AB7C2A"/>
    <w:rsid w:val="00AB7C59"/>
    <w:rsid w:val="00AB7C5E"/>
    <w:rsid w:val="00AB7C7B"/>
    <w:rsid w:val="00AB7CF0"/>
    <w:rsid w:val="00AB7D33"/>
    <w:rsid w:val="00AB7DDD"/>
    <w:rsid w:val="00AB7E2A"/>
    <w:rsid w:val="00AB7EAF"/>
    <w:rsid w:val="00AB7EB3"/>
    <w:rsid w:val="00AB7ECD"/>
    <w:rsid w:val="00AB7EDE"/>
    <w:rsid w:val="00AB7F21"/>
    <w:rsid w:val="00AB7F71"/>
    <w:rsid w:val="00AB7FA5"/>
    <w:rsid w:val="00AB7FB1"/>
    <w:rsid w:val="00AC00D4"/>
    <w:rsid w:val="00AC00DF"/>
    <w:rsid w:val="00AC00E5"/>
    <w:rsid w:val="00AC00F1"/>
    <w:rsid w:val="00AC010B"/>
    <w:rsid w:val="00AC011B"/>
    <w:rsid w:val="00AC018F"/>
    <w:rsid w:val="00AC021D"/>
    <w:rsid w:val="00AC0233"/>
    <w:rsid w:val="00AC025A"/>
    <w:rsid w:val="00AC035B"/>
    <w:rsid w:val="00AC0395"/>
    <w:rsid w:val="00AC03BB"/>
    <w:rsid w:val="00AC043A"/>
    <w:rsid w:val="00AC045A"/>
    <w:rsid w:val="00AC045F"/>
    <w:rsid w:val="00AC058F"/>
    <w:rsid w:val="00AC0779"/>
    <w:rsid w:val="00AC07C7"/>
    <w:rsid w:val="00AC0856"/>
    <w:rsid w:val="00AC0857"/>
    <w:rsid w:val="00AC08A4"/>
    <w:rsid w:val="00AC08C3"/>
    <w:rsid w:val="00AC08D3"/>
    <w:rsid w:val="00AC08D7"/>
    <w:rsid w:val="00AC08F3"/>
    <w:rsid w:val="00AC08FA"/>
    <w:rsid w:val="00AC08FB"/>
    <w:rsid w:val="00AC0958"/>
    <w:rsid w:val="00AC0995"/>
    <w:rsid w:val="00AC09AD"/>
    <w:rsid w:val="00AC09B0"/>
    <w:rsid w:val="00AC09E6"/>
    <w:rsid w:val="00AC0A4B"/>
    <w:rsid w:val="00AC0A74"/>
    <w:rsid w:val="00AC0AEB"/>
    <w:rsid w:val="00AC0AEE"/>
    <w:rsid w:val="00AC0B98"/>
    <w:rsid w:val="00AC0C09"/>
    <w:rsid w:val="00AC0C13"/>
    <w:rsid w:val="00AC0C71"/>
    <w:rsid w:val="00AC0C7D"/>
    <w:rsid w:val="00AC0C9F"/>
    <w:rsid w:val="00AC0CA9"/>
    <w:rsid w:val="00AC0CE9"/>
    <w:rsid w:val="00AC0CF3"/>
    <w:rsid w:val="00AC0E99"/>
    <w:rsid w:val="00AC0EB9"/>
    <w:rsid w:val="00AC0F2F"/>
    <w:rsid w:val="00AC0F73"/>
    <w:rsid w:val="00AC0FCC"/>
    <w:rsid w:val="00AC11B9"/>
    <w:rsid w:val="00AC11BD"/>
    <w:rsid w:val="00AC11DB"/>
    <w:rsid w:val="00AC11F6"/>
    <w:rsid w:val="00AC1209"/>
    <w:rsid w:val="00AC1270"/>
    <w:rsid w:val="00AC1283"/>
    <w:rsid w:val="00AC13C6"/>
    <w:rsid w:val="00AC13D4"/>
    <w:rsid w:val="00AC141D"/>
    <w:rsid w:val="00AC15B9"/>
    <w:rsid w:val="00AC16A1"/>
    <w:rsid w:val="00AC16E8"/>
    <w:rsid w:val="00AC1704"/>
    <w:rsid w:val="00AC1705"/>
    <w:rsid w:val="00AC173C"/>
    <w:rsid w:val="00AC174B"/>
    <w:rsid w:val="00AC17AC"/>
    <w:rsid w:val="00AC1812"/>
    <w:rsid w:val="00AC1829"/>
    <w:rsid w:val="00AC189A"/>
    <w:rsid w:val="00AC1921"/>
    <w:rsid w:val="00AC1955"/>
    <w:rsid w:val="00AC1962"/>
    <w:rsid w:val="00AC1A36"/>
    <w:rsid w:val="00AC1A40"/>
    <w:rsid w:val="00AC1A5A"/>
    <w:rsid w:val="00AC1B1D"/>
    <w:rsid w:val="00AC1B7F"/>
    <w:rsid w:val="00AC1B9F"/>
    <w:rsid w:val="00AC1BCB"/>
    <w:rsid w:val="00AC1BD0"/>
    <w:rsid w:val="00AC1BD3"/>
    <w:rsid w:val="00AC1BFD"/>
    <w:rsid w:val="00AC1C62"/>
    <w:rsid w:val="00AC1E10"/>
    <w:rsid w:val="00AC1E39"/>
    <w:rsid w:val="00AC1E63"/>
    <w:rsid w:val="00AC1E73"/>
    <w:rsid w:val="00AC1E84"/>
    <w:rsid w:val="00AC2024"/>
    <w:rsid w:val="00AC2056"/>
    <w:rsid w:val="00AC2064"/>
    <w:rsid w:val="00AC211F"/>
    <w:rsid w:val="00AC21A3"/>
    <w:rsid w:val="00AC21C7"/>
    <w:rsid w:val="00AC22C0"/>
    <w:rsid w:val="00AC22FE"/>
    <w:rsid w:val="00AC230F"/>
    <w:rsid w:val="00AC231E"/>
    <w:rsid w:val="00AC25A3"/>
    <w:rsid w:val="00AC2614"/>
    <w:rsid w:val="00AC2638"/>
    <w:rsid w:val="00AC2693"/>
    <w:rsid w:val="00AC26A4"/>
    <w:rsid w:val="00AC26A9"/>
    <w:rsid w:val="00AC26F0"/>
    <w:rsid w:val="00AC2776"/>
    <w:rsid w:val="00AC278B"/>
    <w:rsid w:val="00AC27C5"/>
    <w:rsid w:val="00AC27EA"/>
    <w:rsid w:val="00AC27F3"/>
    <w:rsid w:val="00AC28AD"/>
    <w:rsid w:val="00AC28C4"/>
    <w:rsid w:val="00AC295B"/>
    <w:rsid w:val="00AC29C2"/>
    <w:rsid w:val="00AC29F3"/>
    <w:rsid w:val="00AC2A2B"/>
    <w:rsid w:val="00AC2A2E"/>
    <w:rsid w:val="00AC2A4D"/>
    <w:rsid w:val="00AC2A82"/>
    <w:rsid w:val="00AC2B58"/>
    <w:rsid w:val="00AC2B7B"/>
    <w:rsid w:val="00AC2B90"/>
    <w:rsid w:val="00AC2B9E"/>
    <w:rsid w:val="00AC2BCF"/>
    <w:rsid w:val="00AC2C39"/>
    <w:rsid w:val="00AC2C7A"/>
    <w:rsid w:val="00AC2CC5"/>
    <w:rsid w:val="00AC2D0B"/>
    <w:rsid w:val="00AC2D44"/>
    <w:rsid w:val="00AC2D9F"/>
    <w:rsid w:val="00AC2DA7"/>
    <w:rsid w:val="00AC2E25"/>
    <w:rsid w:val="00AC2E32"/>
    <w:rsid w:val="00AC2E39"/>
    <w:rsid w:val="00AC2E92"/>
    <w:rsid w:val="00AC2ED0"/>
    <w:rsid w:val="00AC2EEE"/>
    <w:rsid w:val="00AC2F59"/>
    <w:rsid w:val="00AC2F66"/>
    <w:rsid w:val="00AC2F97"/>
    <w:rsid w:val="00AC2FED"/>
    <w:rsid w:val="00AC301E"/>
    <w:rsid w:val="00AC302F"/>
    <w:rsid w:val="00AC30B0"/>
    <w:rsid w:val="00AC3113"/>
    <w:rsid w:val="00AC317F"/>
    <w:rsid w:val="00AC319B"/>
    <w:rsid w:val="00AC336C"/>
    <w:rsid w:val="00AC33AE"/>
    <w:rsid w:val="00AC3413"/>
    <w:rsid w:val="00AC349C"/>
    <w:rsid w:val="00AC34D3"/>
    <w:rsid w:val="00AC3513"/>
    <w:rsid w:val="00AC3566"/>
    <w:rsid w:val="00AC35D6"/>
    <w:rsid w:val="00AC3654"/>
    <w:rsid w:val="00AC3695"/>
    <w:rsid w:val="00AC36AB"/>
    <w:rsid w:val="00AC36CB"/>
    <w:rsid w:val="00AC3793"/>
    <w:rsid w:val="00AC37AD"/>
    <w:rsid w:val="00AC37D7"/>
    <w:rsid w:val="00AC384A"/>
    <w:rsid w:val="00AC3859"/>
    <w:rsid w:val="00AC3891"/>
    <w:rsid w:val="00AC38AA"/>
    <w:rsid w:val="00AC38C2"/>
    <w:rsid w:val="00AC38EE"/>
    <w:rsid w:val="00AC3919"/>
    <w:rsid w:val="00AC3936"/>
    <w:rsid w:val="00AC3983"/>
    <w:rsid w:val="00AC3A5E"/>
    <w:rsid w:val="00AC3A9C"/>
    <w:rsid w:val="00AC3AB4"/>
    <w:rsid w:val="00AC3B0D"/>
    <w:rsid w:val="00AC3B1D"/>
    <w:rsid w:val="00AC3B25"/>
    <w:rsid w:val="00AC3B6F"/>
    <w:rsid w:val="00AC3B83"/>
    <w:rsid w:val="00AC3C01"/>
    <w:rsid w:val="00AC3C52"/>
    <w:rsid w:val="00AC3C70"/>
    <w:rsid w:val="00AC3C94"/>
    <w:rsid w:val="00AC3D4E"/>
    <w:rsid w:val="00AC3D5B"/>
    <w:rsid w:val="00AC3E34"/>
    <w:rsid w:val="00AC3EDA"/>
    <w:rsid w:val="00AC3F1B"/>
    <w:rsid w:val="00AC3F2D"/>
    <w:rsid w:val="00AC3F56"/>
    <w:rsid w:val="00AC3F8B"/>
    <w:rsid w:val="00AC3FAC"/>
    <w:rsid w:val="00AC3FB4"/>
    <w:rsid w:val="00AC405B"/>
    <w:rsid w:val="00AC4063"/>
    <w:rsid w:val="00AC4228"/>
    <w:rsid w:val="00AC4234"/>
    <w:rsid w:val="00AC4285"/>
    <w:rsid w:val="00AC4341"/>
    <w:rsid w:val="00AC4381"/>
    <w:rsid w:val="00AC43FD"/>
    <w:rsid w:val="00AC4418"/>
    <w:rsid w:val="00AC441F"/>
    <w:rsid w:val="00AC443A"/>
    <w:rsid w:val="00AC451E"/>
    <w:rsid w:val="00AC453C"/>
    <w:rsid w:val="00AC45ED"/>
    <w:rsid w:val="00AC466B"/>
    <w:rsid w:val="00AC4687"/>
    <w:rsid w:val="00AC46DB"/>
    <w:rsid w:val="00AC477E"/>
    <w:rsid w:val="00AC47CB"/>
    <w:rsid w:val="00AC4876"/>
    <w:rsid w:val="00AC489C"/>
    <w:rsid w:val="00AC494B"/>
    <w:rsid w:val="00AC49EA"/>
    <w:rsid w:val="00AC4A1E"/>
    <w:rsid w:val="00AC4AF7"/>
    <w:rsid w:val="00AC4B89"/>
    <w:rsid w:val="00AC4BAA"/>
    <w:rsid w:val="00AC4BBE"/>
    <w:rsid w:val="00AC4BF3"/>
    <w:rsid w:val="00AC4CC1"/>
    <w:rsid w:val="00AC4D34"/>
    <w:rsid w:val="00AC4D5E"/>
    <w:rsid w:val="00AC4D64"/>
    <w:rsid w:val="00AC4E5D"/>
    <w:rsid w:val="00AC4EA5"/>
    <w:rsid w:val="00AC4ED0"/>
    <w:rsid w:val="00AC4F9C"/>
    <w:rsid w:val="00AC4FEB"/>
    <w:rsid w:val="00AC5102"/>
    <w:rsid w:val="00AC513F"/>
    <w:rsid w:val="00AC5247"/>
    <w:rsid w:val="00AC5277"/>
    <w:rsid w:val="00AC534C"/>
    <w:rsid w:val="00AC5362"/>
    <w:rsid w:val="00AC536F"/>
    <w:rsid w:val="00AC5422"/>
    <w:rsid w:val="00AC547F"/>
    <w:rsid w:val="00AC54BD"/>
    <w:rsid w:val="00AC54E8"/>
    <w:rsid w:val="00AC558F"/>
    <w:rsid w:val="00AC55CD"/>
    <w:rsid w:val="00AC55E6"/>
    <w:rsid w:val="00AC55FD"/>
    <w:rsid w:val="00AC560B"/>
    <w:rsid w:val="00AC5682"/>
    <w:rsid w:val="00AC568C"/>
    <w:rsid w:val="00AC56F9"/>
    <w:rsid w:val="00AC5725"/>
    <w:rsid w:val="00AC572D"/>
    <w:rsid w:val="00AC57C6"/>
    <w:rsid w:val="00AC5832"/>
    <w:rsid w:val="00AC5843"/>
    <w:rsid w:val="00AC5847"/>
    <w:rsid w:val="00AC58C5"/>
    <w:rsid w:val="00AC58FD"/>
    <w:rsid w:val="00AC5961"/>
    <w:rsid w:val="00AC5995"/>
    <w:rsid w:val="00AC59D2"/>
    <w:rsid w:val="00AC59E1"/>
    <w:rsid w:val="00AC5A71"/>
    <w:rsid w:val="00AC5A7E"/>
    <w:rsid w:val="00AC5B15"/>
    <w:rsid w:val="00AC5B40"/>
    <w:rsid w:val="00AC5BAC"/>
    <w:rsid w:val="00AC5BC8"/>
    <w:rsid w:val="00AC5C72"/>
    <w:rsid w:val="00AC5C79"/>
    <w:rsid w:val="00AC5D1F"/>
    <w:rsid w:val="00AC5D46"/>
    <w:rsid w:val="00AC5DCB"/>
    <w:rsid w:val="00AC5E00"/>
    <w:rsid w:val="00AC5E0B"/>
    <w:rsid w:val="00AC5E31"/>
    <w:rsid w:val="00AC5E9D"/>
    <w:rsid w:val="00AC5F44"/>
    <w:rsid w:val="00AC5FAF"/>
    <w:rsid w:val="00AC604A"/>
    <w:rsid w:val="00AC6077"/>
    <w:rsid w:val="00AC60DB"/>
    <w:rsid w:val="00AC6142"/>
    <w:rsid w:val="00AC6182"/>
    <w:rsid w:val="00AC61AA"/>
    <w:rsid w:val="00AC61D8"/>
    <w:rsid w:val="00AC61F2"/>
    <w:rsid w:val="00AC625B"/>
    <w:rsid w:val="00AC63BD"/>
    <w:rsid w:val="00AC63C6"/>
    <w:rsid w:val="00AC6404"/>
    <w:rsid w:val="00AC640A"/>
    <w:rsid w:val="00AC648E"/>
    <w:rsid w:val="00AC64D0"/>
    <w:rsid w:val="00AC64E5"/>
    <w:rsid w:val="00AC650A"/>
    <w:rsid w:val="00AC6548"/>
    <w:rsid w:val="00AC674C"/>
    <w:rsid w:val="00AC67D6"/>
    <w:rsid w:val="00AC6811"/>
    <w:rsid w:val="00AC68A3"/>
    <w:rsid w:val="00AC6919"/>
    <w:rsid w:val="00AC698C"/>
    <w:rsid w:val="00AC69D2"/>
    <w:rsid w:val="00AC6A0F"/>
    <w:rsid w:val="00AC6AA2"/>
    <w:rsid w:val="00AC6AAF"/>
    <w:rsid w:val="00AC6AC1"/>
    <w:rsid w:val="00AC6B22"/>
    <w:rsid w:val="00AC6B3F"/>
    <w:rsid w:val="00AC6C2A"/>
    <w:rsid w:val="00AC6CA9"/>
    <w:rsid w:val="00AC6CDC"/>
    <w:rsid w:val="00AC6D24"/>
    <w:rsid w:val="00AC6DA1"/>
    <w:rsid w:val="00AC6DAF"/>
    <w:rsid w:val="00AC6E78"/>
    <w:rsid w:val="00AC6F05"/>
    <w:rsid w:val="00AC6F3B"/>
    <w:rsid w:val="00AC6F7C"/>
    <w:rsid w:val="00AC6FB7"/>
    <w:rsid w:val="00AC7062"/>
    <w:rsid w:val="00AC706A"/>
    <w:rsid w:val="00AC70B6"/>
    <w:rsid w:val="00AC70BA"/>
    <w:rsid w:val="00AC7178"/>
    <w:rsid w:val="00AC7184"/>
    <w:rsid w:val="00AC720A"/>
    <w:rsid w:val="00AC7263"/>
    <w:rsid w:val="00AC7297"/>
    <w:rsid w:val="00AC72E1"/>
    <w:rsid w:val="00AC7339"/>
    <w:rsid w:val="00AC7352"/>
    <w:rsid w:val="00AC73CC"/>
    <w:rsid w:val="00AC7415"/>
    <w:rsid w:val="00AC742E"/>
    <w:rsid w:val="00AC74C5"/>
    <w:rsid w:val="00AC75ED"/>
    <w:rsid w:val="00AC7673"/>
    <w:rsid w:val="00AC7675"/>
    <w:rsid w:val="00AC7737"/>
    <w:rsid w:val="00AC7787"/>
    <w:rsid w:val="00AC7799"/>
    <w:rsid w:val="00AC77C4"/>
    <w:rsid w:val="00AC787F"/>
    <w:rsid w:val="00AC7917"/>
    <w:rsid w:val="00AC7A12"/>
    <w:rsid w:val="00AC7A13"/>
    <w:rsid w:val="00AC7AB3"/>
    <w:rsid w:val="00AC7ACF"/>
    <w:rsid w:val="00AC7AD0"/>
    <w:rsid w:val="00AC7AF3"/>
    <w:rsid w:val="00AC7B2B"/>
    <w:rsid w:val="00AC7B99"/>
    <w:rsid w:val="00AC7BC4"/>
    <w:rsid w:val="00AC7BE6"/>
    <w:rsid w:val="00AC7BFA"/>
    <w:rsid w:val="00AC7C19"/>
    <w:rsid w:val="00AC7C53"/>
    <w:rsid w:val="00AC7CFB"/>
    <w:rsid w:val="00AC7D21"/>
    <w:rsid w:val="00AC7D2E"/>
    <w:rsid w:val="00AC7D4B"/>
    <w:rsid w:val="00AC7DE5"/>
    <w:rsid w:val="00AC7DF4"/>
    <w:rsid w:val="00AC7E83"/>
    <w:rsid w:val="00AC7EBA"/>
    <w:rsid w:val="00AC7F76"/>
    <w:rsid w:val="00AC7F95"/>
    <w:rsid w:val="00AC7FAF"/>
    <w:rsid w:val="00AC7FB5"/>
    <w:rsid w:val="00AC7FCB"/>
    <w:rsid w:val="00AD0039"/>
    <w:rsid w:val="00AD0075"/>
    <w:rsid w:val="00AD0077"/>
    <w:rsid w:val="00AD00D3"/>
    <w:rsid w:val="00AD00E8"/>
    <w:rsid w:val="00AD00F1"/>
    <w:rsid w:val="00AD010F"/>
    <w:rsid w:val="00AD0111"/>
    <w:rsid w:val="00AD017F"/>
    <w:rsid w:val="00AD01E6"/>
    <w:rsid w:val="00AD01F3"/>
    <w:rsid w:val="00AD02B2"/>
    <w:rsid w:val="00AD02DC"/>
    <w:rsid w:val="00AD02F1"/>
    <w:rsid w:val="00AD030F"/>
    <w:rsid w:val="00AD034B"/>
    <w:rsid w:val="00AD044A"/>
    <w:rsid w:val="00AD045C"/>
    <w:rsid w:val="00AD047E"/>
    <w:rsid w:val="00AD049B"/>
    <w:rsid w:val="00AD0517"/>
    <w:rsid w:val="00AD052F"/>
    <w:rsid w:val="00AD055A"/>
    <w:rsid w:val="00AD055F"/>
    <w:rsid w:val="00AD05B5"/>
    <w:rsid w:val="00AD0616"/>
    <w:rsid w:val="00AD067B"/>
    <w:rsid w:val="00AD075B"/>
    <w:rsid w:val="00AD07BD"/>
    <w:rsid w:val="00AD07BF"/>
    <w:rsid w:val="00AD0809"/>
    <w:rsid w:val="00AD094E"/>
    <w:rsid w:val="00AD0A47"/>
    <w:rsid w:val="00AD0A7F"/>
    <w:rsid w:val="00AD0A8D"/>
    <w:rsid w:val="00AD0B80"/>
    <w:rsid w:val="00AD0C0F"/>
    <w:rsid w:val="00AD0D25"/>
    <w:rsid w:val="00AD0DA7"/>
    <w:rsid w:val="00AD0E43"/>
    <w:rsid w:val="00AD0EC7"/>
    <w:rsid w:val="00AD0EDB"/>
    <w:rsid w:val="00AD0EF8"/>
    <w:rsid w:val="00AD0F2B"/>
    <w:rsid w:val="00AD0F4C"/>
    <w:rsid w:val="00AD0F8B"/>
    <w:rsid w:val="00AD1010"/>
    <w:rsid w:val="00AD107C"/>
    <w:rsid w:val="00AD10A5"/>
    <w:rsid w:val="00AD10C0"/>
    <w:rsid w:val="00AD11BD"/>
    <w:rsid w:val="00AD1295"/>
    <w:rsid w:val="00AD12C7"/>
    <w:rsid w:val="00AD142C"/>
    <w:rsid w:val="00AD146C"/>
    <w:rsid w:val="00AD1491"/>
    <w:rsid w:val="00AD14DA"/>
    <w:rsid w:val="00AD14DF"/>
    <w:rsid w:val="00AD1595"/>
    <w:rsid w:val="00AD15C6"/>
    <w:rsid w:val="00AD162D"/>
    <w:rsid w:val="00AD171F"/>
    <w:rsid w:val="00AD17A4"/>
    <w:rsid w:val="00AD17E8"/>
    <w:rsid w:val="00AD1816"/>
    <w:rsid w:val="00AD1848"/>
    <w:rsid w:val="00AD1877"/>
    <w:rsid w:val="00AD18FB"/>
    <w:rsid w:val="00AD196D"/>
    <w:rsid w:val="00AD19B0"/>
    <w:rsid w:val="00AD19FE"/>
    <w:rsid w:val="00AD1A7C"/>
    <w:rsid w:val="00AD1AF5"/>
    <w:rsid w:val="00AD1BBD"/>
    <w:rsid w:val="00AD1C26"/>
    <w:rsid w:val="00AD1DA3"/>
    <w:rsid w:val="00AD1DC5"/>
    <w:rsid w:val="00AD1E8F"/>
    <w:rsid w:val="00AD1EC7"/>
    <w:rsid w:val="00AD1EFE"/>
    <w:rsid w:val="00AD1F11"/>
    <w:rsid w:val="00AD1F30"/>
    <w:rsid w:val="00AD2043"/>
    <w:rsid w:val="00AD2059"/>
    <w:rsid w:val="00AD2088"/>
    <w:rsid w:val="00AD2097"/>
    <w:rsid w:val="00AD213F"/>
    <w:rsid w:val="00AD2238"/>
    <w:rsid w:val="00AD223F"/>
    <w:rsid w:val="00AD2267"/>
    <w:rsid w:val="00AD227D"/>
    <w:rsid w:val="00AD22FC"/>
    <w:rsid w:val="00AD2305"/>
    <w:rsid w:val="00AD2364"/>
    <w:rsid w:val="00AD23A4"/>
    <w:rsid w:val="00AD23B1"/>
    <w:rsid w:val="00AD2437"/>
    <w:rsid w:val="00AD24B8"/>
    <w:rsid w:val="00AD25FE"/>
    <w:rsid w:val="00AD2660"/>
    <w:rsid w:val="00AD266A"/>
    <w:rsid w:val="00AD266F"/>
    <w:rsid w:val="00AD269D"/>
    <w:rsid w:val="00AD27C1"/>
    <w:rsid w:val="00AD27CD"/>
    <w:rsid w:val="00AD2866"/>
    <w:rsid w:val="00AD2874"/>
    <w:rsid w:val="00AD28CE"/>
    <w:rsid w:val="00AD28F7"/>
    <w:rsid w:val="00AD291F"/>
    <w:rsid w:val="00AD29CC"/>
    <w:rsid w:val="00AD2A27"/>
    <w:rsid w:val="00AD2AF3"/>
    <w:rsid w:val="00AD2BE2"/>
    <w:rsid w:val="00AD2C56"/>
    <w:rsid w:val="00AD2C68"/>
    <w:rsid w:val="00AD2CA0"/>
    <w:rsid w:val="00AD2CE1"/>
    <w:rsid w:val="00AD2D29"/>
    <w:rsid w:val="00AD2D43"/>
    <w:rsid w:val="00AD2D88"/>
    <w:rsid w:val="00AD2D9F"/>
    <w:rsid w:val="00AD2DB1"/>
    <w:rsid w:val="00AD2F32"/>
    <w:rsid w:val="00AD2F52"/>
    <w:rsid w:val="00AD2F5B"/>
    <w:rsid w:val="00AD2F65"/>
    <w:rsid w:val="00AD2FE2"/>
    <w:rsid w:val="00AD2FFB"/>
    <w:rsid w:val="00AD3002"/>
    <w:rsid w:val="00AD301C"/>
    <w:rsid w:val="00AD304D"/>
    <w:rsid w:val="00AD3077"/>
    <w:rsid w:val="00AD30C3"/>
    <w:rsid w:val="00AD30D7"/>
    <w:rsid w:val="00AD3153"/>
    <w:rsid w:val="00AD315E"/>
    <w:rsid w:val="00AD323E"/>
    <w:rsid w:val="00AD3287"/>
    <w:rsid w:val="00AD3301"/>
    <w:rsid w:val="00AD3374"/>
    <w:rsid w:val="00AD3393"/>
    <w:rsid w:val="00AD3395"/>
    <w:rsid w:val="00AD3411"/>
    <w:rsid w:val="00AD3470"/>
    <w:rsid w:val="00AD34F2"/>
    <w:rsid w:val="00AD35EE"/>
    <w:rsid w:val="00AD35F8"/>
    <w:rsid w:val="00AD3631"/>
    <w:rsid w:val="00AD36C9"/>
    <w:rsid w:val="00AD36D6"/>
    <w:rsid w:val="00AD36E7"/>
    <w:rsid w:val="00AD3783"/>
    <w:rsid w:val="00AD37FC"/>
    <w:rsid w:val="00AD3812"/>
    <w:rsid w:val="00AD3851"/>
    <w:rsid w:val="00AD3883"/>
    <w:rsid w:val="00AD3885"/>
    <w:rsid w:val="00AD38AB"/>
    <w:rsid w:val="00AD3937"/>
    <w:rsid w:val="00AD3968"/>
    <w:rsid w:val="00AD39A1"/>
    <w:rsid w:val="00AD3A3F"/>
    <w:rsid w:val="00AD3A5C"/>
    <w:rsid w:val="00AD3AB6"/>
    <w:rsid w:val="00AD3AD6"/>
    <w:rsid w:val="00AD3AF0"/>
    <w:rsid w:val="00AD3BD0"/>
    <w:rsid w:val="00AD3C95"/>
    <w:rsid w:val="00AD3D3A"/>
    <w:rsid w:val="00AD3D42"/>
    <w:rsid w:val="00AD3D4C"/>
    <w:rsid w:val="00AD3D6A"/>
    <w:rsid w:val="00AD3DA1"/>
    <w:rsid w:val="00AD3E07"/>
    <w:rsid w:val="00AD3E62"/>
    <w:rsid w:val="00AD3E79"/>
    <w:rsid w:val="00AD3EC5"/>
    <w:rsid w:val="00AD3F28"/>
    <w:rsid w:val="00AD3F36"/>
    <w:rsid w:val="00AD3FCB"/>
    <w:rsid w:val="00AD4046"/>
    <w:rsid w:val="00AD4127"/>
    <w:rsid w:val="00AD414F"/>
    <w:rsid w:val="00AD4150"/>
    <w:rsid w:val="00AD419B"/>
    <w:rsid w:val="00AD41DA"/>
    <w:rsid w:val="00AD4260"/>
    <w:rsid w:val="00AD4269"/>
    <w:rsid w:val="00AD4297"/>
    <w:rsid w:val="00AD429C"/>
    <w:rsid w:val="00AD42A8"/>
    <w:rsid w:val="00AD42AD"/>
    <w:rsid w:val="00AD42D3"/>
    <w:rsid w:val="00AD4380"/>
    <w:rsid w:val="00AD43A3"/>
    <w:rsid w:val="00AD43FE"/>
    <w:rsid w:val="00AD4416"/>
    <w:rsid w:val="00AD44BF"/>
    <w:rsid w:val="00AD4500"/>
    <w:rsid w:val="00AD455D"/>
    <w:rsid w:val="00AD4587"/>
    <w:rsid w:val="00AD460B"/>
    <w:rsid w:val="00AD460C"/>
    <w:rsid w:val="00AD4634"/>
    <w:rsid w:val="00AD4656"/>
    <w:rsid w:val="00AD4667"/>
    <w:rsid w:val="00AD4670"/>
    <w:rsid w:val="00AD4672"/>
    <w:rsid w:val="00AD4790"/>
    <w:rsid w:val="00AD485A"/>
    <w:rsid w:val="00AD4889"/>
    <w:rsid w:val="00AD490C"/>
    <w:rsid w:val="00AD4991"/>
    <w:rsid w:val="00AD49AE"/>
    <w:rsid w:val="00AD4A52"/>
    <w:rsid w:val="00AD4B8B"/>
    <w:rsid w:val="00AD4B99"/>
    <w:rsid w:val="00AD4D0B"/>
    <w:rsid w:val="00AD4D4F"/>
    <w:rsid w:val="00AD4DC4"/>
    <w:rsid w:val="00AD4DF9"/>
    <w:rsid w:val="00AD4E57"/>
    <w:rsid w:val="00AD4E6D"/>
    <w:rsid w:val="00AD4E94"/>
    <w:rsid w:val="00AD4ECD"/>
    <w:rsid w:val="00AD4EFE"/>
    <w:rsid w:val="00AD4F32"/>
    <w:rsid w:val="00AD4F68"/>
    <w:rsid w:val="00AD5051"/>
    <w:rsid w:val="00AD5086"/>
    <w:rsid w:val="00AD513B"/>
    <w:rsid w:val="00AD518A"/>
    <w:rsid w:val="00AD5224"/>
    <w:rsid w:val="00AD5277"/>
    <w:rsid w:val="00AD535D"/>
    <w:rsid w:val="00AD53A6"/>
    <w:rsid w:val="00AD53C0"/>
    <w:rsid w:val="00AD53D7"/>
    <w:rsid w:val="00AD53DD"/>
    <w:rsid w:val="00AD5413"/>
    <w:rsid w:val="00AD541A"/>
    <w:rsid w:val="00AD5441"/>
    <w:rsid w:val="00AD54A2"/>
    <w:rsid w:val="00AD54BA"/>
    <w:rsid w:val="00AD54EA"/>
    <w:rsid w:val="00AD55AE"/>
    <w:rsid w:val="00AD55CA"/>
    <w:rsid w:val="00AD560D"/>
    <w:rsid w:val="00AD5644"/>
    <w:rsid w:val="00AD564F"/>
    <w:rsid w:val="00AD56F6"/>
    <w:rsid w:val="00AD5747"/>
    <w:rsid w:val="00AD5751"/>
    <w:rsid w:val="00AD576C"/>
    <w:rsid w:val="00AD5773"/>
    <w:rsid w:val="00AD57A1"/>
    <w:rsid w:val="00AD5806"/>
    <w:rsid w:val="00AD5893"/>
    <w:rsid w:val="00AD5902"/>
    <w:rsid w:val="00AD5978"/>
    <w:rsid w:val="00AD5994"/>
    <w:rsid w:val="00AD59E2"/>
    <w:rsid w:val="00AD59EA"/>
    <w:rsid w:val="00AD5A02"/>
    <w:rsid w:val="00AD5A1B"/>
    <w:rsid w:val="00AD5A3F"/>
    <w:rsid w:val="00AD5A41"/>
    <w:rsid w:val="00AD5A70"/>
    <w:rsid w:val="00AD5ACE"/>
    <w:rsid w:val="00AD5B1E"/>
    <w:rsid w:val="00AD5B39"/>
    <w:rsid w:val="00AD5B4E"/>
    <w:rsid w:val="00AD5B61"/>
    <w:rsid w:val="00AD5B81"/>
    <w:rsid w:val="00AD5C35"/>
    <w:rsid w:val="00AD5C66"/>
    <w:rsid w:val="00AD5CF6"/>
    <w:rsid w:val="00AD5CF9"/>
    <w:rsid w:val="00AD5D66"/>
    <w:rsid w:val="00AD5D72"/>
    <w:rsid w:val="00AD5DB7"/>
    <w:rsid w:val="00AD5DEE"/>
    <w:rsid w:val="00AD5E03"/>
    <w:rsid w:val="00AD5E20"/>
    <w:rsid w:val="00AD5E26"/>
    <w:rsid w:val="00AD5E3E"/>
    <w:rsid w:val="00AD5E42"/>
    <w:rsid w:val="00AD5E76"/>
    <w:rsid w:val="00AD5E7E"/>
    <w:rsid w:val="00AD5F40"/>
    <w:rsid w:val="00AD5F4F"/>
    <w:rsid w:val="00AD5F57"/>
    <w:rsid w:val="00AD5F60"/>
    <w:rsid w:val="00AD5F7C"/>
    <w:rsid w:val="00AD5F82"/>
    <w:rsid w:val="00AD5F83"/>
    <w:rsid w:val="00AD6024"/>
    <w:rsid w:val="00AD60B4"/>
    <w:rsid w:val="00AD60FE"/>
    <w:rsid w:val="00AD6157"/>
    <w:rsid w:val="00AD61A3"/>
    <w:rsid w:val="00AD61AD"/>
    <w:rsid w:val="00AD61CB"/>
    <w:rsid w:val="00AD61CD"/>
    <w:rsid w:val="00AD62A7"/>
    <w:rsid w:val="00AD631F"/>
    <w:rsid w:val="00AD63AC"/>
    <w:rsid w:val="00AD63FC"/>
    <w:rsid w:val="00AD6405"/>
    <w:rsid w:val="00AD6467"/>
    <w:rsid w:val="00AD64B1"/>
    <w:rsid w:val="00AD65BC"/>
    <w:rsid w:val="00AD65C6"/>
    <w:rsid w:val="00AD664B"/>
    <w:rsid w:val="00AD668E"/>
    <w:rsid w:val="00AD668F"/>
    <w:rsid w:val="00AD66A5"/>
    <w:rsid w:val="00AD66E0"/>
    <w:rsid w:val="00AD6721"/>
    <w:rsid w:val="00AD6751"/>
    <w:rsid w:val="00AD675A"/>
    <w:rsid w:val="00AD6761"/>
    <w:rsid w:val="00AD689E"/>
    <w:rsid w:val="00AD68A2"/>
    <w:rsid w:val="00AD68BC"/>
    <w:rsid w:val="00AD68CC"/>
    <w:rsid w:val="00AD68EF"/>
    <w:rsid w:val="00AD68F5"/>
    <w:rsid w:val="00AD696B"/>
    <w:rsid w:val="00AD69A6"/>
    <w:rsid w:val="00AD6A2E"/>
    <w:rsid w:val="00AD6A47"/>
    <w:rsid w:val="00AD6A7A"/>
    <w:rsid w:val="00AD6A9B"/>
    <w:rsid w:val="00AD6AB8"/>
    <w:rsid w:val="00AD6AE6"/>
    <w:rsid w:val="00AD6B6B"/>
    <w:rsid w:val="00AD6B93"/>
    <w:rsid w:val="00AD6BA0"/>
    <w:rsid w:val="00AD6BDF"/>
    <w:rsid w:val="00AD6D3E"/>
    <w:rsid w:val="00AD6DA2"/>
    <w:rsid w:val="00AD6E3A"/>
    <w:rsid w:val="00AD6F29"/>
    <w:rsid w:val="00AD6FB9"/>
    <w:rsid w:val="00AD7017"/>
    <w:rsid w:val="00AD702B"/>
    <w:rsid w:val="00AD703E"/>
    <w:rsid w:val="00AD703F"/>
    <w:rsid w:val="00AD70A0"/>
    <w:rsid w:val="00AD710E"/>
    <w:rsid w:val="00AD716F"/>
    <w:rsid w:val="00AD7197"/>
    <w:rsid w:val="00AD71AF"/>
    <w:rsid w:val="00AD71C9"/>
    <w:rsid w:val="00AD71EA"/>
    <w:rsid w:val="00AD71FD"/>
    <w:rsid w:val="00AD720E"/>
    <w:rsid w:val="00AD7225"/>
    <w:rsid w:val="00AD722B"/>
    <w:rsid w:val="00AD727D"/>
    <w:rsid w:val="00AD72B4"/>
    <w:rsid w:val="00AD7321"/>
    <w:rsid w:val="00AD7326"/>
    <w:rsid w:val="00AD735B"/>
    <w:rsid w:val="00AD735D"/>
    <w:rsid w:val="00AD74B7"/>
    <w:rsid w:val="00AD74DB"/>
    <w:rsid w:val="00AD7523"/>
    <w:rsid w:val="00AD759F"/>
    <w:rsid w:val="00AD75FC"/>
    <w:rsid w:val="00AD7703"/>
    <w:rsid w:val="00AD774F"/>
    <w:rsid w:val="00AD77CE"/>
    <w:rsid w:val="00AD77D0"/>
    <w:rsid w:val="00AD77D8"/>
    <w:rsid w:val="00AD7880"/>
    <w:rsid w:val="00AD7909"/>
    <w:rsid w:val="00AD7931"/>
    <w:rsid w:val="00AD7956"/>
    <w:rsid w:val="00AD79C1"/>
    <w:rsid w:val="00AD79C4"/>
    <w:rsid w:val="00AD79EF"/>
    <w:rsid w:val="00AD7A12"/>
    <w:rsid w:val="00AD7A36"/>
    <w:rsid w:val="00AD7A9A"/>
    <w:rsid w:val="00AD7BA4"/>
    <w:rsid w:val="00AD7BDF"/>
    <w:rsid w:val="00AD7E07"/>
    <w:rsid w:val="00AD7E7F"/>
    <w:rsid w:val="00AD7F13"/>
    <w:rsid w:val="00AD7F4B"/>
    <w:rsid w:val="00AD7FBB"/>
    <w:rsid w:val="00AE007E"/>
    <w:rsid w:val="00AE0085"/>
    <w:rsid w:val="00AE00CA"/>
    <w:rsid w:val="00AE00D0"/>
    <w:rsid w:val="00AE019A"/>
    <w:rsid w:val="00AE01AC"/>
    <w:rsid w:val="00AE021F"/>
    <w:rsid w:val="00AE0238"/>
    <w:rsid w:val="00AE025F"/>
    <w:rsid w:val="00AE02AA"/>
    <w:rsid w:val="00AE02C7"/>
    <w:rsid w:val="00AE02D1"/>
    <w:rsid w:val="00AE02F8"/>
    <w:rsid w:val="00AE0300"/>
    <w:rsid w:val="00AE035D"/>
    <w:rsid w:val="00AE03AD"/>
    <w:rsid w:val="00AE0472"/>
    <w:rsid w:val="00AE055C"/>
    <w:rsid w:val="00AE05C2"/>
    <w:rsid w:val="00AE05D6"/>
    <w:rsid w:val="00AE0625"/>
    <w:rsid w:val="00AE065A"/>
    <w:rsid w:val="00AE07C0"/>
    <w:rsid w:val="00AE07FF"/>
    <w:rsid w:val="00AE0823"/>
    <w:rsid w:val="00AE0834"/>
    <w:rsid w:val="00AE083B"/>
    <w:rsid w:val="00AE0875"/>
    <w:rsid w:val="00AE088A"/>
    <w:rsid w:val="00AE089E"/>
    <w:rsid w:val="00AE094F"/>
    <w:rsid w:val="00AE0975"/>
    <w:rsid w:val="00AE09F8"/>
    <w:rsid w:val="00AE0A19"/>
    <w:rsid w:val="00AE0A5C"/>
    <w:rsid w:val="00AE0AFB"/>
    <w:rsid w:val="00AE0B5D"/>
    <w:rsid w:val="00AE0B7C"/>
    <w:rsid w:val="00AE0B82"/>
    <w:rsid w:val="00AE0B97"/>
    <w:rsid w:val="00AE0B9E"/>
    <w:rsid w:val="00AE0C7A"/>
    <w:rsid w:val="00AE0CDF"/>
    <w:rsid w:val="00AE0DD5"/>
    <w:rsid w:val="00AE0DE4"/>
    <w:rsid w:val="00AE0DEC"/>
    <w:rsid w:val="00AE0E31"/>
    <w:rsid w:val="00AE0F18"/>
    <w:rsid w:val="00AE0F79"/>
    <w:rsid w:val="00AE0FA6"/>
    <w:rsid w:val="00AE1038"/>
    <w:rsid w:val="00AE1041"/>
    <w:rsid w:val="00AE113D"/>
    <w:rsid w:val="00AE115B"/>
    <w:rsid w:val="00AE1192"/>
    <w:rsid w:val="00AE11B0"/>
    <w:rsid w:val="00AE11BB"/>
    <w:rsid w:val="00AE11F6"/>
    <w:rsid w:val="00AE125F"/>
    <w:rsid w:val="00AE12DD"/>
    <w:rsid w:val="00AE14A7"/>
    <w:rsid w:val="00AE1549"/>
    <w:rsid w:val="00AE158F"/>
    <w:rsid w:val="00AE168C"/>
    <w:rsid w:val="00AE16A8"/>
    <w:rsid w:val="00AE16E7"/>
    <w:rsid w:val="00AE170C"/>
    <w:rsid w:val="00AE1730"/>
    <w:rsid w:val="00AE17A9"/>
    <w:rsid w:val="00AE180C"/>
    <w:rsid w:val="00AE1820"/>
    <w:rsid w:val="00AE182F"/>
    <w:rsid w:val="00AE189D"/>
    <w:rsid w:val="00AE1929"/>
    <w:rsid w:val="00AE1944"/>
    <w:rsid w:val="00AE19BE"/>
    <w:rsid w:val="00AE1A00"/>
    <w:rsid w:val="00AE1A1B"/>
    <w:rsid w:val="00AE1A20"/>
    <w:rsid w:val="00AE1AD0"/>
    <w:rsid w:val="00AE1AE8"/>
    <w:rsid w:val="00AE1AF8"/>
    <w:rsid w:val="00AE1B40"/>
    <w:rsid w:val="00AE1B76"/>
    <w:rsid w:val="00AE1C40"/>
    <w:rsid w:val="00AE1C7E"/>
    <w:rsid w:val="00AE1CAD"/>
    <w:rsid w:val="00AE1CE5"/>
    <w:rsid w:val="00AE1D7A"/>
    <w:rsid w:val="00AE1D95"/>
    <w:rsid w:val="00AE1E1E"/>
    <w:rsid w:val="00AE1E6D"/>
    <w:rsid w:val="00AE1EC0"/>
    <w:rsid w:val="00AE1EE2"/>
    <w:rsid w:val="00AE1F13"/>
    <w:rsid w:val="00AE1FB8"/>
    <w:rsid w:val="00AE2081"/>
    <w:rsid w:val="00AE2108"/>
    <w:rsid w:val="00AE2170"/>
    <w:rsid w:val="00AE21E9"/>
    <w:rsid w:val="00AE2266"/>
    <w:rsid w:val="00AE2367"/>
    <w:rsid w:val="00AE240B"/>
    <w:rsid w:val="00AE241B"/>
    <w:rsid w:val="00AE243C"/>
    <w:rsid w:val="00AE246E"/>
    <w:rsid w:val="00AE24E5"/>
    <w:rsid w:val="00AE2528"/>
    <w:rsid w:val="00AE2565"/>
    <w:rsid w:val="00AE257B"/>
    <w:rsid w:val="00AE2622"/>
    <w:rsid w:val="00AE2729"/>
    <w:rsid w:val="00AE28F7"/>
    <w:rsid w:val="00AE2951"/>
    <w:rsid w:val="00AE2974"/>
    <w:rsid w:val="00AE299A"/>
    <w:rsid w:val="00AE29F6"/>
    <w:rsid w:val="00AE2A44"/>
    <w:rsid w:val="00AE2B92"/>
    <w:rsid w:val="00AE2B96"/>
    <w:rsid w:val="00AE2BC5"/>
    <w:rsid w:val="00AE2BF9"/>
    <w:rsid w:val="00AE2C58"/>
    <w:rsid w:val="00AE2CA7"/>
    <w:rsid w:val="00AE2D0D"/>
    <w:rsid w:val="00AE2D60"/>
    <w:rsid w:val="00AE2D8B"/>
    <w:rsid w:val="00AE2E2F"/>
    <w:rsid w:val="00AE2E39"/>
    <w:rsid w:val="00AE2F3B"/>
    <w:rsid w:val="00AE2F3C"/>
    <w:rsid w:val="00AE2F85"/>
    <w:rsid w:val="00AE2FFD"/>
    <w:rsid w:val="00AE3092"/>
    <w:rsid w:val="00AE3124"/>
    <w:rsid w:val="00AE312B"/>
    <w:rsid w:val="00AE319E"/>
    <w:rsid w:val="00AE31B2"/>
    <w:rsid w:val="00AE31D0"/>
    <w:rsid w:val="00AE31E0"/>
    <w:rsid w:val="00AE32CD"/>
    <w:rsid w:val="00AE3523"/>
    <w:rsid w:val="00AE3536"/>
    <w:rsid w:val="00AE3552"/>
    <w:rsid w:val="00AE358C"/>
    <w:rsid w:val="00AE3613"/>
    <w:rsid w:val="00AE3646"/>
    <w:rsid w:val="00AE365B"/>
    <w:rsid w:val="00AE3692"/>
    <w:rsid w:val="00AE376E"/>
    <w:rsid w:val="00AE377E"/>
    <w:rsid w:val="00AE378B"/>
    <w:rsid w:val="00AE37B3"/>
    <w:rsid w:val="00AE37DF"/>
    <w:rsid w:val="00AE3896"/>
    <w:rsid w:val="00AE38BD"/>
    <w:rsid w:val="00AE393D"/>
    <w:rsid w:val="00AE3974"/>
    <w:rsid w:val="00AE39C8"/>
    <w:rsid w:val="00AE3AAF"/>
    <w:rsid w:val="00AE3B2C"/>
    <w:rsid w:val="00AE3B2E"/>
    <w:rsid w:val="00AE3C2F"/>
    <w:rsid w:val="00AE3C9A"/>
    <w:rsid w:val="00AE3CD2"/>
    <w:rsid w:val="00AE3D17"/>
    <w:rsid w:val="00AE3D88"/>
    <w:rsid w:val="00AE3EAF"/>
    <w:rsid w:val="00AE3F4F"/>
    <w:rsid w:val="00AE3FC8"/>
    <w:rsid w:val="00AE3FE1"/>
    <w:rsid w:val="00AE4030"/>
    <w:rsid w:val="00AE4036"/>
    <w:rsid w:val="00AE40A2"/>
    <w:rsid w:val="00AE40A6"/>
    <w:rsid w:val="00AE410C"/>
    <w:rsid w:val="00AE421A"/>
    <w:rsid w:val="00AE42A8"/>
    <w:rsid w:val="00AE42E4"/>
    <w:rsid w:val="00AE42E5"/>
    <w:rsid w:val="00AE4331"/>
    <w:rsid w:val="00AE4359"/>
    <w:rsid w:val="00AE43AD"/>
    <w:rsid w:val="00AE43B0"/>
    <w:rsid w:val="00AE447A"/>
    <w:rsid w:val="00AE44BD"/>
    <w:rsid w:val="00AE44D0"/>
    <w:rsid w:val="00AE44DD"/>
    <w:rsid w:val="00AE4546"/>
    <w:rsid w:val="00AE4552"/>
    <w:rsid w:val="00AE459F"/>
    <w:rsid w:val="00AE4606"/>
    <w:rsid w:val="00AE463F"/>
    <w:rsid w:val="00AE467E"/>
    <w:rsid w:val="00AE46F5"/>
    <w:rsid w:val="00AE4732"/>
    <w:rsid w:val="00AE473E"/>
    <w:rsid w:val="00AE4750"/>
    <w:rsid w:val="00AE475F"/>
    <w:rsid w:val="00AE477F"/>
    <w:rsid w:val="00AE47C8"/>
    <w:rsid w:val="00AE489F"/>
    <w:rsid w:val="00AE48A7"/>
    <w:rsid w:val="00AE494C"/>
    <w:rsid w:val="00AE495F"/>
    <w:rsid w:val="00AE496F"/>
    <w:rsid w:val="00AE497B"/>
    <w:rsid w:val="00AE49CE"/>
    <w:rsid w:val="00AE49F1"/>
    <w:rsid w:val="00AE4A31"/>
    <w:rsid w:val="00AE4A5E"/>
    <w:rsid w:val="00AE4A73"/>
    <w:rsid w:val="00AE4AD5"/>
    <w:rsid w:val="00AE4AE9"/>
    <w:rsid w:val="00AE4B60"/>
    <w:rsid w:val="00AE4BDF"/>
    <w:rsid w:val="00AE4BE4"/>
    <w:rsid w:val="00AE4BFF"/>
    <w:rsid w:val="00AE4C56"/>
    <w:rsid w:val="00AE4CA1"/>
    <w:rsid w:val="00AE4CCC"/>
    <w:rsid w:val="00AE4CF0"/>
    <w:rsid w:val="00AE4D21"/>
    <w:rsid w:val="00AE4D72"/>
    <w:rsid w:val="00AE4E07"/>
    <w:rsid w:val="00AE4E1D"/>
    <w:rsid w:val="00AE4E9E"/>
    <w:rsid w:val="00AE4EAD"/>
    <w:rsid w:val="00AE4F35"/>
    <w:rsid w:val="00AE4FE5"/>
    <w:rsid w:val="00AE50B9"/>
    <w:rsid w:val="00AE5120"/>
    <w:rsid w:val="00AE524A"/>
    <w:rsid w:val="00AE530C"/>
    <w:rsid w:val="00AE54C1"/>
    <w:rsid w:val="00AE5605"/>
    <w:rsid w:val="00AE5705"/>
    <w:rsid w:val="00AE57A1"/>
    <w:rsid w:val="00AE57F9"/>
    <w:rsid w:val="00AE5955"/>
    <w:rsid w:val="00AE59BB"/>
    <w:rsid w:val="00AE59D8"/>
    <w:rsid w:val="00AE5B07"/>
    <w:rsid w:val="00AE5B54"/>
    <w:rsid w:val="00AE5B64"/>
    <w:rsid w:val="00AE5B9E"/>
    <w:rsid w:val="00AE5BB6"/>
    <w:rsid w:val="00AE5C41"/>
    <w:rsid w:val="00AE5CC8"/>
    <w:rsid w:val="00AE5D57"/>
    <w:rsid w:val="00AE5D73"/>
    <w:rsid w:val="00AE5D93"/>
    <w:rsid w:val="00AE5E18"/>
    <w:rsid w:val="00AE5E31"/>
    <w:rsid w:val="00AE5EC7"/>
    <w:rsid w:val="00AE5EDF"/>
    <w:rsid w:val="00AE5EEF"/>
    <w:rsid w:val="00AE5FB6"/>
    <w:rsid w:val="00AE5FFF"/>
    <w:rsid w:val="00AE6008"/>
    <w:rsid w:val="00AE6055"/>
    <w:rsid w:val="00AE6144"/>
    <w:rsid w:val="00AE6233"/>
    <w:rsid w:val="00AE6245"/>
    <w:rsid w:val="00AE62D0"/>
    <w:rsid w:val="00AE62D5"/>
    <w:rsid w:val="00AE633D"/>
    <w:rsid w:val="00AE638D"/>
    <w:rsid w:val="00AE6502"/>
    <w:rsid w:val="00AE6509"/>
    <w:rsid w:val="00AE656B"/>
    <w:rsid w:val="00AE65D0"/>
    <w:rsid w:val="00AE65EB"/>
    <w:rsid w:val="00AE65FB"/>
    <w:rsid w:val="00AE6619"/>
    <w:rsid w:val="00AE6751"/>
    <w:rsid w:val="00AE6865"/>
    <w:rsid w:val="00AE6890"/>
    <w:rsid w:val="00AE68C9"/>
    <w:rsid w:val="00AE6968"/>
    <w:rsid w:val="00AE697A"/>
    <w:rsid w:val="00AE698B"/>
    <w:rsid w:val="00AE6AB2"/>
    <w:rsid w:val="00AE6AE6"/>
    <w:rsid w:val="00AE6AEC"/>
    <w:rsid w:val="00AE6AFA"/>
    <w:rsid w:val="00AE6B25"/>
    <w:rsid w:val="00AE6B33"/>
    <w:rsid w:val="00AE6B65"/>
    <w:rsid w:val="00AE6BB7"/>
    <w:rsid w:val="00AE6BE6"/>
    <w:rsid w:val="00AE6C69"/>
    <w:rsid w:val="00AE6C72"/>
    <w:rsid w:val="00AE6C7B"/>
    <w:rsid w:val="00AE6CD2"/>
    <w:rsid w:val="00AE6D1C"/>
    <w:rsid w:val="00AE6D2C"/>
    <w:rsid w:val="00AE6D66"/>
    <w:rsid w:val="00AE6E2B"/>
    <w:rsid w:val="00AE6E89"/>
    <w:rsid w:val="00AE6EAE"/>
    <w:rsid w:val="00AE6F03"/>
    <w:rsid w:val="00AE6F0A"/>
    <w:rsid w:val="00AE6F10"/>
    <w:rsid w:val="00AE6F16"/>
    <w:rsid w:val="00AE6F4B"/>
    <w:rsid w:val="00AE6F7E"/>
    <w:rsid w:val="00AE6FD7"/>
    <w:rsid w:val="00AE7002"/>
    <w:rsid w:val="00AE701D"/>
    <w:rsid w:val="00AE7071"/>
    <w:rsid w:val="00AE715D"/>
    <w:rsid w:val="00AE7177"/>
    <w:rsid w:val="00AE71DC"/>
    <w:rsid w:val="00AE71FE"/>
    <w:rsid w:val="00AE720A"/>
    <w:rsid w:val="00AE7235"/>
    <w:rsid w:val="00AE72B5"/>
    <w:rsid w:val="00AE72B7"/>
    <w:rsid w:val="00AE72DC"/>
    <w:rsid w:val="00AE72E2"/>
    <w:rsid w:val="00AE7313"/>
    <w:rsid w:val="00AE7321"/>
    <w:rsid w:val="00AE744C"/>
    <w:rsid w:val="00AE748F"/>
    <w:rsid w:val="00AE74F9"/>
    <w:rsid w:val="00AE7505"/>
    <w:rsid w:val="00AE7582"/>
    <w:rsid w:val="00AE75A4"/>
    <w:rsid w:val="00AE764B"/>
    <w:rsid w:val="00AE76FC"/>
    <w:rsid w:val="00AE7762"/>
    <w:rsid w:val="00AE788C"/>
    <w:rsid w:val="00AE78C2"/>
    <w:rsid w:val="00AE78CC"/>
    <w:rsid w:val="00AE78D5"/>
    <w:rsid w:val="00AE7945"/>
    <w:rsid w:val="00AE7995"/>
    <w:rsid w:val="00AE79F6"/>
    <w:rsid w:val="00AE79FB"/>
    <w:rsid w:val="00AE7A77"/>
    <w:rsid w:val="00AE7A9A"/>
    <w:rsid w:val="00AE7B9F"/>
    <w:rsid w:val="00AE7BD1"/>
    <w:rsid w:val="00AE7BDB"/>
    <w:rsid w:val="00AE7BF0"/>
    <w:rsid w:val="00AE7C18"/>
    <w:rsid w:val="00AE7D05"/>
    <w:rsid w:val="00AE7D2A"/>
    <w:rsid w:val="00AE7D7B"/>
    <w:rsid w:val="00AE7E12"/>
    <w:rsid w:val="00AE7EAD"/>
    <w:rsid w:val="00AE7F20"/>
    <w:rsid w:val="00AE7F2F"/>
    <w:rsid w:val="00AE7F5C"/>
    <w:rsid w:val="00AE7F7B"/>
    <w:rsid w:val="00AF0085"/>
    <w:rsid w:val="00AF00B7"/>
    <w:rsid w:val="00AF00CD"/>
    <w:rsid w:val="00AF00D3"/>
    <w:rsid w:val="00AF011E"/>
    <w:rsid w:val="00AF013F"/>
    <w:rsid w:val="00AF0140"/>
    <w:rsid w:val="00AF017E"/>
    <w:rsid w:val="00AF0190"/>
    <w:rsid w:val="00AF020B"/>
    <w:rsid w:val="00AF0287"/>
    <w:rsid w:val="00AF0327"/>
    <w:rsid w:val="00AF0403"/>
    <w:rsid w:val="00AF04BF"/>
    <w:rsid w:val="00AF053D"/>
    <w:rsid w:val="00AF057E"/>
    <w:rsid w:val="00AF05D7"/>
    <w:rsid w:val="00AF05DA"/>
    <w:rsid w:val="00AF0601"/>
    <w:rsid w:val="00AF060F"/>
    <w:rsid w:val="00AF0617"/>
    <w:rsid w:val="00AF068F"/>
    <w:rsid w:val="00AF06B8"/>
    <w:rsid w:val="00AF07A1"/>
    <w:rsid w:val="00AF07AA"/>
    <w:rsid w:val="00AF07AB"/>
    <w:rsid w:val="00AF07E8"/>
    <w:rsid w:val="00AF082B"/>
    <w:rsid w:val="00AF087B"/>
    <w:rsid w:val="00AF09E2"/>
    <w:rsid w:val="00AF09F9"/>
    <w:rsid w:val="00AF0A78"/>
    <w:rsid w:val="00AF0A86"/>
    <w:rsid w:val="00AF0ACA"/>
    <w:rsid w:val="00AF0ADC"/>
    <w:rsid w:val="00AF0AEC"/>
    <w:rsid w:val="00AF0AF6"/>
    <w:rsid w:val="00AF0B48"/>
    <w:rsid w:val="00AF0B56"/>
    <w:rsid w:val="00AF0B6F"/>
    <w:rsid w:val="00AF0BEF"/>
    <w:rsid w:val="00AF0C27"/>
    <w:rsid w:val="00AF0C73"/>
    <w:rsid w:val="00AF0C7C"/>
    <w:rsid w:val="00AF0DC6"/>
    <w:rsid w:val="00AF0DD4"/>
    <w:rsid w:val="00AF0E3D"/>
    <w:rsid w:val="00AF0E46"/>
    <w:rsid w:val="00AF0E7D"/>
    <w:rsid w:val="00AF0ECB"/>
    <w:rsid w:val="00AF0EE8"/>
    <w:rsid w:val="00AF0EE9"/>
    <w:rsid w:val="00AF0F02"/>
    <w:rsid w:val="00AF0F57"/>
    <w:rsid w:val="00AF0F8D"/>
    <w:rsid w:val="00AF0FCD"/>
    <w:rsid w:val="00AF10EE"/>
    <w:rsid w:val="00AF110C"/>
    <w:rsid w:val="00AF110E"/>
    <w:rsid w:val="00AF1137"/>
    <w:rsid w:val="00AF1176"/>
    <w:rsid w:val="00AF11E5"/>
    <w:rsid w:val="00AF1208"/>
    <w:rsid w:val="00AF12FA"/>
    <w:rsid w:val="00AF1311"/>
    <w:rsid w:val="00AF137F"/>
    <w:rsid w:val="00AF13D8"/>
    <w:rsid w:val="00AF142D"/>
    <w:rsid w:val="00AF144F"/>
    <w:rsid w:val="00AF146F"/>
    <w:rsid w:val="00AF149F"/>
    <w:rsid w:val="00AF14F1"/>
    <w:rsid w:val="00AF153B"/>
    <w:rsid w:val="00AF1560"/>
    <w:rsid w:val="00AF156E"/>
    <w:rsid w:val="00AF1576"/>
    <w:rsid w:val="00AF15BA"/>
    <w:rsid w:val="00AF15F3"/>
    <w:rsid w:val="00AF1668"/>
    <w:rsid w:val="00AF1673"/>
    <w:rsid w:val="00AF16E9"/>
    <w:rsid w:val="00AF16EB"/>
    <w:rsid w:val="00AF1766"/>
    <w:rsid w:val="00AF1814"/>
    <w:rsid w:val="00AF183C"/>
    <w:rsid w:val="00AF18A3"/>
    <w:rsid w:val="00AF18B6"/>
    <w:rsid w:val="00AF18F1"/>
    <w:rsid w:val="00AF192F"/>
    <w:rsid w:val="00AF1995"/>
    <w:rsid w:val="00AF19A2"/>
    <w:rsid w:val="00AF1A67"/>
    <w:rsid w:val="00AF1BC4"/>
    <w:rsid w:val="00AF1BC6"/>
    <w:rsid w:val="00AF1C5A"/>
    <w:rsid w:val="00AF1CEC"/>
    <w:rsid w:val="00AF1D05"/>
    <w:rsid w:val="00AF1D22"/>
    <w:rsid w:val="00AF1D2E"/>
    <w:rsid w:val="00AF1D46"/>
    <w:rsid w:val="00AF1DDB"/>
    <w:rsid w:val="00AF1DDD"/>
    <w:rsid w:val="00AF1DFF"/>
    <w:rsid w:val="00AF1E42"/>
    <w:rsid w:val="00AF1E65"/>
    <w:rsid w:val="00AF1E7B"/>
    <w:rsid w:val="00AF1ECE"/>
    <w:rsid w:val="00AF1F38"/>
    <w:rsid w:val="00AF1FC2"/>
    <w:rsid w:val="00AF1FF1"/>
    <w:rsid w:val="00AF2047"/>
    <w:rsid w:val="00AF2048"/>
    <w:rsid w:val="00AF2071"/>
    <w:rsid w:val="00AF2092"/>
    <w:rsid w:val="00AF20AE"/>
    <w:rsid w:val="00AF2109"/>
    <w:rsid w:val="00AF21D3"/>
    <w:rsid w:val="00AF224C"/>
    <w:rsid w:val="00AF2273"/>
    <w:rsid w:val="00AF2376"/>
    <w:rsid w:val="00AF23D5"/>
    <w:rsid w:val="00AF243C"/>
    <w:rsid w:val="00AF2487"/>
    <w:rsid w:val="00AF24E5"/>
    <w:rsid w:val="00AF24F6"/>
    <w:rsid w:val="00AF252B"/>
    <w:rsid w:val="00AF268B"/>
    <w:rsid w:val="00AF26C3"/>
    <w:rsid w:val="00AF2747"/>
    <w:rsid w:val="00AF2775"/>
    <w:rsid w:val="00AF27D3"/>
    <w:rsid w:val="00AF2808"/>
    <w:rsid w:val="00AF2837"/>
    <w:rsid w:val="00AF283A"/>
    <w:rsid w:val="00AF287F"/>
    <w:rsid w:val="00AF28CA"/>
    <w:rsid w:val="00AF2953"/>
    <w:rsid w:val="00AF2956"/>
    <w:rsid w:val="00AF29B8"/>
    <w:rsid w:val="00AF29C7"/>
    <w:rsid w:val="00AF29D2"/>
    <w:rsid w:val="00AF2A46"/>
    <w:rsid w:val="00AF2B25"/>
    <w:rsid w:val="00AF2BAA"/>
    <w:rsid w:val="00AF2CB6"/>
    <w:rsid w:val="00AF2D0C"/>
    <w:rsid w:val="00AF2D2F"/>
    <w:rsid w:val="00AF2D32"/>
    <w:rsid w:val="00AF2D36"/>
    <w:rsid w:val="00AF2D3F"/>
    <w:rsid w:val="00AF2DBE"/>
    <w:rsid w:val="00AF2DF1"/>
    <w:rsid w:val="00AF2E61"/>
    <w:rsid w:val="00AF2F5A"/>
    <w:rsid w:val="00AF2F8B"/>
    <w:rsid w:val="00AF2FB4"/>
    <w:rsid w:val="00AF307E"/>
    <w:rsid w:val="00AF30CB"/>
    <w:rsid w:val="00AF31A1"/>
    <w:rsid w:val="00AF31A2"/>
    <w:rsid w:val="00AF31BF"/>
    <w:rsid w:val="00AF31D5"/>
    <w:rsid w:val="00AF3219"/>
    <w:rsid w:val="00AF3222"/>
    <w:rsid w:val="00AF3233"/>
    <w:rsid w:val="00AF3241"/>
    <w:rsid w:val="00AF3269"/>
    <w:rsid w:val="00AF32BF"/>
    <w:rsid w:val="00AF33E6"/>
    <w:rsid w:val="00AF34DF"/>
    <w:rsid w:val="00AF361C"/>
    <w:rsid w:val="00AF362E"/>
    <w:rsid w:val="00AF365B"/>
    <w:rsid w:val="00AF368D"/>
    <w:rsid w:val="00AF3695"/>
    <w:rsid w:val="00AF3758"/>
    <w:rsid w:val="00AF376C"/>
    <w:rsid w:val="00AF37B5"/>
    <w:rsid w:val="00AF37F8"/>
    <w:rsid w:val="00AF3814"/>
    <w:rsid w:val="00AF3816"/>
    <w:rsid w:val="00AF3845"/>
    <w:rsid w:val="00AF38D9"/>
    <w:rsid w:val="00AF390A"/>
    <w:rsid w:val="00AF39D5"/>
    <w:rsid w:val="00AF39DF"/>
    <w:rsid w:val="00AF3A66"/>
    <w:rsid w:val="00AF3AB5"/>
    <w:rsid w:val="00AF3AE3"/>
    <w:rsid w:val="00AF3B0F"/>
    <w:rsid w:val="00AF3B7E"/>
    <w:rsid w:val="00AF3B92"/>
    <w:rsid w:val="00AF3B95"/>
    <w:rsid w:val="00AF3BA7"/>
    <w:rsid w:val="00AF3C1D"/>
    <w:rsid w:val="00AF3C39"/>
    <w:rsid w:val="00AF3C8B"/>
    <w:rsid w:val="00AF3D2B"/>
    <w:rsid w:val="00AF3DC6"/>
    <w:rsid w:val="00AF3E81"/>
    <w:rsid w:val="00AF3EA1"/>
    <w:rsid w:val="00AF3EE1"/>
    <w:rsid w:val="00AF3FE6"/>
    <w:rsid w:val="00AF3FF2"/>
    <w:rsid w:val="00AF40B8"/>
    <w:rsid w:val="00AF40D0"/>
    <w:rsid w:val="00AF418E"/>
    <w:rsid w:val="00AF41A8"/>
    <w:rsid w:val="00AF4295"/>
    <w:rsid w:val="00AF42E8"/>
    <w:rsid w:val="00AF42F5"/>
    <w:rsid w:val="00AF4309"/>
    <w:rsid w:val="00AF4376"/>
    <w:rsid w:val="00AF4528"/>
    <w:rsid w:val="00AF4543"/>
    <w:rsid w:val="00AF462B"/>
    <w:rsid w:val="00AF471B"/>
    <w:rsid w:val="00AF4722"/>
    <w:rsid w:val="00AF4734"/>
    <w:rsid w:val="00AF476D"/>
    <w:rsid w:val="00AF477E"/>
    <w:rsid w:val="00AF4790"/>
    <w:rsid w:val="00AF47EE"/>
    <w:rsid w:val="00AF48C4"/>
    <w:rsid w:val="00AF48E8"/>
    <w:rsid w:val="00AF48ED"/>
    <w:rsid w:val="00AF49BE"/>
    <w:rsid w:val="00AF49BF"/>
    <w:rsid w:val="00AF49FD"/>
    <w:rsid w:val="00AF4AB8"/>
    <w:rsid w:val="00AF4B22"/>
    <w:rsid w:val="00AF4B43"/>
    <w:rsid w:val="00AF4BC1"/>
    <w:rsid w:val="00AF4BCC"/>
    <w:rsid w:val="00AF4C17"/>
    <w:rsid w:val="00AF4C5C"/>
    <w:rsid w:val="00AF4C6D"/>
    <w:rsid w:val="00AF4C8D"/>
    <w:rsid w:val="00AF4CCB"/>
    <w:rsid w:val="00AF4D6E"/>
    <w:rsid w:val="00AF4D9B"/>
    <w:rsid w:val="00AF4DA5"/>
    <w:rsid w:val="00AF4DBB"/>
    <w:rsid w:val="00AF4E46"/>
    <w:rsid w:val="00AF4E48"/>
    <w:rsid w:val="00AF4E96"/>
    <w:rsid w:val="00AF4F5B"/>
    <w:rsid w:val="00AF4F63"/>
    <w:rsid w:val="00AF4F82"/>
    <w:rsid w:val="00AF4F9F"/>
    <w:rsid w:val="00AF4FB8"/>
    <w:rsid w:val="00AF5013"/>
    <w:rsid w:val="00AF5045"/>
    <w:rsid w:val="00AF5080"/>
    <w:rsid w:val="00AF50AA"/>
    <w:rsid w:val="00AF50D7"/>
    <w:rsid w:val="00AF5112"/>
    <w:rsid w:val="00AF513B"/>
    <w:rsid w:val="00AF5145"/>
    <w:rsid w:val="00AF51DE"/>
    <w:rsid w:val="00AF5208"/>
    <w:rsid w:val="00AF5257"/>
    <w:rsid w:val="00AF5261"/>
    <w:rsid w:val="00AF5291"/>
    <w:rsid w:val="00AF5295"/>
    <w:rsid w:val="00AF52F5"/>
    <w:rsid w:val="00AF5314"/>
    <w:rsid w:val="00AF5418"/>
    <w:rsid w:val="00AF5424"/>
    <w:rsid w:val="00AF54FB"/>
    <w:rsid w:val="00AF55DA"/>
    <w:rsid w:val="00AF55FC"/>
    <w:rsid w:val="00AF5690"/>
    <w:rsid w:val="00AF5691"/>
    <w:rsid w:val="00AF56F6"/>
    <w:rsid w:val="00AF573E"/>
    <w:rsid w:val="00AF574C"/>
    <w:rsid w:val="00AF57A4"/>
    <w:rsid w:val="00AF57A9"/>
    <w:rsid w:val="00AF57E8"/>
    <w:rsid w:val="00AF582D"/>
    <w:rsid w:val="00AF58A4"/>
    <w:rsid w:val="00AF58B5"/>
    <w:rsid w:val="00AF58BF"/>
    <w:rsid w:val="00AF597A"/>
    <w:rsid w:val="00AF5AD1"/>
    <w:rsid w:val="00AF5AD4"/>
    <w:rsid w:val="00AF5AE7"/>
    <w:rsid w:val="00AF5B07"/>
    <w:rsid w:val="00AF5B0C"/>
    <w:rsid w:val="00AF5B18"/>
    <w:rsid w:val="00AF5B27"/>
    <w:rsid w:val="00AF5B6C"/>
    <w:rsid w:val="00AF5B7D"/>
    <w:rsid w:val="00AF5B96"/>
    <w:rsid w:val="00AF5BE2"/>
    <w:rsid w:val="00AF5BE9"/>
    <w:rsid w:val="00AF5C76"/>
    <w:rsid w:val="00AF5C91"/>
    <w:rsid w:val="00AF5C99"/>
    <w:rsid w:val="00AF5C9D"/>
    <w:rsid w:val="00AF5CD4"/>
    <w:rsid w:val="00AF5D1E"/>
    <w:rsid w:val="00AF5D50"/>
    <w:rsid w:val="00AF5D55"/>
    <w:rsid w:val="00AF5D80"/>
    <w:rsid w:val="00AF5E02"/>
    <w:rsid w:val="00AF5E39"/>
    <w:rsid w:val="00AF5EA9"/>
    <w:rsid w:val="00AF5F1F"/>
    <w:rsid w:val="00AF5F41"/>
    <w:rsid w:val="00AF5F5F"/>
    <w:rsid w:val="00AF5F6B"/>
    <w:rsid w:val="00AF5FD8"/>
    <w:rsid w:val="00AF5FDB"/>
    <w:rsid w:val="00AF5FFF"/>
    <w:rsid w:val="00AF60D9"/>
    <w:rsid w:val="00AF60E5"/>
    <w:rsid w:val="00AF6127"/>
    <w:rsid w:val="00AF6165"/>
    <w:rsid w:val="00AF6170"/>
    <w:rsid w:val="00AF6175"/>
    <w:rsid w:val="00AF6193"/>
    <w:rsid w:val="00AF6249"/>
    <w:rsid w:val="00AF625E"/>
    <w:rsid w:val="00AF628E"/>
    <w:rsid w:val="00AF62C9"/>
    <w:rsid w:val="00AF62D3"/>
    <w:rsid w:val="00AF62D4"/>
    <w:rsid w:val="00AF6322"/>
    <w:rsid w:val="00AF6372"/>
    <w:rsid w:val="00AF6378"/>
    <w:rsid w:val="00AF637D"/>
    <w:rsid w:val="00AF63A5"/>
    <w:rsid w:val="00AF645E"/>
    <w:rsid w:val="00AF6484"/>
    <w:rsid w:val="00AF64B8"/>
    <w:rsid w:val="00AF658A"/>
    <w:rsid w:val="00AF658C"/>
    <w:rsid w:val="00AF6605"/>
    <w:rsid w:val="00AF6639"/>
    <w:rsid w:val="00AF663A"/>
    <w:rsid w:val="00AF66A5"/>
    <w:rsid w:val="00AF66C9"/>
    <w:rsid w:val="00AF67A9"/>
    <w:rsid w:val="00AF67D6"/>
    <w:rsid w:val="00AF683E"/>
    <w:rsid w:val="00AF689F"/>
    <w:rsid w:val="00AF68AA"/>
    <w:rsid w:val="00AF68C9"/>
    <w:rsid w:val="00AF68CE"/>
    <w:rsid w:val="00AF690F"/>
    <w:rsid w:val="00AF6987"/>
    <w:rsid w:val="00AF6A3B"/>
    <w:rsid w:val="00AF6A82"/>
    <w:rsid w:val="00AF6AC1"/>
    <w:rsid w:val="00AF6B74"/>
    <w:rsid w:val="00AF6BFF"/>
    <w:rsid w:val="00AF6C8D"/>
    <w:rsid w:val="00AF6C8F"/>
    <w:rsid w:val="00AF6CB2"/>
    <w:rsid w:val="00AF6D15"/>
    <w:rsid w:val="00AF6DC5"/>
    <w:rsid w:val="00AF6DF3"/>
    <w:rsid w:val="00AF6E10"/>
    <w:rsid w:val="00AF6E13"/>
    <w:rsid w:val="00AF6E1B"/>
    <w:rsid w:val="00AF6E21"/>
    <w:rsid w:val="00AF6E43"/>
    <w:rsid w:val="00AF6E8F"/>
    <w:rsid w:val="00AF6F73"/>
    <w:rsid w:val="00AF6F9E"/>
    <w:rsid w:val="00AF7060"/>
    <w:rsid w:val="00AF7096"/>
    <w:rsid w:val="00AF70EC"/>
    <w:rsid w:val="00AF71BF"/>
    <w:rsid w:val="00AF71CD"/>
    <w:rsid w:val="00AF7225"/>
    <w:rsid w:val="00AF723D"/>
    <w:rsid w:val="00AF723F"/>
    <w:rsid w:val="00AF7284"/>
    <w:rsid w:val="00AF72C1"/>
    <w:rsid w:val="00AF7338"/>
    <w:rsid w:val="00AF7380"/>
    <w:rsid w:val="00AF7415"/>
    <w:rsid w:val="00AF7420"/>
    <w:rsid w:val="00AF7470"/>
    <w:rsid w:val="00AF74A0"/>
    <w:rsid w:val="00AF7540"/>
    <w:rsid w:val="00AF755A"/>
    <w:rsid w:val="00AF7701"/>
    <w:rsid w:val="00AF772D"/>
    <w:rsid w:val="00AF7740"/>
    <w:rsid w:val="00AF7769"/>
    <w:rsid w:val="00AF7862"/>
    <w:rsid w:val="00AF78D6"/>
    <w:rsid w:val="00AF7934"/>
    <w:rsid w:val="00AF7967"/>
    <w:rsid w:val="00AF79C6"/>
    <w:rsid w:val="00AF79EA"/>
    <w:rsid w:val="00AF7A59"/>
    <w:rsid w:val="00AF7A68"/>
    <w:rsid w:val="00AF7A8C"/>
    <w:rsid w:val="00AF7B65"/>
    <w:rsid w:val="00AF7B91"/>
    <w:rsid w:val="00AF7BE0"/>
    <w:rsid w:val="00AF7BF8"/>
    <w:rsid w:val="00AF7C21"/>
    <w:rsid w:val="00AF7CCC"/>
    <w:rsid w:val="00AF7D22"/>
    <w:rsid w:val="00AF7D3F"/>
    <w:rsid w:val="00AF7DD3"/>
    <w:rsid w:val="00AF7E18"/>
    <w:rsid w:val="00AF7E3F"/>
    <w:rsid w:val="00AF7EC0"/>
    <w:rsid w:val="00AF7EDB"/>
    <w:rsid w:val="00AF7F00"/>
    <w:rsid w:val="00AF7F98"/>
    <w:rsid w:val="00B00017"/>
    <w:rsid w:val="00B000D9"/>
    <w:rsid w:val="00B0016F"/>
    <w:rsid w:val="00B00225"/>
    <w:rsid w:val="00B0027B"/>
    <w:rsid w:val="00B00281"/>
    <w:rsid w:val="00B002D5"/>
    <w:rsid w:val="00B00373"/>
    <w:rsid w:val="00B00379"/>
    <w:rsid w:val="00B003D8"/>
    <w:rsid w:val="00B0040C"/>
    <w:rsid w:val="00B00432"/>
    <w:rsid w:val="00B0046A"/>
    <w:rsid w:val="00B0047D"/>
    <w:rsid w:val="00B0047E"/>
    <w:rsid w:val="00B004DA"/>
    <w:rsid w:val="00B0053B"/>
    <w:rsid w:val="00B0058E"/>
    <w:rsid w:val="00B005B2"/>
    <w:rsid w:val="00B005B4"/>
    <w:rsid w:val="00B005BC"/>
    <w:rsid w:val="00B00639"/>
    <w:rsid w:val="00B0064B"/>
    <w:rsid w:val="00B006A9"/>
    <w:rsid w:val="00B006C0"/>
    <w:rsid w:val="00B00701"/>
    <w:rsid w:val="00B00789"/>
    <w:rsid w:val="00B0081F"/>
    <w:rsid w:val="00B0082B"/>
    <w:rsid w:val="00B0083E"/>
    <w:rsid w:val="00B00859"/>
    <w:rsid w:val="00B008BE"/>
    <w:rsid w:val="00B008C3"/>
    <w:rsid w:val="00B008CC"/>
    <w:rsid w:val="00B0096C"/>
    <w:rsid w:val="00B00977"/>
    <w:rsid w:val="00B0098D"/>
    <w:rsid w:val="00B009D5"/>
    <w:rsid w:val="00B00A29"/>
    <w:rsid w:val="00B00AD6"/>
    <w:rsid w:val="00B00AF8"/>
    <w:rsid w:val="00B00B07"/>
    <w:rsid w:val="00B00B47"/>
    <w:rsid w:val="00B00B72"/>
    <w:rsid w:val="00B00BB0"/>
    <w:rsid w:val="00B00BD9"/>
    <w:rsid w:val="00B00C34"/>
    <w:rsid w:val="00B00C64"/>
    <w:rsid w:val="00B00D2F"/>
    <w:rsid w:val="00B00D48"/>
    <w:rsid w:val="00B00D57"/>
    <w:rsid w:val="00B00D79"/>
    <w:rsid w:val="00B00DF0"/>
    <w:rsid w:val="00B00E5B"/>
    <w:rsid w:val="00B00E65"/>
    <w:rsid w:val="00B00E87"/>
    <w:rsid w:val="00B00E8A"/>
    <w:rsid w:val="00B00EA8"/>
    <w:rsid w:val="00B00EAB"/>
    <w:rsid w:val="00B00F37"/>
    <w:rsid w:val="00B00F38"/>
    <w:rsid w:val="00B00F54"/>
    <w:rsid w:val="00B00F6D"/>
    <w:rsid w:val="00B00F80"/>
    <w:rsid w:val="00B00FBB"/>
    <w:rsid w:val="00B00FD2"/>
    <w:rsid w:val="00B01024"/>
    <w:rsid w:val="00B01088"/>
    <w:rsid w:val="00B011FB"/>
    <w:rsid w:val="00B0123C"/>
    <w:rsid w:val="00B01240"/>
    <w:rsid w:val="00B01241"/>
    <w:rsid w:val="00B01243"/>
    <w:rsid w:val="00B0128C"/>
    <w:rsid w:val="00B012B4"/>
    <w:rsid w:val="00B01300"/>
    <w:rsid w:val="00B0130E"/>
    <w:rsid w:val="00B013CB"/>
    <w:rsid w:val="00B013D1"/>
    <w:rsid w:val="00B0142C"/>
    <w:rsid w:val="00B01432"/>
    <w:rsid w:val="00B01449"/>
    <w:rsid w:val="00B014E1"/>
    <w:rsid w:val="00B01510"/>
    <w:rsid w:val="00B015E8"/>
    <w:rsid w:val="00B01645"/>
    <w:rsid w:val="00B0165F"/>
    <w:rsid w:val="00B016F6"/>
    <w:rsid w:val="00B016FA"/>
    <w:rsid w:val="00B01727"/>
    <w:rsid w:val="00B01767"/>
    <w:rsid w:val="00B01794"/>
    <w:rsid w:val="00B017D9"/>
    <w:rsid w:val="00B017F5"/>
    <w:rsid w:val="00B01826"/>
    <w:rsid w:val="00B01830"/>
    <w:rsid w:val="00B0188B"/>
    <w:rsid w:val="00B018C5"/>
    <w:rsid w:val="00B018CE"/>
    <w:rsid w:val="00B01924"/>
    <w:rsid w:val="00B0192F"/>
    <w:rsid w:val="00B01933"/>
    <w:rsid w:val="00B0195E"/>
    <w:rsid w:val="00B01987"/>
    <w:rsid w:val="00B01AD1"/>
    <w:rsid w:val="00B01B29"/>
    <w:rsid w:val="00B01B54"/>
    <w:rsid w:val="00B01B98"/>
    <w:rsid w:val="00B01BC3"/>
    <w:rsid w:val="00B01BD9"/>
    <w:rsid w:val="00B01C82"/>
    <w:rsid w:val="00B01D9C"/>
    <w:rsid w:val="00B01DBD"/>
    <w:rsid w:val="00B01E46"/>
    <w:rsid w:val="00B01ECB"/>
    <w:rsid w:val="00B01EDA"/>
    <w:rsid w:val="00B01FCC"/>
    <w:rsid w:val="00B01FDD"/>
    <w:rsid w:val="00B0204B"/>
    <w:rsid w:val="00B0205C"/>
    <w:rsid w:val="00B020BC"/>
    <w:rsid w:val="00B020EC"/>
    <w:rsid w:val="00B022AD"/>
    <w:rsid w:val="00B022E9"/>
    <w:rsid w:val="00B02306"/>
    <w:rsid w:val="00B0230B"/>
    <w:rsid w:val="00B02393"/>
    <w:rsid w:val="00B023B1"/>
    <w:rsid w:val="00B023F5"/>
    <w:rsid w:val="00B02461"/>
    <w:rsid w:val="00B02472"/>
    <w:rsid w:val="00B024E6"/>
    <w:rsid w:val="00B024F5"/>
    <w:rsid w:val="00B024FE"/>
    <w:rsid w:val="00B02507"/>
    <w:rsid w:val="00B0250A"/>
    <w:rsid w:val="00B0254F"/>
    <w:rsid w:val="00B02559"/>
    <w:rsid w:val="00B02585"/>
    <w:rsid w:val="00B025D0"/>
    <w:rsid w:val="00B02678"/>
    <w:rsid w:val="00B026A2"/>
    <w:rsid w:val="00B026AA"/>
    <w:rsid w:val="00B027DD"/>
    <w:rsid w:val="00B027FF"/>
    <w:rsid w:val="00B028B5"/>
    <w:rsid w:val="00B028E1"/>
    <w:rsid w:val="00B029D0"/>
    <w:rsid w:val="00B02A47"/>
    <w:rsid w:val="00B02A4F"/>
    <w:rsid w:val="00B02ABC"/>
    <w:rsid w:val="00B02AFB"/>
    <w:rsid w:val="00B02B5C"/>
    <w:rsid w:val="00B02B6F"/>
    <w:rsid w:val="00B02C06"/>
    <w:rsid w:val="00B02C14"/>
    <w:rsid w:val="00B02C98"/>
    <w:rsid w:val="00B02CB7"/>
    <w:rsid w:val="00B02CC8"/>
    <w:rsid w:val="00B02CDA"/>
    <w:rsid w:val="00B02D45"/>
    <w:rsid w:val="00B02D47"/>
    <w:rsid w:val="00B02D68"/>
    <w:rsid w:val="00B02DF2"/>
    <w:rsid w:val="00B02E39"/>
    <w:rsid w:val="00B02E3B"/>
    <w:rsid w:val="00B02E43"/>
    <w:rsid w:val="00B02E5C"/>
    <w:rsid w:val="00B02EB5"/>
    <w:rsid w:val="00B02F39"/>
    <w:rsid w:val="00B02FA8"/>
    <w:rsid w:val="00B02FF9"/>
    <w:rsid w:val="00B03014"/>
    <w:rsid w:val="00B0301D"/>
    <w:rsid w:val="00B03084"/>
    <w:rsid w:val="00B030FB"/>
    <w:rsid w:val="00B031B9"/>
    <w:rsid w:val="00B03280"/>
    <w:rsid w:val="00B032B5"/>
    <w:rsid w:val="00B032F2"/>
    <w:rsid w:val="00B033C3"/>
    <w:rsid w:val="00B03424"/>
    <w:rsid w:val="00B0344A"/>
    <w:rsid w:val="00B0347B"/>
    <w:rsid w:val="00B034FC"/>
    <w:rsid w:val="00B0350E"/>
    <w:rsid w:val="00B03595"/>
    <w:rsid w:val="00B03645"/>
    <w:rsid w:val="00B036BF"/>
    <w:rsid w:val="00B036D1"/>
    <w:rsid w:val="00B03778"/>
    <w:rsid w:val="00B037A7"/>
    <w:rsid w:val="00B037F5"/>
    <w:rsid w:val="00B0380A"/>
    <w:rsid w:val="00B03811"/>
    <w:rsid w:val="00B03818"/>
    <w:rsid w:val="00B0382E"/>
    <w:rsid w:val="00B03848"/>
    <w:rsid w:val="00B0387A"/>
    <w:rsid w:val="00B038A4"/>
    <w:rsid w:val="00B038AC"/>
    <w:rsid w:val="00B038D4"/>
    <w:rsid w:val="00B03947"/>
    <w:rsid w:val="00B03989"/>
    <w:rsid w:val="00B03998"/>
    <w:rsid w:val="00B039CE"/>
    <w:rsid w:val="00B039F4"/>
    <w:rsid w:val="00B03A24"/>
    <w:rsid w:val="00B03AC1"/>
    <w:rsid w:val="00B03AE6"/>
    <w:rsid w:val="00B03C01"/>
    <w:rsid w:val="00B03C67"/>
    <w:rsid w:val="00B03CC1"/>
    <w:rsid w:val="00B03CF8"/>
    <w:rsid w:val="00B03D78"/>
    <w:rsid w:val="00B03DB3"/>
    <w:rsid w:val="00B03DDE"/>
    <w:rsid w:val="00B03E30"/>
    <w:rsid w:val="00B03E73"/>
    <w:rsid w:val="00B03EC2"/>
    <w:rsid w:val="00B03EE6"/>
    <w:rsid w:val="00B03F0A"/>
    <w:rsid w:val="00B04058"/>
    <w:rsid w:val="00B0408C"/>
    <w:rsid w:val="00B040B8"/>
    <w:rsid w:val="00B040D9"/>
    <w:rsid w:val="00B0418B"/>
    <w:rsid w:val="00B04218"/>
    <w:rsid w:val="00B04269"/>
    <w:rsid w:val="00B04294"/>
    <w:rsid w:val="00B042C6"/>
    <w:rsid w:val="00B042C8"/>
    <w:rsid w:val="00B04383"/>
    <w:rsid w:val="00B043FE"/>
    <w:rsid w:val="00B0442F"/>
    <w:rsid w:val="00B04461"/>
    <w:rsid w:val="00B0449C"/>
    <w:rsid w:val="00B044BC"/>
    <w:rsid w:val="00B04533"/>
    <w:rsid w:val="00B04558"/>
    <w:rsid w:val="00B04572"/>
    <w:rsid w:val="00B04587"/>
    <w:rsid w:val="00B045A3"/>
    <w:rsid w:val="00B0461C"/>
    <w:rsid w:val="00B04625"/>
    <w:rsid w:val="00B04662"/>
    <w:rsid w:val="00B046BC"/>
    <w:rsid w:val="00B04768"/>
    <w:rsid w:val="00B04799"/>
    <w:rsid w:val="00B04823"/>
    <w:rsid w:val="00B04882"/>
    <w:rsid w:val="00B04896"/>
    <w:rsid w:val="00B048C1"/>
    <w:rsid w:val="00B0490D"/>
    <w:rsid w:val="00B04917"/>
    <w:rsid w:val="00B04937"/>
    <w:rsid w:val="00B049ED"/>
    <w:rsid w:val="00B04A07"/>
    <w:rsid w:val="00B04A41"/>
    <w:rsid w:val="00B04A45"/>
    <w:rsid w:val="00B04AAC"/>
    <w:rsid w:val="00B04B09"/>
    <w:rsid w:val="00B04BA2"/>
    <w:rsid w:val="00B04BC5"/>
    <w:rsid w:val="00B04C06"/>
    <w:rsid w:val="00B04C09"/>
    <w:rsid w:val="00B04C20"/>
    <w:rsid w:val="00B04C81"/>
    <w:rsid w:val="00B04C91"/>
    <w:rsid w:val="00B04D0A"/>
    <w:rsid w:val="00B04D4A"/>
    <w:rsid w:val="00B04D68"/>
    <w:rsid w:val="00B04DEA"/>
    <w:rsid w:val="00B04E7B"/>
    <w:rsid w:val="00B04E87"/>
    <w:rsid w:val="00B04E95"/>
    <w:rsid w:val="00B04EFA"/>
    <w:rsid w:val="00B04F20"/>
    <w:rsid w:val="00B04F77"/>
    <w:rsid w:val="00B04FF9"/>
    <w:rsid w:val="00B050E9"/>
    <w:rsid w:val="00B0513A"/>
    <w:rsid w:val="00B05150"/>
    <w:rsid w:val="00B051DD"/>
    <w:rsid w:val="00B05212"/>
    <w:rsid w:val="00B05245"/>
    <w:rsid w:val="00B05274"/>
    <w:rsid w:val="00B052C7"/>
    <w:rsid w:val="00B05303"/>
    <w:rsid w:val="00B05308"/>
    <w:rsid w:val="00B05313"/>
    <w:rsid w:val="00B0537D"/>
    <w:rsid w:val="00B053B0"/>
    <w:rsid w:val="00B053B9"/>
    <w:rsid w:val="00B05464"/>
    <w:rsid w:val="00B05470"/>
    <w:rsid w:val="00B05582"/>
    <w:rsid w:val="00B055D2"/>
    <w:rsid w:val="00B0560B"/>
    <w:rsid w:val="00B05649"/>
    <w:rsid w:val="00B0565F"/>
    <w:rsid w:val="00B05661"/>
    <w:rsid w:val="00B056BB"/>
    <w:rsid w:val="00B056D0"/>
    <w:rsid w:val="00B058CE"/>
    <w:rsid w:val="00B05942"/>
    <w:rsid w:val="00B0594C"/>
    <w:rsid w:val="00B05B25"/>
    <w:rsid w:val="00B05B37"/>
    <w:rsid w:val="00B05B3E"/>
    <w:rsid w:val="00B05D56"/>
    <w:rsid w:val="00B05D7F"/>
    <w:rsid w:val="00B05DA0"/>
    <w:rsid w:val="00B05DDB"/>
    <w:rsid w:val="00B05E4C"/>
    <w:rsid w:val="00B05E93"/>
    <w:rsid w:val="00B05EC8"/>
    <w:rsid w:val="00B05F21"/>
    <w:rsid w:val="00B05F6A"/>
    <w:rsid w:val="00B060C6"/>
    <w:rsid w:val="00B060D3"/>
    <w:rsid w:val="00B0615A"/>
    <w:rsid w:val="00B061BF"/>
    <w:rsid w:val="00B061D2"/>
    <w:rsid w:val="00B062B6"/>
    <w:rsid w:val="00B062CC"/>
    <w:rsid w:val="00B063C3"/>
    <w:rsid w:val="00B06411"/>
    <w:rsid w:val="00B0641D"/>
    <w:rsid w:val="00B06452"/>
    <w:rsid w:val="00B064A7"/>
    <w:rsid w:val="00B064C6"/>
    <w:rsid w:val="00B064F6"/>
    <w:rsid w:val="00B06526"/>
    <w:rsid w:val="00B0653C"/>
    <w:rsid w:val="00B06597"/>
    <w:rsid w:val="00B065D6"/>
    <w:rsid w:val="00B06626"/>
    <w:rsid w:val="00B06637"/>
    <w:rsid w:val="00B06642"/>
    <w:rsid w:val="00B06657"/>
    <w:rsid w:val="00B066A2"/>
    <w:rsid w:val="00B066A9"/>
    <w:rsid w:val="00B066C9"/>
    <w:rsid w:val="00B0681D"/>
    <w:rsid w:val="00B0688B"/>
    <w:rsid w:val="00B068CF"/>
    <w:rsid w:val="00B0695E"/>
    <w:rsid w:val="00B0697F"/>
    <w:rsid w:val="00B06AD8"/>
    <w:rsid w:val="00B06C27"/>
    <w:rsid w:val="00B06CD1"/>
    <w:rsid w:val="00B06D6E"/>
    <w:rsid w:val="00B06DA9"/>
    <w:rsid w:val="00B06F9F"/>
    <w:rsid w:val="00B07030"/>
    <w:rsid w:val="00B07049"/>
    <w:rsid w:val="00B07098"/>
    <w:rsid w:val="00B070B5"/>
    <w:rsid w:val="00B07100"/>
    <w:rsid w:val="00B071D3"/>
    <w:rsid w:val="00B071FD"/>
    <w:rsid w:val="00B0724E"/>
    <w:rsid w:val="00B07338"/>
    <w:rsid w:val="00B0736A"/>
    <w:rsid w:val="00B0738F"/>
    <w:rsid w:val="00B073AC"/>
    <w:rsid w:val="00B073B4"/>
    <w:rsid w:val="00B0748C"/>
    <w:rsid w:val="00B074AB"/>
    <w:rsid w:val="00B074F0"/>
    <w:rsid w:val="00B0750B"/>
    <w:rsid w:val="00B0758E"/>
    <w:rsid w:val="00B075B0"/>
    <w:rsid w:val="00B075C3"/>
    <w:rsid w:val="00B075CD"/>
    <w:rsid w:val="00B076C2"/>
    <w:rsid w:val="00B077C6"/>
    <w:rsid w:val="00B0782D"/>
    <w:rsid w:val="00B07871"/>
    <w:rsid w:val="00B07877"/>
    <w:rsid w:val="00B078AE"/>
    <w:rsid w:val="00B0790C"/>
    <w:rsid w:val="00B07910"/>
    <w:rsid w:val="00B07959"/>
    <w:rsid w:val="00B07A63"/>
    <w:rsid w:val="00B07ABD"/>
    <w:rsid w:val="00B07B5E"/>
    <w:rsid w:val="00B07B65"/>
    <w:rsid w:val="00B07C38"/>
    <w:rsid w:val="00B07E0A"/>
    <w:rsid w:val="00B07E0F"/>
    <w:rsid w:val="00B07E2F"/>
    <w:rsid w:val="00B07E76"/>
    <w:rsid w:val="00B07EC4"/>
    <w:rsid w:val="00B07ED5"/>
    <w:rsid w:val="00B07EE8"/>
    <w:rsid w:val="00B07F44"/>
    <w:rsid w:val="00B07F4F"/>
    <w:rsid w:val="00B10096"/>
    <w:rsid w:val="00B1015B"/>
    <w:rsid w:val="00B101F5"/>
    <w:rsid w:val="00B102A4"/>
    <w:rsid w:val="00B102C1"/>
    <w:rsid w:val="00B10325"/>
    <w:rsid w:val="00B1036B"/>
    <w:rsid w:val="00B103EF"/>
    <w:rsid w:val="00B10458"/>
    <w:rsid w:val="00B10487"/>
    <w:rsid w:val="00B104D6"/>
    <w:rsid w:val="00B1058D"/>
    <w:rsid w:val="00B105AF"/>
    <w:rsid w:val="00B10653"/>
    <w:rsid w:val="00B10658"/>
    <w:rsid w:val="00B10669"/>
    <w:rsid w:val="00B1074D"/>
    <w:rsid w:val="00B1079A"/>
    <w:rsid w:val="00B1080E"/>
    <w:rsid w:val="00B108BE"/>
    <w:rsid w:val="00B10939"/>
    <w:rsid w:val="00B1094E"/>
    <w:rsid w:val="00B10963"/>
    <w:rsid w:val="00B109C6"/>
    <w:rsid w:val="00B109DF"/>
    <w:rsid w:val="00B10A10"/>
    <w:rsid w:val="00B10AEF"/>
    <w:rsid w:val="00B10B22"/>
    <w:rsid w:val="00B10B25"/>
    <w:rsid w:val="00B10C5B"/>
    <w:rsid w:val="00B10D1A"/>
    <w:rsid w:val="00B10DA3"/>
    <w:rsid w:val="00B10DAE"/>
    <w:rsid w:val="00B10DD0"/>
    <w:rsid w:val="00B10DD3"/>
    <w:rsid w:val="00B10E2F"/>
    <w:rsid w:val="00B10E75"/>
    <w:rsid w:val="00B10F10"/>
    <w:rsid w:val="00B10F73"/>
    <w:rsid w:val="00B1101D"/>
    <w:rsid w:val="00B11037"/>
    <w:rsid w:val="00B110F5"/>
    <w:rsid w:val="00B11177"/>
    <w:rsid w:val="00B1126E"/>
    <w:rsid w:val="00B112A5"/>
    <w:rsid w:val="00B1135F"/>
    <w:rsid w:val="00B113CD"/>
    <w:rsid w:val="00B113E3"/>
    <w:rsid w:val="00B1141B"/>
    <w:rsid w:val="00B11448"/>
    <w:rsid w:val="00B1148E"/>
    <w:rsid w:val="00B114D5"/>
    <w:rsid w:val="00B11635"/>
    <w:rsid w:val="00B11647"/>
    <w:rsid w:val="00B11691"/>
    <w:rsid w:val="00B116C7"/>
    <w:rsid w:val="00B116C9"/>
    <w:rsid w:val="00B1177D"/>
    <w:rsid w:val="00B11799"/>
    <w:rsid w:val="00B117A0"/>
    <w:rsid w:val="00B117CA"/>
    <w:rsid w:val="00B117F9"/>
    <w:rsid w:val="00B118D6"/>
    <w:rsid w:val="00B118FF"/>
    <w:rsid w:val="00B11941"/>
    <w:rsid w:val="00B1199C"/>
    <w:rsid w:val="00B11A19"/>
    <w:rsid w:val="00B11A1E"/>
    <w:rsid w:val="00B11A69"/>
    <w:rsid w:val="00B11A7F"/>
    <w:rsid w:val="00B11C09"/>
    <w:rsid w:val="00B11C43"/>
    <w:rsid w:val="00B11C7B"/>
    <w:rsid w:val="00B11CBD"/>
    <w:rsid w:val="00B11D11"/>
    <w:rsid w:val="00B11D1C"/>
    <w:rsid w:val="00B11D89"/>
    <w:rsid w:val="00B11DE8"/>
    <w:rsid w:val="00B11E17"/>
    <w:rsid w:val="00B11E6A"/>
    <w:rsid w:val="00B11E6D"/>
    <w:rsid w:val="00B11EAD"/>
    <w:rsid w:val="00B11EB7"/>
    <w:rsid w:val="00B11F30"/>
    <w:rsid w:val="00B1202B"/>
    <w:rsid w:val="00B1206E"/>
    <w:rsid w:val="00B12091"/>
    <w:rsid w:val="00B120BF"/>
    <w:rsid w:val="00B120D7"/>
    <w:rsid w:val="00B12142"/>
    <w:rsid w:val="00B12148"/>
    <w:rsid w:val="00B121B2"/>
    <w:rsid w:val="00B121E4"/>
    <w:rsid w:val="00B12230"/>
    <w:rsid w:val="00B1225F"/>
    <w:rsid w:val="00B122BA"/>
    <w:rsid w:val="00B123EE"/>
    <w:rsid w:val="00B12461"/>
    <w:rsid w:val="00B125F2"/>
    <w:rsid w:val="00B1267C"/>
    <w:rsid w:val="00B1269A"/>
    <w:rsid w:val="00B126BD"/>
    <w:rsid w:val="00B126FF"/>
    <w:rsid w:val="00B12710"/>
    <w:rsid w:val="00B12713"/>
    <w:rsid w:val="00B12734"/>
    <w:rsid w:val="00B127DF"/>
    <w:rsid w:val="00B12834"/>
    <w:rsid w:val="00B1286D"/>
    <w:rsid w:val="00B128E2"/>
    <w:rsid w:val="00B12945"/>
    <w:rsid w:val="00B1294B"/>
    <w:rsid w:val="00B12973"/>
    <w:rsid w:val="00B12983"/>
    <w:rsid w:val="00B12A2D"/>
    <w:rsid w:val="00B12A81"/>
    <w:rsid w:val="00B12A9E"/>
    <w:rsid w:val="00B12B04"/>
    <w:rsid w:val="00B12BE5"/>
    <w:rsid w:val="00B12C0A"/>
    <w:rsid w:val="00B12CE8"/>
    <w:rsid w:val="00B12D54"/>
    <w:rsid w:val="00B12DDA"/>
    <w:rsid w:val="00B12DDE"/>
    <w:rsid w:val="00B12DF6"/>
    <w:rsid w:val="00B12E7C"/>
    <w:rsid w:val="00B12ED9"/>
    <w:rsid w:val="00B12EDA"/>
    <w:rsid w:val="00B12F15"/>
    <w:rsid w:val="00B12F3F"/>
    <w:rsid w:val="00B12F8D"/>
    <w:rsid w:val="00B12F9C"/>
    <w:rsid w:val="00B13031"/>
    <w:rsid w:val="00B130B3"/>
    <w:rsid w:val="00B130CA"/>
    <w:rsid w:val="00B130F2"/>
    <w:rsid w:val="00B13171"/>
    <w:rsid w:val="00B131E2"/>
    <w:rsid w:val="00B132F8"/>
    <w:rsid w:val="00B13318"/>
    <w:rsid w:val="00B133DD"/>
    <w:rsid w:val="00B1341B"/>
    <w:rsid w:val="00B13452"/>
    <w:rsid w:val="00B13478"/>
    <w:rsid w:val="00B13493"/>
    <w:rsid w:val="00B135FF"/>
    <w:rsid w:val="00B13615"/>
    <w:rsid w:val="00B1362E"/>
    <w:rsid w:val="00B13658"/>
    <w:rsid w:val="00B1366D"/>
    <w:rsid w:val="00B136C5"/>
    <w:rsid w:val="00B136F7"/>
    <w:rsid w:val="00B13708"/>
    <w:rsid w:val="00B13720"/>
    <w:rsid w:val="00B13802"/>
    <w:rsid w:val="00B1382F"/>
    <w:rsid w:val="00B138D1"/>
    <w:rsid w:val="00B138FA"/>
    <w:rsid w:val="00B13919"/>
    <w:rsid w:val="00B13A11"/>
    <w:rsid w:val="00B13A1F"/>
    <w:rsid w:val="00B13A73"/>
    <w:rsid w:val="00B13A87"/>
    <w:rsid w:val="00B13B1F"/>
    <w:rsid w:val="00B13B24"/>
    <w:rsid w:val="00B13B31"/>
    <w:rsid w:val="00B13B8D"/>
    <w:rsid w:val="00B13BBC"/>
    <w:rsid w:val="00B13BD2"/>
    <w:rsid w:val="00B13BEC"/>
    <w:rsid w:val="00B13BFA"/>
    <w:rsid w:val="00B13C72"/>
    <w:rsid w:val="00B13C92"/>
    <w:rsid w:val="00B13CFF"/>
    <w:rsid w:val="00B13D44"/>
    <w:rsid w:val="00B13D48"/>
    <w:rsid w:val="00B13D5C"/>
    <w:rsid w:val="00B13DFC"/>
    <w:rsid w:val="00B13E41"/>
    <w:rsid w:val="00B13E49"/>
    <w:rsid w:val="00B13EF9"/>
    <w:rsid w:val="00B13F28"/>
    <w:rsid w:val="00B14061"/>
    <w:rsid w:val="00B14138"/>
    <w:rsid w:val="00B14148"/>
    <w:rsid w:val="00B14169"/>
    <w:rsid w:val="00B1424C"/>
    <w:rsid w:val="00B142FB"/>
    <w:rsid w:val="00B1436E"/>
    <w:rsid w:val="00B143CD"/>
    <w:rsid w:val="00B1448D"/>
    <w:rsid w:val="00B144CF"/>
    <w:rsid w:val="00B144F7"/>
    <w:rsid w:val="00B14523"/>
    <w:rsid w:val="00B14546"/>
    <w:rsid w:val="00B1456B"/>
    <w:rsid w:val="00B14573"/>
    <w:rsid w:val="00B1463F"/>
    <w:rsid w:val="00B146F8"/>
    <w:rsid w:val="00B14704"/>
    <w:rsid w:val="00B1476B"/>
    <w:rsid w:val="00B1480C"/>
    <w:rsid w:val="00B148A9"/>
    <w:rsid w:val="00B148B8"/>
    <w:rsid w:val="00B1491D"/>
    <w:rsid w:val="00B1492C"/>
    <w:rsid w:val="00B1493E"/>
    <w:rsid w:val="00B14B16"/>
    <w:rsid w:val="00B14B1B"/>
    <w:rsid w:val="00B14B31"/>
    <w:rsid w:val="00B14B95"/>
    <w:rsid w:val="00B14D3A"/>
    <w:rsid w:val="00B14D54"/>
    <w:rsid w:val="00B14D70"/>
    <w:rsid w:val="00B14E41"/>
    <w:rsid w:val="00B14EAB"/>
    <w:rsid w:val="00B14EB4"/>
    <w:rsid w:val="00B14EDD"/>
    <w:rsid w:val="00B14F8C"/>
    <w:rsid w:val="00B15042"/>
    <w:rsid w:val="00B150D9"/>
    <w:rsid w:val="00B15111"/>
    <w:rsid w:val="00B1517A"/>
    <w:rsid w:val="00B15188"/>
    <w:rsid w:val="00B151AC"/>
    <w:rsid w:val="00B152F5"/>
    <w:rsid w:val="00B1532F"/>
    <w:rsid w:val="00B1535D"/>
    <w:rsid w:val="00B153F0"/>
    <w:rsid w:val="00B15467"/>
    <w:rsid w:val="00B1548E"/>
    <w:rsid w:val="00B154B2"/>
    <w:rsid w:val="00B15509"/>
    <w:rsid w:val="00B155FE"/>
    <w:rsid w:val="00B15722"/>
    <w:rsid w:val="00B1573E"/>
    <w:rsid w:val="00B1575D"/>
    <w:rsid w:val="00B15784"/>
    <w:rsid w:val="00B157B3"/>
    <w:rsid w:val="00B157D7"/>
    <w:rsid w:val="00B15919"/>
    <w:rsid w:val="00B15935"/>
    <w:rsid w:val="00B159AD"/>
    <w:rsid w:val="00B159C7"/>
    <w:rsid w:val="00B159DE"/>
    <w:rsid w:val="00B159ED"/>
    <w:rsid w:val="00B159F3"/>
    <w:rsid w:val="00B15A5E"/>
    <w:rsid w:val="00B15A78"/>
    <w:rsid w:val="00B15ADA"/>
    <w:rsid w:val="00B15AE2"/>
    <w:rsid w:val="00B15B58"/>
    <w:rsid w:val="00B15B76"/>
    <w:rsid w:val="00B15C31"/>
    <w:rsid w:val="00B15C7A"/>
    <w:rsid w:val="00B15CA5"/>
    <w:rsid w:val="00B15CCB"/>
    <w:rsid w:val="00B15D07"/>
    <w:rsid w:val="00B15D22"/>
    <w:rsid w:val="00B15D39"/>
    <w:rsid w:val="00B15D4D"/>
    <w:rsid w:val="00B15DA7"/>
    <w:rsid w:val="00B15DD2"/>
    <w:rsid w:val="00B15DFD"/>
    <w:rsid w:val="00B15E3E"/>
    <w:rsid w:val="00B15E5C"/>
    <w:rsid w:val="00B15EA4"/>
    <w:rsid w:val="00B15F36"/>
    <w:rsid w:val="00B15FF9"/>
    <w:rsid w:val="00B1608C"/>
    <w:rsid w:val="00B160D8"/>
    <w:rsid w:val="00B16172"/>
    <w:rsid w:val="00B16177"/>
    <w:rsid w:val="00B1619C"/>
    <w:rsid w:val="00B161CE"/>
    <w:rsid w:val="00B1623B"/>
    <w:rsid w:val="00B162E1"/>
    <w:rsid w:val="00B162FE"/>
    <w:rsid w:val="00B163BF"/>
    <w:rsid w:val="00B1640F"/>
    <w:rsid w:val="00B16438"/>
    <w:rsid w:val="00B1645D"/>
    <w:rsid w:val="00B164A0"/>
    <w:rsid w:val="00B16550"/>
    <w:rsid w:val="00B16580"/>
    <w:rsid w:val="00B16591"/>
    <w:rsid w:val="00B165B2"/>
    <w:rsid w:val="00B165CA"/>
    <w:rsid w:val="00B1663C"/>
    <w:rsid w:val="00B1667B"/>
    <w:rsid w:val="00B166E3"/>
    <w:rsid w:val="00B1671C"/>
    <w:rsid w:val="00B16760"/>
    <w:rsid w:val="00B16792"/>
    <w:rsid w:val="00B16869"/>
    <w:rsid w:val="00B1686D"/>
    <w:rsid w:val="00B16879"/>
    <w:rsid w:val="00B168AA"/>
    <w:rsid w:val="00B169A8"/>
    <w:rsid w:val="00B169F3"/>
    <w:rsid w:val="00B169FC"/>
    <w:rsid w:val="00B16A14"/>
    <w:rsid w:val="00B16A3E"/>
    <w:rsid w:val="00B16A60"/>
    <w:rsid w:val="00B16A8C"/>
    <w:rsid w:val="00B16A9F"/>
    <w:rsid w:val="00B16ABD"/>
    <w:rsid w:val="00B16BC3"/>
    <w:rsid w:val="00B16BD1"/>
    <w:rsid w:val="00B16C0A"/>
    <w:rsid w:val="00B16C92"/>
    <w:rsid w:val="00B16CAF"/>
    <w:rsid w:val="00B16CB6"/>
    <w:rsid w:val="00B16CC1"/>
    <w:rsid w:val="00B16D13"/>
    <w:rsid w:val="00B16D2D"/>
    <w:rsid w:val="00B16DA1"/>
    <w:rsid w:val="00B16DBC"/>
    <w:rsid w:val="00B16E1D"/>
    <w:rsid w:val="00B16ED2"/>
    <w:rsid w:val="00B17036"/>
    <w:rsid w:val="00B1707A"/>
    <w:rsid w:val="00B170FE"/>
    <w:rsid w:val="00B1710D"/>
    <w:rsid w:val="00B1713B"/>
    <w:rsid w:val="00B17230"/>
    <w:rsid w:val="00B17257"/>
    <w:rsid w:val="00B17288"/>
    <w:rsid w:val="00B172A5"/>
    <w:rsid w:val="00B172CA"/>
    <w:rsid w:val="00B17327"/>
    <w:rsid w:val="00B173C4"/>
    <w:rsid w:val="00B173FC"/>
    <w:rsid w:val="00B17495"/>
    <w:rsid w:val="00B174B0"/>
    <w:rsid w:val="00B17579"/>
    <w:rsid w:val="00B175C1"/>
    <w:rsid w:val="00B177B8"/>
    <w:rsid w:val="00B177B9"/>
    <w:rsid w:val="00B177C2"/>
    <w:rsid w:val="00B177F5"/>
    <w:rsid w:val="00B17875"/>
    <w:rsid w:val="00B178F0"/>
    <w:rsid w:val="00B178F5"/>
    <w:rsid w:val="00B1791A"/>
    <w:rsid w:val="00B17934"/>
    <w:rsid w:val="00B17940"/>
    <w:rsid w:val="00B17999"/>
    <w:rsid w:val="00B17A7E"/>
    <w:rsid w:val="00B17ABF"/>
    <w:rsid w:val="00B17B00"/>
    <w:rsid w:val="00B17BFD"/>
    <w:rsid w:val="00B17C03"/>
    <w:rsid w:val="00B17C2F"/>
    <w:rsid w:val="00B17C79"/>
    <w:rsid w:val="00B17C94"/>
    <w:rsid w:val="00B17D2A"/>
    <w:rsid w:val="00B17D5A"/>
    <w:rsid w:val="00B17E17"/>
    <w:rsid w:val="00B17F4B"/>
    <w:rsid w:val="00B20061"/>
    <w:rsid w:val="00B20108"/>
    <w:rsid w:val="00B201B3"/>
    <w:rsid w:val="00B20212"/>
    <w:rsid w:val="00B20258"/>
    <w:rsid w:val="00B202E1"/>
    <w:rsid w:val="00B203BD"/>
    <w:rsid w:val="00B20400"/>
    <w:rsid w:val="00B20407"/>
    <w:rsid w:val="00B2040F"/>
    <w:rsid w:val="00B204CB"/>
    <w:rsid w:val="00B204F6"/>
    <w:rsid w:val="00B20519"/>
    <w:rsid w:val="00B205B2"/>
    <w:rsid w:val="00B206D0"/>
    <w:rsid w:val="00B206DD"/>
    <w:rsid w:val="00B20747"/>
    <w:rsid w:val="00B20754"/>
    <w:rsid w:val="00B207CF"/>
    <w:rsid w:val="00B207F2"/>
    <w:rsid w:val="00B20803"/>
    <w:rsid w:val="00B2088C"/>
    <w:rsid w:val="00B2094D"/>
    <w:rsid w:val="00B2095A"/>
    <w:rsid w:val="00B209C4"/>
    <w:rsid w:val="00B209C8"/>
    <w:rsid w:val="00B209FE"/>
    <w:rsid w:val="00B20A03"/>
    <w:rsid w:val="00B20A52"/>
    <w:rsid w:val="00B20A56"/>
    <w:rsid w:val="00B20ABB"/>
    <w:rsid w:val="00B20AFC"/>
    <w:rsid w:val="00B20BC7"/>
    <w:rsid w:val="00B20BCC"/>
    <w:rsid w:val="00B20C18"/>
    <w:rsid w:val="00B20C75"/>
    <w:rsid w:val="00B20C7A"/>
    <w:rsid w:val="00B20C84"/>
    <w:rsid w:val="00B20C95"/>
    <w:rsid w:val="00B20C9A"/>
    <w:rsid w:val="00B20D74"/>
    <w:rsid w:val="00B20D83"/>
    <w:rsid w:val="00B20D9F"/>
    <w:rsid w:val="00B20E03"/>
    <w:rsid w:val="00B20E46"/>
    <w:rsid w:val="00B20E57"/>
    <w:rsid w:val="00B20F47"/>
    <w:rsid w:val="00B20FCE"/>
    <w:rsid w:val="00B20FE4"/>
    <w:rsid w:val="00B21121"/>
    <w:rsid w:val="00B2112E"/>
    <w:rsid w:val="00B211C7"/>
    <w:rsid w:val="00B211C9"/>
    <w:rsid w:val="00B211D8"/>
    <w:rsid w:val="00B211ED"/>
    <w:rsid w:val="00B21220"/>
    <w:rsid w:val="00B21244"/>
    <w:rsid w:val="00B212C9"/>
    <w:rsid w:val="00B2138C"/>
    <w:rsid w:val="00B2139E"/>
    <w:rsid w:val="00B213E8"/>
    <w:rsid w:val="00B213ED"/>
    <w:rsid w:val="00B213F7"/>
    <w:rsid w:val="00B214A8"/>
    <w:rsid w:val="00B21556"/>
    <w:rsid w:val="00B215F3"/>
    <w:rsid w:val="00B2178E"/>
    <w:rsid w:val="00B2179A"/>
    <w:rsid w:val="00B217DC"/>
    <w:rsid w:val="00B21841"/>
    <w:rsid w:val="00B2185A"/>
    <w:rsid w:val="00B219F0"/>
    <w:rsid w:val="00B21A15"/>
    <w:rsid w:val="00B21A1A"/>
    <w:rsid w:val="00B21A66"/>
    <w:rsid w:val="00B21A6D"/>
    <w:rsid w:val="00B21A81"/>
    <w:rsid w:val="00B21AB5"/>
    <w:rsid w:val="00B21ADD"/>
    <w:rsid w:val="00B21AFE"/>
    <w:rsid w:val="00B21B5B"/>
    <w:rsid w:val="00B21B8E"/>
    <w:rsid w:val="00B21B99"/>
    <w:rsid w:val="00B21BA9"/>
    <w:rsid w:val="00B21D16"/>
    <w:rsid w:val="00B21D42"/>
    <w:rsid w:val="00B21D46"/>
    <w:rsid w:val="00B21D51"/>
    <w:rsid w:val="00B21D9D"/>
    <w:rsid w:val="00B21EC8"/>
    <w:rsid w:val="00B21EDD"/>
    <w:rsid w:val="00B21F02"/>
    <w:rsid w:val="00B22029"/>
    <w:rsid w:val="00B22039"/>
    <w:rsid w:val="00B22077"/>
    <w:rsid w:val="00B22081"/>
    <w:rsid w:val="00B2216C"/>
    <w:rsid w:val="00B221E0"/>
    <w:rsid w:val="00B222A2"/>
    <w:rsid w:val="00B2233E"/>
    <w:rsid w:val="00B2236E"/>
    <w:rsid w:val="00B223B5"/>
    <w:rsid w:val="00B223CE"/>
    <w:rsid w:val="00B22453"/>
    <w:rsid w:val="00B2246A"/>
    <w:rsid w:val="00B22479"/>
    <w:rsid w:val="00B224F1"/>
    <w:rsid w:val="00B22509"/>
    <w:rsid w:val="00B2253A"/>
    <w:rsid w:val="00B225C5"/>
    <w:rsid w:val="00B225D8"/>
    <w:rsid w:val="00B22606"/>
    <w:rsid w:val="00B22651"/>
    <w:rsid w:val="00B22677"/>
    <w:rsid w:val="00B226C4"/>
    <w:rsid w:val="00B226C9"/>
    <w:rsid w:val="00B226DE"/>
    <w:rsid w:val="00B22717"/>
    <w:rsid w:val="00B22730"/>
    <w:rsid w:val="00B2285D"/>
    <w:rsid w:val="00B2290E"/>
    <w:rsid w:val="00B2293D"/>
    <w:rsid w:val="00B22942"/>
    <w:rsid w:val="00B2295A"/>
    <w:rsid w:val="00B22965"/>
    <w:rsid w:val="00B22978"/>
    <w:rsid w:val="00B229AB"/>
    <w:rsid w:val="00B22AB3"/>
    <w:rsid w:val="00B22B14"/>
    <w:rsid w:val="00B22B2F"/>
    <w:rsid w:val="00B22B6D"/>
    <w:rsid w:val="00B22B7F"/>
    <w:rsid w:val="00B22B85"/>
    <w:rsid w:val="00B22B94"/>
    <w:rsid w:val="00B22BE8"/>
    <w:rsid w:val="00B22C74"/>
    <w:rsid w:val="00B22C82"/>
    <w:rsid w:val="00B22C85"/>
    <w:rsid w:val="00B22D58"/>
    <w:rsid w:val="00B22D5C"/>
    <w:rsid w:val="00B22D6A"/>
    <w:rsid w:val="00B22DF4"/>
    <w:rsid w:val="00B22E17"/>
    <w:rsid w:val="00B22E41"/>
    <w:rsid w:val="00B22E78"/>
    <w:rsid w:val="00B22F5A"/>
    <w:rsid w:val="00B22F94"/>
    <w:rsid w:val="00B22FBE"/>
    <w:rsid w:val="00B22FCD"/>
    <w:rsid w:val="00B22FF7"/>
    <w:rsid w:val="00B23043"/>
    <w:rsid w:val="00B230FE"/>
    <w:rsid w:val="00B23180"/>
    <w:rsid w:val="00B23184"/>
    <w:rsid w:val="00B231DE"/>
    <w:rsid w:val="00B231E9"/>
    <w:rsid w:val="00B2324B"/>
    <w:rsid w:val="00B23274"/>
    <w:rsid w:val="00B23299"/>
    <w:rsid w:val="00B232B9"/>
    <w:rsid w:val="00B232F7"/>
    <w:rsid w:val="00B233C2"/>
    <w:rsid w:val="00B2349F"/>
    <w:rsid w:val="00B234FB"/>
    <w:rsid w:val="00B235DF"/>
    <w:rsid w:val="00B2363F"/>
    <w:rsid w:val="00B23642"/>
    <w:rsid w:val="00B2365B"/>
    <w:rsid w:val="00B23669"/>
    <w:rsid w:val="00B236DC"/>
    <w:rsid w:val="00B236E4"/>
    <w:rsid w:val="00B23778"/>
    <w:rsid w:val="00B237BD"/>
    <w:rsid w:val="00B237D3"/>
    <w:rsid w:val="00B23801"/>
    <w:rsid w:val="00B2381F"/>
    <w:rsid w:val="00B23831"/>
    <w:rsid w:val="00B23835"/>
    <w:rsid w:val="00B23884"/>
    <w:rsid w:val="00B23897"/>
    <w:rsid w:val="00B238A1"/>
    <w:rsid w:val="00B23911"/>
    <w:rsid w:val="00B23912"/>
    <w:rsid w:val="00B23A77"/>
    <w:rsid w:val="00B23A79"/>
    <w:rsid w:val="00B23B45"/>
    <w:rsid w:val="00B23B58"/>
    <w:rsid w:val="00B23BB2"/>
    <w:rsid w:val="00B23BDC"/>
    <w:rsid w:val="00B23C14"/>
    <w:rsid w:val="00B23C47"/>
    <w:rsid w:val="00B23C90"/>
    <w:rsid w:val="00B23D61"/>
    <w:rsid w:val="00B23D6F"/>
    <w:rsid w:val="00B23E0B"/>
    <w:rsid w:val="00B23ED4"/>
    <w:rsid w:val="00B23F8A"/>
    <w:rsid w:val="00B23FDF"/>
    <w:rsid w:val="00B23FF2"/>
    <w:rsid w:val="00B240BA"/>
    <w:rsid w:val="00B240F1"/>
    <w:rsid w:val="00B24119"/>
    <w:rsid w:val="00B2411C"/>
    <w:rsid w:val="00B24124"/>
    <w:rsid w:val="00B2419F"/>
    <w:rsid w:val="00B241B9"/>
    <w:rsid w:val="00B24207"/>
    <w:rsid w:val="00B24220"/>
    <w:rsid w:val="00B24244"/>
    <w:rsid w:val="00B2431C"/>
    <w:rsid w:val="00B24356"/>
    <w:rsid w:val="00B24364"/>
    <w:rsid w:val="00B24424"/>
    <w:rsid w:val="00B244D3"/>
    <w:rsid w:val="00B244FB"/>
    <w:rsid w:val="00B24591"/>
    <w:rsid w:val="00B24642"/>
    <w:rsid w:val="00B24656"/>
    <w:rsid w:val="00B24660"/>
    <w:rsid w:val="00B2467D"/>
    <w:rsid w:val="00B246C1"/>
    <w:rsid w:val="00B246DA"/>
    <w:rsid w:val="00B246EF"/>
    <w:rsid w:val="00B2478E"/>
    <w:rsid w:val="00B2481C"/>
    <w:rsid w:val="00B24892"/>
    <w:rsid w:val="00B248BB"/>
    <w:rsid w:val="00B248DF"/>
    <w:rsid w:val="00B248EF"/>
    <w:rsid w:val="00B248FD"/>
    <w:rsid w:val="00B2499C"/>
    <w:rsid w:val="00B249D1"/>
    <w:rsid w:val="00B24A4E"/>
    <w:rsid w:val="00B24B52"/>
    <w:rsid w:val="00B24B5E"/>
    <w:rsid w:val="00B24B66"/>
    <w:rsid w:val="00B24B7E"/>
    <w:rsid w:val="00B24BC9"/>
    <w:rsid w:val="00B24C07"/>
    <w:rsid w:val="00B24C25"/>
    <w:rsid w:val="00B24C34"/>
    <w:rsid w:val="00B24C68"/>
    <w:rsid w:val="00B24CB9"/>
    <w:rsid w:val="00B24CEF"/>
    <w:rsid w:val="00B24DA9"/>
    <w:rsid w:val="00B24DEA"/>
    <w:rsid w:val="00B24E52"/>
    <w:rsid w:val="00B24EB4"/>
    <w:rsid w:val="00B24EB9"/>
    <w:rsid w:val="00B24FA0"/>
    <w:rsid w:val="00B24FB6"/>
    <w:rsid w:val="00B24FF6"/>
    <w:rsid w:val="00B25207"/>
    <w:rsid w:val="00B25322"/>
    <w:rsid w:val="00B2542A"/>
    <w:rsid w:val="00B25455"/>
    <w:rsid w:val="00B25550"/>
    <w:rsid w:val="00B2555A"/>
    <w:rsid w:val="00B255B1"/>
    <w:rsid w:val="00B25653"/>
    <w:rsid w:val="00B2569D"/>
    <w:rsid w:val="00B256B7"/>
    <w:rsid w:val="00B256EB"/>
    <w:rsid w:val="00B256F4"/>
    <w:rsid w:val="00B25772"/>
    <w:rsid w:val="00B257D5"/>
    <w:rsid w:val="00B257FC"/>
    <w:rsid w:val="00B25835"/>
    <w:rsid w:val="00B25875"/>
    <w:rsid w:val="00B258A7"/>
    <w:rsid w:val="00B258AE"/>
    <w:rsid w:val="00B258B2"/>
    <w:rsid w:val="00B258D7"/>
    <w:rsid w:val="00B258DC"/>
    <w:rsid w:val="00B258E1"/>
    <w:rsid w:val="00B2592B"/>
    <w:rsid w:val="00B259F6"/>
    <w:rsid w:val="00B259FF"/>
    <w:rsid w:val="00B25AC9"/>
    <w:rsid w:val="00B25CEE"/>
    <w:rsid w:val="00B25D1B"/>
    <w:rsid w:val="00B25D36"/>
    <w:rsid w:val="00B25D4E"/>
    <w:rsid w:val="00B25D69"/>
    <w:rsid w:val="00B25D83"/>
    <w:rsid w:val="00B25E16"/>
    <w:rsid w:val="00B25E2D"/>
    <w:rsid w:val="00B25F2C"/>
    <w:rsid w:val="00B25F3F"/>
    <w:rsid w:val="00B25F4C"/>
    <w:rsid w:val="00B25F88"/>
    <w:rsid w:val="00B25FFD"/>
    <w:rsid w:val="00B26018"/>
    <w:rsid w:val="00B260C1"/>
    <w:rsid w:val="00B26196"/>
    <w:rsid w:val="00B26206"/>
    <w:rsid w:val="00B262B0"/>
    <w:rsid w:val="00B26316"/>
    <w:rsid w:val="00B26362"/>
    <w:rsid w:val="00B26383"/>
    <w:rsid w:val="00B26388"/>
    <w:rsid w:val="00B26391"/>
    <w:rsid w:val="00B263AE"/>
    <w:rsid w:val="00B263EB"/>
    <w:rsid w:val="00B26423"/>
    <w:rsid w:val="00B2646F"/>
    <w:rsid w:val="00B264CC"/>
    <w:rsid w:val="00B264F1"/>
    <w:rsid w:val="00B26504"/>
    <w:rsid w:val="00B265D1"/>
    <w:rsid w:val="00B2664E"/>
    <w:rsid w:val="00B266B8"/>
    <w:rsid w:val="00B26702"/>
    <w:rsid w:val="00B2677C"/>
    <w:rsid w:val="00B2678A"/>
    <w:rsid w:val="00B267C8"/>
    <w:rsid w:val="00B26821"/>
    <w:rsid w:val="00B26836"/>
    <w:rsid w:val="00B2683E"/>
    <w:rsid w:val="00B26881"/>
    <w:rsid w:val="00B268CA"/>
    <w:rsid w:val="00B26915"/>
    <w:rsid w:val="00B26A0F"/>
    <w:rsid w:val="00B26A1E"/>
    <w:rsid w:val="00B26A40"/>
    <w:rsid w:val="00B26AE6"/>
    <w:rsid w:val="00B26B09"/>
    <w:rsid w:val="00B26B1C"/>
    <w:rsid w:val="00B26B41"/>
    <w:rsid w:val="00B26B73"/>
    <w:rsid w:val="00B26B7E"/>
    <w:rsid w:val="00B26BD0"/>
    <w:rsid w:val="00B26BF5"/>
    <w:rsid w:val="00B26C24"/>
    <w:rsid w:val="00B26C34"/>
    <w:rsid w:val="00B26C58"/>
    <w:rsid w:val="00B26C62"/>
    <w:rsid w:val="00B26C92"/>
    <w:rsid w:val="00B26CE3"/>
    <w:rsid w:val="00B26D09"/>
    <w:rsid w:val="00B26D0B"/>
    <w:rsid w:val="00B26E2A"/>
    <w:rsid w:val="00B26E5C"/>
    <w:rsid w:val="00B26EC9"/>
    <w:rsid w:val="00B26F37"/>
    <w:rsid w:val="00B26FBB"/>
    <w:rsid w:val="00B26FE5"/>
    <w:rsid w:val="00B26FF6"/>
    <w:rsid w:val="00B2701E"/>
    <w:rsid w:val="00B2709F"/>
    <w:rsid w:val="00B27157"/>
    <w:rsid w:val="00B2715D"/>
    <w:rsid w:val="00B271BE"/>
    <w:rsid w:val="00B271C6"/>
    <w:rsid w:val="00B27256"/>
    <w:rsid w:val="00B2727B"/>
    <w:rsid w:val="00B272ED"/>
    <w:rsid w:val="00B27369"/>
    <w:rsid w:val="00B273C6"/>
    <w:rsid w:val="00B27437"/>
    <w:rsid w:val="00B2749B"/>
    <w:rsid w:val="00B274DF"/>
    <w:rsid w:val="00B274F1"/>
    <w:rsid w:val="00B2761B"/>
    <w:rsid w:val="00B2765E"/>
    <w:rsid w:val="00B2767E"/>
    <w:rsid w:val="00B27681"/>
    <w:rsid w:val="00B277AF"/>
    <w:rsid w:val="00B277BA"/>
    <w:rsid w:val="00B277D7"/>
    <w:rsid w:val="00B278A9"/>
    <w:rsid w:val="00B278F9"/>
    <w:rsid w:val="00B2792A"/>
    <w:rsid w:val="00B2798D"/>
    <w:rsid w:val="00B27A6E"/>
    <w:rsid w:val="00B27B00"/>
    <w:rsid w:val="00B27B39"/>
    <w:rsid w:val="00B27BA8"/>
    <w:rsid w:val="00B27BE9"/>
    <w:rsid w:val="00B27CA6"/>
    <w:rsid w:val="00B27D2C"/>
    <w:rsid w:val="00B27D51"/>
    <w:rsid w:val="00B27DCD"/>
    <w:rsid w:val="00B27DF1"/>
    <w:rsid w:val="00B27E1C"/>
    <w:rsid w:val="00B27F2B"/>
    <w:rsid w:val="00B27F74"/>
    <w:rsid w:val="00B27F90"/>
    <w:rsid w:val="00B27FED"/>
    <w:rsid w:val="00B3000E"/>
    <w:rsid w:val="00B3007E"/>
    <w:rsid w:val="00B300FD"/>
    <w:rsid w:val="00B30173"/>
    <w:rsid w:val="00B30198"/>
    <w:rsid w:val="00B302EC"/>
    <w:rsid w:val="00B303D5"/>
    <w:rsid w:val="00B30434"/>
    <w:rsid w:val="00B304FA"/>
    <w:rsid w:val="00B30500"/>
    <w:rsid w:val="00B30526"/>
    <w:rsid w:val="00B30561"/>
    <w:rsid w:val="00B30572"/>
    <w:rsid w:val="00B30714"/>
    <w:rsid w:val="00B30742"/>
    <w:rsid w:val="00B307E6"/>
    <w:rsid w:val="00B308D8"/>
    <w:rsid w:val="00B308DC"/>
    <w:rsid w:val="00B30941"/>
    <w:rsid w:val="00B3098D"/>
    <w:rsid w:val="00B309AE"/>
    <w:rsid w:val="00B309E5"/>
    <w:rsid w:val="00B30A6E"/>
    <w:rsid w:val="00B30A82"/>
    <w:rsid w:val="00B30AA3"/>
    <w:rsid w:val="00B30ABA"/>
    <w:rsid w:val="00B30AF9"/>
    <w:rsid w:val="00B30B1D"/>
    <w:rsid w:val="00B30B4C"/>
    <w:rsid w:val="00B30BD5"/>
    <w:rsid w:val="00B30CF2"/>
    <w:rsid w:val="00B30D2E"/>
    <w:rsid w:val="00B30E02"/>
    <w:rsid w:val="00B30E45"/>
    <w:rsid w:val="00B30EB2"/>
    <w:rsid w:val="00B3100E"/>
    <w:rsid w:val="00B3104C"/>
    <w:rsid w:val="00B310F2"/>
    <w:rsid w:val="00B310F4"/>
    <w:rsid w:val="00B31144"/>
    <w:rsid w:val="00B31179"/>
    <w:rsid w:val="00B311AD"/>
    <w:rsid w:val="00B311D6"/>
    <w:rsid w:val="00B31253"/>
    <w:rsid w:val="00B31272"/>
    <w:rsid w:val="00B312E1"/>
    <w:rsid w:val="00B31374"/>
    <w:rsid w:val="00B313D7"/>
    <w:rsid w:val="00B31431"/>
    <w:rsid w:val="00B31448"/>
    <w:rsid w:val="00B3145A"/>
    <w:rsid w:val="00B3158A"/>
    <w:rsid w:val="00B315BB"/>
    <w:rsid w:val="00B315E0"/>
    <w:rsid w:val="00B31672"/>
    <w:rsid w:val="00B31678"/>
    <w:rsid w:val="00B3169E"/>
    <w:rsid w:val="00B316AD"/>
    <w:rsid w:val="00B316C2"/>
    <w:rsid w:val="00B316F2"/>
    <w:rsid w:val="00B31765"/>
    <w:rsid w:val="00B3177B"/>
    <w:rsid w:val="00B31796"/>
    <w:rsid w:val="00B317D3"/>
    <w:rsid w:val="00B31875"/>
    <w:rsid w:val="00B318E1"/>
    <w:rsid w:val="00B318F4"/>
    <w:rsid w:val="00B31971"/>
    <w:rsid w:val="00B31980"/>
    <w:rsid w:val="00B31AA5"/>
    <w:rsid w:val="00B31B81"/>
    <w:rsid w:val="00B31B91"/>
    <w:rsid w:val="00B31C11"/>
    <w:rsid w:val="00B31C67"/>
    <w:rsid w:val="00B31CBE"/>
    <w:rsid w:val="00B31D05"/>
    <w:rsid w:val="00B31D8E"/>
    <w:rsid w:val="00B31DD0"/>
    <w:rsid w:val="00B31E30"/>
    <w:rsid w:val="00B31E56"/>
    <w:rsid w:val="00B31E7D"/>
    <w:rsid w:val="00B31E9D"/>
    <w:rsid w:val="00B31FB1"/>
    <w:rsid w:val="00B32067"/>
    <w:rsid w:val="00B32090"/>
    <w:rsid w:val="00B320B8"/>
    <w:rsid w:val="00B32115"/>
    <w:rsid w:val="00B3218F"/>
    <w:rsid w:val="00B32205"/>
    <w:rsid w:val="00B32269"/>
    <w:rsid w:val="00B32345"/>
    <w:rsid w:val="00B3234E"/>
    <w:rsid w:val="00B323CF"/>
    <w:rsid w:val="00B32422"/>
    <w:rsid w:val="00B324FD"/>
    <w:rsid w:val="00B32575"/>
    <w:rsid w:val="00B32596"/>
    <w:rsid w:val="00B325A0"/>
    <w:rsid w:val="00B325B3"/>
    <w:rsid w:val="00B32630"/>
    <w:rsid w:val="00B3269D"/>
    <w:rsid w:val="00B326DE"/>
    <w:rsid w:val="00B32729"/>
    <w:rsid w:val="00B3272B"/>
    <w:rsid w:val="00B327DB"/>
    <w:rsid w:val="00B327E8"/>
    <w:rsid w:val="00B32801"/>
    <w:rsid w:val="00B3286A"/>
    <w:rsid w:val="00B3287B"/>
    <w:rsid w:val="00B3289E"/>
    <w:rsid w:val="00B3289F"/>
    <w:rsid w:val="00B32923"/>
    <w:rsid w:val="00B32A69"/>
    <w:rsid w:val="00B32B1E"/>
    <w:rsid w:val="00B32B3A"/>
    <w:rsid w:val="00B32B9A"/>
    <w:rsid w:val="00B32B9E"/>
    <w:rsid w:val="00B32C08"/>
    <w:rsid w:val="00B32C37"/>
    <w:rsid w:val="00B32C50"/>
    <w:rsid w:val="00B32C87"/>
    <w:rsid w:val="00B32C8F"/>
    <w:rsid w:val="00B32CF0"/>
    <w:rsid w:val="00B32D4A"/>
    <w:rsid w:val="00B32DAF"/>
    <w:rsid w:val="00B32E74"/>
    <w:rsid w:val="00B32E7F"/>
    <w:rsid w:val="00B32EF7"/>
    <w:rsid w:val="00B32F27"/>
    <w:rsid w:val="00B32F69"/>
    <w:rsid w:val="00B32F84"/>
    <w:rsid w:val="00B3303A"/>
    <w:rsid w:val="00B33096"/>
    <w:rsid w:val="00B330CB"/>
    <w:rsid w:val="00B330D3"/>
    <w:rsid w:val="00B330F4"/>
    <w:rsid w:val="00B3312B"/>
    <w:rsid w:val="00B331D7"/>
    <w:rsid w:val="00B331D8"/>
    <w:rsid w:val="00B33217"/>
    <w:rsid w:val="00B33230"/>
    <w:rsid w:val="00B332BE"/>
    <w:rsid w:val="00B33335"/>
    <w:rsid w:val="00B33473"/>
    <w:rsid w:val="00B334DB"/>
    <w:rsid w:val="00B334DD"/>
    <w:rsid w:val="00B3359C"/>
    <w:rsid w:val="00B335A8"/>
    <w:rsid w:val="00B335D7"/>
    <w:rsid w:val="00B3360C"/>
    <w:rsid w:val="00B33630"/>
    <w:rsid w:val="00B336B7"/>
    <w:rsid w:val="00B336EE"/>
    <w:rsid w:val="00B33709"/>
    <w:rsid w:val="00B337E3"/>
    <w:rsid w:val="00B3381F"/>
    <w:rsid w:val="00B3383B"/>
    <w:rsid w:val="00B33929"/>
    <w:rsid w:val="00B3392B"/>
    <w:rsid w:val="00B3397E"/>
    <w:rsid w:val="00B339E0"/>
    <w:rsid w:val="00B33A27"/>
    <w:rsid w:val="00B33A8F"/>
    <w:rsid w:val="00B33AB4"/>
    <w:rsid w:val="00B33AC0"/>
    <w:rsid w:val="00B33B53"/>
    <w:rsid w:val="00B33B6E"/>
    <w:rsid w:val="00B33BC6"/>
    <w:rsid w:val="00B33C28"/>
    <w:rsid w:val="00B33CF3"/>
    <w:rsid w:val="00B33D64"/>
    <w:rsid w:val="00B33D7D"/>
    <w:rsid w:val="00B33DCA"/>
    <w:rsid w:val="00B33E6B"/>
    <w:rsid w:val="00B33EF6"/>
    <w:rsid w:val="00B33F02"/>
    <w:rsid w:val="00B33FB0"/>
    <w:rsid w:val="00B34003"/>
    <w:rsid w:val="00B34097"/>
    <w:rsid w:val="00B340BD"/>
    <w:rsid w:val="00B340CB"/>
    <w:rsid w:val="00B34287"/>
    <w:rsid w:val="00B3428D"/>
    <w:rsid w:val="00B342D0"/>
    <w:rsid w:val="00B34314"/>
    <w:rsid w:val="00B34325"/>
    <w:rsid w:val="00B34371"/>
    <w:rsid w:val="00B3437A"/>
    <w:rsid w:val="00B343C3"/>
    <w:rsid w:val="00B3440A"/>
    <w:rsid w:val="00B34435"/>
    <w:rsid w:val="00B3444A"/>
    <w:rsid w:val="00B3448E"/>
    <w:rsid w:val="00B344C1"/>
    <w:rsid w:val="00B344E0"/>
    <w:rsid w:val="00B3453B"/>
    <w:rsid w:val="00B345B8"/>
    <w:rsid w:val="00B3460B"/>
    <w:rsid w:val="00B3465A"/>
    <w:rsid w:val="00B3469C"/>
    <w:rsid w:val="00B34723"/>
    <w:rsid w:val="00B34821"/>
    <w:rsid w:val="00B34845"/>
    <w:rsid w:val="00B34855"/>
    <w:rsid w:val="00B34859"/>
    <w:rsid w:val="00B349DD"/>
    <w:rsid w:val="00B349F8"/>
    <w:rsid w:val="00B34A62"/>
    <w:rsid w:val="00B34B24"/>
    <w:rsid w:val="00B34BCD"/>
    <w:rsid w:val="00B34BF2"/>
    <w:rsid w:val="00B34C55"/>
    <w:rsid w:val="00B34C7F"/>
    <w:rsid w:val="00B34CF7"/>
    <w:rsid w:val="00B34D2B"/>
    <w:rsid w:val="00B34D6B"/>
    <w:rsid w:val="00B34DA8"/>
    <w:rsid w:val="00B34DEC"/>
    <w:rsid w:val="00B34E92"/>
    <w:rsid w:val="00B34E98"/>
    <w:rsid w:val="00B34E9B"/>
    <w:rsid w:val="00B34ED0"/>
    <w:rsid w:val="00B34F4D"/>
    <w:rsid w:val="00B34F77"/>
    <w:rsid w:val="00B34FC3"/>
    <w:rsid w:val="00B35211"/>
    <w:rsid w:val="00B35244"/>
    <w:rsid w:val="00B3527C"/>
    <w:rsid w:val="00B352B9"/>
    <w:rsid w:val="00B35317"/>
    <w:rsid w:val="00B353F0"/>
    <w:rsid w:val="00B35470"/>
    <w:rsid w:val="00B3549C"/>
    <w:rsid w:val="00B35542"/>
    <w:rsid w:val="00B3554A"/>
    <w:rsid w:val="00B35567"/>
    <w:rsid w:val="00B355CF"/>
    <w:rsid w:val="00B3584A"/>
    <w:rsid w:val="00B35869"/>
    <w:rsid w:val="00B358C8"/>
    <w:rsid w:val="00B358E9"/>
    <w:rsid w:val="00B3594E"/>
    <w:rsid w:val="00B35959"/>
    <w:rsid w:val="00B3595F"/>
    <w:rsid w:val="00B35983"/>
    <w:rsid w:val="00B359C6"/>
    <w:rsid w:val="00B359D6"/>
    <w:rsid w:val="00B359E6"/>
    <w:rsid w:val="00B359EF"/>
    <w:rsid w:val="00B35A13"/>
    <w:rsid w:val="00B35AA7"/>
    <w:rsid w:val="00B35AF8"/>
    <w:rsid w:val="00B35BAA"/>
    <w:rsid w:val="00B35BE5"/>
    <w:rsid w:val="00B35CD6"/>
    <w:rsid w:val="00B35D2B"/>
    <w:rsid w:val="00B35DC7"/>
    <w:rsid w:val="00B35DCB"/>
    <w:rsid w:val="00B35F86"/>
    <w:rsid w:val="00B35FAC"/>
    <w:rsid w:val="00B36023"/>
    <w:rsid w:val="00B360E5"/>
    <w:rsid w:val="00B360EE"/>
    <w:rsid w:val="00B3612A"/>
    <w:rsid w:val="00B36156"/>
    <w:rsid w:val="00B361AD"/>
    <w:rsid w:val="00B361C4"/>
    <w:rsid w:val="00B362C6"/>
    <w:rsid w:val="00B362F1"/>
    <w:rsid w:val="00B3631B"/>
    <w:rsid w:val="00B36398"/>
    <w:rsid w:val="00B363C0"/>
    <w:rsid w:val="00B363EE"/>
    <w:rsid w:val="00B36421"/>
    <w:rsid w:val="00B36426"/>
    <w:rsid w:val="00B364C7"/>
    <w:rsid w:val="00B36510"/>
    <w:rsid w:val="00B3658A"/>
    <w:rsid w:val="00B36624"/>
    <w:rsid w:val="00B36665"/>
    <w:rsid w:val="00B36699"/>
    <w:rsid w:val="00B366F3"/>
    <w:rsid w:val="00B36718"/>
    <w:rsid w:val="00B36762"/>
    <w:rsid w:val="00B367E9"/>
    <w:rsid w:val="00B36809"/>
    <w:rsid w:val="00B36972"/>
    <w:rsid w:val="00B3697B"/>
    <w:rsid w:val="00B36997"/>
    <w:rsid w:val="00B369AE"/>
    <w:rsid w:val="00B36A88"/>
    <w:rsid w:val="00B36A8E"/>
    <w:rsid w:val="00B36B2F"/>
    <w:rsid w:val="00B36B6E"/>
    <w:rsid w:val="00B36B77"/>
    <w:rsid w:val="00B36B9D"/>
    <w:rsid w:val="00B36C01"/>
    <w:rsid w:val="00B36C2F"/>
    <w:rsid w:val="00B36C8D"/>
    <w:rsid w:val="00B36D06"/>
    <w:rsid w:val="00B36F3D"/>
    <w:rsid w:val="00B36FF7"/>
    <w:rsid w:val="00B37046"/>
    <w:rsid w:val="00B37050"/>
    <w:rsid w:val="00B370C5"/>
    <w:rsid w:val="00B370EF"/>
    <w:rsid w:val="00B370FA"/>
    <w:rsid w:val="00B37145"/>
    <w:rsid w:val="00B3717D"/>
    <w:rsid w:val="00B371B4"/>
    <w:rsid w:val="00B3727C"/>
    <w:rsid w:val="00B372A2"/>
    <w:rsid w:val="00B372F5"/>
    <w:rsid w:val="00B37316"/>
    <w:rsid w:val="00B3736C"/>
    <w:rsid w:val="00B37393"/>
    <w:rsid w:val="00B373A0"/>
    <w:rsid w:val="00B373C4"/>
    <w:rsid w:val="00B374B3"/>
    <w:rsid w:val="00B37505"/>
    <w:rsid w:val="00B3752B"/>
    <w:rsid w:val="00B3755F"/>
    <w:rsid w:val="00B375A2"/>
    <w:rsid w:val="00B375BC"/>
    <w:rsid w:val="00B375C0"/>
    <w:rsid w:val="00B37649"/>
    <w:rsid w:val="00B376B0"/>
    <w:rsid w:val="00B3773C"/>
    <w:rsid w:val="00B3777C"/>
    <w:rsid w:val="00B3777F"/>
    <w:rsid w:val="00B37818"/>
    <w:rsid w:val="00B3793A"/>
    <w:rsid w:val="00B37962"/>
    <w:rsid w:val="00B379F6"/>
    <w:rsid w:val="00B37A85"/>
    <w:rsid w:val="00B37AE8"/>
    <w:rsid w:val="00B37B78"/>
    <w:rsid w:val="00B37C0C"/>
    <w:rsid w:val="00B37CB8"/>
    <w:rsid w:val="00B37CD4"/>
    <w:rsid w:val="00B37CF6"/>
    <w:rsid w:val="00B37E13"/>
    <w:rsid w:val="00B37E78"/>
    <w:rsid w:val="00B37EAA"/>
    <w:rsid w:val="00B37EED"/>
    <w:rsid w:val="00B37F18"/>
    <w:rsid w:val="00B37F59"/>
    <w:rsid w:val="00B37FE0"/>
    <w:rsid w:val="00B40039"/>
    <w:rsid w:val="00B40057"/>
    <w:rsid w:val="00B4005D"/>
    <w:rsid w:val="00B40092"/>
    <w:rsid w:val="00B400F2"/>
    <w:rsid w:val="00B4010C"/>
    <w:rsid w:val="00B4019C"/>
    <w:rsid w:val="00B401D2"/>
    <w:rsid w:val="00B40266"/>
    <w:rsid w:val="00B40276"/>
    <w:rsid w:val="00B402C3"/>
    <w:rsid w:val="00B40307"/>
    <w:rsid w:val="00B40331"/>
    <w:rsid w:val="00B40374"/>
    <w:rsid w:val="00B4037A"/>
    <w:rsid w:val="00B40383"/>
    <w:rsid w:val="00B403A4"/>
    <w:rsid w:val="00B403FB"/>
    <w:rsid w:val="00B4040E"/>
    <w:rsid w:val="00B4041A"/>
    <w:rsid w:val="00B40461"/>
    <w:rsid w:val="00B404B0"/>
    <w:rsid w:val="00B404BB"/>
    <w:rsid w:val="00B40544"/>
    <w:rsid w:val="00B40555"/>
    <w:rsid w:val="00B40602"/>
    <w:rsid w:val="00B40690"/>
    <w:rsid w:val="00B406DC"/>
    <w:rsid w:val="00B40737"/>
    <w:rsid w:val="00B4076E"/>
    <w:rsid w:val="00B40866"/>
    <w:rsid w:val="00B40872"/>
    <w:rsid w:val="00B408A7"/>
    <w:rsid w:val="00B408BE"/>
    <w:rsid w:val="00B408D3"/>
    <w:rsid w:val="00B408E7"/>
    <w:rsid w:val="00B40989"/>
    <w:rsid w:val="00B409CE"/>
    <w:rsid w:val="00B409EB"/>
    <w:rsid w:val="00B40A89"/>
    <w:rsid w:val="00B40B08"/>
    <w:rsid w:val="00B40BF5"/>
    <w:rsid w:val="00B40C4F"/>
    <w:rsid w:val="00B40CCA"/>
    <w:rsid w:val="00B40D36"/>
    <w:rsid w:val="00B40DC3"/>
    <w:rsid w:val="00B40DE8"/>
    <w:rsid w:val="00B40DEB"/>
    <w:rsid w:val="00B40EA4"/>
    <w:rsid w:val="00B40EDD"/>
    <w:rsid w:val="00B40F75"/>
    <w:rsid w:val="00B40FD8"/>
    <w:rsid w:val="00B40FFC"/>
    <w:rsid w:val="00B41099"/>
    <w:rsid w:val="00B41140"/>
    <w:rsid w:val="00B41184"/>
    <w:rsid w:val="00B41196"/>
    <w:rsid w:val="00B411F2"/>
    <w:rsid w:val="00B41221"/>
    <w:rsid w:val="00B41283"/>
    <w:rsid w:val="00B412B7"/>
    <w:rsid w:val="00B412B9"/>
    <w:rsid w:val="00B412C6"/>
    <w:rsid w:val="00B412C7"/>
    <w:rsid w:val="00B41324"/>
    <w:rsid w:val="00B41358"/>
    <w:rsid w:val="00B4136F"/>
    <w:rsid w:val="00B413B2"/>
    <w:rsid w:val="00B4141B"/>
    <w:rsid w:val="00B41432"/>
    <w:rsid w:val="00B41464"/>
    <w:rsid w:val="00B41504"/>
    <w:rsid w:val="00B41584"/>
    <w:rsid w:val="00B4158C"/>
    <w:rsid w:val="00B4169B"/>
    <w:rsid w:val="00B416B6"/>
    <w:rsid w:val="00B416D5"/>
    <w:rsid w:val="00B41709"/>
    <w:rsid w:val="00B41753"/>
    <w:rsid w:val="00B41755"/>
    <w:rsid w:val="00B41775"/>
    <w:rsid w:val="00B41776"/>
    <w:rsid w:val="00B41778"/>
    <w:rsid w:val="00B4178A"/>
    <w:rsid w:val="00B41804"/>
    <w:rsid w:val="00B41841"/>
    <w:rsid w:val="00B4193E"/>
    <w:rsid w:val="00B419FB"/>
    <w:rsid w:val="00B41A28"/>
    <w:rsid w:val="00B41A36"/>
    <w:rsid w:val="00B41A49"/>
    <w:rsid w:val="00B41A5C"/>
    <w:rsid w:val="00B41A85"/>
    <w:rsid w:val="00B41AEE"/>
    <w:rsid w:val="00B41B54"/>
    <w:rsid w:val="00B41BA9"/>
    <w:rsid w:val="00B41BBB"/>
    <w:rsid w:val="00B41BE9"/>
    <w:rsid w:val="00B41D46"/>
    <w:rsid w:val="00B41DA7"/>
    <w:rsid w:val="00B41DF9"/>
    <w:rsid w:val="00B41E18"/>
    <w:rsid w:val="00B41E20"/>
    <w:rsid w:val="00B41E7F"/>
    <w:rsid w:val="00B41EF2"/>
    <w:rsid w:val="00B41F02"/>
    <w:rsid w:val="00B41F1A"/>
    <w:rsid w:val="00B41F2B"/>
    <w:rsid w:val="00B41F3D"/>
    <w:rsid w:val="00B41F77"/>
    <w:rsid w:val="00B41F94"/>
    <w:rsid w:val="00B42044"/>
    <w:rsid w:val="00B420E0"/>
    <w:rsid w:val="00B42129"/>
    <w:rsid w:val="00B4219B"/>
    <w:rsid w:val="00B421B2"/>
    <w:rsid w:val="00B421C0"/>
    <w:rsid w:val="00B421E0"/>
    <w:rsid w:val="00B42248"/>
    <w:rsid w:val="00B4229D"/>
    <w:rsid w:val="00B422B8"/>
    <w:rsid w:val="00B42322"/>
    <w:rsid w:val="00B423C0"/>
    <w:rsid w:val="00B423C3"/>
    <w:rsid w:val="00B423E9"/>
    <w:rsid w:val="00B42471"/>
    <w:rsid w:val="00B424D2"/>
    <w:rsid w:val="00B42547"/>
    <w:rsid w:val="00B4255F"/>
    <w:rsid w:val="00B42597"/>
    <w:rsid w:val="00B425CF"/>
    <w:rsid w:val="00B425F0"/>
    <w:rsid w:val="00B4262F"/>
    <w:rsid w:val="00B4264E"/>
    <w:rsid w:val="00B4267F"/>
    <w:rsid w:val="00B42684"/>
    <w:rsid w:val="00B426A3"/>
    <w:rsid w:val="00B426E0"/>
    <w:rsid w:val="00B426F3"/>
    <w:rsid w:val="00B4277F"/>
    <w:rsid w:val="00B42789"/>
    <w:rsid w:val="00B427E8"/>
    <w:rsid w:val="00B427EF"/>
    <w:rsid w:val="00B42821"/>
    <w:rsid w:val="00B42865"/>
    <w:rsid w:val="00B42A48"/>
    <w:rsid w:val="00B42A7F"/>
    <w:rsid w:val="00B42AAF"/>
    <w:rsid w:val="00B42B48"/>
    <w:rsid w:val="00B42B57"/>
    <w:rsid w:val="00B42C39"/>
    <w:rsid w:val="00B42C6F"/>
    <w:rsid w:val="00B42CA7"/>
    <w:rsid w:val="00B42CC2"/>
    <w:rsid w:val="00B42D00"/>
    <w:rsid w:val="00B42D2D"/>
    <w:rsid w:val="00B42D53"/>
    <w:rsid w:val="00B42D64"/>
    <w:rsid w:val="00B42D83"/>
    <w:rsid w:val="00B42E04"/>
    <w:rsid w:val="00B42E43"/>
    <w:rsid w:val="00B42E9A"/>
    <w:rsid w:val="00B42F1E"/>
    <w:rsid w:val="00B43052"/>
    <w:rsid w:val="00B43070"/>
    <w:rsid w:val="00B4307D"/>
    <w:rsid w:val="00B4310B"/>
    <w:rsid w:val="00B43120"/>
    <w:rsid w:val="00B4317F"/>
    <w:rsid w:val="00B431BB"/>
    <w:rsid w:val="00B431C8"/>
    <w:rsid w:val="00B431D6"/>
    <w:rsid w:val="00B43201"/>
    <w:rsid w:val="00B432FC"/>
    <w:rsid w:val="00B433CE"/>
    <w:rsid w:val="00B433D8"/>
    <w:rsid w:val="00B43434"/>
    <w:rsid w:val="00B43448"/>
    <w:rsid w:val="00B4344A"/>
    <w:rsid w:val="00B4345E"/>
    <w:rsid w:val="00B4359C"/>
    <w:rsid w:val="00B435A6"/>
    <w:rsid w:val="00B435C8"/>
    <w:rsid w:val="00B435E6"/>
    <w:rsid w:val="00B43616"/>
    <w:rsid w:val="00B4361D"/>
    <w:rsid w:val="00B43627"/>
    <w:rsid w:val="00B43674"/>
    <w:rsid w:val="00B436F0"/>
    <w:rsid w:val="00B4370A"/>
    <w:rsid w:val="00B43730"/>
    <w:rsid w:val="00B437A7"/>
    <w:rsid w:val="00B43869"/>
    <w:rsid w:val="00B438EB"/>
    <w:rsid w:val="00B438EF"/>
    <w:rsid w:val="00B4394B"/>
    <w:rsid w:val="00B43BA4"/>
    <w:rsid w:val="00B43BD1"/>
    <w:rsid w:val="00B43C59"/>
    <w:rsid w:val="00B43CF9"/>
    <w:rsid w:val="00B43D1B"/>
    <w:rsid w:val="00B43D41"/>
    <w:rsid w:val="00B43D49"/>
    <w:rsid w:val="00B43DCA"/>
    <w:rsid w:val="00B43E43"/>
    <w:rsid w:val="00B43E46"/>
    <w:rsid w:val="00B43E9F"/>
    <w:rsid w:val="00B43EBF"/>
    <w:rsid w:val="00B43F02"/>
    <w:rsid w:val="00B43F23"/>
    <w:rsid w:val="00B4405B"/>
    <w:rsid w:val="00B44178"/>
    <w:rsid w:val="00B44181"/>
    <w:rsid w:val="00B44274"/>
    <w:rsid w:val="00B4427C"/>
    <w:rsid w:val="00B442D6"/>
    <w:rsid w:val="00B4430B"/>
    <w:rsid w:val="00B44311"/>
    <w:rsid w:val="00B4433D"/>
    <w:rsid w:val="00B443E9"/>
    <w:rsid w:val="00B44428"/>
    <w:rsid w:val="00B4443E"/>
    <w:rsid w:val="00B444DB"/>
    <w:rsid w:val="00B444EB"/>
    <w:rsid w:val="00B445A2"/>
    <w:rsid w:val="00B445D9"/>
    <w:rsid w:val="00B44694"/>
    <w:rsid w:val="00B446A3"/>
    <w:rsid w:val="00B44716"/>
    <w:rsid w:val="00B44769"/>
    <w:rsid w:val="00B44811"/>
    <w:rsid w:val="00B4487B"/>
    <w:rsid w:val="00B44887"/>
    <w:rsid w:val="00B448BB"/>
    <w:rsid w:val="00B448D4"/>
    <w:rsid w:val="00B448D7"/>
    <w:rsid w:val="00B4490B"/>
    <w:rsid w:val="00B4494A"/>
    <w:rsid w:val="00B44993"/>
    <w:rsid w:val="00B44A2B"/>
    <w:rsid w:val="00B44A4C"/>
    <w:rsid w:val="00B44A7B"/>
    <w:rsid w:val="00B44AB7"/>
    <w:rsid w:val="00B44AE2"/>
    <w:rsid w:val="00B44AE4"/>
    <w:rsid w:val="00B44B5F"/>
    <w:rsid w:val="00B44B6E"/>
    <w:rsid w:val="00B44B99"/>
    <w:rsid w:val="00B44B9F"/>
    <w:rsid w:val="00B44BC7"/>
    <w:rsid w:val="00B44C29"/>
    <w:rsid w:val="00B44C75"/>
    <w:rsid w:val="00B44C99"/>
    <w:rsid w:val="00B44CDC"/>
    <w:rsid w:val="00B44CEA"/>
    <w:rsid w:val="00B44D6C"/>
    <w:rsid w:val="00B44D81"/>
    <w:rsid w:val="00B44E48"/>
    <w:rsid w:val="00B44EF6"/>
    <w:rsid w:val="00B44EFF"/>
    <w:rsid w:val="00B44F1C"/>
    <w:rsid w:val="00B44F35"/>
    <w:rsid w:val="00B44FDC"/>
    <w:rsid w:val="00B4505F"/>
    <w:rsid w:val="00B45064"/>
    <w:rsid w:val="00B450D2"/>
    <w:rsid w:val="00B450E7"/>
    <w:rsid w:val="00B4513A"/>
    <w:rsid w:val="00B45150"/>
    <w:rsid w:val="00B451FB"/>
    <w:rsid w:val="00B451FE"/>
    <w:rsid w:val="00B45266"/>
    <w:rsid w:val="00B45290"/>
    <w:rsid w:val="00B4532D"/>
    <w:rsid w:val="00B45369"/>
    <w:rsid w:val="00B453B4"/>
    <w:rsid w:val="00B453C0"/>
    <w:rsid w:val="00B453FB"/>
    <w:rsid w:val="00B45479"/>
    <w:rsid w:val="00B4558C"/>
    <w:rsid w:val="00B455FE"/>
    <w:rsid w:val="00B4565F"/>
    <w:rsid w:val="00B45672"/>
    <w:rsid w:val="00B45689"/>
    <w:rsid w:val="00B456C1"/>
    <w:rsid w:val="00B456EC"/>
    <w:rsid w:val="00B457E0"/>
    <w:rsid w:val="00B458DB"/>
    <w:rsid w:val="00B4590D"/>
    <w:rsid w:val="00B45966"/>
    <w:rsid w:val="00B459E4"/>
    <w:rsid w:val="00B45A43"/>
    <w:rsid w:val="00B45A57"/>
    <w:rsid w:val="00B45AFD"/>
    <w:rsid w:val="00B45B53"/>
    <w:rsid w:val="00B45B7F"/>
    <w:rsid w:val="00B45B80"/>
    <w:rsid w:val="00B45B95"/>
    <w:rsid w:val="00B45B9F"/>
    <w:rsid w:val="00B45BBF"/>
    <w:rsid w:val="00B45BCD"/>
    <w:rsid w:val="00B45BF7"/>
    <w:rsid w:val="00B45C56"/>
    <w:rsid w:val="00B45CD8"/>
    <w:rsid w:val="00B45D1C"/>
    <w:rsid w:val="00B45D21"/>
    <w:rsid w:val="00B45D51"/>
    <w:rsid w:val="00B45D53"/>
    <w:rsid w:val="00B45DC1"/>
    <w:rsid w:val="00B45DE8"/>
    <w:rsid w:val="00B45E55"/>
    <w:rsid w:val="00B45EB6"/>
    <w:rsid w:val="00B45F04"/>
    <w:rsid w:val="00B45FBF"/>
    <w:rsid w:val="00B4602C"/>
    <w:rsid w:val="00B460E7"/>
    <w:rsid w:val="00B46191"/>
    <w:rsid w:val="00B46195"/>
    <w:rsid w:val="00B4628E"/>
    <w:rsid w:val="00B462C8"/>
    <w:rsid w:val="00B4633B"/>
    <w:rsid w:val="00B46380"/>
    <w:rsid w:val="00B46473"/>
    <w:rsid w:val="00B46516"/>
    <w:rsid w:val="00B46522"/>
    <w:rsid w:val="00B46529"/>
    <w:rsid w:val="00B4656F"/>
    <w:rsid w:val="00B46599"/>
    <w:rsid w:val="00B466EC"/>
    <w:rsid w:val="00B46703"/>
    <w:rsid w:val="00B46711"/>
    <w:rsid w:val="00B46757"/>
    <w:rsid w:val="00B46766"/>
    <w:rsid w:val="00B467B3"/>
    <w:rsid w:val="00B467CB"/>
    <w:rsid w:val="00B46878"/>
    <w:rsid w:val="00B46963"/>
    <w:rsid w:val="00B4698F"/>
    <w:rsid w:val="00B469C3"/>
    <w:rsid w:val="00B469C4"/>
    <w:rsid w:val="00B46A09"/>
    <w:rsid w:val="00B46A80"/>
    <w:rsid w:val="00B46AA2"/>
    <w:rsid w:val="00B46AF3"/>
    <w:rsid w:val="00B46BD8"/>
    <w:rsid w:val="00B46BE1"/>
    <w:rsid w:val="00B46BFE"/>
    <w:rsid w:val="00B46C55"/>
    <w:rsid w:val="00B46CF4"/>
    <w:rsid w:val="00B46D23"/>
    <w:rsid w:val="00B46D5A"/>
    <w:rsid w:val="00B46D98"/>
    <w:rsid w:val="00B46E56"/>
    <w:rsid w:val="00B46EB7"/>
    <w:rsid w:val="00B46F4B"/>
    <w:rsid w:val="00B46F7E"/>
    <w:rsid w:val="00B46FED"/>
    <w:rsid w:val="00B4702D"/>
    <w:rsid w:val="00B47042"/>
    <w:rsid w:val="00B470C0"/>
    <w:rsid w:val="00B47120"/>
    <w:rsid w:val="00B47146"/>
    <w:rsid w:val="00B47149"/>
    <w:rsid w:val="00B47194"/>
    <w:rsid w:val="00B47240"/>
    <w:rsid w:val="00B4727B"/>
    <w:rsid w:val="00B4735F"/>
    <w:rsid w:val="00B47381"/>
    <w:rsid w:val="00B473F0"/>
    <w:rsid w:val="00B4742E"/>
    <w:rsid w:val="00B4744B"/>
    <w:rsid w:val="00B47467"/>
    <w:rsid w:val="00B474AE"/>
    <w:rsid w:val="00B474CA"/>
    <w:rsid w:val="00B474CF"/>
    <w:rsid w:val="00B4757D"/>
    <w:rsid w:val="00B47589"/>
    <w:rsid w:val="00B4759D"/>
    <w:rsid w:val="00B475CC"/>
    <w:rsid w:val="00B4764A"/>
    <w:rsid w:val="00B4768A"/>
    <w:rsid w:val="00B47696"/>
    <w:rsid w:val="00B476A9"/>
    <w:rsid w:val="00B47774"/>
    <w:rsid w:val="00B47824"/>
    <w:rsid w:val="00B47835"/>
    <w:rsid w:val="00B47864"/>
    <w:rsid w:val="00B4786C"/>
    <w:rsid w:val="00B478C1"/>
    <w:rsid w:val="00B479DC"/>
    <w:rsid w:val="00B47A42"/>
    <w:rsid w:val="00B47A77"/>
    <w:rsid w:val="00B47A7B"/>
    <w:rsid w:val="00B47AC7"/>
    <w:rsid w:val="00B47B74"/>
    <w:rsid w:val="00B47B83"/>
    <w:rsid w:val="00B47B9D"/>
    <w:rsid w:val="00B47BB9"/>
    <w:rsid w:val="00B47BBC"/>
    <w:rsid w:val="00B47C33"/>
    <w:rsid w:val="00B47C97"/>
    <w:rsid w:val="00B47D50"/>
    <w:rsid w:val="00B47D65"/>
    <w:rsid w:val="00B47D8C"/>
    <w:rsid w:val="00B47DC8"/>
    <w:rsid w:val="00B47E3B"/>
    <w:rsid w:val="00B47ED3"/>
    <w:rsid w:val="00B47F19"/>
    <w:rsid w:val="00B47FCD"/>
    <w:rsid w:val="00B50075"/>
    <w:rsid w:val="00B501C2"/>
    <w:rsid w:val="00B501CE"/>
    <w:rsid w:val="00B501E9"/>
    <w:rsid w:val="00B50244"/>
    <w:rsid w:val="00B50260"/>
    <w:rsid w:val="00B502EB"/>
    <w:rsid w:val="00B50349"/>
    <w:rsid w:val="00B503A8"/>
    <w:rsid w:val="00B503C2"/>
    <w:rsid w:val="00B503CE"/>
    <w:rsid w:val="00B503DD"/>
    <w:rsid w:val="00B5040F"/>
    <w:rsid w:val="00B50417"/>
    <w:rsid w:val="00B5046E"/>
    <w:rsid w:val="00B504C9"/>
    <w:rsid w:val="00B504CE"/>
    <w:rsid w:val="00B504D1"/>
    <w:rsid w:val="00B504E0"/>
    <w:rsid w:val="00B505EF"/>
    <w:rsid w:val="00B505F0"/>
    <w:rsid w:val="00B5061D"/>
    <w:rsid w:val="00B50689"/>
    <w:rsid w:val="00B506CB"/>
    <w:rsid w:val="00B506CE"/>
    <w:rsid w:val="00B50756"/>
    <w:rsid w:val="00B507BB"/>
    <w:rsid w:val="00B50849"/>
    <w:rsid w:val="00B508FE"/>
    <w:rsid w:val="00B5091A"/>
    <w:rsid w:val="00B50934"/>
    <w:rsid w:val="00B50943"/>
    <w:rsid w:val="00B509A0"/>
    <w:rsid w:val="00B509DD"/>
    <w:rsid w:val="00B50A07"/>
    <w:rsid w:val="00B50A08"/>
    <w:rsid w:val="00B50A09"/>
    <w:rsid w:val="00B50A1E"/>
    <w:rsid w:val="00B50AC9"/>
    <w:rsid w:val="00B50B22"/>
    <w:rsid w:val="00B50B28"/>
    <w:rsid w:val="00B50BD0"/>
    <w:rsid w:val="00B50BE9"/>
    <w:rsid w:val="00B50C21"/>
    <w:rsid w:val="00B50C92"/>
    <w:rsid w:val="00B50CCD"/>
    <w:rsid w:val="00B50D1A"/>
    <w:rsid w:val="00B50D58"/>
    <w:rsid w:val="00B50D67"/>
    <w:rsid w:val="00B50DB7"/>
    <w:rsid w:val="00B50DB8"/>
    <w:rsid w:val="00B50DBE"/>
    <w:rsid w:val="00B50E59"/>
    <w:rsid w:val="00B50EAA"/>
    <w:rsid w:val="00B50EAF"/>
    <w:rsid w:val="00B50EC1"/>
    <w:rsid w:val="00B50EF8"/>
    <w:rsid w:val="00B50F77"/>
    <w:rsid w:val="00B50F8B"/>
    <w:rsid w:val="00B5105F"/>
    <w:rsid w:val="00B510AC"/>
    <w:rsid w:val="00B510CC"/>
    <w:rsid w:val="00B5110B"/>
    <w:rsid w:val="00B51177"/>
    <w:rsid w:val="00B51223"/>
    <w:rsid w:val="00B512F7"/>
    <w:rsid w:val="00B512FC"/>
    <w:rsid w:val="00B5136C"/>
    <w:rsid w:val="00B51395"/>
    <w:rsid w:val="00B513E1"/>
    <w:rsid w:val="00B51461"/>
    <w:rsid w:val="00B51473"/>
    <w:rsid w:val="00B5147E"/>
    <w:rsid w:val="00B514E4"/>
    <w:rsid w:val="00B5152E"/>
    <w:rsid w:val="00B51690"/>
    <w:rsid w:val="00B516AA"/>
    <w:rsid w:val="00B5172E"/>
    <w:rsid w:val="00B51765"/>
    <w:rsid w:val="00B51769"/>
    <w:rsid w:val="00B517CC"/>
    <w:rsid w:val="00B517E6"/>
    <w:rsid w:val="00B5188A"/>
    <w:rsid w:val="00B5188C"/>
    <w:rsid w:val="00B51967"/>
    <w:rsid w:val="00B5199E"/>
    <w:rsid w:val="00B519A9"/>
    <w:rsid w:val="00B51A30"/>
    <w:rsid w:val="00B51A45"/>
    <w:rsid w:val="00B51B0C"/>
    <w:rsid w:val="00B51B76"/>
    <w:rsid w:val="00B51C3B"/>
    <w:rsid w:val="00B51D62"/>
    <w:rsid w:val="00B51DBC"/>
    <w:rsid w:val="00B51DE4"/>
    <w:rsid w:val="00B51E65"/>
    <w:rsid w:val="00B51F16"/>
    <w:rsid w:val="00B51F95"/>
    <w:rsid w:val="00B52000"/>
    <w:rsid w:val="00B5202A"/>
    <w:rsid w:val="00B5202D"/>
    <w:rsid w:val="00B520D6"/>
    <w:rsid w:val="00B5210B"/>
    <w:rsid w:val="00B521A9"/>
    <w:rsid w:val="00B521CE"/>
    <w:rsid w:val="00B522DA"/>
    <w:rsid w:val="00B523C6"/>
    <w:rsid w:val="00B5240D"/>
    <w:rsid w:val="00B52488"/>
    <w:rsid w:val="00B524E9"/>
    <w:rsid w:val="00B5256E"/>
    <w:rsid w:val="00B5258E"/>
    <w:rsid w:val="00B525D3"/>
    <w:rsid w:val="00B525D7"/>
    <w:rsid w:val="00B5268A"/>
    <w:rsid w:val="00B526AC"/>
    <w:rsid w:val="00B526C5"/>
    <w:rsid w:val="00B52759"/>
    <w:rsid w:val="00B5279D"/>
    <w:rsid w:val="00B527B0"/>
    <w:rsid w:val="00B527C7"/>
    <w:rsid w:val="00B52895"/>
    <w:rsid w:val="00B528CA"/>
    <w:rsid w:val="00B528D2"/>
    <w:rsid w:val="00B52919"/>
    <w:rsid w:val="00B52946"/>
    <w:rsid w:val="00B529A2"/>
    <w:rsid w:val="00B529A3"/>
    <w:rsid w:val="00B52B0B"/>
    <w:rsid w:val="00B52B5D"/>
    <w:rsid w:val="00B52BB0"/>
    <w:rsid w:val="00B52C01"/>
    <w:rsid w:val="00B52C41"/>
    <w:rsid w:val="00B52C5B"/>
    <w:rsid w:val="00B52CAF"/>
    <w:rsid w:val="00B52CDD"/>
    <w:rsid w:val="00B52CE1"/>
    <w:rsid w:val="00B52CED"/>
    <w:rsid w:val="00B52D5D"/>
    <w:rsid w:val="00B52D76"/>
    <w:rsid w:val="00B52D95"/>
    <w:rsid w:val="00B52E39"/>
    <w:rsid w:val="00B52EFD"/>
    <w:rsid w:val="00B52F01"/>
    <w:rsid w:val="00B52FDF"/>
    <w:rsid w:val="00B53095"/>
    <w:rsid w:val="00B5314C"/>
    <w:rsid w:val="00B53154"/>
    <w:rsid w:val="00B53155"/>
    <w:rsid w:val="00B531AE"/>
    <w:rsid w:val="00B53201"/>
    <w:rsid w:val="00B53207"/>
    <w:rsid w:val="00B53209"/>
    <w:rsid w:val="00B5326A"/>
    <w:rsid w:val="00B53291"/>
    <w:rsid w:val="00B532B6"/>
    <w:rsid w:val="00B53336"/>
    <w:rsid w:val="00B53347"/>
    <w:rsid w:val="00B5338E"/>
    <w:rsid w:val="00B533C4"/>
    <w:rsid w:val="00B53403"/>
    <w:rsid w:val="00B5341A"/>
    <w:rsid w:val="00B53462"/>
    <w:rsid w:val="00B534BA"/>
    <w:rsid w:val="00B53500"/>
    <w:rsid w:val="00B53517"/>
    <w:rsid w:val="00B53518"/>
    <w:rsid w:val="00B5354A"/>
    <w:rsid w:val="00B53585"/>
    <w:rsid w:val="00B535B9"/>
    <w:rsid w:val="00B53615"/>
    <w:rsid w:val="00B53616"/>
    <w:rsid w:val="00B53667"/>
    <w:rsid w:val="00B536CB"/>
    <w:rsid w:val="00B5371A"/>
    <w:rsid w:val="00B5373E"/>
    <w:rsid w:val="00B537FD"/>
    <w:rsid w:val="00B5380B"/>
    <w:rsid w:val="00B5387B"/>
    <w:rsid w:val="00B538E5"/>
    <w:rsid w:val="00B53955"/>
    <w:rsid w:val="00B53956"/>
    <w:rsid w:val="00B5397E"/>
    <w:rsid w:val="00B539BF"/>
    <w:rsid w:val="00B539D6"/>
    <w:rsid w:val="00B53A37"/>
    <w:rsid w:val="00B53B2B"/>
    <w:rsid w:val="00B53BAE"/>
    <w:rsid w:val="00B53CC6"/>
    <w:rsid w:val="00B53CE6"/>
    <w:rsid w:val="00B53D15"/>
    <w:rsid w:val="00B53D94"/>
    <w:rsid w:val="00B53DB4"/>
    <w:rsid w:val="00B53DDB"/>
    <w:rsid w:val="00B53DE8"/>
    <w:rsid w:val="00B53DEF"/>
    <w:rsid w:val="00B53E10"/>
    <w:rsid w:val="00B53E16"/>
    <w:rsid w:val="00B53ECD"/>
    <w:rsid w:val="00B53F1F"/>
    <w:rsid w:val="00B53FD2"/>
    <w:rsid w:val="00B53FE5"/>
    <w:rsid w:val="00B54027"/>
    <w:rsid w:val="00B54069"/>
    <w:rsid w:val="00B54071"/>
    <w:rsid w:val="00B541D5"/>
    <w:rsid w:val="00B541FD"/>
    <w:rsid w:val="00B54267"/>
    <w:rsid w:val="00B542D4"/>
    <w:rsid w:val="00B542F0"/>
    <w:rsid w:val="00B54361"/>
    <w:rsid w:val="00B54366"/>
    <w:rsid w:val="00B54376"/>
    <w:rsid w:val="00B5439B"/>
    <w:rsid w:val="00B543B9"/>
    <w:rsid w:val="00B5445E"/>
    <w:rsid w:val="00B54470"/>
    <w:rsid w:val="00B544A1"/>
    <w:rsid w:val="00B544B1"/>
    <w:rsid w:val="00B544F8"/>
    <w:rsid w:val="00B54522"/>
    <w:rsid w:val="00B5459C"/>
    <w:rsid w:val="00B54714"/>
    <w:rsid w:val="00B54716"/>
    <w:rsid w:val="00B547AD"/>
    <w:rsid w:val="00B547DD"/>
    <w:rsid w:val="00B548FB"/>
    <w:rsid w:val="00B54966"/>
    <w:rsid w:val="00B54A14"/>
    <w:rsid w:val="00B54A23"/>
    <w:rsid w:val="00B54A4F"/>
    <w:rsid w:val="00B54A57"/>
    <w:rsid w:val="00B54A66"/>
    <w:rsid w:val="00B54AA6"/>
    <w:rsid w:val="00B54AE9"/>
    <w:rsid w:val="00B54B1D"/>
    <w:rsid w:val="00B54B75"/>
    <w:rsid w:val="00B54BEE"/>
    <w:rsid w:val="00B54C14"/>
    <w:rsid w:val="00B54C8A"/>
    <w:rsid w:val="00B54D96"/>
    <w:rsid w:val="00B54DC4"/>
    <w:rsid w:val="00B54DC7"/>
    <w:rsid w:val="00B54DDC"/>
    <w:rsid w:val="00B54E19"/>
    <w:rsid w:val="00B54E58"/>
    <w:rsid w:val="00B54E59"/>
    <w:rsid w:val="00B54E7D"/>
    <w:rsid w:val="00B54EC8"/>
    <w:rsid w:val="00B54EE3"/>
    <w:rsid w:val="00B54F7E"/>
    <w:rsid w:val="00B54F87"/>
    <w:rsid w:val="00B54F9C"/>
    <w:rsid w:val="00B54FCF"/>
    <w:rsid w:val="00B55162"/>
    <w:rsid w:val="00B551B2"/>
    <w:rsid w:val="00B55228"/>
    <w:rsid w:val="00B5522A"/>
    <w:rsid w:val="00B552BA"/>
    <w:rsid w:val="00B5536D"/>
    <w:rsid w:val="00B553ED"/>
    <w:rsid w:val="00B55407"/>
    <w:rsid w:val="00B5543B"/>
    <w:rsid w:val="00B55441"/>
    <w:rsid w:val="00B5547D"/>
    <w:rsid w:val="00B554A0"/>
    <w:rsid w:val="00B554C4"/>
    <w:rsid w:val="00B55545"/>
    <w:rsid w:val="00B55579"/>
    <w:rsid w:val="00B55636"/>
    <w:rsid w:val="00B5567F"/>
    <w:rsid w:val="00B55683"/>
    <w:rsid w:val="00B556DE"/>
    <w:rsid w:val="00B55711"/>
    <w:rsid w:val="00B55723"/>
    <w:rsid w:val="00B5575C"/>
    <w:rsid w:val="00B5581D"/>
    <w:rsid w:val="00B55856"/>
    <w:rsid w:val="00B558C7"/>
    <w:rsid w:val="00B558D0"/>
    <w:rsid w:val="00B55973"/>
    <w:rsid w:val="00B5598A"/>
    <w:rsid w:val="00B559EA"/>
    <w:rsid w:val="00B559FD"/>
    <w:rsid w:val="00B55A34"/>
    <w:rsid w:val="00B55A4A"/>
    <w:rsid w:val="00B55A64"/>
    <w:rsid w:val="00B55AAE"/>
    <w:rsid w:val="00B55B24"/>
    <w:rsid w:val="00B55B58"/>
    <w:rsid w:val="00B55B78"/>
    <w:rsid w:val="00B55B8D"/>
    <w:rsid w:val="00B55D40"/>
    <w:rsid w:val="00B55D6C"/>
    <w:rsid w:val="00B55E3D"/>
    <w:rsid w:val="00B55E6D"/>
    <w:rsid w:val="00B55E71"/>
    <w:rsid w:val="00B55EC4"/>
    <w:rsid w:val="00B55EF7"/>
    <w:rsid w:val="00B55F11"/>
    <w:rsid w:val="00B55F54"/>
    <w:rsid w:val="00B55F74"/>
    <w:rsid w:val="00B55F8D"/>
    <w:rsid w:val="00B55FD2"/>
    <w:rsid w:val="00B5601D"/>
    <w:rsid w:val="00B56059"/>
    <w:rsid w:val="00B56083"/>
    <w:rsid w:val="00B560A3"/>
    <w:rsid w:val="00B560B3"/>
    <w:rsid w:val="00B56108"/>
    <w:rsid w:val="00B5613B"/>
    <w:rsid w:val="00B56227"/>
    <w:rsid w:val="00B56246"/>
    <w:rsid w:val="00B5632D"/>
    <w:rsid w:val="00B563D2"/>
    <w:rsid w:val="00B56435"/>
    <w:rsid w:val="00B5646E"/>
    <w:rsid w:val="00B56495"/>
    <w:rsid w:val="00B564B8"/>
    <w:rsid w:val="00B564CA"/>
    <w:rsid w:val="00B564E4"/>
    <w:rsid w:val="00B56556"/>
    <w:rsid w:val="00B56598"/>
    <w:rsid w:val="00B56643"/>
    <w:rsid w:val="00B566A4"/>
    <w:rsid w:val="00B567A7"/>
    <w:rsid w:val="00B56842"/>
    <w:rsid w:val="00B56878"/>
    <w:rsid w:val="00B56882"/>
    <w:rsid w:val="00B568F5"/>
    <w:rsid w:val="00B568F9"/>
    <w:rsid w:val="00B56952"/>
    <w:rsid w:val="00B569E9"/>
    <w:rsid w:val="00B56A19"/>
    <w:rsid w:val="00B56A66"/>
    <w:rsid w:val="00B56AE7"/>
    <w:rsid w:val="00B56AFF"/>
    <w:rsid w:val="00B56B2F"/>
    <w:rsid w:val="00B56B47"/>
    <w:rsid w:val="00B56C5A"/>
    <w:rsid w:val="00B56C7A"/>
    <w:rsid w:val="00B56C7B"/>
    <w:rsid w:val="00B56C95"/>
    <w:rsid w:val="00B56CBC"/>
    <w:rsid w:val="00B56DA4"/>
    <w:rsid w:val="00B56EBC"/>
    <w:rsid w:val="00B56F0B"/>
    <w:rsid w:val="00B56F74"/>
    <w:rsid w:val="00B56F79"/>
    <w:rsid w:val="00B57119"/>
    <w:rsid w:val="00B57261"/>
    <w:rsid w:val="00B5729E"/>
    <w:rsid w:val="00B572B7"/>
    <w:rsid w:val="00B57328"/>
    <w:rsid w:val="00B573BC"/>
    <w:rsid w:val="00B573CD"/>
    <w:rsid w:val="00B573F7"/>
    <w:rsid w:val="00B574AA"/>
    <w:rsid w:val="00B5753E"/>
    <w:rsid w:val="00B57558"/>
    <w:rsid w:val="00B575FF"/>
    <w:rsid w:val="00B5760C"/>
    <w:rsid w:val="00B57668"/>
    <w:rsid w:val="00B57686"/>
    <w:rsid w:val="00B57737"/>
    <w:rsid w:val="00B5773B"/>
    <w:rsid w:val="00B57759"/>
    <w:rsid w:val="00B57784"/>
    <w:rsid w:val="00B577EE"/>
    <w:rsid w:val="00B57881"/>
    <w:rsid w:val="00B578AF"/>
    <w:rsid w:val="00B578D3"/>
    <w:rsid w:val="00B57913"/>
    <w:rsid w:val="00B5798D"/>
    <w:rsid w:val="00B579AF"/>
    <w:rsid w:val="00B57AC9"/>
    <w:rsid w:val="00B57AE8"/>
    <w:rsid w:val="00B57B0B"/>
    <w:rsid w:val="00B57B9A"/>
    <w:rsid w:val="00B57BDD"/>
    <w:rsid w:val="00B57C01"/>
    <w:rsid w:val="00B57C19"/>
    <w:rsid w:val="00B57C3C"/>
    <w:rsid w:val="00B57C80"/>
    <w:rsid w:val="00B57D26"/>
    <w:rsid w:val="00B57D81"/>
    <w:rsid w:val="00B57D9E"/>
    <w:rsid w:val="00B57F99"/>
    <w:rsid w:val="00B57FA6"/>
    <w:rsid w:val="00B57FC1"/>
    <w:rsid w:val="00B57FCE"/>
    <w:rsid w:val="00B57FF7"/>
    <w:rsid w:val="00B60032"/>
    <w:rsid w:val="00B6005F"/>
    <w:rsid w:val="00B60089"/>
    <w:rsid w:val="00B600FF"/>
    <w:rsid w:val="00B6019E"/>
    <w:rsid w:val="00B601A8"/>
    <w:rsid w:val="00B601EC"/>
    <w:rsid w:val="00B6027B"/>
    <w:rsid w:val="00B60377"/>
    <w:rsid w:val="00B60378"/>
    <w:rsid w:val="00B603A0"/>
    <w:rsid w:val="00B603C7"/>
    <w:rsid w:val="00B603EE"/>
    <w:rsid w:val="00B603F6"/>
    <w:rsid w:val="00B604A3"/>
    <w:rsid w:val="00B604CB"/>
    <w:rsid w:val="00B604DA"/>
    <w:rsid w:val="00B60505"/>
    <w:rsid w:val="00B60539"/>
    <w:rsid w:val="00B60597"/>
    <w:rsid w:val="00B605B9"/>
    <w:rsid w:val="00B605F4"/>
    <w:rsid w:val="00B60645"/>
    <w:rsid w:val="00B60693"/>
    <w:rsid w:val="00B606AB"/>
    <w:rsid w:val="00B606EC"/>
    <w:rsid w:val="00B607BB"/>
    <w:rsid w:val="00B607BF"/>
    <w:rsid w:val="00B607EE"/>
    <w:rsid w:val="00B608A6"/>
    <w:rsid w:val="00B6090A"/>
    <w:rsid w:val="00B6098E"/>
    <w:rsid w:val="00B60A8A"/>
    <w:rsid w:val="00B60B2A"/>
    <w:rsid w:val="00B60B44"/>
    <w:rsid w:val="00B60C60"/>
    <w:rsid w:val="00B60CB5"/>
    <w:rsid w:val="00B60CDD"/>
    <w:rsid w:val="00B60D3A"/>
    <w:rsid w:val="00B60E0B"/>
    <w:rsid w:val="00B60E1A"/>
    <w:rsid w:val="00B60E33"/>
    <w:rsid w:val="00B60ED2"/>
    <w:rsid w:val="00B60F3E"/>
    <w:rsid w:val="00B61001"/>
    <w:rsid w:val="00B61005"/>
    <w:rsid w:val="00B6103D"/>
    <w:rsid w:val="00B61048"/>
    <w:rsid w:val="00B61072"/>
    <w:rsid w:val="00B6107C"/>
    <w:rsid w:val="00B610D6"/>
    <w:rsid w:val="00B61104"/>
    <w:rsid w:val="00B61109"/>
    <w:rsid w:val="00B611BF"/>
    <w:rsid w:val="00B611DD"/>
    <w:rsid w:val="00B61252"/>
    <w:rsid w:val="00B6129A"/>
    <w:rsid w:val="00B612A0"/>
    <w:rsid w:val="00B612EA"/>
    <w:rsid w:val="00B61434"/>
    <w:rsid w:val="00B61503"/>
    <w:rsid w:val="00B6161C"/>
    <w:rsid w:val="00B6167A"/>
    <w:rsid w:val="00B617A7"/>
    <w:rsid w:val="00B617DA"/>
    <w:rsid w:val="00B618EE"/>
    <w:rsid w:val="00B618F7"/>
    <w:rsid w:val="00B618FF"/>
    <w:rsid w:val="00B6192A"/>
    <w:rsid w:val="00B61935"/>
    <w:rsid w:val="00B6194D"/>
    <w:rsid w:val="00B61969"/>
    <w:rsid w:val="00B619B6"/>
    <w:rsid w:val="00B619EB"/>
    <w:rsid w:val="00B61A6D"/>
    <w:rsid w:val="00B61AB2"/>
    <w:rsid w:val="00B61B6E"/>
    <w:rsid w:val="00B61BB6"/>
    <w:rsid w:val="00B61C3A"/>
    <w:rsid w:val="00B61C7F"/>
    <w:rsid w:val="00B61CBB"/>
    <w:rsid w:val="00B61CCD"/>
    <w:rsid w:val="00B61D41"/>
    <w:rsid w:val="00B61D9A"/>
    <w:rsid w:val="00B61DB7"/>
    <w:rsid w:val="00B61DC1"/>
    <w:rsid w:val="00B61DE6"/>
    <w:rsid w:val="00B61DFB"/>
    <w:rsid w:val="00B61E09"/>
    <w:rsid w:val="00B61E90"/>
    <w:rsid w:val="00B61F41"/>
    <w:rsid w:val="00B62024"/>
    <w:rsid w:val="00B62027"/>
    <w:rsid w:val="00B62067"/>
    <w:rsid w:val="00B620B7"/>
    <w:rsid w:val="00B62121"/>
    <w:rsid w:val="00B62131"/>
    <w:rsid w:val="00B62160"/>
    <w:rsid w:val="00B62206"/>
    <w:rsid w:val="00B62365"/>
    <w:rsid w:val="00B623B9"/>
    <w:rsid w:val="00B62424"/>
    <w:rsid w:val="00B62427"/>
    <w:rsid w:val="00B6243B"/>
    <w:rsid w:val="00B624B9"/>
    <w:rsid w:val="00B624DF"/>
    <w:rsid w:val="00B624E0"/>
    <w:rsid w:val="00B624ED"/>
    <w:rsid w:val="00B624EF"/>
    <w:rsid w:val="00B6252D"/>
    <w:rsid w:val="00B6256D"/>
    <w:rsid w:val="00B62587"/>
    <w:rsid w:val="00B6258C"/>
    <w:rsid w:val="00B625B1"/>
    <w:rsid w:val="00B626E3"/>
    <w:rsid w:val="00B62772"/>
    <w:rsid w:val="00B6278E"/>
    <w:rsid w:val="00B627DF"/>
    <w:rsid w:val="00B628B8"/>
    <w:rsid w:val="00B6290A"/>
    <w:rsid w:val="00B62956"/>
    <w:rsid w:val="00B629B6"/>
    <w:rsid w:val="00B629BD"/>
    <w:rsid w:val="00B62A1E"/>
    <w:rsid w:val="00B62B00"/>
    <w:rsid w:val="00B62B37"/>
    <w:rsid w:val="00B62B5E"/>
    <w:rsid w:val="00B62B7B"/>
    <w:rsid w:val="00B62BB7"/>
    <w:rsid w:val="00B62BB9"/>
    <w:rsid w:val="00B62BC7"/>
    <w:rsid w:val="00B62DBB"/>
    <w:rsid w:val="00B62DC2"/>
    <w:rsid w:val="00B62DDB"/>
    <w:rsid w:val="00B62E74"/>
    <w:rsid w:val="00B62E99"/>
    <w:rsid w:val="00B62F17"/>
    <w:rsid w:val="00B62F8E"/>
    <w:rsid w:val="00B62FAE"/>
    <w:rsid w:val="00B63017"/>
    <w:rsid w:val="00B630AF"/>
    <w:rsid w:val="00B630F9"/>
    <w:rsid w:val="00B63219"/>
    <w:rsid w:val="00B63360"/>
    <w:rsid w:val="00B63369"/>
    <w:rsid w:val="00B63376"/>
    <w:rsid w:val="00B63397"/>
    <w:rsid w:val="00B6339C"/>
    <w:rsid w:val="00B633BB"/>
    <w:rsid w:val="00B63419"/>
    <w:rsid w:val="00B6347F"/>
    <w:rsid w:val="00B6349E"/>
    <w:rsid w:val="00B634A9"/>
    <w:rsid w:val="00B63565"/>
    <w:rsid w:val="00B635AC"/>
    <w:rsid w:val="00B6362E"/>
    <w:rsid w:val="00B6367A"/>
    <w:rsid w:val="00B636EA"/>
    <w:rsid w:val="00B63704"/>
    <w:rsid w:val="00B63795"/>
    <w:rsid w:val="00B63797"/>
    <w:rsid w:val="00B637CA"/>
    <w:rsid w:val="00B637D2"/>
    <w:rsid w:val="00B637F0"/>
    <w:rsid w:val="00B63894"/>
    <w:rsid w:val="00B6391C"/>
    <w:rsid w:val="00B639CE"/>
    <w:rsid w:val="00B639FC"/>
    <w:rsid w:val="00B63AC1"/>
    <w:rsid w:val="00B63ACD"/>
    <w:rsid w:val="00B63ADB"/>
    <w:rsid w:val="00B63B27"/>
    <w:rsid w:val="00B63B70"/>
    <w:rsid w:val="00B63B71"/>
    <w:rsid w:val="00B63BB7"/>
    <w:rsid w:val="00B63BE6"/>
    <w:rsid w:val="00B63C3D"/>
    <w:rsid w:val="00B63D1E"/>
    <w:rsid w:val="00B63DAB"/>
    <w:rsid w:val="00B63DCD"/>
    <w:rsid w:val="00B63E13"/>
    <w:rsid w:val="00B6403C"/>
    <w:rsid w:val="00B6406C"/>
    <w:rsid w:val="00B640B7"/>
    <w:rsid w:val="00B640EB"/>
    <w:rsid w:val="00B64139"/>
    <w:rsid w:val="00B64210"/>
    <w:rsid w:val="00B6422A"/>
    <w:rsid w:val="00B64292"/>
    <w:rsid w:val="00B6429A"/>
    <w:rsid w:val="00B64394"/>
    <w:rsid w:val="00B643A5"/>
    <w:rsid w:val="00B643E3"/>
    <w:rsid w:val="00B64441"/>
    <w:rsid w:val="00B6447B"/>
    <w:rsid w:val="00B644A6"/>
    <w:rsid w:val="00B644C4"/>
    <w:rsid w:val="00B645BE"/>
    <w:rsid w:val="00B6461D"/>
    <w:rsid w:val="00B64729"/>
    <w:rsid w:val="00B6476A"/>
    <w:rsid w:val="00B6477C"/>
    <w:rsid w:val="00B64840"/>
    <w:rsid w:val="00B6484C"/>
    <w:rsid w:val="00B64876"/>
    <w:rsid w:val="00B64887"/>
    <w:rsid w:val="00B648A4"/>
    <w:rsid w:val="00B64975"/>
    <w:rsid w:val="00B649BB"/>
    <w:rsid w:val="00B64A02"/>
    <w:rsid w:val="00B64A60"/>
    <w:rsid w:val="00B64B3C"/>
    <w:rsid w:val="00B64BCE"/>
    <w:rsid w:val="00B64BFB"/>
    <w:rsid w:val="00B64C22"/>
    <w:rsid w:val="00B64C23"/>
    <w:rsid w:val="00B64C47"/>
    <w:rsid w:val="00B64C64"/>
    <w:rsid w:val="00B64CD9"/>
    <w:rsid w:val="00B64D25"/>
    <w:rsid w:val="00B64D86"/>
    <w:rsid w:val="00B64DAB"/>
    <w:rsid w:val="00B64DCC"/>
    <w:rsid w:val="00B64DD8"/>
    <w:rsid w:val="00B64DF9"/>
    <w:rsid w:val="00B64ECC"/>
    <w:rsid w:val="00B64EF7"/>
    <w:rsid w:val="00B64F11"/>
    <w:rsid w:val="00B64FAA"/>
    <w:rsid w:val="00B6503C"/>
    <w:rsid w:val="00B650D3"/>
    <w:rsid w:val="00B651B3"/>
    <w:rsid w:val="00B65218"/>
    <w:rsid w:val="00B6521D"/>
    <w:rsid w:val="00B65266"/>
    <w:rsid w:val="00B6530F"/>
    <w:rsid w:val="00B6532E"/>
    <w:rsid w:val="00B65342"/>
    <w:rsid w:val="00B653FE"/>
    <w:rsid w:val="00B65412"/>
    <w:rsid w:val="00B65447"/>
    <w:rsid w:val="00B654A4"/>
    <w:rsid w:val="00B655B9"/>
    <w:rsid w:val="00B655ED"/>
    <w:rsid w:val="00B65610"/>
    <w:rsid w:val="00B6561D"/>
    <w:rsid w:val="00B65642"/>
    <w:rsid w:val="00B656EB"/>
    <w:rsid w:val="00B65718"/>
    <w:rsid w:val="00B6576F"/>
    <w:rsid w:val="00B657A3"/>
    <w:rsid w:val="00B657C4"/>
    <w:rsid w:val="00B65877"/>
    <w:rsid w:val="00B658C7"/>
    <w:rsid w:val="00B65946"/>
    <w:rsid w:val="00B65973"/>
    <w:rsid w:val="00B6598E"/>
    <w:rsid w:val="00B65994"/>
    <w:rsid w:val="00B65AA7"/>
    <w:rsid w:val="00B65B09"/>
    <w:rsid w:val="00B65B19"/>
    <w:rsid w:val="00B65B23"/>
    <w:rsid w:val="00B65B9C"/>
    <w:rsid w:val="00B65C22"/>
    <w:rsid w:val="00B65C68"/>
    <w:rsid w:val="00B65CFB"/>
    <w:rsid w:val="00B65DA5"/>
    <w:rsid w:val="00B65DD1"/>
    <w:rsid w:val="00B65DD9"/>
    <w:rsid w:val="00B65E12"/>
    <w:rsid w:val="00B65E64"/>
    <w:rsid w:val="00B65EEF"/>
    <w:rsid w:val="00B65FBD"/>
    <w:rsid w:val="00B660ED"/>
    <w:rsid w:val="00B66134"/>
    <w:rsid w:val="00B661CF"/>
    <w:rsid w:val="00B66275"/>
    <w:rsid w:val="00B66290"/>
    <w:rsid w:val="00B6629F"/>
    <w:rsid w:val="00B662FE"/>
    <w:rsid w:val="00B6632E"/>
    <w:rsid w:val="00B6633D"/>
    <w:rsid w:val="00B663D5"/>
    <w:rsid w:val="00B6645C"/>
    <w:rsid w:val="00B664A2"/>
    <w:rsid w:val="00B664F4"/>
    <w:rsid w:val="00B6651D"/>
    <w:rsid w:val="00B6658A"/>
    <w:rsid w:val="00B6663E"/>
    <w:rsid w:val="00B6664E"/>
    <w:rsid w:val="00B66684"/>
    <w:rsid w:val="00B666AD"/>
    <w:rsid w:val="00B666B0"/>
    <w:rsid w:val="00B666D3"/>
    <w:rsid w:val="00B66728"/>
    <w:rsid w:val="00B667CC"/>
    <w:rsid w:val="00B66803"/>
    <w:rsid w:val="00B66820"/>
    <w:rsid w:val="00B66831"/>
    <w:rsid w:val="00B6688B"/>
    <w:rsid w:val="00B668C2"/>
    <w:rsid w:val="00B66933"/>
    <w:rsid w:val="00B66947"/>
    <w:rsid w:val="00B669AF"/>
    <w:rsid w:val="00B669B4"/>
    <w:rsid w:val="00B669D4"/>
    <w:rsid w:val="00B669E9"/>
    <w:rsid w:val="00B66AF9"/>
    <w:rsid w:val="00B66B0B"/>
    <w:rsid w:val="00B66BC8"/>
    <w:rsid w:val="00B66BDF"/>
    <w:rsid w:val="00B66C99"/>
    <w:rsid w:val="00B66CBD"/>
    <w:rsid w:val="00B66D60"/>
    <w:rsid w:val="00B66D9D"/>
    <w:rsid w:val="00B66E00"/>
    <w:rsid w:val="00B66E74"/>
    <w:rsid w:val="00B66EA4"/>
    <w:rsid w:val="00B66EF4"/>
    <w:rsid w:val="00B66F03"/>
    <w:rsid w:val="00B66F21"/>
    <w:rsid w:val="00B66F40"/>
    <w:rsid w:val="00B66FA1"/>
    <w:rsid w:val="00B6700B"/>
    <w:rsid w:val="00B67037"/>
    <w:rsid w:val="00B6703B"/>
    <w:rsid w:val="00B670AD"/>
    <w:rsid w:val="00B670BD"/>
    <w:rsid w:val="00B6711B"/>
    <w:rsid w:val="00B6712B"/>
    <w:rsid w:val="00B6714E"/>
    <w:rsid w:val="00B6716E"/>
    <w:rsid w:val="00B67172"/>
    <w:rsid w:val="00B671C0"/>
    <w:rsid w:val="00B671D6"/>
    <w:rsid w:val="00B67201"/>
    <w:rsid w:val="00B67283"/>
    <w:rsid w:val="00B67362"/>
    <w:rsid w:val="00B673A3"/>
    <w:rsid w:val="00B673B1"/>
    <w:rsid w:val="00B673D6"/>
    <w:rsid w:val="00B67403"/>
    <w:rsid w:val="00B674A3"/>
    <w:rsid w:val="00B674F6"/>
    <w:rsid w:val="00B675B2"/>
    <w:rsid w:val="00B675E9"/>
    <w:rsid w:val="00B6769F"/>
    <w:rsid w:val="00B6773D"/>
    <w:rsid w:val="00B6778D"/>
    <w:rsid w:val="00B677A9"/>
    <w:rsid w:val="00B677ED"/>
    <w:rsid w:val="00B67815"/>
    <w:rsid w:val="00B67818"/>
    <w:rsid w:val="00B678E6"/>
    <w:rsid w:val="00B678F9"/>
    <w:rsid w:val="00B6799F"/>
    <w:rsid w:val="00B679D0"/>
    <w:rsid w:val="00B67AAE"/>
    <w:rsid w:val="00B67B49"/>
    <w:rsid w:val="00B67B76"/>
    <w:rsid w:val="00B67B78"/>
    <w:rsid w:val="00B67BA5"/>
    <w:rsid w:val="00B67BE3"/>
    <w:rsid w:val="00B67BEC"/>
    <w:rsid w:val="00B67C30"/>
    <w:rsid w:val="00B67C9A"/>
    <w:rsid w:val="00B67CE4"/>
    <w:rsid w:val="00B67D6F"/>
    <w:rsid w:val="00B67DAF"/>
    <w:rsid w:val="00B67DD9"/>
    <w:rsid w:val="00B67E65"/>
    <w:rsid w:val="00B67EF5"/>
    <w:rsid w:val="00B67EFE"/>
    <w:rsid w:val="00B67F25"/>
    <w:rsid w:val="00B67FBF"/>
    <w:rsid w:val="00B70088"/>
    <w:rsid w:val="00B7010D"/>
    <w:rsid w:val="00B7011B"/>
    <w:rsid w:val="00B70140"/>
    <w:rsid w:val="00B7015E"/>
    <w:rsid w:val="00B7018A"/>
    <w:rsid w:val="00B701D3"/>
    <w:rsid w:val="00B701E0"/>
    <w:rsid w:val="00B7028A"/>
    <w:rsid w:val="00B70290"/>
    <w:rsid w:val="00B70328"/>
    <w:rsid w:val="00B70334"/>
    <w:rsid w:val="00B70382"/>
    <w:rsid w:val="00B7038F"/>
    <w:rsid w:val="00B703A5"/>
    <w:rsid w:val="00B703D6"/>
    <w:rsid w:val="00B70485"/>
    <w:rsid w:val="00B70495"/>
    <w:rsid w:val="00B704EF"/>
    <w:rsid w:val="00B7054D"/>
    <w:rsid w:val="00B70550"/>
    <w:rsid w:val="00B705C0"/>
    <w:rsid w:val="00B7073A"/>
    <w:rsid w:val="00B70766"/>
    <w:rsid w:val="00B70787"/>
    <w:rsid w:val="00B707EA"/>
    <w:rsid w:val="00B7089E"/>
    <w:rsid w:val="00B708C4"/>
    <w:rsid w:val="00B708CF"/>
    <w:rsid w:val="00B708F9"/>
    <w:rsid w:val="00B70990"/>
    <w:rsid w:val="00B709BB"/>
    <w:rsid w:val="00B70A27"/>
    <w:rsid w:val="00B70AB0"/>
    <w:rsid w:val="00B70AFA"/>
    <w:rsid w:val="00B70B5F"/>
    <w:rsid w:val="00B70BCF"/>
    <w:rsid w:val="00B70C14"/>
    <w:rsid w:val="00B70C6D"/>
    <w:rsid w:val="00B70DDE"/>
    <w:rsid w:val="00B70E14"/>
    <w:rsid w:val="00B70EC8"/>
    <w:rsid w:val="00B70F59"/>
    <w:rsid w:val="00B70F98"/>
    <w:rsid w:val="00B70FEF"/>
    <w:rsid w:val="00B71026"/>
    <w:rsid w:val="00B71072"/>
    <w:rsid w:val="00B71100"/>
    <w:rsid w:val="00B7110B"/>
    <w:rsid w:val="00B711CF"/>
    <w:rsid w:val="00B7120E"/>
    <w:rsid w:val="00B712C8"/>
    <w:rsid w:val="00B71380"/>
    <w:rsid w:val="00B713BC"/>
    <w:rsid w:val="00B7142C"/>
    <w:rsid w:val="00B71451"/>
    <w:rsid w:val="00B7153D"/>
    <w:rsid w:val="00B71586"/>
    <w:rsid w:val="00B715FA"/>
    <w:rsid w:val="00B7162B"/>
    <w:rsid w:val="00B71674"/>
    <w:rsid w:val="00B71694"/>
    <w:rsid w:val="00B716A4"/>
    <w:rsid w:val="00B71715"/>
    <w:rsid w:val="00B71743"/>
    <w:rsid w:val="00B7179E"/>
    <w:rsid w:val="00B71800"/>
    <w:rsid w:val="00B71868"/>
    <w:rsid w:val="00B7187D"/>
    <w:rsid w:val="00B718B0"/>
    <w:rsid w:val="00B7199E"/>
    <w:rsid w:val="00B719E0"/>
    <w:rsid w:val="00B71A61"/>
    <w:rsid w:val="00B71A8A"/>
    <w:rsid w:val="00B71AC0"/>
    <w:rsid w:val="00B71CEB"/>
    <w:rsid w:val="00B71CFF"/>
    <w:rsid w:val="00B71D97"/>
    <w:rsid w:val="00B71DE7"/>
    <w:rsid w:val="00B71F56"/>
    <w:rsid w:val="00B720E3"/>
    <w:rsid w:val="00B72122"/>
    <w:rsid w:val="00B7218B"/>
    <w:rsid w:val="00B721A6"/>
    <w:rsid w:val="00B7220E"/>
    <w:rsid w:val="00B7233D"/>
    <w:rsid w:val="00B72395"/>
    <w:rsid w:val="00B723F2"/>
    <w:rsid w:val="00B72403"/>
    <w:rsid w:val="00B72459"/>
    <w:rsid w:val="00B7251C"/>
    <w:rsid w:val="00B72578"/>
    <w:rsid w:val="00B725B3"/>
    <w:rsid w:val="00B725CF"/>
    <w:rsid w:val="00B72615"/>
    <w:rsid w:val="00B7261D"/>
    <w:rsid w:val="00B72679"/>
    <w:rsid w:val="00B726B5"/>
    <w:rsid w:val="00B727B5"/>
    <w:rsid w:val="00B727BD"/>
    <w:rsid w:val="00B72848"/>
    <w:rsid w:val="00B72851"/>
    <w:rsid w:val="00B7292D"/>
    <w:rsid w:val="00B7298B"/>
    <w:rsid w:val="00B729C0"/>
    <w:rsid w:val="00B72A28"/>
    <w:rsid w:val="00B72A2D"/>
    <w:rsid w:val="00B72ADF"/>
    <w:rsid w:val="00B72B2D"/>
    <w:rsid w:val="00B72B5D"/>
    <w:rsid w:val="00B72B65"/>
    <w:rsid w:val="00B72BC9"/>
    <w:rsid w:val="00B72BCC"/>
    <w:rsid w:val="00B72BD4"/>
    <w:rsid w:val="00B72C5F"/>
    <w:rsid w:val="00B72DA4"/>
    <w:rsid w:val="00B72E1E"/>
    <w:rsid w:val="00B72E2D"/>
    <w:rsid w:val="00B72E3D"/>
    <w:rsid w:val="00B72E72"/>
    <w:rsid w:val="00B72FD6"/>
    <w:rsid w:val="00B73020"/>
    <w:rsid w:val="00B730FE"/>
    <w:rsid w:val="00B73117"/>
    <w:rsid w:val="00B73180"/>
    <w:rsid w:val="00B7320B"/>
    <w:rsid w:val="00B732FC"/>
    <w:rsid w:val="00B73344"/>
    <w:rsid w:val="00B733D6"/>
    <w:rsid w:val="00B7344C"/>
    <w:rsid w:val="00B73494"/>
    <w:rsid w:val="00B734A2"/>
    <w:rsid w:val="00B734CD"/>
    <w:rsid w:val="00B7351D"/>
    <w:rsid w:val="00B73553"/>
    <w:rsid w:val="00B7359D"/>
    <w:rsid w:val="00B735A9"/>
    <w:rsid w:val="00B735AF"/>
    <w:rsid w:val="00B735B6"/>
    <w:rsid w:val="00B735D2"/>
    <w:rsid w:val="00B7361E"/>
    <w:rsid w:val="00B736C2"/>
    <w:rsid w:val="00B736F2"/>
    <w:rsid w:val="00B73751"/>
    <w:rsid w:val="00B73755"/>
    <w:rsid w:val="00B737A5"/>
    <w:rsid w:val="00B737A9"/>
    <w:rsid w:val="00B73903"/>
    <w:rsid w:val="00B73A6A"/>
    <w:rsid w:val="00B73B92"/>
    <w:rsid w:val="00B73BB1"/>
    <w:rsid w:val="00B73CA6"/>
    <w:rsid w:val="00B73CB9"/>
    <w:rsid w:val="00B73D17"/>
    <w:rsid w:val="00B73D79"/>
    <w:rsid w:val="00B73D84"/>
    <w:rsid w:val="00B73D96"/>
    <w:rsid w:val="00B73E4A"/>
    <w:rsid w:val="00B73EC2"/>
    <w:rsid w:val="00B73F22"/>
    <w:rsid w:val="00B73F25"/>
    <w:rsid w:val="00B73F32"/>
    <w:rsid w:val="00B73F46"/>
    <w:rsid w:val="00B73F7F"/>
    <w:rsid w:val="00B740B3"/>
    <w:rsid w:val="00B74115"/>
    <w:rsid w:val="00B74120"/>
    <w:rsid w:val="00B741B1"/>
    <w:rsid w:val="00B741B3"/>
    <w:rsid w:val="00B74255"/>
    <w:rsid w:val="00B74259"/>
    <w:rsid w:val="00B74286"/>
    <w:rsid w:val="00B7429D"/>
    <w:rsid w:val="00B742D8"/>
    <w:rsid w:val="00B74310"/>
    <w:rsid w:val="00B743DB"/>
    <w:rsid w:val="00B743E8"/>
    <w:rsid w:val="00B743FD"/>
    <w:rsid w:val="00B74435"/>
    <w:rsid w:val="00B7449F"/>
    <w:rsid w:val="00B74530"/>
    <w:rsid w:val="00B74573"/>
    <w:rsid w:val="00B745A0"/>
    <w:rsid w:val="00B745BD"/>
    <w:rsid w:val="00B745E1"/>
    <w:rsid w:val="00B746AE"/>
    <w:rsid w:val="00B747E7"/>
    <w:rsid w:val="00B74810"/>
    <w:rsid w:val="00B7481E"/>
    <w:rsid w:val="00B74859"/>
    <w:rsid w:val="00B748AF"/>
    <w:rsid w:val="00B748E5"/>
    <w:rsid w:val="00B74933"/>
    <w:rsid w:val="00B7493C"/>
    <w:rsid w:val="00B7494C"/>
    <w:rsid w:val="00B74977"/>
    <w:rsid w:val="00B749FE"/>
    <w:rsid w:val="00B74A21"/>
    <w:rsid w:val="00B74A44"/>
    <w:rsid w:val="00B74A4D"/>
    <w:rsid w:val="00B74B0F"/>
    <w:rsid w:val="00B74B15"/>
    <w:rsid w:val="00B74B7B"/>
    <w:rsid w:val="00B74B7F"/>
    <w:rsid w:val="00B74BC6"/>
    <w:rsid w:val="00B74BD4"/>
    <w:rsid w:val="00B74C58"/>
    <w:rsid w:val="00B74C8B"/>
    <w:rsid w:val="00B74D17"/>
    <w:rsid w:val="00B74D38"/>
    <w:rsid w:val="00B74DC3"/>
    <w:rsid w:val="00B74E2B"/>
    <w:rsid w:val="00B74E3A"/>
    <w:rsid w:val="00B74E70"/>
    <w:rsid w:val="00B74EE9"/>
    <w:rsid w:val="00B74F37"/>
    <w:rsid w:val="00B74FAA"/>
    <w:rsid w:val="00B74FE1"/>
    <w:rsid w:val="00B75059"/>
    <w:rsid w:val="00B750C8"/>
    <w:rsid w:val="00B75163"/>
    <w:rsid w:val="00B7517F"/>
    <w:rsid w:val="00B751A8"/>
    <w:rsid w:val="00B751EE"/>
    <w:rsid w:val="00B75236"/>
    <w:rsid w:val="00B75340"/>
    <w:rsid w:val="00B75370"/>
    <w:rsid w:val="00B75376"/>
    <w:rsid w:val="00B7537C"/>
    <w:rsid w:val="00B7538A"/>
    <w:rsid w:val="00B753AC"/>
    <w:rsid w:val="00B753DB"/>
    <w:rsid w:val="00B753FF"/>
    <w:rsid w:val="00B7548B"/>
    <w:rsid w:val="00B754A9"/>
    <w:rsid w:val="00B75507"/>
    <w:rsid w:val="00B75521"/>
    <w:rsid w:val="00B75533"/>
    <w:rsid w:val="00B755D3"/>
    <w:rsid w:val="00B75682"/>
    <w:rsid w:val="00B75755"/>
    <w:rsid w:val="00B75756"/>
    <w:rsid w:val="00B75789"/>
    <w:rsid w:val="00B757B5"/>
    <w:rsid w:val="00B75815"/>
    <w:rsid w:val="00B7588A"/>
    <w:rsid w:val="00B7589B"/>
    <w:rsid w:val="00B75901"/>
    <w:rsid w:val="00B75917"/>
    <w:rsid w:val="00B75A03"/>
    <w:rsid w:val="00B75A3A"/>
    <w:rsid w:val="00B75B40"/>
    <w:rsid w:val="00B75B44"/>
    <w:rsid w:val="00B75B63"/>
    <w:rsid w:val="00B75B80"/>
    <w:rsid w:val="00B75B97"/>
    <w:rsid w:val="00B75C06"/>
    <w:rsid w:val="00B75C51"/>
    <w:rsid w:val="00B75CB3"/>
    <w:rsid w:val="00B75CC0"/>
    <w:rsid w:val="00B75CDC"/>
    <w:rsid w:val="00B75E9B"/>
    <w:rsid w:val="00B75EAA"/>
    <w:rsid w:val="00B75EAB"/>
    <w:rsid w:val="00B75EC8"/>
    <w:rsid w:val="00B75F24"/>
    <w:rsid w:val="00B75F34"/>
    <w:rsid w:val="00B75FCA"/>
    <w:rsid w:val="00B75FE8"/>
    <w:rsid w:val="00B7604E"/>
    <w:rsid w:val="00B760FA"/>
    <w:rsid w:val="00B76115"/>
    <w:rsid w:val="00B76120"/>
    <w:rsid w:val="00B7617C"/>
    <w:rsid w:val="00B76188"/>
    <w:rsid w:val="00B761CA"/>
    <w:rsid w:val="00B76214"/>
    <w:rsid w:val="00B76236"/>
    <w:rsid w:val="00B76351"/>
    <w:rsid w:val="00B763F6"/>
    <w:rsid w:val="00B76418"/>
    <w:rsid w:val="00B7648E"/>
    <w:rsid w:val="00B76519"/>
    <w:rsid w:val="00B76586"/>
    <w:rsid w:val="00B765A8"/>
    <w:rsid w:val="00B765CE"/>
    <w:rsid w:val="00B76646"/>
    <w:rsid w:val="00B76694"/>
    <w:rsid w:val="00B76747"/>
    <w:rsid w:val="00B76780"/>
    <w:rsid w:val="00B7679A"/>
    <w:rsid w:val="00B767E6"/>
    <w:rsid w:val="00B76860"/>
    <w:rsid w:val="00B768FF"/>
    <w:rsid w:val="00B76936"/>
    <w:rsid w:val="00B76992"/>
    <w:rsid w:val="00B769B2"/>
    <w:rsid w:val="00B769B5"/>
    <w:rsid w:val="00B769F9"/>
    <w:rsid w:val="00B76A04"/>
    <w:rsid w:val="00B76A35"/>
    <w:rsid w:val="00B76A59"/>
    <w:rsid w:val="00B76A87"/>
    <w:rsid w:val="00B76B67"/>
    <w:rsid w:val="00B76C53"/>
    <w:rsid w:val="00B76D52"/>
    <w:rsid w:val="00B76D59"/>
    <w:rsid w:val="00B76D93"/>
    <w:rsid w:val="00B76DB6"/>
    <w:rsid w:val="00B76E02"/>
    <w:rsid w:val="00B76E0B"/>
    <w:rsid w:val="00B76E60"/>
    <w:rsid w:val="00B76E78"/>
    <w:rsid w:val="00B7700E"/>
    <w:rsid w:val="00B77073"/>
    <w:rsid w:val="00B7707B"/>
    <w:rsid w:val="00B770FA"/>
    <w:rsid w:val="00B77184"/>
    <w:rsid w:val="00B771C8"/>
    <w:rsid w:val="00B77201"/>
    <w:rsid w:val="00B7724C"/>
    <w:rsid w:val="00B77277"/>
    <w:rsid w:val="00B772A3"/>
    <w:rsid w:val="00B77398"/>
    <w:rsid w:val="00B773C3"/>
    <w:rsid w:val="00B773CF"/>
    <w:rsid w:val="00B773FD"/>
    <w:rsid w:val="00B77463"/>
    <w:rsid w:val="00B77489"/>
    <w:rsid w:val="00B775EB"/>
    <w:rsid w:val="00B776BC"/>
    <w:rsid w:val="00B776D8"/>
    <w:rsid w:val="00B777A9"/>
    <w:rsid w:val="00B77864"/>
    <w:rsid w:val="00B77870"/>
    <w:rsid w:val="00B778A2"/>
    <w:rsid w:val="00B778AA"/>
    <w:rsid w:val="00B778AB"/>
    <w:rsid w:val="00B778C8"/>
    <w:rsid w:val="00B77990"/>
    <w:rsid w:val="00B77A7B"/>
    <w:rsid w:val="00B77A7E"/>
    <w:rsid w:val="00B77BB3"/>
    <w:rsid w:val="00B77BE2"/>
    <w:rsid w:val="00B77C0E"/>
    <w:rsid w:val="00B77C3B"/>
    <w:rsid w:val="00B77C6D"/>
    <w:rsid w:val="00B77CE4"/>
    <w:rsid w:val="00B77CE8"/>
    <w:rsid w:val="00B77CFC"/>
    <w:rsid w:val="00B77D14"/>
    <w:rsid w:val="00B77D78"/>
    <w:rsid w:val="00B77D81"/>
    <w:rsid w:val="00B77DF2"/>
    <w:rsid w:val="00B77E5D"/>
    <w:rsid w:val="00B77EBA"/>
    <w:rsid w:val="00B77EBE"/>
    <w:rsid w:val="00B77F7D"/>
    <w:rsid w:val="00B77FB3"/>
    <w:rsid w:val="00B77FDC"/>
    <w:rsid w:val="00B80034"/>
    <w:rsid w:val="00B8005A"/>
    <w:rsid w:val="00B800E4"/>
    <w:rsid w:val="00B800E5"/>
    <w:rsid w:val="00B80172"/>
    <w:rsid w:val="00B80256"/>
    <w:rsid w:val="00B8028F"/>
    <w:rsid w:val="00B802AA"/>
    <w:rsid w:val="00B80362"/>
    <w:rsid w:val="00B80378"/>
    <w:rsid w:val="00B8039E"/>
    <w:rsid w:val="00B80405"/>
    <w:rsid w:val="00B80412"/>
    <w:rsid w:val="00B804CB"/>
    <w:rsid w:val="00B804E4"/>
    <w:rsid w:val="00B80528"/>
    <w:rsid w:val="00B80540"/>
    <w:rsid w:val="00B805A7"/>
    <w:rsid w:val="00B805DE"/>
    <w:rsid w:val="00B8063A"/>
    <w:rsid w:val="00B8063B"/>
    <w:rsid w:val="00B80713"/>
    <w:rsid w:val="00B8073A"/>
    <w:rsid w:val="00B80768"/>
    <w:rsid w:val="00B80828"/>
    <w:rsid w:val="00B80840"/>
    <w:rsid w:val="00B80861"/>
    <w:rsid w:val="00B8087C"/>
    <w:rsid w:val="00B8091F"/>
    <w:rsid w:val="00B80977"/>
    <w:rsid w:val="00B80AA3"/>
    <w:rsid w:val="00B80AB7"/>
    <w:rsid w:val="00B80B3B"/>
    <w:rsid w:val="00B80BE1"/>
    <w:rsid w:val="00B80BE2"/>
    <w:rsid w:val="00B80C33"/>
    <w:rsid w:val="00B80CCC"/>
    <w:rsid w:val="00B80D3B"/>
    <w:rsid w:val="00B80D80"/>
    <w:rsid w:val="00B80DAD"/>
    <w:rsid w:val="00B80DDE"/>
    <w:rsid w:val="00B80E01"/>
    <w:rsid w:val="00B80E20"/>
    <w:rsid w:val="00B80E7A"/>
    <w:rsid w:val="00B80E96"/>
    <w:rsid w:val="00B80F62"/>
    <w:rsid w:val="00B80F73"/>
    <w:rsid w:val="00B80F80"/>
    <w:rsid w:val="00B80FA8"/>
    <w:rsid w:val="00B8104A"/>
    <w:rsid w:val="00B810FF"/>
    <w:rsid w:val="00B8111B"/>
    <w:rsid w:val="00B81324"/>
    <w:rsid w:val="00B81351"/>
    <w:rsid w:val="00B81383"/>
    <w:rsid w:val="00B81398"/>
    <w:rsid w:val="00B813F4"/>
    <w:rsid w:val="00B81404"/>
    <w:rsid w:val="00B81492"/>
    <w:rsid w:val="00B816E6"/>
    <w:rsid w:val="00B8181A"/>
    <w:rsid w:val="00B818D6"/>
    <w:rsid w:val="00B819EE"/>
    <w:rsid w:val="00B81A06"/>
    <w:rsid w:val="00B81A2B"/>
    <w:rsid w:val="00B81A8F"/>
    <w:rsid w:val="00B81AC6"/>
    <w:rsid w:val="00B81B59"/>
    <w:rsid w:val="00B81B67"/>
    <w:rsid w:val="00B81B8A"/>
    <w:rsid w:val="00B81B9E"/>
    <w:rsid w:val="00B81BB0"/>
    <w:rsid w:val="00B81BE2"/>
    <w:rsid w:val="00B81C12"/>
    <w:rsid w:val="00B81C94"/>
    <w:rsid w:val="00B81CA6"/>
    <w:rsid w:val="00B81D1B"/>
    <w:rsid w:val="00B81D3F"/>
    <w:rsid w:val="00B81D60"/>
    <w:rsid w:val="00B81DF0"/>
    <w:rsid w:val="00B81E0C"/>
    <w:rsid w:val="00B81ED0"/>
    <w:rsid w:val="00B81EF4"/>
    <w:rsid w:val="00B81F3B"/>
    <w:rsid w:val="00B81F62"/>
    <w:rsid w:val="00B81F8E"/>
    <w:rsid w:val="00B81FC7"/>
    <w:rsid w:val="00B8200A"/>
    <w:rsid w:val="00B8200D"/>
    <w:rsid w:val="00B82067"/>
    <w:rsid w:val="00B8207B"/>
    <w:rsid w:val="00B820E0"/>
    <w:rsid w:val="00B8210A"/>
    <w:rsid w:val="00B82121"/>
    <w:rsid w:val="00B8213D"/>
    <w:rsid w:val="00B8216D"/>
    <w:rsid w:val="00B821B8"/>
    <w:rsid w:val="00B821F9"/>
    <w:rsid w:val="00B8222D"/>
    <w:rsid w:val="00B82249"/>
    <w:rsid w:val="00B82302"/>
    <w:rsid w:val="00B82350"/>
    <w:rsid w:val="00B823FA"/>
    <w:rsid w:val="00B823FE"/>
    <w:rsid w:val="00B82490"/>
    <w:rsid w:val="00B82499"/>
    <w:rsid w:val="00B82575"/>
    <w:rsid w:val="00B825E6"/>
    <w:rsid w:val="00B825F8"/>
    <w:rsid w:val="00B82731"/>
    <w:rsid w:val="00B827D9"/>
    <w:rsid w:val="00B827E0"/>
    <w:rsid w:val="00B82805"/>
    <w:rsid w:val="00B8282E"/>
    <w:rsid w:val="00B828E3"/>
    <w:rsid w:val="00B8292E"/>
    <w:rsid w:val="00B8296E"/>
    <w:rsid w:val="00B829C1"/>
    <w:rsid w:val="00B82A7F"/>
    <w:rsid w:val="00B82B4B"/>
    <w:rsid w:val="00B82B61"/>
    <w:rsid w:val="00B82B83"/>
    <w:rsid w:val="00B82B98"/>
    <w:rsid w:val="00B82B9D"/>
    <w:rsid w:val="00B82BC9"/>
    <w:rsid w:val="00B82C15"/>
    <w:rsid w:val="00B82C17"/>
    <w:rsid w:val="00B82C40"/>
    <w:rsid w:val="00B82CE6"/>
    <w:rsid w:val="00B82E70"/>
    <w:rsid w:val="00B82EE2"/>
    <w:rsid w:val="00B82F54"/>
    <w:rsid w:val="00B82FF5"/>
    <w:rsid w:val="00B82FF8"/>
    <w:rsid w:val="00B82FFE"/>
    <w:rsid w:val="00B8306C"/>
    <w:rsid w:val="00B830BA"/>
    <w:rsid w:val="00B830E9"/>
    <w:rsid w:val="00B831F8"/>
    <w:rsid w:val="00B83218"/>
    <w:rsid w:val="00B83253"/>
    <w:rsid w:val="00B83272"/>
    <w:rsid w:val="00B832C3"/>
    <w:rsid w:val="00B8334D"/>
    <w:rsid w:val="00B833B2"/>
    <w:rsid w:val="00B833CD"/>
    <w:rsid w:val="00B833F2"/>
    <w:rsid w:val="00B83405"/>
    <w:rsid w:val="00B83492"/>
    <w:rsid w:val="00B834CE"/>
    <w:rsid w:val="00B8354D"/>
    <w:rsid w:val="00B83645"/>
    <w:rsid w:val="00B8369D"/>
    <w:rsid w:val="00B83728"/>
    <w:rsid w:val="00B837D5"/>
    <w:rsid w:val="00B8382A"/>
    <w:rsid w:val="00B83887"/>
    <w:rsid w:val="00B838DF"/>
    <w:rsid w:val="00B83944"/>
    <w:rsid w:val="00B8395B"/>
    <w:rsid w:val="00B83982"/>
    <w:rsid w:val="00B839FE"/>
    <w:rsid w:val="00B83A38"/>
    <w:rsid w:val="00B83A95"/>
    <w:rsid w:val="00B83B3E"/>
    <w:rsid w:val="00B83B46"/>
    <w:rsid w:val="00B83BA1"/>
    <w:rsid w:val="00B83C04"/>
    <w:rsid w:val="00B83C5B"/>
    <w:rsid w:val="00B83CAC"/>
    <w:rsid w:val="00B83D0D"/>
    <w:rsid w:val="00B83D16"/>
    <w:rsid w:val="00B83E4D"/>
    <w:rsid w:val="00B83E80"/>
    <w:rsid w:val="00B83E9A"/>
    <w:rsid w:val="00B83ECF"/>
    <w:rsid w:val="00B83ED5"/>
    <w:rsid w:val="00B84011"/>
    <w:rsid w:val="00B84017"/>
    <w:rsid w:val="00B8401D"/>
    <w:rsid w:val="00B84049"/>
    <w:rsid w:val="00B8405E"/>
    <w:rsid w:val="00B8408B"/>
    <w:rsid w:val="00B840FC"/>
    <w:rsid w:val="00B8416B"/>
    <w:rsid w:val="00B84183"/>
    <w:rsid w:val="00B841A0"/>
    <w:rsid w:val="00B8420E"/>
    <w:rsid w:val="00B8424B"/>
    <w:rsid w:val="00B8426B"/>
    <w:rsid w:val="00B84568"/>
    <w:rsid w:val="00B8457F"/>
    <w:rsid w:val="00B84583"/>
    <w:rsid w:val="00B845B0"/>
    <w:rsid w:val="00B845B5"/>
    <w:rsid w:val="00B845F1"/>
    <w:rsid w:val="00B84633"/>
    <w:rsid w:val="00B8464D"/>
    <w:rsid w:val="00B846AC"/>
    <w:rsid w:val="00B846B0"/>
    <w:rsid w:val="00B846FB"/>
    <w:rsid w:val="00B84747"/>
    <w:rsid w:val="00B84760"/>
    <w:rsid w:val="00B847EA"/>
    <w:rsid w:val="00B84874"/>
    <w:rsid w:val="00B848EC"/>
    <w:rsid w:val="00B8497C"/>
    <w:rsid w:val="00B84991"/>
    <w:rsid w:val="00B84996"/>
    <w:rsid w:val="00B84A5B"/>
    <w:rsid w:val="00B84A9C"/>
    <w:rsid w:val="00B84B48"/>
    <w:rsid w:val="00B84BEF"/>
    <w:rsid w:val="00B84C70"/>
    <w:rsid w:val="00B84CB7"/>
    <w:rsid w:val="00B84D57"/>
    <w:rsid w:val="00B84DD0"/>
    <w:rsid w:val="00B84E4D"/>
    <w:rsid w:val="00B84E87"/>
    <w:rsid w:val="00B84E98"/>
    <w:rsid w:val="00B84EA8"/>
    <w:rsid w:val="00B84F5A"/>
    <w:rsid w:val="00B84FA0"/>
    <w:rsid w:val="00B84FE0"/>
    <w:rsid w:val="00B8500D"/>
    <w:rsid w:val="00B85015"/>
    <w:rsid w:val="00B85059"/>
    <w:rsid w:val="00B8505C"/>
    <w:rsid w:val="00B85086"/>
    <w:rsid w:val="00B850C0"/>
    <w:rsid w:val="00B850F1"/>
    <w:rsid w:val="00B85163"/>
    <w:rsid w:val="00B85172"/>
    <w:rsid w:val="00B8522A"/>
    <w:rsid w:val="00B8523B"/>
    <w:rsid w:val="00B85249"/>
    <w:rsid w:val="00B85377"/>
    <w:rsid w:val="00B8537D"/>
    <w:rsid w:val="00B854B3"/>
    <w:rsid w:val="00B8552D"/>
    <w:rsid w:val="00B855D8"/>
    <w:rsid w:val="00B8564A"/>
    <w:rsid w:val="00B8564B"/>
    <w:rsid w:val="00B8568E"/>
    <w:rsid w:val="00B85691"/>
    <w:rsid w:val="00B856D4"/>
    <w:rsid w:val="00B857E8"/>
    <w:rsid w:val="00B85849"/>
    <w:rsid w:val="00B85886"/>
    <w:rsid w:val="00B858C5"/>
    <w:rsid w:val="00B85900"/>
    <w:rsid w:val="00B85972"/>
    <w:rsid w:val="00B8598F"/>
    <w:rsid w:val="00B85A44"/>
    <w:rsid w:val="00B85A59"/>
    <w:rsid w:val="00B85AAB"/>
    <w:rsid w:val="00B85B02"/>
    <w:rsid w:val="00B85B13"/>
    <w:rsid w:val="00B85B24"/>
    <w:rsid w:val="00B85B46"/>
    <w:rsid w:val="00B85B9C"/>
    <w:rsid w:val="00B85BCA"/>
    <w:rsid w:val="00B85BF0"/>
    <w:rsid w:val="00B85C4B"/>
    <w:rsid w:val="00B85C5C"/>
    <w:rsid w:val="00B85C8C"/>
    <w:rsid w:val="00B85C9A"/>
    <w:rsid w:val="00B85CC3"/>
    <w:rsid w:val="00B85CF9"/>
    <w:rsid w:val="00B85D36"/>
    <w:rsid w:val="00B85D77"/>
    <w:rsid w:val="00B85D90"/>
    <w:rsid w:val="00B85DC9"/>
    <w:rsid w:val="00B85E0A"/>
    <w:rsid w:val="00B85E67"/>
    <w:rsid w:val="00B85E71"/>
    <w:rsid w:val="00B85EB7"/>
    <w:rsid w:val="00B85F03"/>
    <w:rsid w:val="00B85FEC"/>
    <w:rsid w:val="00B85FFA"/>
    <w:rsid w:val="00B86103"/>
    <w:rsid w:val="00B8630E"/>
    <w:rsid w:val="00B86381"/>
    <w:rsid w:val="00B8648D"/>
    <w:rsid w:val="00B864C8"/>
    <w:rsid w:val="00B864D4"/>
    <w:rsid w:val="00B86711"/>
    <w:rsid w:val="00B8674E"/>
    <w:rsid w:val="00B8686A"/>
    <w:rsid w:val="00B868B2"/>
    <w:rsid w:val="00B868B6"/>
    <w:rsid w:val="00B868C5"/>
    <w:rsid w:val="00B86961"/>
    <w:rsid w:val="00B86A18"/>
    <w:rsid w:val="00B86A69"/>
    <w:rsid w:val="00B86ADE"/>
    <w:rsid w:val="00B86B6D"/>
    <w:rsid w:val="00B86B90"/>
    <w:rsid w:val="00B86C99"/>
    <w:rsid w:val="00B86CF5"/>
    <w:rsid w:val="00B86D95"/>
    <w:rsid w:val="00B86F02"/>
    <w:rsid w:val="00B86FA3"/>
    <w:rsid w:val="00B8712E"/>
    <w:rsid w:val="00B8715F"/>
    <w:rsid w:val="00B871CE"/>
    <w:rsid w:val="00B871CF"/>
    <w:rsid w:val="00B871DD"/>
    <w:rsid w:val="00B872BD"/>
    <w:rsid w:val="00B872CC"/>
    <w:rsid w:val="00B872E7"/>
    <w:rsid w:val="00B87330"/>
    <w:rsid w:val="00B87344"/>
    <w:rsid w:val="00B8734E"/>
    <w:rsid w:val="00B87362"/>
    <w:rsid w:val="00B873BC"/>
    <w:rsid w:val="00B873D5"/>
    <w:rsid w:val="00B873DC"/>
    <w:rsid w:val="00B87447"/>
    <w:rsid w:val="00B8744F"/>
    <w:rsid w:val="00B87474"/>
    <w:rsid w:val="00B87484"/>
    <w:rsid w:val="00B874BC"/>
    <w:rsid w:val="00B87504"/>
    <w:rsid w:val="00B8757D"/>
    <w:rsid w:val="00B875D0"/>
    <w:rsid w:val="00B8762F"/>
    <w:rsid w:val="00B876AC"/>
    <w:rsid w:val="00B877DC"/>
    <w:rsid w:val="00B87919"/>
    <w:rsid w:val="00B87934"/>
    <w:rsid w:val="00B87963"/>
    <w:rsid w:val="00B87975"/>
    <w:rsid w:val="00B879AD"/>
    <w:rsid w:val="00B879B9"/>
    <w:rsid w:val="00B87A1C"/>
    <w:rsid w:val="00B87B37"/>
    <w:rsid w:val="00B87B73"/>
    <w:rsid w:val="00B87BA0"/>
    <w:rsid w:val="00B87BD5"/>
    <w:rsid w:val="00B87C0A"/>
    <w:rsid w:val="00B87EA8"/>
    <w:rsid w:val="00B87F6F"/>
    <w:rsid w:val="00B87F92"/>
    <w:rsid w:val="00B87FC5"/>
    <w:rsid w:val="00B90087"/>
    <w:rsid w:val="00B900A8"/>
    <w:rsid w:val="00B900DC"/>
    <w:rsid w:val="00B9011A"/>
    <w:rsid w:val="00B90163"/>
    <w:rsid w:val="00B9018D"/>
    <w:rsid w:val="00B90228"/>
    <w:rsid w:val="00B90256"/>
    <w:rsid w:val="00B90298"/>
    <w:rsid w:val="00B9029D"/>
    <w:rsid w:val="00B902AC"/>
    <w:rsid w:val="00B902C0"/>
    <w:rsid w:val="00B902EB"/>
    <w:rsid w:val="00B90312"/>
    <w:rsid w:val="00B903E1"/>
    <w:rsid w:val="00B90462"/>
    <w:rsid w:val="00B9050B"/>
    <w:rsid w:val="00B90537"/>
    <w:rsid w:val="00B90560"/>
    <w:rsid w:val="00B90564"/>
    <w:rsid w:val="00B905AF"/>
    <w:rsid w:val="00B905C4"/>
    <w:rsid w:val="00B90613"/>
    <w:rsid w:val="00B9065C"/>
    <w:rsid w:val="00B9071E"/>
    <w:rsid w:val="00B9078A"/>
    <w:rsid w:val="00B907FB"/>
    <w:rsid w:val="00B90825"/>
    <w:rsid w:val="00B909A8"/>
    <w:rsid w:val="00B90A56"/>
    <w:rsid w:val="00B90AA9"/>
    <w:rsid w:val="00B90ACB"/>
    <w:rsid w:val="00B90AF9"/>
    <w:rsid w:val="00B90AFA"/>
    <w:rsid w:val="00B90B11"/>
    <w:rsid w:val="00B90B55"/>
    <w:rsid w:val="00B90BC7"/>
    <w:rsid w:val="00B90BC8"/>
    <w:rsid w:val="00B90C35"/>
    <w:rsid w:val="00B90CB6"/>
    <w:rsid w:val="00B90CEB"/>
    <w:rsid w:val="00B90D27"/>
    <w:rsid w:val="00B90D32"/>
    <w:rsid w:val="00B90D86"/>
    <w:rsid w:val="00B90E10"/>
    <w:rsid w:val="00B90E8A"/>
    <w:rsid w:val="00B90EA7"/>
    <w:rsid w:val="00B90F10"/>
    <w:rsid w:val="00B90FB2"/>
    <w:rsid w:val="00B90FCD"/>
    <w:rsid w:val="00B91020"/>
    <w:rsid w:val="00B91079"/>
    <w:rsid w:val="00B910AE"/>
    <w:rsid w:val="00B91178"/>
    <w:rsid w:val="00B911A4"/>
    <w:rsid w:val="00B91201"/>
    <w:rsid w:val="00B91230"/>
    <w:rsid w:val="00B9124E"/>
    <w:rsid w:val="00B91269"/>
    <w:rsid w:val="00B912D1"/>
    <w:rsid w:val="00B9131C"/>
    <w:rsid w:val="00B91346"/>
    <w:rsid w:val="00B9147B"/>
    <w:rsid w:val="00B91506"/>
    <w:rsid w:val="00B91513"/>
    <w:rsid w:val="00B91567"/>
    <w:rsid w:val="00B91575"/>
    <w:rsid w:val="00B91581"/>
    <w:rsid w:val="00B91634"/>
    <w:rsid w:val="00B916B9"/>
    <w:rsid w:val="00B916C3"/>
    <w:rsid w:val="00B916C4"/>
    <w:rsid w:val="00B9174E"/>
    <w:rsid w:val="00B9177A"/>
    <w:rsid w:val="00B917CF"/>
    <w:rsid w:val="00B917D0"/>
    <w:rsid w:val="00B9195C"/>
    <w:rsid w:val="00B919B1"/>
    <w:rsid w:val="00B919C7"/>
    <w:rsid w:val="00B91ABE"/>
    <w:rsid w:val="00B91BE4"/>
    <w:rsid w:val="00B91BE7"/>
    <w:rsid w:val="00B91CAA"/>
    <w:rsid w:val="00B91CC0"/>
    <w:rsid w:val="00B91CF8"/>
    <w:rsid w:val="00B91D04"/>
    <w:rsid w:val="00B91DBE"/>
    <w:rsid w:val="00B91EB5"/>
    <w:rsid w:val="00B91EDF"/>
    <w:rsid w:val="00B91EE2"/>
    <w:rsid w:val="00B91FA0"/>
    <w:rsid w:val="00B91FDE"/>
    <w:rsid w:val="00B9200D"/>
    <w:rsid w:val="00B92022"/>
    <w:rsid w:val="00B92048"/>
    <w:rsid w:val="00B92086"/>
    <w:rsid w:val="00B920CD"/>
    <w:rsid w:val="00B92133"/>
    <w:rsid w:val="00B921E2"/>
    <w:rsid w:val="00B92213"/>
    <w:rsid w:val="00B92226"/>
    <w:rsid w:val="00B92245"/>
    <w:rsid w:val="00B9225F"/>
    <w:rsid w:val="00B922B6"/>
    <w:rsid w:val="00B92354"/>
    <w:rsid w:val="00B9236C"/>
    <w:rsid w:val="00B92385"/>
    <w:rsid w:val="00B923F4"/>
    <w:rsid w:val="00B92461"/>
    <w:rsid w:val="00B924F6"/>
    <w:rsid w:val="00B92535"/>
    <w:rsid w:val="00B92539"/>
    <w:rsid w:val="00B9254A"/>
    <w:rsid w:val="00B92563"/>
    <w:rsid w:val="00B92586"/>
    <w:rsid w:val="00B92594"/>
    <w:rsid w:val="00B925CB"/>
    <w:rsid w:val="00B925DF"/>
    <w:rsid w:val="00B92616"/>
    <w:rsid w:val="00B92626"/>
    <w:rsid w:val="00B92627"/>
    <w:rsid w:val="00B9262E"/>
    <w:rsid w:val="00B92671"/>
    <w:rsid w:val="00B926AC"/>
    <w:rsid w:val="00B926C9"/>
    <w:rsid w:val="00B92706"/>
    <w:rsid w:val="00B92724"/>
    <w:rsid w:val="00B92747"/>
    <w:rsid w:val="00B92767"/>
    <w:rsid w:val="00B92794"/>
    <w:rsid w:val="00B927D3"/>
    <w:rsid w:val="00B92896"/>
    <w:rsid w:val="00B92899"/>
    <w:rsid w:val="00B92936"/>
    <w:rsid w:val="00B92971"/>
    <w:rsid w:val="00B929A4"/>
    <w:rsid w:val="00B929E4"/>
    <w:rsid w:val="00B92B43"/>
    <w:rsid w:val="00B92B75"/>
    <w:rsid w:val="00B92BE1"/>
    <w:rsid w:val="00B92C2D"/>
    <w:rsid w:val="00B92C37"/>
    <w:rsid w:val="00B92C50"/>
    <w:rsid w:val="00B92DA0"/>
    <w:rsid w:val="00B92DFA"/>
    <w:rsid w:val="00B92E25"/>
    <w:rsid w:val="00B92E5C"/>
    <w:rsid w:val="00B92E62"/>
    <w:rsid w:val="00B92F9C"/>
    <w:rsid w:val="00B92FDA"/>
    <w:rsid w:val="00B930B7"/>
    <w:rsid w:val="00B9312A"/>
    <w:rsid w:val="00B9317A"/>
    <w:rsid w:val="00B9319A"/>
    <w:rsid w:val="00B9321A"/>
    <w:rsid w:val="00B9328C"/>
    <w:rsid w:val="00B932C8"/>
    <w:rsid w:val="00B932C9"/>
    <w:rsid w:val="00B932CE"/>
    <w:rsid w:val="00B932E6"/>
    <w:rsid w:val="00B93319"/>
    <w:rsid w:val="00B9336F"/>
    <w:rsid w:val="00B9338D"/>
    <w:rsid w:val="00B933A7"/>
    <w:rsid w:val="00B933C3"/>
    <w:rsid w:val="00B9344E"/>
    <w:rsid w:val="00B93452"/>
    <w:rsid w:val="00B93491"/>
    <w:rsid w:val="00B934B7"/>
    <w:rsid w:val="00B934D3"/>
    <w:rsid w:val="00B93547"/>
    <w:rsid w:val="00B93591"/>
    <w:rsid w:val="00B935BF"/>
    <w:rsid w:val="00B93605"/>
    <w:rsid w:val="00B93608"/>
    <w:rsid w:val="00B9361E"/>
    <w:rsid w:val="00B93622"/>
    <w:rsid w:val="00B93659"/>
    <w:rsid w:val="00B93660"/>
    <w:rsid w:val="00B93713"/>
    <w:rsid w:val="00B937C7"/>
    <w:rsid w:val="00B937F9"/>
    <w:rsid w:val="00B93852"/>
    <w:rsid w:val="00B93857"/>
    <w:rsid w:val="00B93876"/>
    <w:rsid w:val="00B938C3"/>
    <w:rsid w:val="00B938DD"/>
    <w:rsid w:val="00B93903"/>
    <w:rsid w:val="00B9392E"/>
    <w:rsid w:val="00B9398C"/>
    <w:rsid w:val="00B939D8"/>
    <w:rsid w:val="00B939E4"/>
    <w:rsid w:val="00B939FA"/>
    <w:rsid w:val="00B93A12"/>
    <w:rsid w:val="00B93A1E"/>
    <w:rsid w:val="00B93AD2"/>
    <w:rsid w:val="00B93B15"/>
    <w:rsid w:val="00B93C2C"/>
    <w:rsid w:val="00B93C5D"/>
    <w:rsid w:val="00B93C69"/>
    <w:rsid w:val="00B93C77"/>
    <w:rsid w:val="00B93C92"/>
    <w:rsid w:val="00B93CA4"/>
    <w:rsid w:val="00B93D1D"/>
    <w:rsid w:val="00B93E18"/>
    <w:rsid w:val="00B93E21"/>
    <w:rsid w:val="00B93E66"/>
    <w:rsid w:val="00B93EA4"/>
    <w:rsid w:val="00B93ED1"/>
    <w:rsid w:val="00B93EE4"/>
    <w:rsid w:val="00B93EF9"/>
    <w:rsid w:val="00B93F1C"/>
    <w:rsid w:val="00B93F60"/>
    <w:rsid w:val="00B93F93"/>
    <w:rsid w:val="00B93FB0"/>
    <w:rsid w:val="00B9404F"/>
    <w:rsid w:val="00B940F8"/>
    <w:rsid w:val="00B94122"/>
    <w:rsid w:val="00B9417D"/>
    <w:rsid w:val="00B941B1"/>
    <w:rsid w:val="00B94203"/>
    <w:rsid w:val="00B94256"/>
    <w:rsid w:val="00B9425F"/>
    <w:rsid w:val="00B942E3"/>
    <w:rsid w:val="00B94304"/>
    <w:rsid w:val="00B94317"/>
    <w:rsid w:val="00B9432B"/>
    <w:rsid w:val="00B943E4"/>
    <w:rsid w:val="00B94410"/>
    <w:rsid w:val="00B94416"/>
    <w:rsid w:val="00B944F3"/>
    <w:rsid w:val="00B944F5"/>
    <w:rsid w:val="00B94512"/>
    <w:rsid w:val="00B9460E"/>
    <w:rsid w:val="00B94616"/>
    <w:rsid w:val="00B946DE"/>
    <w:rsid w:val="00B94716"/>
    <w:rsid w:val="00B9472F"/>
    <w:rsid w:val="00B9475E"/>
    <w:rsid w:val="00B9475F"/>
    <w:rsid w:val="00B94769"/>
    <w:rsid w:val="00B94777"/>
    <w:rsid w:val="00B947AD"/>
    <w:rsid w:val="00B9482B"/>
    <w:rsid w:val="00B9487F"/>
    <w:rsid w:val="00B948AF"/>
    <w:rsid w:val="00B94913"/>
    <w:rsid w:val="00B949B0"/>
    <w:rsid w:val="00B949BC"/>
    <w:rsid w:val="00B94A2D"/>
    <w:rsid w:val="00B94B23"/>
    <w:rsid w:val="00B94B89"/>
    <w:rsid w:val="00B94C33"/>
    <w:rsid w:val="00B94C90"/>
    <w:rsid w:val="00B94C92"/>
    <w:rsid w:val="00B94D5C"/>
    <w:rsid w:val="00B94D8D"/>
    <w:rsid w:val="00B94DA2"/>
    <w:rsid w:val="00B94E0E"/>
    <w:rsid w:val="00B94ED3"/>
    <w:rsid w:val="00B94F23"/>
    <w:rsid w:val="00B94F6B"/>
    <w:rsid w:val="00B94F71"/>
    <w:rsid w:val="00B95082"/>
    <w:rsid w:val="00B9516F"/>
    <w:rsid w:val="00B95346"/>
    <w:rsid w:val="00B95389"/>
    <w:rsid w:val="00B95408"/>
    <w:rsid w:val="00B9541E"/>
    <w:rsid w:val="00B95474"/>
    <w:rsid w:val="00B95485"/>
    <w:rsid w:val="00B954F9"/>
    <w:rsid w:val="00B95503"/>
    <w:rsid w:val="00B9553C"/>
    <w:rsid w:val="00B95547"/>
    <w:rsid w:val="00B95562"/>
    <w:rsid w:val="00B9556B"/>
    <w:rsid w:val="00B95575"/>
    <w:rsid w:val="00B957AE"/>
    <w:rsid w:val="00B958A9"/>
    <w:rsid w:val="00B958B8"/>
    <w:rsid w:val="00B958F9"/>
    <w:rsid w:val="00B9596C"/>
    <w:rsid w:val="00B959AA"/>
    <w:rsid w:val="00B959DD"/>
    <w:rsid w:val="00B95A7C"/>
    <w:rsid w:val="00B95A9F"/>
    <w:rsid w:val="00B95AE3"/>
    <w:rsid w:val="00B95B28"/>
    <w:rsid w:val="00B95B2E"/>
    <w:rsid w:val="00B95B67"/>
    <w:rsid w:val="00B95B88"/>
    <w:rsid w:val="00B95BF1"/>
    <w:rsid w:val="00B95C48"/>
    <w:rsid w:val="00B95C49"/>
    <w:rsid w:val="00B95CED"/>
    <w:rsid w:val="00B95CF8"/>
    <w:rsid w:val="00B95D00"/>
    <w:rsid w:val="00B95DAC"/>
    <w:rsid w:val="00B95DBC"/>
    <w:rsid w:val="00B95DD7"/>
    <w:rsid w:val="00B95E0E"/>
    <w:rsid w:val="00B95E10"/>
    <w:rsid w:val="00B95EBD"/>
    <w:rsid w:val="00B95EC9"/>
    <w:rsid w:val="00B95F3D"/>
    <w:rsid w:val="00B95FA8"/>
    <w:rsid w:val="00B9600A"/>
    <w:rsid w:val="00B96023"/>
    <w:rsid w:val="00B96089"/>
    <w:rsid w:val="00B960F9"/>
    <w:rsid w:val="00B96114"/>
    <w:rsid w:val="00B96141"/>
    <w:rsid w:val="00B9617F"/>
    <w:rsid w:val="00B96190"/>
    <w:rsid w:val="00B961E7"/>
    <w:rsid w:val="00B96223"/>
    <w:rsid w:val="00B96366"/>
    <w:rsid w:val="00B96386"/>
    <w:rsid w:val="00B9644B"/>
    <w:rsid w:val="00B9646D"/>
    <w:rsid w:val="00B96492"/>
    <w:rsid w:val="00B964EF"/>
    <w:rsid w:val="00B965B4"/>
    <w:rsid w:val="00B9669B"/>
    <w:rsid w:val="00B966A5"/>
    <w:rsid w:val="00B966B4"/>
    <w:rsid w:val="00B966D5"/>
    <w:rsid w:val="00B966F2"/>
    <w:rsid w:val="00B96701"/>
    <w:rsid w:val="00B9675E"/>
    <w:rsid w:val="00B96780"/>
    <w:rsid w:val="00B967E0"/>
    <w:rsid w:val="00B96873"/>
    <w:rsid w:val="00B9689C"/>
    <w:rsid w:val="00B968B3"/>
    <w:rsid w:val="00B96917"/>
    <w:rsid w:val="00B96932"/>
    <w:rsid w:val="00B969ED"/>
    <w:rsid w:val="00B969F7"/>
    <w:rsid w:val="00B96AA8"/>
    <w:rsid w:val="00B96BC1"/>
    <w:rsid w:val="00B96BEC"/>
    <w:rsid w:val="00B96C71"/>
    <w:rsid w:val="00B96CC5"/>
    <w:rsid w:val="00B96D93"/>
    <w:rsid w:val="00B96DF3"/>
    <w:rsid w:val="00B96E29"/>
    <w:rsid w:val="00B96F7B"/>
    <w:rsid w:val="00B96FB3"/>
    <w:rsid w:val="00B96FB5"/>
    <w:rsid w:val="00B9700C"/>
    <w:rsid w:val="00B97021"/>
    <w:rsid w:val="00B9702B"/>
    <w:rsid w:val="00B9708B"/>
    <w:rsid w:val="00B9710D"/>
    <w:rsid w:val="00B9724F"/>
    <w:rsid w:val="00B972B4"/>
    <w:rsid w:val="00B972C2"/>
    <w:rsid w:val="00B972D7"/>
    <w:rsid w:val="00B97385"/>
    <w:rsid w:val="00B9739A"/>
    <w:rsid w:val="00B973EC"/>
    <w:rsid w:val="00B97458"/>
    <w:rsid w:val="00B9747B"/>
    <w:rsid w:val="00B974D2"/>
    <w:rsid w:val="00B97510"/>
    <w:rsid w:val="00B97562"/>
    <w:rsid w:val="00B975F6"/>
    <w:rsid w:val="00B97744"/>
    <w:rsid w:val="00B97745"/>
    <w:rsid w:val="00B977A0"/>
    <w:rsid w:val="00B977DD"/>
    <w:rsid w:val="00B97834"/>
    <w:rsid w:val="00B97871"/>
    <w:rsid w:val="00B9788C"/>
    <w:rsid w:val="00B9788E"/>
    <w:rsid w:val="00B978D5"/>
    <w:rsid w:val="00B978DF"/>
    <w:rsid w:val="00B978FC"/>
    <w:rsid w:val="00B9790E"/>
    <w:rsid w:val="00B97980"/>
    <w:rsid w:val="00B97993"/>
    <w:rsid w:val="00B97A28"/>
    <w:rsid w:val="00B97A2E"/>
    <w:rsid w:val="00B97B82"/>
    <w:rsid w:val="00B97BDD"/>
    <w:rsid w:val="00B97D1A"/>
    <w:rsid w:val="00B97E9E"/>
    <w:rsid w:val="00B97ED2"/>
    <w:rsid w:val="00B97F70"/>
    <w:rsid w:val="00B97FD2"/>
    <w:rsid w:val="00BA00F1"/>
    <w:rsid w:val="00BA013C"/>
    <w:rsid w:val="00BA015E"/>
    <w:rsid w:val="00BA0192"/>
    <w:rsid w:val="00BA0246"/>
    <w:rsid w:val="00BA0253"/>
    <w:rsid w:val="00BA0259"/>
    <w:rsid w:val="00BA0295"/>
    <w:rsid w:val="00BA02E6"/>
    <w:rsid w:val="00BA032B"/>
    <w:rsid w:val="00BA0394"/>
    <w:rsid w:val="00BA04A2"/>
    <w:rsid w:val="00BA04AD"/>
    <w:rsid w:val="00BA04F9"/>
    <w:rsid w:val="00BA051D"/>
    <w:rsid w:val="00BA065C"/>
    <w:rsid w:val="00BA06AC"/>
    <w:rsid w:val="00BA071E"/>
    <w:rsid w:val="00BA072A"/>
    <w:rsid w:val="00BA0798"/>
    <w:rsid w:val="00BA0803"/>
    <w:rsid w:val="00BA0844"/>
    <w:rsid w:val="00BA08DE"/>
    <w:rsid w:val="00BA093C"/>
    <w:rsid w:val="00BA0942"/>
    <w:rsid w:val="00BA097B"/>
    <w:rsid w:val="00BA0986"/>
    <w:rsid w:val="00BA09B5"/>
    <w:rsid w:val="00BA0AE4"/>
    <w:rsid w:val="00BA0B25"/>
    <w:rsid w:val="00BA0BA9"/>
    <w:rsid w:val="00BA0C2C"/>
    <w:rsid w:val="00BA0C41"/>
    <w:rsid w:val="00BA0D23"/>
    <w:rsid w:val="00BA0D37"/>
    <w:rsid w:val="00BA0D43"/>
    <w:rsid w:val="00BA0D4E"/>
    <w:rsid w:val="00BA0E46"/>
    <w:rsid w:val="00BA0E71"/>
    <w:rsid w:val="00BA0E75"/>
    <w:rsid w:val="00BA0E8C"/>
    <w:rsid w:val="00BA0EA0"/>
    <w:rsid w:val="00BA0F3B"/>
    <w:rsid w:val="00BA0F47"/>
    <w:rsid w:val="00BA0F49"/>
    <w:rsid w:val="00BA0F50"/>
    <w:rsid w:val="00BA0FA7"/>
    <w:rsid w:val="00BA0FC1"/>
    <w:rsid w:val="00BA1028"/>
    <w:rsid w:val="00BA106C"/>
    <w:rsid w:val="00BA108F"/>
    <w:rsid w:val="00BA1143"/>
    <w:rsid w:val="00BA1157"/>
    <w:rsid w:val="00BA1196"/>
    <w:rsid w:val="00BA123E"/>
    <w:rsid w:val="00BA12EE"/>
    <w:rsid w:val="00BA1477"/>
    <w:rsid w:val="00BA14A7"/>
    <w:rsid w:val="00BA14C4"/>
    <w:rsid w:val="00BA155C"/>
    <w:rsid w:val="00BA157C"/>
    <w:rsid w:val="00BA1744"/>
    <w:rsid w:val="00BA1789"/>
    <w:rsid w:val="00BA17BE"/>
    <w:rsid w:val="00BA17C1"/>
    <w:rsid w:val="00BA17FF"/>
    <w:rsid w:val="00BA182D"/>
    <w:rsid w:val="00BA184B"/>
    <w:rsid w:val="00BA18A9"/>
    <w:rsid w:val="00BA18D7"/>
    <w:rsid w:val="00BA18F2"/>
    <w:rsid w:val="00BA19E6"/>
    <w:rsid w:val="00BA19F9"/>
    <w:rsid w:val="00BA1A80"/>
    <w:rsid w:val="00BA1ADF"/>
    <w:rsid w:val="00BA1B7B"/>
    <w:rsid w:val="00BA1C01"/>
    <w:rsid w:val="00BA1C17"/>
    <w:rsid w:val="00BA1C27"/>
    <w:rsid w:val="00BA1C2C"/>
    <w:rsid w:val="00BA1C48"/>
    <w:rsid w:val="00BA1C75"/>
    <w:rsid w:val="00BA1C8D"/>
    <w:rsid w:val="00BA1CD7"/>
    <w:rsid w:val="00BA1CED"/>
    <w:rsid w:val="00BA1D0C"/>
    <w:rsid w:val="00BA1D22"/>
    <w:rsid w:val="00BA1D8F"/>
    <w:rsid w:val="00BA1DF9"/>
    <w:rsid w:val="00BA1E58"/>
    <w:rsid w:val="00BA1E65"/>
    <w:rsid w:val="00BA1E79"/>
    <w:rsid w:val="00BA1F67"/>
    <w:rsid w:val="00BA200A"/>
    <w:rsid w:val="00BA2023"/>
    <w:rsid w:val="00BA202B"/>
    <w:rsid w:val="00BA2051"/>
    <w:rsid w:val="00BA2094"/>
    <w:rsid w:val="00BA20B5"/>
    <w:rsid w:val="00BA20E2"/>
    <w:rsid w:val="00BA2101"/>
    <w:rsid w:val="00BA21C3"/>
    <w:rsid w:val="00BA22BF"/>
    <w:rsid w:val="00BA233E"/>
    <w:rsid w:val="00BA23C9"/>
    <w:rsid w:val="00BA242E"/>
    <w:rsid w:val="00BA2461"/>
    <w:rsid w:val="00BA248C"/>
    <w:rsid w:val="00BA24CC"/>
    <w:rsid w:val="00BA2580"/>
    <w:rsid w:val="00BA2623"/>
    <w:rsid w:val="00BA2682"/>
    <w:rsid w:val="00BA2688"/>
    <w:rsid w:val="00BA26FF"/>
    <w:rsid w:val="00BA2724"/>
    <w:rsid w:val="00BA2736"/>
    <w:rsid w:val="00BA27DA"/>
    <w:rsid w:val="00BA2847"/>
    <w:rsid w:val="00BA28D1"/>
    <w:rsid w:val="00BA2920"/>
    <w:rsid w:val="00BA297E"/>
    <w:rsid w:val="00BA29B5"/>
    <w:rsid w:val="00BA2AA7"/>
    <w:rsid w:val="00BA2B2D"/>
    <w:rsid w:val="00BA2BA8"/>
    <w:rsid w:val="00BA2BD6"/>
    <w:rsid w:val="00BA2C11"/>
    <w:rsid w:val="00BA2D2F"/>
    <w:rsid w:val="00BA2D4A"/>
    <w:rsid w:val="00BA2D5B"/>
    <w:rsid w:val="00BA2DCF"/>
    <w:rsid w:val="00BA2DD6"/>
    <w:rsid w:val="00BA2DEF"/>
    <w:rsid w:val="00BA2E4B"/>
    <w:rsid w:val="00BA2E89"/>
    <w:rsid w:val="00BA2F1C"/>
    <w:rsid w:val="00BA2F3F"/>
    <w:rsid w:val="00BA2FA3"/>
    <w:rsid w:val="00BA2FB5"/>
    <w:rsid w:val="00BA2FCD"/>
    <w:rsid w:val="00BA30C9"/>
    <w:rsid w:val="00BA30E9"/>
    <w:rsid w:val="00BA3137"/>
    <w:rsid w:val="00BA31BB"/>
    <w:rsid w:val="00BA3208"/>
    <w:rsid w:val="00BA342D"/>
    <w:rsid w:val="00BA347E"/>
    <w:rsid w:val="00BA3561"/>
    <w:rsid w:val="00BA35F5"/>
    <w:rsid w:val="00BA37D4"/>
    <w:rsid w:val="00BA37EC"/>
    <w:rsid w:val="00BA3882"/>
    <w:rsid w:val="00BA38F0"/>
    <w:rsid w:val="00BA390F"/>
    <w:rsid w:val="00BA3921"/>
    <w:rsid w:val="00BA3922"/>
    <w:rsid w:val="00BA399B"/>
    <w:rsid w:val="00BA39D7"/>
    <w:rsid w:val="00BA3A25"/>
    <w:rsid w:val="00BA3A8C"/>
    <w:rsid w:val="00BA3AD2"/>
    <w:rsid w:val="00BA3AD3"/>
    <w:rsid w:val="00BA3AF7"/>
    <w:rsid w:val="00BA3B06"/>
    <w:rsid w:val="00BA3B0B"/>
    <w:rsid w:val="00BA3C3C"/>
    <w:rsid w:val="00BA3C6E"/>
    <w:rsid w:val="00BA3CB0"/>
    <w:rsid w:val="00BA3CDD"/>
    <w:rsid w:val="00BA3CF7"/>
    <w:rsid w:val="00BA3D98"/>
    <w:rsid w:val="00BA3DC8"/>
    <w:rsid w:val="00BA3E02"/>
    <w:rsid w:val="00BA3E85"/>
    <w:rsid w:val="00BA3E9C"/>
    <w:rsid w:val="00BA3ECB"/>
    <w:rsid w:val="00BA3F5E"/>
    <w:rsid w:val="00BA4071"/>
    <w:rsid w:val="00BA40DD"/>
    <w:rsid w:val="00BA4132"/>
    <w:rsid w:val="00BA42AD"/>
    <w:rsid w:val="00BA4351"/>
    <w:rsid w:val="00BA4368"/>
    <w:rsid w:val="00BA437C"/>
    <w:rsid w:val="00BA43B0"/>
    <w:rsid w:val="00BA43B8"/>
    <w:rsid w:val="00BA4517"/>
    <w:rsid w:val="00BA4573"/>
    <w:rsid w:val="00BA4629"/>
    <w:rsid w:val="00BA462C"/>
    <w:rsid w:val="00BA4633"/>
    <w:rsid w:val="00BA46A8"/>
    <w:rsid w:val="00BA46C8"/>
    <w:rsid w:val="00BA46CB"/>
    <w:rsid w:val="00BA4704"/>
    <w:rsid w:val="00BA482B"/>
    <w:rsid w:val="00BA486F"/>
    <w:rsid w:val="00BA48E0"/>
    <w:rsid w:val="00BA48E1"/>
    <w:rsid w:val="00BA48E8"/>
    <w:rsid w:val="00BA490E"/>
    <w:rsid w:val="00BA492D"/>
    <w:rsid w:val="00BA4987"/>
    <w:rsid w:val="00BA4A0C"/>
    <w:rsid w:val="00BA4A58"/>
    <w:rsid w:val="00BA4A99"/>
    <w:rsid w:val="00BA4ABC"/>
    <w:rsid w:val="00BA4B38"/>
    <w:rsid w:val="00BA4B55"/>
    <w:rsid w:val="00BA4B71"/>
    <w:rsid w:val="00BA4B99"/>
    <w:rsid w:val="00BA4C43"/>
    <w:rsid w:val="00BA4C4D"/>
    <w:rsid w:val="00BA4C63"/>
    <w:rsid w:val="00BA4CF1"/>
    <w:rsid w:val="00BA4D3F"/>
    <w:rsid w:val="00BA4E3A"/>
    <w:rsid w:val="00BA4E3C"/>
    <w:rsid w:val="00BA4E60"/>
    <w:rsid w:val="00BA4F3D"/>
    <w:rsid w:val="00BA4F94"/>
    <w:rsid w:val="00BA4FC6"/>
    <w:rsid w:val="00BA5005"/>
    <w:rsid w:val="00BA5009"/>
    <w:rsid w:val="00BA5044"/>
    <w:rsid w:val="00BA5064"/>
    <w:rsid w:val="00BA5129"/>
    <w:rsid w:val="00BA5189"/>
    <w:rsid w:val="00BA5206"/>
    <w:rsid w:val="00BA5223"/>
    <w:rsid w:val="00BA523C"/>
    <w:rsid w:val="00BA5273"/>
    <w:rsid w:val="00BA52DC"/>
    <w:rsid w:val="00BA5360"/>
    <w:rsid w:val="00BA5391"/>
    <w:rsid w:val="00BA53D1"/>
    <w:rsid w:val="00BA53DF"/>
    <w:rsid w:val="00BA5419"/>
    <w:rsid w:val="00BA542C"/>
    <w:rsid w:val="00BA54C7"/>
    <w:rsid w:val="00BA5606"/>
    <w:rsid w:val="00BA5609"/>
    <w:rsid w:val="00BA5629"/>
    <w:rsid w:val="00BA56A8"/>
    <w:rsid w:val="00BA56FB"/>
    <w:rsid w:val="00BA5742"/>
    <w:rsid w:val="00BA57A6"/>
    <w:rsid w:val="00BA57E9"/>
    <w:rsid w:val="00BA57F5"/>
    <w:rsid w:val="00BA57F6"/>
    <w:rsid w:val="00BA586C"/>
    <w:rsid w:val="00BA58A2"/>
    <w:rsid w:val="00BA58B9"/>
    <w:rsid w:val="00BA58D3"/>
    <w:rsid w:val="00BA59D2"/>
    <w:rsid w:val="00BA5AB7"/>
    <w:rsid w:val="00BA5B36"/>
    <w:rsid w:val="00BA5B74"/>
    <w:rsid w:val="00BA5B85"/>
    <w:rsid w:val="00BA5BE6"/>
    <w:rsid w:val="00BA5E77"/>
    <w:rsid w:val="00BA5F95"/>
    <w:rsid w:val="00BA5FD1"/>
    <w:rsid w:val="00BA602E"/>
    <w:rsid w:val="00BA606B"/>
    <w:rsid w:val="00BA6198"/>
    <w:rsid w:val="00BA61AB"/>
    <w:rsid w:val="00BA61F7"/>
    <w:rsid w:val="00BA623D"/>
    <w:rsid w:val="00BA6242"/>
    <w:rsid w:val="00BA6276"/>
    <w:rsid w:val="00BA630A"/>
    <w:rsid w:val="00BA6446"/>
    <w:rsid w:val="00BA645B"/>
    <w:rsid w:val="00BA64FC"/>
    <w:rsid w:val="00BA6538"/>
    <w:rsid w:val="00BA6565"/>
    <w:rsid w:val="00BA6613"/>
    <w:rsid w:val="00BA674F"/>
    <w:rsid w:val="00BA6787"/>
    <w:rsid w:val="00BA67AC"/>
    <w:rsid w:val="00BA67D2"/>
    <w:rsid w:val="00BA67F8"/>
    <w:rsid w:val="00BA6851"/>
    <w:rsid w:val="00BA68D0"/>
    <w:rsid w:val="00BA68DB"/>
    <w:rsid w:val="00BA6923"/>
    <w:rsid w:val="00BA69F0"/>
    <w:rsid w:val="00BA6A2A"/>
    <w:rsid w:val="00BA6AC9"/>
    <w:rsid w:val="00BA6B00"/>
    <w:rsid w:val="00BA6B3E"/>
    <w:rsid w:val="00BA6B45"/>
    <w:rsid w:val="00BA6B70"/>
    <w:rsid w:val="00BA6C49"/>
    <w:rsid w:val="00BA6CEE"/>
    <w:rsid w:val="00BA6D08"/>
    <w:rsid w:val="00BA6DB4"/>
    <w:rsid w:val="00BA6EC8"/>
    <w:rsid w:val="00BA6EF1"/>
    <w:rsid w:val="00BA6EF4"/>
    <w:rsid w:val="00BA6F0F"/>
    <w:rsid w:val="00BA6FFA"/>
    <w:rsid w:val="00BA7011"/>
    <w:rsid w:val="00BA7080"/>
    <w:rsid w:val="00BA70A2"/>
    <w:rsid w:val="00BA70AB"/>
    <w:rsid w:val="00BA70E4"/>
    <w:rsid w:val="00BA7184"/>
    <w:rsid w:val="00BA71F3"/>
    <w:rsid w:val="00BA72BD"/>
    <w:rsid w:val="00BA732D"/>
    <w:rsid w:val="00BA7349"/>
    <w:rsid w:val="00BA7370"/>
    <w:rsid w:val="00BA73A7"/>
    <w:rsid w:val="00BA74AF"/>
    <w:rsid w:val="00BA74FB"/>
    <w:rsid w:val="00BA75A3"/>
    <w:rsid w:val="00BA7615"/>
    <w:rsid w:val="00BA771E"/>
    <w:rsid w:val="00BA773D"/>
    <w:rsid w:val="00BA77E7"/>
    <w:rsid w:val="00BA77FE"/>
    <w:rsid w:val="00BA7839"/>
    <w:rsid w:val="00BA78CB"/>
    <w:rsid w:val="00BA78DF"/>
    <w:rsid w:val="00BA794A"/>
    <w:rsid w:val="00BA79B0"/>
    <w:rsid w:val="00BA7A86"/>
    <w:rsid w:val="00BA7A8C"/>
    <w:rsid w:val="00BA7B40"/>
    <w:rsid w:val="00BA7B64"/>
    <w:rsid w:val="00BA7C20"/>
    <w:rsid w:val="00BA7C40"/>
    <w:rsid w:val="00BA7CB6"/>
    <w:rsid w:val="00BA7CDB"/>
    <w:rsid w:val="00BA7CDC"/>
    <w:rsid w:val="00BA7D00"/>
    <w:rsid w:val="00BA7DD2"/>
    <w:rsid w:val="00BA7EB2"/>
    <w:rsid w:val="00BA7EE8"/>
    <w:rsid w:val="00BA7F02"/>
    <w:rsid w:val="00BA7F93"/>
    <w:rsid w:val="00BB0010"/>
    <w:rsid w:val="00BB006F"/>
    <w:rsid w:val="00BB0081"/>
    <w:rsid w:val="00BB010F"/>
    <w:rsid w:val="00BB0163"/>
    <w:rsid w:val="00BB01C7"/>
    <w:rsid w:val="00BB01DC"/>
    <w:rsid w:val="00BB0202"/>
    <w:rsid w:val="00BB0225"/>
    <w:rsid w:val="00BB0228"/>
    <w:rsid w:val="00BB0245"/>
    <w:rsid w:val="00BB0259"/>
    <w:rsid w:val="00BB02E0"/>
    <w:rsid w:val="00BB0327"/>
    <w:rsid w:val="00BB03DB"/>
    <w:rsid w:val="00BB042E"/>
    <w:rsid w:val="00BB04F5"/>
    <w:rsid w:val="00BB053D"/>
    <w:rsid w:val="00BB054E"/>
    <w:rsid w:val="00BB054F"/>
    <w:rsid w:val="00BB0572"/>
    <w:rsid w:val="00BB05CE"/>
    <w:rsid w:val="00BB0659"/>
    <w:rsid w:val="00BB066B"/>
    <w:rsid w:val="00BB06DE"/>
    <w:rsid w:val="00BB07D2"/>
    <w:rsid w:val="00BB0803"/>
    <w:rsid w:val="00BB0856"/>
    <w:rsid w:val="00BB09A1"/>
    <w:rsid w:val="00BB0A01"/>
    <w:rsid w:val="00BB0A47"/>
    <w:rsid w:val="00BB0A94"/>
    <w:rsid w:val="00BB0B57"/>
    <w:rsid w:val="00BB0B7D"/>
    <w:rsid w:val="00BB0BBA"/>
    <w:rsid w:val="00BB0BC0"/>
    <w:rsid w:val="00BB0BC1"/>
    <w:rsid w:val="00BB0BC2"/>
    <w:rsid w:val="00BB0BEB"/>
    <w:rsid w:val="00BB0BF3"/>
    <w:rsid w:val="00BB0C4D"/>
    <w:rsid w:val="00BB0C7E"/>
    <w:rsid w:val="00BB0C92"/>
    <w:rsid w:val="00BB0D73"/>
    <w:rsid w:val="00BB0D9E"/>
    <w:rsid w:val="00BB0DBF"/>
    <w:rsid w:val="00BB0DFA"/>
    <w:rsid w:val="00BB0E0E"/>
    <w:rsid w:val="00BB0E33"/>
    <w:rsid w:val="00BB0E76"/>
    <w:rsid w:val="00BB0E7B"/>
    <w:rsid w:val="00BB0E7C"/>
    <w:rsid w:val="00BB0ED8"/>
    <w:rsid w:val="00BB1019"/>
    <w:rsid w:val="00BB1051"/>
    <w:rsid w:val="00BB10D1"/>
    <w:rsid w:val="00BB10D9"/>
    <w:rsid w:val="00BB10F4"/>
    <w:rsid w:val="00BB1130"/>
    <w:rsid w:val="00BB1141"/>
    <w:rsid w:val="00BB116A"/>
    <w:rsid w:val="00BB1213"/>
    <w:rsid w:val="00BB1269"/>
    <w:rsid w:val="00BB12BF"/>
    <w:rsid w:val="00BB12D5"/>
    <w:rsid w:val="00BB1339"/>
    <w:rsid w:val="00BB14EC"/>
    <w:rsid w:val="00BB155A"/>
    <w:rsid w:val="00BB1571"/>
    <w:rsid w:val="00BB158D"/>
    <w:rsid w:val="00BB15A6"/>
    <w:rsid w:val="00BB15B9"/>
    <w:rsid w:val="00BB15F9"/>
    <w:rsid w:val="00BB1637"/>
    <w:rsid w:val="00BB1659"/>
    <w:rsid w:val="00BB168E"/>
    <w:rsid w:val="00BB16A0"/>
    <w:rsid w:val="00BB16A6"/>
    <w:rsid w:val="00BB1704"/>
    <w:rsid w:val="00BB1714"/>
    <w:rsid w:val="00BB1738"/>
    <w:rsid w:val="00BB17B7"/>
    <w:rsid w:val="00BB17C4"/>
    <w:rsid w:val="00BB17F1"/>
    <w:rsid w:val="00BB18CB"/>
    <w:rsid w:val="00BB1A17"/>
    <w:rsid w:val="00BB1A18"/>
    <w:rsid w:val="00BB1A72"/>
    <w:rsid w:val="00BB1A97"/>
    <w:rsid w:val="00BB1AFD"/>
    <w:rsid w:val="00BB1B7B"/>
    <w:rsid w:val="00BB1BD8"/>
    <w:rsid w:val="00BB1C48"/>
    <w:rsid w:val="00BB1C6B"/>
    <w:rsid w:val="00BB1D09"/>
    <w:rsid w:val="00BB1D7B"/>
    <w:rsid w:val="00BB1D9E"/>
    <w:rsid w:val="00BB1DBB"/>
    <w:rsid w:val="00BB1EBE"/>
    <w:rsid w:val="00BB1ED3"/>
    <w:rsid w:val="00BB1F7C"/>
    <w:rsid w:val="00BB200D"/>
    <w:rsid w:val="00BB204A"/>
    <w:rsid w:val="00BB2056"/>
    <w:rsid w:val="00BB208B"/>
    <w:rsid w:val="00BB20B2"/>
    <w:rsid w:val="00BB2126"/>
    <w:rsid w:val="00BB2137"/>
    <w:rsid w:val="00BB2180"/>
    <w:rsid w:val="00BB21F0"/>
    <w:rsid w:val="00BB2223"/>
    <w:rsid w:val="00BB2250"/>
    <w:rsid w:val="00BB2274"/>
    <w:rsid w:val="00BB2320"/>
    <w:rsid w:val="00BB2327"/>
    <w:rsid w:val="00BB2334"/>
    <w:rsid w:val="00BB2339"/>
    <w:rsid w:val="00BB24C4"/>
    <w:rsid w:val="00BB24C9"/>
    <w:rsid w:val="00BB250C"/>
    <w:rsid w:val="00BB2555"/>
    <w:rsid w:val="00BB2558"/>
    <w:rsid w:val="00BB2575"/>
    <w:rsid w:val="00BB25DF"/>
    <w:rsid w:val="00BB25E6"/>
    <w:rsid w:val="00BB260B"/>
    <w:rsid w:val="00BB2616"/>
    <w:rsid w:val="00BB263A"/>
    <w:rsid w:val="00BB26DC"/>
    <w:rsid w:val="00BB2762"/>
    <w:rsid w:val="00BB27B0"/>
    <w:rsid w:val="00BB27C5"/>
    <w:rsid w:val="00BB2AD0"/>
    <w:rsid w:val="00BB2AF8"/>
    <w:rsid w:val="00BB2BEA"/>
    <w:rsid w:val="00BB2BFF"/>
    <w:rsid w:val="00BB2C05"/>
    <w:rsid w:val="00BB2C29"/>
    <w:rsid w:val="00BB2C76"/>
    <w:rsid w:val="00BB2C80"/>
    <w:rsid w:val="00BB2DA4"/>
    <w:rsid w:val="00BB2DE2"/>
    <w:rsid w:val="00BB2DF0"/>
    <w:rsid w:val="00BB2E08"/>
    <w:rsid w:val="00BB2E31"/>
    <w:rsid w:val="00BB2E62"/>
    <w:rsid w:val="00BB2E87"/>
    <w:rsid w:val="00BB2E9F"/>
    <w:rsid w:val="00BB2EAE"/>
    <w:rsid w:val="00BB2F0B"/>
    <w:rsid w:val="00BB2F26"/>
    <w:rsid w:val="00BB2F8E"/>
    <w:rsid w:val="00BB3003"/>
    <w:rsid w:val="00BB3021"/>
    <w:rsid w:val="00BB3087"/>
    <w:rsid w:val="00BB309A"/>
    <w:rsid w:val="00BB3130"/>
    <w:rsid w:val="00BB315E"/>
    <w:rsid w:val="00BB3197"/>
    <w:rsid w:val="00BB323A"/>
    <w:rsid w:val="00BB3244"/>
    <w:rsid w:val="00BB3267"/>
    <w:rsid w:val="00BB327A"/>
    <w:rsid w:val="00BB330A"/>
    <w:rsid w:val="00BB3332"/>
    <w:rsid w:val="00BB3356"/>
    <w:rsid w:val="00BB3357"/>
    <w:rsid w:val="00BB339B"/>
    <w:rsid w:val="00BB3442"/>
    <w:rsid w:val="00BB34E0"/>
    <w:rsid w:val="00BB34E5"/>
    <w:rsid w:val="00BB3501"/>
    <w:rsid w:val="00BB351A"/>
    <w:rsid w:val="00BB352A"/>
    <w:rsid w:val="00BB3544"/>
    <w:rsid w:val="00BB364E"/>
    <w:rsid w:val="00BB36B1"/>
    <w:rsid w:val="00BB36E3"/>
    <w:rsid w:val="00BB36E7"/>
    <w:rsid w:val="00BB36EE"/>
    <w:rsid w:val="00BB374A"/>
    <w:rsid w:val="00BB3756"/>
    <w:rsid w:val="00BB37E7"/>
    <w:rsid w:val="00BB384E"/>
    <w:rsid w:val="00BB38C3"/>
    <w:rsid w:val="00BB396A"/>
    <w:rsid w:val="00BB397E"/>
    <w:rsid w:val="00BB39B4"/>
    <w:rsid w:val="00BB3A0B"/>
    <w:rsid w:val="00BB3A66"/>
    <w:rsid w:val="00BB3A6C"/>
    <w:rsid w:val="00BB3AB8"/>
    <w:rsid w:val="00BB3B5E"/>
    <w:rsid w:val="00BB3B76"/>
    <w:rsid w:val="00BB3C21"/>
    <w:rsid w:val="00BB3C7B"/>
    <w:rsid w:val="00BB3D32"/>
    <w:rsid w:val="00BB3DE4"/>
    <w:rsid w:val="00BB3E2F"/>
    <w:rsid w:val="00BB3E7F"/>
    <w:rsid w:val="00BB3ECB"/>
    <w:rsid w:val="00BB3FD5"/>
    <w:rsid w:val="00BB4050"/>
    <w:rsid w:val="00BB40A1"/>
    <w:rsid w:val="00BB4107"/>
    <w:rsid w:val="00BB41C6"/>
    <w:rsid w:val="00BB426A"/>
    <w:rsid w:val="00BB4276"/>
    <w:rsid w:val="00BB4300"/>
    <w:rsid w:val="00BB430C"/>
    <w:rsid w:val="00BB431A"/>
    <w:rsid w:val="00BB43A5"/>
    <w:rsid w:val="00BB4440"/>
    <w:rsid w:val="00BB44B0"/>
    <w:rsid w:val="00BB461A"/>
    <w:rsid w:val="00BB46BA"/>
    <w:rsid w:val="00BB46CC"/>
    <w:rsid w:val="00BB4721"/>
    <w:rsid w:val="00BB47B3"/>
    <w:rsid w:val="00BB47FC"/>
    <w:rsid w:val="00BB4832"/>
    <w:rsid w:val="00BB4846"/>
    <w:rsid w:val="00BB485C"/>
    <w:rsid w:val="00BB487D"/>
    <w:rsid w:val="00BB491F"/>
    <w:rsid w:val="00BB4942"/>
    <w:rsid w:val="00BB4992"/>
    <w:rsid w:val="00BB49AD"/>
    <w:rsid w:val="00BB4A1C"/>
    <w:rsid w:val="00BB4AA3"/>
    <w:rsid w:val="00BB4BBA"/>
    <w:rsid w:val="00BB4BEA"/>
    <w:rsid w:val="00BB4C2F"/>
    <w:rsid w:val="00BB4C3A"/>
    <w:rsid w:val="00BB4C9D"/>
    <w:rsid w:val="00BB4CBC"/>
    <w:rsid w:val="00BB4D03"/>
    <w:rsid w:val="00BB4D12"/>
    <w:rsid w:val="00BB4D41"/>
    <w:rsid w:val="00BB4D5A"/>
    <w:rsid w:val="00BB4DFE"/>
    <w:rsid w:val="00BB4E54"/>
    <w:rsid w:val="00BB4EE2"/>
    <w:rsid w:val="00BB4EFB"/>
    <w:rsid w:val="00BB4F47"/>
    <w:rsid w:val="00BB4F7A"/>
    <w:rsid w:val="00BB4FD8"/>
    <w:rsid w:val="00BB5065"/>
    <w:rsid w:val="00BB50DA"/>
    <w:rsid w:val="00BB5103"/>
    <w:rsid w:val="00BB5131"/>
    <w:rsid w:val="00BB513B"/>
    <w:rsid w:val="00BB51AA"/>
    <w:rsid w:val="00BB51BC"/>
    <w:rsid w:val="00BB51EC"/>
    <w:rsid w:val="00BB5206"/>
    <w:rsid w:val="00BB521A"/>
    <w:rsid w:val="00BB523E"/>
    <w:rsid w:val="00BB52F1"/>
    <w:rsid w:val="00BB531F"/>
    <w:rsid w:val="00BB53C0"/>
    <w:rsid w:val="00BB54B5"/>
    <w:rsid w:val="00BB54FC"/>
    <w:rsid w:val="00BB5528"/>
    <w:rsid w:val="00BB563D"/>
    <w:rsid w:val="00BB5650"/>
    <w:rsid w:val="00BB5652"/>
    <w:rsid w:val="00BB5667"/>
    <w:rsid w:val="00BB56DA"/>
    <w:rsid w:val="00BB5759"/>
    <w:rsid w:val="00BB5761"/>
    <w:rsid w:val="00BB5767"/>
    <w:rsid w:val="00BB57B9"/>
    <w:rsid w:val="00BB5817"/>
    <w:rsid w:val="00BB59AC"/>
    <w:rsid w:val="00BB59D3"/>
    <w:rsid w:val="00BB5A14"/>
    <w:rsid w:val="00BB5A1F"/>
    <w:rsid w:val="00BB5A5A"/>
    <w:rsid w:val="00BB5A9C"/>
    <w:rsid w:val="00BB5B03"/>
    <w:rsid w:val="00BB5B9A"/>
    <w:rsid w:val="00BB5B9C"/>
    <w:rsid w:val="00BB5BA6"/>
    <w:rsid w:val="00BB5BB2"/>
    <w:rsid w:val="00BB5BBC"/>
    <w:rsid w:val="00BB5C10"/>
    <w:rsid w:val="00BB5CBC"/>
    <w:rsid w:val="00BB5CE8"/>
    <w:rsid w:val="00BB5CFD"/>
    <w:rsid w:val="00BB5D03"/>
    <w:rsid w:val="00BB5D88"/>
    <w:rsid w:val="00BB5D9E"/>
    <w:rsid w:val="00BB5DE0"/>
    <w:rsid w:val="00BB5E10"/>
    <w:rsid w:val="00BB5E3B"/>
    <w:rsid w:val="00BB5EB6"/>
    <w:rsid w:val="00BB602E"/>
    <w:rsid w:val="00BB60CD"/>
    <w:rsid w:val="00BB6129"/>
    <w:rsid w:val="00BB61AD"/>
    <w:rsid w:val="00BB62D9"/>
    <w:rsid w:val="00BB631B"/>
    <w:rsid w:val="00BB6363"/>
    <w:rsid w:val="00BB6369"/>
    <w:rsid w:val="00BB63B2"/>
    <w:rsid w:val="00BB64A6"/>
    <w:rsid w:val="00BB6546"/>
    <w:rsid w:val="00BB6616"/>
    <w:rsid w:val="00BB6642"/>
    <w:rsid w:val="00BB66B7"/>
    <w:rsid w:val="00BB66E6"/>
    <w:rsid w:val="00BB6706"/>
    <w:rsid w:val="00BB6734"/>
    <w:rsid w:val="00BB67E4"/>
    <w:rsid w:val="00BB67ED"/>
    <w:rsid w:val="00BB67FB"/>
    <w:rsid w:val="00BB6830"/>
    <w:rsid w:val="00BB684A"/>
    <w:rsid w:val="00BB68E5"/>
    <w:rsid w:val="00BB692D"/>
    <w:rsid w:val="00BB694E"/>
    <w:rsid w:val="00BB6AAC"/>
    <w:rsid w:val="00BB6ADE"/>
    <w:rsid w:val="00BB6AF4"/>
    <w:rsid w:val="00BB6B90"/>
    <w:rsid w:val="00BB6BB3"/>
    <w:rsid w:val="00BB6C5E"/>
    <w:rsid w:val="00BB6D7A"/>
    <w:rsid w:val="00BB6D7E"/>
    <w:rsid w:val="00BB6EDC"/>
    <w:rsid w:val="00BB70DB"/>
    <w:rsid w:val="00BB7103"/>
    <w:rsid w:val="00BB7127"/>
    <w:rsid w:val="00BB71ED"/>
    <w:rsid w:val="00BB7283"/>
    <w:rsid w:val="00BB7319"/>
    <w:rsid w:val="00BB73AC"/>
    <w:rsid w:val="00BB73F8"/>
    <w:rsid w:val="00BB7417"/>
    <w:rsid w:val="00BB7472"/>
    <w:rsid w:val="00BB7578"/>
    <w:rsid w:val="00BB759C"/>
    <w:rsid w:val="00BB75A6"/>
    <w:rsid w:val="00BB75BE"/>
    <w:rsid w:val="00BB75DF"/>
    <w:rsid w:val="00BB7651"/>
    <w:rsid w:val="00BB76AA"/>
    <w:rsid w:val="00BB7779"/>
    <w:rsid w:val="00BB7843"/>
    <w:rsid w:val="00BB78D7"/>
    <w:rsid w:val="00BB7944"/>
    <w:rsid w:val="00BB79AF"/>
    <w:rsid w:val="00BB79E6"/>
    <w:rsid w:val="00BB7A0C"/>
    <w:rsid w:val="00BB7A56"/>
    <w:rsid w:val="00BB7AA8"/>
    <w:rsid w:val="00BB7B99"/>
    <w:rsid w:val="00BB7BBF"/>
    <w:rsid w:val="00BB7C6E"/>
    <w:rsid w:val="00BB7D05"/>
    <w:rsid w:val="00BB7D14"/>
    <w:rsid w:val="00BB7D1A"/>
    <w:rsid w:val="00BB7D26"/>
    <w:rsid w:val="00BB7D53"/>
    <w:rsid w:val="00BB7DD6"/>
    <w:rsid w:val="00BB7E34"/>
    <w:rsid w:val="00BB7E8B"/>
    <w:rsid w:val="00BB7F38"/>
    <w:rsid w:val="00BB7F52"/>
    <w:rsid w:val="00BB7F89"/>
    <w:rsid w:val="00BB7F9D"/>
    <w:rsid w:val="00BB7FED"/>
    <w:rsid w:val="00BB7FF1"/>
    <w:rsid w:val="00BC0024"/>
    <w:rsid w:val="00BC0044"/>
    <w:rsid w:val="00BC0100"/>
    <w:rsid w:val="00BC0178"/>
    <w:rsid w:val="00BC01C0"/>
    <w:rsid w:val="00BC0226"/>
    <w:rsid w:val="00BC023D"/>
    <w:rsid w:val="00BC027B"/>
    <w:rsid w:val="00BC02D4"/>
    <w:rsid w:val="00BC031B"/>
    <w:rsid w:val="00BC0366"/>
    <w:rsid w:val="00BC0368"/>
    <w:rsid w:val="00BC03B0"/>
    <w:rsid w:val="00BC03B6"/>
    <w:rsid w:val="00BC03C0"/>
    <w:rsid w:val="00BC03E5"/>
    <w:rsid w:val="00BC040A"/>
    <w:rsid w:val="00BC0447"/>
    <w:rsid w:val="00BC0472"/>
    <w:rsid w:val="00BC04B7"/>
    <w:rsid w:val="00BC0551"/>
    <w:rsid w:val="00BC056E"/>
    <w:rsid w:val="00BC0584"/>
    <w:rsid w:val="00BC0586"/>
    <w:rsid w:val="00BC05A8"/>
    <w:rsid w:val="00BC05D6"/>
    <w:rsid w:val="00BC0605"/>
    <w:rsid w:val="00BC0696"/>
    <w:rsid w:val="00BC06B0"/>
    <w:rsid w:val="00BC0770"/>
    <w:rsid w:val="00BC07B1"/>
    <w:rsid w:val="00BC07DE"/>
    <w:rsid w:val="00BC0801"/>
    <w:rsid w:val="00BC084C"/>
    <w:rsid w:val="00BC08D8"/>
    <w:rsid w:val="00BC0938"/>
    <w:rsid w:val="00BC0946"/>
    <w:rsid w:val="00BC09A4"/>
    <w:rsid w:val="00BC09BF"/>
    <w:rsid w:val="00BC09EC"/>
    <w:rsid w:val="00BC0A2E"/>
    <w:rsid w:val="00BC0A36"/>
    <w:rsid w:val="00BC0A92"/>
    <w:rsid w:val="00BC0A9D"/>
    <w:rsid w:val="00BC0AFF"/>
    <w:rsid w:val="00BC0B75"/>
    <w:rsid w:val="00BC0BFF"/>
    <w:rsid w:val="00BC0C0E"/>
    <w:rsid w:val="00BC0C10"/>
    <w:rsid w:val="00BC0C87"/>
    <w:rsid w:val="00BC0C99"/>
    <w:rsid w:val="00BC0CAA"/>
    <w:rsid w:val="00BC0D18"/>
    <w:rsid w:val="00BC0E16"/>
    <w:rsid w:val="00BC0F03"/>
    <w:rsid w:val="00BC0F5E"/>
    <w:rsid w:val="00BC0FA6"/>
    <w:rsid w:val="00BC0FB0"/>
    <w:rsid w:val="00BC0FB8"/>
    <w:rsid w:val="00BC0FFA"/>
    <w:rsid w:val="00BC100A"/>
    <w:rsid w:val="00BC101F"/>
    <w:rsid w:val="00BC1040"/>
    <w:rsid w:val="00BC1113"/>
    <w:rsid w:val="00BC1176"/>
    <w:rsid w:val="00BC1240"/>
    <w:rsid w:val="00BC12CC"/>
    <w:rsid w:val="00BC1315"/>
    <w:rsid w:val="00BC13DE"/>
    <w:rsid w:val="00BC1452"/>
    <w:rsid w:val="00BC1453"/>
    <w:rsid w:val="00BC14B6"/>
    <w:rsid w:val="00BC14E2"/>
    <w:rsid w:val="00BC14F5"/>
    <w:rsid w:val="00BC151F"/>
    <w:rsid w:val="00BC15EF"/>
    <w:rsid w:val="00BC1641"/>
    <w:rsid w:val="00BC1689"/>
    <w:rsid w:val="00BC16B6"/>
    <w:rsid w:val="00BC16C0"/>
    <w:rsid w:val="00BC16CF"/>
    <w:rsid w:val="00BC16E9"/>
    <w:rsid w:val="00BC1701"/>
    <w:rsid w:val="00BC1716"/>
    <w:rsid w:val="00BC17F2"/>
    <w:rsid w:val="00BC182E"/>
    <w:rsid w:val="00BC1906"/>
    <w:rsid w:val="00BC1941"/>
    <w:rsid w:val="00BC1A06"/>
    <w:rsid w:val="00BC1A2D"/>
    <w:rsid w:val="00BC1A30"/>
    <w:rsid w:val="00BC1A33"/>
    <w:rsid w:val="00BC1A5C"/>
    <w:rsid w:val="00BC1AC7"/>
    <w:rsid w:val="00BC1ACC"/>
    <w:rsid w:val="00BC1AE2"/>
    <w:rsid w:val="00BC1B32"/>
    <w:rsid w:val="00BC1B79"/>
    <w:rsid w:val="00BC1BAD"/>
    <w:rsid w:val="00BC1BC7"/>
    <w:rsid w:val="00BC1C33"/>
    <w:rsid w:val="00BC1C90"/>
    <w:rsid w:val="00BC1CF7"/>
    <w:rsid w:val="00BC1D69"/>
    <w:rsid w:val="00BC1DA6"/>
    <w:rsid w:val="00BC1DC9"/>
    <w:rsid w:val="00BC1F2B"/>
    <w:rsid w:val="00BC1F63"/>
    <w:rsid w:val="00BC1F7D"/>
    <w:rsid w:val="00BC1FC2"/>
    <w:rsid w:val="00BC1FCD"/>
    <w:rsid w:val="00BC202C"/>
    <w:rsid w:val="00BC2066"/>
    <w:rsid w:val="00BC20FD"/>
    <w:rsid w:val="00BC222C"/>
    <w:rsid w:val="00BC2246"/>
    <w:rsid w:val="00BC2250"/>
    <w:rsid w:val="00BC2324"/>
    <w:rsid w:val="00BC2389"/>
    <w:rsid w:val="00BC2393"/>
    <w:rsid w:val="00BC24BF"/>
    <w:rsid w:val="00BC251C"/>
    <w:rsid w:val="00BC2521"/>
    <w:rsid w:val="00BC2538"/>
    <w:rsid w:val="00BC2573"/>
    <w:rsid w:val="00BC265B"/>
    <w:rsid w:val="00BC2689"/>
    <w:rsid w:val="00BC26E5"/>
    <w:rsid w:val="00BC26F3"/>
    <w:rsid w:val="00BC26FD"/>
    <w:rsid w:val="00BC271D"/>
    <w:rsid w:val="00BC2721"/>
    <w:rsid w:val="00BC2725"/>
    <w:rsid w:val="00BC276E"/>
    <w:rsid w:val="00BC277C"/>
    <w:rsid w:val="00BC2839"/>
    <w:rsid w:val="00BC2842"/>
    <w:rsid w:val="00BC2858"/>
    <w:rsid w:val="00BC295A"/>
    <w:rsid w:val="00BC2A09"/>
    <w:rsid w:val="00BC2A29"/>
    <w:rsid w:val="00BC2A35"/>
    <w:rsid w:val="00BC2A73"/>
    <w:rsid w:val="00BC2A95"/>
    <w:rsid w:val="00BC2B27"/>
    <w:rsid w:val="00BC2B4F"/>
    <w:rsid w:val="00BC2B62"/>
    <w:rsid w:val="00BC2BD4"/>
    <w:rsid w:val="00BC2BDC"/>
    <w:rsid w:val="00BC2C12"/>
    <w:rsid w:val="00BC2C77"/>
    <w:rsid w:val="00BC2D10"/>
    <w:rsid w:val="00BC2D48"/>
    <w:rsid w:val="00BC2DA4"/>
    <w:rsid w:val="00BC2DC8"/>
    <w:rsid w:val="00BC2DD4"/>
    <w:rsid w:val="00BC2E6B"/>
    <w:rsid w:val="00BC2F4D"/>
    <w:rsid w:val="00BC2F6A"/>
    <w:rsid w:val="00BC2F8D"/>
    <w:rsid w:val="00BC3008"/>
    <w:rsid w:val="00BC3093"/>
    <w:rsid w:val="00BC320E"/>
    <w:rsid w:val="00BC3213"/>
    <w:rsid w:val="00BC3256"/>
    <w:rsid w:val="00BC327A"/>
    <w:rsid w:val="00BC32DE"/>
    <w:rsid w:val="00BC3326"/>
    <w:rsid w:val="00BC333F"/>
    <w:rsid w:val="00BC3376"/>
    <w:rsid w:val="00BC33ED"/>
    <w:rsid w:val="00BC33F1"/>
    <w:rsid w:val="00BC342D"/>
    <w:rsid w:val="00BC3460"/>
    <w:rsid w:val="00BC3496"/>
    <w:rsid w:val="00BC3514"/>
    <w:rsid w:val="00BC3575"/>
    <w:rsid w:val="00BC35A9"/>
    <w:rsid w:val="00BC35BC"/>
    <w:rsid w:val="00BC35C4"/>
    <w:rsid w:val="00BC35D6"/>
    <w:rsid w:val="00BC3606"/>
    <w:rsid w:val="00BC366D"/>
    <w:rsid w:val="00BC36C3"/>
    <w:rsid w:val="00BC385C"/>
    <w:rsid w:val="00BC3897"/>
    <w:rsid w:val="00BC39EA"/>
    <w:rsid w:val="00BC3A93"/>
    <w:rsid w:val="00BC3B1F"/>
    <w:rsid w:val="00BC3C13"/>
    <w:rsid w:val="00BC3CFF"/>
    <w:rsid w:val="00BC3D31"/>
    <w:rsid w:val="00BC3D37"/>
    <w:rsid w:val="00BC3D55"/>
    <w:rsid w:val="00BC3D80"/>
    <w:rsid w:val="00BC3E10"/>
    <w:rsid w:val="00BC3E8A"/>
    <w:rsid w:val="00BC3EDC"/>
    <w:rsid w:val="00BC3FD4"/>
    <w:rsid w:val="00BC3FFA"/>
    <w:rsid w:val="00BC4005"/>
    <w:rsid w:val="00BC4006"/>
    <w:rsid w:val="00BC402A"/>
    <w:rsid w:val="00BC4072"/>
    <w:rsid w:val="00BC412B"/>
    <w:rsid w:val="00BC4188"/>
    <w:rsid w:val="00BC4210"/>
    <w:rsid w:val="00BC4282"/>
    <w:rsid w:val="00BC42F6"/>
    <w:rsid w:val="00BC43DE"/>
    <w:rsid w:val="00BC444E"/>
    <w:rsid w:val="00BC4476"/>
    <w:rsid w:val="00BC44EF"/>
    <w:rsid w:val="00BC4532"/>
    <w:rsid w:val="00BC4575"/>
    <w:rsid w:val="00BC4620"/>
    <w:rsid w:val="00BC4625"/>
    <w:rsid w:val="00BC4694"/>
    <w:rsid w:val="00BC47AF"/>
    <w:rsid w:val="00BC4853"/>
    <w:rsid w:val="00BC4856"/>
    <w:rsid w:val="00BC491E"/>
    <w:rsid w:val="00BC496E"/>
    <w:rsid w:val="00BC49DC"/>
    <w:rsid w:val="00BC4A83"/>
    <w:rsid w:val="00BC4A97"/>
    <w:rsid w:val="00BC4AD6"/>
    <w:rsid w:val="00BC4BA6"/>
    <w:rsid w:val="00BC4CBC"/>
    <w:rsid w:val="00BC4CD9"/>
    <w:rsid w:val="00BC4D2C"/>
    <w:rsid w:val="00BC4DF0"/>
    <w:rsid w:val="00BC4E37"/>
    <w:rsid w:val="00BC4E39"/>
    <w:rsid w:val="00BC4E4A"/>
    <w:rsid w:val="00BC4E69"/>
    <w:rsid w:val="00BC4ED4"/>
    <w:rsid w:val="00BC4EFC"/>
    <w:rsid w:val="00BC4F34"/>
    <w:rsid w:val="00BC5042"/>
    <w:rsid w:val="00BC5104"/>
    <w:rsid w:val="00BC5109"/>
    <w:rsid w:val="00BC5188"/>
    <w:rsid w:val="00BC51B6"/>
    <w:rsid w:val="00BC51F6"/>
    <w:rsid w:val="00BC5202"/>
    <w:rsid w:val="00BC5311"/>
    <w:rsid w:val="00BC5375"/>
    <w:rsid w:val="00BC53FA"/>
    <w:rsid w:val="00BC545C"/>
    <w:rsid w:val="00BC5479"/>
    <w:rsid w:val="00BC549F"/>
    <w:rsid w:val="00BC54C2"/>
    <w:rsid w:val="00BC54CB"/>
    <w:rsid w:val="00BC54F4"/>
    <w:rsid w:val="00BC5511"/>
    <w:rsid w:val="00BC551C"/>
    <w:rsid w:val="00BC5677"/>
    <w:rsid w:val="00BC568A"/>
    <w:rsid w:val="00BC5697"/>
    <w:rsid w:val="00BC56CD"/>
    <w:rsid w:val="00BC5727"/>
    <w:rsid w:val="00BC57A9"/>
    <w:rsid w:val="00BC5802"/>
    <w:rsid w:val="00BC584E"/>
    <w:rsid w:val="00BC58B2"/>
    <w:rsid w:val="00BC5918"/>
    <w:rsid w:val="00BC5A85"/>
    <w:rsid w:val="00BC5A91"/>
    <w:rsid w:val="00BC5AB0"/>
    <w:rsid w:val="00BC5ABA"/>
    <w:rsid w:val="00BC5C02"/>
    <w:rsid w:val="00BC5C3D"/>
    <w:rsid w:val="00BC5C80"/>
    <w:rsid w:val="00BC5C90"/>
    <w:rsid w:val="00BC5CBA"/>
    <w:rsid w:val="00BC5CD5"/>
    <w:rsid w:val="00BC5D27"/>
    <w:rsid w:val="00BC5D49"/>
    <w:rsid w:val="00BC5D4B"/>
    <w:rsid w:val="00BC5D68"/>
    <w:rsid w:val="00BC5D76"/>
    <w:rsid w:val="00BC5D93"/>
    <w:rsid w:val="00BC5DA3"/>
    <w:rsid w:val="00BC5DAD"/>
    <w:rsid w:val="00BC5DD1"/>
    <w:rsid w:val="00BC5F71"/>
    <w:rsid w:val="00BC5F7A"/>
    <w:rsid w:val="00BC605D"/>
    <w:rsid w:val="00BC6085"/>
    <w:rsid w:val="00BC6129"/>
    <w:rsid w:val="00BC61D4"/>
    <w:rsid w:val="00BC61F6"/>
    <w:rsid w:val="00BC6246"/>
    <w:rsid w:val="00BC6249"/>
    <w:rsid w:val="00BC62ED"/>
    <w:rsid w:val="00BC62FF"/>
    <w:rsid w:val="00BC644A"/>
    <w:rsid w:val="00BC6528"/>
    <w:rsid w:val="00BC6582"/>
    <w:rsid w:val="00BC6586"/>
    <w:rsid w:val="00BC65AB"/>
    <w:rsid w:val="00BC65B6"/>
    <w:rsid w:val="00BC65D0"/>
    <w:rsid w:val="00BC66C9"/>
    <w:rsid w:val="00BC6795"/>
    <w:rsid w:val="00BC686A"/>
    <w:rsid w:val="00BC687F"/>
    <w:rsid w:val="00BC68C0"/>
    <w:rsid w:val="00BC6946"/>
    <w:rsid w:val="00BC6961"/>
    <w:rsid w:val="00BC6974"/>
    <w:rsid w:val="00BC6980"/>
    <w:rsid w:val="00BC6A7C"/>
    <w:rsid w:val="00BC6AD0"/>
    <w:rsid w:val="00BC6B02"/>
    <w:rsid w:val="00BC6BBC"/>
    <w:rsid w:val="00BC6C36"/>
    <w:rsid w:val="00BC6C38"/>
    <w:rsid w:val="00BC6C9B"/>
    <w:rsid w:val="00BC6CEB"/>
    <w:rsid w:val="00BC6D94"/>
    <w:rsid w:val="00BC6E3B"/>
    <w:rsid w:val="00BC6E73"/>
    <w:rsid w:val="00BC6F27"/>
    <w:rsid w:val="00BC6F3B"/>
    <w:rsid w:val="00BC6FBA"/>
    <w:rsid w:val="00BC6FE8"/>
    <w:rsid w:val="00BC6FF1"/>
    <w:rsid w:val="00BC700B"/>
    <w:rsid w:val="00BC7014"/>
    <w:rsid w:val="00BC707D"/>
    <w:rsid w:val="00BC7111"/>
    <w:rsid w:val="00BC7114"/>
    <w:rsid w:val="00BC714F"/>
    <w:rsid w:val="00BC719E"/>
    <w:rsid w:val="00BC71CF"/>
    <w:rsid w:val="00BC726D"/>
    <w:rsid w:val="00BC72C8"/>
    <w:rsid w:val="00BC72C9"/>
    <w:rsid w:val="00BC7346"/>
    <w:rsid w:val="00BC73A6"/>
    <w:rsid w:val="00BC742B"/>
    <w:rsid w:val="00BC7481"/>
    <w:rsid w:val="00BC74B5"/>
    <w:rsid w:val="00BC74D9"/>
    <w:rsid w:val="00BC7519"/>
    <w:rsid w:val="00BC752E"/>
    <w:rsid w:val="00BC7633"/>
    <w:rsid w:val="00BC7653"/>
    <w:rsid w:val="00BC7698"/>
    <w:rsid w:val="00BC7727"/>
    <w:rsid w:val="00BC774D"/>
    <w:rsid w:val="00BC7767"/>
    <w:rsid w:val="00BC782A"/>
    <w:rsid w:val="00BC7864"/>
    <w:rsid w:val="00BC790D"/>
    <w:rsid w:val="00BC7943"/>
    <w:rsid w:val="00BC79A3"/>
    <w:rsid w:val="00BC79AB"/>
    <w:rsid w:val="00BC7A17"/>
    <w:rsid w:val="00BC7A1B"/>
    <w:rsid w:val="00BC7A64"/>
    <w:rsid w:val="00BC7B34"/>
    <w:rsid w:val="00BC7B3F"/>
    <w:rsid w:val="00BC7B89"/>
    <w:rsid w:val="00BC7B8F"/>
    <w:rsid w:val="00BC7BB5"/>
    <w:rsid w:val="00BC7BCB"/>
    <w:rsid w:val="00BC7C4D"/>
    <w:rsid w:val="00BC7CAF"/>
    <w:rsid w:val="00BC7CB0"/>
    <w:rsid w:val="00BC7D41"/>
    <w:rsid w:val="00BC7D76"/>
    <w:rsid w:val="00BC7E00"/>
    <w:rsid w:val="00BC7E4E"/>
    <w:rsid w:val="00BC7E74"/>
    <w:rsid w:val="00BC7E9A"/>
    <w:rsid w:val="00BC7FC8"/>
    <w:rsid w:val="00BD00B3"/>
    <w:rsid w:val="00BD010D"/>
    <w:rsid w:val="00BD0115"/>
    <w:rsid w:val="00BD0171"/>
    <w:rsid w:val="00BD018F"/>
    <w:rsid w:val="00BD02B7"/>
    <w:rsid w:val="00BD03A7"/>
    <w:rsid w:val="00BD0447"/>
    <w:rsid w:val="00BD0531"/>
    <w:rsid w:val="00BD05DC"/>
    <w:rsid w:val="00BD0609"/>
    <w:rsid w:val="00BD0684"/>
    <w:rsid w:val="00BD0759"/>
    <w:rsid w:val="00BD075E"/>
    <w:rsid w:val="00BD076C"/>
    <w:rsid w:val="00BD07C0"/>
    <w:rsid w:val="00BD083E"/>
    <w:rsid w:val="00BD0859"/>
    <w:rsid w:val="00BD0879"/>
    <w:rsid w:val="00BD0886"/>
    <w:rsid w:val="00BD08CC"/>
    <w:rsid w:val="00BD092A"/>
    <w:rsid w:val="00BD0968"/>
    <w:rsid w:val="00BD09DF"/>
    <w:rsid w:val="00BD0A03"/>
    <w:rsid w:val="00BD0A05"/>
    <w:rsid w:val="00BD0A3D"/>
    <w:rsid w:val="00BD0AAB"/>
    <w:rsid w:val="00BD0B17"/>
    <w:rsid w:val="00BD0B53"/>
    <w:rsid w:val="00BD0B72"/>
    <w:rsid w:val="00BD0C05"/>
    <w:rsid w:val="00BD0CCF"/>
    <w:rsid w:val="00BD0CE9"/>
    <w:rsid w:val="00BD0CF3"/>
    <w:rsid w:val="00BD0CFD"/>
    <w:rsid w:val="00BD0D09"/>
    <w:rsid w:val="00BD0D40"/>
    <w:rsid w:val="00BD0DD0"/>
    <w:rsid w:val="00BD0E19"/>
    <w:rsid w:val="00BD0F05"/>
    <w:rsid w:val="00BD0F24"/>
    <w:rsid w:val="00BD0F44"/>
    <w:rsid w:val="00BD0F53"/>
    <w:rsid w:val="00BD0F5B"/>
    <w:rsid w:val="00BD0FDE"/>
    <w:rsid w:val="00BD0FEE"/>
    <w:rsid w:val="00BD1003"/>
    <w:rsid w:val="00BD1121"/>
    <w:rsid w:val="00BD122C"/>
    <w:rsid w:val="00BD125C"/>
    <w:rsid w:val="00BD13B3"/>
    <w:rsid w:val="00BD140D"/>
    <w:rsid w:val="00BD1456"/>
    <w:rsid w:val="00BD148C"/>
    <w:rsid w:val="00BD14F0"/>
    <w:rsid w:val="00BD152F"/>
    <w:rsid w:val="00BD158A"/>
    <w:rsid w:val="00BD15E9"/>
    <w:rsid w:val="00BD1625"/>
    <w:rsid w:val="00BD1685"/>
    <w:rsid w:val="00BD1706"/>
    <w:rsid w:val="00BD1707"/>
    <w:rsid w:val="00BD1748"/>
    <w:rsid w:val="00BD1776"/>
    <w:rsid w:val="00BD17A7"/>
    <w:rsid w:val="00BD1839"/>
    <w:rsid w:val="00BD1863"/>
    <w:rsid w:val="00BD18EA"/>
    <w:rsid w:val="00BD18FA"/>
    <w:rsid w:val="00BD1975"/>
    <w:rsid w:val="00BD198B"/>
    <w:rsid w:val="00BD1AEF"/>
    <w:rsid w:val="00BD1BAD"/>
    <w:rsid w:val="00BD1BD2"/>
    <w:rsid w:val="00BD1BE6"/>
    <w:rsid w:val="00BD1CD5"/>
    <w:rsid w:val="00BD1DCA"/>
    <w:rsid w:val="00BD1DDE"/>
    <w:rsid w:val="00BD1EDF"/>
    <w:rsid w:val="00BD1FA3"/>
    <w:rsid w:val="00BD1FF0"/>
    <w:rsid w:val="00BD2127"/>
    <w:rsid w:val="00BD2137"/>
    <w:rsid w:val="00BD216D"/>
    <w:rsid w:val="00BD21C2"/>
    <w:rsid w:val="00BD21DA"/>
    <w:rsid w:val="00BD21F2"/>
    <w:rsid w:val="00BD22A9"/>
    <w:rsid w:val="00BD22B9"/>
    <w:rsid w:val="00BD2394"/>
    <w:rsid w:val="00BD23B0"/>
    <w:rsid w:val="00BD2423"/>
    <w:rsid w:val="00BD2547"/>
    <w:rsid w:val="00BD25AD"/>
    <w:rsid w:val="00BD25FC"/>
    <w:rsid w:val="00BD2727"/>
    <w:rsid w:val="00BD279E"/>
    <w:rsid w:val="00BD27E2"/>
    <w:rsid w:val="00BD27E5"/>
    <w:rsid w:val="00BD2859"/>
    <w:rsid w:val="00BD286E"/>
    <w:rsid w:val="00BD28DB"/>
    <w:rsid w:val="00BD2940"/>
    <w:rsid w:val="00BD2A92"/>
    <w:rsid w:val="00BD2BA7"/>
    <w:rsid w:val="00BD2BCD"/>
    <w:rsid w:val="00BD2C56"/>
    <w:rsid w:val="00BD2E39"/>
    <w:rsid w:val="00BD2E3F"/>
    <w:rsid w:val="00BD2E64"/>
    <w:rsid w:val="00BD2EBE"/>
    <w:rsid w:val="00BD2EEB"/>
    <w:rsid w:val="00BD2FA7"/>
    <w:rsid w:val="00BD3084"/>
    <w:rsid w:val="00BD3088"/>
    <w:rsid w:val="00BD3090"/>
    <w:rsid w:val="00BD30B8"/>
    <w:rsid w:val="00BD30CF"/>
    <w:rsid w:val="00BD30D4"/>
    <w:rsid w:val="00BD3101"/>
    <w:rsid w:val="00BD3105"/>
    <w:rsid w:val="00BD3199"/>
    <w:rsid w:val="00BD31AD"/>
    <w:rsid w:val="00BD331F"/>
    <w:rsid w:val="00BD33A3"/>
    <w:rsid w:val="00BD33DF"/>
    <w:rsid w:val="00BD33FA"/>
    <w:rsid w:val="00BD3410"/>
    <w:rsid w:val="00BD3451"/>
    <w:rsid w:val="00BD34CB"/>
    <w:rsid w:val="00BD34E8"/>
    <w:rsid w:val="00BD3503"/>
    <w:rsid w:val="00BD3510"/>
    <w:rsid w:val="00BD35AA"/>
    <w:rsid w:val="00BD35D0"/>
    <w:rsid w:val="00BD35F7"/>
    <w:rsid w:val="00BD3601"/>
    <w:rsid w:val="00BD362C"/>
    <w:rsid w:val="00BD362D"/>
    <w:rsid w:val="00BD3642"/>
    <w:rsid w:val="00BD36AC"/>
    <w:rsid w:val="00BD3731"/>
    <w:rsid w:val="00BD37AD"/>
    <w:rsid w:val="00BD3807"/>
    <w:rsid w:val="00BD3818"/>
    <w:rsid w:val="00BD387D"/>
    <w:rsid w:val="00BD3998"/>
    <w:rsid w:val="00BD39EE"/>
    <w:rsid w:val="00BD39F3"/>
    <w:rsid w:val="00BD3AA0"/>
    <w:rsid w:val="00BD3B50"/>
    <w:rsid w:val="00BD3B5D"/>
    <w:rsid w:val="00BD3C54"/>
    <w:rsid w:val="00BD3C7D"/>
    <w:rsid w:val="00BD3CB1"/>
    <w:rsid w:val="00BD3D25"/>
    <w:rsid w:val="00BD3E88"/>
    <w:rsid w:val="00BD3EB1"/>
    <w:rsid w:val="00BD3EC6"/>
    <w:rsid w:val="00BD3EEA"/>
    <w:rsid w:val="00BD3EFA"/>
    <w:rsid w:val="00BD4078"/>
    <w:rsid w:val="00BD40EE"/>
    <w:rsid w:val="00BD4122"/>
    <w:rsid w:val="00BD412E"/>
    <w:rsid w:val="00BD419A"/>
    <w:rsid w:val="00BD41FD"/>
    <w:rsid w:val="00BD422A"/>
    <w:rsid w:val="00BD4240"/>
    <w:rsid w:val="00BD4251"/>
    <w:rsid w:val="00BD42F0"/>
    <w:rsid w:val="00BD43C9"/>
    <w:rsid w:val="00BD4532"/>
    <w:rsid w:val="00BD4559"/>
    <w:rsid w:val="00BD456A"/>
    <w:rsid w:val="00BD4574"/>
    <w:rsid w:val="00BD45A4"/>
    <w:rsid w:val="00BD45B3"/>
    <w:rsid w:val="00BD4603"/>
    <w:rsid w:val="00BD4608"/>
    <w:rsid w:val="00BD4632"/>
    <w:rsid w:val="00BD466D"/>
    <w:rsid w:val="00BD46F9"/>
    <w:rsid w:val="00BD4706"/>
    <w:rsid w:val="00BD4765"/>
    <w:rsid w:val="00BD476B"/>
    <w:rsid w:val="00BD4774"/>
    <w:rsid w:val="00BD483B"/>
    <w:rsid w:val="00BD484D"/>
    <w:rsid w:val="00BD487E"/>
    <w:rsid w:val="00BD48C4"/>
    <w:rsid w:val="00BD48DC"/>
    <w:rsid w:val="00BD4942"/>
    <w:rsid w:val="00BD498F"/>
    <w:rsid w:val="00BD49DB"/>
    <w:rsid w:val="00BD4A52"/>
    <w:rsid w:val="00BD4A5F"/>
    <w:rsid w:val="00BD4AA1"/>
    <w:rsid w:val="00BD4AA2"/>
    <w:rsid w:val="00BD4B00"/>
    <w:rsid w:val="00BD4C4F"/>
    <w:rsid w:val="00BD4C90"/>
    <w:rsid w:val="00BD4C96"/>
    <w:rsid w:val="00BD4CA5"/>
    <w:rsid w:val="00BD4D42"/>
    <w:rsid w:val="00BD4D50"/>
    <w:rsid w:val="00BD4D9E"/>
    <w:rsid w:val="00BD4E01"/>
    <w:rsid w:val="00BD4EF0"/>
    <w:rsid w:val="00BD4F5E"/>
    <w:rsid w:val="00BD4FDB"/>
    <w:rsid w:val="00BD4FF2"/>
    <w:rsid w:val="00BD50D0"/>
    <w:rsid w:val="00BD5146"/>
    <w:rsid w:val="00BD5147"/>
    <w:rsid w:val="00BD51F0"/>
    <w:rsid w:val="00BD5227"/>
    <w:rsid w:val="00BD52CB"/>
    <w:rsid w:val="00BD5362"/>
    <w:rsid w:val="00BD537C"/>
    <w:rsid w:val="00BD5385"/>
    <w:rsid w:val="00BD53AE"/>
    <w:rsid w:val="00BD53AF"/>
    <w:rsid w:val="00BD53E3"/>
    <w:rsid w:val="00BD5471"/>
    <w:rsid w:val="00BD5494"/>
    <w:rsid w:val="00BD54A6"/>
    <w:rsid w:val="00BD556F"/>
    <w:rsid w:val="00BD55A8"/>
    <w:rsid w:val="00BD55AF"/>
    <w:rsid w:val="00BD56C4"/>
    <w:rsid w:val="00BD56F0"/>
    <w:rsid w:val="00BD57ED"/>
    <w:rsid w:val="00BD5846"/>
    <w:rsid w:val="00BD5850"/>
    <w:rsid w:val="00BD58D3"/>
    <w:rsid w:val="00BD591E"/>
    <w:rsid w:val="00BD5976"/>
    <w:rsid w:val="00BD5982"/>
    <w:rsid w:val="00BD59D1"/>
    <w:rsid w:val="00BD5B3C"/>
    <w:rsid w:val="00BD5BD3"/>
    <w:rsid w:val="00BD5C9D"/>
    <w:rsid w:val="00BD5CA5"/>
    <w:rsid w:val="00BD5D15"/>
    <w:rsid w:val="00BD5D54"/>
    <w:rsid w:val="00BD5EAE"/>
    <w:rsid w:val="00BD5EBD"/>
    <w:rsid w:val="00BD5F66"/>
    <w:rsid w:val="00BD5F8E"/>
    <w:rsid w:val="00BD5FA9"/>
    <w:rsid w:val="00BD5FB0"/>
    <w:rsid w:val="00BD5FBB"/>
    <w:rsid w:val="00BD600D"/>
    <w:rsid w:val="00BD6049"/>
    <w:rsid w:val="00BD6114"/>
    <w:rsid w:val="00BD6168"/>
    <w:rsid w:val="00BD624C"/>
    <w:rsid w:val="00BD6275"/>
    <w:rsid w:val="00BD6278"/>
    <w:rsid w:val="00BD6283"/>
    <w:rsid w:val="00BD6349"/>
    <w:rsid w:val="00BD6383"/>
    <w:rsid w:val="00BD63A1"/>
    <w:rsid w:val="00BD6428"/>
    <w:rsid w:val="00BD6456"/>
    <w:rsid w:val="00BD645A"/>
    <w:rsid w:val="00BD6500"/>
    <w:rsid w:val="00BD652C"/>
    <w:rsid w:val="00BD6585"/>
    <w:rsid w:val="00BD65B3"/>
    <w:rsid w:val="00BD65B9"/>
    <w:rsid w:val="00BD65C3"/>
    <w:rsid w:val="00BD65CD"/>
    <w:rsid w:val="00BD65DC"/>
    <w:rsid w:val="00BD662B"/>
    <w:rsid w:val="00BD6671"/>
    <w:rsid w:val="00BD66C8"/>
    <w:rsid w:val="00BD6710"/>
    <w:rsid w:val="00BD671C"/>
    <w:rsid w:val="00BD67D7"/>
    <w:rsid w:val="00BD6812"/>
    <w:rsid w:val="00BD69C1"/>
    <w:rsid w:val="00BD69DF"/>
    <w:rsid w:val="00BD6A44"/>
    <w:rsid w:val="00BD6AF2"/>
    <w:rsid w:val="00BD6BF8"/>
    <w:rsid w:val="00BD6C03"/>
    <w:rsid w:val="00BD6C66"/>
    <w:rsid w:val="00BD6CAE"/>
    <w:rsid w:val="00BD6D24"/>
    <w:rsid w:val="00BD6DCE"/>
    <w:rsid w:val="00BD6DD7"/>
    <w:rsid w:val="00BD6F44"/>
    <w:rsid w:val="00BD6FC4"/>
    <w:rsid w:val="00BD70B8"/>
    <w:rsid w:val="00BD70BF"/>
    <w:rsid w:val="00BD71B5"/>
    <w:rsid w:val="00BD72D0"/>
    <w:rsid w:val="00BD72D1"/>
    <w:rsid w:val="00BD72E9"/>
    <w:rsid w:val="00BD730C"/>
    <w:rsid w:val="00BD735E"/>
    <w:rsid w:val="00BD7436"/>
    <w:rsid w:val="00BD744E"/>
    <w:rsid w:val="00BD757A"/>
    <w:rsid w:val="00BD75DB"/>
    <w:rsid w:val="00BD7607"/>
    <w:rsid w:val="00BD7618"/>
    <w:rsid w:val="00BD7740"/>
    <w:rsid w:val="00BD776E"/>
    <w:rsid w:val="00BD78CB"/>
    <w:rsid w:val="00BD78D7"/>
    <w:rsid w:val="00BD793D"/>
    <w:rsid w:val="00BD7979"/>
    <w:rsid w:val="00BD79FE"/>
    <w:rsid w:val="00BD7A3F"/>
    <w:rsid w:val="00BD7A51"/>
    <w:rsid w:val="00BD7AA7"/>
    <w:rsid w:val="00BD7AA8"/>
    <w:rsid w:val="00BD7B38"/>
    <w:rsid w:val="00BD7B7A"/>
    <w:rsid w:val="00BD7BB2"/>
    <w:rsid w:val="00BD7BD2"/>
    <w:rsid w:val="00BD7BF0"/>
    <w:rsid w:val="00BD7BFE"/>
    <w:rsid w:val="00BD7C26"/>
    <w:rsid w:val="00BD7C9E"/>
    <w:rsid w:val="00BD7CB7"/>
    <w:rsid w:val="00BD7D1C"/>
    <w:rsid w:val="00BD7D8E"/>
    <w:rsid w:val="00BD7DF9"/>
    <w:rsid w:val="00BD7E21"/>
    <w:rsid w:val="00BD7EA7"/>
    <w:rsid w:val="00BD7F76"/>
    <w:rsid w:val="00BD7F7A"/>
    <w:rsid w:val="00BD7FC5"/>
    <w:rsid w:val="00BE00B1"/>
    <w:rsid w:val="00BE00EF"/>
    <w:rsid w:val="00BE00F3"/>
    <w:rsid w:val="00BE0164"/>
    <w:rsid w:val="00BE01C7"/>
    <w:rsid w:val="00BE01F9"/>
    <w:rsid w:val="00BE02C3"/>
    <w:rsid w:val="00BE02CA"/>
    <w:rsid w:val="00BE02E1"/>
    <w:rsid w:val="00BE0301"/>
    <w:rsid w:val="00BE032E"/>
    <w:rsid w:val="00BE0360"/>
    <w:rsid w:val="00BE0368"/>
    <w:rsid w:val="00BE0377"/>
    <w:rsid w:val="00BE039E"/>
    <w:rsid w:val="00BE03AB"/>
    <w:rsid w:val="00BE03C2"/>
    <w:rsid w:val="00BE03C5"/>
    <w:rsid w:val="00BE03F1"/>
    <w:rsid w:val="00BE0522"/>
    <w:rsid w:val="00BE0568"/>
    <w:rsid w:val="00BE0587"/>
    <w:rsid w:val="00BE05B0"/>
    <w:rsid w:val="00BE05C0"/>
    <w:rsid w:val="00BE0621"/>
    <w:rsid w:val="00BE064D"/>
    <w:rsid w:val="00BE0685"/>
    <w:rsid w:val="00BE0693"/>
    <w:rsid w:val="00BE06D2"/>
    <w:rsid w:val="00BE0764"/>
    <w:rsid w:val="00BE0856"/>
    <w:rsid w:val="00BE08C4"/>
    <w:rsid w:val="00BE0923"/>
    <w:rsid w:val="00BE0933"/>
    <w:rsid w:val="00BE0961"/>
    <w:rsid w:val="00BE0A37"/>
    <w:rsid w:val="00BE0BFD"/>
    <w:rsid w:val="00BE0C04"/>
    <w:rsid w:val="00BE0C0A"/>
    <w:rsid w:val="00BE0C33"/>
    <w:rsid w:val="00BE0C4F"/>
    <w:rsid w:val="00BE0C5B"/>
    <w:rsid w:val="00BE0D2B"/>
    <w:rsid w:val="00BE0E00"/>
    <w:rsid w:val="00BE0E73"/>
    <w:rsid w:val="00BE0E92"/>
    <w:rsid w:val="00BE0EB6"/>
    <w:rsid w:val="00BE0EDD"/>
    <w:rsid w:val="00BE1069"/>
    <w:rsid w:val="00BE10C5"/>
    <w:rsid w:val="00BE110C"/>
    <w:rsid w:val="00BE1111"/>
    <w:rsid w:val="00BE11D3"/>
    <w:rsid w:val="00BE1229"/>
    <w:rsid w:val="00BE123C"/>
    <w:rsid w:val="00BE1268"/>
    <w:rsid w:val="00BE129B"/>
    <w:rsid w:val="00BE12DF"/>
    <w:rsid w:val="00BE13C6"/>
    <w:rsid w:val="00BE1418"/>
    <w:rsid w:val="00BE141C"/>
    <w:rsid w:val="00BE1449"/>
    <w:rsid w:val="00BE14BD"/>
    <w:rsid w:val="00BE14F8"/>
    <w:rsid w:val="00BE1507"/>
    <w:rsid w:val="00BE1531"/>
    <w:rsid w:val="00BE157F"/>
    <w:rsid w:val="00BE15BB"/>
    <w:rsid w:val="00BE15F5"/>
    <w:rsid w:val="00BE1631"/>
    <w:rsid w:val="00BE16E0"/>
    <w:rsid w:val="00BE178B"/>
    <w:rsid w:val="00BE17E2"/>
    <w:rsid w:val="00BE1835"/>
    <w:rsid w:val="00BE187D"/>
    <w:rsid w:val="00BE18C5"/>
    <w:rsid w:val="00BE191E"/>
    <w:rsid w:val="00BE1936"/>
    <w:rsid w:val="00BE19C5"/>
    <w:rsid w:val="00BE19D0"/>
    <w:rsid w:val="00BE19EB"/>
    <w:rsid w:val="00BE1A68"/>
    <w:rsid w:val="00BE1A9E"/>
    <w:rsid w:val="00BE1AA4"/>
    <w:rsid w:val="00BE1BFD"/>
    <w:rsid w:val="00BE1CCC"/>
    <w:rsid w:val="00BE1CE7"/>
    <w:rsid w:val="00BE1CF3"/>
    <w:rsid w:val="00BE1D79"/>
    <w:rsid w:val="00BE1DB8"/>
    <w:rsid w:val="00BE1DBF"/>
    <w:rsid w:val="00BE1E6E"/>
    <w:rsid w:val="00BE1E81"/>
    <w:rsid w:val="00BE1E91"/>
    <w:rsid w:val="00BE1EB3"/>
    <w:rsid w:val="00BE1ED8"/>
    <w:rsid w:val="00BE2059"/>
    <w:rsid w:val="00BE20A5"/>
    <w:rsid w:val="00BE2107"/>
    <w:rsid w:val="00BE215A"/>
    <w:rsid w:val="00BE2197"/>
    <w:rsid w:val="00BE21E4"/>
    <w:rsid w:val="00BE21ED"/>
    <w:rsid w:val="00BE228D"/>
    <w:rsid w:val="00BE22BC"/>
    <w:rsid w:val="00BE22D7"/>
    <w:rsid w:val="00BE233F"/>
    <w:rsid w:val="00BE2370"/>
    <w:rsid w:val="00BE238D"/>
    <w:rsid w:val="00BE23D0"/>
    <w:rsid w:val="00BE244F"/>
    <w:rsid w:val="00BE245A"/>
    <w:rsid w:val="00BE246F"/>
    <w:rsid w:val="00BE2518"/>
    <w:rsid w:val="00BE255C"/>
    <w:rsid w:val="00BE255F"/>
    <w:rsid w:val="00BE258C"/>
    <w:rsid w:val="00BE25EA"/>
    <w:rsid w:val="00BE25FD"/>
    <w:rsid w:val="00BE2655"/>
    <w:rsid w:val="00BE279C"/>
    <w:rsid w:val="00BE27B8"/>
    <w:rsid w:val="00BE28E6"/>
    <w:rsid w:val="00BE2919"/>
    <w:rsid w:val="00BE292C"/>
    <w:rsid w:val="00BE2961"/>
    <w:rsid w:val="00BE2ACF"/>
    <w:rsid w:val="00BE2B4A"/>
    <w:rsid w:val="00BE2B53"/>
    <w:rsid w:val="00BE2B77"/>
    <w:rsid w:val="00BE2C12"/>
    <w:rsid w:val="00BE2C71"/>
    <w:rsid w:val="00BE2CB7"/>
    <w:rsid w:val="00BE2D66"/>
    <w:rsid w:val="00BE2E2A"/>
    <w:rsid w:val="00BE2E32"/>
    <w:rsid w:val="00BE2E88"/>
    <w:rsid w:val="00BE2EA8"/>
    <w:rsid w:val="00BE2EC3"/>
    <w:rsid w:val="00BE2ED0"/>
    <w:rsid w:val="00BE2ED3"/>
    <w:rsid w:val="00BE2EDB"/>
    <w:rsid w:val="00BE2F13"/>
    <w:rsid w:val="00BE2F39"/>
    <w:rsid w:val="00BE2F69"/>
    <w:rsid w:val="00BE2F80"/>
    <w:rsid w:val="00BE2FBE"/>
    <w:rsid w:val="00BE307E"/>
    <w:rsid w:val="00BE3082"/>
    <w:rsid w:val="00BE311F"/>
    <w:rsid w:val="00BE3131"/>
    <w:rsid w:val="00BE3232"/>
    <w:rsid w:val="00BE3248"/>
    <w:rsid w:val="00BE3249"/>
    <w:rsid w:val="00BE3302"/>
    <w:rsid w:val="00BE3308"/>
    <w:rsid w:val="00BE330A"/>
    <w:rsid w:val="00BE332C"/>
    <w:rsid w:val="00BE33A3"/>
    <w:rsid w:val="00BE33C0"/>
    <w:rsid w:val="00BE33C7"/>
    <w:rsid w:val="00BE3411"/>
    <w:rsid w:val="00BE342B"/>
    <w:rsid w:val="00BE348E"/>
    <w:rsid w:val="00BE3499"/>
    <w:rsid w:val="00BE34B1"/>
    <w:rsid w:val="00BE34D4"/>
    <w:rsid w:val="00BE350D"/>
    <w:rsid w:val="00BE3535"/>
    <w:rsid w:val="00BE3543"/>
    <w:rsid w:val="00BE3546"/>
    <w:rsid w:val="00BE3677"/>
    <w:rsid w:val="00BE3781"/>
    <w:rsid w:val="00BE37B3"/>
    <w:rsid w:val="00BE37CC"/>
    <w:rsid w:val="00BE37CE"/>
    <w:rsid w:val="00BE37F9"/>
    <w:rsid w:val="00BE3937"/>
    <w:rsid w:val="00BE3972"/>
    <w:rsid w:val="00BE3976"/>
    <w:rsid w:val="00BE3AFA"/>
    <w:rsid w:val="00BE3C4E"/>
    <w:rsid w:val="00BE3C65"/>
    <w:rsid w:val="00BE3D04"/>
    <w:rsid w:val="00BE3D26"/>
    <w:rsid w:val="00BE3D75"/>
    <w:rsid w:val="00BE3E24"/>
    <w:rsid w:val="00BE3EAC"/>
    <w:rsid w:val="00BE3F67"/>
    <w:rsid w:val="00BE3F72"/>
    <w:rsid w:val="00BE3FC1"/>
    <w:rsid w:val="00BE3FD6"/>
    <w:rsid w:val="00BE3FEC"/>
    <w:rsid w:val="00BE4032"/>
    <w:rsid w:val="00BE405A"/>
    <w:rsid w:val="00BE4066"/>
    <w:rsid w:val="00BE406F"/>
    <w:rsid w:val="00BE4201"/>
    <w:rsid w:val="00BE4223"/>
    <w:rsid w:val="00BE426B"/>
    <w:rsid w:val="00BE4344"/>
    <w:rsid w:val="00BE4453"/>
    <w:rsid w:val="00BE4476"/>
    <w:rsid w:val="00BE447E"/>
    <w:rsid w:val="00BE450C"/>
    <w:rsid w:val="00BE45C6"/>
    <w:rsid w:val="00BE45D3"/>
    <w:rsid w:val="00BE4604"/>
    <w:rsid w:val="00BE464C"/>
    <w:rsid w:val="00BE4655"/>
    <w:rsid w:val="00BE465F"/>
    <w:rsid w:val="00BE46BC"/>
    <w:rsid w:val="00BE4722"/>
    <w:rsid w:val="00BE4762"/>
    <w:rsid w:val="00BE47C2"/>
    <w:rsid w:val="00BE47E0"/>
    <w:rsid w:val="00BE488E"/>
    <w:rsid w:val="00BE4956"/>
    <w:rsid w:val="00BE49A8"/>
    <w:rsid w:val="00BE4A2C"/>
    <w:rsid w:val="00BE4A66"/>
    <w:rsid w:val="00BE4A7D"/>
    <w:rsid w:val="00BE4A98"/>
    <w:rsid w:val="00BE4ABD"/>
    <w:rsid w:val="00BE4AF3"/>
    <w:rsid w:val="00BE4AFA"/>
    <w:rsid w:val="00BE4B7F"/>
    <w:rsid w:val="00BE4C07"/>
    <w:rsid w:val="00BE4C6D"/>
    <w:rsid w:val="00BE4C72"/>
    <w:rsid w:val="00BE4CB7"/>
    <w:rsid w:val="00BE4CD0"/>
    <w:rsid w:val="00BE4D21"/>
    <w:rsid w:val="00BE4D6A"/>
    <w:rsid w:val="00BE4DB2"/>
    <w:rsid w:val="00BE4E7F"/>
    <w:rsid w:val="00BE4EB7"/>
    <w:rsid w:val="00BE4F5F"/>
    <w:rsid w:val="00BE4F72"/>
    <w:rsid w:val="00BE4F8D"/>
    <w:rsid w:val="00BE4FEA"/>
    <w:rsid w:val="00BE501F"/>
    <w:rsid w:val="00BE509F"/>
    <w:rsid w:val="00BE5150"/>
    <w:rsid w:val="00BE5152"/>
    <w:rsid w:val="00BE51DD"/>
    <w:rsid w:val="00BE523E"/>
    <w:rsid w:val="00BE52ED"/>
    <w:rsid w:val="00BE5314"/>
    <w:rsid w:val="00BE5327"/>
    <w:rsid w:val="00BE534D"/>
    <w:rsid w:val="00BE539D"/>
    <w:rsid w:val="00BE53B2"/>
    <w:rsid w:val="00BE53CD"/>
    <w:rsid w:val="00BE53DA"/>
    <w:rsid w:val="00BE53DD"/>
    <w:rsid w:val="00BE54D4"/>
    <w:rsid w:val="00BE553A"/>
    <w:rsid w:val="00BE556F"/>
    <w:rsid w:val="00BE55C3"/>
    <w:rsid w:val="00BE56BB"/>
    <w:rsid w:val="00BE56DF"/>
    <w:rsid w:val="00BE5711"/>
    <w:rsid w:val="00BE57C2"/>
    <w:rsid w:val="00BE57EF"/>
    <w:rsid w:val="00BE5800"/>
    <w:rsid w:val="00BE581F"/>
    <w:rsid w:val="00BE5899"/>
    <w:rsid w:val="00BE5998"/>
    <w:rsid w:val="00BE5A7F"/>
    <w:rsid w:val="00BE5B7A"/>
    <w:rsid w:val="00BE5BFA"/>
    <w:rsid w:val="00BE5C8A"/>
    <w:rsid w:val="00BE5CC7"/>
    <w:rsid w:val="00BE5CD1"/>
    <w:rsid w:val="00BE5D10"/>
    <w:rsid w:val="00BE5D61"/>
    <w:rsid w:val="00BE5D78"/>
    <w:rsid w:val="00BE5DC0"/>
    <w:rsid w:val="00BE5DC7"/>
    <w:rsid w:val="00BE5DD2"/>
    <w:rsid w:val="00BE5DE5"/>
    <w:rsid w:val="00BE5E3B"/>
    <w:rsid w:val="00BE5E64"/>
    <w:rsid w:val="00BE5E68"/>
    <w:rsid w:val="00BE5E71"/>
    <w:rsid w:val="00BE5F19"/>
    <w:rsid w:val="00BE5F91"/>
    <w:rsid w:val="00BE5FA2"/>
    <w:rsid w:val="00BE5FC8"/>
    <w:rsid w:val="00BE6091"/>
    <w:rsid w:val="00BE6098"/>
    <w:rsid w:val="00BE60CA"/>
    <w:rsid w:val="00BE6112"/>
    <w:rsid w:val="00BE614C"/>
    <w:rsid w:val="00BE6173"/>
    <w:rsid w:val="00BE618B"/>
    <w:rsid w:val="00BE623B"/>
    <w:rsid w:val="00BE6251"/>
    <w:rsid w:val="00BE63AF"/>
    <w:rsid w:val="00BE63D7"/>
    <w:rsid w:val="00BE6423"/>
    <w:rsid w:val="00BE65E4"/>
    <w:rsid w:val="00BE66D4"/>
    <w:rsid w:val="00BE66F0"/>
    <w:rsid w:val="00BE66FA"/>
    <w:rsid w:val="00BE675B"/>
    <w:rsid w:val="00BE6788"/>
    <w:rsid w:val="00BE6934"/>
    <w:rsid w:val="00BE6966"/>
    <w:rsid w:val="00BE6976"/>
    <w:rsid w:val="00BE69B9"/>
    <w:rsid w:val="00BE69EE"/>
    <w:rsid w:val="00BE6A34"/>
    <w:rsid w:val="00BE6A63"/>
    <w:rsid w:val="00BE6B0C"/>
    <w:rsid w:val="00BE6B2A"/>
    <w:rsid w:val="00BE6B9D"/>
    <w:rsid w:val="00BE6BF3"/>
    <w:rsid w:val="00BE6D16"/>
    <w:rsid w:val="00BE6DF8"/>
    <w:rsid w:val="00BE6E04"/>
    <w:rsid w:val="00BE6E3A"/>
    <w:rsid w:val="00BE6E61"/>
    <w:rsid w:val="00BE6E9C"/>
    <w:rsid w:val="00BE6EA4"/>
    <w:rsid w:val="00BE6F1C"/>
    <w:rsid w:val="00BE6F4F"/>
    <w:rsid w:val="00BE6F8E"/>
    <w:rsid w:val="00BE6FBD"/>
    <w:rsid w:val="00BE7003"/>
    <w:rsid w:val="00BE707F"/>
    <w:rsid w:val="00BE7090"/>
    <w:rsid w:val="00BE709E"/>
    <w:rsid w:val="00BE70AD"/>
    <w:rsid w:val="00BE7137"/>
    <w:rsid w:val="00BE716A"/>
    <w:rsid w:val="00BE7189"/>
    <w:rsid w:val="00BE719D"/>
    <w:rsid w:val="00BE723B"/>
    <w:rsid w:val="00BE7256"/>
    <w:rsid w:val="00BE7264"/>
    <w:rsid w:val="00BE7331"/>
    <w:rsid w:val="00BE73AF"/>
    <w:rsid w:val="00BE73C5"/>
    <w:rsid w:val="00BE73D6"/>
    <w:rsid w:val="00BE7406"/>
    <w:rsid w:val="00BE7439"/>
    <w:rsid w:val="00BE7488"/>
    <w:rsid w:val="00BE748D"/>
    <w:rsid w:val="00BE74F2"/>
    <w:rsid w:val="00BE74F4"/>
    <w:rsid w:val="00BE75CC"/>
    <w:rsid w:val="00BE75CD"/>
    <w:rsid w:val="00BE75E4"/>
    <w:rsid w:val="00BE762D"/>
    <w:rsid w:val="00BE7675"/>
    <w:rsid w:val="00BE76C5"/>
    <w:rsid w:val="00BE76E5"/>
    <w:rsid w:val="00BE76FA"/>
    <w:rsid w:val="00BE775B"/>
    <w:rsid w:val="00BE782D"/>
    <w:rsid w:val="00BE7863"/>
    <w:rsid w:val="00BE793B"/>
    <w:rsid w:val="00BE793C"/>
    <w:rsid w:val="00BE79AD"/>
    <w:rsid w:val="00BE7A32"/>
    <w:rsid w:val="00BE7ABD"/>
    <w:rsid w:val="00BE7B57"/>
    <w:rsid w:val="00BE7B63"/>
    <w:rsid w:val="00BE7BB6"/>
    <w:rsid w:val="00BE7BF8"/>
    <w:rsid w:val="00BE7DA6"/>
    <w:rsid w:val="00BE7E3A"/>
    <w:rsid w:val="00BE7E64"/>
    <w:rsid w:val="00BE7E83"/>
    <w:rsid w:val="00BE7E8D"/>
    <w:rsid w:val="00BE7E96"/>
    <w:rsid w:val="00BF004B"/>
    <w:rsid w:val="00BF0160"/>
    <w:rsid w:val="00BF0171"/>
    <w:rsid w:val="00BF01BC"/>
    <w:rsid w:val="00BF0268"/>
    <w:rsid w:val="00BF0297"/>
    <w:rsid w:val="00BF0364"/>
    <w:rsid w:val="00BF0391"/>
    <w:rsid w:val="00BF041B"/>
    <w:rsid w:val="00BF042E"/>
    <w:rsid w:val="00BF0481"/>
    <w:rsid w:val="00BF04CC"/>
    <w:rsid w:val="00BF056A"/>
    <w:rsid w:val="00BF0581"/>
    <w:rsid w:val="00BF05F2"/>
    <w:rsid w:val="00BF0637"/>
    <w:rsid w:val="00BF0678"/>
    <w:rsid w:val="00BF06CB"/>
    <w:rsid w:val="00BF0702"/>
    <w:rsid w:val="00BF079F"/>
    <w:rsid w:val="00BF0806"/>
    <w:rsid w:val="00BF08FF"/>
    <w:rsid w:val="00BF0909"/>
    <w:rsid w:val="00BF09C4"/>
    <w:rsid w:val="00BF0A26"/>
    <w:rsid w:val="00BF0A94"/>
    <w:rsid w:val="00BF0AB5"/>
    <w:rsid w:val="00BF0AF6"/>
    <w:rsid w:val="00BF0B12"/>
    <w:rsid w:val="00BF0BCB"/>
    <w:rsid w:val="00BF0C09"/>
    <w:rsid w:val="00BF0C27"/>
    <w:rsid w:val="00BF0C86"/>
    <w:rsid w:val="00BF0CC2"/>
    <w:rsid w:val="00BF0D76"/>
    <w:rsid w:val="00BF0D8B"/>
    <w:rsid w:val="00BF0EAE"/>
    <w:rsid w:val="00BF0F0A"/>
    <w:rsid w:val="00BF0F21"/>
    <w:rsid w:val="00BF0F98"/>
    <w:rsid w:val="00BF0FE7"/>
    <w:rsid w:val="00BF1028"/>
    <w:rsid w:val="00BF105E"/>
    <w:rsid w:val="00BF1076"/>
    <w:rsid w:val="00BF10BA"/>
    <w:rsid w:val="00BF10DF"/>
    <w:rsid w:val="00BF11B6"/>
    <w:rsid w:val="00BF11F1"/>
    <w:rsid w:val="00BF1201"/>
    <w:rsid w:val="00BF1207"/>
    <w:rsid w:val="00BF12D1"/>
    <w:rsid w:val="00BF134F"/>
    <w:rsid w:val="00BF135C"/>
    <w:rsid w:val="00BF13E1"/>
    <w:rsid w:val="00BF13E9"/>
    <w:rsid w:val="00BF154C"/>
    <w:rsid w:val="00BF15B6"/>
    <w:rsid w:val="00BF15B8"/>
    <w:rsid w:val="00BF15EA"/>
    <w:rsid w:val="00BF163D"/>
    <w:rsid w:val="00BF1686"/>
    <w:rsid w:val="00BF16B3"/>
    <w:rsid w:val="00BF173A"/>
    <w:rsid w:val="00BF177A"/>
    <w:rsid w:val="00BF1785"/>
    <w:rsid w:val="00BF18CE"/>
    <w:rsid w:val="00BF1924"/>
    <w:rsid w:val="00BF1960"/>
    <w:rsid w:val="00BF1967"/>
    <w:rsid w:val="00BF1A6C"/>
    <w:rsid w:val="00BF1AAE"/>
    <w:rsid w:val="00BF1B0A"/>
    <w:rsid w:val="00BF1B12"/>
    <w:rsid w:val="00BF1B14"/>
    <w:rsid w:val="00BF1B1C"/>
    <w:rsid w:val="00BF1BE2"/>
    <w:rsid w:val="00BF1C0F"/>
    <w:rsid w:val="00BF1CEB"/>
    <w:rsid w:val="00BF1D5A"/>
    <w:rsid w:val="00BF1DA5"/>
    <w:rsid w:val="00BF1DAF"/>
    <w:rsid w:val="00BF1DB0"/>
    <w:rsid w:val="00BF1DF2"/>
    <w:rsid w:val="00BF1EB4"/>
    <w:rsid w:val="00BF1ECC"/>
    <w:rsid w:val="00BF1F29"/>
    <w:rsid w:val="00BF2065"/>
    <w:rsid w:val="00BF207C"/>
    <w:rsid w:val="00BF20CD"/>
    <w:rsid w:val="00BF2154"/>
    <w:rsid w:val="00BF215C"/>
    <w:rsid w:val="00BF2163"/>
    <w:rsid w:val="00BF2174"/>
    <w:rsid w:val="00BF222A"/>
    <w:rsid w:val="00BF223D"/>
    <w:rsid w:val="00BF2252"/>
    <w:rsid w:val="00BF2278"/>
    <w:rsid w:val="00BF2320"/>
    <w:rsid w:val="00BF2399"/>
    <w:rsid w:val="00BF23BB"/>
    <w:rsid w:val="00BF24D5"/>
    <w:rsid w:val="00BF2534"/>
    <w:rsid w:val="00BF2555"/>
    <w:rsid w:val="00BF2575"/>
    <w:rsid w:val="00BF267A"/>
    <w:rsid w:val="00BF2685"/>
    <w:rsid w:val="00BF26E4"/>
    <w:rsid w:val="00BF27A7"/>
    <w:rsid w:val="00BF27BA"/>
    <w:rsid w:val="00BF27FC"/>
    <w:rsid w:val="00BF2830"/>
    <w:rsid w:val="00BF2836"/>
    <w:rsid w:val="00BF288F"/>
    <w:rsid w:val="00BF28BB"/>
    <w:rsid w:val="00BF29B4"/>
    <w:rsid w:val="00BF29D0"/>
    <w:rsid w:val="00BF29D6"/>
    <w:rsid w:val="00BF29E0"/>
    <w:rsid w:val="00BF2B1C"/>
    <w:rsid w:val="00BF2B1E"/>
    <w:rsid w:val="00BF2B5E"/>
    <w:rsid w:val="00BF2B72"/>
    <w:rsid w:val="00BF2B9B"/>
    <w:rsid w:val="00BF2C10"/>
    <w:rsid w:val="00BF2CA6"/>
    <w:rsid w:val="00BF2CD2"/>
    <w:rsid w:val="00BF2CF6"/>
    <w:rsid w:val="00BF2DB3"/>
    <w:rsid w:val="00BF2E79"/>
    <w:rsid w:val="00BF2F75"/>
    <w:rsid w:val="00BF2FA0"/>
    <w:rsid w:val="00BF2FB9"/>
    <w:rsid w:val="00BF2FBE"/>
    <w:rsid w:val="00BF2FD7"/>
    <w:rsid w:val="00BF2FE3"/>
    <w:rsid w:val="00BF3015"/>
    <w:rsid w:val="00BF30DA"/>
    <w:rsid w:val="00BF30E4"/>
    <w:rsid w:val="00BF313A"/>
    <w:rsid w:val="00BF3289"/>
    <w:rsid w:val="00BF328B"/>
    <w:rsid w:val="00BF3298"/>
    <w:rsid w:val="00BF337D"/>
    <w:rsid w:val="00BF33A5"/>
    <w:rsid w:val="00BF33A7"/>
    <w:rsid w:val="00BF33BF"/>
    <w:rsid w:val="00BF33CC"/>
    <w:rsid w:val="00BF33E9"/>
    <w:rsid w:val="00BF3435"/>
    <w:rsid w:val="00BF3456"/>
    <w:rsid w:val="00BF34D4"/>
    <w:rsid w:val="00BF3542"/>
    <w:rsid w:val="00BF3633"/>
    <w:rsid w:val="00BF3706"/>
    <w:rsid w:val="00BF37C8"/>
    <w:rsid w:val="00BF37D6"/>
    <w:rsid w:val="00BF37ED"/>
    <w:rsid w:val="00BF386C"/>
    <w:rsid w:val="00BF386D"/>
    <w:rsid w:val="00BF38D7"/>
    <w:rsid w:val="00BF3900"/>
    <w:rsid w:val="00BF391D"/>
    <w:rsid w:val="00BF3921"/>
    <w:rsid w:val="00BF3977"/>
    <w:rsid w:val="00BF3980"/>
    <w:rsid w:val="00BF39AB"/>
    <w:rsid w:val="00BF3A1D"/>
    <w:rsid w:val="00BF3A29"/>
    <w:rsid w:val="00BF3A74"/>
    <w:rsid w:val="00BF3B5D"/>
    <w:rsid w:val="00BF3BBF"/>
    <w:rsid w:val="00BF3C1E"/>
    <w:rsid w:val="00BF3C8D"/>
    <w:rsid w:val="00BF3C9A"/>
    <w:rsid w:val="00BF3CCD"/>
    <w:rsid w:val="00BF3D20"/>
    <w:rsid w:val="00BF3D8F"/>
    <w:rsid w:val="00BF3E1C"/>
    <w:rsid w:val="00BF3E3E"/>
    <w:rsid w:val="00BF3E5E"/>
    <w:rsid w:val="00BF3EA3"/>
    <w:rsid w:val="00BF3EA5"/>
    <w:rsid w:val="00BF3EB9"/>
    <w:rsid w:val="00BF3F9F"/>
    <w:rsid w:val="00BF3FB1"/>
    <w:rsid w:val="00BF4042"/>
    <w:rsid w:val="00BF4055"/>
    <w:rsid w:val="00BF4064"/>
    <w:rsid w:val="00BF407C"/>
    <w:rsid w:val="00BF419B"/>
    <w:rsid w:val="00BF4246"/>
    <w:rsid w:val="00BF427F"/>
    <w:rsid w:val="00BF42A3"/>
    <w:rsid w:val="00BF42A8"/>
    <w:rsid w:val="00BF42B9"/>
    <w:rsid w:val="00BF431D"/>
    <w:rsid w:val="00BF435B"/>
    <w:rsid w:val="00BF43A0"/>
    <w:rsid w:val="00BF43D2"/>
    <w:rsid w:val="00BF43D9"/>
    <w:rsid w:val="00BF43E3"/>
    <w:rsid w:val="00BF4534"/>
    <w:rsid w:val="00BF459D"/>
    <w:rsid w:val="00BF45D2"/>
    <w:rsid w:val="00BF464B"/>
    <w:rsid w:val="00BF4682"/>
    <w:rsid w:val="00BF46A1"/>
    <w:rsid w:val="00BF46AC"/>
    <w:rsid w:val="00BF46B4"/>
    <w:rsid w:val="00BF46E3"/>
    <w:rsid w:val="00BF46F3"/>
    <w:rsid w:val="00BF4748"/>
    <w:rsid w:val="00BF474F"/>
    <w:rsid w:val="00BF4751"/>
    <w:rsid w:val="00BF47A9"/>
    <w:rsid w:val="00BF4824"/>
    <w:rsid w:val="00BF482D"/>
    <w:rsid w:val="00BF48E4"/>
    <w:rsid w:val="00BF48F8"/>
    <w:rsid w:val="00BF497B"/>
    <w:rsid w:val="00BF4A48"/>
    <w:rsid w:val="00BF4A59"/>
    <w:rsid w:val="00BF4AB6"/>
    <w:rsid w:val="00BF4AC6"/>
    <w:rsid w:val="00BF4AE5"/>
    <w:rsid w:val="00BF4B02"/>
    <w:rsid w:val="00BF4B0A"/>
    <w:rsid w:val="00BF4B15"/>
    <w:rsid w:val="00BF4B25"/>
    <w:rsid w:val="00BF4BE6"/>
    <w:rsid w:val="00BF4BED"/>
    <w:rsid w:val="00BF4C83"/>
    <w:rsid w:val="00BF4CA8"/>
    <w:rsid w:val="00BF4D0B"/>
    <w:rsid w:val="00BF4DBA"/>
    <w:rsid w:val="00BF4DE9"/>
    <w:rsid w:val="00BF4E12"/>
    <w:rsid w:val="00BF4E1D"/>
    <w:rsid w:val="00BF4E4A"/>
    <w:rsid w:val="00BF4E4D"/>
    <w:rsid w:val="00BF4E68"/>
    <w:rsid w:val="00BF4E99"/>
    <w:rsid w:val="00BF4F3F"/>
    <w:rsid w:val="00BF4F46"/>
    <w:rsid w:val="00BF4F4A"/>
    <w:rsid w:val="00BF4FA3"/>
    <w:rsid w:val="00BF509E"/>
    <w:rsid w:val="00BF50BD"/>
    <w:rsid w:val="00BF50F0"/>
    <w:rsid w:val="00BF5141"/>
    <w:rsid w:val="00BF5173"/>
    <w:rsid w:val="00BF51E2"/>
    <w:rsid w:val="00BF53DB"/>
    <w:rsid w:val="00BF5438"/>
    <w:rsid w:val="00BF5445"/>
    <w:rsid w:val="00BF5461"/>
    <w:rsid w:val="00BF54A9"/>
    <w:rsid w:val="00BF5509"/>
    <w:rsid w:val="00BF554C"/>
    <w:rsid w:val="00BF5570"/>
    <w:rsid w:val="00BF5669"/>
    <w:rsid w:val="00BF568B"/>
    <w:rsid w:val="00BF570B"/>
    <w:rsid w:val="00BF574F"/>
    <w:rsid w:val="00BF5754"/>
    <w:rsid w:val="00BF577A"/>
    <w:rsid w:val="00BF5787"/>
    <w:rsid w:val="00BF57BB"/>
    <w:rsid w:val="00BF57BC"/>
    <w:rsid w:val="00BF5833"/>
    <w:rsid w:val="00BF5884"/>
    <w:rsid w:val="00BF58C1"/>
    <w:rsid w:val="00BF5912"/>
    <w:rsid w:val="00BF5940"/>
    <w:rsid w:val="00BF5A6E"/>
    <w:rsid w:val="00BF5ADC"/>
    <w:rsid w:val="00BF5AFC"/>
    <w:rsid w:val="00BF5BEE"/>
    <w:rsid w:val="00BF5C21"/>
    <w:rsid w:val="00BF5C2D"/>
    <w:rsid w:val="00BF5C9A"/>
    <w:rsid w:val="00BF5CAD"/>
    <w:rsid w:val="00BF5D0D"/>
    <w:rsid w:val="00BF5D22"/>
    <w:rsid w:val="00BF5D43"/>
    <w:rsid w:val="00BF5DF3"/>
    <w:rsid w:val="00BF5E85"/>
    <w:rsid w:val="00BF5EA0"/>
    <w:rsid w:val="00BF5EAE"/>
    <w:rsid w:val="00BF5EE9"/>
    <w:rsid w:val="00BF5F01"/>
    <w:rsid w:val="00BF5F31"/>
    <w:rsid w:val="00BF5F93"/>
    <w:rsid w:val="00BF5FC0"/>
    <w:rsid w:val="00BF6019"/>
    <w:rsid w:val="00BF6021"/>
    <w:rsid w:val="00BF603C"/>
    <w:rsid w:val="00BF6050"/>
    <w:rsid w:val="00BF615D"/>
    <w:rsid w:val="00BF61BD"/>
    <w:rsid w:val="00BF61D0"/>
    <w:rsid w:val="00BF61DD"/>
    <w:rsid w:val="00BF6228"/>
    <w:rsid w:val="00BF629F"/>
    <w:rsid w:val="00BF62F9"/>
    <w:rsid w:val="00BF633C"/>
    <w:rsid w:val="00BF63FC"/>
    <w:rsid w:val="00BF6408"/>
    <w:rsid w:val="00BF6444"/>
    <w:rsid w:val="00BF6517"/>
    <w:rsid w:val="00BF6519"/>
    <w:rsid w:val="00BF65A2"/>
    <w:rsid w:val="00BF65F8"/>
    <w:rsid w:val="00BF666F"/>
    <w:rsid w:val="00BF6686"/>
    <w:rsid w:val="00BF669F"/>
    <w:rsid w:val="00BF66E0"/>
    <w:rsid w:val="00BF67B7"/>
    <w:rsid w:val="00BF67DC"/>
    <w:rsid w:val="00BF682D"/>
    <w:rsid w:val="00BF6877"/>
    <w:rsid w:val="00BF689B"/>
    <w:rsid w:val="00BF68D2"/>
    <w:rsid w:val="00BF68E3"/>
    <w:rsid w:val="00BF68F1"/>
    <w:rsid w:val="00BF68FE"/>
    <w:rsid w:val="00BF699F"/>
    <w:rsid w:val="00BF69C4"/>
    <w:rsid w:val="00BF6AAF"/>
    <w:rsid w:val="00BF6AF5"/>
    <w:rsid w:val="00BF6B31"/>
    <w:rsid w:val="00BF6B46"/>
    <w:rsid w:val="00BF6B50"/>
    <w:rsid w:val="00BF6BD1"/>
    <w:rsid w:val="00BF6C0D"/>
    <w:rsid w:val="00BF6C89"/>
    <w:rsid w:val="00BF6CB8"/>
    <w:rsid w:val="00BF6D51"/>
    <w:rsid w:val="00BF6D88"/>
    <w:rsid w:val="00BF6DB7"/>
    <w:rsid w:val="00BF6DBB"/>
    <w:rsid w:val="00BF6E4C"/>
    <w:rsid w:val="00BF6E5B"/>
    <w:rsid w:val="00BF6EC9"/>
    <w:rsid w:val="00BF6F3A"/>
    <w:rsid w:val="00BF6F5F"/>
    <w:rsid w:val="00BF705F"/>
    <w:rsid w:val="00BF70AA"/>
    <w:rsid w:val="00BF7181"/>
    <w:rsid w:val="00BF7193"/>
    <w:rsid w:val="00BF71C7"/>
    <w:rsid w:val="00BF7218"/>
    <w:rsid w:val="00BF721B"/>
    <w:rsid w:val="00BF72BA"/>
    <w:rsid w:val="00BF72F8"/>
    <w:rsid w:val="00BF7424"/>
    <w:rsid w:val="00BF75C8"/>
    <w:rsid w:val="00BF7600"/>
    <w:rsid w:val="00BF767B"/>
    <w:rsid w:val="00BF77E6"/>
    <w:rsid w:val="00BF77F8"/>
    <w:rsid w:val="00BF7871"/>
    <w:rsid w:val="00BF79C8"/>
    <w:rsid w:val="00BF79E9"/>
    <w:rsid w:val="00BF7A5B"/>
    <w:rsid w:val="00BF7AF4"/>
    <w:rsid w:val="00BF7B34"/>
    <w:rsid w:val="00BF7B59"/>
    <w:rsid w:val="00BF7B83"/>
    <w:rsid w:val="00BF7BA6"/>
    <w:rsid w:val="00BF7D13"/>
    <w:rsid w:val="00BF7D1B"/>
    <w:rsid w:val="00BF7DBC"/>
    <w:rsid w:val="00BF7E4E"/>
    <w:rsid w:val="00BF7E77"/>
    <w:rsid w:val="00BF7E81"/>
    <w:rsid w:val="00BF7E95"/>
    <w:rsid w:val="00BF7ECA"/>
    <w:rsid w:val="00C0017E"/>
    <w:rsid w:val="00C00181"/>
    <w:rsid w:val="00C00219"/>
    <w:rsid w:val="00C0026D"/>
    <w:rsid w:val="00C00283"/>
    <w:rsid w:val="00C00343"/>
    <w:rsid w:val="00C004D6"/>
    <w:rsid w:val="00C004EE"/>
    <w:rsid w:val="00C004F3"/>
    <w:rsid w:val="00C00505"/>
    <w:rsid w:val="00C0052E"/>
    <w:rsid w:val="00C00582"/>
    <w:rsid w:val="00C00599"/>
    <w:rsid w:val="00C005E3"/>
    <w:rsid w:val="00C0063E"/>
    <w:rsid w:val="00C00645"/>
    <w:rsid w:val="00C00657"/>
    <w:rsid w:val="00C00682"/>
    <w:rsid w:val="00C006BA"/>
    <w:rsid w:val="00C006CF"/>
    <w:rsid w:val="00C006E8"/>
    <w:rsid w:val="00C00705"/>
    <w:rsid w:val="00C00710"/>
    <w:rsid w:val="00C007D4"/>
    <w:rsid w:val="00C007F1"/>
    <w:rsid w:val="00C0082B"/>
    <w:rsid w:val="00C009C8"/>
    <w:rsid w:val="00C009FC"/>
    <w:rsid w:val="00C00A46"/>
    <w:rsid w:val="00C00A7D"/>
    <w:rsid w:val="00C00A8A"/>
    <w:rsid w:val="00C00AB5"/>
    <w:rsid w:val="00C00AF6"/>
    <w:rsid w:val="00C00B94"/>
    <w:rsid w:val="00C00BEC"/>
    <w:rsid w:val="00C00BF2"/>
    <w:rsid w:val="00C00C33"/>
    <w:rsid w:val="00C00C6A"/>
    <w:rsid w:val="00C00C78"/>
    <w:rsid w:val="00C00CDF"/>
    <w:rsid w:val="00C00D65"/>
    <w:rsid w:val="00C00E5D"/>
    <w:rsid w:val="00C00EA0"/>
    <w:rsid w:val="00C00EB0"/>
    <w:rsid w:val="00C00ECC"/>
    <w:rsid w:val="00C00EDE"/>
    <w:rsid w:val="00C00F3B"/>
    <w:rsid w:val="00C00F9E"/>
    <w:rsid w:val="00C00F9F"/>
    <w:rsid w:val="00C00FB9"/>
    <w:rsid w:val="00C00FD0"/>
    <w:rsid w:val="00C0102B"/>
    <w:rsid w:val="00C01070"/>
    <w:rsid w:val="00C01108"/>
    <w:rsid w:val="00C0110A"/>
    <w:rsid w:val="00C0112E"/>
    <w:rsid w:val="00C01180"/>
    <w:rsid w:val="00C01190"/>
    <w:rsid w:val="00C011AB"/>
    <w:rsid w:val="00C011BC"/>
    <w:rsid w:val="00C011C4"/>
    <w:rsid w:val="00C01216"/>
    <w:rsid w:val="00C0125A"/>
    <w:rsid w:val="00C012E3"/>
    <w:rsid w:val="00C0134F"/>
    <w:rsid w:val="00C01432"/>
    <w:rsid w:val="00C014B0"/>
    <w:rsid w:val="00C014B2"/>
    <w:rsid w:val="00C014D5"/>
    <w:rsid w:val="00C014D8"/>
    <w:rsid w:val="00C01500"/>
    <w:rsid w:val="00C0150A"/>
    <w:rsid w:val="00C0151D"/>
    <w:rsid w:val="00C01597"/>
    <w:rsid w:val="00C015EE"/>
    <w:rsid w:val="00C0161A"/>
    <w:rsid w:val="00C01648"/>
    <w:rsid w:val="00C01675"/>
    <w:rsid w:val="00C016E1"/>
    <w:rsid w:val="00C01751"/>
    <w:rsid w:val="00C01859"/>
    <w:rsid w:val="00C01911"/>
    <w:rsid w:val="00C01979"/>
    <w:rsid w:val="00C019A5"/>
    <w:rsid w:val="00C019FF"/>
    <w:rsid w:val="00C01A72"/>
    <w:rsid w:val="00C01AF0"/>
    <w:rsid w:val="00C01B3C"/>
    <w:rsid w:val="00C01BB4"/>
    <w:rsid w:val="00C01C59"/>
    <w:rsid w:val="00C01C89"/>
    <w:rsid w:val="00C01CB8"/>
    <w:rsid w:val="00C01CBF"/>
    <w:rsid w:val="00C01D11"/>
    <w:rsid w:val="00C01D32"/>
    <w:rsid w:val="00C01D8B"/>
    <w:rsid w:val="00C01D91"/>
    <w:rsid w:val="00C01DD9"/>
    <w:rsid w:val="00C01DEE"/>
    <w:rsid w:val="00C01EC5"/>
    <w:rsid w:val="00C01EE6"/>
    <w:rsid w:val="00C01F3F"/>
    <w:rsid w:val="00C01F4B"/>
    <w:rsid w:val="00C01F57"/>
    <w:rsid w:val="00C01F68"/>
    <w:rsid w:val="00C01FE8"/>
    <w:rsid w:val="00C02038"/>
    <w:rsid w:val="00C0207D"/>
    <w:rsid w:val="00C02093"/>
    <w:rsid w:val="00C020AB"/>
    <w:rsid w:val="00C0210C"/>
    <w:rsid w:val="00C0216C"/>
    <w:rsid w:val="00C021D0"/>
    <w:rsid w:val="00C02237"/>
    <w:rsid w:val="00C02266"/>
    <w:rsid w:val="00C02273"/>
    <w:rsid w:val="00C02294"/>
    <w:rsid w:val="00C022AC"/>
    <w:rsid w:val="00C0237C"/>
    <w:rsid w:val="00C023C0"/>
    <w:rsid w:val="00C023D1"/>
    <w:rsid w:val="00C023E2"/>
    <w:rsid w:val="00C02438"/>
    <w:rsid w:val="00C024CE"/>
    <w:rsid w:val="00C02562"/>
    <w:rsid w:val="00C025C2"/>
    <w:rsid w:val="00C025F8"/>
    <w:rsid w:val="00C02632"/>
    <w:rsid w:val="00C02680"/>
    <w:rsid w:val="00C0268E"/>
    <w:rsid w:val="00C026BA"/>
    <w:rsid w:val="00C0270F"/>
    <w:rsid w:val="00C02746"/>
    <w:rsid w:val="00C02866"/>
    <w:rsid w:val="00C0286B"/>
    <w:rsid w:val="00C0286F"/>
    <w:rsid w:val="00C02899"/>
    <w:rsid w:val="00C028A4"/>
    <w:rsid w:val="00C02901"/>
    <w:rsid w:val="00C02912"/>
    <w:rsid w:val="00C0295C"/>
    <w:rsid w:val="00C02972"/>
    <w:rsid w:val="00C02B2C"/>
    <w:rsid w:val="00C02B3F"/>
    <w:rsid w:val="00C02B4A"/>
    <w:rsid w:val="00C02BF7"/>
    <w:rsid w:val="00C02C7B"/>
    <w:rsid w:val="00C02CDC"/>
    <w:rsid w:val="00C02CE1"/>
    <w:rsid w:val="00C02CE3"/>
    <w:rsid w:val="00C02DA0"/>
    <w:rsid w:val="00C02DFF"/>
    <w:rsid w:val="00C02F67"/>
    <w:rsid w:val="00C02FA0"/>
    <w:rsid w:val="00C02FD1"/>
    <w:rsid w:val="00C03092"/>
    <w:rsid w:val="00C0318A"/>
    <w:rsid w:val="00C0319B"/>
    <w:rsid w:val="00C03203"/>
    <w:rsid w:val="00C03281"/>
    <w:rsid w:val="00C03289"/>
    <w:rsid w:val="00C03357"/>
    <w:rsid w:val="00C0339C"/>
    <w:rsid w:val="00C033C8"/>
    <w:rsid w:val="00C03429"/>
    <w:rsid w:val="00C0347D"/>
    <w:rsid w:val="00C0349B"/>
    <w:rsid w:val="00C034B1"/>
    <w:rsid w:val="00C034B5"/>
    <w:rsid w:val="00C0350C"/>
    <w:rsid w:val="00C0350F"/>
    <w:rsid w:val="00C03544"/>
    <w:rsid w:val="00C0354B"/>
    <w:rsid w:val="00C035EB"/>
    <w:rsid w:val="00C0365F"/>
    <w:rsid w:val="00C03691"/>
    <w:rsid w:val="00C03767"/>
    <w:rsid w:val="00C0377F"/>
    <w:rsid w:val="00C037A2"/>
    <w:rsid w:val="00C037A9"/>
    <w:rsid w:val="00C03882"/>
    <w:rsid w:val="00C03925"/>
    <w:rsid w:val="00C0392A"/>
    <w:rsid w:val="00C03944"/>
    <w:rsid w:val="00C03984"/>
    <w:rsid w:val="00C039EE"/>
    <w:rsid w:val="00C03A46"/>
    <w:rsid w:val="00C03BE3"/>
    <w:rsid w:val="00C03C47"/>
    <w:rsid w:val="00C03C58"/>
    <w:rsid w:val="00C03D37"/>
    <w:rsid w:val="00C03DB3"/>
    <w:rsid w:val="00C03FBA"/>
    <w:rsid w:val="00C04035"/>
    <w:rsid w:val="00C04046"/>
    <w:rsid w:val="00C04083"/>
    <w:rsid w:val="00C04097"/>
    <w:rsid w:val="00C040B6"/>
    <w:rsid w:val="00C040C9"/>
    <w:rsid w:val="00C040E9"/>
    <w:rsid w:val="00C04112"/>
    <w:rsid w:val="00C04116"/>
    <w:rsid w:val="00C04128"/>
    <w:rsid w:val="00C04134"/>
    <w:rsid w:val="00C04139"/>
    <w:rsid w:val="00C04159"/>
    <w:rsid w:val="00C0417F"/>
    <w:rsid w:val="00C041A0"/>
    <w:rsid w:val="00C041D4"/>
    <w:rsid w:val="00C041ED"/>
    <w:rsid w:val="00C0420B"/>
    <w:rsid w:val="00C0421B"/>
    <w:rsid w:val="00C0424D"/>
    <w:rsid w:val="00C04266"/>
    <w:rsid w:val="00C0427E"/>
    <w:rsid w:val="00C0429A"/>
    <w:rsid w:val="00C042A5"/>
    <w:rsid w:val="00C042F7"/>
    <w:rsid w:val="00C04402"/>
    <w:rsid w:val="00C044AC"/>
    <w:rsid w:val="00C044B6"/>
    <w:rsid w:val="00C04580"/>
    <w:rsid w:val="00C045B0"/>
    <w:rsid w:val="00C045CC"/>
    <w:rsid w:val="00C045DA"/>
    <w:rsid w:val="00C045F0"/>
    <w:rsid w:val="00C04648"/>
    <w:rsid w:val="00C046AC"/>
    <w:rsid w:val="00C046D5"/>
    <w:rsid w:val="00C047C2"/>
    <w:rsid w:val="00C04889"/>
    <w:rsid w:val="00C0492D"/>
    <w:rsid w:val="00C049E5"/>
    <w:rsid w:val="00C04A18"/>
    <w:rsid w:val="00C04B7A"/>
    <w:rsid w:val="00C04BAA"/>
    <w:rsid w:val="00C04DBD"/>
    <w:rsid w:val="00C04E91"/>
    <w:rsid w:val="00C04ED8"/>
    <w:rsid w:val="00C04F5C"/>
    <w:rsid w:val="00C04F8A"/>
    <w:rsid w:val="00C04FBE"/>
    <w:rsid w:val="00C04FD9"/>
    <w:rsid w:val="00C05066"/>
    <w:rsid w:val="00C050B5"/>
    <w:rsid w:val="00C050D2"/>
    <w:rsid w:val="00C05100"/>
    <w:rsid w:val="00C0514D"/>
    <w:rsid w:val="00C0517D"/>
    <w:rsid w:val="00C05188"/>
    <w:rsid w:val="00C051F0"/>
    <w:rsid w:val="00C051F7"/>
    <w:rsid w:val="00C0524F"/>
    <w:rsid w:val="00C052C5"/>
    <w:rsid w:val="00C05336"/>
    <w:rsid w:val="00C0536D"/>
    <w:rsid w:val="00C053F7"/>
    <w:rsid w:val="00C0546E"/>
    <w:rsid w:val="00C05471"/>
    <w:rsid w:val="00C054AF"/>
    <w:rsid w:val="00C054C2"/>
    <w:rsid w:val="00C05506"/>
    <w:rsid w:val="00C0555A"/>
    <w:rsid w:val="00C0558C"/>
    <w:rsid w:val="00C0569D"/>
    <w:rsid w:val="00C056F1"/>
    <w:rsid w:val="00C05784"/>
    <w:rsid w:val="00C057A1"/>
    <w:rsid w:val="00C05850"/>
    <w:rsid w:val="00C05879"/>
    <w:rsid w:val="00C05983"/>
    <w:rsid w:val="00C059F2"/>
    <w:rsid w:val="00C05A22"/>
    <w:rsid w:val="00C05A96"/>
    <w:rsid w:val="00C05AF5"/>
    <w:rsid w:val="00C05B36"/>
    <w:rsid w:val="00C05B61"/>
    <w:rsid w:val="00C05B83"/>
    <w:rsid w:val="00C05C41"/>
    <w:rsid w:val="00C05C64"/>
    <w:rsid w:val="00C05C78"/>
    <w:rsid w:val="00C05CB5"/>
    <w:rsid w:val="00C05DBC"/>
    <w:rsid w:val="00C05E1F"/>
    <w:rsid w:val="00C05E29"/>
    <w:rsid w:val="00C05E9B"/>
    <w:rsid w:val="00C05EA7"/>
    <w:rsid w:val="00C05EBC"/>
    <w:rsid w:val="00C06052"/>
    <w:rsid w:val="00C06084"/>
    <w:rsid w:val="00C060AF"/>
    <w:rsid w:val="00C060B3"/>
    <w:rsid w:val="00C060DA"/>
    <w:rsid w:val="00C06147"/>
    <w:rsid w:val="00C06165"/>
    <w:rsid w:val="00C0618A"/>
    <w:rsid w:val="00C06209"/>
    <w:rsid w:val="00C06247"/>
    <w:rsid w:val="00C06269"/>
    <w:rsid w:val="00C062CC"/>
    <w:rsid w:val="00C06379"/>
    <w:rsid w:val="00C0644C"/>
    <w:rsid w:val="00C06475"/>
    <w:rsid w:val="00C064C4"/>
    <w:rsid w:val="00C064F0"/>
    <w:rsid w:val="00C06515"/>
    <w:rsid w:val="00C0656C"/>
    <w:rsid w:val="00C0667B"/>
    <w:rsid w:val="00C066B0"/>
    <w:rsid w:val="00C066E5"/>
    <w:rsid w:val="00C06730"/>
    <w:rsid w:val="00C067DA"/>
    <w:rsid w:val="00C068BB"/>
    <w:rsid w:val="00C068E5"/>
    <w:rsid w:val="00C068F9"/>
    <w:rsid w:val="00C0691B"/>
    <w:rsid w:val="00C069AB"/>
    <w:rsid w:val="00C069E5"/>
    <w:rsid w:val="00C06A9C"/>
    <w:rsid w:val="00C06AB9"/>
    <w:rsid w:val="00C06AE3"/>
    <w:rsid w:val="00C06B40"/>
    <w:rsid w:val="00C06BC9"/>
    <w:rsid w:val="00C06CC2"/>
    <w:rsid w:val="00C06D56"/>
    <w:rsid w:val="00C06D7F"/>
    <w:rsid w:val="00C06DA0"/>
    <w:rsid w:val="00C06DC6"/>
    <w:rsid w:val="00C06E68"/>
    <w:rsid w:val="00C06EC2"/>
    <w:rsid w:val="00C06F50"/>
    <w:rsid w:val="00C06F7D"/>
    <w:rsid w:val="00C0701C"/>
    <w:rsid w:val="00C0715A"/>
    <w:rsid w:val="00C0717F"/>
    <w:rsid w:val="00C07302"/>
    <w:rsid w:val="00C0732C"/>
    <w:rsid w:val="00C0735C"/>
    <w:rsid w:val="00C07377"/>
    <w:rsid w:val="00C073B4"/>
    <w:rsid w:val="00C073E4"/>
    <w:rsid w:val="00C0741B"/>
    <w:rsid w:val="00C07446"/>
    <w:rsid w:val="00C074F1"/>
    <w:rsid w:val="00C07579"/>
    <w:rsid w:val="00C075E9"/>
    <w:rsid w:val="00C0764D"/>
    <w:rsid w:val="00C07683"/>
    <w:rsid w:val="00C0768A"/>
    <w:rsid w:val="00C0768F"/>
    <w:rsid w:val="00C0779A"/>
    <w:rsid w:val="00C07823"/>
    <w:rsid w:val="00C0784C"/>
    <w:rsid w:val="00C07893"/>
    <w:rsid w:val="00C078F8"/>
    <w:rsid w:val="00C079AB"/>
    <w:rsid w:val="00C079D5"/>
    <w:rsid w:val="00C079FA"/>
    <w:rsid w:val="00C079FF"/>
    <w:rsid w:val="00C07AE9"/>
    <w:rsid w:val="00C07D18"/>
    <w:rsid w:val="00C07D46"/>
    <w:rsid w:val="00C07D8C"/>
    <w:rsid w:val="00C07E54"/>
    <w:rsid w:val="00C07E67"/>
    <w:rsid w:val="00C07EE9"/>
    <w:rsid w:val="00C07FAF"/>
    <w:rsid w:val="00C10000"/>
    <w:rsid w:val="00C10027"/>
    <w:rsid w:val="00C100FB"/>
    <w:rsid w:val="00C10129"/>
    <w:rsid w:val="00C10131"/>
    <w:rsid w:val="00C102C9"/>
    <w:rsid w:val="00C102D2"/>
    <w:rsid w:val="00C10364"/>
    <w:rsid w:val="00C103A4"/>
    <w:rsid w:val="00C1040F"/>
    <w:rsid w:val="00C10452"/>
    <w:rsid w:val="00C10463"/>
    <w:rsid w:val="00C1052E"/>
    <w:rsid w:val="00C10557"/>
    <w:rsid w:val="00C105D0"/>
    <w:rsid w:val="00C105EB"/>
    <w:rsid w:val="00C1068B"/>
    <w:rsid w:val="00C10694"/>
    <w:rsid w:val="00C106A8"/>
    <w:rsid w:val="00C106B7"/>
    <w:rsid w:val="00C106BD"/>
    <w:rsid w:val="00C106DB"/>
    <w:rsid w:val="00C106E1"/>
    <w:rsid w:val="00C10792"/>
    <w:rsid w:val="00C1079F"/>
    <w:rsid w:val="00C108A7"/>
    <w:rsid w:val="00C10998"/>
    <w:rsid w:val="00C10A9E"/>
    <w:rsid w:val="00C10AD1"/>
    <w:rsid w:val="00C10ADB"/>
    <w:rsid w:val="00C10B18"/>
    <w:rsid w:val="00C10B27"/>
    <w:rsid w:val="00C10B95"/>
    <w:rsid w:val="00C10BE9"/>
    <w:rsid w:val="00C10C2E"/>
    <w:rsid w:val="00C10C84"/>
    <w:rsid w:val="00C10CCD"/>
    <w:rsid w:val="00C10CE9"/>
    <w:rsid w:val="00C10D16"/>
    <w:rsid w:val="00C10D1B"/>
    <w:rsid w:val="00C10D59"/>
    <w:rsid w:val="00C10D5A"/>
    <w:rsid w:val="00C10D9B"/>
    <w:rsid w:val="00C10D9D"/>
    <w:rsid w:val="00C10DEA"/>
    <w:rsid w:val="00C10EC8"/>
    <w:rsid w:val="00C10EC9"/>
    <w:rsid w:val="00C10F5D"/>
    <w:rsid w:val="00C10F75"/>
    <w:rsid w:val="00C10FE0"/>
    <w:rsid w:val="00C10FEA"/>
    <w:rsid w:val="00C11016"/>
    <w:rsid w:val="00C11054"/>
    <w:rsid w:val="00C11060"/>
    <w:rsid w:val="00C1107C"/>
    <w:rsid w:val="00C110D6"/>
    <w:rsid w:val="00C1110C"/>
    <w:rsid w:val="00C11163"/>
    <w:rsid w:val="00C111D3"/>
    <w:rsid w:val="00C1122D"/>
    <w:rsid w:val="00C11236"/>
    <w:rsid w:val="00C11286"/>
    <w:rsid w:val="00C112E7"/>
    <w:rsid w:val="00C112E9"/>
    <w:rsid w:val="00C11331"/>
    <w:rsid w:val="00C1137E"/>
    <w:rsid w:val="00C11391"/>
    <w:rsid w:val="00C1139E"/>
    <w:rsid w:val="00C113AB"/>
    <w:rsid w:val="00C113BD"/>
    <w:rsid w:val="00C113E9"/>
    <w:rsid w:val="00C1144A"/>
    <w:rsid w:val="00C11460"/>
    <w:rsid w:val="00C114D6"/>
    <w:rsid w:val="00C11511"/>
    <w:rsid w:val="00C115A4"/>
    <w:rsid w:val="00C115BE"/>
    <w:rsid w:val="00C11675"/>
    <w:rsid w:val="00C116DB"/>
    <w:rsid w:val="00C11706"/>
    <w:rsid w:val="00C1170D"/>
    <w:rsid w:val="00C1171D"/>
    <w:rsid w:val="00C1176B"/>
    <w:rsid w:val="00C117C6"/>
    <w:rsid w:val="00C117C8"/>
    <w:rsid w:val="00C1184B"/>
    <w:rsid w:val="00C11963"/>
    <w:rsid w:val="00C11979"/>
    <w:rsid w:val="00C1199B"/>
    <w:rsid w:val="00C119A8"/>
    <w:rsid w:val="00C119E6"/>
    <w:rsid w:val="00C11A6B"/>
    <w:rsid w:val="00C11AB4"/>
    <w:rsid w:val="00C11AC6"/>
    <w:rsid w:val="00C11AF4"/>
    <w:rsid w:val="00C11B4B"/>
    <w:rsid w:val="00C11B7D"/>
    <w:rsid w:val="00C11C7B"/>
    <w:rsid w:val="00C11C9F"/>
    <w:rsid w:val="00C11CE2"/>
    <w:rsid w:val="00C11D28"/>
    <w:rsid w:val="00C11DCD"/>
    <w:rsid w:val="00C11E0F"/>
    <w:rsid w:val="00C11E26"/>
    <w:rsid w:val="00C11E98"/>
    <w:rsid w:val="00C11EF9"/>
    <w:rsid w:val="00C11F8A"/>
    <w:rsid w:val="00C11FD9"/>
    <w:rsid w:val="00C11FEA"/>
    <w:rsid w:val="00C12001"/>
    <w:rsid w:val="00C1204B"/>
    <w:rsid w:val="00C12067"/>
    <w:rsid w:val="00C1206D"/>
    <w:rsid w:val="00C12119"/>
    <w:rsid w:val="00C12185"/>
    <w:rsid w:val="00C1218B"/>
    <w:rsid w:val="00C121BA"/>
    <w:rsid w:val="00C121DE"/>
    <w:rsid w:val="00C121F9"/>
    <w:rsid w:val="00C12218"/>
    <w:rsid w:val="00C1227A"/>
    <w:rsid w:val="00C12297"/>
    <w:rsid w:val="00C122DB"/>
    <w:rsid w:val="00C12347"/>
    <w:rsid w:val="00C1247D"/>
    <w:rsid w:val="00C1248F"/>
    <w:rsid w:val="00C124D4"/>
    <w:rsid w:val="00C1252C"/>
    <w:rsid w:val="00C12691"/>
    <w:rsid w:val="00C126A0"/>
    <w:rsid w:val="00C126A4"/>
    <w:rsid w:val="00C1274A"/>
    <w:rsid w:val="00C12882"/>
    <w:rsid w:val="00C1288F"/>
    <w:rsid w:val="00C12950"/>
    <w:rsid w:val="00C129B7"/>
    <w:rsid w:val="00C129CA"/>
    <w:rsid w:val="00C129E2"/>
    <w:rsid w:val="00C12A6E"/>
    <w:rsid w:val="00C12B5D"/>
    <w:rsid w:val="00C12B62"/>
    <w:rsid w:val="00C12B84"/>
    <w:rsid w:val="00C12C10"/>
    <w:rsid w:val="00C12C25"/>
    <w:rsid w:val="00C12C2E"/>
    <w:rsid w:val="00C12C54"/>
    <w:rsid w:val="00C12C92"/>
    <w:rsid w:val="00C12CA7"/>
    <w:rsid w:val="00C12DC2"/>
    <w:rsid w:val="00C12DDE"/>
    <w:rsid w:val="00C12DF0"/>
    <w:rsid w:val="00C12E05"/>
    <w:rsid w:val="00C12FF2"/>
    <w:rsid w:val="00C13091"/>
    <w:rsid w:val="00C1309E"/>
    <w:rsid w:val="00C130A2"/>
    <w:rsid w:val="00C1313B"/>
    <w:rsid w:val="00C13144"/>
    <w:rsid w:val="00C131F4"/>
    <w:rsid w:val="00C131FE"/>
    <w:rsid w:val="00C13241"/>
    <w:rsid w:val="00C13330"/>
    <w:rsid w:val="00C13341"/>
    <w:rsid w:val="00C133CC"/>
    <w:rsid w:val="00C133FC"/>
    <w:rsid w:val="00C13429"/>
    <w:rsid w:val="00C13457"/>
    <w:rsid w:val="00C134AC"/>
    <w:rsid w:val="00C134CC"/>
    <w:rsid w:val="00C1351A"/>
    <w:rsid w:val="00C1356F"/>
    <w:rsid w:val="00C13574"/>
    <w:rsid w:val="00C135C4"/>
    <w:rsid w:val="00C135E5"/>
    <w:rsid w:val="00C135EE"/>
    <w:rsid w:val="00C13639"/>
    <w:rsid w:val="00C13694"/>
    <w:rsid w:val="00C136F4"/>
    <w:rsid w:val="00C136F9"/>
    <w:rsid w:val="00C13776"/>
    <w:rsid w:val="00C1387A"/>
    <w:rsid w:val="00C138C1"/>
    <w:rsid w:val="00C13907"/>
    <w:rsid w:val="00C1394F"/>
    <w:rsid w:val="00C1398B"/>
    <w:rsid w:val="00C139D5"/>
    <w:rsid w:val="00C13AB7"/>
    <w:rsid w:val="00C13B04"/>
    <w:rsid w:val="00C13B69"/>
    <w:rsid w:val="00C13B9F"/>
    <w:rsid w:val="00C13BE7"/>
    <w:rsid w:val="00C13BF4"/>
    <w:rsid w:val="00C13C20"/>
    <w:rsid w:val="00C13C46"/>
    <w:rsid w:val="00C13C61"/>
    <w:rsid w:val="00C13D7C"/>
    <w:rsid w:val="00C13D8C"/>
    <w:rsid w:val="00C13D9C"/>
    <w:rsid w:val="00C13ED3"/>
    <w:rsid w:val="00C13F0C"/>
    <w:rsid w:val="00C13F33"/>
    <w:rsid w:val="00C13F58"/>
    <w:rsid w:val="00C13F9F"/>
    <w:rsid w:val="00C13FAE"/>
    <w:rsid w:val="00C13FE3"/>
    <w:rsid w:val="00C14004"/>
    <w:rsid w:val="00C14060"/>
    <w:rsid w:val="00C141E6"/>
    <w:rsid w:val="00C14283"/>
    <w:rsid w:val="00C14289"/>
    <w:rsid w:val="00C142FE"/>
    <w:rsid w:val="00C14306"/>
    <w:rsid w:val="00C143AE"/>
    <w:rsid w:val="00C143BF"/>
    <w:rsid w:val="00C143DF"/>
    <w:rsid w:val="00C14438"/>
    <w:rsid w:val="00C1446C"/>
    <w:rsid w:val="00C1448A"/>
    <w:rsid w:val="00C144BF"/>
    <w:rsid w:val="00C1451C"/>
    <w:rsid w:val="00C1453D"/>
    <w:rsid w:val="00C145A0"/>
    <w:rsid w:val="00C14603"/>
    <w:rsid w:val="00C1462F"/>
    <w:rsid w:val="00C1466B"/>
    <w:rsid w:val="00C146CF"/>
    <w:rsid w:val="00C14732"/>
    <w:rsid w:val="00C1474B"/>
    <w:rsid w:val="00C14756"/>
    <w:rsid w:val="00C147A0"/>
    <w:rsid w:val="00C147BA"/>
    <w:rsid w:val="00C14840"/>
    <w:rsid w:val="00C14847"/>
    <w:rsid w:val="00C1488A"/>
    <w:rsid w:val="00C148C0"/>
    <w:rsid w:val="00C148C2"/>
    <w:rsid w:val="00C149ED"/>
    <w:rsid w:val="00C14A0C"/>
    <w:rsid w:val="00C14A36"/>
    <w:rsid w:val="00C14A38"/>
    <w:rsid w:val="00C14AB3"/>
    <w:rsid w:val="00C14ACC"/>
    <w:rsid w:val="00C14AED"/>
    <w:rsid w:val="00C14B30"/>
    <w:rsid w:val="00C14B65"/>
    <w:rsid w:val="00C14BB1"/>
    <w:rsid w:val="00C14BBE"/>
    <w:rsid w:val="00C14C2E"/>
    <w:rsid w:val="00C14CC8"/>
    <w:rsid w:val="00C14D4E"/>
    <w:rsid w:val="00C14D53"/>
    <w:rsid w:val="00C14D62"/>
    <w:rsid w:val="00C14D94"/>
    <w:rsid w:val="00C14E2B"/>
    <w:rsid w:val="00C14E38"/>
    <w:rsid w:val="00C14E80"/>
    <w:rsid w:val="00C14ED8"/>
    <w:rsid w:val="00C14EF0"/>
    <w:rsid w:val="00C14F31"/>
    <w:rsid w:val="00C14F60"/>
    <w:rsid w:val="00C14FBA"/>
    <w:rsid w:val="00C1502A"/>
    <w:rsid w:val="00C15129"/>
    <w:rsid w:val="00C15152"/>
    <w:rsid w:val="00C15185"/>
    <w:rsid w:val="00C151C8"/>
    <w:rsid w:val="00C15266"/>
    <w:rsid w:val="00C1527F"/>
    <w:rsid w:val="00C15283"/>
    <w:rsid w:val="00C15289"/>
    <w:rsid w:val="00C152AA"/>
    <w:rsid w:val="00C152E7"/>
    <w:rsid w:val="00C1530B"/>
    <w:rsid w:val="00C1533F"/>
    <w:rsid w:val="00C153A9"/>
    <w:rsid w:val="00C153CA"/>
    <w:rsid w:val="00C153F4"/>
    <w:rsid w:val="00C1542E"/>
    <w:rsid w:val="00C1543D"/>
    <w:rsid w:val="00C1547F"/>
    <w:rsid w:val="00C154D2"/>
    <w:rsid w:val="00C1557C"/>
    <w:rsid w:val="00C15595"/>
    <w:rsid w:val="00C155AB"/>
    <w:rsid w:val="00C155B3"/>
    <w:rsid w:val="00C156FD"/>
    <w:rsid w:val="00C157EC"/>
    <w:rsid w:val="00C15847"/>
    <w:rsid w:val="00C1584F"/>
    <w:rsid w:val="00C158CB"/>
    <w:rsid w:val="00C15913"/>
    <w:rsid w:val="00C1592C"/>
    <w:rsid w:val="00C15981"/>
    <w:rsid w:val="00C159D6"/>
    <w:rsid w:val="00C15A17"/>
    <w:rsid w:val="00C15A2B"/>
    <w:rsid w:val="00C15A35"/>
    <w:rsid w:val="00C15A82"/>
    <w:rsid w:val="00C15B27"/>
    <w:rsid w:val="00C15B37"/>
    <w:rsid w:val="00C15B69"/>
    <w:rsid w:val="00C15BB7"/>
    <w:rsid w:val="00C15BBE"/>
    <w:rsid w:val="00C15BD1"/>
    <w:rsid w:val="00C15C28"/>
    <w:rsid w:val="00C15C31"/>
    <w:rsid w:val="00C15D1F"/>
    <w:rsid w:val="00C15D3C"/>
    <w:rsid w:val="00C15D7B"/>
    <w:rsid w:val="00C15DAF"/>
    <w:rsid w:val="00C15E44"/>
    <w:rsid w:val="00C15E57"/>
    <w:rsid w:val="00C15EF1"/>
    <w:rsid w:val="00C16049"/>
    <w:rsid w:val="00C160C4"/>
    <w:rsid w:val="00C160CA"/>
    <w:rsid w:val="00C16141"/>
    <w:rsid w:val="00C16142"/>
    <w:rsid w:val="00C1615A"/>
    <w:rsid w:val="00C16163"/>
    <w:rsid w:val="00C1618F"/>
    <w:rsid w:val="00C1620E"/>
    <w:rsid w:val="00C16274"/>
    <w:rsid w:val="00C1629F"/>
    <w:rsid w:val="00C162F3"/>
    <w:rsid w:val="00C162FF"/>
    <w:rsid w:val="00C1631B"/>
    <w:rsid w:val="00C1634B"/>
    <w:rsid w:val="00C163A0"/>
    <w:rsid w:val="00C163A5"/>
    <w:rsid w:val="00C1648C"/>
    <w:rsid w:val="00C164B2"/>
    <w:rsid w:val="00C164CF"/>
    <w:rsid w:val="00C164D2"/>
    <w:rsid w:val="00C165B7"/>
    <w:rsid w:val="00C165BE"/>
    <w:rsid w:val="00C165CF"/>
    <w:rsid w:val="00C16624"/>
    <w:rsid w:val="00C1662E"/>
    <w:rsid w:val="00C166B7"/>
    <w:rsid w:val="00C166F4"/>
    <w:rsid w:val="00C1671D"/>
    <w:rsid w:val="00C16767"/>
    <w:rsid w:val="00C16768"/>
    <w:rsid w:val="00C168C6"/>
    <w:rsid w:val="00C16902"/>
    <w:rsid w:val="00C16914"/>
    <w:rsid w:val="00C1691E"/>
    <w:rsid w:val="00C1697A"/>
    <w:rsid w:val="00C169D1"/>
    <w:rsid w:val="00C16A48"/>
    <w:rsid w:val="00C16B19"/>
    <w:rsid w:val="00C16B6D"/>
    <w:rsid w:val="00C16B73"/>
    <w:rsid w:val="00C16B7E"/>
    <w:rsid w:val="00C16B84"/>
    <w:rsid w:val="00C16C79"/>
    <w:rsid w:val="00C16CC3"/>
    <w:rsid w:val="00C16D7E"/>
    <w:rsid w:val="00C16DA3"/>
    <w:rsid w:val="00C16DD1"/>
    <w:rsid w:val="00C16E08"/>
    <w:rsid w:val="00C16E80"/>
    <w:rsid w:val="00C16EA0"/>
    <w:rsid w:val="00C16EA3"/>
    <w:rsid w:val="00C16F3E"/>
    <w:rsid w:val="00C16FA3"/>
    <w:rsid w:val="00C16FE8"/>
    <w:rsid w:val="00C170B1"/>
    <w:rsid w:val="00C1711D"/>
    <w:rsid w:val="00C17191"/>
    <w:rsid w:val="00C171E1"/>
    <w:rsid w:val="00C171F8"/>
    <w:rsid w:val="00C17213"/>
    <w:rsid w:val="00C1729C"/>
    <w:rsid w:val="00C172D0"/>
    <w:rsid w:val="00C1731A"/>
    <w:rsid w:val="00C173AA"/>
    <w:rsid w:val="00C173B5"/>
    <w:rsid w:val="00C173DA"/>
    <w:rsid w:val="00C17460"/>
    <w:rsid w:val="00C174C0"/>
    <w:rsid w:val="00C174D0"/>
    <w:rsid w:val="00C1752E"/>
    <w:rsid w:val="00C1766A"/>
    <w:rsid w:val="00C17676"/>
    <w:rsid w:val="00C1767F"/>
    <w:rsid w:val="00C1769D"/>
    <w:rsid w:val="00C17710"/>
    <w:rsid w:val="00C17764"/>
    <w:rsid w:val="00C17798"/>
    <w:rsid w:val="00C17857"/>
    <w:rsid w:val="00C1786B"/>
    <w:rsid w:val="00C1790E"/>
    <w:rsid w:val="00C17964"/>
    <w:rsid w:val="00C1796D"/>
    <w:rsid w:val="00C179F9"/>
    <w:rsid w:val="00C17A97"/>
    <w:rsid w:val="00C17AB1"/>
    <w:rsid w:val="00C17B04"/>
    <w:rsid w:val="00C17B85"/>
    <w:rsid w:val="00C17C07"/>
    <w:rsid w:val="00C17C38"/>
    <w:rsid w:val="00C17C79"/>
    <w:rsid w:val="00C17C89"/>
    <w:rsid w:val="00C17D0E"/>
    <w:rsid w:val="00C17D5E"/>
    <w:rsid w:val="00C17D7D"/>
    <w:rsid w:val="00C17DA2"/>
    <w:rsid w:val="00C17DF9"/>
    <w:rsid w:val="00C17E35"/>
    <w:rsid w:val="00C17E5C"/>
    <w:rsid w:val="00C17ED5"/>
    <w:rsid w:val="00C17F4C"/>
    <w:rsid w:val="00C17FAB"/>
    <w:rsid w:val="00C17FCA"/>
    <w:rsid w:val="00C17FD0"/>
    <w:rsid w:val="00C17FDA"/>
    <w:rsid w:val="00C20014"/>
    <w:rsid w:val="00C20023"/>
    <w:rsid w:val="00C20032"/>
    <w:rsid w:val="00C2005A"/>
    <w:rsid w:val="00C200B6"/>
    <w:rsid w:val="00C200F8"/>
    <w:rsid w:val="00C20144"/>
    <w:rsid w:val="00C2018B"/>
    <w:rsid w:val="00C2026B"/>
    <w:rsid w:val="00C20282"/>
    <w:rsid w:val="00C2029E"/>
    <w:rsid w:val="00C202E8"/>
    <w:rsid w:val="00C202EE"/>
    <w:rsid w:val="00C203A5"/>
    <w:rsid w:val="00C203B8"/>
    <w:rsid w:val="00C203D5"/>
    <w:rsid w:val="00C2049F"/>
    <w:rsid w:val="00C204F5"/>
    <w:rsid w:val="00C204F7"/>
    <w:rsid w:val="00C204F8"/>
    <w:rsid w:val="00C205A0"/>
    <w:rsid w:val="00C2063D"/>
    <w:rsid w:val="00C20682"/>
    <w:rsid w:val="00C206D8"/>
    <w:rsid w:val="00C2078E"/>
    <w:rsid w:val="00C207C2"/>
    <w:rsid w:val="00C20908"/>
    <w:rsid w:val="00C20947"/>
    <w:rsid w:val="00C20B5B"/>
    <w:rsid w:val="00C20B70"/>
    <w:rsid w:val="00C20BC7"/>
    <w:rsid w:val="00C20C02"/>
    <w:rsid w:val="00C20C16"/>
    <w:rsid w:val="00C20C20"/>
    <w:rsid w:val="00C20CB7"/>
    <w:rsid w:val="00C20CFE"/>
    <w:rsid w:val="00C20D23"/>
    <w:rsid w:val="00C20DDE"/>
    <w:rsid w:val="00C20E7F"/>
    <w:rsid w:val="00C20EA4"/>
    <w:rsid w:val="00C20ED1"/>
    <w:rsid w:val="00C20F3D"/>
    <w:rsid w:val="00C210D7"/>
    <w:rsid w:val="00C210FE"/>
    <w:rsid w:val="00C21149"/>
    <w:rsid w:val="00C21159"/>
    <w:rsid w:val="00C211B3"/>
    <w:rsid w:val="00C21238"/>
    <w:rsid w:val="00C2132E"/>
    <w:rsid w:val="00C2134F"/>
    <w:rsid w:val="00C2145C"/>
    <w:rsid w:val="00C214A8"/>
    <w:rsid w:val="00C214BB"/>
    <w:rsid w:val="00C2155C"/>
    <w:rsid w:val="00C2155F"/>
    <w:rsid w:val="00C21567"/>
    <w:rsid w:val="00C21603"/>
    <w:rsid w:val="00C2160A"/>
    <w:rsid w:val="00C21650"/>
    <w:rsid w:val="00C216FE"/>
    <w:rsid w:val="00C2189F"/>
    <w:rsid w:val="00C218CC"/>
    <w:rsid w:val="00C21902"/>
    <w:rsid w:val="00C2196A"/>
    <w:rsid w:val="00C219AE"/>
    <w:rsid w:val="00C219C9"/>
    <w:rsid w:val="00C219E6"/>
    <w:rsid w:val="00C21A34"/>
    <w:rsid w:val="00C21A36"/>
    <w:rsid w:val="00C21A7C"/>
    <w:rsid w:val="00C21AA0"/>
    <w:rsid w:val="00C21B40"/>
    <w:rsid w:val="00C21B69"/>
    <w:rsid w:val="00C21B92"/>
    <w:rsid w:val="00C21BE0"/>
    <w:rsid w:val="00C21C23"/>
    <w:rsid w:val="00C21C44"/>
    <w:rsid w:val="00C21C5B"/>
    <w:rsid w:val="00C21C60"/>
    <w:rsid w:val="00C21CA5"/>
    <w:rsid w:val="00C21CAB"/>
    <w:rsid w:val="00C21CB9"/>
    <w:rsid w:val="00C21D1E"/>
    <w:rsid w:val="00C21EA5"/>
    <w:rsid w:val="00C21EA6"/>
    <w:rsid w:val="00C22029"/>
    <w:rsid w:val="00C220C0"/>
    <w:rsid w:val="00C22134"/>
    <w:rsid w:val="00C2213A"/>
    <w:rsid w:val="00C22152"/>
    <w:rsid w:val="00C22160"/>
    <w:rsid w:val="00C221A7"/>
    <w:rsid w:val="00C221C5"/>
    <w:rsid w:val="00C22342"/>
    <w:rsid w:val="00C223D0"/>
    <w:rsid w:val="00C224D4"/>
    <w:rsid w:val="00C224E0"/>
    <w:rsid w:val="00C224F8"/>
    <w:rsid w:val="00C22618"/>
    <w:rsid w:val="00C2261F"/>
    <w:rsid w:val="00C22704"/>
    <w:rsid w:val="00C2271F"/>
    <w:rsid w:val="00C227CB"/>
    <w:rsid w:val="00C227FB"/>
    <w:rsid w:val="00C22850"/>
    <w:rsid w:val="00C22872"/>
    <w:rsid w:val="00C228A4"/>
    <w:rsid w:val="00C22926"/>
    <w:rsid w:val="00C2292B"/>
    <w:rsid w:val="00C22998"/>
    <w:rsid w:val="00C229B9"/>
    <w:rsid w:val="00C22A08"/>
    <w:rsid w:val="00C22A2B"/>
    <w:rsid w:val="00C22A55"/>
    <w:rsid w:val="00C22A83"/>
    <w:rsid w:val="00C22A88"/>
    <w:rsid w:val="00C22AD8"/>
    <w:rsid w:val="00C22ADD"/>
    <w:rsid w:val="00C22AF0"/>
    <w:rsid w:val="00C22B04"/>
    <w:rsid w:val="00C22B62"/>
    <w:rsid w:val="00C22C6F"/>
    <w:rsid w:val="00C22D71"/>
    <w:rsid w:val="00C22DC2"/>
    <w:rsid w:val="00C22DC7"/>
    <w:rsid w:val="00C22DD0"/>
    <w:rsid w:val="00C22E04"/>
    <w:rsid w:val="00C22E0C"/>
    <w:rsid w:val="00C22E4A"/>
    <w:rsid w:val="00C22E82"/>
    <w:rsid w:val="00C22EDA"/>
    <w:rsid w:val="00C22F1E"/>
    <w:rsid w:val="00C22F1F"/>
    <w:rsid w:val="00C22F37"/>
    <w:rsid w:val="00C22F6C"/>
    <w:rsid w:val="00C23002"/>
    <w:rsid w:val="00C230A5"/>
    <w:rsid w:val="00C231CA"/>
    <w:rsid w:val="00C2325E"/>
    <w:rsid w:val="00C232A9"/>
    <w:rsid w:val="00C232C3"/>
    <w:rsid w:val="00C232FE"/>
    <w:rsid w:val="00C23322"/>
    <w:rsid w:val="00C23380"/>
    <w:rsid w:val="00C2339A"/>
    <w:rsid w:val="00C233FA"/>
    <w:rsid w:val="00C234E6"/>
    <w:rsid w:val="00C2356A"/>
    <w:rsid w:val="00C23570"/>
    <w:rsid w:val="00C235D7"/>
    <w:rsid w:val="00C235EB"/>
    <w:rsid w:val="00C23628"/>
    <w:rsid w:val="00C2365A"/>
    <w:rsid w:val="00C2369F"/>
    <w:rsid w:val="00C2372D"/>
    <w:rsid w:val="00C2377A"/>
    <w:rsid w:val="00C237A7"/>
    <w:rsid w:val="00C23819"/>
    <w:rsid w:val="00C2385E"/>
    <w:rsid w:val="00C238AD"/>
    <w:rsid w:val="00C23909"/>
    <w:rsid w:val="00C23935"/>
    <w:rsid w:val="00C239E2"/>
    <w:rsid w:val="00C239EF"/>
    <w:rsid w:val="00C23A27"/>
    <w:rsid w:val="00C23A42"/>
    <w:rsid w:val="00C23A44"/>
    <w:rsid w:val="00C23A62"/>
    <w:rsid w:val="00C23AF3"/>
    <w:rsid w:val="00C23B28"/>
    <w:rsid w:val="00C23B6F"/>
    <w:rsid w:val="00C23D53"/>
    <w:rsid w:val="00C23D7C"/>
    <w:rsid w:val="00C23DE0"/>
    <w:rsid w:val="00C23DED"/>
    <w:rsid w:val="00C23DFC"/>
    <w:rsid w:val="00C23E1B"/>
    <w:rsid w:val="00C23E4E"/>
    <w:rsid w:val="00C23F5F"/>
    <w:rsid w:val="00C23F95"/>
    <w:rsid w:val="00C23FB5"/>
    <w:rsid w:val="00C23FD3"/>
    <w:rsid w:val="00C24049"/>
    <w:rsid w:val="00C24058"/>
    <w:rsid w:val="00C24090"/>
    <w:rsid w:val="00C2409C"/>
    <w:rsid w:val="00C240DD"/>
    <w:rsid w:val="00C240F7"/>
    <w:rsid w:val="00C2412D"/>
    <w:rsid w:val="00C2419C"/>
    <w:rsid w:val="00C2419E"/>
    <w:rsid w:val="00C241C5"/>
    <w:rsid w:val="00C241FF"/>
    <w:rsid w:val="00C2421A"/>
    <w:rsid w:val="00C24246"/>
    <w:rsid w:val="00C24278"/>
    <w:rsid w:val="00C2429E"/>
    <w:rsid w:val="00C24349"/>
    <w:rsid w:val="00C244F0"/>
    <w:rsid w:val="00C24522"/>
    <w:rsid w:val="00C24753"/>
    <w:rsid w:val="00C24766"/>
    <w:rsid w:val="00C2479D"/>
    <w:rsid w:val="00C247EB"/>
    <w:rsid w:val="00C24823"/>
    <w:rsid w:val="00C24831"/>
    <w:rsid w:val="00C24878"/>
    <w:rsid w:val="00C248F8"/>
    <w:rsid w:val="00C2490C"/>
    <w:rsid w:val="00C2493F"/>
    <w:rsid w:val="00C24998"/>
    <w:rsid w:val="00C24A40"/>
    <w:rsid w:val="00C24A92"/>
    <w:rsid w:val="00C24AB3"/>
    <w:rsid w:val="00C24B9C"/>
    <w:rsid w:val="00C24BC7"/>
    <w:rsid w:val="00C24BFB"/>
    <w:rsid w:val="00C24C9E"/>
    <w:rsid w:val="00C24CBC"/>
    <w:rsid w:val="00C24CE0"/>
    <w:rsid w:val="00C24D0F"/>
    <w:rsid w:val="00C24D2E"/>
    <w:rsid w:val="00C24D92"/>
    <w:rsid w:val="00C24D95"/>
    <w:rsid w:val="00C24DC2"/>
    <w:rsid w:val="00C24DEF"/>
    <w:rsid w:val="00C24EF3"/>
    <w:rsid w:val="00C24F30"/>
    <w:rsid w:val="00C24F8F"/>
    <w:rsid w:val="00C24F90"/>
    <w:rsid w:val="00C24FB2"/>
    <w:rsid w:val="00C24FF5"/>
    <w:rsid w:val="00C2503B"/>
    <w:rsid w:val="00C2504A"/>
    <w:rsid w:val="00C2507A"/>
    <w:rsid w:val="00C2509F"/>
    <w:rsid w:val="00C25153"/>
    <w:rsid w:val="00C25190"/>
    <w:rsid w:val="00C251CD"/>
    <w:rsid w:val="00C251E9"/>
    <w:rsid w:val="00C25251"/>
    <w:rsid w:val="00C2530A"/>
    <w:rsid w:val="00C25325"/>
    <w:rsid w:val="00C25341"/>
    <w:rsid w:val="00C25389"/>
    <w:rsid w:val="00C253A0"/>
    <w:rsid w:val="00C253F6"/>
    <w:rsid w:val="00C254A8"/>
    <w:rsid w:val="00C254BB"/>
    <w:rsid w:val="00C25527"/>
    <w:rsid w:val="00C25543"/>
    <w:rsid w:val="00C2555A"/>
    <w:rsid w:val="00C25563"/>
    <w:rsid w:val="00C255D8"/>
    <w:rsid w:val="00C256A2"/>
    <w:rsid w:val="00C256EB"/>
    <w:rsid w:val="00C25797"/>
    <w:rsid w:val="00C257D0"/>
    <w:rsid w:val="00C257EA"/>
    <w:rsid w:val="00C25907"/>
    <w:rsid w:val="00C25952"/>
    <w:rsid w:val="00C25955"/>
    <w:rsid w:val="00C25971"/>
    <w:rsid w:val="00C25A16"/>
    <w:rsid w:val="00C25A20"/>
    <w:rsid w:val="00C25A8A"/>
    <w:rsid w:val="00C25BB1"/>
    <w:rsid w:val="00C25BD0"/>
    <w:rsid w:val="00C25C2B"/>
    <w:rsid w:val="00C25C2F"/>
    <w:rsid w:val="00C25C7E"/>
    <w:rsid w:val="00C25CDF"/>
    <w:rsid w:val="00C25CE4"/>
    <w:rsid w:val="00C25D0D"/>
    <w:rsid w:val="00C25D27"/>
    <w:rsid w:val="00C25D65"/>
    <w:rsid w:val="00C25D8E"/>
    <w:rsid w:val="00C25DE6"/>
    <w:rsid w:val="00C25E19"/>
    <w:rsid w:val="00C25E26"/>
    <w:rsid w:val="00C25ED2"/>
    <w:rsid w:val="00C25EF1"/>
    <w:rsid w:val="00C25EFC"/>
    <w:rsid w:val="00C25F0F"/>
    <w:rsid w:val="00C25F66"/>
    <w:rsid w:val="00C26061"/>
    <w:rsid w:val="00C2606E"/>
    <w:rsid w:val="00C26124"/>
    <w:rsid w:val="00C2625F"/>
    <w:rsid w:val="00C262CF"/>
    <w:rsid w:val="00C262F2"/>
    <w:rsid w:val="00C26358"/>
    <w:rsid w:val="00C2636E"/>
    <w:rsid w:val="00C263AA"/>
    <w:rsid w:val="00C263C2"/>
    <w:rsid w:val="00C2642F"/>
    <w:rsid w:val="00C26495"/>
    <w:rsid w:val="00C264E7"/>
    <w:rsid w:val="00C26515"/>
    <w:rsid w:val="00C26517"/>
    <w:rsid w:val="00C26523"/>
    <w:rsid w:val="00C26543"/>
    <w:rsid w:val="00C26619"/>
    <w:rsid w:val="00C26621"/>
    <w:rsid w:val="00C26647"/>
    <w:rsid w:val="00C26652"/>
    <w:rsid w:val="00C26672"/>
    <w:rsid w:val="00C266C1"/>
    <w:rsid w:val="00C266ED"/>
    <w:rsid w:val="00C267B5"/>
    <w:rsid w:val="00C2690A"/>
    <w:rsid w:val="00C26959"/>
    <w:rsid w:val="00C269AB"/>
    <w:rsid w:val="00C269C5"/>
    <w:rsid w:val="00C269F4"/>
    <w:rsid w:val="00C26A77"/>
    <w:rsid w:val="00C26AA0"/>
    <w:rsid w:val="00C26AC3"/>
    <w:rsid w:val="00C26AEA"/>
    <w:rsid w:val="00C26B05"/>
    <w:rsid w:val="00C26B26"/>
    <w:rsid w:val="00C26B29"/>
    <w:rsid w:val="00C26B5D"/>
    <w:rsid w:val="00C26B61"/>
    <w:rsid w:val="00C26B84"/>
    <w:rsid w:val="00C26BCA"/>
    <w:rsid w:val="00C26C1E"/>
    <w:rsid w:val="00C26C95"/>
    <w:rsid w:val="00C26D01"/>
    <w:rsid w:val="00C26D18"/>
    <w:rsid w:val="00C26D72"/>
    <w:rsid w:val="00C26DB2"/>
    <w:rsid w:val="00C26DCD"/>
    <w:rsid w:val="00C26DD5"/>
    <w:rsid w:val="00C26F20"/>
    <w:rsid w:val="00C26FC3"/>
    <w:rsid w:val="00C26FC7"/>
    <w:rsid w:val="00C27017"/>
    <w:rsid w:val="00C27030"/>
    <w:rsid w:val="00C2708A"/>
    <w:rsid w:val="00C270FF"/>
    <w:rsid w:val="00C27112"/>
    <w:rsid w:val="00C2719B"/>
    <w:rsid w:val="00C271D4"/>
    <w:rsid w:val="00C2729D"/>
    <w:rsid w:val="00C272D6"/>
    <w:rsid w:val="00C27353"/>
    <w:rsid w:val="00C27438"/>
    <w:rsid w:val="00C274B8"/>
    <w:rsid w:val="00C274C9"/>
    <w:rsid w:val="00C274D3"/>
    <w:rsid w:val="00C27509"/>
    <w:rsid w:val="00C2754F"/>
    <w:rsid w:val="00C2758C"/>
    <w:rsid w:val="00C275B0"/>
    <w:rsid w:val="00C27611"/>
    <w:rsid w:val="00C27638"/>
    <w:rsid w:val="00C27646"/>
    <w:rsid w:val="00C276AF"/>
    <w:rsid w:val="00C2775C"/>
    <w:rsid w:val="00C277F1"/>
    <w:rsid w:val="00C2788D"/>
    <w:rsid w:val="00C278CC"/>
    <w:rsid w:val="00C278DD"/>
    <w:rsid w:val="00C278F2"/>
    <w:rsid w:val="00C278FD"/>
    <w:rsid w:val="00C27930"/>
    <w:rsid w:val="00C2796B"/>
    <w:rsid w:val="00C279E1"/>
    <w:rsid w:val="00C279EB"/>
    <w:rsid w:val="00C27AB0"/>
    <w:rsid w:val="00C27AC2"/>
    <w:rsid w:val="00C27B13"/>
    <w:rsid w:val="00C27B40"/>
    <w:rsid w:val="00C27B7F"/>
    <w:rsid w:val="00C27C37"/>
    <w:rsid w:val="00C27C63"/>
    <w:rsid w:val="00C27CCE"/>
    <w:rsid w:val="00C27D6D"/>
    <w:rsid w:val="00C27DBF"/>
    <w:rsid w:val="00C27E5A"/>
    <w:rsid w:val="00C27EA9"/>
    <w:rsid w:val="00C27F08"/>
    <w:rsid w:val="00C27F3B"/>
    <w:rsid w:val="00C27F77"/>
    <w:rsid w:val="00C27FA2"/>
    <w:rsid w:val="00C30061"/>
    <w:rsid w:val="00C300C5"/>
    <w:rsid w:val="00C3013E"/>
    <w:rsid w:val="00C30183"/>
    <w:rsid w:val="00C301D0"/>
    <w:rsid w:val="00C301E6"/>
    <w:rsid w:val="00C301FB"/>
    <w:rsid w:val="00C30202"/>
    <w:rsid w:val="00C30219"/>
    <w:rsid w:val="00C3024E"/>
    <w:rsid w:val="00C302E3"/>
    <w:rsid w:val="00C30315"/>
    <w:rsid w:val="00C30351"/>
    <w:rsid w:val="00C3037B"/>
    <w:rsid w:val="00C303E4"/>
    <w:rsid w:val="00C30485"/>
    <w:rsid w:val="00C304D5"/>
    <w:rsid w:val="00C30511"/>
    <w:rsid w:val="00C30581"/>
    <w:rsid w:val="00C3060E"/>
    <w:rsid w:val="00C30610"/>
    <w:rsid w:val="00C30681"/>
    <w:rsid w:val="00C30690"/>
    <w:rsid w:val="00C306CF"/>
    <w:rsid w:val="00C3071A"/>
    <w:rsid w:val="00C3081A"/>
    <w:rsid w:val="00C3089F"/>
    <w:rsid w:val="00C308BA"/>
    <w:rsid w:val="00C30925"/>
    <w:rsid w:val="00C30930"/>
    <w:rsid w:val="00C30988"/>
    <w:rsid w:val="00C30A44"/>
    <w:rsid w:val="00C30AAA"/>
    <w:rsid w:val="00C30AD9"/>
    <w:rsid w:val="00C30B86"/>
    <w:rsid w:val="00C30BCC"/>
    <w:rsid w:val="00C30BFC"/>
    <w:rsid w:val="00C30C1A"/>
    <w:rsid w:val="00C30C2F"/>
    <w:rsid w:val="00C30C63"/>
    <w:rsid w:val="00C30CB4"/>
    <w:rsid w:val="00C30D6D"/>
    <w:rsid w:val="00C30D81"/>
    <w:rsid w:val="00C30E1C"/>
    <w:rsid w:val="00C30E7B"/>
    <w:rsid w:val="00C30EC5"/>
    <w:rsid w:val="00C30EEC"/>
    <w:rsid w:val="00C30F28"/>
    <w:rsid w:val="00C30FBB"/>
    <w:rsid w:val="00C31065"/>
    <w:rsid w:val="00C310E7"/>
    <w:rsid w:val="00C31161"/>
    <w:rsid w:val="00C31168"/>
    <w:rsid w:val="00C311C8"/>
    <w:rsid w:val="00C31216"/>
    <w:rsid w:val="00C3123C"/>
    <w:rsid w:val="00C3131B"/>
    <w:rsid w:val="00C313F0"/>
    <w:rsid w:val="00C31473"/>
    <w:rsid w:val="00C3149D"/>
    <w:rsid w:val="00C3150D"/>
    <w:rsid w:val="00C31521"/>
    <w:rsid w:val="00C31570"/>
    <w:rsid w:val="00C315F6"/>
    <w:rsid w:val="00C31664"/>
    <w:rsid w:val="00C31669"/>
    <w:rsid w:val="00C3166F"/>
    <w:rsid w:val="00C316E6"/>
    <w:rsid w:val="00C316FB"/>
    <w:rsid w:val="00C31769"/>
    <w:rsid w:val="00C317DC"/>
    <w:rsid w:val="00C3185D"/>
    <w:rsid w:val="00C3186F"/>
    <w:rsid w:val="00C3187E"/>
    <w:rsid w:val="00C3187F"/>
    <w:rsid w:val="00C318BC"/>
    <w:rsid w:val="00C31A43"/>
    <w:rsid w:val="00C31A86"/>
    <w:rsid w:val="00C31ABB"/>
    <w:rsid w:val="00C31B0B"/>
    <w:rsid w:val="00C31B87"/>
    <w:rsid w:val="00C31BB3"/>
    <w:rsid w:val="00C31BC1"/>
    <w:rsid w:val="00C31C0A"/>
    <w:rsid w:val="00C31C52"/>
    <w:rsid w:val="00C31C57"/>
    <w:rsid w:val="00C31CCB"/>
    <w:rsid w:val="00C31D67"/>
    <w:rsid w:val="00C31DCE"/>
    <w:rsid w:val="00C31F00"/>
    <w:rsid w:val="00C31F54"/>
    <w:rsid w:val="00C31F70"/>
    <w:rsid w:val="00C32002"/>
    <w:rsid w:val="00C32041"/>
    <w:rsid w:val="00C3204D"/>
    <w:rsid w:val="00C320DE"/>
    <w:rsid w:val="00C32134"/>
    <w:rsid w:val="00C321E4"/>
    <w:rsid w:val="00C321E8"/>
    <w:rsid w:val="00C32243"/>
    <w:rsid w:val="00C32284"/>
    <w:rsid w:val="00C32286"/>
    <w:rsid w:val="00C3229F"/>
    <w:rsid w:val="00C32311"/>
    <w:rsid w:val="00C323CD"/>
    <w:rsid w:val="00C32461"/>
    <w:rsid w:val="00C32474"/>
    <w:rsid w:val="00C32523"/>
    <w:rsid w:val="00C32552"/>
    <w:rsid w:val="00C325D0"/>
    <w:rsid w:val="00C3260F"/>
    <w:rsid w:val="00C32683"/>
    <w:rsid w:val="00C326CA"/>
    <w:rsid w:val="00C326DA"/>
    <w:rsid w:val="00C32737"/>
    <w:rsid w:val="00C32807"/>
    <w:rsid w:val="00C3286F"/>
    <w:rsid w:val="00C328A0"/>
    <w:rsid w:val="00C32940"/>
    <w:rsid w:val="00C32954"/>
    <w:rsid w:val="00C329E0"/>
    <w:rsid w:val="00C32A12"/>
    <w:rsid w:val="00C32A65"/>
    <w:rsid w:val="00C32A6E"/>
    <w:rsid w:val="00C32A78"/>
    <w:rsid w:val="00C32A96"/>
    <w:rsid w:val="00C32AA6"/>
    <w:rsid w:val="00C32AB4"/>
    <w:rsid w:val="00C32B6D"/>
    <w:rsid w:val="00C32B86"/>
    <w:rsid w:val="00C32BA7"/>
    <w:rsid w:val="00C32BCD"/>
    <w:rsid w:val="00C32C54"/>
    <w:rsid w:val="00C32C5C"/>
    <w:rsid w:val="00C32CC8"/>
    <w:rsid w:val="00C32E11"/>
    <w:rsid w:val="00C32E47"/>
    <w:rsid w:val="00C32FBD"/>
    <w:rsid w:val="00C32FD8"/>
    <w:rsid w:val="00C33043"/>
    <w:rsid w:val="00C330E6"/>
    <w:rsid w:val="00C3316E"/>
    <w:rsid w:val="00C331D9"/>
    <w:rsid w:val="00C331FD"/>
    <w:rsid w:val="00C3326A"/>
    <w:rsid w:val="00C332B6"/>
    <w:rsid w:val="00C3339E"/>
    <w:rsid w:val="00C333C2"/>
    <w:rsid w:val="00C33401"/>
    <w:rsid w:val="00C33434"/>
    <w:rsid w:val="00C33552"/>
    <w:rsid w:val="00C33589"/>
    <w:rsid w:val="00C335D4"/>
    <w:rsid w:val="00C33629"/>
    <w:rsid w:val="00C33656"/>
    <w:rsid w:val="00C3365E"/>
    <w:rsid w:val="00C33724"/>
    <w:rsid w:val="00C337CB"/>
    <w:rsid w:val="00C337F7"/>
    <w:rsid w:val="00C33800"/>
    <w:rsid w:val="00C3380D"/>
    <w:rsid w:val="00C33853"/>
    <w:rsid w:val="00C3385D"/>
    <w:rsid w:val="00C338E4"/>
    <w:rsid w:val="00C33920"/>
    <w:rsid w:val="00C33922"/>
    <w:rsid w:val="00C339C1"/>
    <w:rsid w:val="00C33A30"/>
    <w:rsid w:val="00C33AC9"/>
    <w:rsid w:val="00C33B2E"/>
    <w:rsid w:val="00C33B67"/>
    <w:rsid w:val="00C33BAB"/>
    <w:rsid w:val="00C33C23"/>
    <w:rsid w:val="00C33C85"/>
    <w:rsid w:val="00C33D2D"/>
    <w:rsid w:val="00C33E0E"/>
    <w:rsid w:val="00C33EC6"/>
    <w:rsid w:val="00C33ED4"/>
    <w:rsid w:val="00C33EF0"/>
    <w:rsid w:val="00C33F5D"/>
    <w:rsid w:val="00C33FD6"/>
    <w:rsid w:val="00C3404D"/>
    <w:rsid w:val="00C3405C"/>
    <w:rsid w:val="00C34062"/>
    <w:rsid w:val="00C34076"/>
    <w:rsid w:val="00C341B0"/>
    <w:rsid w:val="00C341D4"/>
    <w:rsid w:val="00C342D6"/>
    <w:rsid w:val="00C34361"/>
    <w:rsid w:val="00C3442D"/>
    <w:rsid w:val="00C3446D"/>
    <w:rsid w:val="00C3447F"/>
    <w:rsid w:val="00C344BC"/>
    <w:rsid w:val="00C344C9"/>
    <w:rsid w:val="00C344D3"/>
    <w:rsid w:val="00C34559"/>
    <w:rsid w:val="00C34595"/>
    <w:rsid w:val="00C346AE"/>
    <w:rsid w:val="00C34707"/>
    <w:rsid w:val="00C3474D"/>
    <w:rsid w:val="00C34758"/>
    <w:rsid w:val="00C3475C"/>
    <w:rsid w:val="00C3476C"/>
    <w:rsid w:val="00C347BB"/>
    <w:rsid w:val="00C347DD"/>
    <w:rsid w:val="00C34972"/>
    <w:rsid w:val="00C34A43"/>
    <w:rsid w:val="00C34AC2"/>
    <w:rsid w:val="00C34B13"/>
    <w:rsid w:val="00C34B54"/>
    <w:rsid w:val="00C34B69"/>
    <w:rsid w:val="00C34C2D"/>
    <w:rsid w:val="00C34D0A"/>
    <w:rsid w:val="00C34D30"/>
    <w:rsid w:val="00C34D47"/>
    <w:rsid w:val="00C34DBA"/>
    <w:rsid w:val="00C34DD0"/>
    <w:rsid w:val="00C34DDB"/>
    <w:rsid w:val="00C34DF1"/>
    <w:rsid w:val="00C34E93"/>
    <w:rsid w:val="00C34EF3"/>
    <w:rsid w:val="00C34FBA"/>
    <w:rsid w:val="00C34FF5"/>
    <w:rsid w:val="00C35080"/>
    <w:rsid w:val="00C350AA"/>
    <w:rsid w:val="00C350BE"/>
    <w:rsid w:val="00C350DF"/>
    <w:rsid w:val="00C3516F"/>
    <w:rsid w:val="00C35235"/>
    <w:rsid w:val="00C3525B"/>
    <w:rsid w:val="00C35268"/>
    <w:rsid w:val="00C3527C"/>
    <w:rsid w:val="00C352E0"/>
    <w:rsid w:val="00C353BC"/>
    <w:rsid w:val="00C35425"/>
    <w:rsid w:val="00C3543A"/>
    <w:rsid w:val="00C354C1"/>
    <w:rsid w:val="00C355B0"/>
    <w:rsid w:val="00C355BB"/>
    <w:rsid w:val="00C355C3"/>
    <w:rsid w:val="00C355FA"/>
    <w:rsid w:val="00C35639"/>
    <w:rsid w:val="00C356D9"/>
    <w:rsid w:val="00C35701"/>
    <w:rsid w:val="00C35728"/>
    <w:rsid w:val="00C35819"/>
    <w:rsid w:val="00C3582F"/>
    <w:rsid w:val="00C35833"/>
    <w:rsid w:val="00C35866"/>
    <w:rsid w:val="00C358A3"/>
    <w:rsid w:val="00C358B5"/>
    <w:rsid w:val="00C358CA"/>
    <w:rsid w:val="00C358F5"/>
    <w:rsid w:val="00C3597E"/>
    <w:rsid w:val="00C35980"/>
    <w:rsid w:val="00C3598F"/>
    <w:rsid w:val="00C35A58"/>
    <w:rsid w:val="00C35A59"/>
    <w:rsid w:val="00C35AA8"/>
    <w:rsid w:val="00C35AC3"/>
    <w:rsid w:val="00C35B42"/>
    <w:rsid w:val="00C35B57"/>
    <w:rsid w:val="00C35BEA"/>
    <w:rsid w:val="00C35C86"/>
    <w:rsid w:val="00C35C97"/>
    <w:rsid w:val="00C35CA2"/>
    <w:rsid w:val="00C35CEC"/>
    <w:rsid w:val="00C35CF9"/>
    <w:rsid w:val="00C35D17"/>
    <w:rsid w:val="00C35E0D"/>
    <w:rsid w:val="00C35E20"/>
    <w:rsid w:val="00C35E5F"/>
    <w:rsid w:val="00C35EFC"/>
    <w:rsid w:val="00C35F77"/>
    <w:rsid w:val="00C35FA9"/>
    <w:rsid w:val="00C360D7"/>
    <w:rsid w:val="00C36103"/>
    <w:rsid w:val="00C36120"/>
    <w:rsid w:val="00C361F9"/>
    <w:rsid w:val="00C3624D"/>
    <w:rsid w:val="00C36264"/>
    <w:rsid w:val="00C362CF"/>
    <w:rsid w:val="00C362E9"/>
    <w:rsid w:val="00C36318"/>
    <w:rsid w:val="00C36320"/>
    <w:rsid w:val="00C363E8"/>
    <w:rsid w:val="00C36433"/>
    <w:rsid w:val="00C36443"/>
    <w:rsid w:val="00C36504"/>
    <w:rsid w:val="00C36517"/>
    <w:rsid w:val="00C36547"/>
    <w:rsid w:val="00C365FD"/>
    <w:rsid w:val="00C36601"/>
    <w:rsid w:val="00C366C6"/>
    <w:rsid w:val="00C366D3"/>
    <w:rsid w:val="00C366DD"/>
    <w:rsid w:val="00C36743"/>
    <w:rsid w:val="00C3677C"/>
    <w:rsid w:val="00C36797"/>
    <w:rsid w:val="00C367B2"/>
    <w:rsid w:val="00C367D5"/>
    <w:rsid w:val="00C367F3"/>
    <w:rsid w:val="00C367F7"/>
    <w:rsid w:val="00C36844"/>
    <w:rsid w:val="00C3686B"/>
    <w:rsid w:val="00C368A5"/>
    <w:rsid w:val="00C368BA"/>
    <w:rsid w:val="00C36962"/>
    <w:rsid w:val="00C36992"/>
    <w:rsid w:val="00C36A0C"/>
    <w:rsid w:val="00C36A16"/>
    <w:rsid w:val="00C36A34"/>
    <w:rsid w:val="00C36A60"/>
    <w:rsid w:val="00C36B01"/>
    <w:rsid w:val="00C36B26"/>
    <w:rsid w:val="00C36B9F"/>
    <w:rsid w:val="00C36BF6"/>
    <w:rsid w:val="00C36C4F"/>
    <w:rsid w:val="00C36CA1"/>
    <w:rsid w:val="00C36CAD"/>
    <w:rsid w:val="00C36CE4"/>
    <w:rsid w:val="00C36D3F"/>
    <w:rsid w:val="00C36E23"/>
    <w:rsid w:val="00C36E7D"/>
    <w:rsid w:val="00C36EB0"/>
    <w:rsid w:val="00C36EF4"/>
    <w:rsid w:val="00C36F14"/>
    <w:rsid w:val="00C36F4B"/>
    <w:rsid w:val="00C36F8C"/>
    <w:rsid w:val="00C36F94"/>
    <w:rsid w:val="00C36F9C"/>
    <w:rsid w:val="00C36FB0"/>
    <w:rsid w:val="00C37015"/>
    <w:rsid w:val="00C3707D"/>
    <w:rsid w:val="00C37083"/>
    <w:rsid w:val="00C3708E"/>
    <w:rsid w:val="00C37113"/>
    <w:rsid w:val="00C37144"/>
    <w:rsid w:val="00C371C8"/>
    <w:rsid w:val="00C371D6"/>
    <w:rsid w:val="00C371F4"/>
    <w:rsid w:val="00C37203"/>
    <w:rsid w:val="00C3727C"/>
    <w:rsid w:val="00C3736C"/>
    <w:rsid w:val="00C37380"/>
    <w:rsid w:val="00C37417"/>
    <w:rsid w:val="00C3744F"/>
    <w:rsid w:val="00C374F7"/>
    <w:rsid w:val="00C3754B"/>
    <w:rsid w:val="00C37550"/>
    <w:rsid w:val="00C375FF"/>
    <w:rsid w:val="00C37638"/>
    <w:rsid w:val="00C376DC"/>
    <w:rsid w:val="00C37711"/>
    <w:rsid w:val="00C37757"/>
    <w:rsid w:val="00C377C0"/>
    <w:rsid w:val="00C377D2"/>
    <w:rsid w:val="00C37801"/>
    <w:rsid w:val="00C37811"/>
    <w:rsid w:val="00C3791C"/>
    <w:rsid w:val="00C37A12"/>
    <w:rsid w:val="00C37A16"/>
    <w:rsid w:val="00C37A2C"/>
    <w:rsid w:val="00C37A84"/>
    <w:rsid w:val="00C37B2C"/>
    <w:rsid w:val="00C37B3A"/>
    <w:rsid w:val="00C37B4B"/>
    <w:rsid w:val="00C37B91"/>
    <w:rsid w:val="00C37BF9"/>
    <w:rsid w:val="00C37C1D"/>
    <w:rsid w:val="00C37C34"/>
    <w:rsid w:val="00C37C51"/>
    <w:rsid w:val="00C37C5C"/>
    <w:rsid w:val="00C37CBA"/>
    <w:rsid w:val="00C37CD5"/>
    <w:rsid w:val="00C37D20"/>
    <w:rsid w:val="00C37D71"/>
    <w:rsid w:val="00C37E46"/>
    <w:rsid w:val="00C37E62"/>
    <w:rsid w:val="00C37F21"/>
    <w:rsid w:val="00C37F5D"/>
    <w:rsid w:val="00C37F66"/>
    <w:rsid w:val="00C37F8C"/>
    <w:rsid w:val="00C37F8E"/>
    <w:rsid w:val="00C37FC3"/>
    <w:rsid w:val="00C37FD1"/>
    <w:rsid w:val="00C400A8"/>
    <w:rsid w:val="00C400AA"/>
    <w:rsid w:val="00C400BE"/>
    <w:rsid w:val="00C4011A"/>
    <w:rsid w:val="00C4015E"/>
    <w:rsid w:val="00C40261"/>
    <w:rsid w:val="00C4031B"/>
    <w:rsid w:val="00C403EC"/>
    <w:rsid w:val="00C40405"/>
    <w:rsid w:val="00C4040A"/>
    <w:rsid w:val="00C4041A"/>
    <w:rsid w:val="00C40536"/>
    <w:rsid w:val="00C40578"/>
    <w:rsid w:val="00C405A7"/>
    <w:rsid w:val="00C405D8"/>
    <w:rsid w:val="00C40684"/>
    <w:rsid w:val="00C40834"/>
    <w:rsid w:val="00C40881"/>
    <w:rsid w:val="00C40891"/>
    <w:rsid w:val="00C408C4"/>
    <w:rsid w:val="00C408D3"/>
    <w:rsid w:val="00C4092E"/>
    <w:rsid w:val="00C40A31"/>
    <w:rsid w:val="00C40AD6"/>
    <w:rsid w:val="00C40B1D"/>
    <w:rsid w:val="00C40BE5"/>
    <w:rsid w:val="00C40C3A"/>
    <w:rsid w:val="00C40C62"/>
    <w:rsid w:val="00C40C79"/>
    <w:rsid w:val="00C40D5A"/>
    <w:rsid w:val="00C40DC7"/>
    <w:rsid w:val="00C40E22"/>
    <w:rsid w:val="00C40E81"/>
    <w:rsid w:val="00C40E83"/>
    <w:rsid w:val="00C40EBB"/>
    <w:rsid w:val="00C40EBD"/>
    <w:rsid w:val="00C40EC0"/>
    <w:rsid w:val="00C40F4B"/>
    <w:rsid w:val="00C40F4F"/>
    <w:rsid w:val="00C40F56"/>
    <w:rsid w:val="00C40FC4"/>
    <w:rsid w:val="00C41058"/>
    <w:rsid w:val="00C410CE"/>
    <w:rsid w:val="00C4119D"/>
    <w:rsid w:val="00C412F3"/>
    <w:rsid w:val="00C412F8"/>
    <w:rsid w:val="00C41306"/>
    <w:rsid w:val="00C41327"/>
    <w:rsid w:val="00C4142D"/>
    <w:rsid w:val="00C414E3"/>
    <w:rsid w:val="00C415A1"/>
    <w:rsid w:val="00C416A8"/>
    <w:rsid w:val="00C4178A"/>
    <w:rsid w:val="00C417BC"/>
    <w:rsid w:val="00C417C5"/>
    <w:rsid w:val="00C417EB"/>
    <w:rsid w:val="00C418B4"/>
    <w:rsid w:val="00C41913"/>
    <w:rsid w:val="00C419C6"/>
    <w:rsid w:val="00C419EB"/>
    <w:rsid w:val="00C41A1A"/>
    <w:rsid w:val="00C41A62"/>
    <w:rsid w:val="00C41A72"/>
    <w:rsid w:val="00C41AB6"/>
    <w:rsid w:val="00C41AE3"/>
    <w:rsid w:val="00C41AF0"/>
    <w:rsid w:val="00C41B23"/>
    <w:rsid w:val="00C41B75"/>
    <w:rsid w:val="00C41C46"/>
    <w:rsid w:val="00C41C9C"/>
    <w:rsid w:val="00C41CB5"/>
    <w:rsid w:val="00C41D6A"/>
    <w:rsid w:val="00C41D90"/>
    <w:rsid w:val="00C41D9E"/>
    <w:rsid w:val="00C41DDD"/>
    <w:rsid w:val="00C41DEE"/>
    <w:rsid w:val="00C41E21"/>
    <w:rsid w:val="00C41E2B"/>
    <w:rsid w:val="00C41EB4"/>
    <w:rsid w:val="00C41EDB"/>
    <w:rsid w:val="00C41F05"/>
    <w:rsid w:val="00C41F32"/>
    <w:rsid w:val="00C41F45"/>
    <w:rsid w:val="00C41F89"/>
    <w:rsid w:val="00C41F8E"/>
    <w:rsid w:val="00C41FB3"/>
    <w:rsid w:val="00C42028"/>
    <w:rsid w:val="00C42030"/>
    <w:rsid w:val="00C420F1"/>
    <w:rsid w:val="00C42114"/>
    <w:rsid w:val="00C42141"/>
    <w:rsid w:val="00C421D9"/>
    <w:rsid w:val="00C4226A"/>
    <w:rsid w:val="00C4228B"/>
    <w:rsid w:val="00C423A7"/>
    <w:rsid w:val="00C423B8"/>
    <w:rsid w:val="00C423DA"/>
    <w:rsid w:val="00C424DF"/>
    <w:rsid w:val="00C42538"/>
    <w:rsid w:val="00C42586"/>
    <w:rsid w:val="00C42768"/>
    <w:rsid w:val="00C4277F"/>
    <w:rsid w:val="00C42790"/>
    <w:rsid w:val="00C42805"/>
    <w:rsid w:val="00C42811"/>
    <w:rsid w:val="00C42848"/>
    <w:rsid w:val="00C42916"/>
    <w:rsid w:val="00C42992"/>
    <w:rsid w:val="00C429BC"/>
    <w:rsid w:val="00C429F0"/>
    <w:rsid w:val="00C42A03"/>
    <w:rsid w:val="00C42A4B"/>
    <w:rsid w:val="00C42AA4"/>
    <w:rsid w:val="00C42AB0"/>
    <w:rsid w:val="00C42ADD"/>
    <w:rsid w:val="00C42B09"/>
    <w:rsid w:val="00C42B1D"/>
    <w:rsid w:val="00C42B4C"/>
    <w:rsid w:val="00C42B71"/>
    <w:rsid w:val="00C42B75"/>
    <w:rsid w:val="00C42B8B"/>
    <w:rsid w:val="00C42BA3"/>
    <w:rsid w:val="00C42C43"/>
    <w:rsid w:val="00C42C5F"/>
    <w:rsid w:val="00C42C8F"/>
    <w:rsid w:val="00C42CD3"/>
    <w:rsid w:val="00C42D14"/>
    <w:rsid w:val="00C42D34"/>
    <w:rsid w:val="00C42D37"/>
    <w:rsid w:val="00C42D94"/>
    <w:rsid w:val="00C42DCC"/>
    <w:rsid w:val="00C42DD6"/>
    <w:rsid w:val="00C42E46"/>
    <w:rsid w:val="00C42E97"/>
    <w:rsid w:val="00C42ECF"/>
    <w:rsid w:val="00C42F5B"/>
    <w:rsid w:val="00C42F6C"/>
    <w:rsid w:val="00C42F97"/>
    <w:rsid w:val="00C430FE"/>
    <w:rsid w:val="00C4313E"/>
    <w:rsid w:val="00C4320D"/>
    <w:rsid w:val="00C43236"/>
    <w:rsid w:val="00C43371"/>
    <w:rsid w:val="00C4338F"/>
    <w:rsid w:val="00C433CC"/>
    <w:rsid w:val="00C433EB"/>
    <w:rsid w:val="00C433FF"/>
    <w:rsid w:val="00C43400"/>
    <w:rsid w:val="00C43443"/>
    <w:rsid w:val="00C4351B"/>
    <w:rsid w:val="00C43550"/>
    <w:rsid w:val="00C435B7"/>
    <w:rsid w:val="00C436CF"/>
    <w:rsid w:val="00C4373B"/>
    <w:rsid w:val="00C4375F"/>
    <w:rsid w:val="00C437EC"/>
    <w:rsid w:val="00C438C0"/>
    <w:rsid w:val="00C438D7"/>
    <w:rsid w:val="00C438EE"/>
    <w:rsid w:val="00C438F3"/>
    <w:rsid w:val="00C43A13"/>
    <w:rsid w:val="00C43A1C"/>
    <w:rsid w:val="00C43A26"/>
    <w:rsid w:val="00C43A2D"/>
    <w:rsid w:val="00C43AAC"/>
    <w:rsid w:val="00C43AF6"/>
    <w:rsid w:val="00C43B6D"/>
    <w:rsid w:val="00C43C07"/>
    <w:rsid w:val="00C43C34"/>
    <w:rsid w:val="00C43C37"/>
    <w:rsid w:val="00C43C40"/>
    <w:rsid w:val="00C43CBB"/>
    <w:rsid w:val="00C43CD4"/>
    <w:rsid w:val="00C43E9D"/>
    <w:rsid w:val="00C43EA1"/>
    <w:rsid w:val="00C43EE2"/>
    <w:rsid w:val="00C43F00"/>
    <w:rsid w:val="00C43F71"/>
    <w:rsid w:val="00C43F9D"/>
    <w:rsid w:val="00C44071"/>
    <w:rsid w:val="00C440A4"/>
    <w:rsid w:val="00C440EF"/>
    <w:rsid w:val="00C44100"/>
    <w:rsid w:val="00C4414A"/>
    <w:rsid w:val="00C441E1"/>
    <w:rsid w:val="00C44216"/>
    <w:rsid w:val="00C442C3"/>
    <w:rsid w:val="00C44335"/>
    <w:rsid w:val="00C4437E"/>
    <w:rsid w:val="00C44388"/>
    <w:rsid w:val="00C443A9"/>
    <w:rsid w:val="00C44464"/>
    <w:rsid w:val="00C44469"/>
    <w:rsid w:val="00C44498"/>
    <w:rsid w:val="00C444E1"/>
    <w:rsid w:val="00C445CB"/>
    <w:rsid w:val="00C4464D"/>
    <w:rsid w:val="00C44672"/>
    <w:rsid w:val="00C446F2"/>
    <w:rsid w:val="00C44724"/>
    <w:rsid w:val="00C4474B"/>
    <w:rsid w:val="00C44863"/>
    <w:rsid w:val="00C4490C"/>
    <w:rsid w:val="00C44A09"/>
    <w:rsid w:val="00C44A3E"/>
    <w:rsid w:val="00C44A45"/>
    <w:rsid w:val="00C44A4D"/>
    <w:rsid w:val="00C44B2A"/>
    <w:rsid w:val="00C44B38"/>
    <w:rsid w:val="00C44B76"/>
    <w:rsid w:val="00C44B87"/>
    <w:rsid w:val="00C44C18"/>
    <w:rsid w:val="00C44C26"/>
    <w:rsid w:val="00C44C6B"/>
    <w:rsid w:val="00C44CD4"/>
    <w:rsid w:val="00C44D2E"/>
    <w:rsid w:val="00C44D4E"/>
    <w:rsid w:val="00C44E8A"/>
    <w:rsid w:val="00C44EA5"/>
    <w:rsid w:val="00C44F01"/>
    <w:rsid w:val="00C4505E"/>
    <w:rsid w:val="00C45091"/>
    <w:rsid w:val="00C450C0"/>
    <w:rsid w:val="00C450D2"/>
    <w:rsid w:val="00C45172"/>
    <w:rsid w:val="00C451A0"/>
    <w:rsid w:val="00C451D8"/>
    <w:rsid w:val="00C451D9"/>
    <w:rsid w:val="00C4522F"/>
    <w:rsid w:val="00C45256"/>
    <w:rsid w:val="00C4528F"/>
    <w:rsid w:val="00C452B9"/>
    <w:rsid w:val="00C452CE"/>
    <w:rsid w:val="00C452DF"/>
    <w:rsid w:val="00C45345"/>
    <w:rsid w:val="00C45402"/>
    <w:rsid w:val="00C4540D"/>
    <w:rsid w:val="00C4546A"/>
    <w:rsid w:val="00C454F4"/>
    <w:rsid w:val="00C45626"/>
    <w:rsid w:val="00C456F5"/>
    <w:rsid w:val="00C45759"/>
    <w:rsid w:val="00C45775"/>
    <w:rsid w:val="00C457BC"/>
    <w:rsid w:val="00C457DE"/>
    <w:rsid w:val="00C4588A"/>
    <w:rsid w:val="00C45B16"/>
    <w:rsid w:val="00C45BCD"/>
    <w:rsid w:val="00C45BE0"/>
    <w:rsid w:val="00C45C46"/>
    <w:rsid w:val="00C45C8A"/>
    <w:rsid w:val="00C45C90"/>
    <w:rsid w:val="00C45CB4"/>
    <w:rsid w:val="00C45CDF"/>
    <w:rsid w:val="00C45D4C"/>
    <w:rsid w:val="00C45D79"/>
    <w:rsid w:val="00C45E3C"/>
    <w:rsid w:val="00C45E67"/>
    <w:rsid w:val="00C45ED4"/>
    <w:rsid w:val="00C45F22"/>
    <w:rsid w:val="00C45F9B"/>
    <w:rsid w:val="00C45FEA"/>
    <w:rsid w:val="00C46021"/>
    <w:rsid w:val="00C46086"/>
    <w:rsid w:val="00C460F8"/>
    <w:rsid w:val="00C46114"/>
    <w:rsid w:val="00C4612E"/>
    <w:rsid w:val="00C46187"/>
    <w:rsid w:val="00C461CF"/>
    <w:rsid w:val="00C46287"/>
    <w:rsid w:val="00C462CB"/>
    <w:rsid w:val="00C46390"/>
    <w:rsid w:val="00C46394"/>
    <w:rsid w:val="00C463BE"/>
    <w:rsid w:val="00C464BC"/>
    <w:rsid w:val="00C464FB"/>
    <w:rsid w:val="00C4654D"/>
    <w:rsid w:val="00C46602"/>
    <w:rsid w:val="00C467B9"/>
    <w:rsid w:val="00C4689B"/>
    <w:rsid w:val="00C468BA"/>
    <w:rsid w:val="00C46954"/>
    <w:rsid w:val="00C469B6"/>
    <w:rsid w:val="00C46A11"/>
    <w:rsid w:val="00C46A5C"/>
    <w:rsid w:val="00C46B16"/>
    <w:rsid w:val="00C46B18"/>
    <w:rsid w:val="00C46BAD"/>
    <w:rsid w:val="00C46C1B"/>
    <w:rsid w:val="00C46CB7"/>
    <w:rsid w:val="00C46CE5"/>
    <w:rsid w:val="00C46CEB"/>
    <w:rsid w:val="00C46D25"/>
    <w:rsid w:val="00C46D4B"/>
    <w:rsid w:val="00C46D73"/>
    <w:rsid w:val="00C46E6F"/>
    <w:rsid w:val="00C46E83"/>
    <w:rsid w:val="00C47096"/>
    <w:rsid w:val="00C470AA"/>
    <w:rsid w:val="00C470BA"/>
    <w:rsid w:val="00C47108"/>
    <w:rsid w:val="00C47173"/>
    <w:rsid w:val="00C471EE"/>
    <w:rsid w:val="00C4722D"/>
    <w:rsid w:val="00C47255"/>
    <w:rsid w:val="00C472C4"/>
    <w:rsid w:val="00C472EF"/>
    <w:rsid w:val="00C47306"/>
    <w:rsid w:val="00C473B5"/>
    <w:rsid w:val="00C473B9"/>
    <w:rsid w:val="00C474D2"/>
    <w:rsid w:val="00C47569"/>
    <w:rsid w:val="00C4756D"/>
    <w:rsid w:val="00C475DF"/>
    <w:rsid w:val="00C4760A"/>
    <w:rsid w:val="00C476B5"/>
    <w:rsid w:val="00C47764"/>
    <w:rsid w:val="00C47770"/>
    <w:rsid w:val="00C477CC"/>
    <w:rsid w:val="00C477E5"/>
    <w:rsid w:val="00C4780C"/>
    <w:rsid w:val="00C47831"/>
    <w:rsid w:val="00C47848"/>
    <w:rsid w:val="00C47871"/>
    <w:rsid w:val="00C47909"/>
    <w:rsid w:val="00C479DF"/>
    <w:rsid w:val="00C47A12"/>
    <w:rsid w:val="00C47A1E"/>
    <w:rsid w:val="00C47A23"/>
    <w:rsid w:val="00C47A7F"/>
    <w:rsid w:val="00C47AE7"/>
    <w:rsid w:val="00C47B45"/>
    <w:rsid w:val="00C47BD7"/>
    <w:rsid w:val="00C47C02"/>
    <w:rsid w:val="00C47C22"/>
    <w:rsid w:val="00C47C49"/>
    <w:rsid w:val="00C47D05"/>
    <w:rsid w:val="00C47DE6"/>
    <w:rsid w:val="00C47E07"/>
    <w:rsid w:val="00C47E6D"/>
    <w:rsid w:val="00C47ED1"/>
    <w:rsid w:val="00C47F51"/>
    <w:rsid w:val="00C47FC2"/>
    <w:rsid w:val="00C5005B"/>
    <w:rsid w:val="00C50060"/>
    <w:rsid w:val="00C50118"/>
    <w:rsid w:val="00C5012C"/>
    <w:rsid w:val="00C501C2"/>
    <w:rsid w:val="00C501D7"/>
    <w:rsid w:val="00C5027E"/>
    <w:rsid w:val="00C502CE"/>
    <w:rsid w:val="00C50323"/>
    <w:rsid w:val="00C503B3"/>
    <w:rsid w:val="00C503D6"/>
    <w:rsid w:val="00C503EC"/>
    <w:rsid w:val="00C5040F"/>
    <w:rsid w:val="00C50416"/>
    <w:rsid w:val="00C50424"/>
    <w:rsid w:val="00C504A5"/>
    <w:rsid w:val="00C504AA"/>
    <w:rsid w:val="00C504BD"/>
    <w:rsid w:val="00C50537"/>
    <w:rsid w:val="00C505BF"/>
    <w:rsid w:val="00C5060F"/>
    <w:rsid w:val="00C50616"/>
    <w:rsid w:val="00C506CB"/>
    <w:rsid w:val="00C506DB"/>
    <w:rsid w:val="00C5072F"/>
    <w:rsid w:val="00C5083E"/>
    <w:rsid w:val="00C5085E"/>
    <w:rsid w:val="00C508C5"/>
    <w:rsid w:val="00C508DA"/>
    <w:rsid w:val="00C50915"/>
    <w:rsid w:val="00C5091E"/>
    <w:rsid w:val="00C50930"/>
    <w:rsid w:val="00C5095B"/>
    <w:rsid w:val="00C50994"/>
    <w:rsid w:val="00C50A53"/>
    <w:rsid w:val="00C50B53"/>
    <w:rsid w:val="00C50B99"/>
    <w:rsid w:val="00C50BD0"/>
    <w:rsid w:val="00C50C9A"/>
    <w:rsid w:val="00C50CCC"/>
    <w:rsid w:val="00C50E94"/>
    <w:rsid w:val="00C50EEE"/>
    <w:rsid w:val="00C50F11"/>
    <w:rsid w:val="00C50F9A"/>
    <w:rsid w:val="00C50FB8"/>
    <w:rsid w:val="00C5104A"/>
    <w:rsid w:val="00C510B9"/>
    <w:rsid w:val="00C510C9"/>
    <w:rsid w:val="00C51104"/>
    <w:rsid w:val="00C5119E"/>
    <w:rsid w:val="00C5120F"/>
    <w:rsid w:val="00C5122F"/>
    <w:rsid w:val="00C512EC"/>
    <w:rsid w:val="00C512FB"/>
    <w:rsid w:val="00C51329"/>
    <w:rsid w:val="00C513F6"/>
    <w:rsid w:val="00C51523"/>
    <w:rsid w:val="00C51595"/>
    <w:rsid w:val="00C515A4"/>
    <w:rsid w:val="00C5160F"/>
    <w:rsid w:val="00C5166A"/>
    <w:rsid w:val="00C516EE"/>
    <w:rsid w:val="00C51717"/>
    <w:rsid w:val="00C51736"/>
    <w:rsid w:val="00C5178B"/>
    <w:rsid w:val="00C5179E"/>
    <w:rsid w:val="00C517C7"/>
    <w:rsid w:val="00C517D9"/>
    <w:rsid w:val="00C51911"/>
    <w:rsid w:val="00C51921"/>
    <w:rsid w:val="00C51946"/>
    <w:rsid w:val="00C519AB"/>
    <w:rsid w:val="00C51A09"/>
    <w:rsid w:val="00C51A46"/>
    <w:rsid w:val="00C51A85"/>
    <w:rsid w:val="00C51AEC"/>
    <w:rsid w:val="00C51B28"/>
    <w:rsid w:val="00C51B78"/>
    <w:rsid w:val="00C51B89"/>
    <w:rsid w:val="00C51B97"/>
    <w:rsid w:val="00C51C35"/>
    <w:rsid w:val="00C51C63"/>
    <w:rsid w:val="00C51C7C"/>
    <w:rsid w:val="00C51CA0"/>
    <w:rsid w:val="00C51CCB"/>
    <w:rsid w:val="00C51D16"/>
    <w:rsid w:val="00C51E07"/>
    <w:rsid w:val="00C51E95"/>
    <w:rsid w:val="00C51EA2"/>
    <w:rsid w:val="00C51F04"/>
    <w:rsid w:val="00C51F2F"/>
    <w:rsid w:val="00C51F4D"/>
    <w:rsid w:val="00C51F4E"/>
    <w:rsid w:val="00C51F88"/>
    <w:rsid w:val="00C51F93"/>
    <w:rsid w:val="00C51FC1"/>
    <w:rsid w:val="00C5201D"/>
    <w:rsid w:val="00C52055"/>
    <w:rsid w:val="00C52059"/>
    <w:rsid w:val="00C5206A"/>
    <w:rsid w:val="00C520B9"/>
    <w:rsid w:val="00C520C7"/>
    <w:rsid w:val="00C521E1"/>
    <w:rsid w:val="00C521FF"/>
    <w:rsid w:val="00C52223"/>
    <w:rsid w:val="00C52233"/>
    <w:rsid w:val="00C5224A"/>
    <w:rsid w:val="00C522A8"/>
    <w:rsid w:val="00C522D0"/>
    <w:rsid w:val="00C522EB"/>
    <w:rsid w:val="00C522FC"/>
    <w:rsid w:val="00C5247C"/>
    <w:rsid w:val="00C524A2"/>
    <w:rsid w:val="00C524FA"/>
    <w:rsid w:val="00C5251F"/>
    <w:rsid w:val="00C525CC"/>
    <w:rsid w:val="00C52663"/>
    <w:rsid w:val="00C52684"/>
    <w:rsid w:val="00C526D6"/>
    <w:rsid w:val="00C52711"/>
    <w:rsid w:val="00C5277C"/>
    <w:rsid w:val="00C527BD"/>
    <w:rsid w:val="00C5283D"/>
    <w:rsid w:val="00C52848"/>
    <w:rsid w:val="00C52876"/>
    <w:rsid w:val="00C528AC"/>
    <w:rsid w:val="00C52914"/>
    <w:rsid w:val="00C5296B"/>
    <w:rsid w:val="00C529F5"/>
    <w:rsid w:val="00C52A86"/>
    <w:rsid w:val="00C52A9A"/>
    <w:rsid w:val="00C52AE8"/>
    <w:rsid w:val="00C52AEE"/>
    <w:rsid w:val="00C52B06"/>
    <w:rsid w:val="00C52B2E"/>
    <w:rsid w:val="00C52B30"/>
    <w:rsid w:val="00C52BD5"/>
    <w:rsid w:val="00C52BE1"/>
    <w:rsid w:val="00C52C26"/>
    <w:rsid w:val="00C52C81"/>
    <w:rsid w:val="00C52CA6"/>
    <w:rsid w:val="00C52CB5"/>
    <w:rsid w:val="00C52CBF"/>
    <w:rsid w:val="00C52E04"/>
    <w:rsid w:val="00C52E23"/>
    <w:rsid w:val="00C52E7E"/>
    <w:rsid w:val="00C52EB4"/>
    <w:rsid w:val="00C52F26"/>
    <w:rsid w:val="00C52F3A"/>
    <w:rsid w:val="00C52F41"/>
    <w:rsid w:val="00C52F9E"/>
    <w:rsid w:val="00C53062"/>
    <w:rsid w:val="00C53065"/>
    <w:rsid w:val="00C53164"/>
    <w:rsid w:val="00C531CC"/>
    <w:rsid w:val="00C531CD"/>
    <w:rsid w:val="00C53298"/>
    <w:rsid w:val="00C532B9"/>
    <w:rsid w:val="00C532E8"/>
    <w:rsid w:val="00C53313"/>
    <w:rsid w:val="00C53332"/>
    <w:rsid w:val="00C53352"/>
    <w:rsid w:val="00C53394"/>
    <w:rsid w:val="00C533EA"/>
    <w:rsid w:val="00C53420"/>
    <w:rsid w:val="00C534B5"/>
    <w:rsid w:val="00C5351A"/>
    <w:rsid w:val="00C53647"/>
    <w:rsid w:val="00C53650"/>
    <w:rsid w:val="00C5365A"/>
    <w:rsid w:val="00C53761"/>
    <w:rsid w:val="00C53875"/>
    <w:rsid w:val="00C5387E"/>
    <w:rsid w:val="00C538EA"/>
    <w:rsid w:val="00C5393C"/>
    <w:rsid w:val="00C5395B"/>
    <w:rsid w:val="00C5396D"/>
    <w:rsid w:val="00C539EF"/>
    <w:rsid w:val="00C53A17"/>
    <w:rsid w:val="00C53A53"/>
    <w:rsid w:val="00C53A81"/>
    <w:rsid w:val="00C53AE4"/>
    <w:rsid w:val="00C53BE7"/>
    <w:rsid w:val="00C53CE4"/>
    <w:rsid w:val="00C53CEC"/>
    <w:rsid w:val="00C53D15"/>
    <w:rsid w:val="00C53DCE"/>
    <w:rsid w:val="00C53E01"/>
    <w:rsid w:val="00C53E07"/>
    <w:rsid w:val="00C53E2C"/>
    <w:rsid w:val="00C53E33"/>
    <w:rsid w:val="00C53E76"/>
    <w:rsid w:val="00C53EA1"/>
    <w:rsid w:val="00C53EC1"/>
    <w:rsid w:val="00C53F4D"/>
    <w:rsid w:val="00C53F67"/>
    <w:rsid w:val="00C53FB9"/>
    <w:rsid w:val="00C53FC7"/>
    <w:rsid w:val="00C54053"/>
    <w:rsid w:val="00C54071"/>
    <w:rsid w:val="00C54089"/>
    <w:rsid w:val="00C540DE"/>
    <w:rsid w:val="00C54109"/>
    <w:rsid w:val="00C5418A"/>
    <w:rsid w:val="00C54231"/>
    <w:rsid w:val="00C54243"/>
    <w:rsid w:val="00C54255"/>
    <w:rsid w:val="00C54282"/>
    <w:rsid w:val="00C542DB"/>
    <w:rsid w:val="00C542E1"/>
    <w:rsid w:val="00C54334"/>
    <w:rsid w:val="00C5434C"/>
    <w:rsid w:val="00C54374"/>
    <w:rsid w:val="00C543A8"/>
    <w:rsid w:val="00C543D2"/>
    <w:rsid w:val="00C54401"/>
    <w:rsid w:val="00C54483"/>
    <w:rsid w:val="00C5451C"/>
    <w:rsid w:val="00C54559"/>
    <w:rsid w:val="00C54584"/>
    <w:rsid w:val="00C545BC"/>
    <w:rsid w:val="00C545F6"/>
    <w:rsid w:val="00C545FD"/>
    <w:rsid w:val="00C54664"/>
    <w:rsid w:val="00C54684"/>
    <w:rsid w:val="00C546C4"/>
    <w:rsid w:val="00C54700"/>
    <w:rsid w:val="00C54708"/>
    <w:rsid w:val="00C5470A"/>
    <w:rsid w:val="00C547A2"/>
    <w:rsid w:val="00C547D8"/>
    <w:rsid w:val="00C54865"/>
    <w:rsid w:val="00C54874"/>
    <w:rsid w:val="00C548F3"/>
    <w:rsid w:val="00C54928"/>
    <w:rsid w:val="00C54942"/>
    <w:rsid w:val="00C54970"/>
    <w:rsid w:val="00C54997"/>
    <w:rsid w:val="00C549C6"/>
    <w:rsid w:val="00C54AAB"/>
    <w:rsid w:val="00C54ACE"/>
    <w:rsid w:val="00C54B6A"/>
    <w:rsid w:val="00C54B6F"/>
    <w:rsid w:val="00C54B73"/>
    <w:rsid w:val="00C54BAE"/>
    <w:rsid w:val="00C54BE3"/>
    <w:rsid w:val="00C54BE5"/>
    <w:rsid w:val="00C54C0C"/>
    <w:rsid w:val="00C54C0D"/>
    <w:rsid w:val="00C54C8C"/>
    <w:rsid w:val="00C54CBC"/>
    <w:rsid w:val="00C54D17"/>
    <w:rsid w:val="00C54D78"/>
    <w:rsid w:val="00C54DB3"/>
    <w:rsid w:val="00C54DBC"/>
    <w:rsid w:val="00C54DFA"/>
    <w:rsid w:val="00C54E23"/>
    <w:rsid w:val="00C54E4F"/>
    <w:rsid w:val="00C54F11"/>
    <w:rsid w:val="00C54F1F"/>
    <w:rsid w:val="00C54FF7"/>
    <w:rsid w:val="00C55030"/>
    <w:rsid w:val="00C55054"/>
    <w:rsid w:val="00C55137"/>
    <w:rsid w:val="00C55156"/>
    <w:rsid w:val="00C551F8"/>
    <w:rsid w:val="00C5525E"/>
    <w:rsid w:val="00C552BB"/>
    <w:rsid w:val="00C55372"/>
    <w:rsid w:val="00C553E5"/>
    <w:rsid w:val="00C55483"/>
    <w:rsid w:val="00C554AB"/>
    <w:rsid w:val="00C554B5"/>
    <w:rsid w:val="00C555B7"/>
    <w:rsid w:val="00C557B7"/>
    <w:rsid w:val="00C559BB"/>
    <w:rsid w:val="00C559F0"/>
    <w:rsid w:val="00C55A8C"/>
    <w:rsid w:val="00C55AB4"/>
    <w:rsid w:val="00C55B9F"/>
    <w:rsid w:val="00C55C42"/>
    <w:rsid w:val="00C55CF4"/>
    <w:rsid w:val="00C55D3A"/>
    <w:rsid w:val="00C55D7E"/>
    <w:rsid w:val="00C55DF6"/>
    <w:rsid w:val="00C55E31"/>
    <w:rsid w:val="00C55E42"/>
    <w:rsid w:val="00C55EB1"/>
    <w:rsid w:val="00C55F08"/>
    <w:rsid w:val="00C55F46"/>
    <w:rsid w:val="00C55F86"/>
    <w:rsid w:val="00C55F91"/>
    <w:rsid w:val="00C55FD0"/>
    <w:rsid w:val="00C56048"/>
    <w:rsid w:val="00C56054"/>
    <w:rsid w:val="00C56077"/>
    <w:rsid w:val="00C560AA"/>
    <w:rsid w:val="00C560F8"/>
    <w:rsid w:val="00C56130"/>
    <w:rsid w:val="00C56220"/>
    <w:rsid w:val="00C5626A"/>
    <w:rsid w:val="00C562EE"/>
    <w:rsid w:val="00C56329"/>
    <w:rsid w:val="00C5645D"/>
    <w:rsid w:val="00C56462"/>
    <w:rsid w:val="00C564A2"/>
    <w:rsid w:val="00C564A4"/>
    <w:rsid w:val="00C56514"/>
    <w:rsid w:val="00C56523"/>
    <w:rsid w:val="00C56545"/>
    <w:rsid w:val="00C56563"/>
    <w:rsid w:val="00C56588"/>
    <w:rsid w:val="00C5663E"/>
    <w:rsid w:val="00C5665D"/>
    <w:rsid w:val="00C56685"/>
    <w:rsid w:val="00C56710"/>
    <w:rsid w:val="00C5672B"/>
    <w:rsid w:val="00C56751"/>
    <w:rsid w:val="00C56817"/>
    <w:rsid w:val="00C56843"/>
    <w:rsid w:val="00C5684F"/>
    <w:rsid w:val="00C56876"/>
    <w:rsid w:val="00C5688A"/>
    <w:rsid w:val="00C568E0"/>
    <w:rsid w:val="00C568ED"/>
    <w:rsid w:val="00C568F1"/>
    <w:rsid w:val="00C56900"/>
    <w:rsid w:val="00C56940"/>
    <w:rsid w:val="00C56948"/>
    <w:rsid w:val="00C5695B"/>
    <w:rsid w:val="00C56971"/>
    <w:rsid w:val="00C56973"/>
    <w:rsid w:val="00C56AAC"/>
    <w:rsid w:val="00C56B5F"/>
    <w:rsid w:val="00C56C7E"/>
    <w:rsid w:val="00C56C96"/>
    <w:rsid w:val="00C56CC6"/>
    <w:rsid w:val="00C56D18"/>
    <w:rsid w:val="00C56D19"/>
    <w:rsid w:val="00C56DB8"/>
    <w:rsid w:val="00C56E3E"/>
    <w:rsid w:val="00C56ED2"/>
    <w:rsid w:val="00C56F21"/>
    <w:rsid w:val="00C56F32"/>
    <w:rsid w:val="00C56F6E"/>
    <w:rsid w:val="00C56FDE"/>
    <w:rsid w:val="00C57011"/>
    <w:rsid w:val="00C5704D"/>
    <w:rsid w:val="00C570B2"/>
    <w:rsid w:val="00C57127"/>
    <w:rsid w:val="00C57143"/>
    <w:rsid w:val="00C5714A"/>
    <w:rsid w:val="00C571FA"/>
    <w:rsid w:val="00C57206"/>
    <w:rsid w:val="00C57227"/>
    <w:rsid w:val="00C572B3"/>
    <w:rsid w:val="00C572FD"/>
    <w:rsid w:val="00C5731E"/>
    <w:rsid w:val="00C573D2"/>
    <w:rsid w:val="00C5740D"/>
    <w:rsid w:val="00C57422"/>
    <w:rsid w:val="00C57424"/>
    <w:rsid w:val="00C574EA"/>
    <w:rsid w:val="00C5755B"/>
    <w:rsid w:val="00C5755F"/>
    <w:rsid w:val="00C575AB"/>
    <w:rsid w:val="00C575B7"/>
    <w:rsid w:val="00C57602"/>
    <w:rsid w:val="00C57720"/>
    <w:rsid w:val="00C57852"/>
    <w:rsid w:val="00C57871"/>
    <w:rsid w:val="00C57872"/>
    <w:rsid w:val="00C578E3"/>
    <w:rsid w:val="00C57919"/>
    <w:rsid w:val="00C5791A"/>
    <w:rsid w:val="00C5791B"/>
    <w:rsid w:val="00C57932"/>
    <w:rsid w:val="00C5798C"/>
    <w:rsid w:val="00C5798E"/>
    <w:rsid w:val="00C579E0"/>
    <w:rsid w:val="00C57AE4"/>
    <w:rsid w:val="00C57BBD"/>
    <w:rsid w:val="00C57C67"/>
    <w:rsid w:val="00C57C6F"/>
    <w:rsid w:val="00C57CDB"/>
    <w:rsid w:val="00C57D44"/>
    <w:rsid w:val="00C57E53"/>
    <w:rsid w:val="00C57ED5"/>
    <w:rsid w:val="00C57EEA"/>
    <w:rsid w:val="00C57F3B"/>
    <w:rsid w:val="00C57F6C"/>
    <w:rsid w:val="00C57FAD"/>
    <w:rsid w:val="00C57FAF"/>
    <w:rsid w:val="00C6004B"/>
    <w:rsid w:val="00C60084"/>
    <w:rsid w:val="00C6011C"/>
    <w:rsid w:val="00C601BD"/>
    <w:rsid w:val="00C60270"/>
    <w:rsid w:val="00C60365"/>
    <w:rsid w:val="00C6036F"/>
    <w:rsid w:val="00C6039C"/>
    <w:rsid w:val="00C603B0"/>
    <w:rsid w:val="00C603E1"/>
    <w:rsid w:val="00C60410"/>
    <w:rsid w:val="00C60435"/>
    <w:rsid w:val="00C60457"/>
    <w:rsid w:val="00C604FD"/>
    <w:rsid w:val="00C60549"/>
    <w:rsid w:val="00C605A8"/>
    <w:rsid w:val="00C605EB"/>
    <w:rsid w:val="00C60642"/>
    <w:rsid w:val="00C60671"/>
    <w:rsid w:val="00C607DC"/>
    <w:rsid w:val="00C6081E"/>
    <w:rsid w:val="00C60863"/>
    <w:rsid w:val="00C608E2"/>
    <w:rsid w:val="00C6093F"/>
    <w:rsid w:val="00C60A4C"/>
    <w:rsid w:val="00C60A82"/>
    <w:rsid w:val="00C60B50"/>
    <w:rsid w:val="00C60B70"/>
    <w:rsid w:val="00C60B9B"/>
    <w:rsid w:val="00C60BB7"/>
    <w:rsid w:val="00C60BFA"/>
    <w:rsid w:val="00C60C0E"/>
    <w:rsid w:val="00C60C9D"/>
    <w:rsid w:val="00C60D1D"/>
    <w:rsid w:val="00C60DB6"/>
    <w:rsid w:val="00C60DB8"/>
    <w:rsid w:val="00C60E08"/>
    <w:rsid w:val="00C60E55"/>
    <w:rsid w:val="00C60E74"/>
    <w:rsid w:val="00C60EBF"/>
    <w:rsid w:val="00C60FBA"/>
    <w:rsid w:val="00C6106A"/>
    <w:rsid w:val="00C6111C"/>
    <w:rsid w:val="00C61196"/>
    <w:rsid w:val="00C61204"/>
    <w:rsid w:val="00C6123A"/>
    <w:rsid w:val="00C612A8"/>
    <w:rsid w:val="00C6134C"/>
    <w:rsid w:val="00C6139C"/>
    <w:rsid w:val="00C613A3"/>
    <w:rsid w:val="00C61449"/>
    <w:rsid w:val="00C61493"/>
    <w:rsid w:val="00C61541"/>
    <w:rsid w:val="00C61652"/>
    <w:rsid w:val="00C61659"/>
    <w:rsid w:val="00C61682"/>
    <w:rsid w:val="00C61743"/>
    <w:rsid w:val="00C61767"/>
    <w:rsid w:val="00C61772"/>
    <w:rsid w:val="00C617A3"/>
    <w:rsid w:val="00C617DD"/>
    <w:rsid w:val="00C617F2"/>
    <w:rsid w:val="00C617FA"/>
    <w:rsid w:val="00C6181D"/>
    <w:rsid w:val="00C61885"/>
    <w:rsid w:val="00C61900"/>
    <w:rsid w:val="00C61910"/>
    <w:rsid w:val="00C61911"/>
    <w:rsid w:val="00C61952"/>
    <w:rsid w:val="00C61998"/>
    <w:rsid w:val="00C6199B"/>
    <w:rsid w:val="00C619D0"/>
    <w:rsid w:val="00C619F5"/>
    <w:rsid w:val="00C619FC"/>
    <w:rsid w:val="00C61A04"/>
    <w:rsid w:val="00C61AC4"/>
    <w:rsid w:val="00C61B1D"/>
    <w:rsid w:val="00C61B89"/>
    <w:rsid w:val="00C61BC6"/>
    <w:rsid w:val="00C61BDF"/>
    <w:rsid w:val="00C61BF8"/>
    <w:rsid w:val="00C61C5E"/>
    <w:rsid w:val="00C61CA2"/>
    <w:rsid w:val="00C61D10"/>
    <w:rsid w:val="00C61D44"/>
    <w:rsid w:val="00C61D89"/>
    <w:rsid w:val="00C61DB6"/>
    <w:rsid w:val="00C61E69"/>
    <w:rsid w:val="00C61F32"/>
    <w:rsid w:val="00C61F3A"/>
    <w:rsid w:val="00C61F7C"/>
    <w:rsid w:val="00C62034"/>
    <w:rsid w:val="00C62061"/>
    <w:rsid w:val="00C62067"/>
    <w:rsid w:val="00C620A2"/>
    <w:rsid w:val="00C6215D"/>
    <w:rsid w:val="00C62174"/>
    <w:rsid w:val="00C621E5"/>
    <w:rsid w:val="00C621E6"/>
    <w:rsid w:val="00C6220F"/>
    <w:rsid w:val="00C6223C"/>
    <w:rsid w:val="00C62268"/>
    <w:rsid w:val="00C62294"/>
    <w:rsid w:val="00C622C1"/>
    <w:rsid w:val="00C622E9"/>
    <w:rsid w:val="00C62338"/>
    <w:rsid w:val="00C623DA"/>
    <w:rsid w:val="00C623DC"/>
    <w:rsid w:val="00C62439"/>
    <w:rsid w:val="00C6250C"/>
    <w:rsid w:val="00C62558"/>
    <w:rsid w:val="00C62624"/>
    <w:rsid w:val="00C6262D"/>
    <w:rsid w:val="00C6262E"/>
    <w:rsid w:val="00C62670"/>
    <w:rsid w:val="00C62708"/>
    <w:rsid w:val="00C62711"/>
    <w:rsid w:val="00C62753"/>
    <w:rsid w:val="00C62779"/>
    <w:rsid w:val="00C6283C"/>
    <w:rsid w:val="00C62898"/>
    <w:rsid w:val="00C628A9"/>
    <w:rsid w:val="00C628B5"/>
    <w:rsid w:val="00C629A2"/>
    <w:rsid w:val="00C629BC"/>
    <w:rsid w:val="00C629C1"/>
    <w:rsid w:val="00C629E4"/>
    <w:rsid w:val="00C629EB"/>
    <w:rsid w:val="00C629F9"/>
    <w:rsid w:val="00C62A56"/>
    <w:rsid w:val="00C62A92"/>
    <w:rsid w:val="00C62A9E"/>
    <w:rsid w:val="00C62AC6"/>
    <w:rsid w:val="00C62B60"/>
    <w:rsid w:val="00C62B9E"/>
    <w:rsid w:val="00C62CDF"/>
    <w:rsid w:val="00C62D0B"/>
    <w:rsid w:val="00C62D18"/>
    <w:rsid w:val="00C62DAD"/>
    <w:rsid w:val="00C62DD6"/>
    <w:rsid w:val="00C62E2F"/>
    <w:rsid w:val="00C62E48"/>
    <w:rsid w:val="00C62E8B"/>
    <w:rsid w:val="00C62F25"/>
    <w:rsid w:val="00C62F63"/>
    <w:rsid w:val="00C62F81"/>
    <w:rsid w:val="00C63018"/>
    <w:rsid w:val="00C6301D"/>
    <w:rsid w:val="00C6302C"/>
    <w:rsid w:val="00C6310E"/>
    <w:rsid w:val="00C63126"/>
    <w:rsid w:val="00C6313B"/>
    <w:rsid w:val="00C63160"/>
    <w:rsid w:val="00C631C7"/>
    <w:rsid w:val="00C63230"/>
    <w:rsid w:val="00C63252"/>
    <w:rsid w:val="00C6328F"/>
    <w:rsid w:val="00C63308"/>
    <w:rsid w:val="00C63333"/>
    <w:rsid w:val="00C6335D"/>
    <w:rsid w:val="00C633A7"/>
    <w:rsid w:val="00C633B7"/>
    <w:rsid w:val="00C633DD"/>
    <w:rsid w:val="00C633E0"/>
    <w:rsid w:val="00C633F2"/>
    <w:rsid w:val="00C63418"/>
    <w:rsid w:val="00C6342A"/>
    <w:rsid w:val="00C63491"/>
    <w:rsid w:val="00C634B4"/>
    <w:rsid w:val="00C634C9"/>
    <w:rsid w:val="00C634D0"/>
    <w:rsid w:val="00C63523"/>
    <w:rsid w:val="00C63527"/>
    <w:rsid w:val="00C6358A"/>
    <w:rsid w:val="00C63618"/>
    <w:rsid w:val="00C636BC"/>
    <w:rsid w:val="00C636CB"/>
    <w:rsid w:val="00C6370D"/>
    <w:rsid w:val="00C63714"/>
    <w:rsid w:val="00C63727"/>
    <w:rsid w:val="00C63772"/>
    <w:rsid w:val="00C6383A"/>
    <w:rsid w:val="00C6385B"/>
    <w:rsid w:val="00C6385C"/>
    <w:rsid w:val="00C63861"/>
    <w:rsid w:val="00C63991"/>
    <w:rsid w:val="00C639CF"/>
    <w:rsid w:val="00C63A8A"/>
    <w:rsid w:val="00C63AA8"/>
    <w:rsid w:val="00C63C05"/>
    <w:rsid w:val="00C63D52"/>
    <w:rsid w:val="00C63D7C"/>
    <w:rsid w:val="00C63DE6"/>
    <w:rsid w:val="00C63E17"/>
    <w:rsid w:val="00C63E86"/>
    <w:rsid w:val="00C63EFC"/>
    <w:rsid w:val="00C64009"/>
    <w:rsid w:val="00C64028"/>
    <w:rsid w:val="00C6406C"/>
    <w:rsid w:val="00C6409D"/>
    <w:rsid w:val="00C64103"/>
    <w:rsid w:val="00C6414D"/>
    <w:rsid w:val="00C64154"/>
    <w:rsid w:val="00C64159"/>
    <w:rsid w:val="00C641BD"/>
    <w:rsid w:val="00C64247"/>
    <w:rsid w:val="00C64251"/>
    <w:rsid w:val="00C642F9"/>
    <w:rsid w:val="00C64477"/>
    <w:rsid w:val="00C64492"/>
    <w:rsid w:val="00C644DF"/>
    <w:rsid w:val="00C64714"/>
    <w:rsid w:val="00C6471B"/>
    <w:rsid w:val="00C6478C"/>
    <w:rsid w:val="00C647A3"/>
    <w:rsid w:val="00C647A5"/>
    <w:rsid w:val="00C647B2"/>
    <w:rsid w:val="00C64899"/>
    <w:rsid w:val="00C648A1"/>
    <w:rsid w:val="00C648A9"/>
    <w:rsid w:val="00C64902"/>
    <w:rsid w:val="00C6493E"/>
    <w:rsid w:val="00C64954"/>
    <w:rsid w:val="00C6498D"/>
    <w:rsid w:val="00C649AD"/>
    <w:rsid w:val="00C64A64"/>
    <w:rsid w:val="00C64A84"/>
    <w:rsid w:val="00C64AC0"/>
    <w:rsid w:val="00C64B0B"/>
    <w:rsid w:val="00C64B2A"/>
    <w:rsid w:val="00C64B35"/>
    <w:rsid w:val="00C64BF7"/>
    <w:rsid w:val="00C64C02"/>
    <w:rsid w:val="00C64C19"/>
    <w:rsid w:val="00C64C8C"/>
    <w:rsid w:val="00C64CD9"/>
    <w:rsid w:val="00C64CED"/>
    <w:rsid w:val="00C64D4B"/>
    <w:rsid w:val="00C64DB0"/>
    <w:rsid w:val="00C64DDD"/>
    <w:rsid w:val="00C64E8D"/>
    <w:rsid w:val="00C64E9C"/>
    <w:rsid w:val="00C64EB8"/>
    <w:rsid w:val="00C64FC9"/>
    <w:rsid w:val="00C64FD5"/>
    <w:rsid w:val="00C64FF1"/>
    <w:rsid w:val="00C65006"/>
    <w:rsid w:val="00C6509A"/>
    <w:rsid w:val="00C650CF"/>
    <w:rsid w:val="00C651B2"/>
    <w:rsid w:val="00C651D3"/>
    <w:rsid w:val="00C651ED"/>
    <w:rsid w:val="00C651EE"/>
    <w:rsid w:val="00C65237"/>
    <w:rsid w:val="00C6525F"/>
    <w:rsid w:val="00C6526A"/>
    <w:rsid w:val="00C65289"/>
    <w:rsid w:val="00C65290"/>
    <w:rsid w:val="00C65302"/>
    <w:rsid w:val="00C6531A"/>
    <w:rsid w:val="00C6533A"/>
    <w:rsid w:val="00C653C5"/>
    <w:rsid w:val="00C65442"/>
    <w:rsid w:val="00C6555F"/>
    <w:rsid w:val="00C6557F"/>
    <w:rsid w:val="00C65681"/>
    <w:rsid w:val="00C65706"/>
    <w:rsid w:val="00C6575E"/>
    <w:rsid w:val="00C65781"/>
    <w:rsid w:val="00C65854"/>
    <w:rsid w:val="00C6585F"/>
    <w:rsid w:val="00C65875"/>
    <w:rsid w:val="00C658A0"/>
    <w:rsid w:val="00C658D1"/>
    <w:rsid w:val="00C6595B"/>
    <w:rsid w:val="00C65A4C"/>
    <w:rsid w:val="00C65A5E"/>
    <w:rsid w:val="00C65B1E"/>
    <w:rsid w:val="00C65C01"/>
    <w:rsid w:val="00C65CE9"/>
    <w:rsid w:val="00C65D2A"/>
    <w:rsid w:val="00C65DDA"/>
    <w:rsid w:val="00C65DE0"/>
    <w:rsid w:val="00C65E0D"/>
    <w:rsid w:val="00C65E19"/>
    <w:rsid w:val="00C65E1A"/>
    <w:rsid w:val="00C65E48"/>
    <w:rsid w:val="00C65E78"/>
    <w:rsid w:val="00C65EEC"/>
    <w:rsid w:val="00C65F06"/>
    <w:rsid w:val="00C65F10"/>
    <w:rsid w:val="00C65FEE"/>
    <w:rsid w:val="00C6601B"/>
    <w:rsid w:val="00C6608B"/>
    <w:rsid w:val="00C6609B"/>
    <w:rsid w:val="00C66265"/>
    <w:rsid w:val="00C662B1"/>
    <w:rsid w:val="00C662BE"/>
    <w:rsid w:val="00C66334"/>
    <w:rsid w:val="00C6634C"/>
    <w:rsid w:val="00C66350"/>
    <w:rsid w:val="00C6639B"/>
    <w:rsid w:val="00C663BD"/>
    <w:rsid w:val="00C664CB"/>
    <w:rsid w:val="00C66510"/>
    <w:rsid w:val="00C6658A"/>
    <w:rsid w:val="00C665A5"/>
    <w:rsid w:val="00C665BD"/>
    <w:rsid w:val="00C665F6"/>
    <w:rsid w:val="00C66605"/>
    <w:rsid w:val="00C66617"/>
    <w:rsid w:val="00C667C8"/>
    <w:rsid w:val="00C667F9"/>
    <w:rsid w:val="00C668EA"/>
    <w:rsid w:val="00C6691C"/>
    <w:rsid w:val="00C6692D"/>
    <w:rsid w:val="00C669AC"/>
    <w:rsid w:val="00C669F8"/>
    <w:rsid w:val="00C66A70"/>
    <w:rsid w:val="00C66A73"/>
    <w:rsid w:val="00C66AB4"/>
    <w:rsid w:val="00C66ABF"/>
    <w:rsid w:val="00C66AF6"/>
    <w:rsid w:val="00C66C16"/>
    <w:rsid w:val="00C66C46"/>
    <w:rsid w:val="00C66C83"/>
    <w:rsid w:val="00C66C84"/>
    <w:rsid w:val="00C66CB4"/>
    <w:rsid w:val="00C66CDC"/>
    <w:rsid w:val="00C66D13"/>
    <w:rsid w:val="00C66D15"/>
    <w:rsid w:val="00C66D44"/>
    <w:rsid w:val="00C66D52"/>
    <w:rsid w:val="00C66D65"/>
    <w:rsid w:val="00C66DDF"/>
    <w:rsid w:val="00C66F9E"/>
    <w:rsid w:val="00C66FFA"/>
    <w:rsid w:val="00C67012"/>
    <w:rsid w:val="00C6707A"/>
    <w:rsid w:val="00C67084"/>
    <w:rsid w:val="00C6708D"/>
    <w:rsid w:val="00C6709A"/>
    <w:rsid w:val="00C670AF"/>
    <w:rsid w:val="00C670C4"/>
    <w:rsid w:val="00C67148"/>
    <w:rsid w:val="00C671C5"/>
    <w:rsid w:val="00C671F0"/>
    <w:rsid w:val="00C67224"/>
    <w:rsid w:val="00C67235"/>
    <w:rsid w:val="00C672F8"/>
    <w:rsid w:val="00C67304"/>
    <w:rsid w:val="00C673A7"/>
    <w:rsid w:val="00C673EC"/>
    <w:rsid w:val="00C674C7"/>
    <w:rsid w:val="00C674D4"/>
    <w:rsid w:val="00C67507"/>
    <w:rsid w:val="00C675A5"/>
    <w:rsid w:val="00C675CA"/>
    <w:rsid w:val="00C675F2"/>
    <w:rsid w:val="00C67625"/>
    <w:rsid w:val="00C67631"/>
    <w:rsid w:val="00C6764B"/>
    <w:rsid w:val="00C676AD"/>
    <w:rsid w:val="00C676D2"/>
    <w:rsid w:val="00C6771B"/>
    <w:rsid w:val="00C677D4"/>
    <w:rsid w:val="00C67836"/>
    <w:rsid w:val="00C67869"/>
    <w:rsid w:val="00C6788B"/>
    <w:rsid w:val="00C678A4"/>
    <w:rsid w:val="00C67915"/>
    <w:rsid w:val="00C67945"/>
    <w:rsid w:val="00C67954"/>
    <w:rsid w:val="00C6798E"/>
    <w:rsid w:val="00C67A47"/>
    <w:rsid w:val="00C67A84"/>
    <w:rsid w:val="00C67A8B"/>
    <w:rsid w:val="00C67B6B"/>
    <w:rsid w:val="00C67BFF"/>
    <w:rsid w:val="00C67C34"/>
    <w:rsid w:val="00C67C58"/>
    <w:rsid w:val="00C67C6D"/>
    <w:rsid w:val="00C67CB5"/>
    <w:rsid w:val="00C67CE6"/>
    <w:rsid w:val="00C67CF3"/>
    <w:rsid w:val="00C67CFF"/>
    <w:rsid w:val="00C67D0B"/>
    <w:rsid w:val="00C67D19"/>
    <w:rsid w:val="00C67DCD"/>
    <w:rsid w:val="00C67DD0"/>
    <w:rsid w:val="00C67DE6"/>
    <w:rsid w:val="00C67DEF"/>
    <w:rsid w:val="00C67E84"/>
    <w:rsid w:val="00C67FA5"/>
    <w:rsid w:val="00C67FD1"/>
    <w:rsid w:val="00C67FF2"/>
    <w:rsid w:val="00C70147"/>
    <w:rsid w:val="00C7014A"/>
    <w:rsid w:val="00C70228"/>
    <w:rsid w:val="00C70253"/>
    <w:rsid w:val="00C70255"/>
    <w:rsid w:val="00C7036E"/>
    <w:rsid w:val="00C7040F"/>
    <w:rsid w:val="00C7057B"/>
    <w:rsid w:val="00C705FB"/>
    <w:rsid w:val="00C70675"/>
    <w:rsid w:val="00C706C2"/>
    <w:rsid w:val="00C706D1"/>
    <w:rsid w:val="00C70810"/>
    <w:rsid w:val="00C7082D"/>
    <w:rsid w:val="00C7086D"/>
    <w:rsid w:val="00C7087A"/>
    <w:rsid w:val="00C70883"/>
    <w:rsid w:val="00C708F1"/>
    <w:rsid w:val="00C70912"/>
    <w:rsid w:val="00C7091F"/>
    <w:rsid w:val="00C7094B"/>
    <w:rsid w:val="00C70952"/>
    <w:rsid w:val="00C709AB"/>
    <w:rsid w:val="00C70A4B"/>
    <w:rsid w:val="00C70A8E"/>
    <w:rsid w:val="00C70B24"/>
    <w:rsid w:val="00C70BA6"/>
    <w:rsid w:val="00C70CB7"/>
    <w:rsid w:val="00C70D1E"/>
    <w:rsid w:val="00C70D24"/>
    <w:rsid w:val="00C70D4C"/>
    <w:rsid w:val="00C70D5D"/>
    <w:rsid w:val="00C70D9F"/>
    <w:rsid w:val="00C70DE2"/>
    <w:rsid w:val="00C70DE4"/>
    <w:rsid w:val="00C70E92"/>
    <w:rsid w:val="00C70E9D"/>
    <w:rsid w:val="00C70FBF"/>
    <w:rsid w:val="00C70FC8"/>
    <w:rsid w:val="00C70FCE"/>
    <w:rsid w:val="00C71032"/>
    <w:rsid w:val="00C7104F"/>
    <w:rsid w:val="00C71246"/>
    <w:rsid w:val="00C712A7"/>
    <w:rsid w:val="00C712FF"/>
    <w:rsid w:val="00C713A0"/>
    <w:rsid w:val="00C713B4"/>
    <w:rsid w:val="00C713BD"/>
    <w:rsid w:val="00C713C8"/>
    <w:rsid w:val="00C713C9"/>
    <w:rsid w:val="00C713DA"/>
    <w:rsid w:val="00C71437"/>
    <w:rsid w:val="00C7145D"/>
    <w:rsid w:val="00C71467"/>
    <w:rsid w:val="00C71468"/>
    <w:rsid w:val="00C714FB"/>
    <w:rsid w:val="00C7156C"/>
    <w:rsid w:val="00C71592"/>
    <w:rsid w:val="00C716E1"/>
    <w:rsid w:val="00C7175A"/>
    <w:rsid w:val="00C71764"/>
    <w:rsid w:val="00C717FF"/>
    <w:rsid w:val="00C71825"/>
    <w:rsid w:val="00C71890"/>
    <w:rsid w:val="00C7189E"/>
    <w:rsid w:val="00C718BD"/>
    <w:rsid w:val="00C718C4"/>
    <w:rsid w:val="00C7192B"/>
    <w:rsid w:val="00C71931"/>
    <w:rsid w:val="00C71979"/>
    <w:rsid w:val="00C71988"/>
    <w:rsid w:val="00C719C7"/>
    <w:rsid w:val="00C71A55"/>
    <w:rsid w:val="00C71C00"/>
    <w:rsid w:val="00C71C28"/>
    <w:rsid w:val="00C71C59"/>
    <w:rsid w:val="00C71CD9"/>
    <w:rsid w:val="00C71D61"/>
    <w:rsid w:val="00C71DA7"/>
    <w:rsid w:val="00C71DF6"/>
    <w:rsid w:val="00C71E86"/>
    <w:rsid w:val="00C71E9E"/>
    <w:rsid w:val="00C71ECC"/>
    <w:rsid w:val="00C71FDD"/>
    <w:rsid w:val="00C72017"/>
    <w:rsid w:val="00C7203E"/>
    <w:rsid w:val="00C720A4"/>
    <w:rsid w:val="00C720A5"/>
    <w:rsid w:val="00C72104"/>
    <w:rsid w:val="00C721A5"/>
    <w:rsid w:val="00C721D3"/>
    <w:rsid w:val="00C721DA"/>
    <w:rsid w:val="00C721E7"/>
    <w:rsid w:val="00C7222E"/>
    <w:rsid w:val="00C72305"/>
    <w:rsid w:val="00C723DA"/>
    <w:rsid w:val="00C7243D"/>
    <w:rsid w:val="00C72499"/>
    <w:rsid w:val="00C7254D"/>
    <w:rsid w:val="00C72576"/>
    <w:rsid w:val="00C72673"/>
    <w:rsid w:val="00C726F7"/>
    <w:rsid w:val="00C7284B"/>
    <w:rsid w:val="00C72870"/>
    <w:rsid w:val="00C72882"/>
    <w:rsid w:val="00C72884"/>
    <w:rsid w:val="00C7288C"/>
    <w:rsid w:val="00C72900"/>
    <w:rsid w:val="00C7292E"/>
    <w:rsid w:val="00C72A05"/>
    <w:rsid w:val="00C72A15"/>
    <w:rsid w:val="00C72AE1"/>
    <w:rsid w:val="00C72B2A"/>
    <w:rsid w:val="00C72C2F"/>
    <w:rsid w:val="00C72C7E"/>
    <w:rsid w:val="00C72D00"/>
    <w:rsid w:val="00C72D17"/>
    <w:rsid w:val="00C72D1D"/>
    <w:rsid w:val="00C72E2E"/>
    <w:rsid w:val="00C72EBC"/>
    <w:rsid w:val="00C72EC4"/>
    <w:rsid w:val="00C72ECD"/>
    <w:rsid w:val="00C72F2B"/>
    <w:rsid w:val="00C72F3B"/>
    <w:rsid w:val="00C72F42"/>
    <w:rsid w:val="00C72F61"/>
    <w:rsid w:val="00C72F66"/>
    <w:rsid w:val="00C72F87"/>
    <w:rsid w:val="00C72FF2"/>
    <w:rsid w:val="00C72FF6"/>
    <w:rsid w:val="00C73059"/>
    <w:rsid w:val="00C73088"/>
    <w:rsid w:val="00C730C8"/>
    <w:rsid w:val="00C73152"/>
    <w:rsid w:val="00C73176"/>
    <w:rsid w:val="00C732EC"/>
    <w:rsid w:val="00C732F6"/>
    <w:rsid w:val="00C732FA"/>
    <w:rsid w:val="00C73328"/>
    <w:rsid w:val="00C733A7"/>
    <w:rsid w:val="00C733E2"/>
    <w:rsid w:val="00C733EE"/>
    <w:rsid w:val="00C7344A"/>
    <w:rsid w:val="00C73455"/>
    <w:rsid w:val="00C734EB"/>
    <w:rsid w:val="00C7352E"/>
    <w:rsid w:val="00C736DA"/>
    <w:rsid w:val="00C7371F"/>
    <w:rsid w:val="00C73769"/>
    <w:rsid w:val="00C737CB"/>
    <w:rsid w:val="00C73848"/>
    <w:rsid w:val="00C738BC"/>
    <w:rsid w:val="00C738D2"/>
    <w:rsid w:val="00C7394A"/>
    <w:rsid w:val="00C739CE"/>
    <w:rsid w:val="00C73B0E"/>
    <w:rsid w:val="00C73BA3"/>
    <w:rsid w:val="00C73BE3"/>
    <w:rsid w:val="00C73C74"/>
    <w:rsid w:val="00C73C96"/>
    <w:rsid w:val="00C73CEE"/>
    <w:rsid w:val="00C73CFE"/>
    <w:rsid w:val="00C73D35"/>
    <w:rsid w:val="00C73DAC"/>
    <w:rsid w:val="00C73DB6"/>
    <w:rsid w:val="00C73DE0"/>
    <w:rsid w:val="00C73E45"/>
    <w:rsid w:val="00C73F0F"/>
    <w:rsid w:val="00C73FD7"/>
    <w:rsid w:val="00C73FFA"/>
    <w:rsid w:val="00C74005"/>
    <w:rsid w:val="00C74012"/>
    <w:rsid w:val="00C740BD"/>
    <w:rsid w:val="00C740D0"/>
    <w:rsid w:val="00C741B9"/>
    <w:rsid w:val="00C7423A"/>
    <w:rsid w:val="00C74278"/>
    <w:rsid w:val="00C7432F"/>
    <w:rsid w:val="00C74349"/>
    <w:rsid w:val="00C74387"/>
    <w:rsid w:val="00C7443A"/>
    <w:rsid w:val="00C74440"/>
    <w:rsid w:val="00C74496"/>
    <w:rsid w:val="00C744EE"/>
    <w:rsid w:val="00C7453D"/>
    <w:rsid w:val="00C74557"/>
    <w:rsid w:val="00C7456A"/>
    <w:rsid w:val="00C7469E"/>
    <w:rsid w:val="00C746E0"/>
    <w:rsid w:val="00C7475F"/>
    <w:rsid w:val="00C7479C"/>
    <w:rsid w:val="00C747DC"/>
    <w:rsid w:val="00C747FE"/>
    <w:rsid w:val="00C7481D"/>
    <w:rsid w:val="00C74869"/>
    <w:rsid w:val="00C74871"/>
    <w:rsid w:val="00C748C9"/>
    <w:rsid w:val="00C7490A"/>
    <w:rsid w:val="00C749D8"/>
    <w:rsid w:val="00C74A14"/>
    <w:rsid w:val="00C74ADE"/>
    <w:rsid w:val="00C74B16"/>
    <w:rsid w:val="00C74B2E"/>
    <w:rsid w:val="00C74BF0"/>
    <w:rsid w:val="00C74C61"/>
    <w:rsid w:val="00C74CBF"/>
    <w:rsid w:val="00C74CE8"/>
    <w:rsid w:val="00C74D15"/>
    <w:rsid w:val="00C74D27"/>
    <w:rsid w:val="00C74D42"/>
    <w:rsid w:val="00C74DBE"/>
    <w:rsid w:val="00C74E27"/>
    <w:rsid w:val="00C74E56"/>
    <w:rsid w:val="00C74EE0"/>
    <w:rsid w:val="00C74F12"/>
    <w:rsid w:val="00C74F74"/>
    <w:rsid w:val="00C74F78"/>
    <w:rsid w:val="00C74FA8"/>
    <w:rsid w:val="00C75039"/>
    <w:rsid w:val="00C75045"/>
    <w:rsid w:val="00C7513E"/>
    <w:rsid w:val="00C75172"/>
    <w:rsid w:val="00C751DE"/>
    <w:rsid w:val="00C7524E"/>
    <w:rsid w:val="00C75250"/>
    <w:rsid w:val="00C752A0"/>
    <w:rsid w:val="00C752C6"/>
    <w:rsid w:val="00C752E5"/>
    <w:rsid w:val="00C753A9"/>
    <w:rsid w:val="00C753D6"/>
    <w:rsid w:val="00C75416"/>
    <w:rsid w:val="00C754B0"/>
    <w:rsid w:val="00C754DA"/>
    <w:rsid w:val="00C7552F"/>
    <w:rsid w:val="00C7553D"/>
    <w:rsid w:val="00C755CB"/>
    <w:rsid w:val="00C75645"/>
    <w:rsid w:val="00C7567A"/>
    <w:rsid w:val="00C756D6"/>
    <w:rsid w:val="00C756D8"/>
    <w:rsid w:val="00C7571E"/>
    <w:rsid w:val="00C75737"/>
    <w:rsid w:val="00C75760"/>
    <w:rsid w:val="00C75775"/>
    <w:rsid w:val="00C757E9"/>
    <w:rsid w:val="00C7580A"/>
    <w:rsid w:val="00C75812"/>
    <w:rsid w:val="00C75829"/>
    <w:rsid w:val="00C75850"/>
    <w:rsid w:val="00C75937"/>
    <w:rsid w:val="00C75976"/>
    <w:rsid w:val="00C75A16"/>
    <w:rsid w:val="00C75A2A"/>
    <w:rsid w:val="00C75ACF"/>
    <w:rsid w:val="00C75B66"/>
    <w:rsid w:val="00C75C55"/>
    <w:rsid w:val="00C75C7F"/>
    <w:rsid w:val="00C75CB1"/>
    <w:rsid w:val="00C75CC9"/>
    <w:rsid w:val="00C75CF0"/>
    <w:rsid w:val="00C75D61"/>
    <w:rsid w:val="00C75DA4"/>
    <w:rsid w:val="00C75DB5"/>
    <w:rsid w:val="00C75DCE"/>
    <w:rsid w:val="00C75E88"/>
    <w:rsid w:val="00C75EA3"/>
    <w:rsid w:val="00C75EB0"/>
    <w:rsid w:val="00C75ED2"/>
    <w:rsid w:val="00C75F11"/>
    <w:rsid w:val="00C75F13"/>
    <w:rsid w:val="00C75F44"/>
    <w:rsid w:val="00C75F82"/>
    <w:rsid w:val="00C75F99"/>
    <w:rsid w:val="00C75FEB"/>
    <w:rsid w:val="00C76036"/>
    <w:rsid w:val="00C7605D"/>
    <w:rsid w:val="00C7609A"/>
    <w:rsid w:val="00C760A5"/>
    <w:rsid w:val="00C760AE"/>
    <w:rsid w:val="00C76188"/>
    <w:rsid w:val="00C761AA"/>
    <w:rsid w:val="00C76328"/>
    <w:rsid w:val="00C76333"/>
    <w:rsid w:val="00C76335"/>
    <w:rsid w:val="00C7633D"/>
    <w:rsid w:val="00C76366"/>
    <w:rsid w:val="00C763B6"/>
    <w:rsid w:val="00C763C7"/>
    <w:rsid w:val="00C763D6"/>
    <w:rsid w:val="00C76424"/>
    <w:rsid w:val="00C764DA"/>
    <w:rsid w:val="00C764F8"/>
    <w:rsid w:val="00C76505"/>
    <w:rsid w:val="00C76518"/>
    <w:rsid w:val="00C765CE"/>
    <w:rsid w:val="00C76600"/>
    <w:rsid w:val="00C76662"/>
    <w:rsid w:val="00C766D0"/>
    <w:rsid w:val="00C766F7"/>
    <w:rsid w:val="00C76758"/>
    <w:rsid w:val="00C76775"/>
    <w:rsid w:val="00C767FA"/>
    <w:rsid w:val="00C768A2"/>
    <w:rsid w:val="00C76931"/>
    <w:rsid w:val="00C769B9"/>
    <w:rsid w:val="00C76A4C"/>
    <w:rsid w:val="00C76A53"/>
    <w:rsid w:val="00C76B35"/>
    <w:rsid w:val="00C76B53"/>
    <w:rsid w:val="00C76B8A"/>
    <w:rsid w:val="00C76D2F"/>
    <w:rsid w:val="00C76D5C"/>
    <w:rsid w:val="00C76D90"/>
    <w:rsid w:val="00C76E26"/>
    <w:rsid w:val="00C76E89"/>
    <w:rsid w:val="00C76EED"/>
    <w:rsid w:val="00C76FA2"/>
    <w:rsid w:val="00C7701F"/>
    <w:rsid w:val="00C77035"/>
    <w:rsid w:val="00C77039"/>
    <w:rsid w:val="00C77059"/>
    <w:rsid w:val="00C770A6"/>
    <w:rsid w:val="00C770B7"/>
    <w:rsid w:val="00C7713B"/>
    <w:rsid w:val="00C7716E"/>
    <w:rsid w:val="00C77170"/>
    <w:rsid w:val="00C77178"/>
    <w:rsid w:val="00C77190"/>
    <w:rsid w:val="00C77219"/>
    <w:rsid w:val="00C77253"/>
    <w:rsid w:val="00C772AF"/>
    <w:rsid w:val="00C772C2"/>
    <w:rsid w:val="00C772F2"/>
    <w:rsid w:val="00C77318"/>
    <w:rsid w:val="00C7732B"/>
    <w:rsid w:val="00C77331"/>
    <w:rsid w:val="00C773A6"/>
    <w:rsid w:val="00C773BD"/>
    <w:rsid w:val="00C774CE"/>
    <w:rsid w:val="00C776A8"/>
    <w:rsid w:val="00C776FB"/>
    <w:rsid w:val="00C77714"/>
    <w:rsid w:val="00C7775C"/>
    <w:rsid w:val="00C7776E"/>
    <w:rsid w:val="00C77803"/>
    <w:rsid w:val="00C77893"/>
    <w:rsid w:val="00C77AD0"/>
    <w:rsid w:val="00C77AF4"/>
    <w:rsid w:val="00C77AFE"/>
    <w:rsid w:val="00C77B3A"/>
    <w:rsid w:val="00C77B67"/>
    <w:rsid w:val="00C77BA4"/>
    <w:rsid w:val="00C77BCF"/>
    <w:rsid w:val="00C77BEC"/>
    <w:rsid w:val="00C77C01"/>
    <w:rsid w:val="00C77CF5"/>
    <w:rsid w:val="00C77D10"/>
    <w:rsid w:val="00C77D75"/>
    <w:rsid w:val="00C77DB1"/>
    <w:rsid w:val="00C77DE5"/>
    <w:rsid w:val="00C77EA3"/>
    <w:rsid w:val="00C77EA6"/>
    <w:rsid w:val="00C77EB6"/>
    <w:rsid w:val="00C77F19"/>
    <w:rsid w:val="00C77F8B"/>
    <w:rsid w:val="00C77FA1"/>
    <w:rsid w:val="00C77FC2"/>
    <w:rsid w:val="00C77FEE"/>
    <w:rsid w:val="00C8001A"/>
    <w:rsid w:val="00C80113"/>
    <w:rsid w:val="00C80175"/>
    <w:rsid w:val="00C80199"/>
    <w:rsid w:val="00C801B7"/>
    <w:rsid w:val="00C801C6"/>
    <w:rsid w:val="00C801D3"/>
    <w:rsid w:val="00C801EA"/>
    <w:rsid w:val="00C801EB"/>
    <w:rsid w:val="00C8024E"/>
    <w:rsid w:val="00C8035B"/>
    <w:rsid w:val="00C80381"/>
    <w:rsid w:val="00C80426"/>
    <w:rsid w:val="00C8044F"/>
    <w:rsid w:val="00C804DC"/>
    <w:rsid w:val="00C80581"/>
    <w:rsid w:val="00C805A6"/>
    <w:rsid w:val="00C8060B"/>
    <w:rsid w:val="00C8063A"/>
    <w:rsid w:val="00C8067A"/>
    <w:rsid w:val="00C80729"/>
    <w:rsid w:val="00C80730"/>
    <w:rsid w:val="00C80763"/>
    <w:rsid w:val="00C807D8"/>
    <w:rsid w:val="00C807EF"/>
    <w:rsid w:val="00C807F5"/>
    <w:rsid w:val="00C80828"/>
    <w:rsid w:val="00C808AF"/>
    <w:rsid w:val="00C80955"/>
    <w:rsid w:val="00C809CC"/>
    <w:rsid w:val="00C80A1B"/>
    <w:rsid w:val="00C80AFB"/>
    <w:rsid w:val="00C80B78"/>
    <w:rsid w:val="00C80C92"/>
    <w:rsid w:val="00C80CB2"/>
    <w:rsid w:val="00C80CCE"/>
    <w:rsid w:val="00C80CD2"/>
    <w:rsid w:val="00C80CE2"/>
    <w:rsid w:val="00C80D7B"/>
    <w:rsid w:val="00C80D87"/>
    <w:rsid w:val="00C80DD4"/>
    <w:rsid w:val="00C80E84"/>
    <w:rsid w:val="00C80E99"/>
    <w:rsid w:val="00C80EBF"/>
    <w:rsid w:val="00C80ECC"/>
    <w:rsid w:val="00C80ED4"/>
    <w:rsid w:val="00C80F0A"/>
    <w:rsid w:val="00C80F27"/>
    <w:rsid w:val="00C80F7A"/>
    <w:rsid w:val="00C80F9B"/>
    <w:rsid w:val="00C81159"/>
    <w:rsid w:val="00C81198"/>
    <w:rsid w:val="00C811D2"/>
    <w:rsid w:val="00C8120D"/>
    <w:rsid w:val="00C81279"/>
    <w:rsid w:val="00C812C7"/>
    <w:rsid w:val="00C81308"/>
    <w:rsid w:val="00C81364"/>
    <w:rsid w:val="00C81414"/>
    <w:rsid w:val="00C815BC"/>
    <w:rsid w:val="00C815FE"/>
    <w:rsid w:val="00C816AD"/>
    <w:rsid w:val="00C816C6"/>
    <w:rsid w:val="00C81781"/>
    <w:rsid w:val="00C817EB"/>
    <w:rsid w:val="00C81966"/>
    <w:rsid w:val="00C819BE"/>
    <w:rsid w:val="00C819ED"/>
    <w:rsid w:val="00C81A01"/>
    <w:rsid w:val="00C81A1E"/>
    <w:rsid w:val="00C81A2F"/>
    <w:rsid w:val="00C81A78"/>
    <w:rsid w:val="00C81B36"/>
    <w:rsid w:val="00C81B76"/>
    <w:rsid w:val="00C81B87"/>
    <w:rsid w:val="00C81C14"/>
    <w:rsid w:val="00C81C33"/>
    <w:rsid w:val="00C81CC4"/>
    <w:rsid w:val="00C81CF5"/>
    <w:rsid w:val="00C81D0B"/>
    <w:rsid w:val="00C81D90"/>
    <w:rsid w:val="00C81DB5"/>
    <w:rsid w:val="00C81DDD"/>
    <w:rsid w:val="00C81DFA"/>
    <w:rsid w:val="00C81E01"/>
    <w:rsid w:val="00C81E90"/>
    <w:rsid w:val="00C81E9B"/>
    <w:rsid w:val="00C81EAB"/>
    <w:rsid w:val="00C81FDB"/>
    <w:rsid w:val="00C8206D"/>
    <w:rsid w:val="00C82097"/>
    <w:rsid w:val="00C82098"/>
    <w:rsid w:val="00C8209C"/>
    <w:rsid w:val="00C820A4"/>
    <w:rsid w:val="00C8218C"/>
    <w:rsid w:val="00C821CF"/>
    <w:rsid w:val="00C821F7"/>
    <w:rsid w:val="00C8220F"/>
    <w:rsid w:val="00C82224"/>
    <w:rsid w:val="00C8228B"/>
    <w:rsid w:val="00C82299"/>
    <w:rsid w:val="00C822BB"/>
    <w:rsid w:val="00C822E8"/>
    <w:rsid w:val="00C82378"/>
    <w:rsid w:val="00C82383"/>
    <w:rsid w:val="00C8238C"/>
    <w:rsid w:val="00C82411"/>
    <w:rsid w:val="00C82412"/>
    <w:rsid w:val="00C82491"/>
    <w:rsid w:val="00C82495"/>
    <w:rsid w:val="00C824AD"/>
    <w:rsid w:val="00C824F1"/>
    <w:rsid w:val="00C825D3"/>
    <w:rsid w:val="00C825FB"/>
    <w:rsid w:val="00C82624"/>
    <w:rsid w:val="00C82636"/>
    <w:rsid w:val="00C8268B"/>
    <w:rsid w:val="00C826B0"/>
    <w:rsid w:val="00C82707"/>
    <w:rsid w:val="00C827D6"/>
    <w:rsid w:val="00C827FA"/>
    <w:rsid w:val="00C828AA"/>
    <w:rsid w:val="00C8290A"/>
    <w:rsid w:val="00C82915"/>
    <w:rsid w:val="00C82952"/>
    <w:rsid w:val="00C8297E"/>
    <w:rsid w:val="00C8299D"/>
    <w:rsid w:val="00C829C7"/>
    <w:rsid w:val="00C82A15"/>
    <w:rsid w:val="00C82AB5"/>
    <w:rsid w:val="00C82AED"/>
    <w:rsid w:val="00C82B2A"/>
    <w:rsid w:val="00C82B4A"/>
    <w:rsid w:val="00C82B9F"/>
    <w:rsid w:val="00C82BCD"/>
    <w:rsid w:val="00C82C9F"/>
    <w:rsid w:val="00C82CC5"/>
    <w:rsid w:val="00C82DAE"/>
    <w:rsid w:val="00C82DE3"/>
    <w:rsid w:val="00C82DF0"/>
    <w:rsid w:val="00C82F1A"/>
    <w:rsid w:val="00C82F8A"/>
    <w:rsid w:val="00C83069"/>
    <w:rsid w:val="00C8310E"/>
    <w:rsid w:val="00C8314C"/>
    <w:rsid w:val="00C832F6"/>
    <w:rsid w:val="00C832FB"/>
    <w:rsid w:val="00C83384"/>
    <w:rsid w:val="00C833C6"/>
    <w:rsid w:val="00C83455"/>
    <w:rsid w:val="00C834D1"/>
    <w:rsid w:val="00C834D9"/>
    <w:rsid w:val="00C834FD"/>
    <w:rsid w:val="00C83514"/>
    <w:rsid w:val="00C83564"/>
    <w:rsid w:val="00C83583"/>
    <w:rsid w:val="00C835A8"/>
    <w:rsid w:val="00C835D3"/>
    <w:rsid w:val="00C835D4"/>
    <w:rsid w:val="00C83618"/>
    <w:rsid w:val="00C83681"/>
    <w:rsid w:val="00C83727"/>
    <w:rsid w:val="00C83786"/>
    <w:rsid w:val="00C837D0"/>
    <w:rsid w:val="00C838DD"/>
    <w:rsid w:val="00C8390B"/>
    <w:rsid w:val="00C83937"/>
    <w:rsid w:val="00C83C1D"/>
    <w:rsid w:val="00C83CD9"/>
    <w:rsid w:val="00C83D10"/>
    <w:rsid w:val="00C83E26"/>
    <w:rsid w:val="00C83E3B"/>
    <w:rsid w:val="00C83E62"/>
    <w:rsid w:val="00C83EDB"/>
    <w:rsid w:val="00C8414D"/>
    <w:rsid w:val="00C84199"/>
    <w:rsid w:val="00C842F0"/>
    <w:rsid w:val="00C8438F"/>
    <w:rsid w:val="00C84461"/>
    <w:rsid w:val="00C8447C"/>
    <w:rsid w:val="00C844BC"/>
    <w:rsid w:val="00C8450D"/>
    <w:rsid w:val="00C8457C"/>
    <w:rsid w:val="00C84676"/>
    <w:rsid w:val="00C8467D"/>
    <w:rsid w:val="00C846FB"/>
    <w:rsid w:val="00C8472B"/>
    <w:rsid w:val="00C84835"/>
    <w:rsid w:val="00C84840"/>
    <w:rsid w:val="00C84867"/>
    <w:rsid w:val="00C848FA"/>
    <w:rsid w:val="00C8495A"/>
    <w:rsid w:val="00C8499C"/>
    <w:rsid w:val="00C849D7"/>
    <w:rsid w:val="00C849EA"/>
    <w:rsid w:val="00C84B0C"/>
    <w:rsid w:val="00C84B28"/>
    <w:rsid w:val="00C84B39"/>
    <w:rsid w:val="00C84C66"/>
    <w:rsid w:val="00C84C9D"/>
    <w:rsid w:val="00C84D00"/>
    <w:rsid w:val="00C84D30"/>
    <w:rsid w:val="00C84D5A"/>
    <w:rsid w:val="00C84DAC"/>
    <w:rsid w:val="00C84E06"/>
    <w:rsid w:val="00C84E21"/>
    <w:rsid w:val="00C84E30"/>
    <w:rsid w:val="00C84E32"/>
    <w:rsid w:val="00C84E45"/>
    <w:rsid w:val="00C84FAA"/>
    <w:rsid w:val="00C84FCA"/>
    <w:rsid w:val="00C84FE5"/>
    <w:rsid w:val="00C84FEF"/>
    <w:rsid w:val="00C84FFB"/>
    <w:rsid w:val="00C85014"/>
    <w:rsid w:val="00C8502B"/>
    <w:rsid w:val="00C85067"/>
    <w:rsid w:val="00C850E6"/>
    <w:rsid w:val="00C85199"/>
    <w:rsid w:val="00C85294"/>
    <w:rsid w:val="00C85359"/>
    <w:rsid w:val="00C85383"/>
    <w:rsid w:val="00C853A2"/>
    <w:rsid w:val="00C853D9"/>
    <w:rsid w:val="00C8540B"/>
    <w:rsid w:val="00C85436"/>
    <w:rsid w:val="00C854DE"/>
    <w:rsid w:val="00C854FE"/>
    <w:rsid w:val="00C85536"/>
    <w:rsid w:val="00C85581"/>
    <w:rsid w:val="00C855E3"/>
    <w:rsid w:val="00C855E4"/>
    <w:rsid w:val="00C85610"/>
    <w:rsid w:val="00C856B2"/>
    <w:rsid w:val="00C8574D"/>
    <w:rsid w:val="00C8575F"/>
    <w:rsid w:val="00C857F9"/>
    <w:rsid w:val="00C85818"/>
    <w:rsid w:val="00C8581B"/>
    <w:rsid w:val="00C85860"/>
    <w:rsid w:val="00C85873"/>
    <w:rsid w:val="00C85892"/>
    <w:rsid w:val="00C858B7"/>
    <w:rsid w:val="00C8590C"/>
    <w:rsid w:val="00C8598A"/>
    <w:rsid w:val="00C8599A"/>
    <w:rsid w:val="00C859C1"/>
    <w:rsid w:val="00C859FC"/>
    <w:rsid w:val="00C85A0A"/>
    <w:rsid w:val="00C85AED"/>
    <w:rsid w:val="00C85B49"/>
    <w:rsid w:val="00C85B50"/>
    <w:rsid w:val="00C85B6B"/>
    <w:rsid w:val="00C85B77"/>
    <w:rsid w:val="00C85B8A"/>
    <w:rsid w:val="00C85BB8"/>
    <w:rsid w:val="00C85BEB"/>
    <w:rsid w:val="00C85C01"/>
    <w:rsid w:val="00C85CBE"/>
    <w:rsid w:val="00C85D29"/>
    <w:rsid w:val="00C85D33"/>
    <w:rsid w:val="00C85DAF"/>
    <w:rsid w:val="00C85E69"/>
    <w:rsid w:val="00C85EF7"/>
    <w:rsid w:val="00C85F03"/>
    <w:rsid w:val="00C85F5A"/>
    <w:rsid w:val="00C85F62"/>
    <w:rsid w:val="00C85F9B"/>
    <w:rsid w:val="00C86087"/>
    <w:rsid w:val="00C8609F"/>
    <w:rsid w:val="00C860AC"/>
    <w:rsid w:val="00C860C3"/>
    <w:rsid w:val="00C860FA"/>
    <w:rsid w:val="00C86107"/>
    <w:rsid w:val="00C8612D"/>
    <w:rsid w:val="00C861C4"/>
    <w:rsid w:val="00C86205"/>
    <w:rsid w:val="00C862D4"/>
    <w:rsid w:val="00C86309"/>
    <w:rsid w:val="00C8639E"/>
    <w:rsid w:val="00C8646B"/>
    <w:rsid w:val="00C864DD"/>
    <w:rsid w:val="00C864F2"/>
    <w:rsid w:val="00C8654B"/>
    <w:rsid w:val="00C865D3"/>
    <w:rsid w:val="00C86610"/>
    <w:rsid w:val="00C86637"/>
    <w:rsid w:val="00C86689"/>
    <w:rsid w:val="00C8669E"/>
    <w:rsid w:val="00C86718"/>
    <w:rsid w:val="00C8678F"/>
    <w:rsid w:val="00C86821"/>
    <w:rsid w:val="00C868D9"/>
    <w:rsid w:val="00C86960"/>
    <w:rsid w:val="00C86975"/>
    <w:rsid w:val="00C86A31"/>
    <w:rsid w:val="00C86A69"/>
    <w:rsid w:val="00C86A96"/>
    <w:rsid w:val="00C86B09"/>
    <w:rsid w:val="00C86B1C"/>
    <w:rsid w:val="00C86B4F"/>
    <w:rsid w:val="00C86B61"/>
    <w:rsid w:val="00C86B6B"/>
    <w:rsid w:val="00C86BC2"/>
    <w:rsid w:val="00C86BDD"/>
    <w:rsid w:val="00C86C3D"/>
    <w:rsid w:val="00C86C42"/>
    <w:rsid w:val="00C86C60"/>
    <w:rsid w:val="00C86C98"/>
    <w:rsid w:val="00C86CCB"/>
    <w:rsid w:val="00C86D07"/>
    <w:rsid w:val="00C86D9C"/>
    <w:rsid w:val="00C86DF0"/>
    <w:rsid w:val="00C86E22"/>
    <w:rsid w:val="00C86E5A"/>
    <w:rsid w:val="00C86E93"/>
    <w:rsid w:val="00C86ECC"/>
    <w:rsid w:val="00C86F50"/>
    <w:rsid w:val="00C86F77"/>
    <w:rsid w:val="00C86FB5"/>
    <w:rsid w:val="00C87015"/>
    <w:rsid w:val="00C87073"/>
    <w:rsid w:val="00C8708E"/>
    <w:rsid w:val="00C87141"/>
    <w:rsid w:val="00C8714D"/>
    <w:rsid w:val="00C87192"/>
    <w:rsid w:val="00C87193"/>
    <w:rsid w:val="00C871AC"/>
    <w:rsid w:val="00C87218"/>
    <w:rsid w:val="00C87224"/>
    <w:rsid w:val="00C872EE"/>
    <w:rsid w:val="00C87320"/>
    <w:rsid w:val="00C87347"/>
    <w:rsid w:val="00C8734C"/>
    <w:rsid w:val="00C87383"/>
    <w:rsid w:val="00C87402"/>
    <w:rsid w:val="00C874C2"/>
    <w:rsid w:val="00C874D0"/>
    <w:rsid w:val="00C874E7"/>
    <w:rsid w:val="00C874FB"/>
    <w:rsid w:val="00C87512"/>
    <w:rsid w:val="00C8759B"/>
    <w:rsid w:val="00C8769D"/>
    <w:rsid w:val="00C8770F"/>
    <w:rsid w:val="00C8777B"/>
    <w:rsid w:val="00C878F3"/>
    <w:rsid w:val="00C87908"/>
    <w:rsid w:val="00C8794F"/>
    <w:rsid w:val="00C879B5"/>
    <w:rsid w:val="00C879C0"/>
    <w:rsid w:val="00C879E8"/>
    <w:rsid w:val="00C87A23"/>
    <w:rsid w:val="00C87A51"/>
    <w:rsid w:val="00C87A8E"/>
    <w:rsid w:val="00C87ABC"/>
    <w:rsid w:val="00C87B0F"/>
    <w:rsid w:val="00C87B11"/>
    <w:rsid w:val="00C87B63"/>
    <w:rsid w:val="00C87BBF"/>
    <w:rsid w:val="00C87C49"/>
    <w:rsid w:val="00C87C6A"/>
    <w:rsid w:val="00C87C6D"/>
    <w:rsid w:val="00C87CC6"/>
    <w:rsid w:val="00C87CD0"/>
    <w:rsid w:val="00C87CFB"/>
    <w:rsid w:val="00C87D99"/>
    <w:rsid w:val="00C87E6F"/>
    <w:rsid w:val="00C87E80"/>
    <w:rsid w:val="00C87EC2"/>
    <w:rsid w:val="00C87EF8"/>
    <w:rsid w:val="00C87F00"/>
    <w:rsid w:val="00C87F0C"/>
    <w:rsid w:val="00C87F48"/>
    <w:rsid w:val="00C87FA7"/>
    <w:rsid w:val="00C87FAA"/>
    <w:rsid w:val="00C90039"/>
    <w:rsid w:val="00C9003E"/>
    <w:rsid w:val="00C900C2"/>
    <w:rsid w:val="00C9013B"/>
    <w:rsid w:val="00C901A1"/>
    <w:rsid w:val="00C901B1"/>
    <w:rsid w:val="00C901C5"/>
    <w:rsid w:val="00C90263"/>
    <w:rsid w:val="00C90296"/>
    <w:rsid w:val="00C90305"/>
    <w:rsid w:val="00C903B6"/>
    <w:rsid w:val="00C90404"/>
    <w:rsid w:val="00C90424"/>
    <w:rsid w:val="00C90463"/>
    <w:rsid w:val="00C904CD"/>
    <w:rsid w:val="00C9056A"/>
    <w:rsid w:val="00C90614"/>
    <w:rsid w:val="00C90620"/>
    <w:rsid w:val="00C90658"/>
    <w:rsid w:val="00C90689"/>
    <w:rsid w:val="00C90699"/>
    <w:rsid w:val="00C9069C"/>
    <w:rsid w:val="00C906BA"/>
    <w:rsid w:val="00C906BB"/>
    <w:rsid w:val="00C906BE"/>
    <w:rsid w:val="00C906E0"/>
    <w:rsid w:val="00C907B0"/>
    <w:rsid w:val="00C90865"/>
    <w:rsid w:val="00C908CD"/>
    <w:rsid w:val="00C90A7A"/>
    <w:rsid w:val="00C90B3E"/>
    <w:rsid w:val="00C90BB4"/>
    <w:rsid w:val="00C90BC0"/>
    <w:rsid w:val="00C90BEE"/>
    <w:rsid w:val="00C90C00"/>
    <w:rsid w:val="00C90C68"/>
    <w:rsid w:val="00C90C8B"/>
    <w:rsid w:val="00C90CFC"/>
    <w:rsid w:val="00C90D4E"/>
    <w:rsid w:val="00C90D5F"/>
    <w:rsid w:val="00C90E2A"/>
    <w:rsid w:val="00C90E65"/>
    <w:rsid w:val="00C90EFF"/>
    <w:rsid w:val="00C90F07"/>
    <w:rsid w:val="00C90F29"/>
    <w:rsid w:val="00C90F41"/>
    <w:rsid w:val="00C90F4A"/>
    <w:rsid w:val="00C90F8A"/>
    <w:rsid w:val="00C910AD"/>
    <w:rsid w:val="00C910C2"/>
    <w:rsid w:val="00C912A6"/>
    <w:rsid w:val="00C9134D"/>
    <w:rsid w:val="00C9137E"/>
    <w:rsid w:val="00C91400"/>
    <w:rsid w:val="00C9144F"/>
    <w:rsid w:val="00C914EC"/>
    <w:rsid w:val="00C91503"/>
    <w:rsid w:val="00C91519"/>
    <w:rsid w:val="00C91528"/>
    <w:rsid w:val="00C91560"/>
    <w:rsid w:val="00C916CA"/>
    <w:rsid w:val="00C916F5"/>
    <w:rsid w:val="00C9186A"/>
    <w:rsid w:val="00C91874"/>
    <w:rsid w:val="00C918B9"/>
    <w:rsid w:val="00C918D9"/>
    <w:rsid w:val="00C91959"/>
    <w:rsid w:val="00C919CE"/>
    <w:rsid w:val="00C91A8B"/>
    <w:rsid w:val="00C91ACB"/>
    <w:rsid w:val="00C91B39"/>
    <w:rsid w:val="00C91BEC"/>
    <w:rsid w:val="00C91C16"/>
    <w:rsid w:val="00C91C88"/>
    <w:rsid w:val="00C91D15"/>
    <w:rsid w:val="00C91D23"/>
    <w:rsid w:val="00C91D7B"/>
    <w:rsid w:val="00C91DB5"/>
    <w:rsid w:val="00C91EE7"/>
    <w:rsid w:val="00C91EF5"/>
    <w:rsid w:val="00C91FDA"/>
    <w:rsid w:val="00C91FDF"/>
    <w:rsid w:val="00C921C5"/>
    <w:rsid w:val="00C92218"/>
    <w:rsid w:val="00C9221F"/>
    <w:rsid w:val="00C92276"/>
    <w:rsid w:val="00C9227E"/>
    <w:rsid w:val="00C92295"/>
    <w:rsid w:val="00C92365"/>
    <w:rsid w:val="00C92390"/>
    <w:rsid w:val="00C924F0"/>
    <w:rsid w:val="00C92559"/>
    <w:rsid w:val="00C92645"/>
    <w:rsid w:val="00C92693"/>
    <w:rsid w:val="00C92747"/>
    <w:rsid w:val="00C9278C"/>
    <w:rsid w:val="00C9279D"/>
    <w:rsid w:val="00C927AF"/>
    <w:rsid w:val="00C927E0"/>
    <w:rsid w:val="00C9281E"/>
    <w:rsid w:val="00C92947"/>
    <w:rsid w:val="00C92994"/>
    <w:rsid w:val="00C929BD"/>
    <w:rsid w:val="00C92AB2"/>
    <w:rsid w:val="00C92AEE"/>
    <w:rsid w:val="00C92B65"/>
    <w:rsid w:val="00C92B7A"/>
    <w:rsid w:val="00C92BE3"/>
    <w:rsid w:val="00C92C13"/>
    <w:rsid w:val="00C92C15"/>
    <w:rsid w:val="00C92C8D"/>
    <w:rsid w:val="00C92CEC"/>
    <w:rsid w:val="00C92D1F"/>
    <w:rsid w:val="00C92D4B"/>
    <w:rsid w:val="00C92D4D"/>
    <w:rsid w:val="00C92D6E"/>
    <w:rsid w:val="00C92DCD"/>
    <w:rsid w:val="00C92EE3"/>
    <w:rsid w:val="00C92FCC"/>
    <w:rsid w:val="00C93069"/>
    <w:rsid w:val="00C930AA"/>
    <w:rsid w:val="00C93127"/>
    <w:rsid w:val="00C9319A"/>
    <w:rsid w:val="00C93214"/>
    <w:rsid w:val="00C93278"/>
    <w:rsid w:val="00C93323"/>
    <w:rsid w:val="00C933EF"/>
    <w:rsid w:val="00C93412"/>
    <w:rsid w:val="00C93439"/>
    <w:rsid w:val="00C9343F"/>
    <w:rsid w:val="00C9347D"/>
    <w:rsid w:val="00C934CE"/>
    <w:rsid w:val="00C934ED"/>
    <w:rsid w:val="00C93528"/>
    <w:rsid w:val="00C93538"/>
    <w:rsid w:val="00C9369C"/>
    <w:rsid w:val="00C9378A"/>
    <w:rsid w:val="00C937FE"/>
    <w:rsid w:val="00C93806"/>
    <w:rsid w:val="00C9389C"/>
    <w:rsid w:val="00C938EE"/>
    <w:rsid w:val="00C9390B"/>
    <w:rsid w:val="00C939B7"/>
    <w:rsid w:val="00C939DF"/>
    <w:rsid w:val="00C939E1"/>
    <w:rsid w:val="00C93A5C"/>
    <w:rsid w:val="00C93A9B"/>
    <w:rsid w:val="00C93A9E"/>
    <w:rsid w:val="00C93B72"/>
    <w:rsid w:val="00C93C3C"/>
    <w:rsid w:val="00C93CA2"/>
    <w:rsid w:val="00C93CCB"/>
    <w:rsid w:val="00C93D9E"/>
    <w:rsid w:val="00C93DB3"/>
    <w:rsid w:val="00C93E2D"/>
    <w:rsid w:val="00C93EA8"/>
    <w:rsid w:val="00C93ED0"/>
    <w:rsid w:val="00C93F27"/>
    <w:rsid w:val="00C93F94"/>
    <w:rsid w:val="00C93FC3"/>
    <w:rsid w:val="00C93FC7"/>
    <w:rsid w:val="00C93FEE"/>
    <w:rsid w:val="00C9405A"/>
    <w:rsid w:val="00C940E1"/>
    <w:rsid w:val="00C9410F"/>
    <w:rsid w:val="00C9411E"/>
    <w:rsid w:val="00C9413B"/>
    <w:rsid w:val="00C94155"/>
    <w:rsid w:val="00C941AC"/>
    <w:rsid w:val="00C941DA"/>
    <w:rsid w:val="00C9420A"/>
    <w:rsid w:val="00C9429F"/>
    <w:rsid w:val="00C943BA"/>
    <w:rsid w:val="00C943DA"/>
    <w:rsid w:val="00C94412"/>
    <w:rsid w:val="00C94440"/>
    <w:rsid w:val="00C9446E"/>
    <w:rsid w:val="00C94536"/>
    <w:rsid w:val="00C945AA"/>
    <w:rsid w:val="00C945DE"/>
    <w:rsid w:val="00C945E1"/>
    <w:rsid w:val="00C94660"/>
    <w:rsid w:val="00C946B1"/>
    <w:rsid w:val="00C946C6"/>
    <w:rsid w:val="00C946F2"/>
    <w:rsid w:val="00C94708"/>
    <w:rsid w:val="00C9477E"/>
    <w:rsid w:val="00C9478C"/>
    <w:rsid w:val="00C9478E"/>
    <w:rsid w:val="00C94823"/>
    <w:rsid w:val="00C948FF"/>
    <w:rsid w:val="00C94923"/>
    <w:rsid w:val="00C94925"/>
    <w:rsid w:val="00C94936"/>
    <w:rsid w:val="00C94A18"/>
    <w:rsid w:val="00C94A22"/>
    <w:rsid w:val="00C94A35"/>
    <w:rsid w:val="00C94A6F"/>
    <w:rsid w:val="00C94A86"/>
    <w:rsid w:val="00C94AD5"/>
    <w:rsid w:val="00C94B22"/>
    <w:rsid w:val="00C94B44"/>
    <w:rsid w:val="00C94B72"/>
    <w:rsid w:val="00C94BCB"/>
    <w:rsid w:val="00C94BF8"/>
    <w:rsid w:val="00C94CA8"/>
    <w:rsid w:val="00C94E45"/>
    <w:rsid w:val="00C94E52"/>
    <w:rsid w:val="00C94ED1"/>
    <w:rsid w:val="00C94F53"/>
    <w:rsid w:val="00C94F86"/>
    <w:rsid w:val="00C94FFC"/>
    <w:rsid w:val="00C950DD"/>
    <w:rsid w:val="00C950EA"/>
    <w:rsid w:val="00C95108"/>
    <w:rsid w:val="00C95175"/>
    <w:rsid w:val="00C951A7"/>
    <w:rsid w:val="00C951D3"/>
    <w:rsid w:val="00C951D8"/>
    <w:rsid w:val="00C95297"/>
    <w:rsid w:val="00C952AD"/>
    <w:rsid w:val="00C952EA"/>
    <w:rsid w:val="00C95304"/>
    <w:rsid w:val="00C95320"/>
    <w:rsid w:val="00C95359"/>
    <w:rsid w:val="00C95382"/>
    <w:rsid w:val="00C953A7"/>
    <w:rsid w:val="00C953E4"/>
    <w:rsid w:val="00C953F5"/>
    <w:rsid w:val="00C954EE"/>
    <w:rsid w:val="00C95535"/>
    <w:rsid w:val="00C9554A"/>
    <w:rsid w:val="00C955CB"/>
    <w:rsid w:val="00C9565D"/>
    <w:rsid w:val="00C956F1"/>
    <w:rsid w:val="00C95706"/>
    <w:rsid w:val="00C9573C"/>
    <w:rsid w:val="00C9574C"/>
    <w:rsid w:val="00C9575A"/>
    <w:rsid w:val="00C9576F"/>
    <w:rsid w:val="00C957FF"/>
    <w:rsid w:val="00C9586A"/>
    <w:rsid w:val="00C958FD"/>
    <w:rsid w:val="00C959A7"/>
    <w:rsid w:val="00C959BB"/>
    <w:rsid w:val="00C95A03"/>
    <w:rsid w:val="00C95AA8"/>
    <w:rsid w:val="00C95ACE"/>
    <w:rsid w:val="00C95B12"/>
    <w:rsid w:val="00C95B25"/>
    <w:rsid w:val="00C95B51"/>
    <w:rsid w:val="00C95B5A"/>
    <w:rsid w:val="00C95BBC"/>
    <w:rsid w:val="00C95C08"/>
    <w:rsid w:val="00C95C21"/>
    <w:rsid w:val="00C95C72"/>
    <w:rsid w:val="00C95C85"/>
    <w:rsid w:val="00C95C87"/>
    <w:rsid w:val="00C95CD7"/>
    <w:rsid w:val="00C95D22"/>
    <w:rsid w:val="00C95D96"/>
    <w:rsid w:val="00C95DB3"/>
    <w:rsid w:val="00C95EE9"/>
    <w:rsid w:val="00C95F48"/>
    <w:rsid w:val="00C960A3"/>
    <w:rsid w:val="00C960D6"/>
    <w:rsid w:val="00C96138"/>
    <w:rsid w:val="00C96146"/>
    <w:rsid w:val="00C96156"/>
    <w:rsid w:val="00C9616C"/>
    <w:rsid w:val="00C961BA"/>
    <w:rsid w:val="00C962B0"/>
    <w:rsid w:val="00C962E4"/>
    <w:rsid w:val="00C96369"/>
    <w:rsid w:val="00C96382"/>
    <w:rsid w:val="00C963B8"/>
    <w:rsid w:val="00C963C4"/>
    <w:rsid w:val="00C963D1"/>
    <w:rsid w:val="00C963E5"/>
    <w:rsid w:val="00C9641B"/>
    <w:rsid w:val="00C9649F"/>
    <w:rsid w:val="00C96534"/>
    <w:rsid w:val="00C9658A"/>
    <w:rsid w:val="00C96641"/>
    <w:rsid w:val="00C96656"/>
    <w:rsid w:val="00C96686"/>
    <w:rsid w:val="00C9670B"/>
    <w:rsid w:val="00C9678D"/>
    <w:rsid w:val="00C967D8"/>
    <w:rsid w:val="00C967F1"/>
    <w:rsid w:val="00C968BA"/>
    <w:rsid w:val="00C968DA"/>
    <w:rsid w:val="00C96904"/>
    <w:rsid w:val="00C96912"/>
    <w:rsid w:val="00C96930"/>
    <w:rsid w:val="00C9693B"/>
    <w:rsid w:val="00C969D9"/>
    <w:rsid w:val="00C96A76"/>
    <w:rsid w:val="00C96A89"/>
    <w:rsid w:val="00C96A95"/>
    <w:rsid w:val="00C96AD3"/>
    <w:rsid w:val="00C96AD8"/>
    <w:rsid w:val="00C96B12"/>
    <w:rsid w:val="00C96B57"/>
    <w:rsid w:val="00C96B73"/>
    <w:rsid w:val="00C96B8C"/>
    <w:rsid w:val="00C96B9A"/>
    <w:rsid w:val="00C96BB8"/>
    <w:rsid w:val="00C96C52"/>
    <w:rsid w:val="00C96C53"/>
    <w:rsid w:val="00C96C6F"/>
    <w:rsid w:val="00C96C8B"/>
    <w:rsid w:val="00C96C8E"/>
    <w:rsid w:val="00C96C96"/>
    <w:rsid w:val="00C96CEF"/>
    <w:rsid w:val="00C96D0D"/>
    <w:rsid w:val="00C96D3C"/>
    <w:rsid w:val="00C96D88"/>
    <w:rsid w:val="00C96D90"/>
    <w:rsid w:val="00C96DC0"/>
    <w:rsid w:val="00C96DDE"/>
    <w:rsid w:val="00C96DE8"/>
    <w:rsid w:val="00C96E60"/>
    <w:rsid w:val="00C96F10"/>
    <w:rsid w:val="00C96F1D"/>
    <w:rsid w:val="00C96F40"/>
    <w:rsid w:val="00C96F46"/>
    <w:rsid w:val="00C97041"/>
    <w:rsid w:val="00C97073"/>
    <w:rsid w:val="00C97097"/>
    <w:rsid w:val="00C970C8"/>
    <w:rsid w:val="00C97168"/>
    <w:rsid w:val="00C9729C"/>
    <w:rsid w:val="00C972D1"/>
    <w:rsid w:val="00C9735C"/>
    <w:rsid w:val="00C97370"/>
    <w:rsid w:val="00C97461"/>
    <w:rsid w:val="00C9747C"/>
    <w:rsid w:val="00C9747F"/>
    <w:rsid w:val="00C97503"/>
    <w:rsid w:val="00C9752C"/>
    <w:rsid w:val="00C9760B"/>
    <w:rsid w:val="00C97624"/>
    <w:rsid w:val="00C97716"/>
    <w:rsid w:val="00C977F8"/>
    <w:rsid w:val="00C97870"/>
    <w:rsid w:val="00C97974"/>
    <w:rsid w:val="00C97987"/>
    <w:rsid w:val="00C979DA"/>
    <w:rsid w:val="00C97B00"/>
    <w:rsid w:val="00C97B04"/>
    <w:rsid w:val="00C97B20"/>
    <w:rsid w:val="00C97B7F"/>
    <w:rsid w:val="00C97BBB"/>
    <w:rsid w:val="00C97BF5"/>
    <w:rsid w:val="00C97C43"/>
    <w:rsid w:val="00C97C49"/>
    <w:rsid w:val="00C97C5F"/>
    <w:rsid w:val="00C97C64"/>
    <w:rsid w:val="00C97CA7"/>
    <w:rsid w:val="00C97CAD"/>
    <w:rsid w:val="00C97CF6"/>
    <w:rsid w:val="00C97D38"/>
    <w:rsid w:val="00C97DDA"/>
    <w:rsid w:val="00C97DFD"/>
    <w:rsid w:val="00C97E12"/>
    <w:rsid w:val="00C97F8F"/>
    <w:rsid w:val="00C97FA3"/>
    <w:rsid w:val="00C97FBF"/>
    <w:rsid w:val="00CA002A"/>
    <w:rsid w:val="00CA0056"/>
    <w:rsid w:val="00CA00B0"/>
    <w:rsid w:val="00CA00C2"/>
    <w:rsid w:val="00CA00D9"/>
    <w:rsid w:val="00CA0105"/>
    <w:rsid w:val="00CA0111"/>
    <w:rsid w:val="00CA013A"/>
    <w:rsid w:val="00CA01A4"/>
    <w:rsid w:val="00CA0237"/>
    <w:rsid w:val="00CA0247"/>
    <w:rsid w:val="00CA0257"/>
    <w:rsid w:val="00CA0375"/>
    <w:rsid w:val="00CA03CA"/>
    <w:rsid w:val="00CA03F6"/>
    <w:rsid w:val="00CA0434"/>
    <w:rsid w:val="00CA043E"/>
    <w:rsid w:val="00CA0488"/>
    <w:rsid w:val="00CA04EE"/>
    <w:rsid w:val="00CA0572"/>
    <w:rsid w:val="00CA058E"/>
    <w:rsid w:val="00CA05E3"/>
    <w:rsid w:val="00CA065F"/>
    <w:rsid w:val="00CA0705"/>
    <w:rsid w:val="00CA0719"/>
    <w:rsid w:val="00CA071F"/>
    <w:rsid w:val="00CA0752"/>
    <w:rsid w:val="00CA078A"/>
    <w:rsid w:val="00CA07A1"/>
    <w:rsid w:val="00CA07A7"/>
    <w:rsid w:val="00CA07BC"/>
    <w:rsid w:val="00CA07C7"/>
    <w:rsid w:val="00CA07CE"/>
    <w:rsid w:val="00CA07FE"/>
    <w:rsid w:val="00CA0835"/>
    <w:rsid w:val="00CA08BF"/>
    <w:rsid w:val="00CA099E"/>
    <w:rsid w:val="00CA09C9"/>
    <w:rsid w:val="00CA0A49"/>
    <w:rsid w:val="00CA0A77"/>
    <w:rsid w:val="00CA0AE0"/>
    <w:rsid w:val="00CA0B4F"/>
    <w:rsid w:val="00CA0BEC"/>
    <w:rsid w:val="00CA0C17"/>
    <w:rsid w:val="00CA0C49"/>
    <w:rsid w:val="00CA0C98"/>
    <w:rsid w:val="00CA0CFF"/>
    <w:rsid w:val="00CA0D7B"/>
    <w:rsid w:val="00CA0DFC"/>
    <w:rsid w:val="00CA0E14"/>
    <w:rsid w:val="00CA0EA9"/>
    <w:rsid w:val="00CA0EFC"/>
    <w:rsid w:val="00CA0F7E"/>
    <w:rsid w:val="00CA0F80"/>
    <w:rsid w:val="00CA1096"/>
    <w:rsid w:val="00CA109A"/>
    <w:rsid w:val="00CA10DD"/>
    <w:rsid w:val="00CA1126"/>
    <w:rsid w:val="00CA1141"/>
    <w:rsid w:val="00CA1148"/>
    <w:rsid w:val="00CA11A5"/>
    <w:rsid w:val="00CA11E9"/>
    <w:rsid w:val="00CA1294"/>
    <w:rsid w:val="00CA1482"/>
    <w:rsid w:val="00CA149B"/>
    <w:rsid w:val="00CA14AE"/>
    <w:rsid w:val="00CA14BD"/>
    <w:rsid w:val="00CA1515"/>
    <w:rsid w:val="00CA1597"/>
    <w:rsid w:val="00CA15A9"/>
    <w:rsid w:val="00CA15F1"/>
    <w:rsid w:val="00CA1627"/>
    <w:rsid w:val="00CA166C"/>
    <w:rsid w:val="00CA1678"/>
    <w:rsid w:val="00CA1686"/>
    <w:rsid w:val="00CA1699"/>
    <w:rsid w:val="00CA16C0"/>
    <w:rsid w:val="00CA16C2"/>
    <w:rsid w:val="00CA16CD"/>
    <w:rsid w:val="00CA16E9"/>
    <w:rsid w:val="00CA16F0"/>
    <w:rsid w:val="00CA1741"/>
    <w:rsid w:val="00CA1773"/>
    <w:rsid w:val="00CA17DD"/>
    <w:rsid w:val="00CA17F2"/>
    <w:rsid w:val="00CA1820"/>
    <w:rsid w:val="00CA185D"/>
    <w:rsid w:val="00CA1904"/>
    <w:rsid w:val="00CA1976"/>
    <w:rsid w:val="00CA19BB"/>
    <w:rsid w:val="00CA19F3"/>
    <w:rsid w:val="00CA1A1E"/>
    <w:rsid w:val="00CA1A41"/>
    <w:rsid w:val="00CA1A63"/>
    <w:rsid w:val="00CA1AB0"/>
    <w:rsid w:val="00CA1AB2"/>
    <w:rsid w:val="00CA1AC8"/>
    <w:rsid w:val="00CA1AEE"/>
    <w:rsid w:val="00CA1B6D"/>
    <w:rsid w:val="00CA1B89"/>
    <w:rsid w:val="00CA1BCC"/>
    <w:rsid w:val="00CA1BD5"/>
    <w:rsid w:val="00CA1C0B"/>
    <w:rsid w:val="00CA1C36"/>
    <w:rsid w:val="00CA1C5E"/>
    <w:rsid w:val="00CA1C73"/>
    <w:rsid w:val="00CA1D22"/>
    <w:rsid w:val="00CA1D58"/>
    <w:rsid w:val="00CA1D8D"/>
    <w:rsid w:val="00CA1E39"/>
    <w:rsid w:val="00CA1E40"/>
    <w:rsid w:val="00CA1F14"/>
    <w:rsid w:val="00CA1F5F"/>
    <w:rsid w:val="00CA1F79"/>
    <w:rsid w:val="00CA1FCD"/>
    <w:rsid w:val="00CA2044"/>
    <w:rsid w:val="00CA204C"/>
    <w:rsid w:val="00CA21C7"/>
    <w:rsid w:val="00CA21F2"/>
    <w:rsid w:val="00CA22AA"/>
    <w:rsid w:val="00CA22CA"/>
    <w:rsid w:val="00CA22D0"/>
    <w:rsid w:val="00CA230D"/>
    <w:rsid w:val="00CA2324"/>
    <w:rsid w:val="00CA23B8"/>
    <w:rsid w:val="00CA241A"/>
    <w:rsid w:val="00CA2423"/>
    <w:rsid w:val="00CA2476"/>
    <w:rsid w:val="00CA24E4"/>
    <w:rsid w:val="00CA2595"/>
    <w:rsid w:val="00CA25C8"/>
    <w:rsid w:val="00CA262D"/>
    <w:rsid w:val="00CA263D"/>
    <w:rsid w:val="00CA264A"/>
    <w:rsid w:val="00CA264B"/>
    <w:rsid w:val="00CA2653"/>
    <w:rsid w:val="00CA2691"/>
    <w:rsid w:val="00CA26DF"/>
    <w:rsid w:val="00CA271B"/>
    <w:rsid w:val="00CA2755"/>
    <w:rsid w:val="00CA2790"/>
    <w:rsid w:val="00CA27FA"/>
    <w:rsid w:val="00CA28D0"/>
    <w:rsid w:val="00CA28E0"/>
    <w:rsid w:val="00CA2961"/>
    <w:rsid w:val="00CA298C"/>
    <w:rsid w:val="00CA2A0A"/>
    <w:rsid w:val="00CA2A7A"/>
    <w:rsid w:val="00CA2ADD"/>
    <w:rsid w:val="00CA2B97"/>
    <w:rsid w:val="00CA2BB6"/>
    <w:rsid w:val="00CA2BEB"/>
    <w:rsid w:val="00CA2CD1"/>
    <w:rsid w:val="00CA2CE1"/>
    <w:rsid w:val="00CA2E73"/>
    <w:rsid w:val="00CA2EAC"/>
    <w:rsid w:val="00CA2EE2"/>
    <w:rsid w:val="00CA2F79"/>
    <w:rsid w:val="00CA303C"/>
    <w:rsid w:val="00CA303F"/>
    <w:rsid w:val="00CA30B1"/>
    <w:rsid w:val="00CA30E9"/>
    <w:rsid w:val="00CA30EB"/>
    <w:rsid w:val="00CA30F5"/>
    <w:rsid w:val="00CA317A"/>
    <w:rsid w:val="00CA3191"/>
    <w:rsid w:val="00CA31D8"/>
    <w:rsid w:val="00CA32D9"/>
    <w:rsid w:val="00CA3342"/>
    <w:rsid w:val="00CA335D"/>
    <w:rsid w:val="00CA33D7"/>
    <w:rsid w:val="00CA3401"/>
    <w:rsid w:val="00CA3430"/>
    <w:rsid w:val="00CA3458"/>
    <w:rsid w:val="00CA3467"/>
    <w:rsid w:val="00CA3482"/>
    <w:rsid w:val="00CA34CE"/>
    <w:rsid w:val="00CA34DC"/>
    <w:rsid w:val="00CA34FE"/>
    <w:rsid w:val="00CA35B7"/>
    <w:rsid w:val="00CA35CA"/>
    <w:rsid w:val="00CA35D8"/>
    <w:rsid w:val="00CA3676"/>
    <w:rsid w:val="00CA36B4"/>
    <w:rsid w:val="00CA36B8"/>
    <w:rsid w:val="00CA3746"/>
    <w:rsid w:val="00CA3884"/>
    <w:rsid w:val="00CA38BF"/>
    <w:rsid w:val="00CA38F3"/>
    <w:rsid w:val="00CA3919"/>
    <w:rsid w:val="00CA3947"/>
    <w:rsid w:val="00CA399F"/>
    <w:rsid w:val="00CA39F7"/>
    <w:rsid w:val="00CA3A08"/>
    <w:rsid w:val="00CA3A2E"/>
    <w:rsid w:val="00CA3A96"/>
    <w:rsid w:val="00CA3AA8"/>
    <w:rsid w:val="00CA3B6A"/>
    <w:rsid w:val="00CA3C18"/>
    <w:rsid w:val="00CA3C2C"/>
    <w:rsid w:val="00CA3C88"/>
    <w:rsid w:val="00CA3D1B"/>
    <w:rsid w:val="00CA3DAD"/>
    <w:rsid w:val="00CA3E2B"/>
    <w:rsid w:val="00CA3E2C"/>
    <w:rsid w:val="00CA3E4E"/>
    <w:rsid w:val="00CA3EAA"/>
    <w:rsid w:val="00CA3F59"/>
    <w:rsid w:val="00CA3F76"/>
    <w:rsid w:val="00CA3F97"/>
    <w:rsid w:val="00CA3FE5"/>
    <w:rsid w:val="00CA3FF1"/>
    <w:rsid w:val="00CA401B"/>
    <w:rsid w:val="00CA4066"/>
    <w:rsid w:val="00CA4080"/>
    <w:rsid w:val="00CA4097"/>
    <w:rsid w:val="00CA40D5"/>
    <w:rsid w:val="00CA40D9"/>
    <w:rsid w:val="00CA40E6"/>
    <w:rsid w:val="00CA4106"/>
    <w:rsid w:val="00CA4154"/>
    <w:rsid w:val="00CA4190"/>
    <w:rsid w:val="00CA41CB"/>
    <w:rsid w:val="00CA4238"/>
    <w:rsid w:val="00CA4278"/>
    <w:rsid w:val="00CA4286"/>
    <w:rsid w:val="00CA4316"/>
    <w:rsid w:val="00CA431E"/>
    <w:rsid w:val="00CA4359"/>
    <w:rsid w:val="00CA43D9"/>
    <w:rsid w:val="00CA43FC"/>
    <w:rsid w:val="00CA4412"/>
    <w:rsid w:val="00CA4469"/>
    <w:rsid w:val="00CA452C"/>
    <w:rsid w:val="00CA4551"/>
    <w:rsid w:val="00CA456E"/>
    <w:rsid w:val="00CA460E"/>
    <w:rsid w:val="00CA4623"/>
    <w:rsid w:val="00CA4647"/>
    <w:rsid w:val="00CA4688"/>
    <w:rsid w:val="00CA4689"/>
    <w:rsid w:val="00CA4690"/>
    <w:rsid w:val="00CA46FE"/>
    <w:rsid w:val="00CA4712"/>
    <w:rsid w:val="00CA4713"/>
    <w:rsid w:val="00CA475A"/>
    <w:rsid w:val="00CA478A"/>
    <w:rsid w:val="00CA4802"/>
    <w:rsid w:val="00CA485B"/>
    <w:rsid w:val="00CA48B3"/>
    <w:rsid w:val="00CA48D0"/>
    <w:rsid w:val="00CA4983"/>
    <w:rsid w:val="00CA4A13"/>
    <w:rsid w:val="00CA4A7B"/>
    <w:rsid w:val="00CA4AA0"/>
    <w:rsid w:val="00CA4B00"/>
    <w:rsid w:val="00CA4C86"/>
    <w:rsid w:val="00CA4D0A"/>
    <w:rsid w:val="00CA4D3C"/>
    <w:rsid w:val="00CA4D5F"/>
    <w:rsid w:val="00CA4DAF"/>
    <w:rsid w:val="00CA4E84"/>
    <w:rsid w:val="00CA4EF2"/>
    <w:rsid w:val="00CA4F52"/>
    <w:rsid w:val="00CA4FC7"/>
    <w:rsid w:val="00CA4FF1"/>
    <w:rsid w:val="00CA502C"/>
    <w:rsid w:val="00CA508C"/>
    <w:rsid w:val="00CA5093"/>
    <w:rsid w:val="00CA50B3"/>
    <w:rsid w:val="00CA5152"/>
    <w:rsid w:val="00CA5159"/>
    <w:rsid w:val="00CA5198"/>
    <w:rsid w:val="00CA523B"/>
    <w:rsid w:val="00CA52A3"/>
    <w:rsid w:val="00CA52AA"/>
    <w:rsid w:val="00CA52E9"/>
    <w:rsid w:val="00CA5325"/>
    <w:rsid w:val="00CA5375"/>
    <w:rsid w:val="00CA5378"/>
    <w:rsid w:val="00CA537A"/>
    <w:rsid w:val="00CA5390"/>
    <w:rsid w:val="00CA53D8"/>
    <w:rsid w:val="00CA53EB"/>
    <w:rsid w:val="00CA5478"/>
    <w:rsid w:val="00CA54CE"/>
    <w:rsid w:val="00CA552D"/>
    <w:rsid w:val="00CA5620"/>
    <w:rsid w:val="00CA576F"/>
    <w:rsid w:val="00CA5785"/>
    <w:rsid w:val="00CA578B"/>
    <w:rsid w:val="00CA58A5"/>
    <w:rsid w:val="00CA58BC"/>
    <w:rsid w:val="00CA594F"/>
    <w:rsid w:val="00CA59BF"/>
    <w:rsid w:val="00CA59C7"/>
    <w:rsid w:val="00CA59C9"/>
    <w:rsid w:val="00CA59CA"/>
    <w:rsid w:val="00CA5A3D"/>
    <w:rsid w:val="00CA5AD6"/>
    <w:rsid w:val="00CA5BA2"/>
    <w:rsid w:val="00CA5BDB"/>
    <w:rsid w:val="00CA5BF1"/>
    <w:rsid w:val="00CA5C42"/>
    <w:rsid w:val="00CA5C7B"/>
    <w:rsid w:val="00CA5D6A"/>
    <w:rsid w:val="00CA5D72"/>
    <w:rsid w:val="00CA5DA7"/>
    <w:rsid w:val="00CA5DE8"/>
    <w:rsid w:val="00CA5DFF"/>
    <w:rsid w:val="00CA5FB6"/>
    <w:rsid w:val="00CA5FF8"/>
    <w:rsid w:val="00CA6035"/>
    <w:rsid w:val="00CA604C"/>
    <w:rsid w:val="00CA605F"/>
    <w:rsid w:val="00CA6087"/>
    <w:rsid w:val="00CA608D"/>
    <w:rsid w:val="00CA6090"/>
    <w:rsid w:val="00CA612A"/>
    <w:rsid w:val="00CA61DB"/>
    <w:rsid w:val="00CA61E2"/>
    <w:rsid w:val="00CA61E3"/>
    <w:rsid w:val="00CA620F"/>
    <w:rsid w:val="00CA626A"/>
    <w:rsid w:val="00CA62F0"/>
    <w:rsid w:val="00CA6317"/>
    <w:rsid w:val="00CA633F"/>
    <w:rsid w:val="00CA635D"/>
    <w:rsid w:val="00CA63AE"/>
    <w:rsid w:val="00CA63C4"/>
    <w:rsid w:val="00CA640D"/>
    <w:rsid w:val="00CA6432"/>
    <w:rsid w:val="00CA6438"/>
    <w:rsid w:val="00CA6439"/>
    <w:rsid w:val="00CA64A3"/>
    <w:rsid w:val="00CA64CA"/>
    <w:rsid w:val="00CA64FA"/>
    <w:rsid w:val="00CA65B5"/>
    <w:rsid w:val="00CA65F0"/>
    <w:rsid w:val="00CA663F"/>
    <w:rsid w:val="00CA66BF"/>
    <w:rsid w:val="00CA6708"/>
    <w:rsid w:val="00CA670B"/>
    <w:rsid w:val="00CA6877"/>
    <w:rsid w:val="00CA692D"/>
    <w:rsid w:val="00CA6966"/>
    <w:rsid w:val="00CA697C"/>
    <w:rsid w:val="00CA69A0"/>
    <w:rsid w:val="00CA6A49"/>
    <w:rsid w:val="00CA6A91"/>
    <w:rsid w:val="00CA6B5D"/>
    <w:rsid w:val="00CA6B73"/>
    <w:rsid w:val="00CA6BC9"/>
    <w:rsid w:val="00CA6C4C"/>
    <w:rsid w:val="00CA6C4D"/>
    <w:rsid w:val="00CA6CFA"/>
    <w:rsid w:val="00CA6D6F"/>
    <w:rsid w:val="00CA6DB6"/>
    <w:rsid w:val="00CA6DC2"/>
    <w:rsid w:val="00CA6DD0"/>
    <w:rsid w:val="00CA6E64"/>
    <w:rsid w:val="00CA6E9D"/>
    <w:rsid w:val="00CA6EBA"/>
    <w:rsid w:val="00CA6EC5"/>
    <w:rsid w:val="00CA6F49"/>
    <w:rsid w:val="00CA6F8E"/>
    <w:rsid w:val="00CA6FF0"/>
    <w:rsid w:val="00CA705D"/>
    <w:rsid w:val="00CA71C9"/>
    <w:rsid w:val="00CA71DD"/>
    <w:rsid w:val="00CA71F5"/>
    <w:rsid w:val="00CA7336"/>
    <w:rsid w:val="00CA734B"/>
    <w:rsid w:val="00CA73D1"/>
    <w:rsid w:val="00CA7482"/>
    <w:rsid w:val="00CA74A2"/>
    <w:rsid w:val="00CA74F5"/>
    <w:rsid w:val="00CA74F7"/>
    <w:rsid w:val="00CA75AC"/>
    <w:rsid w:val="00CA7603"/>
    <w:rsid w:val="00CA76AF"/>
    <w:rsid w:val="00CA76D2"/>
    <w:rsid w:val="00CA7714"/>
    <w:rsid w:val="00CA78E0"/>
    <w:rsid w:val="00CA7917"/>
    <w:rsid w:val="00CA796A"/>
    <w:rsid w:val="00CA79CB"/>
    <w:rsid w:val="00CA7A43"/>
    <w:rsid w:val="00CA7A7B"/>
    <w:rsid w:val="00CA7AD1"/>
    <w:rsid w:val="00CA7BB5"/>
    <w:rsid w:val="00CA7C4A"/>
    <w:rsid w:val="00CA7CC6"/>
    <w:rsid w:val="00CA7D63"/>
    <w:rsid w:val="00CA7D82"/>
    <w:rsid w:val="00CA7D85"/>
    <w:rsid w:val="00CA7DA9"/>
    <w:rsid w:val="00CA7DE5"/>
    <w:rsid w:val="00CA7E5C"/>
    <w:rsid w:val="00CA7E80"/>
    <w:rsid w:val="00CA7E96"/>
    <w:rsid w:val="00CA7F0C"/>
    <w:rsid w:val="00CA7F11"/>
    <w:rsid w:val="00CA7F16"/>
    <w:rsid w:val="00CA7F1C"/>
    <w:rsid w:val="00CA7F88"/>
    <w:rsid w:val="00CA7F8A"/>
    <w:rsid w:val="00CA7FD1"/>
    <w:rsid w:val="00CB0094"/>
    <w:rsid w:val="00CB00E5"/>
    <w:rsid w:val="00CB00F6"/>
    <w:rsid w:val="00CB0150"/>
    <w:rsid w:val="00CB0159"/>
    <w:rsid w:val="00CB0189"/>
    <w:rsid w:val="00CB01C5"/>
    <w:rsid w:val="00CB01E1"/>
    <w:rsid w:val="00CB025B"/>
    <w:rsid w:val="00CB0261"/>
    <w:rsid w:val="00CB0263"/>
    <w:rsid w:val="00CB02A6"/>
    <w:rsid w:val="00CB02C3"/>
    <w:rsid w:val="00CB031F"/>
    <w:rsid w:val="00CB0326"/>
    <w:rsid w:val="00CB033E"/>
    <w:rsid w:val="00CB0372"/>
    <w:rsid w:val="00CB03D7"/>
    <w:rsid w:val="00CB043F"/>
    <w:rsid w:val="00CB0471"/>
    <w:rsid w:val="00CB0589"/>
    <w:rsid w:val="00CB05B0"/>
    <w:rsid w:val="00CB05D1"/>
    <w:rsid w:val="00CB05EC"/>
    <w:rsid w:val="00CB06B8"/>
    <w:rsid w:val="00CB0759"/>
    <w:rsid w:val="00CB07A3"/>
    <w:rsid w:val="00CB07D7"/>
    <w:rsid w:val="00CB07F3"/>
    <w:rsid w:val="00CB0854"/>
    <w:rsid w:val="00CB087C"/>
    <w:rsid w:val="00CB0880"/>
    <w:rsid w:val="00CB08A3"/>
    <w:rsid w:val="00CB08BB"/>
    <w:rsid w:val="00CB0927"/>
    <w:rsid w:val="00CB0A3A"/>
    <w:rsid w:val="00CB0A41"/>
    <w:rsid w:val="00CB0A5F"/>
    <w:rsid w:val="00CB0A83"/>
    <w:rsid w:val="00CB0AE3"/>
    <w:rsid w:val="00CB0B38"/>
    <w:rsid w:val="00CB0B90"/>
    <w:rsid w:val="00CB0C80"/>
    <w:rsid w:val="00CB0CEA"/>
    <w:rsid w:val="00CB0D1A"/>
    <w:rsid w:val="00CB0D7B"/>
    <w:rsid w:val="00CB0DA3"/>
    <w:rsid w:val="00CB0E16"/>
    <w:rsid w:val="00CB0ECD"/>
    <w:rsid w:val="00CB0F78"/>
    <w:rsid w:val="00CB0FA5"/>
    <w:rsid w:val="00CB0FEA"/>
    <w:rsid w:val="00CB100B"/>
    <w:rsid w:val="00CB1039"/>
    <w:rsid w:val="00CB1062"/>
    <w:rsid w:val="00CB1070"/>
    <w:rsid w:val="00CB108D"/>
    <w:rsid w:val="00CB10CF"/>
    <w:rsid w:val="00CB1135"/>
    <w:rsid w:val="00CB1188"/>
    <w:rsid w:val="00CB1189"/>
    <w:rsid w:val="00CB11D3"/>
    <w:rsid w:val="00CB1226"/>
    <w:rsid w:val="00CB1247"/>
    <w:rsid w:val="00CB1340"/>
    <w:rsid w:val="00CB13A0"/>
    <w:rsid w:val="00CB13D9"/>
    <w:rsid w:val="00CB144E"/>
    <w:rsid w:val="00CB1498"/>
    <w:rsid w:val="00CB14AD"/>
    <w:rsid w:val="00CB14F0"/>
    <w:rsid w:val="00CB1520"/>
    <w:rsid w:val="00CB1542"/>
    <w:rsid w:val="00CB1583"/>
    <w:rsid w:val="00CB1598"/>
    <w:rsid w:val="00CB15B7"/>
    <w:rsid w:val="00CB15DD"/>
    <w:rsid w:val="00CB15ED"/>
    <w:rsid w:val="00CB162D"/>
    <w:rsid w:val="00CB1679"/>
    <w:rsid w:val="00CB176D"/>
    <w:rsid w:val="00CB178A"/>
    <w:rsid w:val="00CB1791"/>
    <w:rsid w:val="00CB17A0"/>
    <w:rsid w:val="00CB1822"/>
    <w:rsid w:val="00CB1841"/>
    <w:rsid w:val="00CB1842"/>
    <w:rsid w:val="00CB1846"/>
    <w:rsid w:val="00CB1850"/>
    <w:rsid w:val="00CB18B9"/>
    <w:rsid w:val="00CB18D4"/>
    <w:rsid w:val="00CB193A"/>
    <w:rsid w:val="00CB1945"/>
    <w:rsid w:val="00CB1987"/>
    <w:rsid w:val="00CB19D1"/>
    <w:rsid w:val="00CB1A08"/>
    <w:rsid w:val="00CB1A44"/>
    <w:rsid w:val="00CB1A60"/>
    <w:rsid w:val="00CB1B2E"/>
    <w:rsid w:val="00CB1B82"/>
    <w:rsid w:val="00CB1BC3"/>
    <w:rsid w:val="00CB1C39"/>
    <w:rsid w:val="00CB1C46"/>
    <w:rsid w:val="00CB1C68"/>
    <w:rsid w:val="00CB1D1A"/>
    <w:rsid w:val="00CB1DBC"/>
    <w:rsid w:val="00CB1E2C"/>
    <w:rsid w:val="00CB1E6B"/>
    <w:rsid w:val="00CB1F02"/>
    <w:rsid w:val="00CB1F0E"/>
    <w:rsid w:val="00CB1F25"/>
    <w:rsid w:val="00CB1FBD"/>
    <w:rsid w:val="00CB1FDA"/>
    <w:rsid w:val="00CB202C"/>
    <w:rsid w:val="00CB20D6"/>
    <w:rsid w:val="00CB20ED"/>
    <w:rsid w:val="00CB2184"/>
    <w:rsid w:val="00CB220D"/>
    <w:rsid w:val="00CB22EA"/>
    <w:rsid w:val="00CB22F4"/>
    <w:rsid w:val="00CB232D"/>
    <w:rsid w:val="00CB2373"/>
    <w:rsid w:val="00CB2376"/>
    <w:rsid w:val="00CB23E6"/>
    <w:rsid w:val="00CB24E7"/>
    <w:rsid w:val="00CB2560"/>
    <w:rsid w:val="00CB25C0"/>
    <w:rsid w:val="00CB25CA"/>
    <w:rsid w:val="00CB264E"/>
    <w:rsid w:val="00CB2660"/>
    <w:rsid w:val="00CB26EF"/>
    <w:rsid w:val="00CB2701"/>
    <w:rsid w:val="00CB27BD"/>
    <w:rsid w:val="00CB28CD"/>
    <w:rsid w:val="00CB2947"/>
    <w:rsid w:val="00CB2950"/>
    <w:rsid w:val="00CB295B"/>
    <w:rsid w:val="00CB29F6"/>
    <w:rsid w:val="00CB2A3D"/>
    <w:rsid w:val="00CB2A5E"/>
    <w:rsid w:val="00CB2A92"/>
    <w:rsid w:val="00CB2ACA"/>
    <w:rsid w:val="00CB2BA2"/>
    <w:rsid w:val="00CB2C39"/>
    <w:rsid w:val="00CB2C88"/>
    <w:rsid w:val="00CB2C90"/>
    <w:rsid w:val="00CB2CC0"/>
    <w:rsid w:val="00CB2D35"/>
    <w:rsid w:val="00CB2D8C"/>
    <w:rsid w:val="00CB2DAE"/>
    <w:rsid w:val="00CB2DDC"/>
    <w:rsid w:val="00CB2E7C"/>
    <w:rsid w:val="00CB2ED3"/>
    <w:rsid w:val="00CB2F21"/>
    <w:rsid w:val="00CB2F75"/>
    <w:rsid w:val="00CB2FF3"/>
    <w:rsid w:val="00CB302E"/>
    <w:rsid w:val="00CB3033"/>
    <w:rsid w:val="00CB30AB"/>
    <w:rsid w:val="00CB3180"/>
    <w:rsid w:val="00CB31C5"/>
    <w:rsid w:val="00CB31EA"/>
    <w:rsid w:val="00CB32E1"/>
    <w:rsid w:val="00CB3347"/>
    <w:rsid w:val="00CB337D"/>
    <w:rsid w:val="00CB33E9"/>
    <w:rsid w:val="00CB33F9"/>
    <w:rsid w:val="00CB347B"/>
    <w:rsid w:val="00CB34A1"/>
    <w:rsid w:val="00CB34A6"/>
    <w:rsid w:val="00CB3516"/>
    <w:rsid w:val="00CB3521"/>
    <w:rsid w:val="00CB3544"/>
    <w:rsid w:val="00CB3597"/>
    <w:rsid w:val="00CB3696"/>
    <w:rsid w:val="00CB36CB"/>
    <w:rsid w:val="00CB36CC"/>
    <w:rsid w:val="00CB3739"/>
    <w:rsid w:val="00CB375F"/>
    <w:rsid w:val="00CB3866"/>
    <w:rsid w:val="00CB3871"/>
    <w:rsid w:val="00CB38AD"/>
    <w:rsid w:val="00CB38B1"/>
    <w:rsid w:val="00CB3906"/>
    <w:rsid w:val="00CB3A01"/>
    <w:rsid w:val="00CB3A6C"/>
    <w:rsid w:val="00CB3ACB"/>
    <w:rsid w:val="00CB3AE9"/>
    <w:rsid w:val="00CB3B8A"/>
    <w:rsid w:val="00CB3B98"/>
    <w:rsid w:val="00CB3BDF"/>
    <w:rsid w:val="00CB3C03"/>
    <w:rsid w:val="00CB3C78"/>
    <w:rsid w:val="00CB3C8D"/>
    <w:rsid w:val="00CB3D02"/>
    <w:rsid w:val="00CB3D55"/>
    <w:rsid w:val="00CB3D72"/>
    <w:rsid w:val="00CB3DB0"/>
    <w:rsid w:val="00CB3E29"/>
    <w:rsid w:val="00CB3EF1"/>
    <w:rsid w:val="00CB3F12"/>
    <w:rsid w:val="00CB3F30"/>
    <w:rsid w:val="00CB3FD2"/>
    <w:rsid w:val="00CB3FD8"/>
    <w:rsid w:val="00CB403F"/>
    <w:rsid w:val="00CB4049"/>
    <w:rsid w:val="00CB406B"/>
    <w:rsid w:val="00CB4074"/>
    <w:rsid w:val="00CB414C"/>
    <w:rsid w:val="00CB41F0"/>
    <w:rsid w:val="00CB41F2"/>
    <w:rsid w:val="00CB4283"/>
    <w:rsid w:val="00CB428C"/>
    <w:rsid w:val="00CB42BB"/>
    <w:rsid w:val="00CB42D8"/>
    <w:rsid w:val="00CB42E6"/>
    <w:rsid w:val="00CB42F0"/>
    <w:rsid w:val="00CB430F"/>
    <w:rsid w:val="00CB431A"/>
    <w:rsid w:val="00CB4330"/>
    <w:rsid w:val="00CB43F2"/>
    <w:rsid w:val="00CB43FC"/>
    <w:rsid w:val="00CB448C"/>
    <w:rsid w:val="00CB4585"/>
    <w:rsid w:val="00CB4593"/>
    <w:rsid w:val="00CB45BB"/>
    <w:rsid w:val="00CB45DA"/>
    <w:rsid w:val="00CB45E2"/>
    <w:rsid w:val="00CB45ED"/>
    <w:rsid w:val="00CB45EE"/>
    <w:rsid w:val="00CB465F"/>
    <w:rsid w:val="00CB469D"/>
    <w:rsid w:val="00CB4703"/>
    <w:rsid w:val="00CB470F"/>
    <w:rsid w:val="00CB4773"/>
    <w:rsid w:val="00CB47D6"/>
    <w:rsid w:val="00CB4842"/>
    <w:rsid w:val="00CB48EB"/>
    <w:rsid w:val="00CB4904"/>
    <w:rsid w:val="00CB4B8F"/>
    <w:rsid w:val="00CB4BAD"/>
    <w:rsid w:val="00CB4BB6"/>
    <w:rsid w:val="00CB4C13"/>
    <w:rsid w:val="00CB4CAC"/>
    <w:rsid w:val="00CB4CBC"/>
    <w:rsid w:val="00CB4CCF"/>
    <w:rsid w:val="00CB4CD8"/>
    <w:rsid w:val="00CB4D9A"/>
    <w:rsid w:val="00CB4DC9"/>
    <w:rsid w:val="00CB4ED9"/>
    <w:rsid w:val="00CB4EEC"/>
    <w:rsid w:val="00CB4F6C"/>
    <w:rsid w:val="00CB503F"/>
    <w:rsid w:val="00CB520D"/>
    <w:rsid w:val="00CB5215"/>
    <w:rsid w:val="00CB5273"/>
    <w:rsid w:val="00CB5354"/>
    <w:rsid w:val="00CB5390"/>
    <w:rsid w:val="00CB546F"/>
    <w:rsid w:val="00CB552C"/>
    <w:rsid w:val="00CB5554"/>
    <w:rsid w:val="00CB557B"/>
    <w:rsid w:val="00CB5585"/>
    <w:rsid w:val="00CB5632"/>
    <w:rsid w:val="00CB56E3"/>
    <w:rsid w:val="00CB587B"/>
    <w:rsid w:val="00CB5889"/>
    <w:rsid w:val="00CB58AA"/>
    <w:rsid w:val="00CB58C4"/>
    <w:rsid w:val="00CB58D6"/>
    <w:rsid w:val="00CB58D7"/>
    <w:rsid w:val="00CB5961"/>
    <w:rsid w:val="00CB5A32"/>
    <w:rsid w:val="00CB5B17"/>
    <w:rsid w:val="00CB5BD3"/>
    <w:rsid w:val="00CB5C15"/>
    <w:rsid w:val="00CB5D08"/>
    <w:rsid w:val="00CB5D37"/>
    <w:rsid w:val="00CB5DFE"/>
    <w:rsid w:val="00CB5E8D"/>
    <w:rsid w:val="00CB5EC0"/>
    <w:rsid w:val="00CB5F7B"/>
    <w:rsid w:val="00CB5F8E"/>
    <w:rsid w:val="00CB6057"/>
    <w:rsid w:val="00CB6090"/>
    <w:rsid w:val="00CB6170"/>
    <w:rsid w:val="00CB623C"/>
    <w:rsid w:val="00CB6269"/>
    <w:rsid w:val="00CB6279"/>
    <w:rsid w:val="00CB62C8"/>
    <w:rsid w:val="00CB6303"/>
    <w:rsid w:val="00CB6373"/>
    <w:rsid w:val="00CB63B4"/>
    <w:rsid w:val="00CB63E3"/>
    <w:rsid w:val="00CB643E"/>
    <w:rsid w:val="00CB6458"/>
    <w:rsid w:val="00CB64B1"/>
    <w:rsid w:val="00CB64B6"/>
    <w:rsid w:val="00CB64C3"/>
    <w:rsid w:val="00CB64DE"/>
    <w:rsid w:val="00CB6572"/>
    <w:rsid w:val="00CB660D"/>
    <w:rsid w:val="00CB662C"/>
    <w:rsid w:val="00CB663A"/>
    <w:rsid w:val="00CB663B"/>
    <w:rsid w:val="00CB6674"/>
    <w:rsid w:val="00CB66F5"/>
    <w:rsid w:val="00CB66F6"/>
    <w:rsid w:val="00CB670C"/>
    <w:rsid w:val="00CB6813"/>
    <w:rsid w:val="00CB6859"/>
    <w:rsid w:val="00CB68EE"/>
    <w:rsid w:val="00CB6904"/>
    <w:rsid w:val="00CB6955"/>
    <w:rsid w:val="00CB69AB"/>
    <w:rsid w:val="00CB6A11"/>
    <w:rsid w:val="00CB6A79"/>
    <w:rsid w:val="00CB6B26"/>
    <w:rsid w:val="00CB6BE5"/>
    <w:rsid w:val="00CB6C02"/>
    <w:rsid w:val="00CB6CB5"/>
    <w:rsid w:val="00CB6CC0"/>
    <w:rsid w:val="00CB6CCB"/>
    <w:rsid w:val="00CB6EED"/>
    <w:rsid w:val="00CB6F6A"/>
    <w:rsid w:val="00CB6F80"/>
    <w:rsid w:val="00CB70A8"/>
    <w:rsid w:val="00CB718C"/>
    <w:rsid w:val="00CB7190"/>
    <w:rsid w:val="00CB71D0"/>
    <w:rsid w:val="00CB72D4"/>
    <w:rsid w:val="00CB730C"/>
    <w:rsid w:val="00CB7329"/>
    <w:rsid w:val="00CB735A"/>
    <w:rsid w:val="00CB739B"/>
    <w:rsid w:val="00CB73AD"/>
    <w:rsid w:val="00CB73EA"/>
    <w:rsid w:val="00CB73EF"/>
    <w:rsid w:val="00CB7433"/>
    <w:rsid w:val="00CB7477"/>
    <w:rsid w:val="00CB748D"/>
    <w:rsid w:val="00CB74A7"/>
    <w:rsid w:val="00CB74AB"/>
    <w:rsid w:val="00CB74E5"/>
    <w:rsid w:val="00CB74FE"/>
    <w:rsid w:val="00CB753E"/>
    <w:rsid w:val="00CB756F"/>
    <w:rsid w:val="00CB75DA"/>
    <w:rsid w:val="00CB763A"/>
    <w:rsid w:val="00CB7673"/>
    <w:rsid w:val="00CB7794"/>
    <w:rsid w:val="00CB77A5"/>
    <w:rsid w:val="00CB7803"/>
    <w:rsid w:val="00CB7808"/>
    <w:rsid w:val="00CB783F"/>
    <w:rsid w:val="00CB78C3"/>
    <w:rsid w:val="00CB78D0"/>
    <w:rsid w:val="00CB78E8"/>
    <w:rsid w:val="00CB78EC"/>
    <w:rsid w:val="00CB78F6"/>
    <w:rsid w:val="00CB78F9"/>
    <w:rsid w:val="00CB7938"/>
    <w:rsid w:val="00CB7A38"/>
    <w:rsid w:val="00CB7A4E"/>
    <w:rsid w:val="00CB7ADA"/>
    <w:rsid w:val="00CB7C14"/>
    <w:rsid w:val="00CB7C77"/>
    <w:rsid w:val="00CB7D1A"/>
    <w:rsid w:val="00CB7D54"/>
    <w:rsid w:val="00CB7D62"/>
    <w:rsid w:val="00CB7D89"/>
    <w:rsid w:val="00CB7DC7"/>
    <w:rsid w:val="00CB7DFB"/>
    <w:rsid w:val="00CB7E2E"/>
    <w:rsid w:val="00CB7E6E"/>
    <w:rsid w:val="00CB7ECB"/>
    <w:rsid w:val="00CB7EFB"/>
    <w:rsid w:val="00CB7F7A"/>
    <w:rsid w:val="00CB7FBC"/>
    <w:rsid w:val="00CB7FC7"/>
    <w:rsid w:val="00CC007F"/>
    <w:rsid w:val="00CC00C4"/>
    <w:rsid w:val="00CC0107"/>
    <w:rsid w:val="00CC0135"/>
    <w:rsid w:val="00CC017C"/>
    <w:rsid w:val="00CC01BB"/>
    <w:rsid w:val="00CC01D5"/>
    <w:rsid w:val="00CC01E8"/>
    <w:rsid w:val="00CC022B"/>
    <w:rsid w:val="00CC0273"/>
    <w:rsid w:val="00CC028F"/>
    <w:rsid w:val="00CC02B6"/>
    <w:rsid w:val="00CC036C"/>
    <w:rsid w:val="00CC038C"/>
    <w:rsid w:val="00CC0495"/>
    <w:rsid w:val="00CC0498"/>
    <w:rsid w:val="00CC04A2"/>
    <w:rsid w:val="00CC04E9"/>
    <w:rsid w:val="00CC04F0"/>
    <w:rsid w:val="00CC0515"/>
    <w:rsid w:val="00CC0586"/>
    <w:rsid w:val="00CC058A"/>
    <w:rsid w:val="00CC05A9"/>
    <w:rsid w:val="00CC05D4"/>
    <w:rsid w:val="00CC0659"/>
    <w:rsid w:val="00CC06D6"/>
    <w:rsid w:val="00CC06E6"/>
    <w:rsid w:val="00CC0722"/>
    <w:rsid w:val="00CC08D4"/>
    <w:rsid w:val="00CC0A0E"/>
    <w:rsid w:val="00CC0A4D"/>
    <w:rsid w:val="00CC0A5E"/>
    <w:rsid w:val="00CC0B0E"/>
    <w:rsid w:val="00CC0B44"/>
    <w:rsid w:val="00CC0C26"/>
    <w:rsid w:val="00CC0C3D"/>
    <w:rsid w:val="00CC0C7D"/>
    <w:rsid w:val="00CC0C86"/>
    <w:rsid w:val="00CC0C9E"/>
    <w:rsid w:val="00CC0CEB"/>
    <w:rsid w:val="00CC0D18"/>
    <w:rsid w:val="00CC0D31"/>
    <w:rsid w:val="00CC0D69"/>
    <w:rsid w:val="00CC0D83"/>
    <w:rsid w:val="00CC0EBF"/>
    <w:rsid w:val="00CC0EE2"/>
    <w:rsid w:val="00CC0F25"/>
    <w:rsid w:val="00CC0F3C"/>
    <w:rsid w:val="00CC0F80"/>
    <w:rsid w:val="00CC0F95"/>
    <w:rsid w:val="00CC0FB1"/>
    <w:rsid w:val="00CC0FD0"/>
    <w:rsid w:val="00CC10B7"/>
    <w:rsid w:val="00CC10C1"/>
    <w:rsid w:val="00CC10EE"/>
    <w:rsid w:val="00CC1115"/>
    <w:rsid w:val="00CC114C"/>
    <w:rsid w:val="00CC120D"/>
    <w:rsid w:val="00CC12AA"/>
    <w:rsid w:val="00CC135B"/>
    <w:rsid w:val="00CC1399"/>
    <w:rsid w:val="00CC13C2"/>
    <w:rsid w:val="00CC15D8"/>
    <w:rsid w:val="00CC1603"/>
    <w:rsid w:val="00CC1692"/>
    <w:rsid w:val="00CC16AA"/>
    <w:rsid w:val="00CC1783"/>
    <w:rsid w:val="00CC17BC"/>
    <w:rsid w:val="00CC1855"/>
    <w:rsid w:val="00CC1866"/>
    <w:rsid w:val="00CC1913"/>
    <w:rsid w:val="00CC1A0E"/>
    <w:rsid w:val="00CC1A8B"/>
    <w:rsid w:val="00CC1A94"/>
    <w:rsid w:val="00CC1AAA"/>
    <w:rsid w:val="00CC1AAE"/>
    <w:rsid w:val="00CC1ADC"/>
    <w:rsid w:val="00CC1BA0"/>
    <w:rsid w:val="00CC1BCB"/>
    <w:rsid w:val="00CC1BD7"/>
    <w:rsid w:val="00CC1BE5"/>
    <w:rsid w:val="00CC1BFB"/>
    <w:rsid w:val="00CC1C68"/>
    <w:rsid w:val="00CC1CD0"/>
    <w:rsid w:val="00CC1DBD"/>
    <w:rsid w:val="00CC1E9E"/>
    <w:rsid w:val="00CC1EBD"/>
    <w:rsid w:val="00CC1ECD"/>
    <w:rsid w:val="00CC1F43"/>
    <w:rsid w:val="00CC1F7A"/>
    <w:rsid w:val="00CC2023"/>
    <w:rsid w:val="00CC204E"/>
    <w:rsid w:val="00CC2056"/>
    <w:rsid w:val="00CC20C2"/>
    <w:rsid w:val="00CC20FC"/>
    <w:rsid w:val="00CC2106"/>
    <w:rsid w:val="00CC211A"/>
    <w:rsid w:val="00CC2188"/>
    <w:rsid w:val="00CC21A6"/>
    <w:rsid w:val="00CC21CA"/>
    <w:rsid w:val="00CC21F1"/>
    <w:rsid w:val="00CC2214"/>
    <w:rsid w:val="00CC2275"/>
    <w:rsid w:val="00CC2375"/>
    <w:rsid w:val="00CC237D"/>
    <w:rsid w:val="00CC23B7"/>
    <w:rsid w:val="00CC2405"/>
    <w:rsid w:val="00CC2485"/>
    <w:rsid w:val="00CC24B8"/>
    <w:rsid w:val="00CC24FA"/>
    <w:rsid w:val="00CC2529"/>
    <w:rsid w:val="00CC2615"/>
    <w:rsid w:val="00CC262D"/>
    <w:rsid w:val="00CC2634"/>
    <w:rsid w:val="00CC26BB"/>
    <w:rsid w:val="00CC26C1"/>
    <w:rsid w:val="00CC2703"/>
    <w:rsid w:val="00CC2724"/>
    <w:rsid w:val="00CC2796"/>
    <w:rsid w:val="00CC27C7"/>
    <w:rsid w:val="00CC27F7"/>
    <w:rsid w:val="00CC27FA"/>
    <w:rsid w:val="00CC2857"/>
    <w:rsid w:val="00CC287B"/>
    <w:rsid w:val="00CC29C2"/>
    <w:rsid w:val="00CC29E8"/>
    <w:rsid w:val="00CC2A02"/>
    <w:rsid w:val="00CC2A98"/>
    <w:rsid w:val="00CC2AE0"/>
    <w:rsid w:val="00CC2AEA"/>
    <w:rsid w:val="00CC2B1A"/>
    <w:rsid w:val="00CC2B94"/>
    <w:rsid w:val="00CC2BCE"/>
    <w:rsid w:val="00CC2C04"/>
    <w:rsid w:val="00CC2C7F"/>
    <w:rsid w:val="00CC2CC8"/>
    <w:rsid w:val="00CC2D0E"/>
    <w:rsid w:val="00CC2D3E"/>
    <w:rsid w:val="00CC2D43"/>
    <w:rsid w:val="00CC2EB2"/>
    <w:rsid w:val="00CC2F3C"/>
    <w:rsid w:val="00CC2F49"/>
    <w:rsid w:val="00CC2F8D"/>
    <w:rsid w:val="00CC2FBD"/>
    <w:rsid w:val="00CC2FCF"/>
    <w:rsid w:val="00CC3052"/>
    <w:rsid w:val="00CC3161"/>
    <w:rsid w:val="00CC31C8"/>
    <w:rsid w:val="00CC321F"/>
    <w:rsid w:val="00CC322D"/>
    <w:rsid w:val="00CC3264"/>
    <w:rsid w:val="00CC32AE"/>
    <w:rsid w:val="00CC3321"/>
    <w:rsid w:val="00CC3353"/>
    <w:rsid w:val="00CC3369"/>
    <w:rsid w:val="00CC3390"/>
    <w:rsid w:val="00CC33FB"/>
    <w:rsid w:val="00CC3414"/>
    <w:rsid w:val="00CC3439"/>
    <w:rsid w:val="00CC34A6"/>
    <w:rsid w:val="00CC34AB"/>
    <w:rsid w:val="00CC3511"/>
    <w:rsid w:val="00CC3571"/>
    <w:rsid w:val="00CC35AC"/>
    <w:rsid w:val="00CC35F1"/>
    <w:rsid w:val="00CC367E"/>
    <w:rsid w:val="00CC369D"/>
    <w:rsid w:val="00CC36C6"/>
    <w:rsid w:val="00CC3729"/>
    <w:rsid w:val="00CC373C"/>
    <w:rsid w:val="00CC3789"/>
    <w:rsid w:val="00CC37E5"/>
    <w:rsid w:val="00CC37F9"/>
    <w:rsid w:val="00CC37FD"/>
    <w:rsid w:val="00CC381A"/>
    <w:rsid w:val="00CC386C"/>
    <w:rsid w:val="00CC3876"/>
    <w:rsid w:val="00CC3879"/>
    <w:rsid w:val="00CC38A8"/>
    <w:rsid w:val="00CC38CC"/>
    <w:rsid w:val="00CC3953"/>
    <w:rsid w:val="00CC39E9"/>
    <w:rsid w:val="00CC39EB"/>
    <w:rsid w:val="00CC3A18"/>
    <w:rsid w:val="00CC3A2E"/>
    <w:rsid w:val="00CC3A2F"/>
    <w:rsid w:val="00CC3A6E"/>
    <w:rsid w:val="00CC3A97"/>
    <w:rsid w:val="00CC3AEE"/>
    <w:rsid w:val="00CC3B65"/>
    <w:rsid w:val="00CC3BC6"/>
    <w:rsid w:val="00CC3C2A"/>
    <w:rsid w:val="00CC3C71"/>
    <w:rsid w:val="00CC3CDD"/>
    <w:rsid w:val="00CC3D30"/>
    <w:rsid w:val="00CC3D4E"/>
    <w:rsid w:val="00CC3D52"/>
    <w:rsid w:val="00CC3D80"/>
    <w:rsid w:val="00CC3D99"/>
    <w:rsid w:val="00CC3DBD"/>
    <w:rsid w:val="00CC3E44"/>
    <w:rsid w:val="00CC3E58"/>
    <w:rsid w:val="00CC3EA1"/>
    <w:rsid w:val="00CC3F48"/>
    <w:rsid w:val="00CC3F4F"/>
    <w:rsid w:val="00CC3FB6"/>
    <w:rsid w:val="00CC3FC4"/>
    <w:rsid w:val="00CC4002"/>
    <w:rsid w:val="00CC4020"/>
    <w:rsid w:val="00CC4273"/>
    <w:rsid w:val="00CC42A9"/>
    <w:rsid w:val="00CC42EC"/>
    <w:rsid w:val="00CC433B"/>
    <w:rsid w:val="00CC449B"/>
    <w:rsid w:val="00CC44AF"/>
    <w:rsid w:val="00CC4518"/>
    <w:rsid w:val="00CC4534"/>
    <w:rsid w:val="00CC454D"/>
    <w:rsid w:val="00CC459F"/>
    <w:rsid w:val="00CC45A8"/>
    <w:rsid w:val="00CC45DD"/>
    <w:rsid w:val="00CC45F5"/>
    <w:rsid w:val="00CC4627"/>
    <w:rsid w:val="00CC468C"/>
    <w:rsid w:val="00CC4692"/>
    <w:rsid w:val="00CC469D"/>
    <w:rsid w:val="00CC4792"/>
    <w:rsid w:val="00CC47A5"/>
    <w:rsid w:val="00CC47CE"/>
    <w:rsid w:val="00CC47D1"/>
    <w:rsid w:val="00CC488D"/>
    <w:rsid w:val="00CC495E"/>
    <w:rsid w:val="00CC49A3"/>
    <w:rsid w:val="00CC49EC"/>
    <w:rsid w:val="00CC4ABB"/>
    <w:rsid w:val="00CC4AE9"/>
    <w:rsid w:val="00CC4B18"/>
    <w:rsid w:val="00CC4B6D"/>
    <w:rsid w:val="00CC4BE1"/>
    <w:rsid w:val="00CC4C35"/>
    <w:rsid w:val="00CC4C4B"/>
    <w:rsid w:val="00CC4C56"/>
    <w:rsid w:val="00CC4C57"/>
    <w:rsid w:val="00CC4C5E"/>
    <w:rsid w:val="00CC4C72"/>
    <w:rsid w:val="00CC4C98"/>
    <w:rsid w:val="00CC4CBF"/>
    <w:rsid w:val="00CC4D42"/>
    <w:rsid w:val="00CC4DE7"/>
    <w:rsid w:val="00CC4DF5"/>
    <w:rsid w:val="00CC4E01"/>
    <w:rsid w:val="00CC4E43"/>
    <w:rsid w:val="00CC4E4E"/>
    <w:rsid w:val="00CC4E91"/>
    <w:rsid w:val="00CC4EDA"/>
    <w:rsid w:val="00CC4EFE"/>
    <w:rsid w:val="00CC4FA3"/>
    <w:rsid w:val="00CC4FAF"/>
    <w:rsid w:val="00CC4FD3"/>
    <w:rsid w:val="00CC4FF0"/>
    <w:rsid w:val="00CC5017"/>
    <w:rsid w:val="00CC509F"/>
    <w:rsid w:val="00CC50D5"/>
    <w:rsid w:val="00CC5109"/>
    <w:rsid w:val="00CC51C8"/>
    <w:rsid w:val="00CC51DF"/>
    <w:rsid w:val="00CC520D"/>
    <w:rsid w:val="00CC52A2"/>
    <w:rsid w:val="00CC52FD"/>
    <w:rsid w:val="00CC5315"/>
    <w:rsid w:val="00CC5462"/>
    <w:rsid w:val="00CC54BB"/>
    <w:rsid w:val="00CC54BC"/>
    <w:rsid w:val="00CC5537"/>
    <w:rsid w:val="00CC556B"/>
    <w:rsid w:val="00CC5587"/>
    <w:rsid w:val="00CC55D7"/>
    <w:rsid w:val="00CC5603"/>
    <w:rsid w:val="00CC564F"/>
    <w:rsid w:val="00CC5652"/>
    <w:rsid w:val="00CC570E"/>
    <w:rsid w:val="00CC58E3"/>
    <w:rsid w:val="00CC58F5"/>
    <w:rsid w:val="00CC59F2"/>
    <w:rsid w:val="00CC5A06"/>
    <w:rsid w:val="00CC5A6D"/>
    <w:rsid w:val="00CC5A74"/>
    <w:rsid w:val="00CC5A81"/>
    <w:rsid w:val="00CC5B82"/>
    <w:rsid w:val="00CC5B9F"/>
    <w:rsid w:val="00CC5BBD"/>
    <w:rsid w:val="00CC5C00"/>
    <w:rsid w:val="00CC5C38"/>
    <w:rsid w:val="00CC5CD7"/>
    <w:rsid w:val="00CC5D2C"/>
    <w:rsid w:val="00CC5D83"/>
    <w:rsid w:val="00CC5E05"/>
    <w:rsid w:val="00CC5E55"/>
    <w:rsid w:val="00CC5F0A"/>
    <w:rsid w:val="00CC5F1C"/>
    <w:rsid w:val="00CC5F7E"/>
    <w:rsid w:val="00CC600C"/>
    <w:rsid w:val="00CC6062"/>
    <w:rsid w:val="00CC60A3"/>
    <w:rsid w:val="00CC60CF"/>
    <w:rsid w:val="00CC60DD"/>
    <w:rsid w:val="00CC613C"/>
    <w:rsid w:val="00CC61D1"/>
    <w:rsid w:val="00CC6204"/>
    <w:rsid w:val="00CC6206"/>
    <w:rsid w:val="00CC6282"/>
    <w:rsid w:val="00CC6290"/>
    <w:rsid w:val="00CC629F"/>
    <w:rsid w:val="00CC62B5"/>
    <w:rsid w:val="00CC62D2"/>
    <w:rsid w:val="00CC62D7"/>
    <w:rsid w:val="00CC63D8"/>
    <w:rsid w:val="00CC6497"/>
    <w:rsid w:val="00CC64DB"/>
    <w:rsid w:val="00CC6507"/>
    <w:rsid w:val="00CC653A"/>
    <w:rsid w:val="00CC654D"/>
    <w:rsid w:val="00CC6565"/>
    <w:rsid w:val="00CC6595"/>
    <w:rsid w:val="00CC6642"/>
    <w:rsid w:val="00CC66CF"/>
    <w:rsid w:val="00CC6710"/>
    <w:rsid w:val="00CC6724"/>
    <w:rsid w:val="00CC6743"/>
    <w:rsid w:val="00CC6776"/>
    <w:rsid w:val="00CC680F"/>
    <w:rsid w:val="00CC6823"/>
    <w:rsid w:val="00CC68B1"/>
    <w:rsid w:val="00CC68C4"/>
    <w:rsid w:val="00CC692E"/>
    <w:rsid w:val="00CC693C"/>
    <w:rsid w:val="00CC695D"/>
    <w:rsid w:val="00CC6970"/>
    <w:rsid w:val="00CC69BE"/>
    <w:rsid w:val="00CC6A23"/>
    <w:rsid w:val="00CC6A6F"/>
    <w:rsid w:val="00CC6AB0"/>
    <w:rsid w:val="00CC6B2B"/>
    <w:rsid w:val="00CC6B42"/>
    <w:rsid w:val="00CC6BD0"/>
    <w:rsid w:val="00CC6CAD"/>
    <w:rsid w:val="00CC6CD4"/>
    <w:rsid w:val="00CC6D1B"/>
    <w:rsid w:val="00CC6D3B"/>
    <w:rsid w:val="00CC6D81"/>
    <w:rsid w:val="00CC6DE5"/>
    <w:rsid w:val="00CC6EA2"/>
    <w:rsid w:val="00CC6EB5"/>
    <w:rsid w:val="00CC6ED3"/>
    <w:rsid w:val="00CC6EEF"/>
    <w:rsid w:val="00CC6F4A"/>
    <w:rsid w:val="00CC6F4E"/>
    <w:rsid w:val="00CC6FB3"/>
    <w:rsid w:val="00CC7002"/>
    <w:rsid w:val="00CC7061"/>
    <w:rsid w:val="00CC70A5"/>
    <w:rsid w:val="00CC70AC"/>
    <w:rsid w:val="00CC717C"/>
    <w:rsid w:val="00CC717F"/>
    <w:rsid w:val="00CC71DF"/>
    <w:rsid w:val="00CC7205"/>
    <w:rsid w:val="00CC7227"/>
    <w:rsid w:val="00CC722B"/>
    <w:rsid w:val="00CC7285"/>
    <w:rsid w:val="00CC72C7"/>
    <w:rsid w:val="00CC731C"/>
    <w:rsid w:val="00CC7406"/>
    <w:rsid w:val="00CC740A"/>
    <w:rsid w:val="00CC744C"/>
    <w:rsid w:val="00CC74A1"/>
    <w:rsid w:val="00CC74D3"/>
    <w:rsid w:val="00CC7563"/>
    <w:rsid w:val="00CC756C"/>
    <w:rsid w:val="00CC75B9"/>
    <w:rsid w:val="00CC75E3"/>
    <w:rsid w:val="00CC7626"/>
    <w:rsid w:val="00CC7717"/>
    <w:rsid w:val="00CC7732"/>
    <w:rsid w:val="00CC7738"/>
    <w:rsid w:val="00CC774C"/>
    <w:rsid w:val="00CC7752"/>
    <w:rsid w:val="00CC77B3"/>
    <w:rsid w:val="00CC7832"/>
    <w:rsid w:val="00CC78DE"/>
    <w:rsid w:val="00CC7967"/>
    <w:rsid w:val="00CC79C0"/>
    <w:rsid w:val="00CC79CC"/>
    <w:rsid w:val="00CC79E6"/>
    <w:rsid w:val="00CC79F1"/>
    <w:rsid w:val="00CC7A32"/>
    <w:rsid w:val="00CC7A6C"/>
    <w:rsid w:val="00CC7A6D"/>
    <w:rsid w:val="00CC7ABF"/>
    <w:rsid w:val="00CC7BEC"/>
    <w:rsid w:val="00CC7BF8"/>
    <w:rsid w:val="00CC7C13"/>
    <w:rsid w:val="00CC7C19"/>
    <w:rsid w:val="00CC7C2F"/>
    <w:rsid w:val="00CC7CBD"/>
    <w:rsid w:val="00CC7D76"/>
    <w:rsid w:val="00CC7F31"/>
    <w:rsid w:val="00CC7F68"/>
    <w:rsid w:val="00CC7F7F"/>
    <w:rsid w:val="00CC7FEE"/>
    <w:rsid w:val="00CD0039"/>
    <w:rsid w:val="00CD0059"/>
    <w:rsid w:val="00CD0073"/>
    <w:rsid w:val="00CD00DC"/>
    <w:rsid w:val="00CD02A1"/>
    <w:rsid w:val="00CD039F"/>
    <w:rsid w:val="00CD0452"/>
    <w:rsid w:val="00CD047F"/>
    <w:rsid w:val="00CD0496"/>
    <w:rsid w:val="00CD04F7"/>
    <w:rsid w:val="00CD05CC"/>
    <w:rsid w:val="00CD05D1"/>
    <w:rsid w:val="00CD05D6"/>
    <w:rsid w:val="00CD0622"/>
    <w:rsid w:val="00CD0625"/>
    <w:rsid w:val="00CD06DA"/>
    <w:rsid w:val="00CD07CE"/>
    <w:rsid w:val="00CD07F2"/>
    <w:rsid w:val="00CD0874"/>
    <w:rsid w:val="00CD087F"/>
    <w:rsid w:val="00CD08CB"/>
    <w:rsid w:val="00CD08F4"/>
    <w:rsid w:val="00CD0934"/>
    <w:rsid w:val="00CD09A6"/>
    <w:rsid w:val="00CD09C5"/>
    <w:rsid w:val="00CD09C9"/>
    <w:rsid w:val="00CD09D3"/>
    <w:rsid w:val="00CD0A31"/>
    <w:rsid w:val="00CD0A4A"/>
    <w:rsid w:val="00CD0AA0"/>
    <w:rsid w:val="00CD0AB8"/>
    <w:rsid w:val="00CD0AF6"/>
    <w:rsid w:val="00CD0B01"/>
    <w:rsid w:val="00CD0B2B"/>
    <w:rsid w:val="00CD0B68"/>
    <w:rsid w:val="00CD0BDF"/>
    <w:rsid w:val="00CD0C19"/>
    <w:rsid w:val="00CD0C23"/>
    <w:rsid w:val="00CD0C30"/>
    <w:rsid w:val="00CD0C39"/>
    <w:rsid w:val="00CD0C61"/>
    <w:rsid w:val="00CD0CD1"/>
    <w:rsid w:val="00CD0CE3"/>
    <w:rsid w:val="00CD0D1B"/>
    <w:rsid w:val="00CD0DF2"/>
    <w:rsid w:val="00CD0EBB"/>
    <w:rsid w:val="00CD0EDC"/>
    <w:rsid w:val="00CD0F4F"/>
    <w:rsid w:val="00CD0F92"/>
    <w:rsid w:val="00CD102D"/>
    <w:rsid w:val="00CD107B"/>
    <w:rsid w:val="00CD1112"/>
    <w:rsid w:val="00CD1159"/>
    <w:rsid w:val="00CD117E"/>
    <w:rsid w:val="00CD125A"/>
    <w:rsid w:val="00CD13E5"/>
    <w:rsid w:val="00CD13E9"/>
    <w:rsid w:val="00CD140E"/>
    <w:rsid w:val="00CD14FE"/>
    <w:rsid w:val="00CD15A6"/>
    <w:rsid w:val="00CD1627"/>
    <w:rsid w:val="00CD1705"/>
    <w:rsid w:val="00CD170D"/>
    <w:rsid w:val="00CD1717"/>
    <w:rsid w:val="00CD17A4"/>
    <w:rsid w:val="00CD17B0"/>
    <w:rsid w:val="00CD17F7"/>
    <w:rsid w:val="00CD1838"/>
    <w:rsid w:val="00CD185C"/>
    <w:rsid w:val="00CD19CC"/>
    <w:rsid w:val="00CD1ACD"/>
    <w:rsid w:val="00CD1B53"/>
    <w:rsid w:val="00CD1C50"/>
    <w:rsid w:val="00CD1E45"/>
    <w:rsid w:val="00CD1ED9"/>
    <w:rsid w:val="00CD1F2C"/>
    <w:rsid w:val="00CD2040"/>
    <w:rsid w:val="00CD206D"/>
    <w:rsid w:val="00CD2098"/>
    <w:rsid w:val="00CD20D8"/>
    <w:rsid w:val="00CD22BE"/>
    <w:rsid w:val="00CD233A"/>
    <w:rsid w:val="00CD23C3"/>
    <w:rsid w:val="00CD23CA"/>
    <w:rsid w:val="00CD2413"/>
    <w:rsid w:val="00CD241E"/>
    <w:rsid w:val="00CD2471"/>
    <w:rsid w:val="00CD24D9"/>
    <w:rsid w:val="00CD2505"/>
    <w:rsid w:val="00CD251B"/>
    <w:rsid w:val="00CD254C"/>
    <w:rsid w:val="00CD25FF"/>
    <w:rsid w:val="00CD2618"/>
    <w:rsid w:val="00CD2665"/>
    <w:rsid w:val="00CD2690"/>
    <w:rsid w:val="00CD2768"/>
    <w:rsid w:val="00CD2796"/>
    <w:rsid w:val="00CD27E1"/>
    <w:rsid w:val="00CD27FC"/>
    <w:rsid w:val="00CD2851"/>
    <w:rsid w:val="00CD2873"/>
    <w:rsid w:val="00CD28F9"/>
    <w:rsid w:val="00CD2928"/>
    <w:rsid w:val="00CD2945"/>
    <w:rsid w:val="00CD297F"/>
    <w:rsid w:val="00CD2990"/>
    <w:rsid w:val="00CD29ED"/>
    <w:rsid w:val="00CD2A1B"/>
    <w:rsid w:val="00CD2A36"/>
    <w:rsid w:val="00CD2A95"/>
    <w:rsid w:val="00CD2AA3"/>
    <w:rsid w:val="00CD2B86"/>
    <w:rsid w:val="00CD2BC4"/>
    <w:rsid w:val="00CD2BD9"/>
    <w:rsid w:val="00CD2BDC"/>
    <w:rsid w:val="00CD2BE5"/>
    <w:rsid w:val="00CD2C4A"/>
    <w:rsid w:val="00CD2CB7"/>
    <w:rsid w:val="00CD2CDB"/>
    <w:rsid w:val="00CD2CEA"/>
    <w:rsid w:val="00CD2D21"/>
    <w:rsid w:val="00CD2D35"/>
    <w:rsid w:val="00CD2D87"/>
    <w:rsid w:val="00CD2DA4"/>
    <w:rsid w:val="00CD2E4E"/>
    <w:rsid w:val="00CD2EAA"/>
    <w:rsid w:val="00CD2F1E"/>
    <w:rsid w:val="00CD3022"/>
    <w:rsid w:val="00CD313D"/>
    <w:rsid w:val="00CD3165"/>
    <w:rsid w:val="00CD33E8"/>
    <w:rsid w:val="00CD33EF"/>
    <w:rsid w:val="00CD34E6"/>
    <w:rsid w:val="00CD34FF"/>
    <w:rsid w:val="00CD35B1"/>
    <w:rsid w:val="00CD35EB"/>
    <w:rsid w:val="00CD3619"/>
    <w:rsid w:val="00CD3664"/>
    <w:rsid w:val="00CD3683"/>
    <w:rsid w:val="00CD3779"/>
    <w:rsid w:val="00CD3784"/>
    <w:rsid w:val="00CD37DA"/>
    <w:rsid w:val="00CD381E"/>
    <w:rsid w:val="00CD3847"/>
    <w:rsid w:val="00CD3961"/>
    <w:rsid w:val="00CD3989"/>
    <w:rsid w:val="00CD39C1"/>
    <w:rsid w:val="00CD39F4"/>
    <w:rsid w:val="00CD3A19"/>
    <w:rsid w:val="00CD3A30"/>
    <w:rsid w:val="00CD3A5B"/>
    <w:rsid w:val="00CD3A83"/>
    <w:rsid w:val="00CD3AE6"/>
    <w:rsid w:val="00CD3AFB"/>
    <w:rsid w:val="00CD3B65"/>
    <w:rsid w:val="00CD3D0A"/>
    <w:rsid w:val="00CD3D2D"/>
    <w:rsid w:val="00CD3D51"/>
    <w:rsid w:val="00CD3EBD"/>
    <w:rsid w:val="00CD3EEA"/>
    <w:rsid w:val="00CD3F7A"/>
    <w:rsid w:val="00CD3F97"/>
    <w:rsid w:val="00CD400E"/>
    <w:rsid w:val="00CD404D"/>
    <w:rsid w:val="00CD40A3"/>
    <w:rsid w:val="00CD40AD"/>
    <w:rsid w:val="00CD410A"/>
    <w:rsid w:val="00CD411A"/>
    <w:rsid w:val="00CD41B9"/>
    <w:rsid w:val="00CD4220"/>
    <w:rsid w:val="00CD4263"/>
    <w:rsid w:val="00CD43BD"/>
    <w:rsid w:val="00CD43DB"/>
    <w:rsid w:val="00CD4455"/>
    <w:rsid w:val="00CD44D7"/>
    <w:rsid w:val="00CD44EC"/>
    <w:rsid w:val="00CD44FC"/>
    <w:rsid w:val="00CD450C"/>
    <w:rsid w:val="00CD4666"/>
    <w:rsid w:val="00CD4688"/>
    <w:rsid w:val="00CD46BE"/>
    <w:rsid w:val="00CD475C"/>
    <w:rsid w:val="00CD476E"/>
    <w:rsid w:val="00CD4774"/>
    <w:rsid w:val="00CD47C5"/>
    <w:rsid w:val="00CD47CB"/>
    <w:rsid w:val="00CD4876"/>
    <w:rsid w:val="00CD487A"/>
    <w:rsid w:val="00CD4885"/>
    <w:rsid w:val="00CD489D"/>
    <w:rsid w:val="00CD48BA"/>
    <w:rsid w:val="00CD48C8"/>
    <w:rsid w:val="00CD4A56"/>
    <w:rsid w:val="00CD4A80"/>
    <w:rsid w:val="00CD4AE8"/>
    <w:rsid w:val="00CD4B2F"/>
    <w:rsid w:val="00CD4B8E"/>
    <w:rsid w:val="00CD4B95"/>
    <w:rsid w:val="00CD4BB1"/>
    <w:rsid w:val="00CD4BC5"/>
    <w:rsid w:val="00CD4BE4"/>
    <w:rsid w:val="00CD4CED"/>
    <w:rsid w:val="00CD4D15"/>
    <w:rsid w:val="00CD4D70"/>
    <w:rsid w:val="00CD4E27"/>
    <w:rsid w:val="00CD4E71"/>
    <w:rsid w:val="00CD4EBE"/>
    <w:rsid w:val="00CD4EDF"/>
    <w:rsid w:val="00CD4F1F"/>
    <w:rsid w:val="00CD4F3D"/>
    <w:rsid w:val="00CD4F84"/>
    <w:rsid w:val="00CD4FAC"/>
    <w:rsid w:val="00CD5056"/>
    <w:rsid w:val="00CD508C"/>
    <w:rsid w:val="00CD509C"/>
    <w:rsid w:val="00CD50F0"/>
    <w:rsid w:val="00CD510E"/>
    <w:rsid w:val="00CD5134"/>
    <w:rsid w:val="00CD5160"/>
    <w:rsid w:val="00CD51C2"/>
    <w:rsid w:val="00CD51C3"/>
    <w:rsid w:val="00CD5202"/>
    <w:rsid w:val="00CD5239"/>
    <w:rsid w:val="00CD52D0"/>
    <w:rsid w:val="00CD5312"/>
    <w:rsid w:val="00CD533C"/>
    <w:rsid w:val="00CD536E"/>
    <w:rsid w:val="00CD5398"/>
    <w:rsid w:val="00CD53CE"/>
    <w:rsid w:val="00CD5405"/>
    <w:rsid w:val="00CD542A"/>
    <w:rsid w:val="00CD5448"/>
    <w:rsid w:val="00CD544A"/>
    <w:rsid w:val="00CD548F"/>
    <w:rsid w:val="00CD5560"/>
    <w:rsid w:val="00CD5596"/>
    <w:rsid w:val="00CD55E7"/>
    <w:rsid w:val="00CD566C"/>
    <w:rsid w:val="00CD5710"/>
    <w:rsid w:val="00CD574D"/>
    <w:rsid w:val="00CD5763"/>
    <w:rsid w:val="00CD57C6"/>
    <w:rsid w:val="00CD57E6"/>
    <w:rsid w:val="00CD5944"/>
    <w:rsid w:val="00CD5959"/>
    <w:rsid w:val="00CD598A"/>
    <w:rsid w:val="00CD59EA"/>
    <w:rsid w:val="00CD5A3F"/>
    <w:rsid w:val="00CD5A79"/>
    <w:rsid w:val="00CD5AB1"/>
    <w:rsid w:val="00CD5B17"/>
    <w:rsid w:val="00CD5B6A"/>
    <w:rsid w:val="00CD5B9B"/>
    <w:rsid w:val="00CD5BA0"/>
    <w:rsid w:val="00CD5C44"/>
    <w:rsid w:val="00CD5CEA"/>
    <w:rsid w:val="00CD5D91"/>
    <w:rsid w:val="00CD5DEB"/>
    <w:rsid w:val="00CD5E87"/>
    <w:rsid w:val="00CD5FA7"/>
    <w:rsid w:val="00CD5FB7"/>
    <w:rsid w:val="00CD5FFE"/>
    <w:rsid w:val="00CD607F"/>
    <w:rsid w:val="00CD610C"/>
    <w:rsid w:val="00CD6163"/>
    <w:rsid w:val="00CD61FF"/>
    <w:rsid w:val="00CD6223"/>
    <w:rsid w:val="00CD6246"/>
    <w:rsid w:val="00CD629F"/>
    <w:rsid w:val="00CD62D6"/>
    <w:rsid w:val="00CD63AE"/>
    <w:rsid w:val="00CD63F6"/>
    <w:rsid w:val="00CD6489"/>
    <w:rsid w:val="00CD64B0"/>
    <w:rsid w:val="00CD64D7"/>
    <w:rsid w:val="00CD6553"/>
    <w:rsid w:val="00CD65AF"/>
    <w:rsid w:val="00CD6683"/>
    <w:rsid w:val="00CD6712"/>
    <w:rsid w:val="00CD672E"/>
    <w:rsid w:val="00CD67C0"/>
    <w:rsid w:val="00CD67E6"/>
    <w:rsid w:val="00CD6880"/>
    <w:rsid w:val="00CD6999"/>
    <w:rsid w:val="00CD6A58"/>
    <w:rsid w:val="00CD6A65"/>
    <w:rsid w:val="00CD6ADF"/>
    <w:rsid w:val="00CD6C5E"/>
    <w:rsid w:val="00CD6C6E"/>
    <w:rsid w:val="00CD6C89"/>
    <w:rsid w:val="00CD6C97"/>
    <w:rsid w:val="00CD6CC5"/>
    <w:rsid w:val="00CD6CE3"/>
    <w:rsid w:val="00CD6DA4"/>
    <w:rsid w:val="00CD6E98"/>
    <w:rsid w:val="00CD6EC5"/>
    <w:rsid w:val="00CD6EC6"/>
    <w:rsid w:val="00CD6F4A"/>
    <w:rsid w:val="00CD6F6D"/>
    <w:rsid w:val="00CD6F95"/>
    <w:rsid w:val="00CD6FBB"/>
    <w:rsid w:val="00CD6FDB"/>
    <w:rsid w:val="00CD704D"/>
    <w:rsid w:val="00CD708B"/>
    <w:rsid w:val="00CD70E3"/>
    <w:rsid w:val="00CD7141"/>
    <w:rsid w:val="00CD7142"/>
    <w:rsid w:val="00CD7150"/>
    <w:rsid w:val="00CD7151"/>
    <w:rsid w:val="00CD71EC"/>
    <w:rsid w:val="00CD7233"/>
    <w:rsid w:val="00CD724E"/>
    <w:rsid w:val="00CD725E"/>
    <w:rsid w:val="00CD7376"/>
    <w:rsid w:val="00CD7460"/>
    <w:rsid w:val="00CD748A"/>
    <w:rsid w:val="00CD74BD"/>
    <w:rsid w:val="00CD7527"/>
    <w:rsid w:val="00CD755D"/>
    <w:rsid w:val="00CD75B7"/>
    <w:rsid w:val="00CD75FF"/>
    <w:rsid w:val="00CD7638"/>
    <w:rsid w:val="00CD7657"/>
    <w:rsid w:val="00CD76EA"/>
    <w:rsid w:val="00CD771F"/>
    <w:rsid w:val="00CD775C"/>
    <w:rsid w:val="00CD7798"/>
    <w:rsid w:val="00CD77CE"/>
    <w:rsid w:val="00CD77E1"/>
    <w:rsid w:val="00CD7812"/>
    <w:rsid w:val="00CD7825"/>
    <w:rsid w:val="00CD78DA"/>
    <w:rsid w:val="00CD79FA"/>
    <w:rsid w:val="00CD7A17"/>
    <w:rsid w:val="00CD7A45"/>
    <w:rsid w:val="00CD7AB6"/>
    <w:rsid w:val="00CD7ADE"/>
    <w:rsid w:val="00CD7ADF"/>
    <w:rsid w:val="00CD7AEE"/>
    <w:rsid w:val="00CD7BEA"/>
    <w:rsid w:val="00CD7C66"/>
    <w:rsid w:val="00CD7CC1"/>
    <w:rsid w:val="00CD7CE1"/>
    <w:rsid w:val="00CD7D10"/>
    <w:rsid w:val="00CD7D2D"/>
    <w:rsid w:val="00CD7DC5"/>
    <w:rsid w:val="00CD7E5A"/>
    <w:rsid w:val="00CD7E65"/>
    <w:rsid w:val="00CD7EAE"/>
    <w:rsid w:val="00CD7F1D"/>
    <w:rsid w:val="00CE0023"/>
    <w:rsid w:val="00CE0039"/>
    <w:rsid w:val="00CE00C2"/>
    <w:rsid w:val="00CE012B"/>
    <w:rsid w:val="00CE014E"/>
    <w:rsid w:val="00CE017E"/>
    <w:rsid w:val="00CE018F"/>
    <w:rsid w:val="00CE023B"/>
    <w:rsid w:val="00CE024C"/>
    <w:rsid w:val="00CE0256"/>
    <w:rsid w:val="00CE027A"/>
    <w:rsid w:val="00CE0296"/>
    <w:rsid w:val="00CE02A6"/>
    <w:rsid w:val="00CE02CC"/>
    <w:rsid w:val="00CE0351"/>
    <w:rsid w:val="00CE03B3"/>
    <w:rsid w:val="00CE0479"/>
    <w:rsid w:val="00CE04DA"/>
    <w:rsid w:val="00CE04ED"/>
    <w:rsid w:val="00CE0511"/>
    <w:rsid w:val="00CE052D"/>
    <w:rsid w:val="00CE058A"/>
    <w:rsid w:val="00CE05AA"/>
    <w:rsid w:val="00CE05E7"/>
    <w:rsid w:val="00CE064A"/>
    <w:rsid w:val="00CE065A"/>
    <w:rsid w:val="00CE0678"/>
    <w:rsid w:val="00CE06E0"/>
    <w:rsid w:val="00CE0733"/>
    <w:rsid w:val="00CE0739"/>
    <w:rsid w:val="00CE0753"/>
    <w:rsid w:val="00CE0757"/>
    <w:rsid w:val="00CE0806"/>
    <w:rsid w:val="00CE0835"/>
    <w:rsid w:val="00CE0949"/>
    <w:rsid w:val="00CE0960"/>
    <w:rsid w:val="00CE099F"/>
    <w:rsid w:val="00CE09E7"/>
    <w:rsid w:val="00CE0A05"/>
    <w:rsid w:val="00CE0A9E"/>
    <w:rsid w:val="00CE0B07"/>
    <w:rsid w:val="00CE0B68"/>
    <w:rsid w:val="00CE0B97"/>
    <w:rsid w:val="00CE0CC7"/>
    <w:rsid w:val="00CE0CF0"/>
    <w:rsid w:val="00CE0DC3"/>
    <w:rsid w:val="00CE0E8F"/>
    <w:rsid w:val="00CE0EA5"/>
    <w:rsid w:val="00CE0F1C"/>
    <w:rsid w:val="00CE0F90"/>
    <w:rsid w:val="00CE100F"/>
    <w:rsid w:val="00CE1036"/>
    <w:rsid w:val="00CE10AA"/>
    <w:rsid w:val="00CE112C"/>
    <w:rsid w:val="00CE11BD"/>
    <w:rsid w:val="00CE11C9"/>
    <w:rsid w:val="00CE11F3"/>
    <w:rsid w:val="00CE1251"/>
    <w:rsid w:val="00CE1266"/>
    <w:rsid w:val="00CE1287"/>
    <w:rsid w:val="00CE12D7"/>
    <w:rsid w:val="00CE134F"/>
    <w:rsid w:val="00CE1378"/>
    <w:rsid w:val="00CE1389"/>
    <w:rsid w:val="00CE141B"/>
    <w:rsid w:val="00CE145D"/>
    <w:rsid w:val="00CE14A7"/>
    <w:rsid w:val="00CE14E6"/>
    <w:rsid w:val="00CE14FD"/>
    <w:rsid w:val="00CE150F"/>
    <w:rsid w:val="00CE1536"/>
    <w:rsid w:val="00CE15AD"/>
    <w:rsid w:val="00CE15D3"/>
    <w:rsid w:val="00CE165E"/>
    <w:rsid w:val="00CE1741"/>
    <w:rsid w:val="00CE1748"/>
    <w:rsid w:val="00CE17C7"/>
    <w:rsid w:val="00CE189C"/>
    <w:rsid w:val="00CE18CE"/>
    <w:rsid w:val="00CE18DD"/>
    <w:rsid w:val="00CE190F"/>
    <w:rsid w:val="00CE1977"/>
    <w:rsid w:val="00CE1A40"/>
    <w:rsid w:val="00CE1B0B"/>
    <w:rsid w:val="00CE1B24"/>
    <w:rsid w:val="00CE1BB5"/>
    <w:rsid w:val="00CE1BEC"/>
    <w:rsid w:val="00CE1BFF"/>
    <w:rsid w:val="00CE1C4E"/>
    <w:rsid w:val="00CE1C58"/>
    <w:rsid w:val="00CE1C5F"/>
    <w:rsid w:val="00CE1D13"/>
    <w:rsid w:val="00CE1D16"/>
    <w:rsid w:val="00CE1D4D"/>
    <w:rsid w:val="00CE1D83"/>
    <w:rsid w:val="00CE1DA9"/>
    <w:rsid w:val="00CE1E05"/>
    <w:rsid w:val="00CE1E66"/>
    <w:rsid w:val="00CE1E6D"/>
    <w:rsid w:val="00CE1EA8"/>
    <w:rsid w:val="00CE1F48"/>
    <w:rsid w:val="00CE1F4C"/>
    <w:rsid w:val="00CE1FCF"/>
    <w:rsid w:val="00CE2004"/>
    <w:rsid w:val="00CE2041"/>
    <w:rsid w:val="00CE2047"/>
    <w:rsid w:val="00CE20A2"/>
    <w:rsid w:val="00CE2160"/>
    <w:rsid w:val="00CE216C"/>
    <w:rsid w:val="00CE217A"/>
    <w:rsid w:val="00CE21A8"/>
    <w:rsid w:val="00CE220D"/>
    <w:rsid w:val="00CE223E"/>
    <w:rsid w:val="00CE228D"/>
    <w:rsid w:val="00CE22EB"/>
    <w:rsid w:val="00CE2313"/>
    <w:rsid w:val="00CE2321"/>
    <w:rsid w:val="00CE2356"/>
    <w:rsid w:val="00CE235C"/>
    <w:rsid w:val="00CE2361"/>
    <w:rsid w:val="00CE236A"/>
    <w:rsid w:val="00CE239B"/>
    <w:rsid w:val="00CE2445"/>
    <w:rsid w:val="00CE24AB"/>
    <w:rsid w:val="00CE24AC"/>
    <w:rsid w:val="00CE253A"/>
    <w:rsid w:val="00CE25DA"/>
    <w:rsid w:val="00CE2631"/>
    <w:rsid w:val="00CE265B"/>
    <w:rsid w:val="00CE26BA"/>
    <w:rsid w:val="00CE277A"/>
    <w:rsid w:val="00CE27E9"/>
    <w:rsid w:val="00CE27F4"/>
    <w:rsid w:val="00CE2820"/>
    <w:rsid w:val="00CE282F"/>
    <w:rsid w:val="00CE284E"/>
    <w:rsid w:val="00CE2851"/>
    <w:rsid w:val="00CE2868"/>
    <w:rsid w:val="00CE287B"/>
    <w:rsid w:val="00CE2A2E"/>
    <w:rsid w:val="00CE2AD8"/>
    <w:rsid w:val="00CE2B56"/>
    <w:rsid w:val="00CE2BE3"/>
    <w:rsid w:val="00CE2BF4"/>
    <w:rsid w:val="00CE2C28"/>
    <w:rsid w:val="00CE2C34"/>
    <w:rsid w:val="00CE2C8D"/>
    <w:rsid w:val="00CE2C90"/>
    <w:rsid w:val="00CE2C95"/>
    <w:rsid w:val="00CE2D4B"/>
    <w:rsid w:val="00CE2DA0"/>
    <w:rsid w:val="00CE2DFB"/>
    <w:rsid w:val="00CE2DFE"/>
    <w:rsid w:val="00CE2E73"/>
    <w:rsid w:val="00CE2E86"/>
    <w:rsid w:val="00CE2F55"/>
    <w:rsid w:val="00CE2FC8"/>
    <w:rsid w:val="00CE311F"/>
    <w:rsid w:val="00CE3120"/>
    <w:rsid w:val="00CE3136"/>
    <w:rsid w:val="00CE313F"/>
    <w:rsid w:val="00CE3195"/>
    <w:rsid w:val="00CE32D9"/>
    <w:rsid w:val="00CE32DC"/>
    <w:rsid w:val="00CE33AD"/>
    <w:rsid w:val="00CE33C8"/>
    <w:rsid w:val="00CE33F4"/>
    <w:rsid w:val="00CE3414"/>
    <w:rsid w:val="00CE34D6"/>
    <w:rsid w:val="00CE35A1"/>
    <w:rsid w:val="00CE35CA"/>
    <w:rsid w:val="00CE35E2"/>
    <w:rsid w:val="00CE3607"/>
    <w:rsid w:val="00CE361C"/>
    <w:rsid w:val="00CE369D"/>
    <w:rsid w:val="00CE36A1"/>
    <w:rsid w:val="00CE372B"/>
    <w:rsid w:val="00CE3737"/>
    <w:rsid w:val="00CE3740"/>
    <w:rsid w:val="00CE3745"/>
    <w:rsid w:val="00CE3771"/>
    <w:rsid w:val="00CE37F1"/>
    <w:rsid w:val="00CE380A"/>
    <w:rsid w:val="00CE389A"/>
    <w:rsid w:val="00CE38CB"/>
    <w:rsid w:val="00CE38E9"/>
    <w:rsid w:val="00CE391F"/>
    <w:rsid w:val="00CE3934"/>
    <w:rsid w:val="00CE3989"/>
    <w:rsid w:val="00CE39B8"/>
    <w:rsid w:val="00CE3B22"/>
    <w:rsid w:val="00CE3B46"/>
    <w:rsid w:val="00CE3B92"/>
    <w:rsid w:val="00CE3C14"/>
    <w:rsid w:val="00CE3C17"/>
    <w:rsid w:val="00CE3D0C"/>
    <w:rsid w:val="00CE3D76"/>
    <w:rsid w:val="00CE3DE9"/>
    <w:rsid w:val="00CE3E82"/>
    <w:rsid w:val="00CE3EDC"/>
    <w:rsid w:val="00CE3EF0"/>
    <w:rsid w:val="00CE3EF4"/>
    <w:rsid w:val="00CE3FA6"/>
    <w:rsid w:val="00CE3FFF"/>
    <w:rsid w:val="00CE407D"/>
    <w:rsid w:val="00CE4090"/>
    <w:rsid w:val="00CE411D"/>
    <w:rsid w:val="00CE4158"/>
    <w:rsid w:val="00CE4160"/>
    <w:rsid w:val="00CE41D9"/>
    <w:rsid w:val="00CE41EA"/>
    <w:rsid w:val="00CE423E"/>
    <w:rsid w:val="00CE4240"/>
    <w:rsid w:val="00CE4288"/>
    <w:rsid w:val="00CE42C3"/>
    <w:rsid w:val="00CE42D6"/>
    <w:rsid w:val="00CE43A9"/>
    <w:rsid w:val="00CE43F2"/>
    <w:rsid w:val="00CE443F"/>
    <w:rsid w:val="00CE44E9"/>
    <w:rsid w:val="00CE4515"/>
    <w:rsid w:val="00CE452C"/>
    <w:rsid w:val="00CE461B"/>
    <w:rsid w:val="00CE467B"/>
    <w:rsid w:val="00CE46AC"/>
    <w:rsid w:val="00CE46B7"/>
    <w:rsid w:val="00CE46CE"/>
    <w:rsid w:val="00CE46D7"/>
    <w:rsid w:val="00CE4725"/>
    <w:rsid w:val="00CE473B"/>
    <w:rsid w:val="00CE4740"/>
    <w:rsid w:val="00CE479D"/>
    <w:rsid w:val="00CE4949"/>
    <w:rsid w:val="00CE494D"/>
    <w:rsid w:val="00CE4951"/>
    <w:rsid w:val="00CE496D"/>
    <w:rsid w:val="00CE4A5E"/>
    <w:rsid w:val="00CE4A62"/>
    <w:rsid w:val="00CE4A87"/>
    <w:rsid w:val="00CE4ACF"/>
    <w:rsid w:val="00CE4B4A"/>
    <w:rsid w:val="00CE4B60"/>
    <w:rsid w:val="00CE4B80"/>
    <w:rsid w:val="00CE4B8E"/>
    <w:rsid w:val="00CE4BA4"/>
    <w:rsid w:val="00CE4BC0"/>
    <w:rsid w:val="00CE4BD6"/>
    <w:rsid w:val="00CE4C02"/>
    <w:rsid w:val="00CE4C56"/>
    <w:rsid w:val="00CE4C5B"/>
    <w:rsid w:val="00CE4C64"/>
    <w:rsid w:val="00CE4D3B"/>
    <w:rsid w:val="00CE4DF2"/>
    <w:rsid w:val="00CE4E46"/>
    <w:rsid w:val="00CE4F1F"/>
    <w:rsid w:val="00CE4F38"/>
    <w:rsid w:val="00CE4F4A"/>
    <w:rsid w:val="00CE50C1"/>
    <w:rsid w:val="00CE5107"/>
    <w:rsid w:val="00CE51CC"/>
    <w:rsid w:val="00CE5275"/>
    <w:rsid w:val="00CE5291"/>
    <w:rsid w:val="00CE5299"/>
    <w:rsid w:val="00CE534D"/>
    <w:rsid w:val="00CE53DA"/>
    <w:rsid w:val="00CE540A"/>
    <w:rsid w:val="00CE5416"/>
    <w:rsid w:val="00CE5447"/>
    <w:rsid w:val="00CE546C"/>
    <w:rsid w:val="00CE54BB"/>
    <w:rsid w:val="00CE54DC"/>
    <w:rsid w:val="00CE54E9"/>
    <w:rsid w:val="00CE54F5"/>
    <w:rsid w:val="00CE5551"/>
    <w:rsid w:val="00CE558C"/>
    <w:rsid w:val="00CE5592"/>
    <w:rsid w:val="00CE559A"/>
    <w:rsid w:val="00CE56BD"/>
    <w:rsid w:val="00CE56D6"/>
    <w:rsid w:val="00CE5701"/>
    <w:rsid w:val="00CE5721"/>
    <w:rsid w:val="00CE57E1"/>
    <w:rsid w:val="00CE57F5"/>
    <w:rsid w:val="00CE5820"/>
    <w:rsid w:val="00CE5860"/>
    <w:rsid w:val="00CE58BF"/>
    <w:rsid w:val="00CE58F9"/>
    <w:rsid w:val="00CE58FB"/>
    <w:rsid w:val="00CE5976"/>
    <w:rsid w:val="00CE5989"/>
    <w:rsid w:val="00CE59AB"/>
    <w:rsid w:val="00CE59C6"/>
    <w:rsid w:val="00CE5A16"/>
    <w:rsid w:val="00CE5AE7"/>
    <w:rsid w:val="00CE5B8C"/>
    <w:rsid w:val="00CE5BFB"/>
    <w:rsid w:val="00CE5C23"/>
    <w:rsid w:val="00CE5C4A"/>
    <w:rsid w:val="00CE5C6F"/>
    <w:rsid w:val="00CE5C99"/>
    <w:rsid w:val="00CE5CBF"/>
    <w:rsid w:val="00CE5DD5"/>
    <w:rsid w:val="00CE5E39"/>
    <w:rsid w:val="00CE5F03"/>
    <w:rsid w:val="00CE5F18"/>
    <w:rsid w:val="00CE5F5D"/>
    <w:rsid w:val="00CE5FD2"/>
    <w:rsid w:val="00CE608A"/>
    <w:rsid w:val="00CE60A2"/>
    <w:rsid w:val="00CE60F6"/>
    <w:rsid w:val="00CE62C4"/>
    <w:rsid w:val="00CE6315"/>
    <w:rsid w:val="00CE6356"/>
    <w:rsid w:val="00CE638C"/>
    <w:rsid w:val="00CE6392"/>
    <w:rsid w:val="00CE63A9"/>
    <w:rsid w:val="00CE63E6"/>
    <w:rsid w:val="00CE63FE"/>
    <w:rsid w:val="00CE6422"/>
    <w:rsid w:val="00CE64FD"/>
    <w:rsid w:val="00CE6588"/>
    <w:rsid w:val="00CE65BF"/>
    <w:rsid w:val="00CE673B"/>
    <w:rsid w:val="00CE67A3"/>
    <w:rsid w:val="00CE67BA"/>
    <w:rsid w:val="00CE6800"/>
    <w:rsid w:val="00CE6816"/>
    <w:rsid w:val="00CE6849"/>
    <w:rsid w:val="00CE68C6"/>
    <w:rsid w:val="00CE68C8"/>
    <w:rsid w:val="00CE6906"/>
    <w:rsid w:val="00CE6983"/>
    <w:rsid w:val="00CE6995"/>
    <w:rsid w:val="00CE69D1"/>
    <w:rsid w:val="00CE69E4"/>
    <w:rsid w:val="00CE6A32"/>
    <w:rsid w:val="00CE6A37"/>
    <w:rsid w:val="00CE6A9D"/>
    <w:rsid w:val="00CE6AAA"/>
    <w:rsid w:val="00CE6ABD"/>
    <w:rsid w:val="00CE6B74"/>
    <w:rsid w:val="00CE6C26"/>
    <w:rsid w:val="00CE6C41"/>
    <w:rsid w:val="00CE6C83"/>
    <w:rsid w:val="00CE6CB8"/>
    <w:rsid w:val="00CE6CC1"/>
    <w:rsid w:val="00CE6D55"/>
    <w:rsid w:val="00CE6D90"/>
    <w:rsid w:val="00CE6EB4"/>
    <w:rsid w:val="00CE6F04"/>
    <w:rsid w:val="00CE6F23"/>
    <w:rsid w:val="00CE6F3D"/>
    <w:rsid w:val="00CE6F7B"/>
    <w:rsid w:val="00CE6FC2"/>
    <w:rsid w:val="00CE705D"/>
    <w:rsid w:val="00CE709D"/>
    <w:rsid w:val="00CE70ED"/>
    <w:rsid w:val="00CE7189"/>
    <w:rsid w:val="00CE718E"/>
    <w:rsid w:val="00CE7196"/>
    <w:rsid w:val="00CE725C"/>
    <w:rsid w:val="00CE72EA"/>
    <w:rsid w:val="00CE73EB"/>
    <w:rsid w:val="00CE7423"/>
    <w:rsid w:val="00CE7424"/>
    <w:rsid w:val="00CE746E"/>
    <w:rsid w:val="00CE748D"/>
    <w:rsid w:val="00CE750D"/>
    <w:rsid w:val="00CE751F"/>
    <w:rsid w:val="00CE757E"/>
    <w:rsid w:val="00CE7653"/>
    <w:rsid w:val="00CE7675"/>
    <w:rsid w:val="00CE7680"/>
    <w:rsid w:val="00CE7699"/>
    <w:rsid w:val="00CE7736"/>
    <w:rsid w:val="00CE77D1"/>
    <w:rsid w:val="00CE77F1"/>
    <w:rsid w:val="00CE78BA"/>
    <w:rsid w:val="00CE796F"/>
    <w:rsid w:val="00CE7989"/>
    <w:rsid w:val="00CE79A3"/>
    <w:rsid w:val="00CE79D3"/>
    <w:rsid w:val="00CE7A49"/>
    <w:rsid w:val="00CE7A68"/>
    <w:rsid w:val="00CE7AAA"/>
    <w:rsid w:val="00CE7AEE"/>
    <w:rsid w:val="00CE7B19"/>
    <w:rsid w:val="00CE7B2D"/>
    <w:rsid w:val="00CE7B61"/>
    <w:rsid w:val="00CE7BB4"/>
    <w:rsid w:val="00CE7C00"/>
    <w:rsid w:val="00CE7C17"/>
    <w:rsid w:val="00CE7D0A"/>
    <w:rsid w:val="00CE7D48"/>
    <w:rsid w:val="00CE7D8B"/>
    <w:rsid w:val="00CE7DAB"/>
    <w:rsid w:val="00CE7DB6"/>
    <w:rsid w:val="00CE7DC2"/>
    <w:rsid w:val="00CE7E05"/>
    <w:rsid w:val="00CE7E07"/>
    <w:rsid w:val="00CE7F18"/>
    <w:rsid w:val="00CE7F74"/>
    <w:rsid w:val="00CE7FAE"/>
    <w:rsid w:val="00CE7FDA"/>
    <w:rsid w:val="00CE7FEB"/>
    <w:rsid w:val="00CF0038"/>
    <w:rsid w:val="00CF0067"/>
    <w:rsid w:val="00CF0068"/>
    <w:rsid w:val="00CF00B1"/>
    <w:rsid w:val="00CF0178"/>
    <w:rsid w:val="00CF0202"/>
    <w:rsid w:val="00CF0209"/>
    <w:rsid w:val="00CF020C"/>
    <w:rsid w:val="00CF022D"/>
    <w:rsid w:val="00CF024C"/>
    <w:rsid w:val="00CF0282"/>
    <w:rsid w:val="00CF030F"/>
    <w:rsid w:val="00CF0311"/>
    <w:rsid w:val="00CF031E"/>
    <w:rsid w:val="00CF03C3"/>
    <w:rsid w:val="00CF03FA"/>
    <w:rsid w:val="00CF0410"/>
    <w:rsid w:val="00CF0412"/>
    <w:rsid w:val="00CF04D2"/>
    <w:rsid w:val="00CF04F0"/>
    <w:rsid w:val="00CF050D"/>
    <w:rsid w:val="00CF059E"/>
    <w:rsid w:val="00CF05B4"/>
    <w:rsid w:val="00CF060A"/>
    <w:rsid w:val="00CF06BC"/>
    <w:rsid w:val="00CF06E5"/>
    <w:rsid w:val="00CF0743"/>
    <w:rsid w:val="00CF07FC"/>
    <w:rsid w:val="00CF085B"/>
    <w:rsid w:val="00CF089A"/>
    <w:rsid w:val="00CF08A2"/>
    <w:rsid w:val="00CF08FA"/>
    <w:rsid w:val="00CF094B"/>
    <w:rsid w:val="00CF0981"/>
    <w:rsid w:val="00CF09E3"/>
    <w:rsid w:val="00CF09F8"/>
    <w:rsid w:val="00CF09FC"/>
    <w:rsid w:val="00CF0A19"/>
    <w:rsid w:val="00CF0A5D"/>
    <w:rsid w:val="00CF0B45"/>
    <w:rsid w:val="00CF0BA8"/>
    <w:rsid w:val="00CF0BDF"/>
    <w:rsid w:val="00CF0C96"/>
    <w:rsid w:val="00CF0D01"/>
    <w:rsid w:val="00CF0D91"/>
    <w:rsid w:val="00CF0D9D"/>
    <w:rsid w:val="00CF0DB7"/>
    <w:rsid w:val="00CF0E1B"/>
    <w:rsid w:val="00CF0ED5"/>
    <w:rsid w:val="00CF0F0D"/>
    <w:rsid w:val="00CF0F53"/>
    <w:rsid w:val="00CF0FBA"/>
    <w:rsid w:val="00CF1153"/>
    <w:rsid w:val="00CF12A9"/>
    <w:rsid w:val="00CF1318"/>
    <w:rsid w:val="00CF1335"/>
    <w:rsid w:val="00CF135B"/>
    <w:rsid w:val="00CF1378"/>
    <w:rsid w:val="00CF137F"/>
    <w:rsid w:val="00CF13E9"/>
    <w:rsid w:val="00CF1405"/>
    <w:rsid w:val="00CF140D"/>
    <w:rsid w:val="00CF1453"/>
    <w:rsid w:val="00CF1488"/>
    <w:rsid w:val="00CF14C3"/>
    <w:rsid w:val="00CF14CA"/>
    <w:rsid w:val="00CF151F"/>
    <w:rsid w:val="00CF1610"/>
    <w:rsid w:val="00CF1624"/>
    <w:rsid w:val="00CF162D"/>
    <w:rsid w:val="00CF166E"/>
    <w:rsid w:val="00CF167A"/>
    <w:rsid w:val="00CF1735"/>
    <w:rsid w:val="00CF1775"/>
    <w:rsid w:val="00CF1796"/>
    <w:rsid w:val="00CF17A8"/>
    <w:rsid w:val="00CF17DD"/>
    <w:rsid w:val="00CF183E"/>
    <w:rsid w:val="00CF1937"/>
    <w:rsid w:val="00CF19D6"/>
    <w:rsid w:val="00CF1A5D"/>
    <w:rsid w:val="00CF1AAB"/>
    <w:rsid w:val="00CF1AC3"/>
    <w:rsid w:val="00CF1B65"/>
    <w:rsid w:val="00CF1B99"/>
    <w:rsid w:val="00CF1BAD"/>
    <w:rsid w:val="00CF1C78"/>
    <w:rsid w:val="00CF1C8D"/>
    <w:rsid w:val="00CF1D45"/>
    <w:rsid w:val="00CF1D77"/>
    <w:rsid w:val="00CF1E05"/>
    <w:rsid w:val="00CF1E54"/>
    <w:rsid w:val="00CF1F07"/>
    <w:rsid w:val="00CF1F11"/>
    <w:rsid w:val="00CF1F8C"/>
    <w:rsid w:val="00CF1FC1"/>
    <w:rsid w:val="00CF2079"/>
    <w:rsid w:val="00CF210F"/>
    <w:rsid w:val="00CF214F"/>
    <w:rsid w:val="00CF2168"/>
    <w:rsid w:val="00CF21AE"/>
    <w:rsid w:val="00CF2281"/>
    <w:rsid w:val="00CF2311"/>
    <w:rsid w:val="00CF2338"/>
    <w:rsid w:val="00CF234F"/>
    <w:rsid w:val="00CF2353"/>
    <w:rsid w:val="00CF23C1"/>
    <w:rsid w:val="00CF2406"/>
    <w:rsid w:val="00CF2534"/>
    <w:rsid w:val="00CF25EC"/>
    <w:rsid w:val="00CF2611"/>
    <w:rsid w:val="00CF2616"/>
    <w:rsid w:val="00CF2673"/>
    <w:rsid w:val="00CF26D5"/>
    <w:rsid w:val="00CF26D7"/>
    <w:rsid w:val="00CF271D"/>
    <w:rsid w:val="00CF2726"/>
    <w:rsid w:val="00CF2756"/>
    <w:rsid w:val="00CF27FE"/>
    <w:rsid w:val="00CF2803"/>
    <w:rsid w:val="00CF2874"/>
    <w:rsid w:val="00CF2893"/>
    <w:rsid w:val="00CF28DE"/>
    <w:rsid w:val="00CF29DE"/>
    <w:rsid w:val="00CF2B8B"/>
    <w:rsid w:val="00CF2BC6"/>
    <w:rsid w:val="00CF2C5A"/>
    <w:rsid w:val="00CF2C96"/>
    <w:rsid w:val="00CF2CA9"/>
    <w:rsid w:val="00CF2D13"/>
    <w:rsid w:val="00CF2D7A"/>
    <w:rsid w:val="00CF2D91"/>
    <w:rsid w:val="00CF2DE9"/>
    <w:rsid w:val="00CF2F1F"/>
    <w:rsid w:val="00CF2FA3"/>
    <w:rsid w:val="00CF2FA9"/>
    <w:rsid w:val="00CF2FD4"/>
    <w:rsid w:val="00CF2FEA"/>
    <w:rsid w:val="00CF3036"/>
    <w:rsid w:val="00CF30A7"/>
    <w:rsid w:val="00CF30F7"/>
    <w:rsid w:val="00CF3113"/>
    <w:rsid w:val="00CF3125"/>
    <w:rsid w:val="00CF3181"/>
    <w:rsid w:val="00CF321F"/>
    <w:rsid w:val="00CF3237"/>
    <w:rsid w:val="00CF3296"/>
    <w:rsid w:val="00CF3373"/>
    <w:rsid w:val="00CF33AB"/>
    <w:rsid w:val="00CF33E1"/>
    <w:rsid w:val="00CF345A"/>
    <w:rsid w:val="00CF34DE"/>
    <w:rsid w:val="00CF3509"/>
    <w:rsid w:val="00CF3539"/>
    <w:rsid w:val="00CF3574"/>
    <w:rsid w:val="00CF358F"/>
    <w:rsid w:val="00CF35C5"/>
    <w:rsid w:val="00CF35EB"/>
    <w:rsid w:val="00CF3628"/>
    <w:rsid w:val="00CF3641"/>
    <w:rsid w:val="00CF36D8"/>
    <w:rsid w:val="00CF376F"/>
    <w:rsid w:val="00CF37F3"/>
    <w:rsid w:val="00CF3857"/>
    <w:rsid w:val="00CF38DB"/>
    <w:rsid w:val="00CF38DC"/>
    <w:rsid w:val="00CF3906"/>
    <w:rsid w:val="00CF3A31"/>
    <w:rsid w:val="00CF3A55"/>
    <w:rsid w:val="00CF3AB0"/>
    <w:rsid w:val="00CF3AC2"/>
    <w:rsid w:val="00CF3AF7"/>
    <w:rsid w:val="00CF3B83"/>
    <w:rsid w:val="00CF3B9E"/>
    <w:rsid w:val="00CF3BD2"/>
    <w:rsid w:val="00CF3C08"/>
    <w:rsid w:val="00CF3C63"/>
    <w:rsid w:val="00CF3C84"/>
    <w:rsid w:val="00CF3C97"/>
    <w:rsid w:val="00CF3CA0"/>
    <w:rsid w:val="00CF3CC9"/>
    <w:rsid w:val="00CF3CD6"/>
    <w:rsid w:val="00CF3CF1"/>
    <w:rsid w:val="00CF3D5B"/>
    <w:rsid w:val="00CF3DF1"/>
    <w:rsid w:val="00CF3DFC"/>
    <w:rsid w:val="00CF3EA5"/>
    <w:rsid w:val="00CF3EFD"/>
    <w:rsid w:val="00CF3F69"/>
    <w:rsid w:val="00CF3F78"/>
    <w:rsid w:val="00CF4016"/>
    <w:rsid w:val="00CF4019"/>
    <w:rsid w:val="00CF407D"/>
    <w:rsid w:val="00CF407F"/>
    <w:rsid w:val="00CF40B6"/>
    <w:rsid w:val="00CF40BC"/>
    <w:rsid w:val="00CF4123"/>
    <w:rsid w:val="00CF417A"/>
    <w:rsid w:val="00CF4198"/>
    <w:rsid w:val="00CF4227"/>
    <w:rsid w:val="00CF4232"/>
    <w:rsid w:val="00CF4255"/>
    <w:rsid w:val="00CF42E2"/>
    <w:rsid w:val="00CF42F0"/>
    <w:rsid w:val="00CF4358"/>
    <w:rsid w:val="00CF4485"/>
    <w:rsid w:val="00CF44D7"/>
    <w:rsid w:val="00CF44E3"/>
    <w:rsid w:val="00CF4506"/>
    <w:rsid w:val="00CF45DB"/>
    <w:rsid w:val="00CF45F9"/>
    <w:rsid w:val="00CF4622"/>
    <w:rsid w:val="00CF466D"/>
    <w:rsid w:val="00CF46FC"/>
    <w:rsid w:val="00CF47B2"/>
    <w:rsid w:val="00CF4894"/>
    <w:rsid w:val="00CF48ED"/>
    <w:rsid w:val="00CF4933"/>
    <w:rsid w:val="00CF49AD"/>
    <w:rsid w:val="00CF49BA"/>
    <w:rsid w:val="00CF4A03"/>
    <w:rsid w:val="00CF4A33"/>
    <w:rsid w:val="00CF4A37"/>
    <w:rsid w:val="00CF4A86"/>
    <w:rsid w:val="00CF4BAF"/>
    <w:rsid w:val="00CF4D2F"/>
    <w:rsid w:val="00CF4D30"/>
    <w:rsid w:val="00CF4D44"/>
    <w:rsid w:val="00CF4DA4"/>
    <w:rsid w:val="00CF4E4C"/>
    <w:rsid w:val="00CF4E88"/>
    <w:rsid w:val="00CF4EEA"/>
    <w:rsid w:val="00CF4F17"/>
    <w:rsid w:val="00CF4F9D"/>
    <w:rsid w:val="00CF5023"/>
    <w:rsid w:val="00CF519A"/>
    <w:rsid w:val="00CF51AD"/>
    <w:rsid w:val="00CF521C"/>
    <w:rsid w:val="00CF5263"/>
    <w:rsid w:val="00CF52A8"/>
    <w:rsid w:val="00CF52E1"/>
    <w:rsid w:val="00CF5400"/>
    <w:rsid w:val="00CF5448"/>
    <w:rsid w:val="00CF5470"/>
    <w:rsid w:val="00CF5477"/>
    <w:rsid w:val="00CF54E9"/>
    <w:rsid w:val="00CF55AB"/>
    <w:rsid w:val="00CF55B8"/>
    <w:rsid w:val="00CF55C6"/>
    <w:rsid w:val="00CF5647"/>
    <w:rsid w:val="00CF5711"/>
    <w:rsid w:val="00CF5734"/>
    <w:rsid w:val="00CF5772"/>
    <w:rsid w:val="00CF57F3"/>
    <w:rsid w:val="00CF5846"/>
    <w:rsid w:val="00CF5860"/>
    <w:rsid w:val="00CF5996"/>
    <w:rsid w:val="00CF5AD7"/>
    <w:rsid w:val="00CF5AF2"/>
    <w:rsid w:val="00CF5B03"/>
    <w:rsid w:val="00CF5B62"/>
    <w:rsid w:val="00CF5CB5"/>
    <w:rsid w:val="00CF5E48"/>
    <w:rsid w:val="00CF5F04"/>
    <w:rsid w:val="00CF5F6E"/>
    <w:rsid w:val="00CF5FCD"/>
    <w:rsid w:val="00CF5FCE"/>
    <w:rsid w:val="00CF5FF0"/>
    <w:rsid w:val="00CF6073"/>
    <w:rsid w:val="00CF61A2"/>
    <w:rsid w:val="00CF620B"/>
    <w:rsid w:val="00CF6230"/>
    <w:rsid w:val="00CF62E8"/>
    <w:rsid w:val="00CF6360"/>
    <w:rsid w:val="00CF6374"/>
    <w:rsid w:val="00CF6405"/>
    <w:rsid w:val="00CF6440"/>
    <w:rsid w:val="00CF6450"/>
    <w:rsid w:val="00CF66E8"/>
    <w:rsid w:val="00CF6726"/>
    <w:rsid w:val="00CF67FA"/>
    <w:rsid w:val="00CF683D"/>
    <w:rsid w:val="00CF6849"/>
    <w:rsid w:val="00CF6851"/>
    <w:rsid w:val="00CF6888"/>
    <w:rsid w:val="00CF6892"/>
    <w:rsid w:val="00CF6974"/>
    <w:rsid w:val="00CF69D0"/>
    <w:rsid w:val="00CF69E2"/>
    <w:rsid w:val="00CF6B44"/>
    <w:rsid w:val="00CF6B74"/>
    <w:rsid w:val="00CF6B7F"/>
    <w:rsid w:val="00CF6BE0"/>
    <w:rsid w:val="00CF6C33"/>
    <w:rsid w:val="00CF6C91"/>
    <w:rsid w:val="00CF6CBE"/>
    <w:rsid w:val="00CF6D2B"/>
    <w:rsid w:val="00CF6DAC"/>
    <w:rsid w:val="00CF6DC5"/>
    <w:rsid w:val="00CF6DD2"/>
    <w:rsid w:val="00CF6E6F"/>
    <w:rsid w:val="00CF6E71"/>
    <w:rsid w:val="00CF6EC8"/>
    <w:rsid w:val="00CF6F35"/>
    <w:rsid w:val="00CF6F59"/>
    <w:rsid w:val="00CF6FBE"/>
    <w:rsid w:val="00CF708F"/>
    <w:rsid w:val="00CF70F7"/>
    <w:rsid w:val="00CF7111"/>
    <w:rsid w:val="00CF7137"/>
    <w:rsid w:val="00CF717B"/>
    <w:rsid w:val="00CF7187"/>
    <w:rsid w:val="00CF71DF"/>
    <w:rsid w:val="00CF720B"/>
    <w:rsid w:val="00CF7292"/>
    <w:rsid w:val="00CF729D"/>
    <w:rsid w:val="00CF72AC"/>
    <w:rsid w:val="00CF72C1"/>
    <w:rsid w:val="00CF7360"/>
    <w:rsid w:val="00CF7362"/>
    <w:rsid w:val="00CF73D5"/>
    <w:rsid w:val="00CF7446"/>
    <w:rsid w:val="00CF7460"/>
    <w:rsid w:val="00CF74B4"/>
    <w:rsid w:val="00CF74D9"/>
    <w:rsid w:val="00CF755E"/>
    <w:rsid w:val="00CF7572"/>
    <w:rsid w:val="00CF75E0"/>
    <w:rsid w:val="00CF7618"/>
    <w:rsid w:val="00CF763B"/>
    <w:rsid w:val="00CF76DC"/>
    <w:rsid w:val="00CF7865"/>
    <w:rsid w:val="00CF78E7"/>
    <w:rsid w:val="00CF7A45"/>
    <w:rsid w:val="00CF7A74"/>
    <w:rsid w:val="00CF7A96"/>
    <w:rsid w:val="00CF7AD6"/>
    <w:rsid w:val="00CF7B2C"/>
    <w:rsid w:val="00CF7B46"/>
    <w:rsid w:val="00CF7B54"/>
    <w:rsid w:val="00CF7BAD"/>
    <w:rsid w:val="00CF7BBB"/>
    <w:rsid w:val="00CF7BC6"/>
    <w:rsid w:val="00CF7BE6"/>
    <w:rsid w:val="00CF7C59"/>
    <w:rsid w:val="00CF7CFC"/>
    <w:rsid w:val="00CF7D6B"/>
    <w:rsid w:val="00CF7D9D"/>
    <w:rsid w:val="00CF7D9F"/>
    <w:rsid w:val="00CF7E15"/>
    <w:rsid w:val="00CF7E27"/>
    <w:rsid w:val="00CF7E67"/>
    <w:rsid w:val="00CF7F24"/>
    <w:rsid w:val="00D0001E"/>
    <w:rsid w:val="00D00050"/>
    <w:rsid w:val="00D0007A"/>
    <w:rsid w:val="00D000E2"/>
    <w:rsid w:val="00D001A7"/>
    <w:rsid w:val="00D001AA"/>
    <w:rsid w:val="00D001CE"/>
    <w:rsid w:val="00D0022D"/>
    <w:rsid w:val="00D00244"/>
    <w:rsid w:val="00D002E7"/>
    <w:rsid w:val="00D0044B"/>
    <w:rsid w:val="00D00472"/>
    <w:rsid w:val="00D00482"/>
    <w:rsid w:val="00D004BE"/>
    <w:rsid w:val="00D004CA"/>
    <w:rsid w:val="00D005E1"/>
    <w:rsid w:val="00D00641"/>
    <w:rsid w:val="00D006DB"/>
    <w:rsid w:val="00D00753"/>
    <w:rsid w:val="00D00791"/>
    <w:rsid w:val="00D007A2"/>
    <w:rsid w:val="00D007BC"/>
    <w:rsid w:val="00D007E8"/>
    <w:rsid w:val="00D00860"/>
    <w:rsid w:val="00D00887"/>
    <w:rsid w:val="00D008D2"/>
    <w:rsid w:val="00D00964"/>
    <w:rsid w:val="00D00997"/>
    <w:rsid w:val="00D009A9"/>
    <w:rsid w:val="00D009C7"/>
    <w:rsid w:val="00D00A1C"/>
    <w:rsid w:val="00D00A1F"/>
    <w:rsid w:val="00D00A5F"/>
    <w:rsid w:val="00D00A85"/>
    <w:rsid w:val="00D00B3F"/>
    <w:rsid w:val="00D00B90"/>
    <w:rsid w:val="00D00C67"/>
    <w:rsid w:val="00D00CAC"/>
    <w:rsid w:val="00D00D41"/>
    <w:rsid w:val="00D00D91"/>
    <w:rsid w:val="00D00E0A"/>
    <w:rsid w:val="00D00E32"/>
    <w:rsid w:val="00D00F39"/>
    <w:rsid w:val="00D00F59"/>
    <w:rsid w:val="00D00FBD"/>
    <w:rsid w:val="00D00FF6"/>
    <w:rsid w:val="00D010A0"/>
    <w:rsid w:val="00D010F8"/>
    <w:rsid w:val="00D01100"/>
    <w:rsid w:val="00D0114C"/>
    <w:rsid w:val="00D01161"/>
    <w:rsid w:val="00D01184"/>
    <w:rsid w:val="00D0124F"/>
    <w:rsid w:val="00D01283"/>
    <w:rsid w:val="00D0128A"/>
    <w:rsid w:val="00D0133A"/>
    <w:rsid w:val="00D013E7"/>
    <w:rsid w:val="00D013EA"/>
    <w:rsid w:val="00D0146B"/>
    <w:rsid w:val="00D0148C"/>
    <w:rsid w:val="00D01491"/>
    <w:rsid w:val="00D014C7"/>
    <w:rsid w:val="00D0152D"/>
    <w:rsid w:val="00D01656"/>
    <w:rsid w:val="00D016D4"/>
    <w:rsid w:val="00D016E3"/>
    <w:rsid w:val="00D016ED"/>
    <w:rsid w:val="00D0172F"/>
    <w:rsid w:val="00D01788"/>
    <w:rsid w:val="00D017D2"/>
    <w:rsid w:val="00D01809"/>
    <w:rsid w:val="00D01862"/>
    <w:rsid w:val="00D01941"/>
    <w:rsid w:val="00D019D7"/>
    <w:rsid w:val="00D019FF"/>
    <w:rsid w:val="00D01A49"/>
    <w:rsid w:val="00D01A9F"/>
    <w:rsid w:val="00D01B87"/>
    <w:rsid w:val="00D01C01"/>
    <w:rsid w:val="00D01C2C"/>
    <w:rsid w:val="00D01C55"/>
    <w:rsid w:val="00D01C64"/>
    <w:rsid w:val="00D01C77"/>
    <w:rsid w:val="00D01CC3"/>
    <w:rsid w:val="00D01D15"/>
    <w:rsid w:val="00D01DD2"/>
    <w:rsid w:val="00D01DEF"/>
    <w:rsid w:val="00D01E19"/>
    <w:rsid w:val="00D01E2D"/>
    <w:rsid w:val="00D01E33"/>
    <w:rsid w:val="00D01F52"/>
    <w:rsid w:val="00D01F90"/>
    <w:rsid w:val="00D01FF9"/>
    <w:rsid w:val="00D02034"/>
    <w:rsid w:val="00D0211A"/>
    <w:rsid w:val="00D0214A"/>
    <w:rsid w:val="00D021BC"/>
    <w:rsid w:val="00D022B9"/>
    <w:rsid w:val="00D02369"/>
    <w:rsid w:val="00D0238B"/>
    <w:rsid w:val="00D023A9"/>
    <w:rsid w:val="00D023AB"/>
    <w:rsid w:val="00D023F1"/>
    <w:rsid w:val="00D02404"/>
    <w:rsid w:val="00D02429"/>
    <w:rsid w:val="00D0248E"/>
    <w:rsid w:val="00D02559"/>
    <w:rsid w:val="00D025EE"/>
    <w:rsid w:val="00D02655"/>
    <w:rsid w:val="00D02674"/>
    <w:rsid w:val="00D026EF"/>
    <w:rsid w:val="00D027C6"/>
    <w:rsid w:val="00D027DF"/>
    <w:rsid w:val="00D0281C"/>
    <w:rsid w:val="00D02937"/>
    <w:rsid w:val="00D029E7"/>
    <w:rsid w:val="00D02A1F"/>
    <w:rsid w:val="00D02A44"/>
    <w:rsid w:val="00D02A5F"/>
    <w:rsid w:val="00D02A9B"/>
    <w:rsid w:val="00D02AA9"/>
    <w:rsid w:val="00D02B58"/>
    <w:rsid w:val="00D02B83"/>
    <w:rsid w:val="00D02CAD"/>
    <w:rsid w:val="00D02CE2"/>
    <w:rsid w:val="00D02D06"/>
    <w:rsid w:val="00D02E40"/>
    <w:rsid w:val="00D02E46"/>
    <w:rsid w:val="00D02E86"/>
    <w:rsid w:val="00D02ED8"/>
    <w:rsid w:val="00D02EF1"/>
    <w:rsid w:val="00D02F3B"/>
    <w:rsid w:val="00D02F82"/>
    <w:rsid w:val="00D02FB4"/>
    <w:rsid w:val="00D02FCE"/>
    <w:rsid w:val="00D02FE0"/>
    <w:rsid w:val="00D02FFC"/>
    <w:rsid w:val="00D03066"/>
    <w:rsid w:val="00D03079"/>
    <w:rsid w:val="00D030AC"/>
    <w:rsid w:val="00D0314E"/>
    <w:rsid w:val="00D031BE"/>
    <w:rsid w:val="00D03231"/>
    <w:rsid w:val="00D0323D"/>
    <w:rsid w:val="00D0328B"/>
    <w:rsid w:val="00D032C6"/>
    <w:rsid w:val="00D03305"/>
    <w:rsid w:val="00D0333D"/>
    <w:rsid w:val="00D03366"/>
    <w:rsid w:val="00D033A6"/>
    <w:rsid w:val="00D033B4"/>
    <w:rsid w:val="00D033BE"/>
    <w:rsid w:val="00D033C6"/>
    <w:rsid w:val="00D0342B"/>
    <w:rsid w:val="00D034C4"/>
    <w:rsid w:val="00D0351A"/>
    <w:rsid w:val="00D03582"/>
    <w:rsid w:val="00D0358B"/>
    <w:rsid w:val="00D035BE"/>
    <w:rsid w:val="00D035D4"/>
    <w:rsid w:val="00D036F2"/>
    <w:rsid w:val="00D03756"/>
    <w:rsid w:val="00D0375B"/>
    <w:rsid w:val="00D03768"/>
    <w:rsid w:val="00D0376E"/>
    <w:rsid w:val="00D037D8"/>
    <w:rsid w:val="00D037E1"/>
    <w:rsid w:val="00D0380E"/>
    <w:rsid w:val="00D0388F"/>
    <w:rsid w:val="00D0389E"/>
    <w:rsid w:val="00D038BF"/>
    <w:rsid w:val="00D03A04"/>
    <w:rsid w:val="00D03A17"/>
    <w:rsid w:val="00D03A32"/>
    <w:rsid w:val="00D03A86"/>
    <w:rsid w:val="00D03ABB"/>
    <w:rsid w:val="00D03AC2"/>
    <w:rsid w:val="00D03B01"/>
    <w:rsid w:val="00D03B29"/>
    <w:rsid w:val="00D03BB1"/>
    <w:rsid w:val="00D03C56"/>
    <w:rsid w:val="00D03D03"/>
    <w:rsid w:val="00D03D4D"/>
    <w:rsid w:val="00D03DCB"/>
    <w:rsid w:val="00D03E5C"/>
    <w:rsid w:val="00D03EF5"/>
    <w:rsid w:val="00D03FA5"/>
    <w:rsid w:val="00D03FC4"/>
    <w:rsid w:val="00D0408C"/>
    <w:rsid w:val="00D040DF"/>
    <w:rsid w:val="00D040E6"/>
    <w:rsid w:val="00D040FE"/>
    <w:rsid w:val="00D0418E"/>
    <w:rsid w:val="00D041D4"/>
    <w:rsid w:val="00D041F0"/>
    <w:rsid w:val="00D04211"/>
    <w:rsid w:val="00D042C0"/>
    <w:rsid w:val="00D043A8"/>
    <w:rsid w:val="00D043F9"/>
    <w:rsid w:val="00D0447D"/>
    <w:rsid w:val="00D0456B"/>
    <w:rsid w:val="00D045DA"/>
    <w:rsid w:val="00D04657"/>
    <w:rsid w:val="00D04675"/>
    <w:rsid w:val="00D04717"/>
    <w:rsid w:val="00D0473B"/>
    <w:rsid w:val="00D04751"/>
    <w:rsid w:val="00D04781"/>
    <w:rsid w:val="00D047FA"/>
    <w:rsid w:val="00D0485D"/>
    <w:rsid w:val="00D0487C"/>
    <w:rsid w:val="00D04901"/>
    <w:rsid w:val="00D0494A"/>
    <w:rsid w:val="00D04951"/>
    <w:rsid w:val="00D04988"/>
    <w:rsid w:val="00D04A13"/>
    <w:rsid w:val="00D04A16"/>
    <w:rsid w:val="00D04A43"/>
    <w:rsid w:val="00D04CDD"/>
    <w:rsid w:val="00D04D39"/>
    <w:rsid w:val="00D04E1A"/>
    <w:rsid w:val="00D04E30"/>
    <w:rsid w:val="00D04E3E"/>
    <w:rsid w:val="00D04E92"/>
    <w:rsid w:val="00D04F12"/>
    <w:rsid w:val="00D05089"/>
    <w:rsid w:val="00D0508C"/>
    <w:rsid w:val="00D050F7"/>
    <w:rsid w:val="00D0518E"/>
    <w:rsid w:val="00D05199"/>
    <w:rsid w:val="00D051FF"/>
    <w:rsid w:val="00D052C5"/>
    <w:rsid w:val="00D0530F"/>
    <w:rsid w:val="00D053C5"/>
    <w:rsid w:val="00D053FD"/>
    <w:rsid w:val="00D05504"/>
    <w:rsid w:val="00D05543"/>
    <w:rsid w:val="00D05578"/>
    <w:rsid w:val="00D0558E"/>
    <w:rsid w:val="00D0559D"/>
    <w:rsid w:val="00D055E9"/>
    <w:rsid w:val="00D0562C"/>
    <w:rsid w:val="00D05649"/>
    <w:rsid w:val="00D05680"/>
    <w:rsid w:val="00D056AC"/>
    <w:rsid w:val="00D056BE"/>
    <w:rsid w:val="00D05711"/>
    <w:rsid w:val="00D05723"/>
    <w:rsid w:val="00D05726"/>
    <w:rsid w:val="00D057BE"/>
    <w:rsid w:val="00D057FC"/>
    <w:rsid w:val="00D058B0"/>
    <w:rsid w:val="00D058CC"/>
    <w:rsid w:val="00D058FB"/>
    <w:rsid w:val="00D05904"/>
    <w:rsid w:val="00D05928"/>
    <w:rsid w:val="00D0594E"/>
    <w:rsid w:val="00D059F6"/>
    <w:rsid w:val="00D05A17"/>
    <w:rsid w:val="00D05C2A"/>
    <w:rsid w:val="00D05CB1"/>
    <w:rsid w:val="00D05CD9"/>
    <w:rsid w:val="00D05CE2"/>
    <w:rsid w:val="00D05CF1"/>
    <w:rsid w:val="00D05D81"/>
    <w:rsid w:val="00D05E54"/>
    <w:rsid w:val="00D05E9C"/>
    <w:rsid w:val="00D05F5F"/>
    <w:rsid w:val="00D05F6A"/>
    <w:rsid w:val="00D05FAA"/>
    <w:rsid w:val="00D06012"/>
    <w:rsid w:val="00D06016"/>
    <w:rsid w:val="00D06017"/>
    <w:rsid w:val="00D06042"/>
    <w:rsid w:val="00D06044"/>
    <w:rsid w:val="00D06060"/>
    <w:rsid w:val="00D060FB"/>
    <w:rsid w:val="00D0620C"/>
    <w:rsid w:val="00D06232"/>
    <w:rsid w:val="00D06270"/>
    <w:rsid w:val="00D0630B"/>
    <w:rsid w:val="00D0633D"/>
    <w:rsid w:val="00D06418"/>
    <w:rsid w:val="00D06485"/>
    <w:rsid w:val="00D064AC"/>
    <w:rsid w:val="00D0665F"/>
    <w:rsid w:val="00D06660"/>
    <w:rsid w:val="00D06689"/>
    <w:rsid w:val="00D066B6"/>
    <w:rsid w:val="00D0671E"/>
    <w:rsid w:val="00D06730"/>
    <w:rsid w:val="00D06790"/>
    <w:rsid w:val="00D06792"/>
    <w:rsid w:val="00D067BC"/>
    <w:rsid w:val="00D067CF"/>
    <w:rsid w:val="00D06813"/>
    <w:rsid w:val="00D06849"/>
    <w:rsid w:val="00D06850"/>
    <w:rsid w:val="00D068AA"/>
    <w:rsid w:val="00D06988"/>
    <w:rsid w:val="00D069D3"/>
    <w:rsid w:val="00D06B36"/>
    <w:rsid w:val="00D06B88"/>
    <w:rsid w:val="00D06BEB"/>
    <w:rsid w:val="00D06C08"/>
    <w:rsid w:val="00D06C19"/>
    <w:rsid w:val="00D06D0E"/>
    <w:rsid w:val="00D06D1F"/>
    <w:rsid w:val="00D06D2D"/>
    <w:rsid w:val="00D06D85"/>
    <w:rsid w:val="00D06DFC"/>
    <w:rsid w:val="00D06E0E"/>
    <w:rsid w:val="00D06E0F"/>
    <w:rsid w:val="00D06EB6"/>
    <w:rsid w:val="00D06EF1"/>
    <w:rsid w:val="00D06EFA"/>
    <w:rsid w:val="00D06EFB"/>
    <w:rsid w:val="00D06F1D"/>
    <w:rsid w:val="00D06F72"/>
    <w:rsid w:val="00D06F99"/>
    <w:rsid w:val="00D06FB3"/>
    <w:rsid w:val="00D07001"/>
    <w:rsid w:val="00D070B5"/>
    <w:rsid w:val="00D070F2"/>
    <w:rsid w:val="00D07136"/>
    <w:rsid w:val="00D07276"/>
    <w:rsid w:val="00D07362"/>
    <w:rsid w:val="00D07364"/>
    <w:rsid w:val="00D0739C"/>
    <w:rsid w:val="00D074B5"/>
    <w:rsid w:val="00D07552"/>
    <w:rsid w:val="00D0756E"/>
    <w:rsid w:val="00D07574"/>
    <w:rsid w:val="00D0757D"/>
    <w:rsid w:val="00D07601"/>
    <w:rsid w:val="00D07650"/>
    <w:rsid w:val="00D0767B"/>
    <w:rsid w:val="00D07686"/>
    <w:rsid w:val="00D07696"/>
    <w:rsid w:val="00D076B9"/>
    <w:rsid w:val="00D076D4"/>
    <w:rsid w:val="00D076D9"/>
    <w:rsid w:val="00D07701"/>
    <w:rsid w:val="00D0770C"/>
    <w:rsid w:val="00D07737"/>
    <w:rsid w:val="00D077D5"/>
    <w:rsid w:val="00D07809"/>
    <w:rsid w:val="00D07822"/>
    <w:rsid w:val="00D0784F"/>
    <w:rsid w:val="00D07898"/>
    <w:rsid w:val="00D07959"/>
    <w:rsid w:val="00D07964"/>
    <w:rsid w:val="00D079DB"/>
    <w:rsid w:val="00D07A29"/>
    <w:rsid w:val="00D07A39"/>
    <w:rsid w:val="00D07A43"/>
    <w:rsid w:val="00D07AB4"/>
    <w:rsid w:val="00D07AFD"/>
    <w:rsid w:val="00D07B12"/>
    <w:rsid w:val="00D07B4F"/>
    <w:rsid w:val="00D07BA8"/>
    <w:rsid w:val="00D07BAB"/>
    <w:rsid w:val="00D07C69"/>
    <w:rsid w:val="00D07CDC"/>
    <w:rsid w:val="00D07CE6"/>
    <w:rsid w:val="00D07CF7"/>
    <w:rsid w:val="00D07EE8"/>
    <w:rsid w:val="00D07F19"/>
    <w:rsid w:val="00D07F22"/>
    <w:rsid w:val="00D07F39"/>
    <w:rsid w:val="00D07F79"/>
    <w:rsid w:val="00D07F97"/>
    <w:rsid w:val="00D07FA5"/>
    <w:rsid w:val="00D07FB5"/>
    <w:rsid w:val="00D07FDB"/>
    <w:rsid w:val="00D10055"/>
    <w:rsid w:val="00D100C9"/>
    <w:rsid w:val="00D100D3"/>
    <w:rsid w:val="00D10181"/>
    <w:rsid w:val="00D10214"/>
    <w:rsid w:val="00D10237"/>
    <w:rsid w:val="00D1023F"/>
    <w:rsid w:val="00D10259"/>
    <w:rsid w:val="00D10339"/>
    <w:rsid w:val="00D103B6"/>
    <w:rsid w:val="00D10502"/>
    <w:rsid w:val="00D10520"/>
    <w:rsid w:val="00D10582"/>
    <w:rsid w:val="00D105B3"/>
    <w:rsid w:val="00D105C9"/>
    <w:rsid w:val="00D105DF"/>
    <w:rsid w:val="00D10615"/>
    <w:rsid w:val="00D106CF"/>
    <w:rsid w:val="00D106DB"/>
    <w:rsid w:val="00D1070B"/>
    <w:rsid w:val="00D1072B"/>
    <w:rsid w:val="00D10743"/>
    <w:rsid w:val="00D107B3"/>
    <w:rsid w:val="00D10887"/>
    <w:rsid w:val="00D108A0"/>
    <w:rsid w:val="00D108DA"/>
    <w:rsid w:val="00D108DE"/>
    <w:rsid w:val="00D1091C"/>
    <w:rsid w:val="00D10956"/>
    <w:rsid w:val="00D10979"/>
    <w:rsid w:val="00D109AF"/>
    <w:rsid w:val="00D109BB"/>
    <w:rsid w:val="00D10A18"/>
    <w:rsid w:val="00D10A28"/>
    <w:rsid w:val="00D10A87"/>
    <w:rsid w:val="00D10AFD"/>
    <w:rsid w:val="00D10B1C"/>
    <w:rsid w:val="00D10B21"/>
    <w:rsid w:val="00D10C0B"/>
    <w:rsid w:val="00D10C50"/>
    <w:rsid w:val="00D10C7D"/>
    <w:rsid w:val="00D10C8C"/>
    <w:rsid w:val="00D10D06"/>
    <w:rsid w:val="00D10D5E"/>
    <w:rsid w:val="00D10E1D"/>
    <w:rsid w:val="00D10EAB"/>
    <w:rsid w:val="00D10EF1"/>
    <w:rsid w:val="00D10EFC"/>
    <w:rsid w:val="00D10F3D"/>
    <w:rsid w:val="00D10FAB"/>
    <w:rsid w:val="00D11009"/>
    <w:rsid w:val="00D11065"/>
    <w:rsid w:val="00D110DD"/>
    <w:rsid w:val="00D11139"/>
    <w:rsid w:val="00D111EF"/>
    <w:rsid w:val="00D11200"/>
    <w:rsid w:val="00D1121E"/>
    <w:rsid w:val="00D11241"/>
    <w:rsid w:val="00D1127D"/>
    <w:rsid w:val="00D1132A"/>
    <w:rsid w:val="00D1134D"/>
    <w:rsid w:val="00D113A8"/>
    <w:rsid w:val="00D1140A"/>
    <w:rsid w:val="00D11455"/>
    <w:rsid w:val="00D114DA"/>
    <w:rsid w:val="00D114F3"/>
    <w:rsid w:val="00D11566"/>
    <w:rsid w:val="00D1158C"/>
    <w:rsid w:val="00D115AF"/>
    <w:rsid w:val="00D11610"/>
    <w:rsid w:val="00D1162C"/>
    <w:rsid w:val="00D1169D"/>
    <w:rsid w:val="00D11727"/>
    <w:rsid w:val="00D11901"/>
    <w:rsid w:val="00D119B8"/>
    <w:rsid w:val="00D11A00"/>
    <w:rsid w:val="00D11A0C"/>
    <w:rsid w:val="00D11A37"/>
    <w:rsid w:val="00D11A8F"/>
    <w:rsid w:val="00D11AA7"/>
    <w:rsid w:val="00D11B0D"/>
    <w:rsid w:val="00D11B63"/>
    <w:rsid w:val="00D11BAA"/>
    <w:rsid w:val="00D11C17"/>
    <w:rsid w:val="00D11C69"/>
    <w:rsid w:val="00D11CAC"/>
    <w:rsid w:val="00D11CFF"/>
    <w:rsid w:val="00D11D23"/>
    <w:rsid w:val="00D11D7F"/>
    <w:rsid w:val="00D11D84"/>
    <w:rsid w:val="00D11D9D"/>
    <w:rsid w:val="00D11DC3"/>
    <w:rsid w:val="00D11E2C"/>
    <w:rsid w:val="00D11ED1"/>
    <w:rsid w:val="00D11ED2"/>
    <w:rsid w:val="00D11F7B"/>
    <w:rsid w:val="00D11FB4"/>
    <w:rsid w:val="00D120B0"/>
    <w:rsid w:val="00D120B7"/>
    <w:rsid w:val="00D120D1"/>
    <w:rsid w:val="00D120F5"/>
    <w:rsid w:val="00D1217A"/>
    <w:rsid w:val="00D12270"/>
    <w:rsid w:val="00D1236D"/>
    <w:rsid w:val="00D12398"/>
    <w:rsid w:val="00D1246C"/>
    <w:rsid w:val="00D124D9"/>
    <w:rsid w:val="00D1260C"/>
    <w:rsid w:val="00D126B7"/>
    <w:rsid w:val="00D126D5"/>
    <w:rsid w:val="00D12755"/>
    <w:rsid w:val="00D12786"/>
    <w:rsid w:val="00D12790"/>
    <w:rsid w:val="00D12839"/>
    <w:rsid w:val="00D1287D"/>
    <w:rsid w:val="00D12989"/>
    <w:rsid w:val="00D129A5"/>
    <w:rsid w:val="00D12A1A"/>
    <w:rsid w:val="00D12A42"/>
    <w:rsid w:val="00D12A95"/>
    <w:rsid w:val="00D12AB6"/>
    <w:rsid w:val="00D12ACE"/>
    <w:rsid w:val="00D12B70"/>
    <w:rsid w:val="00D12BDC"/>
    <w:rsid w:val="00D12BEF"/>
    <w:rsid w:val="00D12BFE"/>
    <w:rsid w:val="00D12CCC"/>
    <w:rsid w:val="00D12CEA"/>
    <w:rsid w:val="00D12CED"/>
    <w:rsid w:val="00D12D37"/>
    <w:rsid w:val="00D12D90"/>
    <w:rsid w:val="00D12E02"/>
    <w:rsid w:val="00D12E65"/>
    <w:rsid w:val="00D12F14"/>
    <w:rsid w:val="00D12F70"/>
    <w:rsid w:val="00D12F8F"/>
    <w:rsid w:val="00D1304F"/>
    <w:rsid w:val="00D13077"/>
    <w:rsid w:val="00D130B0"/>
    <w:rsid w:val="00D1310B"/>
    <w:rsid w:val="00D13129"/>
    <w:rsid w:val="00D13132"/>
    <w:rsid w:val="00D1316D"/>
    <w:rsid w:val="00D131D6"/>
    <w:rsid w:val="00D13251"/>
    <w:rsid w:val="00D13273"/>
    <w:rsid w:val="00D1327F"/>
    <w:rsid w:val="00D1328B"/>
    <w:rsid w:val="00D132AD"/>
    <w:rsid w:val="00D132F1"/>
    <w:rsid w:val="00D133B8"/>
    <w:rsid w:val="00D133BA"/>
    <w:rsid w:val="00D133CF"/>
    <w:rsid w:val="00D13403"/>
    <w:rsid w:val="00D1349E"/>
    <w:rsid w:val="00D13506"/>
    <w:rsid w:val="00D1352B"/>
    <w:rsid w:val="00D1360D"/>
    <w:rsid w:val="00D13669"/>
    <w:rsid w:val="00D13700"/>
    <w:rsid w:val="00D1372E"/>
    <w:rsid w:val="00D1375B"/>
    <w:rsid w:val="00D137B1"/>
    <w:rsid w:val="00D138A8"/>
    <w:rsid w:val="00D138EA"/>
    <w:rsid w:val="00D138F1"/>
    <w:rsid w:val="00D1399E"/>
    <w:rsid w:val="00D13A8D"/>
    <w:rsid w:val="00D13A97"/>
    <w:rsid w:val="00D13B68"/>
    <w:rsid w:val="00D13B8C"/>
    <w:rsid w:val="00D13B90"/>
    <w:rsid w:val="00D13B9B"/>
    <w:rsid w:val="00D13C14"/>
    <w:rsid w:val="00D13CDF"/>
    <w:rsid w:val="00D13D2A"/>
    <w:rsid w:val="00D13D38"/>
    <w:rsid w:val="00D13E01"/>
    <w:rsid w:val="00D13E4D"/>
    <w:rsid w:val="00D13EE1"/>
    <w:rsid w:val="00D13F2F"/>
    <w:rsid w:val="00D13FB5"/>
    <w:rsid w:val="00D14096"/>
    <w:rsid w:val="00D140CE"/>
    <w:rsid w:val="00D14164"/>
    <w:rsid w:val="00D14186"/>
    <w:rsid w:val="00D141B9"/>
    <w:rsid w:val="00D141FE"/>
    <w:rsid w:val="00D1425C"/>
    <w:rsid w:val="00D1427A"/>
    <w:rsid w:val="00D142C2"/>
    <w:rsid w:val="00D143D0"/>
    <w:rsid w:val="00D143F0"/>
    <w:rsid w:val="00D143FC"/>
    <w:rsid w:val="00D14424"/>
    <w:rsid w:val="00D14473"/>
    <w:rsid w:val="00D14486"/>
    <w:rsid w:val="00D144C7"/>
    <w:rsid w:val="00D1453E"/>
    <w:rsid w:val="00D145D2"/>
    <w:rsid w:val="00D145D6"/>
    <w:rsid w:val="00D145E5"/>
    <w:rsid w:val="00D146A3"/>
    <w:rsid w:val="00D146DD"/>
    <w:rsid w:val="00D146FD"/>
    <w:rsid w:val="00D14754"/>
    <w:rsid w:val="00D1479E"/>
    <w:rsid w:val="00D14852"/>
    <w:rsid w:val="00D14861"/>
    <w:rsid w:val="00D148D5"/>
    <w:rsid w:val="00D148E4"/>
    <w:rsid w:val="00D14916"/>
    <w:rsid w:val="00D1492B"/>
    <w:rsid w:val="00D1496C"/>
    <w:rsid w:val="00D14988"/>
    <w:rsid w:val="00D14B02"/>
    <w:rsid w:val="00D14B24"/>
    <w:rsid w:val="00D14B7A"/>
    <w:rsid w:val="00D14B94"/>
    <w:rsid w:val="00D14BB2"/>
    <w:rsid w:val="00D14BC9"/>
    <w:rsid w:val="00D14BD9"/>
    <w:rsid w:val="00D14C4B"/>
    <w:rsid w:val="00D14C71"/>
    <w:rsid w:val="00D14CB4"/>
    <w:rsid w:val="00D14D77"/>
    <w:rsid w:val="00D14E42"/>
    <w:rsid w:val="00D14E98"/>
    <w:rsid w:val="00D14EA2"/>
    <w:rsid w:val="00D14EDD"/>
    <w:rsid w:val="00D14F2E"/>
    <w:rsid w:val="00D14F33"/>
    <w:rsid w:val="00D14FA6"/>
    <w:rsid w:val="00D14FC0"/>
    <w:rsid w:val="00D14FD6"/>
    <w:rsid w:val="00D14FE0"/>
    <w:rsid w:val="00D1502A"/>
    <w:rsid w:val="00D1507D"/>
    <w:rsid w:val="00D150CF"/>
    <w:rsid w:val="00D15117"/>
    <w:rsid w:val="00D1527A"/>
    <w:rsid w:val="00D152B5"/>
    <w:rsid w:val="00D152D2"/>
    <w:rsid w:val="00D152D4"/>
    <w:rsid w:val="00D15302"/>
    <w:rsid w:val="00D1533D"/>
    <w:rsid w:val="00D15422"/>
    <w:rsid w:val="00D15509"/>
    <w:rsid w:val="00D15515"/>
    <w:rsid w:val="00D15539"/>
    <w:rsid w:val="00D15564"/>
    <w:rsid w:val="00D15580"/>
    <w:rsid w:val="00D155ED"/>
    <w:rsid w:val="00D15608"/>
    <w:rsid w:val="00D15658"/>
    <w:rsid w:val="00D15667"/>
    <w:rsid w:val="00D1576A"/>
    <w:rsid w:val="00D157E3"/>
    <w:rsid w:val="00D15837"/>
    <w:rsid w:val="00D15884"/>
    <w:rsid w:val="00D15904"/>
    <w:rsid w:val="00D15946"/>
    <w:rsid w:val="00D15A3A"/>
    <w:rsid w:val="00D15B14"/>
    <w:rsid w:val="00D15B31"/>
    <w:rsid w:val="00D15B55"/>
    <w:rsid w:val="00D15BB4"/>
    <w:rsid w:val="00D15BC5"/>
    <w:rsid w:val="00D15C22"/>
    <w:rsid w:val="00D15C35"/>
    <w:rsid w:val="00D15C40"/>
    <w:rsid w:val="00D15C80"/>
    <w:rsid w:val="00D15CB8"/>
    <w:rsid w:val="00D15D12"/>
    <w:rsid w:val="00D15D2B"/>
    <w:rsid w:val="00D15D2C"/>
    <w:rsid w:val="00D15E6A"/>
    <w:rsid w:val="00D15ECC"/>
    <w:rsid w:val="00D15F38"/>
    <w:rsid w:val="00D15F51"/>
    <w:rsid w:val="00D15F56"/>
    <w:rsid w:val="00D15FCE"/>
    <w:rsid w:val="00D15FF4"/>
    <w:rsid w:val="00D15FF8"/>
    <w:rsid w:val="00D16007"/>
    <w:rsid w:val="00D160FB"/>
    <w:rsid w:val="00D16184"/>
    <w:rsid w:val="00D16186"/>
    <w:rsid w:val="00D161ED"/>
    <w:rsid w:val="00D162B8"/>
    <w:rsid w:val="00D162CE"/>
    <w:rsid w:val="00D163C2"/>
    <w:rsid w:val="00D163DB"/>
    <w:rsid w:val="00D16413"/>
    <w:rsid w:val="00D164B0"/>
    <w:rsid w:val="00D164CD"/>
    <w:rsid w:val="00D16665"/>
    <w:rsid w:val="00D166E2"/>
    <w:rsid w:val="00D16770"/>
    <w:rsid w:val="00D167AE"/>
    <w:rsid w:val="00D1681C"/>
    <w:rsid w:val="00D16836"/>
    <w:rsid w:val="00D16857"/>
    <w:rsid w:val="00D16964"/>
    <w:rsid w:val="00D16A3C"/>
    <w:rsid w:val="00D16A63"/>
    <w:rsid w:val="00D16ABF"/>
    <w:rsid w:val="00D16AC7"/>
    <w:rsid w:val="00D16B35"/>
    <w:rsid w:val="00D16B90"/>
    <w:rsid w:val="00D16C81"/>
    <w:rsid w:val="00D16D10"/>
    <w:rsid w:val="00D16D1D"/>
    <w:rsid w:val="00D16D52"/>
    <w:rsid w:val="00D16D90"/>
    <w:rsid w:val="00D16DCF"/>
    <w:rsid w:val="00D16E05"/>
    <w:rsid w:val="00D16E16"/>
    <w:rsid w:val="00D16E2E"/>
    <w:rsid w:val="00D16EF3"/>
    <w:rsid w:val="00D16FD6"/>
    <w:rsid w:val="00D17074"/>
    <w:rsid w:val="00D170D6"/>
    <w:rsid w:val="00D1716B"/>
    <w:rsid w:val="00D17201"/>
    <w:rsid w:val="00D17225"/>
    <w:rsid w:val="00D17268"/>
    <w:rsid w:val="00D1726A"/>
    <w:rsid w:val="00D1730E"/>
    <w:rsid w:val="00D17313"/>
    <w:rsid w:val="00D173D5"/>
    <w:rsid w:val="00D173F1"/>
    <w:rsid w:val="00D17460"/>
    <w:rsid w:val="00D1760C"/>
    <w:rsid w:val="00D1761A"/>
    <w:rsid w:val="00D176CE"/>
    <w:rsid w:val="00D17742"/>
    <w:rsid w:val="00D17764"/>
    <w:rsid w:val="00D17882"/>
    <w:rsid w:val="00D178AD"/>
    <w:rsid w:val="00D17906"/>
    <w:rsid w:val="00D1791C"/>
    <w:rsid w:val="00D17946"/>
    <w:rsid w:val="00D17964"/>
    <w:rsid w:val="00D179A1"/>
    <w:rsid w:val="00D179A9"/>
    <w:rsid w:val="00D179F1"/>
    <w:rsid w:val="00D179FC"/>
    <w:rsid w:val="00D17A5A"/>
    <w:rsid w:val="00D17ADB"/>
    <w:rsid w:val="00D17AFB"/>
    <w:rsid w:val="00D17B46"/>
    <w:rsid w:val="00D17B4D"/>
    <w:rsid w:val="00D17B55"/>
    <w:rsid w:val="00D17BE6"/>
    <w:rsid w:val="00D17BFC"/>
    <w:rsid w:val="00D17CF4"/>
    <w:rsid w:val="00D17D1E"/>
    <w:rsid w:val="00D17D2F"/>
    <w:rsid w:val="00D17D52"/>
    <w:rsid w:val="00D17D56"/>
    <w:rsid w:val="00D17D6F"/>
    <w:rsid w:val="00D17D71"/>
    <w:rsid w:val="00D17DCC"/>
    <w:rsid w:val="00D17DDC"/>
    <w:rsid w:val="00D17DFC"/>
    <w:rsid w:val="00D17E91"/>
    <w:rsid w:val="00D17E94"/>
    <w:rsid w:val="00D17F46"/>
    <w:rsid w:val="00D20003"/>
    <w:rsid w:val="00D20021"/>
    <w:rsid w:val="00D20072"/>
    <w:rsid w:val="00D20117"/>
    <w:rsid w:val="00D2011C"/>
    <w:rsid w:val="00D20120"/>
    <w:rsid w:val="00D2023D"/>
    <w:rsid w:val="00D202AF"/>
    <w:rsid w:val="00D202D5"/>
    <w:rsid w:val="00D20327"/>
    <w:rsid w:val="00D20329"/>
    <w:rsid w:val="00D20343"/>
    <w:rsid w:val="00D2039A"/>
    <w:rsid w:val="00D2039F"/>
    <w:rsid w:val="00D203B8"/>
    <w:rsid w:val="00D203D5"/>
    <w:rsid w:val="00D20480"/>
    <w:rsid w:val="00D2057E"/>
    <w:rsid w:val="00D2063E"/>
    <w:rsid w:val="00D20750"/>
    <w:rsid w:val="00D207B7"/>
    <w:rsid w:val="00D207E5"/>
    <w:rsid w:val="00D207EF"/>
    <w:rsid w:val="00D208AC"/>
    <w:rsid w:val="00D20915"/>
    <w:rsid w:val="00D2096F"/>
    <w:rsid w:val="00D20A5B"/>
    <w:rsid w:val="00D20A8B"/>
    <w:rsid w:val="00D20B1F"/>
    <w:rsid w:val="00D20B7E"/>
    <w:rsid w:val="00D20B99"/>
    <w:rsid w:val="00D20C38"/>
    <w:rsid w:val="00D20CA9"/>
    <w:rsid w:val="00D20CD6"/>
    <w:rsid w:val="00D20D5F"/>
    <w:rsid w:val="00D20DBB"/>
    <w:rsid w:val="00D20DCF"/>
    <w:rsid w:val="00D20DD2"/>
    <w:rsid w:val="00D20DD3"/>
    <w:rsid w:val="00D20E96"/>
    <w:rsid w:val="00D20EE8"/>
    <w:rsid w:val="00D20EF8"/>
    <w:rsid w:val="00D20F15"/>
    <w:rsid w:val="00D20F5C"/>
    <w:rsid w:val="00D20FAD"/>
    <w:rsid w:val="00D21015"/>
    <w:rsid w:val="00D21019"/>
    <w:rsid w:val="00D21073"/>
    <w:rsid w:val="00D21090"/>
    <w:rsid w:val="00D21096"/>
    <w:rsid w:val="00D210EE"/>
    <w:rsid w:val="00D2120D"/>
    <w:rsid w:val="00D21213"/>
    <w:rsid w:val="00D21232"/>
    <w:rsid w:val="00D21255"/>
    <w:rsid w:val="00D21283"/>
    <w:rsid w:val="00D212D2"/>
    <w:rsid w:val="00D212E8"/>
    <w:rsid w:val="00D21306"/>
    <w:rsid w:val="00D213BE"/>
    <w:rsid w:val="00D213F1"/>
    <w:rsid w:val="00D213FB"/>
    <w:rsid w:val="00D2141C"/>
    <w:rsid w:val="00D21442"/>
    <w:rsid w:val="00D21459"/>
    <w:rsid w:val="00D21619"/>
    <w:rsid w:val="00D21665"/>
    <w:rsid w:val="00D21710"/>
    <w:rsid w:val="00D21767"/>
    <w:rsid w:val="00D217F0"/>
    <w:rsid w:val="00D218E9"/>
    <w:rsid w:val="00D21921"/>
    <w:rsid w:val="00D21947"/>
    <w:rsid w:val="00D2198C"/>
    <w:rsid w:val="00D21996"/>
    <w:rsid w:val="00D219C9"/>
    <w:rsid w:val="00D21A09"/>
    <w:rsid w:val="00D21A0E"/>
    <w:rsid w:val="00D21A1E"/>
    <w:rsid w:val="00D21A35"/>
    <w:rsid w:val="00D21ADB"/>
    <w:rsid w:val="00D21B31"/>
    <w:rsid w:val="00D21B5D"/>
    <w:rsid w:val="00D21BC0"/>
    <w:rsid w:val="00D21C02"/>
    <w:rsid w:val="00D21C27"/>
    <w:rsid w:val="00D21C39"/>
    <w:rsid w:val="00D21C74"/>
    <w:rsid w:val="00D21C84"/>
    <w:rsid w:val="00D21CDE"/>
    <w:rsid w:val="00D21D75"/>
    <w:rsid w:val="00D21DCC"/>
    <w:rsid w:val="00D21E44"/>
    <w:rsid w:val="00D21E47"/>
    <w:rsid w:val="00D21EB1"/>
    <w:rsid w:val="00D21EC9"/>
    <w:rsid w:val="00D21F88"/>
    <w:rsid w:val="00D21FF4"/>
    <w:rsid w:val="00D2200F"/>
    <w:rsid w:val="00D2203F"/>
    <w:rsid w:val="00D220BD"/>
    <w:rsid w:val="00D2210C"/>
    <w:rsid w:val="00D22135"/>
    <w:rsid w:val="00D22212"/>
    <w:rsid w:val="00D2222E"/>
    <w:rsid w:val="00D2223C"/>
    <w:rsid w:val="00D222C3"/>
    <w:rsid w:val="00D222D7"/>
    <w:rsid w:val="00D222E6"/>
    <w:rsid w:val="00D22319"/>
    <w:rsid w:val="00D22506"/>
    <w:rsid w:val="00D22552"/>
    <w:rsid w:val="00D22553"/>
    <w:rsid w:val="00D22566"/>
    <w:rsid w:val="00D225D5"/>
    <w:rsid w:val="00D225E4"/>
    <w:rsid w:val="00D22667"/>
    <w:rsid w:val="00D22765"/>
    <w:rsid w:val="00D227A9"/>
    <w:rsid w:val="00D2283D"/>
    <w:rsid w:val="00D22897"/>
    <w:rsid w:val="00D228B2"/>
    <w:rsid w:val="00D2290F"/>
    <w:rsid w:val="00D229BE"/>
    <w:rsid w:val="00D229D5"/>
    <w:rsid w:val="00D229DB"/>
    <w:rsid w:val="00D229E9"/>
    <w:rsid w:val="00D229EE"/>
    <w:rsid w:val="00D22A48"/>
    <w:rsid w:val="00D22ABA"/>
    <w:rsid w:val="00D22ABB"/>
    <w:rsid w:val="00D22B03"/>
    <w:rsid w:val="00D22B6C"/>
    <w:rsid w:val="00D22C7E"/>
    <w:rsid w:val="00D22CFF"/>
    <w:rsid w:val="00D22DA1"/>
    <w:rsid w:val="00D22DE0"/>
    <w:rsid w:val="00D22E5E"/>
    <w:rsid w:val="00D22E61"/>
    <w:rsid w:val="00D22E63"/>
    <w:rsid w:val="00D22E9F"/>
    <w:rsid w:val="00D22ECF"/>
    <w:rsid w:val="00D22EFE"/>
    <w:rsid w:val="00D22F7F"/>
    <w:rsid w:val="00D22F97"/>
    <w:rsid w:val="00D22FC7"/>
    <w:rsid w:val="00D23025"/>
    <w:rsid w:val="00D230CE"/>
    <w:rsid w:val="00D230DF"/>
    <w:rsid w:val="00D23105"/>
    <w:rsid w:val="00D23163"/>
    <w:rsid w:val="00D231AF"/>
    <w:rsid w:val="00D231B8"/>
    <w:rsid w:val="00D231EC"/>
    <w:rsid w:val="00D231F8"/>
    <w:rsid w:val="00D23206"/>
    <w:rsid w:val="00D23320"/>
    <w:rsid w:val="00D23340"/>
    <w:rsid w:val="00D23344"/>
    <w:rsid w:val="00D23398"/>
    <w:rsid w:val="00D233B0"/>
    <w:rsid w:val="00D23477"/>
    <w:rsid w:val="00D234C8"/>
    <w:rsid w:val="00D23555"/>
    <w:rsid w:val="00D235CA"/>
    <w:rsid w:val="00D236BF"/>
    <w:rsid w:val="00D23709"/>
    <w:rsid w:val="00D23719"/>
    <w:rsid w:val="00D2371A"/>
    <w:rsid w:val="00D2372F"/>
    <w:rsid w:val="00D237E8"/>
    <w:rsid w:val="00D23807"/>
    <w:rsid w:val="00D2387E"/>
    <w:rsid w:val="00D23961"/>
    <w:rsid w:val="00D239F8"/>
    <w:rsid w:val="00D239F9"/>
    <w:rsid w:val="00D23B8D"/>
    <w:rsid w:val="00D23B9E"/>
    <w:rsid w:val="00D23BB0"/>
    <w:rsid w:val="00D23BD2"/>
    <w:rsid w:val="00D23BFF"/>
    <w:rsid w:val="00D23C8D"/>
    <w:rsid w:val="00D23D0A"/>
    <w:rsid w:val="00D23D3C"/>
    <w:rsid w:val="00D23D63"/>
    <w:rsid w:val="00D23DB0"/>
    <w:rsid w:val="00D23DD2"/>
    <w:rsid w:val="00D23DFA"/>
    <w:rsid w:val="00D23E0B"/>
    <w:rsid w:val="00D23E6F"/>
    <w:rsid w:val="00D23EF9"/>
    <w:rsid w:val="00D23F0F"/>
    <w:rsid w:val="00D23F74"/>
    <w:rsid w:val="00D23FDE"/>
    <w:rsid w:val="00D2405F"/>
    <w:rsid w:val="00D2406A"/>
    <w:rsid w:val="00D240EA"/>
    <w:rsid w:val="00D24207"/>
    <w:rsid w:val="00D242BC"/>
    <w:rsid w:val="00D242C4"/>
    <w:rsid w:val="00D2433F"/>
    <w:rsid w:val="00D24360"/>
    <w:rsid w:val="00D243FC"/>
    <w:rsid w:val="00D24404"/>
    <w:rsid w:val="00D24487"/>
    <w:rsid w:val="00D244F1"/>
    <w:rsid w:val="00D244FB"/>
    <w:rsid w:val="00D24513"/>
    <w:rsid w:val="00D24527"/>
    <w:rsid w:val="00D24577"/>
    <w:rsid w:val="00D245E0"/>
    <w:rsid w:val="00D24606"/>
    <w:rsid w:val="00D24651"/>
    <w:rsid w:val="00D2465F"/>
    <w:rsid w:val="00D24670"/>
    <w:rsid w:val="00D246DA"/>
    <w:rsid w:val="00D246F5"/>
    <w:rsid w:val="00D246FF"/>
    <w:rsid w:val="00D247C2"/>
    <w:rsid w:val="00D247F1"/>
    <w:rsid w:val="00D24809"/>
    <w:rsid w:val="00D248E0"/>
    <w:rsid w:val="00D248E6"/>
    <w:rsid w:val="00D24967"/>
    <w:rsid w:val="00D24A02"/>
    <w:rsid w:val="00D24AD3"/>
    <w:rsid w:val="00D24B09"/>
    <w:rsid w:val="00D24B0A"/>
    <w:rsid w:val="00D24B28"/>
    <w:rsid w:val="00D24B2F"/>
    <w:rsid w:val="00D24CB5"/>
    <w:rsid w:val="00D24D18"/>
    <w:rsid w:val="00D24DFA"/>
    <w:rsid w:val="00D24E6A"/>
    <w:rsid w:val="00D24E6D"/>
    <w:rsid w:val="00D24F5B"/>
    <w:rsid w:val="00D24FB5"/>
    <w:rsid w:val="00D24FBC"/>
    <w:rsid w:val="00D250D0"/>
    <w:rsid w:val="00D2515E"/>
    <w:rsid w:val="00D25163"/>
    <w:rsid w:val="00D2518A"/>
    <w:rsid w:val="00D251EF"/>
    <w:rsid w:val="00D252AA"/>
    <w:rsid w:val="00D25304"/>
    <w:rsid w:val="00D253A3"/>
    <w:rsid w:val="00D253B3"/>
    <w:rsid w:val="00D2546E"/>
    <w:rsid w:val="00D25483"/>
    <w:rsid w:val="00D25507"/>
    <w:rsid w:val="00D2559C"/>
    <w:rsid w:val="00D255F1"/>
    <w:rsid w:val="00D256DF"/>
    <w:rsid w:val="00D2573F"/>
    <w:rsid w:val="00D2575F"/>
    <w:rsid w:val="00D25760"/>
    <w:rsid w:val="00D2589C"/>
    <w:rsid w:val="00D258AD"/>
    <w:rsid w:val="00D258C8"/>
    <w:rsid w:val="00D2592C"/>
    <w:rsid w:val="00D25954"/>
    <w:rsid w:val="00D259DE"/>
    <w:rsid w:val="00D259EF"/>
    <w:rsid w:val="00D25A2B"/>
    <w:rsid w:val="00D25A6B"/>
    <w:rsid w:val="00D25B5E"/>
    <w:rsid w:val="00D25B8C"/>
    <w:rsid w:val="00D25DA0"/>
    <w:rsid w:val="00D25E67"/>
    <w:rsid w:val="00D25F4C"/>
    <w:rsid w:val="00D25F7D"/>
    <w:rsid w:val="00D25F7E"/>
    <w:rsid w:val="00D25F98"/>
    <w:rsid w:val="00D25FB7"/>
    <w:rsid w:val="00D26052"/>
    <w:rsid w:val="00D260B4"/>
    <w:rsid w:val="00D260F0"/>
    <w:rsid w:val="00D26153"/>
    <w:rsid w:val="00D26163"/>
    <w:rsid w:val="00D26219"/>
    <w:rsid w:val="00D26242"/>
    <w:rsid w:val="00D26254"/>
    <w:rsid w:val="00D262D8"/>
    <w:rsid w:val="00D26377"/>
    <w:rsid w:val="00D264E9"/>
    <w:rsid w:val="00D2651B"/>
    <w:rsid w:val="00D26527"/>
    <w:rsid w:val="00D2654C"/>
    <w:rsid w:val="00D26573"/>
    <w:rsid w:val="00D265CA"/>
    <w:rsid w:val="00D26619"/>
    <w:rsid w:val="00D26646"/>
    <w:rsid w:val="00D266AF"/>
    <w:rsid w:val="00D266DA"/>
    <w:rsid w:val="00D266FA"/>
    <w:rsid w:val="00D2676C"/>
    <w:rsid w:val="00D267F8"/>
    <w:rsid w:val="00D26823"/>
    <w:rsid w:val="00D268B3"/>
    <w:rsid w:val="00D26A38"/>
    <w:rsid w:val="00D26ABB"/>
    <w:rsid w:val="00D26ACB"/>
    <w:rsid w:val="00D26B1D"/>
    <w:rsid w:val="00D26B27"/>
    <w:rsid w:val="00D26BD3"/>
    <w:rsid w:val="00D26C16"/>
    <w:rsid w:val="00D26C59"/>
    <w:rsid w:val="00D26C70"/>
    <w:rsid w:val="00D26E38"/>
    <w:rsid w:val="00D26E67"/>
    <w:rsid w:val="00D26F1E"/>
    <w:rsid w:val="00D26F78"/>
    <w:rsid w:val="00D26FEF"/>
    <w:rsid w:val="00D2709D"/>
    <w:rsid w:val="00D270DE"/>
    <w:rsid w:val="00D270FA"/>
    <w:rsid w:val="00D27149"/>
    <w:rsid w:val="00D27168"/>
    <w:rsid w:val="00D27179"/>
    <w:rsid w:val="00D2720A"/>
    <w:rsid w:val="00D27238"/>
    <w:rsid w:val="00D272C4"/>
    <w:rsid w:val="00D272DC"/>
    <w:rsid w:val="00D272E9"/>
    <w:rsid w:val="00D27417"/>
    <w:rsid w:val="00D27470"/>
    <w:rsid w:val="00D2749A"/>
    <w:rsid w:val="00D2749B"/>
    <w:rsid w:val="00D274FF"/>
    <w:rsid w:val="00D2750E"/>
    <w:rsid w:val="00D2757B"/>
    <w:rsid w:val="00D27600"/>
    <w:rsid w:val="00D2760B"/>
    <w:rsid w:val="00D27623"/>
    <w:rsid w:val="00D27648"/>
    <w:rsid w:val="00D27658"/>
    <w:rsid w:val="00D2767B"/>
    <w:rsid w:val="00D276E6"/>
    <w:rsid w:val="00D27741"/>
    <w:rsid w:val="00D27761"/>
    <w:rsid w:val="00D27795"/>
    <w:rsid w:val="00D2782A"/>
    <w:rsid w:val="00D27831"/>
    <w:rsid w:val="00D27854"/>
    <w:rsid w:val="00D27918"/>
    <w:rsid w:val="00D279C3"/>
    <w:rsid w:val="00D27A8E"/>
    <w:rsid w:val="00D27B65"/>
    <w:rsid w:val="00D27B69"/>
    <w:rsid w:val="00D27B71"/>
    <w:rsid w:val="00D27BE2"/>
    <w:rsid w:val="00D27C2A"/>
    <w:rsid w:val="00D27CC2"/>
    <w:rsid w:val="00D27CC6"/>
    <w:rsid w:val="00D27CE7"/>
    <w:rsid w:val="00D27D6E"/>
    <w:rsid w:val="00D27DAE"/>
    <w:rsid w:val="00D27E33"/>
    <w:rsid w:val="00D27E68"/>
    <w:rsid w:val="00D27E7B"/>
    <w:rsid w:val="00D27FCB"/>
    <w:rsid w:val="00D27FF1"/>
    <w:rsid w:val="00D3005C"/>
    <w:rsid w:val="00D30072"/>
    <w:rsid w:val="00D30091"/>
    <w:rsid w:val="00D300F4"/>
    <w:rsid w:val="00D300F8"/>
    <w:rsid w:val="00D30148"/>
    <w:rsid w:val="00D301E9"/>
    <w:rsid w:val="00D30211"/>
    <w:rsid w:val="00D30217"/>
    <w:rsid w:val="00D30233"/>
    <w:rsid w:val="00D3029C"/>
    <w:rsid w:val="00D302D7"/>
    <w:rsid w:val="00D3037D"/>
    <w:rsid w:val="00D3039B"/>
    <w:rsid w:val="00D303C0"/>
    <w:rsid w:val="00D303F9"/>
    <w:rsid w:val="00D30454"/>
    <w:rsid w:val="00D3047F"/>
    <w:rsid w:val="00D304EF"/>
    <w:rsid w:val="00D304FC"/>
    <w:rsid w:val="00D305DB"/>
    <w:rsid w:val="00D30667"/>
    <w:rsid w:val="00D3067C"/>
    <w:rsid w:val="00D306F1"/>
    <w:rsid w:val="00D30722"/>
    <w:rsid w:val="00D30734"/>
    <w:rsid w:val="00D30738"/>
    <w:rsid w:val="00D3073D"/>
    <w:rsid w:val="00D3078E"/>
    <w:rsid w:val="00D30793"/>
    <w:rsid w:val="00D307B7"/>
    <w:rsid w:val="00D307E6"/>
    <w:rsid w:val="00D3082B"/>
    <w:rsid w:val="00D30957"/>
    <w:rsid w:val="00D30969"/>
    <w:rsid w:val="00D3096D"/>
    <w:rsid w:val="00D30A25"/>
    <w:rsid w:val="00D30A6A"/>
    <w:rsid w:val="00D30AAE"/>
    <w:rsid w:val="00D30BC3"/>
    <w:rsid w:val="00D30BE5"/>
    <w:rsid w:val="00D30C4B"/>
    <w:rsid w:val="00D30CAF"/>
    <w:rsid w:val="00D30CC0"/>
    <w:rsid w:val="00D30CD1"/>
    <w:rsid w:val="00D30D43"/>
    <w:rsid w:val="00D30DA8"/>
    <w:rsid w:val="00D30DAE"/>
    <w:rsid w:val="00D30E61"/>
    <w:rsid w:val="00D30E9C"/>
    <w:rsid w:val="00D30EE0"/>
    <w:rsid w:val="00D30FC1"/>
    <w:rsid w:val="00D30FCB"/>
    <w:rsid w:val="00D30FD4"/>
    <w:rsid w:val="00D30FF6"/>
    <w:rsid w:val="00D31019"/>
    <w:rsid w:val="00D31027"/>
    <w:rsid w:val="00D3102C"/>
    <w:rsid w:val="00D310EB"/>
    <w:rsid w:val="00D31169"/>
    <w:rsid w:val="00D31249"/>
    <w:rsid w:val="00D3130C"/>
    <w:rsid w:val="00D313AB"/>
    <w:rsid w:val="00D313F9"/>
    <w:rsid w:val="00D31436"/>
    <w:rsid w:val="00D31440"/>
    <w:rsid w:val="00D3149C"/>
    <w:rsid w:val="00D314DE"/>
    <w:rsid w:val="00D3151C"/>
    <w:rsid w:val="00D31562"/>
    <w:rsid w:val="00D3161A"/>
    <w:rsid w:val="00D31621"/>
    <w:rsid w:val="00D316C6"/>
    <w:rsid w:val="00D31788"/>
    <w:rsid w:val="00D3184E"/>
    <w:rsid w:val="00D318E6"/>
    <w:rsid w:val="00D3194E"/>
    <w:rsid w:val="00D3198B"/>
    <w:rsid w:val="00D319C4"/>
    <w:rsid w:val="00D319D4"/>
    <w:rsid w:val="00D31A22"/>
    <w:rsid w:val="00D31BAA"/>
    <w:rsid w:val="00D31BE6"/>
    <w:rsid w:val="00D31C5C"/>
    <w:rsid w:val="00D31C78"/>
    <w:rsid w:val="00D31CA5"/>
    <w:rsid w:val="00D31CD3"/>
    <w:rsid w:val="00D31D27"/>
    <w:rsid w:val="00D31E39"/>
    <w:rsid w:val="00D31E8A"/>
    <w:rsid w:val="00D31ED0"/>
    <w:rsid w:val="00D31EDC"/>
    <w:rsid w:val="00D31F4D"/>
    <w:rsid w:val="00D31F83"/>
    <w:rsid w:val="00D31FA3"/>
    <w:rsid w:val="00D31FAA"/>
    <w:rsid w:val="00D31FCE"/>
    <w:rsid w:val="00D3202C"/>
    <w:rsid w:val="00D32069"/>
    <w:rsid w:val="00D3208B"/>
    <w:rsid w:val="00D320C0"/>
    <w:rsid w:val="00D321CE"/>
    <w:rsid w:val="00D321D0"/>
    <w:rsid w:val="00D321DF"/>
    <w:rsid w:val="00D3220A"/>
    <w:rsid w:val="00D3222E"/>
    <w:rsid w:val="00D322B0"/>
    <w:rsid w:val="00D322E8"/>
    <w:rsid w:val="00D322FC"/>
    <w:rsid w:val="00D3233C"/>
    <w:rsid w:val="00D3240B"/>
    <w:rsid w:val="00D32411"/>
    <w:rsid w:val="00D324CD"/>
    <w:rsid w:val="00D32535"/>
    <w:rsid w:val="00D32540"/>
    <w:rsid w:val="00D3254E"/>
    <w:rsid w:val="00D3257E"/>
    <w:rsid w:val="00D325DA"/>
    <w:rsid w:val="00D325E5"/>
    <w:rsid w:val="00D3262E"/>
    <w:rsid w:val="00D3269F"/>
    <w:rsid w:val="00D326C7"/>
    <w:rsid w:val="00D326FF"/>
    <w:rsid w:val="00D32724"/>
    <w:rsid w:val="00D3272A"/>
    <w:rsid w:val="00D327C9"/>
    <w:rsid w:val="00D327FC"/>
    <w:rsid w:val="00D328CF"/>
    <w:rsid w:val="00D328D3"/>
    <w:rsid w:val="00D328E9"/>
    <w:rsid w:val="00D328EE"/>
    <w:rsid w:val="00D328F6"/>
    <w:rsid w:val="00D32922"/>
    <w:rsid w:val="00D32964"/>
    <w:rsid w:val="00D32A34"/>
    <w:rsid w:val="00D32ACA"/>
    <w:rsid w:val="00D32B95"/>
    <w:rsid w:val="00D32BD8"/>
    <w:rsid w:val="00D32BD9"/>
    <w:rsid w:val="00D32BEF"/>
    <w:rsid w:val="00D32BF9"/>
    <w:rsid w:val="00D32C81"/>
    <w:rsid w:val="00D32D05"/>
    <w:rsid w:val="00D32D22"/>
    <w:rsid w:val="00D32D65"/>
    <w:rsid w:val="00D32D84"/>
    <w:rsid w:val="00D32DA0"/>
    <w:rsid w:val="00D32DEA"/>
    <w:rsid w:val="00D32DED"/>
    <w:rsid w:val="00D32EA0"/>
    <w:rsid w:val="00D32F7A"/>
    <w:rsid w:val="00D32F9A"/>
    <w:rsid w:val="00D32FAF"/>
    <w:rsid w:val="00D32FC7"/>
    <w:rsid w:val="00D32FD1"/>
    <w:rsid w:val="00D32FE9"/>
    <w:rsid w:val="00D32FF4"/>
    <w:rsid w:val="00D33017"/>
    <w:rsid w:val="00D33126"/>
    <w:rsid w:val="00D3314E"/>
    <w:rsid w:val="00D3316F"/>
    <w:rsid w:val="00D331A0"/>
    <w:rsid w:val="00D332C0"/>
    <w:rsid w:val="00D3332A"/>
    <w:rsid w:val="00D33339"/>
    <w:rsid w:val="00D333A0"/>
    <w:rsid w:val="00D3342A"/>
    <w:rsid w:val="00D3351F"/>
    <w:rsid w:val="00D3353A"/>
    <w:rsid w:val="00D33552"/>
    <w:rsid w:val="00D33575"/>
    <w:rsid w:val="00D335BF"/>
    <w:rsid w:val="00D33675"/>
    <w:rsid w:val="00D336F4"/>
    <w:rsid w:val="00D336F9"/>
    <w:rsid w:val="00D33756"/>
    <w:rsid w:val="00D337A0"/>
    <w:rsid w:val="00D337AB"/>
    <w:rsid w:val="00D33805"/>
    <w:rsid w:val="00D3383F"/>
    <w:rsid w:val="00D33886"/>
    <w:rsid w:val="00D33898"/>
    <w:rsid w:val="00D338C5"/>
    <w:rsid w:val="00D338C7"/>
    <w:rsid w:val="00D338D2"/>
    <w:rsid w:val="00D338E7"/>
    <w:rsid w:val="00D3398F"/>
    <w:rsid w:val="00D339DC"/>
    <w:rsid w:val="00D33A1D"/>
    <w:rsid w:val="00D33B63"/>
    <w:rsid w:val="00D33B9D"/>
    <w:rsid w:val="00D33BFF"/>
    <w:rsid w:val="00D33D87"/>
    <w:rsid w:val="00D33E2A"/>
    <w:rsid w:val="00D33E52"/>
    <w:rsid w:val="00D33F32"/>
    <w:rsid w:val="00D33F76"/>
    <w:rsid w:val="00D33FA7"/>
    <w:rsid w:val="00D34038"/>
    <w:rsid w:val="00D34050"/>
    <w:rsid w:val="00D340FB"/>
    <w:rsid w:val="00D34157"/>
    <w:rsid w:val="00D3416E"/>
    <w:rsid w:val="00D34173"/>
    <w:rsid w:val="00D34276"/>
    <w:rsid w:val="00D3428F"/>
    <w:rsid w:val="00D342AC"/>
    <w:rsid w:val="00D342C0"/>
    <w:rsid w:val="00D3435F"/>
    <w:rsid w:val="00D343D5"/>
    <w:rsid w:val="00D34445"/>
    <w:rsid w:val="00D344AB"/>
    <w:rsid w:val="00D344F3"/>
    <w:rsid w:val="00D345B8"/>
    <w:rsid w:val="00D3460E"/>
    <w:rsid w:val="00D3476C"/>
    <w:rsid w:val="00D347D6"/>
    <w:rsid w:val="00D347DB"/>
    <w:rsid w:val="00D348FE"/>
    <w:rsid w:val="00D34950"/>
    <w:rsid w:val="00D34A56"/>
    <w:rsid w:val="00D34ACE"/>
    <w:rsid w:val="00D34B3D"/>
    <w:rsid w:val="00D34BB3"/>
    <w:rsid w:val="00D34C92"/>
    <w:rsid w:val="00D34CD0"/>
    <w:rsid w:val="00D34DE8"/>
    <w:rsid w:val="00D34EBA"/>
    <w:rsid w:val="00D34EC4"/>
    <w:rsid w:val="00D34F50"/>
    <w:rsid w:val="00D34FC7"/>
    <w:rsid w:val="00D34FE0"/>
    <w:rsid w:val="00D35070"/>
    <w:rsid w:val="00D35088"/>
    <w:rsid w:val="00D35098"/>
    <w:rsid w:val="00D350F3"/>
    <w:rsid w:val="00D3517D"/>
    <w:rsid w:val="00D35237"/>
    <w:rsid w:val="00D352CB"/>
    <w:rsid w:val="00D352EC"/>
    <w:rsid w:val="00D35302"/>
    <w:rsid w:val="00D3530D"/>
    <w:rsid w:val="00D35364"/>
    <w:rsid w:val="00D3538C"/>
    <w:rsid w:val="00D3544F"/>
    <w:rsid w:val="00D35455"/>
    <w:rsid w:val="00D3546C"/>
    <w:rsid w:val="00D354DA"/>
    <w:rsid w:val="00D35526"/>
    <w:rsid w:val="00D3555B"/>
    <w:rsid w:val="00D35587"/>
    <w:rsid w:val="00D3558A"/>
    <w:rsid w:val="00D3561D"/>
    <w:rsid w:val="00D35647"/>
    <w:rsid w:val="00D35697"/>
    <w:rsid w:val="00D356C5"/>
    <w:rsid w:val="00D356C7"/>
    <w:rsid w:val="00D35713"/>
    <w:rsid w:val="00D357AC"/>
    <w:rsid w:val="00D35847"/>
    <w:rsid w:val="00D35898"/>
    <w:rsid w:val="00D358A9"/>
    <w:rsid w:val="00D358D7"/>
    <w:rsid w:val="00D35922"/>
    <w:rsid w:val="00D35A01"/>
    <w:rsid w:val="00D35A0F"/>
    <w:rsid w:val="00D35B12"/>
    <w:rsid w:val="00D35B30"/>
    <w:rsid w:val="00D35B3A"/>
    <w:rsid w:val="00D35B5F"/>
    <w:rsid w:val="00D35B63"/>
    <w:rsid w:val="00D35B6B"/>
    <w:rsid w:val="00D35B9E"/>
    <w:rsid w:val="00D35CF5"/>
    <w:rsid w:val="00D35D15"/>
    <w:rsid w:val="00D35D3E"/>
    <w:rsid w:val="00D35DB5"/>
    <w:rsid w:val="00D35F58"/>
    <w:rsid w:val="00D35F69"/>
    <w:rsid w:val="00D35FEB"/>
    <w:rsid w:val="00D36001"/>
    <w:rsid w:val="00D36060"/>
    <w:rsid w:val="00D360F6"/>
    <w:rsid w:val="00D36135"/>
    <w:rsid w:val="00D36153"/>
    <w:rsid w:val="00D3627F"/>
    <w:rsid w:val="00D362AF"/>
    <w:rsid w:val="00D36513"/>
    <w:rsid w:val="00D3654B"/>
    <w:rsid w:val="00D365B6"/>
    <w:rsid w:val="00D36630"/>
    <w:rsid w:val="00D3663A"/>
    <w:rsid w:val="00D36671"/>
    <w:rsid w:val="00D366F7"/>
    <w:rsid w:val="00D366F9"/>
    <w:rsid w:val="00D36744"/>
    <w:rsid w:val="00D367B2"/>
    <w:rsid w:val="00D367B9"/>
    <w:rsid w:val="00D36809"/>
    <w:rsid w:val="00D3687C"/>
    <w:rsid w:val="00D36947"/>
    <w:rsid w:val="00D369AF"/>
    <w:rsid w:val="00D36A03"/>
    <w:rsid w:val="00D36A04"/>
    <w:rsid w:val="00D36AAE"/>
    <w:rsid w:val="00D36AEB"/>
    <w:rsid w:val="00D36B02"/>
    <w:rsid w:val="00D36B25"/>
    <w:rsid w:val="00D36BF3"/>
    <w:rsid w:val="00D36C21"/>
    <w:rsid w:val="00D36CFE"/>
    <w:rsid w:val="00D36E0D"/>
    <w:rsid w:val="00D36E0E"/>
    <w:rsid w:val="00D36E85"/>
    <w:rsid w:val="00D36E95"/>
    <w:rsid w:val="00D36FBB"/>
    <w:rsid w:val="00D36FC9"/>
    <w:rsid w:val="00D370D1"/>
    <w:rsid w:val="00D37128"/>
    <w:rsid w:val="00D37170"/>
    <w:rsid w:val="00D37177"/>
    <w:rsid w:val="00D37186"/>
    <w:rsid w:val="00D3722B"/>
    <w:rsid w:val="00D372D7"/>
    <w:rsid w:val="00D37373"/>
    <w:rsid w:val="00D373DF"/>
    <w:rsid w:val="00D373E3"/>
    <w:rsid w:val="00D37467"/>
    <w:rsid w:val="00D3747A"/>
    <w:rsid w:val="00D374C8"/>
    <w:rsid w:val="00D37559"/>
    <w:rsid w:val="00D3756A"/>
    <w:rsid w:val="00D37614"/>
    <w:rsid w:val="00D3767D"/>
    <w:rsid w:val="00D3769C"/>
    <w:rsid w:val="00D376C0"/>
    <w:rsid w:val="00D376F8"/>
    <w:rsid w:val="00D376FE"/>
    <w:rsid w:val="00D37720"/>
    <w:rsid w:val="00D37807"/>
    <w:rsid w:val="00D378B4"/>
    <w:rsid w:val="00D37941"/>
    <w:rsid w:val="00D379F5"/>
    <w:rsid w:val="00D37A01"/>
    <w:rsid w:val="00D37A73"/>
    <w:rsid w:val="00D37B3E"/>
    <w:rsid w:val="00D37B74"/>
    <w:rsid w:val="00D37BAF"/>
    <w:rsid w:val="00D37BE7"/>
    <w:rsid w:val="00D37CA2"/>
    <w:rsid w:val="00D37CBC"/>
    <w:rsid w:val="00D37CC1"/>
    <w:rsid w:val="00D37CC2"/>
    <w:rsid w:val="00D37CC3"/>
    <w:rsid w:val="00D37D3D"/>
    <w:rsid w:val="00D37D89"/>
    <w:rsid w:val="00D37DF6"/>
    <w:rsid w:val="00D37E33"/>
    <w:rsid w:val="00D37E4E"/>
    <w:rsid w:val="00D37E95"/>
    <w:rsid w:val="00D37EB0"/>
    <w:rsid w:val="00D37EC8"/>
    <w:rsid w:val="00D37EFC"/>
    <w:rsid w:val="00D40054"/>
    <w:rsid w:val="00D4007A"/>
    <w:rsid w:val="00D40156"/>
    <w:rsid w:val="00D4019E"/>
    <w:rsid w:val="00D401BC"/>
    <w:rsid w:val="00D40213"/>
    <w:rsid w:val="00D4027A"/>
    <w:rsid w:val="00D4030A"/>
    <w:rsid w:val="00D40396"/>
    <w:rsid w:val="00D403EA"/>
    <w:rsid w:val="00D4043D"/>
    <w:rsid w:val="00D40440"/>
    <w:rsid w:val="00D4047D"/>
    <w:rsid w:val="00D40481"/>
    <w:rsid w:val="00D4050F"/>
    <w:rsid w:val="00D40577"/>
    <w:rsid w:val="00D4059E"/>
    <w:rsid w:val="00D405A6"/>
    <w:rsid w:val="00D405D2"/>
    <w:rsid w:val="00D405ED"/>
    <w:rsid w:val="00D40630"/>
    <w:rsid w:val="00D406FC"/>
    <w:rsid w:val="00D40784"/>
    <w:rsid w:val="00D40827"/>
    <w:rsid w:val="00D40855"/>
    <w:rsid w:val="00D40860"/>
    <w:rsid w:val="00D408B8"/>
    <w:rsid w:val="00D40919"/>
    <w:rsid w:val="00D4094A"/>
    <w:rsid w:val="00D4094B"/>
    <w:rsid w:val="00D4097C"/>
    <w:rsid w:val="00D40A19"/>
    <w:rsid w:val="00D40A62"/>
    <w:rsid w:val="00D40A76"/>
    <w:rsid w:val="00D40A93"/>
    <w:rsid w:val="00D40AC4"/>
    <w:rsid w:val="00D40B0C"/>
    <w:rsid w:val="00D40B14"/>
    <w:rsid w:val="00D40B61"/>
    <w:rsid w:val="00D40BE8"/>
    <w:rsid w:val="00D40C49"/>
    <w:rsid w:val="00D40C59"/>
    <w:rsid w:val="00D40C71"/>
    <w:rsid w:val="00D40D2D"/>
    <w:rsid w:val="00D40D75"/>
    <w:rsid w:val="00D40DA4"/>
    <w:rsid w:val="00D40DAA"/>
    <w:rsid w:val="00D40DDB"/>
    <w:rsid w:val="00D40E8D"/>
    <w:rsid w:val="00D40E92"/>
    <w:rsid w:val="00D40EBD"/>
    <w:rsid w:val="00D40F7F"/>
    <w:rsid w:val="00D40F93"/>
    <w:rsid w:val="00D40FD6"/>
    <w:rsid w:val="00D41017"/>
    <w:rsid w:val="00D410E5"/>
    <w:rsid w:val="00D4110C"/>
    <w:rsid w:val="00D411CE"/>
    <w:rsid w:val="00D411DE"/>
    <w:rsid w:val="00D412D5"/>
    <w:rsid w:val="00D41348"/>
    <w:rsid w:val="00D41354"/>
    <w:rsid w:val="00D4139B"/>
    <w:rsid w:val="00D413CD"/>
    <w:rsid w:val="00D413E4"/>
    <w:rsid w:val="00D41450"/>
    <w:rsid w:val="00D414F3"/>
    <w:rsid w:val="00D41516"/>
    <w:rsid w:val="00D416A6"/>
    <w:rsid w:val="00D417AE"/>
    <w:rsid w:val="00D417DD"/>
    <w:rsid w:val="00D4182C"/>
    <w:rsid w:val="00D4182F"/>
    <w:rsid w:val="00D41866"/>
    <w:rsid w:val="00D419D4"/>
    <w:rsid w:val="00D419E1"/>
    <w:rsid w:val="00D41A28"/>
    <w:rsid w:val="00D41ADB"/>
    <w:rsid w:val="00D41B6D"/>
    <w:rsid w:val="00D41B73"/>
    <w:rsid w:val="00D41BDB"/>
    <w:rsid w:val="00D41BF6"/>
    <w:rsid w:val="00D41C21"/>
    <w:rsid w:val="00D41CB1"/>
    <w:rsid w:val="00D41CC6"/>
    <w:rsid w:val="00D41CFE"/>
    <w:rsid w:val="00D41D12"/>
    <w:rsid w:val="00D41D36"/>
    <w:rsid w:val="00D41D47"/>
    <w:rsid w:val="00D41D78"/>
    <w:rsid w:val="00D41DC5"/>
    <w:rsid w:val="00D41DC8"/>
    <w:rsid w:val="00D41E43"/>
    <w:rsid w:val="00D41F18"/>
    <w:rsid w:val="00D41F53"/>
    <w:rsid w:val="00D41F5D"/>
    <w:rsid w:val="00D41F5E"/>
    <w:rsid w:val="00D42013"/>
    <w:rsid w:val="00D42017"/>
    <w:rsid w:val="00D4201F"/>
    <w:rsid w:val="00D4207C"/>
    <w:rsid w:val="00D42085"/>
    <w:rsid w:val="00D42091"/>
    <w:rsid w:val="00D420CC"/>
    <w:rsid w:val="00D4211D"/>
    <w:rsid w:val="00D42226"/>
    <w:rsid w:val="00D42237"/>
    <w:rsid w:val="00D42251"/>
    <w:rsid w:val="00D4225C"/>
    <w:rsid w:val="00D422F2"/>
    <w:rsid w:val="00D4233C"/>
    <w:rsid w:val="00D42407"/>
    <w:rsid w:val="00D42481"/>
    <w:rsid w:val="00D42500"/>
    <w:rsid w:val="00D42504"/>
    <w:rsid w:val="00D42589"/>
    <w:rsid w:val="00D425B0"/>
    <w:rsid w:val="00D425C9"/>
    <w:rsid w:val="00D4262F"/>
    <w:rsid w:val="00D42670"/>
    <w:rsid w:val="00D42674"/>
    <w:rsid w:val="00D42708"/>
    <w:rsid w:val="00D427F2"/>
    <w:rsid w:val="00D42893"/>
    <w:rsid w:val="00D428AF"/>
    <w:rsid w:val="00D428DC"/>
    <w:rsid w:val="00D42959"/>
    <w:rsid w:val="00D42987"/>
    <w:rsid w:val="00D429D0"/>
    <w:rsid w:val="00D429E4"/>
    <w:rsid w:val="00D42A07"/>
    <w:rsid w:val="00D42A3D"/>
    <w:rsid w:val="00D42A69"/>
    <w:rsid w:val="00D42AA4"/>
    <w:rsid w:val="00D42AA5"/>
    <w:rsid w:val="00D42AE2"/>
    <w:rsid w:val="00D42AF2"/>
    <w:rsid w:val="00D42B11"/>
    <w:rsid w:val="00D42BA6"/>
    <w:rsid w:val="00D42BF6"/>
    <w:rsid w:val="00D42CCC"/>
    <w:rsid w:val="00D42CE1"/>
    <w:rsid w:val="00D42D78"/>
    <w:rsid w:val="00D42DC9"/>
    <w:rsid w:val="00D42DEB"/>
    <w:rsid w:val="00D42E04"/>
    <w:rsid w:val="00D42E0F"/>
    <w:rsid w:val="00D42E42"/>
    <w:rsid w:val="00D42EAE"/>
    <w:rsid w:val="00D42EC7"/>
    <w:rsid w:val="00D42ECF"/>
    <w:rsid w:val="00D42F1F"/>
    <w:rsid w:val="00D42F2F"/>
    <w:rsid w:val="00D42F3C"/>
    <w:rsid w:val="00D42FD1"/>
    <w:rsid w:val="00D42FEC"/>
    <w:rsid w:val="00D43100"/>
    <w:rsid w:val="00D43103"/>
    <w:rsid w:val="00D43125"/>
    <w:rsid w:val="00D4318B"/>
    <w:rsid w:val="00D4320B"/>
    <w:rsid w:val="00D432CF"/>
    <w:rsid w:val="00D4344F"/>
    <w:rsid w:val="00D43563"/>
    <w:rsid w:val="00D43630"/>
    <w:rsid w:val="00D43786"/>
    <w:rsid w:val="00D43791"/>
    <w:rsid w:val="00D437AD"/>
    <w:rsid w:val="00D4388A"/>
    <w:rsid w:val="00D438B6"/>
    <w:rsid w:val="00D4391F"/>
    <w:rsid w:val="00D4392C"/>
    <w:rsid w:val="00D43976"/>
    <w:rsid w:val="00D439B0"/>
    <w:rsid w:val="00D43A41"/>
    <w:rsid w:val="00D43A50"/>
    <w:rsid w:val="00D43AAC"/>
    <w:rsid w:val="00D43B0B"/>
    <w:rsid w:val="00D43B1B"/>
    <w:rsid w:val="00D43B80"/>
    <w:rsid w:val="00D43C2E"/>
    <w:rsid w:val="00D43DD1"/>
    <w:rsid w:val="00D43E38"/>
    <w:rsid w:val="00D43E4B"/>
    <w:rsid w:val="00D43F18"/>
    <w:rsid w:val="00D43F31"/>
    <w:rsid w:val="00D44066"/>
    <w:rsid w:val="00D440C2"/>
    <w:rsid w:val="00D44111"/>
    <w:rsid w:val="00D441B7"/>
    <w:rsid w:val="00D441C6"/>
    <w:rsid w:val="00D44221"/>
    <w:rsid w:val="00D44259"/>
    <w:rsid w:val="00D4439C"/>
    <w:rsid w:val="00D443DA"/>
    <w:rsid w:val="00D443DC"/>
    <w:rsid w:val="00D4441F"/>
    <w:rsid w:val="00D44466"/>
    <w:rsid w:val="00D444B3"/>
    <w:rsid w:val="00D444CD"/>
    <w:rsid w:val="00D444F3"/>
    <w:rsid w:val="00D44505"/>
    <w:rsid w:val="00D4452F"/>
    <w:rsid w:val="00D44558"/>
    <w:rsid w:val="00D445A3"/>
    <w:rsid w:val="00D44658"/>
    <w:rsid w:val="00D44688"/>
    <w:rsid w:val="00D44724"/>
    <w:rsid w:val="00D447D0"/>
    <w:rsid w:val="00D447D6"/>
    <w:rsid w:val="00D44801"/>
    <w:rsid w:val="00D4488B"/>
    <w:rsid w:val="00D448CD"/>
    <w:rsid w:val="00D4498C"/>
    <w:rsid w:val="00D449A9"/>
    <w:rsid w:val="00D449CD"/>
    <w:rsid w:val="00D449D0"/>
    <w:rsid w:val="00D449DE"/>
    <w:rsid w:val="00D44A3A"/>
    <w:rsid w:val="00D44A50"/>
    <w:rsid w:val="00D44AB6"/>
    <w:rsid w:val="00D44C65"/>
    <w:rsid w:val="00D44D47"/>
    <w:rsid w:val="00D44D90"/>
    <w:rsid w:val="00D44DE2"/>
    <w:rsid w:val="00D44E44"/>
    <w:rsid w:val="00D44EDA"/>
    <w:rsid w:val="00D44F26"/>
    <w:rsid w:val="00D44F3F"/>
    <w:rsid w:val="00D4500B"/>
    <w:rsid w:val="00D4509B"/>
    <w:rsid w:val="00D450CA"/>
    <w:rsid w:val="00D450EC"/>
    <w:rsid w:val="00D45104"/>
    <w:rsid w:val="00D45139"/>
    <w:rsid w:val="00D45255"/>
    <w:rsid w:val="00D453AE"/>
    <w:rsid w:val="00D453CB"/>
    <w:rsid w:val="00D45446"/>
    <w:rsid w:val="00D4553F"/>
    <w:rsid w:val="00D455BA"/>
    <w:rsid w:val="00D455CE"/>
    <w:rsid w:val="00D455CF"/>
    <w:rsid w:val="00D45640"/>
    <w:rsid w:val="00D456BF"/>
    <w:rsid w:val="00D4572C"/>
    <w:rsid w:val="00D45760"/>
    <w:rsid w:val="00D457A1"/>
    <w:rsid w:val="00D457CD"/>
    <w:rsid w:val="00D457ED"/>
    <w:rsid w:val="00D45801"/>
    <w:rsid w:val="00D45803"/>
    <w:rsid w:val="00D45885"/>
    <w:rsid w:val="00D458F4"/>
    <w:rsid w:val="00D45904"/>
    <w:rsid w:val="00D4591C"/>
    <w:rsid w:val="00D45962"/>
    <w:rsid w:val="00D459B5"/>
    <w:rsid w:val="00D459D7"/>
    <w:rsid w:val="00D459E7"/>
    <w:rsid w:val="00D45A42"/>
    <w:rsid w:val="00D45A63"/>
    <w:rsid w:val="00D45A74"/>
    <w:rsid w:val="00D45A76"/>
    <w:rsid w:val="00D45B05"/>
    <w:rsid w:val="00D45B21"/>
    <w:rsid w:val="00D45B40"/>
    <w:rsid w:val="00D45C35"/>
    <w:rsid w:val="00D45C6C"/>
    <w:rsid w:val="00D45C96"/>
    <w:rsid w:val="00D45CA8"/>
    <w:rsid w:val="00D45CB1"/>
    <w:rsid w:val="00D45CBE"/>
    <w:rsid w:val="00D45CDD"/>
    <w:rsid w:val="00D45CDE"/>
    <w:rsid w:val="00D45E69"/>
    <w:rsid w:val="00D45FC7"/>
    <w:rsid w:val="00D460E0"/>
    <w:rsid w:val="00D46206"/>
    <w:rsid w:val="00D462A8"/>
    <w:rsid w:val="00D462D9"/>
    <w:rsid w:val="00D46332"/>
    <w:rsid w:val="00D4635B"/>
    <w:rsid w:val="00D4635C"/>
    <w:rsid w:val="00D46364"/>
    <w:rsid w:val="00D46368"/>
    <w:rsid w:val="00D463E3"/>
    <w:rsid w:val="00D463E9"/>
    <w:rsid w:val="00D464C9"/>
    <w:rsid w:val="00D464F3"/>
    <w:rsid w:val="00D46532"/>
    <w:rsid w:val="00D4661C"/>
    <w:rsid w:val="00D46630"/>
    <w:rsid w:val="00D4665C"/>
    <w:rsid w:val="00D466B4"/>
    <w:rsid w:val="00D466E8"/>
    <w:rsid w:val="00D466E9"/>
    <w:rsid w:val="00D46739"/>
    <w:rsid w:val="00D467FE"/>
    <w:rsid w:val="00D4684D"/>
    <w:rsid w:val="00D469D8"/>
    <w:rsid w:val="00D46A7C"/>
    <w:rsid w:val="00D46AA7"/>
    <w:rsid w:val="00D46BC8"/>
    <w:rsid w:val="00D46BF2"/>
    <w:rsid w:val="00D46C7F"/>
    <w:rsid w:val="00D46C88"/>
    <w:rsid w:val="00D46D56"/>
    <w:rsid w:val="00D46D6C"/>
    <w:rsid w:val="00D46E2D"/>
    <w:rsid w:val="00D46E57"/>
    <w:rsid w:val="00D46E77"/>
    <w:rsid w:val="00D46EFF"/>
    <w:rsid w:val="00D46F5F"/>
    <w:rsid w:val="00D46F7E"/>
    <w:rsid w:val="00D47038"/>
    <w:rsid w:val="00D470E7"/>
    <w:rsid w:val="00D470FC"/>
    <w:rsid w:val="00D471DD"/>
    <w:rsid w:val="00D4727F"/>
    <w:rsid w:val="00D472B1"/>
    <w:rsid w:val="00D47378"/>
    <w:rsid w:val="00D4742C"/>
    <w:rsid w:val="00D474BB"/>
    <w:rsid w:val="00D474F3"/>
    <w:rsid w:val="00D47507"/>
    <w:rsid w:val="00D47593"/>
    <w:rsid w:val="00D475FD"/>
    <w:rsid w:val="00D47679"/>
    <w:rsid w:val="00D47680"/>
    <w:rsid w:val="00D476B9"/>
    <w:rsid w:val="00D476DA"/>
    <w:rsid w:val="00D4775E"/>
    <w:rsid w:val="00D47793"/>
    <w:rsid w:val="00D47809"/>
    <w:rsid w:val="00D479E2"/>
    <w:rsid w:val="00D47A61"/>
    <w:rsid w:val="00D47A6A"/>
    <w:rsid w:val="00D47B54"/>
    <w:rsid w:val="00D47B95"/>
    <w:rsid w:val="00D47C45"/>
    <w:rsid w:val="00D47C77"/>
    <w:rsid w:val="00D47D9F"/>
    <w:rsid w:val="00D47E2B"/>
    <w:rsid w:val="00D47EB5"/>
    <w:rsid w:val="00D47EDD"/>
    <w:rsid w:val="00D47F1B"/>
    <w:rsid w:val="00D47F3F"/>
    <w:rsid w:val="00D47FA4"/>
    <w:rsid w:val="00D47FDF"/>
    <w:rsid w:val="00D47FE9"/>
    <w:rsid w:val="00D50023"/>
    <w:rsid w:val="00D50073"/>
    <w:rsid w:val="00D500D8"/>
    <w:rsid w:val="00D50157"/>
    <w:rsid w:val="00D50178"/>
    <w:rsid w:val="00D50215"/>
    <w:rsid w:val="00D502A8"/>
    <w:rsid w:val="00D502F1"/>
    <w:rsid w:val="00D50346"/>
    <w:rsid w:val="00D503B3"/>
    <w:rsid w:val="00D50416"/>
    <w:rsid w:val="00D50435"/>
    <w:rsid w:val="00D504AE"/>
    <w:rsid w:val="00D50574"/>
    <w:rsid w:val="00D505D9"/>
    <w:rsid w:val="00D5061C"/>
    <w:rsid w:val="00D50652"/>
    <w:rsid w:val="00D50654"/>
    <w:rsid w:val="00D5069F"/>
    <w:rsid w:val="00D506A8"/>
    <w:rsid w:val="00D506BC"/>
    <w:rsid w:val="00D50716"/>
    <w:rsid w:val="00D50721"/>
    <w:rsid w:val="00D5076E"/>
    <w:rsid w:val="00D507DA"/>
    <w:rsid w:val="00D50892"/>
    <w:rsid w:val="00D508A6"/>
    <w:rsid w:val="00D508BE"/>
    <w:rsid w:val="00D508D4"/>
    <w:rsid w:val="00D508FC"/>
    <w:rsid w:val="00D50968"/>
    <w:rsid w:val="00D5097C"/>
    <w:rsid w:val="00D509A6"/>
    <w:rsid w:val="00D509D5"/>
    <w:rsid w:val="00D50A04"/>
    <w:rsid w:val="00D50A3D"/>
    <w:rsid w:val="00D50AFD"/>
    <w:rsid w:val="00D50B99"/>
    <w:rsid w:val="00D50BEF"/>
    <w:rsid w:val="00D50CDE"/>
    <w:rsid w:val="00D50D27"/>
    <w:rsid w:val="00D50D2D"/>
    <w:rsid w:val="00D50D7B"/>
    <w:rsid w:val="00D50D80"/>
    <w:rsid w:val="00D50D81"/>
    <w:rsid w:val="00D50DE9"/>
    <w:rsid w:val="00D50E10"/>
    <w:rsid w:val="00D50F38"/>
    <w:rsid w:val="00D50F7F"/>
    <w:rsid w:val="00D50F8B"/>
    <w:rsid w:val="00D50FB0"/>
    <w:rsid w:val="00D50FB4"/>
    <w:rsid w:val="00D50FC7"/>
    <w:rsid w:val="00D5102A"/>
    <w:rsid w:val="00D510D4"/>
    <w:rsid w:val="00D510E4"/>
    <w:rsid w:val="00D510EB"/>
    <w:rsid w:val="00D510FA"/>
    <w:rsid w:val="00D51211"/>
    <w:rsid w:val="00D51229"/>
    <w:rsid w:val="00D51281"/>
    <w:rsid w:val="00D512DE"/>
    <w:rsid w:val="00D51334"/>
    <w:rsid w:val="00D513BA"/>
    <w:rsid w:val="00D51460"/>
    <w:rsid w:val="00D514E8"/>
    <w:rsid w:val="00D5150F"/>
    <w:rsid w:val="00D51527"/>
    <w:rsid w:val="00D51574"/>
    <w:rsid w:val="00D515C9"/>
    <w:rsid w:val="00D515DB"/>
    <w:rsid w:val="00D515F1"/>
    <w:rsid w:val="00D5165E"/>
    <w:rsid w:val="00D516BB"/>
    <w:rsid w:val="00D516DF"/>
    <w:rsid w:val="00D51726"/>
    <w:rsid w:val="00D5173A"/>
    <w:rsid w:val="00D5175C"/>
    <w:rsid w:val="00D51767"/>
    <w:rsid w:val="00D517B0"/>
    <w:rsid w:val="00D517F9"/>
    <w:rsid w:val="00D5180B"/>
    <w:rsid w:val="00D51838"/>
    <w:rsid w:val="00D518D4"/>
    <w:rsid w:val="00D518F1"/>
    <w:rsid w:val="00D51907"/>
    <w:rsid w:val="00D51933"/>
    <w:rsid w:val="00D51952"/>
    <w:rsid w:val="00D51996"/>
    <w:rsid w:val="00D519BC"/>
    <w:rsid w:val="00D519E2"/>
    <w:rsid w:val="00D51A4B"/>
    <w:rsid w:val="00D51A89"/>
    <w:rsid w:val="00D51ADD"/>
    <w:rsid w:val="00D51AF5"/>
    <w:rsid w:val="00D51B7E"/>
    <w:rsid w:val="00D51B9C"/>
    <w:rsid w:val="00D51BB5"/>
    <w:rsid w:val="00D51C12"/>
    <w:rsid w:val="00D51C38"/>
    <w:rsid w:val="00D51C96"/>
    <w:rsid w:val="00D51CFC"/>
    <w:rsid w:val="00D51D4A"/>
    <w:rsid w:val="00D51D78"/>
    <w:rsid w:val="00D51D7E"/>
    <w:rsid w:val="00D51DAD"/>
    <w:rsid w:val="00D51DBE"/>
    <w:rsid w:val="00D51DF4"/>
    <w:rsid w:val="00D51E31"/>
    <w:rsid w:val="00D51E58"/>
    <w:rsid w:val="00D51EEC"/>
    <w:rsid w:val="00D51F97"/>
    <w:rsid w:val="00D51FEE"/>
    <w:rsid w:val="00D52017"/>
    <w:rsid w:val="00D52100"/>
    <w:rsid w:val="00D5213E"/>
    <w:rsid w:val="00D521D0"/>
    <w:rsid w:val="00D52213"/>
    <w:rsid w:val="00D52254"/>
    <w:rsid w:val="00D522EE"/>
    <w:rsid w:val="00D522F7"/>
    <w:rsid w:val="00D5240A"/>
    <w:rsid w:val="00D52427"/>
    <w:rsid w:val="00D524C9"/>
    <w:rsid w:val="00D525E8"/>
    <w:rsid w:val="00D525FD"/>
    <w:rsid w:val="00D52683"/>
    <w:rsid w:val="00D526AB"/>
    <w:rsid w:val="00D52712"/>
    <w:rsid w:val="00D52724"/>
    <w:rsid w:val="00D5276E"/>
    <w:rsid w:val="00D52800"/>
    <w:rsid w:val="00D52821"/>
    <w:rsid w:val="00D52854"/>
    <w:rsid w:val="00D5287D"/>
    <w:rsid w:val="00D528E4"/>
    <w:rsid w:val="00D5291D"/>
    <w:rsid w:val="00D52938"/>
    <w:rsid w:val="00D529B4"/>
    <w:rsid w:val="00D52B0B"/>
    <w:rsid w:val="00D52B5D"/>
    <w:rsid w:val="00D52B6B"/>
    <w:rsid w:val="00D52C3B"/>
    <w:rsid w:val="00D52C5E"/>
    <w:rsid w:val="00D52D33"/>
    <w:rsid w:val="00D52D9D"/>
    <w:rsid w:val="00D52DA6"/>
    <w:rsid w:val="00D52DB8"/>
    <w:rsid w:val="00D52DDC"/>
    <w:rsid w:val="00D52E05"/>
    <w:rsid w:val="00D52E32"/>
    <w:rsid w:val="00D52E55"/>
    <w:rsid w:val="00D52E77"/>
    <w:rsid w:val="00D52E99"/>
    <w:rsid w:val="00D52F2B"/>
    <w:rsid w:val="00D5301A"/>
    <w:rsid w:val="00D530EA"/>
    <w:rsid w:val="00D5316D"/>
    <w:rsid w:val="00D5325F"/>
    <w:rsid w:val="00D5326E"/>
    <w:rsid w:val="00D532EB"/>
    <w:rsid w:val="00D5330E"/>
    <w:rsid w:val="00D53310"/>
    <w:rsid w:val="00D53316"/>
    <w:rsid w:val="00D53337"/>
    <w:rsid w:val="00D5333A"/>
    <w:rsid w:val="00D53354"/>
    <w:rsid w:val="00D53373"/>
    <w:rsid w:val="00D534A6"/>
    <w:rsid w:val="00D534CD"/>
    <w:rsid w:val="00D535A6"/>
    <w:rsid w:val="00D535D4"/>
    <w:rsid w:val="00D53641"/>
    <w:rsid w:val="00D53661"/>
    <w:rsid w:val="00D536F9"/>
    <w:rsid w:val="00D536FD"/>
    <w:rsid w:val="00D536FF"/>
    <w:rsid w:val="00D5375B"/>
    <w:rsid w:val="00D53763"/>
    <w:rsid w:val="00D5382D"/>
    <w:rsid w:val="00D538B6"/>
    <w:rsid w:val="00D538F5"/>
    <w:rsid w:val="00D5394C"/>
    <w:rsid w:val="00D53987"/>
    <w:rsid w:val="00D539B3"/>
    <w:rsid w:val="00D53A79"/>
    <w:rsid w:val="00D53A8C"/>
    <w:rsid w:val="00D53B0C"/>
    <w:rsid w:val="00D53B24"/>
    <w:rsid w:val="00D53B39"/>
    <w:rsid w:val="00D53BC9"/>
    <w:rsid w:val="00D53C1B"/>
    <w:rsid w:val="00D53C4A"/>
    <w:rsid w:val="00D53C72"/>
    <w:rsid w:val="00D53CA1"/>
    <w:rsid w:val="00D53CE0"/>
    <w:rsid w:val="00D53D2C"/>
    <w:rsid w:val="00D53D52"/>
    <w:rsid w:val="00D53DB8"/>
    <w:rsid w:val="00D53E2E"/>
    <w:rsid w:val="00D53E6A"/>
    <w:rsid w:val="00D53EEC"/>
    <w:rsid w:val="00D53EF8"/>
    <w:rsid w:val="00D53F2A"/>
    <w:rsid w:val="00D53F5A"/>
    <w:rsid w:val="00D53F8F"/>
    <w:rsid w:val="00D53FD1"/>
    <w:rsid w:val="00D53FDB"/>
    <w:rsid w:val="00D54042"/>
    <w:rsid w:val="00D54056"/>
    <w:rsid w:val="00D540D4"/>
    <w:rsid w:val="00D540F7"/>
    <w:rsid w:val="00D540F8"/>
    <w:rsid w:val="00D5410B"/>
    <w:rsid w:val="00D54159"/>
    <w:rsid w:val="00D54186"/>
    <w:rsid w:val="00D54211"/>
    <w:rsid w:val="00D54275"/>
    <w:rsid w:val="00D54282"/>
    <w:rsid w:val="00D54370"/>
    <w:rsid w:val="00D543E2"/>
    <w:rsid w:val="00D543FC"/>
    <w:rsid w:val="00D5442B"/>
    <w:rsid w:val="00D544B9"/>
    <w:rsid w:val="00D544F3"/>
    <w:rsid w:val="00D544F9"/>
    <w:rsid w:val="00D54534"/>
    <w:rsid w:val="00D5453A"/>
    <w:rsid w:val="00D54599"/>
    <w:rsid w:val="00D546C2"/>
    <w:rsid w:val="00D54705"/>
    <w:rsid w:val="00D54710"/>
    <w:rsid w:val="00D54754"/>
    <w:rsid w:val="00D54757"/>
    <w:rsid w:val="00D54771"/>
    <w:rsid w:val="00D5478E"/>
    <w:rsid w:val="00D547D0"/>
    <w:rsid w:val="00D54922"/>
    <w:rsid w:val="00D54947"/>
    <w:rsid w:val="00D54966"/>
    <w:rsid w:val="00D549D4"/>
    <w:rsid w:val="00D54A52"/>
    <w:rsid w:val="00D54A90"/>
    <w:rsid w:val="00D54AC7"/>
    <w:rsid w:val="00D54AF7"/>
    <w:rsid w:val="00D54B0B"/>
    <w:rsid w:val="00D54B8D"/>
    <w:rsid w:val="00D54C09"/>
    <w:rsid w:val="00D54C23"/>
    <w:rsid w:val="00D54C63"/>
    <w:rsid w:val="00D54D54"/>
    <w:rsid w:val="00D54D59"/>
    <w:rsid w:val="00D54DE2"/>
    <w:rsid w:val="00D54EC3"/>
    <w:rsid w:val="00D54F00"/>
    <w:rsid w:val="00D54F6F"/>
    <w:rsid w:val="00D54F78"/>
    <w:rsid w:val="00D54FA2"/>
    <w:rsid w:val="00D54FED"/>
    <w:rsid w:val="00D55181"/>
    <w:rsid w:val="00D5518D"/>
    <w:rsid w:val="00D5521B"/>
    <w:rsid w:val="00D5522C"/>
    <w:rsid w:val="00D55245"/>
    <w:rsid w:val="00D552D3"/>
    <w:rsid w:val="00D552ED"/>
    <w:rsid w:val="00D55305"/>
    <w:rsid w:val="00D5530A"/>
    <w:rsid w:val="00D5532E"/>
    <w:rsid w:val="00D55545"/>
    <w:rsid w:val="00D55549"/>
    <w:rsid w:val="00D555A5"/>
    <w:rsid w:val="00D555A6"/>
    <w:rsid w:val="00D55609"/>
    <w:rsid w:val="00D55660"/>
    <w:rsid w:val="00D55759"/>
    <w:rsid w:val="00D55799"/>
    <w:rsid w:val="00D557A6"/>
    <w:rsid w:val="00D557AA"/>
    <w:rsid w:val="00D55878"/>
    <w:rsid w:val="00D558EB"/>
    <w:rsid w:val="00D55907"/>
    <w:rsid w:val="00D55977"/>
    <w:rsid w:val="00D55980"/>
    <w:rsid w:val="00D559CB"/>
    <w:rsid w:val="00D55A35"/>
    <w:rsid w:val="00D55A5D"/>
    <w:rsid w:val="00D55A95"/>
    <w:rsid w:val="00D55AAF"/>
    <w:rsid w:val="00D55B08"/>
    <w:rsid w:val="00D55BAF"/>
    <w:rsid w:val="00D55BED"/>
    <w:rsid w:val="00D55BF1"/>
    <w:rsid w:val="00D55BF5"/>
    <w:rsid w:val="00D55BFA"/>
    <w:rsid w:val="00D55C81"/>
    <w:rsid w:val="00D55D7D"/>
    <w:rsid w:val="00D55DD3"/>
    <w:rsid w:val="00D55ED2"/>
    <w:rsid w:val="00D55F9C"/>
    <w:rsid w:val="00D55FD9"/>
    <w:rsid w:val="00D55FDE"/>
    <w:rsid w:val="00D55FEA"/>
    <w:rsid w:val="00D5601F"/>
    <w:rsid w:val="00D5602C"/>
    <w:rsid w:val="00D5606D"/>
    <w:rsid w:val="00D5608F"/>
    <w:rsid w:val="00D5609A"/>
    <w:rsid w:val="00D560BD"/>
    <w:rsid w:val="00D560CC"/>
    <w:rsid w:val="00D560FB"/>
    <w:rsid w:val="00D5611E"/>
    <w:rsid w:val="00D5616D"/>
    <w:rsid w:val="00D56190"/>
    <w:rsid w:val="00D561E0"/>
    <w:rsid w:val="00D5622E"/>
    <w:rsid w:val="00D562D7"/>
    <w:rsid w:val="00D562FA"/>
    <w:rsid w:val="00D5643F"/>
    <w:rsid w:val="00D56482"/>
    <w:rsid w:val="00D564A7"/>
    <w:rsid w:val="00D564AC"/>
    <w:rsid w:val="00D564BB"/>
    <w:rsid w:val="00D564D2"/>
    <w:rsid w:val="00D564F0"/>
    <w:rsid w:val="00D56522"/>
    <w:rsid w:val="00D56540"/>
    <w:rsid w:val="00D565FE"/>
    <w:rsid w:val="00D5660B"/>
    <w:rsid w:val="00D5664A"/>
    <w:rsid w:val="00D56670"/>
    <w:rsid w:val="00D5667B"/>
    <w:rsid w:val="00D566A9"/>
    <w:rsid w:val="00D566AB"/>
    <w:rsid w:val="00D566B2"/>
    <w:rsid w:val="00D566CD"/>
    <w:rsid w:val="00D56766"/>
    <w:rsid w:val="00D56784"/>
    <w:rsid w:val="00D567A3"/>
    <w:rsid w:val="00D567DD"/>
    <w:rsid w:val="00D56842"/>
    <w:rsid w:val="00D56917"/>
    <w:rsid w:val="00D5697D"/>
    <w:rsid w:val="00D56981"/>
    <w:rsid w:val="00D56A5D"/>
    <w:rsid w:val="00D56A6E"/>
    <w:rsid w:val="00D56A97"/>
    <w:rsid w:val="00D56ACE"/>
    <w:rsid w:val="00D56B01"/>
    <w:rsid w:val="00D56B33"/>
    <w:rsid w:val="00D56B64"/>
    <w:rsid w:val="00D56BA2"/>
    <w:rsid w:val="00D56BC6"/>
    <w:rsid w:val="00D56CA2"/>
    <w:rsid w:val="00D56CB4"/>
    <w:rsid w:val="00D56D17"/>
    <w:rsid w:val="00D56DCC"/>
    <w:rsid w:val="00D56DFA"/>
    <w:rsid w:val="00D56EA5"/>
    <w:rsid w:val="00D56EAE"/>
    <w:rsid w:val="00D56F4E"/>
    <w:rsid w:val="00D56F6C"/>
    <w:rsid w:val="00D56F8C"/>
    <w:rsid w:val="00D57082"/>
    <w:rsid w:val="00D5715D"/>
    <w:rsid w:val="00D5719A"/>
    <w:rsid w:val="00D57211"/>
    <w:rsid w:val="00D5721C"/>
    <w:rsid w:val="00D57289"/>
    <w:rsid w:val="00D5728D"/>
    <w:rsid w:val="00D572DE"/>
    <w:rsid w:val="00D5743D"/>
    <w:rsid w:val="00D574EC"/>
    <w:rsid w:val="00D57512"/>
    <w:rsid w:val="00D57561"/>
    <w:rsid w:val="00D575D0"/>
    <w:rsid w:val="00D575EA"/>
    <w:rsid w:val="00D57618"/>
    <w:rsid w:val="00D57661"/>
    <w:rsid w:val="00D57694"/>
    <w:rsid w:val="00D576E5"/>
    <w:rsid w:val="00D576EB"/>
    <w:rsid w:val="00D57726"/>
    <w:rsid w:val="00D577EA"/>
    <w:rsid w:val="00D577F8"/>
    <w:rsid w:val="00D5795C"/>
    <w:rsid w:val="00D5796C"/>
    <w:rsid w:val="00D579B9"/>
    <w:rsid w:val="00D579BF"/>
    <w:rsid w:val="00D579DF"/>
    <w:rsid w:val="00D57A40"/>
    <w:rsid w:val="00D57A90"/>
    <w:rsid w:val="00D57A9A"/>
    <w:rsid w:val="00D57AFF"/>
    <w:rsid w:val="00D57B53"/>
    <w:rsid w:val="00D57BD1"/>
    <w:rsid w:val="00D57CBF"/>
    <w:rsid w:val="00D57D9F"/>
    <w:rsid w:val="00D57E42"/>
    <w:rsid w:val="00D57ECA"/>
    <w:rsid w:val="00D57EE3"/>
    <w:rsid w:val="00D57FCB"/>
    <w:rsid w:val="00D57FFB"/>
    <w:rsid w:val="00D6003D"/>
    <w:rsid w:val="00D6007B"/>
    <w:rsid w:val="00D60132"/>
    <w:rsid w:val="00D60134"/>
    <w:rsid w:val="00D60218"/>
    <w:rsid w:val="00D60223"/>
    <w:rsid w:val="00D6022A"/>
    <w:rsid w:val="00D60285"/>
    <w:rsid w:val="00D602AF"/>
    <w:rsid w:val="00D6038A"/>
    <w:rsid w:val="00D603DE"/>
    <w:rsid w:val="00D6040B"/>
    <w:rsid w:val="00D60471"/>
    <w:rsid w:val="00D605CC"/>
    <w:rsid w:val="00D60697"/>
    <w:rsid w:val="00D606B5"/>
    <w:rsid w:val="00D606BD"/>
    <w:rsid w:val="00D606EB"/>
    <w:rsid w:val="00D607A9"/>
    <w:rsid w:val="00D607C7"/>
    <w:rsid w:val="00D608B5"/>
    <w:rsid w:val="00D60958"/>
    <w:rsid w:val="00D60960"/>
    <w:rsid w:val="00D60989"/>
    <w:rsid w:val="00D6099B"/>
    <w:rsid w:val="00D60A3A"/>
    <w:rsid w:val="00D60A4B"/>
    <w:rsid w:val="00D60A6D"/>
    <w:rsid w:val="00D60ABA"/>
    <w:rsid w:val="00D60ACA"/>
    <w:rsid w:val="00D60B00"/>
    <w:rsid w:val="00D60B39"/>
    <w:rsid w:val="00D60B9F"/>
    <w:rsid w:val="00D60BBC"/>
    <w:rsid w:val="00D60BF7"/>
    <w:rsid w:val="00D60C0F"/>
    <w:rsid w:val="00D60C16"/>
    <w:rsid w:val="00D60C19"/>
    <w:rsid w:val="00D60C44"/>
    <w:rsid w:val="00D60C45"/>
    <w:rsid w:val="00D60C5F"/>
    <w:rsid w:val="00D60D84"/>
    <w:rsid w:val="00D60DDD"/>
    <w:rsid w:val="00D60F0E"/>
    <w:rsid w:val="00D60F2D"/>
    <w:rsid w:val="00D60F4A"/>
    <w:rsid w:val="00D60F52"/>
    <w:rsid w:val="00D60FC3"/>
    <w:rsid w:val="00D60FF1"/>
    <w:rsid w:val="00D60FF6"/>
    <w:rsid w:val="00D61155"/>
    <w:rsid w:val="00D611D7"/>
    <w:rsid w:val="00D61217"/>
    <w:rsid w:val="00D61331"/>
    <w:rsid w:val="00D6137F"/>
    <w:rsid w:val="00D6147B"/>
    <w:rsid w:val="00D614BB"/>
    <w:rsid w:val="00D6152C"/>
    <w:rsid w:val="00D61587"/>
    <w:rsid w:val="00D61594"/>
    <w:rsid w:val="00D615FB"/>
    <w:rsid w:val="00D6168E"/>
    <w:rsid w:val="00D616B0"/>
    <w:rsid w:val="00D6173F"/>
    <w:rsid w:val="00D6174B"/>
    <w:rsid w:val="00D6174C"/>
    <w:rsid w:val="00D617A5"/>
    <w:rsid w:val="00D61830"/>
    <w:rsid w:val="00D6183A"/>
    <w:rsid w:val="00D618A7"/>
    <w:rsid w:val="00D618DA"/>
    <w:rsid w:val="00D618F3"/>
    <w:rsid w:val="00D61920"/>
    <w:rsid w:val="00D619C0"/>
    <w:rsid w:val="00D619E5"/>
    <w:rsid w:val="00D61A5D"/>
    <w:rsid w:val="00D61A6A"/>
    <w:rsid w:val="00D61A83"/>
    <w:rsid w:val="00D61A87"/>
    <w:rsid w:val="00D61A8B"/>
    <w:rsid w:val="00D61AA5"/>
    <w:rsid w:val="00D61ACF"/>
    <w:rsid w:val="00D61AD3"/>
    <w:rsid w:val="00D61AED"/>
    <w:rsid w:val="00D61AFB"/>
    <w:rsid w:val="00D61BAE"/>
    <w:rsid w:val="00D61BD0"/>
    <w:rsid w:val="00D61C6A"/>
    <w:rsid w:val="00D61CCD"/>
    <w:rsid w:val="00D61D51"/>
    <w:rsid w:val="00D61D6A"/>
    <w:rsid w:val="00D61DC7"/>
    <w:rsid w:val="00D61DE1"/>
    <w:rsid w:val="00D61F2D"/>
    <w:rsid w:val="00D62005"/>
    <w:rsid w:val="00D62042"/>
    <w:rsid w:val="00D620A8"/>
    <w:rsid w:val="00D62160"/>
    <w:rsid w:val="00D621A7"/>
    <w:rsid w:val="00D62283"/>
    <w:rsid w:val="00D62296"/>
    <w:rsid w:val="00D6229B"/>
    <w:rsid w:val="00D6233D"/>
    <w:rsid w:val="00D62384"/>
    <w:rsid w:val="00D623B8"/>
    <w:rsid w:val="00D623E1"/>
    <w:rsid w:val="00D623F3"/>
    <w:rsid w:val="00D62476"/>
    <w:rsid w:val="00D624A9"/>
    <w:rsid w:val="00D624E3"/>
    <w:rsid w:val="00D62503"/>
    <w:rsid w:val="00D62520"/>
    <w:rsid w:val="00D62528"/>
    <w:rsid w:val="00D62595"/>
    <w:rsid w:val="00D625CF"/>
    <w:rsid w:val="00D625E9"/>
    <w:rsid w:val="00D6261E"/>
    <w:rsid w:val="00D62668"/>
    <w:rsid w:val="00D626B2"/>
    <w:rsid w:val="00D626E7"/>
    <w:rsid w:val="00D626F2"/>
    <w:rsid w:val="00D626F3"/>
    <w:rsid w:val="00D6271E"/>
    <w:rsid w:val="00D62742"/>
    <w:rsid w:val="00D627B9"/>
    <w:rsid w:val="00D62831"/>
    <w:rsid w:val="00D629C4"/>
    <w:rsid w:val="00D62A50"/>
    <w:rsid w:val="00D62A7F"/>
    <w:rsid w:val="00D62AF5"/>
    <w:rsid w:val="00D62C2B"/>
    <w:rsid w:val="00D62C64"/>
    <w:rsid w:val="00D62CFA"/>
    <w:rsid w:val="00D62CFE"/>
    <w:rsid w:val="00D62D29"/>
    <w:rsid w:val="00D62D7C"/>
    <w:rsid w:val="00D62E5C"/>
    <w:rsid w:val="00D62E76"/>
    <w:rsid w:val="00D62EB2"/>
    <w:rsid w:val="00D62EC5"/>
    <w:rsid w:val="00D63055"/>
    <w:rsid w:val="00D630C3"/>
    <w:rsid w:val="00D63109"/>
    <w:rsid w:val="00D63129"/>
    <w:rsid w:val="00D631D3"/>
    <w:rsid w:val="00D631D6"/>
    <w:rsid w:val="00D63219"/>
    <w:rsid w:val="00D632A8"/>
    <w:rsid w:val="00D632AB"/>
    <w:rsid w:val="00D632CD"/>
    <w:rsid w:val="00D632E0"/>
    <w:rsid w:val="00D63310"/>
    <w:rsid w:val="00D6335A"/>
    <w:rsid w:val="00D63381"/>
    <w:rsid w:val="00D633FF"/>
    <w:rsid w:val="00D63416"/>
    <w:rsid w:val="00D6346F"/>
    <w:rsid w:val="00D63482"/>
    <w:rsid w:val="00D634BE"/>
    <w:rsid w:val="00D63555"/>
    <w:rsid w:val="00D6371E"/>
    <w:rsid w:val="00D6371F"/>
    <w:rsid w:val="00D6374F"/>
    <w:rsid w:val="00D637A6"/>
    <w:rsid w:val="00D637E9"/>
    <w:rsid w:val="00D63929"/>
    <w:rsid w:val="00D6394E"/>
    <w:rsid w:val="00D639AE"/>
    <w:rsid w:val="00D639B5"/>
    <w:rsid w:val="00D63A00"/>
    <w:rsid w:val="00D63A3E"/>
    <w:rsid w:val="00D63A7E"/>
    <w:rsid w:val="00D63ABA"/>
    <w:rsid w:val="00D63BC1"/>
    <w:rsid w:val="00D63C37"/>
    <w:rsid w:val="00D63C40"/>
    <w:rsid w:val="00D63C70"/>
    <w:rsid w:val="00D63C9C"/>
    <w:rsid w:val="00D63D11"/>
    <w:rsid w:val="00D63DE8"/>
    <w:rsid w:val="00D63E31"/>
    <w:rsid w:val="00D63F0E"/>
    <w:rsid w:val="00D63F19"/>
    <w:rsid w:val="00D63F68"/>
    <w:rsid w:val="00D63FEE"/>
    <w:rsid w:val="00D64068"/>
    <w:rsid w:val="00D64082"/>
    <w:rsid w:val="00D640E9"/>
    <w:rsid w:val="00D64130"/>
    <w:rsid w:val="00D6419E"/>
    <w:rsid w:val="00D6423E"/>
    <w:rsid w:val="00D64247"/>
    <w:rsid w:val="00D64257"/>
    <w:rsid w:val="00D642BD"/>
    <w:rsid w:val="00D6432E"/>
    <w:rsid w:val="00D6432F"/>
    <w:rsid w:val="00D643C1"/>
    <w:rsid w:val="00D64444"/>
    <w:rsid w:val="00D644C1"/>
    <w:rsid w:val="00D644F6"/>
    <w:rsid w:val="00D64551"/>
    <w:rsid w:val="00D64554"/>
    <w:rsid w:val="00D645B2"/>
    <w:rsid w:val="00D6461A"/>
    <w:rsid w:val="00D64681"/>
    <w:rsid w:val="00D64690"/>
    <w:rsid w:val="00D646BB"/>
    <w:rsid w:val="00D6471F"/>
    <w:rsid w:val="00D647D0"/>
    <w:rsid w:val="00D647DC"/>
    <w:rsid w:val="00D649EA"/>
    <w:rsid w:val="00D64A38"/>
    <w:rsid w:val="00D64A97"/>
    <w:rsid w:val="00D64B6F"/>
    <w:rsid w:val="00D64DDF"/>
    <w:rsid w:val="00D64FF6"/>
    <w:rsid w:val="00D6505A"/>
    <w:rsid w:val="00D65064"/>
    <w:rsid w:val="00D6507F"/>
    <w:rsid w:val="00D65123"/>
    <w:rsid w:val="00D65147"/>
    <w:rsid w:val="00D651CF"/>
    <w:rsid w:val="00D65219"/>
    <w:rsid w:val="00D65228"/>
    <w:rsid w:val="00D65236"/>
    <w:rsid w:val="00D652AF"/>
    <w:rsid w:val="00D652DE"/>
    <w:rsid w:val="00D6533B"/>
    <w:rsid w:val="00D65406"/>
    <w:rsid w:val="00D65486"/>
    <w:rsid w:val="00D654CE"/>
    <w:rsid w:val="00D65528"/>
    <w:rsid w:val="00D6559F"/>
    <w:rsid w:val="00D65650"/>
    <w:rsid w:val="00D65692"/>
    <w:rsid w:val="00D65727"/>
    <w:rsid w:val="00D65761"/>
    <w:rsid w:val="00D65795"/>
    <w:rsid w:val="00D657B3"/>
    <w:rsid w:val="00D6580E"/>
    <w:rsid w:val="00D6589E"/>
    <w:rsid w:val="00D658A4"/>
    <w:rsid w:val="00D6595F"/>
    <w:rsid w:val="00D6597D"/>
    <w:rsid w:val="00D65A39"/>
    <w:rsid w:val="00D65A89"/>
    <w:rsid w:val="00D65AE8"/>
    <w:rsid w:val="00D65B0B"/>
    <w:rsid w:val="00D65B38"/>
    <w:rsid w:val="00D65BF4"/>
    <w:rsid w:val="00D65C67"/>
    <w:rsid w:val="00D65C6C"/>
    <w:rsid w:val="00D65C94"/>
    <w:rsid w:val="00D65CB3"/>
    <w:rsid w:val="00D65D0C"/>
    <w:rsid w:val="00D65D48"/>
    <w:rsid w:val="00D65D92"/>
    <w:rsid w:val="00D65E29"/>
    <w:rsid w:val="00D65E44"/>
    <w:rsid w:val="00D65E46"/>
    <w:rsid w:val="00D65E62"/>
    <w:rsid w:val="00D65F2D"/>
    <w:rsid w:val="00D65F8D"/>
    <w:rsid w:val="00D65FD0"/>
    <w:rsid w:val="00D6600C"/>
    <w:rsid w:val="00D66026"/>
    <w:rsid w:val="00D66253"/>
    <w:rsid w:val="00D6631D"/>
    <w:rsid w:val="00D66358"/>
    <w:rsid w:val="00D66367"/>
    <w:rsid w:val="00D66486"/>
    <w:rsid w:val="00D66510"/>
    <w:rsid w:val="00D66531"/>
    <w:rsid w:val="00D6655B"/>
    <w:rsid w:val="00D66570"/>
    <w:rsid w:val="00D66668"/>
    <w:rsid w:val="00D666EE"/>
    <w:rsid w:val="00D66737"/>
    <w:rsid w:val="00D668CE"/>
    <w:rsid w:val="00D66905"/>
    <w:rsid w:val="00D6690C"/>
    <w:rsid w:val="00D6698B"/>
    <w:rsid w:val="00D66B52"/>
    <w:rsid w:val="00D66B68"/>
    <w:rsid w:val="00D66B7B"/>
    <w:rsid w:val="00D66C10"/>
    <w:rsid w:val="00D66C2E"/>
    <w:rsid w:val="00D66C54"/>
    <w:rsid w:val="00D66CA4"/>
    <w:rsid w:val="00D66CBE"/>
    <w:rsid w:val="00D66CD9"/>
    <w:rsid w:val="00D66D0B"/>
    <w:rsid w:val="00D66DB3"/>
    <w:rsid w:val="00D66ED4"/>
    <w:rsid w:val="00D6704A"/>
    <w:rsid w:val="00D67117"/>
    <w:rsid w:val="00D671C0"/>
    <w:rsid w:val="00D67262"/>
    <w:rsid w:val="00D672EA"/>
    <w:rsid w:val="00D67375"/>
    <w:rsid w:val="00D6740D"/>
    <w:rsid w:val="00D67437"/>
    <w:rsid w:val="00D67474"/>
    <w:rsid w:val="00D6749C"/>
    <w:rsid w:val="00D674A3"/>
    <w:rsid w:val="00D674D2"/>
    <w:rsid w:val="00D67516"/>
    <w:rsid w:val="00D67560"/>
    <w:rsid w:val="00D6756F"/>
    <w:rsid w:val="00D6762F"/>
    <w:rsid w:val="00D67687"/>
    <w:rsid w:val="00D676AF"/>
    <w:rsid w:val="00D676B4"/>
    <w:rsid w:val="00D676B5"/>
    <w:rsid w:val="00D67737"/>
    <w:rsid w:val="00D677D4"/>
    <w:rsid w:val="00D677F9"/>
    <w:rsid w:val="00D6789B"/>
    <w:rsid w:val="00D678CC"/>
    <w:rsid w:val="00D678F2"/>
    <w:rsid w:val="00D67929"/>
    <w:rsid w:val="00D6793F"/>
    <w:rsid w:val="00D67945"/>
    <w:rsid w:val="00D6795B"/>
    <w:rsid w:val="00D67977"/>
    <w:rsid w:val="00D67A1F"/>
    <w:rsid w:val="00D67A2C"/>
    <w:rsid w:val="00D67AE1"/>
    <w:rsid w:val="00D67B89"/>
    <w:rsid w:val="00D67B90"/>
    <w:rsid w:val="00D67B99"/>
    <w:rsid w:val="00D67C6C"/>
    <w:rsid w:val="00D67C91"/>
    <w:rsid w:val="00D67CF6"/>
    <w:rsid w:val="00D67D80"/>
    <w:rsid w:val="00D67DA5"/>
    <w:rsid w:val="00D67E57"/>
    <w:rsid w:val="00D67ED2"/>
    <w:rsid w:val="00D67EE2"/>
    <w:rsid w:val="00D67F34"/>
    <w:rsid w:val="00D67FC2"/>
    <w:rsid w:val="00D700E7"/>
    <w:rsid w:val="00D70216"/>
    <w:rsid w:val="00D7021F"/>
    <w:rsid w:val="00D702AD"/>
    <w:rsid w:val="00D703B6"/>
    <w:rsid w:val="00D703C2"/>
    <w:rsid w:val="00D703ED"/>
    <w:rsid w:val="00D703FD"/>
    <w:rsid w:val="00D70419"/>
    <w:rsid w:val="00D7046C"/>
    <w:rsid w:val="00D70495"/>
    <w:rsid w:val="00D704A5"/>
    <w:rsid w:val="00D70505"/>
    <w:rsid w:val="00D70593"/>
    <w:rsid w:val="00D705AB"/>
    <w:rsid w:val="00D705FE"/>
    <w:rsid w:val="00D7067B"/>
    <w:rsid w:val="00D706CC"/>
    <w:rsid w:val="00D706DE"/>
    <w:rsid w:val="00D70703"/>
    <w:rsid w:val="00D70735"/>
    <w:rsid w:val="00D70750"/>
    <w:rsid w:val="00D707A2"/>
    <w:rsid w:val="00D70851"/>
    <w:rsid w:val="00D70856"/>
    <w:rsid w:val="00D70867"/>
    <w:rsid w:val="00D708E7"/>
    <w:rsid w:val="00D70906"/>
    <w:rsid w:val="00D70933"/>
    <w:rsid w:val="00D70950"/>
    <w:rsid w:val="00D70969"/>
    <w:rsid w:val="00D70A50"/>
    <w:rsid w:val="00D70A7B"/>
    <w:rsid w:val="00D70A99"/>
    <w:rsid w:val="00D70ADD"/>
    <w:rsid w:val="00D70B1E"/>
    <w:rsid w:val="00D70B85"/>
    <w:rsid w:val="00D70C1E"/>
    <w:rsid w:val="00D70C4E"/>
    <w:rsid w:val="00D70CA9"/>
    <w:rsid w:val="00D70D7C"/>
    <w:rsid w:val="00D70DBB"/>
    <w:rsid w:val="00D71018"/>
    <w:rsid w:val="00D71023"/>
    <w:rsid w:val="00D7102A"/>
    <w:rsid w:val="00D71068"/>
    <w:rsid w:val="00D7108B"/>
    <w:rsid w:val="00D710CE"/>
    <w:rsid w:val="00D7111A"/>
    <w:rsid w:val="00D7118E"/>
    <w:rsid w:val="00D7121E"/>
    <w:rsid w:val="00D71243"/>
    <w:rsid w:val="00D7124C"/>
    <w:rsid w:val="00D712BC"/>
    <w:rsid w:val="00D712E2"/>
    <w:rsid w:val="00D71366"/>
    <w:rsid w:val="00D714BB"/>
    <w:rsid w:val="00D714F2"/>
    <w:rsid w:val="00D715F7"/>
    <w:rsid w:val="00D716D2"/>
    <w:rsid w:val="00D71768"/>
    <w:rsid w:val="00D71771"/>
    <w:rsid w:val="00D7177C"/>
    <w:rsid w:val="00D7181A"/>
    <w:rsid w:val="00D718C2"/>
    <w:rsid w:val="00D718CA"/>
    <w:rsid w:val="00D71971"/>
    <w:rsid w:val="00D71A61"/>
    <w:rsid w:val="00D71AA2"/>
    <w:rsid w:val="00D71AB5"/>
    <w:rsid w:val="00D71B0E"/>
    <w:rsid w:val="00D71B31"/>
    <w:rsid w:val="00D71BD8"/>
    <w:rsid w:val="00D71BDA"/>
    <w:rsid w:val="00D71BF4"/>
    <w:rsid w:val="00D71C0D"/>
    <w:rsid w:val="00D71C61"/>
    <w:rsid w:val="00D71C7E"/>
    <w:rsid w:val="00D71D62"/>
    <w:rsid w:val="00D71DDF"/>
    <w:rsid w:val="00D71E24"/>
    <w:rsid w:val="00D71E55"/>
    <w:rsid w:val="00D71ED7"/>
    <w:rsid w:val="00D71F25"/>
    <w:rsid w:val="00D71F73"/>
    <w:rsid w:val="00D71F92"/>
    <w:rsid w:val="00D71FD6"/>
    <w:rsid w:val="00D71FEB"/>
    <w:rsid w:val="00D72046"/>
    <w:rsid w:val="00D72127"/>
    <w:rsid w:val="00D7214B"/>
    <w:rsid w:val="00D72156"/>
    <w:rsid w:val="00D72161"/>
    <w:rsid w:val="00D721AE"/>
    <w:rsid w:val="00D721DA"/>
    <w:rsid w:val="00D721FE"/>
    <w:rsid w:val="00D72241"/>
    <w:rsid w:val="00D72245"/>
    <w:rsid w:val="00D72257"/>
    <w:rsid w:val="00D72276"/>
    <w:rsid w:val="00D72312"/>
    <w:rsid w:val="00D72535"/>
    <w:rsid w:val="00D72549"/>
    <w:rsid w:val="00D725C3"/>
    <w:rsid w:val="00D725FD"/>
    <w:rsid w:val="00D72617"/>
    <w:rsid w:val="00D72641"/>
    <w:rsid w:val="00D726D8"/>
    <w:rsid w:val="00D72709"/>
    <w:rsid w:val="00D72717"/>
    <w:rsid w:val="00D7274E"/>
    <w:rsid w:val="00D7275E"/>
    <w:rsid w:val="00D727B1"/>
    <w:rsid w:val="00D72816"/>
    <w:rsid w:val="00D72881"/>
    <w:rsid w:val="00D72897"/>
    <w:rsid w:val="00D729D0"/>
    <w:rsid w:val="00D72A41"/>
    <w:rsid w:val="00D72A80"/>
    <w:rsid w:val="00D72A92"/>
    <w:rsid w:val="00D72AC2"/>
    <w:rsid w:val="00D72AE1"/>
    <w:rsid w:val="00D72B54"/>
    <w:rsid w:val="00D72BF6"/>
    <w:rsid w:val="00D72C5A"/>
    <w:rsid w:val="00D72C98"/>
    <w:rsid w:val="00D72CC6"/>
    <w:rsid w:val="00D72D12"/>
    <w:rsid w:val="00D72D7D"/>
    <w:rsid w:val="00D72D82"/>
    <w:rsid w:val="00D72E59"/>
    <w:rsid w:val="00D72E75"/>
    <w:rsid w:val="00D72EBC"/>
    <w:rsid w:val="00D72EED"/>
    <w:rsid w:val="00D72F0C"/>
    <w:rsid w:val="00D72F95"/>
    <w:rsid w:val="00D72FF5"/>
    <w:rsid w:val="00D730A8"/>
    <w:rsid w:val="00D730F2"/>
    <w:rsid w:val="00D7315F"/>
    <w:rsid w:val="00D73180"/>
    <w:rsid w:val="00D73189"/>
    <w:rsid w:val="00D73216"/>
    <w:rsid w:val="00D73217"/>
    <w:rsid w:val="00D73239"/>
    <w:rsid w:val="00D73286"/>
    <w:rsid w:val="00D7335E"/>
    <w:rsid w:val="00D7337B"/>
    <w:rsid w:val="00D7343D"/>
    <w:rsid w:val="00D73441"/>
    <w:rsid w:val="00D73478"/>
    <w:rsid w:val="00D73481"/>
    <w:rsid w:val="00D734BD"/>
    <w:rsid w:val="00D734C5"/>
    <w:rsid w:val="00D73598"/>
    <w:rsid w:val="00D7366C"/>
    <w:rsid w:val="00D736A8"/>
    <w:rsid w:val="00D7371E"/>
    <w:rsid w:val="00D73727"/>
    <w:rsid w:val="00D7374A"/>
    <w:rsid w:val="00D73753"/>
    <w:rsid w:val="00D737E9"/>
    <w:rsid w:val="00D73823"/>
    <w:rsid w:val="00D73841"/>
    <w:rsid w:val="00D738F7"/>
    <w:rsid w:val="00D739C3"/>
    <w:rsid w:val="00D739D4"/>
    <w:rsid w:val="00D73A7F"/>
    <w:rsid w:val="00D73A84"/>
    <w:rsid w:val="00D73A9C"/>
    <w:rsid w:val="00D73B1B"/>
    <w:rsid w:val="00D73B5A"/>
    <w:rsid w:val="00D73B80"/>
    <w:rsid w:val="00D73B92"/>
    <w:rsid w:val="00D73C7E"/>
    <w:rsid w:val="00D73C83"/>
    <w:rsid w:val="00D73CA8"/>
    <w:rsid w:val="00D73D3C"/>
    <w:rsid w:val="00D73D6A"/>
    <w:rsid w:val="00D73D74"/>
    <w:rsid w:val="00D73D8F"/>
    <w:rsid w:val="00D73DA2"/>
    <w:rsid w:val="00D73DC1"/>
    <w:rsid w:val="00D73E01"/>
    <w:rsid w:val="00D73E03"/>
    <w:rsid w:val="00D73E12"/>
    <w:rsid w:val="00D73E45"/>
    <w:rsid w:val="00D73E4A"/>
    <w:rsid w:val="00D73EA4"/>
    <w:rsid w:val="00D74129"/>
    <w:rsid w:val="00D7413A"/>
    <w:rsid w:val="00D74167"/>
    <w:rsid w:val="00D74196"/>
    <w:rsid w:val="00D741B9"/>
    <w:rsid w:val="00D741EF"/>
    <w:rsid w:val="00D74267"/>
    <w:rsid w:val="00D742E8"/>
    <w:rsid w:val="00D742FF"/>
    <w:rsid w:val="00D7431D"/>
    <w:rsid w:val="00D743D8"/>
    <w:rsid w:val="00D74419"/>
    <w:rsid w:val="00D744D2"/>
    <w:rsid w:val="00D74566"/>
    <w:rsid w:val="00D745DB"/>
    <w:rsid w:val="00D74629"/>
    <w:rsid w:val="00D746B1"/>
    <w:rsid w:val="00D74712"/>
    <w:rsid w:val="00D74754"/>
    <w:rsid w:val="00D74790"/>
    <w:rsid w:val="00D7479C"/>
    <w:rsid w:val="00D74819"/>
    <w:rsid w:val="00D748B5"/>
    <w:rsid w:val="00D748BB"/>
    <w:rsid w:val="00D74917"/>
    <w:rsid w:val="00D74A52"/>
    <w:rsid w:val="00D74A5B"/>
    <w:rsid w:val="00D74A66"/>
    <w:rsid w:val="00D74A9C"/>
    <w:rsid w:val="00D74AF4"/>
    <w:rsid w:val="00D74B15"/>
    <w:rsid w:val="00D74C2F"/>
    <w:rsid w:val="00D74CEA"/>
    <w:rsid w:val="00D74CEB"/>
    <w:rsid w:val="00D74D86"/>
    <w:rsid w:val="00D74D90"/>
    <w:rsid w:val="00D74DA7"/>
    <w:rsid w:val="00D74DFB"/>
    <w:rsid w:val="00D74E62"/>
    <w:rsid w:val="00D74E6A"/>
    <w:rsid w:val="00D74EF6"/>
    <w:rsid w:val="00D74F7D"/>
    <w:rsid w:val="00D74FA1"/>
    <w:rsid w:val="00D74FE1"/>
    <w:rsid w:val="00D74FFB"/>
    <w:rsid w:val="00D7516D"/>
    <w:rsid w:val="00D75194"/>
    <w:rsid w:val="00D751BF"/>
    <w:rsid w:val="00D751E8"/>
    <w:rsid w:val="00D7520F"/>
    <w:rsid w:val="00D7525D"/>
    <w:rsid w:val="00D75273"/>
    <w:rsid w:val="00D75280"/>
    <w:rsid w:val="00D75315"/>
    <w:rsid w:val="00D75383"/>
    <w:rsid w:val="00D753E3"/>
    <w:rsid w:val="00D75401"/>
    <w:rsid w:val="00D75422"/>
    <w:rsid w:val="00D7545E"/>
    <w:rsid w:val="00D754A1"/>
    <w:rsid w:val="00D7564F"/>
    <w:rsid w:val="00D75681"/>
    <w:rsid w:val="00D756BE"/>
    <w:rsid w:val="00D756D6"/>
    <w:rsid w:val="00D756E8"/>
    <w:rsid w:val="00D7571A"/>
    <w:rsid w:val="00D7579B"/>
    <w:rsid w:val="00D757B2"/>
    <w:rsid w:val="00D75810"/>
    <w:rsid w:val="00D75844"/>
    <w:rsid w:val="00D758AE"/>
    <w:rsid w:val="00D758EB"/>
    <w:rsid w:val="00D75915"/>
    <w:rsid w:val="00D7594F"/>
    <w:rsid w:val="00D75961"/>
    <w:rsid w:val="00D75992"/>
    <w:rsid w:val="00D759EE"/>
    <w:rsid w:val="00D75B34"/>
    <w:rsid w:val="00D75B5F"/>
    <w:rsid w:val="00D75B75"/>
    <w:rsid w:val="00D75B87"/>
    <w:rsid w:val="00D75BD7"/>
    <w:rsid w:val="00D75C32"/>
    <w:rsid w:val="00D75E23"/>
    <w:rsid w:val="00D75EC9"/>
    <w:rsid w:val="00D75EE4"/>
    <w:rsid w:val="00D7605D"/>
    <w:rsid w:val="00D760AE"/>
    <w:rsid w:val="00D760D3"/>
    <w:rsid w:val="00D76137"/>
    <w:rsid w:val="00D76164"/>
    <w:rsid w:val="00D761B6"/>
    <w:rsid w:val="00D761C5"/>
    <w:rsid w:val="00D761EC"/>
    <w:rsid w:val="00D76228"/>
    <w:rsid w:val="00D762BB"/>
    <w:rsid w:val="00D762D4"/>
    <w:rsid w:val="00D76306"/>
    <w:rsid w:val="00D7633A"/>
    <w:rsid w:val="00D76352"/>
    <w:rsid w:val="00D7639F"/>
    <w:rsid w:val="00D763E4"/>
    <w:rsid w:val="00D76468"/>
    <w:rsid w:val="00D7646B"/>
    <w:rsid w:val="00D76485"/>
    <w:rsid w:val="00D76496"/>
    <w:rsid w:val="00D764CA"/>
    <w:rsid w:val="00D764CC"/>
    <w:rsid w:val="00D76564"/>
    <w:rsid w:val="00D76624"/>
    <w:rsid w:val="00D76632"/>
    <w:rsid w:val="00D76638"/>
    <w:rsid w:val="00D76680"/>
    <w:rsid w:val="00D76721"/>
    <w:rsid w:val="00D76726"/>
    <w:rsid w:val="00D76767"/>
    <w:rsid w:val="00D7678C"/>
    <w:rsid w:val="00D767AE"/>
    <w:rsid w:val="00D76830"/>
    <w:rsid w:val="00D76861"/>
    <w:rsid w:val="00D768E1"/>
    <w:rsid w:val="00D768F8"/>
    <w:rsid w:val="00D769CB"/>
    <w:rsid w:val="00D76A2A"/>
    <w:rsid w:val="00D76A6D"/>
    <w:rsid w:val="00D76AEC"/>
    <w:rsid w:val="00D76B3D"/>
    <w:rsid w:val="00D76BEA"/>
    <w:rsid w:val="00D76C6D"/>
    <w:rsid w:val="00D76CA5"/>
    <w:rsid w:val="00D76CB0"/>
    <w:rsid w:val="00D76CB8"/>
    <w:rsid w:val="00D76CBE"/>
    <w:rsid w:val="00D76CC9"/>
    <w:rsid w:val="00D76CF5"/>
    <w:rsid w:val="00D76D5F"/>
    <w:rsid w:val="00D76D93"/>
    <w:rsid w:val="00D76DA2"/>
    <w:rsid w:val="00D76DAC"/>
    <w:rsid w:val="00D76E52"/>
    <w:rsid w:val="00D76EDC"/>
    <w:rsid w:val="00D76F18"/>
    <w:rsid w:val="00D76FA3"/>
    <w:rsid w:val="00D76FB9"/>
    <w:rsid w:val="00D77035"/>
    <w:rsid w:val="00D7706A"/>
    <w:rsid w:val="00D77142"/>
    <w:rsid w:val="00D77151"/>
    <w:rsid w:val="00D771B8"/>
    <w:rsid w:val="00D77230"/>
    <w:rsid w:val="00D77243"/>
    <w:rsid w:val="00D7724E"/>
    <w:rsid w:val="00D772B2"/>
    <w:rsid w:val="00D7733A"/>
    <w:rsid w:val="00D77370"/>
    <w:rsid w:val="00D77392"/>
    <w:rsid w:val="00D773A2"/>
    <w:rsid w:val="00D773DF"/>
    <w:rsid w:val="00D77429"/>
    <w:rsid w:val="00D77448"/>
    <w:rsid w:val="00D77475"/>
    <w:rsid w:val="00D774B4"/>
    <w:rsid w:val="00D774E8"/>
    <w:rsid w:val="00D774FF"/>
    <w:rsid w:val="00D77530"/>
    <w:rsid w:val="00D7756C"/>
    <w:rsid w:val="00D77576"/>
    <w:rsid w:val="00D775A3"/>
    <w:rsid w:val="00D775F9"/>
    <w:rsid w:val="00D7760B"/>
    <w:rsid w:val="00D7766D"/>
    <w:rsid w:val="00D7777E"/>
    <w:rsid w:val="00D777F4"/>
    <w:rsid w:val="00D77977"/>
    <w:rsid w:val="00D77979"/>
    <w:rsid w:val="00D779E2"/>
    <w:rsid w:val="00D77A01"/>
    <w:rsid w:val="00D77A2C"/>
    <w:rsid w:val="00D77B0E"/>
    <w:rsid w:val="00D77B1D"/>
    <w:rsid w:val="00D77B45"/>
    <w:rsid w:val="00D77B4C"/>
    <w:rsid w:val="00D77B8C"/>
    <w:rsid w:val="00D77C72"/>
    <w:rsid w:val="00D77CB9"/>
    <w:rsid w:val="00D77D34"/>
    <w:rsid w:val="00D77D5F"/>
    <w:rsid w:val="00D77DDA"/>
    <w:rsid w:val="00D77DF5"/>
    <w:rsid w:val="00D77DFB"/>
    <w:rsid w:val="00D77E0D"/>
    <w:rsid w:val="00D77E49"/>
    <w:rsid w:val="00D77E4F"/>
    <w:rsid w:val="00D77E6F"/>
    <w:rsid w:val="00D77E86"/>
    <w:rsid w:val="00D77ECC"/>
    <w:rsid w:val="00D77F25"/>
    <w:rsid w:val="00D77F4A"/>
    <w:rsid w:val="00D77FC1"/>
    <w:rsid w:val="00D77FC5"/>
    <w:rsid w:val="00D77FCB"/>
    <w:rsid w:val="00D80002"/>
    <w:rsid w:val="00D8001A"/>
    <w:rsid w:val="00D80060"/>
    <w:rsid w:val="00D80074"/>
    <w:rsid w:val="00D80093"/>
    <w:rsid w:val="00D800B8"/>
    <w:rsid w:val="00D800BA"/>
    <w:rsid w:val="00D800F6"/>
    <w:rsid w:val="00D80191"/>
    <w:rsid w:val="00D8019F"/>
    <w:rsid w:val="00D801AC"/>
    <w:rsid w:val="00D801B0"/>
    <w:rsid w:val="00D8020B"/>
    <w:rsid w:val="00D80221"/>
    <w:rsid w:val="00D802F2"/>
    <w:rsid w:val="00D802F5"/>
    <w:rsid w:val="00D80325"/>
    <w:rsid w:val="00D80360"/>
    <w:rsid w:val="00D803DE"/>
    <w:rsid w:val="00D8054F"/>
    <w:rsid w:val="00D8063E"/>
    <w:rsid w:val="00D806CA"/>
    <w:rsid w:val="00D80798"/>
    <w:rsid w:val="00D807FC"/>
    <w:rsid w:val="00D8083E"/>
    <w:rsid w:val="00D80921"/>
    <w:rsid w:val="00D80997"/>
    <w:rsid w:val="00D809B6"/>
    <w:rsid w:val="00D809CE"/>
    <w:rsid w:val="00D80A1E"/>
    <w:rsid w:val="00D80A25"/>
    <w:rsid w:val="00D80B23"/>
    <w:rsid w:val="00D80B4F"/>
    <w:rsid w:val="00D80B9B"/>
    <w:rsid w:val="00D80BAF"/>
    <w:rsid w:val="00D80CC2"/>
    <w:rsid w:val="00D80CCE"/>
    <w:rsid w:val="00D80D26"/>
    <w:rsid w:val="00D80D65"/>
    <w:rsid w:val="00D80D72"/>
    <w:rsid w:val="00D80D73"/>
    <w:rsid w:val="00D80DFD"/>
    <w:rsid w:val="00D80E12"/>
    <w:rsid w:val="00D80E39"/>
    <w:rsid w:val="00D80E45"/>
    <w:rsid w:val="00D80E5E"/>
    <w:rsid w:val="00D80E98"/>
    <w:rsid w:val="00D80ECF"/>
    <w:rsid w:val="00D80F13"/>
    <w:rsid w:val="00D80F2E"/>
    <w:rsid w:val="00D80F6F"/>
    <w:rsid w:val="00D80F76"/>
    <w:rsid w:val="00D80F7B"/>
    <w:rsid w:val="00D81114"/>
    <w:rsid w:val="00D811AB"/>
    <w:rsid w:val="00D81238"/>
    <w:rsid w:val="00D812AF"/>
    <w:rsid w:val="00D8134C"/>
    <w:rsid w:val="00D81408"/>
    <w:rsid w:val="00D81497"/>
    <w:rsid w:val="00D814F9"/>
    <w:rsid w:val="00D81577"/>
    <w:rsid w:val="00D81597"/>
    <w:rsid w:val="00D81652"/>
    <w:rsid w:val="00D81666"/>
    <w:rsid w:val="00D8167A"/>
    <w:rsid w:val="00D816E5"/>
    <w:rsid w:val="00D81737"/>
    <w:rsid w:val="00D8175F"/>
    <w:rsid w:val="00D81891"/>
    <w:rsid w:val="00D818B4"/>
    <w:rsid w:val="00D81901"/>
    <w:rsid w:val="00D81963"/>
    <w:rsid w:val="00D8196A"/>
    <w:rsid w:val="00D819D9"/>
    <w:rsid w:val="00D81A36"/>
    <w:rsid w:val="00D81B4D"/>
    <w:rsid w:val="00D81BA1"/>
    <w:rsid w:val="00D81C74"/>
    <w:rsid w:val="00D81C87"/>
    <w:rsid w:val="00D81CCE"/>
    <w:rsid w:val="00D81CD2"/>
    <w:rsid w:val="00D81DA2"/>
    <w:rsid w:val="00D81DE7"/>
    <w:rsid w:val="00D81E8D"/>
    <w:rsid w:val="00D81F0F"/>
    <w:rsid w:val="00D81FCA"/>
    <w:rsid w:val="00D82007"/>
    <w:rsid w:val="00D8201A"/>
    <w:rsid w:val="00D8205D"/>
    <w:rsid w:val="00D82144"/>
    <w:rsid w:val="00D82170"/>
    <w:rsid w:val="00D821BB"/>
    <w:rsid w:val="00D821DD"/>
    <w:rsid w:val="00D82207"/>
    <w:rsid w:val="00D8221A"/>
    <w:rsid w:val="00D8222C"/>
    <w:rsid w:val="00D82243"/>
    <w:rsid w:val="00D822C1"/>
    <w:rsid w:val="00D82401"/>
    <w:rsid w:val="00D82448"/>
    <w:rsid w:val="00D824DD"/>
    <w:rsid w:val="00D82505"/>
    <w:rsid w:val="00D825D1"/>
    <w:rsid w:val="00D82632"/>
    <w:rsid w:val="00D826A4"/>
    <w:rsid w:val="00D82711"/>
    <w:rsid w:val="00D82759"/>
    <w:rsid w:val="00D827D9"/>
    <w:rsid w:val="00D827DD"/>
    <w:rsid w:val="00D828E5"/>
    <w:rsid w:val="00D829A0"/>
    <w:rsid w:val="00D829A5"/>
    <w:rsid w:val="00D829B6"/>
    <w:rsid w:val="00D829E8"/>
    <w:rsid w:val="00D82A55"/>
    <w:rsid w:val="00D82A9C"/>
    <w:rsid w:val="00D82AB0"/>
    <w:rsid w:val="00D82AD0"/>
    <w:rsid w:val="00D82AEB"/>
    <w:rsid w:val="00D82AFA"/>
    <w:rsid w:val="00D82BDF"/>
    <w:rsid w:val="00D82C26"/>
    <w:rsid w:val="00D82C5F"/>
    <w:rsid w:val="00D82CA0"/>
    <w:rsid w:val="00D82CA1"/>
    <w:rsid w:val="00D82CD7"/>
    <w:rsid w:val="00D82D67"/>
    <w:rsid w:val="00D82E0F"/>
    <w:rsid w:val="00D82E5A"/>
    <w:rsid w:val="00D82E62"/>
    <w:rsid w:val="00D82EA8"/>
    <w:rsid w:val="00D82EC8"/>
    <w:rsid w:val="00D82F36"/>
    <w:rsid w:val="00D83035"/>
    <w:rsid w:val="00D8304C"/>
    <w:rsid w:val="00D83050"/>
    <w:rsid w:val="00D8307E"/>
    <w:rsid w:val="00D83110"/>
    <w:rsid w:val="00D831A4"/>
    <w:rsid w:val="00D831EF"/>
    <w:rsid w:val="00D83372"/>
    <w:rsid w:val="00D833F9"/>
    <w:rsid w:val="00D83414"/>
    <w:rsid w:val="00D83416"/>
    <w:rsid w:val="00D8344E"/>
    <w:rsid w:val="00D83451"/>
    <w:rsid w:val="00D83481"/>
    <w:rsid w:val="00D834D6"/>
    <w:rsid w:val="00D834F3"/>
    <w:rsid w:val="00D83515"/>
    <w:rsid w:val="00D83555"/>
    <w:rsid w:val="00D83568"/>
    <w:rsid w:val="00D835A3"/>
    <w:rsid w:val="00D83601"/>
    <w:rsid w:val="00D83649"/>
    <w:rsid w:val="00D83710"/>
    <w:rsid w:val="00D83711"/>
    <w:rsid w:val="00D83712"/>
    <w:rsid w:val="00D83771"/>
    <w:rsid w:val="00D83836"/>
    <w:rsid w:val="00D8383B"/>
    <w:rsid w:val="00D8386A"/>
    <w:rsid w:val="00D83905"/>
    <w:rsid w:val="00D83996"/>
    <w:rsid w:val="00D839DC"/>
    <w:rsid w:val="00D83A1C"/>
    <w:rsid w:val="00D83A58"/>
    <w:rsid w:val="00D83AA1"/>
    <w:rsid w:val="00D83AD7"/>
    <w:rsid w:val="00D83ADD"/>
    <w:rsid w:val="00D83B07"/>
    <w:rsid w:val="00D83B9C"/>
    <w:rsid w:val="00D83BE4"/>
    <w:rsid w:val="00D83C1F"/>
    <w:rsid w:val="00D83C7C"/>
    <w:rsid w:val="00D83C83"/>
    <w:rsid w:val="00D83C96"/>
    <w:rsid w:val="00D83CB1"/>
    <w:rsid w:val="00D83D1B"/>
    <w:rsid w:val="00D83D2A"/>
    <w:rsid w:val="00D83D7F"/>
    <w:rsid w:val="00D83EE0"/>
    <w:rsid w:val="00D83F1E"/>
    <w:rsid w:val="00D83F8F"/>
    <w:rsid w:val="00D83FC9"/>
    <w:rsid w:val="00D83FEB"/>
    <w:rsid w:val="00D8404A"/>
    <w:rsid w:val="00D840BB"/>
    <w:rsid w:val="00D840E6"/>
    <w:rsid w:val="00D840F0"/>
    <w:rsid w:val="00D84116"/>
    <w:rsid w:val="00D84132"/>
    <w:rsid w:val="00D84157"/>
    <w:rsid w:val="00D84166"/>
    <w:rsid w:val="00D841D9"/>
    <w:rsid w:val="00D84212"/>
    <w:rsid w:val="00D8421F"/>
    <w:rsid w:val="00D84292"/>
    <w:rsid w:val="00D842AC"/>
    <w:rsid w:val="00D842EE"/>
    <w:rsid w:val="00D842F7"/>
    <w:rsid w:val="00D843F3"/>
    <w:rsid w:val="00D844CA"/>
    <w:rsid w:val="00D844CB"/>
    <w:rsid w:val="00D8453E"/>
    <w:rsid w:val="00D84548"/>
    <w:rsid w:val="00D8459A"/>
    <w:rsid w:val="00D845C1"/>
    <w:rsid w:val="00D847D4"/>
    <w:rsid w:val="00D84801"/>
    <w:rsid w:val="00D84825"/>
    <w:rsid w:val="00D8483D"/>
    <w:rsid w:val="00D8489A"/>
    <w:rsid w:val="00D848F2"/>
    <w:rsid w:val="00D84922"/>
    <w:rsid w:val="00D84977"/>
    <w:rsid w:val="00D84A15"/>
    <w:rsid w:val="00D84A16"/>
    <w:rsid w:val="00D84AD5"/>
    <w:rsid w:val="00D84B16"/>
    <w:rsid w:val="00D84C15"/>
    <w:rsid w:val="00D84CAA"/>
    <w:rsid w:val="00D84D56"/>
    <w:rsid w:val="00D84D6D"/>
    <w:rsid w:val="00D84DB8"/>
    <w:rsid w:val="00D84DD1"/>
    <w:rsid w:val="00D84DF6"/>
    <w:rsid w:val="00D84DFB"/>
    <w:rsid w:val="00D84E8A"/>
    <w:rsid w:val="00D84F08"/>
    <w:rsid w:val="00D84F48"/>
    <w:rsid w:val="00D84FA2"/>
    <w:rsid w:val="00D85008"/>
    <w:rsid w:val="00D85043"/>
    <w:rsid w:val="00D85084"/>
    <w:rsid w:val="00D8514A"/>
    <w:rsid w:val="00D8518C"/>
    <w:rsid w:val="00D85214"/>
    <w:rsid w:val="00D8523A"/>
    <w:rsid w:val="00D852D8"/>
    <w:rsid w:val="00D8532A"/>
    <w:rsid w:val="00D85379"/>
    <w:rsid w:val="00D85419"/>
    <w:rsid w:val="00D854BE"/>
    <w:rsid w:val="00D854C9"/>
    <w:rsid w:val="00D856BA"/>
    <w:rsid w:val="00D856BC"/>
    <w:rsid w:val="00D856CC"/>
    <w:rsid w:val="00D856F0"/>
    <w:rsid w:val="00D857CD"/>
    <w:rsid w:val="00D85811"/>
    <w:rsid w:val="00D85812"/>
    <w:rsid w:val="00D8581C"/>
    <w:rsid w:val="00D85843"/>
    <w:rsid w:val="00D85864"/>
    <w:rsid w:val="00D85865"/>
    <w:rsid w:val="00D8588C"/>
    <w:rsid w:val="00D85946"/>
    <w:rsid w:val="00D8594D"/>
    <w:rsid w:val="00D8596A"/>
    <w:rsid w:val="00D8599E"/>
    <w:rsid w:val="00D859DE"/>
    <w:rsid w:val="00D85A26"/>
    <w:rsid w:val="00D85A3C"/>
    <w:rsid w:val="00D85A62"/>
    <w:rsid w:val="00D85A71"/>
    <w:rsid w:val="00D85AB7"/>
    <w:rsid w:val="00D85C1A"/>
    <w:rsid w:val="00D85C9A"/>
    <w:rsid w:val="00D85CE1"/>
    <w:rsid w:val="00D85CE5"/>
    <w:rsid w:val="00D85CE9"/>
    <w:rsid w:val="00D85D02"/>
    <w:rsid w:val="00D85D44"/>
    <w:rsid w:val="00D85D46"/>
    <w:rsid w:val="00D85D5B"/>
    <w:rsid w:val="00D85D64"/>
    <w:rsid w:val="00D85D65"/>
    <w:rsid w:val="00D85E31"/>
    <w:rsid w:val="00D85F2B"/>
    <w:rsid w:val="00D85F4C"/>
    <w:rsid w:val="00D85FB4"/>
    <w:rsid w:val="00D85FCE"/>
    <w:rsid w:val="00D85FDB"/>
    <w:rsid w:val="00D86091"/>
    <w:rsid w:val="00D86111"/>
    <w:rsid w:val="00D8611A"/>
    <w:rsid w:val="00D861B6"/>
    <w:rsid w:val="00D8622F"/>
    <w:rsid w:val="00D86280"/>
    <w:rsid w:val="00D863E4"/>
    <w:rsid w:val="00D863E5"/>
    <w:rsid w:val="00D86433"/>
    <w:rsid w:val="00D864D2"/>
    <w:rsid w:val="00D864FA"/>
    <w:rsid w:val="00D86501"/>
    <w:rsid w:val="00D8652D"/>
    <w:rsid w:val="00D8659A"/>
    <w:rsid w:val="00D86627"/>
    <w:rsid w:val="00D86636"/>
    <w:rsid w:val="00D8663A"/>
    <w:rsid w:val="00D866C8"/>
    <w:rsid w:val="00D8675D"/>
    <w:rsid w:val="00D867D3"/>
    <w:rsid w:val="00D86879"/>
    <w:rsid w:val="00D868E6"/>
    <w:rsid w:val="00D869E7"/>
    <w:rsid w:val="00D869F4"/>
    <w:rsid w:val="00D86AAC"/>
    <w:rsid w:val="00D86ACF"/>
    <w:rsid w:val="00D86AEC"/>
    <w:rsid w:val="00D86B1A"/>
    <w:rsid w:val="00D86B5F"/>
    <w:rsid w:val="00D86C54"/>
    <w:rsid w:val="00D86C7B"/>
    <w:rsid w:val="00D86CB8"/>
    <w:rsid w:val="00D86CBC"/>
    <w:rsid w:val="00D86CC2"/>
    <w:rsid w:val="00D86D19"/>
    <w:rsid w:val="00D86E43"/>
    <w:rsid w:val="00D86E68"/>
    <w:rsid w:val="00D86EEE"/>
    <w:rsid w:val="00D86FA7"/>
    <w:rsid w:val="00D87020"/>
    <w:rsid w:val="00D87025"/>
    <w:rsid w:val="00D87051"/>
    <w:rsid w:val="00D87057"/>
    <w:rsid w:val="00D87078"/>
    <w:rsid w:val="00D87086"/>
    <w:rsid w:val="00D870F7"/>
    <w:rsid w:val="00D8712D"/>
    <w:rsid w:val="00D87148"/>
    <w:rsid w:val="00D871BA"/>
    <w:rsid w:val="00D87232"/>
    <w:rsid w:val="00D87254"/>
    <w:rsid w:val="00D87255"/>
    <w:rsid w:val="00D872D8"/>
    <w:rsid w:val="00D872D9"/>
    <w:rsid w:val="00D873BE"/>
    <w:rsid w:val="00D87454"/>
    <w:rsid w:val="00D87461"/>
    <w:rsid w:val="00D8746F"/>
    <w:rsid w:val="00D87517"/>
    <w:rsid w:val="00D875AF"/>
    <w:rsid w:val="00D875DA"/>
    <w:rsid w:val="00D875E5"/>
    <w:rsid w:val="00D87649"/>
    <w:rsid w:val="00D87667"/>
    <w:rsid w:val="00D876E7"/>
    <w:rsid w:val="00D8770F"/>
    <w:rsid w:val="00D87758"/>
    <w:rsid w:val="00D87760"/>
    <w:rsid w:val="00D878A3"/>
    <w:rsid w:val="00D8790B"/>
    <w:rsid w:val="00D87933"/>
    <w:rsid w:val="00D8794F"/>
    <w:rsid w:val="00D879D0"/>
    <w:rsid w:val="00D879F4"/>
    <w:rsid w:val="00D879FA"/>
    <w:rsid w:val="00D87A02"/>
    <w:rsid w:val="00D87A09"/>
    <w:rsid w:val="00D87AD7"/>
    <w:rsid w:val="00D87B0F"/>
    <w:rsid w:val="00D87B13"/>
    <w:rsid w:val="00D87B25"/>
    <w:rsid w:val="00D87B43"/>
    <w:rsid w:val="00D87B96"/>
    <w:rsid w:val="00D87BAC"/>
    <w:rsid w:val="00D87C08"/>
    <w:rsid w:val="00D87C50"/>
    <w:rsid w:val="00D87CAF"/>
    <w:rsid w:val="00D87D77"/>
    <w:rsid w:val="00D87DFC"/>
    <w:rsid w:val="00D87E1F"/>
    <w:rsid w:val="00D87E5A"/>
    <w:rsid w:val="00D87E72"/>
    <w:rsid w:val="00D87EF5"/>
    <w:rsid w:val="00D87FC6"/>
    <w:rsid w:val="00D87FE5"/>
    <w:rsid w:val="00D90063"/>
    <w:rsid w:val="00D900D4"/>
    <w:rsid w:val="00D9018E"/>
    <w:rsid w:val="00D90197"/>
    <w:rsid w:val="00D901D2"/>
    <w:rsid w:val="00D901F2"/>
    <w:rsid w:val="00D902AA"/>
    <w:rsid w:val="00D902F5"/>
    <w:rsid w:val="00D90416"/>
    <w:rsid w:val="00D90421"/>
    <w:rsid w:val="00D90450"/>
    <w:rsid w:val="00D90460"/>
    <w:rsid w:val="00D90467"/>
    <w:rsid w:val="00D904DB"/>
    <w:rsid w:val="00D904E9"/>
    <w:rsid w:val="00D90579"/>
    <w:rsid w:val="00D905E3"/>
    <w:rsid w:val="00D90642"/>
    <w:rsid w:val="00D90697"/>
    <w:rsid w:val="00D9069C"/>
    <w:rsid w:val="00D906A4"/>
    <w:rsid w:val="00D90759"/>
    <w:rsid w:val="00D90816"/>
    <w:rsid w:val="00D908BA"/>
    <w:rsid w:val="00D90902"/>
    <w:rsid w:val="00D90924"/>
    <w:rsid w:val="00D90A28"/>
    <w:rsid w:val="00D90BF2"/>
    <w:rsid w:val="00D90C06"/>
    <w:rsid w:val="00D90C13"/>
    <w:rsid w:val="00D90C8B"/>
    <w:rsid w:val="00D90C8D"/>
    <w:rsid w:val="00D90DA6"/>
    <w:rsid w:val="00D90E45"/>
    <w:rsid w:val="00D90EE6"/>
    <w:rsid w:val="00D90EEE"/>
    <w:rsid w:val="00D90F53"/>
    <w:rsid w:val="00D90F85"/>
    <w:rsid w:val="00D90F98"/>
    <w:rsid w:val="00D90FCE"/>
    <w:rsid w:val="00D910BF"/>
    <w:rsid w:val="00D91170"/>
    <w:rsid w:val="00D911B9"/>
    <w:rsid w:val="00D911F6"/>
    <w:rsid w:val="00D91269"/>
    <w:rsid w:val="00D912EE"/>
    <w:rsid w:val="00D91484"/>
    <w:rsid w:val="00D914B9"/>
    <w:rsid w:val="00D914BD"/>
    <w:rsid w:val="00D914C8"/>
    <w:rsid w:val="00D914EE"/>
    <w:rsid w:val="00D91500"/>
    <w:rsid w:val="00D9151A"/>
    <w:rsid w:val="00D91577"/>
    <w:rsid w:val="00D915F7"/>
    <w:rsid w:val="00D916E0"/>
    <w:rsid w:val="00D916F3"/>
    <w:rsid w:val="00D91736"/>
    <w:rsid w:val="00D9179D"/>
    <w:rsid w:val="00D91856"/>
    <w:rsid w:val="00D91969"/>
    <w:rsid w:val="00D91A18"/>
    <w:rsid w:val="00D91A2D"/>
    <w:rsid w:val="00D91ABE"/>
    <w:rsid w:val="00D91AC0"/>
    <w:rsid w:val="00D91B14"/>
    <w:rsid w:val="00D91B55"/>
    <w:rsid w:val="00D91B64"/>
    <w:rsid w:val="00D91BC3"/>
    <w:rsid w:val="00D91C40"/>
    <w:rsid w:val="00D91C69"/>
    <w:rsid w:val="00D91C74"/>
    <w:rsid w:val="00D91CF8"/>
    <w:rsid w:val="00D91D72"/>
    <w:rsid w:val="00D91D77"/>
    <w:rsid w:val="00D91D8A"/>
    <w:rsid w:val="00D91DA9"/>
    <w:rsid w:val="00D91DB2"/>
    <w:rsid w:val="00D91DDA"/>
    <w:rsid w:val="00D91E35"/>
    <w:rsid w:val="00D91E6B"/>
    <w:rsid w:val="00D91E87"/>
    <w:rsid w:val="00D91F0E"/>
    <w:rsid w:val="00D91F39"/>
    <w:rsid w:val="00D91F64"/>
    <w:rsid w:val="00D91F89"/>
    <w:rsid w:val="00D9201C"/>
    <w:rsid w:val="00D92048"/>
    <w:rsid w:val="00D9206F"/>
    <w:rsid w:val="00D92115"/>
    <w:rsid w:val="00D9212B"/>
    <w:rsid w:val="00D92195"/>
    <w:rsid w:val="00D921FF"/>
    <w:rsid w:val="00D92277"/>
    <w:rsid w:val="00D922DF"/>
    <w:rsid w:val="00D922E1"/>
    <w:rsid w:val="00D92351"/>
    <w:rsid w:val="00D9236D"/>
    <w:rsid w:val="00D9242B"/>
    <w:rsid w:val="00D92437"/>
    <w:rsid w:val="00D92451"/>
    <w:rsid w:val="00D92534"/>
    <w:rsid w:val="00D92557"/>
    <w:rsid w:val="00D925E2"/>
    <w:rsid w:val="00D926AB"/>
    <w:rsid w:val="00D926B5"/>
    <w:rsid w:val="00D926DA"/>
    <w:rsid w:val="00D92745"/>
    <w:rsid w:val="00D9286A"/>
    <w:rsid w:val="00D92879"/>
    <w:rsid w:val="00D92924"/>
    <w:rsid w:val="00D9298B"/>
    <w:rsid w:val="00D929B6"/>
    <w:rsid w:val="00D929B9"/>
    <w:rsid w:val="00D929C7"/>
    <w:rsid w:val="00D92A87"/>
    <w:rsid w:val="00D92B0A"/>
    <w:rsid w:val="00D92B43"/>
    <w:rsid w:val="00D92BBE"/>
    <w:rsid w:val="00D92BD3"/>
    <w:rsid w:val="00D92C48"/>
    <w:rsid w:val="00D92C7C"/>
    <w:rsid w:val="00D92CFD"/>
    <w:rsid w:val="00D92D06"/>
    <w:rsid w:val="00D92DC3"/>
    <w:rsid w:val="00D92DCE"/>
    <w:rsid w:val="00D92DDC"/>
    <w:rsid w:val="00D92F91"/>
    <w:rsid w:val="00D92FC1"/>
    <w:rsid w:val="00D92FE8"/>
    <w:rsid w:val="00D930D2"/>
    <w:rsid w:val="00D93143"/>
    <w:rsid w:val="00D93150"/>
    <w:rsid w:val="00D9315B"/>
    <w:rsid w:val="00D93166"/>
    <w:rsid w:val="00D931E5"/>
    <w:rsid w:val="00D93279"/>
    <w:rsid w:val="00D9331C"/>
    <w:rsid w:val="00D93398"/>
    <w:rsid w:val="00D93470"/>
    <w:rsid w:val="00D934F8"/>
    <w:rsid w:val="00D9361A"/>
    <w:rsid w:val="00D9361B"/>
    <w:rsid w:val="00D93635"/>
    <w:rsid w:val="00D9364C"/>
    <w:rsid w:val="00D9366D"/>
    <w:rsid w:val="00D93691"/>
    <w:rsid w:val="00D93757"/>
    <w:rsid w:val="00D93826"/>
    <w:rsid w:val="00D93886"/>
    <w:rsid w:val="00D93939"/>
    <w:rsid w:val="00D93950"/>
    <w:rsid w:val="00D93968"/>
    <w:rsid w:val="00D9399E"/>
    <w:rsid w:val="00D939A2"/>
    <w:rsid w:val="00D939D3"/>
    <w:rsid w:val="00D93A92"/>
    <w:rsid w:val="00D93A93"/>
    <w:rsid w:val="00D93AC7"/>
    <w:rsid w:val="00D93B1C"/>
    <w:rsid w:val="00D93B23"/>
    <w:rsid w:val="00D93B2C"/>
    <w:rsid w:val="00D93BBD"/>
    <w:rsid w:val="00D93C08"/>
    <w:rsid w:val="00D93CEE"/>
    <w:rsid w:val="00D93D3F"/>
    <w:rsid w:val="00D93D9B"/>
    <w:rsid w:val="00D93DEC"/>
    <w:rsid w:val="00D93DFA"/>
    <w:rsid w:val="00D93EC0"/>
    <w:rsid w:val="00D93F19"/>
    <w:rsid w:val="00D93F92"/>
    <w:rsid w:val="00D93FC8"/>
    <w:rsid w:val="00D9404C"/>
    <w:rsid w:val="00D940C4"/>
    <w:rsid w:val="00D94137"/>
    <w:rsid w:val="00D94170"/>
    <w:rsid w:val="00D941E2"/>
    <w:rsid w:val="00D94211"/>
    <w:rsid w:val="00D9421E"/>
    <w:rsid w:val="00D94225"/>
    <w:rsid w:val="00D9423C"/>
    <w:rsid w:val="00D94245"/>
    <w:rsid w:val="00D94308"/>
    <w:rsid w:val="00D94319"/>
    <w:rsid w:val="00D943BE"/>
    <w:rsid w:val="00D944C3"/>
    <w:rsid w:val="00D944EA"/>
    <w:rsid w:val="00D94508"/>
    <w:rsid w:val="00D94575"/>
    <w:rsid w:val="00D945DC"/>
    <w:rsid w:val="00D94612"/>
    <w:rsid w:val="00D94717"/>
    <w:rsid w:val="00D9474B"/>
    <w:rsid w:val="00D94833"/>
    <w:rsid w:val="00D94847"/>
    <w:rsid w:val="00D948AF"/>
    <w:rsid w:val="00D948E4"/>
    <w:rsid w:val="00D94944"/>
    <w:rsid w:val="00D9495A"/>
    <w:rsid w:val="00D94A27"/>
    <w:rsid w:val="00D94B7C"/>
    <w:rsid w:val="00D94BBD"/>
    <w:rsid w:val="00D94BE5"/>
    <w:rsid w:val="00D94C43"/>
    <w:rsid w:val="00D94C7A"/>
    <w:rsid w:val="00D94DDF"/>
    <w:rsid w:val="00D94E06"/>
    <w:rsid w:val="00D94E0F"/>
    <w:rsid w:val="00D94E16"/>
    <w:rsid w:val="00D94E2E"/>
    <w:rsid w:val="00D94E9E"/>
    <w:rsid w:val="00D94EA8"/>
    <w:rsid w:val="00D94EB2"/>
    <w:rsid w:val="00D94EC9"/>
    <w:rsid w:val="00D94FAA"/>
    <w:rsid w:val="00D9505A"/>
    <w:rsid w:val="00D95110"/>
    <w:rsid w:val="00D951AA"/>
    <w:rsid w:val="00D951B5"/>
    <w:rsid w:val="00D951C8"/>
    <w:rsid w:val="00D951DA"/>
    <w:rsid w:val="00D951DE"/>
    <w:rsid w:val="00D95227"/>
    <w:rsid w:val="00D95238"/>
    <w:rsid w:val="00D95274"/>
    <w:rsid w:val="00D9528F"/>
    <w:rsid w:val="00D95359"/>
    <w:rsid w:val="00D953FD"/>
    <w:rsid w:val="00D9552A"/>
    <w:rsid w:val="00D9554A"/>
    <w:rsid w:val="00D95571"/>
    <w:rsid w:val="00D955E6"/>
    <w:rsid w:val="00D95640"/>
    <w:rsid w:val="00D956A6"/>
    <w:rsid w:val="00D95709"/>
    <w:rsid w:val="00D95732"/>
    <w:rsid w:val="00D9596A"/>
    <w:rsid w:val="00D95A7E"/>
    <w:rsid w:val="00D95A87"/>
    <w:rsid w:val="00D95B43"/>
    <w:rsid w:val="00D95B51"/>
    <w:rsid w:val="00D95C5F"/>
    <w:rsid w:val="00D95D32"/>
    <w:rsid w:val="00D95D64"/>
    <w:rsid w:val="00D95D80"/>
    <w:rsid w:val="00D95EE6"/>
    <w:rsid w:val="00D95EEF"/>
    <w:rsid w:val="00D95EF9"/>
    <w:rsid w:val="00D95F6B"/>
    <w:rsid w:val="00D95F9B"/>
    <w:rsid w:val="00D95FBA"/>
    <w:rsid w:val="00D95FFE"/>
    <w:rsid w:val="00D9604B"/>
    <w:rsid w:val="00D9607D"/>
    <w:rsid w:val="00D96083"/>
    <w:rsid w:val="00D960F7"/>
    <w:rsid w:val="00D96122"/>
    <w:rsid w:val="00D961B5"/>
    <w:rsid w:val="00D96202"/>
    <w:rsid w:val="00D96235"/>
    <w:rsid w:val="00D962C6"/>
    <w:rsid w:val="00D962DD"/>
    <w:rsid w:val="00D96369"/>
    <w:rsid w:val="00D963AF"/>
    <w:rsid w:val="00D963F0"/>
    <w:rsid w:val="00D9651B"/>
    <w:rsid w:val="00D9654B"/>
    <w:rsid w:val="00D96574"/>
    <w:rsid w:val="00D96605"/>
    <w:rsid w:val="00D96669"/>
    <w:rsid w:val="00D9669A"/>
    <w:rsid w:val="00D966C8"/>
    <w:rsid w:val="00D96825"/>
    <w:rsid w:val="00D96838"/>
    <w:rsid w:val="00D96893"/>
    <w:rsid w:val="00D968AC"/>
    <w:rsid w:val="00D968E5"/>
    <w:rsid w:val="00D96943"/>
    <w:rsid w:val="00D9695C"/>
    <w:rsid w:val="00D96A26"/>
    <w:rsid w:val="00D96A2E"/>
    <w:rsid w:val="00D96A96"/>
    <w:rsid w:val="00D96AA8"/>
    <w:rsid w:val="00D96AD1"/>
    <w:rsid w:val="00D96B2B"/>
    <w:rsid w:val="00D96B65"/>
    <w:rsid w:val="00D96BFE"/>
    <w:rsid w:val="00D96C2F"/>
    <w:rsid w:val="00D96C8C"/>
    <w:rsid w:val="00D96CC6"/>
    <w:rsid w:val="00D96CCF"/>
    <w:rsid w:val="00D96E2E"/>
    <w:rsid w:val="00D96E30"/>
    <w:rsid w:val="00D96E6F"/>
    <w:rsid w:val="00D96F6A"/>
    <w:rsid w:val="00D96F70"/>
    <w:rsid w:val="00D97077"/>
    <w:rsid w:val="00D970B7"/>
    <w:rsid w:val="00D970CA"/>
    <w:rsid w:val="00D970EA"/>
    <w:rsid w:val="00D970FB"/>
    <w:rsid w:val="00D97155"/>
    <w:rsid w:val="00D9715E"/>
    <w:rsid w:val="00D971DD"/>
    <w:rsid w:val="00D971E8"/>
    <w:rsid w:val="00D971ED"/>
    <w:rsid w:val="00D97231"/>
    <w:rsid w:val="00D97303"/>
    <w:rsid w:val="00D97307"/>
    <w:rsid w:val="00D973F7"/>
    <w:rsid w:val="00D9740F"/>
    <w:rsid w:val="00D97440"/>
    <w:rsid w:val="00D974F7"/>
    <w:rsid w:val="00D97546"/>
    <w:rsid w:val="00D9760B"/>
    <w:rsid w:val="00D9762B"/>
    <w:rsid w:val="00D97644"/>
    <w:rsid w:val="00D9764A"/>
    <w:rsid w:val="00D97664"/>
    <w:rsid w:val="00D97721"/>
    <w:rsid w:val="00D97742"/>
    <w:rsid w:val="00D97789"/>
    <w:rsid w:val="00D97793"/>
    <w:rsid w:val="00D977C9"/>
    <w:rsid w:val="00D97863"/>
    <w:rsid w:val="00D97885"/>
    <w:rsid w:val="00D978BC"/>
    <w:rsid w:val="00D978CB"/>
    <w:rsid w:val="00D97967"/>
    <w:rsid w:val="00D979D4"/>
    <w:rsid w:val="00D97A00"/>
    <w:rsid w:val="00D97A28"/>
    <w:rsid w:val="00D97A31"/>
    <w:rsid w:val="00D97AA1"/>
    <w:rsid w:val="00D97ADF"/>
    <w:rsid w:val="00D97B1E"/>
    <w:rsid w:val="00D97B27"/>
    <w:rsid w:val="00D97B3A"/>
    <w:rsid w:val="00D97B89"/>
    <w:rsid w:val="00D97C88"/>
    <w:rsid w:val="00D97D2D"/>
    <w:rsid w:val="00D97DD8"/>
    <w:rsid w:val="00D97DE2"/>
    <w:rsid w:val="00D97E4B"/>
    <w:rsid w:val="00D97E82"/>
    <w:rsid w:val="00D97EC5"/>
    <w:rsid w:val="00D97FD6"/>
    <w:rsid w:val="00D97FDE"/>
    <w:rsid w:val="00D97FEE"/>
    <w:rsid w:val="00DA0081"/>
    <w:rsid w:val="00DA0087"/>
    <w:rsid w:val="00DA009C"/>
    <w:rsid w:val="00DA00A0"/>
    <w:rsid w:val="00DA00D9"/>
    <w:rsid w:val="00DA00FA"/>
    <w:rsid w:val="00DA0183"/>
    <w:rsid w:val="00DA021C"/>
    <w:rsid w:val="00DA0248"/>
    <w:rsid w:val="00DA02F3"/>
    <w:rsid w:val="00DA034F"/>
    <w:rsid w:val="00DA036D"/>
    <w:rsid w:val="00DA03BD"/>
    <w:rsid w:val="00DA03FF"/>
    <w:rsid w:val="00DA041D"/>
    <w:rsid w:val="00DA0462"/>
    <w:rsid w:val="00DA04AC"/>
    <w:rsid w:val="00DA04C3"/>
    <w:rsid w:val="00DA04D2"/>
    <w:rsid w:val="00DA04D7"/>
    <w:rsid w:val="00DA04EF"/>
    <w:rsid w:val="00DA052A"/>
    <w:rsid w:val="00DA0543"/>
    <w:rsid w:val="00DA05C8"/>
    <w:rsid w:val="00DA0648"/>
    <w:rsid w:val="00DA065C"/>
    <w:rsid w:val="00DA0670"/>
    <w:rsid w:val="00DA06CD"/>
    <w:rsid w:val="00DA071C"/>
    <w:rsid w:val="00DA0735"/>
    <w:rsid w:val="00DA0747"/>
    <w:rsid w:val="00DA07FE"/>
    <w:rsid w:val="00DA0850"/>
    <w:rsid w:val="00DA087B"/>
    <w:rsid w:val="00DA0889"/>
    <w:rsid w:val="00DA0AAE"/>
    <w:rsid w:val="00DA0AE3"/>
    <w:rsid w:val="00DA0B25"/>
    <w:rsid w:val="00DA0B34"/>
    <w:rsid w:val="00DA0B7E"/>
    <w:rsid w:val="00DA0BD6"/>
    <w:rsid w:val="00DA0BFE"/>
    <w:rsid w:val="00DA0C3C"/>
    <w:rsid w:val="00DA0CD3"/>
    <w:rsid w:val="00DA0D47"/>
    <w:rsid w:val="00DA0DB0"/>
    <w:rsid w:val="00DA0E09"/>
    <w:rsid w:val="00DA0E19"/>
    <w:rsid w:val="00DA0E2A"/>
    <w:rsid w:val="00DA0E52"/>
    <w:rsid w:val="00DA0E85"/>
    <w:rsid w:val="00DA0F3B"/>
    <w:rsid w:val="00DA0F53"/>
    <w:rsid w:val="00DA0F60"/>
    <w:rsid w:val="00DA0FBC"/>
    <w:rsid w:val="00DA1023"/>
    <w:rsid w:val="00DA103F"/>
    <w:rsid w:val="00DA1040"/>
    <w:rsid w:val="00DA1106"/>
    <w:rsid w:val="00DA11C5"/>
    <w:rsid w:val="00DA11CA"/>
    <w:rsid w:val="00DA1263"/>
    <w:rsid w:val="00DA1277"/>
    <w:rsid w:val="00DA12BD"/>
    <w:rsid w:val="00DA12C0"/>
    <w:rsid w:val="00DA12CD"/>
    <w:rsid w:val="00DA12ED"/>
    <w:rsid w:val="00DA1375"/>
    <w:rsid w:val="00DA1395"/>
    <w:rsid w:val="00DA13E8"/>
    <w:rsid w:val="00DA13FC"/>
    <w:rsid w:val="00DA1420"/>
    <w:rsid w:val="00DA1451"/>
    <w:rsid w:val="00DA1498"/>
    <w:rsid w:val="00DA14A5"/>
    <w:rsid w:val="00DA14BF"/>
    <w:rsid w:val="00DA1522"/>
    <w:rsid w:val="00DA1526"/>
    <w:rsid w:val="00DA15BF"/>
    <w:rsid w:val="00DA168E"/>
    <w:rsid w:val="00DA16BE"/>
    <w:rsid w:val="00DA16C5"/>
    <w:rsid w:val="00DA1734"/>
    <w:rsid w:val="00DA1762"/>
    <w:rsid w:val="00DA178E"/>
    <w:rsid w:val="00DA1792"/>
    <w:rsid w:val="00DA179F"/>
    <w:rsid w:val="00DA181E"/>
    <w:rsid w:val="00DA18B3"/>
    <w:rsid w:val="00DA1944"/>
    <w:rsid w:val="00DA19B1"/>
    <w:rsid w:val="00DA19B4"/>
    <w:rsid w:val="00DA1A22"/>
    <w:rsid w:val="00DA1A4C"/>
    <w:rsid w:val="00DA1A5F"/>
    <w:rsid w:val="00DA1A70"/>
    <w:rsid w:val="00DA1AA3"/>
    <w:rsid w:val="00DA1ACF"/>
    <w:rsid w:val="00DA1B04"/>
    <w:rsid w:val="00DA1B06"/>
    <w:rsid w:val="00DA1B26"/>
    <w:rsid w:val="00DA1B3A"/>
    <w:rsid w:val="00DA1B9C"/>
    <w:rsid w:val="00DA1C73"/>
    <w:rsid w:val="00DA1DC2"/>
    <w:rsid w:val="00DA1E2E"/>
    <w:rsid w:val="00DA1F07"/>
    <w:rsid w:val="00DA1F1A"/>
    <w:rsid w:val="00DA1F60"/>
    <w:rsid w:val="00DA1FC5"/>
    <w:rsid w:val="00DA2037"/>
    <w:rsid w:val="00DA2064"/>
    <w:rsid w:val="00DA209A"/>
    <w:rsid w:val="00DA20B6"/>
    <w:rsid w:val="00DA211E"/>
    <w:rsid w:val="00DA2201"/>
    <w:rsid w:val="00DA2255"/>
    <w:rsid w:val="00DA2270"/>
    <w:rsid w:val="00DA2287"/>
    <w:rsid w:val="00DA228F"/>
    <w:rsid w:val="00DA22B2"/>
    <w:rsid w:val="00DA2332"/>
    <w:rsid w:val="00DA2349"/>
    <w:rsid w:val="00DA2380"/>
    <w:rsid w:val="00DA23B9"/>
    <w:rsid w:val="00DA23D3"/>
    <w:rsid w:val="00DA24BA"/>
    <w:rsid w:val="00DA2604"/>
    <w:rsid w:val="00DA2618"/>
    <w:rsid w:val="00DA2674"/>
    <w:rsid w:val="00DA26E1"/>
    <w:rsid w:val="00DA270D"/>
    <w:rsid w:val="00DA2768"/>
    <w:rsid w:val="00DA276D"/>
    <w:rsid w:val="00DA276E"/>
    <w:rsid w:val="00DA279B"/>
    <w:rsid w:val="00DA27B7"/>
    <w:rsid w:val="00DA27CA"/>
    <w:rsid w:val="00DA2840"/>
    <w:rsid w:val="00DA2869"/>
    <w:rsid w:val="00DA2883"/>
    <w:rsid w:val="00DA2A9E"/>
    <w:rsid w:val="00DA2CB9"/>
    <w:rsid w:val="00DA2D07"/>
    <w:rsid w:val="00DA2D85"/>
    <w:rsid w:val="00DA2DCA"/>
    <w:rsid w:val="00DA2DE3"/>
    <w:rsid w:val="00DA2DE6"/>
    <w:rsid w:val="00DA2E41"/>
    <w:rsid w:val="00DA2E63"/>
    <w:rsid w:val="00DA2E71"/>
    <w:rsid w:val="00DA2EC7"/>
    <w:rsid w:val="00DA2F5E"/>
    <w:rsid w:val="00DA3011"/>
    <w:rsid w:val="00DA3021"/>
    <w:rsid w:val="00DA30BA"/>
    <w:rsid w:val="00DA3113"/>
    <w:rsid w:val="00DA31B5"/>
    <w:rsid w:val="00DA32FD"/>
    <w:rsid w:val="00DA3319"/>
    <w:rsid w:val="00DA3328"/>
    <w:rsid w:val="00DA3333"/>
    <w:rsid w:val="00DA3349"/>
    <w:rsid w:val="00DA335A"/>
    <w:rsid w:val="00DA345F"/>
    <w:rsid w:val="00DA3473"/>
    <w:rsid w:val="00DA3490"/>
    <w:rsid w:val="00DA34AF"/>
    <w:rsid w:val="00DA34CC"/>
    <w:rsid w:val="00DA34D5"/>
    <w:rsid w:val="00DA34DE"/>
    <w:rsid w:val="00DA34ED"/>
    <w:rsid w:val="00DA34F4"/>
    <w:rsid w:val="00DA34FC"/>
    <w:rsid w:val="00DA3549"/>
    <w:rsid w:val="00DA3587"/>
    <w:rsid w:val="00DA35B9"/>
    <w:rsid w:val="00DA3630"/>
    <w:rsid w:val="00DA366F"/>
    <w:rsid w:val="00DA3685"/>
    <w:rsid w:val="00DA36CB"/>
    <w:rsid w:val="00DA370B"/>
    <w:rsid w:val="00DA373B"/>
    <w:rsid w:val="00DA37C2"/>
    <w:rsid w:val="00DA37D3"/>
    <w:rsid w:val="00DA38E4"/>
    <w:rsid w:val="00DA3908"/>
    <w:rsid w:val="00DA3940"/>
    <w:rsid w:val="00DA39A3"/>
    <w:rsid w:val="00DA3A0F"/>
    <w:rsid w:val="00DA3AF9"/>
    <w:rsid w:val="00DA3AFA"/>
    <w:rsid w:val="00DA3B11"/>
    <w:rsid w:val="00DA3B1C"/>
    <w:rsid w:val="00DA3B40"/>
    <w:rsid w:val="00DA3B66"/>
    <w:rsid w:val="00DA3C0E"/>
    <w:rsid w:val="00DA3CC3"/>
    <w:rsid w:val="00DA3CC6"/>
    <w:rsid w:val="00DA3E08"/>
    <w:rsid w:val="00DA3E1D"/>
    <w:rsid w:val="00DA3E49"/>
    <w:rsid w:val="00DA3E57"/>
    <w:rsid w:val="00DA3E69"/>
    <w:rsid w:val="00DA3E7A"/>
    <w:rsid w:val="00DA3EB3"/>
    <w:rsid w:val="00DA3EC3"/>
    <w:rsid w:val="00DA3F5D"/>
    <w:rsid w:val="00DA3F96"/>
    <w:rsid w:val="00DA3FC7"/>
    <w:rsid w:val="00DA4050"/>
    <w:rsid w:val="00DA4082"/>
    <w:rsid w:val="00DA425F"/>
    <w:rsid w:val="00DA427F"/>
    <w:rsid w:val="00DA4312"/>
    <w:rsid w:val="00DA4348"/>
    <w:rsid w:val="00DA4354"/>
    <w:rsid w:val="00DA43DD"/>
    <w:rsid w:val="00DA445C"/>
    <w:rsid w:val="00DA453C"/>
    <w:rsid w:val="00DA471E"/>
    <w:rsid w:val="00DA47ED"/>
    <w:rsid w:val="00DA47F0"/>
    <w:rsid w:val="00DA4823"/>
    <w:rsid w:val="00DA4827"/>
    <w:rsid w:val="00DA48F0"/>
    <w:rsid w:val="00DA4933"/>
    <w:rsid w:val="00DA49DB"/>
    <w:rsid w:val="00DA49F1"/>
    <w:rsid w:val="00DA4A99"/>
    <w:rsid w:val="00DA4AC1"/>
    <w:rsid w:val="00DA4B21"/>
    <w:rsid w:val="00DA4B5C"/>
    <w:rsid w:val="00DA4B6B"/>
    <w:rsid w:val="00DA4B9B"/>
    <w:rsid w:val="00DA4BC8"/>
    <w:rsid w:val="00DA4BE9"/>
    <w:rsid w:val="00DA4D34"/>
    <w:rsid w:val="00DA4D74"/>
    <w:rsid w:val="00DA4D78"/>
    <w:rsid w:val="00DA4E0A"/>
    <w:rsid w:val="00DA4E11"/>
    <w:rsid w:val="00DA4E7F"/>
    <w:rsid w:val="00DA4E9B"/>
    <w:rsid w:val="00DA4EDA"/>
    <w:rsid w:val="00DA4F49"/>
    <w:rsid w:val="00DA4F5C"/>
    <w:rsid w:val="00DA4F9A"/>
    <w:rsid w:val="00DA5022"/>
    <w:rsid w:val="00DA5091"/>
    <w:rsid w:val="00DA50AB"/>
    <w:rsid w:val="00DA5197"/>
    <w:rsid w:val="00DA5204"/>
    <w:rsid w:val="00DA530F"/>
    <w:rsid w:val="00DA5402"/>
    <w:rsid w:val="00DA5410"/>
    <w:rsid w:val="00DA541B"/>
    <w:rsid w:val="00DA5460"/>
    <w:rsid w:val="00DA54A7"/>
    <w:rsid w:val="00DA54BA"/>
    <w:rsid w:val="00DA54C7"/>
    <w:rsid w:val="00DA54CF"/>
    <w:rsid w:val="00DA54D8"/>
    <w:rsid w:val="00DA54F0"/>
    <w:rsid w:val="00DA5555"/>
    <w:rsid w:val="00DA5561"/>
    <w:rsid w:val="00DA557A"/>
    <w:rsid w:val="00DA55FD"/>
    <w:rsid w:val="00DA5603"/>
    <w:rsid w:val="00DA5630"/>
    <w:rsid w:val="00DA5692"/>
    <w:rsid w:val="00DA56CC"/>
    <w:rsid w:val="00DA56FE"/>
    <w:rsid w:val="00DA57DF"/>
    <w:rsid w:val="00DA57F1"/>
    <w:rsid w:val="00DA5862"/>
    <w:rsid w:val="00DA5873"/>
    <w:rsid w:val="00DA58CD"/>
    <w:rsid w:val="00DA595C"/>
    <w:rsid w:val="00DA599B"/>
    <w:rsid w:val="00DA5A0F"/>
    <w:rsid w:val="00DA5A45"/>
    <w:rsid w:val="00DA5AA9"/>
    <w:rsid w:val="00DA5AAB"/>
    <w:rsid w:val="00DA5AFD"/>
    <w:rsid w:val="00DA5B19"/>
    <w:rsid w:val="00DA5B3E"/>
    <w:rsid w:val="00DA5BB0"/>
    <w:rsid w:val="00DA5C25"/>
    <w:rsid w:val="00DA5C3E"/>
    <w:rsid w:val="00DA5CD1"/>
    <w:rsid w:val="00DA5DC2"/>
    <w:rsid w:val="00DA5E00"/>
    <w:rsid w:val="00DA5E87"/>
    <w:rsid w:val="00DA5EEC"/>
    <w:rsid w:val="00DA5EF9"/>
    <w:rsid w:val="00DA5F02"/>
    <w:rsid w:val="00DA5F64"/>
    <w:rsid w:val="00DA5FCD"/>
    <w:rsid w:val="00DA606F"/>
    <w:rsid w:val="00DA608D"/>
    <w:rsid w:val="00DA6098"/>
    <w:rsid w:val="00DA60BC"/>
    <w:rsid w:val="00DA60FF"/>
    <w:rsid w:val="00DA611E"/>
    <w:rsid w:val="00DA612C"/>
    <w:rsid w:val="00DA61A6"/>
    <w:rsid w:val="00DA61A9"/>
    <w:rsid w:val="00DA61CF"/>
    <w:rsid w:val="00DA62B0"/>
    <w:rsid w:val="00DA6367"/>
    <w:rsid w:val="00DA6383"/>
    <w:rsid w:val="00DA63B8"/>
    <w:rsid w:val="00DA64C0"/>
    <w:rsid w:val="00DA656A"/>
    <w:rsid w:val="00DA65D6"/>
    <w:rsid w:val="00DA6620"/>
    <w:rsid w:val="00DA662F"/>
    <w:rsid w:val="00DA666C"/>
    <w:rsid w:val="00DA6753"/>
    <w:rsid w:val="00DA6790"/>
    <w:rsid w:val="00DA683B"/>
    <w:rsid w:val="00DA6960"/>
    <w:rsid w:val="00DA6A59"/>
    <w:rsid w:val="00DA6A65"/>
    <w:rsid w:val="00DA6A93"/>
    <w:rsid w:val="00DA6AF3"/>
    <w:rsid w:val="00DA6B67"/>
    <w:rsid w:val="00DA6BB2"/>
    <w:rsid w:val="00DA6BFF"/>
    <w:rsid w:val="00DA6C44"/>
    <w:rsid w:val="00DA6C4C"/>
    <w:rsid w:val="00DA6DA8"/>
    <w:rsid w:val="00DA6DB8"/>
    <w:rsid w:val="00DA6DC8"/>
    <w:rsid w:val="00DA6E30"/>
    <w:rsid w:val="00DA6E34"/>
    <w:rsid w:val="00DA6E3C"/>
    <w:rsid w:val="00DA6E93"/>
    <w:rsid w:val="00DA6EA0"/>
    <w:rsid w:val="00DA6F83"/>
    <w:rsid w:val="00DA7077"/>
    <w:rsid w:val="00DA7125"/>
    <w:rsid w:val="00DA712A"/>
    <w:rsid w:val="00DA71D5"/>
    <w:rsid w:val="00DA720F"/>
    <w:rsid w:val="00DA721B"/>
    <w:rsid w:val="00DA7222"/>
    <w:rsid w:val="00DA7247"/>
    <w:rsid w:val="00DA727A"/>
    <w:rsid w:val="00DA72E9"/>
    <w:rsid w:val="00DA7468"/>
    <w:rsid w:val="00DA747E"/>
    <w:rsid w:val="00DA74BA"/>
    <w:rsid w:val="00DA74D3"/>
    <w:rsid w:val="00DA74E9"/>
    <w:rsid w:val="00DA753E"/>
    <w:rsid w:val="00DA7658"/>
    <w:rsid w:val="00DA765D"/>
    <w:rsid w:val="00DA7662"/>
    <w:rsid w:val="00DA76C1"/>
    <w:rsid w:val="00DA76D5"/>
    <w:rsid w:val="00DA773B"/>
    <w:rsid w:val="00DA78F3"/>
    <w:rsid w:val="00DA7947"/>
    <w:rsid w:val="00DA7985"/>
    <w:rsid w:val="00DA79ED"/>
    <w:rsid w:val="00DA7A14"/>
    <w:rsid w:val="00DA7A53"/>
    <w:rsid w:val="00DA7AA7"/>
    <w:rsid w:val="00DA7AAA"/>
    <w:rsid w:val="00DA7AB9"/>
    <w:rsid w:val="00DA7AF2"/>
    <w:rsid w:val="00DA7BC5"/>
    <w:rsid w:val="00DA7C81"/>
    <w:rsid w:val="00DA7D13"/>
    <w:rsid w:val="00DA7D3E"/>
    <w:rsid w:val="00DA7D9F"/>
    <w:rsid w:val="00DA7DFA"/>
    <w:rsid w:val="00DA7ED7"/>
    <w:rsid w:val="00DA7F59"/>
    <w:rsid w:val="00DA7FB8"/>
    <w:rsid w:val="00DA7FC0"/>
    <w:rsid w:val="00DA7FEB"/>
    <w:rsid w:val="00DB00CF"/>
    <w:rsid w:val="00DB00D7"/>
    <w:rsid w:val="00DB00E7"/>
    <w:rsid w:val="00DB0126"/>
    <w:rsid w:val="00DB01AF"/>
    <w:rsid w:val="00DB01DE"/>
    <w:rsid w:val="00DB023E"/>
    <w:rsid w:val="00DB03A9"/>
    <w:rsid w:val="00DB04E9"/>
    <w:rsid w:val="00DB0606"/>
    <w:rsid w:val="00DB06C6"/>
    <w:rsid w:val="00DB0760"/>
    <w:rsid w:val="00DB07E8"/>
    <w:rsid w:val="00DB081E"/>
    <w:rsid w:val="00DB0870"/>
    <w:rsid w:val="00DB088A"/>
    <w:rsid w:val="00DB08E6"/>
    <w:rsid w:val="00DB09E0"/>
    <w:rsid w:val="00DB0A22"/>
    <w:rsid w:val="00DB0A6C"/>
    <w:rsid w:val="00DB0A9F"/>
    <w:rsid w:val="00DB0AEA"/>
    <w:rsid w:val="00DB0AF4"/>
    <w:rsid w:val="00DB0B06"/>
    <w:rsid w:val="00DB0B76"/>
    <w:rsid w:val="00DB0BB6"/>
    <w:rsid w:val="00DB0BCD"/>
    <w:rsid w:val="00DB0BD1"/>
    <w:rsid w:val="00DB0C59"/>
    <w:rsid w:val="00DB0C65"/>
    <w:rsid w:val="00DB0C9C"/>
    <w:rsid w:val="00DB0CAE"/>
    <w:rsid w:val="00DB0CF4"/>
    <w:rsid w:val="00DB0D62"/>
    <w:rsid w:val="00DB0D97"/>
    <w:rsid w:val="00DB0D98"/>
    <w:rsid w:val="00DB0DAD"/>
    <w:rsid w:val="00DB0DB5"/>
    <w:rsid w:val="00DB0DCE"/>
    <w:rsid w:val="00DB0DD8"/>
    <w:rsid w:val="00DB0EC4"/>
    <w:rsid w:val="00DB0ED6"/>
    <w:rsid w:val="00DB0EFB"/>
    <w:rsid w:val="00DB0F05"/>
    <w:rsid w:val="00DB0F84"/>
    <w:rsid w:val="00DB119D"/>
    <w:rsid w:val="00DB11C6"/>
    <w:rsid w:val="00DB120A"/>
    <w:rsid w:val="00DB12B2"/>
    <w:rsid w:val="00DB1324"/>
    <w:rsid w:val="00DB1396"/>
    <w:rsid w:val="00DB139C"/>
    <w:rsid w:val="00DB13C2"/>
    <w:rsid w:val="00DB13F4"/>
    <w:rsid w:val="00DB1448"/>
    <w:rsid w:val="00DB1470"/>
    <w:rsid w:val="00DB14AC"/>
    <w:rsid w:val="00DB14E4"/>
    <w:rsid w:val="00DB1566"/>
    <w:rsid w:val="00DB157F"/>
    <w:rsid w:val="00DB15A7"/>
    <w:rsid w:val="00DB15C5"/>
    <w:rsid w:val="00DB1655"/>
    <w:rsid w:val="00DB1689"/>
    <w:rsid w:val="00DB16B7"/>
    <w:rsid w:val="00DB1753"/>
    <w:rsid w:val="00DB17E0"/>
    <w:rsid w:val="00DB1818"/>
    <w:rsid w:val="00DB1832"/>
    <w:rsid w:val="00DB1849"/>
    <w:rsid w:val="00DB19CA"/>
    <w:rsid w:val="00DB19E1"/>
    <w:rsid w:val="00DB1A23"/>
    <w:rsid w:val="00DB1B4B"/>
    <w:rsid w:val="00DB1B4C"/>
    <w:rsid w:val="00DB1C25"/>
    <w:rsid w:val="00DB1C79"/>
    <w:rsid w:val="00DB1DCE"/>
    <w:rsid w:val="00DB1DEB"/>
    <w:rsid w:val="00DB1EBA"/>
    <w:rsid w:val="00DB1F78"/>
    <w:rsid w:val="00DB1FFB"/>
    <w:rsid w:val="00DB1FFC"/>
    <w:rsid w:val="00DB202A"/>
    <w:rsid w:val="00DB2057"/>
    <w:rsid w:val="00DB2071"/>
    <w:rsid w:val="00DB207D"/>
    <w:rsid w:val="00DB2121"/>
    <w:rsid w:val="00DB2127"/>
    <w:rsid w:val="00DB21B3"/>
    <w:rsid w:val="00DB21EC"/>
    <w:rsid w:val="00DB2200"/>
    <w:rsid w:val="00DB223B"/>
    <w:rsid w:val="00DB226F"/>
    <w:rsid w:val="00DB22A4"/>
    <w:rsid w:val="00DB22AD"/>
    <w:rsid w:val="00DB22BA"/>
    <w:rsid w:val="00DB2327"/>
    <w:rsid w:val="00DB234A"/>
    <w:rsid w:val="00DB2355"/>
    <w:rsid w:val="00DB23AD"/>
    <w:rsid w:val="00DB23B7"/>
    <w:rsid w:val="00DB23D8"/>
    <w:rsid w:val="00DB2460"/>
    <w:rsid w:val="00DB246D"/>
    <w:rsid w:val="00DB2473"/>
    <w:rsid w:val="00DB248A"/>
    <w:rsid w:val="00DB2547"/>
    <w:rsid w:val="00DB2571"/>
    <w:rsid w:val="00DB2592"/>
    <w:rsid w:val="00DB25A6"/>
    <w:rsid w:val="00DB2756"/>
    <w:rsid w:val="00DB27C1"/>
    <w:rsid w:val="00DB27D3"/>
    <w:rsid w:val="00DB27F0"/>
    <w:rsid w:val="00DB2803"/>
    <w:rsid w:val="00DB2851"/>
    <w:rsid w:val="00DB2873"/>
    <w:rsid w:val="00DB28EF"/>
    <w:rsid w:val="00DB2976"/>
    <w:rsid w:val="00DB2985"/>
    <w:rsid w:val="00DB2A07"/>
    <w:rsid w:val="00DB2A61"/>
    <w:rsid w:val="00DB2ACC"/>
    <w:rsid w:val="00DB2B00"/>
    <w:rsid w:val="00DB2B14"/>
    <w:rsid w:val="00DB2B67"/>
    <w:rsid w:val="00DB2C0F"/>
    <w:rsid w:val="00DB2C99"/>
    <w:rsid w:val="00DB2D41"/>
    <w:rsid w:val="00DB2E06"/>
    <w:rsid w:val="00DB2E21"/>
    <w:rsid w:val="00DB2E3F"/>
    <w:rsid w:val="00DB2E79"/>
    <w:rsid w:val="00DB2E7A"/>
    <w:rsid w:val="00DB2ED8"/>
    <w:rsid w:val="00DB2EE1"/>
    <w:rsid w:val="00DB2F68"/>
    <w:rsid w:val="00DB2FCC"/>
    <w:rsid w:val="00DB2FF2"/>
    <w:rsid w:val="00DB319F"/>
    <w:rsid w:val="00DB322E"/>
    <w:rsid w:val="00DB329D"/>
    <w:rsid w:val="00DB32F3"/>
    <w:rsid w:val="00DB3470"/>
    <w:rsid w:val="00DB3481"/>
    <w:rsid w:val="00DB348C"/>
    <w:rsid w:val="00DB34E6"/>
    <w:rsid w:val="00DB350C"/>
    <w:rsid w:val="00DB355C"/>
    <w:rsid w:val="00DB35B5"/>
    <w:rsid w:val="00DB36B4"/>
    <w:rsid w:val="00DB370D"/>
    <w:rsid w:val="00DB371B"/>
    <w:rsid w:val="00DB3786"/>
    <w:rsid w:val="00DB387A"/>
    <w:rsid w:val="00DB3890"/>
    <w:rsid w:val="00DB38F5"/>
    <w:rsid w:val="00DB3957"/>
    <w:rsid w:val="00DB395F"/>
    <w:rsid w:val="00DB39E4"/>
    <w:rsid w:val="00DB39E5"/>
    <w:rsid w:val="00DB3B18"/>
    <w:rsid w:val="00DB3B4A"/>
    <w:rsid w:val="00DB3C59"/>
    <w:rsid w:val="00DB3C85"/>
    <w:rsid w:val="00DB3CEA"/>
    <w:rsid w:val="00DB3D89"/>
    <w:rsid w:val="00DB3D91"/>
    <w:rsid w:val="00DB3DA6"/>
    <w:rsid w:val="00DB3DB7"/>
    <w:rsid w:val="00DB3DCD"/>
    <w:rsid w:val="00DB3E13"/>
    <w:rsid w:val="00DB3E1E"/>
    <w:rsid w:val="00DB3E3E"/>
    <w:rsid w:val="00DB3F0C"/>
    <w:rsid w:val="00DB3F2B"/>
    <w:rsid w:val="00DB3FFF"/>
    <w:rsid w:val="00DB4007"/>
    <w:rsid w:val="00DB400B"/>
    <w:rsid w:val="00DB400D"/>
    <w:rsid w:val="00DB402F"/>
    <w:rsid w:val="00DB4083"/>
    <w:rsid w:val="00DB40B4"/>
    <w:rsid w:val="00DB40BC"/>
    <w:rsid w:val="00DB40D1"/>
    <w:rsid w:val="00DB40F8"/>
    <w:rsid w:val="00DB40F9"/>
    <w:rsid w:val="00DB4114"/>
    <w:rsid w:val="00DB4165"/>
    <w:rsid w:val="00DB41E3"/>
    <w:rsid w:val="00DB41F6"/>
    <w:rsid w:val="00DB41F9"/>
    <w:rsid w:val="00DB421C"/>
    <w:rsid w:val="00DB4250"/>
    <w:rsid w:val="00DB4278"/>
    <w:rsid w:val="00DB42A9"/>
    <w:rsid w:val="00DB433F"/>
    <w:rsid w:val="00DB43B0"/>
    <w:rsid w:val="00DB4432"/>
    <w:rsid w:val="00DB4454"/>
    <w:rsid w:val="00DB4466"/>
    <w:rsid w:val="00DB4498"/>
    <w:rsid w:val="00DB4524"/>
    <w:rsid w:val="00DB452B"/>
    <w:rsid w:val="00DB45C5"/>
    <w:rsid w:val="00DB4617"/>
    <w:rsid w:val="00DB466A"/>
    <w:rsid w:val="00DB46A9"/>
    <w:rsid w:val="00DB46E3"/>
    <w:rsid w:val="00DB478C"/>
    <w:rsid w:val="00DB47BD"/>
    <w:rsid w:val="00DB482C"/>
    <w:rsid w:val="00DB4860"/>
    <w:rsid w:val="00DB4869"/>
    <w:rsid w:val="00DB488A"/>
    <w:rsid w:val="00DB493B"/>
    <w:rsid w:val="00DB493C"/>
    <w:rsid w:val="00DB49A8"/>
    <w:rsid w:val="00DB49F0"/>
    <w:rsid w:val="00DB4A09"/>
    <w:rsid w:val="00DB4B28"/>
    <w:rsid w:val="00DB4B95"/>
    <w:rsid w:val="00DB4CC9"/>
    <w:rsid w:val="00DB4CF2"/>
    <w:rsid w:val="00DB4D08"/>
    <w:rsid w:val="00DB4D0C"/>
    <w:rsid w:val="00DB4D7C"/>
    <w:rsid w:val="00DB4D86"/>
    <w:rsid w:val="00DB4D93"/>
    <w:rsid w:val="00DB4DBA"/>
    <w:rsid w:val="00DB4E3D"/>
    <w:rsid w:val="00DB4E4F"/>
    <w:rsid w:val="00DB4E7B"/>
    <w:rsid w:val="00DB4E94"/>
    <w:rsid w:val="00DB4EB9"/>
    <w:rsid w:val="00DB4F19"/>
    <w:rsid w:val="00DB4F1E"/>
    <w:rsid w:val="00DB4F47"/>
    <w:rsid w:val="00DB4FDA"/>
    <w:rsid w:val="00DB504B"/>
    <w:rsid w:val="00DB5107"/>
    <w:rsid w:val="00DB510B"/>
    <w:rsid w:val="00DB513C"/>
    <w:rsid w:val="00DB5141"/>
    <w:rsid w:val="00DB5169"/>
    <w:rsid w:val="00DB5264"/>
    <w:rsid w:val="00DB527D"/>
    <w:rsid w:val="00DB537B"/>
    <w:rsid w:val="00DB5384"/>
    <w:rsid w:val="00DB5415"/>
    <w:rsid w:val="00DB5457"/>
    <w:rsid w:val="00DB5483"/>
    <w:rsid w:val="00DB54B5"/>
    <w:rsid w:val="00DB5575"/>
    <w:rsid w:val="00DB5610"/>
    <w:rsid w:val="00DB5613"/>
    <w:rsid w:val="00DB563D"/>
    <w:rsid w:val="00DB566B"/>
    <w:rsid w:val="00DB5670"/>
    <w:rsid w:val="00DB5675"/>
    <w:rsid w:val="00DB56B7"/>
    <w:rsid w:val="00DB56F1"/>
    <w:rsid w:val="00DB5716"/>
    <w:rsid w:val="00DB5725"/>
    <w:rsid w:val="00DB578C"/>
    <w:rsid w:val="00DB5813"/>
    <w:rsid w:val="00DB5853"/>
    <w:rsid w:val="00DB58DE"/>
    <w:rsid w:val="00DB5905"/>
    <w:rsid w:val="00DB5953"/>
    <w:rsid w:val="00DB59AA"/>
    <w:rsid w:val="00DB59E9"/>
    <w:rsid w:val="00DB5A6B"/>
    <w:rsid w:val="00DB5A84"/>
    <w:rsid w:val="00DB5A8A"/>
    <w:rsid w:val="00DB5A9B"/>
    <w:rsid w:val="00DB5B53"/>
    <w:rsid w:val="00DB5B55"/>
    <w:rsid w:val="00DB5B66"/>
    <w:rsid w:val="00DB5CAD"/>
    <w:rsid w:val="00DB5CF1"/>
    <w:rsid w:val="00DB5D24"/>
    <w:rsid w:val="00DB5D87"/>
    <w:rsid w:val="00DB5D8D"/>
    <w:rsid w:val="00DB5DA3"/>
    <w:rsid w:val="00DB5DE0"/>
    <w:rsid w:val="00DB5E1E"/>
    <w:rsid w:val="00DB5E56"/>
    <w:rsid w:val="00DB5E6B"/>
    <w:rsid w:val="00DB5ECD"/>
    <w:rsid w:val="00DB5F0A"/>
    <w:rsid w:val="00DB5F64"/>
    <w:rsid w:val="00DB6010"/>
    <w:rsid w:val="00DB6016"/>
    <w:rsid w:val="00DB6031"/>
    <w:rsid w:val="00DB60A1"/>
    <w:rsid w:val="00DB624F"/>
    <w:rsid w:val="00DB6277"/>
    <w:rsid w:val="00DB63E4"/>
    <w:rsid w:val="00DB63E9"/>
    <w:rsid w:val="00DB65A4"/>
    <w:rsid w:val="00DB65B4"/>
    <w:rsid w:val="00DB65BC"/>
    <w:rsid w:val="00DB65F4"/>
    <w:rsid w:val="00DB6639"/>
    <w:rsid w:val="00DB66F0"/>
    <w:rsid w:val="00DB6736"/>
    <w:rsid w:val="00DB6754"/>
    <w:rsid w:val="00DB67DD"/>
    <w:rsid w:val="00DB67E6"/>
    <w:rsid w:val="00DB682C"/>
    <w:rsid w:val="00DB68CD"/>
    <w:rsid w:val="00DB68E3"/>
    <w:rsid w:val="00DB68E7"/>
    <w:rsid w:val="00DB6936"/>
    <w:rsid w:val="00DB6950"/>
    <w:rsid w:val="00DB6979"/>
    <w:rsid w:val="00DB69CB"/>
    <w:rsid w:val="00DB6A80"/>
    <w:rsid w:val="00DB6AA6"/>
    <w:rsid w:val="00DB6AB6"/>
    <w:rsid w:val="00DB6AB7"/>
    <w:rsid w:val="00DB6ADB"/>
    <w:rsid w:val="00DB6AF7"/>
    <w:rsid w:val="00DB6B46"/>
    <w:rsid w:val="00DB6B90"/>
    <w:rsid w:val="00DB6B9D"/>
    <w:rsid w:val="00DB6BBF"/>
    <w:rsid w:val="00DB6C32"/>
    <w:rsid w:val="00DB6C5A"/>
    <w:rsid w:val="00DB6CC1"/>
    <w:rsid w:val="00DB6EAC"/>
    <w:rsid w:val="00DB6EAE"/>
    <w:rsid w:val="00DB6ECE"/>
    <w:rsid w:val="00DB6FAF"/>
    <w:rsid w:val="00DB6FEC"/>
    <w:rsid w:val="00DB6FF0"/>
    <w:rsid w:val="00DB7036"/>
    <w:rsid w:val="00DB70ED"/>
    <w:rsid w:val="00DB711A"/>
    <w:rsid w:val="00DB71AF"/>
    <w:rsid w:val="00DB71BF"/>
    <w:rsid w:val="00DB71CF"/>
    <w:rsid w:val="00DB71E5"/>
    <w:rsid w:val="00DB7232"/>
    <w:rsid w:val="00DB724C"/>
    <w:rsid w:val="00DB72A8"/>
    <w:rsid w:val="00DB72A9"/>
    <w:rsid w:val="00DB72C9"/>
    <w:rsid w:val="00DB7348"/>
    <w:rsid w:val="00DB7365"/>
    <w:rsid w:val="00DB7378"/>
    <w:rsid w:val="00DB7380"/>
    <w:rsid w:val="00DB7409"/>
    <w:rsid w:val="00DB74F6"/>
    <w:rsid w:val="00DB7591"/>
    <w:rsid w:val="00DB75D4"/>
    <w:rsid w:val="00DB75E2"/>
    <w:rsid w:val="00DB7651"/>
    <w:rsid w:val="00DB769E"/>
    <w:rsid w:val="00DB76D4"/>
    <w:rsid w:val="00DB7756"/>
    <w:rsid w:val="00DB7794"/>
    <w:rsid w:val="00DB7809"/>
    <w:rsid w:val="00DB781E"/>
    <w:rsid w:val="00DB7852"/>
    <w:rsid w:val="00DB7894"/>
    <w:rsid w:val="00DB795B"/>
    <w:rsid w:val="00DB7961"/>
    <w:rsid w:val="00DB7A4A"/>
    <w:rsid w:val="00DB7A62"/>
    <w:rsid w:val="00DB7B3E"/>
    <w:rsid w:val="00DB7BF5"/>
    <w:rsid w:val="00DB7C40"/>
    <w:rsid w:val="00DB7C5D"/>
    <w:rsid w:val="00DB7CA7"/>
    <w:rsid w:val="00DB7CE0"/>
    <w:rsid w:val="00DB7D7B"/>
    <w:rsid w:val="00DB7EB8"/>
    <w:rsid w:val="00DB7F26"/>
    <w:rsid w:val="00DB7F6F"/>
    <w:rsid w:val="00DB7FB0"/>
    <w:rsid w:val="00DB7FC4"/>
    <w:rsid w:val="00DB7FFC"/>
    <w:rsid w:val="00DC009D"/>
    <w:rsid w:val="00DC00EB"/>
    <w:rsid w:val="00DC0122"/>
    <w:rsid w:val="00DC0262"/>
    <w:rsid w:val="00DC02AA"/>
    <w:rsid w:val="00DC034B"/>
    <w:rsid w:val="00DC038E"/>
    <w:rsid w:val="00DC03AC"/>
    <w:rsid w:val="00DC03B9"/>
    <w:rsid w:val="00DC0423"/>
    <w:rsid w:val="00DC042B"/>
    <w:rsid w:val="00DC0468"/>
    <w:rsid w:val="00DC04FB"/>
    <w:rsid w:val="00DC04FE"/>
    <w:rsid w:val="00DC05F8"/>
    <w:rsid w:val="00DC0662"/>
    <w:rsid w:val="00DC06C4"/>
    <w:rsid w:val="00DC06ED"/>
    <w:rsid w:val="00DC0701"/>
    <w:rsid w:val="00DC0713"/>
    <w:rsid w:val="00DC0722"/>
    <w:rsid w:val="00DC0733"/>
    <w:rsid w:val="00DC07F6"/>
    <w:rsid w:val="00DC080C"/>
    <w:rsid w:val="00DC0879"/>
    <w:rsid w:val="00DC0888"/>
    <w:rsid w:val="00DC08A8"/>
    <w:rsid w:val="00DC0978"/>
    <w:rsid w:val="00DC097A"/>
    <w:rsid w:val="00DC09B8"/>
    <w:rsid w:val="00DC09BE"/>
    <w:rsid w:val="00DC09FD"/>
    <w:rsid w:val="00DC0A02"/>
    <w:rsid w:val="00DC0A2B"/>
    <w:rsid w:val="00DC0A7B"/>
    <w:rsid w:val="00DC0AF4"/>
    <w:rsid w:val="00DC0C54"/>
    <w:rsid w:val="00DC0C5E"/>
    <w:rsid w:val="00DC0CAB"/>
    <w:rsid w:val="00DC0CAF"/>
    <w:rsid w:val="00DC0D2D"/>
    <w:rsid w:val="00DC0D7E"/>
    <w:rsid w:val="00DC0DFF"/>
    <w:rsid w:val="00DC0EE8"/>
    <w:rsid w:val="00DC0EF3"/>
    <w:rsid w:val="00DC0EF4"/>
    <w:rsid w:val="00DC0F28"/>
    <w:rsid w:val="00DC0FF4"/>
    <w:rsid w:val="00DC1053"/>
    <w:rsid w:val="00DC1126"/>
    <w:rsid w:val="00DC1132"/>
    <w:rsid w:val="00DC115A"/>
    <w:rsid w:val="00DC1202"/>
    <w:rsid w:val="00DC128A"/>
    <w:rsid w:val="00DC12DE"/>
    <w:rsid w:val="00DC1361"/>
    <w:rsid w:val="00DC1374"/>
    <w:rsid w:val="00DC13F3"/>
    <w:rsid w:val="00DC1426"/>
    <w:rsid w:val="00DC1456"/>
    <w:rsid w:val="00DC1487"/>
    <w:rsid w:val="00DC1495"/>
    <w:rsid w:val="00DC1511"/>
    <w:rsid w:val="00DC1518"/>
    <w:rsid w:val="00DC1521"/>
    <w:rsid w:val="00DC1669"/>
    <w:rsid w:val="00DC16D9"/>
    <w:rsid w:val="00DC171B"/>
    <w:rsid w:val="00DC1751"/>
    <w:rsid w:val="00DC186A"/>
    <w:rsid w:val="00DC186F"/>
    <w:rsid w:val="00DC18B5"/>
    <w:rsid w:val="00DC18B6"/>
    <w:rsid w:val="00DC18C0"/>
    <w:rsid w:val="00DC18E8"/>
    <w:rsid w:val="00DC18EB"/>
    <w:rsid w:val="00DC1900"/>
    <w:rsid w:val="00DC1943"/>
    <w:rsid w:val="00DC1995"/>
    <w:rsid w:val="00DC19CA"/>
    <w:rsid w:val="00DC1A0F"/>
    <w:rsid w:val="00DC1AD4"/>
    <w:rsid w:val="00DC1AFC"/>
    <w:rsid w:val="00DC1B19"/>
    <w:rsid w:val="00DC1B4D"/>
    <w:rsid w:val="00DC1B4F"/>
    <w:rsid w:val="00DC1BC2"/>
    <w:rsid w:val="00DC1BCE"/>
    <w:rsid w:val="00DC1DEC"/>
    <w:rsid w:val="00DC1DFB"/>
    <w:rsid w:val="00DC1E8A"/>
    <w:rsid w:val="00DC1EBC"/>
    <w:rsid w:val="00DC1F17"/>
    <w:rsid w:val="00DC2036"/>
    <w:rsid w:val="00DC20B3"/>
    <w:rsid w:val="00DC2180"/>
    <w:rsid w:val="00DC218E"/>
    <w:rsid w:val="00DC22DE"/>
    <w:rsid w:val="00DC22EA"/>
    <w:rsid w:val="00DC2370"/>
    <w:rsid w:val="00DC2412"/>
    <w:rsid w:val="00DC2456"/>
    <w:rsid w:val="00DC2476"/>
    <w:rsid w:val="00DC2478"/>
    <w:rsid w:val="00DC24AE"/>
    <w:rsid w:val="00DC24CB"/>
    <w:rsid w:val="00DC24FA"/>
    <w:rsid w:val="00DC25C3"/>
    <w:rsid w:val="00DC2640"/>
    <w:rsid w:val="00DC2651"/>
    <w:rsid w:val="00DC267A"/>
    <w:rsid w:val="00DC2689"/>
    <w:rsid w:val="00DC26AE"/>
    <w:rsid w:val="00DC2710"/>
    <w:rsid w:val="00DC280D"/>
    <w:rsid w:val="00DC2844"/>
    <w:rsid w:val="00DC28F2"/>
    <w:rsid w:val="00DC2965"/>
    <w:rsid w:val="00DC29B0"/>
    <w:rsid w:val="00DC29D7"/>
    <w:rsid w:val="00DC29F8"/>
    <w:rsid w:val="00DC2A2B"/>
    <w:rsid w:val="00DC2A2F"/>
    <w:rsid w:val="00DC2A7C"/>
    <w:rsid w:val="00DC2AF5"/>
    <w:rsid w:val="00DC2B20"/>
    <w:rsid w:val="00DC2B77"/>
    <w:rsid w:val="00DC2BBC"/>
    <w:rsid w:val="00DC2CAB"/>
    <w:rsid w:val="00DC2CC5"/>
    <w:rsid w:val="00DC2CEE"/>
    <w:rsid w:val="00DC2D11"/>
    <w:rsid w:val="00DC2D2D"/>
    <w:rsid w:val="00DC2DCA"/>
    <w:rsid w:val="00DC2E4F"/>
    <w:rsid w:val="00DC2E66"/>
    <w:rsid w:val="00DC2EE1"/>
    <w:rsid w:val="00DC2EF4"/>
    <w:rsid w:val="00DC2F93"/>
    <w:rsid w:val="00DC2FA3"/>
    <w:rsid w:val="00DC2FEB"/>
    <w:rsid w:val="00DC3079"/>
    <w:rsid w:val="00DC30B3"/>
    <w:rsid w:val="00DC30C9"/>
    <w:rsid w:val="00DC3160"/>
    <w:rsid w:val="00DC321F"/>
    <w:rsid w:val="00DC3270"/>
    <w:rsid w:val="00DC32A4"/>
    <w:rsid w:val="00DC3308"/>
    <w:rsid w:val="00DC335F"/>
    <w:rsid w:val="00DC337C"/>
    <w:rsid w:val="00DC33A3"/>
    <w:rsid w:val="00DC345F"/>
    <w:rsid w:val="00DC34E0"/>
    <w:rsid w:val="00DC354F"/>
    <w:rsid w:val="00DC357C"/>
    <w:rsid w:val="00DC3641"/>
    <w:rsid w:val="00DC36DB"/>
    <w:rsid w:val="00DC36DE"/>
    <w:rsid w:val="00DC3741"/>
    <w:rsid w:val="00DC3776"/>
    <w:rsid w:val="00DC37C4"/>
    <w:rsid w:val="00DC3855"/>
    <w:rsid w:val="00DC3859"/>
    <w:rsid w:val="00DC3892"/>
    <w:rsid w:val="00DC3898"/>
    <w:rsid w:val="00DC389F"/>
    <w:rsid w:val="00DC38FB"/>
    <w:rsid w:val="00DC397F"/>
    <w:rsid w:val="00DC39BB"/>
    <w:rsid w:val="00DC39DB"/>
    <w:rsid w:val="00DC39F4"/>
    <w:rsid w:val="00DC39FE"/>
    <w:rsid w:val="00DC3A10"/>
    <w:rsid w:val="00DC3AF9"/>
    <w:rsid w:val="00DC3B16"/>
    <w:rsid w:val="00DC3C0E"/>
    <w:rsid w:val="00DC3C57"/>
    <w:rsid w:val="00DC3CB5"/>
    <w:rsid w:val="00DC3DCE"/>
    <w:rsid w:val="00DC3DF4"/>
    <w:rsid w:val="00DC3E35"/>
    <w:rsid w:val="00DC3E36"/>
    <w:rsid w:val="00DC3ED6"/>
    <w:rsid w:val="00DC3F1E"/>
    <w:rsid w:val="00DC3F8C"/>
    <w:rsid w:val="00DC3F92"/>
    <w:rsid w:val="00DC402A"/>
    <w:rsid w:val="00DC4070"/>
    <w:rsid w:val="00DC40BA"/>
    <w:rsid w:val="00DC41B2"/>
    <w:rsid w:val="00DC41FB"/>
    <w:rsid w:val="00DC4241"/>
    <w:rsid w:val="00DC4283"/>
    <w:rsid w:val="00DC42CA"/>
    <w:rsid w:val="00DC42E5"/>
    <w:rsid w:val="00DC4374"/>
    <w:rsid w:val="00DC4433"/>
    <w:rsid w:val="00DC448C"/>
    <w:rsid w:val="00DC44C7"/>
    <w:rsid w:val="00DC4539"/>
    <w:rsid w:val="00DC4561"/>
    <w:rsid w:val="00DC457B"/>
    <w:rsid w:val="00DC45DB"/>
    <w:rsid w:val="00DC4660"/>
    <w:rsid w:val="00DC484F"/>
    <w:rsid w:val="00DC48E7"/>
    <w:rsid w:val="00DC48F4"/>
    <w:rsid w:val="00DC4951"/>
    <w:rsid w:val="00DC49D4"/>
    <w:rsid w:val="00DC4A3F"/>
    <w:rsid w:val="00DC4B6A"/>
    <w:rsid w:val="00DC4B73"/>
    <w:rsid w:val="00DC4BAE"/>
    <w:rsid w:val="00DC4BEF"/>
    <w:rsid w:val="00DC4C2A"/>
    <w:rsid w:val="00DC4C7E"/>
    <w:rsid w:val="00DC4C80"/>
    <w:rsid w:val="00DC4CDF"/>
    <w:rsid w:val="00DC4CFE"/>
    <w:rsid w:val="00DC4D0C"/>
    <w:rsid w:val="00DC4DA8"/>
    <w:rsid w:val="00DC4DD7"/>
    <w:rsid w:val="00DC4EB6"/>
    <w:rsid w:val="00DC4ECF"/>
    <w:rsid w:val="00DC4F0D"/>
    <w:rsid w:val="00DC4F5E"/>
    <w:rsid w:val="00DC4F6D"/>
    <w:rsid w:val="00DC4FCC"/>
    <w:rsid w:val="00DC5040"/>
    <w:rsid w:val="00DC5083"/>
    <w:rsid w:val="00DC50CA"/>
    <w:rsid w:val="00DC50D3"/>
    <w:rsid w:val="00DC50E3"/>
    <w:rsid w:val="00DC5198"/>
    <w:rsid w:val="00DC51E9"/>
    <w:rsid w:val="00DC51EC"/>
    <w:rsid w:val="00DC520A"/>
    <w:rsid w:val="00DC5217"/>
    <w:rsid w:val="00DC521E"/>
    <w:rsid w:val="00DC5269"/>
    <w:rsid w:val="00DC52C4"/>
    <w:rsid w:val="00DC52CF"/>
    <w:rsid w:val="00DC52E2"/>
    <w:rsid w:val="00DC52F2"/>
    <w:rsid w:val="00DC53B0"/>
    <w:rsid w:val="00DC5472"/>
    <w:rsid w:val="00DC5495"/>
    <w:rsid w:val="00DC54CB"/>
    <w:rsid w:val="00DC54E6"/>
    <w:rsid w:val="00DC5518"/>
    <w:rsid w:val="00DC5561"/>
    <w:rsid w:val="00DC55A2"/>
    <w:rsid w:val="00DC5637"/>
    <w:rsid w:val="00DC5668"/>
    <w:rsid w:val="00DC56E6"/>
    <w:rsid w:val="00DC57A4"/>
    <w:rsid w:val="00DC5823"/>
    <w:rsid w:val="00DC5996"/>
    <w:rsid w:val="00DC59EB"/>
    <w:rsid w:val="00DC5A24"/>
    <w:rsid w:val="00DC5A4C"/>
    <w:rsid w:val="00DC5ADE"/>
    <w:rsid w:val="00DC5AEF"/>
    <w:rsid w:val="00DC5B36"/>
    <w:rsid w:val="00DC5B92"/>
    <w:rsid w:val="00DC5C09"/>
    <w:rsid w:val="00DC5CDC"/>
    <w:rsid w:val="00DC5D9E"/>
    <w:rsid w:val="00DC5E5A"/>
    <w:rsid w:val="00DC5ED8"/>
    <w:rsid w:val="00DC5F03"/>
    <w:rsid w:val="00DC5F40"/>
    <w:rsid w:val="00DC5F54"/>
    <w:rsid w:val="00DC5FBB"/>
    <w:rsid w:val="00DC5FD0"/>
    <w:rsid w:val="00DC6045"/>
    <w:rsid w:val="00DC60B2"/>
    <w:rsid w:val="00DC60FB"/>
    <w:rsid w:val="00DC619F"/>
    <w:rsid w:val="00DC61AF"/>
    <w:rsid w:val="00DC625A"/>
    <w:rsid w:val="00DC626F"/>
    <w:rsid w:val="00DC62CC"/>
    <w:rsid w:val="00DC6347"/>
    <w:rsid w:val="00DC639E"/>
    <w:rsid w:val="00DC63D1"/>
    <w:rsid w:val="00DC6471"/>
    <w:rsid w:val="00DC6489"/>
    <w:rsid w:val="00DC6507"/>
    <w:rsid w:val="00DC650A"/>
    <w:rsid w:val="00DC6591"/>
    <w:rsid w:val="00DC6722"/>
    <w:rsid w:val="00DC67A0"/>
    <w:rsid w:val="00DC67C0"/>
    <w:rsid w:val="00DC6858"/>
    <w:rsid w:val="00DC68FF"/>
    <w:rsid w:val="00DC696E"/>
    <w:rsid w:val="00DC699F"/>
    <w:rsid w:val="00DC6B41"/>
    <w:rsid w:val="00DC6B97"/>
    <w:rsid w:val="00DC6B9C"/>
    <w:rsid w:val="00DC6BE0"/>
    <w:rsid w:val="00DC6BED"/>
    <w:rsid w:val="00DC6C02"/>
    <w:rsid w:val="00DC6C28"/>
    <w:rsid w:val="00DC6C3B"/>
    <w:rsid w:val="00DC6C8F"/>
    <w:rsid w:val="00DC6D36"/>
    <w:rsid w:val="00DC6D3C"/>
    <w:rsid w:val="00DC6D94"/>
    <w:rsid w:val="00DC6E0E"/>
    <w:rsid w:val="00DC6E50"/>
    <w:rsid w:val="00DC6E71"/>
    <w:rsid w:val="00DC6EF1"/>
    <w:rsid w:val="00DC6F78"/>
    <w:rsid w:val="00DC6FA3"/>
    <w:rsid w:val="00DC6FAA"/>
    <w:rsid w:val="00DC707A"/>
    <w:rsid w:val="00DC70A2"/>
    <w:rsid w:val="00DC7125"/>
    <w:rsid w:val="00DC72AB"/>
    <w:rsid w:val="00DC72CE"/>
    <w:rsid w:val="00DC73B1"/>
    <w:rsid w:val="00DC73D3"/>
    <w:rsid w:val="00DC7493"/>
    <w:rsid w:val="00DC74C7"/>
    <w:rsid w:val="00DC757C"/>
    <w:rsid w:val="00DC759A"/>
    <w:rsid w:val="00DC75C8"/>
    <w:rsid w:val="00DC75E2"/>
    <w:rsid w:val="00DC75ED"/>
    <w:rsid w:val="00DC75EF"/>
    <w:rsid w:val="00DC7617"/>
    <w:rsid w:val="00DC761A"/>
    <w:rsid w:val="00DC7630"/>
    <w:rsid w:val="00DC766B"/>
    <w:rsid w:val="00DC768D"/>
    <w:rsid w:val="00DC7695"/>
    <w:rsid w:val="00DC76C2"/>
    <w:rsid w:val="00DC76D3"/>
    <w:rsid w:val="00DC76FE"/>
    <w:rsid w:val="00DC7723"/>
    <w:rsid w:val="00DC772C"/>
    <w:rsid w:val="00DC77B1"/>
    <w:rsid w:val="00DC77BF"/>
    <w:rsid w:val="00DC77CA"/>
    <w:rsid w:val="00DC7951"/>
    <w:rsid w:val="00DC79DC"/>
    <w:rsid w:val="00DC7B1E"/>
    <w:rsid w:val="00DC7BAF"/>
    <w:rsid w:val="00DC7BDC"/>
    <w:rsid w:val="00DC7BF2"/>
    <w:rsid w:val="00DC7C0D"/>
    <w:rsid w:val="00DC7C6F"/>
    <w:rsid w:val="00DC7C88"/>
    <w:rsid w:val="00DC7D0F"/>
    <w:rsid w:val="00DC7DE5"/>
    <w:rsid w:val="00DC7DF0"/>
    <w:rsid w:val="00DC7EA5"/>
    <w:rsid w:val="00DC7EC0"/>
    <w:rsid w:val="00DC7F03"/>
    <w:rsid w:val="00DD0141"/>
    <w:rsid w:val="00DD015F"/>
    <w:rsid w:val="00DD01E0"/>
    <w:rsid w:val="00DD01EA"/>
    <w:rsid w:val="00DD033D"/>
    <w:rsid w:val="00DD0344"/>
    <w:rsid w:val="00DD03BC"/>
    <w:rsid w:val="00DD03D9"/>
    <w:rsid w:val="00DD0403"/>
    <w:rsid w:val="00DD043A"/>
    <w:rsid w:val="00DD0543"/>
    <w:rsid w:val="00DD0567"/>
    <w:rsid w:val="00DD0569"/>
    <w:rsid w:val="00DD0702"/>
    <w:rsid w:val="00DD07AA"/>
    <w:rsid w:val="00DD07AE"/>
    <w:rsid w:val="00DD0844"/>
    <w:rsid w:val="00DD087E"/>
    <w:rsid w:val="00DD08DD"/>
    <w:rsid w:val="00DD091C"/>
    <w:rsid w:val="00DD0944"/>
    <w:rsid w:val="00DD096C"/>
    <w:rsid w:val="00DD096E"/>
    <w:rsid w:val="00DD0A47"/>
    <w:rsid w:val="00DD0A97"/>
    <w:rsid w:val="00DD0AFB"/>
    <w:rsid w:val="00DD0B1C"/>
    <w:rsid w:val="00DD0B65"/>
    <w:rsid w:val="00DD0C64"/>
    <w:rsid w:val="00DD0D27"/>
    <w:rsid w:val="00DD0E35"/>
    <w:rsid w:val="00DD0E86"/>
    <w:rsid w:val="00DD0F4D"/>
    <w:rsid w:val="00DD0FC6"/>
    <w:rsid w:val="00DD1046"/>
    <w:rsid w:val="00DD104A"/>
    <w:rsid w:val="00DD1073"/>
    <w:rsid w:val="00DD11CD"/>
    <w:rsid w:val="00DD1259"/>
    <w:rsid w:val="00DD1280"/>
    <w:rsid w:val="00DD12A0"/>
    <w:rsid w:val="00DD130D"/>
    <w:rsid w:val="00DD1314"/>
    <w:rsid w:val="00DD1369"/>
    <w:rsid w:val="00DD138B"/>
    <w:rsid w:val="00DD13C1"/>
    <w:rsid w:val="00DD13C4"/>
    <w:rsid w:val="00DD13D8"/>
    <w:rsid w:val="00DD14E8"/>
    <w:rsid w:val="00DD1538"/>
    <w:rsid w:val="00DD1567"/>
    <w:rsid w:val="00DD1654"/>
    <w:rsid w:val="00DD173B"/>
    <w:rsid w:val="00DD1777"/>
    <w:rsid w:val="00DD180D"/>
    <w:rsid w:val="00DD18CA"/>
    <w:rsid w:val="00DD1905"/>
    <w:rsid w:val="00DD190A"/>
    <w:rsid w:val="00DD1986"/>
    <w:rsid w:val="00DD1A03"/>
    <w:rsid w:val="00DD1A7D"/>
    <w:rsid w:val="00DD1ACE"/>
    <w:rsid w:val="00DD1AF8"/>
    <w:rsid w:val="00DD1B0D"/>
    <w:rsid w:val="00DD1BBF"/>
    <w:rsid w:val="00DD1C18"/>
    <w:rsid w:val="00DD1D0D"/>
    <w:rsid w:val="00DD1D16"/>
    <w:rsid w:val="00DD1EA4"/>
    <w:rsid w:val="00DD1EC7"/>
    <w:rsid w:val="00DD1FD0"/>
    <w:rsid w:val="00DD1FEC"/>
    <w:rsid w:val="00DD1FF6"/>
    <w:rsid w:val="00DD20A2"/>
    <w:rsid w:val="00DD20EA"/>
    <w:rsid w:val="00DD2217"/>
    <w:rsid w:val="00DD2220"/>
    <w:rsid w:val="00DD22B8"/>
    <w:rsid w:val="00DD2313"/>
    <w:rsid w:val="00DD2338"/>
    <w:rsid w:val="00DD2352"/>
    <w:rsid w:val="00DD2377"/>
    <w:rsid w:val="00DD23F8"/>
    <w:rsid w:val="00DD2504"/>
    <w:rsid w:val="00DD252B"/>
    <w:rsid w:val="00DD252C"/>
    <w:rsid w:val="00DD252F"/>
    <w:rsid w:val="00DD25C3"/>
    <w:rsid w:val="00DD2684"/>
    <w:rsid w:val="00DD26ED"/>
    <w:rsid w:val="00DD2705"/>
    <w:rsid w:val="00DD273B"/>
    <w:rsid w:val="00DD274E"/>
    <w:rsid w:val="00DD2785"/>
    <w:rsid w:val="00DD27E5"/>
    <w:rsid w:val="00DD289F"/>
    <w:rsid w:val="00DD28E0"/>
    <w:rsid w:val="00DD29B2"/>
    <w:rsid w:val="00DD29D7"/>
    <w:rsid w:val="00DD29F2"/>
    <w:rsid w:val="00DD2A01"/>
    <w:rsid w:val="00DD2B24"/>
    <w:rsid w:val="00DD2BA0"/>
    <w:rsid w:val="00DD2CA8"/>
    <w:rsid w:val="00DD2CCE"/>
    <w:rsid w:val="00DD2D52"/>
    <w:rsid w:val="00DD2DDD"/>
    <w:rsid w:val="00DD2E32"/>
    <w:rsid w:val="00DD2E48"/>
    <w:rsid w:val="00DD2ED1"/>
    <w:rsid w:val="00DD2F6F"/>
    <w:rsid w:val="00DD2FE3"/>
    <w:rsid w:val="00DD3161"/>
    <w:rsid w:val="00DD3181"/>
    <w:rsid w:val="00DD323B"/>
    <w:rsid w:val="00DD32D6"/>
    <w:rsid w:val="00DD341A"/>
    <w:rsid w:val="00DD347B"/>
    <w:rsid w:val="00DD3491"/>
    <w:rsid w:val="00DD34BF"/>
    <w:rsid w:val="00DD34E6"/>
    <w:rsid w:val="00DD3505"/>
    <w:rsid w:val="00DD3527"/>
    <w:rsid w:val="00DD3566"/>
    <w:rsid w:val="00DD35A7"/>
    <w:rsid w:val="00DD35E0"/>
    <w:rsid w:val="00DD3715"/>
    <w:rsid w:val="00DD3734"/>
    <w:rsid w:val="00DD3759"/>
    <w:rsid w:val="00DD37A4"/>
    <w:rsid w:val="00DD37B4"/>
    <w:rsid w:val="00DD3824"/>
    <w:rsid w:val="00DD38A9"/>
    <w:rsid w:val="00DD3974"/>
    <w:rsid w:val="00DD397D"/>
    <w:rsid w:val="00DD39F0"/>
    <w:rsid w:val="00DD3A8F"/>
    <w:rsid w:val="00DD3A94"/>
    <w:rsid w:val="00DD3AD3"/>
    <w:rsid w:val="00DD3B8A"/>
    <w:rsid w:val="00DD3BF1"/>
    <w:rsid w:val="00DD3BF3"/>
    <w:rsid w:val="00DD3BFA"/>
    <w:rsid w:val="00DD3C0F"/>
    <w:rsid w:val="00DD3D29"/>
    <w:rsid w:val="00DD3E3A"/>
    <w:rsid w:val="00DD3E3F"/>
    <w:rsid w:val="00DD3EEA"/>
    <w:rsid w:val="00DD3F41"/>
    <w:rsid w:val="00DD3FAC"/>
    <w:rsid w:val="00DD3FC3"/>
    <w:rsid w:val="00DD4048"/>
    <w:rsid w:val="00DD41AF"/>
    <w:rsid w:val="00DD4241"/>
    <w:rsid w:val="00DD42C7"/>
    <w:rsid w:val="00DD431A"/>
    <w:rsid w:val="00DD4335"/>
    <w:rsid w:val="00DD436E"/>
    <w:rsid w:val="00DD4391"/>
    <w:rsid w:val="00DD44A7"/>
    <w:rsid w:val="00DD44C1"/>
    <w:rsid w:val="00DD44EB"/>
    <w:rsid w:val="00DD451F"/>
    <w:rsid w:val="00DD4598"/>
    <w:rsid w:val="00DD459B"/>
    <w:rsid w:val="00DD460C"/>
    <w:rsid w:val="00DD470E"/>
    <w:rsid w:val="00DD473D"/>
    <w:rsid w:val="00DD4741"/>
    <w:rsid w:val="00DD47DC"/>
    <w:rsid w:val="00DD482B"/>
    <w:rsid w:val="00DD4875"/>
    <w:rsid w:val="00DD48C9"/>
    <w:rsid w:val="00DD48DB"/>
    <w:rsid w:val="00DD48EB"/>
    <w:rsid w:val="00DD4921"/>
    <w:rsid w:val="00DD4991"/>
    <w:rsid w:val="00DD4995"/>
    <w:rsid w:val="00DD49B2"/>
    <w:rsid w:val="00DD49F3"/>
    <w:rsid w:val="00DD4A13"/>
    <w:rsid w:val="00DD4A18"/>
    <w:rsid w:val="00DD4A29"/>
    <w:rsid w:val="00DD4A4E"/>
    <w:rsid w:val="00DD4A89"/>
    <w:rsid w:val="00DD4BA6"/>
    <w:rsid w:val="00DD4BB9"/>
    <w:rsid w:val="00DD4C05"/>
    <w:rsid w:val="00DD4C82"/>
    <w:rsid w:val="00DD4CB5"/>
    <w:rsid w:val="00DD4D6E"/>
    <w:rsid w:val="00DD4DD5"/>
    <w:rsid w:val="00DD4E06"/>
    <w:rsid w:val="00DD4E31"/>
    <w:rsid w:val="00DD4F4D"/>
    <w:rsid w:val="00DD4FAC"/>
    <w:rsid w:val="00DD4FB9"/>
    <w:rsid w:val="00DD4FEE"/>
    <w:rsid w:val="00DD500B"/>
    <w:rsid w:val="00DD5170"/>
    <w:rsid w:val="00DD51C9"/>
    <w:rsid w:val="00DD521F"/>
    <w:rsid w:val="00DD5244"/>
    <w:rsid w:val="00DD5251"/>
    <w:rsid w:val="00DD5261"/>
    <w:rsid w:val="00DD5300"/>
    <w:rsid w:val="00DD5327"/>
    <w:rsid w:val="00DD5328"/>
    <w:rsid w:val="00DD532A"/>
    <w:rsid w:val="00DD5365"/>
    <w:rsid w:val="00DD53BE"/>
    <w:rsid w:val="00DD53CE"/>
    <w:rsid w:val="00DD53FF"/>
    <w:rsid w:val="00DD5418"/>
    <w:rsid w:val="00DD544B"/>
    <w:rsid w:val="00DD550F"/>
    <w:rsid w:val="00DD5562"/>
    <w:rsid w:val="00DD556E"/>
    <w:rsid w:val="00DD5591"/>
    <w:rsid w:val="00DD559F"/>
    <w:rsid w:val="00DD55FC"/>
    <w:rsid w:val="00DD564F"/>
    <w:rsid w:val="00DD565C"/>
    <w:rsid w:val="00DD5669"/>
    <w:rsid w:val="00DD56CF"/>
    <w:rsid w:val="00DD56FA"/>
    <w:rsid w:val="00DD5706"/>
    <w:rsid w:val="00DD5715"/>
    <w:rsid w:val="00DD574C"/>
    <w:rsid w:val="00DD57FA"/>
    <w:rsid w:val="00DD58B1"/>
    <w:rsid w:val="00DD58B6"/>
    <w:rsid w:val="00DD58EE"/>
    <w:rsid w:val="00DD5974"/>
    <w:rsid w:val="00DD5982"/>
    <w:rsid w:val="00DD59C5"/>
    <w:rsid w:val="00DD59FD"/>
    <w:rsid w:val="00DD5A3A"/>
    <w:rsid w:val="00DD5A75"/>
    <w:rsid w:val="00DD5A8D"/>
    <w:rsid w:val="00DD5AA5"/>
    <w:rsid w:val="00DD5AEB"/>
    <w:rsid w:val="00DD5B17"/>
    <w:rsid w:val="00DD5B43"/>
    <w:rsid w:val="00DD5B64"/>
    <w:rsid w:val="00DD5C8C"/>
    <w:rsid w:val="00DD5CB8"/>
    <w:rsid w:val="00DD5D68"/>
    <w:rsid w:val="00DD5D6E"/>
    <w:rsid w:val="00DD5D8A"/>
    <w:rsid w:val="00DD5D90"/>
    <w:rsid w:val="00DD5DB8"/>
    <w:rsid w:val="00DD5DED"/>
    <w:rsid w:val="00DD5E11"/>
    <w:rsid w:val="00DD5E32"/>
    <w:rsid w:val="00DD5E60"/>
    <w:rsid w:val="00DD5E81"/>
    <w:rsid w:val="00DD5E95"/>
    <w:rsid w:val="00DD5F9B"/>
    <w:rsid w:val="00DD5FD8"/>
    <w:rsid w:val="00DD5FE9"/>
    <w:rsid w:val="00DD6022"/>
    <w:rsid w:val="00DD6047"/>
    <w:rsid w:val="00DD6084"/>
    <w:rsid w:val="00DD62EA"/>
    <w:rsid w:val="00DD6313"/>
    <w:rsid w:val="00DD6364"/>
    <w:rsid w:val="00DD63A3"/>
    <w:rsid w:val="00DD640C"/>
    <w:rsid w:val="00DD64AB"/>
    <w:rsid w:val="00DD64F9"/>
    <w:rsid w:val="00DD6566"/>
    <w:rsid w:val="00DD657B"/>
    <w:rsid w:val="00DD6594"/>
    <w:rsid w:val="00DD65E3"/>
    <w:rsid w:val="00DD65EF"/>
    <w:rsid w:val="00DD6605"/>
    <w:rsid w:val="00DD6658"/>
    <w:rsid w:val="00DD66B6"/>
    <w:rsid w:val="00DD66C7"/>
    <w:rsid w:val="00DD6705"/>
    <w:rsid w:val="00DD6716"/>
    <w:rsid w:val="00DD67CC"/>
    <w:rsid w:val="00DD684E"/>
    <w:rsid w:val="00DD68D2"/>
    <w:rsid w:val="00DD68DB"/>
    <w:rsid w:val="00DD68E0"/>
    <w:rsid w:val="00DD6909"/>
    <w:rsid w:val="00DD6919"/>
    <w:rsid w:val="00DD69A4"/>
    <w:rsid w:val="00DD6A42"/>
    <w:rsid w:val="00DD6A8E"/>
    <w:rsid w:val="00DD6A91"/>
    <w:rsid w:val="00DD6B1F"/>
    <w:rsid w:val="00DD6B43"/>
    <w:rsid w:val="00DD6B99"/>
    <w:rsid w:val="00DD6CD4"/>
    <w:rsid w:val="00DD6D85"/>
    <w:rsid w:val="00DD6DC3"/>
    <w:rsid w:val="00DD6DEC"/>
    <w:rsid w:val="00DD6E1D"/>
    <w:rsid w:val="00DD6E22"/>
    <w:rsid w:val="00DD6E25"/>
    <w:rsid w:val="00DD6E96"/>
    <w:rsid w:val="00DD6EAE"/>
    <w:rsid w:val="00DD6F3A"/>
    <w:rsid w:val="00DD6FA0"/>
    <w:rsid w:val="00DD7067"/>
    <w:rsid w:val="00DD70B0"/>
    <w:rsid w:val="00DD70FA"/>
    <w:rsid w:val="00DD713B"/>
    <w:rsid w:val="00DD71B9"/>
    <w:rsid w:val="00DD71F0"/>
    <w:rsid w:val="00DD7251"/>
    <w:rsid w:val="00DD7271"/>
    <w:rsid w:val="00DD72C9"/>
    <w:rsid w:val="00DD72D1"/>
    <w:rsid w:val="00DD7361"/>
    <w:rsid w:val="00DD73C2"/>
    <w:rsid w:val="00DD73CA"/>
    <w:rsid w:val="00DD7494"/>
    <w:rsid w:val="00DD74AF"/>
    <w:rsid w:val="00DD74B2"/>
    <w:rsid w:val="00DD74E4"/>
    <w:rsid w:val="00DD7550"/>
    <w:rsid w:val="00DD7589"/>
    <w:rsid w:val="00DD75A9"/>
    <w:rsid w:val="00DD75D3"/>
    <w:rsid w:val="00DD7767"/>
    <w:rsid w:val="00DD776E"/>
    <w:rsid w:val="00DD77B6"/>
    <w:rsid w:val="00DD77BD"/>
    <w:rsid w:val="00DD786E"/>
    <w:rsid w:val="00DD788C"/>
    <w:rsid w:val="00DD78F3"/>
    <w:rsid w:val="00DD7927"/>
    <w:rsid w:val="00DD7A23"/>
    <w:rsid w:val="00DD7A4A"/>
    <w:rsid w:val="00DD7AC9"/>
    <w:rsid w:val="00DD7ACB"/>
    <w:rsid w:val="00DD7BC3"/>
    <w:rsid w:val="00DD7C2F"/>
    <w:rsid w:val="00DD7C43"/>
    <w:rsid w:val="00DD7C87"/>
    <w:rsid w:val="00DD7C9C"/>
    <w:rsid w:val="00DD7D26"/>
    <w:rsid w:val="00DD7DFF"/>
    <w:rsid w:val="00DD7E2F"/>
    <w:rsid w:val="00DD7E6C"/>
    <w:rsid w:val="00DD7EC1"/>
    <w:rsid w:val="00DD7F92"/>
    <w:rsid w:val="00DE0064"/>
    <w:rsid w:val="00DE0092"/>
    <w:rsid w:val="00DE0175"/>
    <w:rsid w:val="00DE01A0"/>
    <w:rsid w:val="00DE01CA"/>
    <w:rsid w:val="00DE01CF"/>
    <w:rsid w:val="00DE021B"/>
    <w:rsid w:val="00DE0293"/>
    <w:rsid w:val="00DE03EC"/>
    <w:rsid w:val="00DE042E"/>
    <w:rsid w:val="00DE047A"/>
    <w:rsid w:val="00DE0495"/>
    <w:rsid w:val="00DE0556"/>
    <w:rsid w:val="00DE055A"/>
    <w:rsid w:val="00DE05D1"/>
    <w:rsid w:val="00DE05DF"/>
    <w:rsid w:val="00DE0601"/>
    <w:rsid w:val="00DE0781"/>
    <w:rsid w:val="00DE07CD"/>
    <w:rsid w:val="00DE0813"/>
    <w:rsid w:val="00DE088F"/>
    <w:rsid w:val="00DE08E9"/>
    <w:rsid w:val="00DE091A"/>
    <w:rsid w:val="00DE0A34"/>
    <w:rsid w:val="00DE0A43"/>
    <w:rsid w:val="00DE0AFA"/>
    <w:rsid w:val="00DE0B7D"/>
    <w:rsid w:val="00DE0BB7"/>
    <w:rsid w:val="00DE0BF6"/>
    <w:rsid w:val="00DE0C0C"/>
    <w:rsid w:val="00DE0C2E"/>
    <w:rsid w:val="00DE0C61"/>
    <w:rsid w:val="00DE0CCB"/>
    <w:rsid w:val="00DE0D5D"/>
    <w:rsid w:val="00DE0E40"/>
    <w:rsid w:val="00DE0E7B"/>
    <w:rsid w:val="00DE0F41"/>
    <w:rsid w:val="00DE0F54"/>
    <w:rsid w:val="00DE0F6F"/>
    <w:rsid w:val="00DE0FFF"/>
    <w:rsid w:val="00DE1028"/>
    <w:rsid w:val="00DE1041"/>
    <w:rsid w:val="00DE109A"/>
    <w:rsid w:val="00DE11F8"/>
    <w:rsid w:val="00DE1214"/>
    <w:rsid w:val="00DE1261"/>
    <w:rsid w:val="00DE129F"/>
    <w:rsid w:val="00DE130A"/>
    <w:rsid w:val="00DE1328"/>
    <w:rsid w:val="00DE13CB"/>
    <w:rsid w:val="00DE141F"/>
    <w:rsid w:val="00DE145A"/>
    <w:rsid w:val="00DE1485"/>
    <w:rsid w:val="00DE14D8"/>
    <w:rsid w:val="00DE14ED"/>
    <w:rsid w:val="00DE14F6"/>
    <w:rsid w:val="00DE1570"/>
    <w:rsid w:val="00DE163C"/>
    <w:rsid w:val="00DE16C4"/>
    <w:rsid w:val="00DE1749"/>
    <w:rsid w:val="00DE17C5"/>
    <w:rsid w:val="00DE17CC"/>
    <w:rsid w:val="00DE17EF"/>
    <w:rsid w:val="00DE17F1"/>
    <w:rsid w:val="00DE180D"/>
    <w:rsid w:val="00DE1818"/>
    <w:rsid w:val="00DE184F"/>
    <w:rsid w:val="00DE1886"/>
    <w:rsid w:val="00DE1920"/>
    <w:rsid w:val="00DE195A"/>
    <w:rsid w:val="00DE1967"/>
    <w:rsid w:val="00DE19ED"/>
    <w:rsid w:val="00DE1A0B"/>
    <w:rsid w:val="00DE1A21"/>
    <w:rsid w:val="00DE1A4B"/>
    <w:rsid w:val="00DE1A5A"/>
    <w:rsid w:val="00DE1B0F"/>
    <w:rsid w:val="00DE1B25"/>
    <w:rsid w:val="00DE1B81"/>
    <w:rsid w:val="00DE1C36"/>
    <w:rsid w:val="00DE1C6C"/>
    <w:rsid w:val="00DE1C85"/>
    <w:rsid w:val="00DE1C99"/>
    <w:rsid w:val="00DE1D31"/>
    <w:rsid w:val="00DE1DDC"/>
    <w:rsid w:val="00DE1E22"/>
    <w:rsid w:val="00DE1E94"/>
    <w:rsid w:val="00DE1F0F"/>
    <w:rsid w:val="00DE1F86"/>
    <w:rsid w:val="00DE2002"/>
    <w:rsid w:val="00DE20A3"/>
    <w:rsid w:val="00DE20F1"/>
    <w:rsid w:val="00DE211C"/>
    <w:rsid w:val="00DE2135"/>
    <w:rsid w:val="00DE213F"/>
    <w:rsid w:val="00DE21E3"/>
    <w:rsid w:val="00DE2203"/>
    <w:rsid w:val="00DE222D"/>
    <w:rsid w:val="00DE22BA"/>
    <w:rsid w:val="00DE2313"/>
    <w:rsid w:val="00DE2341"/>
    <w:rsid w:val="00DE23D5"/>
    <w:rsid w:val="00DE2413"/>
    <w:rsid w:val="00DE2414"/>
    <w:rsid w:val="00DE241F"/>
    <w:rsid w:val="00DE24D8"/>
    <w:rsid w:val="00DE24DD"/>
    <w:rsid w:val="00DE2542"/>
    <w:rsid w:val="00DE2658"/>
    <w:rsid w:val="00DE26F6"/>
    <w:rsid w:val="00DE278A"/>
    <w:rsid w:val="00DE278E"/>
    <w:rsid w:val="00DE282D"/>
    <w:rsid w:val="00DE2837"/>
    <w:rsid w:val="00DE292A"/>
    <w:rsid w:val="00DE292B"/>
    <w:rsid w:val="00DE29FB"/>
    <w:rsid w:val="00DE2A42"/>
    <w:rsid w:val="00DE2A50"/>
    <w:rsid w:val="00DE2B5F"/>
    <w:rsid w:val="00DE2BBF"/>
    <w:rsid w:val="00DE2C9E"/>
    <w:rsid w:val="00DE2CD7"/>
    <w:rsid w:val="00DE2D22"/>
    <w:rsid w:val="00DE2D59"/>
    <w:rsid w:val="00DE2D67"/>
    <w:rsid w:val="00DE2D80"/>
    <w:rsid w:val="00DE2DAC"/>
    <w:rsid w:val="00DE2DC3"/>
    <w:rsid w:val="00DE2DD6"/>
    <w:rsid w:val="00DE2DFD"/>
    <w:rsid w:val="00DE2EAB"/>
    <w:rsid w:val="00DE2EB9"/>
    <w:rsid w:val="00DE2ECD"/>
    <w:rsid w:val="00DE2EEC"/>
    <w:rsid w:val="00DE2F4D"/>
    <w:rsid w:val="00DE2FC8"/>
    <w:rsid w:val="00DE2FDE"/>
    <w:rsid w:val="00DE30C9"/>
    <w:rsid w:val="00DE3126"/>
    <w:rsid w:val="00DE3228"/>
    <w:rsid w:val="00DE3233"/>
    <w:rsid w:val="00DE325A"/>
    <w:rsid w:val="00DE3260"/>
    <w:rsid w:val="00DE3458"/>
    <w:rsid w:val="00DE34A9"/>
    <w:rsid w:val="00DE353A"/>
    <w:rsid w:val="00DE3653"/>
    <w:rsid w:val="00DE3718"/>
    <w:rsid w:val="00DE37A0"/>
    <w:rsid w:val="00DE37E3"/>
    <w:rsid w:val="00DE381A"/>
    <w:rsid w:val="00DE3838"/>
    <w:rsid w:val="00DE3853"/>
    <w:rsid w:val="00DE3874"/>
    <w:rsid w:val="00DE3963"/>
    <w:rsid w:val="00DE39FC"/>
    <w:rsid w:val="00DE3A14"/>
    <w:rsid w:val="00DE3A19"/>
    <w:rsid w:val="00DE3A6B"/>
    <w:rsid w:val="00DE3A83"/>
    <w:rsid w:val="00DE3B64"/>
    <w:rsid w:val="00DE3B81"/>
    <w:rsid w:val="00DE3BB0"/>
    <w:rsid w:val="00DE3BDB"/>
    <w:rsid w:val="00DE3BE4"/>
    <w:rsid w:val="00DE3C18"/>
    <w:rsid w:val="00DE3C6B"/>
    <w:rsid w:val="00DE3D10"/>
    <w:rsid w:val="00DE3D2A"/>
    <w:rsid w:val="00DE3D5D"/>
    <w:rsid w:val="00DE3DD5"/>
    <w:rsid w:val="00DE3E02"/>
    <w:rsid w:val="00DE3E03"/>
    <w:rsid w:val="00DE3E2A"/>
    <w:rsid w:val="00DE3EA1"/>
    <w:rsid w:val="00DE3EBB"/>
    <w:rsid w:val="00DE3EE1"/>
    <w:rsid w:val="00DE3EE7"/>
    <w:rsid w:val="00DE3EFC"/>
    <w:rsid w:val="00DE3F08"/>
    <w:rsid w:val="00DE3F35"/>
    <w:rsid w:val="00DE3F38"/>
    <w:rsid w:val="00DE3FBC"/>
    <w:rsid w:val="00DE3FDB"/>
    <w:rsid w:val="00DE40CC"/>
    <w:rsid w:val="00DE411A"/>
    <w:rsid w:val="00DE412F"/>
    <w:rsid w:val="00DE4140"/>
    <w:rsid w:val="00DE416C"/>
    <w:rsid w:val="00DE41AA"/>
    <w:rsid w:val="00DE41D8"/>
    <w:rsid w:val="00DE4323"/>
    <w:rsid w:val="00DE43AA"/>
    <w:rsid w:val="00DE4450"/>
    <w:rsid w:val="00DE4543"/>
    <w:rsid w:val="00DE454E"/>
    <w:rsid w:val="00DE45E0"/>
    <w:rsid w:val="00DE45FD"/>
    <w:rsid w:val="00DE466E"/>
    <w:rsid w:val="00DE46A4"/>
    <w:rsid w:val="00DE4764"/>
    <w:rsid w:val="00DE47E4"/>
    <w:rsid w:val="00DE47EC"/>
    <w:rsid w:val="00DE485A"/>
    <w:rsid w:val="00DE48CC"/>
    <w:rsid w:val="00DE48EB"/>
    <w:rsid w:val="00DE4959"/>
    <w:rsid w:val="00DE49BA"/>
    <w:rsid w:val="00DE49E1"/>
    <w:rsid w:val="00DE4A07"/>
    <w:rsid w:val="00DE4A1C"/>
    <w:rsid w:val="00DE4A7A"/>
    <w:rsid w:val="00DE4A8F"/>
    <w:rsid w:val="00DE4AB0"/>
    <w:rsid w:val="00DE4ACE"/>
    <w:rsid w:val="00DE4C0B"/>
    <w:rsid w:val="00DE4C8F"/>
    <w:rsid w:val="00DE4D28"/>
    <w:rsid w:val="00DE4EBF"/>
    <w:rsid w:val="00DE4F3F"/>
    <w:rsid w:val="00DE4F59"/>
    <w:rsid w:val="00DE4FC5"/>
    <w:rsid w:val="00DE5009"/>
    <w:rsid w:val="00DE5017"/>
    <w:rsid w:val="00DE502D"/>
    <w:rsid w:val="00DE50E9"/>
    <w:rsid w:val="00DE51EA"/>
    <w:rsid w:val="00DE5228"/>
    <w:rsid w:val="00DE52AB"/>
    <w:rsid w:val="00DE52C9"/>
    <w:rsid w:val="00DE52F5"/>
    <w:rsid w:val="00DE52F9"/>
    <w:rsid w:val="00DE533C"/>
    <w:rsid w:val="00DE5345"/>
    <w:rsid w:val="00DE534E"/>
    <w:rsid w:val="00DE538B"/>
    <w:rsid w:val="00DE53C3"/>
    <w:rsid w:val="00DE53C5"/>
    <w:rsid w:val="00DE549E"/>
    <w:rsid w:val="00DE5591"/>
    <w:rsid w:val="00DE5598"/>
    <w:rsid w:val="00DE55BF"/>
    <w:rsid w:val="00DE55C4"/>
    <w:rsid w:val="00DE55E9"/>
    <w:rsid w:val="00DE5679"/>
    <w:rsid w:val="00DE57B5"/>
    <w:rsid w:val="00DE57F8"/>
    <w:rsid w:val="00DE58B5"/>
    <w:rsid w:val="00DE5915"/>
    <w:rsid w:val="00DE5944"/>
    <w:rsid w:val="00DE594F"/>
    <w:rsid w:val="00DE5B05"/>
    <w:rsid w:val="00DE5B98"/>
    <w:rsid w:val="00DE5BD7"/>
    <w:rsid w:val="00DE5C54"/>
    <w:rsid w:val="00DE5D24"/>
    <w:rsid w:val="00DE5D77"/>
    <w:rsid w:val="00DE5DD7"/>
    <w:rsid w:val="00DE5E1C"/>
    <w:rsid w:val="00DE5E28"/>
    <w:rsid w:val="00DE5EA8"/>
    <w:rsid w:val="00DE5EC5"/>
    <w:rsid w:val="00DE5ED2"/>
    <w:rsid w:val="00DE5F57"/>
    <w:rsid w:val="00DE5F9A"/>
    <w:rsid w:val="00DE6006"/>
    <w:rsid w:val="00DE6026"/>
    <w:rsid w:val="00DE6078"/>
    <w:rsid w:val="00DE613F"/>
    <w:rsid w:val="00DE6147"/>
    <w:rsid w:val="00DE6186"/>
    <w:rsid w:val="00DE618E"/>
    <w:rsid w:val="00DE61B8"/>
    <w:rsid w:val="00DE61E9"/>
    <w:rsid w:val="00DE6239"/>
    <w:rsid w:val="00DE629C"/>
    <w:rsid w:val="00DE63BC"/>
    <w:rsid w:val="00DE63E1"/>
    <w:rsid w:val="00DE6412"/>
    <w:rsid w:val="00DE6446"/>
    <w:rsid w:val="00DE644B"/>
    <w:rsid w:val="00DE646A"/>
    <w:rsid w:val="00DE64A4"/>
    <w:rsid w:val="00DE651B"/>
    <w:rsid w:val="00DE657E"/>
    <w:rsid w:val="00DE6589"/>
    <w:rsid w:val="00DE65B1"/>
    <w:rsid w:val="00DE65BF"/>
    <w:rsid w:val="00DE666A"/>
    <w:rsid w:val="00DE66DE"/>
    <w:rsid w:val="00DE6711"/>
    <w:rsid w:val="00DE67B2"/>
    <w:rsid w:val="00DE67C5"/>
    <w:rsid w:val="00DE6801"/>
    <w:rsid w:val="00DE68F5"/>
    <w:rsid w:val="00DE68F7"/>
    <w:rsid w:val="00DE6921"/>
    <w:rsid w:val="00DE6A23"/>
    <w:rsid w:val="00DE6A4F"/>
    <w:rsid w:val="00DE6A5D"/>
    <w:rsid w:val="00DE6ABD"/>
    <w:rsid w:val="00DE6AE6"/>
    <w:rsid w:val="00DE6B77"/>
    <w:rsid w:val="00DE6BA1"/>
    <w:rsid w:val="00DE6BAB"/>
    <w:rsid w:val="00DE6C27"/>
    <w:rsid w:val="00DE6C43"/>
    <w:rsid w:val="00DE6C61"/>
    <w:rsid w:val="00DE6C80"/>
    <w:rsid w:val="00DE6CD9"/>
    <w:rsid w:val="00DE6D07"/>
    <w:rsid w:val="00DE6DFD"/>
    <w:rsid w:val="00DE6E17"/>
    <w:rsid w:val="00DE6E1B"/>
    <w:rsid w:val="00DE6E65"/>
    <w:rsid w:val="00DE6EA0"/>
    <w:rsid w:val="00DE6EB1"/>
    <w:rsid w:val="00DE6F9A"/>
    <w:rsid w:val="00DE7048"/>
    <w:rsid w:val="00DE70A5"/>
    <w:rsid w:val="00DE7107"/>
    <w:rsid w:val="00DE7164"/>
    <w:rsid w:val="00DE71C1"/>
    <w:rsid w:val="00DE721A"/>
    <w:rsid w:val="00DE724D"/>
    <w:rsid w:val="00DE7280"/>
    <w:rsid w:val="00DE72CF"/>
    <w:rsid w:val="00DE72EA"/>
    <w:rsid w:val="00DE731A"/>
    <w:rsid w:val="00DE731C"/>
    <w:rsid w:val="00DE73AC"/>
    <w:rsid w:val="00DE7410"/>
    <w:rsid w:val="00DE744C"/>
    <w:rsid w:val="00DE748B"/>
    <w:rsid w:val="00DE74E1"/>
    <w:rsid w:val="00DE75C8"/>
    <w:rsid w:val="00DE75CA"/>
    <w:rsid w:val="00DE761C"/>
    <w:rsid w:val="00DE7665"/>
    <w:rsid w:val="00DE779D"/>
    <w:rsid w:val="00DE779E"/>
    <w:rsid w:val="00DE78F3"/>
    <w:rsid w:val="00DE78F5"/>
    <w:rsid w:val="00DE79ED"/>
    <w:rsid w:val="00DE7A7F"/>
    <w:rsid w:val="00DE7AC6"/>
    <w:rsid w:val="00DE7AEE"/>
    <w:rsid w:val="00DE7B54"/>
    <w:rsid w:val="00DE7B58"/>
    <w:rsid w:val="00DE7B87"/>
    <w:rsid w:val="00DE7C5C"/>
    <w:rsid w:val="00DE7CE5"/>
    <w:rsid w:val="00DE7CE9"/>
    <w:rsid w:val="00DE7D1B"/>
    <w:rsid w:val="00DE7DF7"/>
    <w:rsid w:val="00DE7F57"/>
    <w:rsid w:val="00DE7F73"/>
    <w:rsid w:val="00DF002E"/>
    <w:rsid w:val="00DF0063"/>
    <w:rsid w:val="00DF006F"/>
    <w:rsid w:val="00DF029E"/>
    <w:rsid w:val="00DF02A3"/>
    <w:rsid w:val="00DF035A"/>
    <w:rsid w:val="00DF0373"/>
    <w:rsid w:val="00DF0403"/>
    <w:rsid w:val="00DF0468"/>
    <w:rsid w:val="00DF046E"/>
    <w:rsid w:val="00DF04EA"/>
    <w:rsid w:val="00DF0587"/>
    <w:rsid w:val="00DF0605"/>
    <w:rsid w:val="00DF0612"/>
    <w:rsid w:val="00DF06B8"/>
    <w:rsid w:val="00DF0710"/>
    <w:rsid w:val="00DF0733"/>
    <w:rsid w:val="00DF07C0"/>
    <w:rsid w:val="00DF07CD"/>
    <w:rsid w:val="00DF07D1"/>
    <w:rsid w:val="00DF07D9"/>
    <w:rsid w:val="00DF07F9"/>
    <w:rsid w:val="00DF080A"/>
    <w:rsid w:val="00DF0823"/>
    <w:rsid w:val="00DF0834"/>
    <w:rsid w:val="00DF0899"/>
    <w:rsid w:val="00DF08D7"/>
    <w:rsid w:val="00DF0918"/>
    <w:rsid w:val="00DF0935"/>
    <w:rsid w:val="00DF09C6"/>
    <w:rsid w:val="00DF09D6"/>
    <w:rsid w:val="00DF0A44"/>
    <w:rsid w:val="00DF0A60"/>
    <w:rsid w:val="00DF0A64"/>
    <w:rsid w:val="00DF0A85"/>
    <w:rsid w:val="00DF0B03"/>
    <w:rsid w:val="00DF0C22"/>
    <w:rsid w:val="00DF0CCD"/>
    <w:rsid w:val="00DF0D45"/>
    <w:rsid w:val="00DF0E4E"/>
    <w:rsid w:val="00DF0E8C"/>
    <w:rsid w:val="00DF0EAD"/>
    <w:rsid w:val="00DF0F2E"/>
    <w:rsid w:val="00DF0F6D"/>
    <w:rsid w:val="00DF0FD2"/>
    <w:rsid w:val="00DF0FFA"/>
    <w:rsid w:val="00DF106A"/>
    <w:rsid w:val="00DF10FB"/>
    <w:rsid w:val="00DF1120"/>
    <w:rsid w:val="00DF117B"/>
    <w:rsid w:val="00DF11B8"/>
    <w:rsid w:val="00DF11FD"/>
    <w:rsid w:val="00DF120C"/>
    <w:rsid w:val="00DF123F"/>
    <w:rsid w:val="00DF1284"/>
    <w:rsid w:val="00DF12AF"/>
    <w:rsid w:val="00DF131C"/>
    <w:rsid w:val="00DF132C"/>
    <w:rsid w:val="00DF1377"/>
    <w:rsid w:val="00DF1435"/>
    <w:rsid w:val="00DF1445"/>
    <w:rsid w:val="00DF1456"/>
    <w:rsid w:val="00DF1483"/>
    <w:rsid w:val="00DF14B5"/>
    <w:rsid w:val="00DF14FF"/>
    <w:rsid w:val="00DF1504"/>
    <w:rsid w:val="00DF1526"/>
    <w:rsid w:val="00DF1553"/>
    <w:rsid w:val="00DF1635"/>
    <w:rsid w:val="00DF1683"/>
    <w:rsid w:val="00DF16B3"/>
    <w:rsid w:val="00DF1720"/>
    <w:rsid w:val="00DF1787"/>
    <w:rsid w:val="00DF18BE"/>
    <w:rsid w:val="00DF18EE"/>
    <w:rsid w:val="00DF18F3"/>
    <w:rsid w:val="00DF1908"/>
    <w:rsid w:val="00DF190F"/>
    <w:rsid w:val="00DF1944"/>
    <w:rsid w:val="00DF19D2"/>
    <w:rsid w:val="00DF1A3B"/>
    <w:rsid w:val="00DF1AB0"/>
    <w:rsid w:val="00DF1AF9"/>
    <w:rsid w:val="00DF1B59"/>
    <w:rsid w:val="00DF1BC5"/>
    <w:rsid w:val="00DF1BC9"/>
    <w:rsid w:val="00DF1C98"/>
    <w:rsid w:val="00DF1CB8"/>
    <w:rsid w:val="00DF1D7D"/>
    <w:rsid w:val="00DF1DBA"/>
    <w:rsid w:val="00DF1DE3"/>
    <w:rsid w:val="00DF1DEC"/>
    <w:rsid w:val="00DF1E2A"/>
    <w:rsid w:val="00DF1E42"/>
    <w:rsid w:val="00DF1ED7"/>
    <w:rsid w:val="00DF1F85"/>
    <w:rsid w:val="00DF1FE5"/>
    <w:rsid w:val="00DF2035"/>
    <w:rsid w:val="00DF20D0"/>
    <w:rsid w:val="00DF2100"/>
    <w:rsid w:val="00DF2111"/>
    <w:rsid w:val="00DF2152"/>
    <w:rsid w:val="00DF2175"/>
    <w:rsid w:val="00DF21C6"/>
    <w:rsid w:val="00DF221F"/>
    <w:rsid w:val="00DF2264"/>
    <w:rsid w:val="00DF226E"/>
    <w:rsid w:val="00DF232F"/>
    <w:rsid w:val="00DF2347"/>
    <w:rsid w:val="00DF2400"/>
    <w:rsid w:val="00DF255C"/>
    <w:rsid w:val="00DF255F"/>
    <w:rsid w:val="00DF25A8"/>
    <w:rsid w:val="00DF25EE"/>
    <w:rsid w:val="00DF25F7"/>
    <w:rsid w:val="00DF267F"/>
    <w:rsid w:val="00DF26A6"/>
    <w:rsid w:val="00DF26AB"/>
    <w:rsid w:val="00DF2712"/>
    <w:rsid w:val="00DF273D"/>
    <w:rsid w:val="00DF2763"/>
    <w:rsid w:val="00DF294D"/>
    <w:rsid w:val="00DF298F"/>
    <w:rsid w:val="00DF2A6D"/>
    <w:rsid w:val="00DF2A7B"/>
    <w:rsid w:val="00DF2AA6"/>
    <w:rsid w:val="00DF2B80"/>
    <w:rsid w:val="00DF2BC4"/>
    <w:rsid w:val="00DF2C17"/>
    <w:rsid w:val="00DF2CFE"/>
    <w:rsid w:val="00DF2D03"/>
    <w:rsid w:val="00DF2D43"/>
    <w:rsid w:val="00DF2D51"/>
    <w:rsid w:val="00DF2DB6"/>
    <w:rsid w:val="00DF2DE1"/>
    <w:rsid w:val="00DF2E05"/>
    <w:rsid w:val="00DF2E10"/>
    <w:rsid w:val="00DF2E3B"/>
    <w:rsid w:val="00DF2E4E"/>
    <w:rsid w:val="00DF2EA3"/>
    <w:rsid w:val="00DF2EBC"/>
    <w:rsid w:val="00DF2F18"/>
    <w:rsid w:val="00DF2F58"/>
    <w:rsid w:val="00DF3092"/>
    <w:rsid w:val="00DF3128"/>
    <w:rsid w:val="00DF32AB"/>
    <w:rsid w:val="00DF32E8"/>
    <w:rsid w:val="00DF3302"/>
    <w:rsid w:val="00DF333F"/>
    <w:rsid w:val="00DF3468"/>
    <w:rsid w:val="00DF3471"/>
    <w:rsid w:val="00DF3492"/>
    <w:rsid w:val="00DF3497"/>
    <w:rsid w:val="00DF3540"/>
    <w:rsid w:val="00DF3659"/>
    <w:rsid w:val="00DF3660"/>
    <w:rsid w:val="00DF366B"/>
    <w:rsid w:val="00DF3670"/>
    <w:rsid w:val="00DF3672"/>
    <w:rsid w:val="00DF378E"/>
    <w:rsid w:val="00DF381B"/>
    <w:rsid w:val="00DF384D"/>
    <w:rsid w:val="00DF38D1"/>
    <w:rsid w:val="00DF38E4"/>
    <w:rsid w:val="00DF38F7"/>
    <w:rsid w:val="00DF3900"/>
    <w:rsid w:val="00DF39BC"/>
    <w:rsid w:val="00DF3A3D"/>
    <w:rsid w:val="00DF3B5B"/>
    <w:rsid w:val="00DF3BDF"/>
    <w:rsid w:val="00DF3C26"/>
    <w:rsid w:val="00DF3CD8"/>
    <w:rsid w:val="00DF3D0A"/>
    <w:rsid w:val="00DF3D6C"/>
    <w:rsid w:val="00DF3DAC"/>
    <w:rsid w:val="00DF3DAD"/>
    <w:rsid w:val="00DF3DFF"/>
    <w:rsid w:val="00DF3E15"/>
    <w:rsid w:val="00DF3E36"/>
    <w:rsid w:val="00DF3ED1"/>
    <w:rsid w:val="00DF3EDC"/>
    <w:rsid w:val="00DF3F3B"/>
    <w:rsid w:val="00DF3F50"/>
    <w:rsid w:val="00DF40F6"/>
    <w:rsid w:val="00DF4154"/>
    <w:rsid w:val="00DF41AA"/>
    <w:rsid w:val="00DF4202"/>
    <w:rsid w:val="00DF421C"/>
    <w:rsid w:val="00DF429C"/>
    <w:rsid w:val="00DF42E0"/>
    <w:rsid w:val="00DF4355"/>
    <w:rsid w:val="00DF4395"/>
    <w:rsid w:val="00DF43E4"/>
    <w:rsid w:val="00DF4402"/>
    <w:rsid w:val="00DF4419"/>
    <w:rsid w:val="00DF446B"/>
    <w:rsid w:val="00DF448E"/>
    <w:rsid w:val="00DF45FE"/>
    <w:rsid w:val="00DF4696"/>
    <w:rsid w:val="00DF46B5"/>
    <w:rsid w:val="00DF46B9"/>
    <w:rsid w:val="00DF4705"/>
    <w:rsid w:val="00DF472A"/>
    <w:rsid w:val="00DF4744"/>
    <w:rsid w:val="00DF4769"/>
    <w:rsid w:val="00DF489F"/>
    <w:rsid w:val="00DF4917"/>
    <w:rsid w:val="00DF491C"/>
    <w:rsid w:val="00DF4948"/>
    <w:rsid w:val="00DF495A"/>
    <w:rsid w:val="00DF4A1C"/>
    <w:rsid w:val="00DF4A70"/>
    <w:rsid w:val="00DF4BC5"/>
    <w:rsid w:val="00DF4CBD"/>
    <w:rsid w:val="00DF4CD7"/>
    <w:rsid w:val="00DF4CF5"/>
    <w:rsid w:val="00DF4CFA"/>
    <w:rsid w:val="00DF4E22"/>
    <w:rsid w:val="00DF4E50"/>
    <w:rsid w:val="00DF4E78"/>
    <w:rsid w:val="00DF4E81"/>
    <w:rsid w:val="00DF4E9E"/>
    <w:rsid w:val="00DF4F0A"/>
    <w:rsid w:val="00DF4FCB"/>
    <w:rsid w:val="00DF506A"/>
    <w:rsid w:val="00DF52F4"/>
    <w:rsid w:val="00DF5354"/>
    <w:rsid w:val="00DF5373"/>
    <w:rsid w:val="00DF537F"/>
    <w:rsid w:val="00DF53D1"/>
    <w:rsid w:val="00DF53EE"/>
    <w:rsid w:val="00DF550F"/>
    <w:rsid w:val="00DF552A"/>
    <w:rsid w:val="00DF55A7"/>
    <w:rsid w:val="00DF55C8"/>
    <w:rsid w:val="00DF5616"/>
    <w:rsid w:val="00DF5632"/>
    <w:rsid w:val="00DF5669"/>
    <w:rsid w:val="00DF5716"/>
    <w:rsid w:val="00DF5768"/>
    <w:rsid w:val="00DF5771"/>
    <w:rsid w:val="00DF5789"/>
    <w:rsid w:val="00DF57B8"/>
    <w:rsid w:val="00DF5823"/>
    <w:rsid w:val="00DF58C8"/>
    <w:rsid w:val="00DF58DD"/>
    <w:rsid w:val="00DF5910"/>
    <w:rsid w:val="00DF593D"/>
    <w:rsid w:val="00DF596A"/>
    <w:rsid w:val="00DF59AC"/>
    <w:rsid w:val="00DF5A3C"/>
    <w:rsid w:val="00DF5ACD"/>
    <w:rsid w:val="00DF5B20"/>
    <w:rsid w:val="00DF5B2B"/>
    <w:rsid w:val="00DF5B88"/>
    <w:rsid w:val="00DF5B90"/>
    <w:rsid w:val="00DF5BA2"/>
    <w:rsid w:val="00DF5C19"/>
    <w:rsid w:val="00DF5C79"/>
    <w:rsid w:val="00DF5CA2"/>
    <w:rsid w:val="00DF5D13"/>
    <w:rsid w:val="00DF5DB2"/>
    <w:rsid w:val="00DF5DCD"/>
    <w:rsid w:val="00DF5E6D"/>
    <w:rsid w:val="00DF5F33"/>
    <w:rsid w:val="00DF5F88"/>
    <w:rsid w:val="00DF5F92"/>
    <w:rsid w:val="00DF5FD3"/>
    <w:rsid w:val="00DF602E"/>
    <w:rsid w:val="00DF60A1"/>
    <w:rsid w:val="00DF6187"/>
    <w:rsid w:val="00DF6195"/>
    <w:rsid w:val="00DF61B1"/>
    <w:rsid w:val="00DF61CA"/>
    <w:rsid w:val="00DF6235"/>
    <w:rsid w:val="00DF6258"/>
    <w:rsid w:val="00DF62B2"/>
    <w:rsid w:val="00DF62B8"/>
    <w:rsid w:val="00DF644A"/>
    <w:rsid w:val="00DF6503"/>
    <w:rsid w:val="00DF6518"/>
    <w:rsid w:val="00DF6582"/>
    <w:rsid w:val="00DF65B0"/>
    <w:rsid w:val="00DF6618"/>
    <w:rsid w:val="00DF6624"/>
    <w:rsid w:val="00DF665C"/>
    <w:rsid w:val="00DF6679"/>
    <w:rsid w:val="00DF669A"/>
    <w:rsid w:val="00DF66A2"/>
    <w:rsid w:val="00DF66EA"/>
    <w:rsid w:val="00DF6765"/>
    <w:rsid w:val="00DF690B"/>
    <w:rsid w:val="00DF6951"/>
    <w:rsid w:val="00DF6997"/>
    <w:rsid w:val="00DF69A3"/>
    <w:rsid w:val="00DF6A59"/>
    <w:rsid w:val="00DF6AA1"/>
    <w:rsid w:val="00DF6AB9"/>
    <w:rsid w:val="00DF6AD7"/>
    <w:rsid w:val="00DF6B01"/>
    <w:rsid w:val="00DF6BD6"/>
    <w:rsid w:val="00DF6C92"/>
    <w:rsid w:val="00DF6C9D"/>
    <w:rsid w:val="00DF6D10"/>
    <w:rsid w:val="00DF6DA4"/>
    <w:rsid w:val="00DF6E04"/>
    <w:rsid w:val="00DF6E21"/>
    <w:rsid w:val="00DF6E86"/>
    <w:rsid w:val="00DF6EB0"/>
    <w:rsid w:val="00DF6F07"/>
    <w:rsid w:val="00DF6F4F"/>
    <w:rsid w:val="00DF6FBB"/>
    <w:rsid w:val="00DF702A"/>
    <w:rsid w:val="00DF70AA"/>
    <w:rsid w:val="00DF71A7"/>
    <w:rsid w:val="00DF71F5"/>
    <w:rsid w:val="00DF71FB"/>
    <w:rsid w:val="00DF720B"/>
    <w:rsid w:val="00DF721B"/>
    <w:rsid w:val="00DF722C"/>
    <w:rsid w:val="00DF7319"/>
    <w:rsid w:val="00DF73EB"/>
    <w:rsid w:val="00DF7445"/>
    <w:rsid w:val="00DF748C"/>
    <w:rsid w:val="00DF74BC"/>
    <w:rsid w:val="00DF74D5"/>
    <w:rsid w:val="00DF751F"/>
    <w:rsid w:val="00DF7680"/>
    <w:rsid w:val="00DF768E"/>
    <w:rsid w:val="00DF769F"/>
    <w:rsid w:val="00DF76A8"/>
    <w:rsid w:val="00DF770B"/>
    <w:rsid w:val="00DF775C"/>
    <w:rsid w:val="00DF7805"/>
    <w:rsid w:val="00DF781C"/>
    <w:rsid w:val="00DF7829"/>
    <w:rsid w:val="00DF790D"/>
    <w:rsid w:val="00DF792A"/>
    <w:rsid w:val="00DF7952"/>
    <w:rsid w:val="00DF7971"/>
    <w:rsid w:val="00DF7A0C"/>
    <w:rsid w:val="00DF7A47"/>
    <w:rsid w:val="00DF7A8D"/>
    <w:rsid w:val="00DF7B03"/>
    <w:rsid w:val="00DF7B1D"/>
    <w:rsid w:val="00DF7B6F"/>
    <w:rsid w:val="00DF7BE8"/>
    <w:rsid w:val="00DF7D50"/>
    <w:rsid w:val="00DF7D7A"/>
    <w:rsid w:val="00DF7D81"/>
    <w:rsid w:val="00DF7DF0"/>
    <w:rsid w:val="00DF7DFF"/>
    <w:rsid w:val="00DF7E5B"/>
    <w:rsid w:val="00DF7E6B"/>
    <w:rsid w:val="00DF7ECA"/>
    <w:rsid w:val="00DF7EE4"/>
    <w:rsid w:val="00DF7FC0"/>
    <w:rsid w:val="00DF7FF2"/>
    <w:rsid w:val="00E00086"/>
    <w:rsid w:val="00E00152"/>
    <w:rsid w:val="00E00175"/>
    <w:rsid w:val="00E001DA"/>
    <w:rsid w:val="00E001E2"/>
    <w:rsid w:val="00E001E3"/>
    <w:rsid w:val="00E00368"/>
    <w:rsid w:val="00E004B0"/>
    <w:rsid w:val="00E0054E"/>
    <w:rsid w:val="00E005BB"/>
    <w:rsid w:val="00E00696"/>
    <w:rsid w:val="00E00709"/>
    <w:rsid w:val="00E0071C"/>
    <w:rsid w:val="00E00766"/>
    <w:rsid w:val="00E00777"/>
    <w:rsid w:val="00E007F2"/>
    <w:rsid w:val="00E007FA"/>
    <w:rsid w:val="00E008D1"/>
    <w:rsid w:val="00E0093B"/>
    <w:rsid w:val="00E00945"/>
    <w:rsid w:val="00E0096D"/>
    <w:rsid w:val="00E0099C"/>
    <w:rsid w:val="00E00A10"/>
    <w:rsid w:val="00E00A53"/>
    <w:rsid w:val="00E00AB2"/>
    <w:rsid w:val="00E00ABC"/>
    <w:rsid w:val="00E00B94"/>
    <w:rsid w:val="00E00BE2"/>
    <w:rsid w:val="00E00BF3"/>
    <w:rsid w:val="00E00C01"/>
    <w:rsid w:val="00E00C8C"/>
    <w:rsid w:val="00E00D2C"/>
    <w:rsid w:val="00E00D66"/>
    <w:rsid w:val="00E00D81"/>
    <w:rsid w:val="00E00DBF"/>
    <w:rsid w:val="00E00DC3"/>
    <w:rsid w:val="00E00E29"/>
    <w:rsid w:val="00E00E57"/>
    <w:rsid w:val="00E00FBF"/>
    <w:rsid w:val="00E01024"/>
    <w:rsid w:val="00E01065"/>
    <w:rsid w:val="00E0106F"/>
    <w:rsid w:val="00E01075"/>
    <w:rsid w:val="00E010CC"/>
    <w:rsid w:val="00E01148"/>
    <w:rsid w:val="00E0118C"/>
    <w:rsid w:val="00E01228"/>
    <w:rsid w:val="00E01250"/>
    <w:rsid w:val="00E0129D"/>
    <w:rsid w:val="00E012C2"/>
    <w:rsid w:val="00E012E1"/>
    <w:rsid w:val="00E012ED"/>
    <w:rsid w:val="00E0130A"/>
    <w:rsid w:val="00E0134E"/>
    <w:rsid w:val="00E013E0"/>
    <w:rsid w:val="00E013F1"/>
    <w:rsid w:val="00E0148B"/>
    <w:rsid w:val="00E0159A"/>
    <w:rsid w:val="00E01712"/>
    <w:rsid w:val="00E01772"/>
    <w:rsid w:val="00E01790"/>
    <w:rsid w:val="00E017D8"/>
    <w:rsid w:val="00E017E2"/>
    <w:rsid w:val="00E017F1"/>
    <w:rsid w:val="00E01938"/>
    <w:rsid w:val="00E0199A"/>
    <w:rsid w:val="00E01A25"/>
    <w:rsid w:val="00E01A36"/>
    <w:rsid w:val="00E01A93"/>
    <w:rsid w:val="00E01ACF"/>
    <w:rsid w:val="00E01B21"/>
    <w:rsid w:val="00E01B65"/>
    <w:rsid w:val="00E01B7E"/>
    <w:rsid w:val="00E01B93"/>
    <w:rsid w:val="00E01C73"/>
    <w:rsid w:val="00E01CC0"/>
    <w:rsid w:val="00E01CE9"/>
    <w:rsid w:val="00E01D04"/>
    <w:rsid w:val="00E01DC6"/>
    <w:rsid w:val="00E01EEB"/>
    <w:rsid w:val="00E01F1B"/>
    <w:rsid w:val="00E01F9C"/>
    <w:rsid w:val="00E01FFE"/>
    <w:rsid w:val="00E0206F"/>
    <w:rsid w:val="00E02076"/>
    <w:rsid w:val="00E020BA"/>
    <w:rsid w:val="00E02133"/>
    <w:rsid w:val="00E0213A"/>
    <w:rsid w:val="00E02220"/>
    <w:rsid w:val="00E022DB"/>
    <w:rsid w:val="00E022ED"/>
    <w:rsid w:val="00E023F2"/>
    <w:rsid w:val="00E024EC"/>
    <w:rsid w:val="00E0261F"/>
    <w:rsid w:val="00E02665"/>
    <w:rsid w:val="00E02672"/>
    <w:rsid w:val="00E02679"/>
    <w:rsid w:val="00E0267E"/>
    <w:rsid w:val="00E026C1"/>
    <w:rsid w:val="00E026D2"/>
    <w:rsid w:val="00E026EE"/>
    <w:rsid w:val="00E02883"/>
    <w:rsid w:val="00E02887"/>
    <w:rsid w:val="00E02905"/>
    <w:rsid w:val="00E0294E"/>
    <w:rsid w:val="00E029BB"/>
    <w:rsid w:val="00E029FC"/>
    <w:rsid w:val="00E02A40"/>
    <w:rsid w:val="00E02A50"/>
    <w:rsid w:val="00E02A77"/>
    <w:rsid w:val="00E02A93"/>
    <w:rsid w:val="00E02B3D"/>
    <w:rsid w:val="00E02BB0"/>
    <w:rsid w:val="00E02BE0"/>
    <w:rsid w:val="00E02C42"/>
    <w:rsid w:val="00E02C45"/>
    <w:rsid w:val="00E02C5A"/>
    <w:rsid w:val="00E02D96"/>
    <w:rsid w:val="00E02D9F"/>
    <w:rsid w:val="00E02E5A"/>
    <w:rsid w:val="00E02E95"/>
    <w:rsid w:val="00E02E98"/>
    <w:rsid w:val="00E02E9C"/>
    <w:rsid w:val="00E02F0F"/>
    <w:rsid w:val="00E02FC7"/>
    <w:rsid w:val="00E0304A"/>
    <w:rsid w:val="00E03060"/>
    <w:rsid w:val="00E03085"/>
    <w:rsid w:val="00E0309A"/>
    <w:rsid w:val="00E0317F"/>
    <w:rsid w:val="00E031BC"/>
    <w:rsid w:val="00E031E5"/>
    <w:rsid w:val="00E031F4"/>
    <w:rsid w:val="00E03243"/>
    <w:rsid w:val="00E032BB"/>
    <w:rsid w:val="00E03311"/>
    <w:rsid w:val="00E03349"/>
    <w:rsid w:val="00E03382"/>
    <w:rsid w:val="00E033BC"/>
    <w:rsid w:val="00E034C1"/>
    <w:rsid w:val="00E03573"/>
    <w:rsid w:val="00E0360B"/>
    <w:rsid w:val="00E0365E"/>
    <w:rsid w:val="00E0367C"/>
    <w:rsid w:val="00E036E0"/>
    <w:rsid w:val="00E03732"/>
    <w:rsid w:val="00E0374E"/>
    <w:rsid w:val="00E03751"/>
    <w:rsid w:val="00E03769"/>
    <w:rsid w:val="00E037E9"/>
    <w:rsid w:val="00E03819"/>
    <w:rsid w:val="00E03854"/>
    <w:rsid w:val="00E038E3"/>
    <w:rsid w:val="00E039B0"/>
    <w:rsid w:val="00E039B7"/>
    <w:rsid w:val="00E03B0C"/>
    <w:rsid w:val="00E03B91"/>
    <w:rsid w:val="00E03BC9"/>
    <w:rsid w:val="00E03BE2"/>
    <w:rsid w:val="00E03C32"/>
    <w:rsid w:val="00E03C9E"/>
    <w:rsid w:val="00E03CA2"/>
    <w:rsid w:val="00E03CA7"/>
    <w:rsid w:val="00E03CE0"/>
    <w:rsid w:val="00E03D05"/>
    <w:rsid w:val="00E03D19"/>
    <w:rsid w:val="00E03D45"/>
    <w:rsid w:val="00E03D56"/>
    <w:rsid w:val="00E03DA1"/>
    <w:rsid w:val="00E03E40"/>
    <w:rsid w:val="00E03E46"/>
    <w:rsid w:val="00E03E65"/>
    <w:rsid w:val="00E03E76"/>
    <w:rsid w:val="00E03EE6"/>
    <w:rsid w:val="00E03F3A"/>
    <w:rsid w:val="00E03F45"/>
    <w:rsid w:val="00E03FDD"/>
    <w:rsid w:val="00E03FF3"/>
    <w:rsid w:val="00E03FF9"/>
    <w:rsid w:val="00E040C7"/>
    <w:rsid w:val="00E040C9"/>
    <w:rsid w:val="00E040D3"/>
    <w:rsid w:val="00E040DB"/>
    <w:rsid w:val="00E041D4"/>
    <w:rsid w:val="00E04237"/>
    <w:rsid w:val="00E0429C"/>
    <w:rsid w:val="00E04303"/>
    <w:rsid w:val="00E04308"/>
    <w:rsid w:val="00E04387"/>
    <w:rsid w:val="00E04388"/>
    <w:rsid w:val="00E043CA"/>
    <w:rsid w:val="00E04439"/>
    <w:rsid w:val="00E0445B"/>
    <w:rsid w:val="00E04468"/>
    <w:rsid w:val="00E04492"/>
    <w:rsid w:val="00E044AD"/>
    <w:rsid w:val="00E044AF"/>
    <w:rsid w:val="00E04574"/>
    <w:rsid w:val="00E045C0"/>
    <w:rsid w:val="00E04643"/>
    <w:rsid w:val="00E04669"/>
    <w:rsid w:val="00E0467D"/>
    <w:rsid w:val="00E04696"/>
    <w:rsid w:val="00E04714"/>
    <w:rsid w:val="00E0472B"/>
    <w:rsid w:val="00E04784"/>
    <w:rsid w:val="00E047D9"/>
    <w:rsid w:val="00E048A2"/>
    <w:rsid w:val="00E0493E"/>
    <w:rsid w:val="00E049D9"/>
    <w:rsid w:val="00E04A55"/>
    <w:rsid w:val="00E04A9F"/>
    <w:rsid w:val="00E04B0D"/>
    <w:rsid w:val="00E04B27"/>
    <w:rsid w:val="00E04B31"/>
    <w:rsid w:val="00E04B8E"/>
    <w:rsid w:val="00E04BA6"/>
    <w:rsid w:val="00E04C83"/>
    <w:rsid w:val="00E04CC3"/>
    <w:rsid w:val="00E04CE2"/>
    <w:rsid w:val="00E04D2F"/>
    <w:rsid w:val="00E04D93"/>
    <w:rsid w:val="00E04D94"/>
    <w:rsid w:val="00E04E95"/>
    <w:rsid w:val="00E04EDE"/>
    <w:rsid w:val="00E04EEE"/>
    <w:rsid w:val="00E04F65"/>
    <w:rsid w:val="00E04FF6"/>
    <w:rsid w:val="00E0500D"/>
    <w:rsid w:val="00E05230"/>
    <w:rsid w:val="00E052FA"/>
    <w:rsid w:val="00E05429"/>
    <w:rsid w:val="00E0542C"/>
    <w:rsid w:val="00E0543D"/>
    <w:rsid w:val="00E05465"/>
    <w:rsid w:val="00E054EC"/>
    <w:rsid w:val="00E0574B"/>
    <w:rsid w:val="00E05756"/>
    <w:rsid w:val="00E05785"/>
    <w:rsid w:val="00E0578C"/>
    <w:rsid w:val="00E05816"/>
    <w:rsid w:val="00E05918"/>
    <w:rsid w:val="00E0591D"/>
    <w:rsid w:val="00E05952"/>
    <w:rsid w:val="00E059DC"/>
    <w:rsid w:val="00E05A1D"/>
    <w:rsid w:val="00E05A4F"/>
    <w:rsid w:val="00E05A6A"/>
    <w:rsid w:val="00E05AE9"/>
    <w:rsid w:val="00E05B8E"/>
    <w:rsid w:val="00E05C74"/>
    <w:rsid w:val="00E05C81"/>
    <w:rsid w:val="00E05D1B"/>
    <w:rsid w:val="00E05D2C"/>
    <w:rsid w:val="00E05DA1"/>
    <w:rsid w:val="00E05DCF"/>
    <w:rsid w:val="00E05E0B"/>
    <w:rsid w:val="00E05E30"/>
    <w:rsid w:val="00E05E6D"/>
    <w:rsid w:val="00E05E8E"/>
    <w:rsid w:val="00E05EC5"/>
    <w:rsid w:val="00E05F50"/>
    <w:rsid w:val="00E05F51"/>
    <w:rsid w:val="00E05FFE"/>
    <w:rsid w:val="00E06022"/>
    <w:rsid w:val="00E060B5"/>
    <w:rsid w:val="00E060D8"/>
    <w:rsid w:val="00E06128"/>
    <w:rsid w:val="00E0619B"/>
    <w:rsid w:val="00E06232"/>
    <w:rsid w:val="00E06278"/>
    <w:rsid w:val="00E062D8"/>
    <w:rsid w:val="00E06316"/>
    <w:rsid w:val="00E063A8"/>
    <w:rsid w:val="00E063E6"/>
    <w:rsid w:val="00E06498"/>
    <w:rsid w:val="00E0654C"/>
    <w:rsid w:val="00E065A5"/>
    <w:rsid w:val="00E06640"/>
    <w:rsid w:val="00E0665D"/>
    <w:rsid w:val="00E066CC"/>
    <w:rsid w:val="00E0684E"/>
    <w:rsid w:val="00E06889"/>
    <w:rsid w:val="00E068F1"/>
    <w:rsid w:val="00E06944"/>
    <w:rsid w:val="00E0696F"/>
    <w:rsid w:val="00E06996"/>
    <w:rsid w:val="00E069A1"/>
    <w:rsid w:val="00E069A5"/>
    <w:rsid w:val="00E069F8"/>
    <w:rsid w:val="00E06A76"/>
    <w:rsid w:val="00E06B12"/>
    <w:rsid w:val="00E06B17"/>
    <w:rsid w:val="00E06B1C"/>
    <w:rsid w:val="00E06BB1"/>
    <w:rsid w:val="00E06C2B"/>
    <w:rsid w:val="00E06CB7"/>
    <w:rsid w:val="00E06D4D"/>
    <w:rsid w:val="00E06E38"/>
    <w:rsid w:val="00E06F17"/>
    <w:rsid w:val="00E06F27"/>
    <w:rsid w:val="00E06FAB"/>
    <w:rsid w:val="00E06FC5"/>
    <w:rsid w:val="00E06FD7"/>
    <w:rsid w:val="00E07029"/>
    <w:rsid w:val="00E0702D"/>
    <w:rsid w:val="00E07068"/>
    <w:rsid w:val="00E07073"/>
    <w:rsid w:val="00E070A6"/>
    <w:rsid w:val="00E07141"/>
    <w:rsid w:val="00E071A7"/>
    <w:rsid w:val="00E071A8"/>
    <w:rsid w:val="00E071D8"/>
    <w:rsid w:val="00E07220"/>
    <w:rsid w:val="00E07267"/>
    <w:rsid w:val="00E0729C"/>
    <w:rsid w:val="00E072DF"/>
    <w:rsid w:val="00E0733E"/>
    <w:rsid w:val="00E0735B"/>
    <w:rsid w:val="00E0737A"/>
    <w:rsid w:val="00E07381"/>
    <w:rsid w:val="00E073B5"/>
    <w:rsid w:val="00E0742C"/>
    <w:rsid w:val="00E0749B"/>
    <w:rsid w:val="00E074A5"/>
    <w:rsid w:val="00E074DA"/>
    <w:rsid w:val="00E075B3"/>
    <w:rsid w:val="00E07624"/>
    <w:rsid w:val="00E07652"/>
    <w:rsid w:val="00E0770C"/>
    <w:rsid w:val="00E07764"/>
    <w:rsid w:val="00E0782B"/>
    <w:rsid w:val="00E0785F"/>
    <w:rsid w:val="00E07880"/>
    <w:rsid w:val="00E07901"/>
    <w:rsid w:val="00E07935"/>
    <w:rsid w:val="00E079AD"/>
    <w:rsid w:val="00E07A0B"/>
    <w:rsid w:val="00E07A39"/>
    <w:rsid w:val="00E07A65"/>
    <w:rsid w:val="00E07BB2"/>
    <w:rsid w:val="00E07BC7"/>
    <w:rsid w:val="00E07BFF"/>
    <w:rsid w:val="00E07C6C"/>
    <w:rsid w:val="00E07CCA"/>
    <w:rsid w:val="00E07CF0"/>
    <w:rsid w:val="00E07D23"/>
    <w:rsid w:val="00E07D3D"/>
    <w:rsid w:val="00E07D93"/>
    <w:rsid w:val="00E07DC9"/>
    <w:rsid w:val="00E07DD9"/>
    <w:rsid w:val="00E07DDF"/>
    <w:rsid w:val="00E07E98"/>
    <w:rsid w:val="00E07EFD"/>
    <w:rsid w:val="00E07F2E"/>
    <w:rsid w:val="00E07F4A"/>
    <w:rsid w:val="00E07F5F"/>
    <w:rsid w:val="00E07F7B"/>
    <w:rsid w:val="00E07FA8"/>
    <w:rsid w:val="00E07FCD"/>
    <w:rsid w:val="00E07FFE"/>
    <w:rsid w:val="00E10003"/>
    <w:rsid w:val="00E10026"/>
    <w:rsid w:val="00E10034"/>
    <w:rsid w:val="00E10040"/>
    <w:rsid w:val="00E1006D"/>
    <w:rsid w:val="00E1008F"/>
    <w:rsid w:val="00E100FA"/>
    <w:rsid w:val="00E10116"/>
    <w:rsid w:val="00E101C3"/>
    <w:rsid w:val="00E10266"/>
    <w:rsid w:val="00E10295"/>
    <w:rsid w:val="00E1030A"/>
    <w:rsid w:val="00E10349"/>
    <w:rsid w:val="00E10397"/>
    <w:rsid w:val="00E103BE"/>
    <w:rsid w:val="00E10435"/>
    <w:rsid w:val="00E104B1"/>
    <w:rsid w:val="00E10505"/>
    <w:rsid w:val="00E105C2"/>
    <w:rsid w:val="00E1062C"/>
    <w:rsid w:val="00E10674"/>
    <w:rsid w:val="00E106A9"/>
    <w:rsid w:val="00E10718"/>
    <w:rsid w:val="00E1072B"/>
    <w:rsid w:val="00E1075B"/>
    <w:rsid w:val="00E10788"/>
    <w:rsid w:val="00E107D1"/>
    <w:rsid w:val="00E107D6"/>
    <w:rsid w:val="00E10827"/>
    <w:rsid w:val="00E10831"/>
    <w:rsid w:val="00E10950"/>
    <w:rsid w:val="00E109D5"/>
    <w:rsid w:val="00E10A05"/>
    <w:rsid w:val="00E10A40"/>
    <w:rsid w:val="00E10A43"/>
    <w:rsid w:val="00E10A56"/>
    <w:rsid w:val="00E10ADF"/>
    <w:rsid w:val="00E10AEB"/>
    <w:rsid w:val="00E10B44"/>
    <w:rsid w:val="00E10B51"/>
    <w:rsid w:val="00E10BCF"/>
    <w:rsid w:val="00E10C0A"/>
    <w:rsid w:val="00E10C6C"/>
    <w:rsid w:val="00E10CB3"/>
    <w:rsid w:val="00E10CBE"/>
    <w:rsid w:val="00E10DAE"/>
    <w:rsid w:val="00E10DBC"/>
    <w:rsid w:val="00E10E23"/>
    <w:rsid w:val="00E10F10"/>
    <w:rsid w:val="00E10F12"/>
    <w:rsid w:val="00E10F40"/>
    <w:rsid w:val="00E10F4E"/>
    <w:rsid w:val="00E10F65"/>
    <w:rsid w:val="00E10F8A"/>
    <w:rsid w:val="00E10FA0"/>
    <w:rsid w:val="00E10FAA"/>
    <w:rsid w:val="00E10FAE"/>
    <w:rsid w:val="00E11032"/>
    <w:rsid w:val="00E1106C"/>
    <w:rsid w:val="00E11108"/>
    <w:rsid w:val="00E111F7"/>
    <w:rsid w:val="00E11277"/>
    <w:rsid w:val="00E112EA"/>
    <w:rsid w:val="00E11314"/>
    <w:rsid w:val="00E1132F"/>
    <w:rsid w:val="00E11366"/>
    <w:rsid w:val="00E11388"/>
    <w:rsid w:val="00E1150A"/>
    <w:rsid w:val="00E116EA"/>
    <w:rsid w:val="00E11752"/>
    <w:rsid w:val="00E11809"/>
    <w:rsid w:val="00E11811"/>
    <w:rsid w:val="00E1196F"/>
    <w:rsid w:val="00E11983"/>
    <w:rsid w:val="00E11988"/>
    <w:rsid w:val="00E11991"/>
    <w:rsid w:val="00E11A69"/>
    <w:rsid w:val="00E11A8D"/>
    <w:rsid w:val="00E11B7B"/>
    <w:rsid w:val="00E11BB2"/>
    <w:rsid w:val="00E11BC7"/>
    <w:rsid w:val="00E11C3F"/>
    <w:rsid w:val="00E11CCE"/>
    <w:rsid w:val="00E11D4D"/>
    <w:rsid w:val="00E11D9E"/>
    <w:rsid w:val="00E11DC1"/>
    <w:rsid w:val="00E11DD5"/>
    <w:rsid w:val="00E11DEE"/>
    <w:rsid w:val="00E11E41"/>
    <w:rsid w:val="00E11E9F"/>
    <w:rsid w:val="00E11EB9"/>
    <w:rsid w:val="00E1200D"/>
    <w:rsid w:val="00E12113"/>
    <w:rsid w:val="00E1212A"/>
    <w:rsid w:val="00E12146"/>
    <w:rsid w:val="00E121D4"/>
    <w:rsid w:val="00E12216"/>
    <w:rsid w:val="00E12221"/>
    <w:rsid w:val="00E12246"/>
    <w:rsid w:val="00E122C6"/>
    <w:rsid w:val="00E122F5"/>
    <w:rsid w:val="00E12352"/>
    <w:rsid w:val="00E123CD"/>
    <w:rsid w:val="00E1242B"/>
    <w:rsid w:val="00E124BD"/>
    <w:rsid w:val="00E124E7"/>
    <w:rsid w:val="00E124FE"/>
    <w:rsid w:val="00E12561"/>
    <w:rsid w:val="00E12592"/>
    <w:rsid w:val="00E125CB"/>
    <w:rsid w:val="00E12619"/>
    <w:rsid w:val="00E12655"/>
    <w:rsid w:val="00E1269F"/>
    <w:rsid w:val="00E126E2"/>
    <w:rsid w:val="00E126EF"/>
    <w:rsid w:val="00E12730"/>
    <w:rsid w:val="00E12953"/>
    <w:rsid w:val="00E12981"/>
    <w:rsid w:val="00E12ABB"/>
    <w:rsid w:val="00E12B66"/>
    <w:rsid w:val="00E12B6E"/>
    <w:rsid w:val="00E12B87"/>
    <w:rsid w:val="00E12BD7"/>
    <w:rsid w:val="00E12C2E"/>
    <w:rsid w:val="00E12C3A"/>
    <w:rsid w:val="00E12C6F"/>
    <w:rsid w:val="00E12CAF"/>
    <w:rsid w:val="00E12D29"/>
    <w:rsid w:val="00E12D8B"/>
    <w:rsid w:val="00E12DB9"/>
    <w:rsid w:val="00E12EB8"/>
    <w:rsid w:val="00E12EBF"/>
    <w:rsid w:val="00E12F0A"/>
    <w:rsid w:val="00E12FDD"/>
    <w:rsid w:val="00E12FFB"/>
    <w:rsid w:val="00E13016"/>
    <w:rsid w:val="00E13040"/>
    <w:rsid w:val="00E13065"/>
    <w:rsid w:val="00E130D7"/>
    <w:rsid w:val="00E130F3"/>
    <w:rsid w:val="00E1311C"/>
    <w:rsid w:val="00E1316A"/>
    <w:rsid w:val="00E131AF"/>
    <w:rsid w:val="00E131B9"/>
    <w:rsid w:val="00E131DC"/>
    <w:rsid w:val="00E1320A"/>
    <w:rsid w:val="00E132B6"/>
    <w:rsid w:val="00E13329"/>
    <w:rsid w:val="00E13330"/>
    <w:rsid w:val="00E133A4"/>
    <w:rsid w:val="00E133E6"/>
    <w:rsid w:val="00E13441"/>
    <w:rsid w:val="00E13462"/>
    <w:rsid w:val="00E134F6"/>
    <w:rsid w:val="00E13557"/>
    <w:rsid w:val="00E13699"/>
    <w:rsid w:val="00E136B4"/>
    <w:rsid w:val="00E136E5"/>
    <w:rsid w:val="00E13703"/>
    <w:rsid w:val="00E1377A"/>
    <w:rsid w:val="00E13791"/>
    <w:rsid w:val="00E137F4"/>
    <w:rsid w:val="00E13890"/>
    <w:rsid w:val="00E1391D"/>
    <w:rsid w:val="00E1394B"/>
    <w:rsid w:val="00E13991"/>
    <w:rsid w:val="00E139ED"/>
    <w:rsid w:val="00E13A15"/>
    <w:rsid w:val="00E13BA6"/>
    <w:rsid w:val="00E13BFD"/>
    <w:rsid w:val="00E13C0C"/>
    <w:rsid w:val="00E13C18"/>
    <w:rsid w:val="00E13C4D"/>
    <w:rsid w:val="00E13C7A"/>
    <w:rsid w:val="00E13C8C"/>
    <w:rsid w:val="00E13CD5"/>
    <w:rsid w:val="00E13CFC"/>
    <w:rsid w:val="00E13D0E"/>
    <w:rsid w:val="00E13D85"/>
    <w:rsid w:val="00E13E42"/>
    <w:rsid w:val="00E13E6E"/>
    <w:rsid w:val="00E13ECB"/>
    <w:rsid w:val="00E13ED6"/>
    <w:rsid w:val="00E13F13"/>
    <w:rsid w:val="00E13FD6"/>
    <w:rsid w:val="00E141B7"/>
    <w:rsid w:val="00E14243"/>
    <w:rsid w:val="00E1429D"/>
    <w:rsid w:val="00E142CA"/>
    <w:rsid w:val="00E142D3"/>
    <w:rsid w:val="00E14307"/>
    <w:rsid w:val="00E14384"/>
    <w:rsid w:val="00E1438F"/>
    <w:rsid w:val="00E14413"/>
    <w:rsid w:val="00E144BD"/>
    <w:rsid w:val="00E1454A"/>
    <w:rsid w:val="00E145D1"/>
    <w:rsid w:val="00E145DA"/>
    <w:rsid w:val="00E14692"/>
    <w:rsid w:val="00E1469F"/>
    <w:rsid w:val="00E146CB"/>
    <w:rsid w:val="00E1472F"/>
    <w:rsid w:val="00E147D3"/>
    <w:rsid w:val="00E147EB"/>
    <w:rsid w:val="00E14833"/>
    <w:rsid w:val="00E14878"/>
    <w:rsid w:val="00E1488F"/>
    <w:rsid w:val="00E14896"/>
    <w:rsid w:val="00E148C7"/>
    <w:rsid w:val="00E14906"/>
    <w:rsid w:val="00E14907"/>
    <w:rsid w:val="00E1493B"/>
    <w:rsid w:val="00E1494F"/>
    <w:rsid w:val="00E1496D"/>
    <w:rsid w:val="00E149B6"/>
    <w:rsid w:val="00E149E4"/>
    <w:rsid w:val="00E14A1C"/>
    <w:rsid w:val="00E14A4C"/>
    <w:rsid w:val="00E14AF4"/>
    <w:rsid w:val="00E14B3F"/>
    <w:rsid w:val="00E14B46"/>
    <w:rsid w:val="00E14B58"/>
    <w:rsid w:val="00E14B7A"/>
    <w:rsid w:val="00E14BA0"/>
    <w:rsid w:val="00E14C38"/>
    <w:rsid w:val="00E14C6F"/>
    <w:rsid w:val="00E14CC9"/>
    <w:rsid w:val="00E14CD8"/>
    <w:rsid w:val="00E14DBC"/>
    <w:rsid w:val="00E14DE2"/>
    <w:rsid w:val="00E14EFD"/>
    <w:rsid w:val="00E14F53"/>
    <w:rsid w:val="00E14FE6"/>
    <w:rsid w:val="00E15006"/>
    <w:rsid w:val="00E1508F"/>
    <w:rsid w:val="00E15111"/>
    <w:rsid w:val="00E15127"/>
    <w:rsid w:val="00E1513C"/>
    <w:rsid w:val="00E1515A"/>
    <w:rsid w:val="00E1519D"/>
    <w:rsid w:val="00E151D6"/>
    <w:rsid w:val="00E152A0"/>
    <w:rsid w:val="00E152C5"/>
    <w:rsid w:val="00E1534F"/>
    <w:rsid w:val="00E15352"/>
    <w:rsid w:val="00E15357"/>
    <w:rsid w:val="00E153CE"/>
    <w:rsid w:val="00E153FD"/>
    <w:rsid w:val="00E1540C"/>
    <w:rsid w:val="00E15428"/>
    <w:rsid w:val="00E154B4"/>
    <w:rsid w:val="00E154BB"/>
    <w:rsid w:val="00E154C5"/>
    <w:rsid w:val="00E1558C"/>
    <w:rsid w:val="00E15599"/>
    <w:rsid w:val="00E155C1"/>
    <w:rsid w:val="00E155F7"/>
    <w:rsid w:val="00E156B9"/>
    <w:rsid w:val="00E15702"/>
    <w:rsid w:val="00E1571B"/>
    <w:rsid w:val="00E1575C"/>
    <w:rsid w:val="00E1576A"/>
    <w:rsid w:val="00E15789"/>
    <w:rsid w:val="00E1578C"/>
    <w:rsid w:val="00E1587B"/>
    <w:rsid w:val="00E159C6"/>
    <w:rsid w:val="00E15A8F"/>
    <w:rsid w:val="00E15B2F"/>
    <w:rsid w:val="00E15B97"/>
    <w:rsid w:val="00E15BD1"/>
    <w:rsid w:val="00E15BE3"/>
    <w:rsid w:val="00E15C11"/>
    <w:rsid w:val="00E15D09"/>
    <w:rsid w:val="00E15D0D"/>
    <w:rsid w:val="00E15D8E"/>
    <w:rsid w:val="00E15E5C"/>
    <w:rsid w:val="00E15E80"/>
    <w:rsid w:val="00E15F11"/>
    <w:rsid w:val="00E15FE4"/>
    <w:rsid w:val="00E15FF6"/>
    <w:rsid w:val="00E16028"/>
    <w:rsid w:val="00E1607D"/>
    <w:rsid w:val="00E160BD"/>
    <w:rsid w:val="00E160C8"/>
    <w:rsid w:val="00E160DA"/>
    <w:rsid w:val="00E160E2"/>
    <w:rsid w:val="00E16114"/>
    <w:rsid w:val="00E1613C"/>
    <w:rsid w:val="00E1619A"/>
    <w:rsid w:val="00E161A7"/>
    <w:rsid w:val="00E16231"/>
    <w:rsid w:val="00E162A5"/>
    <w:rsid w:val="00E162AB"/>
    <w:rsid w:val="00E162B9"/>
    <w:rsid w:val="00E162E1"/>
    <w:rsid w:val="00E162F8"/>
    <w:rsid w:val="00E16355"/>
    <w:rsid w:val="00E16436"/>
    <w:rsid w:val="00E164F9"/>
    <w:rsid w:val="00E164FB"/>
    <w:rsid w:val="00E1651F"/>
    <w:rsid w:val="00E16520"/>
    <w:rsid w:val="00E16542"/>
    <w:rsid w:val="00E165DD"/>
    <w:rsid w:val="00E165E3"/>
    <w:rsid w:val="00E16703"/>
    <w:rsid w:val="00E1670A"/>
    <w:rsid w:val="00E16746"/>
    <w:rsid w:val="00E167A0"/>
    <w:rsid w:val="00E167AC"/>
    <w:rsid w:val="00E167BA"/>
    <w:rsid w:val="00E167DD"/>
    <w:rsid w:val="00E16845"/>
    <w:rsid w:val="00E1688C"/>
    <w:rsid w:val="00E168EB"/>
    <w:rsid w:val="00E169B7"/>
    <w:rsid w:val="00E16A77"/>
    <w:rsid w:val="00E16AA3"/>
    <w:rsid w:val="00E16B4C"/>
    <w:rsid w:val="00E16BA0"/>
    <w:rsid w:val="00E16BBC"/>
    <w:rsid w:val="00E16BE4"/>
    <w:rsid w:val="00E16C10"/>
    <w:rsid w:val="00E16C49"/>
    <w:rsid w:val="00E16CC0"/>
    <w:rsid w:val="00E16CEC"/>
    <w:rsid w:val="00E16CF8"/>
    <w:rsid w:val="00E16D10"/>
    <w:rsid w:val="00E16D4C"/>
    <w:rsid w:val="00E16D63"/>
    <w:rsid w:val="00E16DB1"/>
    <w:rsid w:val="00E16DD7"/>
    <w:rsid w:val="00E16E29"/>
    <w:rsid w:val="00E16E69"/>
    <w:rsid w:val="00E16F6F"/>
    <w:rsid w:val="00E17042"/>
    <w:rsid w:val="00E1709D"/>
    <w:rsid w:val="00E171F3"/>
    <w:rsid w:val="00E17269"/>
    <w:rsid w:val="00E1728F"/>
    <w:rsid w:val="00E17318"/>
    <w:rsid w:val="00E17378"/>
    <w:rsid w:val="00E173AB"/>
    <w:rsid w:val="00E173D3"/>
    <w:rsid w:val="00E1740D"/>
    <w:rsid w:val="00E17440"/>
    <w:rsid w:val="00E17485"/>
    <w:rsid w:val="00E1753D"/>
    <w:rsid w:val="00E175AF"/>
    <w:rsid w:val="00E175F2"/>
    <w:rsid w:val="00E17670"/>
    <w:rsid w:val="00E176B4"/>
    <w:rsid w:val="00E176FE"/>
    <w:rsid w:val="00E177F4"/>
    <w:rsid w:val="00E1781E"/>
    <w:rsid w:val="00E1789F"/>
    <w:rsid w:val="00E178DA"/>
    <w:rsid w:val="00E178FB"/>
    <w:rsid w:val="00E1791E"/>
    <w:rsid w:val="00E17936"/>
    <w:rsid w:val="00E17942"/>
    <w:rsid w:val="00E17957"/>
    <w:rsid w:val="00E17998"/>
    <w:rsid w:val="00E179A3"/>
    <w:rsid w:val="00E179E6"/>
    <w:rsid w:val="00E179F2"/>
    <w:rsid w:val="00E179F4"/>
    <w:rsid w:val="00E17A02"/>
    <w:rsid w:val="00E17A2C"/>
    <w:rsid w:val="00E17AA3"/>
    <w:rsid w:val="00E17B33"/>
    <w:rsid w:val="00E17B96"/>
    <w:rsid w:val="00E17BA4"/>
    <w:rsid w:val="00E17C0D"/>
    <w:rsid w:val="00E17D3B"/>
    <w:rsid w:val="00E17D9D"/>
    <w:rsid w:val="00E17DD5"/>
    <w:rsid w:val="00E17E39"/>
    <w:rsid w:val="00E17E72"/>
    <w:rsid w:val="00E17E77"/>
    <w:rsid w:val="00E20010"/>
    <w:rsid w:val="00E20032"/>
    <w:rsid w:val="00E20048"/>
    <w:rsid w:val="00E200A2"/>
    <w:rsid w:val="00E200A6"/>
    <w:rsid w:val="00E200EA"/>
    <w:rsid w:val="00E20131"/>
    <w:rsid w:val="00E20280"/>
    <w:rsid w:val="00E20312"/>
    <w:rsid w:val="00E20378"/>
    <w:rsid w:val="00E20386"/>
    <w:rsid w:val="00E2039C"/>
    <w:rsid w:val="00E203D8"/>
    <w:rsid w:val="00E20425"/>
    <w:rsid w:val="00E2042B"/>
    <w:rsid w:val="00E20454"/>
    <w:rsid w:val="00E204D3"/>
    <w:rsid w:val="00E2050D"/>
    <w:rsid w:val="00E20571"/>
    <w:rsid w:val="00E2057F"/>
    <w:rsid w:val="00E20638"/>
    <w:rsid w:val="00E20673"/>
    <w:rsid w:val="00E20695"/>
    <w:rsid w:val="00E206BA"/>
    <w:rsid w:val="00E20737"/>
    <w:rsid w:val="00E20739"/>
    <w:rsid w:val="00E20741"/>
    <w:rsid w:val="00E207BC"/>
    <w:rsid w:val="00E2082A"/>
    <w:rsid w:val="00E2085B"/>
    <w:rsid w:val="00E208A6"/>
    <w:rsid w:val="00E208EF"/>
    <w:rsid w:val="00E20927"/>
    <w:rsid w:val="00E20930"/>
    <w:rsid w:val="00E20A96"/>
    <w:rsid w:val="00E20AAA"/>
    <w:rsid w:val="00E20B75"/>
    <w:rsid w:val="00E20C3F"/>
    <w:rsid w:val="00E20D36"/>
    <w:rsid w:val="00E20DA2"/>
    <w:rsid w:val="00E20DC1"/>
    <w:rsid w:val="00E20E10"/>
    <w:rsid w:val="00E20E34"/>
    <w:rsid w:val="00E20E97"/>
    <w:rsid w:val="00E20E98"/>
    <w:rsid w:val="00E20EB4"/>
    <w:rsid w:val="00E20F24"/>
    <w:rsid w:val="00E20F61"/>
    <w:rsid w:val="00E20F91"/>
    <w:rsid w:val="00E20FA0"/>
    <w:rsid w:val="00E20FB4"/>
    <w:rsid w:val="00E20FC6"/>
    <w:rsid w:val="00E2105F"/>
    <w:rsid w:val="00E210CC"/>
    <w:rsid w:val="00E210EA"/>
    <w:rsid w:val="00E21103"/>
    <w:rsid w:val="00E21286"/>
    <w:rsid w:val="00E212F7"/>
    <w:rsid w:val="00E21316"/>
    <w:rsid w:val="00E2135C"/>
    <w:rsid w:val="00E2149E"/>
    <w:rsid w:val="00E214E9"/>
    <w:rsid w:val="00E21505"/>
    <w:rsid w:val="00E2156D"/>
    <w:rsid w:val="00E2159F"/>
    <w:rsid w:val="00E215BC"/>
    <w:rsid w:val="00E215C0"/>
    <w:rsid w:val="00E21637"/>
    <w:rsid w:val="00E216CF"/>
    <w:rsid w:val="00E21732"/>
    <w:rsid w:val="00E21772"/>
    <w:rsid w:val="00E21829"/>
    <w:rsid w:val="00E2187D"/>
    <w:rsid w:val="00E2192A"/>
    <w:rsid w:val="00E21B9B"/>
    <w:rsid w:val="00E21BB7"/>
    <w:rsid w:val="00E21BFD"/>
    <w:rsid w:val="00E21C61"/>
    <w:rsid w:val="00E21CED"/>
    <w:rsid w:val="00E21CF6"/>
    <w:rsid w:val="00E21CFA"/>
    <w:rsid w:val="00E21D24"/>
    <w:rsid w:val="00E21D26"/>
    <w:rsid w:val="00E21D4F"/>
    <w:rsid w:val="00E21E60"/>
    <w:rsid w:val="00E21E86"/>
    <w:rsid w:val="00E21EB9"/>
    <w:rsid w:val="00E21ECA"/>
    <w:rsid w:val="00E21F70"/>
    <w:rsid w:val="00E21FD5"/>
    <w:rsid w:val="00E22039"/>
    <w:rsid w:val="00E220B9"/>
    <w:rsid w:val="00E22149"/>
    <w:rsid w:val="00E22159"/>
    <w:rsid w:val="00E22161"/>
    <w:rsid w:val="00E22173"/>
    <w:rsid w:val="00E221D6"/>
    <w:rsid w:val="00E2221B"/>
    <w:rsid w:val="00E22261"/>
    <w:rsid w:val="00E222B3"/>
    <w:rsid w:val="00E222DC"/>
    <w:rsid w:val="00E22358"/>
    <w:rsid w:val="00E223D7"/>
    <w:rsid w:val="00E22420"/>
    <w:rsid w:val="00E22429"/>
    <w:rsid w:val="00E22451"/>
    <w:rsid w:val="00E224F8"/>
    <w:rsid w:val="00E22512"/>
    <w:rsid w:val="00E22570"/>
    <w:rsid w:val="00E225A2"/>
    <w:rsid w:val="00E225BE"/>
    <w:rsid w:val="00E2266E"/>
    <w:rsid w:val="00E2271B"/>
    <w:rsid w:val="00E22724"/>
    <w:rsid w:val="00E22894"/>
    <w:rsid w:val="00E228BF"/>
    <w:rsid w:val="00E2294C"/>
    <w:rsid w:val="00E229C2"/>
    <w:rsid w:val="00E22A33"/>
    <w:rsid w:val="00E22B7F"/>
    <w:rsid w:val="00E22BBC"/>
    <w:rsid w:val="00E22BC0"/>
    <w:rsid w:val="00E22BFF"/>
    <w:rsid w:val="00E22C56"/>
    <w:rsid w:val="00E22CF0"/>
    <w:rsid w:val="00E22CFF"/>
    <w:rsid w:val="00E22D51"/>
    <w:rsid w:val="00E22E06"/>
    <w:rsid w:val="00E22E5F"/>
    <w:rsid w:val="00E22EE2"/>
    <w:rsid w:val="00E22F48"/>
    <w:rsid w:val="00E22F57"/>
    <w:rsid w:val="00E22FD0"/>
    <w:rsid w:val="00E23119"/>
    <w:rsid w:val="00E23147"/>
    <w:rsid w:val="00E231B1"/>
    <w:rsid w:val="00E231C6"/>
    <w:rsid w:val="00E23200"/>
    <w:rsid w:val="00E232E0"/>
    <w:rsid w:val="00E232EB"/>
    <w:rsid w:val="00E232F4"/>
    <w:rsid w:val="00E23364"/>
    <w:rsid w:val="00E23367"/>
    <w:rsid w:val="00E23462"/>
    <w:rsid w:val="00E234C0"/>
    <w:rsid w:val="00E2354C"/>
    <w:rsid w:val="00E235E6"/>
    <w:rsid w:val="00E2365B"/>
    <w:rsid w:val="00E236F5"/>
    <w:rsid w:val="00E23839"/>
    <w:rsid w:val="00E2385E"/>
    <w:rsid w:val="00E238B2"/>
    <w:rsid w:val="00E238D6"/>
    <w:rsid w:val="00E23923"/>
    <w:rsid w:val="00E23976"/>
    <w:rsid w:val="00E23A5B"/>
    <w:rsid w:val="00E23A85"/>
    <w:rsid w:val="00E23AAB"/>
    <w:rsid w:val="00E23AF7"/>
    <w:rsid w:val="00E23B26"/>
    <w:rsid w:val="00E23B4D"/>
    <w:rsid w:val="00E23B86"/>
    <w:rsid w:val="00E23BAB"/>
    <w:rsid w:val="00E23C2C"/>
    <w:rsid w:val="00E23CD6"/>
    <w:rsid w:val="00E23D0A"/>
    <w:rsid w:val="00E23D7C"/>
    <w:rsid w:val="00E23D83"/>
    <w:rsid w:val="00E23DDB"/>
    <w:rsid w:val="00E23DF6"/>
    <w:rsid w:val="00E23E38"/>
    <w:rsid w:val="00E23E3B"/>
    <w:rsid w:val="00E23E3C"/>
    <w:rsid w:val="00E23E40"/>
    <w:rsid w:val="00E23E5D"/>
    <w:rsid w:val="00E23E80"/>
    <w:rsid w:val="00E23F1D"/>
    <w:rsid w:val="00E23F36"/>
    <w:rsid w:val="00E2405F"/>
    <w:rsid w:val="00E2408B"/>
    <w:rsid w:val="00E240AC"/>
    <w:rsid w:val="00E240FD"/>
    <w:rsid w:val="00E24139"/>
    <w:rsid w:val="00E24278"/>
    <w:rsid w:val="00E242E2"/>
    <w:rsid w:val="00E242E6"/>
    <w:rsid w:val="00E242F5"/>
    <w:rsid w:val="00E24329"/>
    <w:rsid w:val="00E243BD"/>
    <w:rsid w:val="00E243FC"/>
    <w:rsid w:val="00E243FE"/>
    <w:rsid w:val="00E2442F"/>
    <w:rsid w:val="00E24438"/>
    <w:rsid w:val="00E244AF"/>
    <w:rsid w:val="00E24540"/>
    <w:rsid w:val="00E24569"/>
    <w:rsid w:val="00E245B7"/>
    <w:rsid w:val="00E245EA"/>
    <w:rsid w:val="00E24654"/>
    <w:rsid w:val="00E2465B"/>
    <w:rsid w:val="00E24667"/>
    <w:rsid w:val="00E24670"/>
    <w:rsid w:val="00E246CF"/>
    <w:rsid w:val="00E247E8"/>
    <w:rsid w:val="00E247F0"/>
    <w:rsid w:val="00E2480B"/>
    <w:rsid w:val="00E2480F"/>
    <w:rsid w:val="00E248A6"/>
    <w:rsid w:val="00E2491B"/>
    <w:rsid w:val="00E24980"/>
    <w:rsid w:val="00E249A0"/>
    <w:rsid w:val="00E249EE"/>
    <w:rsid w:val="00E24A45"/>
    <w:rsid w:val="00E24AB3"/>
    <w:rsid w:val="00E24B9F"/>
    <w:rsid w:val="00E24D38"/>
    <w:rsid w:val="00E24D67"/>
    <w:rsid w:val="00E24D6E"/>
    <w:rsid w:val="00E24D72"/>
    <w:rsid w:val="00E24D99"/>
    <w:rsid w:val="00E24DA9"/>
    <w:rsid w:val="00E24DDD"/>
    <w:rsid w:val="00E24E19"/>
    <w:rsid w:val="00E24E77"/>
    <w:rsid w:val="00E24EF3"/>
    <w:rsid w:val="00E24F1F"/>
    <w:rsid w:val="00E24F5E"/>
    <w:rsid w:val="00E24FDF"/>
    <w:rsid w:val="00E24FE7"/>
    <w:rsid w:val="00E2503E"/>
    <w:rsid w:val="00E25040"/>
    <w:rsid w:val="00E2506F"/>
    <w:rsid w:val="00E250BE"/>
    <w:rsid w:val="00E250C9"/>
    <w:rsid w:val="00E2521E"/>
    <w:rsid w:val="00E2523B"/>
    <w:rsid w:val="00E25312"/>
    <w:rsid w:val="00E25345"/>
    <w:rsid w:val="00E253F1"/>
    <w:rsid w:val="00E25439"/>
    <w:rsid w:val="00E25575"/>
    <w:rsid w:val="00E25582"/>
    <w:rsid w:val="00E25597"/>
    <w:rsid w:val="00E255C7"/>
    <w:rsid w:val="00E255FF"/>
    <w:rsid w:val="00E2563E"/>
    <w:rsid w:val="00E2564F"/>
    <w:rsid w:val="00E25659"/>
    <w:rsid w:val="00E256DC"/>
    <w:rsid w:val="00E256E7"/>
    <w:rsid w:val="00E25711"/>
    <w:rsid w:val="00E257D3"/>
    <w:rsid w:val="00E257D7"/>
    <w:rsid w:val="00E257E3"/>
    <w:rsid w:val="00E258E8"/>
    <w:rsid w:val="00E25949"/>
    <w:rsid w:val="00E259F0"/>
    <w:rsid w:val="00E25A48"/>
    <w:rsid w:val="00E25A7A"/>
    <w:rsid w:val="00E25AAB"/>
    <w:rsid w:val="00E25ACA"/>
    <w:rsid w:val="00E25AF3"/>
    <w:rsid w:val="00E25BAF"/>
    <w:rsid w:val="00E25CDC"/>
    <w:rsid w:val="00E25DF4"/>
    <w:rsid w:val="00E25E0B"/>
    <w:rsid w:val="00E25E12"/>
    <w:rsid w:val="00E25E23"/>
    <w:rsid w:val="00E25E5B"/>
    <w:rsid w:val="00E25ED1"/>
    <w:rsid w:val="00E25F0C"/>
    <w:rsid w:val="00E25F10"/>
    <w:rsid w:val="00E25F2A"/>
    <w:rsid w:val="00E25F55"/>
    <w:rsid w:val="00E25FE0"/>
    <w:rsid w:val="00E26083"/>
    <w:rsid w:val="00E260CD"/>
    <w:rsid w:val="00E2612B"/>
    <w:rsid w:val="00E26206"/>
    <w:rsid w:val="00E26238"/>
    <w:rsid w:val="00E2627C"/>
    <w:rsid w:val="00E262F8"/>
    <w:rsid w:val="00E2637E"/>
    <w:rsid w:val="00E26399"/>
    <w:rsid w:val="00E26404"/>
    <w:rsid w:val="00E2642B"/>
    <w:rsid w:val="00E26481"/>
    <w:rsid w:val="00E26537"/>
    <w:rsid w:val="00E265F4"/>
    <w:rsid w:val="00E2665E"/>
    <w:rsid w:val="00E2668C"/>
    <w:rsid w:val="00E266F7"/>
    <w:rsid w:val="00E26703"/>
    <w:rsid w:val="00E26719"/>
    <w:rsid w:val="00E26742"/>
    <w:rsid w:val="00E26747"/>
    <w:rsid w:val="00E2680D"/>
    <w:rsid w:val="00E26810"/>
    <w:rsid w:val="00E2685E"/>
    <w:rsid w:val="00E268DC"/>
    <w:rsid w:val="00E268FB"/>
    <w:rsid w:val="00E26942"/>
    <w:rsid w:val="00E26959"/>
    <w:rsid w:val="00E26995"/>
    <w:rsid w:val="00E26AEB"/>
    <w:rsid w:val="00E26B5F"/>
    <w:rsid w:val="00E26B72"/>
    <w:rsid w:val="00E26C00"/>
    <w:rsid w:val="00E26CD6"/>
    <w:rsid w:val="00E26D7A"/>
    <w:rsid w:val="00E26DD6"/>
    <w:rsid w:val="00E26E3D"/>
    <w:rsid w:val="00E26EE0"/>
    <w:rsid w:val="00E26F02"/>
    <w:rsid w:val="00E26F75"/>
    <w:rsid w:val="00E26F92"/>
    <w:rsid w:val="00E26FBE"/>
    <w:rsid w:val="00E27089"/>
    <w:rsid w:val="00E270F9"/>
    <w:rsid w:val="00E271AA"/>
    <w:rsid w:val="00E27234"/>
    <w:rsid w:val="00E27249"/>
    <w:rsid w:val="00E2727E"/>
    <w:rsid w:val="00E27310"/>
    <w:rsid w:val="00E27328"/>
    <w:rsid w:val="00E2734B"/>
    <w:rsid w:val="00E27371"/>
    <w:rsid w:val="00E273A9"/>
    <w:rsid w:val="00E27403"/>
    <w:rsid w:val="00E27405"/>
    <w:rsid w:val="00E27484"/>
    <w:rsid w:val="00E275A9"/>
    <w:rsid w:val="00E275AE"/>
    <w:rsid w:val="00E27624"/>
    <w:rsid w:val="00E27627"/>
    <w:rsid w:val="00E276E6"/>
    <w:rsid w:val="00E27727"/>
    <w:rsid w:val="00E278F7"/>
    <w:rsid w:val="00E27923"/>
    <w:rsid w:val="00E279B8"/>
    <w:rsid w:val="00E279CD"/>
    <w:rsid w:val="00E279E5"/>
    <w:rsid w:val="00E27A86"/>
    <w:rsid w:val="00E27AD7"/>
    <w:rsid w:val="00E27B2A"/>
    <w:rsid w:val="00E27B32"/>
    <w:rsid w:val="00E27BA6"/>
    <w:rsid w:val="00E27BCD"/>
    <w:rsid w:val="00E27C39"/>
    <w:rsid w:val="00E27D50"/>
    <w:rsid w:val="00E27D58"/>
    <w:rsid w:val="00E27D61"/>
    <w:rsid w:val="00E27E3A"/>
    <w:rsid w:val="00E27F83"/>
    <w:rsid w:val="00E27FB4"/>
    <w:rsid w:val="00E27FD4"/>
    <w:rsid w:val="00E27FDE"/>
    <w:rsid w:val="00E30003"/>
    <w:rsid w:val="00E30006"/>
    <w:rsid w:val="00E30012"/>
    <w:rsid w:val="00E3006C"/>
    <w:rsid w:val="00E300CF"/>
    <w:rsid w:val="00E300D5"/>
    <w:rsid w:val="00E30156"/>
    <w:rsid w:val="00E3018B"/>
    <w:rsid w:val="00E3021C"/>
    <w:rsid w:val="00E30245"/>
    <w:rsid w:val="00E302E4"/>
    <w:rsid w:val="00E30312"/>
    <w:rsid w:val="00E303BF"/>
    <w:rsid w:val="00E303CD"/>
    <w:rsid w:val="00E3041E"/>
    <w:rsid w:val="00E3042A"/>
    <w:rsid w:val="00E304E9"/>
    <w:rsid w:val="00E30507"/>
    <w:rsid w:val="00E3055E"/>
    <w:rsid w:val="00E305E3"/>
    <w:rsid w:val="00E30726"/>
    <w:rsid w:val="00E30747"/>
    <w:rsid w:val="00E30764"/>
    <w:rsid w:val="00E3076C"/>
    <w:rsid w:val="00E30777"/>
    <w:rsid w:val="00E3079D"/>
    <w:rsid w:val="00E307A2"/>
    <w:rsid w:val="00E307DD"/>
    <w:rsid w:val="00E307E5"/>
    <w:rsid w:val="00E3088C"/>
    <w:rsid w:val="00E308F3"/>
    <w:rsid w:val="00E3096F"/>
    <w:rsid w:val="00E309C8"/>
    <w:rsid w:val="00E309CF"/>
    <w:rsid w:val="00E309E5"/>
    <w:rsid w:val="00E30A73"/>
    <w:rsid w:val="00E30A82"/>
    <w:rsid w:val="00E30A98"/>
    <w:rsid w:val="00E30B85"/>
    <w:rsid w:val="00E30BD3"/>
    <w:rsid w:val="00E30C12"/>
    <w:rsid w:val="00E30C1A"/>
    <w:rsid w:val="00E30C52"/>
    <w:rsid w:val="00E30C75"/>
    <w:rsid w:val="00E30C85"/>
    <w:rsid w:val="00E30D4E"/>
    <w:rsid w:val="00E30D8C"/>
    <w:rsid w:val="00E30DC1"/>
    <w:rsid w:val="00E30E75"/>
    <w:rsid w:val="00E30E98"/>
    <w:rsid w:val="00E30ED7"/>
    <w:rsid w:val="00E30F44"/>
    <w:rsid w:val="00E30F4A"/>
    <w:rsid w:val="00E30F87"/>
    <w:rsid w:val="00E3105B"/>
    <w:rsid w:val="00E31070"/>
    <w:rsid w:val="00E31099"/>
    <w:rsid w:val="00E310AE"/>
    <w:rsid w:val="00E3111D"/>
    <w:rsid w:val="00E3112D"/>
    <w:rsid w:val="00E3113F"/>
    <w:rsid w:val="00E3117E"/>
    <w:rsid w:val="00E311F9"/>
    <w:rsid w:val="00E3121C"/>
    <w:rsid w:val="00E312A4"/>
    <w:rsid w:val="00E31326"/>
    <w:rsid w:val="00E31365"/>
    <w:rsid w:val="00E3139F"/>
    <w:rsid w:val="00E313AF"/>
    <w:rsid w:val="00E3141C"/>
    <w:rsid w:val="00E3147F"/>
    <w:rsid w:val="00E31596"/>
    <w:rsid w:val="00E315A2"/>
    <w:rsid w:val="00E315A4"/>
    <w:rsid w:val="00E315C6"/>
    <w:rsid w:val="00E315D0"/>
    <w:rsid w:val="00E316B5"/>
    <w:rsid w:val="00E316F7"/>
    <w:rsid w:val="00E31746"/>
    <w:rsid w:val="00E31752"/>
    <w:rsid w:val="00E317B5"/>
    <w:rsid w:val="00E317ED"/>
    <w:rsid w:val="00E31861"/>
    <w:rsid w:val="00E3186D"/>
    <w:rsid w:val="00E318B3"/>
    <w:rsid w:val="00E318E0"/>
    <w:rsid w:val="00E31995"/>
    <w:rsid w:val="00E31A01"/>
    <w:rsid w:val="00E31A92"/>
    <w:rsid w:val="00E31B61"/>
    <w:rsid w:val="00E31BA4"/>
    <w:rsid w:val="00E31BD6"/>
    <w:rsid w:val="00E31BF6"/>
    <w:rsid w:val="00E31C0C"/>
    <w:rsid w:val="00E31C9C"/>
    <w:rsid w:val="00E31CA3"/>
    <w:rsid w:val="00E31CA6"/>
    <w:rsid w:val="00E31CB3"/>
    <w:rsid w:val="00E31CDA"/>
    <w:rsid w:val="00E31D28"/>
    <w:rsid w:val="00E31D74"/>
    <w:rsid w:val="00E31D7A"/>
    <w:rsid w:val="00E31D7F"/>
    <w:rsid w:val="00E31DCF"/>
    <w:rsid w:val="00E31DD3"/>
    <w:rsid w:val="00E31EA7"/>
    <w:rsid w:val="00E31EDE"/>
    <w:rsid w:val="00E32048"/>
    <w:rsid w:val="00E320A3"/>
    <w:rsid w:val="00E320EA"/>
    <w:rsid w:val="00E321C5"/>
    <w:rsid w:val="00E32240"/>
    <w:rsid w:val="00E32325"/>
    <w:rsid w:val="00E32398"/>
    <w:rsid w:val="00E323AB"/>
    <w:rsid w:val="00E323DF"/>
    <w:rsid w:val="00E3245D"/>
    <w:rsid w:val="00E32461"/>
    <w:rsid w:val="00E32466"/>
    <w:rsid w:val="00E3246C"/>
    <w:rsid w:val="00E32495"/>
    <w:rsid w:val="00E3251C"/>
    <w:rsid w:val="00E32597"/>
    <w:rsid w:val="00E3266C"/>
    <w:rsid w:val="00E32675"/>
    <w:rsid w:val="00E327C1"/>
    <w:rsid w:val="00E3290E"/>
    <w:rsid w:val="00E32917"/>
    <w:rsid w:val="00E32979"/>
    <w:rsid w:val="00E32AF5"/>
    <w:rsid w:val="00E32AFE"/>
    <w:rsid w:val="00E32B69"/>
    <w:rsid w:val="00E32C89"/>
    <w:rsid w:val="00E32DAD"/>
    <w:rsid w:val="00E32E0D"/>
    <w:rsid w:val="00E32E80"/>
    <w:rsid w:val="00E32FA0"/>
    <w:rsid w:val="00E32FB4"/>
    <w:rsid w:val="00E32FE8"/>
    <w:rsid w:val="00E3303A"/>
    <w:rsid w:val="00E3307A"/>
    <w:rsid w:val="00E330E9"/>
    <w:rsid w:val="00E330F0"/>
    <w:rsid w:val="00E33113"/>
    <w:rsid w:val="00E33116"/>
    <w:rsid w:val="00E33141"/>
    <w:rsid w:val="00E33142"/>
    <w:rsid w:val="00E33190"/>
    <w:rsid w:val="00E331A8"/>
    <w:rsid w:val="00E33235"/>
    <w:rsid w:val="00E33271"/>
    <w:rsid w:val="00E332B8"/>
    <w:rsid w:val="00E33333"/>
    <w:rsid w:val="00E3333A"/>
    <w:rsid w:val="00E33358"/>
    <w:rsid w:val="00E33378"/>
    <w:rsid w:val="00E333E6"/>
    <w:rsid w:val="00E334F8"/>
    <w:rsid w:val="00E3352F"/>
    <w:rsid w:val="00E33560"/>
    <w:rsid w:val="00E33607"/>
    <w:rsid w:val="00E33621"/>
    <w:rsid w:val="00E33639"/>
    <w:rsid w:val="00E33653"/>
    <w:rsid w:val="00E3369F"/>
    <w:rsid w:val="00E336A0"/>
    <w:rsid w:val="00E336A3"/>
    <w:rsid w:val="00E33741"/>
    <w:rsid w:val="00E33752"/>
    <w:rsid w:val="00E33765"/>
    <w:rsid w:val="00E33785"/>
    <w:rsid w:val="00E33830"/>
    <w:rsid w:val="00E33837"/>
    <w:rsid w:val="00E3384B"/>
    <w:rsid w:val="00E339CB"/>
    <w:rsid w:val="00E33A00"/>
    <w:rsid w:val="00E33A1A"/>
    <w:rsid w:val="00E33A40"/>
    <w:rsid w:val="00E33AF7"/>
    <w:rsid w:val="00E33B07"/>
    <w:rsid w:val="00E33B21"/>
    <w:rsid w:val="00E33B80"/>
    <w:rsid w:val="00E33D52"/>
    <w:rsid w:val="00E33D57"/>
    <w:rsid w:val="00E33D88"/>
    <w:rsid w:val="00E33D98"/>
    <w:rsid w:val="00E33E24"/>
    <w:rsid w:val="00E33E60"/>
    <w:rsid w:val="00E3403A"/>
    <w:rsid w:val="00E3407A"/>
    <w:rsid w:val="00E340BB"/>
    <w:rsid w:val="00E340CA"/>
    <w:rsid w:val="00E340E7"/>
    <w:rsid w:val="00E34115"/>
    <w:rsid w:val="00E341B1"/>
    <w:rsid w:val="00E34231"/>
    <w:rsid w:val="00E34267"/>
    <w:rsid w:val="00E342AA"/>
    <w:rsid w:val="00E34335"/>
    <w:rsid w:val="00E34372"/>
    <w:rsid w:val="00E3438C"/>
    <w:rsid w:val="00E343A3"/>
    <w:rsid w:val="00E343BD"/>
    <w:rsid w:val="00E34483"/>
    <w:rsid w:val="00E3449E"/>
    <w:rsid w:val="00E34517"/>
    <w:rsid w:val="00E3452A"/>
    <w:rsid w:val="00E3455E"/>
    <w:rsid w:val="00E34598"/>
    <w:rsid w:val="00E345B5"/>
    <w:rsid w:val="00E3467A"/>
    <w:rsid w:val="00E3467E"/>
    <w:rsid w:val="00E346A0"/>
    <w:rsid w:val="00E346EA"/>
    <w:rsid w:val="00E34722"/>
    <w:rsid w:val="00E34766"/>
    <w:rsid w:val="00E3479C"/>
    <w:rsid w:val="00E3481C"/>
    <w:rsid w:val="00E3484C"/>
    <w:rsid w:val="00E34862"/>
    <w:rsid w:val="00E34886"/>
    <w:rsid w:val="00E3490B"/>
    <w:rsid w:val="00E34952"/>
    <w:rsid w:val="00E34A12"/>
    <w:rsid w:val="00E34AC5"/>
    <w:rsid w:val="00E34B34"/>
    <w:rsid w:val="00E34B6A"/>
    <w:rsid w:val="00E34B72"/>
    <w:rsid w:val="00E34BA5"/>
    <w:rsid w:val="00E34C53"/>
    <w:rsid w:val="00E34C84"/>
    <w:rsid w:val="00E34C8E"/>
    <w:rsid w:val="00E34CD0"/>
    <w:rsid w:val="00E34CE5"/>
    <w:rsid w:val="00E34D6C"/>
    <w:rsid w:val="00E34DD5"/>
    <w:rsid w:val="00E34E2E"/>
    <w:rsid w:val="00E34E62"/>
    <w:rsid w:val="00E34EAB"/>
    <w:rsid w:val="00E34EC5"/>
    <w:rsid w:val="00E34F4C"/>
    <w:rsid w:val="00E34FF5"/>
    <w:rsid w:val="00E35013"/>
    <w:rsid w:val="00E35023"/>
    <w:rsid w:val="00E35043"/>
    <w:rsid w:val="00E3508E"/>
    <w:rsid w:val="00E35097"/>
    <w:rsid w:val="00E350A3"/>
    <w:rsid w:val="00E350E6"/>
    <w:rsid w:val="00E351AE"/>
    <w:rsid w:val="00E351BD"/>
    <w:rsid w:val="00E351D0"/>
    <w:rsid w:val="00E35212"/>
    <w:rsid w:val="00E35290"/>
    <w:rsid w:val="00E352A4"/>
    <w:rsid w:val="00E352C0"/>
    <w:rsid w:val="00E3536F"/>
    <w:rsid w:val="00E353A0"/>
    <w:rsid w:val="00E354BE"/>
    <w:rsid w:val="00E35561"/>
    <w:rsid w:val="00E35588"/>
    <w:rsid w:val="00E355D1"/>
    <w:rsid w:val="00E356BD"/>
    <w:rsid w:val="00E35758"/>
    <w:rsid w:val="00E357A1"/>
    <w:rsid w:val="00E357D6"/>
    <w:rsid w:val="00E3585E"/>
    <w:rsid w:val="00E3589E"/>
    <w:rsid w:val="00E35975"/>
    <w:rsid w:val="00E35983"/>
    <w:rsid w:val="00E359C4"/>
    <w:rsid w:val="00E359EA"/>
    <w:rsid w:val="00E35A20"/>
    <w:rsid w:val="00E35B5E"/>
    <w:rsid w:val="00E35C5E"/>
    <w:rsid w:val="00E35DBF"/>
    <w:rsid w:val="00E35DEE"/>
    <w:rsid w:val="00E35DFF"/>
    <w:rsid w:val="00E35FE4"/>
    <w:rsid w:val="00E36063"/>
    <w:rsid w:val="00E3606A"/>
    <w:rsid w:val="00E360FA"/>
    <w:rsid w:val="00E36112"/>
    <w:rsid w:val="00E3617D"/>
    <w:rsid w:val="00E36184"/>
    <w:rsid w:val="00E361C7"/>
    <w:rsid w:val="00E361D1"/>
    <w:rsid w:val="00E3624F"/>
    <w:rsid w:val="00E3625F"/>
    <w:rsid w:val="00E3626E"/>
    <w:rsid w:val="00E36322"/>
    <w:rsid w:val="00E363A5"/>
    <w:rsid w:val="00E363B6"/>
    <w:rsid w:val="00E363B9"/>
    <w:rsid w:val="00E363E4"/>
    <w:rsid w:val="00E36413"/>
    <w:rsid w:val="00E3648A"/>
    <w:rsid w:val="00E364D5"/>
    <w:rsid w:val="00E3652F"/>
    <w:rsid w:val="00E365D2"/>
    <w:rsid w:val="00E36681"/>
    <w:rsid w:val="00E366B2"/>
    <w:rsid w:val="00E366B6"/>
    <w:rsid w:val="00E366C5"/>
    <w:rsid w:val="00E36709"/>
    <w:rsid w:val="00E36745"/>
    <w:rsid w:val="00E3686C"/>
    <w:rsid w:val="00E368F5"/>
    <w:rsid w:val="00E3696F"/>
    <w:rsid w:val="00E369D3"/>
    <w:rsid w:val="00E369F8"/>
    <w:rsid w:val="00E36A05"/>
    <w:rsid w:val="00E36B32"/>
    <w:rsid w:val="00E36B92"/>
    <w:rsid w:val="00E36C22"/>
    <w:rsid w:val="00E36C35"/>
    <w:rsid w:val="00E36CC8"/>
    <w:rsid w:val="00E36CDD"/>
    <w:rsid w:val="00E36DA1"/>
    <w:rsid w:val="00E36EAE"/>
    <w:rsid w:val="00E36EC2"/>
    <w:rsid w:val="00E36EC9"/>
    <w:rsid w:val="00E36F06"/>
    <w:rsid w:val="00E36F2B"/>
    <w:rsid w:val="00E36F42"/>
    <w:rsid w:val="00E36FBD"/>
    <w:rsid w:val="00E36FC1"/>
    <w:rsid w:val="00E36FEF"/>
    <w:rsid w:val="00E37003"/>
    <w:rsid w:val="00E37048"/>
    <w:rsid w:val="00E370CA"/>
    <w:rsid w:val="00E37133"/>
    <w:rsid w:val="00E3713A"/>
    <w:rsid w:val="00E37147"/>
    <w:rsid w:val="00E37167"/>
    <w:rsid w:val="00E3722D"/>
    <w:rsid w:val="00E3724D"/>
    <w:rsid w:val="00E37265"/>
    <w:rsid w:val="00E37282"/>
    <w:rsid w:val="00E3733B"/>
    <w:rsid w:val="00E3739F"/>
    <w:rsid w:val="00E37407"/>
    <w:rsid w:val="00E37454"/>
    <w:rsid w:val="00E3749B"/>
    <w:rsid w:val="00E374B6"/>
    <w:rsid w:val="00E37545"/>
    <w:rsid w:val="00E3758D"/>
    <w:rsid w:val="00E3759C"/>
    <w:rsid w:val="00E375B6"/>
    <w:rsid w:val="00E3773C"/>
    <w:rsid w:val="00E37761"/>
    <w:rsid w:val="00E377A4"/>
    <w:rsid w:val="00E377F6"/>
    <w:rsid w:val="00E37800"/>
    <w:rsid w:val="00E378B3"/>
    <w:rsid w:val="00E37902"/>
    <w:rsid w:val="00E37923"/>
    <w:rsid w:val="00E3793D"/>
    <w:rsid w:val="00E37A35"/>
    <w:rsid w:val="00E37C04"/>
    <w:rsid w:val="00E37D58"/>
    <w:rsid w:val="00E37D65"/>
    <w:rsid w:val="00E37E6F"/>
    <w:rsid w:val="00E37E7E"/>
    <w:rsid w:val="00E37EBD"/>
    <w:rsid w:val="00E37F35"/>
    <w:rsid w:val="00E37F61"/>
    <w:rsid w:val="00E37FAB"/>
    <w:rsid w:val="00E37FD9"/>
    <w:rsid w:val="00E4007F"/>
    <w:rsid w:val="00E4010B"/>
    <w:rsid w:val="00E4012E"/>
    <w:rsid w:val="00E40161"/>
    <w:rsid w:val="00E4017F"/>
    <w:rsid w:val="00E40225"/>
    <w:rsid w:val="00E4033C"/>
    <w:rsid w:val="00E40364"/>
    <w:rsid w:val="00E4046C"/>
    <w:rsid w:val="00E404BF"/>
    <w:rsid w:val="00E404CC"/>
    <w:rsid w:val="00E40518"/>
    <w:rsid w:val="00E40531"/>
    <w:rsid w:val="00E4053D"/>
    <w:rsid w:val="00E40587"/>
    <w:rsid w:val="00E405BC"/>
    <w:rsid w:val="00E405FC"/>
    <w:rsid w:val="00E4062B"/>
    <w:rsid w:val="00E40663"/>
    <w:rsid w:val="00E4068B"/>
    <w:rsid w:val="00E40697"/>
    <w:rsid w:val="00E406A4"/>
    <w:rsid w:val="00E406C4"/>
    <w:rsid w:val="00E4071F"/>
    <w:rsid w:val="00E40770"/>
    <w:rsid w:val="00E407CC"/>
    <w:rsid w:val="00E407CD"/>
    <w:rsid w:val="00E407DD"/>
    <w:rsid w:val="00E407FB"/>
    <w:rsid w:val="00E409C2"/>
    <w:rsid w:val="00E409F3"/>
    <w:rsid w:val="00E409FC"/>
    <w:rsid w:val="00E40A40"/>
    <w:rsid w:val="00E40AA2"/>
    <w:rsid w:val="00E40BFE"/>
    <w:rsid w:val="00E40C02"/>
    <w:rsid w:val="00E40CDC"/>
    <w:rsid w:val="00E40DB1"/>
    <w:rsid w:val="00E40E13"/>
    <w:rsid w:val="00E40E6B"/>
    <w:rsid w:val="00E40EDD"/>
    <w:rsid w:val="00E40F12"/>
    <w:rsid w:val="00E40F9A"/>
    <w:rsid w:val="00E40F9E"/>
    <w:rsid w:val="00E40FB1"/>
    <w:rsid w:val="00E410ED"/>
    <w:rsid w:val="00E4110E"/>
    <w:rsid w:val="00E41154"/>
    <w:rsid w:val="00E4118E"/>
    <w:rsid w:val="00E41200"/>
    <w:rsid w:val="00E412B4"/>
    <w:rsid w:val="00E41326"/>
    <w:rsid w:val="00E4137B"/>
    <w:rsid w:val="00E41417"/>
    <w:rsid w:val="00E4145C"/>
    <w:rsid w:val="00E414D9"/>
    <w:rsid w:val="00E414FF"/>
    <w:rsid w:val="00E4151F"/>
    <w:rsid w:val="00E4153D"/>
    <w:rsid w:val="00E4154E"/>
    <w:rsid w:val="00E41560"/>
    <w:rsid w:val="00E41580"/>
    <w:rsid w:val="00E415CF"/>
    <w:rsid w:val="00E415D8"/>
    <w:rsid w:val="00E4168C"/>
    <w:rsid w:val="00E416CB"/>
    <w:rsid w:val="00E416E0"/>
    <w:rsid w:val="00E416E4"/>
    <w:rsid w:val="00E41757"/>
    <w:rsid w:val="00E41782"/>
    <w:rsid w:val="00E417F8"/>
    <w:rsid w:val="00E41836"/>
    <w:rsid w:val="00E41839"/>
    <w:rsid w:val="00E41867"/>
    <w:rsid w:val="00E4187B"/>
    <w:rsid w:val="00E4189A"/>
    <w:rsid w:val="00E41939"/>
    <w:rsid w:val="00E419AA"/>
    <w:rsid w:val="00E419AD"/>
    <w:rsid w:val="00E41A37"/>
    <w:rsid w:val="00E41A38"/>
    <w:rsid w:val="00E41A4E"/>
    <w:rsid w:val="00E41AE8"/>
    <w:rsid w:val="00E41B3A"/>
    <w:rsid w:val="00E41B40"/>
    <w:rsid w:val="00E41BBC"/>
    <w:rsid w:val="00E41CBE"/>
    <w:rsid w:val="00E41D5C"/>
    <w:rsid w:val="00E41D6E"/>
    <w:rsid w:val="00E41D71"/>
    <w:rsid w:val="00E41DF8"/>
    <w:rsid w:val="00E41E24"/>
    <w:rsid w:val="00E41E7C"/>
    <w:rsid w:val="00E41EA5"/>
    <w:rsid w:val="00E41F2E"/>
    <w:rsid w:val="00E41F32"/>
    <w:rsid w:val="00E4202F"/>
    <w:rsid w:val="00E42044"/>
    <w:rsid w:val="00E42050"/>
    <w:rsid w:val="00E4212A"/>
    <w:rsid w:val="00E42134"/>
    <w:rsid w:val="00E42163"/>
    <w:rsid w:val="00E42182"/>
    <w:rsid w:val="00E4218E"/>
    <w:rsid w:val="00E421C5"/>
    <w:rsid w:val="00E42229"/>
    <w:rsid w:val="00E42234"/>
    <w:rsid w:val="00E4229B"/>
    <w:rsid w:val="00E422BC"/>
    <w:rsid w:val="00E422F3"/>
    <w:rsid w:val="00E42307"/>
    <w:rsid w:val="00E4232C"/>
    <w:rsid w:val="00E42337"/>
    <w:rsid w:val="00E423E8"/>
    <w:rsid w:val="00E42402"/>
    <w:rsid w:val="00E4241E"/>
    <w:rsid w:val="00E42484"/>
    <w:rsid w:val="00E424A6"/>
    <w:rsid w:val="00E42540"/>
    <w:rsid w:val="00E42633"/>
    <w:rsid w:val="00E426BD"/>
    <w:rsid w:val="00E4276C"/>
    <w:rsid w:val="00E427A5"/>
    <w:rsid w:val="00E427D1"/>
    <w:rsid w:val="00E42845"/>
    <w:rsid w:val="00E4286F"/>
    <w:rsid w:val="00E428C8"/>
    <w:rsid w:val="00E42924"/>
    <w:rsid w:val="00E429A1"/>
    <w:rsid w:val="00E42A1C"/>
    <w:rsid w:val="00E42A68"/>
    <w:rsid w:val="00E42B70"/>
    <w:rsid w:val="00E42C47"/>
    <w:rsid w:val="00E42C6F"/>
    <w:rsid w:val="00E42CAC"/>
    <w:rsid w:val="00E42CB4"/>
    <w:rsid w:val="00E42CD7"/>
    <w:rsid w:val="00E42D54"/>
    <w:rsid w:val="00E42D7F"/>
    <w:rsid w:val="00E42DE2"/>
    <w:rsid w:val="00E42F49"/>
    <w:rsid w:val="00E42FB3"/>
    <w:rsid w:val="00E4308E"/>
    <w:rsid w:val="00E43102"/>
    <w:rsid w:val="00E43194"/>
    <w:rsid w:val="00E431E0"/>
    <w:rsid w:val="00E4321A"/>
    <w:rsid w:val="00E43261"/>
    <w:rsid w:val="00E4326A"/>
    <w:rsid w:val="00E4327B"/>
    <w:rsid w:val="00E432BB"/>
    <w:rsid w:val="00E43317"/>
    <w:rsid w:val="00E43343"/>
    <w:rsid w:val="00E43360"/>
    <w:rsid w:val="00E43383"/>
    <w:rsid w:val="00E433C3"/>
    <w:rsid w:val="00E43403"/>
    <w:rsid w:val="00E4342F"/>
    <w:rsid w:val="00E434D2"/>
    <w:rsid w:val="00E43543"/>
    <w:rsid w:val="00E43554"/>
    <w:rsid w:val="00E435BE"/>
    <w:rsid w:val="00E435D3"/>
    <w:rsid w:val="00E436A2"/>
    <w:rsid w:val="00E436BE"/>
    <w:rsid w:val="00E436D5"/>
    <w:rsid w:val="00E436EF"/>
    <w:rsid w:val="00E4372E"/>
    <w:rsid w:val="00E437E3"/>
    <w:rsid w:val="00E43819"/>
    <w:rsid w:val="00E43863"/>
    <w:rsid w:val="00E4391B"/>
    <w:rsid w:val="00E4397C"/>
    <w:rsid w:val="00E439AA"/>
    <w:rsid w:val="00E439D4"/>
    <w:rsid w:val="00E43A02"/>
    <w:rsid w:val="00E43A64"/>
    <w:rsid w:val="00E43B51"/>
    <w:rsid w:val="00E43B72"/>
    <w:rsid w:val="00E43B82"/>
    <w:rsid w:val="00E43C50"/>
    <w:rsid w:val="00E43CC8"/>
    <w:rsid w:val="00E43CF5"/>
    <w:rsid w:val="00E43D24"/>
    <w:rsid w:val="00E43D2F"/>
    <w:rsid w:val="00E43D74"/>
    <w:rsid w:val="00E43DB4"/>
    <w:rsid w:val="00E43DC0"/>
    <w:rsid w:val="00E43E27"/>
    <w:rsid w:val="00E43E37"/>
    <w:rsid w:val="00E43E6E"/>
    <w:rsid w:val="00E43E7C"/>
    <w:rsid w:val="00E43E9A"/>
    <w:rsid w:val="00E43FA4"/>
    <w:rsid w:val="00E4401A"/>
    <w:rsid w:val="00E44122"/>
    <w:rsid w:val="00E44181"/>
    <w:rsid w:val="00E4419E"/>
    <w:rsid w:val="00E441BD"/>
    <w:rsid w:val="00E44260"/>
    <w:rsid w:val="00E442B7"/>
    <w:rsid w:val="00E442E6"/>
    <w:rsid w:val="00E44346"/>
    <w:rsid w:val="00E4435E"/>
    <w:rsid w:val="00E443B5"/>
    <w:rsid w:val="00E4444A"/>
    <w:rsid w:val="00E44464"/>
    <w:rsid w:val="00E4446B"/>
    <w:rsid w:val="00E444B0"/>
    <w:rsid w:val="00E444E6"/>
    <w:rsid w:val="00E4454F"/>
    <w:rsid w:val="00E445A6"/>
    <w:rsid w:val="00E44651"/>
    <w:rsid w:val="00E4469B"/>
    <w:rsid w:val="00E446A0"/>
    <w:rsid w:val="00E446CE"/>
    <w:rsid w:val="00E4471E"/>
    <w:rsid w:val="00E447A9"/>
    <w:rsid w:val="00E44840"/>
    <w:rsid w:val="00E44884"/>
    <w:rsid w:val="00E44906"/>
    <w:rsid w:val="00E4490D"/>
    <w:rsid w:val="00E449A6"/>
    <w:rsid w:val="00E44A0A"/>
    <w:rsid w:val="00E44A19"/>
    <w:rsid w:val="00E44A29"/>
    <w:rsid w:val="00E44A95"/>
    <w:rsid w:val="00E44B2D"/>
    <w:rsid w:val="00E44B3A"/>
    <w:rsid w:val="00E44B48"/>
    <w:rsid w:val="00E44C09"/>
    <w:rsid w:val="00E44C61"/>
    <w:rsid w:val="00E44C7F"/>
    <w:rsid w:val="00E44CB4"/>
    <w:rsid w:val="00E44D3C"/>
    <w:rsid w:val="00E44D49"/>
    <w:rsid w:val="00E44E1F"/>
    <w:rsid w:val="00E44ECF"/>
    <w:rsid w:val="00E44F05"/>
    <w:rsid w:val="00E44F5C"/>
    <w:rsid w:val="00E44FD7"/>
    <w:rsid w:val="00E450E6"/>
    <w:rsid w:val="00E450F7"/>
    <w:rsid w:val="00E45122"/>
    <w:rsid w:val="00E4514D"/>
    <w:rsid w:val="00E451E5"/>
    <w:rsid w:val="00E4527B"/>
    <w:rsid w:val="00E452E0"/>
    <w:rsid w:val="00E4535A"/>
    <w:rsid w:val="00E4537B"/>
    <w:rsid w:val="00E4544C"/>
    <w:rsid w:val="00E4548D"/>
    <w:rsid w:val="00E454A4"/>
    <w:rsid w:val="00E454F2"/>
    <w:rsid w:val="00E45539"/>
    <w:rsid w:val="00E45549"/>
    <w:rsid w:val="00E455CE"/>
    <w:rsid w:val="00E4560F"/>
    <w:rsid w:val="00E45629"/>
    <w:rsid w:val="00E45644"/>
    <w:rsid w:val="00E4568A"/>
    <w:rsid w:val="00E456C7"/>
    <w:rsid w:val="00E45732"/>
    <w:rsid w:val="00E4573B"/>
    <w:rsid w:val="00E45755"/>
    <w:rsid w:val="00E45768"/>
    <w:rsid w:val="00E457E7"/>
    <w:rsid w:val="00E45806"/>
    <w:rsid w:val="00E4585F"/>
    <w:rsid w:val="00E45911"/>
    <w:rsid w:val="00E45A22"/>
    <w:rsid w:val="00E45A43"/>
    <w:rsid w:val="00E45A8A"/>
    <w:rsid w:val="00E45A92"/>
    <w:rsid w:val="00E45AA5"/>
    <w:rsid w:val="00E45B06"/>
    <w:rsid w:val="00E45BDB"/>
    <w:rsid w:val="00E45C33"/>
    <w:rsid w:val="00E45CE3"/>
    <w:rsid w:val="00E45E0A"/>
    <w:rsid w:val="00E45E1F"/>
    <w:rsid w:val="00E45E85"/>
    <w:rsid w:val="00E45FC6"/>
    <w:rsid w:val="00E45FED"/>
    <w:rsid w:val="00E46073"/>
    <w:rsid w:val="00E46095"/>
    <w:rsid w:val="00E460EA"/>
    <w:rsid w:val="00E46158"/>
    <w:rsid w:val="00E46289"/>
    <w:rsid w:val="00E46299"/>
    <w:rsid w:val="00E462A5"/>
    <w:rsid w:val="00E462B6"/>
    <w:rsid w:val="00E462FB"/>
    <w:rsid w:val="00E4630C"/>
    <w:rsid w:val="00E463BF"/>
    <w:rsid w:val="00E463C1"/>
    <w:rsid w:val="00E4646E"/>
    <w:rsid w:val="00E46471"/>
    <w:rsid w:val="00E4667C"/>
    <w:rsid w:val="00E468A4"/>
    <w:rsid w:val="00E468AA"/>
    <w:rsid w:val="00E468CA"/>
    <w:rsid w:val="00E46908"/>
    <w:rsid w:val="00E469E2"/>
    <w:rsid w:val="00E46A29"/>
    <w:rsid w:val="00E46B46"/>
    <w:rsid w:val="00E46B5E"/>
    <w:rsid w:val="00E46BAA"/>
    <w:rsid w:val="00E46BEE"/>
    <w:rsid w:val="00E46BF7"/>
    <w:rsid w:val="00E46C0A"/>
    <w:rsid w:val="00E46C5A"/>
    <w:rsid w:val="00E46C8B"/>
    <w:rsid w:val="00E46CE5"/>
    <w:rsid w:val="00E46D14"/>
    <w:rsid w:val="00E46D2C"/>
    <w:rsid w:val="00E46DF7"/>
    <w:rsid w:val="00E46E06"/>
    <w:rsid w:val="00E46E17"/>
    <w:rsid w:val="00E46F27"/>
    <w:rsid w:val="00E46FFE"/>
    <w:rsid w:val="00E470B7"/>
    <w:rsid w:val="00E47101"/>
    <w:rsid w:val="00E4716C"/>
    <w:rsid w:val="00E471E7"/>
    <w:rsid w:val="00E47226"/>
    <w:rsid w:val="00E47233"/>
    <w:rsid w:val="00E47252"/>
    <w:rsid w:val="00E472B1"/>
    <w:rsid w:val="00E472EB"/>
    <w:rsid w:val="00E47365"/>
    <w:rsid w:val="00E473BB"/>
    <w:rsid w:val="00E4741B"/>
    <w:rsid w:val="00E4742F"/>
    <w:rsid w:val="00E474B0"/>
    <w:rsid w:val="00E474C4"/>
    <w:rsid w:val="00E474C5"/>
    <w:rsid w:val="00E47500"/>
    <w:rsid w:val="00E4752F"/>
    <w:rsid w:val="00E4756A"/>
    <w:rsid w:val="00E475C7"/>
    <w:rsid w:val="00E47672"/>
    <w:rsid w:val="00E4768A"/>
    <w:rsid w:val="00E476AB"/>
    <w:rsid w:val="00E477EE"/>
    <w:rsid w:val="00E47848"/>
    <w:rsid w:val="00E4787B"/>
    <w:rsid w:val="00E4787C"/>
    <w:rsid w:val="00E4794B"/>
    <w:rsid w:val="00E47987"/>
    <w:rsid w:val="00E479C6"/>
    <w:rsid w:val="00E479F4"/>
    <w:rsid w:val="00E47A26"/>
    <w:rsid w:val="00E47A40"/>
    <w:rsid w:val="00E47A7C"/>
    <w:rsid w:val="00E47BAF"/>
    <w:rsid w:val="00E47C0D"/>
    <w:rsid w:val="00E47C73"/>
    <w:rsid w:val="00E47CEF"/>
    <w:rsid w:val="00E47D07"/>
    <w:rsid w:val="00E47E0E"/>
    <w:rsid w:val="00E47E22"/>
    <w:rsid w:val="00E47E93"/>
    <w:rsid w:val="00E47EAC"/>
    <w:rsid w:val="00E47F23"/>
    <w:rsid w:val="00E47F34"/>
    <w:rsid w:val="00E47FC1"/>
    <w:rsid w:val="00E50055"/>
    <w:rsid w:val="00E50098"/>
    <w:rsid w:val="00E500C2"/>
    <w:rsid w:val="00E500D1"/>
    <w:rsid w:val="00E500F9"/>
    <w:rsid w:val="00E50148"/>
    <w:rsid w:val="00E501A4"/>
    <w:rsid w:val="00E501C2"/>
    <w:rsid w:val="00E50220"/>
    <w:rsid w:val="00E50256"/>
    <w:rsid w:val="00E5028D"/>
    <w:rsid w:val="00E502E4"/>
    <w:rsid w:val="00E502FF"/>
    <w:rsid w:val="00E5033F"/>
    <w:rsid w:val="00E50358"/>
    <w:rsid w:val="00E503B1"/>
    <w:rsid w:val="00E503EB"/>
    <w:rsid w:val="00E5041E"/>
    <w:rsid w:val="00E50437"/>
    <w:rsid w:val="00E50455"/>
    <w:rsid w:val="00E504A5"/>
    <w:rsid w:val="00E504FC"/>
    <w:rsid w:val="00E50558"/>
    <w:rsid w:val="00E50564"/>
    <w:rsid w:val="00E5057F"/>
    <w:rsid w:val="00E505C6"/>
    <w:rsid w:val="00E50615"/>
    <w:rsid w:val="00E50636"/>
    <w:rsid w:val="00E50659"/>
    <w:rsid w:val="00E506C5"/>
    <w:rsid w:val="00E506E0"/>
    <w:rsid w:val="00E5070F"/>
    <w:rsid w:val="00E5075E"/>
    <w:rsid w:val="00E50798"/>
    <w:rsid w:val="00E507F3"/>
    <w:rsid w:val="00E50809"/>
    <w:rsid w:val="00E5082A"/>
    <w:rsid w:val="00E508ED"/>
    <w:rsid w:val="00E509C2"/>
    <w:rsid w:val="00E509C6"/>
    <w:rsid w:val="00E509D1"/>
    <w:rsid w:val="00E50ABE"/>
    <w:rsid w:val="00E50AFF"/>
    <w:rsid w:val="00E50B82"/>
    <w:rsid w:val="00E50B8A"/>
    <w:rsid w:val="00E50CD0"/>
    <w:rsid w:val="00E50CD9"/>
    <w:rsid w:val="00E50D3B"/>
    <w:rsid w:val="00E50ECA"/>
    <w:rsid w:val="00E50FD3"/>
    <w:rsid w:val="00E50FF2"/>
    <w:rsid w:val="00E50FFC"/>
    <w:rsid w:val="00E5101D"/>
    <w:rsid w:val="00E5104A"/>
    <w:rsid w:val="00E51076"/>
    <w:rsid w:val="00E51082"/>
    <w:rsid w:val="00E510C3"/>
    <w:rsid w:val="00E5113B"/>
    <w:rsid w:val="00E51159"/>
    <w:rsid w:val="00E5115F"/>
    <w:rsid w:val="00E51198"/>
    <w:rsid w:val="00E5119F"/>
    <w:rsid w:val="00E511A0"/>
    <w:rsid w:val="00E511A9"/>
    <w:rsid w:val="00E5128A"/>
    <w:rsid w:val="00E512D8"/>
    <w:rsid w:val="00E512E3"/>
    <w:rsid w:val="00E512E6"/>
    <w:rsid w:val="00E5133C"/>
    <w:rsid w:val="00E5134F"/>
    <w:rsid w:val="00E5136A"/>
    <w:rsid w:val="00E51421"/>
    <w:rsid w:val="00E5143D"/>
    <w:rsid w:val="00E51455"/>
    <w:rsid w:val="00E51487"/>
    <w:rsid w:val="00E514AA"/>
    <w:rsid w:val="00E514AE"/>
    <w:rsid w:val="00E51529"/>
    <w:rsid w:val="00E51545"/>
    <w:rsid w:val="00E5177B"/>
    <w:rsid w:val="00E5177F"/>
    <w:rsid w:val="00E517B8"/>
    <w:rsid w:val="00E51870"/>
    <w:rsid w:val="00E5188F"/>
    <w:rsid w:val="00E51902"/>
    <w:rsid w:val="00E519B3"/>
    <w:rsid w:val="00E519C3"/>
    <w:rsid w:val="00E51A21"/>
    <w:rsid w:val="00E51A27"/>
    <w:rsid w:val="00E51A34"/>
    <w:rsid w:val="00E51A58"/>
    <w:rsid w:val="00E51AAA"/>
    <w:rsid w:val="00E51ACF"/>
    <w:rsid w:val="00E51AD8"/>
    <w:rsid w:val="00E51B1D"/>
    <w:rsid w:val="00E51B65"/>
    <w:rsid w:val="00E51E1E"/>
    <w:rsid w:val="00E51EAB"/>
    <w:rsid w:val="00E51EF3"/>
    <w:rsid w:val="00E51F05"/>
    <w:rsid w:val="00E51F36"/>
    <w:rsid w:val="00E51FB6"/>
    <w:rsid w:val="00E52028"/>
    <w:rsid w:val="00E520E3"/>
    <w:rsid w:val="00E520E6"/>
    <w:rsid w:val="00E5216E"/>
    <w:rsid w:val="00E52178"/>
    <w:rsid w:val="00E521C6"/>
    <w:rsid w:val="00E521ED"/>
    <w:rsid w:val="00E5227D"/>
    <w:rsid w:val="00E522B5"/>
    <w:rsid w:val="00E52333"/>
    <w:rsid w:val="00E52373"/>
    <w:rsid w:val="00E52388"/>
    <w:rsid w:val="00E523AD"/>
    <w:rsid w:val="00E52436"/>
    <w:rsid w:val="00E52466"/>
    <w:rsid w:val="00E524BF"/>
    <w:rsid w:val="00E524FD"/>
    <w:rsid w:val="00E52516"/>
    <w:rsid w:val="00E52556"/>
    <w:rsid w:val="00E525C0"/>
    <w:rsid w:val="00E525FE"/>
    <w:rsid w:val="00E52610"/>
    <w:rsid w:val="00E52627"/>
    <w:rsid w:val="00E52664"/>
    <w:rsid w:val="00E5267D"/>
    <w:rsid w:val="00E52685"/>
    <w:rsid w:val="00E526F5"/>
    <w:rsid w:val="00E5274D"/>
    <w:rsid w:val="00E52758"/>
    <w:rsid w:val="00E527A1"/>
    <w:rsid w:val="00E527B3"/>
    <w:rsid w:val="00E5282C"/>
    <w:rsid w:val="00E52832"/>
    <w:rsid w:val="00E52995"/>
    <w:rsid w:val="00E529B6"/>
    <w:rsid w:val="00E529E1"/>
    <w:rsid w:val="00E529F2"/>
    <w:rsid w:val="00E52A11"/>
    <w:rsid w:val="00E52A40"/>
    <w:rsid w:val="00E52A74"/>
    <w:rsid w:val="00E52AD0"/>
    <w:rsid w:val="00E52AE3"/>
    <w:rsid w:val="00E52B63"/>
    <w:rsid w:val="00E52B7A"/>
    <w:rsid w:val="00E52B89"/>
    <w:rsid w:val="00E52B9D"/>
    <w:rsid w:val="00E52BC8"/>
    <w:rsid w:val="00E52BEB"/>
    <w:rsid w:val="00E52C0D"/>
    <w:rsid w:val="00E52C0E"/>
    <w:rsid w:val="00E52C12"/>
    <w:rsid w:val="00E52C1F"/>
    <w:rsid w:val="00E52C22"/>
    <w:rsid w:val="00E52C37"/>
    <w:rsid w:val="00E52CA0"/>
    <w:rsid w:val="00E52CE1"/>
    <w:rsid w:val="00E52CF8"/>
    <w:rsid w:val="00E52D1F"/>
    <w:rsid w:val="00E52D20"/>
    <w:rsid w:val="00E52D41"/>
    <w:rsid w:val="00E52D56"/>
    <w:rsid w:val="00E52D91"/>
    <w:rsid w:val="00E52EB0"/>
    <w:rsid w:val="00E52F0B"/>
    <w:rsid w:val="00E52F4D"/>
    <w:rsid w:val="00E52F7A"/>
    <w:rsid w:val="00E52F90"/>
    <w:rsid w:val="00E52FAF"/>
    <w:rsid w:val="00E5305B"/>
    <w:rsid w:val="00E5310A"/>
    <w:rsid w:val="00E53254"/>
    <w:rsid w:val="00E5327C"/>
    <w:rsid w:val="00E53319"/>
    <w:rsid w:val="00E5337A"/>
    <w:rsid w:val="00E533EE"/>
    <w:rsid w:val="00E53447"/>
    <w:rsid w:val="00E5346D"/>
    <w:rsid w:val="00E53474"/>
    <w:rsid w:val="00E534A0"/>
    <w:rsid w:val="00E534DB"/>
    <w:rsid w:val="00E53562"/>
    <w:rsid w:val="00E536F5"/>
    <w:rsid w:val="00E53832"/>
    <w:rsid w:val="00E53835"/>
    <w:rsid w:val="00E5387F"/>
    <w:rsid w:val="00E53895"/>
    <w:rsid w:val="00E538B1"/>
    <w:rsid w:val="00E538D1"/>
    <w:rsid w:val="00E538EC"/>
    <w:rsid w:val="00E53967"/>
    <w:rsid w:val="00E5396A"/>
    <w:rsid w:val="00E53996"/>
    <w:rsid w:val="00E539A5"/>
    <w:rsid w:val="00E539D5"/>
    <w:rsid w:val="00E53A2A"/>
    <w:rsid w:val="00E53A84"/>
    <w:rsid w:val="00E53ACD"/>
    <w:rsid w:val="00E53B17"/>
    <w:rsid w:val="00E53B18"/>
    <w:rsid w:val="00E53B35"/>
    <w:rsid w:val="00E53B68"/>
    <w:rsid w:val="00E53C99"/>
    <w:rsid w:val="00E53CE9"/>
    <w:rsid w:val="00E53DAC"/>
    <w:rsid w:val="00E53DC2"/>
    <w:rsid w:val="00E53E4B"/>
    <w:rsid w:val="00E53F81"/>
    <w:rsid w:val="00E53FA7"/>
    <w:rsid w:val="00E53FBC"/>
    <w:rsid w:val="00E53FF1"/>
    <w:rsid w:val="00E5408F"/>
    <w:rsid w:val="00E540B6"/>
    <w:rsid w:val="00E5417A"/>
    <w:rsid w:val="00E541F3"/>
    <w:rsid w:val="00E54216"/>
    <w:rsid w:val="00E54266"/>
    <w:rsid w:val="00E542B1"/>
    <w:rsid w:val="00E542CE"/>
    <w:rsid w:val="00E543D5"/>
    <w:rsid w:val="00E54510"/>
    <w:rsid w:val="00E5453F"/>
    <w:rsid w:val="00E5458B"/>
    <w:rsid w:val="00E545AC"/>
    <w:rsid w:val="00E54687"/>
    <w:rsid w:val="00E546B6"/>
    <w:rsid w:val="00E54708"/>
    <w:rsid w:val="00E54742"/>
    <w:rsid w:val="00E547CA"/>
    <w:rsid w:val="00E547D6"/>
    <w:rsid w:val="00E54808"/>
    <w:rsid w:val="00E5486E"/>
    <w:rsid w:val="00E54879"/>
    <w:rsid w:val="00E548FD"/>
    <w:rsid w:val="00E5497F"/>
    <w:rsid w:val="00E549E7"/>
    <w:rsid w:val="00E54A9C"/>
    <w:rsid w:val="00E54B43"/>
    <w:rsid w:val="00E54B5A"/>
    <w:rsid w:val="00E54B6C"/>
    <w:rsid w:val="00E54B99"/>
    <w:rsid w:val="00E54BAF"/>
    <w:rsid w:val="00E54BBA"/>
    <w:rsid w:val="00E54D35"/>
    <w:rsid w:val="00E54D56"/>
    <w:rsid w:val="00E54D95"/>
    <w:rsid w:val="00E54DBB"/>
    <w:rsid w:val="00E54DC4"/>
    <w:rsid w:val="00E54E24"/>
    <w:rsid w:val="00E54EC3"/>
    <w:rsid w:val="00E54F70"/>
    <w:rsid w:val="00E54FAF"/>
    <w:rsid w:val="00E54FBD"/>
    <w:rsid w:val="00E54FDB"/>
    <w:rsid w:val="00E54FE7"/>
    <w:rsid w:val="00E550BA"/>
    <w:rsid w:val="00E55100"/>
    <w:rsid w:val="00E5518A"/>
    <w:rsid w:val="00E55280"/>
    <w:rsid w:val="00E55285"/>
    <w:rsid w:val="00E55287"/>
    <w:rsid w:val="00E5528F"/>
    <w:rsid w:val="00E55296"/>
    <w:rsid w:val="00E55373"/>
    <w:rsid w:val="00E55384"/>
    <w:rsid w:val="00E55392"/>
    <w:rsid w:val="00E553C0"/>
    <w:rsid w:val="00E5551C"/>
    <w:rsid w:val="00E555E1"/>
    <w:rsid w:val="00E55611"/>
    <w:rsid w:val="00E55642"/>
    <w:rsid w:val="00E5567A"/>
    <w:rsid w:val="00E5567D"/>
    <w:rsid w:val="00E556DC"/>
    <w:rsid w:val="00E55759"/>
    <w:rsid w:val="00E55779"/>
    <w:rsid w:val="00E55885"/>
    <w:rsid w:val="00E558CF"/>
    <w:rsid w:val="00E558D0"/>
    <w:rsid w:val="00E55917"/>
    <w:rsid w:val="00E5592E"/>
    <w:rsid w:val="00E55990"/>
    <w:rsid w:val="00E559CE"/>
    <w:rsid w:val="00E559DC"/>
    <w:rsid w:val="00E55A4E"/>
    <w:rsid w:val="00E55A61"/>
    <w:rsid w:val="00E55A8A"/>
    <w:rsid w:val="00E55AA4"/>
    <w:rsid w:val="00E55AEF"/>
    <w:rsid w:val="00E55B45"/>
    <w:rsid w:val="00E55B67"/>
    <w:rsid w:val="00E55C1E"/>
    <w:rsid w:val="00E55C36"/>
    <w:rsid w:val="00E55C68"/>
    <w:rsid w:val="00E55C6E"/>
    <w:rsid w:val="00E55D00"/>
    <w:rsid w:val="00E55D01"/>
    <w:rsid w:val="00E55DFA"/>
    <w:rsid w:val="00E55E0C"/>
    <w:rsid w:val="00E55E18"/>
    <w:rsid w:val="00E55E9D"/>
    <w:rsid w:val="00E55EC6"/>
    <w:rsid w:val="00E55F43"/>
    <w:rsid w:val="00E55F67"/>
    <w:rsid w:val="00E55F93"/>
    <w:rsid w:val="00E55FDF"/>
    <w:rsid w:val="00E55FF3"/>
    <w:rsid w:val="00E56039"/>
    <w:rsid w:val="00E5603C"/>
    <w:rsid w:val="00E560A0"/>
    <w:rsid w:val="00E560BA"/>
    <w:rsid w:val="00E56168"/>
    <w:rsid w:val="00E56243"/>
    <w:rsid w:val="00E56257"/>
    <w:rsid w:val="00E562BF"/>
    <w:rsid w:val="00E562C8"/>
    <w:rsid w:val="00E562CA"/>
    <w:rsid w:val="00E5637D"/>
    <w:rsid w:val="00E563F1"/>
    <w:rsid w:val="00E56456"/>
    <w:rsid w:val="00E56466"/>
    <w:rsid w:val="00E5648F"/>
    <w:rsid w:val="00E565BA"/>
    <w:rsid w:val="00E56605"/>
    <w:rsid w:val="00E56609"/>
    <w:rsid w:val="00E5676B"/>
    <w:rsid w:val="00E56796"/>
    <w:rsid w:val="00E567E1"/>
    <w:rsid w:val="00E567E8"/>
    <w:rsid w:val="00E5681C"/>
    <w:rsid w:val="00E56844"/>
    <w:rsid w:val="00E5689B"/>
    <w:rsid w:val="00E568CB"/>
    <w:rsid w:val="00E56932"/>
    <w:rsid w:val="00E569B2"/>
    <w:rsid w:val="00E56B44"/>
    <w:rsid w:val="00E56BA1"/>
    <w:rsid w:val="00E56BBA"/>
    <w:rsid w:val="00E56E01"/>
    <w:rsid w:val="00E56E20"/>
    <w:rsid w:val="00E56E34"/>
    <w:rsid w:val="00E56E63"/>
    <w:rsid w:val="00E56ECC"/>
    <w:rsid w:val="00E56EF6"/>
    <w:rsid w:val="00E56F09"/>
    <w:rsid w:val="00E56F1A"/>
    <w:rsid w:val="00E56F44"/>
    <w:rsid w:val="00E56F5A"/>
    <w:rsid w:val="00E56F65"/>
    <w:rsid w:val="00E56FED"/>
    <w:rsid w:val="00E56FF2"/>
    <w:rsid w:val="00E57018"/>
    <w:rsid w:val="00E57039"/>
    <w:rsid w:val="00E570C2"/>
    <w:rsid w:val="00E570EB"/>
    <w:rsid w:val="00E57148"/>
    <w:rsid w:val="00E571FD"/>
    <w:rsid w:val="00E5724D"/>
    <w:rsid w:val="00E572BE"/>
    <w:rsid w:val="00E572CB"/>
    <w:rsid w:val="00E572E2"/>
    <w:rsid w:val="00E57306"/>
    <w:rsid w:val="00E57310"/>
    <w:rsid w:val="00E57375"/>
    <w:rsid w:val="00E573FE"/>
    <w:rsid w:val="00E5740B"/>
    <w:rsid w:val="00E5749C"/>
    <w:rsid w:val="00E574CA"/>
    <w:rsid w:val="00E574FC"/>
    <w:rsid w:val="00E574FF"/>
    <w:rsid w:val="00E57547"/>
    <w:rsid w:val="00E57548"/>
    <w:rsid w:val="00E5755C"/>
    <w:rsid w:val="00E5756D"/>
    <w:rsid w:val="00E575C7"/>
    <w:rsid w:val="00E575D4"/>
    <w:rsid w:val="00E57685"/>
    <w:rsid w:val="00E5768E"/>
    <w:rsid w:val="00E576B7"/>
    <w:rsid w:val="00E576C1"/>
    <w:rsid w:val="00E5777E"/>
    <w:rsid w:val="00E57788"/>
    <w:rsid w:val="00E577FA"/>
    <w:rsid w:val="00E5782F"/>
    <w:rsid w:val="00E57841"/>
    <w:rsid w:val="00E5787F"/>
    <w:rsid w:val="00E578D5"/>
    <w:rsid w:val="00E578E9"/>
    <w:rsid w:val="00E57903"/>
    <w:rsid w:val="00E57906"/>
    <w:rsid w:val="00E579D6"/>
    <w:rsid w:val="00E579EE"/>
    <w:rsid w:val="00E57A01"/>
    <w:rsid w:val="00E57A0E"/>
    <w:rsid w:val="00E57A11"/>
    <w:rsid w:val="00E57A20"/>
    <w:rsid w:val="00E57A2A"/>
    <w:rsid w:val="00E57A70"/>
    <w:rsid w:val="00E57B08"/>
    <w:rsid w:val="00E57B8C"/>
    <w:rsid w:val="00E57C25"/>
    <w:rsid w:val="00E57CDC"/>
    <w:rsid w:val="00E57CF9"/>
    <w:rsid w:val="00E57D0E"/>
    <w:rsid w:val="00E57D2D"/>
    <w:rsid w:val="00E57D49"/>
    <w:rsid w:val="00E57DF1"/>
    <w:rsid w:val="00E57E12"/>
    <w:rsid w:val="00E57E48"/>
    <w:rsid w:val="00E57EAF"/>
    <w:rsid w:val="00E57EC4"/>
    <w:rsid w:val="00E60001"/>
    <w:rsid w:val="00E60042"/>
    <w:rsid w:val="00E60047"/>
    <w:rsid w:val="00E60073"/>
    <w:rsid w:val="00E60163"/>
    <w:rsid w:val="00E60186"/>
    <w:rsid w:val="00E60207"/>
    <w:rsid w:val="00E60282"/>
    <w:rsid w:val="00E6028A"/>
    <w:rsid w:val="00E602DB"/>
    <w:rsid w:val="00E602F0"/>
    <w:rsid w:val="00E60324"/>
    <w:rsid w:val="00E6039D"/>
    <w:rsid w:val="00E603EC"/>
    <w:rsid w:val="00E60411"/>
    <w:rsid w:val="00E60432"/>
    <w:rsid w:val="00E60433"/>
    <w:rsid w:val="00E6058A"/>
    <w:rsid w:val="00E605DF"/>
    <w:rsid w:val="00E60646"/>
    <w:rsid w:val="00E60689"/>
    <w:rsid w:val="00E606C7"/>
    <w:rsid w:val="00E60753"/>
    <w:rsid w:val="00E60788"/>
    <w:rsid w:val="00E607D6"/>
    <w:rsid w:val="00E609B2"/>
    <w:rsid w:val="00E609EB"/>
    <w:rsid w:val="00E609FE"/>
    <w:rsid w:val="00E60A1E"/>
    <w:rsid w:val="00E60A87"/>
    <w:rsid w:val="00E60C1F"/>
    <w:rsid w:val="00E60CF1"/>
    <w:rsid w:val="00E60D20"/>
    <w:rsid w:val="00E60D68"/>
    <w:rsid w:val="00E60D74"/>
    <w:rsid w:val="00E60DC2"/>
    <w:rsid w:val="00E60E94"/>
    <w:rsid w:val="00E60ECF"/>
    <w:rsid w:val="00E60EDE"/>
    <w:rsid w:val="00E60F84"/>
    <w:rsid w:val="00E60FB1"/>
    <w:rsid w:val="00E6108A"/>
    <w:rsid w:val="00E610D2"/>
    <w:rsid w:val="00E610D9"/>
    <w:rsid w:val="00E610FC"/>
    <w:rsid w:val="00E6126E"/>
    <w:rsid w:val="00E61279"/>
    <w:rsid w:val="00E61352"/>
    <w:rsid w:val="00E6135D"/>
    <w:rsid w:val="00E61389"/>
    <w:rsid w:val="00E613A4"/>
    <w:rsid w:val="00E613AA"/>
    <w:rsid w:val="00E6146A"/>
    <w:rsid w:val="00E614A9"/>
    <w:rsid w:val="00E614D7"/>
    <w:rsid w:val="00E61509"/>
    <w:rsid w:val="00E6156B"/>
    <w:rsid w:val="00E615A6"/>
    <w:rsid w:val="00E615F1"/>
    <w:rsid w:val="00E6166C"/>
    <w:rsid w:val="00E6169E"/>
    <w:rsid w:val="00E616E3"/>
    <w:rsid w:val="00E61754"/>
    <w:rsid w:val="00E617AA"/>
    <w:rsid w:val="00E61812"/>
    <w:rsid w:val="00E6182F"/>
    <w:rsid w:val="00E6183D"/>
    <w:rsid w:val="00E61894"/>
    <w:rsid w:val="00E618A3"/>
    <w:rsid w:val="00E61998"/>
    <w:rsid w:val="00E6199F"/>
    <w:rsid w:val="00E61A51"/>
    <w:rsid w:val="00E61AE7"/>
    <w:rsid w:val="00E61B12"/>
    <w:rsid w:val="00E61B8C"/>
    <w:rsid w:val="00E61BAD"/>
    <w:rsid w:val="00E61C1B"/>
    <w:rsid w:val="00E61C1F"/>
    <w:rsid w:val="00E61C55"/>
    <w:rsid w:val="00E61C98"/>
    <w:rsid w:val="00E61CBB"/>
    <w:rsid w:val="00E61D23"/>
    <w:rsid w:val="00E61DC3"/>
    <w:rsid w:val="00E61E05"/>
    <w:rsid w:val="00E61ECA"/>
    <w:rsid w:val="00E61ED8"/>
    <w:rsid w:val="00E61F09"/>
    <w:rsid w:val="00E61F40"/>
    <w:rsid w:val="00E61F4A"/>
    <w:rsid w:val="00E61FAE"/>
    <w:rsid w:val="00E62094"/>
    <w:rsid w:val="00E620A4"/>
    <w:rsid w:val="00E620A6"/>
    <w:rsid w:val="00E620A7"/>
    <w:rsid w:val="00E620B6"/>
    <w:rsid w:val="00E620C5"/>
    <w:rsid w:val="00E62124"/>
    <w:rsid w:val="00E621B0"/>
    <w:rsid w:val="00E622B2"/>
    <w:rsid w:val="00E622EB"/>
    <w:rsid w:val="00E62346"/>
    <w:rsid w:val="00E623AF"/>
    <w:rsid w:val="00E6243F"/>
    <w:rsid w:val="00E62449"/>
    <w:rsid w:val="00E62467"/>
    <w:rsid w:val="00E62551"/>
    <w:rsid w:val="00E62579"/>
    <w:rsid w:val="00E6259B"/>
    <w:rsid w:val="00E62629"/>
    <w:rsid w:val="00E62632"/>
    <w:rsid w:val="00E62678"/>
    <w:rsid w:val="00E62693"/>
    <w:rsid w:val="00E62720"/>
    <w:rsid w:val="00E62721"/>
    <w:rsid w:val="00E62723"/>
    <w:rsid w:val="00E62825"/>
    <w:rsid w:val="00E628C3"/>
    <w:rsid w:val="00E62957"/>
    <w:rsid w:val="00E6298D"/>
    <w:rsid w:val="00E629BF"/>
    <w:rsid w:val="00E62A1C"/>
    <w:rsid w:val="00E62A51"/>
    <w:rsid w:val="00E62A70"/>
    <w:rsid w:val="00E62A82"/>
    <w:rsid w:val="00E62B1C"/>
    <w:rsid w:val="00E62B7C"/>
    <w:rsid w:val="00E62BAA"/>
    <w:rsid w:val="00E62BF1"/>
    <w:rsid w:val="00E62D48"/>
    <w:rsid w:val="00E62D79"/>
    <w:rsid w:val="00E62D7A"/>
    <w:rsid w:val="00E62E86"/>
    <w:rsid w:val="00E62EDC"/>
    <w:rsid w:val="00E62EEF"/>
    <w:rsid w:val="00E62F61"/>
    <w:rsid w:val="00E62FA6"/>
    <w:rsid w:val="00E63032"/>
    <w:rsid w:val="00E63076"/>
    <w:rsid w:val="00E630DF"/>
    <w:rsid w:val="00E6312A"/>
    <w:rsid w:val="00E63132"/>
    <w:rsid w:val="00E63134"/>
    <w:rsid w:val="00E6316B"/>
    <w:rsid w:val="00E631F9"/>
    <w:rsid w:val="00E632F0"/>
    <w:rsid w:val="00E633E9"/>
    <w:rsid w:val="00E63447"/>
    <w:rsid w:val="00E63468"/>
    <w:rsid w:val="00E6355A"/>
    <w:rsid w:val="00E63598"/>
    <w:rsid w:val="00E635BC"/>
    <w:rsid w:val="00E635F9"/>
    <w:rsid w:val="00E63675"/>
    <w:rsid w:val="00E6368E"/>
    <w:rsid w:val="00E636D7"/>
    <w:rsid w:val="00E63795"/>
    <w:rsid w:val="00E637F8"/>
    <w:rsid w:val="00E63872"/>
    <w:rsid w:val="00E638DF"/>
    <w:rsid w:val="00E639CB"/>
    <w:rsid w:val="00E63A77"/>
    <w:rsid w:val="00E63A9D"/>
    <w:rsid w:val="00E63ACA"/>
    <w:rsid w:val="00E63B09"/>
    <w:rsid w:val="00E63B24"/>
    <w:rsid w:val="00E63B50"/>
    <w:rsid w:val="00E63B7A"/>
    <w:rsid w:val="00E63B9F"/>
    <w:rsid w:val="00E63BC1"/>
    <w:rsid w:val="00E63BD2"/>
    <w:rsid w:val="00E63BF7"/>
    <w:rsid w:val="00E63C5B"/>
    <w:rsid w:val="00E63C73"/>
    <w:rsid w:val="00E63D84"/>
    <w:rsid w:val="00E63D89"/>
    <w:rsid w:val="00E63DAE"/>
    <w:rsid w:val="00E63DC5"/>
    <w:rsid w:val="00E63E09"/>
    <w:rsid w:val="00E63E74"/>
    <w:rsid w:val="00E63E9D"/>
    <w:rsid w:val="00E63ED3"/>
    <w:rsid w:val="00E63F26"/>
    <w:rsid w:val="00E64050"/>
    <w:rsid w:val="00E640C3"/>
    <w:rsid w:val="00E6411E"/>
    <w:rsid w:val="00E6416A"/>
    <w:rsid w:val="00E641AF"/>
    <w:rsid w:val="00E641B8"/>
    <w:rsid w:val="00E64227"/>
    <w:rsid w:val="00E6427C"/>
    <w:rsid w:val="00E64294"/>
    <w:rsid w:val="00E642D2"/>
    <w:rsid w:val="00E64320"/>
    <w:rsid w:val="00E64364"/>
    <w:rsid w:val="00E6437A"/>
    <w:rsid w:val="00E64404"/>
    <w:rsid w:val="00E6445A"/>
    <w:rsid w:val="00E6447D"/>
    <w:rsid w:val="00E64489"/>
    <w:rsid w:val="00E6457D"/>
    <w:rsid w:val="00E645B4"/>
    <w:rsid w:val="00E6468D"/>
    <w:rsid w:val="00E6469E"/>
    <w:rsid w:val="00E646B7"/>
    <w:rsid w:val="00E6479D"/>
    <w:rsid w:val="00E647CA"/>
    <w:rsid w:val="00E64875"/>
    <w:rsid w:val="00E648C5"/>
    <w:rsid w:val="00E6495A"/>
    <w:rsid w:val="00E64972"/>
    <w:rsid w:val="00E649D4"/>
    <w:rsid w:val="00E649EB"/>
    <w:rsid w:val="00E64A76"/>
    <w:rsid w:val="00E64B13"/>
    <w:rsid w:val="00E64B43"/>
    <w:rsid w:val="00E64B7F"/>
    <w:rsid w:val="00E64BA9"/>
    <w:rsid w:val="00E64D06"/>
    <w:rsid w:val="00E64D2E"/>
    <w:rsid w:val="00E64DB5"/>
    <w:rsid w:val="00E64E04"/>
    <w:rsid w:val="00E64E16"/>
    <w:rsid w:val="00E64E45"/>
    <w:rsid w:val="00E64E69"/>
    <w:rsid w:val="00E64EAB"/>
    <w:rsid w:val="00E64EC2"/>
    <w:rsid w:val="00E64EFD"/>
    <w:rsid w:val="00E64F47"/>
    <w:rsid w:val="00E64F59"/>
    <w:rsid w:val="00E64F77"/>
    <w:rsid w:val="00E64FA6"/>
    <w:rsid w:val="00E64FC4"/>
    <w:rsid w:val="00E64FCC"/>
    <w:rsid w:val="00E64FFE"/>
    <w:rsid w:val="00E650EC"/>
    <w:rsid w:val="00E6525C"/>
    <w:rsid w:val="00E65313"/>
    <w:rsid w:val="00E65343"/>
    <w:rsid w:val="00E653B6"/>
    <w:rsid w:val="00E65433"/>
    <w:rsid w:val="00E65445"/>
    <w:rsid w:val="00E654DF"/>
    <w:rsid w:val="00E65535"/>
    <w:rsid w:val="00E65550"/>
    <w:rsid w:val="00E655B8"/>
    <w:rsid w:val="00E655DA"/>
    <w:rsid w:val="00E6569B"/>
    <w:rsid w:val="00E656A0"/>
    <w:rsid w:val="00E656A1"/>
    <w:rsid w:val="00E65704"/>
    <w:rsid w:val="00E65726"/>
    <w:rsid w:val="00E6578A"/>
    <w:rsid w:val="00E65807"/>
    <w:rsid w:val="00E65914"/>
    <w:rsid w:val="00E65950"/>
    <w:rsid w:val="00E659A3"/>
    <w:rsid w:val="00E659B3"/>
    <w:rsid w:val="00E659B6"/>
    <w:rsid w:val="00E659E5"/>
    <w:rsid w:val="00E65A54"/>
    <w:rsid w:val="00E65A56"/>
    <w:rsid w:val="00E65A79"/>
    <w:rsid w:val="00E65B05"/>
    <w:rsid w:val="00E65B18"/>
    <w:rsid w:val="00E65B20"/>
    <w:rsid w:val="00E65B21"/>
    <w:rsid w:val="00E65B57"/>
    <w:rsid w:val="00E65BCD"/>
    <w:rsid w:val="00E65BD5"/>
    <w:rsid w:val="00E65BD6"/>
    <w:rsid w:val="00E65BFD"/>
    <w:rsid w:val="00E65C47"/>
    <w:rsid w:val="00E65CDE"/>
    <w:rsid w:val="00E65D0F"/>
    <w:rsid w:val="00E65D2F"/>
    <w:rsid w:val="00E65D6B"/>
    <w:rsid w:val="00E65D8B"/>
    <w:rsid w:val="00E65DBC"/>
    <w:rsid w:val="00E65E26"/>
    <w:rsid w:val="00E65E32"/>
    <w:rsid w:val="00E65E94"/>
    <w:rsid w:val="00E65F3B"/>
    <w:rsid w:val="00E65F45"/>
    <w:rsid w:val="00E65F54"/>
    <w:rsid w:val="00E65F6C"/>
    <w:rsid w:val="00E65F81"/>
    <w:rsid w:val="00E65FC5"/>
    <w:rsid w:val="00E65FEE"/>
    <w:rsid w:val="00E66041"/>
    <w:rsid w:val="00E660D2"/>
    <w:rsid w:val="00E660D3"/>
    <w:rsid w:val="00E660E9"/>
    <w:rsid w:val="00E66145"/>
    <w:rsid w:val="00E6614B"/>
    <w:rsid w:val="00E6617F"/>
    <w:rsid w:val="00E661BF"/>
    <w:rsid w:val="00E661C9"/>
    <w:rsid w:val="00E66248"/>
    <w:rsid w:val="00E662A0"/>
    <w:rsid w:val="00E662AB"/>
    <w:rsid w:val="00E66341"/>
    <w:rsid w:val="00E66387"/>
    <w:rsid w:val="00E663B9"/>
    <w:rsid w:val="00E6640E"/>
    <w:rsid w:val="00E664CE"/>
    <w:rsid w:val="00E664E1"/>
    <w:rsid w:val="00E664EE"/>
    <w:rsid w:val="00E66580"/>
    <w:rsid w:val="00E666D1"/>
    <w:rsid w:val="00E66788"/>
    <w:rsid w:val="00E667DB"/>
    <w:rsid w:val="00E6683A"/>
    <w:rsid w:val="00E66989"/>
    <w:rsid w:val="00E669AA"/>
    <w:rsid w:val="00E66A5F"/>
    <w:rsid w:val="00E66AB7"/>
    <w:rsid w:val="00E66ABD"/>
    <w:rsid w:val="00E66AF5"/>
    <w:rsid w:val="00E66B8E"/>
    <w:rsid w:val="00E66B9F"/>
    <w:rsid w:val="00E66BA5"/>
    <w:rsid w:val="00E66BDB"/>
    <w:rsid w:val="00E66C31"/>
    <w:rsid w:val="00E66C3D"/>
    <w:rsid w:val="00E66C7F"/>
    <w:rsid w:val="00E66CE4"/>
    <w:rsid w:val="00E66D1F"/>
    <w:rsid w:val="00E66DD7"/>
    <w:rsid w:val="00E66E63"/>
    <w:rsid w:val="00E66EAF"/>
    <w:rsid w:val="00E66ED8"/>
    <w:rsid w:val="00E66EFA"/>
    <w:rsid w:val="00E66F4B"/>
    <w:rsid w:val="00E66F56"/>
    <w:rsid w:val="00E66F82"/>
    <w:rsid w:val="00E66F9B"/>
    <w:rsid w:val="00E66FE9"/>
    <w:rsid w:val="00E670A4"/>
    <w:rsid w:val="00E670CE"/>
    <w:rsid w:val="00E6714E"/>
    <w:rsid w:val="00E6715A"/>
    <w:rsid w:val="00E671A3"/>
    <w:rsid w:val="00E671E8"/>
    <w:rsid w:val="00E67288"/>
    <w:rsid w:val="00E672C5"/>
    <w:rsid w:val="00E6733C"/>
    <w:rsid w:val="00E6736A"/>
    <w:rsid w:val="00E6739C"/>
    <w:rsid w:val="00E673B8"/>
    <w:rsid w:val="00E67482"/>
    <w:rsid w:val="00E674B2"/>
    <w:rsid w:val="00E6753A"/>
    <w:rsid w:val="00E675AC"/>
    <w:rsid w:val="00E675D7"/>
    <w:rsid w:val="00E675EB"/>
    <w:rsid w:val="00E67669"/>
    <w:rsid w:val="00E67695"/>
    <w:rsid w:val="00E676CC"/>
    <w:rsid w:val="00E676FF"/>
    <w:rsid w:val="00E6774A"/>
    <w:rsid w:val="00E67761"/>
    <w:rsid w:val="00E67780"/>
    <w:rsid w:val="00E677DA"/>
    <w:rsid w:val="00E67809"/>
    <w:rsid w:val="00E67847"/>
    <w:rsid w:val="00E67865"/>
    <w:rsid w:val="00E6786D"/>
    <w:rsid w:val="00E678CC"/>
    <w:rsid w:val="00E678EB"/>
    <w:rsid w:val="00E67967"/>
    <w:rsid w:val="00E67A9E"/>
    <w:rsid w:val="00E67ADB"/>
    <w:rsid w:val="00E67B29"/>
    <w:rsid w:val="00E67CA1"/>
    <w:rsid w:val="00E67D1F"/>
    <w:rsid w:val="00E67D47"/>
    <w:rsid w:val="00E67D99"/>
    <w:rsid w:val="00E67DBD"/>
    <w:rsid w:val="00E67DC9"/>
    <w:rsid w:val="00E67E01"/>
    <w:rsid w:val="00E67E26"/>
    <w:rsid w:val="00E67EA2"/>
    <w:rsid w:val="00E67EF5"/>
    <w:rsid w:val="00E67EFC"/>
    <w:rsid w:val="00E67F5C"/>
    <w:rsid w:val="00E67FB9"/>
    <w:rsid w:val="00E67FED"/>
    <w:rsid w:val="00E67FFC"/>
    <w:rsid w:val="00E70031"/>
    <w:rsid w:val="00E7006D"/>
    <w:rsid w:val="00E700C5"/>
    <w:rsid w:val="00E7022C"/>
    <w:rsid w:val="00E70297"/>
    <w:rsid w:val="00E703BB"/>
    <w:rsid w:val="00E703CB"/>
    <w:rsid w:val="00E704E0"/>
    <w:rsid w:val="00E704F6"/>
    <w:rsid w:val="00E70501"/>
    <w:rsid w:val="00E70512"/>
    <w:rsid w:val="00E7051F"/>
    <w:rsid w:val="00E70612"/>
    <w:rsid w:val="00E7064B"/>
    <w:rsid w:val="00E70739"/>
    <w:rsid w:val="00E707C7"/>
    <w:rsid w:val="00E7082D"/>
    <w:rsid w:val="00E7091B"/>
    <w:rsid w:val="00E70943"/>
    <w:rsid w:val="00E7096F"/>
    <w:rsid w:val="00E70995"/>
    <w:rsid w:val="00E709AC"/>
    <w:rsid w:val="00E709FE"/>
    <w:rsid w:val="00E70A52"/>
    <w:rsid w:val="00E70AE3"/>
    <w:rsid w:val="00E70B1D"/>
    <w:rsid w:val="00E70CEC"/>
    <w:rsid w:val="00E70E33"/>
    <w:rsid w:val="00E70ED1"/>
    <w:rsid w:val="00E70F20"/>
    <w:rsid w:val="00E70FAF"/>
    <w:rsid w:val="00E71091"/>
    <w:rsid w:val="00E7109F"/>
    <w:rsid w:val="00E710DB"/>
    <w:rsid w:val="00E71161"/>
    <w:rsid w:val="00E71170"/>
    <w:rsid w:val="00E711C1"/>
    <w:rsid w:val="00E711E9"/>
    <w:rsid w:val="00E71237"/>
    <w:rsid w:val="00E71263"/>
    <w:rsid w:val="00E71278"/>
    <w:rsid w:val="00E712BA"/>
    <w:rsid w:val="00E7136A"/>
    <w:rsid w:val="00E713A2"/>
    <w:rsid w:val="00E7142D"/>
    <w:rsid w:val="00E71432"/>
    <w:rsid w:val="00E7146D"/>
    <w:rsid w:val="00E71492"/>
    <w:rsid w:val="00E7157E"/>
    <w:rsid w:val="00E71626"/>
    <w:rsid w:val="00E716C8"/>
    <w:rsid w:val="00E716DE"/>
    <w:rsid w:val="00E71740"/>
    <w:rsid w:val="00E71743"/>
    <w:rsid w:val="00E71755"/>
    <w:rsid w:val="00E71788"/>
    <w:rsid w:val="00E71797"/>
    <w:rsid w:val="00E717D5"/>
    <w:rsid w:val="00E71816"/>
    <w:rsid w:val="00E71823"/>
    <w:rsid w:val="00E7184A"/>
    <w:rsid w:val="00E7185C"/>
    <w:rsid w:val="00E718FD"/>
    <w:rsid w:val="00E7192A"/>
    <w:rsid w:val="00E71989"/>
    <w:rsid w:val="00E71990"/>
    <w:rsid w:val="00E719B2"/>
    <w:rsid w:val="00E71B3A"/>
    <w:rsid w:val="00E71B3F"/>
    <w:rsid w:val="00E71B90"/>
    <w:rsid w:val="00E71BF1"/>
    <w:rsid w:val="00E71CB5"/>
    <w:rsid w:val="00E71CCA"/>
    <w:rsid w:val="00E71D1E"/>
    <w:rsid w:val="00E71D7A"/>
    <w:rsid w:val="00E71E30"/>
    <w:rsid w:val="00E71EC5"/>
    <w:rsid w:val="00E71EDF"/>
    <w:rsid w:val="00E71F08"/>
    <w:rsid w:val="00E71F60"/>
    <w:rsid w:val="00E720C9"/>
    <w:rsid w:val="00E72136"/>
    <w:rsid w:val="00E72148"/>
    <w:rsid w:val="00E72169"/>
    <w:rsid w:val="00E721AC"/>
    <w:rsid w:val="00E7224C"/>
    <w:rsid w:val="00E7224D"/>
    <w:rsid w:val="00E72255"/>
    <w:rsid w:val="00E7231F"/>
    <w:rsid w:val="00E72367"/>
    <w:rsid w:val="00E723A5"/>
    <w:rsid w:val="00E723A9"/>
    <w:rsid w:val="00E723EF"/>
    <w:rsid w:val="00E723FC"/>
    <w:rsid w:val="00E7242B"/>
    <w:rsid w:val="00E724D2"/>
    <w:rsid w:val="00E724D7"/>
    <w:rsid w:val="00E72617"/>
    <w:rsid w:val="00E7263E"/>
    <w:rsid w:val="00E7265C"/>
    <w:rsid w:val="00E72669"/>
    <w:rsid w:val="00E72675"/>
    <w:rsid w:val="00E726CB"/>
    <w:rsid w:val="00E72754"/>
    <w:rsid w:val="00E727BC"/>
    <w:rsid w:val="00E72922"/>
    <w:rsid w:val="00E72934"/>
    <w:rsid w:val="00E729EE"/>
    <w:rsid w:val="00E72A3F"/>
    <w:rsid w:val="00E72A99"/>
    <w:rsid w:val="00E72AEA"/>
    <w:rsid w:val="00E72B05"/>
    <w:rsid w:val="00E72BBC"/>
    <w:rsid w:val="00E72BF1"/>
    <w:rsid w:val="00E72D41"/>
    <w:rsid w:val="00E72D87"/>
    <w:rsid w:val="00E72D95"/>
    <w:rsid w:val="00E72DFC"/>
    <w:rsid w:val="00E72E0E"/>
    <w:rsid w:val="00E72E3D"/>
    <w:rsid w:val="00E72E98"/>
    <w:rsid w:val="00E72EE4"/>
    <w:rsid w:val="00E72F23"/>
    <w:rsid w:val="00E72F65"/>
    <w:rsid w:val="00E72F68"/>
    <w:rsid w:val="00E73029"/>
    <w:rsid w:val="00E73040"/>
    <w:rsid w:val="00E73049"/>
    <w:rsid w:val="00E73082"/>
    <w:rsid w:val="00E731A7"/>
    <w:rsid w:val="00E731DD"/>
    <w:rsid w:val="00E73200"/>
    <w:rsid w:val="00E73272"/>
    <w:rsid w:val="00E7327F"/>
    <w:rsid w:val="00E73321"/>
    <w:rsid w:val="00E7335C"/>
    <w:rsid w:val="00E73377"/>
    <w:rsid w:val="00E7337E"/>
    <w:rsid w:val="00E733AA"/>
    <w:rsid w:val="00E7345F"/>
    <w:rsid w:val="00E7349A"/>
    <w:rsid w:val="00E7349B"/>
    <w:rsid w:val="00E73591"/>
    <w:rsid w:val="00E736E5"/>
    <w:rsid w:val="00E738B4"/>
    <w:rsid w:val="00E73913"/>
    <w:rsid w:val="00E73989"/>
    <w:rsid w:val="00E73991"/>
    <w:rsid w:val="00E73998"/>
    <w:rsid w:val="00E739BA"/>
    <w:rsid w:val="00E739F6"/>
    <w:rsid w:val="00E73A27"/>
    <w:rsid w:val="00E73A78"/>
    <w:rsid w:val="00E73AA4"/>
    <w:rsid w:val="00E73AF5"/>
    <w:rsid w:val="00E73B23"/>
    <w:rsid w:val="00E73B4E"/>
    <w:rsid w:val="00E73BBD"/>
    <w:rsid w:val="00E73C1E"/>
    <w:rsid w:val="00E73C8D"/>
    <w:rsid w:val="00E73CB2"/>
    <w:rsid w:val="00E73CD8"/>
    <w:rsid w:val="00E73CF3"/>
    <w:rsid w:val="00E73D3D"/>
    <w:rsid w:val="00E73D72"/>
    <w:rsid w:val="00E73E43"/>
    <w:rsid w:val="00E73E87"/>
    <w:rsid w:val="00E73E9E"/>
    <w:rsid w:val="00E73F6D"/>
    <w:rsid w:val="00E73F6F"/>
    <w:rsid w:val="00E73FD2"/>
    <w:rsid w:val="00E7406A"/>
    <w:rsid w:val="00E740C2"/>
    <w:rsid w:val="00E74121"/>
    <w:rsid w:val="00E74178"/>
    <w:rsid w:val="00E7420B"/>
    <w:rsid w:val="00E742C9"/>
    <w:rsid w:val="00E743D5"/>
    <w:rsid w:val="00E743E0"/>
    <w:rsid w:val="00E74401"/>
    <w:rsid w:val="00E7441C"/>
    <w:rsid w:val="00E7441E"/>
    <w:rsid w:val="00E74484"/>
    <w:rsid w:val="00E7449A"/>
    <w:rsid w:val="00E744A6"/>
    <w:rsid w:val="00E74577"/>
    <w:rsid w:val="00E745B0"/>
    <w:rsid w:val="00E745DC"/>
    <w:rsid w:val="00E74632"/>
    <w:rsid w:val="00E746BC"/>
    <w:rsid w:val="00E746C4"/>
    <w:rsid w:val="00E7479D"/>
    <w:rsid w:val="00E747DC"/>
    <w:rsid w:val="00E7480F"/>
    <w:rsid w:val="00E7486C"/>
    <w:rsid w:val="00E748A7"/>
    <w:rsid w:val="00E748DA"/>
    <w:rsid w:val="00E74988"/>
    <w:rsid w:val="00E749AD"/>
    <w:rsid w:val="00E749D3"/>
    <w:rsid w:val="00E749EE"/>
    <w:rsid w:val="00E74A19"/>
    <w:rsid w:val="00E74A66"/>
    <w:rsid w:val="00E74ABF"/>
    <w:rsid w:val="00E74ACC"/>
    <w:rsid w:val="00E74B4C"/>
    <w:rsid w:val="00E74C05"/>
    <w:rsid w:val="00E74C62"/>
    <w:rsid w:val="00E74C7E"/>
    <w:rsid w:val="00E74CF8"/>
    <w:rsid w:val="00E74D17"/>
    <w:rsid w:val="00E74DB9"/>
    <w:rsid w:val="00E74E55"/>
    <w:rsid w:val="00E74EAC"/>
    <w:rsid w:val="00E74F79"/>
    <w:rsid w:val="00E74F85"/>
    <w:rsid w:val="00E75032"/>
    <w:rsid w:val="00E750AF"/>
    <w:rsid w:val="00E750B9"/>
    <w:rsid w:val="00E75116"/>
    <w:rsid w:val="00E75267"/>
    <w:rsid w:val="00E7526D"/>
    <w:rsid w:val="00E75280"/>
    <w:rsid w:val="00E75358"/>
    <w:rsid w:val="00E75368"/>
    <w:rsid w:val="00E7539D"/>
    <w:rsid w:val="00E7547E"/>
    <w:rsid w:val="00E7549D"/>
    <w:rsid w:val="00E754AA"/>
    <w:rsid w:val="00E754EE"/>
    <w:rsid w:val="00E75538"/>
    <w:rsid w:val="00E75584"/>
    <w:rsid w:val="00E755C3"/>
    <w:rsid w:val="00E75620"/>
    <w:rsid w:val="00E7562C"/>
    <w:rsid w:val="00E7569E"/>
    <w:rsid w:val="00E756CA"/>
    <w:rsid w:val="00E7573B"/>
    <w:rsid w:val="00E75756"/>
    <w:rsid w:val="00E757D1"/>
    <w:rsid w:val="00E75807"/>
    <w:rsid w:val="00E7580A"/>
    <w:rsid w:val="00E75827"/>
    <w:rsid w:val="00E75833"/>
    <w:rsid w:val="00E7585E"/>
    <w:rsid w:val="00E75894"/>
    <w:rsid w:val="00E758A9"/>
    <w:rsid w:val="00E758DE"/>
    <w:rsid w:val="00E758E3"/>
    <w:rsid w:val="00E75927"/>
    <w:rsid w:val="00E75929"/>
    <w:rsid w:val="00E75961"/>
    <w:rsid w:val="00E75965"/>
    <w:rsid w:val="00E759D2"/>
    <w:rsid w:val="00E75A03"/>
    <w:rsid w:val="00E75A62"/>
    <w:rsid w:val="00E75ABD"/>
    <w:rsid w:val="00E75ACB"/>
    <w:rsid w:val="00E75BCA"/>
    <w:rsid w:val="00E75BEC"/>
    <w:rsid w:val="00E75C25"/>
    <w:rsid w:val="00E75C5C"/>
    <w:rsid w:val="00E75DA0"/>
    <w:rsid w:val="00E75DFF"/>
    <w:rsid w:val="00E75F70"/>
    <w:rsid w:val="00E75FE3"/>
    <w:rsid w:val="00E7600F"/>
    <w:rsid w:val="00E7601C"/>
    <w:rsid w:val="00E76060"/>
    <w:rsid w:val="00E760AF"/>
    <w:rsid w:val="00E761FB"/>
    <w:rsid w:val="00E7624C"/>
    <w:rsid w:val="00E7625A"/>
    <w:rsid w:val="00E76261"/>
    <w:rsid w:val="00E76286"/>
    <w:rsid w:val="00E762A0"/>
    <w:rsid w:val="00E762F1"/>
    <w:rsid w:val="00E763B8"/>
    <w:rsid w:val="00E7641E"/>
    <w:rsid w:val="00E7642E"/>
    <w:rsid w:val="00E76443"/>
    <w:rsid w:val="00E7648F"/>
    <w:rsid w:val="00E764F2"/>
    <w:rsid w:val="00E76531"/>
    <w:rsid w:val="00E765E7"/>
    <w:rsid w:val="00E765F3"/>
    <w:rsid w:val="00E76660"/>
    <w:rsid w:val="00E76661"/>
    <w:rsid w:val="00E766B0"/>
    <w:rsid w:val="00E76780"/>
    <w:rsid w:val="00E767D1"/>
    <w:rsid w:val="00E768E3"/>
    <w:rsid w:val="00E7691D"/>
    <w:rsid w:val="00E76934"/>
    <w:rsid w:val="00E769A4"/>
    <w:rsid w:val="00E76ABB"/>
    <w:rsid w:val="00E76B02"/>
    <w:rsid w:val="00E76B12"/>
    <w:rsid w:val="00E76BB4"/>
    <w:rsid w:val="00E76BD0"/>
    <w:rsid w:val="00E76BED"/>
    <w:rsid w:val="00E76C33"/>
    <w:rsid w:val="00E76D10"/>
    <w:rsid w:val="00E76D19"/>
    <w:rsid w:val="00E76DB1"/>
    <w:rsid w:val="00E76DB7"/>
    <w:rsid w:val="00E76E93"/>
    <w:rsid w:val="00E76EF1"/>
    <w:rsid w:val="00E76F07"/>
    <w:rsid w:val="00E76F78"/>
    <w:rsid w:val="00E76F7F"/>
    <w:rsid w:val="00E7700F"/>
    <w:rsid w:val="00E770FE"/>
    <w:rsid w:val="00E7712E"/>
    <w:rsid w:val="00E77136"/>
    <w:rsid w:val="00E7716E"/>
    <w:rsid w:val="00E771E9"/>
    <w:rsid w:val="00E77259"/>
    <w:rsid w:val="00E7733E"/>
    <w:rsid w:val="00E7734E"/>
    <w:rsid w:val="00E7736E"/>
    <w:rsid w:val="00E773B3"/>
    <w:rsid w:val="00E773B8"/>
    <w:rsid w:val="00E773FA"/>
    <w:rsid w:val="00E7741D"/>
    <w:rsid w:val="00E77491"/>
    <w:rsid w:val="00E774A3"/>
    <w:rsid w:val="00E775C7"/>
    <w:rsid w:val="00E775F8"/>
    <w:rsid w:val="00E77638"/>
    <w:rsid w:val="00E7766E"/>
    <w:rsid w:val="00E7770A"/>
    <w:rsid w:val="00E77724"/>
    <w:rsid w:val="00E77815"/>
    <w:rsid w:val="00E7786C"/>
    <w:rsid w:val="00E778B9"/>
    <w:rsid w:val="00E779D6"/>
    <w:rsid w:val="00E77A7E"/>
    <w:rsid w:val="00E77AE6"/>
    <w:rsid w:val="00E77B55"/>
    <w:rsid w:val="00E77BB5"/>
    <w:rsid w:val="00E77BC2"/>
    <w:rsid w:val="00E77C36"/>
    <w:rsid w:val="00E77C62"/>
    <w:rsid w:val="00E77C6C"/>
    <w:rsid w:val="00E77C6D"/>
    <w:rsid w:val="00E77CCB"/>
    <w:rsid w:val="00E77D67"/>
    <w:rsid w:val="00E77DC0"/>
    <w:rsid w:val="00E77E7C"/>
    <w:rsid w:val="00E77E89"/>
    <w:rsid w:val="00E77F6A"/>
    <w:rsid w:val="00E77F78"/>
    <w:rsid w:val="00E80118"/>
    <w:rsid w:val="00E80150"/>
    <w:rsid w:val="00E802BD"/>
    <w:rsid w:val="00E802E5"/>
    <w:rsid w:val="00E8048D"/>
    <w:rsid w:val="00E804E2"/>
    <w:rsid w:val="00E805A5"/>
    <w:rsid w:val="00E80620"/>
    <w:rsid w:val="00E806DA"/>
    <w:rsid w:val="00E80845"/>
    <w:rsid w:val="00E808A2"/>
    <w:rsid w:val="00E80963"/>
    <w:rsid w:val="00E809C0"/>
    <w:rsid w:val="00E809D1"/>
    <w:rsid w:val="00E809D4"/>
    <w:rsid w:val="00E809E7"/>
    <w:rsid w:val="00E809F9"/>
    <w:rsid w:val="00E809FF"/>
    <w:rsid w:val="00E80A8F"/>
    <w:rsid w:val="00E80B21"/>
    <w:rsid w:val="00E80B48"/>
    <w:rsid w:val="00E80B94"/>
    <w:rsid w:val="00E80CD1"/>
    <w:rsid w:val="00E80CEE"/>
    <w:rsid w:val="00E80CFE"/>
    <w:rsid w:val="00E80D56"/>
    <w:rsid w:val="00E80D8F"/>
    <w:rsid w:val="00E80E3C"/>
    <w:rsid w:val="00E80ECF"/>
    <w:rsid w:val="00E80ED3"/>
    <w:rsid w:val="00E80F26"/>
    <w:rsid w:val="00E80F9C"/>
    <w:rsid w:val="00E8102F"/>
    <w:rsid w:val="00E810BF"/>
    <w:rsid w:val="00E810EE"/>
    <w:rsid w:val="00E811EE"/>
    <w:rsid w:val="00E81243"/>
    <w:rsid w:val="00E8127A"/>
    <w:rsid w:val="00E8130D"/>
    <w:rsid w:val="00E8132F"/>
    <w:rsid w:val="00E81370"/>
    <w:rsid w:val="00E813A1"/>
    <w:rsid w:val="00E813BB"/>
    <w:rsid w:val="00E813C2"/>
    <w:rsid w:val="00E814EC"/>
    <w:rsid w:val="00E815B3"/>
    <w:rsid w:val="00E815DB"/>
    <w:rsid w:val="00E81613"/>
    <w:rsid w:val="00E81672"/>
    <w:rsid w:val="00E8168F"/>
    <w:rsid w:val="00E816A0"/>
    <w:rsid w:val="00E81708"/>
    <w:rsid w:val="00E81743"/>
    <w:rsid w:val="00E817AF"/>
    <w:rsid w:val="00E81896"/>
    <w:rsid w:val="00E8194D"/>
    <w:rsid w:val="00E819BA"/>
    <w:rsid w:val="00E819C2"/>
    <w:rsid w:val="00E81A47"/>
    <w:rsid w:val="00E81A56"/>
    <w:rsid w:val="00E81AB7"/>
    <w:rsid w:val="00E81B09"/>
    <w:rsid w:val="00E81B0F"/>
    <w:rsid w:val="00E81BAE"/>
    <w:rsid w:val="00E81C72"/>
    <w:rsid w:val="00E81C96"/>
    <w:rsid w:val="00E81D14"/>
    <w:rsid w:val="00E81D6B"/>
    <w:rsid w:val="00E81E1B"/>
    <w:rsid w:val="00E81E6E"/>
    <w:rsid w:val="00E81ED8"/>
    <w:rsid w:val="00E81EE3"/>
    <w:rsid w:val="00E81F75"/>
    <w:rsid w:val="00E81FB0"/>
    <w:rsid w:val="00E82063"/>
    <w:rsid w:val="00E8207C"/>
    <w:rsid w:val="00E8210A"/>
    <w:rsid w:val="00E82115"/>
    <w:rsid w:val="00E82129"/>
    <w:rsid w:val="00E8217B"/>
    <w:rsid w:val="00E821D6"/>
    <w:rsid w:val="00E82292"/>
    <w:rsid w:val="00E82371"/>
    <w:rsid w:val="00E8249C"/>
    <w:rsid w:val="00E824CF"/>
    <w:rsid w:val="00E82549"/>
    <w:rsid w:val="00E8256B"/>
    <w:rsid w:val="00E82582"/>
    <w:rsid w:val="00E82598"/>
    <w:rsid w:val="00E826A3"/>
    <w:rsid w:val="00E826A9"/>
    <w:rsid w:val="00E8276A"/>
    <w:rsid w:val="00E82785"/>
    <w:rsid w:val="00E827C2"/>
    <w:rsid w:val="00E828AE"/>
    <w:rsid w:val="00E829D3"/>
    <w:rsid w:val="00E829F4"/>
    <w:rsid w:val="00E82A0C"/>
    <w:rsid w:val="00E82A29"/>
    <w:rsid w:val="00E82A4E"/>
    <w:rsid w:val="00E82AE2"/>
    <w:rsid w:val="00E82B04"/>
    <w:rsid w:val="00E82BE6"/>
    <w:rsid w:val="00E82BE9"/>
    <w:rsid w:val="00E82CC6"/>
    <w:rsid w:val="00E82CE0"/>
    <w:rsid w:val="00E82CED"/>
    <w:rsid w:val="00E82D06"/>
    <w:rsid w:val="00E82E26"/>
    <w:rsid w:val="00E82E44"/>
    <w:rsid w:val="00E82EFC"/>
    <w:rsid w:val="00E82F00"/>
    <w:rsid w:val="00E82F4A"/>
    <w:rsid w:val="00E82F4C"/>
    <w:rsid w:val="00E82F55"/>
    <w:rsid w:val="00E82F79"/>
    <w:rsid w:val="00E82FA9"/>
    <w:rsid w:val="00E82FE1"/>
    <w:rsid w:val="00E83036"/>
    <w:rsid w:val="00E830A0"/>
    <w:rsid w:val="00E830FF"/>
    <w:rsid w:val="00E831D5"/>
    <w:rsid w:val="00E8322D"/>
    <w:rsid w:val="00E8325F"/>
    <w:rsid w:val="00E8326D"/>
    <w:rsid w:val="00E832CA"/>
    <w:rsid w:val="00E832CD"/>
    <w:rsid w:val="00E834A8"/>
    <w:rsid w:val="00E834CC"/>
    <w:rsid w:val="00E83551"/>
    <w:rsid w:val="00E835EB"/>
    <w:rsid w:val="00E835ED"/>
    <w:rsid w:val="00E835F8"/>
    <w:rsid w:val="00E83615"/>
    <w:rsid w:val="00E836A8"/>
    <w:rsid w:val="00E83747"/>
    <w:rsid w:val="00E83786"/>
    <w:rsid w:val="00E837E2"/>
    <w:rsid w:val="00E83909"/>
    <w:rsid w:val="00E83924"/>
    <w:rsid w:val="00E83939"/>
    <w:rsid w:val="00E83953"/>
    <w:rsid w:val="00E8398C"/>
    <w:rsid w:val="00E83A51"/>
    <w:rsid w:val="00E83AA5"/>
    <w:rsid w:val="00E83AB5"/>
    <w:rsid w:val="00E83B32"/>
    <w:rsid w:val="00E83BF9"/>
    <w:rsid w:val="00E83C21"/>
    <w:rsid w:val="00E83C75"/>
    <w:rsid w:val="00E83C98"/>
    <w:rsid w:val="00E83CEC"/>
    <w:rsid w:val="00E83D0E"/>
    <w:rsid w:val="00E83DDB"/>
    <w:rsid w:val="00E83DF9"/>
    <w:rsid w:val="00E83E4F"/>
    <w:rsid w:val="00E83E7D"/>
    <w:rsid w:val="00E83EB5"/>
    <w:rsid w:val="00E83ECF"/>
    <w:rsid w:val="00E83F49"/>
    <w:rsid w:val="00E83F53"/>
    <w:rsid w:val="00E83F6E"/>
    <w:rsid w:val="00E83F92"/>
    <w:rsid w:val="00E83FC4"/>
    <w:rsid w:val="00E84023"/>
    <w:rsid w:val="00E8402C"/>
    <w:rsid w:val="00E8408C"/>
    <w:rsid w:val="00E84092"/>
    <w:rsid w:val="00E84094"/>
    <w:rsid w:val="00E84160"/>
    <w:rsid w:val="00E84164"/>
    <w:rsid w:val="00E841F2"/>
    <w:rsid w:val="00E84339"/>
    <w:rsid w:val="00E84353"/>
    <w:rsid w:val="00E843CC"/>
    <w:rsid w:val="00E84400"/>
    <w:rsid w:val="00E84410"/>
    <w:rsid w:val="00E8441D"/>
    <w:rsid w:val="00E84424"/>
    <w:rsid w:val="00E84531"/>
    <w:rsid w:val="00E8456C"/>
    <w:rsid w:val="00E8459E"/>
    <w:rsid w:val="00E84625"/>
    <w:rsid w:val="00E8464D"/>
    <w:rsid w:val="00E846B9"/>
    <w:rsid w:val="00E8475B"/>
    <w:rsid w:val="00E84775"/>
    <w:rsid w:val="00E847F9"/>
    <w:rsid w:val="00E847FF"/>
    <w:rsid w:val="00E84858"/>
    <w:rsid w:val="00E84886"/>
    <w:rsid w:val="00E8488A"/>
    <w:rsid w:val="00E84895"/>
    <w:rsid w:val="00E848C0"/>
    <w:rsid w:val="00E848F8"/>
    <w:rsid w:val="00E8491E"/>
    <w:rsid w:val="00E84922"/>
    <w:rsid w:val="00E84958"/>
    <w:rsid w:val="00E84965"/>
    <w:rsid w:val="00E849CA"/>
    <w:rsid w:val="00E84A4E"/>
    <w:rsid w:val="00E84A4F"/>
    <w:rsid w:val="00E84B48"/>
    <w:rsid w:val="00E84B6B"/>
    <w:rsid w:val="00E84CD4"/>
    <w:rsid w:val="00E84D1A"/>
    <w:rsid w:val="00E84D91"/>
    <w:rsid w:val="00E84DD9"/>
    <w:rsid w:val="00E84F20"/>
    <w:rsid w:val="00E84F5E"/>
    <w:rsid w:val="00E85072"/>
    <w:rsid w:val="00E850C8"/>
    <w:rsid w:val="00E850CA"/>
    <w:rsid w:val="00E85120"/>
    <w:rsid w:val="00E8512C"/>
    <w:rsid w:val="00E85191"/>
    <w:rsid w:val="00E851BD"/>
    <w:rsid w:val="00E8529C"/>
    <w:rsid w:val="00E85347"/>
    <w:rsid w:val="00E85418"/>
    <w:rsid w:val="00E85430"/>
    <w:rsid w:val="00E85459"/>
    <w:rsid w:val="00E8557C"/>
    <w:rsid w:val="00E855E8"/>
    <w:rsid w:val="00E85620"/>
    <w:rsid w:val="00E85653"/>
    <w:rsid w:val="00E85664"/>
    <w:rsid w:val="00E85680"/>
    <w:rsid w:val="00E856DB"/>
    <w:rsid w:val="00E856F5"/>
    <w:rsid w:val="00E8572B"/>
    <w:rsid w:val="00E85771"/>
    <w:rsid w:val="00E857F4"/>
    <w:rsid w:val="00E8580B"/>
    <w:rsid w:val="00E85925"/>
    <w:rsid w:val="00E85960"/>
    <w:rsid w:val="00E85990"/>
    <w:rsid w:val="00E859B2"/>
    <w:rsid w:val="00E859D3"/>
    <w:rsid w:val="00E85A04"/>
    <w:rsid w:val="00E85A68"/>
    <w:rsid w:val="00E85A79"/>
    <w:rsid w:val="00E85AA4"/>
    <w:rsid w:val="00E85B5B"/>
    <w:rsid w:val="00E85B74"/>
    <w:rsid w:val="00E85C42"/>
    <w:rsid w:val="00E85C52"/>
    <w:rsid w:val="00E85CBB"/>
    <w:rsid w:val="00E85CEF"/>
    <w:rsid w:val="00E85D93"/>
    <w:rsid w:val="00E85E7A"/>
    <w:rsid w:val="00E85ED1"/>
    <w:rsid w:val="00E860A5"/>
    <w:rsid w:val="00E860B1"/>
    <w:rsid w:val="00E86138"/>
    <w:rsid w:val="00E8613A"/>
    <w:rsid w:val="00E86143"/>
    <w:rsid w:val="00E8616C"/>
    <w:rsid w:val="00E861A5"/>
    <w:rsid w:val="00E8625F"/>
    <w:rsid w:val="00E86383"/>
    <w:rsid w:val="00E863FD"/>
    <w:rsid w:val="00E8644A"/>
    <w:rsid w:val="00E8648A"/>
    <w:rsid w:val="00E86499"/>
    <w:rsid w:val="00E8649C"/>
    <w:rsid w:val="00E864DF"/>
    <w:rsid w:val="00E864EA"/>
    <w:rsid w:val="00E864FE"/>
    <w:rsid w:val="00E86684"/>
    <w:rsid w:val="00E867F9"/>
    <w:rsid w:val="00E86825"/>
    <w:rsid w:val="00E86851"/>
    <w:rsid w:val="00E8688D"/>
    <w:rsid w:val="00E869B5"/>
    <w:rsid w:val="00E86A2D"/>
    <w:rsid w:val="00E86AB0"/>
    <w:rsid w:val="00E86B60"/>
    <w:rsid w:val="00E86BB9"/>
    <w:rsid w:val="00E86C0C"/>
    <w:rsid w:val="00E86C29"/>
    <w:rsid w:val="00E86CA0"/>
    <w:rsid w:val="00E86CC1"/>
    <w:rsid w:val="00E86CF7"/>
    <w:rsid w:val="00E86CFB"/>
    <w:rsid w:val="00E86D25"/>
    <w:rsid w:val="00E86D92"/>
    <w:rsid w:val="00E86DDC"/>
    <w:rsid w:val="00E86DE7"/>
    <w:rsid w:val="00E86E71"/>
    <w:rsid w:val="00E86E85"/>
    <w:rsid w:val="00E86EA7"/>
    <w:rsid w:val="00E86EE1"/>
    <w:rsid w:val="00E86F8A"/>
    <w:rsid w:val="00E87121"/>
    <w:rsid w:val="00E8715F"/>
    <w:rsid w:val="00E871A8"/>
    <w:rsid w:val="00E871AF"/>
    <w:rsid w:val="00E871C9"/>
    <w:rsid w:val="00E87225"/>
    <w:rsid w:val="00E8726E"/>
    <w:rsid w:val="00E87293"/>
    <w:rsid w:val="00E872C5"/>
    <w:rsid w:val="00E872D7"/>
    <w:rsid w:val="00E87324"/>
    <w:rsid w:val="00E87346"/>
    <w:rsid w:val="00E8736B"/>
    <w:rsid w:val="00E873ED"/>
    <w:rsid w:val="00E873F2"/>
    <w:rsid w:val="00E874A1"/>
    <w:rsid w:val="00E874D4"/>
    <w:rsid w:val="00E87500"/>
    <w:rsid w:val="00E875C1"/>
    <w:rsid w:val="00E875C9"/>
    <w:rsid w:val="00E87634"/>
    <w:rsid w:val="00E87645"/>
    <w:rsid w:val="00E87666"/>
    <w:rsid w:val="00E87682"/>
    <w:rsid w:val="00E876AD"/>
    <w:rsid w:val="00E876BA"/>
    <w:rsid w:val="00E8772C"/>
    <w:rsid w:val="00E87808"/>
    <w:rsid w:val="00E8794C"/>
    <w:rsid w:val="00E87989"/>
    <w:rsid w:val="00E879A4"/>
    <w:rsid w:val="00E879B6"/>
    <w:rsid w:val="00E87A39"/>
    <w:rsid w:val="00E87A57"/>
    <w:rsid w:val="00E87A69"/>
    <w:rsid w:val="00E87A80"/>
    <w:rsid w:val="00E87A99"/>
    <w:rsid w:val="00E87A9C"/>
    <w:rsid w:val="00E87AC0"/>
    <w:rsid w:val="00E87AEE"/>
    <w:rsid w:val="00E87BFD"/>
    <w:rsid w:val="00E87C19"/>
    <w:rsid w:val="00E87C98"/>
    <w:rsid w:val="00E87C9A"/>
    <w:rsid w:val="00E87CC6"/>
    <w:rsid w:val="00E87D34"/>
    <w:rsid w:val="00E87DDD"/>
    <w:rsid w:val="00E87EAE"/>
    <w:rsid w:val="00E87F38"/>
    <w:rsid w:val="00E87F84"/>
    <w:rsid w:val="00E87F91"/>
    <w:rsid w:val="00E87FA3"/>
    <w:rsid w:val="00E9007B"/>
    <w:rsid w:val="00E90121"/>
    <w:rsid w:val="00E90135"/>
    <w:rsid w:val="00E90163"/>
    <w:rsid w:val="00E9019E"/>
    <w:rsid w:val="00E901C0"/>
    <w:rsid w:val="00E90259"/>
    <w:rsid w:val="00E90269"/>
    <w:rsid w:val="00E9030D"/>
    <w:rsid w:val="00E90311"/>
    <w:rsid w:val="00E903B7"/>
    <w:rsid w:val="00E903E5"/>
    <w:rsid w:val="00E9044A"/>
    <w:rsid w:val="00E9047F"/>
    <w:rsid w:val="00E90510"/>
    <w:rsid w:val="00E906A5"/>
    <w:rsid w:val="00E9071F"/>
    <w:rsid w:val="00E9076C"/>
    <w:rsid w:val="00E90773"/>
    <w:rsid w:val="00E907BB"/>
    <w:rsid w:val="00E907F3"/>
    <w:rsid w:val="00E90860"/>
    <w:rsid w:val="00E908AB"/>
    <w:rsid w:val="00E908B9"/>
    <w:rsid w:val="00E908DF"/>
    <w:rsid w:val="00E9092D"/>
    <w:rsid w:val="00E90950"/>
    <w:rsid w:val="00E909C8"/>
    <w:rsid w:val="00E90A00"/>
    <w:rsid w:val="00E90A2C"/>
    <w:rsid w:val="00E90A99"/>
    <w:rsid w:val="00E90B86"/>
    <w:rsid w:val="00E90B9E"/>
    <w:rsid w:val="00E90C0D"/>
    <w:rsid w:val="00E90C0F"/>
    <w:rsid w:val="00E90C2D"/>
    <w:rsid w:val="00E90CDE"/>
    <w:rsid w:val="00E90D0B"/>
    <w:rsid w:val="00E90D48"/>
    <w:rsid w:val="00E90DBF"/>
    <w:rsid w:val="00E90DCD"/>
    <w:rsid w:val="00E90DDA"/>
    <w:rsid w:val="00E90E7F"/>
    <w:rsid w:val="00E90EC5"/>
    <w:rsid w:val="00E90EDE"/>
    <w:rsid w:val="00E90EE6"/>
    <w:rsid w:val="00E90EFC"/>
    <w:rsid w:val="00E90F54"/>
    <w:rsid w:val="00E90F94"/>
    <w:rsid w:val="00E90FCA"/>
    <w:rsid w:val="00E91078"/>
    <w:rsid w:val="00E91085"/>
    <w:rsid w:val="00E9108B"/>
    <w:rsid w:val="00E91109"/>
    <w:rsid w:val="00E91160"/>
    <w:rsid w:val="00E91166"/>
    <w:rsid w:val="00E9118D"/>
    <w:rsid w:val="00E911A4"/>
    <w:rsid w:val="00E911AD"/>
    <w:rsid w:val="00E911E3"/>
    <w:rsid w:val="00E911EF"/>
    <w:rsid w:val="00E911FB"/>
    <w:rsid w:val="00E912D7"/>
    <w:rsid w:val="00E913EF"/>
    <w:rsid w:val="00E91424"/>
    <w:rsid w:val="00E91450"/>
    <w:rsid w:val="00E91472"/>
    <w:rsid w:val="00E91480"/>
    <w:rsid w:val="00E9148C"/>
    <w:rsid w:val="00E914C1"/>
    <w:rsid w:val="00E91516"/>
    <w:rsid w:val="00E91598"/>
    <w:rsid w:val="00E915B0"/>
    <w:rsid w:val="00E91602"/>
    <w:rsid w:val="00E9166F"/>
    <w:rsid w:val="00E9168E"/>
    <w:rsid w:val="00E9178D"/>
    <w:rsid w:val="00E91795"/>
    <w:rsid w:val="00E917AC"/>
    <w:rsid w:val="00E91821"/>
    <w:rsid w:val="00E91863"/>
    <w:rsid w:val="00E91881"/>
    <w:rsid w:val="00E919C6"/>
    <w:rsid w:val="00E91A96"/>
    <w:rsid w:val="00E91B13"/>
    <w:rsid w:val="00E91B25"/>
    <w:rsid w:val="00E91B26"/>
    <w:rsid w:val="00E91BCD"/>
    <w:rsid w:val="00E91BF0"/>
    <w:rsid w:val="00E91CC4"/>
    <w:rsid w:val="00E91D14"/>
    <w:rsid w:val="00E91D7E"/>
    <w:rsid w:val="00E91D7F"/>
    <w:rsid w:val="00E91D82"/>
    <w:rsid w:val="00E91E14"/>
    <w:rsid w:val="00E91E4E"/>
    <w:rsid w:val="00E91E98"/>
    <w:rsid w:val="00E91F40"/>
    <w:rsid w:val="00E91FB6"/>
    <w:rsid w:val="00E9210A"/>
    <w:rsid w:val="00E9216C"/>
    <w:rsid w:val="00E92184"/>
    <w:rsid w:val="00E921F1"/>
    <w:rsid w:val="00E92214"/>
    <w:rsid w:val="00E9232A"/>
    <w:rsid w:val="00E923F1"/>
    <w:rsid w:val="00E92407"/>
    <w:rsid w:val="00E925DA"/>
    <w:rsid w:val="00E9262B"/>
    <w:rsid w:val="00E92642"/>
    <w:rsid w:val="00E92733"/>
    <w:rsid w:val="00E92761"/>
    <w:rsid w:val="00E92776"/>
    <w:rsid w:val="00E927B4"/>
    <w:rsid w:val="00E92809"/>
    <w:rsid w:val="00E928DD"/>
    <w:rsid w:val="00E929B7"/>
    <w:rsid w:val="00E92A10"/>
    <w:rsid w:val="00E92A64"/>
    <w:rsid w:val="00E92AD8"/>
    <w:rsid w:val="00E92B0E"/>
    <w:rsid w:val="00E92BF0"/>
    <w:rsid w:val="00E92C70"/>
    <w:rsid w:val="00E92CB5"/>
    <w:rsid w:val="00E92CC8"/>
    <w:rsid w:val="00E92CE1"/>
    <w:rsid w:val="00E92D54"/>
    <w:rsid w:val="00E92DBD"/>
    <w:rsid w:val="00E92E8D"/>
    <w:rsid w:val="00E92EF2"/>
    <w:rsid w:val="00E92F67"/>
    <w:rsid w:val="00E92F96"/>
    <w:rsid w:val="00E93028"/>
    <w:rsid w:val="00E930B9"/>
    <w:rsid w:val="00E9310D"/>
    <w:rsid w:val="00E931AA"/>
    <w:rsid w:val="00E931EF"/>
    <w:rsid w:val="00E931FD"/>
    <w:rsid w:val="00E9321C"/>
    <w:rsid w:val="00E93276"/>
    <w:rsid w:val="00E93360"/>
    <w:rsid w:val="00E933D6"/>
    <w:rsid w:val="00E933D7"/>
    <w:rsid w:val="00E9342C"/>
    <w:rsid w:val="00E9344C"/>
    <w:rsid w:val="00E935A1"/>
    <w:rsid w:val="00E935AE"/>
    <w:rsid w:val="00E935BC"/>
    <w:rsid w:val="00E936BE"/>
    <w:rsid w:val="00E936F8"/>
    <w:rsid w:val="00E93701"/>
    <w:rsid w:val="00E93784"/>
    <w:rsid w:val="00E937A4"/>
    <w:rsid w:val="00E937CF"/>
    <w:rsid w:val="00E9384E"/>
    <w:rsid w:val="00E93878"/>
    <w:rsid w:val="00E93887"/>
    <w:rsid w:val="00E938C8"/>
    <w:rsid w:val="00E938EB"/>
    <w:rsid w:val="00E938F4"/>
    <w:rsid w:val="00E939A6"/>
    <w:rsid w:val="00E939EE"/>
    <w:rsid w:val="00E93A50"/>
    <w:rsid w:val="00E93AAA"/>
    <w:rsid w:val="00E93ACD"/>
    <w:rsid w:val="00E93B0B"/>
    <w:rsid w:val="00E93B5F"/>
    <w:rsid w:val="00E93B67"/>
    <w:rsid w:val="00E93B83"/>
    <w:rsid w:val="00E93B8D"/>
    <w:rsid w:val="00E93BB7"/>
    <w:rsid w:val="00E93BE2"/>
    <w:rsid w:val="00E93C2C"/>
    <w:rsid w:val="00E93C32"/>
    <w:rsid w:val="00E93C5F"/>
    <w:rsid w:val="00E93CB4"/>
    <w:rsid w:val="00E93CE5"/>
    <w:rsid w:val="00E93CF7"/>
    <w:rsid w:val="00E93D0B"/>
    <w:rsid w:val="00E93D4B"/>
    <w:rsid w:val="00E93D53"/>
    <w:rsid w:val="00E93DD7"/>
    <w:rsid w:val="00E93DE9"/>
    <w:rsid w:val="00E93F93"/>
    <w:rsid w:val="00E93FE0"/>
    <w:rsid w:val="00E9403B"/>
    <w:rsid w:val="00E94060"/>
    <w:rsid w:val="00E94112"/>
    <w:rsid w:val="00E9411A"/>
    <w:rsid w:val="00E9426D"/>
    <w:rsid w:val="00E9429B"/>
    <w:rsid w:val="00E942A0"/>
    <w:rsid w:val="00E94317"/>
    <w:rsid w:val="00E94358"/>
    <w:rsid w:val="00E94371"/>
    <w:rsid w:val="00E94446"/>
    <w:rsid w:val="00E9446C"/>
    <w:rsid w:val="00E944F8"/>
    <w:rsid w:val="00E9454C"/>
    <w:rsid w:val="00E946AC"/>
    <w:rsid w:val="00E94733"/>
    <w:rsid w:val="00E94791"/>
    <w:rsid w:val="00E948BB"/>
    <w:rsid w:val="00E94940"/>
    <w:rsid w:val="00E94A68"/>
    <w:rsid w:val="00E94A90"/>
    <w:rsid w:val="00E94AA2"/>
    <w:rsid w:val="00E94ACC"/>
    <w:rsid w:val="00E94B0B"/>
    <w:rsid w:val="00E94B30"/>
    <w:rsid w:val="00E94BC2"/>
    <w:rsid w:val="00E94BDD"/>
    <w:rsid w:val="00E94C0A"/>
    <w:rsid w:val="00E94C70"/>
    <w:rsid w:val="00E94C71"/>
    <w:rsid w:val="00E94C91"/>
    <w:rsid w:val="00E94D2D"/>
    <w:rsid w:val="00E94D58"/>
    <w:rsid w:val="00E94E69"/>
    <w:rsid w:val="00E94EE7"/>
    <w:rsid w:val="00E94F20"/>
    <w:rsid w:val="00E94F2B"/>
    <w:rsid w:val="00E94F95"/>
    <w:rsid w:val="00E94FB6"/>
    <w:rsid w:val="00E94FC2"/>
    <w:rsid w:val="00E95008"/>
    <w:rsid w:val="00E95034"/>
    <w:rsid w:val="00E95045"/>
    <w:rsid w:val="00E95046"/>
    <w:rsid w:val="00E95138"/>
    <w:rsid w:val="00E95165"/>
    <w:rsid w:val="00E95202"/>
    <w:rsid w:val="00E9525D"/>
    <w:rsid w:val="00E95287"/>
    <w:rsid w:val="00E9528A"/>
    <w:rsid w:val="00E952A5"/>
    <w:rsid w:val="00E952DF"/>
    <w:rsid w:val="00E952F0"/>
    <w:rsid w:val="00E95393"/>
    <w:rsid w:val="00E953AD"/>
    <w:rsid w:val="00E95402"/>
    <w:rsid w:val="00E9540B"/>
    <w:rsid w:val="00E95446"/>
    <w:rsid w:val="00E954D9"/>
    <w:rsid w:val="00E954FB"/>
    <w:rsid w:val="00E95530"/>
    <w:rsid w:val="00E95540"/>
    <w:rsid w:val="00E955DC"/>
    <w:rsid w:val="00E956B6"/>
    <w:rsid w:val="00E956C2"/>
    <w:rsid w:val="00E956F9"/>
    <w:rsid w:val="00E95735"/>
    <w:rsid w:val="00E95768"/>
    <w:rsid w:val="00E95791"/>
    <w:rsid w:val="00E9588B"/>
    <w:rsid w:val="00E95891"/>
    <w:rsid w:val="00E958AB"/>
    <w:rsid w:val="00E958D6"/>
    <w:rsid w:val="00E958DA"/>
    <w:rsid w:val="00E958DC"/>
    <w:rsid w:val="00E95952"/>
    <w:rsid w:val="00E95960"/>
    <w:rsid w:val="00E95966"/>
    <w:rsid w:val="00E959C1"/>
    <w:rsid w:val="00E959EF"/>
    <w:rsid w:val="00E95A13"/>
    <w:rsid w:val="00E95A38"/>
    <w:rsid w:val="00E95A80"/>
    <w:rsid w:val="00E95AB3"/>
    <w:rsid w:val="00E95ACF"/>
    <w:rsid w:val="00E95B1C"/>
    <w:rsid w:val="00E95B50"/>
    <w:rsid w:val="00E95BDF"/>
    <w:rsid w:val="00E95C16"/>
    <w:rsid w:val="00E95CA0"/>
    <w:rsid w:val="00E95CD3"/>
    <w:rsid w:val="00E95D0A"/>
    <w:rsid w:val="00E95D13"/>
    <w:rsid w:val="00E95D82"/>
    <w:rsid w:val="00E95DF0"/>
    <w:rsid w:val="00E95E24"/>
    <w:rsid w:val="00E95E59"/>
    <w:rsid w:val="00E95E64"/>
    <w:rsid w:val="00E95E70"/>
    <w:rsid w:val="00E95E97"/>
    <w:rsid w:val="00E95EF2"/>
    <w:rsid w:val="00E95F2E"/>
    <w:rsid w:val="00E95F7D"/>
    <w:rsid w:val="00E9602B"/>
    <w:rsid w:val="00E9603B"/>
    <w:rsid w:val="00E96086"/>
    <w:rsid w:val="00E96123"/>
    <w:rsid w:val="00E9615D"/>
    <w:rsid w:val="00E96220"/>
    <w:rsid w:val="00E96251"/>
    <w:rsid w:val="00E96318"/>
    <w:rsid w:val="00E96339"/>
    <w:rsid w:val="00E963BC"/>
    <w:rsid w:val="00E96409"/>
    <w:rsid w:val="00E96456"/>
    <w:rsid w:val="00E9645B"/>
    <w:rsid w:val="00E964EE"/>
    <w:rsid w:val="00E965FD"/>
    <w:rsid w:val="00E96630"/>
    <w:rsid w:val="00E96633"/>
    <w:rsid w:val="00E9668D"/>
    <w:rsid w:val="00E96695"/>
    <w:rsid w:val="00E966CB"/>
    <w:rsid w:val="00E96724"/>
    <w:rsid w:val="00E9673F"/>
    <w:rsid w:val="00E967CC"/>
    <w:rsid w:val="00E9680D"/>
    <w:rsid w:val="00E96826"/>
    <w:rsid w:val="00E96840"/>
    <w:rsid w:val="00E96983"/>
    <w:rsid w:val="00E96A03"/>
    <w:rsid w:val="00E96A21"/>
    <w:rsid w:val="00E96AA6"/>
    <w:rsid w:val="00E96AF6"/>
    <w:rsid w:val="00E96B3E"/>
    <w:rsid w:val="00E96B9F"/>
    <w:rsid w:val="00E96BB2"/>
    <w:rsid w:val="00E96C33"/>
    <w:rsid w:val="00E96CAD"/>
    <w:rsid w:val="00E96CBD"/>
    <w:rsid w:val="00E96CC2"/>
    <w:rsid w:val="00E96D28"/>
    <w:rsid w:val="00E96D63"/>
    <w:rsid w:val="00E96D9C"/>
    <w:rsid w:val="00E96E28"/>
    <w:rsid w:val="00E96E49"/>
    <w:rsid w:val="00E96EDB"/>
    <w:rsid w:val="00E96F70"/>
    <w:rsid w:val="00E9702D"/>
    <w:rsid w:val="00E9702F"/>
    <w:rsid w:val="00E970C1"/>
    <w:rsid w:val="00E97187"/>
    <w:rsid w:val="00E971DA"/>
    <w:rsid w:val="00E97242"/>
    <w:rsid w:val="00E9724D"/>
    <w:rsid w:val="00E97250"/>
    <w:rsid w:val="00E972C1"/>
    <w:rsid w:val="00E972DD"/>
    <w:rsid w:val="00E97325"/>
    <w:rsid w:val="00E97334"/>
    <w:rsid w:val="00E97360"/>
    <w:rsid w:val="00E973A5"/>
    <w:rsid w:val="00E973A7"/>
    <w:rsid w:val="00E973FD"/>
    <w:rsid w:val="00E9741C"/>
    <w:rsid w:val="00E97432"/>
    <w:rsid w:val="00E974D5"/>
    <w:rsid w:val="00E97504"/>
    <w:rsid w:val="00E9756A"/>
    <w:rsid w:val="00E97604"/>
    <w:rsid w:val="00E976A9"/>
    <w:rsid w:val="00E976FB"/>
    <w:rsid w:val="00E9771C"/>
    <w:rsid w:val="00E977AF"/>
    <w:rsid w:val="00E977B2"/>
    <w:rsid w:val="00E978A3"/>
    <w:rsid w:val="00E978DA"/>
    <w:rsid w:val="00E978F9"/>
    <w:rsid w:val="00E9791D"/>
    <w:rsid w:val="00E97999"/>
    <w:rsid w:val="00E97A14"/>
    <w:rsid w:val="00E97A2C"/>
    <w:rsid w:val="00E97A8F"/>
    <w:rsid w:val="00E97B15"/>
    <w:rsid w:val="00E97BE8"/>
    <w:rsid w:val="00E97C85"/>
    <w:rsid w:val="00E97C8A"/>
    <w:rsid w:val="00E97CE3"/>
    <w:rsid w:val="00E97EE5"/>
    <w:rsid w:val="00E97EF9"/>
    <w:rsid w:val="00E97F1B"/>
    <w:rsid w:val="00E97F2B"/>
    <w:rsid w:val="00E97F55"/>
    <w:rsid w:val="00E97F63"/>
    <w:rsid w:val="00E97F8D"/>
    <w:rsid w:val="00E97FB1"/>
    <w:rsid w:val="00EA006E"/>
    <w:rsid w:val="00EA00FF"/>
    <w:rsid w:val="00EA011D"/>
    <w:rsid w:val="00EA0155"/>
    <w:rsid w:val="00EA0272"/>
    <w:rsid w:val="00EA02B1"/>
    <w:rsid w:val="00EA02E4"/>
    <w:rsid w:val="00EA02F1"/>
    <w:rsid w:val="00EA037A"/>
    <w:rsid w:val="00EA03A9"/>
    <w:rsid w:val="00EA047A"/>
    <w:rsid w:val="00EA04B3"/>
    <w:rsid w:val="00EA0544"/>
    <w:rsid w:val="00EA0574"/>
    <w:rsid w:val="00EA0581"/>
    <w:rsid w:val="00EA05F2"/>
    <w:rsid w:val="00EA062B"/>
    <w:rsid w:val="00EA0665"/>
    <w:rsid w:val="00EA06A0"/>
    <w:rsid w:val="00EA06CE"/>
    <w:rsid w:val="00EA071C"/>
    <w:rsid w:val="00EA0796"/>
    <w:rsid w:val="00EA085E"/>
    <w:rsid w:val="00EA08C9"/>
    <w:rsid w:val="00EA096F"/>
    <w:rsid w:val="00EA0A84"/>
    <w:rsid w:val="00EA0A8C"/>
    <w:rsid w:val="00EA0AAA"/>
    <w:rsid w:val="00EA0B6B"/>
    <w:rsid w:val="00EA0BCD"/>
    <w:rsid w:val="00EA0CAC"/>
    <w:rsid w:val="00EA0CB7"/>
    <w:rsid w:val="00EA0CF3"/>
    <w:rsid w:val="00EA0D6A"/>
    <w:rsid w:val="00EA0DB8"/>
    <w:rsid w:val="00EA0E03"/>
    <w:rsid w:val="00EA0E4B"/>
    <w:rsid w:val="00EA0EC3"/>
    <w:rsid w:val="00EA0F75"/>
    <w:rsid w:val="00EA0FC6"/>
    <w:rsid w:val="00EA0FE6"/>
    <w:rsid w:val="00EA106E"/>
    <w:rsid w:val="00EA10CF"/>
    <w:rsid w:val="00EA110F"/>
    <w:rsid w:val="00EA1142"/>
    <w:rsid w:val="00EA115F"/>
    <w:rsid w:val="00EA11A9"/>
    <w:rsid w:val="00EA11B5"/>
    <w:rsid w:val="00EA122B"/>
    <w:rsid w:val="00EA1232"/>
    <w:rsid w:val="00EA123D"/>
    <w:rsid w:val="00EA12C2"/>
    <w:rsid w:val="00EA12D4"/>
    <w:rsid w:val="00EA1326"/>
    <w:rsid w:val="00EA132D"/>
    <w:rsid w:val="00EA132E"/>
    <w:rsid w:val="00EA13CF"/>
    <w:rsid w:val="00EA1411"/>
    <w:rsid w:val="00EA1450"/>
    <w:rsid w:val="00EA1472"/>
    <w:rsid w:val="00EA152E"/>
    <w:rsid w:val="00EA15E4"/>
    <w:rsid w:val="00EA1625"/>
    <w:rsid w:val="00EA163B"/>
    <w:rsid w:val="00EA170F"/>
    <w:rsid w:val="00EA1719"/>
    <w:rsid w:val="00EA1727"/>
    <w:rsid w:val="00EA174A"/>
    <w:rsid w:val="00EA1768"/>
    <w:rsid w:val="00EA178D"/>
    <w:rsid w:val="00EA17A6"/>
    <w:rsid w:val="00EA1850"/>
    <w:rsid w:val="00EA1895"/>
    <w:rsid w:val="00EA1897"/>
    <w:rsid w:val="00EA18AC"/>
    <w:rsid w:val="00EA18C9"/>
    <w:rsid w:val="00EA18CF"/>
    <w:rsid w:val="00EA18D4"/>
    <w:rsid w:val="00EA19F4"/>
    <w:rsid w:val="00EA19FF"/>
    <w:rsid w:val="00EA1A3A"/>
    <w:rsid w:val="00EA1A3E"/>
    <w:rsid w:val="00EA1AB6"/>
    <w:rsid w:val="00EA1ACE"/>
    <w:rsid w:val="00EA1BE8"/>
    <w:rsid w:val="00EA1C2F"/>
    <w:rsid w:val="00EA1C44"/>
    <w:rsid w:val="00EA1C69"/>
    <w:rsid w:val="00EA1CA8"/>
    <w:rsid w:val="00EA1CB2"/>
    <w:rsid w:val="00EA1CF9"/>
    <w:rsid w:val="00EA1D08"/>
    <w:rsid w:val="00EA1D4B"/>
    <w:rsid w:val="00EA1DB2"/>
    <w:rsid w:val="00EA1DF7"/>
    <w:rsid w:val="00EA1E0E"/>
    <w:rsid w:val="00EA1E0F"/>
    <w:rsid w:val="00EA1EBF"/>
    <w:rsid w:val="00EA1F01"/>
    <w:rsid w:val="00EA1F5E"/>
    <w:rsid w:val="00EA2088"/>
    <w:rsid w:val="00EA2122"/>
    <w:rsid w:val="00EA2130"/>
    <w:rsid w:val="00EA2156"/>
    <w:rsid w:val="00EA2174"/>
    <w:rsid w:val="00EA21BC"/>
    <w:rsid w:val="00EA228F"/>
    <w:rsid w:val="00EA2306"/>
    <w:rsid w:val="00EA24C7"/>
    <w:rsid w:val="00EA24FD"/>
    <w:rsid w:val="00EA2597"/>
    <w:rsid w:val="00EA25B7"/>
    <w:rsid w:val="00EA2631"/>
    <w:rsid w:val="00EA26D8"/>
    <w:rsid w:val="00EA26FC"/>
    <w:rsid w:val="00EA282D"/>
    <w:rsid w:val="00EA282F"/>
    <w:rsid w:val="00EA2848"/>
    <w:rsid w:val="00EA2915"/>
    <w:rsid w:val="00EA2977"/>
    <w:rsid w:val="00EA2A0F"/>
    <w:rsid w:val="00EA2A79"/>
    <w:rsid w:val="00EA2A92"/>
    <w:rsid w:val="00EA2B2C"/>
    <w:rsid w:val="00EA2B9B"/>
    <w:rsid w:val="00EA2C43"/>
    <w:rsid w:val="00EA2C94"/>
    <w:rsid w:val="00EA2CA0"/>
    <w:rsid w:val="00EA2CD5"/>
    <w:rsid w:val="00EA2D91"/>
    <w:rsid w:val="00EA2DFB"/>
    <w:rsid w:val="00EA2EB8"/>
    <w:rsid w:val="00EA2ED9"/>
    <w:rsid w:val="00EA2F09"/>
    <w:rsid w:val="00EA2FB7"/>
    <w:rsid w:val="00EA301F"/>
    <w:rsid w:val="00EA30B8"/>
    <w:rsid w:val="00EA30C1"/>
    <w:rsid w:val="00EA3119"/>
    <w:rsid w:val="00EA3134"/>
    <w:rsid w:val="00EA315E"/>
    <w:rsid w:val="00EA3217"/>
    <w:rsid w:val="00EA3295"/>
    <w:rsid w:val="00EA3383"/>
    <w:rsid w:val="00EA338C"/>
    <w:rsid w:val="00EA33C8"/>
    <w:rsid w:val="00EA3405"/>
    <w:rsid w:val="00EA348E"/>
    <w:rsid w:val="00EA34A1"/>
    <w:rsid w:val="00EA34B3"/>
    <w:rsid w:val="00EA353D"/>
    <w:rsid w:val="00EA356A"/>
    <w:rsid w:val="00EA35DA"/>
    <w:rsid w:val="00EA369E"/>
    <w:rsid w:val="00EA36E3"/>
    <w:rsid w:val="00EA3753"/>
    <w:rsid w:val="00EA379F"/>
    <w:rsid w:val="00EA3889"/>
    <w:rsid w:val="00EA395A"/>
    <w:rsid w:val="00EA397B"/>
    <w:rsid w:val="00EA39F8"/>
    <w:rsid w:val="00EA3A86"/>
    <w:rsid w:val="00EA3A93"/>
    <w:rsid w:val="00EA3A94"/>
    <w:rsid w:val="00EA3AB6"/>
    <w:rsid w:val="00EA3B8C"/>
    <w:rsid w:val="00EA3B97"/>
    <w:rsid w:val="00EA3BF1"/>
    <w:rsid w:val="00EA3C78"/>
    <w:rsid w:val="00EA3CB5"/>
    <w:rsid w:val="00EA3CEB"/>
    <w:rsid w:val="00EA3D0E"/>
    <w:rsid w:val="00EA3D40"/>
    <w:rsid w:val="00EA3E11"/>
    <w:rsid w:val="00EA3E16"/>
    <w:rsid w:val="00EA3E6D"/>
    <w:rsid w:val="00EA3EA0"/>
    <w:rsid w:val="00EA3EB2"/>
    <w:rsid w:val="00EA3F75"/>
    <w:rsid w:val="00EA3F7F"/>
    <w:rsid w:val="00EA3FB6"/>
    <w:rsid w:val="00EA400D"/>
    <w:rsid w:val="00EA4024"/>
    <w:rsid w:val="00EA40CB"/>
    <w:rsid w:val="00EA41B9"/>
    <w:rsid w:val="00EA41FB"/>
    <w:rsid w:val="00EA422A"/>
    <w:rsid w:val="00EA428C"/>
    <w:rsid w:val="00EA42B3"/>
    <w:rsid w:val="00EA42E5"/>
    <w:rsid w:val="00EA42E9"/>
    <w:rsid w:val="00EA4310"/>
    <w:rsid w:val="00EA433F"/>
    <w:rsid w:val="00EA437C"/>
    <w:rsid w:val="00EA43F0"/>
    <w:rsid w:val="00EA44C6"/>
    <w:rsid w:val="00EA4503"/>
    <w:rsid w:val="00EA453C"/>
    <w:rsid w:val="00EA457A"/>
    <w:rsid w:val="00EA46A1"/>
    <w:rsid w:val="00EA46E4"/>
    <w:rsid w:val="00EA4701"/>
    <w:rsid w:val="00EA470C"/>
    <w:rsid w:val="00EA4724"/>
    <w:rsid w:val="00EA4756"/>
    <w:rsid w:val="00EA47D7"/>
    <w:rsid w:val="00EA48CA"/>
    <w:rsid w:val="00EA49E4"/>
    <w:rsid w:val="00EA49EA"/>
    <w:rsid w:val="00EA4A17"/>
    <w:rsid w:val="00EA4A9F"/>
    <w:rsid w:val="00EA4AAF"/>
    <w:rsid w:val="00EA4C38"/>
    <w:rsid w:val="00EA4C57"/>
    <w:rsid w:val="00EA4CBA"/>
    <w:rsid w:val="00EA4DDB"/>
    <w:rsid w:val="00EA4DDC"/>
    <w:rsid w:val="00EA4DFD"/>
    <w:rsid w:val="00EA4E6E"/>
    <w:rsid w:val="00EA4EC7"/>
    <w:rsid w:val="00EA4F51"/>
    <w:rsid w:val="00EA4F55"/>
    <w:rsid w:val="00EA4F59"/>
    <w:rsid w:val="00EA4FA6"/>
    <w:rsid w:val="00EA5051"/>
    <w:rsid w:val="00EA50E7"/>
    <w:rsid w:val="00EA50FA"/>
    <w:rsid w:val="00EA5106"/>
    <w:rsid w:val="00EA515C"/>
    <w:rsid w:val="00EA520D"/>
    <w:rsid w:val="00EA521A"/>
    <w:rsid w:val="00EA526E"/>
    <w:rsid w:val="00EA5394"/>
    <w:rsid w:val="00EA53AB"/>
    <w:rsid w:val="00EA53E4"/>
    <w:rsid w:val="00EA5425"/>
    <w:rsid w:val="00EA5463"/>
    <w:rsid w:val="00EA546A"/>
    <w:rsid w:val="00EA5471"/>
    <w:rsid w:val="00EA54A0"/>
    <w:rsid w:val="00EA54A4"/>
    <w:rsid w:val="00EA552F"/>
    <w:rsid w:val="00EA5542"/>
    <w:rsid w:val="00EA554E"/>
    <w:rsid w:val="00EA559E"/>
    <w:rsid w:val="00EA55B2"/>
    <w:rsid w:val="00EA55CE"/>
    <w:rsid w:val="00EA55D4"/>
    <w:rsid w:val="00EA55E0"/>
    <w:rsid w:val="00EA55F2"/>
    <w:rsid w:val="00EA56BA"/>
    <w:rsid w:val="00EA574E"/>
    <w:rsid w:val="00EA57F2"/>
    <w:rsid w:val="00EA5845"/>
    <w:rsid w:val="00EA5858"/>
    <w:rsid w:val="00EA5875"/>
    <w:rsid w:val="00EA58BE"/>
    <w:rsid w:val="00EA58E4"/>
    <w:rsid w:val="00EA5923"/>
    <w:rsid w:val="00EA5933"/>
    <w:rsid w:val="00EA5960"/>
    <w:rsid w:val="00EA5A78"/>
    <w:rsid w:val="00EA5AA1"/>
    <w:rsid w:val="00EA5B2F"/>
    <w:rsid w:val="00EA5BB5"/>
    <w:rsid w:val="00EA5BF4"/>
    <w:rsid w:val="00EA5CA9"/>
    <w:rsid w:val="00EA5CBA"/>
    <w:rsid w:val="00EA5D86"/>
    <w:rsid w:val="00EA5E2D"/>
    <w:rsid w:val="00EA5E39"/>
    <w:rsid w:val="00EA5E3D"/>
    <w:rsid w:val="00EA5E72"/>
    <w:rsid w:val="00EA5E73"/>
    <w:rsid w:val="00EA5E84"/>
    <w:rsid w:val="00EA5EB1"/>
    <w:rsid w:val="00EA5EC9"/>
    <w:rsid w:val="00EA5F05"/>
    <w:rsid w:val="00EA5F18"/>
    <w:rsid w:val="00EA5F4C"/>
    <w:rsid w:val="00EA5F7A"/>
    <w:rsid w:val="00EA5F7D"/>
    <w:rsid w:val="00EA6036"/>
    <w:rsid w:val="00EA605B"/>
    <w:rsid w:val="00EA60D1"/>
    <w:rsid w:val="00EA6158"/>
    <w:rsid w:val="00EA617F"/>
    <w:rsid w:val="00EA6217"/>
    <w:rsid w:val="00EA6303"/>
    <w:rsid w:val="00EA630C"/>
    <w:rsid w:val="00EA636F"/>
    <w:rsid w:val="00EA63E2"/>
    <w:rsid w:val="00EA6425"/>
    <w:rsid w:val="00EA6433"/>
    <w:rsid w:val="00EA6523"/>
    <w:rsid w:val="00EA6539"/>
    <w:rsid w:val="00EA6584"/>
    <w:rsid w:val="00EA6601"/>
    <w:rsid w:val="00EA6606"/>
    <w:rsid w:val="00EA6641"/>
    <w:rsid w:val="00EA6682"/>
    <w:rsid w:val="00EA66AF"/>
    <w:rsid w:val="00EA66C9"/>
    <w:rsid w:val="00EA6700"/>
    <w:rsid w:val="00EA67CA"/>
    <w:rsid w:val="00EA680A"/>
    <w:rsid w:val="00EA681A"/>
    <w:rsid w:val="00EA6874"/>
    <w:rsid w:val="00EA68CD"/>
    <w:rsid w:val="00EA691A"/>
    <w:rsid w:val="00EA6969"/>
    <w:rsid w:val="00EA6986"/>
    <w:rsid w:val="00EA6A3D"/>
    <w:rsid w:val="00EA6A6D"/>
    <w:rsid w:val="00EA6B25"/>
    <w:rsid w:val="00EA6B52"/>
    <w:rsid w:val="00EA6B67"/>
    <w:rsid w:val="00EA6BFC"/>
    <w:rsid w:val="00EA6C1B"/>
    <w:rsid w:val="00EA6C4A"/>
    <w:rsid w:val="00EA6C53"/>
    <w:rsid w:val="00EA6C54"/>
    <w:rsid w:val="00EA6CBE"/>
    <w:rsid w:val="00EA7002"/>
    <w:rsid w:val="00EA7079"/>
    <w:rsid w:val="00EA70D3"/>
    <w:rsid w:val="00EA70D7"/>
    <w:rsid w:val="00EA7189"/>
    <w:rsid w:val="00EA71C2"/>
    <w:rsid w:val="00EA7244"/>
    <w:rsid w:val="00EA72D2"/>
    <w:rsid w:val="00EA737D"/>
    <w:rsid w:val="00EA7381"/>
    <w:rsid w:val="00EA746F"/>
    <w:rsid w:val="00EA74AD"/>
    <w:rsid w:val="00EA754C"/>
    <w:rsid w:val="00EA75AC"/>
    <w:rsid w:val="00EA762D"/>
    <w:rsid w:val="00EA76A0"/>
    <w:rsid w:val="00EA76EC"/>
    <w:rsid w:val="00EA7701"/>
    <w:rsid w:val="00EA772B"/>
    <w:rsid w:val="00EA781E"/>
    <w:rsid w:val="00EA7970"/>
    <w:rsid w:val="00EA79FB"/>
    <w:rsid w:val="00EA7A38"/>
    <w:rsid w:val="00EA7A4E"/>
    <w:rsid w:val="00EA7A9B"/>
    <w:rsid w:val="00EA7B5A"/>
    <w:rsid w:val="00EA7BA5"/>
    <w:rsid w:val="00EA7BB2"/>
    <w:rsid w:val="00EA7BCA"/>
    <w:rsid w:val="00EA7BCC"/>
    <w:rsid w:val="00EA7C56"/>
    <w:rsid w:val="00EA7CBD"/>
    <w:rsid w:val="00EA7CFB"/>
    <w:rsid w:val="00EA7DB6"/>
    <w:rsid w:val="00EA7DDD"/>
    <w:rsid w:val="00EA7E0B"/>
    <w:rsid w:val="00EA7E32"/>
    <w:rsid w:val="00EA7EAC"/>
    <w:rsid w:val="00EA7F25"/>
    <w:rsid w:val="00EA7F2A"/>
    <w:rsid w:val="00EA7F4E"/>
    <w:rsid w:val="00EA7F73"/>
    <w:rsid w:val="00EA7FDB"/>
    <w:rsid w:val="00EB0026"/>
    <w:rsid w:val="00EB00B3"/>
    <w:rsid w:val="00EB0148"/>
    <w:rsid w:val="00EB01BB"/>
    <w:rsid w:val="00EB020D"/>
    <w:rsid w:val="00EB02AB"/>
    <w:rsid w:val="00EB034D"/>
    <w:rsid w:val="00EB0376"/>
    <w:rsid w:val="00EB03D7"/>
    <w:rsid w:val="00EB0458"/>
    <w:rsid w:val="00EB04D0"/>
    <w:rsid w:val="00EB06F3"/>
    <w:rsid w:val="00EB06FE"/>
    <w:rsid w:val="00EB078B"/>
    <w:rsid w:val="00EB07CE"/>
    <w:rsid w:val="00EB0864"/>
    <w:rsid w:val="00EB087C"/>
    <w:rsid w:val="00EB0953"/>
    <w:rsid w:val="00EB097C"/>
    <w:rsid w:val="00EB0ABB"/>
    <w:rsid w:val="00EB0ACA"/>
    <w:rsid w:val="00EB0AE3"/>
    <w:rsid w:val="00EB0B95"/>
    <w:rsid w:val="00EB0BE8"/>
    <w:rsid w:val="00EB0C0A"/>
    <w:rsid w:val="00EB0C85"/>
    <w:rsid w:val="00EB0CB5"/>
    <w:rsid w:val="00EB0CE6"/>
    <w:rsid w:val="00EB0DF7"/>
    <w:rsid w:val="00EB0DF9"/>
    <w:rsid w:val="00EB0E3A"/>
    <w:rsid w:val="00EB0EF1"/>
    <w:rsid w:val="00EB0F2F"/>
    <w:rsid w:val="00EB0F8C"/>
    <w:rsid w:val="00EB0FBA"/>
    <w:rsid w:val="00EB10A0"/>
    <w:rsid w:val="00EB11B0"/>
    <w:rsid w:val="00EB11D7"/>
    <w:rsid w:val="00EB121E"/>
    <w:rsid w:val="00EB121F"/>
    <w:rsid w:val="00EB123A"/>
    <w:rsid w:val="00EB1270"/>
    <w:rsid w:val="00EB1277"/>
    <w:rsid w:val="00EB12B2"/>
    <w:rsid w:val="00EB12DD"/>
    <w:rsid w:val="00EB1319"/>
    <w:rsid w:val="00EB1327"/>
    <w:rsid w:val="00EB1398"/>
    <w:rsid w:val="00EB145D"/>
    <w:rsid w:val="00EB1488"/>
    <w:rsid w:val="00EB14B6"/>
    <w:rsid w:val="00EB14EA"/>
    <w:rsid w:val="00EB150D"/>
    <w:rsid w:val="00EB1519"/>
    <w:rsid w:val="00EB15DD"/>
    <w:rsid w:val="00EB1680"/>
    <w:rsid w:val="00EB16F6"/>
    <w:rsid w:val="00EB1702"/>
    <w:rsid w:val="00EB1734"/>
    <w:rsid w:val="00EB177D"/>
    <w:rsid w:val="00EB1796"/>
    <w:rsid w:val="00EB1840"/>
    <w:rsid w:val="00EB18BC"/>
    <w:rsid w:val="00EB18C7"/>
    <w:rsid w:val="00EB19AF"/>
    <w:rsid w:val="00EB1AF8"/>
    <w:rsid w:val="00EB1B20"/>
    <w:rsid w:val="00EB1B2E"/>
    <w:rsid w:val="00EB1B4D"/>
    <w:rsid w:val="00EB1BA3"/>
    <w:rsid w:val="00EB1BB1"/>
    <w:rsid w:val="00EB1C09"/>
    <w:rsid w:val="00EB1C56"/>
    <w:rsid w:val="00EB1C5D"/>
    <w:rsid w:val="00EB1CF4"/>
    <w:rsid w:val="00EB1DC0"/>
    <w:rsid w:val="00EB1E93"/>
    <w:rsid w:val="00EB1EA3"/>
    <w:rsid w:val="00EB1EF2"/>
    <w:rsid w:val="00EB1F71"/>
    <w:rsid w:val="00EB1FC5"/>
    <w:rsid w:val="00EB1FF2"/>
    <w:rsid w:val="00EB1FFA"/>
    <w:rsid w:val="00EB20B6"/>
    <w:rsid w:val="00EB20DD"/>
    <w:rsid w:val="00EB20EF"/>
    <w:rsid w:val="00EB211B"/>
    <w:rsid w:val="00EB21F8"/>
    <w:rsid w:val="00EB2210"/>
    <w:rsid w:val="00EB224D"/>
    <w:rsid w:val="00EB2274"/>
    <w:rsid w:val="00EB2283"/>
    <w:rsid w:val="00EB22EF"/>
    <w:rsid w:val="00EB231B"/>
    <w:rsid w:val="00EB236B"/>
    <w:rsid w:val="00EB2374"/>
    <w:rsid w:val="00EB238D"/>
    <w:rsid w:val="00EB2391"/>
    <w:rsid w:val="00EB239D"/>
    <w:rsid w:val="00EB23EF"/>
    <w:rsid w:val="00EB2414"/>
    <w:rsid w:val="00EB2435"/>
    <w:rsid w:val="00EB24EC"/>
    <w:rsid w:val="00EB2511"/>
    <w:rsid w:val="00EB254A"/>
    <w:rsid w:val="00EB255B"/>
    <w:rsid w:val="00EB2585"/>
    <w:rsid w:val="00EB25B0"/>
    <w:rsid w:val="00EB2681"/>
    <w:rsid w:val="00EB26A9"/>
    <w:rsid w:val="00EB26CA"/>
    <w:rsid w:val="00EB275E"/>
    <w:rsid w:val="00EB2784"/>
    <w:rsid w:val="00EB27FC"/>
    <w:rsid w:val="00EB2815"/>
    <w:rsid w:val="00EB2864"/>
    <w:rsid w:val="00EB287F"/>
    <w:rsid w:val="00EB289A"/>
    <w:rsid w:val="00EB28EB"/>
    <w:rsid w:val="00EB293A"/>
    <w:rsid w:val="00EB296D"/>
    <w:rsid w:val="00EB29B6"/>
    <w:rsid w:val="00EB2A09"/>
    <w:rsid w:val="00EB2A1B"/>
    <w:rsid w:val="00EB2AAD"/>
    <w:rsid w:val="00EB2AD0"/>
    <w:rsid w:val="00EB2C89"/>
    <w:rsid w:val="00EB2CCF"/>
    <w:rsid w:val="00EB2D33"/>
    <w:rsid w:val="00EB2D5A"/>
    <w:rsid w:val="00EB2D7F"/>
    <w:rsid w:val="00EB2E06"/>
    <w:rsid w:val="00EB2E3C"/>
    <w:rsid w:val="00EB2E64"/>
    <w:rsid w:val="00EB2EA2"/>
    <w:rsid w:val="00EB2EDF"/>
    <w:rsid w:val="00EB2EF7"/>
    <w:rsid w:val="00EB2F44"/>
    <w:rsid w:val="00EB2FC5"/>
    <w:rsid w:val="00EB2FE7"/>
    <w:rsid w:val="00EB3049"/>
    <w:rsid w:val="00EB308E"/>
    <w:rsid w:val="00EB315B"/>
    <w:rsid w:val="00EB31E5"/>
    <w:rsid w:val="00EB320B"/>
    <w:rsid w:val="00EB3237"/>
    <w:rsid w:val="00EB325B"/>
    <w:rsid w:val="00EB327B"/>
    <w:rsid w:val="00EB32BA"/>
    <w:rsid w:val="00EB337B"/>
    <w:rsid w:val="00EB34C0"/>
    <w:rsid w:val="00EB3526"/>
    <w:rsid w:val="00EB353A"/>
    <w:rsid w:val="00EB3630"/>
    <w:rsid w:val="00EB3660"/>
    <w:rsid w:val="00EB37AF"/>
    <w:rsid w:val="00EB37B7"/>
    <w:rsid w:val="00EB37D2"/>
    <w:rsid w:val="00EB37E9"/>
    <w:rsid w:val="00EB389D"/>
    <w:rsid w:val="00EB38A3"/>
    <w:rsid w:val="00EB38CA"/>
    <w:rsid w:val="00EB3953"/>
    <w:rsid w:val="00EB397F"/>
    <w:rsid w:val="00EB399C"/>
    <w:rsid w:val="00EB39B2"/>
    <w:rsid w:val="00EB39D1"/>
    <w:rsid w:val="00EB3A0E"/>
    <w:rsid w:val="00EB3ACF"/>
    <w:rsid w:val="00EB3ADD"/>
    <w:rsid w:val="00EB3B09"/>
    <w:rsid w:val="00EB3B45"/>
    <w:rsid w:val="00EB3B65"/>
    <w:rsid w:val="00EB3B88"/>
    <w:rsid w:val="00EB3BBA"/>
    <w:rsid w:val="00EB3BEA"/>
    <w:rsid w:val="00EB3BF1"/>
    <w:rsid w:val="00EB3C98"/>
    <w:rsid w:val="00EB3CBC"/>
    <w:rsid w:val="00EB3D11"/>
    <w:rsid w:val="00EB3D9D"/>
    <w:rsid w:val="00EB3DF4"/>
    <w:rsid w:val="00EB3DFA"/>
    <w:rsid w:val="00EB3F03"/>
    <w:rsid w:val="00EB4039"/>
    <w:rsid w:val="00EB4143"/>
    <w:rsid w:val="00EB4198"/>
    <w:rsid w:val="00EB4231"/>
    <w:rsid w:val="00EB4234"/>
    <w:rsid w:val="00EB4242"/>
    <w:rsid w:val="00EB4258"/>
    <w:rsid w:val="00EB42A3"/>
    <w:rsid w:val="00EB42B6"/>
    <w:rsid w:val="00EB4384"/>
    <w:rsid w:val="00EB4439"/>
    <w:rsid w:val="00EB44E1"/>
    <w:rsid w:val="00EB451A"/>
    <w:rsid w:val="00EB455D"/>
    <w:rsid w:val="00EB45A1"/>
    <w:rsid w:val="00EB4607"/>
    <w:rsid w:val="00EB4679"/>
    <w:rsid w:val="00EB46E1"/>
    <w:rsid w:val="00EB4743"/>
    <w:rsid w:val="00EB4749"/>
    <w:rsid w:val="00EB4762"/>
    <w:rsid w:val="00EB4778"/>
    <w:rsid w:val="00EB477B"/>
    <w:rsid w:val="00EB47D3"/>
    <w:rsid w:val="00EB4823"/>
    <w:rsid w:val="00EB489F"/>
    <w:rsid w:val="00EB48CB"/>
    <w:rsid w:val="00EB490E"/>
    <w:rsid w:val="00EB498A"/>
    <w:rsid w:val="00EB49C6"/>
    <w:rsid w:val="00EB4A2B"/>
    <w:rsid w:val="00EB4A5A"/>
    <w:rsid w:val="00EB4BB7"/>
    <w:rsid w:val="00EB4BDF"/>
    <w:rsid w:val="00EB4C89"/>
    <w:rsid w:val="00EB4C9C"/>
    <w:rsid w:val="00EB4EC1"/>
    <w:rsid w:val="00EB4F1E"/>
    <w:rsid w:val="00EB4FA2"/>
    <w:rsid w:val="00EB4FD4"/>
    <w:rsid w:val="00EB4FEF"/>
    <w:rsid w:val="00EB4FF5"/>
    <w:rsid w:val="00EB5065"/>
    <w:rsid w:val="00EB50A2"/>
    <w:rsid w:val="00EB512D"/>
    <w:rsid w:val="00EB5194"/>
    <w:rsid w:val="00EB5200"/>
    <w:rsid w:val="00EB52A8"/>
    <w:rsid w:val="00EB52A9"/>
    <w:rsid w:val="00EB52D1"/>
    <w:rsid w:val="00EB5323"/>
    <w:rsid w:val="00EB533E"/>
    <w:rsid w:val="00EB53B5"/>
    <w:rsid w:val="00EB5526"/>
    <w:rsid w:val="00EB5588"/>
    <w:rsid w:val="00EB559C"/>
    <w:rsid w:val="00EB559F"/>
    <w:rsid w:val="00EB563F"/>
    <w:rsid w:val="00EB5655"/>
    <w:rsid w:val="00EB5678"/>
    <w:rsid w:val="00EB56CD"/>
    <w:rsid w:val="00EB570F"/>
    <w:rsid w:val="00EB5728"/>
    <w:rsid w:val="00EB5750"/>
    <w:rsid w:val="00EB57A4"/>
    <w:rsid w:val="00EB57BC"/>
    <w:rsid w:val="00EB57D4"/>
    <w:rsid w:val="00EB57DB"/>
    <w:rsid w:val="00EB585E"/>
    <w:rsid w:val="00EB5888"/>
    <w:rsid w:val="00EB5896"/>
    <w:rsid w:val="00EB58A7"/>
    <w:rsid w:val="00EB59A0"/>
    <w:rsid w:val="00EB59EE"/>
    <w:rsid w:val="00EB59FF"/>
    <w:rsid w:val="00EB5A03"/>
    <w:rsid w:val="00EB5A05"/>
    <w:rsid w:val="00EB5A3A"/>
    <w:rsid w:val="00EB5A45"/>
    <w:rsid w:val="00EB5A4A"/>
    <w:rsid w:val="00EB5AAA"/>
    <w:rsid w:val="00EB5AB4"/>
    <w:rsid w:val="00EB5ADA"/>
    <w:rsid w:val="00EB5B37"/>
    <w:rsid w:val="00EB5DE3"/>
    <w:rsid w:val="00EB5DE5"/>
    <w:rsid w:val="00EB5DEC"/>
    <w:rsid w:val="00EB5E54"/>
    <w:rsid w:val="00EB5E98"/>
    <w:rsid w:val="00EB5EE7"/>
    <w:rsid w:val="00EB5F6B"/>
    <w:rsid w:val="00EB5F83"/>
    <w:rsid w:val="00EB5FC9"/>
    <w:rsid w:val="00EB608F"/>
    <w:rsid w:val="00EB610D"/>
    <w:rsid w:val="00EB6182"/>
    <w:rsid w:val="00EB61BF"/>
    <w:rsid w:val="00EB61CB"/>
    <w:rsid w:val="00EB61F8"/>
    <w:rsid w:val="00EB62BA"/>
    <w:rsid w:val="00EB6300"/>
    <w:rsid w:val="00EB631F"/>
    <w:rsid w:val="00EB6320"/>
    <w:rsid w:val="00EB633C"/>
    <w:rsid w:val="00EB6390"/>
    <w:rsid w:val="00EB6450"/>
    <w:rsid w:val="00EB6458"/>
    <w:rsid w:val="00EB6461"/>
    <w:rsid w:val="00EB64AD"/>
    <w:rsid w:val="00EB6558"/>
    <w:rsid w:val="00EB656C"/>
    <w:rsid w:val="00EB6594"/>
    <w:rsid w:val="00EB65C1"/>
    <w:rsid w:val="00EB65FF"/>
    <w:rsid w:val="00EB660F"/>
    <w:rsid w:val="00EB66C7"/>
    <w:rsid w:val="00EB66CE"/>
    <w:rsid w:val="00EB6713"/>
    <w:rsid w:val="00EB675A"/>
    <w:rsid w:val="00EB6763"/>
    <w:rsid w:val="00EB67D5"/>
    <w:rsid w:val="00EB6936"/>
    <w:rsid w:val="00EB6A20"/>
    <w:rsid w:val="00EB6B5E"/>
    <w:rsid w:val="00EB6B72"/>
    <w:rsid w:val="00EB6B9E"/>
    <w:rsid w:val="00EB6BB9"/>
    <w:rsid w:val="00EB6C2B"/>
    <w:rsid w:val="00EB6C55"/>
    <w:rsid w:val="00EB6D08"/>
    <w:rsid w:val="00EB6D11"/>
    <w:rsid w:val="00EB6D53"/>
    <w:rsid w:val="00EB6DFE"/>
    <w:rsid w:val="00EB6E3E"/>
    <w:rsid w:val="00EB6EE2"/>
    <w:rsid w:val="00EB6F2F"/>
    <w:rsid w:val="00EB6FF1"/>
    <w:rsid w:val="00EB702A"/>
    <w:rsid w:val="00EB7054"/>
    <w:rsid w:val="00EB7083"/>
    <w:rsid w:val="00EB70BE"/>
    <w:rsid w:val="00EB7104"/>
    <w:rsid w:val="00EB7109"/>
    <w:rsid w:val="00EB7129"/>
    <w:rsid w:val="00EB7198"/>
    <w:rsid w:val="00EB722E"/>
    <w:rsid w:val="00EB72C8"/>
    <w:rsid w:val="00EB730D"/>
    <w:rsid w:val="00EB736E"/>
    <w:rsid w:val="00EB73BE"/>
    <w:rsid w:val="00EB73DA"/>
    <w:rsid w:val="00EB7453"/>
    <w:rsid w:val="00EB7487"/>
    <w:rsid w:val="00EB7573"/>
    <w:rsid w:val="00EB7574"/>
    <w:rsid w:val="00EB757B"/>
    <w:rsid w:val="00EB75CA"/>
    <w:rsid w:val="00EB75F4"/>
    <w:rsid w:val="00EB7639"/>
    <w:rsid w:val="00EB76A3"/>
    <w:rsid w:val="00EB76D5"/>
    <w:rsid w:val="00EB7714"/>
    <w:rsid w:val="00EB7784"/>
    <w:rsid w:val="00EB77C9"/>
    <w:rsid w:val="00EB77CE"/>
    <w:rsid w:val="00EB7840"/>
    <w:rsid w:val="00EB78EF"/>
    <w:rsid w:val="00EB7907"/>
    <w:rsid w:val="00EB7922"/>
    <w:rsid w:val="00EB7981"/>
    <w:rsid w:val="00EB7983"/>
    <w:rsid w:val="00EB7A4E"/>
    <w:rsid w:val="00EB7AA1"/>
    <w:rsid w:val="00EB7B4D"/>
    <w:rsid w:val="00EB7B5C"/>
    <w:rsid w:val="00EB7B7C"/>
    <w:rsid w:val="00EB7C25"/>
    <w:rsid w:val="00EB7C8F"/>
    <w:rsid w:val="00EB7CD2"/>
    <w:rsid w:val="00EB7D53"/>
    <w:rsid w:val="00EB7D5A"/>
    <w:rsid w:val="00EB7D6A"/>
    <w:rsid w:val="00EB7E2A"/>
    <w:rsid w:val="00EB7E80"/>
    <w:rsid w:val="00EB7EA8"/>
    <w:rsid w:val="00EB7EBA"/>
    <w:rsid w:val="00EB7FB2"/>
    <w:rsid w:val="00EC0034"/>
    <w:rsid w:val="00EC00EA"/>
    <w:rsid w:val="00EC00F4"/>
    <w:rsid w:val="00EC0193"/>
    <w:rsid w:val="00EC019B"/>
    <w:rsid w:val="00EC01F7"/>
    <w:rsid w:val="00EC020F"/>
    <w:rsid w:val="00EC0285"/>
    <w:rsid w:val="00EC02DC"/>
    <w:rsid w:val="00EC030C"/>
    <w:rsid w:val="00EC0328"/>
    <w:rsid w:val="00EC033C"/>
    <w:rsid w:val="00EC03D3"/>
    <w:rsid w:val="00EC03F8"/>
    <w:rsid w:val="00EC040C"/>
    <w:rsid w:val="00EC0515"/>
    <w:rsid w:val="00EC053E"/>
    <w:rsid w:val="00EC05E2"/>
    <w:rsid w:val="00EC0601"/>
    <w:rsid w:val="00EC062C"/>
    <w:rsid w:val="00EC0678"/>
    <w:rsid w:val="00EC069E"/>
    <w:rsid w:val="00EC073E"/>
    <w:rsid w:val="00EC0807"/>
    <w:rsid w:val="00EC0838"/>
    <w:rsid w:val="00EC0883"/>
    <w:rsid w:val="00EC0887"/>
    <w:rsid w:val="00EC08B5"/>
    <w:rsid w:val="00EC095F"/>
    <w:rsid w:val="00EC0961"/>
    <w:rsid w:val="00EC0977"/>
    <w:rsid w:val="00EC09D9"/>
    <w:rsid w:val="00EC0A0A"/>
    <w:rsid w:val="00EC0A60"/>
    <w:rsid w:val="00EC0AFD"/>
    <w:rsid w:val="00EC0B33"/>
    <w:rsid w:val="00EC0B3D"/>
    <w:rsid w:val="00EC0B47"/>
    <w:rsid w:val="00EC0BC1"/>
    <w:rsid w:val="00EC0BF7"/>
    <w:rsid w:val="00EC0C0B"/>
    <w:rsid w:val="00EC0C7C"/>
    <w:rsid w:val="00EC0CBB"/>
    <w:rsid w:val="00EC0CC8"/>
    <w:rsid w:val="00EC0D6E"/>
    <w:rsid w:val="00EC0D79"/>
    <w:rsid w:val="00EC0DB5"/>
    <w:rsid w:val="00EC0E0A"/>
    <w:rsid w:val="00EC0E20"/>
    <w:rsid w:val="00EC0E9F"/>
    <w:rsid w:val="00EC0ED4"/>
    <w:rsid w:val="00EC0F93"/>
    <w:rsid w:val="00EC0FC7"/>
    <w:rsid w:val="00EC0FC8"/>
    <w:rsid w:val="00EC101D"/>
    <w:rsid w:val="00EC108B"/>
    <w:rsid w:val="00EC1299"/>
    <w:rsid w:val="00EC13A6"/>
    <w:rsid w:val="00EC13AF"/>
    <w:rsid w:val="00EC13B6"/>
    <w:rsid w:val="00EC146C"/>
    <w:rsid w:val="00EC1480"/>
    <w:rsid w:val="00EC149E"/>
    <w:rsid w:val="00EC14BF"/>
    <w:rsid w:val="00EC159A"/>
    <w:rsid w:val="00EC163F"/>
    <w:rsid w:val="00EC16AE"/>
    <w:rsid w:val="00EC16C6"/>
    <w:rsid w:val="00EC16E8"/>
    <w:rsid w:val="00EC17AA"/>
    <w:rsid w:val="00EC1838"/>
    <w:rsid w:val="00EC1A8A"/>
    <w:rsid w:val="00EC1A94"/>
    <w:rsid w:val="00EC1AD3"/>
    <w:rsid w:val="00EC1B33"/>
    <w:rsid w:val="00EC1BA4"/>
    <w:rsid w:val="00EC1C3E"/>
    <w:rsid w:val="00EC1CBC"/>
    <w:rsid w:val="00EC1D11"/>
    <w:rsid w:val="00EC1D4A"/>
    <w:rsid w:val="00EC1D70"/>
    <w:rsid w:val="00EC1D84"/>
    <w:rsid w:val="00EC1D9A"/>
    <w:rsid w:val="00EC1DBA"/>
    <w:rsid w:val="00EC1DF4"/>
    <w:rsid w:val="00EC1F58"/>
    <w:rsid w:val="00EC1F7F"/>
    <w:rsid w:val="00EC1FB3"/>
    <w:rsid w:val="00EC20C4"/>
    <w:rsid w:val="00EC2144"/>
    <w:rsid w:val="00EC218A"/>
    <w:rsid w:val="00EC21AF"/>
    <w:rsid w:val="00EC2237"/>
    <w:rsid w:val="00EC2287"/>
    <w:rsid w:val="00EC22C1"/>
    <w:rsid w:val="00EC22D7"/>
    <w:rsid w:val="00EC2304"/>
    <w:rsid w:val="00EC23F1"/>
    <w:rsid w:val="00EC240D"/>
    <w:rsid w:val="00EC242B"/>
    <w:rsid w:val="00EC24E6"/>
    <w:rsid w:val="00EC2503"/>
    <w:rsid w:val="00EC2528"/>
    <w:rsid w:val="00EC25F0"/>
    <w:rsid w:val="00EC2603"/>
    <w:rsid w:val="00EC2630"/>
    <w:rsid w:val="00EC26B4"/>
    <w:rsid w:val="00EC26C1"/>
    <w:rsid w:val="00EC26CD"/>
    <w:rsid w:val="00EC26ED"/>
    <w:rsid w:val="00EC270A"/>
    <w:rsid w:val="00EC27CA"/>
    <w:rsid w:val="00EC27FA"/>
    <w:rsid w:val="00EC2857"/>
    <w:rsid w:val="00EC2877"/>
    <w:rsid w:val="00EC2926"/>
    <w:rsid w:val="00EC296B"/>
    <w:rsid w:val="00EC2994"/>
    <w:rsid w:val="00EC29B5"/>
    <w:rsid w:val="00EC29D9"/>
    <w:rsid w:val="00EC29E6"/>
    <w:rsid w:val="00EC2A2D"/>
    <w:rsid w:val="00EC2A3F"/>
    <w:rsid w:val="00EC2ACB"/>
    <w:rsid w:val="00EC2B16"/>
    <w:rsid w:val="00EC2B3A"/>
    <w:rsid w:val="00EC2C18"/>
    <w:rsid w:val="00EC2C42"/>
    <w:rsid w:val="00EC2C90"/>
    <w:rsid w:val="00EC2D34"/>
    <w:rsid w:val="00EC2D6E"/>
    <w:rsid w:val="00EC2DBA"/>
    <w:rsid w:val="00EC2E2B"/>
    <w:rsid w:val="00EC2E44"/>
    <w:rsid w:val="00EC2EBE"/>
    <w:rsid w:val="00EC2EF7"/>
    <w:rsid w:val="00EC2FA9"/>
    <w:rsid w:val="00EC2FB5"/>
    <w:rsid w:val="00EC2FC8"/>
    <w:rsid w:val="00EC30C4"/>
    <w:rsid w:val="00EC30E4"/>
    <w:rsid w:val="00EC3154"/>
    <w:rsid w:val="00EC31D1"/>
    <w:rsid w:val="00EC31D9"/>
    <w:rsid w:val="00EC31F0"/>
    <w:rsid w:val="00EC3214"/>
    <w:rsid w:val="00EC321F"/>
    <w:rsid w:val="00EC329C"/>
    <w:rsid w:val="00EC3313"/>
    <w:rsid w:val="00EC336B"/>
    <w:rsid w:val="00EC3387"/>
    <w:rsid w:val="00EC33EF"/>
    <w:rsid w:val="00EC33F1"/>
    <w:rsid w:val="00EC33FA"/>
    <w:rsid w:val="00EC346C"/>
    <w:rsid w:val="00EC349F"/>
    <w:rsid w:val="00EC34A0"/>
    <w:rsid w:val="00EC3525"/>
    <w:rsid w:val="00EC3593"/>
    <w:rsid w:val="00EC3597"/>
    <w:rsid w:val="00EC35B9"/>
    <w:rsid w:val="00EC365B"/>
    <w:rsid w:val="00EC368B"/>
    <w:rsid w:val="00EC3701"/>
    <w:rsid w:val="00EC3783"/>
    <w:rsid w:val="00EC37AB"/>
    <w:rsid w:val="00EC37C2"/>
    <w:rsid w:val="00EC37CB"/>
    <w:rsid w:val="00EC385F"/>
    <w:rsid w:val="00EC391F"/>
    <w:rsid w:val="00EC397C"/>
    <w:rsid w:val="00EC3983"/>
    <w:rsid w:val="00EC39A3"/>
    <w:rsid w:val="00EC39A9"/>
    <w:rsid w:val="00EC3A00"/>
    <w:rsid w:val="00EC3AEC"/>
    <w:rsid w:val="00EC3BEB"/>
    <w:rsid w:val="00EC3C65"/>
    <w:rsid w:val="00EC3C7E"/>
    <w:rsid w:val="00EC3D07"/>
    <w:rsid w:val="00EC3DB7"/>
    <w:rsid w:val="00EC3DCF"/>
    <w:rsid w:val="00EC3E37"/>
    <w:rsid w:val="00EC3E78"/>
    <w:rsid w:val="00EC3F01"/>
    <w:rsid w:val="00EC3F46"/>
    <w:rsid w:val="00EC400E"/>
    <w:rsid w:val="00EC4021"/>
    <w:rsid w:val="00EC4142"/>
    <w:rsid w:val="00EC41C7"/>
    <w:rsid w:val="00EC41C9"/>
    <w:rsid w:val="00EC4234"/>
    <w:rsid w:val="00EC4235"/>
    <w:rsid w:val="00EC4269"/>
    <w:rsid w:val="00EC428E"/>
    <w:rsid w:val="00EC429D"/>
    <w:rsid w:val="00EC42F2"/>
    <w:rsid w:val="00EC4316"/>
    <w:rsid w:val="00EC431E"/>
    <w:rsid w:val="00EC4429"/>
    <w:rsid w:val="00EC445C"/>
    <w:rsid w:val="00EC4545"/>
    <w:rsid w:val="00EC45AB"/>
    <w:rsid w:val="00EC45AE"/>
    <w:rsid w:val="00EC45BE"/>
    <w:rsid w:val="00EC467B"/>
    <w:rsid w:val="00EC46A9"/>
    <w:rsid w:val="00EC4765"/>
    <w:rsid w:val="00EC4786"/>
    <w:rsid w:val="00EC479C"/>
    <w:rsid w:val="00EC479D"/>
    <w:rsid w:val="00EC479E"/>
    <w:rsid w:val="00EC47B4"/>
    <w:rsid w:val="00EC47FE"/>
    <w:rsid w:val="00EC4837"/>
    <w:rsid w:val="00EC484A"/>
    <w:rsid w:val="00EC48A8"/>
    <w:rsid w:val="00EC4927"/>
    <w:rsid w:val="00EC49B9"/>
    <w:rsid w:val="00EC4A93"/>
    <w:rsid w:val="00EC4AEB"/>
    <w:rsid w:val="00EC4AF4"/>
    <w:rsid w:val="00EC4B30"/>
    <w:rsid w:val="00EC4B43"/>
    <w:rsid w:val="00EC4B60"/>
    <w:rsid w:val="00EC4B6C"/>
    <w:rsid w:val="00EC4B86"/>
    <w:rsid w:val="00EC4BC7"/>
    <w:rsid w:val="00EC4C11"/>
    <w:rsid w:val="00EC4D09"/>
    <w:rsid w:val="00EC4DBD"/>
    <w:rsid w:val="00EC4EC0"/>
    <w:rsid w:val="00EC4F15"/>
    <w:rsid w:val="00EC4F72"/>
    <w:rsid w:val="00EC4F78"/>
    <w:rsid w:val="00EC4FA9"/>
    <w:rsid w:val="00EC4FB7"/>
    <w:rsid w:val="00EC4FDF"/>
    <w:rsid w:val="00EC4FF9"/>
    <w:rsid w:val="00EC5019"/>
    <w:rsid w:val="00EC50A0"/>
    <w:rsid w:val="00EC50CC"/>
    <w:rsid w:val="00EC50E6"/>
    <w:rsid w:val="00EC5127"/>
    <w:rsid w:val="00EC519F"/>
    <w:rsid w:val="00EC51CD"/>
    <w:rsid w:val="00EC5205"/>
    <w:rsid w:val="00EC522B"/>
    <w:rsid w:val="00EC522C"/>
    <w:rsid w:val="00EC5364"/>
    <w:rsid w:val="00EC538B"/>
    <w:rsid w:val="00EC53B0"/>
    <w:rsid w:val="00EC54E5"/>
    <w:rsid w:val="00EC55F0"/>
    <w:rsid w:val="00EC5730"/>
    <w:rsid w:val="00EC57B9"/>
    <w:rsid w:val="00EC57BD"/>
    <w:rsid w:val="00EC57C2"/>
    <w:rsid w:val="00EC5807"/>
    <w:rsid w:val="00EC580A"/>
    <w:rsid w:val="00EC583E"/>
    <w:rsid w:val="00EC58CA"/>
    <w:rsid w:val="00EC590E"/>
    <w:rsid w:val="00EC592C"/>
    <w:rsid w:val="00EC5986"/>
    <w:rsid w:val="00EC59B8"/>
    <w:rsid w:val="00EC5A12"/>
    <w:rsid w:val="00EC5A6C"/>
    <w:rsid w:val="00EC5B52"/>
    <w:rsid w:val="00EC5B8F"/>
    <w:rsid w:val="00EC5B9C"/>
    <w:rsid w:val="00EC5C4A"/>
    <w:rsid w:val="00EC5C9B"/>
    <w:rsid w:val="00EC5D26"/>
    <w:rsid w:val="00EC5D46"/>
    <w:rsid w:val="00EC5D6B"/>
    <w:rsid w:val="00EC5D87"/>
    <w:rsid w:val="00EC5E5D"/>
    <w:rsid w:val="00EC5EC6"/>
    <w:rsid w:val="00EC5FCB"/>
    <w:rsid w:val="00EC5FE0"/>
    <w:rsid w:val="00EC604A"/>
    <w:rsid w:val="00EC6060"/>
    <w:rsid w:val="00EC6096"/>
    <w:rsid w:val="00EC6183"/>
    <w:rsid w:val="00EC61AF"/>
    <w:rsid w:val="00EC623D"/>
    <w:rsid w:val="00EC6289"/>
    <w:rsid w:val="00EC62C7"/>
    <w:rsid w:val="00EC633A"/>
    <w:rsid w:val="00EC6343"/>
    <w:rsid w:val="00EC6364"/>
    <w:rsid w:val="00EC63E6"/>
    <w:rsid w:val="00EC64A2"/>
    <w:rsid w:val="00EC64F9"/>
    <w:rsid w:val="00EC6505"/>
    <w:rsid w:val="00EC6597"/>
    <w:rsid w:val="00EC65D1"/>
    <w:rsid w:val="00EC6612"/>
    <w:rsid w:val="00EC6644"/>
    <w:rsid w:val="00EC66E7"/>
    <w:rsid w:val="00EC6770"/>
    <w:rsid w:val="00EC68AD"/>
    <w:rsid w:val="00EC68C2"/>
    <w:rsid w:val="00EC69D0"/>
    <w:rsid w:val="00EC69F9"/>
    <w:rsid w:val="00EC6AE7"/>
    <w:rsid w:val="00EC6B24"/>
    <w:rsid w:val="00EC6B25"/>
    <w:rsid w:val="00EC6B3E"/>
    <w:rsid w:val="00EC6C11"/>
    <w:rsid w:val="00EC6CBF"/>
    <w:rsid w:val="00EC6D5A"/>
    <w:rsid w:val="00EC6DB1"/>
    <w:rsid w:val="00EC6DE8"/>
    <w:rsid w:val="00EC6E42"/>
    <w:rsid w:val="00EC6E64"/>
    <w:rsid w:val="00EC6E66"/>
    <w:rsid w:val="00EC6E6D"/>
    <w:rsid w:val="00EC6EA5"/>
    <w:rsid w:val="00EC6EBB"/>
    <w:rsid w:val="00EC6EE1"/>
    <w:rsid w:val="00EC6F01"/>
    <w:rsid w:val="00EC7095"/>
    <w:rsid w:val="00EC70CC"/>
    <w:rsid w:val="00EC70CD"/>
    <w:rsid w:val="00EC710B"/>
    <w:rsid w:val="00EC718F"/>
    <w:rsid w:val="00EC7195"/>
    <w:rsid w:val="00EC71A6"/>
    <w:rsid w:val="00EC71AA"/>
    <w:rsid w:val="00EC71E6"/>
    <w:rsid w:val="00EC7203"/>
    <w:rsid w:val="00EC72A0"/>
    <w:rsid w:val="00EC72CA"/>
    <w:rsid w:val="00EC72D8"/>
    <w:rsid w:val="00EC732F"/>
    <w:rsid w:val="00EC737B"/>
    <w:rsid w:val="00EC73AD"/>
    <w:rsid w:val="00EC743E"/>
    <w:rsid w:val="00EC74A2"/>
    <w:rsid w:val="00EC74B1"/>
    <w:rsid w:val="00EC74DA"/>
    <w:rsid w:val="00EC74EB"/>
    <w:rsid w:val="00EC7512"/>
    <w:rsid w:val="00EC75B8"/>
    <w:rsid w:val="00EC75CB"/>
    <w:rsid w:val="00EC75EA"/>
    <w:rsid w:val="00EC7624"/>
    <w:rsid w:val="00EC777D"/>
    <w:rsid w:val="00EC77AA"/>
    <w:rsid w:val="00EC7813"/>
    <w:rsid w:val="00EC783A"/>
    <w:rsid w:val="00EC783E"/>
    <w:rsid w:val="00EC790C"/>
    <w:rsid w:val="00EC794A"/>
    <w:rsid w:val="00EC7979"/>
    <w:rsid w:val="00EC79C0"/>
    <w:rsid w:val="00EC7A7B"/>
    <w:rsid w:val="00EC7A99"/>
    <w:rsid w:val="00EC7AD6"/>
    <w:rsid w:val="00EC7AED"/>
    <w:rsid w:val="00EC7B85"/>
    <w:rsid w:val="00EC7BC7"/>
    <w:rsid w:val="00EC7BF2"/>
    <w:rsid w:val="00EC7C47"/>
    <w:rsid w:val="00EC7D90"/>
    <w:rsid w:val="00EC7E1F"/>
    <w:rsid w:val="00EC7E39"/>
    <w:rsid w:val="00EC7E95"/>
    <w:rsid w:val="00EC7EA7"/>
    <w:rsid w:val="00EC7EE3"/>
    <w:rsid w:val="00EC7F04"/>
    <w:rsid w:val="00EC7F26"/>
    <w:rsid w:val="00EC7F4A"/>
    <w:rsid w:val="00ED0042"/>
    <w:rsid w:val="00ED007B"/>
    <w:rsid w:val="00ED00A8"/>
    <w:rsid w:val="00ED0204"/>
    <w:rsid w:val="00ED022C"/>
    <w:rsid w:val="00ED0233"/>
    <w:rsid w:val="00ED02DE"/>
    <w:rsid w:val="00ED031D"/>
    <w:rsid w:val="00ED0353"/>
    <w:rsid w:val="00ED041A"/>
    <w:rsid w:val="00ED0428"/>
    <w:rsid w:val="00ED0455"/>
    <w:rsid w:val="00ED0549"/>
    <w:rsid w:val="00ED05DB"/>
    <w:rsid w:val="00ED06AD"/>
    <w:rsid w:val="00ED06C7"/>
    <w:rsid w:val="00ED06F4"/>
    <w:rsid w:val="00ED06FC"/>
    <w:rsid w:val="00ED0870"/>
    <w:rsid w:val="00ED0895"/>
    <w:rsid w:val="00ED08C5"/>
    <w:rsid w:val="00ED0905"/>
    <w:rsid w:val="00ED0A42"/>
    <w:rsid w:val="00ED0A6D"/>
    <w:rsid w:val="00ED0ACA"/>
    <w:rsid w:val="00ED0AED"/>
    <w:rsid w:val="00ED0B28"/>
    <w:rsid w:val="00ED0B42"/>
    <w:rsid w:val="00ED0BF7"/>
    <w:rsid w:val="00ED0C0B"/>
    <w:rsid w:val="00ED0C4A"/>
    <w:rsid w:val="00ED0CA2"/>
    <w:rsid w:val="00ED0CB6"/>
    <w:rsid w:val="00ED0D16"/>
    <w:rsid w:val="00ED0D1B"/>
    <w:rsid w:val="00ED0D2B"/>
    <w:rsid w:val="00ED0D6D"/>
    <w:rsid w:val="00ED0F04"/>
    <w:rsid w:val="00ED0F08"/>
    <w:rsid w:val="00ED0F29"/>
    <w:rsid w:val="00ED1028"/>
    <w:rsid w:val="00ED120E"/>
    <w:rsid w:val="00ED12C1"/>
    <w:rsid w:val="00ED12E1"/>
    <w:rsid w:val="00ED1421"/>
    <w:rsid w:val="00ED147B"/>
    <w:rsid w:val="00ED149E"/>
    <w:rsid w:val="00ED15F7"/>
    <w:rsid w:val="00ED161D"/>
    <w:rsid w:val="00ED1688"/>
    <w:rsid w:val="00ED16CB"/>
    <w:rsid w:val="00ED173E"/>
    <w:rsid w:val="00ED17BD"/>
    <w:rsid w:val="00ED180D"/>
    <w:rsid w:val="00ED1832"/>
    <w:rsid w:val="00ED18A5"/>
    <w:rsid w:val="00ED18F6"/>
    <w:rsid w:val="00ED1902"/>
    <w:rsid w:val="00ED191E"/>
    <w:rsid w:val="00ED1933"/>
    <w:rsid w:val="00ED1962"/>
    <w:rsid w:val="00ED1A0B"/>
    <w:rsid w:val="00ED1A1D"/>
    <w:rsid w:val="00ED1A1F"/>
    <w:rsid w:val="00ED1A27"/>
    <w:rsid w:val="00ED1A72"/>
    <w:rsid w:val="00ED1AC0"/>
    <w:rsid w:val="00ED1B47"/>
    <w:rsid w:val="00ED1B5F"/>
    <w:rsid w:val="00ED1B9C"/>
    <w:rsid w:val="00ED1BBD"/>
    <w:rsid w:val="00ED1BC6"/>
    <w:rsid w:val="00ED1C0F"/>
    <w:rsid w:val="00ED1C3F"/>
    <w:rsid w:val="00ED1C9B"/>
    <w:rsid w:val="00ED1CB8"/>
    <w:rsid w:val="00ED1D39"/>
    <w:rsid w:val="00ED1D6E"/>
    <w:rsid w:val="00ED1DA3"/>
    <w:rsid w:val="00ED1DAF"/>
    <w:rsid w:val="00ED1DEE"/>
    <w:rsid w:val="00ED1E2B"/>
    <w:rsid w:val="00ED1EE6"/>
    <w:rsid w:val="00ED1F03"/>
    <w:rsid w:val="00ED1FA6"/>
    <w:rsid w:val="00ED1FCF"/>
    <w:rsid w:val="00ED2032"/>
    <w:rsid w:val="00ED2036"/>
    <w:rsid w:val="00ED2047"/>
    <w:rsid w:val="00ED206D"/>
    <w:rsid w:val="00ED2085"/>
    <w:rsid w:val="00ED20DF"/>
    <w:rsid w:val="00ED2139"/>
    <w:rsid w:val="00ED2145"/>
    <w:rsid w:val="00ED2169"/>
    <w:rsid w:val="00ED217A"/>
    <w:rsid w:val="00ED218B"/>
    <w:rsid w:val="00ED218D"/>
    <w:rsid w:val="00ED2277"/>
    <w:rsid w:val="00ED2284"/>
    <w:rsid w:val="00ED2350"/>
    <w:rsid w:val="00ED2364"/>
    <w:rsid w:val="00ED2398"/>
    <w:rsid w:val="00ED23C1"/>
    <w:rsid w:val="00ED241B"/>
    <w:rsid w:val="00ED24A8"/>
    <w:rsid w:val="00ED2530"/>
    <w:rsid w:val="00ED25F1"/>
    <w:rsid w:val="00ED2620"/>
    <w:rsid w:val="00ED263F"/>
    <w:rsid w:val="00ED269E"/>
    <w:rsid w:val="00ED26D6"/>
    <w:rsid w:val="00ED2707"/>
    <w:rsid w:val="00ED2733"/>
    <w:rsid w:val="00ED2742"/>
    <w:rsid w:val="00ED2787"/>
    <w:rsid w:val="00ED27A2"/>
    <w:rsid w:val="00ED27C8"/>
    <w:rsid w:val="00ED284B"/>
    <w:rsid w:val="00ED288A"/>
    <w:rsid w:val="00ED288D"/>
    <w:rsid w:val="00ED28BE"/>
    <w:rsid w:val="00ED28C7"/>
    <w:rsid w:val="00ED28E7"/>
    <w:rsid w:val="00ED2901"/>
    <w:rsid w:val="00ED2942"/>
    <w:rsid w:val="00ED2998"/>
    <w:rsid w:val="00ED29AE"/>
    <w:rsid w:val="00ED29D1"/>
    <w:rsid w:val="00ED29D9"/>
    <w:rsid w:val="00ED29DE"/>
    <w:rsid w:val="00ED29DF"/>
    <w:rsid w:val="00ED2A6C"/>
    <w:rsid w:val="00ED2ADB"/>
    <w:rsid w:val="00ED2AE3"/>
    <w:rsid w:val="00ED2B05"/>
    <w:rsid w:val="00ED2B72"/>
    <w:rsid w:val="00ED2B82"/>
    <w:rsid w:val="00ED2C3C"/>
    <w:rsid w:val="00ED2C8E"/>
    <w:rsid w:val="00ED2D7B"/>
    <w:rsid w:val="00ED2D81"/>
    <w:rsid w:val="00ED2DA6"/>
    <w:rsid w:val="00ED2E03"/>
    <w:rsid w:val="00ED2E7C"/>
    <w:rsid w:val="00ED3010"/>
    <w:rsid w:val="00ED3037"/>
    <w:rsid w:val="00ED307C"/>
    <w:rsid w:val="00ED30A3"/>
    <w:rsid w:val="00ED3133"/>
    <w:rsid w:val="00ED3157"/>
    <w:rsid w:val="00ED3198"/>
    <w:rsid w:val="00ED31E4"/>
    <w:rsid w:val="00ED31F4"/>
    <w:rsid w:val="00ED320C"/>
    <w:rsid w:val="00ED327E"/>
    <w:rsid w:val="00ED32F9"/>
    <w:rsid w:val="00ED3372"/>
    <w:rsid w:val="00ED33CF"/>
    <w:rsid w:val="00ED33E2"/>
    <w:rsid w:val="00ED343A"/>
    <w:rsid w:val="00ED35A1"/>
    <w:rsid w:val="00ED3661"/>
    <w:rsid w:val="00ED37CA"/>
    <w:rsid w:val="00ED385D"/>
    <w:rsid w:val="00ED38FB"/>
    <w:rsid w:val="00ED3905"/>
    <w:rsid w:val="00ED3955"/>
    <w:rsid w:val="00ED3959"/>
    <w:rsid w:val="00ED3A5C"/>
    <w:rsid w:val="00ED3B3D"/>
    <w:rsid w:val="00ED3B42"/>
    <w:rsid w:val="00ED3C06"/>
    <w:rsid w:val="00ED3C5D"/>
    <w:rsid w:val="00ED3CAE"/>
    <w:rsid w:val="00ED3CAF"/>
    <w:rsid w:val="00ED3CE3"/>
    <w:rsid w:val="00ED3CF5"/>
    <w:rsid w:val="00ED3D3C"/>
    <w:rsid w:val="00ED3D3E"/>
    <w:rsid w:val="00ED3DAC"/>
    <w:rsid w:val="00ED3E00"/>
    <w:rsid w:val="00ED3F64"/>
    <w:rsid w:val="00ED3FA1"/>
    <w:rsid w:val="00ED4025"/>
    <w:rsid w:val="00ED402B"/>
    <w:rsid w:val="00ED40AF"/>
    <w:rsid w:val="00ED40F9"/>
    <w:rsid w:val="00ED4136"/>
    <w:rsid w:val="00ED41A5"/>
    <w:rsid w:val="00ED41B0"/>
    <w:rsid w:val="00ED420A"/>
    <w:rsid w:val="00ED4270"/>
    <w:rsid w:val="00ED42CB"/>
    <w:rsid w:val="00ED4328"/>
    <w:rsid w:val="00ED43C6"/>
    <w:rsid w:val="00ED43F7"/>
    <w:rsid w:val="00ED4436"/>
    <w:rsid w:val="00ED4467"/>
    <w:rsid w:val="00ED448C"/>
    <w:rsid w:val="00ED4502"/>
    <w:rsid w:val="00ED459A"/>
    <w:rsid w:val="00ED4669"/>
    <w:rsid w:val="00ED4698"/>
    <w:rsid w:val="00ED46BE"/>
    <w:rsid w:val="00ED475D"/>
    <w:rsid w:val="00ED47A5"/>
    <w:rsid w:val="00ED48C0"/>
    <w:rsid w:val="00ED48EA"/>
    <w:rsid w:val="00ED4905"/>
    <w:rsid w:val="00ED4A18"/>
    <w:rsid w:val="00ED4A4E"/>
    <w:rsid w:val="00ED4A8A"/>
    <w:rsid w:val="00ED4AA1"/>
    <w:rsid w:val="00ED4ABD"/>
    <w:rsid w:val="00ED4AC5"/>
    <w:rsid w:val="00ED4BCA"/>
    <w:rsid w:val="00ED4BFE"/>
    <w:rsid w:val="00ED4D3B"/>
    <w:rsid w:val="00ED4D5F"/>
    <w:rsid w:val="00ED4E61"/>
    <w:rsid w:val="00ED4E7C"/>
    <w:rsid w:val="00ED4E9E"/>
    <w:rsid w:val="00ED4EA0"/>
    <w:rsid w:val="00ED4F98"/>
    <w:rsid w:val="00ED5045"/>
    <w:rsid w:val="00ED5076"/>
    <w:rsid w:val="00ED50B0"/>
    <w:rsid w:val="00ED5112"/>
    <w:rsid w:val="00ED512C"/>
    <w:rsid w:val="00ED51B3"/>
    <w:rsid w:val="00ED51C3"/>
    <w:rsid w:val="00ED51FB"/>
    <w:rsid w:val="00ED524E"/>
    <w:rsid w:val="00ED5259"/>
    <w:rsid w:val="00ED526A"/>
    <w:rsid w:val="00ED52B5"/>
    <w:rsid w:val="00ED534F"/>
    <w:rsid w:val="00ED542C"/>
    <w:rsid w:val="00ED546C"/>
    <w:rsid w:val="00ED54F4"/>
    <w:rsid w:val="00ED550B"/>
    <w:rsid w:val="00ED55A6"/>
    <w:rsid w:val="00ED566B"/>
    <w:rsid w:val="00ED5675"/>
    <w:rsid w:val="00ED5682"/>
    <w:rsid w:val="00ED5696"/>
    <w:rsid w:val="00ED5722"/>
    <w:rsid w:val="00ED573B"/>
    <w:rsid w:val="00ED575D"/>
    <w:rsid w:val="00ED577B"/>
    <w:rsid w:val="00ED58DE"/>
    <w:rsid w:val="00ED58E2"/>
    <w:rsid w:val="00ED58E5"/>
    <w:rsid w:val="00ED5910"/>
    <w:rsid w:val="00ED591A"/>
    <w:rsid w:val="00ED59A3"/>
    <w:rsid w:val="00ED59D1"/>
    <w:rsid w:val="00ED59F9"/>
    <w:rsid w:val="00ED5A61"/>
    <w:rsid w:val="00ED5A8A"/>
    <w:rsid w:val="00ED5B32"/>
    <w:rsid w:val="00ED5B9B"/>
    <w:rsid w:val="00ED5BC9"/>
    <w:rsid w:val="00ED5C4A"/>
    <w:rsid w:val="00ED5CDF"/>
    <w:rsid w:val="00ED5D7E"/>
    <w:rsid w:val="00ED5DAB"/>
    <w:rsid w:val="00ED5DF2"/>
    <w:rsid w:val="00ED5E22"/>
    <w:rsid w:val="00ED5E72"/>
    <w:rsid w:val="00ED5EA2"/>
    <w:rsid w:val="00ED5F06"/>
    <w:rsid w:val="00ED5F48"/>
    <w:rsid w:val="00ED5F69"/>
    <w:rsid w:val="00ED5FD2"/>
    <w:rsid w:val="00ED6045"/>
    <w:rsid w:val="00ED611F"/>
    <w:rsid w:val="00ED618A"/>
    <w:rsid w:val="00ED61C9"/>
    <w:rsid w:val="00ED61D8"/>
    <w:rsid w:val="00ED61FF"/>
    <w:rsid w:val="00ED620B"/>
    <w:rsid w:val="00ED6248"/>
    <w:rsid w:val="00ED6271"/>
    <w:rsid w:val="00ED627A"/>
    <w:rsid w:val="00ED6392"/>
    <w:rsid w:val="00ED63E3"/>
    <w:rsid w:val="00ED6408"/>
    <w:rsid w:val="00ED6422"/>
    <w:rsid w:val="00ED6423"/>
    <w:rsid w:val="00ED6442"/>
    <w:rsid w:val="00ED647E"/>
    <w:rsid w:val="00ED64B6"/>
    <w:rsid w:val="00ED6535"/>
    <w:rsid w:val="00ED65B6"/>
    <w:rsid w:val="00ED65BA"/>
    <w:rsid w:val="00ED65C2"/>
    <w:rsid w:val="00ED6631"/>
    <w:rsid w:val="00ED66B9"/>
    <w:rsid w:val="00ED6702"/>
    <w:rsid w:val="00ED6735"/>
    <w:rsid w:val="00ED6772"/>
    <w:rsid w:val="00ED6795"/>
    <w:rsid w:val="00ED67A1"/>
    <w:rsid w:val="00ED67DD"/>
    <w:rsid w:val="00ED67EF"/>
    <w:rsid w:val="00ED683D"/>
    <w:rsid w:val="00ED6942"/>
    <w:rsid w:val="00ED6964"/>
    <w:rsid w:val="00ED69F9"/>
    <w:rsid w:val="00ED6A80"/>
    <w:rsid w:val="00ED6B0F"/>
    <w:rsid w:val="00ED6B3F"/>
    <w:rsid w:val="00ED6B58"/>
    <w:rsid w:val="00ED6B76"/>
    <w:rsid w:val="00ED6B79"/>
    <w:rsid w:val="00ED6BD6"/>
    <w:rsid w:val="00ED6BE8"/>
    <w:rsid w:val="00ED6C2B"/>
    <w:rsid w:val="00ED6C36"/>
    <w:rsid w:val="00ED6C37"/>
    <w:rsid w:val="00ED6C9B"/>
    <w:rsid w:val="00ED6D02"/>
    <w:rsid w:val="00ED6D11"/>
    <w:rsid w:val="00ED6D40"/>
    <w:rsid w:val="00ED6D99"/>
    <w:rsid w:val="00ED6DAE"/>
    <w:rsid w:val="00ED6E49"/>
    <w:rsid w:val="00ED6E67"/>
    <w:rsid w:val="00ED6E70"/>
    <w:rsid w:val="00ED6E80"/>
    <w:rsid w:val="00ED6EEC"/>
    <w:rsid w:val="00ED6EF1"/>
    <w:rsid w:val="00ED6F06"/>
    <w:rsid w:val="00ED6F13"/>
    <w:rsid w:val="00ED6F28"/>
    <w:rsid w:val="00ED6F2F"/>
    <w:rsid w:val="00ED6F66"/>
    <w:rsid w:val="00ED6FE9"/>
    <w:rsid w:val="00ED7035"/>
    <w:rsid w:val="00ED703B"/>
    <w:rsid w:val="00ED70B0"/>
    <w:rsid w:val="00ED7121"/>
    <w:rsid w:val="00ED7199"/>
    <w:rsid w:val="00ED71BB"/>
    <w:rsid w:val="00ED72A8"/>
    <w:rsid w:val="00ED72B5"/>
    <w:rsid w:val="00ED736F"/>
    <w:rsid w:val="00ED7398"/>
    <w:rsid w:val="00ED73FC"/>
    <w:rsid w:val="00ED7401"/>
    <w:rsid w:val="00ED7437"/>
    <w:rsid w:val="00ED746A"/>
    <w:rsid w:val="00ED748E"/>
    <w:rsid w:val="00ED74C1"/>
    <w:rsid w:val="00ED754C"/>
    <w:rsid w:val="00ED75DC"/>
    <w:rsid w:val="00ED75E9"/>
    <w:rsid w:val="00ED76E8"/>
    <w:rsid w:val="00ED771C"/>
    <w:rsid w:val="00ED7720"/>
    <w:rsid w:val="00ED7736"/>
    <w:rsid w:val="00ED7924"/>
    <w:rsid w:val="00ED7957"/>
    <w:rsid w:val="00ED79D7"/>
    <w:rsid w:val="00ED79FA"/>
    <w:rsid w:val="00ED7AAC"/>
    <w:rsid w:val="00ED7B89"/>
    <w:rsid w:val="00ED7B8D"/>
    <w:rsid w:val="00ED7B94"/>
    <w:rsid w:val="00ED7BF3"/>
    <w:rsid w:val="00ED7BFB"/>
    <w:rsid w:val="00ED7C6F"/>
    <w:rsid w:val="00ED7CEB"/>
    <w:rsid w:val="00ED7D17"/>
    <w:rsid w:val="00ED7E0E"/>
    <w:rsid w:val="00ED7E2C"/>
    <w:rsid w:val="00ED7E86"/>
    <w:rsid w:val="00ED7E8A"/>
    <w:rsid w:val="00ED7EC0"/>
    <w:rsid w:val="00ED7EED"/>
    <w:rsid w:val="00ED7F4D"/>
    <w:rsid w:val="00ED7F9C"/>
    <w:rsid w:val="00EE0008"/>
    <w:rsid w:val="00EE0035"/>
    <w:rsid w:val="00EE00C2"/>
    <w:rsid w:val="00EE00E1"/>
    <w:rsid w:val="00EE010D"/>
    <w:rsid w:val="00EE0148"/>
    <w:rsid w:val="00EE0159"/>
    <w:rsid w:val="00EE019D"/>
    <w:rsid w:val="00EE01A3"/>
    <w:rsid w:val="00EE01A8"/>
    <w:rsid w:val="00EE0214"/>
    <w:rsid w:val="00EE0271"/>
    <w:rsid w:val="00EE028E"/>
    <w:rsid w:val="00EE02DA"/>
    <w:rsid w:val="00EE02F6"/>
    <w:rsid w:val="00EE0392"/>
    <w:rsid w:val="00EE03CB"/>
    <w:rsid w:val="00EE04AB"/>
    <w:rsid w:val="00EE04D0"/>
    <w:rsid w:val="00EE05B6"/>
    <w:rsid w:val="00EE05C3"/>
    <w:rsid w:val="00EE05DF"/>
    <w:rsid w:val="00EE0603"/>
    <w:rsid w:val="00EE06CC"/>
    <w:rsid w:val="00EE0844"/>
    <w:rsid w:val="00EE0849"/>
    <w:rsid w:val="00EE0883"/>
    <w:rsid w:val="00EE0888"/>
    <w:rsid w:val="00EE0980"/>
    <w:rsid w:val="00EE099F"/>
    <w:rsid w:val="00EE09AA"/>
    <w:rsid w:val="00EE09D1"/>
    <w:rsid w:val="00EE0A18"/>
    <w:rsid w:val="00EE0A3E"/>
    <w:rsid w:val="00EE0A90"/>
    <w:rsid w:val="00EE0B55"/>
    <w:rsid w:val="00EE0CA7"/>
    <w:rsid w:val="00EE0D10"/>
    <w:rsid w:val="00EE0DD2"/>
    <w:rsid w:val="00EE0E54"/>
    <w:rsid w:val="00EE0E5B"/>
    <w:rsid w:val="00EE0E71"/>
    <w:rsid w:val="00EE0E77"/>
    <w:rsid w:val="00EE0EBE"/>
    <w:rsid w:val="00EE0EE6"/>
    <w:rsid w:val="00EE0F4A"/>
    <w:rsid w:val="00EE0FEC"/>
    <w:rsid w:val="00EE0FFA"/>
    <w:rsid w:val="00EE1010"/>
    <w:rsid w:val="00EE105C"/>
    <w:rsid w:val="00EE1071"/>
    <w:rsid w:val="00EE10D1"/>
    <w:rsid w:val="00EE1118"/>
    <w:rsid w:val="00EE111E"/>
    <w:rsid w:val="00EE112B"/>
    <w:rsid w:val="00EE113D"/>
    <w:rsid w:val="00EE1261"/>
    <w:rsid w:val="00EE1277"/>
    <w:rsid w:val="00EE1293"/>
    <w:rsid w:val="00EE12C4"/>
    <w:rsid w:val="00EE136A"/>
    <w:rsid w:val="00EE13B5"/>
    <w:rsid w:val="00EE1412"/>
    <w:rsid w:val="00EE1433"/>
    <w:rsid w:val="00EE14D9"/>
    <w:rsid w:val="00EE1519"/>
    <w:rsid w:val="00EE155F"/>
    <w:rsid w:val="00EE1563"/>
    <w:rsid w:val="00EE1564"/>
    <w:rsid w:val="00EE1593"/>
    <w:rsid w:val="00EE159C"/>
    <w:rsid w:val="00EE1609"/>
    <w:rsid w:val="00EE1613"/>
    <w:rsid w:val="00EE1640"/>
    <w:rsid w:val="00EE16CF"/>
    <w:rsid w:val="00EE16ED"/>
    <w:rsid w:val="00EE16F5"/>
    <w:rsid w:val="00EE171F"/>
    <w:rsid w:val="00EE1753"/>
    <w:rsid w:val="00EE17B0"/>
    <w:rsid w:val="00EE1827"/>
    <w:rsid w:val="00EE18AB"/>
    <w:rsid w:val="00EE1904"/>
    <w:rsid w:val="00EE19A6"/>
    <w:rsid w:val="00EE1A1E"/>
    <w:rsid w:val="00EE1B1A"/>
    <w:rsid w:val="00EE1BA6"/>
    <w:rsid w:val="00EE1BC1"/>
    <w:rsid w:val="00EE1BD9"/>
    <w:rsid w:val="00EE1C09"/>
    <w:rsid w:val="00EE1C0D"/>
    <w:rsid w:val="00EE1D31"/>
    <w:rsid w:val="00EE1D5C"/>
    <w:rsid w:val="00EE1D69"/>
    <w:rsid w:val="00EE1D98"/>
    <w:rsid w:val="00EE1DDF"/>
    <w:rsid w:val="00EE1DF1"/>
    <w:rsid w:val="00EE1E08"/>
    <w:rsid w:val="00EE1E3E"/>
    <w:rsid w:val="00EE1EAD"/>
    <w:rsid w:val="00EE1F18"/>
    <w:rsid w:val="00EE1F24"/>
    <w:rsid w:val="00EE1F2B"/>
    <w:rsid w:val="00EE1F47"/>
    <w:rsid w:val="00EE2003"/>
    <w:rsid w:val="00EE214D"/>
    <w:rsid w:val="00EE21C3"/>
    <w:rsid w:val="00EE21D0"/>
    <w:rsid w:val="00EE21D7"/>
    <w:rsid w:val="00EE23C2"/>
    <w:rsid w:val="00EE23D4"/>
    <w:rsid w:val="00EE246C"/>
    <w:rsid w:val="00EE249A"/>
    <w:rsid w:val="00EE24D3"/>
    <w:rsid w:val="00EE24E6"/>
    <w:rsid w:val="00EE253B"/>
    <w:rsid w:val="00EE254D"/>
    <w:rsid w:val="00EE2629"/>
    <w:rsid w:val="00EE26CF"/>
    <w:rsid w:val="00EE26D8"/>
    <w:rsid w:val="00EE277D"/>
    <w:rsid w:val="00EE279C"/>
    <w:rsid w:val="00EE27E2"/>
    <w:rsid w:val="00EE2885"/>
    <w:rsid w:val="00EE28AD"/>
    <w:rsid w:val="00EE2957"/>
    <w:rsid w:val="00EE2978"/>
    <w:rsid w:val="00EE298E"/>
    <w:rsid w:val="00EE29BC"/>
    <w:rsid w:val="00EE29F3"/>
    <w:rsid w:val="00EE2A04"/>
    <w:rsid w:val="00EE2A08"/>
    <w:rsid w:val="00EE2A23"/>
    <w:rsid w:val="00EE2ABD"/>
    <w:rsid w:val="00EE2B32"/>
    <w:rsid w:val="00EE2B3B"/>
    <w:rsid w:val="00EE2BB5"/>
    <w:rsid w:val="00EE2C68"/>
    <w:rsid w:val="00EE2CC7"/>
    <w:rsid w:val="00EE2D0F"/>
    <w:rsid w:val="00EE2D13"/>
    <w:rsid w:val="00EE2D69"/>
    <w:rsid w:val="00EE2E06"/>
    <w:rsid w:val="00EE2F01"/>
    <w:rsid w:val="00EE2F67"/>
    <w:rsid w:val="00EE2FB0"/>
    <w:rsid w:val="00EE30C2"/>
    <w:rsid w:val="00EE3119"/>
    <w:rsid w:val="00EE3187"/>
    <w:rsid w:val="00EE31AA"/>
    <w:rsid w:val="00EE31CD"/>
    <w:rsid w:val="00EE31EB"/>
    <w:rsid w:val="00EE323F"/>
    <w:rsid w:val="00EE326B"/>
    <w:rsid w:val="00EE3281"/>
    <w:rsid w:val="00EE329D"/>
    <w:rsid w:val="00EE33EC"/>
    <w:rsid w:val="00EE33FA"/>
    <w:rsid w:val="00EE340B"/>
    <w:rsid w:val="00EE3427"/>
    <w:rsid w:val="00EE346F"/>
    <w:rsid w:val="00EE34B7"/>
    <w:rsid w:val="00EE34E8"/>
    <w:rsid w:val="00EE3525"/>
    <w:rsid w:val="00EE3544"/>
    <w:rsid w:val="00EE3614"/>
    <w:rsid w:val="00EE3664"/>
    <w:rsid w:val="00EE3688"/>
    <w:rsid w:val="00EE3738"/>
    <w:rsid w:val="00EE3739"/>
    <w:rsid w:val="00EE3827"/>
    <w:rsid w:val="00EE3859"/>
    <w:rsid w:val="00EE3905"/>
    <w:rsid w:val="00EE390F"/>
    <w:rsid w:val="00EE3913"/>
    <w:rsid w:val="00EE395E"/>
    <w:rsid w:val="00EE396A"/>
    <w:rsid w:val="00EE3998"/>
    <w:rsid w:val="00EE39D3"/>
    <w:rsid w:val="00EE3A1A"/>
    <w:rsid w:val="00EE3A47"/>
    <w:rsid w:val="00EE3A5A"/>
    <w:rsid w:val="00EE3AD4"/>
    <w:rsid w:val="00EE3B6D"/>
    <w:rsid w:val="00EE3BB0"/>
    <w:rsid w:val="00EE3BCB"/>
    <w:rsid w:val="00EE3C4A"/>
    <w:rsid w:val="00EE3CC9"/>
    <w:rsid w:val="00EE3CEC"/>
    <w:rsid w:val="00EE3D12"/>
    <w:rsid w:val="00EE3D1E"/>
    <w:rsid w:val="00EE3D20"/>
    <w:rsid w:val="00EE3D91"/>
    <w:rsid w:val="00EE3D9D"/>
    <w:rsid w:val="00EE3DDB"/>
    <w:rsid w:val="00EE3E89"/>
    <w:rsid w:val="00EE3F6A"/>
    <w:rsid w:val="00EE3FC8"/>
    <w:rsid w:val="00EE3FEE"/>
    <w:rsid w:val="00EE3FF6"/>
    <w:rsid w:val="00EE4059"/>
    <w:rsid w:val="00EE4155"/>
    <w:rsid w:val="00EE41B0"/>
    <w:rsid w:val="00EE421F"/>
    <w:rsid w:val="00EE422E"/>
    <w:rsid w:val="00EE42DB"/>
    <w:rsid w:val="00EE431F"/>
    <w:rsid w:val="00EE433C"/>
    <w:rsid w:val="00EE4379"/>
    <w:rsid w:val="00EE43F7"/>
    <w:rsid w:val="00EE445B"/>
    <w:rsid w:val="00EE447F"/>
    <w:rsid w:val="00EE44AD"/>
    <w:rsid w:val="00EE44B2"/>
    <w:rsid w:val="00EE44DE"/>
    <w:rsid w:val="00EE4551"/>
    <w:rsid w:val="00EE4553"/>
    <w:rsid w:val="00EE45BE"/>
    <w:rsid w:val="00EE45C0"/>
    <w:rsid w:val="00EE46BE"/>
    <w:rsid w:val="00EE4719"/>
    <w:rsid w:val="00EE4727"/>
    <w:rsid w:val="00EE4777"/>
    <w:rsid w:val="00EE477D"/>
    <w:rsid w:val="00EE4801"/>
    <w:rsid w:val="00EE4822"/>
    <w:rsid w:val="00EE48A0"/>
    <w:rsid w:val="00EE48C0"/>
    <w:rsid w:val="00EE48CB"/>
    <w:rsid w:val="00EE4952"/>
    <w:rsid w:val="00EE4A16"/>
    <w:rsid w:val="00EE4A54"/>
    <w:rsid w:val="00EE4A6D"/>
    <w:rsid w:val="00EE4A7C"/>
    <w:rsid w:val="00EE4B30"/>
    <w:rsid w:val="00EE4B60"/>
    <w:rsid w:val="00EE4C29"/>
    <w:rsid w:val="00EE4C3F"/>
    <w:rsid w:val="00EE4C67"/>
    <w:rsid w:val="00EE4D02"/>
    <w:rsid w:val="00EE4D08"/>
    <w:rsid w:val="00EE4D6A"/>
    <w:rsid w:val="00EE4DC7"/>
    <w:rsid w:val="00EE4DE1"/>
    <w:rsid w:val="00EE4E71"/>
    <w:rsid w:val="00EE4E82"/>
    <w:rsid w:val="00EE4FA4"/>
    <w:rsid w:val="00EE4FD1"/>
    <w:rsid w:val="00EE4FF4"/>
    <w:rsid w:val="00EE5010"/>
    <w:rsid w:val="00EE508C"/>
    <w:rsid w:val="00EE50B2"/>
    <w:rsid w:val="00EE50D6"/>
    <w:rsid w:val="00EE510B"/>
    <w:rsid w:val="00EE5119"/>
    <w:rsid w:val="00EE516E"/>
    <w:rsid w:val="00EE5198"/>
    <w:rsid w:val="00EE51BC"/>
    <w:rsid w:val="00EE5208"/>
    <w:rsid w:val="00EE5248"/>
    <w:rsid w:val="00EE5255"/>
    <w:rsid w:val="00EE52AB"/>
    <w:rsid w:val="00EE5312"/>
    <w:rsid w:val="00EE535F"/>
    <w:rsid w:val="00EE536D"/>
    <w:rsid w:val="00EE5372"/>
    <w:rsid w:val="00EE538D"/>
    <w:rsid w:val="00EE53AA"/>
    <w:rsid w:val="00EE53E2"/>
    <w:rsid w:val="00EE54D0"/>
    <w:rsid w:val="00EE54D3"/>
    <w:rsid w:val="00EE556D"/>
    <w:rsid w:val="00EE558E"/>
    <w:rsid w:val="00EE55A2"/>
    <w:rsid w:val="00EE5685"/>
    <w:rsid w:val="00EE56C7"/>
    <w:rsid w:val="00EE57BF"/>
    <w:rsid w:val="00EE580F"/>
    <w:rsid w:val="00EE582E"/>
    <w:rsid w:val="00EE5885"/>
    <w:rsid w:val="00EE58C9"/>
    <w:rsid w:val="00EE58F8"/>
    <w:rsid w:val="00EE594F"/>
    <w:rsid w:val="00EE595E"/>
    <w:rsid w:val="00EE596F"/>
    <w:rsid w:val="00EE5A61"/>
    <w:rsid w:val="00EE5AE3"/>
    <w:rsid w:val="00EE5AE8"/>
    <w:rsid w:val="00EE5B3E"/>
    <w:rsid w:val="00EE5B62"/>
    <w:rsid w:val="00EE5BE0"/>
    <w:rsid w:val="00EE5C02"/>
    <w:rsid w:val="00EE5C3A"/>
    <w:rsid w:val="00EE5C6E"/>
    <w:rsid w:val="00EE5CCB"/>
    <w:rsid w:val="00EE5CE4"/>
    <w:rsid w:val="00EE5CE6"/>
    <w:rsid w:val="00EE5D75"/>
    <w:rsid w:val="00EE5D7A"/>
    <w:rsid w:val="00EE5DFD"/>
    <w:rsid w:val="00EE5E43"/>
    <w:rsid w:val="00EE5EB6"/>
    <w:rsid w:val="00EE5F02"/>
    <w:rsid w:val="00EE5F0D"/>
    <w:rsid w:val="00EE5FBC"/>
    <w:rsid w:val="00EE6000"/>
    <w:rsid w:val="00EE606E"/>
    <w:rsid w:val="00EE6103"/>
    <w:rsid w:val="00EE6194"/>
    <w:rsid w:val="00EE61C0"/>
    <w:rsid w:val="00EE61C6"/>
    <w:rsid w:val="00EE6323"/>
    <w:rsid w:val="00EE646F"/>
    <w:rsid w:val="00EE648F"/>
    <w:rsid w:val="00EE6495"/>
    <w:rsid w:val="00EE6503"/>
    <w:rsid w:val="00EE6519"/>
    <w:rsid w:val="00EE6523"/>
    <w:rsid w:val="00EE657C"/>
    <w:rsid w:val="00EE65DD"/>
    <w:rsid w:val="00EE66F5"/>
    <w:rsid w:val="00EE671C"/>
    <w:rsid w:val="00EE6731"/>
    <w:rsid w:val="00EE6735"/>
    <w:rsid w:val="00EE6845"/>
    <w:rsid w:val="00EE6850"/>
    <w:rsid w:val="00EE6851"/>
    <w:rsid w:val="00EE6880"/>
    <w:rsid w:val="00EE68B0"/>
    <w:rsid w:val="00EE68C5"/>
    <w:rsid w:val="00EE6900"/>
    <w:rsid w:val="00EE6A1A"/>
    <w:rsid w:val="00EE6A58"/>
    <w:rsid w:val="00EE6AFE"/>
    <w:rsid w:val="00EE6B00"/>
    <w:rsid w:val="00EE6B12"/>
    <w:rsid w:val="00EE6B41"/>
    <w:rsid w:val="00EE6B77"/>
    <w:rsid w:val="00EE6BBE"/>
    <w:rsid w:val="00EE6C27"/>
    <w:rsid w:val="00EE6C4D"/>
    <w:rsid w:val="00EE6CB7"/>
    <w:rsid w:val="00EE6CBD"/>
    <w:rsid w:val="00EE6D8A"/>
    <w:rsid w:val="00EE6DA9"/>
    <w:rsid w:val="00EE6DFD"/>
    <w:rsid w:val="00EE6E66"/>
    <w:rsid w:val="00EE6F89"/>
    <w:rsid w:val="00EE7018"/>
    <w:rsid w:val="00EE7096"/>
    <w:rsid w:val="00EE709F"/>
    <w:rsid w:val="00EE710C"/>
    <w:rsid w:val="00EE71DB"/>
    <w:rsid w:val="00EE7206"/>
    <w:rsid w:val="00EE721F"/>
    <w:rsid w:val="00EE722C"/>
    <w:rsid w:val="00EE72F0"/>
    <w:rsid w:val="00EE72F1"/>
    <w:rsid w:val="00EE73B9"/>
    <w:rsid w:val="00EE73E9"/>
    <w:rsid w:val="00EE73FB"/>
    <w:rsid w:val="00EE74AF"/>
    <w:rsid w:val="00EE74CC"/>
    <w:rsid w:val="00EE7533"/>
    <w:rsid w:val="00EE7626"/>
    <w:rsid w:val="00EE7639"/>
    <w:rsid w:val="00EE7695"/>
    <w:rsid w:val="00EE769F"/>
    <w:rsid w:val="00EE772C"/>
    <w:rsid w:val="00EE773A"/>
    <w:rsid w:val="00EE7784"/>
    <w:rsid w:val="00EE77B9"/>
    <w:rsid w:val="00EE782C"/>
    <w:rsid w:val="00EE7841"/>
    <w:rsid w:val="00EE7847"/>
    <w:rsid w:val="00EE7885"/>
    <w:rsid w:val="00EE7899"/>
    <w:rsid w:val="00EE78C8"/>
    <w:rsid w:val="00EE78DF"/>
    <w:rsid w:val="00EE78FE"/>
    <w:rsid w:val="00EE7904"/>
    <w:rsid w:val="00EE7961"/>
    <w:rsid w:val="00EE7993"/>
    <w:rsid w:val="00EE79E4"/>
    <w:rsid w:val="00EE7A0E"/>
    <w:rsid w:val="00EE7A25"/>
    <w:rsid w:val="00EE7A45"/>
    <w:rsid w:val="00EE7AA9"/>
    <w:rsid w:val="00EE7ABA"/>
    <w:rsid w:val="00EE7AE5"/>
    <w:rsid w:val="00EE7B54"/>
    <w:rsid w:val="00EE7B6D"/>
    <w:rsid w:val="00EE7B79"/>
    <w:rsid w:val="00EE7BEB"/>
    <w:rsid w:val="00EE7C64"/>
    <w:rsid w:val="00EE7D01"/>
    <w:rsid w:val="00EE7D84"/>
    <w:rsid w:val="00EE7DA1"/>
    <w:rsid w:val="00EE7DAE"/>
    <w:rsid w:val="00EE7E48"/>
    <w:rsid w:val="00EE7E69"/>
    <w:rsid w:val="00EE7EB4"/>
    <w:rsid w:val="00EE7F0C"/>
    <w:rsid w:val="00EE7F43"/>
    <w:rsid w:val="00EE7F94"/>
    <w:rsid w:val="00EF001B"/>
    <w:rsid w:val="00EF0059"/>
    <w:rsid w:val="00EF006B"/>
    <w:rsid w:val="00EF00D3"/>
    <w:rsid w:val="00EF00DC"/>
    <w:rsid w:val="00EF00FD"/>
    <w:rsid w:val="00EF0123"/>
    <w:rsid w:val="00EF014E"/>
    <w:rsid w:val="00EF01BB"/>
    <w:rsid w:val="00EF01D4"/>
    <w:rsid w:val="00EF0225"/>
    <w:rsid w:val="00EF030B"/>
    <w:rsid w:val="00EF0320"/>
    <w:rsid w:val="00EF0414"/>
    <w:rsid w:val="00EF042B"/>
    <w:rsid w:val="00EF0441"/>
    <w:rsid w:val="00EF0477"/>
    <w:rsid w:val="00EF04A0"/>
    <w:rsid w:val="00EF050F"/>
    <w:rsid w:val="00EF0549"/>
    <w:rsid w:val="00EF0570"/>
    <w:rsid w:val="00EF0597"/>
    <w:rsid w:val="00EF066C"/>
    <w:rsid w:val="00EF0678"/>
    <w:rsid w:val="00EF06D1"/>
    <w:rsid w:val="00EF0769"/>
    <w:rsid w:val="00EF083C"/>
    <w:rsid w:val="00EF096C"/>
    <w:rsid w:val="00EF0974"/>
    <w:rsid w:val="00EF0982"/>
    <w:rsid w:val="00EF09D8"/>
    <w:rsid w:val="00EF09FF"/>
    <w:rsid w:val="00EF0A96"/>
    <w:rsid w:val="00EF0AD3"/>
    <w:rsid w:val="00EF0B0F"/>
    <w:rsid w:val="00EF0BB6"/>
    <w:rsid w:val="00EF0BF5"/>
    <w:rsid w:val="00EF0C9C"/>
    <w:rsid w:val="00EF0CA9"/>
    <w:rsid w:val="00EF0CE1"/>
    <w:rsid w:val="00EF0E17"/>
    <w:rsid w:val="00EF0EC2"/>
    <w:rsid w:val="00EF0F19"/>
    <w:rsid w:val="00EF1031"/>
    <w:rsid w:val="00EF1044"/>
    <w:rsid w:val="00EF10FF"/>
    <w:rsid w:val="00EF110A"/>
    <w:rsid w:val="00EF113F"/>
    <w:rsid w:val="00EF115C"/>
    <w:rsid w:val="00EF11A4"/>
    <w:rsid w:val="00EF1237"/>
    <w:rsid w:val="00EF124D"/>
    <w:rsid w:val="00EF1280"/>
    <w:rsid w:val="00EF12AD"/>
    <w:rsid w:val="00EF12B5"/>
    <w:rsid w:val="00EF12FF"/>
    <w:rsid w:val="00EF1384"/>
    <w:rsid w:val="00EF1389"/>
    <w:rsid w:val="00EF13D8"/>
    <w:rsid w:val="00EF146D"/>
    <w:rsid w:val="00EF15B0"/>
    <w:rsid w:val="00EF1655"/>
    <w:rsid w:val="00EF1661"/>
    <w:rsid w:val="00EF16BD"/>
    <w:rsid w:val="00EF16DC"/>
    <w:rsid w:val="00EF1701"/>
    <w:rsid w:val="00EF174B"/>
    <w:rsid w:val="00EF1787"/>
    <w:rsid w:val="00EF1856"/>
    <w:rsid w:val="00EF18CF"/>
    <w:rsid w:val="00EF18E2"/>
    <w:rsid w:val="00EF1925"/>
    <w:rsid w:val="00EF1936"/>
    <w:rsid w:val="00EF193D"/>
    <w:rsid w:val="00EF1950"/>
    <w:rsid w:val="00EF1960"/>
    <w:rsid w:val="00EF1966"/>
    <w:rsid w:val="00EF19C4"/>
    <w:rsid w:val="00EF19EF"/>
    <w:rsid w:val="00EF1A70"/>
    <w:rsid w:val="00EF1AED"/>
    <w:rsid w:val="00EF1B08"/>
    <w:rsid w:val="00EF1B26"/>
    <w:rsid w:val="00EF1B2F"/>
    <w:rsid w:val="00EF1B39"/>
    <w:rsid w:val="00EF1B62"/>
    <w:rsid w:val="00EF1B7D"/>
    <w:rsid w:val="00EF1BE4"/>
    <w:rsid w:val="00EF1D07"/>
    <w:rsid w:val="00EF1D5C"/>
    <w:rsid w:val="00EF1D61"/>
    <w:rsid w:val="00EF1D68"/>
    <w:rsid w:val="00EF1E13"/>
    <w:rsid w:val="00EF1E64"/>
    <w:rsid w:val="00EF1F14"/>
    <w:rsid w:val="00EF1F17"/>
    <w:rsid w:val="00EF1F3F"/>
    <w:rsid w:val="00EF2067"/>
    <w:rsid w:val="00EF20A8"/>
    <w:rsid w:val="00EF20B3"/>
    <w:rsid w:val="00EF2106"/>
    <w:rsid w:val="00EF210C"/>
    <w:rsid w:val="00EF2130"/>
    <w:rsid w:val="00EF2132"/>
    <w:rsid w:val="00EF213F"/>
    <w:rsid w:val="00EF215F"/>
    <w:rsid w:val="00EF2194"/>
    <w:rsid w:val="00EF2259"/>
    <w:rsid w:val="00EF22C3"/>
    <w:rsid w:val="00EF22C7"/>
    <w:rsid w:val="00EF2327"/>
    <w:rsid w:val="00EF2417"/>
    <w:rsid w:val="00EF2475"/>
    <w:rsid w:val="00EF254B"/>
    <w:rsid w:val="00EF2562"/>
    <w:rsid w:val="00EF257D"/>
    <w:rsid w:val="00EF259E"/>
    <w:rsid w:val="00EF25E3"/>
    <w:rsid w:val="00EF2645"/>
    <w:rsid w:val="00EF2652"/>
    <w:rsid w:val="00EF265F"/>
    <w:rsid w:val="00EF26B5"/>
    <w:rsid w:val="00EF26C4"/>
    <w:rsid w:val="00EF2704"/>
    <w:rsid w:val="00EF271E"/>
    <w:rsid w:val="00EF272F"/>
    <w:rsid w:val="00EF274A"/>
    <w:rsid w:val="00EF2840"/>
    <w:rsid w:val="00EF2897"/>
    <w:rsid w:val="00EF28B9"/>
    <w:rsid w:val="00EF2909"/>
    <w:rsid w:val="00EF2922"/>
    <w:rsid w:val="00EF2923"/>
    <w:rsid w:val="00EF292F"/>
    <w:rsid w:val="00EF29AB"/>
    <w:rsid w:val="00EF29AF"/>
    <w:rsid w:val="00EF2A0D"/>
    <w:rsid w:val="00EF2A82"/>
    <w:rsid w:val="00EF2A86"/>
    <w:rsid w:val="00EF2ACC"/>
    <w:rsid w:val="00EF2ACF"/>
    <w:rsid w:val="00EF2B36"/>
    <w:rsid w:val="00EF2C5E"/>
    <w:rsid w:val="00EF2DEB"/>
    <w:rsid w:val="00EF2F07"/>
    <w:rsid w:val="00EF2F40"/>
    <w:rsid w:val="00EF2F67"/>
    <w:rsid w:val="00EF300F"/>
    <w:rsid w:val="00EF3035"/>
    <w:rsid w:val="00EF309C"/>
    <w:rsid w:val="00EF30B8"/>
    <w:rsid w:val="00EF3106"/>
    <w:rsid w:val="00EF3134"/>
    <w:rsid w:val="00EF3219"/>
    <w:rsid w:val="00EF321C"/>
    <w:rsid w:val="00EF3233"/>
    <w:rsid w:val="00EF3247"/>
    <w:rsid w:val="00EF3267"/>
    <w:rsid w:val="00EF32E4"/>
    <w:rsid w:val="00EF336B"/>
    <w:rsid w:val="00EF33E0"/>
    <w:rsid w:val="00EF3480"/>
    <w:rsid w:val="00EF34BD"/>
    <w:rsid w:val="00EF34EE"/>
    <w:rsid w:val="00EF34FC"/>
    <w:rsid w:val="00EF350D"/>
    <w:rsid w:val="00EF3520"/>
    <w:rsid w:val="00EF3549"/>
    <w:rsid w:val="00EF354F"/>
    <w:rsid w:val="00EF35C9"/>
    <w:rsid w:val="00EF35CF"/>
    <w:rsid w:val="00EF3622"/>
    <w:rsid w:val="00EF3635"/>
    <w:rsid w:val="00EF3663"/>
    <w:rsid w:val="00EF368B"/>
    <w:rsid w:val="00EF377D"/>
    <w:rsid w:val="00EF37A9"/>
    <w:rsid w:val="00EF37DB"/>
    <w:rsid w:val="00EF384C"/>
    <w:rsid w:val="00EF3855"/>
    <w:rsid w:val="00EF391C"/>
    <w:rsid w:val="00EF3976"/>
    <w:rsid w:val="00EF3989"/>
    <w:rsid w:val="00EF39F9"/>
    <w:rsid w:val="00EF3A0F"/>
    <w:rsid w:val="00EF3A15"/>
    <w:rsid w:val="00EF3A55"/>
    <w:rsid w:val="00EF3A65"/>
    <w:rsid w:val="00EF3A8C"/>
    <w:rsid w:val="00EF3AC3"/>
    <w:rsid w:val="00EF3B3A"/>
    <w:rsid w:val="00EF3B6E"/>
    <w:rsid w:val="00EF3B82"/>
    <w:rsid w:val="00EF3BBB"/>
    <w:rsid w:val="00EF3DE1"/>
    <w:rsid w:val="00EF3E77"/>
    <w:rsid w:val="00EF3F08"/>
    <w:rsid w:val="00EF3F25"/>
    <w:rsid w:val="00EF3F34"/>
    <w:rsid w:val="00EF3FEF"/>
    <w:rsid w:val="00EF4015"/>
    <w:rsid w:val="00EF401C"/>
    <w:rsid w:val="00EF401E"/>
    <w:rsid w:val="00EF4041"/>
    <w:rsid w:val="00EF40BB"/>
    <w:rsid w:val="00EF4133"/>
    <w:rsid w:val="00EF418A"/>
    <w:rsid w:val="00EF41B4"/>
    <w:rsid w:val="00EF425D"/>
    <w:rsid w:val="00EF4316"/>
    <w:rsid w:val="00EF4336"/>
    <w:rsid w:val="00EF436B"/>
    <w:rsid w:val="00EF43DE"/>
    <w:rsid w:val="00EF43FB"/>
    <w:rsid w:val="00EF4409"/>
    <w:rsid w:val="00EF4424"/>
    <w:rsid w:val="00EF4498"/>
    <w:rsid w:val="00EF451C"/>
    <w:rsid w:val="00EF4548"/>
    <w:rsid w:val="00EF457C"/>
    <w:rsid w:val="00EF45C0"/>
    <w:rsid w:val="00EF4618"/>
    <w:rsid w:val="00EF4631"/>
    <w:rsid w:val="00EF46B9"/>
    <w:rsid w:val="00EF46D9"/>
    <w:rsid w:val="00EF47C3"/>
    <w:rsid w:val="00EF485F"/>
    <w:rsid w:val="00EF4860"/>
    <w:rsid w:val="00EF4892"/>
    <w:rsid w:val="00EF48BA"/>
    <w:rsid w:val="00EF48EF"/>
    <w:rsid w:val="00EF4955"/>
    <w:rsid w:val="00EF495E"/>
    <w:rsid w:val="00EF499A"/>
    <w:rsid w:val="00EF4A31"/>
    <w:rsid w:val="00EF4A68"/>
    <w:rsid w:val="00EF4A78"/>
    <w:rsid w:val="00EF4A89"/>
    <w:rsid w:val="00EF4ADF"/>
    <w:rsid w:val="00EF4AE1"/>
    <w:rsid w:val="00EF4B29"/>
    <w:rsid w:val="00EF4B4A"/>
    <w:rsid w:val="00EF4B71"/>
    <w:rsid w:val="00EF4BAD"/>
    <w:rsid w:val="00EF4BF2"/>
    <w:rsid w:val="00EF4C04"/>
    <w:rsid w:val="00EF4C28"/>
    <w:rsid w:val="00EF4C75"/>
    <w:rsid w:val="00EF4D1A"/>
    <w:rsid w:val="00EF4D4E"/>
    <w:rsid w:val="00EF4DC2"/>
    <w:rsid w:val="00EF4E0C"/>
    <w:rsid w:val="00EF4F1D"/>
    <w:rsid w:val="00EF4F29"/>
    <w:rsid w:val="00EF4F2F"/>
    <w:rsid w:val="00EF4F78"/>
    <w:rsid w:val="00EF4F7A"/>
    <w:rsid w:val="00EF5043"/>
    <w:rsid w:val="00EF5073"/>
    <w:rsid w:val="00EF510B"/>
    <w:rsid w:val="00EF51AB"/>
    <w:rsid w:val="00EF51B5"/>
    <w:rsid w:val="00EF51C5"/>
    <w:rsid w:val="00EF51C7"/>
    <w:rsid w:val="00EF51ED"/>
    <w:rsid w:val="00EF51F6"/>
    <w:rsid w:val="00EF52E5"/>
    <w:rsid w:val="00EF5334"/>
    <w:rsid w:val="00EF5338"/>
    <w:rsid w:val="00EF5344"/>
    <w:rsid w:val="00EF5352"/>
    <w:rsid w:val="00EF5372"/>
    <w:rsid w:val="00EF538B"/>
    <w:rsid w:val="00EF53CC"/>
    <w:rsid w:val="00EF547E"/>
    <w:rsid w:val="00EF549A"/>
    <w:rsid w:val="00EF54B9"/>
    <w:rsid w:val="00EF54BE"/>
    <w:rsid w:val="00EF54D8"/>
    <w:rsid w:val="00EF552A"/>
    <w:rsid w:val="00EF5553"/>
    <w:rsid w:val="00EF557E"/>
    <w:rsid w:val="00EF55A3"/>
    <w:rsid w:val="00EF55A6"/>
    <w:rsid w:val="00EF563A"/>
    <w:rsid w:val="00EF568F"/>
    <w:rsid w:val="00EF5717"/>
    <w:rsid w:val="00EF5785"/>
    <w:rsid w:val="00EF5839"/>
    <w:rsid w:val="00EF58DA"/>
    <w:rsid w:val="00EF58DF"/>
    <w:rsid w:val="00EF58FB"/>
    <w:rsid w:val="00EF5903"/>
    <w:rsid w:val="00EF591A"/>
    <w:rsid w:val="00EF591D"/>
    <w:rsid w:val="00EF59A1"/>
    <w:rsid w:val="00EF5A5C"/>
    <w:rsid w:val="00EF5A7A"/>
    <w:rsid w:val="00EF5A9F"/>
    <w:rsid w:val="00EF5AB0"/>
    <w:rsid w:val="00EF5ACB"/>
    <w:rsid w:val="00EF5AEC"/>
    <w:rsid w:val="00EF5B6A"/>
    <w:rsid w:val="00EF5B8F"/>
    <w:rsid w:val="00EF5C12"/>
    <w:rsid w:val="00EF5C58"/>
    <w:rsid w:val="00EF5C83"/>
    <w:rsid w:val="00EF5C96"/>
    <w:rsid w:val="00EF5D50"/>
    <w:rsid w:val="00EF5D55"/>
    <w:rsid w:val="00EF5DEB"/>
    <w:rsid w:val="00EF5E35"/>
    <w:rsid w:val="00EF5E9F"/>
    <w:rsid w:val="00EF5FD4"/>
    <w:rsid w:val="00EF6017"/>
    <w:rsid w:val="00EF6043"/>
    <w:rsid w:val="00EF60A4"/>
    <w:rsid w:val="00EF610D"/>
    <w:rsid w:val="00EF61C6"/>
    <w:rsid w:val="00EF6214"/>
    <w:rsid w:val="00EF6247"/>
    <w:rsid w:val="00EF62C5"/>
    <w:rsid w:val="00EF62CB"/>
    <w:rsid w:val="00EF6368"/>
    <w:rsid w:val="00EF63A9"/>
    <w:rsid w:val="00EF641A"/>
    <w:rsid w:val="00EF643E"/>
    <w:rsid w:val="00EF64B3"/>
    <w:rsid w:val="00EF64CD"/>
    <w:rsid w:val="00EF6520"/>
    <w:rsid w:val="00EF6527"/>
    <w:rsid w:val="00EF6531"/>
    <w:rsid w:val="00EF6543"/>
    <w:rsid w:val="00EF65B2"/>
    <w:rsid w:val="00EF65B7"/>
    <w:rsid w:val="00EF65DA"/>
    <w:rsid w:val="00EF6690"/>
    <w:rsid w:val="00EF66F2"/>
    <w:rsid w:val="00EF6712"/>
    <w:rsid w:val="00EF6732"/>
    <w:rsid w:val="00EF6733"/>
    <w:rsid w:val="00EF679B"/>
    <w:rsid w:val="00EF67BF"/>
    <w:rsid w:val="00EF682E"/>
    <w:rsid w:val="00EF6888"/>
    <w:rsid w:val="00EF68F2"/>
    <w:rsid w:val="00EF6924"/>
    <w:rsid w:val="00EF6933"/>
    <w:rsid w:val="00EF694A"/>
    <w:rsid w:val="00EF69C8"/>
    <w:rsid w:val="00EF6A4C"/>
    <w:rsid w:val="00EF6ABC"/>
    <w:rsid w:val="00EF6AC0"/>
    <w:rsid w:val="00EF6B01"/>
    <w:rsid w:val="00EF6B6C"/>
    <w:rsid w:val="00EF6B94"/>
    <w:rsid w:val="00EF6BD0"/>
    <w:rsid w:val="00EF6BE9"/>
    <w:rsid w:val="00EF6BFA"/>
    <w:rsid w:val="00EF6CB3"/>
    <w:rsid w:val="00EF6CF2"/>
    <w:rsid w:val="00EF6D45"/>
    <w:rsid w:val="00EF6D46"/>
    <w:rsid w:val="00EF6D51"/>
    <w:rsid w:val="00EF6D6D"/>
    <w:rsid w:val="00EF6E6B"/>
    <w:rsid w:val="00EF6EDB"/>
    <w:rsid w:val="00EF6EE1"/>
    <w:rsid w:val="00EF6F75"/>
    <w:rsid w:val="00EF6FA3"/>
    <w:rsid w:val="00EF707F"/>
    <w:rsid w:val="00EF70C1"/>
    <w:rsid w:val="00EF71AD"/>
    <w:rsid w:val="00EF722F"/>
    <w:rsid w:val="00EF72B5"/>
    <w:rsid w:val="00EF72EF"/>
    <w:rsid w:val="00EF72F5"/>
    <w:rsid w:val="00EF7302"/>
    <w:rsid w:val="00EF7339"/>
    <w:rsid w:val="00EF736F"/>
    <w:rsid w:val="00EF73FB"/>
    <w:rsid w:val="00EF7412"/>
    <w:rsid w:val="00EF7505"/>
    <w:rsid w:val="00EF75B7"/>
    <w:rsid w:val="00EF75ED"/>
    <w:rsid w:val="00EF762C"/>
    <w:rsid w:val="00EF7692"/>
    <w:rsid w:val="00EF76A7"/>
    <w:rsid w:val="00EF76F0"/>
    <w:rsid w:val="00EF7857"/>
    <w:rsid w:val="00EF7872"/>
    <w:rsid w:val="00EF78D6"/>
    <w:rsid w:val="00EF7901"/>
    <w:rsid w:val="00EF7930"/>
    <w:rsid w:val="00EF7A6B"/>
    <w:rsid w:val="00EF7A85"/>
    <w:rsid w:val="00EF7B13"/>
    <w:rsid w:val="00EF7B2D"/>
    <w:rsid w:val="00EF7B72"/>
    <w:rsid w:val="00EF7BFB"/>
    <w:rsid w:val="00EF7C01"/>
    <w:rsid w:val="00EF7CB5"/>
    <w:rsid w:val="00EF7CE6"/>
    <w:rsid w:val="00EF7D29"/>
    <w:rsid w:val="00EF7D5B"/>
    <w:rsid w:val="00EF7D65"/>
    <w:rsid w:val="00EF7E21"/>
    <w:rsid w:val="00EF7ED5"/>
    <w:rsid w:val="00EF7ED8"/>
    <w:rsid w:val="00EF7F77"/>
    <w:rsid w:val="00F00086"/>
    <w:rsid w:val="00F0009E"/>
    <w:rsid w:val="00F000E7"/>
    <w:rsid w:val="00F00118"/>
    <w:rsid w:val="00F001AE"/>
    <w:rsid w:val="00F001D1"/>
    <w:rsid w:val="00F001FA"/>
    <w:rsid w:val="00F0024E"/>
    <w:rsid w:val="00F00260"/>
    <w:rsid w:val="00F00266"/>
    <w:rsid w:val="00F002D7"/>
    <w:rsid w:val="00F002F4"/>
    <w:rsid w:val="00F00321"/>
    <w:rsid w:val="00F003E8"/>
    <w:rsid w:val="00F00417"/>
    <w:rsid w:val="00F00466"/>
    <w:rsid w:val="00F0058F"/>
    <w:rsid w:val="00F005BC"/>
    <w:rsid w:val="00F005BE"/>
    <w:rsid w:val="00F005FA"/>
    <w:rsid w:val="00F00686"/>
    <w:rsid w:val="00F006B4"/>
    <w:rsid w:val="00F006D8"/>
    <w:rsid w:val="00F006E9"/>
    <w:rsid w:val="00F00723"/>
    <w:rsid w:val="00F0076A"/>
    <w:rsid w:val="00F00780"/>
    <w:rsid w:val="00F00828"/>
    <w:rsid w:val="00F00959"/>
    <w:rsid w:val="00F0099B"/>
    <w:rsid w:val="00F009C1"/>
    <w:rsid w:val="00F00A2C"/>
    <w:rsid w:val="00F00A64"/>
    <w:rsid w:val="00F00A9D"/>
    <w:rsid w:val="00F00B5E"/>
    <w:rsid w:val="00F00B99"/>
    <w:rsid w:val="00F00D4D"/>
    <w:rsid w:val="00F00D8C"/>
    <w:rsid w:val="00F00E73"/>
    <w:rsid w:val="00F00EA6"/>
    <w:rsid w:val="00F00EF9"/>
    <w:rsid w:val="00F00F59"/>
    <w:rsid w:val="00F00F7E"/>
    <w:rsid w:val="00F00F7F"/>
    <w:rsid w:val="00F00FB1"/>
    <w:rsid w:val="00F00FF6"/>
    <w:rsid w:val="00F01021"/>
    <w:rsid w:val="00F01054"/>
    <w:rsid w:val="00F01065"/>
    <w:rsid w:val="00F01074"/>
    <w:rsid w:val="00F01078"/>
    <w:rsid w:val="00F010A0"/>
    <w:rsid w:val="00F01157"/>
    <w:rsid w:val="00F0121C"/>
    <w:rsid w:val="00F012B1"/>
    <w:rsid w:val="00F0137A"/>
    <w:rsid w:val="00F013EB"/>
    <w:rsid w:val="00F01440"/>
    <w:rsid w:val="00F01468"/>
    <w:rsid w:val="00F01472"/>
    <w:rsid w:val="00F014D8"/>
    <w:rsid w:val="00F014D9"/>
    <w:rsid w:val="00F0153C"/>
    <w:rsid w:val="00F01562"/>
    <w:rsid w:val="00F015C1"/>
    <w:rsid w:val="00F015C7"/>
    <w:rsid w:val="00F015D2"/>
    <w:rsid w:val="00F016C2"/>
    <w:rsid w:val="00F01708"/>
    <w:rsid w:val="00F0171A"/>
    <w:rsid w:val="00F0172A"/>
    <w:rsid w:val="00F01745"/>
    <w:rsid w:val="00F017AE"/>
    <w:rsid w:val="00F01808"/>
    <w:rsid w:val="00F01886"/>
    <w:rsid w:val="00F018AA"/>
    <w:rsid w:val="00F01912"/>
    <w:rsid w:val="00F0191D"/>
    <w:rsid w:val="00F01963"/>
    <w:rsid w:val="00F019C6"/>
    <w:rsid w:val="00F019F0"/>
    <w:rsid w:val="00F01B4E"/>
    <w:rsid w:val="00F01C5C"/>
    <w:rsid w:val="00F01C84"/>
    <w:rsid w:val="00F01D34"/>
    <w:rsid w:val="00F01DE0"/>
    <w:rsid w:val="00F01E12"/>
    <w:rsid w:val="00F01E1E"/>
    <w:rsid w:val="00F01E2F"/>
    <w:rsid w:val="00F01E4A"/>
    <w:rsid w:val="00F01E4B"/>
    <w:rsid w:val="00F01EB3"/>
    <w:rsid w:val="00F01F07"/>
    <w:rsid w:val="00F01F1D"/>
    <w:rsid w:val="00F01FF0"/>
    <w:rsid w:val="00F02053"/>
    <w:rsid w:val="00F02065"/>
    <w:rsid w:val="00F0212E"/>
    <w:rsid w:val="00F021E9"/>
    <w:rsid w:val="00F02237"/>
    <w:rsid w:val="00F02240"/>
    <w:rsid w:val="00F022AC"/>
    <w:rsid w:val="00F022B1"/>
    <w:rsid w:val="00F022DD"/>
    <w:rsid w:val="00F0231E"/>
    <w:rsid w:val="00F0233A"/>
    <w:rsid w:val="00F023AD"/>
    <w:rsid w:val="00F023D1"/>
    <w:rsid w:val="00F023F6"/>
    <w:rsid w:val="00F0241D"/>
    <w:rsid w:val="00F0250F"/>
    <w:rsid w:val="00F0251E"/>
    <w:rsid w:val="00F02541"/>
    <w:rsid w:val="00F02583"/>
    <w:rsid w:val="00F025AA"/>
    <w:rsid w:val="00F025D0"/>
    <w:rsid w:val="00F025F7"/>
    <w:rsid w:val="00F02627"/>
    <w:rsid w:val="00F026F4"/>
    <w:rsid w:val="00F026FC"/>
    <w:rsid w:val="00F0276D"/>
    <w:rsid w:val="00F0280A"/>
    <w:rsid w:val="00F02960"/>
    <w:rsid w:val="00F029D6"/>
    <w:rsid w:val="00F029EA"/>
    <w:rsid w:val="00F02A8B"/>
    <w:rsid w:val="00F02AA1"/>
    <w:rsid w:val="00F02AA8"/>
    <w:rsid w:val="00F02AD3"/>
    <w:rsid w:val="00F02B1D"/>
    <w:rsid w:val="00F02BD2"/>
    <w:rsid w:val="00F02D7E"/>
    <w:rsid w:val="00F02E09"/>
    <w:rsid w:val="00F02E1C"/>
    <w:rsid w:val="00F02E39"/>
    <w:rsid w:val="00F02F60"/>
    <w:rsid w:val="00F02FED"/>
    <w:rsid w:val="00F03113"/>
    <w:rsid w:val="00F03168"/>
    <w:rsid w:val="00F031AB"/>
    <w:rsid w:val="00F0322E"/>
    <w:rsid w:val="00F0324B"/>
    <w:rsid w:val="00F0327E"/>
    <w:rsid w:val="00F0332B"/>
    <w:rsid w:val="00F034C6"/>
    <w:rsid w:val="00F03614"/>
    <w:rsid w:val="00F036B8"/>
    <w:rsid w:val="00F0379C"/>
    <w:rsid w:val="00F0381D"/>
    <w:rsid w:val="00F03877"/>
    <w:rsid w:val="00F0387C"/>
    <w:rsid w:val="00F03903"/>
    <w:rsid w:val="00F03965"/>
    <w:rsid w:val="00F039A1"/>
    <w:rsid w:val="00F039F2"/>
    <w:rsid w:val="00F039F8"/>
    <w:rsid w:val="00F03A22"/>
    <w:rsid w:val="00F03A54"/>
    <w:rsid w:val="00F03A6D"/>
    <w:rsid w:val="00F03AAA"/>
    <w:rsid w:val="00F03B45"/>
    <w:rsid w:val="00F03B7F"/>
    <w:rsid w:val="00F03BCF"/>
    <w:rsid w:val="00F03BF7"/>
    <w:rsid w:val="00F03C38"/>
    <w:rsid w:val="00F03C53"/>
    <w:rsid w:val="00F03C84"/>
    <w:rsid w:val="00F03C8E"/>
    <w:rsid w:val="00F03D1D"/>
    <w:rsid w:val="00F03D27"/>
    <w:rsid w:val="00F03D4E"/>
    <w:rsid w:val="00F03D7C"/>
    <w:rsid w:val="00F03D90"/>
    <w:rsid w:val="00F03DE0"/>
    <w:rsid w:val="00F03E58"/>
    <w:rsid w:val="00F03E81"/>
    <w:rsid w:val="00F03F07"/>
    <w:rsid w:val="00F03FFC"/>
    <w:rsid w:val="00F040B9"/>
    <w:rsid w:val="00F04129"/>
    <w:rsid w:val="00F04189"/>
    <w:rsid w:val="00F041BE"/>
    <w:rsid w:val="00F041F1"/>
    <w:rsid w:val="00F041F6"/>
    <w:rsid w:val="00F04202"/>
    <w:rsid w:val="00F04226"/>
    <w:rsid w:val="00F0422F"/>
    <w:rsid w:val="00F04249"/>
    <w:rsid w:val="00F042D9"/>
    <w:rsid w:val="00F04325"/>
    <w:rsid w:val="00F0440A"/>
    <w:rsid w:val="00F0443D"/>
    <w:rsid w:val="00F0444A"/>
    <w:rsid w:val="00F045F3"/>
    <w:rsid w:val="00F046B3"/>
    <w:rsid w:val="00F046D3"/>
    <w:rsid w:val="00F04708"/>
    <w:rsid w:val="00F04773"/>
    <w:rsid w:val="00F047E4"/>
    <w:rsid w:val="00F04854"/>
    <w:rsid w:val="00F0493D"/>
    <w:rsid w:val="00F04A3E"/>
    <w:rsid w:val="00F04A74"/>
    <w:rsid w:val="00F04AE5"/>
    <w:rsid w:val="00F04AFB"/>
    <w:rsid w:val="00F04C44"/>
    <w:rsid w:val="00F04C53"/>
    <w:rsid w:val="00F04CAA"/>
    <w:rsid w:val="00F04D28"/>
    <w:rsid w:val="00F04DB7"/>
    <w:rsid w:val="00F04E0F"/>
    <w:rsid w:val="00F04F5A"/>
    <w:rsid w:val="00F04FE2"/>
    <w:rsid w:val="00F05003"/>
    <w:rsid w:val="00F05007"/>
    <w:rsid w:val="00F05023"/>
    <w:rsid w:val="00F05081"/>
    <w:rsid w:val="00F05091"/>
    <w:rsid w:val="00F05093"/>
    <w:rsid w:val="00F0509A"/>
    <w:rsid w:val="00F0511B"/>
    <w:rsid w:val="00F05175"/>
    <w:rsid w:val="00F05179"/>
    <w:rsid w:val="00F05200"/>
    <w:rsid w:val="00F0527E"/>
    <w:rsid w:val="00F05299"/>
    <w:rsid w:val="00F052C6"/>
    <w:rsid w:val="00F05372"/>
    <w:rsid w:val="00F0539D"/>
    <w:rsid w:val="00F05412"/>
    <w:rsid w:val="00F05464"/>
    <w:rsid w:val="00F054C3"/>
    <w:rsid w:val="00F05521"/>
    <w:rsid w:val="00F055DF"/>
    <w:rsid w:val="00F055F4"/>
    <w:rsid w:val="00F05656"/>
    <w:rsid w:val="00F05673"/>
    <w:rsid w:val="00F056B1"/>
    <w:rsid w:val="00F05715"/>
    <w:rsid w:val="00F0577D"/>
    <w:rsid w:val="00F05781"/>
    <w:rsid w:val="00F0578B"/>
    <w:rsid w:val="00F057BF"/>
    <w:rsid w:val="00F058DA"/>
    <w:rsid w:val="00F058F8"/>
    <w:rsid w:val="00F0593C"/>
    <w:rsid w:val="00F0594C"/>
    <w:rsid w:val="00F059A7"/>
    <w:rsid w:val="00F059CC"/>
    <w:rsid w:val="00F05B53"/>
    <w:rsid w:val="00F05BF0"/>
    <w:rsid w:val="00F05BFE"/>
    <w:rsid w:val="00F05C26"/>
    <w:rsid w:val="00F05C89"/>
    <w:rsid w:val="00F05C9E"/>
    <w:rsid w:val="00F05C9F"/>
    <w:rsid w:val="00F05CC6"/>
    <w:rsid w:val="00F05CE5"/>
    <w:rsid w:val="00F05D2A"/>
    <w:rsid w:val="00F05D3F"/>
    <w:rsid w:val="00F05D41"/>
    <w:rsid w:val="00F05D4A"/>
    <w:rsid w:val="00F05D70"/>
    <w:rsid w:val="00F05DB5"/>
    <w:rsid w:val="00F05E69"/>
    <w:rsid w:val="00F05E6B"/>
    <w:rsid w:val="00F05EBF"/>
    <w:rsid w:val="00F05F24"/>
    <w:rsid w:val="00F05F32"/>
    <w:rsid w:val="00F05F78"/>
    <w:rsid w:val="00F06053"/>
    <w:rsid w:val="00F060A9"/>
    <w:rsid w:val="00F061B1"/>
    <w:rsid w:val="00F061E5"/>
    <w:rsid w:val="00F0621E"/>
    <w:rsid w:val="00F0626D"/>
    <w:rsid w:val="00F0627D"/>
    <w:rsid w:val="00F064DC"/>
    <w:rsid w:val="00F06515"/>
    <w:rsid w:val="00F0651E"/>
    <w:rsid w:val="00F06530"/>
    <w:rsid w:val="00F065CB"/>
    <w:rsid w:val="00F065DB"/>
    <w:rsid w:val="00F0660C"/>
    <w:rsid w:val="00F06680"/>
    <w:rsid w:val="00F066E3"/>
    <w:rsid w:val="00F0673B"/>
    <w:rsid w:val="00F0674C"/>
    <w:rsid w:val="00F067C4"/>
    <w:rsid w:val="00F067C9"/>
    <w:rsid w:val="00F067F6"/>
    <w:rsid w:val="00F0685B"/>
    <w:rsid w:val="00F06873"/>
    <w:rsid w:val="00F06879"/>
    <w:rsid w:val="00F068DA"/>
    <w:rsid w:val="00F06907"/>
    <w:rsid w:val="00F069AB"/>
    <w:rsid w:val="00F06A23"/>
    <w:rsid w:val="00F06A64"/>
    <w:rsid w:val="00F06AA7"/>
    <w:rsid w:val="00F06BB0"/>
    <w:rsid w:val="00F06C4D"/>
    <w:rsid w:val="00F06D27"/>
    <w:rsid w:val="00F06D3A"/>
    <w:rsid w:val="00F06DD1"/>
    <w:rsid w:val="00F06E16"/>
    <w:rsid w:val="00F06E23"/>
    <w:rsid w:val="00F06EBC"/>
    <w:rsid w:val="00F06F70"/>
    <w:rsid w:val="00F06F71"/>
    <w:rsid w:val="00F06FA3"/>
    <w:rsid w:val="00F070A1"/>
    <w:rsid w:val="00F07128"/>
    <w:rsid w:val="00F07177"/>
    <w:rsid w:val="00F071B0"/>
    <w:rsid w:val="00F071E1"/>
    <w:rsid w:val="00F071E5"/>
    <w:rsid w:val="00F07275"/>
    <w:rsid w:val="00F07375"/>
    <w:rsid w:val="00F073A8"/>
    <w:rsid w:val="00F07483"/>
    <w:rsid w:val="00F07493"/>
    <w:rsid w:val="00F074C1"/>
    <w:rsid w:val="00F074CE"/>
    <w:rsid w:val="00F074EA"/>
    <w:rsid w:val="00F07597"/>
    <w:rsid w:val="00F075E7"/>
    <w:rsid w:val="00F0760A"/>
    <w:rsid w:val="00F0779A"/>
    <w:rsid w:val="00F0779C"/>
    <w:rsid w:val="00F07848"/>
    <w:rsid w:val="00F078C6"/>
    <w:rsid w:val="00F07961"/>
    <w:rsid w:val="00F0799E"/>
    <w:rsid w:val="00F079A5"/>
    <w:rsid w:val="00F079C2"/>
    <w:rsid w:val="00F079D7"/>
    <w:rsid w:val="00F079DD"/>
    <w:rsid w:val="00F079E7"/>
    <w:rsid w:val="00F07A17"/>
    <w:rsid w:val="00F07A85"/>
    <w:rsid w:val="00F07AAF"/>
    <w:rsid w:val="00F07B64"/>
    <w:rsid w:val="00F07C14"/>
    <w:rsid w:val="00F07C46"/>
    <w:rsid w:val="00F07C8F"/>
    <w:rsid w:val="00F07D75"/>
    <w:rsid w:val="00F07E9C"/>
    <w:rsid w:val="00F07EF6"/>
    <w:rsid w:val="00F07FDF"/>
    <w:rsid w:val="00F07FE8"/>
    <w:rsid w:val="00F10018"/>
    <w:rsid w:val="00F1001D"/>
    <w:rsid w:val="00F10041"/>
    <w:rsid w:val="00F10053"/>
    <w:rsid w:val="00F100C5"/>
    <w:rsid w:val="00F10121"/>
    <w:rsid w:val="00F10132"/>
    <w:rsid w:val="00F101CF"/>
    <w:rsid w:val="00F10215"/>
    <w:rsid w:val="00F1021F"/>
    <w:rsid w:val="00F10259"/>
    <w:rsid w:val="00F1025B"/>
    <w:rsid w:val="00F1029E"/>
    <w:rsid w:val="00F10328"/>
    <w:rsid w:val="00F1037A"/>
    <w:rsid w:val="00F10615"/>
    <w:rsid w:val="00F1062E"/>
    <w:rsid w:val="00F106BD"/>
    <w:rsid w:val="00F106E1"/>
    <w:rsid w:val="00F10715"/>
    <w:rsid w:val="00F10858"/>
    <w:rsid w:val="00F108C5"/>
    <w:rsid w:val="00F108D4"/>
    <w:rsid w:val="00F109C1"/>
    <w:rsid w:val="00F10A98"/>
    <w:rsid w:val="00F10ABF"/>
    <w:rsid w:val="00F10AC0"/>
    <w:rsid w:val="00F10AF6"/>
    <w:rsid w:val="00F10B77"/>
    <w:rsid w:val="00F10B8B"/>
    <w:rsid w:val="00F10BB2"/>
    <w:rsid w:val="00F10BC0"/>
    <w:rsid w:val="00F10BE9"/>
    <w:rsid w:val="00F10BEF"/>
    <w:rsid w:val="00F10C88"/>
    <w:rsid w:val="00F10CAD"/>
    <w:rsid w:val="00F10DEA"/>
    <w:rsid w:val="00F111D0"/>
    <w:rsid w:val="00F111E4"/>
    <w:rsid w:val="00F1120A"/>
    <w:rsid w:val="00F11271"/>
    <w:rsid w:val="00F11276"/>
    <w:rsid w:val="00F112C8"/>
    <w:rsid w:val="00F112F9"/>
    <w:rsid w:val="00F11338"/>
    <w:rsid w:val="00F11387"/>
    <w:rsid w:val="00F113DB"/>
    <w:rsid w:val="00F11450"/>
    <w:rsid w:val="00F11463"/>
    <w:rsid w:val="00F11518"/>
    <w:rsid w:val="00F11555"/>
    <w:rsid w:val="00F11579"/>
    <w:rsid w:val="00F1158A"/>
    <w:rsid w:val="00F115B8"/>
    <w:rsid w:val="00F115B9"/>
    <w:rsid w:val="00F115DA"/>
    <w:rsid w:val="00F115DF"/>
    <w:rsid w:val="00F115FC"/>
    <w:rsid w:val="00F1161C"/>
    <w:rsid w:val="00F11621"/>
    <w:rsid w:val="00F11627"/>
    <w:rsid w:val="00F11677"/>
    <w:rsid w:val="00F11680"/>
    <w:rsid w:val="00F1168D"/>
    <w:rsid w:val="00F116AD"/>
    <w:rsid w:val="00F116C0"/>
    <w:rsid w:val="00F116ED"/>
    <w:rsid w:val="00F117E4"/>
    <w:rsid w:val="00F118A9"/>
    <w:rsid w:val="00F118B0"/>
    <w:rsid w:val="00F119A5"/>
    <w:rsid w:val="00F11C4E"/>
    <w:rsid w:val="00F11C61"/>
    <w:rsid w:val="00F11CB4"/>
    <w:rsid w:val="00F11CC9"/>
    <w:rsid w:val="00F11CEA"/>
    <w:rsid w:val="00F11CEB"/>
    <w:rsid w:val="00F11D19"/>
    <w:rsid w:val="00F11D61"/>
    <w:rsid w:val="00F11D79"/>
    <w:rsid w:val="00F11E13"/>
    <w:rsid w:val="00F11E82"/>
    <w:rsid w:val="00F12079"/>
    <w:rsid w:val="00F121B0"/>
    <w:rsid w:val="00F121C9"/>
    <w:rsid w:val="00F121F6"/>
    <w:rsid w:val="00F1220B"/>
    <w:rsid w:val="00F12239"/>
    <w:rsid w:val="00F122A4"/>
    <w:rsid w:val="00F122C6"/>
    <w:rsid w:val="00F122D7"/>
    <w:rsid w:val="00F122DB"/>
    <w:rsid w:val="00F12308"/>
    <w:rsid w:val="00F12325"/>
    <w:rsid w:val="00F1237C"/>
    <w:rsid w:val="00F12471"/>
    <w:rsid w:val="00F124A3"/>
    <w:rsid w:val="00F124BF"/>
    <w:rsid w:val="00F124C6"/>
    <w:rsid w:val="00F1250D"/>
    <w:rsid w:val="00F1263E"/>
    <w:rsid w:val="00F126D0"/>
    <w:rsid w:val="00F126D5"/>
    <w:rsid w:val="00F126E5"/>
    <w:rsid w:val="00F12710"/>
    <w:rsid w:val="00F1279D"/>
    <w:rsid w:val="00F127FF"/>
    <w:rsid w:val="00F128C7"/>
    <w:rsid w:val="00F128D6"/>
    <w:rsid w:val="00F12956"/>
    <w:rsid w:val="00F129F5"/>
    <w:rsid w:val="00F12B53"/>
    <w:rsid w:val="00F12BB2"/>
    <w:rsid w:val="00F12C3E"/>
    <w:rsid w:val="00F12C83"/>
    <w:rsid w:val="00F12C9C"/>
    <w:rsid w:val="00F12CB6"/>
    <w:rsid w:val="00F12CC7"/>
    <w:rsid w:val="00F12E28"/>
    <w:rsid w:val="00F12E6E"/>
    <w:rsid w:val="00F12E9A"/>
    <w:rsid w:val="00F12ECF"/>
    <w:rsid w:val="00F12F0D"/>
    <w:rsid w:val="00F12F58"/>
    <w:rsid w:val="00F12F95"/>
    <w:rsid w:val="00F12FA6"/>
    <w:rsid w:val="00F12FA9"/>
    <w:rsid w:val="00F1307F"/>
    <w:rsid w:val="00F130F9"/>
    <w:rsid w:val="00F13151"/>
    <w:rsid w:val="00F1316A"/>
    <w:rsid w:val="00F13206"/>
    <w:rsid w:val="00F13296"/>
    <w:rsid w:val="00F133A1"/>
    <w:rsid w:val="00F133AF"/>
    <w:rsid w:val="00F13406"/>
    <w:rsid w:val="00F1341B"/>
    <w:rsid w:val="00F13437"/>
    <w:rsid w:val="00F13475"/>
    <w:rsid w:val="00F13488"/>
    <w:rsid w:val="00F13566"/>
    <w:rsid w:val="00F1357A"/>
    <w:rsid w:val="00F135DA"/>
    <w:rsid w:val="00F135EF"/>
    <w:rsid w:val="00F1365E"/>
    <w:rsid w:val="00F136C1"/>
    <w:rsid w:val="00F1381A"/>
    <w:rsid w:val="00F1381C"/>
    <w:rsid w:val="00F138AF"/>
    <w:rsid w:val="00F138DE"/>
    <w:rsid w:val="00F138F6"/>
    <w:rsid w:val="00F13942"/>
    <w:rsid w:val="00F13962"/>
    <w:rsid w:val="00F139BD"/>
    <w:rsid w:val="00F139D0"/>
    <w:rsid w:val="00F139D5"/>
    <w:rsid w:val="00F139F7"/>
    <w:rsid w:val="00F139FA"/>
    <w:rsid w:val="00F13A17"/>
    <w:rsid w:val="00F13A25"/>
    <w:rsid w:val="00F13A4C"/>
    <w:rsid w:val="00F13A96"/>
    <w:rsid w:val="00F13ACA"/>
    <w:rsid w:val="00F13AD0"/>
    <w:rsid w:val="00F13B31"/>
    <w:rsid w:val="00F13B84"/>
    <w:rsid w:val="00F13CC0"/>
    <w:rsid w:val="00F13CD4"/>
    <w:rsid w:val="00F13CD5"/>
    <w:rsid w:val="00F13D46"/>
    <w:rsid w:val="00F13E0D"/>
    <w:rsid w:val="00F13E69"/>
    <w:rsid w:val="00F13EF7"/>
    <w:rsid w:val="00F13F39"/>
    <w:rsid w:val="00F13FD8"/>
    <w:rsid w:val="00F14057"/>
    <w:rsid w:val="00F14074"/>
    <w:rsid w:val="00F14088"/>
    <w:rsid w:val="00F140C0"/>
    <w:rsid w:val="00F140C5"/>
    <w:rsid w:val="00F140F7"/>
    <w:rsid w:val="00F14109"/>
    <w:rsid w:val="00F14163"/>
    <w:rsid w:val="00F141B4"/>
    <w:rsid w:val="00F1423B"/>
    <w:rsid w:val="00F142B4"/>
    <w:rsid w:val="00F14313"/>
    <w:rsid w:val="00F1434C"/>
    <w:rsid w:val="00F143AC"/>
    <w:rsid w:val="00F143C0"/>
    <w:rsid w:val="00F1448F"/>
    <w:rsid w:val="00F144B7"/>
    <w:rsid w:val="00F144CE"/>
    <w:rsid w:val="00F14587"/>
    <w:rsid w:val="00F14607"/>
    <w:rsid w:val="00F1467C"/>
    <w:rsid w:val="00F146DC"/>
    <w:rsid w:val="00F14782"/>
    <w:rsid w:val="00F14790"/>
    <w:rsid w:val="00F14823"/>
    <w:rsid w:val="00F14872"/>
    <w:rsid w:val="00F14909"/>
    <w:rsid w:val="00F14977"/>
    <w:rsid w:val="00F14990"/>
    <w:rsid w:val="00F149C5"/>
    <w:rsid w:val="00F14A2A"/>
    <w:rsid w:val="00F14A51"/>
    <w:rsid w:val="00F14A92"/>
    <w:rsid w:val="00F14B7C"/>
    <w:rsid w:val="00F14B8F"/>
    <w:rsid w:val="00F14B9F"/>
    <w:rsid w:val="00F14BDC"/>
    <w:rsid w:val="00F14C15"/>
    <w:rsid w:val="00F14C81"/>
    <w:rsid w:val="00F14D42"/>
    <w:rsid w:val="00F14D4E"/>
    <w:rsid w:val="00F14D88"/>
    <w:rsid w:val="00F14DE0"/>
    <w:rsid w:val="00F14DF4"/>
    <w:rsid w:val="00F14ECB"/>
    <w:rsid w:val="00F14F29"/>
    <w:rsid w:val="00F14F4B"/>
    <w:rsid w:val="00F14F71"/>
    <w:rsid w:val="00F1500B"/>
    <w:rsid w:val="00F15061"/>
    <w:rsid w:val="00F1508C"/>
    <w:rsid w:val="00F150F1"/>
    <w:rsid w:val="00F15180"/>
    <w:rsid w:val="00F15232"/>
    <w:rsid w:val="00F15251"/>
    <w:rsid w:val="00F152DB"/>
    <w:rsid w:val="00F152EE"/>
    <w:rsid w:val="00F1531E"/>
    <w:rsid w:val="00F1534F"/>
    <w:rsid w:val="00F153A4"/>
    <w:rsid w:val="00F153AD"/>
    <w:rsid w:val="00F153BF"/>
    <w:rsid w:val="00F15421"/>
    <w:rsid w:val="00F15442"/>
    <w:rsid w:val="00F15643"/>
    <w:rsid w:val="00F15657"/>
    <w:rsid w:val="00F15669"/>
    <w:rsid w:val="00F1567B"/>
    <w:rsid w:val="00F156BC"/>
    <w:rsid w:val="00F1570B"/>
    <w:rsid w:val="00F1578D"/>
    <w:rsid w:val="00F157C9"/>
    <w:rsid w:val="00F15803"/>
    <w:rsid w:val="00F15823"/>
    <w:rsid w:val="00F158E2"/>
    <w:rsid w:val="00F159D1"/>
    <w:rsid w:val="00F15A32"/>
    <w:rsid w:val="00F15AB2"/>
    <w:rsid w:val="00F15B64"/>
    <w:rsid w:val="00F15B76"/>
    <w:rsid w:val="00F15BAF"/>
    <w:rsid w:val="00F15C22"/>
    <w:rsid w:val="00F15C48"/>
    <w:rsid w:val="00F15C78"/>
    <w:rsid w:val="00F15CB8"/>
    <w:rsid w:val="00F15D1A"/>
    <w:rsid w:val="00F15D76"/>
    <w:rsid w:val="00F15D78"/>
    <w:rsid w:val="00F15DF2"/>
    <w:rsid w:val="00F15E80"/>
    <w:rsid w:val="00F15F62"/>
    <w:rsid w:val="00F15FDC"/>
    <w:rsid w:val="00F16019"/>
    <w:rsid w:val="00F16077"/>
    <w:rsid w:val="00F160D0"/>
    <w:rsid w:val="00F1615D"/>
    <w:rsid w:val="00F16212"/>
    <w:rsid w:val="00F16218"/>
    <w:rsid w:val="00F1627C"/>
    <w:rsid w:val="00F162C6"/>
    <w:rsid w:val="00F16309"/>
    <w:rsid w:val="00F1631E"/>
    <w:rsid w:val="00F1631F"/>
    <w:rsid w:val="00F16334"/>
    <w:rsid w:val="00F16442"/>
    <w:rsid w:val="00F164CB"/>
    <w:rsid w:val="00F164D2"/>
    <w:rsid w:val="00F16558"/>
    <w:rsid w:val="00F165C3"/>
    <w:rsid w:val="00F16653"/>
    <w:rsid w:val="00F1665D"/>
    <w:rsid w:val="00F166B8"/>
    <w:rsid w:val="00F166F4"/>
    <w:rsid w:val="00F1679F"/>
    <w:rsid w:val="00F16804"/>
    <w:rsid w:val="00F168DE"/>
    <w:rsid w:val="00F16933"/>
    <w:rsid w:val="00F16948"/>
    <w:rsid w:val="00F1697A"/>
    <w:rsid w:val="00F16A47"/>
    <w:rsid w:val="00F16A4D"/>
    <w:rsid w:val="00F16A50"/>
    <w:rsid w:val="00F16AD4"/>
    <w:rsid w:val="00F16B62"/>
    <w:rsid w:val="00F16BCF"/>
    <w:rsid w:val="00F16BE5"/>
    <w:rsid w:val="00F16C43"/>
    <w:rsid w:val="00F16C94"/>
    <w:rsid w:val="00F16CCA"/>
    <w:rsid w:val="00F16D08"/>
    <w:rsid w:val="00F16D39"/>
    <w:rsid w:val="00F16D8A"/>
    <w:rsid w:val="00F16DCF"/>
    <w:rsid w:val="00F16DFE"/>
    <w:rsid w:val="00F16E71"/>
    <w:rsid w:val="00F16EE5"/>
    <w:rsid w:val="00F16FC5"/>
    <w:rsid w:val="00F16FF1"/>
    <w:rsid w:val="00F17017"/>
    <w:rsid w:val="00F1715F"/>
    <w:rsid w:val="00F1719E"/>
    <w:rsid w:val="00F171F8"/>
    <w:rsid w:val="00F172AF"/>
    <w:rsid w:val="00F172C5"/>
    <w:rsid w:val="00F173E1"/>
    <w:rsid w:val="00F17406"/>
    <w:rsid w:val="00F17444"/>
    <w:rsid w:val="00F174A4"/>
    <w:rsid w:val="00F1750B"/>
    <w:rsid w:val="00F17584"/>
    <w:rsid w:val="00F1758F"/>
    <w:rsid w:val="00F175C2"/>
    <w:rsid w:val="00F175D4"/>
    <w:rsid w:val="00F1761C"/>
    <w:rsid w:val="00F17620"/>
    <w:rsid w:val="00F17621"/>
    <w:rsid w:val="00F1766C"/>
    <w:rsid w:val="00F176E7"/>
    <w:rsid w:val="00F1772A"/>
    <w:rsid w:val="00F17749"/>
    <w:rsid w:val="00F177C7"/>
    <w:rsid w:val="00F177D9"/>
    <w:rsid w:val="00F178B1"/>
    <w:rsid w:val="00F178E1"/>
    <w:rsid w:val="00F1794F"/>
    <w:rsid w:val="00F1795C"/>
    <w:rsid w:val="00F179A9"/>
    <w:rsid w:val="00F179B5"/>
    <w:rsid w:val="00F179D6"/>
    <w:rsid w:val="00F17A0F"/>
    <w:rsid w:val="00F17A39"/>
    <w:rsid w:val="00F17A57"/>
    <w:rsid w:val="00F17AF4"/>
    <w:rsid w:val="00F17B75"/>
    <w:rsid w:val="00F17B7C"/>
    <w:rsid w:val="00F17BBE"/>
    <w:rsid w:val="00F17C80"/>
    <w:rsid w:val="00F17CFF"/>
    <w:rsid w:val="00F17D17"/>
    <w:rsid w:val="00F17D40"/>
    <w:rsid w:val="00F17D45"/>
    <w:rsid w:val="00F17D51"/>
    <w:rsid w:val="00F17D75"/>
    <w:rsid w:val="00F17E3A"/>
    <w:rsid w:val="00F17ECB"/>
    <w:rsid w:val="00F17F72"/>
    <w:rsid w:val="00F20177"/>
    <w:rsid w:val="00F201A1"/>
    <w:rsid w:val="00F201AC"/>
    <w:rsid w:val="00F202D1"/>
    <w:rsid w:val="00F20305"/>
    <w:rsid w:val="00F20309"/>
    <w:rsid w:val="00F20315"/>
    <w:rsid w:val="00F203DF"/>
    <w:rsid w:val="00F20402"/>
    <w:rsid w:val="00F20425"/>
    <w:rsid w:val="00F20428"/>
    <w:rsid w:val="00F204A7"/>
    <w:rsid w:val="00F204DE"/>
    <w:rsid w:val="00F20549"/>
    <w:rsid w:val="00F205DD"/>
    <w:rsid w:val="00F205F2"/>
    <w:rsid w:val="00F20615"/>
    <w:rsid w:val="00F20696"/>
    <w:rsid w:val="00F20697"/>
    <w:rsid w:val="00F20698"/>
    <w:rsid w:val="00F206EC"/>
    <w:rsid w:val="00F20721"/>
    <w:rsid w:val="00F2073A"/>
    <w:rsid w:val="00F20745"/>
    <w:rsid w:val="00F20790"/>
    <w:rsid w:val="00F2080A"/>
    <w:rsid w:val="00F20826"/>
    <w:rsid w:val="00F20831"/>
    <w:rsid w:val="00F208B5"/>
    <w:rsid w:val="00F20929"/>
    <w:rsid w:val="00F20957"/>
    <w:rsid w:val="00F20982"/>
    <w:rsid w:val="00F20ADB"/>
    <w:rsid w:val="00F20B1B"/>
    <w:rsid w:val="00F20B6C"/>
    <w:rsid w:val="00F20B6F"/>
    <w:rsid w:val="00F20BCC"/>
    <w:rsid w:val="00F20BFC"/>
    <w:rsid w:val="00F20C51"/>
    <w:rsid w:val="00F20CB1"/>
    <w:rsid w:val="00F20CC8"/>
    <w:rsid w:val="00F20CE3"/>
    <w:rsid w:val="00F20D00"/>
    <w:rsid w:val="00F20D1B"/>
    <w:rsid w:val="00F20D61"/>
    <w:rsid w:val="00F20DC2"/>
    <w:rsid w:val="00F20E46"/>
    <w:rsid w:val="00F20E7B"/>
    <w:rsid w:val="00F20EAD"/>
    <w:rsid w:val="00F20F2A"/>
    <w:rsid w:val="00F20F4B"/>
    <w:rsid w:val="00F20FA1"/>
    <w:rsid w:val="00F20FA4"/>
    <w:rsid w:val="00F20FA7"/>
    <w:rsid w:val="00F20FBA"/>
    <w:rsid w:val="00F21011"/>
    <w:rsid w:val="00F21043"/>
    <w:rsid w:val="00F2105F"/>
    <w:rsid w:val="00F210D2"/>
    <w:rsid w:val="00F211FF"/>
    <w:rsid w:val="00F212B8"/>
    <w:rsid w:val="00F21381"/>
    <w:rsid w:val="00F2139F"/>
    <w:rsid w:val="00F213C7"/>
    <w:rsid w:val="00F21414"/>
    <w:rsid w:val="00F2147D"/>
    <w:rsid w:val="00F214DC"/>
    <w:rsid w:val="00F214EA"/>
    <w:rsid w:val="00F21536"/>
    <w:rsid w:val="00F21560"/>
    <w:rsid w:val="00F215E7"/>
    <w:rsid w:val="00F215E8"/>
    <w:rsid w:val="00F21631"/>
    <w:rsid w:val="00F21666"/>
    <w:rsid w:val="00F21681"/>
    <w:rsid w:val="00F2169B"/>
    <w:rsid w:val="00F21732"/>
    <w:rsid w:val="00F21768"/>
    <w:rsid w:val="00F21865"/>
    <w:rsid w:val="00F218BF"/>
    <w:rsid w:val="00F21904"/>
    <w:rsid w:val="00F21908"/>
    <w:rsid w:val="00F21975"/>
    <w:rsid w:val="00F2199F"/>
    <w:rsid w:val="00F219B2"/>
    <w:rsid w:val="00F21A14"/>
    <w:rsid w:val="00F21A26"/>
    <w:rsid w:val="00F21A2A"/>
    <w:rsid w:val="00F21A5C"/>
    <w:rsid w:val="00F21A6A"/>
    <w:rsid w:val="00F21ACB"/>
    <w:rsid w:val="00F21AE4"/>
    <w:rsid w:val="00F21B24"/>
    <w:rsid w:val="00F21B4A"/>
    <w:rsid w:val="00F21BAE"/>
    <w:rsid w:val="00F21BC8"/>
    <w:rsid w:val="00F21BD8"/>
    <w:rsid w:val="00F21D47"/>
    <w:rsid w:val="00F21D9F"/>
    <w:rsid w:val="00F21DA4"/>
    <w:rsid w:val="00F21DCD"/>
    <w:rsid w:val="00F21E2B"/>
    <w:rsid w:val="00F21E3A"/>
    <w:rsid w:val="00F21E43"/>
    <w:rsid w:val="00F21EB8"/>
    <w:rsid w:val="00F21F59"/>
    <w:rsid w:val="00F21F5C"/>
    <w:rsid w:val="00F21F63"/>
    <w:rsid w:val="00F21F8F"/>
    <w:rsid w:val="00F21FEF"/>
    <w:rsid w:val="00F2202A"/>
    <w:rsid w:val="00F2204D"/>
    <w:rsid w:val="00F2206F"/>
    <w:rsid w:val="00F22086"/>
    <w:rsid w:val="00F220A3"/>
    <w:rsid w:val="00F220DD"/>
    <w:rsid w:val="00F220EC"/>
    <w:rsid w:val="00F22196"/>
    <w:rsid w:val="00F22240"/>
    <w:rsid w:val="00F22284"/>
    <w:rsid w:val="00F2236B"/>
    <w:rsid w:val="00F223ED"/>
    <w:rsid w:val="00F223FB"/>
    <w:rsid w:val="00F22431"/>
    <w:rsid w:val="00F2244D"/>
    <w:rsid w:val="00F224CC"/>
    <w:rsid w:val="00F225AF"/>
    <w:rsid w:val="00F226D5"/>
    <w:rsid w:val="00F226E2"/>
    <w:rsid w:val="00F226FD"/>
    <w:rsid w:val="00F22703"/>
    <w:rsid w:val="00F2274B"/>
    <w:rsid w:val="00F22754"/>
    <w:rsid w:val="00F22765"/>
    <w:rsid w:val="00F22803"/>
    <w:rsid w:val="00F22904"/>
    <w:rsid w:val="00F22A52"/>
    <w:rsid w:val="00F22A79"/>
    <w:rsid w:val="00F22AEF"/>
    <w:rsid w:val="00F22B0F"/>
    <w:rsid w:val="00F22B6C"/>
    <w:rsid w:val="00F22BEC"/>
    <w:rsid w:val="00F22C4D"/>
    <w:rsid w:val="00F22C85"/>
    <w:rsid w:val="00F22D11"/>
    <w:rsid w:val="00F22D52"/>
    <w:rsid w:val="00F22D60"/>
    <w:rsid w:val="00F22E6C"/>
    <w:rsid w:val="00F22E94"/>
    <w:rsid w:val="00F22F23"/>
    <w:rsid w:val="00F23007"/>
    <w:rsid w:val="00F23118"/>
    <w:rsid w:val="00F2317C"/>
    <w:rsid w:val="00F23328"/>
    <w:rsid w:val="00F23343"/>
    <w:rsid w:val="00F23357"/>
    <w:rsid w:val="00F2337D"/>
    <w:rsid w:val="00F23441"/>
    <w:rsid w:val="00F2347E"/>
    <w:rsid w:val="00F234A5"/>
    <w:rsid w:val="00F234AB"/>
    <w:rsid w:val="00F2351C"/>
    <w:rsid w:val="00F23536"/>
    <w:rsid w:val="00F2359E"/>
    <w:rsid w:val="00F235A9"/>
    <w:rsid w:val="00F235B6"/>
    <w:rsid w:val="00F2360F"/>
    <w:rsid w:val="00F2367A"/>
    <w:rsid w:val="00F23699"/>
    <w:rsid w:val="00F23735"/>
    <w:rsid w:val="00F2379C"/>
    <w:rsid w:val="00F237A3"/>
    <w:rsid w:val="00F237A9"/>
    <w:rsid w:val="00F237F1"/>
    <w:rsid w:val="00F2387E"/>
    <w:rsid w:val="00F23973"/>
    <w:rsid w:val="00F23A34"/>
    <w:rsid w:val="00F23A53"/>
    <w:rsid w:val="00F23ABC"/>
    <w:rsid w:val="00F23B33"/>
    <w:rsid w:val="00F23BAF"/>
    <w:rsid w:val="00F23C2E"/>
    <w:rsid w:val="00F23CDD"/>
    <w:rsid w:val="00F23D02"/>
    <w:rsid w:val="00F23D6A"/>
    <w:rsid w:val="00F23D99"/>
    <w:rsid w:val="00F23DA8"/>
    <w:rsid w:val="00F23DD1"/>
    <w:rsid w:val="00F23E6C"/>
    <w:rsid w:val="00F23E72"/>
    <w:rsid w:val="00F23E82"/>
    <w:rsid w:val="00F23E84"/>
    <w:rsid w:val="00F23E85"/>
    <w:rsid w:val="00F23EF2"/>
    <w:rsid w:val="00F23F45"/>
    <w:rsid w:val="00F23FF4"/>
    <w:rsid w:val="00F24013"/>
    <w:rsid w:val="00F24045"/>
    <w:rsid w:val="00F2404B"/>
    <w:rsid w:val="00F240B1"/>
    <w:rsid w:val="00F240C0"/>
    <w:rsid w:val="00F24151"/>
    <w:rsid w:val="00F241A8"/>
    <w:rsid w:val="00F241C3"/>
    <w:rsid w:val="00F24285"/>
    <w:rsid w:val="00F24370"/>
    <w:rsid w:val="00F2440E"/>
    <w:rsid w:val="00F24426"/>
    <w:rsid w:val="00F24498"/>
    <w:rsid w:val="00F244F2"/>
    <w:rsid w:val="00F24508"/>
    <w:rsid w:val="00F24580"/>
    <w:rsid w:val="00F24640"/>
    <w:rsid w:val="00F24677"/>
    <w:rsid w:val="00F2468A"/>
    <w:rsid w:val="00F246D7"/>
    <w:rsid w:val="00F246E6"/>
    <w:rsid w:val="00F248B5"/>
    <w:rsid w:val="00F248F9"/>
    <w:rsid w:val="00F24947"/>
    <w:rsid w:val="00F24965"/>
    <w:rsid w:val="00F24998"/>
    <w:rsid w:val="00F24A1E"/>
    <w:rsid w:val="00F24A4F"/>
    <w:rsid w:val="00F24A97"/>
    <w:rsid w:val="00F24AAB"/>
    <w:rsid w:val="00F24B01"/>
    <w:rsid w:val="00F24B09"/>
    <w:rsid w:val="00F24B47"/>
    <w:rsid w:val="00F24B4D"/>
    <w:rsid w:val="00F24B95"/>
    <w:rsid w:val="00F24BA3"/>
    <w:rsid w:val="00F24BDF"/>
    <w:rsid w:val="00F24BF6"/>
    <w:rsid w:val="00F24C1A"/>
    <w:rsid w:val="00F24C74"/>
    <w:rsid w:val="00F24C76"/>
    <w:rsid w:val="00F24C94"/>
    <w:rsid w:val="00F24CBE"/>
    <w:rsid w:val="00F24CD6"/>
    <w:rsid w:val="00F24CD9"/>
    <w:rsid w:val="00F24CE2"/>
    <w:rsid w:val="00F24D45"/>
    <w:rsid w:val="00F24D6E"/>
    <w:rsid w:val="00F24D74"/>
    <w:rsid w:val="00F24D9B"/>
    <w:rsid w:val="00F24E01"/>
    <w:rsid w:val="00F24E42"/>
    <w:rsid w:val="00F24E64"/>
    <w:rsid w:val="00F24E9C"/>
    <w:rsid w:val="00F24F2C"/>
    <w:rsid w:val="00F24F9D"/>
    <w:rsid w:val="00F2500F"/>
    <w:rsid w:val="00F25019"/>
    <w:rsid w:val="00F25088"/>
    <w:rsid w:val="00F25128"/>
    <w:rsid w:val="00F25275"/>
    <w:rsid w:val="00F252E0"/>
    <w:rsid w:val="00F252FC"/>
    <w:rsid w:val="00F2530A"/>
    <w:rsid w:val="00F2539F"/>
    <w:rsid w:val="00F2541B"/>
    <w:rsid w:val="00F25452"/>
    <w:rsid w:val="00F25472"/>
    <w:rsid w:val="00F254D8"/>
    <w:rsid w:val="00F25566"/>
    <w:rsid w:val="00F2557F"/>
    <w:rsid w:val="00F2563A"/>
    <w:rsid w:val="00F2567A"/>
    <w:rsid w:val="00F256A5"/>
    <w:rsid w:val="00F2575D"/>
    <w:rsid w:val="00F25838"/>
    <w:rsid w:val="00F25871"/>
    <w:rsid w:val="00F258C2"/>
    <w:rsid w:val="00F258D0"/>
    <w:rsid w:val="00F258D6"/>
    <w:rsid w:val="00F258FB"/>
    <w:rsid w:val="00F2599C"/>
    <w:rsid w:val="00F259F4"/>
    <w:rsid w:val="00F25A01"/>
    <w:rsid w:val="00F25B12"/>
    <w:rsid w:val="00F25B21"/>
    <w:rsid w:val="00F25B82"/>
    <w:rsid w:val="00F25BAF"/>
    <w:rsid w:val="00F25C19"/>
    <w:rsid w:val="00F25C25"/>
    <w:rsid w:val="00F25C2B"/>
    <w:rsid w:val="00F25C44"/>
    <w:rsid w:val="00F25CA8"/>
    <w:rsid w:val="00F25D5D"/>
    <w:rsid w:val="00F25D6F"/>
    <w:rsid w:val="00F25DFA"/>
    <w:rsid w:val="00F25DFD"/>
    <w:rsid w:val="00F25E41"/>
    <w:rsid w:val="00F25E67"/>
    <w:rsid w:val="00F25EA5"/>
    <w:rsid w:val="00F25FD6"/>
    <w:rsid w:val="00F25FDD"/>
    <w:rsid w:val="00F26004"/>
    <w:rsid w:val="00F26074"/>
    <w:rsid w:val="00F260BE"/>
    <w:rsid w:val="00F2612D"/>
    <w:rsid w:val="00F2619A"/>
    <w:rsid w:val="00F261BF"/>
    <w:rsid w:val="00F26224"/>
    <w:rsid w:val="00F26251"/>
    <w:rsid w:val="00F2625E"/>
    <w:rsid w:val="00F2626F"/>
    <w:rsid w:val="00F262A6"/>
    <w:rsid w:val="00F262F1"/>
    <w:rsid w:val="00F26318"/>
    <w:rsid w:val="00F26345"/>
    <w:rsid w:val="00F264E4"/>
    <w:rsid w:val="00F26519"/>
    <w:rsid w:val="00F26638"/>
    <w:rsid w:val="00F2665D"/>
    <w:rsid w:val="00F26673"/>
    <w:rsid w:val="00F2667B"/>
    <w:rsid w:val="00F266A5"/>
    <w:rsid w:val="00F26714"/>
    <w:rsid w:val="00F26792"/>
    <w:rsid w:val="00F2681F"/>
    <w:rsid w:val="00F26850"/>
    <w:rsid w:val="00F26854"/>
    <w:rsid w:val="00F26896"/>
    <w:rsid w:val="00F268C4"/>
    <w:rsid w:val="00F2692E"/>
    <w:rsid w:val="00F26954"/>
    <w:rsid w:val="00F2698F"/>
    <w:rsid w:val="00F269BD"/>
    <w:rsid w:val="00F26A36"/>
    <w:rsid w:val="00F26A53"/>
    <w:rsid w:val="00F26B15"/>
    <w:rsid w:val="00F26B1F"/>
    <w:rsid w:val="00F26C74"/>
    <w:rsid w:val="00F26CA2"/>
    <w:rsid w:val="00F26CF5"/>
    <w:rsid w:val="00F26D03"/>
    <w:rsid w:val="00F26DAD"/>
    <w:rsid w:val="00F26DB1"/>
    <w:rsid w:val="00F26DB2"/>
    <w:rsid w:val="00F26DC2"/>
    <w:rsid w:val="00F26F0A"/>
    <w:rsid w:val="00F26F90"/>
    <w:rsid w:val="00F26FAF"/>
    <w:rsid w:val="00F26FC4"/>
    <w:rsid w:val="00F27030"/>
    <w:rsid w:val="00F27052"/>
    <w:rsid w:val="00F2707B"/>
    <w:rsid w:val="00F270B7"/>
    <w:rsid w:val="00F27142"/>
    <w:rsid w:val="00F271EA"/>
    <w:rsid w:val="00F271FD"/>
    <w:rsid w:val="00F2724D"/>
    <w:rsid w:val="00F2724E"/>
    <w:rsid w:val="00F272C4"/>
    <w:rsid w:val="00F2730C"/>
    <w:rsid w:val="00F274F2"/>
    <w:rsid w:val="00F274FA"/>
    <w:rsid w:val="00F27624"/>
    <w:rsid w:val="00F27642"/>
    <w:rsid w:val="00F27693"/>
    <w:rsid w:val="00F276EE"/>
    <w:rsid w:val="00F2770C"/>
    <w:rsid w:val="00F27835"/>
    <w:rsid w:val="00F27861"/>
    <w:rsid w:val="00F278C1"/>
    <w:rsid w:val="00F278E5"/>
    <w:rsid w:val="00F27963"/>
    <w:rsid w:val="00F2799D"/>
    <w:rsid w:val="00F27AFB"/>
    <w:rsid w:val="00F27B1B"/>
    <w:rsid w:val="00F27B83"/>
    <w:rsid w:val="00F27BA4"/>
    <w:rsid w:val="00F27BE5"/>
    <w:rsid w:val="00F27C29"/>
    <w:rsid w:val="00F27C84"/>
    <w:rsid w:val="00F27CC3"/>
    <w:rsid w:val="00F27DAD"/>
    <w:rsid w:val="00F27DDF"/>
    <w:rsid w:val="00F27DFB"/>
    <w:rsid w:val="00F27EC2"/>
    <w:rsid w:val="00F27EDA"/>
    <w:rsid w:val="00F27EFD"/>
    <w:rsid w:val="00F27F93"/>
    <w:rsid w:val="00F30028"/>
    <w:rsid w:val="00F30066"/>
    <w:rsid w:val="00F300B7"/>
    <w:rsid w:val="00F30224"/>
    <w:rsid w:val="00F30272"/>
    <w:rsid w:val="00F302BC"/>
    <w:rsid w:val="00F30305"/>
    <w:rsid w:val="00F30309"/>
    <w:rsid w:val="00F30333"/>
    <w:rsid w:val="00F3038B"/>
    <w:rsid w:val="00F30431"/>
    <w:rsid w:val="00F3044A"/>
    <w:rsid w:val="00F30473"/>
    <w:rsid w:val="00F30476"/>
    <w:rsid w:val="00F304DC"/>
    <w:rsid w:val="00F30507"/>
    <w:rsid w:val="00F305BC"/>
    <w:rsid w:val="00F305E8"/>
    <w:rsid w:val="00F30617"/>
    <w:rsid w:val="00F3090E"/>
    <w:rsid w:val="00F3095B"/>
    <w:rsid w:val="00F30A2A"/>
    <w:rsid w:val="00F30A2B"/>
    <w:rsid w:val="00F30B3F"/>
    <w:rsid w:val="00F30B85"/>
    <w:rsid w:val="00F30BD0"/>
    <w:rsid w:val="00F30C91"/>
    <w:rsid w:val="00F30D00"/>
    <w:rsid w:val="00F30D05"/>
    <w:rsid w:val="00F30D6C"/>
    <w:rsid w:val="00F30DB0"/>
    <w:rsid w:val="00F30DCE"/>
    <w:rsid w:val="00F30E1A"/>
    <w:rsid w:val="00F30E44"/>
    <w:rsid w:val="00F30ED5"/>
    <w:rsid w:val="00F30FB8"/>
    <w:rsid w:val="00F30FD3"/>
    <w:rsid w:val="00F31002"/>
    <w:rsid w:val="00F31007"/>
    <w:rsid w:val="00F3120F"/>
    <w:rsid w:val="00F31250"/>
    <w:rsid w:val="00F31280"/>
    <w:rsid w:val="00F3132C"/>
    <w:rsid w:val="00F3132E"/>
    <w:rsid w:val="00F313A3"/>
    <w:rsid w:val="00F3140F"/>
    <w:rsid w:val="00F31418"/>
    <w:rsid w:val="00F31419"/>
    <w:rsid w:val="00F314CC"/>
    <w:rsid w:val="00F31572"/>
    <w:rsid w:val="00F315B4"/>
    <w:rsid w:val="00F315F2"/>
    <w:rsid w:val="00F316B6"/>
    <w:rsid w:val="00F3172C"/>
    <w:rsid w:val="00F3175D"/>
    <w:rsid w:val="00F317E1"/>
    <w:rsid w:val="00F3180D"/>
    <w:rsid w:val="00F31836"/>
    <w:rsid w:val="00F3186F"/>
    <w:rsid w:val="00F31884"/>
    <w:rsid w:val="00F31888"/>
    <w:rsid w:val="00F318D4"/>
    <w:rsid w:val="00F31931"/>
    <w:rsid w:val="00F31964"/>
    <w:rsid w:val="00F3197F"/>
    <w:rsid w:val="00F31A36"/>
    <w:rsid w:val="00F31A62"/>
    <w:rsid w:val="00F31A65"/>
    <w:rsid w:val="00F31AF2"/>
    <w:rsid w:val="00F31B67"/>
    <w:rsid w:val="00F31B72"/>
    <w:rsid w:val="00F31BD2"/>
    <w:rsid w:val="00F31C2A"/>
    <w:rsid w:val="00F31C9B"/>
    <w:rsid w:val="00F31DC7"/>
    <w:rsid w:val="00F31E2B"/>
    <w:rsid w:val="00F31E5C"/>
    <w:rsid w:val="00F31E6C"/>
    <w:rsid w:val="00F31EAB"/>
    <w:rsid w:val="00F31F22"/>
    <w:rsid w:val="00F31F37"/>
    <w:rsid w:val="00F31FBB"/>
    <w:rsid w:val="00F31FC7"/>
    <w:rsid w:val="00F3206F"/>
    <w:rsid w:val="00F321C2"/>
    <w:rsid w:val="00F321EA"/>
    <w:rsid w:val="00F321FE"/>
    <w:rsid w:val="00F32260"/>
    <w:rsid w:val="00F32292"/>
    <w:rsid w:val="00F3229E"/>
    <w:rsid w:val="00F32307"/>
    <w:rsid w:val="00F32345"/>
    <w:rsid w:val="00F3235C"/>
    <w:rsid w:val="00F32430"/>
    <w:rsid w:val="00F3243A"/>
    <w:rsid w:val="00F32444"/>
    <w:rsid w:val="00F3247B"/>
    <w:rsid w:val="00F32491"/>
    <w:rsid w:val="00F324AF"/>
    <w:rsid w:val="00F324F0"/>
    <w:rsid w:val="00F3257A"/>
    <w:rsid w:val="00F326AF"/>
    <w:rsid w:val="00F326CB"/>
    <w:rsid w:val="00F326D7"/>
    <w:rsid w:val="00F32702"/>
    <w:rsid w:val="00F327C4"/>
    <w:rsid w:val="00F327DD"/>
    <w:rsid w:val="00F327E6"/>
    <w:rsid w:val="00F32892"/>
    <w:rsid w:val="00F328A5"/>
    <w:rsid w:val="00F32902"/>
    <w:rsid w:val="00F32A1C"/>
    <w:rsid w:val="00F32A87"/>
    <w:rsid w:val="00F32B86"/>
    <w:rsid w:val="00F32BCC"/>
    <w:rsid w:val="00F32C7A"/>
    <w:rsid w:val="00F32C82"/>
    <w:rsid w:val="00F32D69"/>
    <w:rsid w:val="00F32D6B"/>
    <w:rsid w:val="00F32D99"/>
    <w:rsid w:val="00F32E05"/>
    <w:rsid w:val="00F32E35"/>
    <w:rsid w:val="00F32E52"/>
    <w:rsid w:val="00F32E61"/>
    <w:rsid w:val="00F32EB0"/>
    <w:rsid w:val="00F32F16"/>
    <w:rsid w:val="00F32F9A"/>
    <w:rsid w:val="00F32FB5"/>
    <w:rsid w:val="00F32FC9"/>
    <w:rsid w:val="00F33111"/>
    <w:rsid w:val="00F3312D"/>
    <w:rsid w:val="00F3312E"/>
    <w:rsid w:val="00F3314E"/>
    <w:rsid w:val="00F331D5"/>
    <w:rsid w:val="00F33230"/>
    <w:rsid w:val="00F33262"/>
    <w:rsid w:val="00F33295"/>
    <w:rsid w:val="00F3329D"/>
    <w:rsid w:val="00F332CF"/>
    <w:rsid w:val="00F3332A"/>
    <w:rsid w:val="00F33480"/>
    <w:rsid w:val="00F3348F"/>
    <w:rsid w:val="00F334B4"/>
    <w:rsid w:val="00F334C7"/>
    <w:rsid w:val="00F33515"/>
    <w:rsid w:val="00F33537"/>
    <w:rsid w:val="00F33608"/>
    <w:rsid w:val="00F336B2"/>
    <w:rsid w:val="00F336CC"/>
    <w:rsid w:val="00F337BF"/>
    <w:rsid w:val="00F337FE"/>
    <w:rsid w:val="00F338D5"/>
    <w:rsid w:val="00F338DB"/>
    <w:rsid w:val="00F338E4"/>
    <w:rsid w:val="00F338FB"/>
    <w:rsid w:val="00F33935"/>
    <w:rsid w:val="00F33993"/>
    <w:rsid w:val="00F33A3F"/>
    <w:rsid w:val="00F33A77"/>
    <w:rsid w:val="00F33AA3"/>
    <w:rsid w:val="00F33AFE"/>
    <w:rsid w:val="00F33C0B"/>
    <w:rsid w:val="00F33C95"/>
    <w:rsid w:val="00F33CB9"/>
    <w:rsid w:val="00F33DE1"/>
    <w:rsid w:val="00F33E07"/>
    <w:rsid w:val="00F33E94"/>
    <w:rsid w:val="00F33F27"/>
    <w:rsid w:val="00F33FAE"/>
    <w:rsid w:val="00F33FDE"/>
    <w:rsid w:val="00F33FE2"/>
    <w:rsid w:val="00F33FE7"/>
    <w:rsid w:val="00F33FED"/>
    <w:rsid w:val="00F3402E"/>
    <w:rsid w:val="00F34068"/>
    <w:rsid w:val="00F34070"/>
    <w:rsid w:val="00F3407D"/>
    <w:rsid w:val="00F340C0"/>
    <w:rsid w:val="00F340CE"/>
    <w:rsid w:val="00F341B0"/>
    <w:rsid w:val="00F341D9"/>
    <w:rsid w:val="00F342AD"/>
    <w:rsid w:val="00F34357"/>
    <w:rsid w:val="00F3437E"/>
    <w:rsid w:val="00F34454"/>
    <w:rsid w:val="00F34598"/>
    <w:rsid w:val="00F3459E"/>
    <w:rsid w:val="00F3463D"/>
    <w:rsid w:val="00F3469A"/>
    <w:rsid w:val="00F346A9"/>
    <w:rsid w:val="00F34707"/>
    <w:rsid w:val="00F34738"/>
    <w:rsid w:val="00F347EF"/>
    <w:rsid w:val="00F34816"/>
    <w:rsid w:val="00F34875"/>
    <w:rsid w:val="00F34876"/>
    <w:rsid w:val="00F34886"/>
    <w:rsid w:val="00F348BA"/>
    <w:rsid w:val="00F34913"/>
    <w:rsid w:val="00F3492A"/>
    <w:rsid w:val="00F3495A"/>
    <w:rsid w:val="00F34AA7"/>
    <w:rsid w:val="00F34AAF"/>
    <w:rsid w:val="00F34BAC"/>
    <w:rsid w:val="00F34BD2"/>
    <w:rsid w:val="00F34C2A"/>
    <w:rsid w:val="00F34C7E"/>
    <w:rsid w:val="00F34C94"/>
    <w:rsid w:val="00F34CDB"/>
    <w:rsid w:val="00F34D18"/>
    <w:rsid w:val="00F34D67"/>
    <w:rsid w:val="00F34E11"/>
    <w:rsid w:val="00F34EB2"/>
    <w:rsid w:val="00F34ECA"/>
    <w:rsid w:val="00F34F00"/>
    <w:rsid w:val="00F34F1B"/>
    <w:rsid w:val="00F34F2B"/>
    <w:rsid w:val="00F34F75"/>
    <w:rsid w:val="00F34FE6"/>
    <w:rsid w:val="00F34FF5"/>
    <w:rsid w:val="00F35082"/>
    <w:rsid w:val="00F350A2"/>
    <w:rsid w:val="00F350A4"/>
    <w:rsid w:val="00F3515D"/>
    <w:rsid w:val="00F351DF"/>
    <w:rsid w:val="00F351E5"/>
    <w:rsid w:val="00F35211"/>
    <w:rsid w:val="00F352F1"/>
    <w:rsid w:val="00F352F7"/>
    <w:rsid w:val="00F35322"/>
    <w:rsid w:val="00F3534E"/>
    <w:rsid w:val="00F35360"/>
    <w:rsid w:val="00F353E8"/>
    <w:rsid w:val="00F35502"/>
    <w:rsid w:val="00F35558"/>
    <w:rsid w:val="00F35589"/>
    <w:rsid w:val="00F355D6"/>
    <w:rsid w:val="00F3567B"/>
    <w:rsid w:val="00F356B1"/>
    <w:rsid w:val="00F3576B"/>
    <w:rsid w:val="00F357C4"/>
    <w:rsid w:val="00F3585E"/>
    <w:rsid w:val="00F358FB"/>
    <w:rsid w:val="00F35935"/>
    <w:rsid w:val="00F359AF"/>
    <w:rsid w:val="00F359FE"/>
    <w:rsid w:val="00F35A36"/>
    <w:rsid w:val="00F35AF8"/>
    <w:rsid w:val="00F35B08"/>
    <w:rsid w:val="00F35B1F"/>
    <w:rsid w:val="00F35B4A"/>
    <w:rsid w:val="00F35B61"/>
    <w:rsid w:val="00F35B9D"/>
    <w:rsid w:val="00F35BB2"/>
    <w:rsid w:val="00F35BC5"/>
    <w:rsid w:val="00F35BF7"/>
    <w:rsid w:val="00F35BF8"/>
    <w:rsid w:val="00F35CA9"/>
    <w:rsid w:val="00F35CE3"/>
    <w:rsid w:val="00F35D93"/>
    <w:rsid w:val="00F35DE4"/>
    <w:rsid w:val="00F35F07"/>
    <w:rsid w:val="00F35F11"/>
    <w:rsid w:val="00F35F8C"/>
    <w:rsid w:val="00F36087"/>
    <w:rsid w:val="00F360E4"/>
    <w:rsid w:val="00F3610E"/>
    <w:rsid w:val="00F3611C"/>
    <w:rsid w:val="00F361BB"/>
    <w:rsid w:val="00F36222"/>
    <w:rsid w:val="00F362CB"/>
    <w:rsid w:val="00F36330"/>
    <w:rsid w:val="00F36379"/>
    <w:rsid w:val="00F3639F"/>
    <w:rsid w:val="00F363FB"/>
    <w:rsid w:val="00F3640D"/>
    <w:rsid w:val="00F36430"/>
    <w:rsid w:val="00F3649A"/>
    <w:rsid w:val="00F364F0"/>
    <w:rsid w:val="00F3650A"/>
    <w:rsid w:val="00F36512"/>
    <w:rsid w:val="00F36516"/>
    <w:rsid w:val="00F365D4"/>
    <w:rsid w:val="00F366CA"/>
    <w:rsid w:val="00F36839"/>
    <w:rsid w:val="00F36842"/>
    <w:rsid w:val="00F36885"/>
    <w:rsid w:val="00F368A6"/>
    <w:rsid w:val="00F368A8"/>
    <w:rsid w:val="00F368BF"/>
    <w:rsid w:val="00F3698E"/>
    <w:rsid w:val="00F369B2"/>
    <w:rsid w:val="00F36A40"/>
    <w:rsid w:val="00F36B19"/>
    <w:rsid w:val="00F36B4F"/>
    <w:rsid w:val="00F36BEA"/>
    <w:rsid w:val="00F36C01"/>
    <w:rsid w:val="00F36C9F"/>
    <w:rsid w:val="00F36CBE"/>
    <w:rsid w:val="00F36CDC"/>
    <w:rsid w:val="00F36D2C"/>
    <w:rsid w:val="00F36DD0"/>
    <w:rsid w:val="00F36DD6"/>
    <w:rsid w:val="00F36E68"/>
    <w:rsid w:val="00F36ED4"/>
    <w:rsid w:val="00F36FB4"/>
    <w:rsid w:val="00F3700F"/>
    <w:rsid w:val="00F370BD"/>
    <w:rsid w:val="00F370D8"/>
    <w:rsid w:val="00F3710D"/>
    <w:rsid w:val="00F3710F"/>
    <w:rsid w:val="00F37124"/>
    <w:rsid w:val="00F37196"/>
    <w:rsid w:val="00F37255"/>
    <w:rsid w:val="00F3726C"/>
    <w:rsid w:val="00F372CE"/>
    <w:rsid w:val="00F372D3"/>
    <w:rsid w:val="00F37310"/>
    <w:rsid w:val="00F37394"/>
    <w:rsid w:val="00F373A0"/>
    <w:rsid w:val="00F37492"/>
    <w:rsid w:val="00F374C4"/>
    <w:rsid w:val="00F374C7"/>
    <w:rsid w:val="00F37554"/>
    <w:rsid w:val="00F3759C"/>
    <w:rsid w:val="00F37694"/>
    <w:rsid w:val="00F376B1"/>
    <w:rsid w:val="00F376EF"/>
    <w:rsid w:val="00F3774B"/>
    <w:rsid w:val="00F37762"/>
    <w:rsid w:val="00F3776D"/>
    <w:rsid w:val="00F377F0"/>
    <w:rsid w:val="00F378C9"/>
    <w:rsid w:val="00F378EA"/>
    <w:rsid w:val="00F37901"/>
    <w:rsid w:val="00F37904"/>
    <w:rsid w:val="00F379DF"/>
    <w:rsid w:val="00F37A51"/>
    <w:rsid w:val="00F37AE5"/>
    <w:rsid w:val="00F37BBC"/>
    <w:rsid w:val="00F37BD5"/>
    <w:rsid w:val="00F37C4A"/>
    <w:rsid w:val="00F37C77"/>
    <w:rsid w:val="00F37DCB"/>
    <w:rsid w:val="00F37DCE"/>
    <w:rsid w:val="00F37EC0"/>
    <w:rsid w:val="00F37EDC"/>
    <w:rsid w:val="00F37EE8"/>
    <w:rsid w:val="00F40033"/>
    <w:rsid w:val="00F40092"/>
    <w:rsid w:val="00F40172"/>
    <w:rsid w:val="00F4021A"/>
    <w:rsid w:val="00F4029D"/>
    <w:rsid w:val="00F402D5"/>
    <w:rsid w:val="00F4038C"/>
    <w:rsid w:val="00F404B6"/>
    <w:rsid w:val="00F404FA"/>
    <w:rsid w:val="00F40598"/>
    <w:rsid w:val="00F405A1"/>
    <w:rsid w:val="00F40617"/>
    <w:rsid w:val="00F40619"/>
    <w:rsid w:val="00F40634"/>
    <w:rsid w:val="00F40641"/>
    <w:rsid w:val="00F40685"/>
    <w:rsid w:val="00F406C5"/>
    <w:rsid w:val="00F40709"/>
    <w:rsid w:val="00F40782"/>
    <w:rsid w:val="00F4079A"/>
    <w:rsid w:val="00F407AB"/>
    <w:rsid w:val="00F407E5"/>
    <w:rsid w:val="00F4087A"/>
    <w:rsid w:val="00F40899"/>
    <w:rsid w:val="00F408A0"/>
    <w:rsid w:val="00F408FD"/>
    <w:rsid w:val="00F40974"/>
    <w:rsid w:val="00F40AA3"/>
    <w:rsid w:val="00F40AF0"/>
    <w:rsid w:val="00F40B1D"/>
    <w:rsid w:val="00F40B20"/>
    <w:rsid w:val="00F40BD3"/>
    <w:rsid w:val="00F40CFE"/>
    <w:rsid w:val="00F40D55"/>
    <w:rsid w:val="00F40D5B"/>
    <w:rsid w:val="00F40D70"/>
    <w:rsid w:val="00F40E2A"/>
    <w:rsid w:val="00F40E30"/>
    <w:rsid w:val="00F40E38"/>
    <w:rsid w:val="00F40E3D"/>
    <w:rsid w:val="00F40E59"/>
    <w:rsid w:val="00F40EA7"/>
    <w:rsid w:val="00F40EAC"/>
    <w:rsid w:val="00F40F66"/>
    <w:rsid w:val="00F40FA9"/>
    <w:rsid w:val="00F40FB4"/>
    <w:rsid w:val="00F41098"/>
    <w:rsid w:val="00F410AF"/>
    <w:rsid w:val="00F410EB"/>
    <w:rsid w:val="00F4118C"/>
    <w:rsid w:val="00F411F2"/>
    <w:rsid w:val="00F41209"/>
    <w:rsid w:val="00F41341"/>
    <w:rsid w:val="00F4134A"/>
    <w:rsid w:val="00F413B3"/>
    <w:rsid w:val="00F413E5"/>
    <w:rsid w:val="00F4149B"/>
    <w:rsid w:val="00F414E2"/>
    <w:rsid w:val="00F4157E"/>
    <w:rsid w:val="00F415AD"/>
    <w:rsid w:val="00F415E0"/>
    <w:rsid w:val="00F4160D"/>
    <w:rsid w:val="00F416F8"/>
    <w:rsid w:val="00F41717"/>
    <w:rsid w:val="00F41722"/>
    <w:rsid w:val="00F4177B"/>
    <w:rsid w:val="00F417A4"/>
    <w:rsid w:val="00F417A9"/>
    <w:rsid w:val="00F4180C"/>
    <w:rsid w:val="00F41821"/>
    <w:rsid w:val="00F4183D"/>
    <w:rsid w:val="00F41844"/>
    <w:rsid w:val="00F41854"/>
    <w:rsid w:val="00F41882"/>
    <w:rsid w:val="00F418C4"/>
    <w:rsid w:val="00F418FB"/>
    <w:rsid w:val="00F41935"/>
    <w:rsid w:val="00F4193F"/>
    <w:rsid w:val="00F419C1"/>
    <w:rsid w:val="00F419F2"/>
    <w:rsid w:val="00F41AC6"/>
    <w:rsid w:val="00F41AF9"/>
    <w:rsid w:val="00F41B7E"/>
    <w:rsid w:val="00F41BCE"/>
    <w:rsid w:val="00F41BD1"/>
    <w:rsid w:val="00F41BD9"/>
    <w:rsid w:val="00F41BF8"/>
    <w:rsid w:val="00F41C33"/>
    <w:rsid w:val="00F41C9C"/>
    <w:rsid w:val="00F41DC5"/>
    <w:rsid w:val="00F41E1E"/>
    <w:rsid w:val="00F41EA1"/>
    <w:rsid w:val="00F41ED8"/>
    <w:rsid w:val="00F41F47"/>
    <w:rsid w:val="00F41F4B"/>
    <w:rsid w:val="00F41FAA"/>
    <w:rsid w:val="00F41FBD"/>
    <w:rsid w:val="00F4208F"/>
    <w:rsid w:val="00F42192"/>
    <w:rsid w:val="00F422F8"/>
    <w:rsid w:val="00F42360"/>
    <w:rsid w:val="00F42385"/>
    <w:rsid w:val="00F423FE"/>
    <w:rsid w:val="00F4244C"/>
    <w:rsid w:val="00F4247A"/>
    <w:rsid w:val="00F4252C"/>
    <w:rsid w:val="00F4253D"/>
    <w:rsid w:val="00F42619"/>
    <w:rsid w:val="00F42764"/>
    <w:rsid w:val="00F42770"/>
    <w:rsid w:val="00F4279D"/>
    <w:rsid w:val="00F427F8"/>
    <w:rsid w:val="00F42818"/>
    <w:rsid w:val="00F4285E"/>
    <w:rsid w:val="00F428D0"/>
    <w:rsid w:val="00F42909"/>
    <w:rsid w:val="00F42962"/>
    <w:rsid w:val="00F429D0"/>
    <w:rsid w:val="00F42A97"/>
    <w:rsid w:val="00F42A9B"/>
    <w:rsid w:val="00F42B0F"/>
    <w:rsid w:val="00F42B1F"/>
    <w:rsid w:val="00F42B60"/>
    <w:rsid w:val="00F42C31"/>
    <w:rsid w:val="00F42CDC"/>
    <w:rsid w:val="00F42D9F"/>
    <w:rsid w:val="00F42DAA"/>
    <w:rsid w:val="00F42DC8"/>
    <w:rsid w:val="00F42DF2"/>
    <w:rsid w:val="00F42DF8"/>
    <w:rsid w:val="00F42E6C"/>
    <w:rsid w:val="00F42EC6"/>
    <w:rsid w:val="00F42ECC"/>
    <w:rsid w:val="00F42ED6"/>
    <w:rsid w:val="00F42F24"/>
    <w:rsid w:val="00F42F29"/>
    <w:rsid w:val="00F42F56"/>
    <w:rsid w:val="00F42F60"/>
    <w:rsid w:val="00F42F65"/>
    <w:rsid w:val="00F42F7C"/>
    <w:rsid w:val="00F4303E"/>
    <w:rsid w:val="00F43051"/>
    <w:rsid w:val="00F43058"/>
    <w:rsid w:val="00F430E1"/>
    <w:rsid w:val="00F430F7"/>
    <w:rsid w:val="00F430F9"/>
    <w:rsid w:val="00F430FD"/>
    <w:rsid w:val="00F4316D"/>
    <w:rsid w:val="00F43199"/>
    <w:rsid w:val="00F4324B"/>
    <w:rsid w:val="00F43278"/>
    <w:rsid w:val="00F432BB"/>
    <w:rsid w:val="00F43304"/>
    <w:rsid w:val="00F4332B"/>
    <w:rsid w:val="00F433C0"/>
    <w:rsid w:val="00F43417"/>
    <w:rsid w:val="00F43430"/>
    <w:rsid w:val="00F4345D"/>
    <w:rsid w:val="00F434A1"/>
    <w:rsid w:val="00F434C2"/>
    <w:rsid w:val="00F434C6"/>
    <w:rsid w:val="00F4356C"/>
    <w:rsid w:val="00F435B2"/>
    <w:rsid w:val="00F435C9"/>
    <w:rsid w:val="00F4365E"/>
    <w:rsid w:val="00F43710"/>
    <w:rsid w:val="00F4372E"/>
    <w:rsid w:val="00F43786"/>
    <w:rsid w:val="00F4378B"/>
    <w:rsid w:val="00F437FA"/>
    <w:rsid w:val="00F4384C"/>
    <w:rsid w:val="00F438D5"/>
    <w:rsid w:val="00F438FE"/>
    <w:rsid w:val="00F439AB"/>
    <w:rsid w:val="00F439F6"/>
    <w:rsid w:val="00F43A46"/>
    <w:rsid w:val="00F43AD9"/>
    <w:rsid w:val="00F43B3F"/>
    <w:rsid w:val="00F43BE1"/>
    <w:rsid w:val="00F43C32"/>
    <w:rsid w:val="00F43C84"/>
    <w:rsid w:val="00F43CB0"/>
    <w:rsid w:val="00F43D64"/>
    <w:rsid w:val="00F43D6F"/>
    <w:rsid w:val="00F43DA3"/>
    <w:rsid w:val="00F43DDF"/>
    <w:rsid w:val="00F43E00"/>
    <w:rsid w:val="00F43ECA"/>
    <w:rsid w:val="00F43F05"/>
    <w:rsid w:val="00F43F51"/>
    <w:rsid w:val="00F43F56"/>
    <w:rsid w:val="00F43F5A"/>
    <w:rsid w:val="00F43F5E"/>
    <w:rsid w:val="00F43F66"/>
    <w:rsid w:val="00F43F8D"/>
    <w:rsid w:val="00F44015"/>
    <w:rsid w:val="00F44049"/>
    <w:rsid w:val="00F440BB"/>
    <w:rsid w:val="00F44104"/>
    <w:rsid w:val="00F44229"/>
    <w:rsid w:val="00F44236"/>
    <w:rsid w:val="00F44326"/>
    <w:rsid w:val="00F44337"/>
    <w:rsid w:val="00F443CA"/>
    <w:rsid w:val="00F444B6"/>
    <w:rsid w:val="00F444CE"/>
    <w:rsid w:val="00F445EA"/>
    <w:rsid w:val="00F445F8"/>
    <w:rsid w:val="00F446A9"/>
    <w:rsid w:val="00F44707"/>
    <w:rsid w:val="00F4476D"/>
    <w:rsid w:val="00F448CD"/>
    <w:rsid w:val="00F448D3"/>
    <w:rsid w:val="00F4494E"/>
    <w:rsid w:val="00F44961"/>
    <w:rsid w:val="00F4498C"/>
    <w:rsid w:val="00F44AE2"/>
    <w:rsid w:val="00F44B86"/>
    <w:rsid w:val="00F44B8D"/>
    <w:rsid w:val="00F44B97"/>
    <w:rsid w:val="00F44BAD"/>
    <w:rsid w:val="00F44BCB"/>
    <w:rsid w:val="00F44C0B"/>
    <w:rsid w:val="00F44C4A"/>
    <w:rsid w:val="00F44C83"/>
    <w:rsid w:val="00F44CDE"/>
    <w:rsid w:val="00F44D3C"/>
    <w:rsid w:val="00F44D3F"/>
    <w:rsid w:val="00F44F20"/>
    <w:rsid w:val="00F44F47"/>
    <w:rsid w:val="00F450D4"/>
    <w:rsid w:val="00F450F2"/>
    <w:rsid w:val="00F4526D"/>
    <w:rsid w:val="00F45361"/>
    <w:rsid w:val="00F4537A"/>
    <w:rsid w:val="00F453B6"/>
    <w:rsid w:val="00F453B9"/>
    <w:rsid w:val="00F45416"/>
    <w:rsid w:val="00F45448"/>
    <w:rsid w:val="00F4547A"/>
    <w:rsid w:val="00F45523"/>
    <w:rsid w:val="00F4555E"/>
    <w:rsid w:val="00F45573"/>
    <w:rsid w:val="00F456AF"/>
    <w:rsid w:val="00F456D9"/>
    <w:rsid w:val="00F45761"/>
    <w:rsid w:val="00F45809"/>
    <w:rsid w:val="00F45812"/>
    <w:rsid w:val="00F45859"/>
    <w:rsid w:val="00F4587F"/>
    <w:rsid w:val="00F458F4"/>
    <w:rsid w:val="00F45921"/>
    <w:rsid w:val="00F45924"/>
    <w:rsid w:val="00F459BF"/>
    <w:rsid w:val="00F45A2D"/>
    <w:rsid w:val="00F45A86"/>
    <w:rsid w:val="00F45AC8"/>
    <w:rsid w:val="00F45B19"/>
    <w:rsid w:val="00F45B5A"/>
    <w:rsid w:val="00F45B75"/>
    <w:rsid w:val="00F45BEC"/>
    <w:rsid w:val="00F45C41"/>
    <w:rsid w:val="00F45C86"/>
    <w:rsid w:val="00F45CD1"/>
    <w:rsid w:val="00F45D3A"/>
    <w:rsid w:val="00F45DB5"/>
    <w:rsid w:val="00F45E00"/>
    <w:rsid w:val="00F45E16"/>
    <w:rsid w:val="00F45E90"/>
    <w:rsid w:val="00F45E96"/>
    <w:rsid w:val="00F45EDF"/>
    <w:rsid w:val="00F45FBD"/>
    <w:rsid w:val="00F4609D"/>
    <w:rsid w:val="00F46139"/>
    <w:rsid w:val="00F46209"/>
    <w:rsid w:val="00F46269"/>
    <w:rsid w:val="00F46276"/>
    <w:rsid w:val="00F4627A"/>
    <w:rsid w:val="00F462D1"/>
    <w:rsid w:val="00F462D5"/>
    <w:rsid w:val="00F4633F"/>
    <w:rsid w:val="00F4639B"/>
    <w:rsid w:val="00F463BA"/>
    <w:rsid w:val="00F463C6"/>
    <w:rsid w:val="00F46457"/>
    <w:rsid w:val="00F4646A"/>
    <w:rsid w:val="00F46491"/>
    <w:rsid w:val="00F464A7"/>
    <w:rsid w:val="00F464C5"/>
    <w:rsid w:val="00F46564"/>
    <w:rsid w:val="00F465A4"/>
    <w:rsid w:val="00F4661E"/>
    <w:rsid w:val="00F46643"/>
    <w:rsid w:val="00F46664"/>
    <w:rsid w:val="00F46666"/>
    <w:rsid w:val="00F46726"/>
    <w:rsid w:val="00F4672E"/>
    <w:rsid w:val="00F467E2"/>
    <w:rsid w:val="00F46813"/>
    <w:rsid w:val="00F46888"/>
    <w:rsid w:val="00F4693D"/>
    <w:rsid w:val="00F469B3"/>
    <w:rsid w:val="00F469CE"/>
    <w:rsid w:val="00F469D8"/>
    <w:rsid w:val="00F46A0D"/>
    <w:rsid w:val="00F46A36"/>
    <w:rsid w:val="00F46AC5"/>
    <w:rsid w:val="00F46B16"/>
    <w:rsid w:val="00F46B26"/>
    <w:rsid w:val="00F46B58"/>
    <w:rsid w:val="00F46BDE"/>
    <w:rsid w:val="00F46C36"/>
    <w:rsid w:val="00F46C37"/>
    <w:rsid w:val="00F46C3F"/>
    <w:rsid w:val="00F46C60"/>
    <w:rsid w:val="00F46C64"/>
    <w:rsid w:val="00F46C7B"/>
    <w:rsid w:val="00F46CE4"/>
    <w:rsid w:val="00F46DDF"/>
    <w:rsid w:val="00F46E1D"/>
    <w:rsid w:val="00F46E26"/>
    <w:rsid w:val="00F46E58"/>
    <w:rsid w:val="00F46E63"/>
    <w:rsid w:val="00F46E69"/>
    <w:rsid w:val="00F46ED7"/>
    <w:rsid w:val="00F46EF5"/>
    <w:rsid w:val="00F46F68"/>
    <w:rsid w:val="00F46FB6"/>
    <w:rsid w:val="00F46FB8"/>
    <w:rsid w:val="00F46FCC"/>
    <w:rsid w:val="00F47067"/>
    <w:rsid w:val="00F47081"/>
    <w:rsid w:val="00F470E7"/>
    <w:rsid w:val="00F47161"/>
    <w:rsid w:val="00F47192"/>
    <w:rsid w:val="00F472E4"/>
    <w:rsid w:val="00F4739D"/>
    <w:rsid w:val="00F473C2"/>
    <w:rsid w:val="00F473EB"/>
    <w:rsid w:val="00F4740D"/>
    <w:rsid w:val="00F474EE"/>
    <w:rsid w:val="00F475DF"/>
    <w:rsid w:val="00F47695"/>
    <w:rsid w:val="00F477D2"/>
    <w:rsid w:val="00F47801"/>
    <w:rsid w:val="00F4781B"/>
    <w:rsid w:val="00F4784F"/>
    <w:rsid w:val="00F47904"/>
    <w:rsid w:val="00F4792E"/>
    <w:rsid w:val="00F47980"/>
    <w:rsid w:val="00F479A8"/>
    <w:rsid w:val="00F479E3"/>
    <w:rsid w:val="00F479E7"/>
    <w:rsid w:val="00F47AA9"/>
    <w:rsid w:val="00F47B86"/>
    <w:rsid w:val="00F47BCF"/>
    <w:rsid w:val="00F47C09"/>
    <w:rsid w:val="00F47C36"/>
    <w:rsid w:val="00F47C3F"/>
    <w:rsid w:val="00F47CAC"/>
    <w:rsid w:val="00F47CF4"/>
    <w:rsid w:val="00F47CF9"/>
    <w:rsid w:val="00F47CFD"/>
    <w:rsid w:val="00F47D18"/>
    <w:rsid w:val="00F47E0D"/>
    <w:rsid w:val="00F47E46"/>
    <w:rsid w:val="00F47E77"/>
    <w:rsid w:val="00F47E98"/>
    <w:rsid w:val="00F47E99"/>
    <w:rsid w:val="00F47F9D"/>
    <w:rsid w:val="00F47FE5"/>
    <w:rsid w:val="00F47FEF"/>
    <w:rsid w:val="00F5002A"/>
    <w:rsid w:val="00F5003C"/>
    <w:rsid w:val="00F5012C"/>
    <w:rsid w:val="00F50149"/>
    <w:rsid w:val="00F50165"/>
    <w:rsid w:val="00F501A2"/>
    <w:rsid w:val="00F501B3"/>
    <w:rsid w:val="00F501BC"/>
    <w:rsid w:val="00F50222"/>
    <w:rsid w:val="00F502F6"/>
    <w:rsid w:val="00F503F1"/>
    <w:rsid w:val="00F5042F"/>
    <w:rsid w:val="00F504B1"/>
    <w:rsid w:val="00F5058F"/>
    <w:rsid w:val="00F505C8"/>
    <w:rsid w:val="00F50631"/>
    <w:rsid w:val="00F50664"/>
    <w:rsid w:val="00F506C0"/>
    <w:rsid w:val="00F506C6"/>
    <w:rsid w:val="00F5082F"/>
    <w:rsid w:val="00F50889"/>
    <w:rsid w:val="00F5088B"/>
    <w:rsid w:val="00F5088D"/>
    <w:rsid w:val="00F50981"/>
    <w:rsid w:val="00F50A26"/>
    <w:rsid w:val="00F50A2F"/>
    <w:rsid w:val="00F50A36"/>
    <w:rsid w:val="00F50AC3"/>
    <w:rsid w:val="00F50B19"/>
    <w:rsid w:val="00F50B5E"/>
    <w:rsid w:val="00F50BD8"/>
    <w:rsid w:val="00F50C25"/>
    <w:rsid w:val="00F50CB8"/>
    <w:rsid w:val="00F50D0B"/>
    <w:rsid w:val="00F50D11"/>
    <w:rsid w:val="00F50DC5"/>
    <w:rsid w:val="00F50E1C"/>
    <w:rsid w:val="00F50EF1"/>
    <w:rsid w:val="00F50F21"/>
    <w:rsid w:val="00F50F35"/>
    <w:rsid w:val="00F50F63"/>
    <w:rsid w:val="00F50FD2"/>
    <w:rsid w:val="00F50FFB"/>
    <w:rsid w:val="00F5101A"/>
    <w:rsid w:val="00F51089"/>
    <w:rsid w:val="00F5110F"/>
    <w:rsid w:val="00F51127"/>
    <w:rsid w:val="00F51157"/>
    <w:rsid w:val="00F5127C"/>
    <w:rsid w:val="00F512F1"/>
    <w:rsid w:val="00F5131C"/>
    <w:rsid w:val="00F51330"/>
    <w:rsid w:val="00F5137E"/>
    <w:rsid w:val="00F51411"/>
    <w:rsid w:val="00F51480"/>
    <w:rsid w:val="00F51498"/>
    <w:rsid w:val="00F514A8"/>
    <w:rsid w:val="00F514EB"/>
    <w:rsid w:val="00F5159D"/>
    <w:rsid w:val="00F515E9"/>
    <w:rsid w:val="00F51839"/>
    <w:rsid w:val="00F51884"/>
    <w:rsid w:val="00F51889"/>
    <w:rsid w:val="00F51942"/>
    <w:rsid w:val="00F51949"/>
    <w:rsid w:val="00F51A0C"/>
    <w:rsid w:val="00F51A99"/>
    <w:rsid w:val="00F51AA6"/>
    <w:rsid w:val="00F51AAF"/>
    <w:rsid w:val="00F51AC9"/>
    <w:rsid w:val="00F51AEC"/>
    <w:rsid w:val="00F51B4E"/>
    <w:rsid w:val="00F51B54"/>
    <w:rsid w:val="00F51B68"/>
    <w:rsid w:val="00F51BE9"/>
    <w:rsid w:val="00F51C78"/>
    <w:rsid w:val="00F51CF9"/>
    <w:rsid w:val="00F51DC1"/>
    <w:rsid w:val="00F51E1C"/>
    <w:rsid w:val="00F51E6D"/>
    <w:rsid w:val="00F51EBB"/>
    <w:rsid w:val="00F51EE0"/>
    <w:rsid w:val="00F51EEE"/>
    <w:rsid w:val="00F51F16"/>
    <w:rsid w:val="00F51F52"/>
    <w:rsid w:val="00F51F5C"/>
    <w:rsid w:val="00F520B7"/>
    <w:rsid w:val="00F520F9"/>
    <w:rsid w:val="00F5214F"/>
    <w:rsid w:val="00F522C5"/>
    <w:rsid w:val="00F52462"/>
    <w:rsid w:val="00F52470"/>
    <w:rsid w:val="00F52495"/>
    <w:rsid w:val="00F524A7"/>
    <w:rsid w:val="00F524CD"/>
    <w:rsid w:val="00F52505"/>
    <w:rsid w:val="00F5250E"/>
    <w:rsid w:val="00F5257A"/>
    <w:rsid w:val="00F52595"/>
    <w:rsid w:val="00F52612"/>
    <w:rsid w:val="00F52668"/>
    <w:rsid w:val="00F52672"/>
    <w:rsid w:val="00F526D9"/>
    <w:rsid w:val="00F5270B"/>
    <w:rsid w:val="00F527CE"/>
    <w:rsid w:val="00F5287D"/>
    <w:rsid w:val="00F528A7"/>
    <w:rsid w:val="00F528AB"/>
    <w:rsid w:val="00F528F0"/>
    <w:rsid w:val="00F5290D"/>
    <w:rsid w:val="00F529A1"/>
    <w:rsid w:val="00F529C3"/>
    <w:rsid w:val="00F52A72"/>
    <w:rsid w:val="00F52AA7"/>
    <w:rsid w:val="00F52B75"/>
    <w:rsid w:val="00F52C4C"/>
    <w:rsid w:val="00F52C6B"/>
    <w:rsid w:val="00F52C97"/>
    <w:rsid w:val="00F52D13"/>
    <w:rsid w:val="00F52D34"/>
    <w:rsid w:val="00F52DB3"/>
    <w:rsid w:val="00F52E08"/>
    <w:rsid w:val="00F52E19"/>
    <w:rsid w:val="00F52E4C"/>
    <w:rsid w:val="00F52E6D"/>
    <w:rsid w:val="00F52F10"/>
    <w:rsid w:val="00F52FAD"/>
    <w:rsid w:val="00F52FE3"/>
    <w:rsid w:val="00F53010"/>
    <w:rsid w:val="00F53058"/>
    <w:rsid w:val="00F530CA"/>
    <w:rsid w:val="00F530D3"/>
    <w:rsid w:val="00F53114"/>
    <w:rsid w:val="00F53149"/>
    <w:rsid w:val="00F53180"/>
    <w:rsid w:val="00F53189"/>
    <w:rsid w:val="00F531C5"/>
    <w:rsid w:val="00F5321D"/>
    <w:rsid w:val="00F53288"/>
    <w:rsid w:val="00F53291"/>
    <w:rsid w:val="00F532C1"/>
    <w:rsid w:val="00F5340B"/>
    <w:rsid w:val="00F53440"/>
    <w:rsid w:val="00F53458"/>
    <w:rsid w:val="00F534C0"/>
    <w:rsid w:val="00F534DA"/>
    <w:rsid w:val="00F53501"/>
    <w:rsid w:val="00F53544"/>
    <w:rsid w:val="00F53575"/>
    <w:rsid w:val="00F5359A"/>
    <w:rsid w:val="00F535EC"/>
    <w:rsid w:val="00F535EF"/>
    <w:rsid w:val="00F5363A"/>
    <w:rsid w:val="00F53652"/>
    <w:rsid w:val="00F536C3"/>
    <w:rsid w:val="00F536E1"/>
    <w:rsid w:val="00F536F0"/>
    <w:rsid w:val="00F5373E"/>
    <w:rsid w:val="00F537AA"/>
    <w:rsid w:val="00F537EB"/>
    <w:rsid w:val="00F53872"/>
    <w:rsid w:val="00F538CC"/>
    <w:rsid w:val="00F5394E"/>
    <w:rsid w:val="00F5396E"/>
    <w:rsid w:val="00F53A59"/>
    <w:rsid w:val="00F53A62"/>
    <w:rsid w:val="00F53ADA"/>
    <w:rsid w:val="00F53B59"/>
    <w:rsid w:val="00F53C23"/>
    <w:rsid w:val="00F53C39"/>
    <w:rsid w:val="00F53D02"/>
    <w:rsid w:val="00F53D2D"/>
    <w:rsid w:val="00F53D7C"/>
    <w:rsid w:val="00F53DFC"/>
    <w:rsid w:val="00F53E1A"/>
    <w:rsid w:val="00F53F8A"/>
    <w:rsid w:val="00F54020"/>
    <w:rsid w:val="00F5405B"/>
    <w:rsid w:val="00F5407A"/>
    <w:rsid w:val="00F54096"/>
    <w:rsid w:val="00F5409E"/>
    <w:rsid w:val="00F540E1"/>
    <w:rsid w:val="00F54146"/>
    <w:rsid w:val="00F5418C"/>
    <w:rsid w:val="00F541E7"/>
    <w:rsid w:val="00F54249"/>
    <w:rsid w:val="00F54292"/>
    <w:rsid w:val="00F542D4"/>
    <w:rsid w:val="00F54338"/>
    <w:rsid w:val="00F543BB"/>
    <w:rsid w:val="00F543CC"/>
    <w:rsid w:val="00F5456C"/>
    <w:rsid w:val="00F54585"/>
    <w:rsid w:val="00F545B6"/>
    <w:rsid w:val="00F54666"/>
    <w:rsid w:val="00F54678"/>
    <w:rsid w:val="00F54689"/>
    <w:rsid w:val="00F546BF"/>
    <w:rsid w:val="00F546D3"/>
    <w:rsid w:val="00F546D9"/>
    <w:rsid w:val="00F5478E"/>
    <w:rsid w:val="00F5479B"/>
    <w:rsid w:val="00F547AC"/>
    <w:rsid w:val="00F547BB"/>
    <w:rsid w:val="00F54BEB"/>
    <w:rsid w:val="00F54BFF"/>
    <w:rsid w:val="00F54C6D"/>
    <w:rsid w:val="00F54D07"/>
    <w:rsid w:val="00F54DCF"/>
    <w:rsid w:val="00F54DE7"/>
    <w:rsid w:val="00F54DF5"/>
    <w:rsid w:val="00F54E34"/>
    <w:rsid w:val="00F54E7F"/>
    <w:rsid w:val="00F54EA3"/>
    <w:rsid w:val="00F54F2C"/>
    <w:rsid w:val="00F54F3E"/>
    <w:rsid w:val="00F54F44"/>
    <w:rsid w:val="00F5502B"/>
    <w:rsid w:val="00F5504E"/>
    <w:rsid w:val="00F55094"/>
    <w:rsid w:val="00F550D1"/>
    <w:rsid w:val="00F550FF"/>
    <w:rsid w:val="00F55118"/>
    <w:rsid w:val="00F551D5"/>
    <w:rsid w:val="00F55290"/>
    <w:rsid w:val="00F5529A"/>
    <w:rsid w:val="00F552B8"/>
    <w:rsid w:val="00F5536C"/>
    <w:rsid w:val="00F5537D"/>
    <w:rsid w:val="00F554FE"/>
    <w:rsid w:val="00F55612"/>
    <w:rsid w:val="00F55665"/>
    <w:rsid w:val="00F55678"/>
    <w:rsid w:val="00F556AA"/>
    <w:rsid w:val="00F556AB"/>
    <w:rsid w:val="00F556BF"/>
    <w:rsid w:val="00F55748"/>
    <w:rsid w:val="00F5574D"/>
    <w:rsid w:val="00F55768"/>
    <w:rsid w:val="00F55795"/>
    <w:rsid w:val="00F557EB"/>
    <w:rsid w:val="00F559E6"/>
    <w:rsid w:val="00F55A17"/>
    <w:rsid w:val="00F55A63"/>
    <w:rsid w:val="00F55B14"/>
    <w:rsid w:val="00F55B57"/>
    <w:rsid w:val="00F55BEA"/>
    <w:rsid w:val="00F55D33"/>
    <w:rsid w:val="00F55D5C"/>
    <w:rsid w:val="00F55D73"/>
    <w:rsid w:val="00F55D89"/>
    <w:rsid w:val="00F55DFC"/>
    <w:rsid w:val="00F55E1D"/>
    <w:rsid w:val="00F55E84"/>
    <w:rsid w:val="00F55ECA"/>
    <w:rsid w:val="00F55F7F"/>
    <w:rsid w:val="00F55F99"/>
    <w:rsid w:val="00F55FD2"/>
    <w:rsid w:val="00F5608E"/>
    <w:rsid w:val="00F560C8"/>
    <w:rsid w:val="00F56111"/>
    <w:rsid w:val="00F56130"/>
    <w:rsid w:val="00F56174"/>
    <w:rsid w:val="00F561E1"/>
    <w:rsid w:val="00F561F9"/>
    <w:rsid w:val="00F56214"/>
    <w:rsid w:val="00F56216"/>
    <w:rsid w:val="00F562B1"/>
    <w:rsid w:val="00F562FD"/>
    <w:rsid w:val="00F5633C"/>
    <w:rsid w:val="00F56356"/>
    <w:rsid w:val="00F5638A"/>
    <w:rsid w:val="00F563B6"/>
    <w:rsid w:val="00F56455"/>
    <w:rsid w:val="00F56467"/>
    <w:rsid w:val="00F56506"/>
    <w:rsid w:val="00F56509"/>
    <w:rsid w:val="00F56529"/>
    <w:rsid w:val="00F5652B"/>
    <w:rsid w:val="00F565A0"/>
    <w:rsid w:val="00F565B6"/>
    <w:rsid w:val="00F565C7"/>
    <w:rsid w:val="00F566CB"/>
    <w:rsid w:val="00F5671E"/>
    <w:rsid w:val="00F56760"/>
    <w:rsid w:val="00F567D8"/>
    <w:rsid w:val="00F5680E"/>
    <w:rsid w:val="00F5680F"/>
    <w:rsid w:val="00F56811"/>
    <w:rsid w:val="00F56822"/>
    <w:rsid w:val="00F56825"/>
    <w:rsid w:val="00F56830"/>
    <w:rsid w:val="00F5683C"/>
    <w:rsid w:val="00F5688F"/>
    <w:rsid w:val="00F5689C"/>
    <w:rsid w:val="00F5689F"/>
    <w:rsid w:val="00F5692D"/>
    <w:rsid w:val="00F56A99"/>
    <w:rsid w:val="00F56B13"/>
    <w:rsid w:val="00F56BB9"/>
    <w:rsid w:val="00F56BFB"/>
    <w:rsid w:val="00F56C29"/>
    <w:rsid w:val="00F56C3C"/>
    <w:rsid w:val="00F56C63"/>
    <w:rsid w:val="00F56CDD"/>
    <w:rsid w:val="00F56CF3"/>
    <w:rsid w:val="00F56EA5"/>
    <w:rsid w:val="00F56F12"/>
    <w:rsid w:val="00F56F8C"/>
    <w:rsid w:val="00F56FD4"/>
    <w:rsid w:val="00F56FDF"/>
    <w:rsid w:val="00F5700F"/>
    <w:rsid w:val="00F57034"/>
    <w:rsid w:val="00F57063"/>
    <w:rsid w:val="00F570C9"/>
    <w:rsid w:val="00F571A8"/>
    <w:rsid w:val="00F571CB"/>
    <w:rsid w:val="00F571F1"/>
    <w:rsid w:val="00F57241"/>
    <w:rsid w:val="00F572A1"/>
    <w:rsid w:val="00F572DD"/>
    <w:rsid w:val="00F57308"/>
    <w:rsid w:val="00F5730E"/>
    <w:rsid w:val="00F5734C"/>
    <w:rsid w:val="00F573BC"/>
    <w:rsid w:val="00F57479"/>
    <w:rsid w:val="00F5747E"/>
    <w:rsid w:val="00F574F2"/>
    <w:rsid w:val="00F5752D"/>
    <w:rsid w:val="00F5753F"/>
    <w:rsid w:val="00F5760C"/>
    <w:rsid w:val="00F5760E"/>
    <w:rsid w:val="00F57615"/>
    <w:rsid w:val="00F576BF"/>
    <w:rsid w:val="00F57784"/>
    <w:rsid w:val="00F577F7"/>
    <w:rsid w:val="00F57835"/>
    <w:rsid w:val="00F5789F"/>
    <w:rsid w:val="00F57948"/>
    <w:rsid w:val="00F579CC"/>
    <w:rsid w:val="00F579FB"/>
    <w:rsid w:val="00F57A1B"/>
    <w:rsid w:val="00F57A1E"/>
    <w:rsid w:val="00F57A53"/>
    <w:rsid w:val="00F57A9A"/>
    <w:rsid w:val="00F57AAF"/>
    <w:rsid w:val="00F57AE7"/>
    <w:rsid w:val="00F57B5A"/>
    <w:rsid w:val="00F57B7D"/>
    <w:rsid w:val="00F57BFE"/>
    <w:rsid w:val="00F57C3E"/>
    <w:rsid w:val="00F57C55"/>
    <w:rsid w:val="00F57C9E"/>
    <w:rsid w:val="00F57CBC"/>
    <w:rsid w:val="00F57CD1"/>
    <w:rsid w:val="00F57CE8"/>
    <w:rsid w:val="00F57E14"/>
    <w:rsid w:val="00F57E5E"/>
    <w:rsid w:val="00F57E9E"/>
    <w:rsid w:val="00F57EF7"/>
    <w:rsid w:val="00F57F0C"/>
    <w:rsid w:val="00F57F96"/>
    <w:rsid w:val="00F57FB0"/>
    <w:rsid w:val="00F60000"/>
    <w:rsid w:val="00F60094"/>
    <w:rsid w:val="00F60141"/>
    <w:rsid w:val="00F60161"/>
    <w:rsid w:val="00F601E3"/>
    <w:rsid w:val="00F60222"/>
    <w:rsid w:val="00F60235"/>
    <w:rsid w:val="00F60266"/>
    <w:rsid w:val="00F602B2"/>
    <w:rsid w:val="00F6033E"/>
    <w:rsid w:val="00F60346"/>
    <w:rsid w:val="00F60388"/>
    <w:rsid w:val="00F6038B"/>
    <w:rsid w:val="00F603EF"/>
    <w:rsid w:val="00F60561"/>
    <w:rsid w:val="00F60599"/>
    <w:rsid w:val="00F605D4"/>
    <w:rsid w:val="00F6060F"/>
    <w:rsid w:val="00F60627"/>
    <w:rsid w:val="00F60663"/>
    <w:rsid w:val="00F606E1"/>
    <w:rsid w:val="00F606FE"/>
    <w:rsid w:val="00F60735"/>
    <w:rsid w:val="00F60766"/>
    <w:rsid w:val="00F6076C"/>
    <w:rsid w:val="00F60840"/>
    <w:rsid w:val="00F60858"/>
    <w:rsid w:val="00F60871"/>
    <w:rsid w:val="00F608C6"/>
    <w:rsid w:val="00F608DB"/>
    <w:rsid w:val="00F608FC"/>
    <w:rsid w:val="00F60954"/>
    <w:rsid w:val="00F609F3"/>
    <w:rsid w:val="00F60A03"/>
    <w:rsid w:val="00F60A1B"/>
    <w:rsid w:val="00F60B37"/>
    <w:rsid w:val="00F60B46"/>
    <w:rsid w:val="00F60BDD"/>
    <w:rsid w:val="00F60C0C"/>
    <w:rsid w:val="00F60C22"/>
    <w:rsid w:val="00F60C31"/>
    <w:rsid w:val="00F60D0F"/>
    <w:rsid w:val="00F60D23"/>
    <w:rsid w:val="00F60D64"/>
    <w:rsid w:val="00F60D8F"/>
    <w:rsid w:val="00F60E0E"/>
    <w:rsid w:val="00F60E88"/>
    <w:rsid w:val="00F60F27"/>
    <w:rsid w:val="00F60F84"/>
    <w:rsid w:val="00F60FB9"/>
    <w:rsid w:val="00F60FCF"/>
    <w:rsid w:val="00F60FD7"/>
    <w:rsid w:val="00F61069"/>
    <w:rsid w:val="00F6110C"/>
    <w:rsid w:val="00F61198"/>
    <w:rsid w:val="00F611F0"/>
    <w:rsid w:val="00F61207"/>
    <w:rsid w:val="00F61213"/>
    <w:rsid w:val="00F61228"/>
    <w:rsid w:val="00F6128B"/>
    <w:rsid w:val="00F61326"/>
    <w:rsid w:val="00F61347"/>
    <w:rsid w:val="00F6138A"/>
    <w:rsid w:val="00F613B1"/>
    <w:rsid w:val="00F613C2"/>
    <w:rsid w:val="00F613CE"/>
    <w:rsid w:val="00F61495"/>
    <w:rsid w:val="00F615DB"/>
    <w:rsid w:val="00F615E8"/>
    <w:rsid w:val="00F61689"/>
    <w:rsid w:val="00F616B9"/>
    <w:rsid w:val="00F6171F"/>
    <w:rsid w:val="00F61733"/>
    <w:rsid w:val="00F61751"/>
    <w:rsid w:val="00F6177D"/>
    <w:rsid w:val="00F617A7"/>
    <w:rsid w:val="00F617F6"/>
    <w:rsid w:val="00F61899"/>
    <w:rsid w:val="00F618EB"/>
    <w:rsid w:val="00F619B3"/>
    <w:rsid w:val="00F619FF"/>
    <w:rsid w:val="00F61A60"/>
    <w:rsid w:val="00F61AB9"/>
    <w:rsid w:val="00F61B10"/>
    <w:rsid w:val="00F61B87"/>
    <w:rsid w:val="00F61B88"/>
    <w:rsid w:val="00F61D26"/>
    <w:rsid w:val="00F61D3F"/>
    <w:rsid w:val="00F61E18"/>
    <w:rsid w:val="00F61E3D"/>
    <w:rsid w:val="00F61E4E"/>
    <w:rsid w:val="00F61EB2"/>
    <w:rsid w:val="00F61ECE"/>
    <w:rsid w:val="00F61EDB"/>
    <w:rsid w:val="00F61EF4"/>
    <w:rsid w:val="00F61F5F"/>
    <w:rsid w:val="00F61F62"/>
    <w:rsid w:val="00F61FB9"/>
    <w:rsid w:val="00F61FFD"/>
    <w:rsid w:val="00F6201D"/>
    <w:rsid w:val="00F62045"/>
    <w:rsid w:val="00F62089"/>
    <w:rsid w:val="00F620D1"/>
    <w:rsid w:val="00F6210A"/>
    <w:rsid w:val="00F62133"/>
    <w:rsid w:val="00F6216F"/>
    <w:rsid w:val="00F62173"/>
    <w:rsid w:val="00F62178"/>
    <w:rsid w:val="00F6217D"/>
    <w:rsid w:val="00F6217E"/>
    <w:rsid w:val="00F62214"/>
    <w:rsid w:val="00F6221A"/>
    <w:rsid w:val="00F622DA"/>
    <w:rsid w:val="00F622DF"/>
    <w:rsid w:val="00F623AC"/>
    <w:rsid w:val="00F6248E"/>
    <w:rsid w:val="00F624A3"/>
    <w:rsid w:val="00F6255C"/>
    <w:rsid w:val="00F6261D"/>
    <w:rsid w:val="00F6262B"/>
    <w:rsid w:val="00F62692"/>
    <w:rsid w:val="00F626BA"/>
    <w:rsid w:val="00F626C9"/>
    <w:rsid w:val="00F626E8"/>
    <w:rsid w:val="00F62705"/>
    <w:rsid w:val="00F627B0"/>
    <w:rsid w:val="00F627EA"/>
    <w:rsid w:val="00F6281C"/>
    <w:rsid w:val="00F62837"/>
    <w:rsid w:val="00F628C2"/>
    <w:rsid w:val="00F628FE"/>
    <w:rsid w:val="00F62901"/>
    <w:rsid w:val="00F62906"/>
    <w:rsid w:val="00F6291E"/>
    <w:rsid w:val="00F629F3"/>
    <w:rsid w:val="00F62A00"/>
    <w:rsid w:val="00F62A6C"/>
    <w:rsid w:val="00F62AA7"/>
    <w:rsid w:val="00F62B4C"/>
    <w:rsid w:val="00F62C05"/>
    <w:rsid w:val="00F62C28"/>
    <w:rsid w:val="00F62C61"/>
    <w:rsid w:val="00F62C92"/>
    <w:rsid w:val="00F62C99"/>
    <w:rsid w:val="00F62C9E"/>
    <w:rsid w:val="00F62D0F"/>
    <w:rsid w:val="00F62DF5"/>
    <w:rsid w:val="00F62EE4"/>
    <w:rsid w:val="00F62F24"/>
    <w:rsid w:val="00F62F35"/>
    <w:rsid w:val="00F62F81"/>
    <w:rsid w:val="00F62FD3"/>
    <w:rsid w:val="00F630E2"/>
    <w:rsid w:val="00F630F0"/>
    <w:rsid w:val="00F630F1"/>
    <w:rsid w:val="00F631B2"/>
    <w:rsid w:val="00F63233"/>
    <w:rsid w:val="00F63286"/>
    <w:rsid w:val="00F632E1"/>
    <w:rsid w:val="00F632E8"/>
    <w:rsid w:val="00F6331D"/>
    <w:rsid w:val="00F633CF"/>
    <w:rsid w:val="00F63437"/>
    <w:rsid w:val="00F63469"/>
    <w:rsid w:val="00F634AF"/>
    <w:rsid w:val="00F6351F"/>
    <w:rsid w:val="00F6354B"/>
    <w:rsid w:val="00F63585"/>
    <w:rsid w:val="00F63762"/>
    <w:rsid w:val="00F637BA"/>
    <w:rsid w:val="00F63825"/>
    <w:rsid w:val="00F638A5"/>
    <w:rsid w:val="00F638A9"/>
    <w:rsid w:val="00F638EA"/>
    <w:rsid w:val="00F6397E"/>
    <w:rsid w:val="00F639A4"/>
    <w:rsid w:val="00F639AC"/>
    <w:rsid w:val="00F639E9"/>
    <w:rsid w:val="00F63A55"/>
    <w:rsid w:val="00F63AB8"/>
    <w:rsid w:val="00F63AC0"/>
    <w:rsid w:val="00F63BB3"/>
    <w:rsid w:val="00F63BF6"/>
    <w:rsid w:val="00F63C4C"/>
    <w:rsid w:val="00F63C4E"/>
    <w:rsid w:val="00F63C86"/>
    <w:rsid w:val="00F63CA3"/>
    <w:rsid w:val="00F63CE6"/>
    <w:rsid w:val="00F63CF7"/>
    <w:rsid w:val="00F63D3E"/>
    <w:rsid w:val="00F63DAA"/>
    <w:rsid w:val="00F63DC0"/>
    <w:rsid w:val="00F63E14"/>
    <w:rsid w:val="00F63E78"/>
    <w:rsid w:val="00F63ED3"/>
    <w:rsid w:val="00F63EDC"/>
    <w:rsid w:val="00F63F0A"/>
    <w:rsid w:val="00F63F0B"/>
    <w:rsid w:val="00F63F0E"/>
    <w:rsid w:val="00F63FD5"/>
    <w:rsid w:val="00F6400A"/>
    <w:rsid w:val="00F64060"/>
    <w:rsid w:val="00F6417F"/>
    <w:rsid w:val="00F64220"/>
    <w:rsid w:val="00F6424A"/>
    <w:rsid w:val="00F642B4"/>
    <w:rsid w:val="00F642B8"/>
    <w:rsid w:val="00F642DA"/>
    <w:rsid w:val="00F642FD"/>
    <w:rsid w:val="00F642FE"/>
    <w:rsid w:val="00F64367"/>
    <w:rsid w:val="00F643B6"/>
    <w:rsid w:val="00F64404"/>
    <w:rsid w:val="00F64421"/>
    <w:rsid w:val="00F644B5"/>
    <w:rsid w:val="00F6452A"/>
    <w:rsid w:val="00F6456D"/>
    <w:rsid w:val="00F645DA"/>
    <w:rsid w:val="00F645DB"/>
    <w:rsid w:val="00F64657"/>
    <w:rsid w:val="00F64685"/>
    <w:rsid w:val="00F646F6"/>
    <w:rsid w:val="00F6470B"/>
    <w:rsid w:val="00F6478D"/>
    <w:rsid w:val="00F647AF"/>
    <w:rsid w:val="00F647C4"/>
    <w:rsid w:val="00F647DE"/>
    <w:rsid w:val="00F6480D"/>
    <w:rsid w:val="00F64824"/>
    <w:rsid w:val="00F64843"/>
    <w:rsid w:val="00F648A7"/>
    <w:rsid w:val="00F648F1"/>
    <w:rsid w:val="00F64913"/>
    <w:rsid w:val="00F64923"/>
    <w:rsid w:val="00F64A63"/>
    <w:rsid w:val="00F64A7A"/>
    <w:rsid w:val="00F64A88"/>
    <w:rsid w:val="00F64B61"/>
    <w:rsid w:val="00F64B6C"/>
    <w:rsid w:val="00F64B7C"/>
    <w:rsid w:val="00F64C2F"/>
    <w:rsid w:val="00F64C39"/>
    <w:rsid w:val="00F64C94"/>
    <w:rsid w:val="00F64E13"/>
    <w:rsid w:val="00F64E7C"/>
    <w:rsid w:val="00F64E8F"/>
    <w:rsid w:val="00F6502F"/>
    <w:rsid w:val="00F65031"/>
    <w:rsid w:val="00F65044"/>
    <w:rsid w:val="00F65075"/>
    <w:rsid w:val="00F65076"/>
    <w:rsid w:val="00F65121"/>
    <w:rsid w:val="00F6519C"/>
    <w:rsid w:val="00F651D5"/>
    <w:rsid w:val="00F651E0"/>
    <w:rsid w:val="00F6527E"/>
    <w:rsid w:val="00F65284"/>
    <w:rsid w:val="00F6543F"/>
    <w:rsid w:val="00F65487"/>
    <w:rsid w:val="00F654BB"/>
    <w:rsid w:val="00F65558"/>
    <w:rsid w:val="00F6558A"/>
    <w:rsid w:val="00F655B7"/>
    <w:rsid w:val="00F655E3"/>
    <w:rsid w:val="00F655E7"/>
    <w:rsid w:val="00F655FD"/>
    <w:rsid w:val="00F65621"/>
    <w:rsid w:val="00F65628"/>
    <w:rsid w:val="00F6563D"/>
    <w:rsid w:val="00F65692"/>
    <w:rsid w:val="00F656A6"/>
    <w:rsid w:val="00F65788"/>
    <w:rsid w:val="00F657FF"/>
    <w:rsid w:val="00F6582A"/>
    <w:rsid w:val="00F65830"/>
    <w:rsid w:val="00F658C1"/>
    <w:rsid w:val="00F65914"/>
    <w:rsid w:val="00F65932"/>
    <w:rsid w:val="00F6593F"/>
    <w:rsid w:val="00F6594B"/>
    <w:rsid w:val="00F659C2"/>
    <w:rsid w:val="00F65A0F"/>
    <w:rsid w:val="00F65A35"/>
    <w:rsid w:val="00F65AF1"/>
    <w:rsid w:val="00F65B34"/>
    <w:rsid w:val="00F65B4F"/>
    <w:rsid w:val="00F65BAF"/>
    <w:rsid w:val="00F65BBC"/>
    <w:rsid w:val="00F65C22"/>
    <w:rsid w:val="00F65C42"/>
    <w:rsid w:val="00F65D43"/>
    <w:rsid w:val="00F65D5B"/>
    <w:rsid w:val="00F65D68"/>
    <w:rsid w:val="00F65DAA"/>
    <w:rsid w:val="00F65E05"/>
    <w:rsid w:val="00F65E93"/>
    <w:rsid w:val="00F65EE8"/>
    <w:rsid w:val="00F65F8D"/>
    <w:rsid w:val="00F6602E"/>
    <w:rsid w:val="00F66048"/>
    <w:rsid w:val="00F66074"/>
    <w:rsid w:val="00F660B9"/>
    <w:rsid w:val="00F66125"/>
    <w:rsid w:val="00F6616D"/>
    <w:rsid w:val="00F66258"/>
    <w:rsid w:val="00F6638B"/>
    <w:rsid w:val="00F66428"/>
    <w:rsid w:val="00F665A9"/>
    <w:rsid w:val="00F666AB"/>
    <w:rsid w:val="00F666BE"/>
    <w:rsid w:val="00F666BF"/>
    <w:rsid w:val="00F666E6"/>
    <w:rsid w:val="00F6670E"/>
    <w:rsid w:val="00F6672C"/>
    <w:rsid w:val="00F6679B"/>
    <w:rsid w:val="00F667B2"/>
    <w:rsid w:val="00F667CB"/>
    <w:rsid w:val="00F667D4"/>
    <w:rsid w:val="00F667F8"/>
    <w:rsid w:val="00F6689A"/>
    <w:rsid w:val="00F668FB"/>
    <w:rsid w:val="00F66928"/>
    <w:rsid w:val="00F6694E"/>
    <w:rsid w:val="00F669D3"/>
    <w:rsid w:val="00F669F7"/>
    <w:rsid w:val="00F66A3A"/>
    <w:rsid w:val="00F66A5A"/>
    <w:rsid w:val="00F66A76"/>
    <w:rsid w:val="00F66AE5"/>
    <w:rsid w:val="00F66B71"/>
    <w:rsid w:val="00F66B97"/>
    <w:rsid w:val="00F66BA9"/>
    <w:rsid w:val="00F66BAC"/>
    <w:rsid w:val="00F66BDF"/>
    <w:rsid w:val="00F66C5D"/>
    <w:rsid w:val="00F66CBD"/>
    <w:rsid w:val="00F66CF5"/>
    <w:rsid w:val="00F66D04"/>
    <w:rsid w:val="00F66D1E"/>
    <w:rsid w:val="00F66D21"/>
    <w:rsid w:val="00F66D25"/>
    <w:rsid w:val="00F66DD5"/>
    <w:rsid w:val="00F66E00"/>
    <w:rsid w:val="00F66E1B"/>
    <w:rsid w:val="00F66E68"/>
    <w:rsid w:val="00F66E7B"/>
    <w:rsid w:val="00F66ED2"/>
    <w:rsid w:val="00F66F1C"/>
    <w:rsid w:val="00F66F44"/>
    <w:rsid w:val="00F66F46"/>
    <w:rsid w:val="00F67107"/>
    <w:rsid w:val="00F6719A"/>
    <w:rsid w:val="00F671AE"/>
    <w:rsid w:val="00F671B4"/>
    <w:rsid w:val="00F671BF"/>
    <w:rsid w:val="00F671E5"/>
    <w:rsid w:val="00F671E7"/>
    <w:rsid w:val="00F671EF"/>
    <w:rsid w:val="00F6727D"/>
    <w:rsid w:val="00F67290"/>
    <w:rsid w:val="00F67296"/>
    <w:rsid w:val="00F672D3"/>
    <w:rsid w:val="00F672D8"/>
    <w:rsid w:val="00F672ED"/>
    <w:rsid w:val="00F672EE"/>
    <w:rsid w:val="00F6730D"/>
    <w:rsid w:val="00F673BF"/>
    <w:rsid w:val="00F673D2"/>
    <w:rsid w:val="00F673EE"/>
    <w:rsid w:val="00F67460"/>
    <w:rsid w:val="00F67538"/>
    <w:rsid w:val="00F67556"/>
    <w:rsid w:val="00F675A0"/>
    <w:rsid w:val="00F67655"/>
    <w:rsid w:val="00F676E4"/>
    <w:rsid w:val="00F67782"/>
    <w:rsid w:val="00F677B2"/>
    <w:rsid w:val="00F6787A"/>
    <w:rsid w:val="00F678F9"/>
    <w:rsid w:val="00F679A4"/>
    <w:rsid w:val="00F679D6"/>
    <w:rsid w:val="00F67A20"/>
    <w:rsid w:val="00F67A61"/>
    <w:rsid w:val="00F67AAE"/>
    <w:rsid w:val="00F67AE0"/>
    <w:rsid w:val="00F67B57"/>
    <w:rsid w:val="00F67B88"/>
    <w:rsid w:val="00F67B8C"/>
    <w:rsid w:val="00F67BF0"/>
    <w:rsid w:val="00F67C0F"/>
    <w:rsid w:val="00F67C29"/>
    <w:rsid w:val="00F67C5F"/>
    <w:rsid w:val="00F67D96"/>
    <w:rsid w:val="00F67D9C"/>
    <w:rsid w:val="00F67DE6"/>
    <w:rsid w:val="00F67E2D"/>
    <w:rsid w:val="00F67E62"/>
    <w:rsid w:val="00F67E6F"/>
    <w:rsid w:val="00F67E89"/>
    <w:rsid w:val="00F67EE8"/>
    <w:rsid w:val="00F67F07"/>
    <w:rsid w:val="00F67F11"/>
    <w:rsid w:val="00F7008C"/>
    <w:rsid w:val="00F7009F"/>
    <w:rsid w:val="00F700C1"/>
    <w:rsid w:val="00F700C2"/>
    <w:rsid w:val="00F700F8"/>
    <w:rsid w:val="00F7010D"/>
    <w:rsid w:val="00F70114"/>
    <w:rsid w:val="00F70118"/>
    <w:rsid w:val="00F7015E"/>
    <w:rsid w:val="00F7024D"/>
    <w:rsid w:val="00F702D6"/>
    <w:rsid w:val="00F703AB"/>
    <w:rsid w:val="00F70412"/>
    <w:rsid w:val="00F70432"/>
    <w:rsid w:val="00F70486"/>
    <w:rsid w:val="00F704A8"/>
    <w:rsid w:val="00F70510"/>
    <w:rsid w:val="00F7051A"/>
    <w:rsid w:val="00F70532"/>
    <w:rsid w:val="00F70541"/>
    <w:rsid w:val="00F70548"/>
    <w:rsid w:val="00F705C7"/>
    <w:rsid w:val="00F70671"/>
    <w:rsid w:val="00F7069D"/>
    <w:rsid w:val="00F707A8"/>
    <w:rsid w:val="00F708B6"/>
    <w:rsid w:val="00F70984"/>
    <w:rsid w:val="00F709AC"/>
    <w:rsid w:val="00F70A6E"/>
    <w:rsid w:val="00F70AE7"/>
    <w:rsid w:val="00F70BA5"/>
    <w:rsid w:val="00F70BB3"/>
    <w:rsid w:val="00F70C00"/>
    <w:rsid w:val="00F70C43"/>
    <w:rsid w:val="00F70CB2"/>
    <w:rsid w:val="00F70DE4"/>
    <w:rsid w:val="00F70DE9"/>
    <w:rsid w:val="00F70E46"/>
    <w:rsid w:val="00F70E66"/>
    <w:rsid w:val="00F70E67"/>
    <w:rsid w:val="00F70F34"/>
    <w:rsid w:val="00F70FCC"/>
    <w:rsid w:val="00F70FEE"/>
    <w:rsid w:val="00F710D8"/>
    <w:rsid w:val="00F71108"/>
    <w:rsid w:val="00F71161"/>
    <w:rsid w:val="00F711DF"/>
    <w:rsid w:val="00F71215"/>
    <w:rsid w:val="00F71238"/>
    <w:rsid w:val="00F71243"/>
    <w:rsid w:val="00F7124E"/>
    <w:rsid w:val="00F7124F"/>
    <w:rsid w:val="00F712DF"/>
    <w:rsid w:val="00F71324"/>
    <w:rsid w:val="00F7139E"/>
    <w:rsid w:val="00F71481"/>
    <w:rsid w:val="00F714F4"/>
    <w:rsid w:val="00F71527"/>
    <w:rsid w:val="00F71531"/>
    <w:rsid w:val="00F715EE"/>
    <w:rsid w:val="00F71791"/>
    <w:rsid w:val="00F7180A"/>
    <w:rsid w:val="00F7183C"/>
    <w:rsid w:val="00F71843"/>
    <w:rsid w:val="00F71855"/>
    <w:rsid w:val="00F71861"/>
    <w:rsid w:val="00F71865"/>
    <w:rsid w:val="00F71872"/>
    <w:rsid w:val="00F718C2"/>
    <w:rsid w:val="00F71907"/>
    <w:rsid w:val="00F71955"/>
    <w:rsid w:val="00F719AC"/>
    <w:rsid w:val="00F71A15"/>
    <w:rsid w:val="00F71A76"/>
    <w:rsid w:val="00F71ABC"/>
    <w:rsid w:val="00F71AD4"/>
    <w:rsid w:val="00F71ADF"/>
    <w:rsid w:val="00F71B17"/>
    <w:rsid w:val="00F71B20"/>
    <w:rsid w:val="00F71B50"/>
    <w:rsid w:val="00F71D6E"/>
    <w:rsid w:val="00F71D95"/>
    <w:rsid w:val="00F71F29"/>
    <w:rsid w:val="00F71FB0"/>
    <w:rsid w:val="00F71FF4"/>
    <w:rsid w:val="00F7208C"/>
    <w:rsid w:val="00F720E4"/>
    <w:rsid w:val="00F720E6"/>
    <w:rsid w:val="00F72136"/>
    <w:rsid w:val="00F721ED"/>
    <w:rsid w:val="00F7221E"/>
    <w:rsid w:val="00F7223D"/>
    <w:rsid w:val="00F72290"/>
    <w:rsid w:val="00F72298"/>
    <w:rsid w:val="00F722FC"/>
    <w:rsid w:val="00F723E6"/>
    <w:rsid w:val="00F72423"/>
    <w:rsid w:val="00F7242F"/>
    <w:rsid w:val="00F72486"/>
    <w:rsid w:val="00F724E0"/>
    <w:rsid w:val="00F72507"/>
    <w:rsid w:val="00F7256C"/>
    <w:rsid w:val="00F7258A"/>
    <w:rsid w:val="00F7263B"/>
    <w:rsid w:val="00F727F2"/>
    <w:rsid w:val="00F7280C"/>
    <w:rsid w:val="00F7284F"/>
    <w:rsid w:val="00F72854"/>
    <w:rsid w:val="00F728FD"/>
    <w:rsid w:val="00F729CF"/>
    <w:rsid w:val="00F729D7"/>
    <w:rsid w:val="00F72A2E"/>
    <w:rsid w:val="00F72BFA"/>
    <w:rsid w:val="00F72C6B"/>
    <w:rsid w:val="00F72CB4"/>
    <w:rsid w:val="00F72CEB"/>
    <w:rsid w:val="00F72D24"/>
    <w:rsid w:val="00F72E3B"/>
    <w:rsid w:val="00F72E59"/>
    <w:rsid w:val="00F72EAB"/>
    <w:rsid w:val="00F72F08"/>
    <w:rsid w:val="00F72F32"/>
    <w:rsid w:val="00F72F39"/>
    <w:rsid w:val="00F72F40"/>
    <w:rsid w:val="00F72F9C"/>
    <w:rsid w:val="00F72F9D"/>
    <w:rsid w:val="00F72FD9"/>
    <w:rsid w:val="00F72FF8"/>
    <w:rsid w:val="00F7305B"/>
    <w:rsid w:val="00F7307A"/>
    <w:rsid w:val="00F730DC"/>
    <w:rsid w:val="00F7319B"/>
    <w:rsid w:val="00F731EE"/>
    <w:rsid w:val="00F731F3"/>
    <w:rsid w:val="00F73210"/>
    <w:rsid w:val="00F7337A"/>
    <w:rsid w:val="00F733EC"/>
    <w:rsid w:val="00F73499"/>
    <w:rsid w:val="00F734B0"/>
    <w:rsid w:val="00F734D3"/>
    <w:rsid w:val="00F734EA"/>
    <w:rsid w:val="00F73530"/>
    <w:rsid w:val="00F735C1"/>
    <w:rsid w:val="00F736A9"/>
    <w:rsid w:val="00F736BE"/>
    <w:rsid w:val="00F736E8"/>
    <w:rsid w:val="00F7378C"/>
    <w:rsid w:val="00F737D0"/>
    <w:rsid w:val="00F737D1"/>
    <w:rsid w:val="00F737F1"/>
    <w:rsid w:val="00F73812"/>
    <w:rsid w:val="00F7384F"/>
    <w:rsid w:val="00F738A3"/>
    <w:rsid w:val="00F738E4"/>
    <w:rsid w:val="00F73907"/>
    <w:rsid w:val="00F73A60"/>
    <w:rsid w:val="00F73A84"/>
    <w:rsid w:val="00F73A8E"/>
    <w:rsid w:val="00F73AA5"/>
    <w:rsid w:val="00F73AFB"/>
    <w:rsid w:val="00F73B14"/>
    <w:rsid w:val="00F73B5A"/>
    <w:rsid w:val="00F73B86"/>
    <w:rsid w:val="00F73C71"/>
    <w:rsid w:val="00F73CB3"/>
    <w:rsid w:val="00F73CFA"/>
    <w:rsid w:val="00F73D2B"/>
    <w:rsid w:val="00F73D7C"/>
    <w:rsid w:val="00F73DA8"/>
    <w:rsid w:val="00F73E42"/>
    <w:rsid w:val="00F73E45"/>
    <w:rsid w:val="00F73EE7"/>
    <w:rsid w:val="00F73F15"/>
    <w:rsid w:val="00F73F83"/>
    <w:rsid w:val="00F73F92"/>
    <w:rsid w:val="00F73FEF"/>
    <w:rsid w:val="00F73FF5"/>
    <w:rsid w:val="00F74154"/>
    <w:rsid w:val="00F7418E"/>
    <w:rsid w:val="00F741AE"/>
    <w:rsid w:val="00F741EB"/>
    <w:rsid w:val="00F7428F"/>
    <w:rsid w:val="00F742A9"/>
    <w:rsid w:val="00F742CE"/>
    <w:rsid w:val="00F74360"/>
    <w:rsid w:val="00F74370"/>
    <w:rsid w:val="00F743A4"/>
    <w:rsid w:val="00F743D3"/>
    <w:rsid w:val="00F743F6"/>
    <w:rsid w:val="00F74461"/>
    <w:rsid w:val="00F7452E"/>
    <w:rsid w:val="00F74594"/>
    <w:rsid w:val="00F745DB"/>
    <w:rsid w:val="00F74624"/>
    <w:rsid w:val="00F74666"/>
    <w:rsid w:val="00F7466E"/>
    <w:rsid w:val="00F747A9"/>
    <w:rsid w:val="00F747B5"/>
    <w:rsid w:val="00F747D6"/>
    <w:rsid w:val="00F74879"/>
    <w:rsid w:val="00F748EE"/>
    <w:rsid w:val="00F74991"/>
    <w:rsid w:val="00F749E0"/>
    <w:rsid w:val="00F74A03"/>
    <w:rsid w:val="00F74AF0"/>
    <w:rsid w:val="00F74B1E"/>
    <w:rsid w:val="00F74D21"/>
    <w:rsid w:val="00F74D4C"/>
    <w:rsid w:val="00F74DE5"/>
    <w:rsid w:val="00F74DF4"/>
    <w:rsid w:val="00F74E26"/>
    <w:rsid w:val="00F74E37"/>
    <w:rsid w:val="00F74E5F"/>
    <w:rsid w:val="00F74E6E"/>
    <w:rsid w:val="00F74E8E"/>
    <w:rsid w:val="00F74F46"/>
    <w:rsid w:val="00F74F71"/>
    <w:rsid w:val="00F74FAA"/>
    <w:rsid w:val="00F75077"/>
    <w:rsid w:val="00F750E1"/>
    <w:rsid w:val="00F750FC"/>
    <w:rsid w:val="00F75140"/>
    <w:rsid w:val="00F75156"/>
    <w:rsid w:val="00F75158"/>
    <w:rsid w:val="00F75171"/>
    <w:rsid w:val="00F751A8"/>
    <w:rsid w:val="00F751AE"/>
    <w:rsid w:val="00F75215"/>
    <w:rsid w:val="00F7521D"/>
    <w:rsid w:val="00F7523B"/>
    <w:rsid w:val="00F75315"/>
    <w:rsid w:val="00F75377"/>
    <w:rsid w:val="00F75382"/>
    <w:rsid w:val="00F7545D"/>
    <w:rsid w:val="00F7546C"/>
    <w:rsid w:val="00F754AF"/>
    <w:rsid w:val="00F7559C"/>
    <w:rsid w:val="00F755C0"/>
    <w:rsid w:val="00F75620"/>
    <w:rsid w:val="00F7562A"/>
    <w:rsid w:val="00F75660"/>
    <w:rsid w:val="00F756E8"/>
    <w:rsid w:val="00F756F3"/>
    <w:rsid w:val="00F7570C"/>
    <w:rsid w:val="00F757DA"/>
    <w:rsid w:val="00F75868"/>
    <w:rsid w:val="00F75906"/>
    <w:rsid w:val="00F7593B"/>
    <w:rsid w:val="00F759B1"/>
    <w:rsid w:val="00F75A10"/>
    <w:rsid w:val="00F75A22"/>
    <w:rsid w:val="00F75A57"/>
    <w:rsid w:val="00F75A78"/>
    <w:rsid w:val="00F75A8C"/>
    <w:rsid w:val="00F75AA8"/>
    <w:rsid w:val="00F75B0F"/>
    <w:rsid w:val="00F75B4C"/>
    <w:rsid w:val="00F75B9E"/>
    <w:rsid w:val="00F75BD5"/>
    <w:rsid w:val="00F75BE9"/>
    <w:rsid w:val="00F75CEA"/>
    <w:rsid w:val="00F75CF9"/>
    <w:rsid w:val="00F75D9B"/>
    <w:rsid w:val="00F75DF3"/>
    <w:rsid w:val="00F75E4E"/>
    <w:rsid w:val="00F760A2"/>
    <w:rsid w:val="00F760AE"/>
    <w:rsid w:val="00F760B2"/>
    <w:rsid w:val="00F760C9"/>
    <w:rsid w:val="00F760F8"/>
    <w:rsid w:val="00F76102"/>
    <w:rsid w:val="00F76186"/>
    <w:rsid w:val="00F76231"/>
    <w:rsid w:val="00F7625C"/>
    <w:rsid w:val="00F7638B"/>
    <w:rsid w:val="00F763FF"/>
    <w:rsid w:val="00F764A1"/>
    <w:rsid w:val="00F764D2"/>
    <w:rsid w:val="00F764E0"/>
    <w:rsid w:val="00F76538"/>
    <w:rsid w:val="00F76640"/>
    <w:rsid w:val="00F766BA"/>
    <w:rsid w:val="00F76813"/>
    <w:rsid w:val="00F768BA"/>
    <w:rsid w:val="00F768DF"/>
    <w:rsid w:val="00F769FB"/>
    <w:rsid w:val="00F76A00"/>
    <w:rsid w:val="00F76AF7"/>
    <w:rsid w:val="00F76B0F"/>
    <w:rsid w:val="00F76B1E"/>
    <w:rsid w:val="00F76C53"/>
    <w:rsid w:val="00F76CD4"/>
    <w:rsid w:val="00F76D37"/>
    <w:rsid w:val="00F76D9E"/>
    <w:rsid w:val="00F76DB8"/>
    <w:rsid w:val="00F76DCB"/>
    <w:rsid w:val="00F76DCC"/>
    <w:rsid w:val="00F76E45"/>
    <w:rsid w:val="00F76E60"/>
    <w:rsid w:val="00F76EAD"/>
    <w:rsid w:val="00F76FD9"/>
    <w:rsid w:val="00F7702A"/>
    <w:rsid w:val="00F7702C"/>
    <w:rsid w:val="00F77038"/>
    <w:rsid w:val="00F770BC"/>
    <w:rsid w:val="00F770F9"/>
    <w:rsid w:val="00F7710C"/>
    <w:rsid w:val="00F7713F"/>
    <w:rsid w:val="00F7716F"/>
    <w:rsid w:val="00F77181"/>
    <w:rsid w:val="00F77206"/>
    <w:rsid w:val="00F77276"/>
    <w:rsid w:val="00F772AA"/>
    <w:rsid w:val="00F772F1"/>
    <w:rsid w:val="00F77347"/>
    <w:rsid w:val="00F7737E"/>
    <w:rsid w:val="00F77386"/>
    <w:rsid w:val="00F77442"/>
    <w:rsid w:val="00F77484"/>
    <w:rsid w:val="00F774A1"/>
    <w:rsid w:val="00F774C2"/>
    <w:rsid w:val="00F774EF"/>
    <w:rsid w:val="00F7751A"/>
    <w:rsid w:val="00F77545"/>
    <w:rsid w:val="00F77588"/>
    <w:rsid w:val="00F77689"/>
    <w:rsid w:val="00F776A4"/>
    <w:rsid w:val="00F77786"/>
    <w:rsid w:val="00F77795"/>
    <w:rsid w:val="00F77820"/>
    <w:rsid w:val="00F77828"/>
    <w:rsid w:val="00F778C9"/>
    <w:rsid w:val="00F778D9"/>
    <w:rsid w:val="00F7791A"/>
    <w:rsid w:val="00F77931"/>
    <w:rsid w:val="00F7794A"/>
    <w:rsid w:val="00F77970"/>
    <w:rsid w:val="00F779B1"/>
    <w:rsid w:val="00F779D4"/>
    <w:rsid w:val="00F77A70"/>
    <w:rsid w:val="00F77AA2"/>
    <w:rsid w:val="00F77C2A"/>
    <w:rsid w:val="00F77C34"/>
    <w:rsid w:val="00F77C65"/>
    <w:rsid w:val="00F77C68"/>
    <w:rsid w:val="00F77C84"/>
    <w:rsid w:val="00F77D02"/>
    <w:rsid w:val="00F77D08"/>
    <w:rsid w:val="00F77D3C"/>
    <w:rsid w:val="00F77D4A"/>
    <w:rsid w:val="00F77D5F"/>
    <w:rsid w:val="00F77D85"/>
    <w:rsid w:val="00F77DC6"/>
    <w:rsid w:val="00F77E4F"/>
    <w:rsid w:val="00F77E56"/>
    <w:rsid w:val="00F77F60"/>
    <w:rsid w:val="00F77F79"/>
    <w:rsid w:val="00F77F84"/>
    <w:rsid w:val="00F80025"/>
    <w:rsid w:val="00F80064"/>
    <w:rsid w:val="00F80091"/>
    <w:rsid w:val="00F8015C"/>
    <w:rsid w:val="00F80172"/>
    <w:rsid w:val="00F801F2"/>
    <w:rsid w:val="00F801FC"/>
    <w:rsid w:val="00F80211"/>
    <w:rsid w:val="00F802F6"/>
    <w:rsid w:val="00F8037A"/>
    <w:rsid w:val="00F80387"/>
    <w:rsid w:val="00F80399"/>
    <w:rsid w:val="00F8042D"/>
    <w:rsid w:val="00F8049A"/>
    <w:rsid w:val="00F80545"/>
    <w:rsid w:val="00F80552"/>
    <w:rsid w:val="00F805EF"/>
    <w:rsid w:val="00F8060B"/>
    <w:rsid w:val="00F80631"/>
    <w:rsid w:val="00F806A2"/>
    <w:rsid w:val="00F8071E"/>
    <w:rsid w:val="00F807E6"/>
    <w:rsid w:val="00F80924"/>
    <w:rsid w:val="00F80954"/>
    <w:rsid w:val="00F809B7"/>
    <w:rsid w:val="00F80A4F"/>
    <w:rsid w:val="00F80ADD"/>
    <w:rsid w:val="00F80BB1"/>
    <w:rsid w:val="00F80BFF"/>
    <w:rsid w:val="00F80C2B"/>
    <w:rsid w:val="00F80CB2"/>
    <w:rsid w:val="00F80D34"/>
    <w:rsid w:val="00F80DB8"/>
    <w:rsid w:val="00F80E1D"/>
    <w:rsid w:val="00F80E84"/>
    <w:rsid w:val="00F80E8A"/>
    <w:rsid w:val="00F80E9F"/>
    <w:rsid w:val="00F80ECE"/>
    <w:rsid w:val="00F80ECF"/>
    <w:rsid w:val="00F80EDB"/>
    <w:rsid w:val="00F80EF8"/>
    <w:rsid w:val="00F80F72"/>
    <w:rsid w:val="00F80FA5"/>
    <w:rsid w:val="00F80FF4"/>
    <w:rsid w:val="00F8100C"/>
    <w:rsid w:val="00F8109C"/>
    <w:rsid w:val="00F810A6"/>
    <w:rsid w:val="00F8111D"/>
    <w:rsid w:val="00F81165"/>
    <w:rsid w:val="00F811D3"/>
    <w:rsid w:val="00F811ED"/>
    <w:rsid w:val="00F8120F"/>
    <w:rsid w:val="00F81243"/>
    <w:rsid w:val="00F81299"/>
    <w:rsid w:val="00F812AE"/>
    <w:rsid w:val="00F813C6"/>
    <w:rsid w:val="00F81466"/>
    <w:rsid w:val="00F81468"/>
    <w:rsid w:val="00F81499"/>
    <w:rsid w:val="00F814EA"/>
    <w:rsid w:val="00F81503"/>
    <w:rsid w:val="00F81570"/>
    <w:rsid w:val="00F81577"/>
    <w:rsid w:val="00F8157F"/>
    <w:rsid w:val="00F8164A"/>
    <w:rsid w:val="00F81662"/>
    <w:rsid w:val="00F816A9"/>
    <w:rsid w:val="00F81710"/>
    <w:rsid w:val="00F8175B"/>
    <w:rsid w:val="00F81765"/>
    <w:rsid w:val="00F81793"/>
    <w:rsid w:val="00F8185B"/>
    <w:rsid w:val="00F818DF"/>
    <w:rsid w:val="00F81917"/>
    <w:rsid w:val="00F81948"/>
    <w:rsid w:val="00F81953"/>
    <w:rsid w:val="00F81966"/>
    <w:rsid w:val="00F8198E"/>
    <w:rsid w:val="00F81994"/>
    <w:rsid w:val="00F819C4"/>
    <w:rsid w:val="00F819CA"/>
    <w:rsid w:val="00F819E1"/>
    <w:rsid w:val="00F81B14"/>
    <w:rsid w:val="00F81B34"/>
    <w:rsid w:val="00F81BEB"/>
    <w:rsid w:val="00F81C39"/>
    <w:rsid w:val="00F81C9A"/>
    <w:rsid w:val="00F81D5A"/>
    <w:rsid w:val="00F81D77"/>
    <w:rsid w:val="00F81D92"/>
    <w:rsid w:val="00F81DA2"/>
    <w:rsid w:val="00F81DB5"/>
    <w:rsid w:val="00F81DDD"/>
    <w:rsid w:val="00F81EAA"/>
    <w:rsid w:val="00F81F19"/>
    <w:rsid w:val="00F81FA4"/>
    <w:rsid w:val="00F81FE5"/>
    <w:rsid w:val="00F82020"/>
    <w:rsid w:val="00F82086"/>
    <w:rsid w:val="00F820B1"/>
    <w:rsid w:val="00F820C5"/>
    <w:rsid w:val="00F8212C"/>
    <w:rsid w:val="00F82133"/>
    <w:rsid w:val="00F8215E"/>
    <w:rsid w:val="00F821F7"/>
    <w:rsid w:val="00F82240"/>
    <w:rsid w:val="00F8228F"/>
    <w:rsid w:val="00F823DC"/>
    <w:rsid w:val="00F8240E"/>
    <w:rsid w:val="00F824AC"/>
    <w:rsid w:val="00F82548"/>
    <w:rsid w:val="00F825E4"/>
    <w:rsid w:val="00F825F2"/>
    <w:rsid w:val="00F82711"/>
    <w:rsid w:val="00F82730"/>
    <w:rsid w:val="00F82739"/>
    <w:rsid w:val="00F8277D"/>
    <w:rsid w:val="00F8281B"/>
    <w:rsid w:val="00F8288D"/>
    <w:rsid w:val="00F828E7"/>
    <w:rsid w:val="00F82AA0"/>
    <w:rsid w:val="00F82AA9"/>
    <w:rsid w:val="00F82ACD"/>
    <w:rsid w:val="00F82B3D"/>
    <w:rsid w:val="00F82B8F"/>
    <w:rsid w:val="00F82BD8"/>
    <w:rsid w:val="00F82C91"/>
    <w:rsid w:val="00F82C98"/>
    <w:rsid w:val="00F82CA2"/>
    <w:rsid w:val="00F82D55"/>
    <w:rsid w:val="00F82DB0"/>
    <w:rsid w:val="00F82DD8"/>
    <w:rsid w:val="00F82E1C"/>
    <w:rsid w:val="00F82E2C"/>
    <w:rsid w:val="00F82E46"/>
    <w:rsid w:val="00F82E92"/>
    <w:rsid w:val="00F82EEB"/>
    <w:rsid w:val="00F82F7B"/>
    <w:rsid w:val="00F82F84"/>
    <w:rsid w:val="00F8304F"/>
    <w:rsid w:val="00F830E6"/>
    <w:rsid w:val="00F830EA"/>
    <w:rsid w:val="00F83107"/>
    <w:rsid w:val="00F8310F"/>
    <w:rsid w:val="00F831AF"/>
    <w:rsid w:val="00F83212"/>
    <w:rsid w:val="00F83217"/>
    <w:rsid w:val="00F8325A"/>
    <w:rsid w:val="00F8332D"/>
    <w:rsid w:val="00F83466"/>
    <w:rsid w:val="00F83470"/>
    <w:rsid w:val="00F83472"/>
    <w:rsid w:val="00F834BA"/>
    <w:rsid w:val="00F834CA"/>
    <w:rsid w:val="00F83517"/>
    <w:rsid w:val="00F83526"/>
    <w:rsid w:val="00F83572"/>
    <w:rsid w:val="00F83594"/>
    <w:rsid w:val="00F835BD"/>
    <w:rsid w:val="00F835ED"/>
    <w:rsid w:val="00F8362F"/>
    <w:rsid w:val="00F83660"/>
    <w:rsid w:val="00F836CE"/>
    <w:rsid w:val="00F836CF"/>
    <w:rsid w:val="00F836EA"/>
    <w:rsid w:val="00F8372F"/>
    <w:rsid w:val="00F837E8"/>
    <w:rsid w:val="00F8384D"/>
    <w:rsid w:val="00F83869"/>
    <w:rsid w:val="00F8388A"/>
    <w:rsid w:val="00F83916"/>
    <w:rsid w:val="00F839DD"/>
    <w:rsid w:val="00F839E9"/>
    <w:rsid w:val="00F83A31"/>
    <w:rsid w:val="00F83B66"/>
    <w:rsid w:val="00F83BC9"/>
    <w:rsid w:val="00F83BF1"/>
    <w:rsid w:val="00F83BF2"/>
    <w:rsid w:val="00F83C19"/>
    <w:rsid w:val="00F83C3B"/>
    <w:rsid w:val="00F83C72"/>
    <w:rsid w:val="00F83CD3"/>
    <w:rsid w:val="00F83D41"/>
    <w:rsid w:val="00F83DBE"/>
    <w:rsid w:val="00F83F37"/>
    <w:rsid w:val="00F83F74"/>
    <w:rsid w:val="00F83FB0"/>
    <w:rsid w:val="00F8400B"/>
    <w:rsid w:val="00F8409C"/>
    <w:rsid w:val="00F840A2"/>
    <w:rsid w:val="00F840ED"/>
    <w:rsid w:val="00F84104"/>
    <w:rsid w:val="00F84200"/>
    <w:rsid w:val="00F842B8"/>
    <w:rsid w:val="00F842CA"/>
    <w:rsid w:val="00F84319"/>
    <w:rsid w:val="00F84367"/>
    <w:rsid w:val="00F84433"/>
    <w:rsid w:val="00F844F8"/>
    <w:rsid w:val="00F84536"/>
    <w:rsid w:val="00F845D2"/>
    <w:rsid w:val="00F846E0"/>
    <w:rsid w:val="00F84741"/>
    <w:rsid w:val="00F847A0"/>
    <w:rsid w:val="00F84832"/>
    <w:rsid w:val="00F8484D"/>
    <w:rsid w:val="00F84877"/>
    <w:rsid w:val="00F84896"/>
    <w:rsid w:val="00F848E0"/>
    <w:rsid w:val="00F848F6"/>
    <w:rsid w:val="00F84902"/>
    <w:rsid w:val="00F8490A"/>
    <w:rsid w:val="00F84933"/>
    <w:rsid w:val="00F84979"/>
    <w:rsid w:val="00F84A84"/>
    <w:rsid w:val="00F84B2B"/>
    <w:rsid w:val="00F84B42"/>
    <w:rsid w:val="00F84B83"/>
    <w:rsid w:val="00F84BA9"/>
    <w:rsid w:val="00F84BE9"/>
    <w:rsid w:val="00F84BEE"/>
    <w:rsid w:val="00F84C53"/>
    <w:rsid w:val="00F84CEC"/>
    <w:rsid w:val="00F84D28"/>
    <w:rsid w:val="00F84D52"/>
    <w:rsid w:val="00F84DDB"/>
    <w:rsid w:val="00F84E66"/>
    <w:rsid w:val="00F84FD8"/>
    <w:rsid w:val="00F84FDD"/>
    <w:rsid w:val="00F850C9"/>
    <w:rsid w:val="00F850F5"/>
    <w:rsid w:val="00F851D7"/>
    <w:rsid w:val="00F852C2"/>
    <w:rsid w:val="00F852D3"/>
    <w:rsid w:val="00F8531B"/>
    <w:rsid w:val="00F853E7"/>
    <w:rsid w:val="00F8543F"/>
    <w:rsid w:val="00F854D6"/>
    <w:rsid w:val="00F85506"/>
    <w:rsid w:val="00F85559"/>
    <w:rsid w:val="00F8556B"/>
    <w:rsid w:val="00F8557A"/>
    <w:rsid w:val="00F85580"/>
    <w:rsid w:val="00F85608"/>
    <w:rsid w:val="00F85626"/>
    <w:rsid w:val="00F85686"/>
    <w:rsid w:val="00F85703"/>
    <w:rsid w:val="00F85761"/>
    <w:rsid w:val="00F857AA"/>
    <w:rsid w:val="00F85881"/>
    <w:rsid w:val="00F85926"/>
    <w:rsid w:val="00F85978"/>
    <w:rsid w:val="00F859C1"/>
    <w:rsid w:val="00F85A2B"/>
    <w:rsid w:val="00F85A6B"/>
    <w:rsid w:val="00F85A83"/>
    <w:rsid w:val="00F85AF1"/>
    <w:rsid w:val="00F85BD8"/>
    <w:rsid w:val="00F85C65"/>
    <w:rsid w:val="00F85C8F"/>
    <w:rsid w:val="00F85CCE"/>
    <w:rsid w:val="00F85CE6"/>
    <w:rsid w:val="00F85CF8"/>
    <w:rsid w:val="00F85D42"/>
    <w:rsid w:val="00F85D5D"/>
    <w:rsid w:val="00F85D7A"/>
    <w:rsid w:val="00F85DA2"/>
    <w:rsid w:val="00F85EA3"/>
    <w:rsid w:val="00F85EE9"/>
    <w:rsid w:val="00F85F1B"/>
    <w:rsid w:val="00F85F67"/>
    <w:rsid w:val="00F85F71"/>
    <w:rsid w:val="00F85FA4"/>
    <w:rsid w:val="00F85FB7"/>
    <w:rsid w:val="00F85FDE"/>
    <w:rsid w:val="00F86051"/>
    <w:rsid w:val="00F860AC"/>
    <w:rsid w:val="00F86133"/>
    <w:rsid w:val="00F86152"/>
    <w:rsid w:val="00F86173"/>
    <w:rsid w:val="00F86188"/>
    <w:rsid w:val="00F8618E"/>
    <w:rsid w:val="00F8618F"/>
    <w:rsid w:val="00F86221"/>
    <w:rsid w:val="00F8622A"/>
    <w:rsid w:val="00F862D2"/>
    <w:rsid w:val="00F8633B"/>
    <w:rsid w:val="00F863AF"/>
    <w:rsid w:val="00F863F5"/>
    <w:rsid w:val="00F8640E"/>
    <w:rsid w:val="00F86471"/>
    <w:rsid w:val="00F86473"/>
    <w:rsid w:val="00F864B1"/>
    <w:rsid w:val="00F864D6"/>
    <w:rsid w:val="00F864DD"/>
    <w:rsid w:val="00F86507"/>
    <w:rsid w:val="00F865CA"/>
    <w:rsid w:val="00F865CD"/>
    <w:rsid w:val="00F865F4"/>
    <w:rsid w:val="00F86653"/>
    <w:rsid w:val="00F866A6"/>
    <w:rsid w:val="00F866AB"/>
    <w:rsid w:val="00F866B9"/>
    <w:rsid w:val="00F866C2"/>
    <w:rsid w:val="00F866E2"/>
    <w:rsid w:val="00F867C6"/>
    <w:rsid w:val="00F86844"/>
    <w:rsid w:val="00F86855"/>
    <w:rsid w:val="00F868B0"/>
    <w:rsid w:val="00F868E0"/>
    <w:rsid w:val="00F86928"/>
    <w:rsid w:val="00F86967"/>
    <w:rsid w:val="00F86A40"/>
    <w:rsid w:val="00F86A86"/>
    <w:rsid w:val="00F86AB9"/>
    <w:rsid w:val="00F86B52"/>
    <w:rsid w:val="00F86BC9"/>
    <w:rsid w:val="00F86BE7"/>
    <w:rsid w:val="00F86BEC"/>
    <w:rsid w:val="00F86CBA"/>
    <w:rsid w:val="00F86D04"/>
    <w:rsid w:val="00F86D90"/>
    <w:rsid w:val="00F86E7D"/>
    <w:rsid w:val="00F86ED1"/>
    <w:rsid w:val="00F86FB8"/>
    <w:rsid w:val="00F8704A"/>
    <w:rsid w:val="00F87055"/>
    <w:rsid w:val="00F870DB"/>
    <w:rsid w:val="00F87113"/>
    <w:rsid w:val="00F8728B"/>
    <w:rsid w:val="00F872F2"/>
    <w:rsid w:val="00F87339"/>
    <w:rsid w:val="00F8735B"/>
    <w:rsid w:val="00F873D9"/>
    <w:rsid w:val="00F8746F"/>
    <w:rsid w:val="00F8747F"/>
    <w:rsid w:val="00F87598"/>
    <w:rsid w:val="00F875A9"/>
    <w:rsid w:val="00F875EF"/>
    <w:rsid w:val="00F8764E"/>
    <w:rsid w:val="00F8767B"/>
    <w:rsid w:val="00F876B6"/>
    <w:rsid w:val="00F876C9"/>
    <w:rsid w:val="00F876D1"/>
    <w:rsid w:val="00F87860"/>
    <w:rsid w:val="00F878E1"/>
    <w:rsid w:val="00F8790D"/>
    <w:rsid w:val="00F87928"/>
    <w:rsid w:val="00F879A7"/>
    <w:rsid w:val="00F87A00"/>
    <w:rsid w:val="00F87AC9"/>
    <w:rsid w:val="00F87B40"/>
    <w:rsid w:val="00F87B52"/>
    <w:rsid w:val="00F87C0D"/>
    <w:rsid w:val="00F87C38"/>
    <w:rsid w:val="00F87C43"/>
    <w:rsid w:val="00F87D6E"/>
    <w:rsid w:val="00F87D6F"/>
    <w:rsid w:val="00F87E40"/>
    <w:rsid w:val="00F87E69"/>
    <w:rsid w:val="00F87E7A"/>
    <w:rsid w:val="00F87EBA"/>
    <w:rsid w:val="00F87F6F"/>
    <w:rsid w:val="00F87FC0"/>
    <w:rsid w:val="00F87FD8"/>
    <w:rsid w:val="00F87FF2"/>
    <w:rsid w:val="00F90032"/>
    <w:rsid w:val="00F900F6"/>
    <w:rsid w:val="00F901D3"/>
    <w:rsid w:val="00F90205"/>
    <w:rsid w:val="00F902A7"/>
    <w:rsid w:val="00F902D6"/>
    <w:rsid w:val="00F90307"/>
    <w:rsid w:val="00F90325"/>
    <w:rsid w:val="00F9046B"/>
    <w:rsid w:val="00F904CB"/>
    <w:rsid w:val="00F90515"/>
    <w:rsid w:val="00F9055A"/>
    <w:rsid w:val="00F905B2"/>
    <w:rsid w:val="00F90611"/>
    <w:rsid w:val="00F9061A"/>
    <w:rsid w:val="00F9065E"/>
    <w:rsid w:val="00F90725"/>
    <w:rsid w:val="00F90729"/>
    <w:rsid w:val="00F9073C"/>
    <w:rsid w:val="00F90742"/>
    <w:rsid w:val="00F90776"/>
    <w:rsid w:val="00F9077A"/>
    <w:rsid w:val="00F907EA"/>
    <w:rsid w:val="00F90885"/>
    <w:rsid w:val="00F908D1"/>
    <w:rsid w:val="00F90912"/>
    <w:rsid w:val="00F90936"/>
    <w:rsid w:val="00F90959"/>
    <w:rsid w:val="00F9095B"/>
    <w:rsid w:val="00F90A53"/>
    <w:rsid w:val="00F90ABA"/>
    <w:rsid w:val="00F90ADB"/>
    <w:rsid w:val="00F90B75"/>
    <w:rsid w:val="00F90C30"/>
    <w:rsid w:val="00F90D10"/>
    <w:rsid w:val="00F90DC5"/>
    <w:rsid w:val="00F90DCB"/>
    <w:rsid w:val="00F90DF5"/>
    <w:rsid w:val="00F90E13"/>
    <w:rsid w:val="00F90E28"/>
    <w:rsid w:val="00F90E50"/>
    <w:rsid w:val="00F90EA8"/>
    <w:rsid w:val="00F90FC3"/>
    <w:rsid w:val="00F90FF4"/>
    <w:rsid w:val="00F91045"/>
    <w:rsid w:val="00F9107E"/>
    <w:rsid w:val="00F91104"/>
    <w:rsid w:val="00F91108"/>
    <w:rsid w:val="00F9113A"/>
    <w:rsid w:val="00F91175"/>
    <w:rsid w:val="00F911F2"/>
    <w:rsid w:val="00F911F8"/>
    <w:rsid w:val="00F91224"/>
    <w:rsid w:val="00F912F2"/>
    <w:rsid w:val="00F91329"/>
    <w:rsid w:val="00F9144B"/>
    <w:rsid w:val="00F91484"/>
    <w:rsid w:val="00F914F0"/>
    <w:rsid w:val="00F91570"/>
    <w:rsid w:val="00F91596"/>
    <w:rsid w:val="00F9161F"/>
    <w:rsid w:val="00F9168E"/>
    <w:rsid w:val="00F91695"/>
    <w:rsid w:val="00F916CE"/>
    <w:rsid w:val="00F9178F"/>
    <w:rsid w:val="00F917C3"/>
    <w:rsid w:val="00F917CD"/>
    <w:rsid w:val="00F917E9"/>
    <w:rsid w:val="00F91831"/>
    <w:rsid w:val="00F91860"/>
    <w:rsid w:val="00F918BE"/>
    <w:rsid w:val="00F9192C"/>
    <w:rsid w:val="00F91A5E"/>
    <w:rsid w:val="00F91AD8"/>
    <w:rsid w:val="00F91B78"/>
    <w:rsid w:val="00F91B7B"/>
    <w:rsid w:val="00F91B7D"/>
    <w:rsid w:val="00F91BF6"/>
    <w:rsid w:val="00F91C57"/>
    <w:rsid w:val="00F91D33"/>
    <w:rsid w:val="00F91D3B"/>
    <w:rsid w:val="00F91DB1"/>
    <w:rsid w:val="00F91DB9"/>
    <w:rsid w:val="00F91DD0"/>
    <w:rsid w:val="00F91E05"/>
    <w:rsid w:val="00F91E50"/>
    <w:rsid w:val="00F91E5F"/>
    <w:rsid w:val="00F91E61"/>
    <w:rsid w:val="00F91EA6"/>
    <w:rsid w:val="00F91EC4"/>
    <w:rsid w:val="00F91F05"/>
    <w:rsid w:val="00F91F13"/>
    <w:rsid w:val="00F91F46"/>
    <w:rsid w:val="00F91F7D"/>
    <w:rsid w:val="00F91F9D"/>
    <w:rsid w:val="00F91FA7"/>
    <w:rsid w:val="00F91FB8"/>
    <w:rsid w:val="00F9204C"/>
    <w:rsid w:val="00F92060"/>
    <w:rsid w:val="00F920E9"/>
    <w:rsid w:val="00F9210B"/>
    <w:rsid w:val="00F92168"/>
    <w:rsid w:val="00F921BA"/>
    <w:rsid w:val="00F921CE"/>
    <w:rsid w:val="00F9235E"/>
    <w:rsid w:val="00F92433"/>
    <w:rsid w:val="00F92435"/>
    <w:rsid w:val="00F92627"/>
    <w:rsid w:val="00F926B8"/>
    <w:rsid w:val="00F926F2"/>
    <w:rsid w:val="00F926FF"/>
    <w:rsid w:val="00F92771"/>
    <w:rsid w:val="00F927BE"/>
    <w:rsid w:val="00F92933"/>
    <w:rsid w:val="00F92992"/>
    <w:rsid w:val="00F92997"/>
    <w:rsid w:val="00F929BB"/>
    <w:rsid w:val="00F929F1"/>
    <w:rsid w:val="00F929F6"/>
    <w:rsid w:val="00F92A08"/>
    <w:rsid w:val="00F92A9A"/>
    <w:rsid w:val="00F92AA3"/>
    <w:rsid w:val="00F92B40"/>
    <w:rsid w:val="00F92BBD"/>
    <w:rsid w:val="00F92BEF"/>
    <w:rsid w:val="00F92C01"/>
    <w:rsid w:val="00F92C2E"/>
    <w:rsid w:val="00F92CBE"/>
    <w:rsid w:val="00F92CC2"/>
    <w:rsid w:val="00F92CC5"/>
    <w:rsid w:val="00F92D19"/>
    <w:rsid w:val="00F92D46"/>
    <w:rsid w:val="00F92D8D"/>
    <w:rsid w:val="00F92DF4"/>
    <w:rsid w:val="00F92DF8"/>
    <w:rsid w:val="00F92EA9"/>
    <w:rsid w:val="00F92EBD"/>
    <w:rsid w:val="00F92EF7"/>
    <w:rsid w:val="00F930D5"/>
    <w:rsid w:val="00F9328E"/>
    <w:rsid w:val="00F9336D"/>
    <w:rsid w:val="00F93381"/>
    <w:rsid w:val="00F93454"/>
    <w:rsid w:val="00F9348A"/>
    <w:rsid w:val="00F9348F"/>
    <w:rsid w:val="00F9349E"/>
    <w:rsid w:val="00F934CF"/>
    <w:rsid w:val="00F934FB"/>
    <w:rsid w:val="00F9352A"/>
    <w:rsid w:val="00F9353F"/>
    <w:rsid w:val="00F9356D"/>
    <w:rsid w:val="00F935BA"/>
    <w:rsid w:val="00F93711"/>
    <w:rsid w:val="00F9378B"/>
    <w:rsid w:val="00F937B5"/>
    <w:rsid w:val="00F93879"/>
    <w:rsid w:val="00F938E8"/>
    <w:rsid w:val="00F93904"/>
    <w:rsid w:val="00F93908"/>
    <w:rsid w:val="00F93918"/>
    <w:rsid w:val="00F939C5"/>
    <w:rsid w:val="00F93A33"/>
    <w:rsid w:val="00F93A96"/>
    <w:rsid w:val="00F93AB5"/>
    <w:rsid w:val="00F93BCF"/>
    <w:rsid w:val="00F93C3E"/>
    <w:rsid w:val="00F93C42"/>
    <w:rsid w:val="00F93C82"/>
    <w:rsid w:val="00F93CB3"/>
    <w:rsid w:val="00F93D43"/>
    <w:rsid w:val="00F93D55"/>
    <w:rsid w:val="00F93D64"/>
    <w:rsid w:val="00F93D6B"/>
    <w:rsid w:val="00F93D8B"/>
    <w:rsid w:val="00F93DA3"/>
    <w:rsid w:val="00F93E8F"/>
    <w:rsid w:val="00F93EB0"/>
    <w:rsid w:val="00F93F43"/>
    <w:rsid w:val="00F93F5A"/>
    <w:rsid w:val="00F93FD0"/>
    <w:rsid w:val="00F93FE1"/>
    <w:rsid w:val="00F93FE9"/>
    <w:rsid w:val="00F94034"/>
    <w:rsid w:val="00F94072"/>
    <w:rsid w:val="00F94084"/>
    <w:rsid w:val="00F94114"/>
    <w:rsid w:val="00F9418D"/>
    <w:rsid w:val="00F94252"/>
    <w:rsid w:val="00F94315"/>
    <w:rsid w:val="00F9438E"/>
    <w:rsid w:val="00F943FF"/>
    <w:rsid w:val="00F94413"/>
    <w:rsid w:val="00F9444E"/>
    <w:rsid w:val="00F9448B"/>
    <w:rsid w:val="00F944CA"/>
    <w:rsid w:val="00F94565"/>
    <w:rsid w:val="00F945B4"/>
    <w:rsid w:val="00F945CD"/>
    <w:rsid w:val="00F945D1"/>
    <w:rsid w:val="00F945DE"/>
    <w:rsid w:val="00F9462E"/>
    <w:rsid w:val="00F94635"/>
    <w:rsid w:val="00F947C1"/>
    <w:rsid w:val="00F94843"/>
    <w:rsid w:val="00F948D5"/>
    <w:rsid w:val="00F948EB"/>
    <w:rsid w:val="00F9491A"/>
    <w:rsid w:val="00F9492B"/>
    <w:rsid w:val="00F949D9"/>
    <w:rsid w:val="00F94B90"/>
    <w:rsid w:val="00F94BC5"/>
    <w:rsid w:val="00F94BEE"/>
    <w:rsid w:val="00F94C4A"/>
    <w:rsid w:val="00F94E1A"/>
    <w:rsid w:val="00F94E71"/>
    <w:rsid w:val="00F94E8D"/>
    <w:rsid w:val="00F94EC0"/>
    <w:rsid w:val="00F94F07"/>
    <w:rsid w:val="00F94F6C"/>
    <w:rsid w:val="00F94F96"/>
    <w:rsid w:val="00F94F98"/>
    <w:rsid w:val="00F94FDE"/>
    <w:rsid w:val="00F95069"/>
    <w:rsid w:val="00F950CF"/>
    <w:rsid w:val="00F950F8"/>
    <w:rsid w:val="00F9525F"/>
    <w:rsid w:val="00F95316"/>
    <w:rsid w:val="00F95363"/>
    <w:rsid w:val="00F95379"/>
    <w:rsid w:val="00F9537B"/>
    <w:rsid w:val="00F9539E"/>
    <w:rsid w:val="00F953AE"/>
    <w:rsid w:val="00F954D5"/>
    <w:rsid w:val="00F95576"/>
    <w:rsid w:val="00F9558D"/>
    <w:rsid w:val="00F9559F"/>
    <w:rsid w:val="00F95622"/>
    <w:rsid w:val="00F95668"/>
    <w:rsid w:val="00F95670"/>
    <w:rsid w:val="00F95687"/>
    <w:rsid w:val="00F95777"/>
    <w:rsid w:val="00F957FF"/>
    <w:rsid w:val="00F9585A"/>
    <w:rsid w:val="00F95883"/>
    <w:rsid w:val="00F95895"/>
    <w:rsid w:val="00F95A03"/>
    <w:rsid w:val="00F95A64"/>
    <w:rsid w:val="00F95A84"/>
    <w:rsid w:val="00F95B48"/>
    <w:rsid w:val="00F95BCC"/>
    <w:rsid w:val="00F95C5F"/>
    <w:rsid w:val="00F95CD6"/>
    <w:rsid w:val="00F95D08"/>
    <w:rsid w:val="00F95D15"/>
    <w:rsid w:val="00F95D57"/>
    <w:rsid w:val="00F95EB7"/>
    <w:rsid w:val="00F95F06"/>
    <w:rsid w:val="00F96061"/>
    <w:rsid w:val="00F960A9"/>
    <w:rsid w:val="00F961A1"/>
    <w:rsid w:val="00F962AE"/>
    <w:rsid w:val="00F96308"/>
    <w:rsid w:val="00F9630B"/>
    <w:rsid w:val="00F96335"/>
    <w:rsid w:val="00F96461"/>
    <w:rsid w:val="00F9648B"/>
    <w:rsid w:val="00F964FB"/>
    <w:rsid w:val="00F96514"/>
    <w:rsid w:val="00F96642"/>
    <w:rsid w:val="00F966B8"/>
    <w:rsid w:val="00F96782"/>
    <w:rsid w:val="00F96790"/>
    <w:rsid w:val="00F967B4"/>
    <w:rsid w:val="00F967C7"/>
    <w:rsid w:val="00F9683F"/>
    <w:rsid w:val="00F96855"/>
    <w:rsid w:val="00F9687E"/>
    <w:rsid w:val="00F968B1"/>
    <w:rsid w:val="00F968B4"/>
    <w:rsid w:val="00F968F9"/>
    <w:rsid w:val="00F96901"/>
    <w:rsid w:val="00F9695C"/>
    <w:rsid w:val="00F96A14"/>
    <w:rsid w:val="00F96AA4"/>
    <w:rsid w:val="00F96AA6"/>
    <w:rsid w:val="00F96B08"/>
    <w:rsid w:val="00F96B9A"/>
    <w:rsid w:val="00F96BA2"/>
    <w:rsid w:val="00F96BC6"/>
    <w:rsid w:val="00F96C7D"/>
    <w:rsid w:val="00F96C88"/>
    <w:rsid w:val="00F96CA5"/>
    <w:rsid w:val="00F96D5A"/>
    <w:rsid w:val="00F96D97"/>
    <w:rsid w:val="00F96DED"/>
    <w:rsid w:val="00F96E3B"/>
    <w:rsid w:val="00F96E3F"/>
    <w:rsid w:val="00F96F16"/>
    <w:rsid w:val="00F96F34"/>
    <w:rsid w:val="00F96F36"/>
    <w:rsid w:val="00F96F4E"/>
    <w:rsid w:val="00F96FAB"/>
    <w:rsid w:val="00F96FC7"/>
    <w:rsid w:val="00F97012"/>
    <w:rsid w:val="00F9705C"/>
    <w:rsid w:val="00F970DA"/>
    <w:rsid w:val="00F97162"/>
    <w:rsid w:val="00F97167"/>
    <w:rsid w:val="00F97189"/>
    <w:rsid w:val="00F972E5"/>
    <w:rsid w:val="00F9734E"/>
    <w:rsid w:val="00F973C2"/>
    <w:rsid w:val="00F973D1"/>
    <w:rsid w:val="00F97454"/>
    <w:rsid w:val="00F97479"/>
    <w:rsid w:val="00F974A1"/>
    <w:rsid w:val="00F974AD"/>
    <w:rsid w:val="00F974B8"/>
    <w:rsid w:val="00F9752F"/>
    <w:rsid w:val="00F97568"/>
    <w:rsid w:val="00F97612"/>
    <w:rsid w:val="00F97626"/>
    <w:rsid w:val="00F9762A"/>
    <w:rsid w:val="00F9762C"/>
    <w:rsid w:val="00F97694"/>
    <w:rsid w:val="00F97776"/>
    <w:rsid w:val="00F97790"/>
    <w:rsid w:val="00F977ED"/>
    <w:rsid w:val="00F97800"/>
    <w:rsid w:val="00F978CB"/>
    <w:rsid w:val="00F978E2"/>
    <w:rsid w:val="00F978EC"/>
    <w:rsid w:val="00F97929"/>
    <w:rsid w:val="00F97930"/>
    <w:rsid w:val="00F979ED"/>
    <w:rsid w:val="00F97A0E"/>
    <w:rsid w:val="00F97A99"/>
    <w:rsid w:val="00F97AE5"/>
    <w:rsid w:val="00F97B9F"/>
    <w:rsid w:val="00F97BAD"/>
    <w:rsid w:val="00F97BB2"/>
    <w:rsid w:val="00F97BEC"/>
    <w:rsid w:val="00F97BF2"/>
    <w:rsid w:val="00F97C31"/>
    <w:rsid w:val="00F97C68"/>
    <w:rsid w:val="00F97C83"/>
    <w:rsid w:val="00F97C9F"/>
    <w:rsid w:val="00F97D04"/>
    <w:rsid w:val="00F97F2C"/>
    <w:rsid w:val="00F97FA1"/>
    <w:rsid w:val="00FA002C"/>
    <w:rsid w:val="00FA00B1"/>
    <w:rsid w:val="00FA00B9"/>
    <w:rsid w:val="00FA00F9"/>
    <w:rsid w:val="00FA0110"/>
    <w:rsid w:val="00FA013A"/>
    <w:rsid w:val="00FA01BB"/>
    <w:rsid w:val="00FA0209"/>
    <w:rsid w:val="00FA0244"/>
    <w:rsid w:val="00FA02BF"/>
    <w:rsid w:val="00FA02F6"/>
    <w:rsid w:val="00FA0312"/>
    <w:rsid w:val="00FA049B"/>
    <w:rsid w:val="00FA04C4"/>
    <w:rsid w:val="00FA0517"/>
    <w:rsid w:val="00FA052B"/>
    <w:rsid w:val="00FA0554"/>
    <w:rsid w:val="00FA0562"/>
    <w:rsid w:val="00FA05D9"/>
    <w:rsid w:val="00FA0603"/>
    <w:rsid w:val="00FA0690"/>
    <w:rsid w:val="00FA06A1"/>
    <w:rsid w:val="00FA06AC"/>
    <w:rsid w:val="00FA06AD"/>
    <w:rsid w:val="00FA0817"/>
    <w:rsid w:val="00FA084A"/>
    <w:rsid w:val="00FA085C"/>
    <w:rsid w:val="00FA08A9"/>
    <w:rsid w:val="00FA08AB"/>
    <w:rsid w:val="00FA08B2"/>
    <w:rsid w:val="00FA08EC"/>
    <w:rsid w:val="00FA0927"/>
    <w:rsid w:val="00FA0949"/>
    <w:rsid w:val="00FA0A24"/>
    <w:rsid w:val="00FA0A64"/>
    <w:rsid w:val="00FA0A6B"/>
    <w:rsid w:val="00FA0A96"/>
    <w:rsid w:val="00FA0AA6"/>
    <w:rsid w:val="00FA0B03"/>
    <w:rsid w:val="00FA0B6F"/>
    <w:rsid w:val="00FA0BE5"/>
    <w:rsid w:val="00FA0CA4"/>
    <w:rsid w:val="00FA0CB2"/>
    <w:rsid w:val="00FA0D33"/>
    <w:rsid w:val="00FA0D4E"/>
    <w:rsid w:val="00FA0D5F"/>
    <w:rsid w:val="00FA0D60"/>
    <w:rsid w:val="00FA0D66"/>
    <w:rsid w:val="00FA0DBC"/>
    <w:rsid w:val="00FA0DDD"/>
    <w:rsid w:val="00FA0DFB"/>
    <w:rsid w:val="00FA0E8F"/>
    <w:rsid w:val="00FA0E96"/>
    <w:rsid w:val="00FA0EC1"/>
    <w:rsid w:val="00FA0F18"/>
    <w:rsid w:val="00FA1030"/>
    <w:rsid w:val="00FA10A3"/>
    <w:rsid w:val="00FA10B1"/>
    <w:rsid w:val="00FA11B0"/>
    <w:rsid w:val="00FA11F6"/>
    <w:rsid w:val="00FA120D"/>
    <w:rsid w:val="00FA1246"/>
    <w:rsid w:val="00FA124C"/>
    <w:rsid w:val="00FA128C"/>
    <w:rsid w:val="00FA1298"/>
    <w:rsid w:val="00FA12CA"/>
    <w:rsid w:val="00FA1332"/>
    <w:rsid w:val="00FA1341"/>
    <w:rsid w:val="00FA134E"/>
    <w:rsid w:val="00FA13CA"/>
    <w:rsid w:val="00FA13EB"/>
    <w:rsid w:val="00FA13FA"/>
    <w:rsid w:val="00FA141B"/>
    <w:rsid w:val="00FA14D5"/>
    <w:rsid w:val="00FA150A"/>
    <w:rsid w:val="00FA1539"/>
    <w:rsid w:val="00FA1545"/>
    <w:rsid w:val="00FA15F5"/>
    <w:rsid w:val="00FA16AB"/>
    <w:rsid w:val="00FA16CD"/>
    <w:rsid w:val="00FA16FE"/>
    <w:rsid w:val="00FA1750"/>
    <w:rsid w:val="00FA177E"/>
    <w:rsid w:val="00FA179D"/>
    <w:rsid w:val="00FA17F6"/>
    <w:rsid w:val="00FA18B2"/>
    <w:rsid w:val="00FA19A8"/>
    <w:rsid w:val="00FA19E6"/>
    <w:rsid w:val="00FA1A93"/>
    <w:rsid w:val="00FA1C84"/>
    <w:rsid w:val="00FA1C9B"/>
    <w:rsid w:val="00FA1CCE"/>
    <w:rsid w:val="00FA1D44"/>
    <w:rsid w:val="00FA1E52"/>
    <w:rsid w:val="00FA1E5E"/>
    <w:rsid w:val="00FA1EF0"/>
    <w:rsid w:val="00FA1F36"/>
    <w:rsid w:val="00FA1F40"/>
    <w:rsid w:val="00FA1F44"/>
    <w:rsid w:val="00FA1F70"/>
    <w:rsid w:val="00FA1F93"/>
    <w:rsid w:val="00FA1FC0"/>
    <w:rsid w:val="00FA200D"/>
    <w:rsid w:val="00FA2053"/>
    <w:rsid w:val="00FA209C"/>
    <w:rsid w:val="00FA20F7"/>
    <w:rsid w:val="00FA2257"/>
    <w:rsid w:val="00FA225B"/>
    <w:rsid w:val="00FA2282"/>
    <w:rsid w:val="00FA22D0"/>
    <w:rsid w:val="00FA23AC"/>
    <w:rsid w:val="00FA23F9"/>
    <w:rsid w:val="00FA244D"/>
    <w:rsid w:val="00FA2488"/>
    <w:rsid w:val="00FA25BA"/>
    <w:rsid w:val="00FA25C3"/>
    <w:rsid w:val="00FA26F1"/>
    <w:rsid w:val="00FA2743"/>
    <w:rsid w:val="00FA2781"/>
    <w:rsid w:val="00FA2782"/>
    <w:rsid w:val="00FA27B8"/>
    <w:rsid w:val="00FA28EE"/>
    <w:rsid w:val="00FA2B1E"/>
    <w:rsid w:val="00FA2BEE"/>
    <w:rsid w:val="00FA2BF2"/>
    <w:rsid w:val="00FA2C13"/>
    <w:rsid w:val="00FA2C1B"/>
    <w:rsid w:val="00FA2C36"/>
    <w:rsid w:val="00FA2C4A"/>
    <w:rsid w:val="00FA2CAC"/>
    <w:rsid w:val="00FA2CDF"/>
    <w:rsid w:val="00FA2DFC"/>
    <w:rsid w:val="00FA2EBC"/>
    <w:rsid w:val="00FA2EC7"/>
    <w:rsid w:val="00FA3011"/>
    <w:rsid w:val="00FA3064"/>
    <w:rsid w:val="00FA308B"/>
    <w:rsid w:val="00FA30AA"/>
    <w:rsid w:val="00FA3112"/>
    <w:rsid w:val="00FA314E"/>
    <w:rsid w:val="00FA31C4"/>
    <w:rsid w:val="00FA31CA"/>
    <w:rsid w:val="00FA3219"/>
    <w:rsid w:val="00FA328B"/>
    <w:rsid w:val="00FA32B3"/>
    <w:rsid w:val="00FA32F8"/>
    <w:rsid w:val="00FA3357"/>
    <w:rsid w:val="00FA338A"/>
    <w:rsid w:val="00FA33CB"/>
    <w:rsid w:val="00FA33DC"/>
    <w:rsid w:val="00FA34C4"/>
    <w:rsid w:val="00FA3507"/>
    <w:rsid w:val="00FA350C"/>
    <w:rsid w:val="00FA3544"/>
    <w:rsid w:val="00FA356D"/>
    <w:rsid w:val="00FA3587"/>
    <w:rsid w:val="00FA361A"/>
    <w:rsid w:val="00FA364E"/>
    <w:rsid w:val="00FA3670"/>
    <w:rsid w:val="00FA3696"/>
    <w:rsid w:val="00FA36A3"/>
    <w:rsid w:val="00FA3702"/>
    <w:rsid w:val="00FA3735"/>
    <w:rsid w:val="00FA376A"/>
    <w:rsid w:val="00FA37BC"/>
    <w:rsid w:val="00FA37DB"/>
    <w:rsid w:val="00FA37FE"/>
    <w:rsid w:val="00FA389C"/>
    <w:rsid w:val="00FA38EC"/>
    <w:rsid w:val="00FA3961"/>
    <w:rsid w:val="00FA396C"/>
    <w:rsid w:val="00FA3A8A"/>
    <w:rsid w:val="00FA3A9E"/>
    <w:rsid w:val="00FA3B80"/>
    <w:rsid w:val="00FA3BE3"/>
    <w:rsid w:val="00FA3C2A"/>
    <w:rsid w:val="00FA3C33"/>
    <w:rsid w:val="00FA3DBC"/>
    <w:rsid w:val="00FA3E10"/>
    <w:rsid w:val="00FA3E14"/>
    <w:rsid w:val="00FA3E6E"/>
    <w:rsid w:val="00FA3E87"/>
    <w:rsid w:val="00FA3EF4"/>
    <w:rsid w:val="00FA3EFA"/>
    <w:rsid w:val="00FA3F0A"/>
    <w:rsid w:val="00FA3F6D"/>
    <w:rsid w:val="00FA3F81"/>
    <w:rsid w:val="00FA3FC2"/>
    <w:rsid w:val="00FA3FE8"/>
    <w:rsid w:val="00FA4006"/>
    <w:rsid w:val="00FA4014"/>
    <w:rsid w:val="00FA402B"/>
    <w:rsid w:val="00FA4050"/>
    <w:rsid w:val="00FA4125"/>
    <w:rsid w:val="00FA4245"/>
    <w:rsid w:val="00FA42A6"/>
    <w:rsid w:val="00FA4385"/>
    <w:rsid w:val="00FA43DA"/>
    <w:rsid w:val="00FA4425"/>
    <w:rsid w:val="00FA44A1"/>
    <w:rsid w:val="00FA454F"/>
    <w:rsid w:val="00FA459B"/>
    <w:rsid w:val="00FA4602"/>
    <w:rsid w:val="00FA4691"/>
    <w:rsid w:val="00FA4786"/>
    <w:rsid w:val="00FA47FD"/>
    <w:rsid w:val="00FA4814"/>
    <w:rsid w:val="00FA49D6"/>
    <w:rsid w:val="00FA49DD"/>
    <w:rsid w:val="00FA49EF"/>
    <w:rsid w:val="00FA4B11"/>
    <w:rsid w:val="00FA4B3D"/>
    <w:rsid w:val="00FA4B63"/>
    <w:rsid w:val="00FA4BC7"/>
    <w:rsid w:val="00FA4BCF"/>
    <w:rsid w:val="00FA4C41"/>
    <w:rsid w:val="00FA4C55"/>
    <w:rsid w:val="00FA4D0C"/>
    <w:rsid w:val="00FA4DD9"/>
    <w:rsid w:val="00FA4E63"/>
    <w:rsid w:val="00FA4EE9"/>
    <w:rsid w:val="00FA4F38"/>
    <w:rsid w:val="00FA4F57"/>
    <w:rsid w:val="00FA4F69"/>
    <w:rsid w:val="00FA50B7"/>
    <w:rsid w:val="00FA5124"/>
    <w:rsid w:val="00FA5131"/>
    <w:rsid w:val="00FA5237"/>
    <w:rsid w:val="00FA5256"/>
    <w:rsid w:val="00FA5278"/>
    <w:rsid w:val="00FA53A8"/>
    <w:rsid w:val="00FA53CA"/>
    <w:rsid w:val="00FA5429"/>
    <w:rsid w:val="00FA5453"/>
    <w:rsid w:val="00FA5493"/>
    <w:rsid w:val="00FA54D3"/>
    <w:rsid w:val="00FA55E1"/>
    <w:rsid w:val="00FA560A"/>
    <w:rsid w:val="00FA5618"/>
    <w:rsid w:val="00FA568B"/>
    <w:rsid w:val="00FA56A3"/>
    <w:rsid w:val="00FA56C1"/>
    <w:rsid w:val="00FA56DE"/>
    <w:rsid w:val="00FA56EB"/>
    <w:rsid w:val="00FA579E"/>
    <w:rsid w:val="00FA5831"/>
    <w:rsid w:val="00FA5842"/>
    <w:rsid w:val="00FA5845"/>
    <w:rsid w:val="00FA59A3"/>
    <w:rsid w:val="00FA59BA"/>
    <w:rsid w:val="00FA5A14"/>
    <w:rsid w:val="00FA5A38"/>
    <w:rsid w:val="00FA5ABD"/>
    <w:rsid w:val="00FA5B02"/>
    <w:rsid w:val="00FA5B40"/>
    <w:rsid w:val="00FA5B4A"/>
    <w:rsid w:val="00FA5DDF"/>
    <w:rsid w:val="00FA5E12"/>
    <w:rsid w:val="00FA5E45"/>
    <w:rsid w:val="00FA5E5C"/>
    <w:rsid w:val="00FA5F5F"/>
    <w:rsid w:val="00FA5F89"/>
    <w:rsid w:val="00FA5FD0"/>
    <w:rsid w:val="00FA605A"/>
    <w:rsid w:val="00FA60E1"/>
    <w:rsid w:val="00FA6143"/>
    <w:rsid w:val="00FA614C"/>
    <w:rsid w:val="00FA62A4"/>
    <w:rsid w:val="00FA63EE"/>
    <w:rsid w:val="00FA63F4"/>
    <w:rsid w:val="00FA642E"/>
    <w:rsid w:val="00FA6435"/>
    <w:rsid w:val="00FA6489"/>
    <w:rsid w:val="00FA64A3"/>
    <w:rsid w:val="00FA650B"/>
    <w:rsid w:val="00FA6515"/>
    <w:rsid w:val="00FA6543"/>
    <w:rsid w:val="00FA6562"/>
    <w:rsid w:val="00FA6582"/>
    <w:rsid w:val="00FA65D3"/>
    <w:rsid w:val="00FA65E9"/>
    <w:rsid w:val="00FA65FD"/>
    <w:rsid w:val="00FA6699"/>
    <w:rsid w:val="00FA66CD"/>
    <w:rsid w:val="00FA671B"/>
    <w:rsid w:val="00FA67D1"/>
    <w:rsid w:val="00FA67F1"/>
    <w:rsid w:val="00FA68D9"/>
    <w:rsid w:val="00FA6910"/>
    <w:rsid w:val="00FA69A9"/>
    <w:rsid w:val="00FA69E1"/>
    <w:rsid w:val="00FA6A2A"/>
    <w:rsid w:val="00FA6A7E"/>
    <w:rsid w:val="00FA6AA2"/>
    <w:rsid w:val="00FA6B24"/>
    <w:rsid w:val="00FA6B66"/>
    <w:rsid w:val="00FA6B6C"/>
    <w:rsid w:val="00FA6C23"/>
    <w:rsid w:val="00FA6C85"/>
    <w:rsid w:val="00FA6CF8"/>
    <w:rsid w:val="00FA6D07"/>
    <w:rsid w:val="00FA6D36"/>
    <w:rsid w:val="00FA6D3E"/>
    <w:rsid w:val="00FA6DA4"/>
    <w:rsid w:val="00FA6F43"/>
    <w:rsid w:val="00FA6F4D"/>
    <w:rsid w:val="00FA6F7B"/>
    <w:rsid w:val="00FA6F7F"/>
    <w:rsid w:val="00FA702D"/>
    <w:rsid w:val="00FA706B"/>
    <w:rsid w:val="00FA7102"/>
    <w:rsid w:val="00FA7134"/>
    <w:rsid w:val="00FA7147"/>
    <w:rsid w:val="00FA715D"/>
    <w:rsid w:val="00FA716C"/>
    <w:rsid w:val="00FA717E"/>
    <w:rsid w:val="00FA71B9"/>
    <w:rsid w:val="00FA7203"/>
    <w:rsid w:val="00FA7234"/>
    <w:rsid w:val="00FA7239"/>
    <w:rsid w:val="00FA72AB"/>
    <w:rsid w:val="00FA72B2"/>
    <w:rsid w:val="00FA73C7"/>
    <w:rsid w:val="00FA7466"/>
    <w:rsid w:val="00FA7485"/>
    <w:rsid w:val="00FA74D2"/>
    <w:rsid w:val="00FA753D"/>
    <w:rsid w:val="00FA75E3"/>
    <w:rsid w:val="00FA760B"/>
    <w:rsid w:val="00FA7681"/>
    <w:rsid w:val="00FA76FA"/>
    <w:rsid w:val="00FA7770"/>
    <w:rsid w:val="00FA7881"/>
    <w:rsid w:val="00FA7974"/>
    <w:rsid w:val="00FA79E7"/>
    <w:rsid w:val="00FA7A36"/>
    <w:rsid w:val="00FA7A74"/>
    <w:rsid w:val="00FA7AC6"/>
    <w:rsid w:val="00FA7B04"/>
    <w:rsid w:val="00FA7BB3"/>
    <w:rsid w:val="00FA7BE9"/>
    <w:rsid w:val="00FA7C19"/>
    <w:rsid w:val="00FA7C2F"/>
    <w:rsid w:val="00FA7C70"/>
    <w:rsid w:val="00FA7D01"/>
    <w:rsid w:val="00FA7D5A"/>
    <w:rsid w:val="00FA7D89"/>
    <w:rsid w:val="00FA7DB0"/>
    <w:rsid w:val="00FA7DF0"/>
    <w:rsid w:val="00FA7E81"/>
    <w:rsid w:val="00FA7F34"/>
    <w:rsid w:val="00FA7F52"/>
    <w:rsid w:val="00FB0024"/>
    <w:rsid w:val="00FB0054"/>
    <w:rsid w:val="00FB0096"/>
    <w:rsid w:val="00FB00D5"/>
    <w:rsid w:val="00FB00F1"/>
    <w:rsid w:val="00FB01DA"/>
    <w:rsid w:val="00FB02A6"/>
    <w:rsid w:val="00FB0398"/>
    <w:rsid w:val="00FB03A6"/>
    <w:rsid w:val="00FB03DB"/>
    <w:rsid w:val="00FB0492"/>
    <w:rsid w:val="00FB049C"/>
    <w:rsid w:val="00FB04CE"/>
    <w:rsid w:val="00FB04F9"/>
    <w:rsid w:val="00FB0528"/>
    <w:rsid w:val="00FB052B"/>
    <w:rsid w:val="00FB05B2"/>
    <w:rsid w:val="00FB068E"/>
    <w:rsid w:val="00FB071B"/>
    <w:rsid w:val="00FB0785"/>
    <w:rsid w:val="00FB07E4"/>
    <w:rsid w:val="00FB084C"/>
    <w:rsid w:val="00FB0900"/>
    <w:rsid w:val="00FB0993"/>
    <w:rsid w:val="00FB09C6"/>
    <w:rsid w:val="00FB0A1D"/>
    <w:rsid w:val="00FB0A61"/>
    <w:rsid w:val="00FB0A78"/>
    <w:rsid w:val="00FB0A7C"/>
    <w:rsid w:val="00FB0A80"/>
    <w:rsid w:val="00FB0AA4"/>
    <w:rsid w:val="00FB0AB9"/>
    <w:rsid w:val="00FB0B12"/>
    <w:rsid w:val="00FB0B7E"/>
    <w:rsid w:val="00FB0B96"/>
    <w:rsid w:val="00FB0BA4"/>
    <w:rsid w:val="00FB0BB2"/>
    <w:rsid w:val="00FB0C6A"/>
    <w:rsid w:val="00FB0CD7"/>
    <w:rsid w:val="00FB0CD9"/>
    <w:rsid w:val="00FB0CE8"/>
    <w:rsid w:val="00FB0D34"/>
    <w:rsid w:val="00FB0D51"/>
    <w:rsid w:val="00FB0D65"/>
    <w:rsid w:val="00FB0D6C"/>
    <w:rsid w:val="00FB0DA3"/>
    <w:rsid w:val="00FB0DDB"/>
    <w:rsid w:val="00FB0E0C"/>
    <w:rsid w:val="00FB0E78"/>
    <w:rsid w:val="00FB0FC4"/>
    <w:rsid w:val="00FB0FDB"/>
    <w:rsid w:val="00FB0FDE"/>
    <w:rsid w:val="00FB1003"/>
    <w:rsid w:val="00FB1078"/>
    <w:rsid w:val="00FB10B3"/>
    <w:rsid w:val="00FB1179"/>
    <w:rsid w:val="00FB11C6"/>
    <w:rsid w:val="00FB12E3"/>
    <w:rsid w:val="00FB1317"/>
    <w:rsid w:val="00FB1369"/>
    <w:rsid w:val="00FB13BC"/>
    <w:rsid w:val="00FB13DA"/>
    <w:rsid w:val="00FB1420"/>
    <w:rsid w:val="00FB1422"/>
    <w:rsid w:val="00FB1503"/>
    <w:rsid w:val="00FB1553"/>
    <w:rsid w:val="00FB157E"/>
    <w:rsid w:val="00FB1713"/>
    <w:rsid w:val="00FB178A"/>
    <w:rsid w:val="00FB17CE"/>
    <w:rsid w:val="00FB182D"/>
    <w:rsid w:val="00FB187F"/>
    <w:rsid w:val="00FB1885"/>
    <w:rsid w:val="00FB189D"/>
    <w:rsid w:val="00FB1907"/>
    <w:rsid w:val="00FB19AD"/>
    <w:rsid w:val="00FB19E8"/>
    <w:rsid w:val="00FB19F2"/>
    <w:rsid w:val="00FB1A6B"/>
    <w:rsid w:val="00FB1A72"/>
    <w:rsid w:val="00FB1BCB"/>
    <w:rsid w:val="00FB1C15"/>
    <w:rsid w:val="00FB1C3A"/>
    <w:rsid w:val="00FB1C79"/>
    <w:rsid w:val="00FB1C87"/>
    <w:rsid w:val="00FB1D0F"/>
    <w:rsid w:val="00FB1D17"/>
    <w:rsid w:val="00FB1DF7"/>
    <w:rsid w:val="00FB1E25"/>
    <w:rsid w:val="00FB1E94"/>
    <w:rsid w:val="00FB1EBC"/>
    <w:rsid w:val="00FB1ED8"/>
    <w:rsid w:val="00FB1F0B"/>
    <w:rsid w:val="00FB1F67"/>
    <w:rsid w:val="00FB21E5"/>
    <w:rsid w:val="00FB221E"/>
    <w:rsid w:val="00FB22C7"/>
    <w:rsid w:val="00FB22F6"/>
    <w:rsid w:val="00FB2362"/>
    <w:rsid w:val="00FB23A7"/>
    <w:rsid w:val="00FB24B9"/>
    <w:rsid w:val="00FB24E4"/>
    <w:rsid w:val="00FB252B"/>
    <w:rsid w:val="00FB2547"/>
    <w:rsid w:val="00FB2576"/>
    <w:rsid w:val="00FB2592"/>
    <w:rsid w:val="00FB2593"/>
    <w:rsid w:val="00FB259B"/>
    <w:rsid w:val="00FB261A"/>
    <w:rsid w:val="00FB261F"/>
    <w:rsid w:val="00FB265C"/>
    <w:rsid w:val="00FB26F1"/>
    <w:rsid w:val="00FB26F3"/>
    <w:rsid w:val="00FB26FB"/>
    <w:rsid w:val="00FB271E"/>
    <w:rsid w:val="00FB276C"/>
    <w:rsid w:val="00FB27EE"/>
    <w:rsid w:val="00FB27F1"/>
    <w:rsid w:val="00FB27F2"/>
    <w:rsid w:val="00FB2813"/>
    <w:rsid w:val="00FB2838"/>
    <w:rsid w:val="00FB2914"/>
    <w:rsid w:val="00FB2930"/>
    <w:rsid w:val="00FB293F"/>
    <w:rsid w:val="00FB2947"/>
    <w:rsid w:val="00FB29A6"/>
    <w:rsid w:val="00FB29D6"/>
    <w:rsid w:val="00FB2A53"/>
    <w:rsid w:val="00FB2AB9"/>
    <w:rsid w:val="00FB2BA2"/>
    <w:rsid w:val="00FB2BE8"/>
    <w:rsid w:val="00FB2C41"/>
    <w:rsid w:val="00FB2C42"/>
    <w:rsid w:val="00FB2C65"/>
    <w:rsid w:val="00FB2C75"/>
    <w:rsid w:val="00FB2CAF"/>
    <w:rsid w:val="00FB2CD2"/>
    <w:rsid w:val="00FB2D58"/>
    <w:rsid w:val="00FB2DAE"/>
    <w:rsid w:val="00FB2DDE"/>
    <w:rsid w:val="00FB2E4D"/>
    <w:rsid w:val="00FB2E6F"/>
    <w:rsid w:val="00FB2E7A"/>
    <w:rsid w:val="00FB2E8A"/>
    <w:rsid w:val="00FB2EAC"/>
    <w:rsid w:val="00FB2FA0"/>
    <w:rsid w:val="00FB2FFC"/>
    <w:rsid w:val="00FB3081"/>
    <w:rsid w:val="00FB30F9"/>
    <w:rsid w:val="00FB316A"/>
    <w:rsid w:val="00FB3203"/>
    <w:rsid w:val="00FB328F"/>
    <w:rsid w:val="00FB32C4"/>
    <w:rsid w:val="00FB3347"/>
    <w:rsid w:val="00FB3387"/>
    <w:rsid w:val="00FB3411"/>
    <w:rsid w:val="00FB3418"/>
    <w:rsid w:val="00FB349F"/>
    <w:rsid w:val="00FB3500"/>
    <w:rsid w:val="00FB351B"/>
    <w:rsid w:val="00FB357A"/>
    <w:rsid w:val="00FB35F9"/>
    <w:rsid w:val="00FB3695"/>
    <w:rsid w:val="00FB36A5"/>
    <w:rsid w:val="00FB3795"/>
    <w:rsid w:val="00FB37C9"/>
    <w:rsid w:val="00FB38A8"/>
    <w:rsid w:val="00FB38C2"/>
    <w:rsid w:val="00FB3930"/>
    <w:rsid w:val="00FB39A9"/>
    <w:rsid w:val="00FB39BB"/>
    <w:rsid w:val="00FB3B01"/>
    <w:rsid w:val="00FB3B59"/>
    <w:rsid w:val="00FB3C13"/>
    <w:rsid w:val="00FB3C84"/>
    <w:rsid w:val="00FB3C92"/>
    <w:rsid w:val="00FB3CC5"/>
    <w:rsid w:val="00FB3CE5"/>
    <w:rsid w:val="00FB3D24"/>
    <w:rsid w:val="00FB3D62"/>
    <w:rsid w:val="00FB3DC5"/>
    <w:rsid w:val="00FB3DC9"/>
    <w:rsid w:val="00FB3DDD"/>
    <w:rsid w:val="00FB3E07"/>
    <w:rsid w:val="00FB3E98"/>
    <w:rsid w:val="00FB3ED6"/>
    <w:rsid w:val="00FB3F25"/>
    <w:rsid w:val="00FB3F41"/>
    <w:rsid w:val="00FB3FE4"/>
    <w:rsid w:val="00FB4037"/>
    <w:rsid w:val="00FB405B"/>
    <w:rsid w:val="00FB40DB"/>
    <w:rsid w:val="00FB40DC"/>
    <w:rsid w:val="00FB4185"/>
    <w:rsid w:val="00FB41D4"/>
    <w:rsid w:val="00FB42F7"/>
    <w:rsid w:val="00FB4328"/>
    <w:rsid w:val="00FB433C"/>
    <w:rsid w:val="00FB4486"/>
    <w:rsid w:val="00FB4534"/>
    <w:rsid w:val="00FB455F"/>
    <w:rsid w:val="00FB4615"/>
    <w:rsid w:val="00FB4628"/>
    <w:rsid w:val="00FB463E"/>
    <w:rsid w:val="00FB4668"/>
    <w:rsid w:val="00FB46DE"/>
    <w:rsid w:val="00FB4780"/>
    <w:rsid w:val="00FB47F1"/>
    <w:rsid w:val="00FB4803"/>
    <w:rsid w:val="00FB482F"/>
    <w:rsid w:val="00FB4834"/>
    <w:rsid w:val="00FB4989"/>
    <w:rsid w:val="00FB499F"/>
    <w:rsid w:val="00FB4A11"/>
    <w:rsid w:val="00FB4A70"/>
    <w:rsid w:val="00FB4A8B"/>
    <w:rsid w:val="00FB4A9A"/>
    <w:rsid w:val="00FB4AF2"/>
    <w:rsid w:val="00FB4B00"/>
    <w:rsid w:val="00FB4B0D"/>
    <w:rsid w:val="00FB4BC4"/>
    <w:rsid w:val="00FB4C0B"/>
    <w:rsid w:val="00FB4C32"/>
    <w:rsid w:val="00FB4C4F"/>
    <w:rsid w:val="00FB4C5A"/>
    <w:rsid w:val="00FB4CA1"/>
    <w:rsid w:val="00FB4D03"/>
    <w:rsid w:val="00FB4D49"/>
    <w:rsid w:val="00FB4D65"/>
    <w:rsid w:val="00FB4DBF"/>
    <w:rsid w:val="00FB4E05"/>
    <w:rsid w:val="00FB4E18"/>
    <w:rsid w:val="00FB4E31"/>
    <w:rsid w:val="00FB4E97"/>
    <w:rsid w:val="00FB4EF2"/>
    <w:rsid w:val="00FB4F02"/>
    <w:rsid w:val="00FB4F42"/>
    <w:rsid w:val="00FB4F45"/>
    <w:rsid w:val="00FB4FD4"/>
    <w:rsid w:val="00FB5080"/>
    <w:rsid w:val="00FB5109"/>
    <w:rsid w:val="00FB5122"/>
    <w:rsid w:val="00FB514F"/>
    <w:rsid w:val="00FB5155"/>
    <w:rsid w:val="00FB5179"/>
    <w:rsid w:val="00FB517E"/>
    <w:rsid w:val="00FB5181"/>
    <w:rsid w:val="00FB518B"/>
    <w:rsid w:val="00FB51DE"/>
    <w:rsid w:val="00FB5206"/>
    <w:rsid w:val="00FB529E"/>
    <w:rsid w:val="00FB52A4"/>
    <w:rsid w:val="00FB54DB"/>
    <w:rsid w:val="00FB5540"/>
    <w:rsid w:val="00FB55EC"/>
    <w:rsid w:val="00FB5611"/>
    <w:rsid w:val="00FB5626"/>
    <w:rsid w:val="00FB572F"/>
    <w:rsid w:val="00FB5799"/>
    <w:rsid w:val="00FB57A3"/>
    <w:rsid w:val="00FB57AA"/>
    <w:rsid w:val="00FB57C4"/>
    <w:rsid w:val="00FB5857"/>
    <w:rsid w:val="00FB5887"/>
    <w:rsid w:val="00FB5958"/>
    <w:rsid w:val="00FB59B0"/>
    <w:rsid w:val="00FB59BE"/>
    <w:rsid w:val="00FB59FE"/>
    <w:rsid w:val="00FB5A3E"/>
    <w:rsid w:val="00FB5A41"/>
    <w:rsid w:val="00FB5A8A"/>
    <w:rsid w:val="00FB5B5D"/>
    <w:rsid w:val="00FB5BCC"/>
    <w:rsid w:val="00FB5BDD"/>
    <w:rsid w:val="00FB5C08"/>
    <w:rsid w:val="00FB5C35"/>
    <w:rsid w:val="00FB5C94"/>
    <w:rsid w:val="00FB5D2B"/>
    <w:rsid w:val="00FB5D83"/>
    <w:rsid w:val="00FB5D9D"/>
    <w:rsid w:val="00FB5E68"/>
    <w:rsid w:val="00FB5E85"/>
    <w:rsid w:val="00FB5EE2"/>
    <w:rsid w:val="00FB5F56"/>
    <w:rsid w:val="00FB5FB0"/>
    <w:rsid w:val="00FB5FC5"/>
    <w:rsid w:val="00FB60B0"/>
    <w:rsid w:val="00FB60F2"/>
    <w:rsid w:val="00FB6124"/>
    <w:rsid w:val="00FB612F"/>
    <w:rsid w:val="00FB61A3"/>
    <w:rsid w:val="00FB61E9"/>
    <w:rsid w:val="00FB624B"/>
    <w:rsid w:val="00FB62E3"/>
    <w:rsid w:val="00FB6372"/>
    <w:rsid w:val="00FB638B"/>
    <w:rsid w:val="00FB63E5"/>
    <w:rsid w:val="00FB640B"/>
    <w:rsid w:val="00FB641A"/>
    <w:rsid w:val="00FB6469"/>
    <w:rsid w:val="00FB6484"/>
    <w:rsid w:val="00FB64C0"/>
    <w:rsid w:val="00FB64C3"/>
    <w:rsid w:val="00FB6517"/>
    <w:rsid w:val="00FB65CC"/>
    <w:rsid w:val="00FB65DD"/>
    <w:rsid w:val="00FB66E5"/>
    <w:rsid w:val="00FB6712"/>
    <w:rsid w:val="00FB673F"/>
    <w:rsid w:val="00FB676A"/>
    <w:rsid w:val="00FB67A1"/>
    <w:rsid w:val="00FB67AD"/>
    <w:rsid w:val="00FB67D5"/>
    <w:rsid w:val="00FB6827"/>
    <w:rsid w:val="00FB68E5"/>
    <w:rsid w:val="00FB690B"/>
    <w:rsid w:val="00FB692D"/>
    <w:rsid w:val="00FB696B"/>
    <w:rsid w:val="00FB69A2"/>
    <w:rsid w:val="00FB69AD"/>
    <w:rsid w:val="00FB69C6"/>
    <w:rsid w:val="00FB69C8"/>
    <w:rsid w:val="00FB69E8"/>
    <w:rsid w:val="00FB6A00"/>
    <w:rsid w:val="00FB6A14"/>
    <w:rsid w:val="00FB6A8C"/>
    <w:rsid w:val="00FB6A95"/>
    <w:rsid w:val="00FB6AF6"/>
    <w:rsid w:val="00FB6BAA"/>
    <w:rsid w:val="00FB6CFB"/>
    <w:rsid w:val="00FB6D0F"/>
    <w:rsid w:val="00FB6D3A"/>
    <w:rsid w:val="00FB6DBA"/>
    <w:rsid w:val="00FB6E75"/>
    <w:rsid w:val="00FB6ECA"/>
    <w:rsid w:val="00FB6F43"/>
    <w:rsid w:val="00FB6F66"/>
    <w:rsid w:val="00FB6F7B"/>
    <w:rsid w:val="00FB6F8E"/>
    <w:rsid w:val="00FB6F8F"/>
    <w:rsid w:val="00FB7028"/>
    <w:rsid w:val="00FB7042"/>
    <w:rsid w:val="00FB7060"/>
    <w:rsid w:val="00FB708E"/>
    <w:rsid w:val="00FB70AA"/>
    <w:rsid w:val="00FB710B"/>
    <w:rsid w:val="00FB7110"/>
    <w:rsid w:val="00FB7136"/>
    <w:rsid w:val="00FB7168"/>
    <w:rsid w:val="00FB718E"/>
    <w:rsid w:val="00FB7237"/>
    <w:rsid w:val="00FB7267"/>
    <w:rsid w:val="00FB7289"/>
    <w:rsid w:val="00FB72CB"/>
    <w:rsid w:val="00FB72D3"/>
    <w:rsid w:val="00FB732F"/>
    <w:rsid w:val="00FB7390"/>
    <w:rsid w:val="00FB740D"/>
    <w:rsid w:val="00FB746B"/>
    <w:rsid w:val="00FB74C1"/>
    <w:rsid w:val="00FB752D"/>
    <w:rsid w:val="00FB75B3"/>
    <w:rsid w:val="00FB75BF"/>
    <w:rsid w:val="00FB7668"/>
    <w:rsid w:val="00FB769B"/>
    <w:rsid w:val="00FB7703"/>
    <w:rsid w:val="00FB7712"/>
    <w:rsid w:val="00FB778C"/>
    <w:rsid w:val="00FB77C1"/>
    <w:rsid w:val="00FB7813"/>
    <w:rsid w:val="00FB781A"/>
    <w:rsid w:val="00FB781D"/>
    <w:rsid w:val="00FB7843"/>
    <w:rsid w:val="00FB794E"/>
    <w:rsid w:val="00FB7957"/>
    <w:rsid w:val="00FB7B3F"/>
    <w:rsid w:val="00FB7BF2"/>
    <w:rsid w:val="00FB7CB0"/>
    <w:rsid w:val="00FB7CF1"/>
    <w:rsid w:val="00FB7D1A"/>
    <w:rsid w:val="00FB7E27"/>
    <w:rsid w:val="00FB7EB6"/>
    <w:rsid w:val="00FB7ED1"/>
    <w:rsid w:val="00FB7FD1"/>
    <w:rsid w:val="00FC0004"/>
    <w:rsid w:val="00FC00B5"/>
    <w:rsid w:val="00FC00CB"/>
    <w:rsid w:val="00FC0106"/>
    <w:rsid w:val="00FC014F"/>
    <w:rsid w:val="00FC0161"/>
    <w:rsid w:val="00FC0180"/>
    <w:rsid w:val="00FC01D7"/>
    <w:rsid w:val="00FC01F8"/>
    <w:rsid w:val="00FC0201"/>
    <w:rsid w:val="00FC0262"/>
    <w:rsid w:val="00FC0265"/>
    <w:rsid w:val="00FC02A2"/>
    <w:rsid w:val="00FC02F3"/>
    <w:rsid w:val="00FC0382"/>
    <w:rsid w:val="00FC03F2"/>
    <w:rsid w:val="00FC0417"/>
    <w:rsid w:val="00FC044A"/>
    <w:rsid w:val="00FC0453"/>
    <w:rsid w:val="00FC0472"/>
    <w:rsid w:val="00FC0498"/>
    <w:rsid w:val="00FC04A8"/>
    <w:rsid w:val="00FC04E5"/>
    <w:rsid w:val="00FC04F5"/>
    <w:rsid w:val="00FC055B"/>
    <w:rsid w:val="00FC05AD"/>
    <w:rsid w:val="00FC05B4"/>
    <w:rsid w:val="00FC05BE"/>
    <w:rsid w:val="00FC0614"/>
    <w:rsid w:val="00FC0617"/>
    <w:rsid w:val="00FC0618"/>
    <w:rsid w:val="00FC06E1"/>
    <w:rsid w:val="00FC070A"/>
    <w:rsid w:val="00FC0754"/>
    <w:rsid w:val="00FC0873"/>
    <w:rsid w:val="00FC08A1"/>
    <w:rsid w:val="00FC094B"/>
    <w:rsid w:val="00FC094D"/>
    <w:rsid w:val="00FC09D4"/>
    <w:rsid w:val="00FC0ABD"/>
    <w:rsid w:val="00FC0B6F"/>
    <w:rsid w:val="00FC0B7A"/>
    <w:rsid w:val="00FC0BB7"/>
    <w:rsid w:val="00FC0BC3"/>
    <w:rsid w:val="00FC0BFB"/>
    <w:rsid w:val="00FC0C17"/>
    <w:rsid w:val="00FC0C98"/>
    <w:rsid w:val="00FC0CA5"/>
    <w:rsid w:val="00FC0D11"/>
    <w:rsid w:val="00FC0E7E"/>
    <w:rsid w:val="00FC0FAF"/>
    <w:rsid w:val="00FC0FBA"/>
    <w:rsid w:val="00FC0FE6"/>
    <w:rsid w:val="00FC100D"/>
    <w:rsid w:val="00FC105C"/>
    <w:rsid w:val="00FC1087"/>
    <w:rsid w:val="00FC116F"/>
    <w:rsid w:val="00FC11E4"/>
    <w:rsid w:val="00FC11E8"/>
    <w:rsid w:val="00FC1299"/>
    <w:rsid w:val="00FC12FD"/>
    <w:rsid w:val="00FC131A"/>
    <w:rsid w:val="00FC1322"/>
    <w:rsid w:val="00FC1360"/>
    <w:rsid w:val="00FC13DE"/>
    <w:rsid w:val="00FC13EE"/>
    <w:rsid w:val="00FC1580"/>
    <w:rsid w:val="00FC163E"/>
    <w:rsid w:val="00FC167B"/>
    <w:rsid w:val="00FC16C6"/>
    <w:rsid w:val="00FC16CD"/>
    <w:rsid w:val="00FC1756"/>
    <w:rsid w:val="00FC1757"/>
    <w:rsid w:val="00FC1759"/>
    <w:rsid w:val="00FC1766"/>
    <w:rsid w:val="00FC17B7"/>
    <w:rsid w:val="00FC17E1"/>
    <w:rsid w:val="00FC184D"/>
    <w:rsid w:val="00FC18C0"/>
    <w:rsid w:val="00FC1915"/>
    <w:rsid w:val="00FC1962"/>
    <w:rsid w:val="00FC1A66"/>
    <w:rsid w:val="00FC1AC5"/>
    <w:rsid w:val="00FC1BAA"/>
    <w:rsid w:val="00FC1BF9"/>
    <w:rsid w:val="00FC1D1C"/>
    <w:rsid w:val="00FC1D38"/>
    <w:rsid w:val="00FC1E48"/>
    <w:rsid w:val="00FC1E6E"/>
    <w:rsid w:val="00FC1EA2"/>
    <w:rsid w:val="00FC1FF4"/>
    <w:rsid w:val="00FC2002"/>
    <w:rsid w:val="00FC21BA"/>
    <w:rsid w:val="00FC2218"/>
    <w:rsid w:val="00FC2352"/>
    <w:rsid w:val="00FC23DE"/>
    <w:rsid w:val="00FC2488"/>
    <w:rsid w:val="00FC2495"/>
    <w:rsid w:val="00FC24CE"/>
    <w:rsid w:val="00FC24E3"/>
    <w:rsid w:val="00FC24EC"/>
    <w:rsid w:val="00FC24FF"/>
    <w:rsid w:val="00FC251F"/>
    <w:rsid w:val="00FC2595"/>
    <w:rsid w:val="00FC25B4"/>
    <w:rsid w:val="00FC25E7"/>
    <w:rsid w:val="00FC2615"/>
    <w:rsid w:val="00FC2676"/>
    <w:rsid w:val="00FC26C3"/>
    <w:rsid w:val="00FC26F3"/>
    <w:rsid w:val="00FC2783"/>
    <w:rsid w:val="00FC278F"/>
    <w:rsid w:val="00FC27BE"/>
    <w:rsid w:val="00FC2823"/>
    <w:rsid w:val="00FC2825"/>
    <w:rsid w:val="00FC284A"/>
    <w:rsid w:val="00FC2877"/>
    <w:rsid w:val="00FC289A"/>
    <w:rsid w:val="00FC28AA"/>
    <w:rsid w:val="00FC28AF"/>
    <w:rsid w:val="00FC2907"/>
    <w:rsid w:val="00FC290C"/>
    <w:rsid w:val="00FC2950"/>
    <w:rsid w:val="00FC29E1"/>
    <w:rsid w:val="00FC29E2"/>
    <w:rsid w:val="00FC2A3A"/>
    <w:rsid w:val="00FC2A61"/>
    <w:rsid w:val="00FC2A96"/>
    <w:rsid w:val="00FC2AE0"/>
    <w:rsid w:val="00FC2AE9"/>
    <w:rsid w:val="00FC2B02"/>
    <w:rsid w:val="00FC2B37"/>
    <w:rsid w:val="00FC2BCC"/>
    <w:rsid w:val="00FC2CB3"/>
    <w:rsid w:val="00FC2D22"/>
    <w:rsid w:val="00FC2E06"/>
    <w:rsid w:val="00FC2E49"/>
    <w:rsid w:val="00FC2E88"/>
    <w:rsid w:val="00FC2EB0"/>
    <w:rsid w:val="00FC2EF8"/>
    <w:rsid w:val="00FC2F16"/>
    <w:rsid w:val="00FC2F38"/>
    <w:rsid w:val="00FC2F60"/>
    <w:rsid w:val="00FC2F79"/>
    <w:rsid w:val="00FC2F9C"/>
    <w:rsid w:val="00FC2FA6"/>
    <w:rsid w:val="00FC3015"/>
    <w:rsid w:val="00FC301D"/>
    <w:rsid w:val="00FC30F5"/>
    <w:rsid w:val="00FC3310"/>
    <w:rsid w:val="00FC334A"/>
    <w:rsid w:val="00FC3365"/>
    <w:rsid w:val="00FC337E"/>
    <w:rsid w:val="00FC3390"/>
    <w:rsid w:val="00FC3421"/>
    <w:rsid w:val="00FC3428"/>
    <w:rsid w:val="00FC34FC"/>
    <w:rsid w:val="00FC3530"/>
    <w:rsid w:val="00FC353F"/>
    <w:rsid w:val="00FC361D"/>
    <w:rsid w:val="00FC3722"/>
    <w:rsid w:val="00FC38C1"/>
    <w:rsid w:val="00FC38F5"/>
    <w:rsid w:val="00FC3934"/>
    <w:rsid w:val="00FC398D"/>
    <w:rsid w:val="00FC398E"/>
    <w:rsid w:val="00FC39DF"/>
    <w:rsid w:val="00FC3A39"/>
    <w:rsid w:val="00FC3ABF"/>
    <w:rsid w:val="00FC3C3F"/>
    <w:rsid w:val="00FC3D23"/>
    <w:rsid w:val="00FC3DE5"/>
    <w:rsid w:val="00FC3E93"/>
    <w:rsid w:val="00FC3F85"/>
    <w:rsid w:val="00FC3FD5"/>
    <w:rsid w:val="00FC3FF8"/>
    <w:rsid w:val="00FC4003"/>
    <w:rsid w:val="00FC410F"/>
    <w:rsid w:val="00FC4170"/>
    <w:rsid w:val="00FC41BF"/>
    <w:rsid w:val="00FC4225"/>
    <w:rsid w:val="00FC4256"/>
    <w:rsid w:val="00FC4325"/>
    <w:rsid w:val="00FC4331"/>
    <w:rsid w:val="00FC43DA"/>
    <w:rsid w:val="00FC45FD"/>
    <w:rsid w:val="00FC4621"/>
    <w:rsid w:val="00FC4637"/>
    <w:rsid w:val="00FC46E6"/>
    <w:rsid w:val="00FC46F3"/>
    <w:rsid w:val="00FC4734"/>
    <w:rsid w:val="00FC4741"/>
    <w:rsid w:val="00FC477B"/>
    <w:rsid w:val="00FC47C5"/>
    <w:rsid w:val="00FC47E0"/>
    <w:rsid w:val="00FC4829"/>
    <w:rsid w:val="00FC4838"/>
    <w:rsid w:val="00FC483C"/>
    <w:rsid w:val="00FC4856"/>
    <w:rsid w:val="00FC48BE"/>
    <w:rsid w:val="00FC492D"/>
    <w:rsid w:val="00FC4933"/>
    <w:rsid w:val="00FC4979"/>
    <w:rsid w:val="00FC4A94"/>
    <w:rsid w:val="00FC4AE8"/>
    <w:rsid w:val="00FC4B26"/>
    <w:rsid w:val="00FC4B41"/>
    <w:rsid w:val="00FC4BA0"/>
    <w:rsid w:val="00FC4C2B"/>
    <w:rsid w:val="00FC4C50"/>
    <w:rsid w:val="00FC4D28"/>
    <w:rsid w:val="00FC4D34"/>
    <w:rsid w:val="00FC4D91"/>
    <w:rsid w:val="00FC4DF3"/>
    <w:rsid w:val="00FC4E28"/>
    <w:rsid w:val="00FC4E50"/>
    <w:rsid w:val="00FC4E54"/>
    <w:rsid w:val="00FC4F5A"/>
    <w:rsid w:val="00FC5021"/>
    <w:rsid w:val="00FC5067"/>
    <w:rsid w:val="00FC5096"/>
    <w:rsid w:val="00FC50C1"/>
    <w:rsid w:val="00FC50DA"/>
    <w:rsid w:val="00FC50E4"/>
    <w:rsid w:val="00FC5102"/>
    <w:rsid w:val="00FC5174"/>
    <w:rsid w:val="00FC51F7"/>
    <w:rsid w:val="00FC5229"/>
    <w:rsid w:val="00FC52C7"/>
    <w:rsid w:val="00FC5324"/>
    <w:rsid w:val="00FC5351"/>
    <w:rsid w:val="00FC537E"/>
    <w:rsid w:val="00FC5394"/>
    <w:rsid w:val="00FC54BE"/>
    <w:rsid w:val="00FC54DC"/>
    <w:rsid w:val="00FC556D"/>
    <w:rsid w:val="00FC55F2"/>
    <w:rsid w:val="00FC560B"/>
    <w:rsid w:val="00FC563B"/>
    <w:rsid w:val="00FC564D"/>
    <w:rsid w:val="00FC5653"/>
    <w:rsid w:val="00FC57D5"/>
    <w:rsid w:val="00FC57D6"/>
    <w:rsid w:val="00FC5829"/>
    <w:rsid w:val="00FC5865"/>
    <w:rsid w:val="00FC58CF"/>
    <w:rsid w:val="00FC58DD"/>
    <w:rsid w:val="00FC58DE"/>
    <w:rsid w:val="00FC59F0"/>
    <w:rsid w:val="00FC5A11"/>
    <w:rsid w:val="00FC5AFE"/>
    <w:rsid w:val="00FC5B09"/>
    <w:rsid w:val="00FC5B34"/>
    <w:rsid w:val="00FC5B59"/>
    <w:rsid w:val="00FC5BF5"/>
    <w:rsid w:val="00FC5C0B"/>
    <w:rsid w:val="00FC5C3D"/>
    <w:rsid w:val="00FC5CC3"/>
    <w:rsid w:val="00FC5CF1"/>
    <w:rsid w:val="00FC5D4A"/>
    <w:rsid w:val="00FC5D76"/>
    <w:rsid w:val="00FC5E0D"/>
    <w:rsid w:val="00FC5EFC"/>
    <w:rsid w:val="00FC5F82"/>
    <w:rsid w:val="00FC5FBC"/>
    <w:rsid w:val="00FC60E0"/>
    <w:rsid w:val="00FC60E9"/>
    <w:rsid w:val="00FC61FF"/>
    <w:rsid w:val="00FC6200"/>
    <w:rsid w:val="00FC6239"/>
    <w:rsid w:val="00FC62AC"/>
    <w:rsid w:val="00FC62CE"/>
    <w:rsid w:val="00FC62F8"/>
    <w:rsid w:val="00FC636A"/>
    <w:rsid w:val="00FC6397"/>
    <w:rsid w:val="00FC63DF"/>
    <w:rsid w:val="00FC641D"/>
    <w:rsid w:val="00FC650B"/>
    <w:rsid w:val="00FC660A"/>
    <w:rsid w:val="00FC6635"/>
    <w:rsid w:val="00FC66F5"/>
    <w:rsid w:val="00FC6712"/>
    <w:rsid w:val="00FC679B"/>
    <w:rsid w:val="00FC67DA"/>
    <w:rsid w:val="00FC6871"/>
    <w:rsid w:val="00FC6876"/>
    <w:rsid w:val="00FC689E"/>
    <w:rsid w:val="00FC68AB"/>
    <w:rsid w:val="00FC68FC"/>
    <w:rsid w:val="00FC693C"/>
    <w:rsid w:val="00FC6950"/>
    <w:rsid w:val="00FC6962"/>
    <w:rsid w:val="00FC6963"/>
    <w:rsid w:val="00FC6B4B"/>
    <w:rsid w:val="00FC6B6E"/>
    <w:rsid w:val="00FC6B8F"/>
    <w:rsid w:val="00FC6BAA"/>
    <w:rsid w:val="00FC6C04"/>
    <w:rsid w:val="00FC6C06"/>
    <w:rsid w:val="00FC6C89"/>
    <w:rsid w:val="00FC6D0B"/>
    <w:rsid w:val="00FC6D1D"/>
    <w:rsid w:val="00FC6D6B"/>
    <w:rsid w:val="00FC6D8C"/>
    <w:rsid w:val="00FC6E9A"/>
    <w:rsid w:val="00FC6EA5"/>
    <w:rsid w:val="00FC6F36"/>
    <w:rsid w:val="00FC6F7B"/>
    <w:rsid w:val="00FC6FCB"/>
    <w:rsid w:val="00FC7014"/>
    <w:rsid w:val="00FC7199"/>
    <w:rsid w:val="00FC7207"/>
    <w:rsid w:val="00FC72BF"/>
    <w:rsid w:val="00FC72F7"/>
    <w:rsid w:val="00FC7384"/>
    <w:rsid w:val="00FC7390"/>
    <w:rsid w:val="00FC73A8"/>
    <w:rsid w:val="00FC7453"/>
    <w:rsid w:val="00FC74D6"/>
    <w:rsid w:val="00FC7513"/>
    <w:rsid w:val="00FC755D"/>
    <w:rsid w:val="00FC762A"/>
    <w:rsid w:val="00FC76E6"/>
    <w:rsid w:val="00FC7704"/>
    <w:rsid w:val="00FC7715"/>
    <w:rsid w:val="00FC7747"/>
    <w:rsid w:val="00FC77C9"/>
    <w:rsid w:val="00FC7842"/>
    <w:rsid w:val="00FC7860"/>
    <w:rsid w:val="00FC787A"/>
    <w:rsid w:val="00FC7886"/>
    <w:rsid w:val="00FC7898"/>
    <w:rsid w:val="00FC7985"/>
    <w:rsid w:val="00FC79DC"/>
    <w:rsid w:val="00FC79FF"/>
    <w:rsid w:val="00FC7A0E"/>
    <w:rsid w:val="00FC7AA1"/>
    <w:rsid w:val="00FC7B02"/>
    <w:rsid w:val="00FC7B33"/>
    <w:rsid w:val="00FC7C29"/>
    <w:rsid w:val="00FC7C2F"/>
    <w:rsid w:val="00FC7C45"/>
    <w:rsid w:val="00FC7C6F"/>
    <w:rsid w:val="00FC7CB3"/>
    <w:rsid w:val="00FC7CB6"/>
    <w:rsid w:val="00FC7CC5"/>
    <w:rsid w:val="00FC7CE9"/>
    <w:rsid w:val="00FC7CFF"/>
    <w:rsid w:val="00FC7D26"/>
    <w:rsid w:val="00FC7D33"/>
    <w:rsid w:val="00FC7D35"/>
    <w:rsid w:val="00FC7E4F"/>
    <w:rsid w:val="00FC7F6A"/>
    <w:rsid w:val="00FD0024"/>
    <w:rsid w:val="00FD00C5"/>
    <w:rsid w:val="00FD0205"/>
    <w:rsid w:val="00FD022A"/>
    <w:rsid w:val="00FD0238"/>
    <w:rsid w:val="00FD0295"/>
    <w:rsid w:val="00FD02D3"/>
    <w:rsid w:val="00FD02DE"/>
    <w:rsid w:val="00FD0364"/>
    <w:rsid w:val="00FD041F"/>
    <w:rsid w:val="00FD04C1"/>
    <w:rsid w:val="00FD052E"/>
    <w:rsid w:val="00FD0683"/>
    <w:rsid w:val="00FD0710"/>
    <w:rsid w:val="00FD078E"/>
    <w:rsid w:val="00FD07A4"/>
    <w:rsid w:val="00FD07DE"/>
    <w:rsid w:val="00FD08E9"/>
    <w:rsid w:val="00FD09A8"/>
    <w:rsid w:val="00FD0A5A"/>
    <w:rsid w:val="00FD0A8E"/>
    <w:rsid w:val="00FD0B44"/>
    <w:rsid w:val="00FD0BCB"/>
    <w:rsid w:val="00FD0BE5"/>
    <w:rsid w:val="00FD0C32"/>
    <w:rsid w:val="00FD0CA1"/>
    <w:rsid w:val="00FD0CB6"/>
    <w:rsid w:val="00FD0D81"/>
    <w:rsid w:val="00FD0DAB"/>
    <w:rsid w:val="00FD0E33"/>
    <w:rsid w:val="00FD0E6E"/>
    <w:rsid w:val="00FD0E88"/>
    <w:rsid w:val="00FD0E99"/>
    <w:rsid w:val="00FD0F2D"/>
    <w:rsid w:val="00FD1032"/>
    <w:rsid w:val="00FD104F"/>
    <w:rsid w:val="00FD107C"/>
    <w:rsid w:val="00FD1087"/>
    <w:rsid w:val="00FD108D"/>
    <w:rsid w:val="00FD108E"/>
    <w:rsid w:val="00FD10CA"/>
    <w:rsid w:val="00FD10E3"/>
    <w:rsid w:val="00FD1116"/>
    <w:rsid w:val="00FD118C"/>
    <w:rsid w:val="00FD11B5"/>
    <w:rsid w:val="00FD1220"/>
    <w:rsid w:val="00FD1249"/>
    <w:rsid w:val="00FD1344"/>
    <w:rsid w:val="00FD136B"/>
    <w:rsid w:val="00FD1395"/>
    <w:rsid w:val="00FD13D8"/>
    <w:rsid w:val="00FD147E"/>
    <w:rsid w:val="00FD14B8"/>
    <w:rsid w:val="00FD14D2"/>
    <w:rsid w:val="00FD14D3"/>
    <w:rsid w:val="00FD14D6"/>
    <w:rsid w:val="00FD14DB"/>
    <w:rsid w:val="00FD150E"/>
    <w:rsid w:val="00FD1520"/>
    <w:rsid w:val="00FD161D"/>
    <w:rsid w:val="00FD1695"/>
    <w:rsid w:val="00FD1714"/>
    <w:rsid w:val="00FD1778"/>
    <w:rsid w:val="00FD17C1"/>
    <w:rsid w:val="00FD17CF"/>
    <w:rsid w:val="00FD1849"/>
    <w:rsid w:val="00FD1887"/>
    <w:rsid w:val="00FD18BE"/>
    <w:rsid w:val="00FD18DD"/>
    <w:rsid w:val="00FD1928"/>
    <w:rsid w:val="00FD1990"/>
    <w:rsid w:val="00FD1993"/>
    <w:rsid w:val="00FD19FE"/>
    <w:rsid w:val="00FD1A21"/>
    <w:rsid w:val="00FD1A39"/>
    <w:rsid w:val="00FD1ADC"/>
    <w:rsid w:val="00FD1B4C"/>
    <w:rsid w:val="00FD1B76"/>
    <w:rsid w:val="00FD1BD7"/>
    <w:rsid w:val="00FD1C1A"/>
    <w:rsid w:val="00FD1C3A"/>
    <w:rsid w:val="00FD1C70"/>
    <w:rsid w:val="00FD1CC5"/>
    <w:rsid w:val="00FD1D19"/>
    <w:rsid w:val="00FD1D5B"/>
    <w:rsid w:val="00FD1D98"/>
    <w:rsid w:val="00FD1DAF"/>
    <w:rsid w:val="00FD1DD3"/>
    <w:rsid w:val="00FD1E2E"/>
    <w:rsid w:val="00FD1E4C"/>
    <w:rsid w:val="00FD1F47"/>
    <w:rsid w:val="00FD1F85"/>
    <w:rsid w:val="00FD1F9C"/>
    <w:rsid w:val="00FD1FAC"/>
    <w:rsid w:val="00FD1FB0"/>
    <w:rsid w:val="00FD211D"/>
    <w:rsid w:val="00FD213A"/>
    <w:rsid w:val="00FD216A"/>
    <w:rsid w:val="00FD21B2"/>
    <w:rsid w:val="00FD2207"/>
    <w:rsid w:val="00FD22BC"/>
    <w:rsid w:val="00FD231F"/>
    <w:rsid w:val="00FD23B7"/>
    <w:rsid w:val="00FD24E5"/>
    <w:rsid w:val="00FD2557"/>
    <w:rsid w:val="00FD26DF"/>
    <w:rsid w:val="00FD271D"/>
    <w:rsid w:val="00FD274E"/>
    <w:rsid w:val="00FD280E"/>
    <w:rsid w:val="00FD28D3"/>
    <w:rsid w:val="00FD28E3"/>
    <w:rsid w:val="00FD2922"/>
    <w:rsid w:val="00FD2972"/>
    <w:rsid w:val="00FD29BE"/>
    <w:rsid w:val="00FD2A4B"/>
    <w:rsid w:val="00FD2A86"/>
    <w:rsid w:val="00FD2A9A"/>
    <w:rsid w:val="00FD2AA9"/>
    <w:rsid w:val="00FD2B0E"/>
    <w:rsid w:val="00FD2B60"/>
    <w:rsid w:val="00FD2C6C"/>
    <w:rsid w:val="00FD2C6D"/>
    <w:rsid w:val="00FD2CBB"/>
    <w:rsid w:val="00FD2D2A"/>
    <w:rsid w:val="00FD2D64"/>
    <w:rsid w:val="00FD2E24"/>
    <w:rsid w:val="00FD2E93"/>
    <w:rsid w:val="00FD2E97"/>
    <w:rsid w:val="00FD2FC2"/>
    <w:rsid w:val="00FD2FDD"/>
    <w:rsid w:val="00FD2FED"/>
    <w:rsid w:val="00FD3008"/>
    <w:rsid w:val="00FD3049"/>
    <w:rsid w:val="00FD30CF"/>
    <w:rsid w:val="00FD3114"/>
    <w:rsid w:val="00FD3214"/>
    <w:rsid w:val="00FD3245"/>
    <w:rsid w:val="00FD325B"/>
    <w:rsid w:val="00FD3265"/>
    <w:rsid w:val="00FD32B3"/>
    <w:rsid w:val="00FD32CF"/>
    <w:rsid w:val="00FD32FF"/>
    <w:rsid w:val="00FD3307"/>
    <w:rsid w:val="00FD3364"/>
    <w:rsid w:val="00FD3375"/>
    <w:rsid w:val="00FD33D3"/>
    <w:rsid w:val="00FD33F3"/>
    <w:rsid w:val="00FD3475"/>
    <w:rsid w:val="00FD34DD"/>
    <w:rsid w:val="00FD34F7"/>
    <w:rsid w:val="00FD35B7"/>
    <w:rsid w:val="00FD35F6"/>
    <w:rsid w:val="00FD35F8"/>
    <w:rsid w:val="00FD363A"/>
    <w:rsid w:val="00FD363E"/>
    <w:rsid w:val="00FD3651"/>
    <w:rsid w:val="00FD36BD"/>
    <w:rsid w:val="00FD38E3"/>
    <w:rsid w:val="00FD38EB"/>
    <w:rsid w:val="00FD3922"/>
    <w:rsid w:val="00FD3944"/>
    <w:rsid w:val="00FD39A2"/>
    <w:rsid w:val="00FD39AA"/>
    <w:rsid w:val="00FD39D9"/>
    <w:rsid w:val="00FD3A1A"/>
    <w:rsid w:val="00FD3A3C"/>
    <w:rsid w:val="00FD3A6A"/>
    <w:rsid w:val="00FD3AE2"/>
    <w:rsid w:val="00FD3B24"/>
    <w:rsid w:val="00FD3B78"/>
    <w:rsid w:val="00FD3C79"/>
    <w:rsid w:val="00FD3CA8"/>
    <w:rsid w:val="00FD3CEF"/>
    <w:rsid w:val="00FD3D53"/>
    <w:rsid w:val="00FD3E0E"/>
    <w:rsid w:val="00FD3E6F"/>
    <w:rsid w:val="00FD3EBF"/>
    <w:rsid w:val="00FD3EC8"/>
    <w:rsid w:val="00FD3F08"/>
    <w:rsid w:val="00FD3F49"/>
    <w:rsid w:val="00FD3FDB"/>
    <w:rsid w:val="00FD4030"/>
    <w:rsid w:val="00FD4044"/>
    <w:rsid w:val="00FD40EF"/>
    <w:rsid w:val="00FD40F3"/>
    <w:rsid w:val="00FD4159"/>
    <w:rsid w:val="00FD41BB"/>
    <w:rsid w:val="00FD429C"/>
    <w:rsid w:val="00FD4347"/>
    <w:rsid w:val="00FD43B5"/>
    <w:rsid w:val="00FD43E3"/>
    <w:rsid w:val="00FD4456"/>
    <w:rsid w:val="00FD447A"/>
    <w:rsid w:val="00FD454D"/>
    <w:rsid w:val="00FD4579"/>
    <w:rsid w:val="00FD45A5"/>
    <w:rsid w:val="00FD45DE"/>
    <w:rsid w:val="00FD45FD"/>
    <w:rsid w:val="00FD460F"/>
    <w:rsid w:val="00FD4686"/>
    <w:rsid w:val="00FD47BD"/>
    <w:rsid w:val="00FD47FA"/>
    <w:rsid w:val="00FD4954"/>
    <w:rsid w:val="00FD495D"/>
    <w:rsid w:val="00FD49B4"/>
    <w:rsid w:val="00FD49F4"/>
    <w:rsid w:val="00FD4A02"/>
    <w:rsid w:val="00FD4A60"/>
    <w:rsid w:val="00FD4A65"/>
    <w:rsid w:val="00FD4ABE"/>
    <w:rsid w:val="00FD4B46"/>
    <w:rsid w:val="00FD4BFB"/>
    <w:rsid w:val="00FD4C43"/>
    <w:rsid w:val="00FD4C97"/>
    <w:rsid w:val="00FD4D21"/>
    <w:rsid w:val="00FD4DE7"/>
    <w:rsid w:val="00FD4E04"/>
    <w:rsid w:val="00FD4E21"/>
    <w:rsid w:val="00FD4E3B"/>
    <w:rsid w:val="00FD4E57"/>
    <w:rsid w:val="00FD4E62"/>
    <w:rsid w:val="00FD4E73"/>
    <w:rsid w:val="00FD4E84"/>
    <w:rsid w:val="00FD4E8E"/>
    <w:rsid w:val="00FD4E9D"/>
    <w:rsid w:val="00FD4EBC"/>
    <w:rsid w:val="00FD4EFD"/>
    <w:rsid w:val="00FD4F32"/>
    <w:rsid w:val="00FD5007"/>
    <w:rsid w:val="00FD501B"/>
    <w:rsid w:val="00FD504F"/>
    <w:rsid w:val="00FD5068"/>
    <w:rsid w:val="00FD50AB"/>
    <w:rsid w:val="00FD510F"/>
    <w:rsid w:val="00FD5197"/>
    <w:rsid w:val="00FD5249"/>
    <w:rsid w:val="00FD5287"/>
    <w:rsid w:val="00FD53DF"/>
    <w:rsid w:val="00FD545A"/>
    <w:rsid w:val="00FD555F"/>
    <w:rsid w:val="00FD55AC"/>
    <w:rsid w:val="00FD55DD"/>
    <w:rsid w:val="00FD55DE"/>
    <w:rsid w:val="00FD561D"/>
    <w:rsid w:val="00FD5627"/>
    <w:rsid w:val="00FD5645"/>
    <w:rsid w:val="00FD5691"/>
    <w:rsid w:val="00FD5742"/>
    <w:rsid w:val="00FD578C"/>
    <w:rsid w:val="00FD57D9"/>
    <w:rsid w:val="00FD5826"/>
    <w:rsid w:val="00FD583A"/>
    <w:rsid w:val="00FD583E"/>
    <w:rsid w:val="00FD585C"/>
    <w:rsid w:val="00FD5862"/>
    <w:rsid w:val="00FD586D"/>
    <w:rsid w:val="00FD5887"/>
    <w:rsid w:val="00FD588A"/>
    <w:rsid w:val="00FD58AF"/>
    <w:rsid w:val="00FD58E8"/>
    <w:rsid w:val="00FD595E"/>
    <w:rsid w:val="00FD5997"/>
    <w:rsid w:val="00FD59DE"/>
    <w:rsid w:val="00FD5B65"/>
    <w:rsid w:val="00FD5BC2"/>
    <w:rsid w:val="00FD5BEE"/>
    <w:rsid w:val="00FD5C22"/>
    <w:rsid w:val="00FD5C47"/>
    <w:rsid w:val="00FD5CCC"/>
    <w:rsid w:val="00FD5D13"/>
    <w:rsid w:val="00FD5D4D"/>
    <w:rsid w:val="00FD5DB3"/>
    <w:rsid w:val="00FD5DB7"/>
    <w:rsid w:val="00FD5E34"/>
    <w:rsid w:val="00FD5F03"/>
    <w:rsid w:val="00FD5F59"/>
    <w:rsid w:val="00FD5F8A"/>
    <w:rsid w:val="00FD5FA3"/>
    <w:rsid w:val="00FD6030"/>
    <w:rsid w:val="00FD6041"/>
    <w:rsid w:val="00FD6089"/>
    <w:rsid w:val="00FD60F1"/>
    <w:rsid w:val="00FD6172"/>
    <w:rsid w:val="00FD618C"/>
    <w:rsid w:val="00FD6199"/>
    <w:rsid w:val="00FD61A3"/>
    <w:rsid w:val="00FD6222"/>
    <w:rsid w:val="00FD62A1"/>
    <w:rsid w:val="00FD62E0"/>
    <w:rsid w:val="00FD631B"/>
    <w:rsid w:val="00FD635E"/>
    <w:rsid w:val="00FD6377"/>
    <w:rsid w:val="00FD63DC"/>
    <w:rsid w:val="00FD65BA"/>
    <w:rsid w:val="00FD6675"/>
    <w:rsid w:val="00FD66A6"/>
    <w:rsid w:val="00FD6885"/>
    <w:rsid w:val="00FD68B9"/>
    <w:rsid w:val="00FD6972"/>
    <w:rsid w:val="00FD697C"/>
    <w:rsid w:val="00FD69AA"/>
    <w:rsid w:val="00FD6A37"/>
    <w:rsid w:val="00FD6AE8"/>
    <w:rsid w:val="00FD6AF5"/>
    <w:rsid w:val="00FD6B04"/>
    <w:rsid w:val="00FD6B3D"/>
    <w:rsid w:val="00FD6B40"/>
    <w:rsid w:val="00FD6B8F"/>
    <w:rsid w:val="00FD6BC7"/>
    <w:rsid w:val="00FD6C9C"/>
    <w:rsid w:val="00FD6D03"/>
    <w:rsid w:val="00FD6D0F"/>
    <w:rsid w:val="00FD6D35"/>
    <w:rsid w:val="00FD6D4A"/>
    <w:rsid w:val="00FD6DDD"/>
    <w:rsid w:val="00FD6E09"/>
    <w:rsid w:val="00FD6E31"/>
    <w:rsid w:val="00FD6E3E"/>
    <w:rsid w:val="00FD6E89"/>
    <w:rsid w:val="00FD6F44"/>
    <w:rsid w:val="00FD6F45"/>
    <w:rsid w:val="00FD6FE3"/>
    <w:rsid w:val="00FD7093"/>
    <w:rsid w:val="00FD7167"/>
    <w:rsid w:val="00FD7179"/>
    <w:rsid w:val="00FD718B"/>
    <w:rsid w:val="00FD72A3"/>
    <w:rsid w:val="00FD72D6"/>
    <w:rsid w:val="00FD72E5"/>
    <w:rsid w:val="00FD7305"/>
    <w:rsid w:val="00FD7312"/>
    <w:rsid w:val="00FD733E"/>
    <w:rsid w:val="00FD7386"/>
    <w:rsid w:val="00FD73BB"/>
    <w:rsid w:val="00FD7401"/>
    <w:rsid w:val="00FD74B7"/>
    <w:rsid w:val="00FD7558"/>
    <w:rsid w:val="00FD75F1"/>
    <w:rsid w:val="00FD7622"/>
    <w:rsid w:val="00FD766A"/>
    <w:rsid w:val="00FD76B8"/>
    <w:rsid w:val="00FD76C6"/>
    <w:rsid w:val="00FD76E6"/>
    <w:rsid w:val="00FD772E"/>
    <w:rsid w:val="00FD773F"/>
    <w:rsid w:val="00FD7787"/>
    <w:rsid w:val="00FD7827"/>
    <w:rsid w:val="00FD7832"/>
    <w:rsid w:val="00FD7870"/>
    <w:rsid w:val="00FD7886"/>
    <w:rsid w:val="00FD789C"/>
    <w:rsid w:val="00FD7902"/>
    <w:rsid w:val="00FD799E"/>
    <w:rsid w:val="00FD79DF"/>
    <w:rsid w:val="00FD79F7"/>
    <w:rsid w:val="00FD7AD2"/>
    <w:rsid w:val="00FD7B0A"/>
    <w:rsid w:val="00FD7B0B"/>
    <w:rsid w:val="00FD7B71"/>
    <w:rsid w:val="00FD7BCD"/>
    <w:rsid w:val="00FD7BF5"/>
    <w:rsid w:val="00FD7C1B"/>
    <w:rsid w:val="00FD7C65"/>
    <w:rsid w:val="00FD7C79"/>
    <w:rsid w:val="00FD7CAD"/>
    <w:rsid w:val="00FD7CF6"/>
    <w:rsid w:val="00FD7D03"/>
    <w:rsid w:val="00FD7D6E"/>
    <w:rsid w:val="00FD7DFE"/>
    <w:rsid w:val="00FD7E0E"/>
    <w:rsid w:val="00FD7E16"/>
    <w:rsid w:val="00FD7E46"/>
    <w:rsid w:val="00FD7E94"/>
    <w:rsid w:val="00FD7F84"/>
    <w:rsid w:val="00FD7FD3"/>
    <w:rsid w:val="00FD7FDE"/>
    <w:rsid w:val="00FE001A"/>
    <w:rsid w:val="00FE001C"/>
    <w:rsid w:val="00FE0138"/>
    <w:rsid w:val="00FE0193"/>
    <w:rsid w:val="00FE01A5"/>
    <w:rsid w:val="00FE01D1"/>
    <w:rsid w:val="00FE0265"/>
    <w:rsid w:val="00FE0286"/>
    <w:rsid w:val="00FE02BE"/>
    <w:rsid w:val="00FE02FB"/>
    <w:rsid w:val="00FE032A"/>
    <w:rsid w:val="00FE03AD"/>
    <w:rsid w:val="00FE03E2"/>
    <w:rsid w:val="00FE03E5"/>
    <w:rsid w:val="00FE0401"/>
    <w:rsid w:val="00FE0480"/>
    <w:rsid w:val="00FE04E9"/>
    <w:rsid w:val="00FE054C"/>
    <w:rsid w:val="00FE056A"/>
    <w:rsid w:val="00FE05A3"/>
    <w:rsid w:val="00FE05A7"/>
    <w:rsid w:val="00FE063B"/>
    <w:rsid w:val="00FE064E"/>
    <w:rsid w:val="00FE0667"/>
    <w:rsid w:val="00FE0689"/>
    <w:rsid w:val="00FE0893"/>
    <w:rsid w:val="00FE08BA"/>
    <w:rsid w:val="00FE091C"/>
    <w:rsid w:val="00FE0938"/>
    <w:rsid w:val="00FE0943"/>
    <w:rsid w:val="00FE0945"/>
    <w:rsid w:val="00FE096A"/>
    <w:rsid w:val="00FE0974"/>
    <w:rsid w:val="00FE0A16"/>
    <w:rsid w:val="00FE0AFB"/>
    <w:rsid w:val="00FE0B4D"/>
    <w:rsid w:val="00FE0BD2"/>
    <w:rsid w:val="00FE0C8B"/>
    <w:rsid w:val="00FE0D60"/>
    <w:rsid w:val="00FE0D71"/>
    <w:rsid w:val="00FE0E0C"/>
    <w:rsid w:val="00FE0E1C"/>
    <w:rsid w:val="00FE0E21"/>
    <w:rsid w:val="00FE0E41"/>
    <w:rsid w:val="00FE0E65"/>
    <w:rsid w:val="00FE0EE6"/>
    <w:rsid w:val="00FE10FF"/>
    <w:rsid w:val="00FE110B"/>
    <w:rsid w:val="00FE1170"/>
    <w:rsid w:val="00FE1194"/>
    <w:rsid w:val="00FE1277"/>
    <w:rsid w:val="00FE12C7"/>
    <w:rsid w:val="00FE130C"/>
    <w:rsid w:val="00FE1310"/>
    <w:rsid w:val="00FE1313"/>
    <w:rsid w:val="00FE1367"/>
    <w:rsid w:val="00FE137A"/>
    <w:rsid w:val="00FE13A3"/>
    <w:rsid w:val="00FE13CE"/>
    <w:rsid w:val="00FE1421"/>
    <w:rsid w:val="00FE1528"/>
    <w:rsid w:val="00FE164B"/>
    <w:rsid w:val="00FE166E"/>
    <w:rsid w:val="00FE181A"/>
    <w:rsid w:val="00FE1820"/>
    <w:rsid w:val="00FE184A"/>
    <w:rsid w:val="00FE185C"/>
    <w:rsid w:val="00FE1873"/>
    <w:rsid w:val="00FE18AF"/>
    <w:rsid w:val="00FE18B2"/>
    <w:rsid w:val="00FE198E"/>
    <w:rsid w:val="00FE19B0"/>
    <w:rsid w:val="00FE19E2"/>
    <w:rsid w:val="00FE1A6B"/>
    <w:rsid w:val="00FE1A76"/>
    <w:rsid w:val="00FE1A89"/>
    <w:rsid w:val="00FE1AB7"/>
    <w:rsid w:val="00FE1ACD"/>
    <w:rsid w:val="00FE1B13"/>
    <w:rsid w:val="00FE1B62"/>
    <w:rsid w:val="00FE1B74"/>
    <w:rsid w:val="00FE1BFF"/>
    <w:rsid w:val="00FE1CA2"/>
    <w:rsid w:val="00FE1CCA"/>
    <w:rsid w:val="00FE1CE0"/>
    <w:rsid w:val="00FE1D2D"/>
    <w:rsid w:val="00FE1D44"/>
    <w:rsid w:val="00FE1DB9"/>
    <w:rsid w:val="00FE1E06"/>
    <w:rsid w:val="00FE1E1A"/>
    <w:rsid w:val="00FE1E81"/>
    <w:rsid w:val="00FE1E84"/>
    <w:rsid w:val="00FE215C"/>
    <w:rsid w:val="00FE21AE"/>
    <w:rsid w:val="00FE221F"/>
    <w:rsid w:val="00FE2283"/>
    <w:rsid w:val="00FE22A5"/>
    <w:rsid w:val="00FE22D8"/>
    <w:rsid w:val="00FE24B1"/>
    <w:rsid w:val="00FE256A"/>
    <w:rsid w:val="00FE257A"/>
    <w:rsid w:val="00FE257E"/>
    <w:rsid w:val="00FE2598"/>
    <w:rsid w:val="00FE25FC"/>
    <w:rsid w:val="00FE277C"/>
    <w:rsid w:val="00FE2804"/>
    <w:rsid w:val="00FE2805"/>
    <w:rsid w:val="00FE2827"/>
    <w:rsid w:val="00FE2896"/>
    <w:rsid w:val="00FE28B0"/>
    <w:rsid w:val="00FE295B"/>
    <w:rsid w:val="00FE2A17"/>
    <w:rsid w:val="00FE2A1E"/>
    <w:rsid w:val="00FE2A24"/>
    <w:rsid w:val="00FE2A25"/>
    <w:rsid w:val="00FE2A98"/>
    <w:rsid w:val="00FE2B44"/>
    <w:rsid w:val="00FE2BB4"/>
    <w:rsid w:val="00FE2C42"/>
    <w:rsid w:val="00FE2D1A"/>
    <w:rsid w:val="00FE2D79"/>
    <w:rsid w:val="00FE2D90"/>
    <w:rsid w:val="00FE2DAF"/>
    <w:rsid w:val="00FE2DF6"/>
    <w:rsid w:val="00FE2E2A"/>
    <w:rsid w:val="00FE2E37"/>
    <w:rsid w:val="00FE2EB5"/>
    <w:rsid w:val="00FE2F12"/>
    <w:rsid w:val="00FE2F7E"/>
    <w:rsid w:val="00FE2F97"/>
    <w:rsid w:val="00FE2F9B"/>
    <w:rsid w:val="00FE3000"/>
    <w:rsid w:val="00FE300E"/>
    <w:rsid w:val="00FE303C"/>
    <w:rsid w:val="00FE30B8"/>
    <w:rsid w:val="00FE30D7"/>
    <w:rsid w:val="00FE3176"/>
    <w:rsid w:val="00FE325E"/>
    <w:rsid w:val="00FE3290"/>
    <w:rsid w:val="00FE331B"/>
    <w:rsid w:val="00FE33AC"/>
    <w:rsid w:val="00FE33BE"/>
    <w:rsid w:val="00FE33CA"/>
    <w:rsid w:val="00FE349D"/>
    <w:rsid w:val="00FE34BD"/>
    <w:rsid w:val="00FE3535"/>
    <w:rsid w:val="00FE3554"/>
    <w:rsid w:val="00FE359C"/>
    <w:rsid w:val="00FE359F"/>
    <w:rsid w:val="00FE3686"/>
    <w:rsid w:val="00FE36F0"/>
    <w:rsid w:val="00FE372D"/>
    <w:rsid w:val="00FE3749"/>
    <w:rsid w:val="00FE3791"/>
    <w:rsid w:val="00FE37CD"/>
    <w:rsid w:val="00FE3884"/>
    <w:rsid w:val="00FE388A"/>
    <w:rsid w:val="00FE38BB"/>
    <w:rsid w:val="00FE3904"/>
    <w:rsid w:val="00FE3958"/>
    <w:rsid w:val="00FE3983"/>
    <w:rsid w:val="00FE39B2"/>
    <w:rsid w:val="00FE39EC"/>
    <w:rsid w:val="00FE3A29"/>
    <w:rsid w:val="00FE3A6C"/>
    <w:rsid w:val="00FE3ABC"/>
    <w:rsid w:val="00FE3AC5"/>
    <w:rsid w:val="00FE3B1A"/>
    <w:rsid w:val="00FE3B50"/>
    <w:rsid w:val="00FE3B55"/>
    <w:rsid w:val="00FE3BB7"/>
    <w:rsid w:val="00FE3C7F"/>
    <w:rsid w:val="00FE3CD0"/>
    <w:rsid w:val="00FE3D1A"/>
    <w:rsid w:val="00FE3D32"/>
    <w:rsid w:val="00FE3E68"/>
    <w:rsid w:val="00FE3E88"/>
    <w:rsid w:val="00FE3EBA"/>
    <w:rsid w:val="00FE3ECD"/>
    <w:rsid w:val="00FE3FB3"/>
    <w:rsid w:val="00FE404F"/>
    <w:rsid w:val="00FE4084"/>
    <w:rsid w:val="00FE4091"/>
    <w:rsid w:val="00FE409C"/>
    <w:rsid w:val="00FE409D"/>
    <w:rsid w:val="00FE40B3"/>
    <w:rsid w:val="00FE40BC"/>
    <w:rsid w:val="00FE40C2"/>
    <w:rsid w:val="00FE40E3"/>
    <w:rsid w:val="00FE4121"/>
    <w:rsid w:val="00FE41A9"/>
    <w:rsid w:val="00FE41C3"/>
    <w:rsid w:val="00FE41FE"/>
    <w:rsid w:val="00FE429C"/>
    <w:rsid w:val="00FE429F"/>
    <w:rsid w:val="00FE4300"/>
    <w:rsid w:val="00FE43C1"/>
    <w:rsid w:val="00FE443D"/>
    <w:rsid w:val="00FE44B9"/>
    <w:rsid w:val="00FE44D3"/>
    <w:rsid w:val="00FE44FB"/>
    <w:rsid w:val="00FE45F6"/>
    <w:rsid w:val="00FE4638"/>
    <w:rsid w:val="00FE4665"/>
    <w:rsid w:val="00FE46E4"/>
    <w:rsid w:val="00FE471F"/>
    <w:rsid w:val="00FE4739"/>
    <w:rsid w:val="00FE4794"/>
    <w:rsid w:val="00FE4795"/>
    <w:rsid w:val="00FE47C6"/>
    <w:rsid w:val="00FE4873"/>
    <w:rsid w:val="00FE48D0"/>
    <w:rsid w:val="00FE490D"/>
    <w:rsid w:val="00FE4929"/>
    <w:rsid w:val="00FE49A2"/>
    <w:rsid w:val="00FE49FE"/>
    <w:rsid w:val="00FE4A1C"/>
    <w:rsid w:val="00FE4A42"/>
    <w:rsid w:val="00FE4AD1"/>
    <w:rsid w:val="00FE4AD2"/>
    <w:rsid w:val="00FE4AD6"/>
    <w:rsid w:val="00FE4B24"/>
    <w:rsid w:val="00FE4BF5"/>
    <w:rsid w:val="00FE4C94"/>
    <w:rsid w:val="00FE4D41"/>
    <w:rsid w:val="00FE4D6A"/>
    <w:rsid w:val="00FE4E2F"/>
    <w:rsid w:val="00FE4E39"/>
    <w:rsid w:val="00FE4E3D"/>
    <w:rsid w:val="00FE4E44"/>
    <w:rsid w:val="00FE4E50"/>
    <w:rsid w:val="00FE4F1E"/>
    <w:rsid w:val="00FE4FB4"/>
    <w:rsid w:val="00FE509F"/>
    <w:rsid w:val="00FE50B7"/>
    <w:rsid w:val="00FE50F8"/>
    <w:rsid w:val="00FE5161"/>
    <w:rsid w:val="00FE5187"/>
    <w:rsid w:val="00FE51DE"/>
    <w:rsid w:val="00FE5238"/>
    <w:rsid w:val="00FE524C"/>
    <w:rsid w:val="00FE5264"/>
    <w:rsid w:val="00FE5295"/>
    <w:rsid w:val="00FE52C4"/>
    <w:rsid w:val="00FE532B"/>
    <w:rsid w:val="00FE5339"/>
    <w:rsid w:val="00FE542F"/>
    <w:rsid w:val="00FE5460"/>
    <w:rsid w:val="00FE54D3"/>
    <w:rsid w:val="00FE54DB"/>
    <w:rsid w:val="00FE54EC"/>
    <w:rsid w:val="00FE5514"/>
    <w:rsid w:val="00FE5575"/>
    <w:rsid w:val="00FE559E"/>
    <w:rsid w:val="00FE55B2"/>
    <w:rsid w:val="00FE55C8"/>
    <w:rsid w:val="00FE55CD"/>
    <w:rsid w:val="00FE55E7"/>
    <w:rsid w:val="00FE55EC"/>
    <w:rsid w:val="00FE5671"/>
    <w:rsid w:val="00FE567B"/>
    <w:rsid w:val="00FE5832"/>
    <w:rsid w:val="00FE58F7"/>
    <w:rsid w:val="00FE5976"/>
    <w:rsid w:val="00FE5983"/>
    <w:rsid w:val="00FE5A2C"/>
    <w:rsid w:val="00FE5A3C"/>
    <w:rsid w:val="00FE5A81"/>
    <w:rsid w:val="00FE5A97"/>
    <w:rsid w:val="00FE5C8E"/>
    <w:rsid w:val="00FE5D2B"/>
    <w:rsid w:val="00FE5DC6"/>
    <w:rsid w:val="00FE5DCC"/>
    <w:rsid w:val="00FE5E10"/>
    <w:rsid w:val="00FE5E57"/>
    <w:rsid w:val="00FE5E80"/>
    <w:rsid w:val="00FE5EA7"/>
    <w:rsid w:val="00FE600C"/>
    <w:rsid w:val="00FE606D"/>
    <w:rsid w:val="00FE607B"/>
    <w:rsid w:val="00FE608F"/>
    <w:rsid w:val="00FE60B4"/>
    <w:rsid w:val="00FE60F9"/>
    <w:rsid w:val="00FE6141"/>
    <w:rsid w:val="00FE6150"/>
    <w:rsid w:val="00FE617F"/>
    <w:rsid w:val="00FE61BE"/>
    <w:rsid w:val="00FE627D"/>
    <w:rsid w:val="00FE62CB"/>
    <w:rsid w:val="00FE635A"/>
    <w:rsid w:val="00FE638A"/>
    <w:rsid w:val="00FE63B8"/>
    <w:rsid w:val="00FE63BC"/>
    <w:rsid w:val="00FE63ED"/>
    <w:rsid w:val="00FE6412"/>
    <w:rsid w:val="00FE649E"/>
    <w:rsid w:val="00FE64FD"/>
    <w:rsid w:val="00FE6558"/>
    <w:rsid w:val="00FE658D"/>
    <w:rsid w:val="00FE65A6"/>
    <w:rsid w:val="00FE65B7"/>
    <w:rsid w:val="00FE6611"/>
    <w:rsid w:val="00FE6652"/>
    <w:rsid w:val="00FE667D"/>
    <w:rsid w:val="00FE668D"/>
    <w:rsid w:val="00FE669A"/>
    <w:rsid w:val="00FE6790"/>
    <w:rsid w:val="00FE6804"/>
    <w:rsid w:val="00FE6867"/>
    <w:rsid w:val="00FE688C"/>
    <w:rsid w:val="00FE6897"/>
    <w:rsid w:val="00FE692E"/>
    <w:rsid w:val="00FE6962"/>
    <w:rsid w:val="00FE69AA"/>
    <w:rsid w:val="00FE69C6"/>
    <w:rsid w:val="00FE6A17"/>
    <w:rsid w:val="00FE6A1A"/>
    <w:rsid w:val="00FE6A46"/>
    <w:rsid w:val="00FE6A79"/>
    <w:rsid w:val="00FE6A83"/>
    <w:rsid w:val="00FE6AA6"/>
    <w:rsid w:val="00FE6B19"/>
    <w:rsid w:val="00FE6BA7"/>
    <w:rsid w:val="00FE6BF9"/>
    <w:rsid w:val="00FE6C90"/>
    <w:rsid w:val="00FE6CC8"/>
    <w:rsid w:val="00FE6CF3"/>
    <w:rsid w:val="00FE6D0F"/>
    <w:rsid w:val="00FE6D76"/>
    <w:rsid w:val="00FE6E3C"/>
    <w:rsid w:val="00FE6E4C"/>
    <w:rsid w:val="00FE6E8A"/>
    <w:rsid w:val="00FE6E90"/>
    <w:rsid w:val="00FE6EA1"/>
    <w:rsid w:val="00FE6EDE"/>
    <w:rsid w:val="00FE6F34"/>
    <w:rsid w:val="00FE7021"/>
    <w:rsid w:val="00FE7050"/>
    <w:rsid w:val="00FE705A"/>
    <w:rsid w:val="00FE71A6"/>
    <w:rsid w:val="00FE71AA"/>
    <w:rsid w:val="00FE71ED"/>
    <w:rsid w:val="00FE72D3"/>
    <w:rsid w:val="00FE72E1"/>
    <w:rsid w:val="00FE732A"/>
    <w:rsid w:val="00FE73AA"/>
    <w:rsid w:val="00FE73C5"/>
    <w:rsid w:val="00FE73F8"/>
    <w:rsid w:val="00FE749F"/>
    <w:rsid w:val="00FE74E7"/>
    <w:rsid w:val="00FE752D"/>
    <w:rsid w:val="00FE763C"/>
    <w:rsid w:val="00FE76D4"/>
    <w:rsid w:val="00FE7784"/>
    <w:rsid w:val="00FE779A"/>
    <w:rsid w:val="00FE77B4"/>
    <w:rsid w:val="00FE77E2"/>
    <w:rsid w:val="00FE77F9"/>
    <w:rsid w:val="00FE78C4"/>
    <w:rsid w:val="00FE78D4"/>
    <w:rsid w:val="00FE78F5"/>
    <w:rsid w:val="00FE7A81"/>
    <w:rsid w:val="00FE7A97"/>
    <w:rsid w:val="00FE7ACF"/>
    <w:rsid w:val="00FE7B09"/>
    <w:rsid w:val="00FE7C2F"/>
    <w:rsid w:val="00FE7CC9"/>
    <w:rsid w:val="00FE7D64"/>
    <w:rsid w:val="00FE7D9F"/>
    <w:rsid w:val="00FE7E19"/>
    <w:rsid w:val="00FE7E41"/>
    <w:rsid w:val="00FE7F8D"/>
    <w:rsid w:val="00FE7F8E"/>
    <w:rsid w:val="00FE7FC0"/>
    <w:rsid w:val="00FF0115"/>
    <w:rsid w:val="00FF0127"/>
    <w:rsid w:val="00FF01CD"/>
    <w:rsid w:val="00FF02AA"/>
    <w:rsid w:val="00FF0321"/>
    <w:rsid w:val="00FF032F"/>
    <w:rsid w:val="00FF03A1"/>
    <w:rsid w:val="00FF03E0"/>
    <w:rsid w:val="00FF040B"/>
    <w:rsid w:val="00FF0432"/>
    <w:rsid w:val="00FF04C5"/>
    <w:rsid w:val="00FF04D8"/>
    <w:rsid w:val="00FF053F"/>
    <w:rsid w:val="00FF0579"/>
    <w:rsid w:val="00FF05C1"/>
    <w:rsid w:val="00FF05F9"/>
    <w:rsid w:val="00FF0609"/>
    <w:rsid w:val="00FF06A9"/>
    <w:rsid w:val="00FF06CF"/>
    <w:rsid w:val="00FF06E3"/>
    <w:rsid w:val="00FF0706"/>
    <w:rsid w:val="00FF0812"/>
    <w:rsid w:val="00FF0813"/>
    <w:rsid w:val="00FF08A5"/>
    <w:rsid w:val="00FF0956"/>
    <w:rsid w:val="00FF0971"/>
    <w:rsid w:val="00FF09C7"/>
    <w:rsid w:val="00FF0A20"/>
    <w:rsid w:val="00FF0A60"/>
    <w:rsid w:val="00FF0AA0"/>
    <w:rsid w:val="00FF0B7E"/>
    <w:rsid w:val="00FF0BA7"/>
    <w:rsid w:val="00FF0BD0"/>
    <w:rsid w:val="00FF0C72"/>
    <w:rsid w:val="00FF0CC1"/>
    <w:rsid w:val="00FF0D55"/>
    <w:rsid w:val="00FF0DAB"/>
    <w:rsid w:val="00FF0DD0"/>
    <w:rsid w:val="00FF0EED"/>
    <w:rsid w:val="00FF0F21"/>
    <w:rsid w:val="00FF0F3E"/>
    <w:rsid w:val="00FF0F84"/>
    <w:rsid w:val="00FF0F9F"/>
    <w:rsid w:val="00FF0FD8"/>
    <w:rsid w:val="00FF0FDA"/>
    <w:rsid w:val="00FF0FDC"/>
    <w:rsid w:val="00FF1031"/>
    <w:rsid w:val="00FF10F4"/>
    <w:rsid w:val="00FF111E"/>
    <w:rsid w:val="00FF115C"/>
    <w:rsid w:val="00FF11C7"/>
    <w:rsid w:val="00FF1226"/>
    <w:rsid w:val="00FF123A"/>
    <w:rsid w:val="00FF12B0"/>
    <w:rsid w:val="00FF12BC"/>
    <w:rsid w:val="00FF130C"/>
    <w:rsid w:val="00FF131C"/>
    <w:rsid w:val="00FF1329"/>
    <w:rsid w:val="00FF13BB"/>
    <w:rsid w:val="00FF13E7"/>
    <w:rsid w:val="00FF148A"/>
    <w:rsid w:val="00FF14A0"/>
    <w:rsid w:val="00FF157F"/>
    <w:rsid w:val="00FF15D6"/>
    <w:rsid w:val="00FF1683"/>
    <w:rsid w:val="00FF16B3"/>
    <w:rsid w:val="00FF1748"/>
    <w:rsid w:val="00FF1775"/>
    <w:rsid w:val="00FF17B4"/>
    <w:rsid w:val="00FF17BC"/>
    <w:rsid w:val="00FF1840"/>
    <w:rsid w:val="00FF18B4"/>
    <w:rsid w:val="00FF18C6"/>
    <w:rsid w:val="00FF18F8"/>
    <w:rsid w:val="00FF1973"/>
    <w:rsid w:val="00FF1980"/>
    <w:rsid w:val="00FF198E"/>
    <w:rsid w:val="00FF19E1"/>
    <w:rsid w:val="00FF1A14"/>
    <w:rsid w:val="00FF1A65"/>
    <w:rsid w:val="00FF1A6A"/>
    <w:rsid w:val="00FF1AD1"/>
    <w:rsid w:val="00FF1AF6"/>
    <w:rsid w:val="00FF1BB3"/>
    <w:rsid w:val="00FF1BF0"/>
    <w:rsid w:val="00FF1C52"/>
    <w:rsid w:val="00FF1C62"/>
    <w:rsid w:val="00FF1CB1"/>
    <w:rsid w:val="00FF1D77"/>
    <w:rsid w:val="00FF1D92"/>
    <w:rsid w:val="00FF1E2C"/>
    <w:rsid w:val="00FF1E66"/>
    <w:rsid w:val="00FF1E84"/>
    <w:rsid w:val="00FF1F27"/>
    <w:rsid w:val="00FF1F31"/>
    <w:rsid w:val="00FF1F69"/>
    <w:rsid w:val="00FF1FB0"/>
    <w:rsid w:val="00FF2016"/>
    <w:rsid w:val="00FF201D"/>
    <w:rsid w:val="00FF20CE"/>
    <w:rsid w:val="00FF20EF"/>
    <w:rsid w:val="00FF2118"/>
    <w:rsid w:val="00FF2238"/>
    <w:rsid w:val="00FF231B"/>
    <w:rsid w:val="00FF23AC"/>
    <w:rsid w:val="00FF23C5"/>
    <w:rsid w:val="00FF241E"/>
    <w:rsid w:val="00FF246E"/>
    <w:rsid w:val="00FF24CF"/>
    <w:rsid w:val="00FF25B6"/>
    <w:rsid w:val="00FF25DA"/>
    <w:rsid w:val="00FF25DE"/>
    <w:rsid w:val="00FF25EF"/>
    <w:rsid w:val="00FF263E"/>
    <w:rsid w:val="00FF27B9"/>
    <w:rsid w:val="00FF2805"/>
    <w:rsid w:val="00FF2807"/>
    <w:rsid w:val="00FF2865"/>
    <w:rsid w:val="00FF287E"/>
    <w:rsid w:val="00FF28AF"/>
    <w:rsid w:val="00FF28C9"/>
    <w:rsid w:val="00FF28E8"/>
    <w:rsid w:val="00FF28F1"/>
    <w:rsid w:val="00FF2900"/>
    <w:rsid w:val="00FF29B5"/>
    <w:rsid w:val="00FF2A57"/>
    <w:rsid w:val="00FF2A63"/>
    <w:rsid w:val="00FF2A7C"/>
    <w:rsid w:val="00FF2B1E"/>
    <w:rsid w:val="00FF2B20"/>
    <w:rsid w:val="00FF2B29"/>
    <w:rsid w:val="00FF2B3F"/>
    <w:rsid w:val="00FF2BAD"/>
    <w:rsid w:val="00FF2C37"/>
    <w:rsid w:val="00FF2C52"/>
    <w:rsid w:val="00FF2C5D"/>
    <w:rsid w:val="00FF2C6E"/>
    <w:rsid w:val="00FF2C87"/>
    <w:rsid w:val="00FF2D3D"/>
    <w:rsid w:val="00FF2D54"/>
    <w:rsid w:val="00FF2DC4"/>
    <w:rsid w:val="00FF2DD6"/>
    <w:rsid w:val="00FF2DEB"/>
    <w:rsid w:val="00FF2DEC"/>
    <w:rsid w:val="00FF2DF9"/>
    <w:rsid w:val="00FF2E39"/>
    <w:rsid w:val="00FF2E4C"/>
    <w:rsid w:val="00FF2E7B"/>
    <w:rsid w:val="00FF2E9D"/>
    <w:rsid w:val="00FF2ED8"/>
    <w:rsid w:val="00FF2F27"/>
    <w:rsid w:val="00FF2F44"/>
    <w:rsid w:val="00FF2F53"/>
    <w:rsid w:val="00FF2F64"/>
    <w:rsid w:val="00FF2F67"/>
    <w:rsid w:val="00FF2FB1"/>
    <w:rsid w:val="00FF2FEC"/>
    <w:rsid w:val="00FF3016"/>
    <w:rsid w:val="00FF305B"/>
    <w:rsid w:val="00FF3061"/>
    <w:rsid w:val="00FF3097"/>
    <w:rsid w:val="00FF309B"/>
    <w:rsid w:val="00FF315E"/>
    <w:rsid w:val="00FF3237"/>
    <w:rsid w:val="00FF32ED"/>
    <w:rsid w:val="00FF3330"/>
    <w:rsid w:val="00FF3360"/>
    <w:rsid w:val="00FF33B1"/>
    <w:rsid w:val="00FF33B2"/>
    <w:rsid w:val="00FF33CB"/>
    <w:rsid w:val="00FF33D9"/>
    <w:rsid w:val="00FF3420"/>
    <w:rsid w:val="00FF3481"/>
    <w:rsid w:val="00FF3489"/>
    <w:rsid w:val="00FF34B4"/>
    <w:rsid w:val="00FF3531"/>
    <w:rsid w:val="00FF357C"/>
    <w:rsid w:val="00FF35C2"/>
    <w:rsid w:val="00FF3686"/>
    <w:rsid w:val="00FF369D"/>
    <w:rsid w:val="00FF36B6"/>
    <w:rsid w:val="00FF3735"/>
    <w:rsid w:val="00FF37E2"/>
    <w:rsid w:val="00FF37E6"/>
    <w:rsid w:val="00FF37F6"/>
    <w:rsid w:val="00FF3811"/>
    <w:rsid w:val="00FF38A8"/>
    <w:rsid w:val="00FF38C3"/>
    <w:rsid w:val="00FF394E"/>
    <w:rsid w:val="00FF3A42"/>
    <w:rsid w:val="00FF3ACA"/>
    <w:rsid w:val="00FF3AE3"/>
    <w:rsid w:val="00FF3B43"/>
    <w:rsid w:val="00FF3CCF"/>
    <w:rsid w:val="00FF3CD9"/>
    <w:rsid w:val="00FF3CDC"/>
    <w:rsid w:val="00FF3DC0"/>
    <w:rsid w:val="00FF3DD6"/>
    <w:rsid w:val="00FF3DE9"/>
    <w:rsid w:val="00FF3E3E"/>
    <w:rsid w:val="00FF3E80"/>
    <w:rsid w:val="00FF3ED8"/>
    <w:rsid w:val="00FF3F20"/>
    <w:rsid w:val="00FF3F8B"/>
    <w:rsid w:val="00FF4029"/>
    <w:rsid w:val="00FF40A3"/>
    <w:rsid w:val="00FF4128"/>
    <w:rsid w:val="00FF4143"/>
    <w:rsid w:val="00FF41A1"/>
    <w:rsid w:val="00FF41A5"/>
    <w:rsid w:val="00FF41B3"/>
    <w:rsid w:val="00FF41EC"/>
    <w:rsid w:val="00FF41FC"/>
    <w:rsid w:val="00FF4221"/>
    <w:rsid w:val="00FF4278"/>
    <w:rsid w:val="00FF42B7"/>
    <w:rsid w:val="00FF4336"/>
    <w:rsid w:val="00FF4342"/>
    <w:rsid w:val="00FF43E5"/>
    <w:rsid w:val="00FF443F"/>
    <w:rsid w:val="00FF4451"/>
    <w:rsid w:val="00FF449B"/>
    <w:rsid w:val="00FF44E4"/>
    <w:rsid w:val="00FF45B9"/>
    <w:rsid w:val="00FF45C6"/>
    <w:rsid w:val="00FF45DB"/>
    <w:rsid w:val="00FF45EE"/>
    <w:rsid w:val="00FF4675"/>
    <w:rsid w:val="00FF479A"/>
    <w:rsid w:val="00FF47EB"/>
    <w:rsid w:val="00FF47ED"/>
    <w:rsid w:val="00FF4812"/>
    <w:rsid w:val="00FF484E"/>
    <w:rsid w:val="00FF497C"/>
    <w:rsid w:val="00FF498C"/>
    <w:rsid w:val="00FF49A2"/>
    <w:rsid w:val="00FF49F1"/>
    <w:rsid w:val="00FF4A93"/>
    <w:rsid w:val="00FF4ABC"/>
    <w:rsid w:val="00FF4B19"/>
    <w:rsid w:val="00FF4BB7"/>
    <w:rsid w:val="00FF4C39"/>
    <w:rsid w:val="00FF4C3F"/>
    <w:rsid w:val="00FF4C8A"/>
    <w:rsid w:val="00FF4CA8"/>
    <w:rsid w:val="00FF4CC9"/>
    <w:rsid w:val="00FF4CD3"/>
    <w:rsid w:val="00FF4DCC"/>
    <w:rsid w:val="00FF4DF0"/>
    <w:rsid w:val="00FF4DFF"/>
    <w:rsid w:val="00FF4E6C"/>
    <w:rsid w:val="00FF4F1F"/>
    <w:rsid w:val="00FF4F2E"/>
    <w:rsid w:val="00FF4FA0"/>
    <w:rsid w:val="00FF5035"/>
    <w:rsid w:val="00FF5086"/>
    <w:rsid w:val="00FF51BC"/>
    <w:rsid w:val="00FF528A"/>
    <w:rsid w:val="00FF52AF"/>
    <w:rsid w:val="00FF52B0"/>
    <w:rsid w:val="00FF52EF"/>
    <w:rsid w:val="00FF5400"/>
    <w:rsid w:val="00FF5494"/>
    <w:rsid w:val="00FF54DA"/>
    <w:rsid w:val="00FF5547"/>
    <w:rsid w:val="00FF557A"/>
    <w:rsid w:val="00FF55B4"/>
    <w:rsid w:val="00FF55E3"/>
    <w:rsid w:val="00FF55FC"/>
    <w:rsid w:val="00FF5621"/>
    <w:rsid w:val="00FF56F9"/>
    <w:rsid w:val="00FF5731"/>
    <w:rsid w:val="00FF5759"/>
    <w:rsid w:val="00FF57F7"/>
    <w:rsid w:val="00FF5804"/>
    <w:rsid w:val="00FF5850"/>
    <w:rsid w:val="00FF58C9"/>
    <w:rsid w:val="00FF58D4"/>
    <w:rsid w:val="00FF58E4"/>
    <w:rsid w:val="00FF58EB"/>
    <w:rsid w:val="00FF5947"/>
    <w:rsid w:val="00FF5978"/>
    <w:rsid w:val="00FF59BE"/>
    <w:rsid w:val="00FF59CE"/>
    <w:rsid w:val="00FF5A15"/>
    <w:rsid w:val="00FF5A1C"/>
    <w:rsid w:val="00FF5A78"/>
    <w:rsid w:val="00FF5A91"/>
    <w:rsid w:val="00FF5B4E"/>
    <w:rsid w:val="00FF5B6D"/>
    <w:rsid w:val="00FF5BFB"/>
    <w:rsid w:val="00FF5CC2"/>
    <w:rsid w:val="00FF5CE4"/>
    <w:rsid w:val="00FF5D1F"/>
    <w:rsid w:val="00FF5DD8"/>
    <w:rsid w:val="00FF5E07"/>
    <w:rsid w:val="00FF5E33"/>
    <w:rsid w:val="00FF5E41"/>
    <w:rsid w:val="00FF5E6E"/>
    <w:rsid w:val="00FF5E72"/>
    <w:rsid w:val="00FF5F5D"/>
    <w:rsid w:val="00FF5F7F"/>
    <w:rsid w:val="00FF5FA7"/>
    <w:rsid w:val="00FF600D"/>
    <w:rsid w:val="00FF603B"/>
    <w:rsid w:val="00FF6048"/>
    <w:rsid w:val="00FF6055"/>
    <w:rsid w:val="00FF6077"/>
    <w:rsid w:val="00FF6185"/>
    <w:rsid w:val="00FF6186"/>
    <w:rsid w:val="00FF6192"/>
    <w:rsid w:val="00FF61A4"/>
    <w:rsid w:val="00FF61C0"/>
    <w:rsid w:val="00FF6239"/>
    <w:rsid w:val="00FF6310"/>
    <w:rsid w:val="00FF636B"/>
    <w:rsid w:val="00FF638D"/>
    <w:rsid w:val="00FF6400"/>
    <w:rsid w:val="00FF6434"/>
    <w:rsid w:val="00FF6490"/>
    <w:rsid w:val="00FF64AC"/>
    <w:rsid w:val="00FF64BB"/>
    <w:rsid w:val="00FF6505"/>
    <w:rsid w:val="00FF6520"/>
    <w:rsid w:val="00FF65A4"/>
    <w:rsid w:val="00FF6652"/>
    <w:rsid w:val="00FF668E"/>
    <w:rsid w:val="00FF66D2"/>
    <w:rsid w:val="00FF6721"/>
    <w:rsid w:val="00FF6795"/>
    <w:rsid w:val="00FF67B0"/>
    <w:rsid w:val="00FF6828"/>
    <w:rsid w:val="00FF6871"/>
    <w:rsid w:val="00FF6890"/>
    <w:rsid w:val="00FF6918"/>
    <w:rsid w:val="00FF6985"/>
    <w:rsid w:val="00FF6A09"/>
    <w:rsid w:val="00FF6AA2"/>
    <w:rsid w:val="00FF6B37"/>
    <w:rsid w:val="00FF6B86"/>
    <w:rsid w:val="00FF6B8B"/>
    <w:rsid w:val="00FF6BA8"/>
    <w:rsid w:val="00FF6C00"/>
    <w:rsid w:val="00FF6C07"/>
    <w:rsid w:val="00FF6C47"/>
    <w:rsid w:val="00FF6C80"/>
    <w:rsid w:val="00FF6CF9"/>
    <w:rsid w:val="00FF6D4E"/>
    <w:rsid w:val="00FF6EB6"/>
    <w:rsid w:val="00FF6EC9"/>
    <w:rsid w:val="00FF701F"/>
    <w:rsid w:val="00FF7071"/>
    <w:rsid w:val="00FF70B1"/>
    <w:rsid w:val="00FF7184"/>
    <w:rsid w:val="00FF71AC"/>
    <w:rsid w:val="00FF71D7"/>
    <w:rsid w:val="00FF71DD"/>
    <w:rsid w:val="00FF7214"/>
    <w:rsid w:val="00FF7261"/>
    <w:rsid w:val="00FF72D3"/>
    <w:rsid w:val="00FF730C"/>
    <w:rsid w:val="00FF7349"/>
    <w:rsid w:val="00FF7394"/>
    <w:rsid w:val="00FF748A"/>
    <w:rsid w:val="00FF74B5"/>
    <w:rsid w:val="00FF74D6"/>
    <w:rsid w:val="00FF7530"/>
    <w:rsid w:val="00FF753C"/>
    <w:rsid w:val="00FF7549"/>
    <w:rsid w:val="00FF754E"/>
    <w:rsid w:val="00FF7569"/>
    <w:rsid w:val="00FF761D"/>
    <w:rsid w:val="00FF7754"/>
    <w:rsid w:val="00FF777C"/>
    <w:rsid w:val="00FF778E"/>
    <w:rsid w:val="00FF77ED"/>
    <w:rsid w:val="00FF77F3"/>
    <w:rsid w:val="00FF77FA"/>
    <w:rsid w:val="00FF7827"/>
    <w:rsid w:val="00FF782C"/>
    <w:rsid w:val="00FF78B8"/>
    <w:rsid w:val="00FF790B"/>
    <w:rsid w:val="00FF79D4"/>
    <w:rsid w:val="00FF7A43"/>
    <w:rsid w:val="00FF7A4D"/>
    <w:rsid w:val="00FF7C9F"/>
    <w:rsid w:val="00FF7D20"/>
    <w:rsid w:val="00FF7D72"/>
    <w:rsid w:val="00FF7E0A"/>
    <w:rsid w:val="00FF7E35"/>
    <w:rsid w:val="00FF7E8B"/>
    <w:rsid w:val="00FF7EEE"/>
    <w:rsid w:val="00FF7F09"/>
    <w:rsid w:val="00FF7F7F"/>
    <w:rsid w:val="00FF7FA8"/>
    <w:rsid w:val="0121A966"/>
    <w:rsid w:val="02A8E4D4"/>
    <w:rsid w:val="03C4F2F7"/>
    <w:rsid w:val="03DC65C9"/>
    <w:rsid w:val="0559A307"/>
    <w:rsid w:val="05C6064A"/>
    <w:rsid w:val="05FFC379"/>
    <w:rsid w:val="08BD90A0"/>
    <w:rsid w:val="08E02A8D"/>
    <w:rsid w:val="0AF39F46"/>
    <w:rsid w:val="0B2CDBBA"/>
    <w:rsid w:val="0CB6EB7A"/>
    <w:rsid w:val="0E04840F"/>
    <w:rsid w:val="0EFAB302"/>
    <w:rsid w:val="0F015EAD"/>
    <w:rsid w:val="14A17881"/>
    <w:rsid w:val="14C164F8"/>
    <w:rsid w:val="187BDFB6"/>
    <w:rsid w:val="19FEFA3F"/>
    <w:rsid w:val="1A21AE8F"/>
    <w:rsid w:val="1CF45587"/>
    <w:rsid w:val="1F17218C"/>
    <w:rsid w:val="1FD1554C"/>
    <w:rsid w:val="20310655"/>
    <w:rsid w:val="206782D2"/>
    <w:rsid w:val="21621DE6"/>
    <w:rsid w:val="22BACA84"/>
    <w:rsid w:val="22E30262"/>
    <w:rsid w:val="23706402"/>
    <w:rsid w:val="24CED046"/>
    <w:rsid w:val="2515182D"/>
    <w:rsid w:val="26537764"/>
    <w:rsid w:val="26B5F1D3"/>
    <w:rsid w:val="28471011"/>
    <w:rsid w:val="285A02B2"/>
    <w:rsid w:val="29FB78C9"/>
    <w:rsid w:val="2A0DC179"/>
    <w:rsid w:val="2AAAFD62"/>
    <w:rsid w:val="2B274174"/>
    <w:rsid w:val="2BDAE29F"/>
    <w:rsid w:val="2D31FBD8"/>
    <w:rsid w:val="2DC91AD3"/>
    <w:rsid w:val="2DE764A2"/>
    <w:rsid w:val="2E0385B5"/>
    <w:rsid w:val="2E061719"/>
    <w:rsid w:val="2E35F8E9"/>
    <w:rsid w:val="30BF0E14"/>
    <w:rsid w:val="3153AC98"/>
    <w:rsid w:val="31B458D8"/>
    <w:rsid w:val="31E3D7CF"/>
    <w:rsid w:val="327BF91F"/>
    <w:rsid w:val="32A5FD15"/>
    <w:rsid w:val="3353158B"/>
    <w:rsid w:val="339E9916"/>
    <w:rsid w:val="34F3FC42"/>
    <w:rsid w:val="3501816D"/>
    <w:rsid w:val="36A7F72C"/>
    <w:rsid w:val="3745D9F5"/>
    <w:rsid w:val="375355E6"/>
    <w:rsid w:val="386BA007"/>
    <w:rsid w:val="38965757"/>
    <w:rsid w:val="3899CDCF"/>
    <w:rsid w:val="3A3DAC39"/>
    <w:rsid w:val="3B536FF9"/>
    <w:rsid w:val="3B6FCFEA"/>
    <w:rsid w:val="3BA34D44"/>
    <w:rsid w:val="3BB95776"/>
    <w:rsid w:val="3CA3168D"/>
    <w:rsid w:val="3CBB3365"/>
    <w:rsid w:val="3D45A6BB"/>
    <w:rsid w:val="3D576982"/>
    <w:rsid w:val="3FF89C66"/>
    <w:rsid w:val="4120F1D5"/>
    <w:rsid w:val="448ADAA0"/>
    <w:rsid w:val="44D0A822"/>
    <w:rsid w:val="45E915D3"/>
    <w:rsid w:val="470C1AAF"/>
    <w:rsid w:val="48A10E83"/>
    <w:rsid w:val="48CD306D"/>
    <w:rsid w:val="48D52D99"/>
    <w:rsid w:val="4915F058"/>
    <w:rsid w:val="4935E104"/>
    <w:rsid w:val="4A672C53"/>
    <w:rsid w:val="4AA86BAF"/>
    <w:rsid w:val="4BB92BA6"/>
    <w:rsid w:val="4C7FAB16"/>
    <w:rsid w:val="4C8602A5"/>
    <w:rsid w:val="4DBC2CA4"/>
    <w:rsid w:val="4E236B8A"/>
    <w:rsid w:val="4FD4EF88"/>
    <w:rsid w:val="5069AB6C"/>
    <w:rsid w:val="51EED787"/>
    <w:rsid w:val="5238350A"/>
    <w:rsid w:val="52EBDDFE"/>
    <w:rsid w:val="53840A6E"/>
    <w:rsid w:val="5394425A"/>
    <w:rsid w:val="53E964C1"/>
    <w:rsid w:val="545FDC2A"/>
    <w:rsid w:val="5460D609"/>
    <w:rsid w:val="55CE0A3F"/>
    <w:rsid w:val="568AC514"/>
    <w:rsid w:val="574AF3CD"/>
    <w:rsid w:val="597343C7"/>
    <w:rsid w:val="5A2D6CDD"/>
    <w:rsid w:val="5BC68B61"/>
    <w:rsid w:val="5BF8475F"/>
    <w:rsid w:val="5C42971C"/>
    <w:rsid w:val="5C579F7F"/>
    <w:rsid w:val="5C5C9AF1"/>
    <w:rsid w:val="5C6EB4F4"/>
    <w:rsid w:val="5C7F83A2"/>
    <w:rsid w:val="5DB0C696"/>
    <w:rsid w:val="5DC4A838"/>
    <w:rsid w:val="6216C1DD"/>
    <w:rsid w:val="62A282C2"/>
    <w:rsid w:val="62AC2823"/>
    <w:rsid w:val="633D519D"/>
    <w:rsid w:val="635E7935"/>
    <w:rsid w:val="64DBB231"/>
    <w:rsid w:val="65C839CE"/>
    <w:rsid w:val="666CA6EF"/>
    <w:rsid w:val="66AE0F89"/>
    <w:rsid w:val="672A0F86"/>
    <w:rsid w:val="675CC59F"/>
    <w:rsid w:val="67F8BAFC"/>
    <w:rsid w:val="6800DCAE"/>
    <w:rsid w:val="68AD8101"/>
    <w:rsid w:val="6A0D2B58"/>
    <w:rsid w:val="6A343C6C"/>
    <w:rsid w:val="6B6CD25A"/>
    <w:rsid w:val="6BF2997E"/>
    <w:rsid w:val="6C0E1F7B"/>
    <w:rsid w:val="6CA27C7E"/>
    <w:rsid w:val="6CCBF8DD"/>
    <w:rsid w:val="6D5AA2B7"/>
    <w:rsid w:val="6DC0D296"/>
    <w:rsid w:val="6E3E7C74"/>
    <w:rsid w:val="6EE165AD"/>
    <w:rsid w:val="715E826D"/>
    <w:rsid w:val="720D9A80"/>
    <w:rsid w:val="73D0CE47"/>
    <w:rsid w:val="7408D750"/>
    <w:rsid w:val="75506F30"/>
    <w:rsid w:val="77023E6A"/>
    <w:rsid w:val="772A4396"/>
    <w:rsid w:val="78026DEB"/>
    <w:rsid w:val="7997368D"/>
    <w:rsid w:val="7AAA7996"/>
    <w:rsid w:val="7BCE89D7"/>
    <w:rsid w:val="7BF6473C"/>
    <w:rsid w:val="7CACC16B"/>
    <w:rsid w:val="7CC8FCB8"/>
    <w:rsid w:val="7D0F60DB"/>
    <w:rsid w:val="7D375A89"/>
    <w:rsid w:val="7FBD52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D24DF32"/>
  <w15:docId w15:val="{4B5BCD6C-D491-4B8C-A0B1-C1F3E3EFA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4ED"/>
    <w:pPr>
      <w:spacing w:before="240" w:after="0" w:line="240" w:lineRule="auto"/>
    </w:pPr>
    <w:rPr>
      <w:rFonts w:ascii="Calibri" w:hAnsi="Calibri"/>
    </w:rPr>
  </w:style>
  <w:style w:type="paragraph" w:styleId="Heading1">
    <w:name w:val="heading 1"/>
    <w:basedOn w:val="Normal"/>
    <w:next w:val="Normal"/>
    <w:link w:val="Heading1Char"/>
    <w:uiPriority w:val="9"/>
    <w:qFormat/>
    <w:rsid w:val="008F0838"/>
    <w:pPr>
      <w:keepNext/>
      <w:keepLines/>
      <w:numPr>
        <w:numId w:val="11"/>
      </w:numPr>
      <w:outlineLvl w:val="0"/>
    </w:pPr>
    <w:rPr>
      <w:rFonts w:eastAsiaTheme="majorEastAsia" w:cstheme="majorBidi"/>
      <w:b/>
      <w:color w:val="000000" w:themeColor="text1"/>
      <w:sz w:val="26"/>
      <w:szCs w:val="36"/>
    </w:rPr>
  </w:style>
  <w:style w:type="paragraph" w:styleId="Heading2">
    <w:name w:val="heading 2"/>
    <w:basedOn w:val="Normal"/>
    <w:next w:val="Normal"/>
    <w:link w:val="Heading2Char"/>
    <w:uiPriority w:val="9"/>
    <w:unhideWhenUsed/>
    <w:qFormat/>
    <w:rsid w:val="00686D81"/>
    <w:pPr>
      <w:keepNext/>
      <w:keepLines/>
      <w:numPr>
        <w:ilvl w:val="1"/>
        <w:numId w:val="11"/>
      </w:numPr>
      <w:outlineLvl w:val="1"/>
    </w:pPr>
    <w:rPr>
      <w:rFonts w:eastAsiaTheme="majorEastAsia" w:cstheme="majorBidi"/>
      <w:b/>
      <w:i/>
      <w:color w:val="000000" w:themeColor="text1"/>
      <w:szCs w:val="32"/>
    </w:rPr>
  </w:style>
  <w:style w:type="paragraph" w:styleId="Heading3">
    <w:name w:val="heading 3"/>
    <w:basedOn w:val="Normal"/>
    <w:next w:val="Normal"/>
    <w:link w:val="Heading3Char"/>
    <w:uiPriority w:val="9"/>
    <w:unhideWhenUsed/>
    <w:qFormat/>
    <w:rsid w:val="00DD1777"/>
    <w:pPr>
      <w:keepNext/>
      <w:keepLines/>
      <w:numPr>
        <w:ilvl w:val="2"/>
        <w:numId w:val="11"/>
      </w:numPr>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unhideWhenUsed/>
    <w:qFormat/>
    <w:rsid w:val="00E154C5"/>
    <w:pPr>
      <w:keepNext/>
      <w:keepLines/>
      <w:numPr>
        <w:ilvl w:val="3"/>
        <w:numId w:val="11"/>
      </w:numPr>
      <w:spacing w:before="40"/>
      <w:outlineLvl w:val="3"/>
    </w:pPr>
    <w:rPr>
      <w:rFonts w:asciiTheme="majorHAnsi" w:eastAsiaTheme="majorEastAsia" w:hAnsiTheme="majorHAnsi" w:cstheme="majorBidi"/>
      <w:color w:val="0F4761" w:themeColor="accent1" w:themeShade="BF"/>
      <w:szCs w:val="24"/>
    </w:rPr>
  </w:style>
  <w:style w:type="paragraph" w:styleId="Heading5">
    <w:name w:val="heading 5"/>
    <w:basedOn w:val="Normal"/>
    <w:next w:val="Normal"/>
    <w:link w:val="Heading5Char"/>
    <w:uiPriority w:val="9"/>
    <w:unhideWhenUsed/>
    <w:qFormat/>
    <w:rsid w:val="00E154C5"/>
    <w:pPr>
      <w:keepNext/>
      <w:keepLines/>
      <w:numPr>
        <w:ilvl w:val="4"/>
        <w:numId w:val="11"/>
      </w:numPr>
      <w:spacing w:before="40"/>
      <w:outlineLvl w:val="4"/>
    </w:pPr>
    <w:rPr>
      <w:rFonts w:asciiTheme="majorHAnsi" w:eastAsiaTheme="majorEastAsia" w:hAnsiTheme="majorHAnsi" w:cstheme="majorBidi"/>
      <w:caps/>
      <w:color w:val="0F4761" w:themeColor="accent1" w:themeShade="BF"/>
    </w:rPr>
  </w:style>
  <w:style w:type="paragraph" w:styleId="Heading6">
    <w:name w:val="heading 6"/>
    <w:basedOn w:val="Normal"/>
    <w:next w:val="Normal"/>
    <w:link w:val="Heading6Char"/>
    <w:uiPriority w:val="9"/>
    <w:unhideWhenUsed/>
    <w:qFormat/>
    <w:rsid w:val="00E154C5"/>
    <w:pPr>
      <w:keepNext/>
      <w:keepLines/>
      <w:numPr>
        <w:ilvl w:val="5"/>
        <w:numId w:val="11"/>
      </w:numPr>
      <w:spacing w:before="40"/>
      <w:outlineLvl w:val="5"/>
    </w:pPr>
    <w:rPr>
      <w:rFonts w:asciiTheme="majorHAnsi" w:eastAsiaTheme="majorEastAsia" w:hAnsiTheme="majorHAnsi" w:cstheme="majorBidi"/>
      <w:i/>
      <w:iCs/>
      <w:caps/>
      <w:color w:val="0A2F41" w:themeColor="accent1" w:themeShade="80"/>
    </w:rPr>
  </w:style>
  <w:style w:type="paragraph" w:styleId="Heading7">
    <w:name w:val="heading 7"/>
    <w:basedOn w:val="Normal"/>
    <w:next w:val="Normal"/>
    <w:link w:val="Heading7Char"/>
    <w:uiPriority w:val="9"/>
    <w:unhideWhenUsed/>
    <w:qFormat/>
    <w:rsid w:val="00E154C5"/>
    <w:pPr>
      <w:keepNext/>
      <w:keepLines/>
      <w:numPr>
        <w:ilvl w:val="6"/>
        <w:numId w:val="11"/>
      </w:numPr>
      <w:spacing w:before="40"/>
      <w:outlineLvl w:val="6"/>
    </w:pPr>
    <w:rPr>
      <w:rFonts w:asciiTheme="majorHAnsi" w:eastAsiaTheme="majorEastAsia" w:hAnsiTheme="majorHAnsi" w:cstheme="majorBidi"/>
      <w:b/>
      <w:bCs/>
      <w:color w:val="0A2F41" w:themeColor="accent1" w:themeShade="80"/>
    </w:rPr>
  </w:style>
  <w:style w:type="paragraph" w:styleId="Heading8">
    <w:name w:val="heading 8"/>
    <w:basedOn w:val="Normal"/>
    <w:next w:val="Normal"/>
    <w:link w:val="Heading8Char"/>
    <w:uiPriority w:val="9"/>
    <w:unhideWhenUsed/>
    <w:qFormat/>
    <w:rsid w:val="00E154C5"/>
    <w:pPr>
      <w:keepNext/>
      <w:keepLines/>
      <w:numPr>
        <w:ilvl w:val="7"/>
        <w:numId w:val="11"/>
      </w:numPr>
      <w:spacing w:before="40"/>
      <w:outlineLvl w:val="7"/>
    </w:pPr>
    <w:rPr>
      <w:rFonts w:asciiTheme="majorHAnsi" w:eastAsiaTheme="majorEastAsia" w:hAnsiTheme="majorHAnsi" w:cstheme="majorBidi"/>
      <w:b/>
      <w:bCs/>
      <w:i/>
      <w:iCs/>
      <w:color w:val="0A2F41" w:themeColor="accent1" w:themeShade="80"/>
    </w:rPr>
  </w:style>
  <w:style w:type="paragraph" w:styleId="Heading9">
    <w:name w:val="heading 9"/>
    <w:basedOn w:val="Normal"/>
    <w:next w:val="Normal"/>
    <w:link w:val="Heading9Char"/>
    <w:uiPriority w:val="9"/>
    <w:unhideWhenUsed/>
    <w:qFormat/>
    <w:rsid w:val="00E154C5"/>
    <w:pPr>
      <w:keepNext/>
      <w:keepLines/>
      <w:numPr>
        <w:ilvl w:val="8"/>
        <w:numId w:val="11"/>
      </w:numPr>
      <w:spacing w:before="40"/>
      <w:outlineLvl w:val="8"/>
    </w:pPr>
    <w:rPr>
      <w:rFonts w:asciiTheme="majorHAnsi" w:eastAsiaTheme="majorEastAsia" w:hAnsiTheme="majorHAnsi" w:cstheme="majorBidi"/>
      <w:i/>
      <w:iC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154C5"/>
    <w:pPr>
      <w:spacing w:line="204" w:lineRule="auto"/>
      <w:contextualSpacing/>
    </w:pPr>
    <w:rPr>
      <w:rFonts w:asciiTheme="majorHAnsi" w:eastAsiaTheme="majorEastAsia" w:hAnsiTheme="majorHAnsi" w:cstheme="majorBidi"/>
      <w:caps/>
      <w:color w:val="0E2841" w:themeColor="text2"/>
      <w:spacing w:val="-15"/>
      <w:sz w:val="72"/>
      <w:szCs w:val="72"/>
    </w:rPr>
  </w:style>
  <w:style w:type="paragraph" w:styleId="Subtitle">
    <w:name w:val="Subtitle"/>
    <w:basedOn w:val="Normal"/>
    <w:next w:val="Normal"/>
    <w:link w:val="SubtitleChar"/>
    <w:uiPriority w:val="11"/>
    <w:qFormat/>
    <w:rsid w:val="00E154C5"/>
    <w:pPr>
      <w:numPr>
        <w:ilvl w:val="1"/>
      </w:numPr>
      <w:spacing w:after="240"/>
    </w:pPr>
    <w:rPr>
      <w:rFonts w:asciiTheme="majorHAnsi" w:eastAsiaTheme="majorEastAsia" w:hAnsiTheme="majorHAnsi" w:cstheme="majorBidi"/>
      <w:color w:val="156082"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1515A"/>
    <w:rPr>
      <w:b/>
      <w:bCs/>
      <w:color w:val="0E2841"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E1515A"/>
    <w:rPr>
      <w:rFonts w:ascii="Calibri" w:hAnsi="Calibri"/>
      <w:b/>
      <w:bCs/>
      <w:color w:val="0E2841" w:themeColor="text2"/>
      <w:sz w:val="24"/>
    </w:rPr>
  </w:style>
  <w:style w:type="character" w:customStyle="1" w:styleId="VerbatimChar">
    <w:name w:val="Verbatim Char"/>
    <w:basedOn w:val="CaptionChar"/>
    <w:link w:val="SourceCode"/>
    <w:rPr>
      <w:rFonts w:ascii="Consolas" w:hAnsi="Consolas"/>
      <w:b/>
      <w:bCs/>
      <w:smallCaps w:val="0"/>
      <w:color w:val="0E2841" w:themeColor="text2"/>
      <w:sz w:val="22"/>
    </w:rPr>
  </w:style>
  <w:style w:type="character" w:customStyle="1" w:styleId="SectionNumber">
    <w:name w:val="Section Number"/>
    <w:basedOn w:val="CaptionChar"/>
    <w:rPr>
      <w:rFonts w:ascii="Calibri" w:hAnsi="Calibri"/>
      <w:b/>
      <w:bCs/>
      <w:smallCaps w:val="0"/>
      <w:color w:val="0E2841" w:themeColor="text2"/>
      <w:sz w:val="24"/>
    </w:rPr>
  </w:style>
  <w:style w:type="character" w:styleId="FootnoteReference">
    <w:name w:val="footnote reference"/>
    <w:basedOn w:val="CaptionChar"/>
    <w:uiPriority w:val="99"/>
    <w:rPr>
      <w:rFonts w:ascii="Calibri" w:hAnsi="Calibri"/>
      <w:b/>
      <w:bCs/>
      <w:smallCaps w:val="0"/>
      <w:color w:val="0E2841" w:themeColor="text2"/>
      <w:sz w:val="24"/>
      <w:vertAlign w:val="superscript"/>
    </w:rPr>
  </w:style>
  <w:style w:type="character" w:styleId="Hyperlink">
    <w:name w:val="Hyperlink"/>
    <w:basedOn w:val="CaptionChar"/>
    <w:uiPriority w:val="99"/>
    <w:rPr>
      <w:rFonts w:ascii="Calibri" w:hAnsi="Calibri"/>
      <w:b/>
      <w:bCs/>
      <w:smallCaps w:val="0"/>
      <w:color w:val="156082" w:themeColor="accent1"/>
      <w:sz w:val="24"/>
    </w:rPr>
  </w:style>
  <w:style w:type="paragraph" w:styleId="TOCHeading">
    <w:name w:val="TOC Heading"/>
    <w:basedOn w:val="Heading1"/>
    <w:next w:val="Normal"/>
    <w:uiPriority w:val="39"/>
    <w:unhideWhenUsed/>
    <w:qFormat/>
    <w:rsid w:val="00E154C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val="0"/>
      <w:color w:val="007020"/>
      <w:sz w:val="22"/>
    </w:rPr>
  </w:style>
  <w:style w:type="character" w:customStyle="1" w:styleId="DataTypeTok">
    <w:name w:val="DataTypeTok"/>
    <w:basedOn w:val="VerbatimChar"/>
    <w:rPr>
      <w:rFonts w:ascii="Consolas" w:hAnsi="Consolas"/>
      <w:b/>
      <w:bCs/>
      <w:smallCaps w:val="0"/>
      <w:color w:val="902000"/>
      <w:sz w:val="22"/>
    </w:rPr>
  </w:style>
  <w:style w:type="character" w:customStyle="1" w:styleId="DecValTok">
    <w:name w:val="DecValTok"/>
    <w:basedOn w:val="VerbatimChar"/>
    <w:rPr>
      <w:rFonts w:ascii="Consolas" w:hAnsi="Consolas"/>
      <w:b/>
      <w:bCs/>
      <w:smallCaps w:val="0"/>
      <w:color w:val="40A070"/>
      <w:sz w:val="22"/>
    </w:rPr>
  </w:style>
  <w:style w:type="character" w:customStyle="1" w:styleId="BaseNTok">
    <w:name w:val="BaseNTok"/>
    <w:basedOn w:val="VerbatimChar"/>
    <w:rPr>
      <w:rFonts w:ascii="Consolas" w:hAnsi="Consolas"/>
      <w:b/>
      <w:bCs/>
      <w:smallCaps w:val="0"/>
      <w:color w:val="40A070"/>
      <w:sz w:val="22"/>
    </w:rPr>
  </w:style>
  <w:style w:type="character" w:customStyle="1" w:styleId="FloatTok">
    <w:name w:val="FloatTok"/>
    <w:basedOn w:val="VerbatimChar"/>
    <w:rPr>
      <w:rFonts w:ascii="Consolas" w:hAnsi="Consolas"/>
      <w:b/>
      <w:bCs/>
      <w:smallCaps w:val="0"/>
      <w:color w:val="40A070"/>
      <w:sz w:val="22"/>
    </w:rPr>
  </w:style>
  <w:style w:type="character" w:customStyle="1" w:styleId="ConstantTok">
    <w:name w:val="ConstantTok"/>
    <w:basedOn w:val="VerbatimChar"/>
    <w:rPr>
      <w:rFonts w:ascii="Consolas" w:hAnsi="Consolas"/>
      <w:b/>
      <w:bCs/>
      <w:smallCaps w:val="0"/>
      <w:color w:val="880000"/>
      <w:sz w:val="22"/>
    </w:rPr>
  </w:style>
  <w:style w:type="character" w:customStyle="1" w:styleId="CharTok">
    <w:name w:val="CharTok"/>
    <w:basedOn w:val="VerbatimChar"/>
    <w:rPr>
      <w:rFonts w:ascii="Consolas" w:hAnsi="Consolas"/>
      <w:b/>
      <w:bCs/>
      <w:smallCaps w:val="0"/>
      <w:color w:val="4070A0"/>
      <w:sz w:val="22"/>
    </w:rPr>
  </w:style>
  <w:style w:type="character" w:customStyle="1" w:styleId="SpecialCharTok">
    <w:name w:val="SpecialCharTok"/>
    <w:basedOn w:val="VerbatimChar"/>
    <w:rPr>
      <w:rFonts w:ascii="Consolas" w:hAnsi="Consolas"/>
      <w:b/>
      <w:bCs/>
      <w:smallCaps w:val="0"/>
      <w:color w:val="4070A0"/>
      <w:sz w:val="22"/>
    </w:rPr>
  </w:style>
  <w:style w:type="character" w:customStyle="1" w:styleId="StringTok">
    <w:name w:val="StringTok"/>
    <w:basedOn w:val="VerbatimChar"/>
    <w:rPr>
      <w:rFonts w:ascii="Consolas" w:hAnsi="Consolas"/>
      <w:b/>
      <w:bCs/>
      <w:smallCaps w:val="0"/>
      <w:color w:val="4070A0"/>
      <w:sz w:val="22"/>
    </w:rPr>
  </w:style>
  <w:style w:type="character" w:customStyle="1" w:styleId="VerbatimStringTok">
    <w:name w:val="VerbatimStringTok"/>
    <w:basedOn w:val="VerbatimChar"/>
    <w:rPr>
      <w:rFonts w:ascii="Consolas" w:hAnsi="Consolas"/>
      <w:b/>
      <w:bCs/>
      <w:smallCaps w:val="0"/>
      <w:color w:val="4070A0"/>
      <w:sz w:val="22"/>
    </w:rPr>
  </w:style>
  <w:style w:type="character" w:customStyle="1" w:styleId="SpecialStringTok">
    <w:name w:val="SpecialStringTok"/>
    <w:basedOn w:val="VerbatimChar"/>
    <w:rPr>
      <w:rFonts w:ascii="Consolas" w:hAnsi="Consolas"/>
      <w:b/>
      <w:bCs/>
      <w:smallCaps w:val="0"/>
      <w:color w:val="BB6688"/>
      <w:sz w:val="22"/>
    </w:rPr>
  </w:style>
  <w:style w:type="character" w:customStyle="1" w:styleId="ImportTok">
    <w:name w:val="ImportTok"/>
    <w:basedOn w:val="VerbatimChar"/>
    <w:rPr>
      <w:rFonts w:ascii="Consolas" w:hAnsi="Consolas"/>
      <w:b w:val="0"/>
      <w:bCs/>
      <w:smallCaps w:val="0"/>
      <w:color w:val="008000"/>
      <w:sz w:val="22"/>
    </w:rPr>
  </w:style>
  <w:style w:type="character" w:customStyle="1" w:styleId="CommentTok">
    <w:name w:val="CommentTok"/>
    <w:basedOn w:val="VerbatimChar"/>
    <w:rPr>
      <w:rFonts w:ascii="Consolas" w:hAnsi="Consolas"/>
      <w:b/>
      <w:bCs/>
      <w:i/>
      <w:smallCaps w:val="0"/>
      <w:color w:val="60A0B0"/>
      <w:sz w:val="22"/>
    </w:rPr>
  </w:style>
  <w:style w:type="character" w:customStyle="1" w:styleId="DocumentationTok">
    <w:name w:val="DocumentationTok"/>
    <w:basedOn w:val="VerbatimChar"/>
    <w:rPr>
      <w:rFonts w:ascii="Consolas" w:hAnsi="Consolas"/>
      <w:b/>
      <w:bCs/>
      <w:i/>
      <w:smallCaps w:val="0"/>
      <w:color w:val="BA2121"/>
      <w:sz w:val="22"/>
    </w:rPr>
  </w:style>
  <w:style w:type="character" w:customStyle="1" w:styleId="AnnotationTok">
    <w:name w:val="AnnotationTok"/>
    <w:basedOn w:val="VerbatimChar"/>
    <w:rPr>
      <w:rFonts w:ascii="Consolas" w:hAnsi="Consolas"/>
      <w:b w:val="0"/>
      <w:bCs/>
      <w:i/>
      <w:smallCaps w:val="0"/>
      <w:color w:val="60A0B0"/>
      <w:sz w:val="22"/>
    </w:rPr>
  </w:style>
  <w:style w:type="character" w:customStyle="1" w:styleId="CommentVarTok">
    <w:name w:val="CommentVarTok"/>
    <w:basedOn w:val="VerbatimChar"/>
    <w:rPr>
      <w:rFonts w:ascii="Consolas" w:hAnsi="Consolas"/>
      <w:b w:val="0"/>
      <w:bCs/>
      <w:i/>
      <w:smallCaps w:val="0"/>
      <w:color w:val="60A0B0"/>
      <w:sz w:val="22"/>
    </w:rPr>
  </w:style>
  <w:style w:type="character" w:customStyle="1" w:styleId="OtherTok">
    <w:name w:val="OtherTok"/>
    <w:basedOn w:val="VerbatimChar"/>
    <w:rPr>
      <w:rFonts w:ascii="Consolas" w:hAnsi="Consolas"/>
      <w:b/>
      <w:bCs/>
      <w:smallCaps w:val="0"/>
      <w:color w:val="007020"/>
      <w:sz w:val="22"/>
    </w:rPr>
  </w:style>
  <w:style w:type="character" w:customStyle="1" w:styleId="FunctionTok">
    <w:name w:val="FunctionTok"/>
    <w:basedOn w:val="VerbatimChar"/>
    <w:rPr>
      <w:rFonts w:ascii="Consolas" w:hAnsi="Consolas"/>
      <w:b/>
      <w:bCs/>
      <w:smallCaps w:val="0"/>
      <w:color w:val="06287E"/>
      <w:sz w:val="22"/>
    </w:rPr>
  </w:style>
  <w:style w:type="character" w:customStyle="1" w:styleId="VariableTok">
    <w:name w:val="VariableTok"/>
    <w:basedOn w:val="VerbatimChar"/>
    <w:rPr>
      <w:rFonts w:ascii="Consolas" w:hAnsi="Consolas"/>
      <w:b/>
      <w:bCs/>
      <w:smallCaps w:val="0"/>
      <w:color w:val="19177C"/>
      <w:sz w:val="22"/>
    </w:rPr>
  </w:style>
  <w:style w:type="character" w:customStyle="1" w:styleId="ControlFlowTok">
    <w:name w:val="ControlFlowTok"/>
    <w:basedOn w:val="VerbatimChar"/>
    <w:rPr>
      <w:rFonts w:ascii="Consolas" w:hAnsi="Consolas"/>
      <w:b w:val="0"/>
      <w:bCs/>
      <w:smallCaps w:val="0"/>
      <w:color w:val="007020"/>
      <w:sz w:val="22"/>
    </w:rPr>
  </w:style>
  <w:style w:type="character" w:customStyle="1" w:styleId="OperatorTok">
    <w:name w:val="OperatorTok"/>
    <w:basedOn w:val="VerbatimChar"/>
    <w:rPr>
      <w:rFonts w:ascii="Consolas" w:hAnsi="Consolas"/>
      <w:b/>
      <w:bCs/>
      <w:smallCaps w:val="0"/>
      <w:color w:val="666666"/>
      <w:sz w:val="22"/>
    </w:rPr>
  </w:style>
  <w:style w:type="character" w:customStyle="1" w:styleId="BuiltInTok">
    <w:name w:val="BuiltInTok"/>
    <w:basedOn w:val="VerbatimChar"/>
    <w:rPr>
      <w:rFonts w:ascii="Consolas" w:hAnsi="Consolas"/>
      <w:b/>
      <w:bCs/>
      <w:smallCaps w:val="0"/>
      <w:color w:val="008000"/>
      <w:sz w:val="22"/>
    </w:rPr>
  </w:style>
  <w:style w:type="character" w:customStyle="1" w:styleId="ExtensionTok">
    <w:name w:val="ExtensionTok"/>
    <w:basedOn w:val="VerbatimChar"/>
    <w:rPr>
      <w:rFonts w:ascii="Consolas" w:hAnsi="Consolas"/>
      <w:b/>
      <w:bCs/>
      <w:smallCaps w:val="0"/>
      <w:color w:val="0E2841" w:themeColor="text2"/>
      <w:sz w:val="22"/>
    </w:rPr>
  </w:style>
  <w:style w:type="character" w:customStyle="1" w:styleId="PreprocessorTok">
    <w:name w:val="PreprocessorTok"/>
    <w:basedOn w:val="VerbatimChar"/>
    <w:rPr>
      <w:rFonts w:ascii="Consolas" w:hAnsi="Consolas"/>
      <w:b/>
      <w:bCs/>
      <w:smallCaps w:val="0"/>
      <w:color w:val="BC7A00"/>
      <w:sz w:val="22"/>
    </w:rPr>
  </w:style>
  <w:style w:type="character" w:customStyle="1" w:styleId="AttributeTok">
    <w:name w:val="AttributeTok"/>
    <w:basedOn w:val="VerbatimChar"/>
    <w:rPr>
      <w:rFonts w:ascii="Consolas" w:hAnsi="Consolas"/>
      <w:b/>
      <w:bCs/>
      <w:smallCaps w:val="0"/>
      <w:color w:val="7D9029"/>
      <w:sz w:val="22"/>
    </w:rPr>
  </w:style>
  <w:style w:type="character" w:customStyle="1" w:styleId="RegionMarkerTok">
    <w:name w:val="RegionMarkerTok"/>
    <w:basedOn w:val="VerbatimChar"/>
    <w:rPr>
      <w:rFonts w:ascii="Consolas" w:hAnsi="Consolas"/>
      <w:b/>
      <w:bCs/>
      <w:smallCaps w:val="0"/>
      <w:color w:val="0E2841" w:themeColor="text2"/>
      <w:sz w:val="22"/>
    </w:rPr>
  </w:style>
  <w:style w:type="character" w:customStyle="1" w:styleId="InformationTok">
    <w:name w:val="InformationTok"/>
    <w:basedOn w:val="VerbatimChar"/>
    <w:rPr>
      <w:rFonts w:ascii="Consolas" w:hAnsi="Consolas"/>
      <w:b w:val="0"/>
      <w:bCs/>
      <w:i/>
      <w:smallCaps w:val="0"/>
      <w:color w:val="60A0B0"/>
      <w:sz w:val="22"/>
    </w:rPr>
  </w:style>
  <w:style w:type="character" w:customStyle="1" w:styleId="WarningTok">
    <w:name w:val="WarningTok"/>
    <w:basedOn w:val="VerbatimChar"/>
    <w:rPr>
      <w:rFonts w:ascii="Consolas" w:hAnsi="Consolas"/>
      <w:b w:val="0"/>
      <w:bCs/>
      <w:i/>
      <w:smallCaps w:val="0"/>
      <w:color w:val="60A0B0"/>
      <w:sz w:val="22"/>
    </w:rPr>
  </w:style>
  <w:style w:type="character" w:customStyle="1" w:styleId="AlertTok">
    <w:name w:val="AlertTok"/>
    <w:basedOn w:val="VerbatimChar"/>
    <w:rPr>
      <w:rFonts w:ascii="Consolas" w:hAnsi="Consolas"/>
      <w:b w:val="0"/>
      <w:bCs/>
      <w:smallCaps w:val="0"/>
      <w:color w:val="FF0000"/>
      <w:sz w:val="22"/>
    </w:rPr>
  </w:style>
  <w:style w:type="character" w:customStyle="1" w:styleId="ErrorTok">
    <w:name w:val="ErrorTok"/>
    <w:basedOn w:val="VerbatimChar"/>
    <w:rPr>
      <w:rFonts w:ascii="Consolas" w:hAnsi="Consolas"/>
      <w:b w:val="0"/>
      <w:bCs/>
      <w:smallCaps w:val="0"/>
      <w:color w:val="FF0000"/>
      <w:sz w:val="22"/>
    </w:rPr>
  </w:style>
  <w:style w:type="character" w:customStyle="1" w:styleId="NormalTok">
    <w:name w:val="NormalTok"/>
    <w:basedOn w:val="VerbatimChar"/>
    <w:rPr>
      <w:rFonts w:ascii="Consolas" w:hAnsi="Consolas"/>
      <w:b/>
      <w:bCs/>
      <w:smallCaps w:val="0"/>
      <w:color w:val="0E2841" w:themeColor="text2"/>
      <w:sz w:val="22"/>
    </w:rPr>
  </w:style>
  <w:style w:type="paragraph" w:styleId="Header">
    <w:name w:val="header"/>
    <w:basedOn w:val="Normal"/>
    <w:link w:val="HeaderChar"/>
    <w:rsid w:val="00BF57BC"/>
    <w:pPr>
      <w:tabs>
        <w:tab w:val="center" w:pos="4513"/>
        <w:tab w:val="right" w:pos="9026"/>
      </w:tabs>
    </w:pPr>
  </w:style>
  <w:style w:type="character" w:customStyle="1" w:styleId="HeaderChar">
    <w:name w:val="Header Char"/>
    <w:basedOn w:val="DefaultParagraphFont"/>
    <w:link w:val="Header"/>
    <w:rsid w:val="00BF57BC"/>
  </w:style>
  <w:style w:type="paragraph" w:styleId="Footer">
    <w:name w:val="footer"/>
    <w:basedOn w:val="Normal"/>
    <w:link w:val="FooterChar"/>
    <w:rsid w:val="00BF57BC"/>
    <w:pPr>
      <w:tabs>
        <w:tab w:val="center" w:pos="4513"/>
        <w:tab w:val="right" w:pos="9026"/>
      </w:tabs>
    </w:pPr>
  </w:style>
  <w:style w:type="character" w:customStyle="1" w:styleId="FooterChar">
    <w:name w:val="Footer Char"/>
    <w:basedOn w:val="DefaultParagraphFont"/>
    <w:link w:val="Footer"/>
    <w:rsid w:val="00BF57BC"/>
  </w:style>
  <w:style w:type="character" w:customStyle="1" w:styleId="Heading1Char">
    <w:name w:val="Heading 1 Char"/>
    <w:basedOn w:val="DefaultParagraphFont"/>
    <w:link w:val="Heading1"/>
    <w:uiPriority w:val="9"/>
    <w:rsid w:val="008F0838"/>
    <w:rPr>
      <w:rFonts w:ascii="Calibri" w:eastAsiaTheme="majorEastAsia" w:hAnsi="Calibri" w:cstheme="majorBidi"/>
      <w:b/>
      <w:color w:val="000000" w:themeColor="text1"/>
      <w:sz w:val="26"/>
      <w:szCs w:val="36"/>
    </w:rPr>
  </w:style>
  <w:style w:type="character" w:customStyle="1" w:styleId="Heading2Char">
    <w:name w:val="Heading 2 Char"/>
    <w:basedOn w:val="DefaultParagraphFont"/>
    <w:link w:val="Heading2"/>
    <w:uiPriority w:val="9"/>
    <w:rsid w:val="00C1247D"/>
    <w:rPr>
      <w:rFonts w:ascii="Calibri" w:eastAsiaTheme="majorEastAsia" w:hAnsi="Calibri" w:cstheme="majorBidi"/>
      <w:b/>
      <w:i/>
      <w:color w:val="000000" w:themeColor="text1"/>
      <w:sz w:val="24"/>
      <w:szCs w:val="32"/>
    </w:rPr>
  </w:style>
  <w:style w:type="character" w:customStyle="1" w:styleId="Heading3Char">
    <w:name w:val="Heading 3 Char"/>
    <w:basedOn w:val="DefaultParagraphFont"/>
    <w:link w:val="Heading3"/>
    <w:uiPriority w:val="9"/>
    <w:rsid w:val="00DD1777"/>
    <w:rPr>
      <w:rFonts w:ascii="Calibri" w:eastAsiaTheme="majorEastAsia" w:hAnsi="Calibri" w:cstheme="majorBidi"/>
      <w:b/>
      <w:color w:val="000000" w:themeColor="text1"/>
      <w:sz w:val="24"/>
      <w:szCs w:val="28"/>
    </w:rPr>
  </w:style>
  <w:style w:type="character" w:customStyle="1" w:styleId="Heading4Char">
    <w:name w:val="Heading 4 Char"/>
    <w:basedOn w:val="DefaultParagraphFont"/>
    <w:link w:val="Heading4"/>
    <w:uiPriority w:val="9"/>
    <w:rsid w:val="00F1665D"/>
    <w:rPr>
      <w:rFonts w:asciiTheme="majorHAnsi" w:eastAsiaTheme="majorEastAsia" w:hAnsiTheme="majorHAnsi" w:cstheme="majorBidi"/>
      <w:color w:val="0F4761" w:themeColor="accent1" w:themeShade="BF"/>
      <w:sz w:val="24"/>
      <w:szCs w:val="24"/>
    </w:rPr>
  </w:style>
  <w:style w:type="character" w:customStyle="1" w:styleId="Heading5Char">
    <w:name w:val="Heading 5 Char"/>
    <w:basedOn w:val="DefaultParagraphFont"/>
    <w:link w:val="Heading5"/>
    <w:uiPriority w:val="9"/>
    <w:rsid w:val="00E154C5"/>
    <w:rPr>
      <w:rFonts w:asciiTheme="majorHAnsi" w:eastAsiaTheme="majorEastAsia" w:hAnsiTheme="majorHAnsi" w:cstheme="majorBidi"/>
      <w:caps/>
      <w:color w:val="0F4761" w:themeColor="accent1" w:themeShade="BF"/>
      <w:sz w:val="24"/>
    </w:rPr>
  </w:style>
  <w:style w:type="character" w:customStyle="1" w:styleId="Heading6Char">
    <w:name w:val="Heading 6 Char"/>
    <w:basedOn w:val="DefaultParagraphFont"/>
    <w:link w:val="Heading6"/>
    <w:uiPriority w:val="9"/>
    <w:rsid w:val="00E154C5"/>
    <w:rPr>
      <w:rFonts w:asciiTheme="majorHAnsi" w:eastAsiaTheme="majorEastAsia" w:hAnsiTheme="majorHAnsi" w:cstheme="majorBidi"/>
      <w:i/>
      <w:iCs/>
      <w:caps/>
      <w:color w:val="0A2F41" w:themeColor="accent1" w:themeShade="80"/>
      <w:sz w:val="24"/>
    </w:rPr>
  </w:style>
  <w:style w:type="character" w:customStyle="1" w:styleId="Heading7Char">
    <w:name w:val="Heading 7 Char"/>
    <w:basedOn w:val="DefaultParagraphFont"/>
    <w:link w:val="Heading7"/>
    <w:uiPriority w:val="9"/>
    <w:rsid w:val="00E154C5"/>
    <w:rPr>
      <w:rFonts w:asciiTheme="majorHAnsi" w:eastAsiaTheme="majorEastAsia" w:hAnsiTheme="majorHAnsi" w:cstheme="majorBidi"/>
      <w:b/>
      <w:bCs/>
      <w:color w:val="0A2F41" w:themeColor="accent1" w:themeShade="80"/>
      <w:sz w:val="24"/>
    </w:rPr>
  </w:style>
  <w:style w:type="character" w:customStyle="1" w:styleId="Heading8Char">
    <w:name w:val="Heading 8 Char"/>
    <w:basedOn w:val="DefaultParagraphFont"/>
    <w:link w:val="Heading8"/>
    <w:uiPriority w:val="9"/>
    <w:rsid w:val="00E154C5"/>
    <w:rPr>
      <w:rFonts w:asciiTheme="majorHAnsi" w:eastAsiaTheme="majorEastAsia" w:hAnsiTheme="majorHAnsi" w:cstheme="majorBidi"/>
      <w:b/>
      <w:bCs/>
      <w:i/>
      <w:iCs/>
      <w:color w:val="0A2F41" w:themeColor="accent1" w:themeShade="80"/>
      <w:sz w:val="24"/>
    </w:rPr>
  </w:style>
  <w:style w:type="character" w:customStyle="1" w:styleId="Heading9Char">
    <w:name w:val="Heading 9 Char"/>
    <w:basedOn w:val="DefaultParagraphFont"/>
    <w:link w:val="Heading9"/>
    <w:uiPriority w:val="9"/>
    <w:rsid w:val="00E154C5"/>
    <w:rPr>
      <w:rFonts w:asciiTheme="majorHAnsi" w:eastAsiaTheme="majorEastAsia" w:hAnsiTheme="majorHAnsi" w:cstheme="majorBidi"/>
      <w:i/>
      <w:iCs/>
      <w:color w:val="0A2F41" w:themeColor="accent1" w:themeShade="80"/>
      <w:sz w:val="24"/>
    </w:rPr>
  </w:style>
  <w:style w:type="character" w:customStyle="1" w:styleId="TitleChar">
    <w:name w:val="Title Char"/>
    <w:basedOn w:val="DefaultParagraphFont"/>
    <w:link w:val="Title"/>
    <w:uiPriority w:val="10"/>
    <w:rsid w:val="00E154C5"/>
    <w:rPr>
      <w:rFonts w:asciiTheme="majorHAnsi" w:eastAsiaTheme="majorEastAsia" w:hAnsiTheme="majorHAnsi" w:cstheme="majorBidi"/>
      <w:caps/>
      <w:color w:val="0E2841" w:themeColor="text2"/>
      <w:spacing w:val="-15"/>
      <w:sz w:val="72"/>
      <w:szCs w:val="72"/>
    </w:rPr>
  </w:style>
  <w:style w:type="character" w:customStyle="1" w:styleId="SubtitleChar">
    <w:name w:val="Subtitle Char"/>
    <w:basedOn w:val="DefaultParagraphFont"/>
    <w:link w:val="Subtitle"/>
    <w:uiPriority w:val="11"/>
    <w:rsid w:val="00E154C5"/>
    <w:rPr>
      <w:rFonts w:asciiTheme="majorHAnsi" w:eastAsiaTheme="majorEastAsia" w:hAnsiTheme="majorHAnsi" w:cstheme="majorBidi"/>
      <w:color w:val="156082" w:themeColor="accent1"/>
      <w:sz w:val="28"/>
      <w:szCs w:val="28"/>
    </w:rPr>
  </w:style>
  <w:style w:type="character" w:styleId="Strong">
    <w:name w:val="Strong"/>
    <w:basedOn w:val="DefaultParagraphFont"/>
    <w:uiPriority w:val="22"/>
    <w:qFormat/>
    <w:rsid w:val="00E154C5"/>
    <w:rPr>
      <w:b/>
      <w:bCs/>
    </w:rPr>
  </w:style>
  <w:style w:type="character" w:styleId="Emphasis">
    <w:name w:val="Emphasis"/>
    <w:basedOn w:val="DefaultParagraphFont"/>
    <w:uiPriority w:val="20"/>
    <w:qFormat/>
    <w:rsid w:val="00E154C5"/>
    <w:rPr>
      <w:i/>
      <w:iCs/>
    </w:rPr>
  </w:style>
  <w:style w:type="paragraph" w:styleId="NoSpacing">
    <w:name w:val="No Spacing"/>
    <w:link w:val="NoSpacingChar"/>
    <w:uiPriority w:val="1"/>
    <w:qFormat/>
    <w:rsid w:val="00E154C5"/>
    <w:pPr>
      <w:spacing w:after="0" w:line="240" w:lineRule="auto"/>
    </w:pPr>
  </w:style>
  <w:style w:type="paragraph" w:styleId="Quote">
    <w:name w:val="Quote"/>
    <w:basedOn w:val="Normal"/>
    <w:next w:val="Normal"/>
    <w:link w:val="QuoteChar"/>
    <w:uiPriority w:val="29"/>
    <w:qFormat/>
    <w:rsid w:val="00E154C5"/>
    <w:pPr>
      <w:spacing w:before="120" w:after="120"/>
      <w:ind w:left="720"/>
    </w:pPr>
    <w:rPr>
      <w:color w:val="0E2841" w:themeColor="text2"/>
      <w:szCs w:val="24"/>
    </w:rPr>
  </w:style>
  <w:style w:type="character" w:customStyle="1" w:styleId="QuoteChar">
    <w:name w:val="Quote Char"/>
    <w:basedOn w:val="DefaultParagraphFont"/>
    <w:link w:val="Quote"/>
    <w:uiPriority w:val="29"/>
    <w:rsid w:val="00E154C5"/>
    <w:rPr>
      <w:color w:val="0E2841" w:themeColor="text2"/>
      <w:sz w:val="24"/>
      <w:szCs w:val="24"/>
    </w:rPr>
  </w:style>
  <w:style w:type="paragraph" w:styleId="IntenseQuote">
    <w:name w:val="Intense Quote"/>
    <w:basedOn w:val="Normal"/>
    <w:next w:val="Normal"/>
    <w:link w:val="IntenseQuoteChar"/>
    <w:uiPriority w:val="30"/>
    <w:qFormat/>
    <w:rsid w:val="00E154C5"/>
    <w:pPr>
      <w:spacing w:before="100" w:beforeAutospacing="1" w:after="240"/>
      <w:ind w:left="720"/>
      <w:jc w:val="center"/>
    </w:pPr>
    <w:rPr>
      <w:rFonts w:asciiTheme="majorHAnsi" w:eastAsiaTheme="majorEastAsia" w:hAnsiTheme="majorHAnsi" w:cstheme="majorBidi"/>
      <w:color w:val="0E2841" w:themeColor="text2"/>
      <w:spacing w:val="-6"/>
      <w:sz w:val="32"/>
      <w:szCs w:val="32"/>
    </w:rPr>
  </w:style>
  <w:style w:type="character" w:customStyle="1" w:styleId="IntenseQuoteChar">
    <w:name w:val="Intense Quote Char"/>
    <w:basedOn w:val="DefaultParagraphFont"/>
    <w:link w:val="IntenseQuote"/>
    <w:uiPriority w:val="30"/>
    <w:rsid w:val="00E154C5"/>
    <w:rPr>
      <w:rFonts w:asciiTheme="majorHAnsi" w:eastAsiaTheme="majorEastAsia" w:hAnsiTheme="majorHAnsi" w:cstheme="majorBidi"/>
      <w:color w:val="0E2841" w:themeColor="text2"/>
      <w:spacing w:val="-6"/>
      <w:sz w:val="32"/>
      <w:szCs w:val="32"/>
    </w:rPr>
  </w:style>
  <w:style w:type="character" w:styleId="SubtleEmphasis">
    <w:name w:val="Subtle Emphasis"/>
    <w:basedOn w:val="DefaultParagraphFont"/>
    <w:uiPriority w:val="19"/>
    <w:qFormat/>
    <w:rsid w:val="00E154C5"/>
    <w:rPr>
      <w:i/>
      <w:iCs/>
      <w:color w:val="595959" w:themeColor="text1" w:themeTint="A6"/>
    </w:rPr>
  </w:style>
  <w:style w:type="character" w:styleId="IntenseEmphasis">
    <w:name w:val="Intense Emphasis"/>
    <w:basedOn w:val="DefaultParagraphFont"/>
    <w:uiPriority w:val="21"/>
    <w:qFormat/>
    <w:rsid w:val="00E154C5"/>
    <w:rPr>
      <w:b/>
      <w:bCs/>
      <w:i/>
      <w:iCs/>
    </w:rPr>
  </w:style>
  <w:style w:type="character" w:styleId="SubtleReference">
    <w:name w:val="Subtle Reference"/>
    <w:basedOn w:val="DefaultParagraphFont"/>
    <w:uiPriority w:val="31"/>
    <w:qFormat/>
    <w:rsid w:val="00E154C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154C5"/>
    <w:rPr>
      <w:b/>
      <w:bCs/>
      <w:smallCaps/>
      <w:color w:val="0E2841" w:themeColor="text2"/>
      <w:u w:val="single"/>
    </w:rPr>
  </w:style>
  <w:style w:type="character" w:styleId="BookTitle">
    <w:name w:val="Book Title"/>
    <w:basedOn w:val="DefaultParagraphFont"/>
    <w:uiPriority w:val="33"/>
    <w:qFormat/>
    <w:rsid w:val="00E154C5"/>
    <w:rPr>
      <w:b/>
      <w:bCs/>
      <w:smallCaps/>
      <w:spacing w:val="10"/>
    </w:rPr>
  </w:style>
  <w:style w:type="paragraph" w:styleId="ListParagraph">
    <w:name w:val="List Paragraph"/>
    <w:basedOn w:val="Normal"/>
    <w:link w:val="ListParagraphChar"/>
    <w:uiPriority w:val="34"/>
    <w:qFormat/>
    <w:rsid w:val="0052532C"/>
    <w:pPr>
      <w:ind w:left="720"/>
      <w:contextualSpacing/>
    </w:pPr>
  </w:style>
  <w:style w:type="character" w:customStyle="1" w:styleId="eop">
    <w:name w:val="eop"/>
    <w:basedOn w:val="DefaultParagraphFont"/>
    <w:rsid w:val="001262E8"/>
  </w:style>
  <w:style w:type="table" w:styleId="TableGrid">
    <w:name w:val="Table Grid"/>
    <w:basedOn w:val="TableNormal"/>
    <w:uiPriority w:val="39"/>
    <w:rsid w:val="00956A26"/>
    <w:pPr>
      <w:spacing w:after="0" w:line="240" w:lineRule="auto"/>
    </w:pPr>
    <w:rPr>
      <w:sz w:val="21"/>
      <w:szCs w:val="21"/>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AD518A"/>
    <w:pPr>
      <w:tabs>
        <w:tab w:val="left" w:pos="440"/>
        <w:tab w:val="right" w:leader="dot" w:pos="9350"/>
      </w:tabs>
      <w:spacing w:before="120"/>
    </w:pPr>
  </w:style>
  <w:style w:type="paragraph" w:styleId="TOC2">
    <w:name w:val="toc 2"/>
    <w:basedOn w:val="Normal"/>
    <w:next w:val="Normal"/>
    <w:autoRedefine/>
    <w:uiPriority w:val="39"/>
    <w:rsid w:val="00AD518A"/>
    <w:pPr>
      <w:tabs>
        <w:tab w:val="left" w:pos="960"/>
        <w:tab w:val="right" w:leader="dot" w:pos="9350"/>
      </w:tabs>
      <w:spacing w:before="120"/>
      <w:ind w:left="221"/>
    </w:pPr>
  </w:style>
  <w:style w:type="paragraph" w:styleId="TOC3">
    <w:name w:val="toc 3"/>
    <w:basedOn w:val="Normal"/>
    <w:next w:val="Normal"/>
    <w:autoRedefine/>
    <w:uiPriority w:val="39"/>
    <w:rsid w:val="00AD518A"/>
    <w:pPr>
      <w:tabs>
        <w:tab w:val="left" w:pos="1200"/>
        <w:tab w:val="right" w:leader="dot" w:pos="9350"/>
      </w:tabs>
      <w:spacing w:before="120"/>
      <w:ind w:left="442"/>
    </w:pPr>
  </w:style>
  <w:style w:type="character" w:customStyle="1" w:styleId="NoSpacingChar">
    <w:name w:val="No Spacing Char"/>
    <w:basedOn w:val="DefaultParagraphFont"/>
    <w:link w:val="NoSpacing"/>
    <w:uiPriority w:val="1"/>
    <w:rsid w:val="000C7386"/>
  </w:style>
  <w:style w:type="paragraph" w:styleId="Revision">
    <w:name w:val="Revision"/>
    <w:hidden/>
    <w:rsid w:val="00EF549A"/>
    <w:pPr>
      <w:spacing w:after="0" w:line="240" w:lineRule="auto"/>
    </w:pPr>
  </w:style>
  <w:style w:type="character" w:styleId="CommentReference">
    <w:name w:val="annotation reference"/>
    <w:basedOn w:val="DefaultParagraphFont"/>
    <w:rsid w:val="007C1F07"/>
    <w:rPr>
      <w:sz w:val="16"/>
      <w:szCs w:val="16"/>
    </w:rPr>
  </w:style>
  <w:style w:type="paragraph" w:styleId="CommentText">
    <w:name w:val="annotation text"/>
    <w:basedOn w:val="Normal"/>
    <w:link w:val="CommentTextChar"/>
    <w:rsid w:val="007C1F07"/>
    <w:rPr>
      <w:sz w:val="20"/>
      <w:szCs w:val="20"/>
    </w:rPr>
  </w:style>
  <w:style w:type="character" w:customStyle="1" w:styleId="CommentTextChar">
    <w:name w:val="Comment Text Char"/>
    <w:basedOn w:val="DefaultParagraphFont"/>
    <w:link w:val="CommentText"/>
    <w:rsid w:val="007C1F07"/>
    <w:rPr>
      <w:sz w:val="20"/>
      <w:szCs w:val="20"/>
    </w:rPr>
  </w:style>
  <w:style w:type="paragraph" w:styleId="CommentSubject">
    <w:name w:val="annotation subject"/>
    <w:basedOn w:val="CommentText"/>
    <w:next w:val="CommentText"/>
    <w:link w:val="CommentSubjectChar"/>
    <w:rsid w:val="007C1F07"/>
    <w:rPr>
      <w:b/>
      <w:bCs/>
    </w:rPr>
  </w:style>
  <w:style w:type="character" w:customStyle="1" w:styleId="CommentSubjectChar">
    <w:name w:val="Comment Subject Char"/>
    <w:basedOn w:val="CommentTextChar"/>
    <w:link w:val="CommentSubject"/>
    <w:rsid w:val="007C1F07"/>
    <w:rPr>
      <w:b/>
      <w:bCs/>
      <w:sz w:val="20"/>
      <w:szCs w:val="20"/>
    </w:rPr>
  </w:style>
  <w:style w:type="paragraph" w:styleId="EndnoteText">
    <w:name w:val="endnote text"/>
    <w:basedOn w:val="Normal"/>
    <w:link w:val="EndnoteTextChar"/>
    <w:rsid w:val="001709D6"/>
    <w:rPr>
      <w:sz w:val="20"/>
      <w:szCs w:val="20"/>
    </w:rPr>
  </w:style>
  <w:style w:type="character" w:customStyle="1" w:styleId="EndnoteTextChar">
    <w:name w:val="Endnote Text Char"/>
    <w:basedOn w:val="DefaultParagraphFont"/>
    <w:link w:val="EndnoteText"/>
    <w:rsid w:val="001709D6"/>
    <w:rPr>
      <w:sz w:val="20"/>
      <w:szCs w:val="20"/>
    </w:rPr>
  </w:style>
  <w:style w:type="character" w:styleId="EndnoteReference">
    <w:name w:val="endnote reference"/>
    <w:basedOn w:val="DefaultParagraphFont"/>
    <w:rsid w:val="001709D6"/>
    <w:rPr>
      <w:vertAlign w:val="superscript"/>
    </w:rPr>
  </w:style>
  <w:style w:type="character" w:styleId="Mention">
    <w:name w:val="Mention"/>
    <w:basedOn w:val="DefaultParagraphFont"/>
    <w:uiPriority w:val="99"/>
    <w:unhideWhenUsed/>
    <w:rsid w:val="002639AD"/>
    <w:rPr>
      <w:color w:val="2B579A"/>
      <w:shd w:val="clear" w:color="auto" w:fill="E1DFDD"/>
    </w:rPr>
  </w:style>
  <w:style w:type="character" w:styleId="UnresolvedMention">
    <w:name w:val="Unresolved Mention"/>
    <w:basedOn w:val="DefaultParagraphFont"/>
    <w:uiPriority w:val="99"/>
    <w:semiHidden/>
    <w:unhideWhenUsed/>
    <w:rsid w:val="006C0B50"/>
    <w:rPr>
      <w:color w:val="605E5C"/>
      <w:shd w:val="clear" w:color="auto" w:fill="E1DFDD"/>
    </w:rPr>
  </w:style>
  <w:style w:type="paragraph" w:customStyle="1" w:styleId="CFO">
    <w:name w:val="CFO"/>
    <w:basedOn w:val="ListParagraph"/>
    <w:link w:val="CFOChar"/>
    <w:qFormat/>
    <w:rsid w:val="007B6311"/>
    <w:pPr>
      <w:numPr>
        <w:numId w:val="3"/>
      </w:numPr>
      <w:ind w:left="2835" w:hanging="2409"/>
      <w:contextualSpacing w:val="0"/>
    </w:pPr>
    <w:rPr>
      <w:i/>
      <w:iCs/>
    </w:rPr>
  </w:style>
  <w:style w:type="character" w:customStyle="1" w:styleId="ListParagraphChar">
    <w:name w:val="List Paragraph Char"/>
    <w:basedOn w:val="DefaultParagraphFont"/>
    <w:link w:val="ListParagraph"/>
    <w:uiPriority w:val="34"/>
    <w:rsid w:val="006774E9"/>
    <w:rPr>
      <w:rFonts w:ascii="Calibri" w:hAnsi="Calibri"/>
      <w:sz w:val="24"/>
    </w:rPr>
  </w:style>
  <w:style w:type="character" w:customStyle="1" w:styleId="CFOChar">
    <w:name w:val="CFO Char"/>
    <w:basedOn w:val="ListParagraphChar"/>
    <w:link w:val="CFO"/>
    <w:rsid w:val="007B6311"/>
    <w:rPr>
      <w:rFonts w:ascii="Calibri" w:hAnsi="Calibri"/>
      <w:i/>
      <w:iCs/>
      <w:sz w:val="24"/>
    </w:rPr>
  </w:style>
  <w:style w:type="paragraph" w:customStyle="1" w:styleId="tabletext">
    <w:name w:val="table text"/>
    <w:basedOn w:val="ListParagraph"/>
    <w:link w:val="tabletextChar"/>
    <w:qFormat/>
    <w:rsid w:val="000E1975"/>
    <w:pPr>
      <w:numPr>
        <w:numId w:val="1"/>
      </w:numPr>
      <w:spacing w:before="40"/>
      <w:ind w:left="357" w:hanging="357"/>
    </w:pPr>
    <w:rPr>
      <w:sz w:val="20"/>
      <w:szCs w:val="20"/>
      <w:lang w:val="en-AU"/>
    </w:rPr>
  </w:style>
  <w:style w:type="character" w:customStyle="1" w:styleId="tabletextChar">
    <w:name w:val="table text Char"/>
    <w:basedOn w:val="ListParagraphChar"/>
    <w:link w:val="tabletext"/>
    <w:rsid w:val="000E1975"/>
    <w:rPr>
      <w:rFonts w:ascii="Calibri" w:hAnsi="Calibri"/>
      <w:sz w:val="20"/>
      <w:szCs w:val="20"/>
      <w:lang w:val="en-AU"/>
    </w:rPr>
  </w:style>
  <w:style w:type="paragraph" w:customStyle="1" w:styleId="FoundationalPrinciple">
    <w:name w:val="Foundational Principle"/>
    <w:basedOn w:val="ListParagraph"/>
    <w:link w:val="FoundationalPrincipleChar"/>
    <w:qFormat/>
    <w:rsid w:val="009C7086"/>
    <w:pPr>
      <w:numPr>
        <w:numId w:val="4"/>
      </w:numPr>
      <w:ind w:left="2694" w:hanging="2552"/>
      <w:jc w:val="both"/>
    </w:pPr>
    <w:rPr>
      <w:i/>
      <w:iCs/>
    </w:rPr>
  </w:style>
  <w:style w:type="character" w:customStyle="1" w:styleId="FoundationalPrincipleChar">
    <w:name w:val="Foundational Principle Char"/>
    <w:basedOn w:val="ListParagraphChar"/>
    <w:link w:val="FoundationalPrinciple"/>
    <w:rsid w:val="009C7086"/>
    <w:rPr>
      <w:rFonts w:ascii="Calibri" w:hAnsi="Calibri"/>
      <w:i/>
      <w:iCs/>
      <w:sz w:val="24"/>
    </w:rPr>
  </w:style>
  <w:style w:type="paragraph" w:customStyle="1" w:styleId="ComCollabObj">
    <w:name w:val="Com Collab Obj"/>
    <w:basedOn w:val="ListParagraph"/>
    <w:link w:val="ComCollabObjChar"/>
    <w:qFormat/>
    <w:rsid w:val="008C03E1"/>
    <w:pPr>
      <w:numPr>
        <w:numId w:val="21"/>
      </w:numPr>
    </w:pPr>
    <w:rPr>
      <w:i/>
      <w:iCs/>
    </w:rPr>
  </w:style>
  <w:style w:type="character" w:customStyle="1" w:styleId="ComCollabObjChar">
    <w:name w:val="Com Collab Obj Char"/>
    <w:basedOn w:val="ListParagraphChar"/>
    <w:link w:val="ComCollabObj"/>
    <w:rsid w:val="008C03E1"/>
    <w:rPr>
      <w:rFonts w:ascii="Calibri" w:hAnsi="Calibri"/>
      <w:i/>
      <w:iCs/>
      <w:sz w:val="24"/>
    </w:rPr>
  </w:style>
  <w:style w:type="paragraph" w:customStyle="1" w:styleId="H1-CoverHeader">
    <w:name w:val="H1 - Cover Header"/>
    <w:basedOn w:val="Normal"/>
    <w:uiPriority w:val="99"/>
    <w:rsid w:val="00B65B09"/>
    <w:pPr>
      <w:suppressAutoHyphens/>
      <w:autoSpaceDE w:val="0"/>
      <w:autoSpaceDN w:val="0"/>
      <w:adjustRightInd w:val="0"/>
      <w:spacing w:before="0" w:after="48" w:line="1100" w:lineRule="atLeast"/>
      <w:textAlignment w:val="center"/>
    </w:pPr>
    <w:rPr>
      <w:rFonts w:ascii="CircularXX" w:eastAsiaTheme="minorHAnsi" w:hAnsi="CircularXX" w:cs="CircularXX"/>
      <w:b/>
      <w:bCs/>
      <w:color w:val="000000"/>
      <w:sz w:val="100"/>
      <w:szCs w:val="100"/>
      <w14:ligatures w14:val="standardContextual"/>
    </w:rPr>
  </w:style>
  <w:style w:type="character" w:customStyle="1" w:styleId="Bullets">
    <w:name w:val="Bullets"/>
    <w:uiPriority w:val="99"/>
    <w:rsid w:val="00B65B09"/>
    <w:rPr>
      <w:rFonts w:ascii="CircularXX" w:hAnsi="CircularXX" w:cs="CircularXX"/>
      <w:b/>
      <w:bCs/>
      <w:position w:val="1"/>
      <w:sz w:val="12"/>
      <w:szCs w:val="12"/>
      <w:vertAlign w:val="baseline"/>
    </w:rPr>
  </w:style>
  <w:style w:type="character" w:styleId="FollowedHyperlink">
    <w:name w:val="FollowedHyperlink"/>
    <w:basedOn w:val="DefaultParagraphFont"/>
    <w:rsid w:val="0002734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62630">
      <w:bodyDiv w:val="1"/>
      <w:marLeft w:val="0"/>
      <w:marRight w:val="0"/>
      <w:marTop w:val="0"/>
      <w:marBottom w:val="0"/>
      <w:divBdr>
        <w:top w:val="none" w:sz="0" w:space="0" w:color="auto"/>
        <w:left w:val="none" w:sz="0" w:space="0" w:color="auto"/>
        <w:bottom w:val="none" w:sz="0" w:space="0" w:color="auto"/>
        <w:right w:val="none" w:sz="0" w:space="0" w:color="auto"/>
      </w:divBdr>
      <w:divsChild>
        <w:div w:id="1803422310">
          <w:marLeft w:val="0"/>
          <w:marRight w:val="0"/>
          <w:marTop w:val="0"/>
          <w:marBottom w:val="0"/>
          <w:divBdr>
            <w:top w:val="none" w:sz="0" w:space="0" w:color="auto"/>
            <w:left w:val="none" w:sz="0" w:space="0" w:color="auto"/>
            <w:bottom w:val="none" w:sz="0" w:space="0" w:color="auto"/>
            <w:right w:val="none" w:sz="0" w:space="0" w:color="auto"/>
          </w:divBdr>
        </w:div>
      </w:divsChild>
    </w:div>
    <w:div w:id="90516394">
      <w:bodyDiv w:val="1"/>
      <w:marLeft w:val="0"/>
      <w:marRight w:val="0"/>
      <w:marTop w:val="0"/>
      <w:marBottom w:val="0"/>
      <w:divBdr>
        <w:top w:val="none" w:sz="0" w:space="0" w:color="auto"/>
        <w:left w:val="none" w:sz="0" w:space="0" w:color="auto"/>
        <w:bottom w:val="none" w:sz="0" w:space="0" w:color="auto"/>
        <w:right w:val="none" w:sz="0" w:space="0" w:color="auto"/>
      </w:divBdr>
      <w:divsChild>
        <w:div w:id="503479265">
          <w:marLeft w:val="0"/>
          <w:marRight w:val="0"/>
          <w:marTop w:val="0"/>
          <w:marBottom w:val="0"/>
          <w:divBdr>
            <w:top w:val="none" w:sz="0" w:space="0" w:color="auto"/>
            <w:left w:val="none" w:sz="0" w:space="0" w:color="auto"/>
            <w:bottom w:val="none" w:sz="0" w:space="0" w:color="auto"/>
            <w:right w:val="none" w:sz="0" w:space="0" w:color="auto"/>
          </w:divBdr>
        </w:div>
      </w:divsChild>
    </w:div>
    <w:div w:id="93867240">
      <w:bodyDiv w:val="1"/>
      <w:marLeft w:val="0"/>
      <w:marRight w:val="0"/>
      <w:marTop w:val="0"/>
      <w:marBottom w:val="0"/>
      <w:divBdr>
        <w:top w:val="none" w:sz="0" w:space="0" w:color="auto"/>
        <w:left w:val="none" w:sz="0" w:space="0" w:color="auto"/>
        <w:bottom w:val="none" w:sz="0" w:space="0" w:color="auto"/>
        <w:right w:val="none" w:sz="0" w:space="0" w:color="auto"/>
      </w:divBdr>
      <w:divsChild>
        <w:div w:id="506093134">
          <w:marLeft w:val="0"/>
          <w:marRight w:val="0"/>
          <w:marTop w:val="0"/>
          <w:marBottom w:val="0"/>
          <w:divBdr>
            <w:top w:val="none" w:sz="0" w:space="0" w:color="auto"/>
            <w:left w:val="none" w:sz="0" w:space="0" w:color="auto"/>
            <w:bottom w:val="none" w:sz="0" w:space="0" w:color="auto"/>
            <w:right w:val="none" w:sz="0" w:space="0" w:color="auto"/>
          </w:divBdr>
        </w:div>
      </w:divsChild>
    </w:div>
    <w:div w:id="251134120">
      <w:bodyDiv w:val="1"/>
      <w:marLeft w:val="0"/>
      <w:marRight w:val="0"/>
      <w:marTop w:val="0"/>
      <w:marBottom w:val="0"/>
      <w:divBdr>
        <w:top w:val="none" w:sz="0" w:space="0" w:color="auto"/>
        <w:left w:val="none" w:sz="0" w:space="0" w:color="auto"/>
        <w:bottom w:val="none" w:sz="0" w:space="0" w:color="auto"/>
        <w:right w:val="none" w:sz="0" w:space="0" w:color="auto"/>
      </w:divBdr>
    </w:div>
    <w:div w:id="315497324">
      <w:bodyDiv w:val="1"/>
      <w:marLeft w:val="0"/>
      <w:marRight w:val="0"/>
      <w:marTop w:val="0"/>
      <w:marBottom w:val="0"/>
      <w:divBdr>
        <w:top w:val="none" w:sz="0" w:space="0" w:color="auto"/>
        <w:left w:val="none" w:sz="0" w:space="0" w:color="auto"/>
        <w:bottom w:val="none" w:sz="0" w:space="0" w:color="auto"/>
        <w:right w:val="none" w:sz="0" w:space="0" w:color="auto"/>
      </w:divBdr>
      <w:divsChild>
        <w:div w:id="1392652358">
          <w:marLeft w:val="0"/>
          <w:marRight w:val="0"/>
          <w:marTop w:val="0"/>
          <w:marBottom w:val="0"/>
          <w:divBdr>
            <w:top w:val="none" w:sz="0" w:space="0" w:color="auto"/>
            <w:left w:val="none" w:sz="0" w:space="0" w:color="auto"/>
            <w:bottom w:val="none" w:sz="0" w:space="0" w:color="auto"/>
            <w:right w:val="none" w:sz="0" w:space="0" w:color="auto"/>
          </w:divBdr>
        </w:div>
      </w:divsChild>
    </w:div>
    <w:div w:id="317199349">
      <w:bodyDiv w:val="1"/>
      <w:marLeft w:val="0"/>
      <w:marRight w:val="0"/>
      <w:marTop w:val="0"/>
      <w:marBottom w:val="0"/>
      <w:divBdr>
        <w:top w:val="none" w:sz="0" w:space="0" w:color="auto"/>
        <w:left w:val="none" w:sz="0" w:space="0" w:color="auto"/>
        <w:bottom w:val="none" w:sz="0" w:space="0" w:color="auto"/>
        <w:right w:val="none" w:sz="0" w:space="0" w:color="auto"/>
      </w:divBdr>
      <w:divsChild>
        <w:div w:id="1236162994">
          <w:marLeft w:val="0"/>
          <w:marRight w:val="0"/>
          <w:marTop w:val="0"/>
          <w:marBottom w:val="0"/>
          <w:divBdr>
            <w:top w:val="none" w:sz="0" w:space="0" w:color="auto"/>
            <w:left w:val="none" w:sz="0" w:space="0" w:color="auto"/>
            <w:bottom w:val="none" w:sz="0" w:space="0" w:color="auto"/>
            <w:right w:val="none" w:sz="0" w:space="0" w:color="auto"/>
          </w:divBdr>
        </w:div>
      </w:divsChild>
    </w:div>
    <w:div w:id="324364327">
      <w:bodyDiv w:val="1"/>
      <w:marLeft w:val="0"/>
      <w:marRight w:val="0"/>
      <w:marTop w:val="0"/>
      <w:marBottom w:val="0"/>
      <w:divBdr>
        <w:top w:val="none" w:sz="0" w:space="0" w:color="auto"/>
        <w:left w:val="none" w:sz="0" w:space="0" w:color="auto"/>
        <w:bottom w:val="none" w:sz="0" w:space="0" w:color="auto"/>
        <w:right w:val="none" w:sz="0" w:space="0" w:color="auto"/>
      </w:divBdr>
      <w:divsChild>
        <w:div w:id="198206611">
          <w:marLeft w:val="0"/>
          <w:marRight w:val="0"/>
          <w:marTop w:val="0"/>
          <w:marBottom w:val="0"/>
          <w:divBdr>
            <w:top w:val="none" w:sz="0" w:space="0" w:color="auto"/>
            <w:left w:val="none" w:sz="0" w:space="0" w:color="auto"/>
            <w:bottom w:val="none" w:sz="0" w:space="0" w:color="auto"/>
            <w:right w:val="none" w:sz="0" w:space="0" w:color="auto"/>
          </w:divBdr>
        </w:div>
      </w:divsChild>
    </w:div>
    <w:div w:id="329871526">
      <w:bodyDiv w:val="1"/>
      <w:marLeft w:val="0"/>
      <w:marRight w:val="0"/>
      <w:marTop w:val="0"/>
      <w:marBottom w:val="0"/>
      <w:divBdr>
        <w:top w:val="none" w:sz="0" w:space="0" w:color="auto"/>
        <w:left w:val="none" w:sz="0" w:space="0" w:color="auto"/>
        <w:bottom w:val="none" w:sz="0" w:space="0" w:color="auto"/>
        <w:right w:val="none" w:sz="0" w:space="0" w:color="auto"/>
      </w:divBdr>
      <w:divsChild>
        <w:div w:id="1072506720">
          <w:marLeft w:val="0"/>
          <w:marRight w:val="0"/>
          <w:marTop w:val="0"/>
          <w:marBottom w:val="0"/>
          <w:divBdr>
            <w:top w:val="none" w:sz="0" w:space="0" w:color="auto"/>
            <w:left w:val="none" w:sz="0" w:space="0" w:color="auto"/>
            <w:bottom w:val="none" w:sz="0" w:space="0" w:color="auto"/>
            <w:right w:val="none" w:sz="0" w:space="0" w:color="auto"/>
          </w:divBdr>
        </w:div>
      </w:divsChild>
    </w:div>
    <w:div w:id="333845176">
      <w:bodyDiv w:val="1"/>
      <w:marLeft w:val="0"/>
      <w:marRight w:val="0"/>
      <w:marTop w:val="0"/>
      <w:marBottom w:val="0"/>
      <w:divBdr>
        <w:top w:val="none" w:sz="0" w:space="0" w:color="auto"/>
        <w:left w:val="none" w:sz="0" w:space="0" w:color="auto"/>
        <w:bottom w:val="none" w:sz="0" w:space="0" w:color="auto"/>
        <w:right w:val="none" w:sz="0" w:space="0" w:color="auto"/>
      </w:divBdr>
      <w:divsChild>
        <w:div w:id="2125072682">
          <w:marLeft w:val="0"/>
          <w:marRight w:val="0"/>
          <w:marTop w:val="0"/>
          <w:marBottom w:val="0"/>
          <w:divBdr>
            <w:top w:val="none" w:sz="0" w:space="0" w:color="auto"/>
            <w:left w:val="none" w:sz="0" w:space="0" w:color="auto"/>
            <w:bottom w:val="none" w:sz="0" w:space="0" w:color="auto"/>
            <w:right w:val="none" w:sz="0" w:space="0" w:color="auto"/>
          </w:divBdr>
        </w:div>
      </w:divsChild>
    </w:div>
    <w:div w:id="396787284">
      <w:bodyDiv w:val="1"/>
      <w:marLeft w:val="0"/>
      <w:marRight w:val="0"/>
      <w:marTop w:val="0"/>
      <w:marBottom w:val="0"/>
      <w:divBdr>
        <w:top w:val="none" w:sz="0" w:space="0" w:color="auto"/>
        <w:left w:val="none" w:sz="0" w:space="0" w:color="auto"/>
        <w:bottom w:val="none" w:sz="0" w:space="0" w:color="auto"/>
        <w:right w:val="none" w:sz="0" w:space="0" w:color="auto"/>
      </w:divBdr>
      <w:divsChild>
        <w:div w:id="824705798">
          <w:marLeft w:val="0"/>
          <w:marRight w:val="0"/>
          <w:marTop w:val="0"/>
          <w:marBottom w:val="0"/>
          <w:divBdr>
            <w:top w:val="none" w:sz="0" w:space="0" w:color="auto"/>
            <w:left w:val="none" w:sz="0" w:space="0" w:color="auto"/>
            <w:bottom w:val="none" w:sz="0" w:space="0" w:color="auto"/>
            <w:right w:val="none" w:sz="0" w:space="0" w:color="auto"/>
          </w:divBdr>
        </w:div>
      </w:divsChild>
    </w:div>
    <w:div w:id="419569584">
      <w:bodyDiv w:val="1"/>
      <w:marLeft w:val="0"/>
      <w:marRight w:val="0"/>
      <w:marTop w:val="0"/>
      <w:marBottom w:val="0"/>
      <w:divBdr>
        <w:top w:val="none" w:sz="0" w:space="0" w:color="auto"/>
        <w:left w:val="none" w:sz="0" w:space="0" w:color="auto"/>
        <w:bottom w:val="none" w:sz="0" w:space="0" w:color="auto"/>
        <w:right w:val="none" w:sz="0" w:space="0" w:color="auto"/>
      </w:divBdr>
      <w:divsChild>
        <w:div w:id="1941067175">
          <w:marLeft w:val="806"/>
          <w:marRight w:val="0"/>
          <w:marTop w:val="0"/>
          <w:marBottom w:val="0"/>
          <w:divBdr>
            <w:top w:val="none" w:sz="0" w:space="0" w:color="auto"/>
            <w:left w:val="none" w:sz="0" w:space="0" w:color="auto"/>
            <w:bottom w:val="none" w:sz="0" w:space="0" w:color="auto"/>
            <w:right w:val="none" w:sz="0" w:space="0" w:color="auto"/>
          </w:divBdr>
        </w:div>
      </w:divsChild>
    </w:div>
    <w:div w:id="487865716">
      <w:bodyDiv w:val="1"/>
      <w:marLeft w:val="0"/>
      <w:marRight w:val="0"/>
      <w:marTop w:val="0"/>
      <w:marBottom w:val="0"/>
      <w:divBdr>
        <w:top w:val="none" w:sz="0" w:space="0" w:color="auto"/>
        <w:left w:val="none" w:sz="0" w:space="0" w:color="auto"/>
        <w:bottom w:val="none" w:sz="0" w:space="0" w:color="auto"/>
        <w:right w:val="none" w:sz="0" w:space="0" w:color="auto"/>
      </w:divBdr>
      <w:divsChild>
        <w:div w:id="935090380">
          <w:marLeft w:val="0"/>
          <w:marRight w:val="0"/>
          <w:marTop w:val="0"/>
          <w:marBottom w:val="0"/>
          <w:divBdr>
            <w:top w:val="none" w:sz="0" w:space="0" w:color="auto"/>
            <w:left w:val="none" w:sz="0" w:space="0" w:color="auto"/>
            <w:bottom w:val="none" w:sz="0" w:space="0" w:color="auto"/>
            <w:right w:val="none" w:sz="0" w:space="0" w:color="auto"/>
          </w:divBdr>
        </w:div>
      </w:divsChild>
    </w:div>
    <w:div w:id="606886793">
      <w:bodyDiv w:val="1"/>
      <w:marLeft w:val="0"/>
      <w:marRight w:val="0"/>
      <w:marTop w:val="0"/>
      <w:marBottom w:val="0"/>
      <w:divBdr>
        <w:top w:val="none" w:sz="0" w:space="0" w:color="auto"/>
        <w:left w:val="none" w:sz="0" w:space="0" w:color="auto"/>
        <w:bottom w:val="none" w:sz="0" w:space="0" w:color="auto"/>
        <w:right w:val="none" w:sz="0" w:space="0" w:color="auto"/>
      </w:divBdr>
    </w:div>
    <w:div w:id="684749389">
      <w:bodyDiv w:val="1"/>
      <w:marLeft w:val="0"/>
      <w:marRight w:val="0"/>
      <w:marTop w:val="0"/>
      <w:marBottom w:val="0"/>
      <w:divBdr>
        <w:top w:val="none" w:sz="0" w:space="0" w:color="auto"/>
        <w:left w:val="none" w:sz="0" w:space="0" w:color="auto"/>
        <w:bottom w:val="none" w:sz="0" w:space="0" w:color="auto"/>
        <w:right w:val="none" w:sz="0" w:space="0" w:color="auto"/>
      </w:divBdr>
      <w:divsChild>
        <w:div w:id="963391189">
          <w:marLeft w:val="0"/>
          <w:marRight w:val="0"/>
          <w:marTop w:val="0"/>
          <w:marBottom w:val="0"/>
          <w:divBdr>
            <w:top w:val="none" w:sz="0" w:space="0" w:color="auto"/>
            <w:left w:val="none" w:sz="0" w:space="0" w:color="auto"/>
            <w:bottom w:val="none" w:sz="0" w:space="0" w:color="auto"/>
            <w:right w:val="none" w:sz="0" w:space="0" w:color="auto"/>
          </w:divBdr>
        </w:div>
      </w:divsChild>
    </w:div>
    <w:div w:id="834103343">
      <w:bodyDiv w:val="1"/>
      <w:marLeft w:val="0"/>
      <w:marRight w:val="0"/>
      <w:marTop w:val="0"/>
      <w:marBottom w:val="0"/>
      <w:divBdr>
        <w:top w:val="none" w:sz="0" w:space="0" w:color="auto"/>
        <w:left w:val="none" w:sz="0" w:space="0" w:color="auto"/>
        <w:bottom w:val="none" w:sz="0" w:space="0" w:color="auto"/>
        <w:right w:val="none" w:sz="0" w:space="0" w:color="auto"/>
      </w:divBdr>
      <w:divsChild>
        <w:div w:id="1871143263">
          <w:marLeft w:val="0"/>
          <w:marRight w:val="0"/>
          <w:marTop w:val="0"/>
          <w:marBottom w:val="0"/>
          <w:divBdr>
            <w:top w:val="none" w:sz="0" w:space="0" w:color="auto"/>
            <w:left w:val="none" w:sz="0" w:space="0" w:color="auto"/>
            <w:bottom w:val="none" w:sz="0" w:space="0" w:color="auto"/>
            <w:right w:val="none" w:sz="0" w:space="0" w:color="auto"/>
          </w:divBdr>
        </w:div>
      </w:divsChild>
    </w:div>
    <w:div w:id="874268620">
      <w:bodyDiv w:val="1"/>
      <w:marLeft w:val="0"/>
      <w:marRight w:val="0"/>
      <w:marTop w:val="0"/>
      <w:marBottom w:val="0"/>
      <w:divBdr>
        <w:top w:val="none" w:sz="0" w:space="0" w:color="auto"/>
        <w:left w:val="none" w:sz="0" w:space="0" w:color="auto"/>
        <w:bottom w:val="none" w:sz="0" w:space="0" w:color="auto"/>
        <w:right w:val="none" w:sz="0" w:space="0" w:color="auto"/>
      </w:divBdr>
      <w:divsChild>
        <w:div w:id="363529164">
          <w:marLeft w:val="0"/>
          <w:marRight w:val="0"/>
          <w:marTop w:val="0"/>
          <w:marBottom w:val="0"/>
          <w:divBdr>
            <w:top w:val="none" w:sz="0" w:space="0" w:color="auto"/>
            <w:left w:val="none" w:sz="0" w:space="0" w:color="auto"/>
            <w:bottom w:val="none" w:sz="0" w:space="0" w:color="auto"/>
            <w:right w:val="none" w:sz="0" w:space="0" w:color="auto"/>
          </w:divBdr>
        </w:div>
      </w:divsChild>
    </w:div>
    <w:div w:id="931622069">
      <w:bodyDiv w:val="1"/>
      <w:marLeft w:val="0"/>
      <w:marRight w:val="0"/>
      <w:marTop w:val="0"/>
      <w:marBottom w:val="0"/>
      <w:divBdr>
        <w:top w:val="none" w:sz="0" w:space="0" w:color="auto"/>
        <w:left w:val="none" w:sz="0" w:space="0" w:color="auto"/>
        <w:bottom w:val="none" w:sz="0" w:space="0" w:color="auto"/>
        <w:right w:val="none" w:sz="0" w:space="0" w:color="auto"/>
      </w:divBdr>
      <w:divsChild>
        <w:div w:id="1324236078">
          <w:marLeft w:val="0"/>
          <w:marRight w:val="0"/>
          <w:marTop w:val="0"/>
          <w:marBottom w:val="0"/>
          <w:divBdr>
            <w:top w:val="none" w:sz="0" w:space="0" w:color="auto"/>
            <w:left w:val="none" w:sz="0" w:space="0" w:color="auto"/>
            <w:bottom w:val="none" w:sz="0" w:space="0" w:color="auto"/>
            <w:right w:val="none" w:sz="0" w:space="0" w:color="auto"/>
          </w:divBdr>
        </w:div>
      </w:divsChild>
    </w:div>
    <w:div w:id="939947537">
      <w:bodyDiv w:val="1"/>
      <w:marLeft w:val="0"/>
      <w:marRight w:val="0"/>
      <w:marTop w:val="0"/>
      <w:marBottom w:val="0"/>
      <w:divBdr>
        <w:top w:val="none" w:sz="0" w:space="0" w:color="auto"/>
        <w:left w:val="none" w:sz="0" w:space="0" w:color="auto"/>
        <w:bottom w:val="none" w:sz="0" w:space="0" w:color="auto"/>
        <w:right w:val="none" w:sz="0" w:space="0" w:color="auto"/>
      </w:divBdr>
      <w:divsChild>
        <w:div w:id="977340324">
          <w:marLeft w:val="0"/>
          <w:marRight w:val="0"/>
          <w:marTop w:val="0"/>
          <w:marBottom w:val="0"/>
          <w:divBdr>
            <w:top w:val="none" w:sz="0" w:space="0" w:color="auto"/>
            <w:left w:val="none" w:sz="0" w:space="0" w:color="auto"/>
            <w:bottom w:val="none" w:sz="0" w:space="0" w:color="auto"/>
            <w:right w:val="none" w:sz="0" w:space="0" w:color="auto"/>
          </w:divBdr>
        </w:div>
      </w:divsChild>
    </w:div>
    <w:div w:id="1085686290">
      <w:bodyDiv w:val="1"/>
      <w:marLeft w:val="0"/>
      <w:marRight w:val="0"/>
      <w:marTop w:val="0"/>
      <w:marBottom w:val="0"/>
      <w:divBdr>
        <w:top w:val="none" w:sz="0" w:space="0" w:color="auto"/>
        <w:left w:val="none" w:sz="0" w:space="0" w:color="auto"/>
        <w:bottom w:val="none" w:sz="0" w:space="0" w:color="auto"/>
        <w:right w:val="none" w:sz="0" w:space="0" w:color="auto"/>
      </w:divBdr>
      <w:divsChild>
        <w:div w:id="118186690">
          <w:marLeft w:val="0"/>
          <w:marRight w:val="0"/>
          <w:marTop w:val="0"/>
          <w:marBottom w:val="0"/>
          <w:divBdr>
            <w:top w:val="none" w:sz="0" w:space="0" w:color="auto"/>
            <w:left w:val="none" w:sz="0" w:space="0" w:color="auto"/>
            <w:bottom w:val="none" w:sz="0" w:space="0" w:color="auto"/>
            <w:right w:val="none" w:sz="0" w:space="0" w:color="auto"/>
          </w:divBdr>
        </w:div>
      </w:divsChild>
    </w:div>
    <w:div w:id="1121532702">
      <w:bodyDiv w:val="1"/>
      <w:marLeft w:val="0"/>
      <w:marRight w:val="0"/>
      <w:marTop w:val="0"/>
      <w:marBottom w:val="0"/>
      <w:divBdr>
        <w:top w:val="none" w:sz="0" w:space="0" w:color="auto"/>
        <w:left w:val="none" w:sz="0" w:space="0" w:color="auto"/>
        <w:bottom w:val="none" w:sz="0" w:space="0" w:color="auto"/>
        <w:right w:val="none" w:sz="0" w:space="0" w:color="auto"/>
      </w:divBdr>
      <w:divsChild>
        <w:div w:id="341201533">
          <w:marLeft w:val="806"/>
          <w:marRight w:val="0"/>
          <w:marTop w:val="0"/>
          <w:marBottom w:val="0"/>
          <w:divBdr>
            <w:top w:val="none" w:sz="0" w:space="0" w:color="auto"/>
            <w:left w:val="none" w:sz="0" w:space="0" w:color="auto"/>
            <w:bottom w:val="none" w:sz="0" w:space="0" w:color="auto"/>
            <w:right w:val="none" w:sz="0" w:space="0" w:color="auto"/>
          </w:divBdr>
        </w:div>
        <w:div w:id="725377549">
          <w:marLeft w:val="806"/>
          <w:marRight w:val="0"/>
          <w:marTop w:val="0"/>
          <w:marBottom w:val="0"/>
          <w:divBdr>
            <w:top w:val="none" w:sz="0" w:space="0" w:color="auto"/>
            <w:left w:val="none" w:sz="0" w:space="0" w:color="auto"/>
            <w:bottom w:val="none" w:sz="0" w:space="0" w:color="auto"/>
            <w:right w:val="none" w:sz="0" w:space="0" w:color="auto"/>
          </w:divBdr>
        </w:div>
        <w:div w:id="840973096">
          <w:marLeft w:val="806"/>
          <w:marRight w:val="0"/>
          <w:marTop w:val="0"/>
          <w:marBottom w:val="0"/>
          <w:divBdr>
            <w:top w:val="none" w:sz="0" w:space="0" w:color="auto"/>
            <w:left w:val="none" w:sz="0" w:space="0" w:color="auto"/>
            <w:bottom w:val="none" w:sz="0" w:space="0" w:color="auto"/>
            <w:right w:val="none" w:sz="0" w:space="0" w:color="auto"/>
          </w:divBdr>
        </w:div>
      </w:divsChild>
    </w:div>
    <w:div w:id="1295330563">
      <w:bodyDiv w:val="1"/>
      <w:marLeft w:val="0"/>
      <w:marRight w:val="0"/>
      <w:marTop w:val="0"/>
      <w:marBottom w:val="0"/>
      <w:divBdr>
        <w:top w:val="none" w:sz="0" w:space="0" w:color="auto"/>
        <w:left w:val="none" w:sz="0" w:space="0" w:color="auto"/>
        <w:bottom w:val="none" w:sz="0" w:space="0" w:color="auto"/>
        <w:right w:val="none" w:sz="0" w:space="0" w:color="auto"/>
      </w:divBdr>
      <w:divsChild>
        <w:div w:id="1872919466">
          <w:marLeft w:val="0"/>
          <w:marRight w:val="0"/>
          <w:marTop w:val="0"/>
          <w:marBottom w:val="0"/>
          <w:divBdr>
            <w:top w:val="none" w:sz="0" w:space="0" w:color="auto"/>
            <w:left w:val="none" w:sz="0" w:space="0" w:color="auto"/>
            <w:bottom w:val="none" w:sz="0" w:space="0" w:color="auto"/>
            <w:right w:val="none" w:sz="0" w:space="0" w:color="auto"/>
          </w:divBdr>
        </w:div>
      </w:divsChild>
    </w:div>
    <w:div w:id="1312976701">
      <w:bodyDiv w:val="1"/>
      <w:marLeft w:val="0"/>
      <w:marRight w:val="0"/>
      <w:marTop w:val="0"/>
      <w:marBottom w:val="0"/>
      <w:divBdr>
        <w:top w:val="none" w:sz="0" w:space="0" w:color="auto"/>
        <w:left w:val="none" w:sz="0" w:space="0" w:color="auto"/>
        <w:bottom w:val="none" w:sz="0" w:space="0" w:color="auto"/>
        <w:right w:val="none" w:sz="0" w:space="0" w:color="auto"/>
      </w:divBdr>
      <w:divsChild>
        <w:div w:id="718476475">
          <w:marLeft w:val="0"/>
          <w:marRight w:val="0"/>
          <w:marTop w:val="0"/>
          <w:marBottom w:val="0"/>
          <w:divBdr>
            <w:top w:val="none" w:sz="0" w:space="0" w:color="auto"/>
            <w:left w:val="none" w:sz="0" w:space="0" w:color="auto"/>
            <w:bottom w:val="none" w:sz="0" w:space="0" w:color="auto"/>
            <w:right w:val="none" w:sz="0" w:space="0" w:color="auto"/>
          </w:divBdr>
        </w:div>
      </w:divsChild>
    </w:div>
    <w:div w:id="1390419607">
      <w:bodyDiv w:val="1"/>
      <w:marLeft w:val="0"/>
      <w:marRight w:val="0"/>
      <w:marTop w:val="0"/>
      <w:marBottom w:val="0"/>
      <w:divBdr>
        <w:top w:val="none" w:sz="0" w:space="0" w:color="auto"/>
        <w:left w:val="none" w:sz="0" w:space="0" w:color="auto"/>
        <w:bottom w:val="none" w:sz="0" w:space="0" w:color="auto"/>
        <w:right w:val="none" w:sz="0" w:space="0" w:color="auto"/>
      </w:divBdr>
      <w:divsChild>
        <w:div w:id="976566381">
          <w:marLeft w:val="0"/>
          <w:marRight w:val="0"/>
          <w:marTop w:val="0"/>
          <w:marBottom w:val="0"/>
          <w:divBdr>
            <w:top w:val="none" w:sz="0" w:space="0" w:color="auto"/>
            <w:left w:val="none" w:sz="0" w:space="0" w:color="auto"/>
            <w:bottom w:val="none" w:sz="0" w:space="0" w:color="auto"/>
            <w:right w:val="none" w:sz="0" w:space="0" w:color="auto"/>
          </w:divBdr>
        </w:div>
      </w:divsChild>
    </w:div>
    <w:div w:id="1435514245">
      <w:bodyDiv w:val="1"/>
      <w:marLeft w:val="0"/>
      <w:marRight w:val="0"/>
      <w:marTop w:val="0"/>
      <w:marBottom w:val="0"/>
      <w:divBdr>
        <w:top w:val="none" w:sz="0" w:space="0" w:color="auto"/>
        <w:left w:val="none" w:sz="0" w:space="0" w:color="auto"/>
        <w:bottom w:val="none" w:sz="0" w:space="0" w:color="auto"/>
        <w:right w:val="none" w:sz="0" w:space="0" w:color="auto"/>
      </w:divBdr>
      <w:divsChild>
        <w:div w:id="1425607109">
          <w:marLeft w:val="0"/>
          <w:marRight w:val="0"/>
          <w:marTop w:val="0"/>
          <w:marBottom w:val="0"/>
          <w:divBdr>
            <w:top w:val="none" w:sz="0" w:space="0" w:color="auto"/>
            <w:left w:val="none" w:sz="0" w:space="0" w:color="auto"/>
            <w:bottom w:val="none" w:sz="0" w:space="0" w:color="auto"/>
            <w:right w:val="none" w:sz="0" w:space="0" w:color="auto"/>
          </w:divBdr>
        </w:div>
      </w:divsChild>
    </w:div>
    <w:div w:id="1486165794">
      <w:bodyDiv w:val="1"/>
      <w:marLeft w:val="0"/>
      <w:marRight w:val="0"/>
      <w:marTop w:val="0"/>
      <w:marBottom w:val="0"/>
      <w:divBdr>
        <w:top w:val="none" w:sz="0" w:space="0" w:color="auto"/>
        <w:left w:val="none" w:sz="0" w:space="0" w:color="auto"/>
        <w:bottom w:val="none" w:sz="0" w:space="0" w:color="auto"/>
        <w:right w:val="none" w:sz="0" w:space="0" w:color="auto"/>
      </w:divBdr>
      <w:divsChild>
        <w:div w:id="1296712457">
          <w:marLeft w:val="0"/>
          <w:marRight w:val="0"/>
          <w:marTop w:val="0"/>
          <w:marBottom w:val="0"/>
          <w:divBdr>
            <w:top w:val="none" w:sz="0" w:space="0" w:color="auto"/>
            <w:left w:val="none" w:sz="0" w:space="0" w:color="auto"/>
            <w:bottom w:val="none" w:sz="0" w:space="0" w:color="auto"/>
            <w:right w:val="none" w:sz="0" w:space="0" w:color="auto"/>
          </w:divBdr>
        </w:div>
      </w:divsChild>
    </w:div>
    <w:div w:id="1532035925">
      <w:bodyDiv w:val="1"/>
      <w:marLeft w:val="0"/>
      <w:marRight w:val="0"/>
      <w:marTop w:val="0"/>
      <w:marBottom w:val="0"/>
      <w:divBdr>
        <w:top w:val="none" w:sz="0" w:space="0" w:color="auto"/>
        <w:left w:val="none" w:sz="0" w:space="0" w:color="auto"/>
        <w:bottom w:val="none" w:sz="0" w:space="0" w:color="auto"/>
        <w:right w:val="none" w:sz="0" w:space="0" w:color="auto"/>
      </w:divBdr>
    </w:div>
    <w:div w:id="1556895936">
      <w:bodyDiv w:val="1"/>
      <w:marLeft w:val="0"/>
      <w:marRight w:val="0"/>
      <w:marTop w:val="0"/>
      <w:marBottom w:val="0"/>
      <w:divBdr>
        <w:top w:val="none" w:sz="0" w:space="0" w:color="auto"/>
        <w:left w:val="none" w:sz="0" w:space="0" w:color="auto"/>
        <w:bottom w:val="none" w:sz="0" w:space="0" w:color="auto"/>
        <w:right w:val="none" w:sz="0" w:space="0" w:color="auto"/>
      </w:divBdr>
    </w:div>
    <w:div w:id="1586064933">
      <w:bodyDiv w:val="1"/>
      <w:marLeft w:val="0"/>
      <w:marRight w:val="0"/>
      <w:marTop w:val="0"/>
      <w:marBottom w:val="0"/>
      <w:divBdr>
        <w:top w:val="none" w:sz="0" w:space="0" w:color="auto"/>
        <w:left w:val="none" w:sz="0" w:space="0" w:color="auto"/>
        <w:bottom w:val="none" w:sz="0" w:space="0" w:color="auto"/>
        <w:right w:val="none" w:sz="0" w:space="0" w:color="auto"/>
      </w:divBdr>
      <w:divsChild>
        <w:div w:id="1985889154">
          <w:marLeft w:val="0"/>
          <w:marRight w:val="0"/>
          <w:marTop w:val="0"/>
          <w:marBottom w:val="0"/>
          <w:divBdr>
            <w:top w:val="none" w:sz="0" w:space="0" w:color="auto"/>
            <w:left w:val="none" w:sz="0" w:space="0" w:color="auto"/>
            <w:bottom w:val="none" w:sz="0" w:space="0" w:color="auto"/>
            <w:right w:val="none" w:sz="0" w:space="0" w:color="auto"/>
          </w:divBdr>
        </w:div>
      </w:divsChild>
    </w:div>
    <w:div w:id="1591887487">
      <w:bodyDiv w:val="1"/>
      <w:marLeft w:val="0"/>
      <w:marRight w:val="0"/>
      <w:marTop w:val="0"/>
      <w:marBottom w:val="0"/>
      <w:divBdr>
        <w:top w:val="none" w:sz="0" w:space="0" w:color="auto"/>
        <w:left w:val="none" w:sz="0" w:space="0" w:color="auto"/>
        <w:bottom w:val="none" w:sz="0" w:space="0" w:color="auto"/>
        <w:right w:val="none" w:sz="0" w:space="0" w:color="auto"/>
      </w:divBdr>
      <w:divsChild>
        <w:div w:id="2107841490">
          <w:marLeft w:val="0"/>
          <w:marRight w:val="0"/>
          <w:marTop w:val="0"/>
          <w:marBottom w:val="0"/>
          <w:divBdr>
            <w:top w:val="none" w:sz="0" w:space="0" w:color="auto"/>
            <w:left w:val="none" w:sz="0" w:space="0" w:color="auto"/>
            <w:bottom w:val="none" w:sz="0" w:space="0" w:color="auto"/>
            <w:right w:val="none" w:sz="0" w:space="0" w:color="auto"/>
          </w:divBdr>
        </w:div>
      </w:divsChild>
    </w:div>
    <w:div w:id="1661931017">
      <w:bodyDiv w:val="1"/>
      <w:marLeft w:val="0"/>
      <w:marRight w:val="0"/>
      <w:marTop w:val="0"/>
      <w:marBottom w:val="0"/>
      <w:divBdr>
        <w:top w:val="none" w:sz="0" w:space="0" w:color="auto"/>
        <w:left w:val="none" w:sz="0" w:space="0" w:color="auto"/>
        <w:bottom w:val="none" w:sz="0" w:space="0" w:color="auto"/>
        <w:right w:val="none" w:sz="0" w:space="0" w:color="auto"/>
      </w:divBdr>
    </w:div>
    <w:div w:id="1810973933">
      <w:bodyDiv w:val="1"/>
      <w:marLeft w:val="0"/>
      <w:marRight w:val="0"/>
      <w:marTop w:val="0"/>
      <w:marBottom w:val="0"/>
      <w:divBdr>
        <w:top w:val="none" w:sz="0" w:space="0" w:color="auto"/>
        <w:left w:val="none" w:sz="0" w:space="0" w:color="auto"/>
        <w:bottom w:val="none" w:sz="0" w:space="0" w:color="auto"/>
        <w:right w:val="none" w:sz="0" w:space="0" w:color="auto"/>
      </w:divBdr>
      <w:divsChild>
        <w:div w:id="1981105473">
          <w:marLeft w:val="0"/>
          <w:marRight w:val="0"/>
          <w:marTop w:val="0"/>
          <w:marBottom w:val="0"/>
          <w:divBdr>
            <w:top w:val="none" w:sz="0" w:space="0" w:color="auto"/>
            <w:left w:val="none" w:sz="0" w:space="0" w:color="auto"/>
            <w:bottom w:val="none" w:sz="0" w:space="0" w:color="auto"/>
            <w:right w:val="none" w:sz="0" w:space="0" w:color="auto"/>
          </w:divBdr>
        </w:div>
      </w:divsChild>
    </w:div>
    <w:div w:id="1847089379">
      <w:bodyDiv w:val="1"/>
      <w:marLeft w:val="0"/>
      <w:marRight w:val="0"/>
      <w:marTop w:val="0"/>
      <w:marBottom w:val="0"/>
      <w:divBdr>
        <w:top w:val="none" w:sz="0" w:space="0" w:color="auto"/>
        <w:left w:val="none" w:sz="0" w:space="0" w:color="auto"/>
        <w:bottom w:val="none" w:sz="0" w:space="0" w:color="auto"/>
        <w:right w:val="none" w:sz="0" w:space="0" w:color="auto"/>
      </w:divBdr>
      <w:divsChild>
        <w:div w:id="671176062">
          <w:marLeft w:val="0"/>
          <w:marRight w:val="0"/>
          <w:marTop w:val="0"/>
          <w:marBottom w:val="0"/>
          <w:divBdr>
            <w:top w:val="none" w:sz="0" w:space="0" w:color="auto"/>
            <w:left w:val="none" w:sz="0" w:space="0" w:color="auto"/>
            <w:bottom w:val="none" w:sz="0" w:space="0" w:color="auto"/>
            <w:right w:val="none" w:sz="0" w:space="0" w:color="auto"/>
          </w:divBdr>
        </w:div>
      </w:divsChild>
    </w:div>
    <w:div w:id="1897474474">
      <w:bodyDiv w:val="1"/>
      <w:marLeft w:val="0"/>
      <w:marRight w:val="0"/>
      <w:marTop w:val="0"/>
      <w:marBottom w:val="0"/>
      <w:divBdr>
        <w:top w:val="none" w:sz="0" w:space="0" w:color="auto"/>
        <w:left w:val="none" w:sz="0" w:space="0" w:color="auto"/>
        <w:bottom w:val="none" w:sz="0" w:space="0" w:color="auto"/>
        <w:right w:val="none" w:sz="0" w:space="0" w:color="auto"/>
      </w:divBdr>
      <w:divsChild>
        <w:div w:id="268659996">
          <w:marLeft w:val="0"/>
          <w:marRight w:val="0"/>
          <w:marTop w:val="0"/>
          <w:marBottom w:val="0"/>
          <w:divBdr>
            <w:top w:val="none" w:sz="0" w:space="0" w:color="auto"/>
            <w:left w:val="none" w:sz="0" w:space="0" w:color="auto"/>
            <w:bottom w:val="none" w:sz="0" w:space="0" w:color="auto"/>
            <w:right w:val="none" w:sz="0" w:space="0" w:color="auto"/>
          </w:divBdr>
        </w:div>
      </w:divsChild>
    </w:div>
    <w:div w:id="1907716465">
      <w:bodyDiv w:val="1"/>
      <w:marLeft w:val="0"/>
      <w:marRight w:val="0"/>
      <w:marTop w:val="0"/>
      <w:marBottom w:val="0"/>
      <w:divBdr>
        <w:top w:val="none" w:sz="0" w:space="0" w:color="auto"/>
        <w:left w:val="none" w:sz="0" w:space="0" w:color="auto"/>
        <w:bottom w:val="none" w:sz="0" w:space="0" w:color="auto"/>
        <w:right w:val="none" w:sz="0" w:space="0" w:color="auto"/>
      </w:divBdr>
      <w:divsChild>
        <w:div w:id="19429584">
          <w:marLeft w:val="0"/>
          <w:marRight w:val="0"/>
          <w:marTop w:val="0"/>
          <w:marBottom w:val="0"/>
          <w:divBdr>
            <w:top w:val="none" w:sz="0" w:space="0" w:color="auto"/>
            <w:left w:val="none" w:sz="0" w:space="0" w:color="auto"/>
            <w:bottom w:val="none" w:sz="0" w:space="0" w:color="auto"/>
            <w:right w:val="none" w:sz="0" w:space="0" w:color="auto"/>
          </w:divBdr>
        </w:div>
      </w:divsChild>
    </w:div>
    <w:div w:id="1938707027">
      <w:bodyDiv w:val="1"/>
      <w:marLeft w:val="0"/>
      <w:marRight w:val="0"/>
      <w:marTop w:val="0"/>
      <w:marBottom w:val="0"/>
      <w:divBdr>
        <w:top w:val="none" w:sz="0" w:space="0" w:color="auto"/>
        <w:left w:val="none" w:sz="0" w:space="0" w:color="auto"/>
        <w:bottom w:val="none" w:sz="0" w:space="0" w:color="auto"/>
        <w:right w:val="none" w:sz="0" w:space="0" w:color="auto"/>
      </w:divBdr>
      <w:divsChild>
        <w:div w:id="432553404">
          <w:marLeft w:val="0"/>
          <w:marRight w:val="0"/>
          <w:marTop w:val="0"/>
          <w:marBottom w:val="0"/>
          <w:divBdr>
            <w:top w:val="none" w:sz="0" w:space="0" w:color="auto"/>
            <w:left w:val="none" w:sz="0" w:space="0" w:color="auto"/>
            <w:bottom w:val="none" w:sz="0" w:space="0" w:color="auto"/>
            <w:right w:val="none" w:sz="0" w:space="0" w:color="auto"/>
          </w:divBdr>
        </w:div>
      </w:divsChild>
    </w:div>
    <w:div w:id="1961452014">
      <w:bodyDiv w:val="1"/>
      <w:marLeft w:val="0"/>
      <w:marRight w:val="0"/>
      <w:marTop w:val="0"/>
      <w:marBottom w:val="0"/>
      <w:divBdr>
        <w:top w:val="none" w:sz="0" w:space="0" w:color="auto"/>
        <w:left w:val="none" w:sz="0" w:space="0" w:color="auto"/>
        <w:bottom w:val="none" w:sz="0" w:space="0" w:color="auto"/>
        <w:right w:val="none" w:sz="0" w:space="0" w:color="auto"/>
      </w:divBdr>
      <w:divsChild>
        <w:div w:id="968977509">
          <w:marLeft w:val="0"/>
          <w:marRight w:val="0"/>
          <w:marTop w:val="0"/>
          <w:marBottom w:val="0"/>
          <w:divBdr>
            <w:top w:val="none" w:sz="0" w:space="0" w:color="auto"/>
            <w:left w:val="none" w:sz="0" w:space="0" w:color="auto"/>
            <w:bottom w:val="none" w:sz="0" w:space="0" w:color="auto"/>
            <w:right w:val="none" w:sz="0" w:space="0" w:color="auto"/>
          </w:divBdr>
        </w:div>
      </w:divsChild>
    </w:div>
    <w:div w:id="1994142634">
      <w:bodyDiv w:val="1"/>
      <w:marLeft w:val="0"/>
      <w:marRight w:val="0"/>
      <w:marTop w:val="0"/>
      <w:marBottom w:val="0"/>
      <w:divBdr>
        <w:top w:val="none" w:sz="0" w:space="0" w:color="auto"/>
        <w:left w:val="none" w:sz="0" w:space="0" w:color="auto"/>
        <w:bottom w:val="none" w:sz="0" w:space="0" w:color="auto"/>
        <w:right w:val="none" w:sz="0" w:space="0" w:color="auto"/>
      </w:divBdr>
      <w:divsChild>
        <w:div w:id="1110277042">
          <w:marLeft w:val="0"/>
          <w:marRight w:val="0"/>
          <w:marTop w:val="0"/>
          <w:marBottom w:val="0"/>
          <w:divBdr>
            <w:top w:val="none" w:sz="0" w:space="0" w:color="auto"/>
            <w:left w:val="none" w:sz="0" w:space="0" w:color="auto"/>
            <w:bottom w:val="none" w:sz="0" w:space="0" w:color="auto"/>
            <w:right w:val="none" w:sz="0" w:space="0" w:color="auto"/>
          </w:divBdr>
        </w:div>
      </w:divsChild>
    </w:div>
    <w:div w:id="2005887953">
      <w:bodyDiv w:val="1"/>
      <w:marLeft w:val="0"/>
      <w:marRight w:val="0"/>
      <w:marTop w:val="0"/>
      <w:marBottom w:val="0"/>
      <w:divBdr>
        <w:top w:val="none" w:sz="0" w:space="0" w:color="auto"/>
        <w:left w:val="none" w:sz="0" w:space="0" w:color="auto"/>
        <w:bottom w:val="none" w:sz="0" w:space="0" w:color="auto"/>
        <w:right w:val="none" w:sz="0" w:space="0" w:color="auto"/>
      </w:divBdr>
    </w:div>
    <w:div w:id="2072922922">
      <w:bodyDiv w:val="1"/>
      <w:marLeft w:val="0"/>
      <w:marRight w:val="0"/>
      <w:marTop w:val="0"/>
      <w:marBottom w:val="0"/>
      <w:divBdr>
        <w:top w:val="none" w:sz="0" w:space="0" w:color="auto"/>
        <w:left w:val="none" w:sz="0" w:space="0" w:color="auto"/>
        <w:bottom w:val="none" w:sz="0" w:space="0" w:color="auto"/>
        <w:right w:val="none" w:sz="0" w:space="0" w:color="auto"/>
      </w:divBdr>
      <w:divsChild>
        <w:div w:id="1460607374">
          <w:marLeft w:val="0"/>
          <w:marRight w:val="0"/>
          <w:marTop w:val="0"/>
          <w:marBottom w:val="0"/>
          <w:divBdr>
            <w:top w:val="none" w:sz="0" w:space="0" w:color="auto"/>
            <w:left w:val="none" w:sz="0" w:space="0" w:color="auto"/>
            <w:bottom w:val="none" w:sz="0" w:space="0" w:color="auto"/>
            <w:right w:val="none" w:sz="0" w:space="0" w:color="auto"/>
          </w:divBdr>
        </w:div>
      </w:divsChild>
    </w:div>
    <w:div w:id="2115706081">
      <w:bodyDiv w:val="1"/>
      <w:marLeft w:val="0"/>
      <w:marRight w:val="0"/>
      <w:marTop w:val="0"/>
      <w:marBottom w:val="0"/>
      <w:divBdr>
        <w:top w:val="none" w:sz="0" w:space="0" w:color="auto"/>
        <w:left w:val="none" w:sz="0" w:space="0" w:color="auto"/>
        <w:bottom w:val="none" w:sz="0" w:space="0" w:color="auto"/>
        <w:right w:val="none" w:sz="0" w:space="0" w:color="auto"/>
      </w:divBdr>
    </w:div>
    <w:div w:id="2140679093">
      <w:bodyDiv w:val="1"/>
      <w:marLeft w:val="0"/>
      <w:marRight w:val="0"/>
      <w:marTop w:val="0"/>
      <w:marBottom w:val="0"/>
      <w:divBdr>
        <w:top w:val="none" w:sz="0" w:space="0" w:color="auto"/>
        <w:left w:val="none" w:sz="0" w:space="0" w:color="auto"/>
        <w:bottom w:val="none" w:sz="0" w:space="0" w:color="auto"/>
        <w:right w:val="none" w:sz="0" w:space="0" w:color="auto"/>
      </w:divBdr>
      <w:divsChild>
        <w:div w:id="1147239786">
          <w:marLeft w:val="0"/>
          <w:marRight w:val="0"/>
          <w:marTop w:val="0"/>
          <w:marBottom w:val="0"/>
          <w:divBdr>
            <w:top w:val="none" w:sz="0" w:space="0" w:color="auto"/>
            <w:left w:val="none" w:sz="0" w:space="0" w:color="auto"/>
            <w:bottom w:val="none" w:sz="0" w:space="0" w:color="auto"/>
            <w:right w:val="none" w:sz="0" w:space="0" w:color="auto"/>
          </w:divBdr>
        </w:div>
      </w:divsChild>
    </w:div>
    <w:div w:id="2145584779">
      <w:bodyDiv w:val="1"/>
      <w:marLeft w:val="0"/>
      <w:marRight w:val="0"/>
      <w:marTop w:val="0"/>
      <w:marBottom w:val="0"/>
      <w:divBdr>
        <w:top w:val="none" w:sz="0" w:space="0" w:color="auto"/>
        <w:left w:val="none" w:sz="0" w:space="0" w:color="auto"/>
        <w:bottom w:val="none" w:sz="0" w:space="0" w:color="auto"/>
        <w:right w:val="none" w:sz="0" w:space="0" w:color="auto"/>
      </w:divBdr>
      <w:divsChild>
        <w:div w:id="41301167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licies.une.edu.au/document/view-current.php?id=283&amp;version=3"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education.gov.au/higher-education-reviews-and-consultations/resources/estimating-public-and-private-benefits-higher-education" TargetMode="External"/><Relationship Id="rId1" Type="http://schemas.openxmlformats.org/officeDocument/2006/relationships/hyperlink" Target="https://www.oecd.org/content/dam/oecd/en/publications/reports/2024/09/education-at-a-glance-2024-country-notes_532eb29d/australia_de49e105/7cd500b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41BF8235A0CF442B0AFC8833884CC0A" ma:contentTypeVersion="3" ma:contentTypeDescription="Create a new document." ma:contentTypeScope="" ma:versionID="168dc9f6442599f2dc50e23f8fea93a8">
  <xsd:schema xmlns:xsd="http://www.w3.org/2001/XMLSchema" xmlns:xs="http://www.w3.org/2001/XMLSchema" xmlns:p="http://schemas.microsoft.com/office/2006/metadata/properties" xmlns:ns2="2f6f1553-4e55-4037-b057-57f24ee4b736" targetNamespace="http://schemas.microsoft.com/office/2006/metadata/properties" ma:root="true" ma:fieldsID="be71ca2d085cca29e55463e03c088418" ns2:_="">
    <xsd:import namespace="2f6f1553-4e55-4037-b057-57f24ee4b736"/>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6f1553-4e55-4037-b057-57f24ee4b7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6DCA460E-362E-4324-B65C-37C42818CFB7}">
  <ds:schemaRefs>
    <ds:schemaRef ds:uri="http://schemas.microsoft.com/office/2006/documentManagement/types"/>
    <ds:schemaRef ds:uri="http://schemas.microsoft.com/office/2006/metadata/properties"/>
    <ds:schemaRef ds:uri="2f6f1553-4e55-4037-b057-57f24ee4b736"/>
    <ds:schemaRef ds:uri="http://purl.org/dc/dcmitype/"/>
    <ds:schemaRef ds:uri="http://purl.org/dc/elements/1.1/"/>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4C14380D-AFF5-46E9-9124-D22F3A8D0207}">
  <ds:schemaRefs>
    <ds:schemaRef ds:uri="http://schemas.microsoft.com/sharepoint/v3/contenttype/forms"/>
  </ds:schemaRefs>
</ds:datastoreItem>
</file>

<file path=customXml/itemProps3.xml><?xml version="1.0" encoding="utf-8"?>
<ds:datastoreItem xmlns:ds="http://schemas.openxmlformats.org/officeDocument/2006/customXml" ds:itemID="{4AC310DD-6C8D-4436-871C-574DEC4BFD4F}">
  <ds:schemaRefs>
    <ds:schemaRef ds:uri="http://schemas.openxmlformats.org/officeDocument/2006/bibliography"/>
  </ds:schemaRefs>
</ds:datastoreItem>
</file>

<file path=customXml/itemProps4.xml><?xml version="1.0" encoding="utf-8"?>
<ds:datastoreItem xmlns:ds="http://schemas.openxmlformats.org/officeDocument/2006/customXml" ds:itemID="{CB788A95-C1A6-4421-9944-60E6D0776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6f1553-4e55-4037-b057-57f24ee4b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D20B0E-7E26-48C1-A502-DEDDFB4419E2}">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574</Words>
  <Characters>26673</Characters>
  <Application>Microsoft Office Word</Application>
  <DocSecurity>8</DocSecurity>
  <Lines>762</Lines>
  <Paragraphs>289</Paragraphs>
  <ScaleCrop>false</ScaleCrop>
  <HeadingPairs>
    <vt:vector size="2" baseType="variant">
      <vt:variant>
        <vt:lpstr>Title</vt:lpstr>
      </vt:variant>
      <vt:variant>
        <vt:i4>1</vt:i4>
      </vt:variant>
    </vt:vector>
  </HeadingPairs>
  <TitlesOfParts>
    <vt:vector size="1" baseType="lpstr">
      <vt:lpstr>UNE Strategic plan 2026-2035</vt:lpstr>
    </vt:vector>
  </TitlesOfParts>
  <Company>University of New England</Company>
  <LinksUpToDate>false</LinksUpToDate>
  <CharactersWithSpaces>30958</CharactersWithSpaces>
  <SharedDoc>false</SharedDoc>
  <HLinks>
    <vt:vector size="102" baseType="variant">
      <vt:variant>
        <vt:i4>3342384</vt:i4>
      </vt:variant>
      <vt:variant>
        <vt:i4>72</vt:i4>
      </vt:variant>
      <vt:variant>
        <vt:i4>0</vt:i4>
      </vt:variant>
      <vt:variant>
        <vt:i4>5</vt:i4>
      </vt:variant>
      <vt:variant>
        <vt:lpwstr>https://policies.une.edu.au/document/view-current.php?id=283&amp;version=3</vt:lpwstr>
      </vt:variant>
      <vt:variant>
        <vt:lpwstr/>
      </vt:variant>
      <vt:variant>
        <vt:i4>1048632</vt:i4>
      </vt:variant>
      <vt:variant>
        <vt:i4>62</vt:i4>
      </vt:variant>
      <vt:variant>
        <vt:i4>0</vt:i4>
      </vt:variant>
      <vt:variant>
        <vt:i4>5</vt:i4>
      </vt:variant>
      <vt:variant>
        <vt:lpwstr/>
      </vt:variant>
      <vt:variant>
        <vt:lpwstr>_Toc215063951</vt:lpwstr>
      </vt:variant>
      <vt:variant>
        <vt:i4>1048632</vt:i4>
      </vt:variant>
      <vt:variant>
        <vt:i4>56</vt:i4>
      </vt:variant>
      <vt:variant>
        <vt:i4>0</vt:i4>
      </vt:variant>
      <vt:variant>
        <vt:i4>5</vt:i4>
      </vt:variant>
      <vt:variant>
        <vt:lpwstr/>
      </vt:variant>
      <vt:variant>
        <vt:lpwstr>_Toc215063950</vt:lpwstr>
      </vt:variant>
      <vt:variant>
        <vt:i4>1114168</vt:i4>
      </vt:variant>
      <vt:variant>
        <vt:i4>50</vt:i4>
      </vt:variant>
      <vt:variant>
        <vt:i4>0</vt:i4>
      </vt:variant>
      <vt:variant>
        <vt:i4>5</vt:i4>
      </vt:variant>
      <vt:variant>
        <vt:lpwstr/>
      </vt:variant>
      <vt:variant>
        <vt:lpwstr>_Toc215063949</vt:lpwstr>
      </vt:variant>
      <vt:variant>
        <vt:i4>1114168</vt:i4>
      </vt:variant>
      <vt:variant>
        <vt:i4>44</vt:i4>
      </vt:variant>
      <vt:variant>
        <vt:i4>0</vt:i4>
      </vt:variant>
      <vt:variant>
        <vt:i4>5</vt:i4>
      </vt:variant>
      <vt:variant>
        <vt:lpwstr/>
      </vt:variant>
      <vt:variant>
        <vt:lpwstr>_Toc215063948</vt:lpwstr>
      </vt:variant>
      <vt:variant>
        <vt:i4>1114168</vt:i4>
      </vt:variant>
      <vt:variant>
        <vt:i4>38</vt:i4>
      </vt:variant>
      <vt:variant>
        <vt:i4>0</vt:i4>
      </vt:variant>
      <vt:variant>
        <vt:i4>5</vt:i4>
      </vt:variant>
      <vt:variant>
        <vt:lpwstr/>
      </vt:variant>
      <vt:variant>
        <vt:lpwstr>_Toc215063947</vt:lpwstr>
      </vt:variant>
      <vt:variant>
        <vt:i4>1114168</vt:i4>
      </vt:variant>
      <vt:variant>
        <vt:i4>32</vt:i4>
      </vt:variant>
      <vt:variant>
        <vt:i4>0</vt:i4>
      </vt:variant>
      <vt:variant>
        <vt:i4>5</vt:i4>
      </vt:variant>
      <vt:variant>
        <vt:lpwstr/>
      </vt:variant>
      <vt:variant>
        <vt:lpwstr>_Toc215063946</vt:lpwstr>
      </vt:variant>
      <vt:variant>
        <vt:i4>1114168</vt:i4>
      </vt:variant>
      <vt:variant>
        <vt:i4>26</vt:i4>
      </vt:variant>
      <vt:variant>
        <vt:i4>0</vt:i4>
      </vt:variant>
      <vt:variant>
        <vt:i4>5</vt:i4>
      </vt:variant>
      <vt:variant>
        <vt:lpwstr/>
      </vt:variant>
      <vt:variant>
        <vt:lpwstr>_Toc215063945</vt:lpwstr>
      </vt:variant>
      <vt:variant>
        <vt:i4>1114168</vt:i4>
      </vt:variant>
      <vt:variant>
        <vt:i4>20</vt:i4>
      </vt:variant>
      <vt:variant>
        <vt:i4>0</vt:i4>
      </vt:variant>
      <vt:variant>
        <vt:i4>5</vt:i4>
      </vt:variant>
      <vt:variant>
        <vt:lpwstr/>
      </vt:variant>
      <vt:variant>
        <vt:lpwstr>_Toc215063944</vt:lpwstr>
      </vt:variant>
      <vt:variant>
        <vt:i4>1114168</vt:i4>
      </vt:variant>
      <vt:variant>
        <vt:i4>14</vt:i4>
      </vt:variant>
      <vt:variant>
        <vt:i4>0</vt:i4>
      </vt:variant>
      <vt:variant>
        <vt:i4>5</vt:i4>
      </vt:variant>
      <vt:variant>
        <vt:lpwstr/>
      </vt:variant>
      <vt:variant>
        <vt:lpwstr>_Toc215063943</vt:lpwstr>
      </vt:variant>
      <vt:variant>
        <vt:i4>1114168</vt:i4>
      </vt:variant>
      <vt:variant>
        <vt:i4>8</vt:i4>
      </vt:variant>
      <vt:variant>
        <vt:i4>0</vt:i4>
      </vt:variant>
      <vt:variant>
        <vt:i4>5</vt:i4>
      </vt:variant>
      <vt:variant>
        <vt:lpwstr/>
      </vt:variant>
      <vt:variant>
        <vt:lpwstr>_Toc215063942</vt:lpwstr>
      </vt:variant>
      <vt:variant>
        <vt:i4>1114168</vt:i4>
      </vt:variant>
      <vt:variant>
        <vt:i4>2</vt:i4>
      </vt:variant>
      <vt:variant>
        <vt:i4>0</vt:i4>
      </vt:variant>
      <vt:variant>
        <vt:i4>5</vt:i4>
      </vt:variant>
      <vt:variant>
        <vt:lpwstr/>
      </vt:variant>
      <vt:variant>
        <vt:lpwstr>_Toc215063941</vt:lpwstr>
      </vt:variant>
      <vt:variant>
        <vt:i4>3342384</vt:i4>
      </vt:variant>
      <vt:variant>
        <vt:i4>12</vt:i4>
      </vt:variant>
      <vt:variant>
        <vt:i4>0</vt:i4>
      </vt:variant>
      <vt:variant>
        <vt:i4>5</vt:i4>
      </vt:variant>
      <vt:variant>
        <vt:lpwstr>https://policies.une.edu.au/document/view-current.php?id=283&amp;version=3</vt:lpwstr>
      </vt:variant>
      <vt:variant>
        <vt:lpwstr/>
      </vt:variant>
      <vt:variant>
        <vt:i4>4128830</vt:i4>
      </vt:variant>
      <vt:variant>
        <vt:i4>9</vt:i4>
      </vt:variant>
      <vt:variant>
        <vt:i4>0</vt:i4>
      </vt:variant>
      <vt:variant>
        <vt:i4>5</vt:i4>
      </vt:variant>
      <vt:variant>
        <vt:lpwstr>https://policies.une.edu.au/document/view-current.php?id=468&amp;version=2</vt:lpwstr>
      </vt:variant>
      <vt:variant>
        <vt:lpwstr/>
      </vt:variant>
      <vt:variant>
        <vt:i4>2949171</vt:i4>
      </vt:variant>
      <vt:variant>
        <vt:i4>6</vt:i4>
      </vt:variant>
      <vt:variant>
        <vt:i4>0</vt:i4>
      </vt:variant>
      <vt:variant>
        <vt:i4>5</vt:i4>
      </vt:variant>
      <vt:variant>
        <vt:lpwstr>https://www.legislation.gov.au/C2004A01234/latest/text</vt:lpwstr>
      </vt:variant>
      <vt:variant>
        <vt:lpwstr/>
      </vt:variant>
      <vt:variant>
        <vt:i4>5898250</vt:i4>
      </vt:variant>
      <vt:variant>
        <vt:i4>3</vt:i4>
      </vt:variant>
      <vt:variant>
        <vt:i4>0</vt:i4>
      </vt:variant>
      <vt:variant>
        <vt:i4>5</vt:i4>
      </vt:variant>
      <vt:variant>
        <vt:lpwstr>https://www.education.gov.au/higher-education-reviews-and-consultations/resources/estimating-public-and-private-benefits-higher-education</vt:lpwstr>
      </vt:variant>
      <vt:variant>
        <vt:lpwstr/>
      </vt:variant>
      <vt:variant>
        <vt:i4>5373961</vt:i4>
      </vt:variant>
      <vt:variant>
        <vt:i4>0</vt:i4>
      </vt:variant>
      <vt:variant>
        <vt:i4>0</vt:i4>
      </vt:variant>
      <vt:variant>
        <vt:i4>5</vt:i4>
      </vt:variant>
      <vt:variant>
        <vt:lpwstr>https://www.oecd.org/content/dam/oecd/en/publications/reports/2024/09/education-at-a-glance-2024-country-notes_532eb29d/australia_de49e105/7cd500b6-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 Strategic plan 2026-2035</dc:title>
  <dc:subject/>
  <dc:creator>Rebecca Cawood</dc:creator>
  <cp:keywords/>
  <cp:lastModifiedBy>Peta MacDougall</cp:lastModifiedBy>
  <cp:revision>2</cp:revision>
  <cp:lastPrinted>2025-11-25T16:19:00Z</cp:lastPrinted>
  <dcterms:created xsi:type="dcterms:W3CDTF">2026-02-18T01:45:00Z</dcterms:created>
  <dcterms:modified xsi:type="dcterms:W3CDTF">2026-02-1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BF8235A0CF442B0AFC8833884CC0A</vt:lpwstr>
  </property>
  <property fmtid="{D5CDD505-2E9C-101B-9397-08002B2CF9AE}" pid="3" name="MediaServiceImageTags">
    <vt:lpwstr/>
  </property>
  <property fmtid="{D5CDD505-2E9C-101B-9397-08002B2CF9AE}" pid="4" name="docLang">
    <vt:lpwstr>en</vt:lpwstr>
  </property>
</Properties>
</file>